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6667DA" w14:textId="77777777" w:rsidR="00227558" w:rsidRPr="002250ED" w:rsidRDefault="00227558" w:rsidP="0053012C">
      <w:pPr>
        <w:spacing w:before="120" w:after="192"/>
        <w:jc w:val="right"/>
        <w:rPr>
          <w:rFonts w:asciiTheme="minorHAnsi" w:hAnsiTheme="minorHAnsi"/>
        </w:rPr>
      </w:pPr>
      <w:bookmarkStart w:id="0" w:name="_GoBack"/>
      <w:r w:rsidRPr="003D43ED">
        <w:rPr>
          <w:rStyle w:val="Strong"/>
          <w:rFonts w:asciiTheme="minorHAnsi" w:hAnsiTheme="minorHAnsi"/>
        </w:rPr>
        <w:t xml:space="preserve">Attachment </w:t>
      </w:r>
      <w:r w:rsidR="00334FC6" w:rsidRPr="003D43ED">
        <w:rPr>
          <w:rStyle w:val="Strong"/>
          <w:rFonts w:asciiTheme="minorHAnsi" w:hAnsiTheme="minorHAnsi"/>
        </w:rPr>
        <w:t>D</w:t>
      </w:r>
    </w:p>
    <w:p w14:paraId="71AADA3A" w14:textId="77777777" w:rsidR="00227558" w:rsidRPr="003D43ED" w:rsidRDefault="00227558" w:rsidP="005B7C10">
      <w:pPr>
        <w:pStyle w:val="Heading2"/>
        <w:rPr>
          <w:rFonts w:asciiTheme="minorHAnsi" w:hAnsiTheme="minorHAnsi"/>
        </w:rPr>
      </w:pPr>
    </w:p>
    <w:p w14:paraId="4282E093" w14:textId="77777777" w:rsidR="00227558" w:rsidRPr="003D43ED" w:rsidRDefault="00227558" w:rsidP="00EF301B">
      <w:pPr>
        <w:spacing w:after="192"/>
        <w:jc w:val="right"/>
        <w:rPr>
          <w:rFonts w:asciiTheme="minorHAnsi" w:hAnsiTheme="minorHAnsi"/>
        </w:rPr>
      </w:pPr>
      <w:r w:rsidRPr="003D43ED">
        <w:rPr>
          <w:rFonts w:asciiTheme="minorHAnsi" w:hAnsiTheme="minorHAnsi"/>
        </w:rPr>
        <w:t xml:space="preserve">OMB Approval No. </w:t>
      </w:r>
      <w:r w:rsidR="001D2D92" w:rsidRPr="003D43ED">
        <w:rPr>
          <w:rFonts w:asciiTheme="minorHAnsi" w:hAnsiTheme="minorHAnsi"/>
        </w:rPr>
        <w:t>0970-0433</w:t>
      </w:r>
      <w:r w:rsidRPr="003D43ED">
        <w:rPr>
          <w:rFonts w:asciiTheme="minorHAnsi" w:hAnsiTheme="minorHAnsi"/>
        </w:rPr>
        <w:br/>
        <w:t xml:space="preserve">Expiration Date: </w:t>
      </w:r>
      <w:r w:rsidR="001D2D92" w:rsidRPr="003D43ED">
        <w:rPr>
          <w:rFonts w:asciiTheme="minorHAnsi" w:hAnsiTheme="minorHAnsi"/>
        </w:rPr>
        <w:t>2/28/2019</w:t>
      </w:r>
    </w:p>
    <w:p w14:paraId="31EE4AD5" w14:textId="77777777" w:rsidR="00AC4E18" w:rsidRPr="003D43ED" w:rsidRDefault="00227558" w:rsidP="00AC4E18">
      <w:pPr>
        <w:pStyle w:val="Heading1"/>
        <w:tabs>
          <w:tab w:val="left" w:leader="underscore" w:pos="5220"/>
        </w:tabs>
        <w:rPr>
          <w:rFonts w:asciiTheme="minorHAnsi" w:hAnsiTheme="minorHAnsi"/>
        </w:rPr>
      </w:pPr>
      <w:r w:rsidRPr="003D43ED">
        <w:rPr>
          <w:rFonts w:asciiTheme="minorHAnsi" w:hAnsiTheme="minorHAnsi"/>
        </w:rPr>
        <w:t>AGENCY PLAN FOR TITLE IV-E OF THE SOCIAL SECURITY ACT</w:t>
      </w:r>
    </w:p>
    <w:p w14:paraId="1DB9A8A5" w14:textId="77777777" w:rsidR="00AC4E18" w:rsidRPr="003D43ED" w:rsidRDefault="00227558" w:rsidP="00AC4E18">
      <w:pPr>
        <w:pStyle w:val="Heading1"/>
        <w:tabs>
          <w:tab w:val="left" w:leader="underscore" w:pos="5220"/>
        </w:tabs>
        <w:rPr>
          <w:rFonts w:asciiTheme="minorHAnsi" w:hAnsiTheme="minorHAnsi"/>
        </w:rPr>
      </w:pPr>
      <w:r w:rsidRPr="003D43ED">
        <w:rPr>
          <w:rFonts w:asciiTheme="minorHAnsi" w:hAnsiTheme="minorHAnsi"/>
        </w:rPr>
        <w:t>FOST</w:t>
      </w:r>
      <w:r w:rsidR="00AC4E18" w:rsidRPr="003D43ED">
        <w:rPr>
          <w:rFonts w:asciiTheme="minorHAnsi" w:hAnsiTheme="minorHAnsi"/>
        </w:rPr>
        <w:t>ER CARE AND ADOPTION ASSISTANCE</w:t>
      </w:r>
    </w:p>
    <w:p w14:paraId="76877E8E" w14:textId="77777777" w:rsidR="00227558" w:rsidRPr="003D43ED" w:rsidRDefault="00227558" w:rsidP="00AC4E18">
      <w:pPr>
        <w:pStyle w:val="Heading1"/>
        <w:tabs>
          <w:tab w:val="left" w:leader="underscore" w:pos="5220"/>
        </w:tabs>
        <w:rPr>
          <w:rFonts w:asciiTheme="minorHAnsi" w:hAnsiTheme="minorHAnsi"/>
        </w:rPr>
      </w:pPr>
      <w:r w:rsidRPr="003D43ED">
        <w:rPr>
          <w:rFonts w:asciiTheme="minorHAnsi" w:hAnsiTheme="minorHAnsi"/>
        </w:rPr>
        <w:t xml:space="preserve">STATE/TRIBE OF </w:t>
      </w:r>
      <w:r w:rsidR="006C1F9C" w:rsidRPr="003D43ED">
        <w:rPr>
          <w:rFonts w:asciiTheme="minorHAnsi" w:hAnsiTheme="minorHAnsi"/>
        </w:rPr>
        <w:t>KENTUCKY</w:t>
      </w:r>
    </w:p>
    <w:p w14:paraId="470F0BC4" w14:textId="77777777" w:rsidR="00227558" w:rsidRPr="003D43ED" w:rsidRDefault="00227558" w:rsidP="00D33AAB">
      <w:pPr>
        <w:spacing w:before="480" w:after="192"/>
        <w:rPr>
          <w:rFonts w:asciiTheme="minorHAnsi" w:hAnsiTheme="minorHAnsi"/>
        </w:rPr>
      </w:pPr>
      <w:r w:rsidRPr="003D43ED">
        <w:rPr>
          <w:rFonts w:asciiTheme="minorHAnsi" w:hAnsiTheme="minorHAnsi"/>
        </w:rPr>
        <w:t>U.S. DEPARTMENT OF HEALTH AND HUMAN SERVICES</w:t>
      </w:r>
      <w:r w:rsidRPr="003D43ED">
        <w:rPr>
          <w:rFonts w:asciiTheme="minorHAnsi" w:hAnsiTheme="minorHAnsi"/>
        </w:rPr>
        <w:br/>
        <w:t>ADMINISTRATION FOR CHILDREN AND FAMILIES</w:t>
      </w:r>
      <w:r w:rsidRPr="003D43ED">
        <w:rPr>
          <w:rFonts w:asciiTheme="minorHAnsi" w:hAnsiTheme="minorHAnsi"/>
        </w:rPr>
        <w:br/>
        <w:t>CHILDREN'S BUREAU</w:t>
      </w:r>
      <w:r w:rsidRPr="003D43ED">
        <w:rPr>
          <w:rFonts w:asciiTheme="minorHAnsi" w:hAnsiTheme="minorHAnsi"/>
        </w:rPr>
        <w:br/>
      </w:r>
      <w:r w:rsidR="001D2D92" w:rsidRPr="003D43ED">
        <w:rPr>
          <w:rFonts w:asciiTheme="minorHAnsi" w:hAnsiTheme="minorHAnsi"/>
        </w:rPr>
        <w:t>May</w:t>
      </w:r>
      <w:r w:rsidRPr="003D43ED">
        <w:rPr>
          <w:rFonts w:asciiTheme="minorHAnsi" w:hAnsiTheme="minorHAnsi"/>
        </w:rPr>
        <w:t xml:space="preserve"> 201</w:t>
      </w:r>
      <w:r w:rsidR="001D2D92" w:rsidRPr="003D43ED">
        <w:rPr>
          <w:rFonts w:asciiTheme="minorHAnsi" w:hAnsiTheme="minorHAnsi"/>
        </w:rPr>
        <w:t>8</w:t>
      </w:r>
    </w:p>
    <w:p w14:paraId="2743338C" w14:textId="77777777" w:rsidR="00227558" w:rsidRPr="003D43ED" w:rsidRDefault="00227558" w:rsidP="00BC359A">
      <w:pPr>
        <w:pStyle w:val="Heading2"/>
        <w:rPr>
          <w:rFonts w:asciiTheme="minorHAnsi" w:hAnsiTheme="minorHAnsi"/>
        </w:rPr>
      </w:pPr>
      <w:r w:rsidRPr="003D43ED">
        <w:rPr>
          <w:rFonts w:asciiTheme="minorHAnsi" w:hAnsiTheme="minorHAnsi"/>
        </w:rPr>
        <w:t>SECTION 1. ORGANIZATION</w:t>
      </w:r>
    </w:p>
    <w:p w14:paraId="581D576D" w14:textId="77777777" w:rsidR="00227558" w:rsidRPr="003D43ED" w:rsidRDefault="00227558" w:rsidP="00EF301B">
      <w:pPr>
        <w:numPr>
          <w:ilvl w:val="0"/>
          <w:numId w:val="1"/>
        </w:numPr>
        <w:spacing w:before="100" w:beforeAutospacing="1" w:after="100" w:afterAutospacing="1"/>
        <w:rPr>
          <w:rFonts w:asciiTheme="minorHAnsi" w:hAnsiTheme="minorHAnsi"/>
        </w:rPr>
      </w:pPr>
      <w:r w:rsidRPr="003D43ED">
        <w:rPr>
          <w:rFonts w:asciiTheme="minorHAnsi" w:hAnsiTheme="minorHAnsi"/>
        </w:rPr>
        <w:t xml:space="preserve">DESIGNATION AND AUTHORITY OF STATE/TRIBAL AGENCY </w:t>
      </w:r>
    </w:p>
    <w:p w14:paraId="78AFDB11" w14:textId="77777777" w:rsidR="00227558" w:rsidRPr="003D43ED" w:rsidRDefault="00227558" w:rsidP="00EF301B">
      <w:pPr>
        <w:numPr>
          <w:ilvl w:val="0"/>
          <w:numId w:val="1"/>
        </w:numPr>
        <w:spacing w:before="100" w:beforeAutospacing="1" w:after="100" w:afterAutospacing="1"/>
        <w:rPr>
          <w:rFonts w:asciiTheme="minorHAnsi" w:hAnsiTheme="minorHAnsi"/>
        </w:rPr>
      </w:pPr>
      <w:r w:rsidRPr="003D43ED">
        <w:rPr>
          <w:rFonts w:asciiTheme="minorHAnsi" w:hAnsiTheme="minorHAnsi"/>
        </w:rPr>
        <w:t xml:space="preserve">STATE/TRIBAL AGENCY STRUCTURE AND FUNCTION </w:t>
      </w:r>
    </w:p>
    <w:p w14:paraId="0D741FA7" w14:textId="77777777" w:rsidR="00227558" w:rsidRPr="003D43ED" w:rsidRDefault="00227558" w:rsidP="00EF301B">
      <w:pPr>
        <w:numPr>
          <w:ilvl w:val="0"/>
          <w:numId w:val="1"/>
        </w:numPr>
        <w:spacing w:before="100" w:beforeAutospacing="1" w:after="100" w:afterAutospacing="1"/>
        <w:rPr>
          <w:rFonts w:asciiTheme="minorHAnsi" w:hAnsiTheme="minorHAnsi"/>
        </w:rPr>
      </w:pPr>
      <w:r w:rsidRPr="003D43ED">
        <w:rPr>
          <w:rFonts w:asciiTheme="minorHAnsi" w:hAnsiTheme="minorHAnsi"/>
        </w:rPr>
        <w:t xml:space="preserve">STATE OR SERVICE AREA WIDE OPERATIONS </w:t>
      </w:r>
    </w:p>
    <w:p w14:paraId="3AEF028A" w14:textId="77777777" w:rsidR="00227558" w:rsidRPr="003D43ED" w:rsidRDefault="00227558" w:rsidP="00EF301B">
      <w:pPr>
        <w:numPr>
          <w:ilvl w:val="0"/>
          <w:numId w:val="1"/>
        </w:numPr>
        <w:spacing w:before="100" w:beforeAutospacing="1" w:after="100" w:afterAutospacing="1"/>
        <w:rPr>
          <w:rFonts w:asciiTheme="minorHAnsi" w:hAnsiTheme="minorHAnsi"/>
        </w:rPr>
      </w:pPr>
      <w:r w:rsidRPr="003D43ED">
        <w:rPr>
          <w:rFonts w:asciiTheme="minorHAnsi" w:hAnsiTheme="minorHAnsi"/>
        </w:rPr>
        <w:t xml:space="preserve">COORDINATION WITH TITLES IV-A AND IV-B PROGRAMS </w:t>
      </w:r>
    </w:p>
    <w:p w14:paraId="7E413CCC" w14:textId="77777777" w:rsidR="00227558" w:rsidRPr="003D43ED" w:rsidRDefault="614F362C" w:rsidP="4699A313">
      <w:pPr>
        <w:numPr>
          <w:ilvl w:val="0"/>
          <w:numId w:val="1"/>
        </w:numPr>
        <w:spacing w:before="100" w:beforeAutospacing="1" w:after="100" w:afterAutospacing="1"/>
        <w:rPr>
          <w:rFonts w:asciiTheme="minorHAnsi" w:hAnsiTheme="minorHAnsi"/>
        </w:rPr>
      </w:pPr>
      <w:r w:rsidRPr="4699A313">
        <w:rPr>
          <w:rFonts w:asciiTheme="minorHAnsi" w:hAnsiTheme="minorHAnsi"/>
        </w:rPr>
        <w:t xml:space="preserve">CHILD SUPPORT ENFORCEMENT FOR CERTAIN CHILDREN IN FOSTER CARE </w:t>
      </w:r>
    </w:p>
    <w:p w14:paraId="27C6680E" w14:textId="77777777" w:rsidR="00347EC2" w:rsidRPr="003D43ED" w:rsidRDefault="00911699" w:rsidP="00EF301B">
      <w:pPr>
        <w:numPr>
          <w:ilvl w:val="0"/>
          <w:numId w:val="1"/>
        </w:numPr>
        <w:spacing w:before="100" w:beforeAutospacing="1" w:after="100" w:afterAutospacing="1"/>
        <w:rPr>
          <w:rFonts w:asciiTheme="minorHAnsi" w:hAnsiTheme="minorHAnsi"/>
        </w:rPr>
      </w:pPr>
      <w:r w:rsidRPr="003D43ED">
        <w:rPr>
          <w:rFonts w:asciiTheme="minorHAnsi" w:hAnsiTheme="minorHAnsi"/>
        </w:rPr>
        <w:t xml:space="preserve">TRANSFER OF A </w:t>
      </w:r>
      <w:r w:rsidR="00347EC2" w:rsidRPr="003D43ED">
        <w:rPr>
          <w:rFonts w:asciiTheme="minorHAnsi" w:hAnsiTheme="minorHAnsi"/>
        </w:rPr>
        <w:t>CHILD TO A TRIBAL AGENCY</w:t>
      </w:r>
    </w:p>
    <w:p w14:paraId="0192A400" w14:textId="77777777" w:rsidR="00227558" w:rsidRPr="003D43ED" w:rsidRDefault="00227558" w:rsidP="00BC359A">
      <w:pPr>
        <w:pStyle w:val="Heading2"/>
        <w:rPr>
          <w:rFonts w:asciiTheme="minorHAnsi" w:hAnsiTheme="minorHAnsi"/>
        </w:rPr>
      </w:pPr>
      <w:r w:rsidRPr="003D43ED">
        <w:rPr>
          <w:rFonts w:asciiTheme="minorHAnsi" w:hAnsiTheme="minorHAnsi"/>
        </w:rPr>
        <w:t>SECTION 2. FOSTER CARE MAINTENANCE PAYMENTS</w:t>
      </w:r>
    </w:p>
    <w:p w14:paraId="71AA4F57" w14:textId="77777777" w:rsidR="00227558" w:rsidRPr="003D43ED" w:rsidRDefault="00227558" w:rsidP="00EF301B">
      <w:pPr>
        <w:numPr>
          <w:ilvl w:val="0"/>
          <w:numId w:val="2"/>
        </w:numPr>
        <w:spacing w:before="100" w:beforeAutospacing="1" w:after="100" w:afterAutospacing="1"/>
        <w:rPr>
          <w:rFonts w:asciiTheme="minorHAnsi" w:hAnsiTheme="minorHAnsi"/>
        </w:rPr>
      </w:pPr>
      <w:r w:rsidRPr="003D43ED">
        <w:rPr>
          <w:rFonts w:asciiTheme="minorHAnsi" w:hAnsiTheme="minorHAnsi"/>
        </w:rPr>
        <w:t xml:space="preserve">ELIGIBILITY </w:t>
      </w:r>
    </w:p>
    <w:p w14:paraId="2DB2B76A" w14:textId="77777777" w:rsidR="00227558" w:rsidRPr="003D43ED" w:rsidRDefault="00227558" w:rsidP="00EF301B">
      <w:pPr>
        <w:numPr>
          <w:ilvl w:val="0"/>
          <w:numId w:val="2"/>
        </w:numPr>
        <w:spacing w:before="100" w:beforeAutospacing="1" w:after="100" w:afterAutospacing="1"/>
        <w:rPr>
          <w:rFonts w:asciiTheme="minorHAnsi" w:hAnsiTheme="minorHAnsi"/>
        </w:rPr>
      </w:pPr>
      <w:r w:rsidRPr="003D43ED">
        <w:rPr>
          <w:rFonts w:asciiTheme="minorHAnsi" w:hAnsiTheme="minorHAnsi"/>
        </w:rPr>
        <w:t xml:space="preserve">VOLUNTARY PLACEMENTS (OPTION) </w:t>
      </w:r>
    </w:p>
    <w:p w14:paraId="3C3337CC" w14:textId="77777777" w:rsidR="00227558" w:rsidRPr="003D43ED" w:rsidRDefault="00227558" w:rsidP="00EF301B">
      <w:pPr>
        <w:numPr>
          <w:ilvl w:val="0"/>
          <w:numId w:val="2"/>
        </w:numPr>
        <w:spacing w:before="100" w:beforeAutospacing="1" w:after="100" w:afterAutospacing="1"/>
        <w:rPr>
          <w:rFonts w:asciiTheme="minorHAnsi" w:hAnsiTheme="minorHAnsi"/>
        </w:rPr>
      </w:pPr>
      <w:r w:rsidRPr="003D43ED">
        <w:rPr>
          <w:rFonts w:asciiTheme="minorHAnsi" w:hAnsiTheme="minorHAnsi"/>
        </w:rPr>
        <w:lastRenderedPageBreak/>
        <w:t xml:space="preserve">PAYMENTS </w:t>
      </w:r>
    </w:p>
    <w:p w14:paraId="13F0623B" w14:textId="77777777" w:rsidR="00227558" w:rsidRPr="003D43ED" w:rsidRDefault="00227558" w:rsidP="00EF301B">
      <w:pPr>
        <w:numPr>
          <w:ilvl w:val="0"/>
          <w:numId w:val="2"/>
        </w:numPr>
        <w:spacing w:before="100" w:beforeAutospacing="1" w:after="100" w:afterAutospacing="1"/>
        <w:rPr>
          <w:rFonts w:asciiTheme="minorHAnsi" w:hAnsiTheme="minorHAnsi"/>
        </w:rPr>
      </w:pPr>
      <w:r w:rsidRPr="003D43ED">
        <w:rPr>
          <w:rFonts w:asciiTheme="minorHAnsi" w:hAnsiTheme="minorHAnsi"/>
        </w:rPr>
        <w:t xml:space="preserve">CASE REVIEW SYSTEM </w:t>
      </w:r>
    </w:p>
    <w:p w14:paraId="07F5321A" w14:textId="77777777" w:rsidR="00227558" w:rsidRPr="003D43ED" w:rsidRDefault="00227558" w:rsidP="00EF301B">
      <w:pPr>
        <w:numPr>
          <w:ilvl w:val="0"/>
          <w:numId w:val="2"/>
        </w:numPr>
        <w:spacing w:before="100" w:beforeAutospacing="1" w:after="100" w:afterAutospacing="1"/>
        <w:rPr>
          <w:rFonts w:asciiTheme="minorHAnsi" w:hAnsiTheme="minorHAnsi"/>
        </w:rPr>
      </w:pPr>
      <w:r w:rsidRPr="003D43ED">
        <w:rPr>
          <w:rFonts w:asciiTheme="minorHAnsi" w:hAnsiTheme="minorHAnsi"/>
        </w:rPr>
        <w:t xml:space="preserve">MEDICAL AND SOCIAL SERVICES </w:t>
      </w:r>
    </w:p>
    <w:p w14:paraId="648FB98E" w14:textId="77777777" w:rsidR="00227558" w:rsidRPr="003D43ED" w:rsidRDefault="00227558" w:rsidP="00EF301B">
      <w:pPr>
        <w:numPr>
          <w:ilvl w:val="0"/>
          <w:numId w:val="2"/>
        </w:numPr>
        <w:spacing w:before="100" w:beforeAutospacing="1" w:after="100" w:afterAutospacing="1"/>
        <w:rPr>
          <w:rFonts w:asciiTheme="minorHAnsi" w:hAnsiTheme="minorHAnsi"/>
        </w:rPr>
      </w:pPr>
      <w:r w:rsidRPr="003D43ED">
        <w:rPr>
          <w:rFonts w:asciiTheme="minorHAnsi" w:hAnsiTheme="minorHAnsi"/>
        </w:rPr>
        <w:t xml:space="preserve">SPECIFIC GOALS IN STATE/TRIBAL LAW </w:t>
      </w:r>
    </w:p>
    <w:p w14:paraId="78CE5992" w14:textId="77777777" w:rsidR="00227558" w:rsidRPr="003D43ED" w:rsidRDefault="00227558" w:rsidP="00EF301B">
      <w:pPr>
        <w:numPr>
          <w:ilvl w:val="0"/>
          <w:numId w:val="2"/>
        </w:numPr>
        <w:spacing w:before="100" w:beforeAutospacing="1" w:after="100" w:afterAutospacing="1"/>
        <w:rPr>
          <w:rFonts w:asciiTheme="minorHAnsi" w:hAnsiTheme="minorHAnsi"/>
        </w:rPr>
      </w:pPr>
      <w:r w:rsidRPr="003D43ED">
        <w:rPr>
          <w:rFonts w:asciiTheme="minorHAnsi" w:hAnsiTheme="minorHAnsi"/>
        </w:rPr>
        <w:t xml:space="preserve">PREVENTIVE AND REUNIFICATION SERVICES </w:t>
      </w:r>
    </w:p>
    <w:p w14:paraId="1F4F1FD7" w14:textId="77777777" w:rsidR="00227558" w:rsidRPr="003D43ED" w:rsidRDefault="00227558" w:rsidP="00EF301B">
      <w:pPr>
        <w:numPr>
          <w:ilvl w:val="0"/>
          <w:numId w:val="2"/>
        </w:numPr>
        <w:spacing w:before="100" w:beforeAutospacing="1" w:after="100" w:afterAutospacing="1"/>
        <w:rPr>
          <w:rFonts w:asciiTheme="minorHAnsi" w:hAnsiTheme="minorHAnsi"/>
        </w:rPr>
      </w:pPr>
      <w:r w:rsidRPr="003D43ED">
        <w:rPr>
          <w:rFonts w:asciiTheme="minorHAnsi" w:hAnsiTheme="minorHAnsi"/>
        </w:rPr>
        <w:t xml:space="preserve">TERMINATION OF PARENTAL RIGHTS </w:t>
      </w:r>
    </w:p>
    <w:p w14:paraId="398540DD" w14:textId="77777777" w:rsidR="00227558" w:rsidRPr="003D43ED" w:rsidRDefault="00227558" w:rsidP="00EF301B">
      <w:pPr>
        <w:numPr>
          <w:ilvl w:val="0"/>
          <w:numId w:val="2"/>
        </w:numPr>
        <w:spacing w:before="100" w:beforeAutospacing="1" w:after="100" w:afterAutospacing="1"/>
        <w:rPr>
          <w:rFonts w:asciiTheme="minorHAnsi" w:hAnsiTheme="minorHAnsi"/>
        </w:rPr>
      </w:pPr>
      <w:r w:rsidRPr="003D43ED">
        <w:rPr>
          <w:rFonts w:asciiTheme="minorHAnsi" w:hAnsiTheme="minorHAnsi"/>
        </w:rPr>
        <w:t xml:space="preserve">DATE CHILD CONSIDERED TO HAVE ENTERED FOSTER CARE </w:t>
      </w:r>
    </w:p>
    <w:p w14:paraId="48163C3F" w14:textId="77777777" w:rsidR="00227558" w:rsidRPr="003D43ED" w:rsidRDefault="00227558" w:rsidP="00EF301B">
      <w:pPr>
        <w:numPr>
          <w:ilvl w:val="0"/>
          <w:numId w:val="2"/>
        </w:numPr>
        <w:spacing w:before="100" w:beforeAutospacing="1" w:after="100" w:afterAutospacing="1"/>
        <w:rPr>
          <w:rFonts w:asciiTheme="minorHAnsi" w:hAnsiTheme="minorHAnsi"/>
        </w:rPr>
      </w:pPr>
      <w:r w:rsidRPr="003D43ED">
        <w:rPr>
          <w:rFonts w:asciiTheme="minorHAnsi" w:hAnsiTheme="minorHAnsi"/>
        </w:rPr>
        <w:t xml:space="preserve">DOCUMENTATION OF JUDICIAL DETERMINATION </w:t>
      </w:r>
    </w:p>
    <w:p w14:paraId="18120E30" w14:textId="77777777" w:rsidR="00227558" w:rsidRPr="003D43ED" w:rsidRDefault="00227558" w:rsidP="00EF301B">
      <w:pPr>
        <w:numPr>
          <w:ilvl w:val="0"/>
          <w:numId w:val="2"/>
        </w:numPr>
        <w:spacing w:before="100" w:beforeAutospacing="1" w:after="100" w:afterAutospacing="1"/>
        <w:rPr>
          <w:rFonts w:asciiTheme="minorHAnsi" w:hAnsiTheme="minorHAnsi"/>
        </w:rPr>
      </w:pPr>
      <w:r w:rsidRPr="003D43ED">
        <w:rPr>
          <w:rFonts w:asciiTheme="minorHAnsi" w:hAnsiTheme="minorHAnsi"/>
        </w:rPr>
        <w:t xml:space="preserve">TRIAL HOME VISITS </w:t>
      </w:r>
    </w:p>
    <w:p w14:paraId="07B6FDFD" w14:textId="77777777" w:rsidR="00227558" w:rsidRPr="003D43ED" w:rsidRDefault="00227558" w:rsidP="00EF301B">
      <w:pPr>
        <w:numPr>
          <w:ilvl w:val="0"/>
          <w:numId w:val="2"/>
        </w:numPr>
        <w:spacing w:before="100" w:beforeAutospacing="1" w:after="100" w:afterAutospacing="1"/>
        <w:rPr>
          <w:rFonts w:asciiTheme="minorHAnsi" w:hAnsiTheme="minorHAnsi"/>
        </w:rPr>
      </w:pPr>
      <w:r w:rsidRPr="003D43ED">
        <w:rPr>
          <w:rFonts w:asciiTheme="minorHAnsi" w:hAnsiTheme="minorHAnsi"/>
        </w:rPr>
        <w:t xml:space="preserve">TRAINING </w:t>
      </w:r>
    </w:p>
    <w:p w14:paraId="123A8F61" w14:textId="77777777" w:rsidR="00227558" w:rsidRPr="003D43ED" w:rsidRDefault="00227558" w:rsidP="00EF301B">
      <w:pPr>
        <w:numPr>
          <w:ilvl w:val="0"/>
          <w:numId w:val="2"/>
        </w:numPr>
        <w:spacing w:before="100" w:beforeAutospacing="1" w:after="100" w:afterAutospacing="1"/>
        <w:rPr>
          <w:rFonts w:asciiTheme="minorHAnsi" w:hAnsiTheme="minorHAnsi"/>
        </w:rPr>
      </w:pPr>
      <w:r w:rsidRPr="003D43ED">
        <w:rPr>
          <w:rFonts w:asciiTheme="minorHAnsi" w:hAnsiTheme="minorHAnsi"/>
        </w:rPr>
        <w:t>DEFINITION OF CHILD</w:t>
      </w:r>
    </w:p>
    <w:p w14:paraId="6B9B461E" w14:textId="77777777" w:rsidR="00A6374C" w:rsidRPr="003D43ED" w:rsidRDefault="009C0AAD" w:rsidP="00A6374C">
      <w:pPr>
        <w:numPr>
          <w:ilvl w:val="0"/>
          <w:numId w:val="2"/>
        </w:numPr>
        <w:spacing w:before="100" w:beforeAutospacing="1" w:after="100" w:afterAutospacing="1"/>
        <w:rPr>
          <w:rFonts w:asciiTheme="minorHAnsi" w:hAnsiTheme="minorHAnsi"/>
        </w:rPr>
      </w:pPr>
      <w:r w:rsidRPr="003D43ED">
        <w:rPr>
          <w:rFonts w:asciiTheme="minorHAnsi" w:hAnsiTheme="minorHAnsi"/>
        </w:rPr>
        <w:t>ANOTHER PLANNED PERMANENT LIVING ARRANGEMENT</w:t>
      </w:r>
    </w:p>
    <w:p w14:paraId="3EDDCA7C" w14:textId="77777777" w:rsidR="009C0AAD" w:rsidRPr="003D43ED" w:rsidRDefault="00E10037" w:rsidP="009C0AAD">
      <w:pPr>
        <w:numPr>
          <w:ilvl w:val="0"/>
          <w:numId w:val="2"/>
        </w:numPr>
        <w:spacing w:before="100" w:beforeAutospacing="1" w:after="100" w:afterAutospacing="1"/>
        <w:rPr>
          <w:rFonts w:asciiTheme="minorHAnsi" w:hAnsiTheme="minorHAnsi"/>
        </w:rPr>
      </w:pPr>
      <w:r w:rsidRPr="003D43ED">
        <w:rPr>
          <w:rFonts w:asciiTheme="minorHAnsi" w:hAnsiTheme="minorHAnsi"/>
        </w:rPr>
        <w:t>ABSENC</w:t>
      </w:r>
      <w:r w:rsidR="009C0AAD" w:rsidRPr="003D43ED">
        <w:rPr>
          <w:rFonts w:asciiTheme="minorHAnsi" w:hAnsiTheme="minorHAnsi"/>
        </w:rPr>
        <w:t>ES FROM CARE</w:t>
      </w:r>
    </w:p>
    <w:p w14:paraId="5DADCBF0" w14:textId="77777777" w:rsidR="009055D7" w:rsidRPr="003D43ED" w:rsidRDefault="00A6374C" w:rsidP="009055D7">
      <w:pPr>
        <w:numPr>
          <w:ilvl w:val="0"/>
          <w:numId w:val="2"/>
        </w:numPr>
        <w:rPr>
          <w:rFonts w:asciiTheme="minorHAnsi" w:hAnsiTheme="minorHAnsi"/>
        </w:rPr>
      </w:pPr>
      <w:r w:rsidRPr="003D43ED">
        <w:rPr>
          <w:rFonts w:asciiTheme="minorHAnsi" w:hAnsiTheme="minorHAnsi"/>
        </w:rPr>
        <w:t>RIGHTS</w:t>
      </w:r>
    </w:p>
    <w:p w14:paraId="6F75AEAB" w14:textId="77777777" w:rsidR="009055D7" w:rsidRPr="003D43ED" w:rsidRDefault="00BD643C" w:rsidP="00BD643C">
      <w:pPr>
        <w:pStyle w:val="Heading2"/>
        <w:numPr>
          <w:ilvl w:val="0"/>
          <w:numId w:val="2"/>
        </w:numPr>
        <w:spacing w:before="0" w:after="0"/>
        <w:rPr>
          <w:rFonts w:asciiTheme="minorHAnsi" w:hAnsiTheme="minorHAnsi"/>
          <w:b w:val="0"/>
          <w:highlight w:val="yellow"/>
        </w:rPr>
      </w:pPr>
      <w:r w:rsidRPr="003D43ED">
        <w:rPr>
          <w:rFonts w:asciiTheme="minorHAnsi" w:hAnsiTheme="minorHAnsi"/>
          <w:b w:val="0"/>
          <w:highlight w:val="yellow"/>
        </w:rPr>
        <w:t>PLACEMENT IN A QUALIFIED RESIDENTIAL TREATMENT PROGRAM</w:t>
      </w:r>
    </w:p>
    <w:p w14:paraId="10BAD953" w14:textId="77777777" w:rsidR="00227558" w:rsidRPr="003D43ED" w:rsidRDefault="00227558" w:rsidP="00BC359A">
      <w:pPr>
        <w:pStyle w:val="Heading2"/>
        <w:rPr>
          <w:rFonts w:asciiTheme="minorHAnsi" w:hAnsiTheme="minorHAnsi"/>
        </w:rPr>
      </w:pPr>
      <w:r w:rsidRPr="003D43ED">
        <w:rPr>
          <w:rFonts w:asciiTheme="minorHAnsi" w:hAnsiTheme="minorHAnsi"/>
        </w:rPr>
        <w:t>SECTION 3. ADOPTION ASSISTANCE PAYMENTS</w:t>
      </w:r>
    </w:p>
    <w:p w14:paraId="6B2FFAB9" w14:textId="77777777" w:rsidR="00227558" w:rsidRPr="003D43ED" w:rsidRDefault="00227558" w:rsidP="00EF301B">
      <w:pPr>
        <w:numPr>
          <w:ilvl w:val="0"/>
          <w:numId w:val="3"/>
        </w:numPr>
        <w:spacing w:before="100" w:beforeAutospacing="1" w:after="100" w:afterAutospacing="1"/>
        <w:rPr>
          <w:rFonts w:asciiTheme="minorHAnsi" w:hAnsiTheme="minorHAnsi"/>
        </w:rPr>
      </w:pPr>
      <w:r w:rsidRPr="003D43ED">
        <w:rPr>
          <w:rFonts w:asciiTheme="minorHAnsi" w:hAnsiTheme="minorHAnsi"/>
        </w:rPr>
        <w:t xml:space="preserve">ELIGIBILITY </w:t>
      </w:r>
    </w:p>
    <w:p w14:paraId="2AB2868A" w14:textId="77777777" w:rsidR="00227558" w:rsidRPr="003D43ED" w:rsidRDefault="00227558" w:rsidP="00EF301B">
      <w:pPr>
        <w:numPr>
          <w:ilvl w:val="0"/>
          <w:numId w:val="3"/>
        </w:numPr>
        <w:spacing w:before="100" w:beforeAutospacing="1" w:after="100" w:afterAutospacing="1"/>
        <w:rPr>
          <w:rFonts w:asciiTheme="minorHAnsi" w:hAnsiTheme="minorHAnsi"/>
        </w:rPr>
      </w:pPr>
      <w:r w:rsidRPr="003D43ED">
        <w:rPr>
          <w:rFonts w:asciiTheme="minorHAnsi" w:hAnsiTheme="minorHAnsi"/>
        </w:rPr>
        <w:t xml:space="preserve">PAYMENTS - AMOUNTS AND CONDITIONS </w:t>
      </w:r>
    </w:p>
    <w:p w14:paraId="1DE03560" w14:textId="77777777" w:rsidR="00227558" w:rsidRPr="003D43ED" w:rsidRDefault="00227558" w:rsidP="00EF301B">
      <w:pPr>
        <w:numPr>
          <w:ilvl w:val="0"/>
          <w:numId w:val="3"/>
        </w:numPr>
        <w:spacing w:before="100" w:beforeAutospacing="1" w:after="100" w:afterAutospacing="1"/>
        <w:rPr>
          <w:rFonts w:asciiTheme="minorHAnsi" w:hAnsiTheme="minorHAnsi"/>
        </w:rPr>
      </w:pPr>
      <w:r w:rsidRPr="003D43ED">
        <w:rPr>
          <w:rFonts w:asciiTheme="minorHAnsi" w:hAnsiTheme="minorHAnsi"/>
        </w:rPr>
        <w:t xml:space="preserve">ADOPTION ASSISTANCE AGREEMENT </w:t>
      </w:r>
    </w:p>
    <w:p w14:paraId="3D6C642A" w14:textId="77777777" w:rsidR="00227558" w:rsidRPr="003D43ED" w:rsidRDefault="00227558" w:rsidP="00EF301B">
      <w:pPr>
        <w:numPr>
          <w:ilvl w:val="0"/>
          <w:numId w:val="3"/>
        </w:numPr>
        <w:spacing w:before="100" w:beforeAutospacing="1" w:after="100" w:afterAutospacing="1"/>
        <w:rPr>
          <w:rFonts w:asciiTheme="minorHAnsi" w:hAnsiTheme="minorHAnsi"/>
        </w:rPr>
      </w:pPr>
      <w:r w:rsidRPr="003D43ED">
        <w:rPr>
          <w:rFonts w:asciiTheme="minorHAnsi" w:hAnsiTheme="minorHAnsi"/>
        </w:rPr>
        <w:t xml:space="preserve">MEDICAID AND SOCIAL SERVICES </w:t>
      </w:r>
    </w:p>
    <w:p w14:paraId="024B7342" w14:textId="77777777" w:rsidR="00227558" w:rsidRPr="003D43ED" w:rsidRDefault="00227558" w:rsidP="00EF301B">
      <w:pPr>
        <w:numPr>
          <w:ilvl w:val="0"/>
          <w:numId w:val="3"/>
        </w:numPr>
        <w:spacing w:before="100" w:beforeAutospacing="1" w:after="100" w:afterAutospacing="1"/>
        <w:rPr>
          <w:rFonts w:asciiTheme="minorHAnsi" w:hAnsiTheme="minorHAnsi"/>
        </w:rPr>
      </w:pPr>
      <w:r w:rsidRPr="003D43ED">
        <w:rPr>
          <w:rFonts w:asciiTheme="minorHAnsi" w:hAnsiTheme="minorHAnsi"/>
        </w:rPr>
        <w:t xml:space="preserve">ELIGIBILITY FOR ADOPTION INCENTIVE FUNDING </w:t>
      </w:r>
    </w:p>
    <w:p w14:paraId="23914FD8" w14:textId="77777777" w:rsidR="00227558" w:rsidRPr="003D43ED" w:rsidRDefault="00227558" w:rsidP="00EF301B">
      <w:pPr>
        <w:numPr>
          <w:ilvl w:val="0"/>
          <w:numId w:val="3"/>
        </w:numPr>
        <w:spacing w:before="100" w:beforeAutospacing="1" w:after="100" w:afterAutospacing="1"/>
        <w:rPr>
          <w:rFonts w:asciiTheme="minorHAnsi" w:hAnsiTheme="minorHAnsi"/>
        </w:rPr>
      </w:pPr>
      <w:r w:rsidRPr="003D43ED">
        <w:rPr>
          <w:rFonts w:asciiTheme="minorHAnsi" w:hAnsiTheme="minorHAnsi"/>
        </w:rPr>
        <w:t>ADOPTION TAX CREDIT</w:t>
      </w:r>
    </w:p>
    <w:p w14:paraId="18B0D309" w14:textId="77777777" w:rsidR="00227558" w:rsidRPr="003D43ED" w:rsidRDefault="00227558" w:rsidP="00EF301B">
      <w:pPr>
        <w:numPr>
          <w:ilvl w:val="0"/>
          <w:numId w:val="3"/>
        </w:numPr>
        <w:spacing w:before="100" w:beforeAutospacing="1" w:after="100" w:afterAutospacing="1"/>
        <w:rPr>
          <w:rFonts w:asciiTheme="minorHAnsi" w:hAnsiTheme="minorHAnsi"/>
        </w:rPr>
      </w:pPr>
      <w:r w:rsidRPr="003D43ED">
        <w:rPr>
          <w:rFonts w:asciiTheme="minorHAnsi" w:hAnsiTheme="minorHAnsi"/>
        </w:rPr>
        <w:t>DEFINITION OF CHILD</w:t>
      </w:r>
    </w:p>
    <w:p w14:paraId="529CC846" w14:textId="77777777" w:rsidR="00227558" w:rsidRPr="003D43ED" w:rsidRDefault="00227558" w:rsidP="00BC359A">
      <w:pPr>
        <w:pStyle w:val="Heading2"/>
        <w:rPr>
          <w:rFonts w:asciiTheme="minorHAnsi" w:hAnsiTheme="minorHAnsi"/>
        </w:rPr>
      </w:pPr>
      <w:r w:rsidRPr="003D43ED">
        <w:rPr>
          <w:rFonts w:asciiTheme="minorHAnsi" w:hAnsiTheme="minorHAnsi"/>
        </w:rPr>
        <w:t>SECTION 4. GENERAL PROGRAM REQUIREMENTS</w:t>
      </w:r>
    </w:p>
    <w:p w14:paraId="63BC149F" w14:textId="77777777" w:rsidR="00227558" w:rsidRPr="003D43ED" w:rsidRDefault="00227558" w:rsidP="00EF301B">
      <w:pPr>
        <w:numPr>
          <w:ilvl w:val="0"/>
          <w:numId w:val="4"/>
        </w:numPr>
        <w:spacing w:before="100" w:beforeAutospacing="1" w:after="100" w:afterAutospacing="1"/>
        <w:rPr>
          <w:rFonts w:asciiTheme="minorHAnsi" w:hAnsiTheme="minorHAnsi"/>
        </w:rPr>
      </w:pPr>
      <w:r w:rsidRPr="003D43ED">
        <w:rPr>
          <w:rFonts w:asciiTheme="minorHAnsi" w:hAnsiTheme="minorHAnsi"/>
        </w:rPr>
        <w:t xml:space="preserve">STANDARDS FOR FOSTER FAMILY HOMES AND CHILD CARE INSTITUTIONS </w:t>
      </w:r>
    </w:p>
    <w:p w14:paraId="417006E1" w14:textId="77777777" w:rsidR="00227558" w:rsidRPr="003D43ED" w:rsidRDefault="00227558" w:rsidP="00EF301B">
      <w:pPr>
        <w:numPr>
          <w:ilvl w:val="0"/>
          <w:numId w:val="4"/>
        </w:numPr>
        <w:spacing w:before="100" w:beforeAutospacing="1" w:after="100" w:afterAutospacing="1"/>
        <w:rPr>
          <w:rFonts w:asciiTheme="minorHAnsi" w:hAnsiTheme="minorHAnsi"/>
        </w:rPr>
      </w:pPr>
      <w:r w:rsidRPr="003D43ED">
        <w:rPr>
          <w:rFonts w:asciiTheme="minorHAnsi" w:hAnsiTheme="minorHAnsi"/>
        </w:rPr>
        <w:t xml:space="preserve">REVIEW OF PAYMENTS AND LICENSING STANDARDS </w:t>
      </w:r>
    </w:p>
    <w:p w14:paraId="01C4CDE5" w14:textId="77777777" w:rsidR="00227558" w:rsidRPr="003D43ED" w:rsidRDefault="00227558" w:rsidP="00EF301B">
      <w:pPr>
        <w:numPr>
          <w:ilvl w:val="0"/>
          <w:numId w:val="4"/>
        </w:numPr>
        <w:spacing w:before="100" w:beforeAutospacing="1" w:after="100" w:afterAutospacing="1"/>
        <w:rPr>
          <w:rFonts w:asciiTheme="minorHAnsi" w:hAnsiTheme="minorHAnsi"/>
        </w:rPr>
      </w:pPr>
      <w:r w:rsidRPr="003D43ED">
        <w:rPr>
          <w:rFonts w:asciiTheme="minorHAnsi" w:hAnsiTheme="minorHAnsi"/>
        </w:rPr>
        <w:t xml:space="preserve">FAIR HEARINGS </w:t>
      </w:r>
    </w:p>
    <w:p w14:paraId="761B69BC" w14:textId="77777777" w:rsidR="00227558" w:rsidRPr="003D43ED" w:rsidRDefault="00227558" w:rsidP="00EF301B">
      <w:pPr>
        <w:numPr>
          <w:ilvl w:val="0"/>
          <w:numId w:val="4"/>
        </w:numPr>
        <w:spacing w:before="100" w:beforeAutospacing="1" w:after="100" w:afterAutospacing="1"/>
        <w:rPr>
          <w:rFonts w:asciiTheme="minorHAnsi" w:hAnsiTheme="minorHAnsi"/>
        </w:rPr>
      </w:pPr>
      <w:r w:rsidRPr="003D43ED">
        <w:rPr>
          <w:rFonts w:asciiTheme="minorHAnsi" w:hAnsiTheme="minorHAnsi"/>
        </w:rPr>
        <w:lastRenderedPageBreak/>
        <w:t xml:space="preserve">INDEPENDENT AUDIT </w:t>
      </w:r>
    </w:p>
    <w:p w14:paraId="14B43D33" w14:textId="77777777" w:rsidR="00227558" w:rsidRPr="003D43ED" w:rsidRDefault="00227558" w:rsidP="00EF301B">
      <w:pPr>
        <w:numPr>
          <w:ilvl w:val="0"/>
          <w:numId w:val="4"/>
        </w:numPr>
        <w:spacing w:before="100" w:beforeAutospacing="1" w:after="100" w:afterAutospacing="1"/>
        <w:rPr>
          <w:rFonts w:asciiTheme="minorHAnsi" w:hAnsiTheme="minorHAnsi"/>
        </w:rPr>
      </w:pPr>
      <w:r w:rsidRPr="003D43ED">
        <w:rPr>
          <w:rFonts w:asciiTheme="minorHAnsi" w:hAnsiTheme="minorHAnsi"/>
        </w:rPr>
        <w:t xml:space="preserve">CHILD ABUSE AND NEGLECT </w:t>
      </w:r>
    </w:p>
    <w:p w14:paraId="619C874C" w14:textId="77777777" w:rsidR="00227558" w:rsidRPr="003D43ED" w:rsidRDefault="00227558" w:rsidP="00EF301B">
      <w:pPr>
        <w:numPr>
          <w:ilvl w:val="0"/>
          <w:numId w:val="4"/>
        </w:numPr>
        <w:spacing w:before="100" w:beforeAutospacing="1" w:after="100" w:afterAutospacing="1"/>
        <w:rPr>
          <w:rFonts w:asciiTheme="minorHAnsi" w:hAnsiTheme="minorHAnsi"/>
        </w:rPr>
      </w:pPr>
      <w:r w:rsidRPr="003D43ED">
        <w:rPr>
          <w:rFonts w:asciiTheme="minorHAnsi" w:hAnsiTheme="minorHAnsi"/>
        </w:rPr>
        <w:t xml:space="preserve">TIMELY INTERSTATE PLACEMENT OF CHILDREN </w:t>
      </w:r>
    </w:p>
    <w:p w14:paraId="4CFF4A2C" w14:textId="77777777" w:rsidR="00227558" w:rsidRPr="003D43ED" w:rsidRDefault="00227558" w:rsidP="00EF301B">
      <w:pPr>
        <w:numPr>
          <w:ilvl w:val="0"/>
          <w:numId w:val="4"/>
        </w:numPr>
        <w:spacing w:before="100" w:beforeAutospacing="1" w:after="100" w:afterAutospacing="1"/>
        <w:rPr>
          <w:rFonts w:asciiTheme="minorHAnsi" w:hAnsiTheme="minorHAnsi"/>
        </w:rPr>
      </w:pPr>
      <w:r w:rsidRPr="003D43ED">
        <w:rPr>
          <w:rFonts w:asciiTheme="minorHAnsi" w:hAnsiTheme="minorHAnsi"/>
        </w:rPr>
        <w:t xml:space="preserve">REMOVAL OF BARRIERS TO INTERETHNIC ADOPTION </w:t>
      </w:r>
    </w:p>
    <w:p w14:paraId="78CD5279" w14:textId="77777777" w:rsidR="00227558" w:rsidRPr="003D43ED" w:rsidRDefault="00227558" w:rsidP="00EF301B">
      <w:pPr>
        <w:numPr>
          <w:ilvl w:val="0"/>
          <w:numId w:val="4"/>
        </w:numPr>
        <w:spacing w:before="100" w:beforeAutospacing="1" w:after="100" w:afterAutospacing="1"/>
        <w:rPr>
          <w:rFonts w:asciiTheme="minorHAnsi" w:hAnsiTheme="minorHAnsi"/>
        </w:rPr>
      </w:pPr>
      <w:r w:rsidRPr="003D43ED">
        <w:rPr>
          <w:rFonts w:asciiTheme="minorHAnsi" w:hAnsiTheme="minorHAnsi"/>
        </w:rPr>
        <w:t xml:space="preserve">KINSHIP CARE </w:t>
      </w:r>
    </w:p>
    <w:p w14:paraId="77E1D9A6" w14:textId="77777777" w:rsidR="00227558" w:rsidRPr="003D43ED" w:rsidRDefault="00227558" w:rsidP="00EF301B">
      <w:pPr>
        <w:numPr>
          <w:ilvl w:val="0"/>
          <w:numId w:val="4"/>
        </w:numPr>
        <w:spacing w:before="100" w:beforeAutospacing="1" w:after="100" w:afterAutospacing="1"/>
        <w:rPr>
          <w:rFonts w:asciiTheme="minorHAnsi" w:hAnsiTheme="minorHAnsi"/>
        </w:rPr>
      </w:pPr>
      <w:r w:rsidRPr="003D43ED">
        <w:rPr>
          <w:rFonts w:asciiTheme="minorHAnsi" w:hAnsiTheme="minorHAnsi"/>
        </w:rPr>
        <w:t>SIBLING PLACEMENT</w:t>
      </w:r>
    </w:p>
    <w:p w14:paraId="2E67B283" w14:textId="77777777" w:rsidR="00227558" w:rsidRPr="003D43ED" w:rsidRDefault="00227558" w:rsidP="00EF301B">
      <w:pPr>
        <w:numPr>
          <w:ilvl w:val="0"/>
          <w:numId w:val="4"/>
        </w:numPr>
        <w:spacing w:before="100" w:beforeAutospacing="1" w:after="100" w:afterAutospacing="1"/>
        <w:rPr>
          <w:rFonts w:asciiTheme="minorHAnsi" w:hAnsiTheme="minorHAnsi"/>
        </w:rPr>
      </w:pPr>
      <w:r w:rsidRPr="003D43ED">
        <w:rPr>
          <w:rFonts w:asciiTheme="minorHAnsi" w:hAnsiTheme="minorHAnsi"/>
        </w:rPr>
        <w:t xml:space="preserve">SAFETY REQUIREMENTS </w:t>
      </w:r>
    </w:p>
    <w:p w14:paraId="5B381325" w14:textId="77777777" w:rsidR="00227558" w:rsidRPr="003D43ED" w:rsidRDefault="00227558" w:rsidP="00EF301B">
      <w:pPr>
        <w:numPr>
          <w:ilvl w:val="0"/>
          <w:numId w:val="4"/>
        </w:numPr>
        <w:spacing w:before="100" w:beforeAutospacing="1" w:after="100" w:afterAutospacing="1"/>
        <w:rPr>
          <w:rFonts w:asciiTheme="minorHAnsi" w:hAnsiTheme="minorHAnsi"/>
        </w:rPr>
      </w:pPr>
      <w:r w:rsidRPr="003D43ED">
        <w:rPr>
          <w:rFonts w:asciiTheme="minorHAnsi" w:hAnsiTheme="minorHAnsi"/>
        </w:rPr>
        <w:t xml:space="preserve">INTERJURISDICTIONAL ADOPTIONS </w:t>
      </w:r>
    </w:p>
    <w:p w14:paraId="11435E31" w14:textId="77777777" w:rsidR="00227558" w:rsidRPr="003D43ED" w:rsidRDefault="00227558" w:rsidP="00EF301B">
      <w:pPr>
        <w:numPr>
          <w:ilvl w:val="0"/>
          <w:numId w:val="4"/>
        </w:numPr>
        <w:spacing w:before="100" w:beforeAutospacing="1" w:after="100" w:afterAutospacing="1"/>
        <w:rPr>
          <w:rFonts w:asciiTheme="minorHAnsi" w:hAnsiTheme="minorHAnsi"/>
        </w:rPr>
      </w:pPr>
      <w:r w:rsidRPr="003D43ED">
        <w:rPr>
          <w:rFonts w:asciiTheme="minorHAnsi" w:hAnsiTheme="minorHAnsi"/>
        </w:rPr>
        <w:t>QUALITY STANDARDS</w:t>
      </w:r>
    </w:p>
    <w:p w14:paraId="608138EB" w14:textId="77777777" w:rsidR="00227558" w:rsidRPr="003D43ED" w:rsidRDefault="00227558" w:rsidP="00EF301B">
      <w:pPr>
        <w:numPr>
          <w:ilvl w:val="0"/>
          <w:numId w:val="4"/>
        </w:numPr>
        <w:spacing w:before="100" w:beforeAutospacing="1" w:after="100" w:afterAutospacing="1"/>
        <w:rPr>
          <w:rFonts w:asciiTheme="minorHAnsi" w:hAnsiTheme="minorHAnsi"/>
        </w:rPr>
      </w:pPr>
      <w:r w:rsidRPr="003D43ED">
        <w:rPr>
          <w:rFonts w:asciiTheme="minorHAnsi" w:hAnsiTheme="minorHAnsi"/>
        </w:rPr>
        <w:t>COMPULSORY SCHOOL ATTENDANCE</w:t>
      </w:r>
    </w:p>
    <w:p w14:paraId="58717546" w14:textId="77777777" w:rsidR="00227558" w:rsidRPr="003D43ED" w:rsidRDefault="00227558" w:rsidP="00EF301B">
      <w:pPr>
        <w:numPr>
          <w:ilvl w:val="0"/>
          <w:numId w:val="4"/>
        </w:numPr>
        <w:spacing w:before="100" w:beforeAutospacing="1" w:after="100" w:afterAutospacing="1"/>
        <w:rPr>
          <w:rFonts w:asciiTheme="minorHAnsi" w:hAnsiTheme="minorHAnsi"/>
        </w:rPr>
      </w:pPr>
      <w:r w:rsidRPr="003D43ED">
        <w:rPr>
          <w:rFonts w:asciiTheme="minorHAnsi" w:hAnsiTheme="minorHAnsi"/>
        </w:rPr>
        <w:t xml:space="preserve">VERIFICATION OF CITIZENSHIP OR IMMIGRATION STATUS  </w:t>
      </w:r>
    </w:p>
    <w:p w14:paraId="13ACD978" w14:textId="77777777" w:rsidR="00A91319" w:rsidRPr="003D43ED" w:rsidRDefault="00666167" w:rsidP="00A91319">
      <w:pPr>
        <w:numPr>
          <w:ilvl w:val="0"/>
          <w:numId w:val="4"/>
        </w:numPr>
        <w:spacing w:before="100" w:beforeAutospacing="1" w:after="100" w:afterAutospacing="1"/>
        <w:rPr>
          <w:rFonts w:asciiTheme="minorHAnsi" w:hAnsiTheme="minorHAnsi"/>
        </w:rPr>
      </w:pPr>
      <w:r w:rsidRPr="003D43ED">
        <w:rPr>
          <w:rFonts w:asciiTheme="minorHAnsi" w:hAnsiTheme="minorHAnsi"/>
        </w:rPr>
        <w:t>DEFINITION</w:t>
      </w:r>
      <w:r w:rsidR="005E419A" w:rsidRPr="003D43ED">
        <w:rPr>
          <w:rFonts w:asciiTheme="minorHAnsi" w:hAnsiTheme="minorHAnsi"/>
        </w:rPr>
        <w:t>S</w:t>
      </w:r>
      <w:r w:rsidRPr="003D43ED">
        <w:rPr>
          <w:rFonts w:asciiTheme="minorHAnsi" w:hAnsiTheme="minorHAnsi"/>
        </w:rPr>
        <w:t xml:space="preserve"> </w:t>
      </w:r>
    </w:p>
    <w:p w14:paraId="691F9EAB" w14:textId="77777777" w:rsidR="00A91319" w:rsidRPr="003D43ED" w:rsidRDefault="009C0AAD" w:rsidP="00A91319">
      <w:pPr>
        <w:numPr>
          <w:ilvl w:val="0"/>
          <w:numId w:val="4"/>
        </w:numPr>
        <w:spacing w:before="100" w:beforeAutospacing="1" w:after="100" w:afterAutospacing="1"/>
        <w:rPr>
          <w:rFonts w:asciiTheme="minorHAnsi" w:hAnsiTheme="minorHAnsi"/>
        </w:rPr>
      </w:pPr>
      <w:r w:rsidRPr="003D43ED">
        <w:rPr>
          <w:rFonts w:asciiTheme="minorHAnsi" w:hAnsiTheme="minorHAnsi"/>
        </w:rPr>
        <w:t>SEX TRAFFICKING VI</w:t>
      </w:r>
      <w:r w:rsidR="009B42F2" w:rsidRPr="003D43ED">
        <w:rPr>
          <w:rFonts w:asciiTheme="minorHAnsi" w:hAnsiTheme="minorHAnsi"/>
        </w:rPr>
        <w:t xml:space="preserve">CTIMS AND </w:t>
      </w:r>
      <w:r w:rsidR="009B1870" w:rsidRPr="003D43ED">
        <w:rPr>
          <w:rFonts w:asciiTheme="minorHAnsi" w:hAnsiTheme="minorHAnsi"/>
        </w:rPr>
        <w:t>MISSING CHILDREN</w:t>
      </w:r>
    </w:p>
    <w:p w14:paraId="7D16EA4C" w14:textId="77777777" w:rsidR="00227558" w:rsidRPr="003D43ED" w:rsidRDefault="00227558" w:rsidP="00BC359A">
      <w:pPr>
        <w:pStyle w:val="Heading2"/>
        <w:rPr>
          <w:rFonts w:asciiTheme="minorHAnsi" w:hAnsiTheme="minorHAnsi"/>
        </w:rPr>
      </w:pPr>
      <w:r w:rsidRPr="003D43ED">
        <w:rPr>
          <w:rFonts w:asciiTheme="minorHAnsi" w:hAnsiTheme="minorHAnsi"/>
        </w:rPr>
        <w:t>SECTION 5. GENERAL PROVISIONS</w:t>
      </w:r>
    </w:p>
    <w:p w14:paraId="73276030" w14:textId="77777777" w:rsidR="00227558" w:rsidRPr="003D43ED" w:rsidRDefault="00227558" w:rsidP="00EF301B">
      <w:pPr>
        <w:numPr>
          <w:ilvl w:val="0"/>
          <w:numId w:val="5"/>
        </w:numPr>
        <w:spacing w:before="100" w:beforeAutospacing="1" w:after="100" w:afterAutospacing="1"/>
        <w:rPr>
          <w:rFonts w:asciiTheme="minorHAnsi" w:hAnsiTheme="minorHAnsi"/>
        </w:rPr>
      </w:pPr>
      <w:r w:rsidRPr="003D43ED">
        <w:rPr>
          <w:rFonts w:asciiTheme="minorHAnsi" w:hAnsiTheme="minorHAnsi"/>
        </w:rPr>
        <w:t xml:space="preserve">PERSONNEL ADMINISTRATION </w:t>
      </w:r>
    </w:p>
    <w:p w14:paraId="48A217EF" w14:textId="77777777" w:rsidR="00227558" w:rsidRPr="003D43ED" w:rsidRDefault="00227558" w:rsidP="00EF301B">
      <w:pPr>
        <w:numPr>
          <w:ilvl w:val="0"/>
          <w:numId w:val="5"/>
        </w:numPr>
        <w:spacing w:before="100" w:beforeAutospacing="1" w:after="100" w:afterAutospacing="1"/>
        <w:rPr>
          <w:rFonts w:asciiTheme="minorHAnsi" w:hAnsiTheme="minorHAnsi"/>
        </w:rPr>
      </w:pPr>
      <w:r w:rsidRPr="003D43ED">
        <w:rPr>
          <w:rFonts w:asciiTheme="minorHAnsi" w:hAnsiTheme="minorHAnsi"/>
        </w:rPr>
        <w:t xml:space="preserve">SAFEGUARDING INFORMATION </w:t>
      </w:r>
    </w:p>
    <w:p w14:paraId="0D7D0777" w14:textId="77777777" w:rsidR="00227558" w:rsidRPr="003D43ED" w:rsidRDefault="00227558" w:rsidP="00EF301B">
      <w:pPr>
        <w:numPr>
          <w:ilvl w:val="0"/>
          <w:numId w:val="5"/>
        </w:numPr>
        <w:spacing w:before="100" w:beforeAutospacing="1" w:after="100" w:afterAutospacing="1"/>
        <w:rPr>
          <w:rFonts w:asciiTheme="minorHAnsi" w:hAnsiTheme="minorHAnsi"/>
        </w:rPr>
      </w:pPr>
      <w:r w:rsidRPr="003D43ED">
        <w:rPr>
          <w:rFonts w:asciiTheme="minorHAnsi" w:hAnsiTheme="minorHAnsi"/>
        </w:rPr>
        <w:t xml:space="preserve">REPORTING </w:t>
      </w:r>
    </w:p>
    <w:p w14:paraId="10941954" w14:textId="77777777" w:rsidR="00227558" w:rsidRPr="003D43ED" w:rsidRDefault="00227558" w:rsidP="00EF301B">
      <w:pPr>
        <w:numPr>
          <w:ilvl w:val="0"/>
          <w:numId w:val="5"/>
        </w:numPr>
        <w:spacing w:before="100" w:beforeAutospacing="1" w:after="100" w:afterAutospacing="1"/>
        <w:rPr>
          <w:rFonts w:asciiTheme="minorHAnsi" w:hAnsiTheme="minorHAnsi"/>
        </w:rPr>
      </w:pPr>
      <w:r w:rsidRPr="003D43ED">
        <w:rPr>
          <w:rFonts w:asciiTheme="minorHAnsi" w:hAnsiTheme="minorHAnsi"/>
        </w:rPr>
        <w:t xml:space="preserve">MONITORING </w:t>
      </w:r>
    </w:p>
    <w:p w14:paraId="1C9C6EBB" w14:textId="77777777" w:rsidR="00227558" w:rsidRPr="003D43ED" w:rsidRDefault="00227558" w:rsidP="00EF301B">
      <w:pPr>
        <w:numPr>
          <w:ilvl w:val="0"/>
          <w:numId w:val="5"/>
        </w:numPr>
        <w:spacing w:before="100" w:beforeAutospacing="1" w:after="100" w:afterAutospacing="1"/>
        <w:rPr>
          <w:rFonts w:asciiTheme="minorHAnsi" w:hAnsiTheme="minorHAnsi"/>
        </w:rPr>
      </w:pPr>
      <w:r w:rsidRPr="003D43ED">
        <w:rPr>
          <w:rFonts w:asciiTheme="minorHAnsi" w:hAnsiTheme="minorHAnsi"/>
        </w:rPr>
        <w:t xml:space="preserve">APPLICABILITY OF DEPARTMENT-WIDE REGULATIONS </w:t>
      </w:r>
    </w:p>
    <w:p w14:paraId="3850ACCA" w14:textId="77777777" w:rsidR="00227558" w:rsidRPr="003D43ED" w:rsidRDefault="00227558" w:rsidP="00EF301B">
      <w:pPr>
        <w:numPr>
          <w:ilvl w:val="0"/>
          <w:numId w:val="5"/>
        </w:numPr>
        <w:spacing w:before="100" w:beforeAutospacing="1" w:after="100" w:afterAutospacing="1"/>
        <w:rPr>
          <w:rFonts w:asciiTheme="minorHAnsi" w:hAnsiTheme="minorHAnsi"/>
        </w:rPr>
      </w:pPr>
      <w:r w:rsidRPr="003D43ED">
        <w:rPr>
          <w:rFonts w:asciiTheme="minorHAnsi" w:hAnsiTheme="minorHAnsi"/>
        </w:rPr>
        <w:t xml:space="preserve">AVAILABILITY OF PLANS </w:t>
      </w:r>
    </w:p>
    <w:p w14:paraId="0A018559" w14:textId="77777777" w:rsidR="00227558" w:rsidRPr="003D43ED" w:rsidRDefault="00227558" w:rsidP="00EF301B">
      <w:pPr>
        <w:numPr>
          <w:ilvl w:val="0"/>
          <w:numId w:val="5"/>
        </w:numPr>
        <w:spacing w:before="100" w:beforeAutospacing="1" w:after="100" w:afterAutospacing="1"/>
        <w:rPr>
          <w:rFonts w:asciiTheme="minorHAnsi" w:hAnsiTheme="minorHAnsi"/>
        </w:rPr>
      </w:pPr>
      <w:r w:rsidRPr="003D43ED">
        <w:rPr>
          <w:rFonts w:asciiTheme="minorHAnsi" w:hAnsiTheme="minorHAnsi"/>
        </w:rPr>
        <w:t xml:space="preserve">OPPORTUNITY FOR PUBLIC INSPECTION OF CFSR MATERIALS </w:t>
      </w:r>
    </w:p>
    <w:p w14:paraId="77655124" w14:textId="77777777" w:rsidR="00227558" w:rsidRPr="003D43ED" w:rsidRDefault="00227558" w:rsidP="00EF301B">
      <w:pPr>
        <w:numPr>
          <w:ilvl w:val="0"/>
          <w:numId w:val="5"/>
        </w:numPr>
        <w:spacing w:before="100" w:beforeAutospacing="1" w:after="100" w:afterAutospacing="1"/>
        <w:rPr>
          <w:rFonts w:asciiTheme="minorHAnsi" w:hAnsiTheme="minorHAnsi"/>
        </w:rPr>
      </w:pPr>
      <w:r w:rsidRPr="003D43ED">
        <w:rPr>
          <w:rFonts w:asciiTheme="minorHAnsi" w:hAnsiTheme="minorHAnsi"/>
        </w:rPr>
        <w:t>NEGOTIATION WITH INDIAN TRIBES</w:t>
      </w:r>
    </w:p>
    <w:p w14:paraId="04E6B98F" w14:textId="77777777" w:rsidR="00227558" w:rsidRPr="003D43ED" w:rsidRDefault="00227558" w:rsidP="0009182B">
      <w:pPr>
        <w:pStyle w:val="Heading2"/>
        <w:rPr>
          <w:rFonts w:asciiTheme="minorHAnsi" w:hAnsiTheme="minorHAnsi"/>
        </w:rPr>
      </w:pPr>
      <w:r w:rsidRPr="003D43ED">
        <w:rPr>
          <w:rFonts w:asciiTheme="minorHAnsi" w:hAnsiTheme="minorHAnsi"/>
        </w:rPr>
        <w:t>SECTION 6. GUARDIANSHIP ASSISTANCE PROGRAM OPTION</w:t>
      </w:r>
    </w:p>
    <w:p w14:paraId="22695095" w14:textId="77777777" w:rsidR="00227558" w:rsidRPr="003D43ED" w:rsidRDefault="00227558" w:rsidP="00A82AD5">
      <w:pPr>
        <w:numPr>
          <w:ilvl w:val="0"/>
          <w:numId w:val="20"/>
        </w:numPr>
        <w:spacing w:before="100" w:beforeAutospacing="1" w:after="100" w:afterAutospacing="1"/>
        <w:rPr>
          <w:rFonts w:asciiTheme="minorHAnsi" w:hAnsiTheme="minorHAnsi"/>
        </w:rPr>
      </w:pPr>
      <w:r w:rsidRPr="003D43ED">
        <w:rPr>
          <w:rFonts w:asciiTheme="minorHAnsi" w:hAnsiTheme="minorHAnsi"/>
        </w:rPr>
        <w:t>ELIGIBILITY</w:t>
      </w:r>
    </w:p>
    <w:p w14:paraId="3D452F5B" w14:textId="77777777" w:rsidR="00227558" w:rsidRPr="003D43ED" w:rsidRDefault="00227558" w:rsidP="00A82AD5">
      <w:pPr>
        <w:numPr>
          <w:ilvl w:val="0"/>
          <w:numId w:val="20"/>
        </w:numPr>
        <w:spacing w:before="100" w:beforeAutospacing="1" w:after="100" w:afterAutospacing="1"/>
        <w:rPr>
          <w:rFonts w:asciiTheme="minorHAnsi" w:hAnsiTheme="minorHAnsi"/>
        </w:rPr>
      </w:pPr>
      <w:r w:rsidRPr="003D43ED">
        <w:rPr>
          <w:rFonts w:asciiTheme="minorHAnsi" w:hAnsiTheme="minorHAnsi"/>
        </w:rPr>
        <w:t>PAYMENTS</w:t>
      </w:r>
    </w:p>
    <w:p w14:paraId="22369DFC" w14:textId="77777777" w:rsidR="00227558" w:rsidRPr="003D43ED" w:rsidRDefault="00227558" w:rsidP="00A82AD5">
      <w:pPr>
        <w:numPr>
          <w:ilvl w:val="0"/>
          <w:numId w:val="20"/>
        </w:numPr>
        <w:spacing w:before="100" w:beforeAutospacing="1" w:after="100" w:afterAutospacing="1"/>
        <w:rPr>
          <w:rFonts w:asciiTheme="minorHAnsi" w:hAnsiTheme="minorHAnsi"/>
        </w:rPr>
      </w:pPr>
      <w:r w:rsidRPr="003D43ED">
        <w:rPr>
          <w:rFonts w:asciiTheme="minorHAnsi" w:hAnsiTheme="minorHAnsi"/>
        </w:rPr>
        <w:t>AGREEMENTS</w:t>
      </w:r>
    </w:p>
    <w:p w14:paraId="2457A3EA" w14:textId="77777777" w:rsidR="00227558" w:rsidRPr="003D43ED" w:rsidRDefault="00227558" w:rsidP="00A82AD5">
      <w:pPr>
        <w:numPr>
          <w:ilvl w:val="0"/>
          <w:numId w:val="20"/>
        </w:numPr>
        <w:spacing w:before="100" w:beforeAutospacing="1" w:after="100" w:afterAutospacing="1"/>
        <w:rPr>
          <w:rFonts w:asciiTheme="minorHAnsi" w:hAnsiTheme="minorHAnsi"/>
        </w:rPr>
      </w:pPr>
      <w:r w:rsidRPr="003D43ED">
        <w:rPr>
          <w:rFonts w:asciiTheme="minorHAnsi" w:hAnsiTheme="minorHAnsi"/>
        </w:rPr>
        <w:t>SAFETY</w:t>
      </w:r>
    </w:p>
    <w:p w14:paraId="513819E7" w14:textId="77777777" w:rsidR="00227558" w:rsidRPr="003D43ED" w:rsidRDefault="00227558" w:rsidP="00A82AD5">
      <w:pPr>
        <w:numPr>
          <w:ilvl w:val="0"/>
          <w:numId w:val="20"/>
        </w:numPr>
        <w:spacing w:before="100" w:beforeAutospacing="1" w:after="100" w:afterAutospacing="1"/>
        <w:rPr>
          <w:rFonts w:asciiTheme="minorHAnsi" w:hAnsiTheme="minorHAnsi"/>
        </w:rPr>
      </w:pPr>
      <w:r w:rsidRPr="003D43ED">
        <w:rPr>
          <w:rFonts w:asciiTheme="minorHAnsi" w:hAnsiTheme="minorHAnsi"/>
        </w:rPr>
        <w:lastRenderedPageBreak/>
        <w:t>MEDICAID AND SOCIAL SERVICES</w:t>
      </w:r>
    </w:p>
    <w:p w14:paraId="7046A136" w14:textId="77777777" w:rsidR="00227558" w:rsidRPr="003D43ED" w:rsidRDefault="00227558" w:rsidP="00A82AD5">
      <w:pPr>
        <w:numPr>
          <w:ilvl w:val="0"/>
          <w:numId w:val="20"/>
        </w:numPr>
        <w:spacing w:before="100" w:beforeAutospacing="1" w:after="100" w:afterAutospacing="1"/>
        <w:rPr>
          <w:rFonts w:asciiTheme="minorHAnsi" w:hAnsiTheme="minorHAnsi"/>
        </w:rPr>
      </w:pPr>
      <w:r w:rsidRPr="003D43ED">
        <w:rPr>
          <w:rFonts w:asciiTheme="minorHAnsi" w:hAnsiTheme="minorHAnsi"/>
        </w:rPr>
        <w:t>TITLE IV-E GUARDIANSHIP ASSISTANCE PROGRAM PLAN REQUIREMENTS</w:t>
      </w:r>
    </w:p>
    <w:p w14:paraId="60A37CD7" w14:textId="77777777" w:rsidR="00227558" w:rsidRPr="003D43ED" w:rsidRDefault="00227558" w:rsidP="00A82AD5">
      <w:pPr>
        <w:numPr>
          <w:ilvl w:val="0"/>
          <w:numId w:val="20"/>
        </w:numPr>
        <w:spacing w:before="100" w:beforeAutospacing="1" w:after="100" w:afterAutospacing="1"/>
        <w:rPr>
          <w:rFonts w:asciiTheme="minorHAnsi" w:hAnsiTheme="minorHAnsi"/>
        </w:rPr>
      </w:pPr>
      <w:r w:rsidRPr="003D43ED">
        <w:rPr>
          <w:rFonts w:asciiTheme="minorHAnsi" w:hAnsiTheme="minorHAnsi"/>
        </w:rPr>
        <w:t>DEFINITION OF CHILD</w:t>
      </w:r>
    </w:p>
    <w:p w14:paraId="7AF9376B" w14:textId="77777777" w:rsidR="00227558" w:rsidRPr="003D43ED" w:rsidRDefault="00227558" w:rsidP="0009182B">
      <w:pPr>
        <w:pStyle w:val="Heading2"/>
        <w:rPr>
          <w:rFonts w:asciiTheme="minorHAnsi" w:hAnsiTheme="minorHAnsi"/>
        </w:rPr>
      </w:pPr>
      <w:r w:rsidRPr="003D43ED">
        <w:rPr>
          <w:rFonts w:asciiTheme="minorHAnsi" w:hAnsiTheme="minorHAnsi"/>
        </w:rPr>
        <w:t>SECTION 7.  TRIBE OPERATED IV-E PROGRAM REQUIREMENTS</w:t>
      </w:r>
    </w:p>
    <w:p w14:paraId="45CFF29D" w14:textId="77777777" w:rsidR="00227558" w:rsidRPr="003D43ED" w:rsidRDefault="00227558" w:rsidP="00A82AD5">
      <w:pPr>
        <w:numPr>
          <w:ilvl w:val="0"/>
          <w:numId w:val="21"/>
        </w:numPr>
        <w:spacing w:before="100" w:beforeAutospacing="1" w:after="100" w:afterAutospacing="1"/>
        <w:rPr>
          <w:rFonts w:asciiTheme="minorHAnsi" w:hAnsiTheme="minorHAnsi"/>
        </w:rPr>
      </w:pPr>
      <w:r w:rsidRPr="003D43ED">
        <w:rPr>
          <w:rFonts w:asciiTheme="minorHAnsi" w:hAnsiTheme="minorHAnsi"/>
        </w:rPr>
        <w:t>GENERAL PROGRAM REQUIREMENTS</w:t>
      </w:r>
    </w:p>
    <w:p w14:paraId="559B5CDB" w14:textId="77777777" w:rsidR="00227558" w:rsidRPr="003D43ED" w:rsidRDefault="00227558" w:rsidP="00A82AD5">
      <w:pPr>
        <w:numPr>
          <w:ilvl w:val="0"/>
          <w:numId w:val="21"/>
        </w:numPr>
        <w:spacing w:before="100" w:beforeAutospacing="1" w:after="100" w:afterAutospacing="1"/>
        <w:rPr>
          <w:rFonts w:asciiTheme="minorHAnsi" w:hAnsiTheme="minorHAnsi"/>
        </w:rPr>
      </w:pPr>
      <w:r w:rsidRPr="003D43ED">
        <w:rPr>
          <w:rFonts w:asciiTheme="minorHAnsi" w:hAnsiTheme="minorHAnsi"/>
        </w:rPr>
        <w:t>SERVICE AREA AND POPULATIONS</w:t>
      </w:r>
    </w:p>
    <w:p w14:paraId="44462602" w14:textId="77777777" w:rsidR="00227558" w:rsidRPr="003D43ED" w:rsidRDefault="00227558" w:rsidP="00A82AD5">
      <w:pPr>
        <w:numPr>
          <w:ilvl w:val="0"/>
          <w:numId w:val="21"/>
        </w:numPr>
        <w:spacing w:before="100" w:beforeAutospacing="1" w:after="100" w:afterAutospacing="1"/>
        <w:rPr>
          <w:rFonts w:asciiTheme="minorHAnsi" w:hAnsiTheme="minorHAnsi"/>
        </w:rPr>
      </w:pPr>
      <w:r w:rsidRPr="003D43ED">
        <w:rPr>
          <w:rFonts w:asciiTheme="minorHAnsi" w:hAnsiTheme="minorHAnsi"/>
        </w:rPr>
        <w:t>NUNC PRO TUNC AND FOSTER CARE ELIGIBILITY REQUIREMENTS</w:t>
      </w:r>
    </w:p>
    <w:p w14:paraId="522CFC82" w14:textId="77777777" w:rsidR="00227558" w:rsidRPr="003D43ED" w:rsidRDefault="00227558" w:rsidP="00A82AD5">
      <w:pPr>
        <w:numPr>
          <w:ilvl w:val="0"/>
          <w:numId w:val="21"/>
        </w:numPr>
        <w:spacing w:before="100" w:beforeAutospacing="1" w:after="100" w:afterAutospacing="1"/>
        <w:rPr>
          <w:rFonts w:asciiTheme="minorHAnsi" w:hAnsiTheme="minorHAnsi"/>
        </w:rPr>
      </w:pPr>
      <w:r w:rsidRPr="003D43ED">
        <w:rPr>
          <w:rFonts w:asciiTheme="minorHAnsi" w:hAnsiTheme="minorHAnsi"/>
        </w:rPr>
        <w:t>LICENSING STANDARDS FOR TRIBAL FOSTER FAMILY HOMES AND CHILD CARE INSTITUTIONS</w:t>
      </w:r>
    </w:p>
    <w:p w14:paraId="22DFE2A4" w14:textId="77777777" w:rsidR="00C75201" w:rsidRPr="003D43ED" w:rsidRDefault="009C65A9" w:rsidP="00C75201">
      <w:pPr>
        <w:rPr>
          <w:rStyle w:val="Strong"/>
          <w:rFonts w:asciiTheme="minorHAnsi" w:hAnsiTheme="minorHAnsi"/>
        </w:rPr>
      </w:pPr>
      <w:r w:rsidRPr="003D43ED">
        <w:rPr>
          <w:rStyle w:val="Strong"/>
          <w:rFonts w:asciiTheme="minorHAnsi" w:hAnsiTheme="minorHAnsi"/>
        </w:rPr>
        <w:t>ATTACHMENT</w:t>
      </w:r>
      <w:r w:rsidR="00C75201" w:rsidRPr="003D43ED">
        <w:rPr>
          <w:rStyle w:val="Strong"/>
          <w:rFonts w:asciiTheme="minorHAnsi" w:hAnsiTheme="minorHAnsi"/>
        </w:rPr>
        <w:t>S</w:t>
      </w:r>
      <w:r w:rsidRPr="003D43ED">
        <w:rPr>
          <w:rStyle w:val="Strong"/>
          <w:rFonts w:asciiTheme="minorHAnsi" w:hAnsiTheme="minorHAnsi"/>
        </w:rPr>
        <w:t xml:space="preserve"> </w:t>
      </w:r>
    </w:p>
    <w:p w14:paraId="02067823" w14:textId="77777777" w:rsidR="00227558" w:rsidRPr="003D43ED" w:rsidRDefault="00C75201" w:rsidP="00C75201">
      <w:pPr>
        <w:rPr>
          <w:rFonts w:asciiTheme="minorHAnsi" w:hAnsiTheme="minorHAnsi"/>
          <w:b/>
        </w:rPr>
      </w:pPr>
      <w:r w:rsidRPr="003D43ED">
        <w:rPr>
          <w:rStyle w:val="Strong"/>
          <w:rFonts w:asciiTheme="minorHAnsi" w:hAnsiTheme="minorHAnsi"/>
          <w:b w:val="0"/>
        </w:rPr>
        <w:t xml:space="preserve">ATTACHMENT </w:t>
      </w:r>
      <w:r w:rsidR="009C65A9" w:rsidRPr="003D43ED">
        <w:rPr>
          <w:rStyle w:val="Strong"/>
          <w:rFonts w:asciiTheme="minorHAnsi" w:hAnsiTheme="minorHAnsi"/>
          <w:b w:val="0"/>
        </w:rPr>
        <w:t xml:space="preserve">I: </w:t>
      </w:r>
      <w:r w:rsidR="009C65A9" w:rsidRPr="003D43ED">
        <w:rPr>
          <w:rStyle w:val="Strong"/>
          <w:rFonts w:asciiTheme="minorHAnsi" w:hAnsiTheme="minorHAnsi"/>
          <w:b w:val="0"/>
        </w:rPr>
        <w:tab/>
      </w:r>
      <w:r w:rsidRPr="003D43ED">
        <w:rPr>
          <w:rStyle w:val="Strong"/>
          <w:rFonts w:asciiTheme="minorHAnsi" w:hAnsiTheme="minorHAnsi"/>
          <w:b w:val="0"/>
        </w:rPr>
        <w:tab/>
      </w:r>
      <w:r w:rsidR="00227558" w:rsidRPr="003D43ED">
        <w:rPr>
          <w:rStyle w:val="Strong"/>
          <w:rFonts w:asciiTheme="minorHAnsi" w:hAnsiTheme="minorHAnsi"/>
          <w:b w:val="0"/>
        </w:rPr>
        <w:t>CERTIFICATION</w:t>
      </w:r>
    </w:p>
    <w:p w14:paraId="4D3B7FED" w14:textId="77777777" w:rsidR="00227558" w:rsidRPr="003D43ED" w:rsidRDefault="00227558" w:rsidP="00C75201">
      <w:pPr>
        <w:rPr>
          <w:rFonts w:asciiTheme="minorHAnsi" w:hAnsiTheme="minorHAnsi"/>
          <w:b/>
        </w:rPr>
      </w:pPr>
      <w:r w:rsidRPr="003D43ED">
        <w:rPr>
          <w:rStyle w:val="Strong"/>
          <w:rFonts w:asciiTheme="minorHAnsi" w:hAnsiTheme="minorHAnsi"/>
          <w:b w:val="0"/>
        </w:rPr>
        <w:t xml:space="preserve">ATTACHMENT II: </w:t>
      </w:r>
      <w:r w:rsidR="009C65A9" w:rsidRPr="003D43ED">
        <w:rPr>
          <w:rStyle w:val="Strong"/>
          <w:rFonts w:asciiTheme="minorHAnsi" w:hAnsiTheme="minorHAnsi"/>
          <w:b w:val="0"/>
        </w:rPr>
        <w:tab/>
      </w:r>
      <w:r w:rsidR="00C75201" w:rsidRPr="003D43ED">
        <w:rPr>
          <w:rStyle w:val="Strong"/>
          <w:rFonts w:asciiTheme="minorHAnsi" w:hAnsiTheme="minorHAnsi"/>
          <w:b w:val="0"/>
        </w:rPr>
        <w:tab/>
      </w:r>
      <w:r w:rsidR="00DE0098" w:rsidRPr="003D43ED">
        <w:rPr>
          <w:rStyle w:val="Strong"/>
          <w:rFonts w:asciiTheme="minorHAnsi" w:hAnsiTheme="minorHAnsi"/>
          <w:b w:val="0"/>
        </w:rPr>
        <w:t>ATTORNEY GENERAL</w:t>
      </w:r>
      <w:r w:rsidR="00190D05" w:rsidRPr="003D43ED">
        <w:rPr>
          <w:rStyle w:val="Strong"/>
          <w:rFonts w:asciiTheme="minorHAnsi" w:hAnsiTheme="minorHAnsi"/>
          <w:b w:val="0"/>
        </w:rPr>
        <w:t>/APPROPRIATE TRIBAL OFFICIAL</w:t>
      </w:r>
      <w:r w:rsidRPr="003D43ED">
        <w:rPr>
          <w:rStyle w:val="Strong"/>
          <w:rFonts w:asciiTheme="minorHAnsi" w:hAnsiTheme="minorHAnsi"/>
          <w:b w:val="0"/>
        </w:rPr>
        <w:t>'S CERTIFICATION</w:t>
      </w:r>
    </w:p>
    <w:p w14:paraId="7EA77D30" w14:textId="77777777" w:rsidR="00227558" w:rsidRPr="003D43ED" w:rsidRDefault="00227558" w:rsidP="00C75201">
      <w:pPr>
        <w:ind w:left="2880" w:hanging="2880"/>
        <w:rPr>
          <w:rStyle w:val="Strong"/>
          <w:rFonts w:asciiTheme="minorHAnsi" w:hAnsiTheme="minorHAnsi"/>
          <w:b w:val="0"/>
        </w:rPr>
      </w:pPr>
      <w:r w:rsidRPr="003D43ED">
        <w:rPr>
          <w:rStyle w:val="Strong"/>
          <w:rFonts w:asciiTheme="minorHAnsi" w:hAnsiTheme="minorHAnsi"/>
          <w:b w:val="0"/>
        </w:rPr>
        <w:t xml:space="preserve">ATTACHMENT III: </w:t>
      </w:r>
      <w:r w:rsidR="009C65A9" w:rsidRPr="003D43ED">
        <w:rPr>
          <w:rStyle w:val="Strong"/>
          <w:rFonts w:asciiTheme="minorHAnsi" w:hAnsiTheme="minorHAnsi"/>
          <w:b w:val="0"/>
        </w:rPr>
        <w:tab/>
      </w:r>
      <w:r w:rsidR="003E1B4D" w:rsidRPr="003D43ED">
        <w:rPr>
          <w:rStyle w:val="Strong"/>
          <w:rFonts w:asciiTheme="minorHAnsi" w:hAnsiTheme="minorHAnsi"/>
          <w:b w:val="0"/>
        </w:rPr>
        <w:t xml:space="preserve">TITLE IV-E ADOPTION ASSISTANCE PROGRAM SAVINGS REPORTING ASSURANCES </w:t>
      </w:r>
    </w:p>
    <w:p w14:paraId="7A7AA653" w14:textId="77777777" w:rsidR="00227558" w:rsidRPr="003D43ED" w:rsidRDefault="00227558" w:rsidP="00C75201">
      <w:pPr>
        <w:rPr>
          <w:rFonts w:asciiTheme="minorHAnsi" w:hAnsiTheme="minorHAnsi"/>
          <w:b/>
        </w:rPr>
      </w:pPr>
      <w:r w:rsidRPr="003D43ED">
        <w:rPr>
          <w:rStyle w:val="Strong"/>
          <w:rFonts w:asciiTheme="minorHAnsi" w:hAnsiTheme="minorHAnsi"/>
          <w:b w:val="0"/>
        </w:rPr>
        <w:t xml:space="preserve">ATTACHMENT IV:  </w:t>
      </w:r>
      <w:r w:rsidR="009C65A9" w:rsidRPr="003D43ED">
        <w:rPr>
          <w:rStyle w:val="Strong"/>
          <w:rFonts w:asciiTheme="minorHAnsi" w:hAnsiTheme="minorHAnsi"/>
          <w:b w:val="0"/>
        </w:rPr>
        <w:tab/>
      </w:r>
      <w:r w:rsidRPr="003D43ED">
        <w:rPr>
          <w:rStyle w:val="Strong"/>
          <w:rFonts w:asciiTheme="minorHAnsi" w:hAnsiTheme="minorHAnsi"/>
          <w:b w:val="0"/>
        </w:rPr>
        <w:t xml:space="preserve">TRIBAL ASSURANCES </w:t>
      </w:r>
    </w:p>
    <w:p w14:paraId="4E4BC326" w14:textId="77777777" w:rsidR="00227558" w:rsidRPr="003D43ED" w:rsidRDefault="00227558" w:rsidP="00C75201">
      <w:pPr>
        <w:rPr>
          <w:rStyle w:val="Strong"/>
          <w:rFonts w:asciiTheme="minorHAnsi" w:hAnsiTheme="minorHAnsi"/>
          <w:b w:val="0"/>
        </w:rPr>
      </w:pPr>
      <w:r w:rsidRPr="003D43ED">
        <w:rPr>
          <w:rStyle w:val="Strong"/>
          <w:rFonts w:asciiTheme="minorHAnsi" w:hAnsiTheme="minorHAnsi"/>
          <w:b w:val="0"/>
        </w:rPr>
        <w:t xml:space="preserve">ATTACHMENT V: </w:t>
      </w:r>
      <w:r w:rsidR="009C65A9" w:rsidRPr="003D43ED">
        <w:rPr>
          <w:rStyle w:val="Strong"/>
          <w:rFonts w:asciiTheme="minorHAnsi" w:hAnsiTheme="minorHAnsi"/>
          <w:b w:val="0"/>
        </w:rPr>
        <w:tab/>
      </w:r>
      <w:r w:rsidR="00C75201" w:rsidRPr="003D43ED">
        <w:rPr>
          <w:rStyle w:val="Strong"/>
          <w:rFonts w:asciiTheme="minorHAnsi" w:hAnsiTheme="minorHAnsi"/>
          <w:b w:val="0"/>
        </w:rPr>
        <w:tab/>
      </w:r>
      <w:r w:rsidRPr="003D43ED">
        <w:rPr>
          <w:rStyle w:val="Strong"/>
          <w:rFonts w:asciiTheme="minorHAnsi" w:hAnsiTheme="minorHAnsi"/>
          <w:b w:val="0"/>
        </w:rPr>
        <w:t>479B TRIBAL CERTIFICATIONS</w:t>
      </w:r>
    </w:p>
    <w:p w14:paraId="4B8A7287" w14:textId="77777777" w:rsidR="00227558" w:rsidRPr="003D43ED" w:rsidRDefault="00227558" w:rsidP="00C75201">
      <w:pPr>
        <w:rPr>
          <w:rStyle w:val="Strong"/>
          <w:rFonts w:asciiTheme="minorHAnsi" w:hAnsiTheme="minorHAnsi"/>
          <w:b w:val="0"/>
        </w:rPr>
      </w:pPr>
      <w:r w:rsidRPr="003D43ED">
        <w:rPr>
          <w:rStyle w:val="Strong"/>
          <w:rFonts w:asciiTheme="minorHAnsi" w:hAnsiTheme="minorHAnsi"/>
          <w:b w:val="0"/>
        </w:rPr>
        <w:t xml:space="preserve">ATTACHMENT VI: </w:t>
      </w:r>
      <w:r w:rsidR="009C65A9" w:rsidRPr="003D43ED">
        <w:rPr>
          <w:rStyle w:val="Strong"/>
          <w:rFonts w:asciiTheme="minorHAnsi" w:hAnsiTheme="minorHAnsi"/>
          <w:b w:val="0"/>
        </w:rPr>
        <w:tab/>
      </w:r>
      <w:r w:rsidRPr="003D43ED">
        <w:rPr>
          <w:rStyle w:val="Strong"/>
          <w:rFonts w:asciiTheme="minorHAnsi" w:hAnsiTheme="minorHAnsi"/>
          <w:b w:val="0"/>
        </w:rPr>
        <w:t>475(8) STATE/TRIBAL CERTIFICATION</w:t>
      </w:r>
    </w:p>
    <w:p w14:paraId="19588A33" w14:textId="77777777" w:rsidR="00B3698C" w:rsidRPr="003D43ED" w:rsidRDefault="00B3698C" w:rsidP="00C75201">
      <w:pPr>
        <w:rPr>
          <w:rStyle w:val="Strong"/>
          <w:rFonts w:asciiTheme="minorHAnsi" w:hAnsiTheme="minorHAnsi"/>
          <w:b w:val="0"/>
        </w:rPr>
      </w:pPr>
      <w:r w:rsidRPr="003D43ED">
        <w:rPr>
          <w:rStyle w:val="Strong"/>
          <w:rFonts w:asciiTheme="minorHAnsi" w:hAnsiTheme="minorHAnsi"/>
          <w:b w:val="0"/>
        </w:rPr>
        <w:t xml:space="preserve">ATTACHMENT VII: </w:t>
      </w:r>
      <w:r w:rsidR="009C65A9" w:rsidRPr="003D43ED">
        <w:rPr>
          <w:rStyle w:val="Strong"/>
          <w:rFonts w:asciiTheme="minorHAnsi" w:hAnsiTheme="minorHAnsi"/>
          <w:b w:val="0"/>
        </w:rPr>
        <w:tab/>
      </w:r>
      <w:r w:rsidRPr="003D43ED">
        <w:rPr>
          <w:rStyle w:val="Strong"/>
          <w:rFonts w:asciiTheme="minorHAnsi" w:hAnsiTheme="minorHAnsi"/>
          <w:b w:val="0"/>
        </w:rPr>
        <w:t>STATE/TRIBAL CERTIFICATION: PERSONNEL ADMINISTRATION</w:t>
      </w:r>
    </w:p>
    <w:p w14:paraId="74BA823E" w14:textId="77777777" w:rsidR="00C86CF4" w:rsidRPr="003D43ED" w:rsidRDefault="00C86CF4" w:rsidP="00C75201">
      <w:pPr>
        <w:pStyle w:val="Heading2"/>
        <w:spacing w:before="0" w:after="0"/>
        <w:ind w:left="2880" w:hanging="2880"/>
        <w:rPr>
          <w:rFonts w:asciiTheme="minorHAnsi" w:hAnsiTheme="minorHAnsi"/>
          <w:b w:val="0"/>
          <w:highlight w:val="yellow"/>
        </w:rPr>
      </w:pPr>
      <w:r w:rsidRPr="003D43ED">
        <w:rPr>
          <w:rFonts w:asciiTheme="minorHAnsi" w:hAnsiTheme="minorHAnsi"/>
          <w:b w:val="0"/>
          <w:highlight w:val="yellow"/>
        </w:rPr>
        <w:t>ATTACHMENT VIII:</w:t>
      </w:r>
      <w:r w:rsidRPr="003D43ED">
        <w:rPr>
          <w:rFonts w:asciiTheme="minorHAnsi" w:hAnsiTheme="minorHAnsi"/>
          <w:b w:val="0"/>
          <w:highlight w:val="yellow"/>
        </w:rPr>
        <w:tab/>
        <w:t xml:space="preserve">STATE/TRIBAL CERTIFICATION: </w:t>
      </w:r>
      <w:r w:rsidR="006E6B9B" w:rsidRPr="003D43ED">
        <w:rPr>
          <w:rFonts w:asciiTheme="minorHAnsi" w:hAnsiTheme="minorHAnsi"/>
          <w:b w:val="0"/>
          <w:highlight w:val="yellow"/>
        </w:rPr>
        <w:t>PREVENTING INCREASES TO THE JUVENILE JUSTICE POPULATION</w:t>
      </w:r>
    </w:p>
    <w:p w14:paraId="32237BCF" w14:textId="77777777" w:rsidR="006E6B9B" w:rsidRPr="003D43ED" w:rsidRDefault="006E6B9B" w:rsidP="00617DEE">
      <w:pPr>
        <w:pStyle w:val="Heading2"/>
        <w:spacing w:before="0" w:after="0"/>
        <w:ind w:left="2880" w:hanging="2880"/>
        <w:rPr>
          <w:rFonts w:asciiTheme="minorHAnsi" w:hAnsiTheme="minorHAnsi"/>
          <w:b w:val="0"/>
          <w:highlight w:val="yellow"/>
        </w:rPr>
      </w:pPr>
      <w:r w:rsidRPr="003D43ED">
        <w:rPr>
          <w:rFonts w:asciiTheme="minorHAnsi" w:hAnsiTheme="minorHAnsi"/>
          <w:b w:val="0"/>
          <w:highlight w:val="yellow"/>
        </w:rPr>
        <w:t xml:space="preserve">ATTACHMENT IX: </w:t>
      </w:r>
      <w:r w:rsidRPr="003D43ED">
        <w:rPr>
          <w:rFonts w:asciiTheme="minorHAnsi" w:hAnsiTheme="minorHAnsi"/>
          <w:b w:val="0"/>
          <w:highlight w:val="yellow"/>
        </w:rPr>
        <w:tab/>
      </w:r>
      <w:r w:rsidR="00C75201" w:rsidRPr="003D43ED">
        <w:rPr>
          <w:rFonts w:asciiTheme="minorHAnsi" w:hAnsiTheme="minorHAnsi"/>
          <w:b w:val="0"/>
          <w:highlight w:val="yellow"/>
        </w:rPr>
        <w:t>ALTERNATE PROCEDURES FOR CRIMINAL BACKGROUND CHECKS</w:t>
      </w:r>
    </w:p>
    <w:p w14:paraId="165194A3" w14:textId="77777777" w:rsidR="006E6B9B" w:rsidRPr="003D43ED" w:rsidRDefault="00C75201" w:rsidP="00617DEE">
      <w:pPr>
        <w:pStyle w:val="Heading2"/>
        <w:spacing w:before="0" w:after="0"/>
        <w:ind w:left="2880" w:hanging="2880"/>
        <w:rPr>
          <w:rFonts w:asciiTheme="minorHAnsi" w:hAnsiTheme="minorHAnsi"/>
          <w:b w:val="0"/>
        </w:rPr>
      </w:pPr>
      <w:r w:rsidRPr="003D43ED">
        <w:rPr>
          <w:rFonts w:asciiTheme="minorHAnsi" w:hAnsiTheme="minorHAnsi"/>
          <w:b w:val="0"/>
          <w:highlight w:val="yellow"/>
        </w:rPr>
        <w:t>ATTACHMENT X:</w:t>
      </w:r>
      <w:r w:rsidRPr="003D43ED">
        <w:rPr>
          <w:rFonts w:asciiTheme="minorHAnsi" w:hAnsiTheme="minorHAnsi"/>
          <w:b w:val="0"/>
          <w:highlight w:val="yellow"/>
        </w:rPr>
        <w:tab/>
        <w:t>DEVIATION FROM MODEL LICENSING STANDARDS AND WAIVERS FOR FOSTER FAMILY HOMES</w:t>
      </w:r>
    </w:p>
    <w:p w14:paraId="52BFDBEC" w14:textId="77777777" w:rsidR="0065693B" w:rsidRPr="003D43ED" w:rsidRDefault="00617DEE" w:rsidP="0065693B">
      <w:pPr>
        <w:pStyle w:val="Heading2"/>
        <w:spacing w:before="0" w:after="0"/>
        <w:ind w:left="2880" w:hanging="2880"/>
        <w:rPr>
          <w:rFonts w:asciiTheme="minorHAnsi" w:hAnsiTheme="minorHAnsi"/>
          <w:b w:val="0"/>
          <w:highlight w:val="yellow"/>
        </w:rPr>
      </w:pPr>
      <w:r w:rsidRPr="003D43ED">
        <w:rPr>
          <w:rFonts w:asciiTheme="minorHAnsi" w:hAnsiTheme="minorHAnsi"/>
          <w:b w:val="0"/>
          <w:highlight w:val="yellow"/>
        </w:rPr>
        <w:t>ATTACHMENT XI:</w:t>
      </w:r>
      <w:r w:rsidRPr="003D43ED">
        <w:rPr>
          <w:rFonts w:asciiTheme="minorHAnsi" w:hAnsiTheme="minorHAnsi"/>
          <w:b w:val="0"/>
        </w:rPr>
        <w:tab/>
      </w:r>
      <w:r w:rsidRPr="003D43ED">
        <w:rPr>
          <w:rFonts w:asciiTheme="minorHAnsi" w:hAnsiTheme="minorHAnsi"/>
          <w:b w:val="0"/>
          <w:highlight w:val="yellow"/>
        </w:rPr>
        <w:t>STATE/TRIBAL CERTIFICATION OF “QUALIFIED INDIVIDUALS” AND REQUEST FOR ALTERNATE ACCREDITING ORGANIZATION</w:t>
      </w:r>
    </w:p>
    <w:p w14:paraId="2564DB1B" w14:textId="77777777" w:rsidR="0065693B" w:rsidRPr="003D43ED" w:rsidRDefault="0065693B" w:rsidP="0065693B">
      <w:pPr>
        <w:pStyle w:val="Heading2"/>
        <w:spacing w:before="0" w:after="0"/>
        <w:rPr>
          <w:rFonts w:asciiTheme="minorHAnsi" w:hAnsiTheme="minorHAnsi"/>
          <w:b w:val="0"/>
          <w:highlight w:val="yellow"/>
        </w:rPr>
      </w:pPr>
      <w:r w:rsidRPr="003D43ED">
        <w:rPr>
          <w:rFonts w:asciiTheme="minorHAnsi" w:hAnsiTheme="minorHAnsi"/>
          <w:highlight w:val="yellow"/>
        </w:rPr>
        <w:br w:type="page"/>
      </w:r>
    </w:p>
    <w:p w14:paraId="293663A4" w14:textId="77777777" w:rsidR="00924D5A" w:rsidRPr="003D43ED" w:rsidRDefault="00924D5A" w:rsidP="0065693B">
      <w:pPr>
        <w:pStyle w:val="Heading2"/>
        <w:spacing w:before="0" w:after="0"/>
        <w:ind w:left="2880" w:hanging="2880"/>
        <w:rPr>
          <w:rFonts w:asciiTheme="minorHAnsi" w:hAnsiTheme="minorHAnsi"/>
          <w:b w:val="0"/>
        </w:rPr>
      </w:pPr>
    </w:p>
    <w:p w14:paraId="26995356" w14:textId="77777777" w:rsidR="00227558" w:rsidRPr="003D43ED" w:rsidRDefault="00227558" w:rsidP="00EF301B">
      <w:pPr>
        <w:spacing w:after="192"/>
        <w:rPr>
          <w:rFonts w:asciiTheme="minorHAnsi" w:hAnsiTheme="minorHAnsi"/>
        </w:rPr>
      </w:pPr>
    </w:p>
    <w:p w14:paraId="631ECC07" w14:textId="77777777" w:rsidR="00227558" w:rsidRPr="003D43ED" w:rsidRDefault="00227558" w:rsidP="0065693B">
      <w:pPr>
        <w:pStyle w:val="Heading1"/>
        <w:spacing w:after="240"/>
        <w:rPr>
          <w:rFonts w:asciiTheme="minorHAnsi" w:hAnsiTheme="minorHAnsi"/>
        </w:rPr>
      </w:pPr>
      <w:r w:rsidRPr="003D43ED">
        <w:rPr>
          <w:rFonts w:asciiTheme="minorHAnsi" w:hAnsiTheme="minorHAnsi"/>
        </w:rPr>
        <w:t>PLAN FOR TITLE IV-E OF THE SOCIAL SECURITY ACT</w:t>
      </w:r>
      <w:r w:rsidRPr="003D43ED">
        <w:rPr>
          <w:rFonts w:asciiTheme="minorHAnsi" w:hAnsiTheme="minorHAnsi"/>
        </w:rPr>
        <w:br/>
        <w:t>FEDERAL PAYMENTS FOR FOST</w:t>
      </w:r>
      <w:r w:rsidR="0065693B" w:rsidRPr="003D43ED">
        <w:rPr>
          <w:rFonts w:asciiTheme="minorHAnsi" w:hAnsiTheme="minorHAnsi"/>
        </w:rPr>
        <w:t>ER CARE AND ADOPTION ASSISTANCE</w:t>
      </w:r>
      <w:r w:rsidRPr="003D43ED">
        <w:rPr>
          <w:rFonts w:asciiTheme="minorHAnsi" w:hAnsiTheme="minorHAnsi"/>
        </w:rPr>
        <w:br/>
        <w:t xml:space="preserve">STATE/TRIBE OF </w:t>
      </w:r>
      <w:r w:rsidR="006C1F9C" w:rsidRPr="003D43ED">
        <w:rPr>
          <w:rFonts w:asciiTheme="minorHAnsi" w:hAnsiTheme="minorHAnsi"/>
        </w:rPr>
        <w:t>KENTUCKY</w:t>
      </w:r>
    </w:p>
    <w:tbl>
      <w:tblPr>
        <w:tblW w:w="4886" w:type="pct"/>
        <w:jc w:val="center"/>
        <w:tblCellSpacing w:w="15"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000" w:firstRow="0" w:lastRow="0" w:firstColumn="0" w:lastColumn="0" w:noHBand="0" w:noVBand="0"/>
      </w:tblPr>
      <w:tblGrid>
        <w:gridCol w:w="12649"/>
      </w:tblGrid>
      <w:tr w:rsidR="00227558" w:rsidRPr="003D43ED" w14:paraId="590C6CB7" w14:textId="77777777">
        <w:trPr>
          <w:tblCellSpacing w:w="15" w:type="dxa"/>
          <w:jc w:val="center"/>
        </w:trPr>
        <w:tc>
          <w:tcPr>
            <w:tcW w:w="4977" w:type="pct"/>
            <w:tcBorders>
              <w:top w:val="outset" w:sz="6" w:space="0" w:color="auto"/>
              <w:left w:val="outset" w:sz="6" w:space="0" w:color="auto"/>
              <w:bottom w:val="outset" w:sz="6" w:space="0" w:color="auto"/>
              <w:right w:val="outset" w:sz="6" w:space="0" w:color="auto"/>
            </w:tcBorders>
          </w:tcPr>
          <w:p w14:paraId="2F8614D1" w14:textId="77777777" w:rsidR="00227558" w:rsidRPr="003D43ED" w:rsidRDefault="00227558" w:rsidP="00EF301B">
            <w:pPr>
              <w:spacing w:after="192"/>
              <w:rPr>
                <w:rFonts w:asciiTheme="minorHAnsi" w:hAnsiTheme="minorHAnsi"/>
              </w:rPr>
            </w:pPr>
            <w:r w:rsidRPr="003D43ED">
              <w:rPr>
                <w:rFonts w:asciiTheme="minorHAnsi" w:hAnsiTheme="minorHAnsi"/>
              </w:rPr>
              <w:t>As a condition of the receipt of Federal funds under title IV-E of the Social Security Act (hereinafter, the Act), the</w:t>
            </w:r>
          </w:p>
          <w:p w14:paraId="45D95B76" w14:textId="77777777" w:rsidR="00227558" w:rsidRPr="003D43ED" w:rsidRDefault="006C1F9C" w:rsidP="00EF301B">
            <w:pPr>
              <w:spacing w:after="192"/>
              <w:jc w:val="center"/>
              <w:rPr>
                <w:rFonts w:asciiTheme="minorHAnsi" w:hAnsiTheme="minorHAnsi"/>
              </w:rPr>
            </w:pPr>
            <w:r w:rsidRPr="002B2770">
              <w:rPr>
                <w:rFonts w:asciiTheme="minorHAnsi" w:hAnsiTheme="minorHAnsi"/>
                <w:szCs w:val="18"/>
              </w:rPr>
              <w:t>The Cabinet for Health and Family Services, Department for Community Based Services, Division of Protection and Permanency</w:t>
            </w:r>
            <w:r w:rsidR="00227558" w:rsidRPr="003D43ED">
              <w:rPr>
                <w:rFonts w:asciiTheme="minorHAnsi" w:hAnsiTheme="minorHAnsi"/>
              </w:rPr>
              <w:br/>
              <w:t>(Name of State/Tribal Agency)</w:t>
            </w:r>
          </w:p>
          <w:p w14:paraId="3E9686EC" w14:textId="77777777" w:rsidR="00227558" w:rsidRPr="003D43ED" w:rsidRDefault="00227558" w:rsidP="00EF301B">
            <w:pPr>
              <w:spacing w:after="192"/>
              <w:rPr>
                <w:rFonts w:asciiTheme="minorHAnsi" w:hAnsiTheme="minorHAnsi"/>
              </w:rPr>
            </w:pPr>
            <w:r w:rsidRPr="003D43ED">
              <w:rPr>
                <w:rFonts w:asciiTheme="minorHAnsi" w:hAnsiTheme="minorHAnsi"/>
              </w:rPr>
              <w:t>submits here a plan for the programs to provide, in appropriate cases, foster care and adoption assistance, and if the State/Tribal agency elects, guardianship assistance, under title IV-E of the Act and hereby agrees to administer the programs in accordance with the provisions of this plan, title IV-E of the Act, and all applicable Federal regulations and other official issuances of the Department.</w:t>
            </w:r>
          </w:p>
          <w:p w14:paraId="2FC2E965" w14:textId="77777777" w:rsidR="00227558" w:rsidRPr="003D43ED" w:rsidRDefault="00227558" w:rsidP="00EF301B">
            <w:pPr>
              <w:spacing w:after="192"/>
              <w:rPr>
                <w:rFonts w:asciiTheme="minorHAnsi" w:hAnsiTheme="minorHAnsi"/>
              </w:rPr>
            </w:pPr>
            <w:r w:rsidRPr="003D43ED">
              <w:rPr>
                <w:rFonts w:asciiTheme="minorHAnsi" w:hAnsiTheme="minorHAnsi"/>
              </w:rPr>
              <w:t>The official text of laws, regulations and official issuances governs, and the State/Tribal agency acknowledges its responsibility to adhere to them regardless of the fact that, for purposes of simplicity, the specific provisions printed herein are sometimes paraphrases of, or excerpts and incomplete quotations from, the full text. Statutory citations refer to provisions in title IV-E of the Social Security Act. Regulatory citations refer to provisions in 45 CFR Parts 1355 and 1356.</w:t>
            </w:r>
          </w:p>
          <w:p w14:paraId="6380A37A" w14:textId="77777777" w:rsidR="00227558" w:rsidRPr="003D43ED" w:rsidRDefault="00227558" w:rsidP="00EF301B">
            <w:pPr>
              <w:spacing w:after="192"/>
              <w:rPr>
                <w:rFonts w:asciiTheme="minorHAnsi" w:hAnsiTheme="minorHAnsi"/>
              </w:rPr>
            </w:pPr>
            <w:r w:rsidRPr="003D43ED">
              <w:rPr>
                <w:rFonts w:asciiTheme="minorHAnsi" w:hAnsiTheme="minorHAnsi"/>
              </w:rPr>
              <w:t>The State/Tribal agency understands that if and when title IV-E is amended or regulations are revised, a new or amended plan for title IV-E that conforms to the revisions must be submitted.</w:t>
            </w:r>
          </w:p>
        </w:tc>
      </w:tr>
    </w:tbl>
    <w:p w14:paraId="4CB389D0" w14:textId="77777777" w:rsidR="00227558" w:rsidRPr="003D43ED" w:rsidRDefault="00227558" w:rsidP="00EF301B">
      <w:pPr>
        <w:rPr>
          <w:rFonts w:asciiTheme="minorHAnsi" w:hAnsiTheme="minorHAnsi"/>
        </w:rPr>
      </w:pPr>
    </w:p>
    <w:tbl>
      <w:tblPr>
        <w:tblW w:w="5177" w:type="pct"/>
        <w:tblCellSpacing w:w="15"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000" w:firstRow="0" w:lastRow="0" w:firstColumn="0" w:lastColumn="0" w:noHBand="0" w:noVBand="0"/>
      </w:tblPr>
      <w:tblGrid>
        <w:gridCol w:w="1972"/>
        <w:gridCol w:w="4321"/>
        <w:gridCol w:w="7109"/>
      </w:tblGrid>
      <w:tr w:rsidR="00227558" w:rsidRPr="003D43ED" w14:paraId="3264D28B" w14:textId="77777777" w:rsidTr="4699A313">
        <w:trPr>
          <w:cantSplit/>
          <w:tblHeader/>
          <w:tblCellSpacing w:w="15" w:type="dxa"/>
        </w:trPr>
        <w:tc>
          <w:tcPr>
            <w:tcW w:w="719" w:type="pct"/>
            <w:tcBorders>
              <w:top w:val="outset" w:sz="6" w:space="0" w:color="auto"/>
              <w:left w:val="outset" w:sz="6" w:space="0" w:color="auto"/>
              <w:bottom w:val="outset" w:sz="6" w:space="0" w:color="auto"/>
              <w:right w:val="outset" w:sz="6" w:space="0" w:color="auto"/>
            </w:tcBorders>
            <w:shd w:val="clear" w:color="auto" w:fill="BFBFBF" w:themeFill="background1" w:themeFillShade="BF"/>
            <w:vAlign w:val="center"/>
          </w:tcPr>
          <w:p w14:paraId="1EBAC888" w14:textId="77777777" w:rsidR="00227558" w:rsidRPr="003D43ED" w:rsidRDefault="00227558" w:rsidP="00EF301B">
            <w:pPr>
              <w:jc w:val="center"/>
              <w:rPr>
                <w:rFonts w:asciiTheme="minorHAnsi" w:hAnsiTheme="minorHAnsi"/>
              </w:rPr>
            </w:pPr>
            <w:r w:rsidRPr="003D43ED">
              <w:rPr>
                <w:rStyle w:val="Strong"/>
                <w:rFonts w:asciiTheme="minorHAnsi" w:hAnsiTheme="minorHAnsi"/>
              </w:rPr>
              <w:lastRenderedPageBreak/>
              <w:t>Federal Regulatory/ Statutory References</w:t>
            </w:r>
            <w:r w:rsidRPr="003D43ED">
              <w:rPr>
                <w:rStyle w:val="FootnoteReference"/>
                <w:rFonts w:asciiTheme="minorHAnsi" w:hAnsiTheme="minorHAnsi"/>
                <w:b/>
                <w:bCs/>
              </w:rPr>
              <w:footnoteReference w:id="2"/>
            </w:r>
          </w:p>
        </w:tc>
        <w:tc>
          <w:tcPr>
            <w:tcW w:w="1601" w:type="pct"/>
            <w:tcBorders>
              <w:top w:val="outset" w:sz="6" w:space="0" w:color="auto"/>
              <w:left w:val="outset" w:sz="6" w:space="0" w:color="auto"/>
              <w:bottom w:val="outset" w:sz="6" w:space="0" w:color="auto"/>
              <w:right w:val="outset" w:sz="6" w:space="0" w:color="auto"/>
            </w:tcBorders>
            <w:shd w:val="clear" w:color="auto" w:fill="BFBFBF" w:themeFill="background1" w:themeFillShade="BF"/>
            <w:vAlign w:val="center"/>
          </w:tcPr>
          <w:p w14:paraId="7EABC652" w14:textId="77777777" w:rsidR="00227558" w:rsidRPr="003D43ED" w:rsidRDefault="00227558" w:rsidP="00EF301B">
            <w:pPr>
              <w:jc w:val="center"/>
              <w:rPr>
                <w:rFonts w:asciiTheme="minorHAnsi" w:hAnsiTheme="minorHAnsi"/>
              </w:rPr>
            </w:pPr>
            <w:r w:rsidRPr="003D43ED">
              <w:rPr>
                <w:rStyle w:val="Strong"/>
                <w:rFonts w:asciiTheme="minorHAnsi" w:hAnsiTheme="minorHAnsi"/>
              </w:rPr>
              <w:t>Requirement</w:t>
            </w:r>
          </w:p>
        </w:tc>
        <w:tc>
          <w:tcPr>
            <w:tcW w:w="2636" w:type="pct"/>
            <w:tcBorders>
              <w:top w:val="outset" w:sz="6" w:space="0" w:color="auto"/>
              <w:left w:val="outset" w:sz="6" w:space="0" w:color="auto"/>
              <w:bottom w:val="outset" w:sz="6" w:space="0" w:color="auto"/>
              <w:right w:val="outset" w:sz="6" w:space="0" w:color="auto"/>
            </w:tcBorders>
            <w:shd w:val="clear" w:color="auto" w:fill="BFBFBF" w:themeFill="background1" w:themeFillShade="BF"/>
            <w:vAlign w:val="center"/>
          </w:tcPr>
          <w:p w14:paraId="1EE42B7B" w14:textId="77777777" w:rsidR="00227558" w:rsidRPr="003D43ED" w:rsidRDefault="00227558" w:rsidP="00EF301B">
            <w:pPr>
              <w:jc w:val="center"/>
              <w:rPr>
                <w:rFonts w:asciiTheme="minorHAnsi" w:hAnsiTheme="minorHAnsi"/>
              </w:rPr>
            </w:pPr>
            <w:r w:rsidRPr="003D43ED">
              <w:rPr>
                <w:rStyle w:val="Strong"/>
                <w:rFonts w:asciiTheme="minorHAnsi" w:hAnsiTheme="minorHAnsi"/>
              </w:rPr>
              <w:t>State</w:t>
            </w:r>
            <w:r w:rsidR="00436D99" w:rsidRPr="003D43ED">
              <w:rPr>
                <w:rStyle w:val="Strong"/>
                <w:rFonts w:asciiTheme="minorHAnsi" w:hAnsiTheme="minorHAnsi"/>
              </w:rPr>
              <w:t>/Tribe</w:t>
            </w:r>
            <w:r w:rsidRPr="003D43ED">
              <w:rPr>
                <w:rStyle w:val="Strong"/>
                <w:rFonts w:asciiTheme="minorHAnsi" w:hAnsiTheme="minorHAnsi"/>
              </w:rPr>
              <w:t xml:space="preserve"> Regulatory, Statutory, and Policy References and Citations for Each</w:t>
            </w:r>
          </w:p>
        </w:tc>
      </w:tr>
      <w:tr w:rsidR="00227558" w:rsidRPr="003D43ED" w14:paraId="61B0ADC7" w14:textId="77777777" w:rsidTr="4699A313">
        <w:trPr>
          <w:tblCellSpacing w:w="15" w:type="dxa"/>
        </w:trPr>
        <w:tc>
          <w:tcPr>
            <w:tcW w:w="719" w:type="pct"/>
            <w:tcBorders>
              <w:top w:val="outset" w:sz="6" w:space="0" w:color="auto"/>
              <w:left w:val="outset" w:sz="6" w:space="0" w:color="auto"/>
              <w:bottom w:val="outset" w:sz="6" w:space="0" w:color="auto"/>
              <w:right w:val="outset" w:sz="6" w:space="0" w:color="auto"/>
            </w:tcBorders>
          </w:tcPr>
          <w:p w14:paraId="60EDF590" w14:textId="77777777" w:rsidR="00227558" w:rsidRPr="003D43ED" w:rsidRDefault="00227558" w:rsidP="00EF301B">
            <w:pPr>
              <w:rPr>
                <w:rFonts w:asciiTheme="minorHAnsi" w:hAnsiTheme="minorHAnsi"/>
              </w:rPr>
            </w:pPr>
            <w:r w:rsidRPr="003D43ED">
              <w:rPr>
                <w:rFonts w:asciiTheme="minorHAnsi" w:hAnsiTheme="minorHAnsi"/>
              </w:rPr>
              <w:t> </w:t>
            </w:r>
          </w:p>
        </w:tc>
        <w:tc>
          <w:tcPr>
            <w:tcW w:w="1601" w:type="pct"/>
            <w:tcBorders>
              <w:top w:val="outset" w:sz="6" w:space="0" w:color="auto"/>
              <w:left w:val="outset" w:sz="6" w:space="0" w:color="auto"/>
              <w:bottom w:val="outset" w:sz="6" w:space="0" w:color="auto"/>
              <w:right w:val="outset" w:sz="6" w:space="0" w:color="auto"/>
            </w:tcBorders>
          </w:tcPr>
          <w:p w14:paraId="23F271B3" w14:textId="77777777" w:rsidR="00227558" w:rsidRPr="003D43ED" w:rsidRDefault="00227558" w:rsidP="00EF301B">
            <w:pPr>
              <w:spacing w:after="192"/>
              <w:jc w:val="center"/>
              <w:rPr>
                <w:rFonts w:asciiTheme="minorHAnsi" w:hAnsiTheme="minorHAnsi"/>
              </w:rPr>
            </w:pPr>
            <w:bookmarkStart w:id="1" w:name="section1"/>
            <w:bookmarkEnd w:id="1"/>
            <w:r w:rsidRPr="003D43ED">
              <w:rPr>
                <w:rStyle w:val="Strong"/>
                <w:rFonts w:asciiTheme="minorHAnsi" w:hAnsiTheme="minorHAnsi"/>
              </w:rPr>
              <w:t>SECTION 1</w:t>
            </w:r>
            <w:r w:rsidR="008E0F29" w:rsidRPr="003D43ED">
              <w:rPr>
                <w:rStyle w:val="Strong"/>
                <w:rFonts w:asciiTheme="minorHAnsi" w:hAnsiTheme="minorHAnsi"/>
              </w:rPr>
              <w:t xml:space="preserve">.  </w:t>
            </w:r>
            <w:r w:rsidRPr="003D43ED">
              <w:rPr>
                <w:rStyle w:val="Strong"/>
                <w:rFonts w:asciiTheme="minorHAnsi" w:hAnsiTheme="minorHAnsi"/>
              </w:rPr>
              <w:t>ORGANIZATION</w:t>
            </w:r>
          </w:p>
        </w:tc>
        <w:tc>
          <w:tcPr>
            <w:tcW w:w="2636" w:type="pct"/>
            <w:tcBorders>
              <w:top w:val="outset" w:sz="6" w:space="0" w:color="auto"/>
              <w:left w:val="outset" w:sz="6" w:space="0" w:color="auto"/>
              <w:bottom w:val="outset" w:sz="6" w:space="0" w:color="auto"/>
              <w:right w:val="outset" w:sz="6" w:space="0" w:color="auto"/>
            </w:tcBorders>
          </w:tcPr>
          <w:p w14:paraId="2700B872" w14:textId="77777777" w:rsidR="00227558" w:rsidRPr="003D43ED" w:rsidRDefault="00227558" w:rsidP="00EF301B">
            <w:pPr>
              <w:rPr>
                <w:rFonts w:asciiTheme="minorHAnsi" w:hAnsiTheme="minorHAnsi"/>
              </w:rPr>
            </w:pPr>
            <w:r w:rsidRPr="003D43ED">
              <w:rPr>
                <w:rFonts w:asciiTheme="minorHAnsi" w:hAnsiTheme="minorHAnsi"/>
              </w:rPr>
              <w:t> </w:t>
            </w:r>
          </w:p>
        </w:tc>
      </w:tr>
      <w:tr w:rsidR="00227558" w:rsidRPr="003D43ED" w14:paraId="3C0EBA5A" w14:textId="77777777" w:rsidTr="006D0D8A">
        <w:trPr>
          <w:tblCellSpacing w:w="15" w:type="dxa"/>
        </w:trPr>
        <w:tc>
          <w:tcPr>
            <w:tcW w:w="719" w:type="pct"/>
            <w:tcBorders>
              <w:top w:val="outset" w:sz="6" w:space="0" w:color="auto"/>
              <w:left w:val="outset" w:sz="6" w:space="0" w:color="auto"/>
              <w:bottom w:val="outset" w:sz="6" w:space="0" w:color="auto"/>
              <w:right w:val="outset" w:sz="6" w:space="0" w:color="auto"/>
            </w:tcBorders>
            <w:shd w:val="clear" w:color="auto" w:fill="auto"/>
          </w:tcPr>
          <w:p w14:paraId="52078641" w14:textId="77777777" w:rsidR="00227558" w:rsidRPr="003D43ED" w:rsidRDefault="00227558" w:rsidP="00EF301B">
            <w:pPr>
              <w:spacing w:after="192"/>
              <w:rPr>
                <w:rFonts w:asciiTheme="minorHAnsi" w:hAnsiTheme="minorHAnsi"/>
              </w:rPr>
            </w:pPr>
            <w:r w:rsidRPr="003D43ED">
              <w:rPr>
                <w:rFonts w:asciiTheme="minorHAnsi" w:hAnsiTheme="minorHAnsi"/>
              </w:rPr>
              <w:t>471(a)(2)</w:t>
            </w:r>
          </w:p>
        </w:tc>
        <w:tc>
          <w:tcPr>
            <w:tcW w:w="1601" w:type="pct"/>
            <w:tcBorders>
              <w:top w:val="outset" w:sz="6" w:space="0" w:color="auto"/>
              <w:left w:val="outset" w:sz="6" w:space="0" w:color="auto"/>
              <w:bottom w:val="outset" w:sz="6" w:space="0" w:color="auto"/>
              <w:right w:val="outset" w:sz="6" w:space="0" w:color="auto"/>
            </w:tcBorders>
            <w:shd w:val="clear" w:color="auto" w:fill="auto"/>
          </w:tcPr>
          <w:p w14:paraId="05B65916" w14:textId="77777777" w:rsidR="00227558" w:rsidRPr="003D43ED" w:rsidRDefault="00227558" w:rsidP="00EF301B">
            <w:pPr>
              <w:spacing w:after="192"/>
              <w:rPr>
                <w:rFonts w:asciiTheme="minorHAnsi" w:hAnsiTheme="minorHAnsi"/>
              </w:rPr>
            </w:pPr>
            <w:bookmarkStart w:id="2" w:name="1a"/>
            <w:bookmarkEnd w:id="2"/>
            <w:r w:rsidRPr="003D43ED">
              <w:rPr>
                <w:rFonts w:asciiTheme="minorHAnsi" w:hAnsiTheme="minorHAnsi"/>
              </w:rPr>
              <w:t>A. DESIGNATION AND AUTHORITY OF STATE/TRIBAL AGENCY</w:t>
            </w:r>
          </w:p>
          <w:p w14:paraId="3F8462EE" w14:textId="77777777" w:rsidR="00227558" w:rsidRPr="003D43ED" w:rsidRDefault="00227558" w:rsidP="00EF301B">
            <w:pPr>
              <w:spacing w:after="192"/>
              <w:rPr>
                <w:rFonts w:asciiTheme="minorHAnsi" w:hAnsiTheme="minorHAnsi"/>
              </w:rPr>
            </w:pPr>
            <w:r w:rsidRPr="003D43ED">
              <w:rPr>
                <w:rFonts w:asciiTheme="minorHAnsi" w:hAnsiTheme="minorHAnsi"/>
              </w:rPr>
              <w:t>The State/Tribal agency has been designated to administer or supervise the administration of the programs under this plan</w:t>
            </w:r>
            <w:r w:rsidR="008E0F29" w:rsidRPr="003D43ED">
              <w:rPr>
                <w:rFonts w:asciiTheme="minorHAnsi" w:hAnsiTheme="minorHAnsi"/>
              </w:rPr>
              <w:t xml:space="preserve">.  </w:t>
            </w:r>
            <w:r w:rsidRPr="003D43ED">
              <w:rPr>
                <w:rFonts w:asciiTheme="minorHAnsi" w:hAnsiTheme="minorHAnsi"/>
              </w:rPr>
              <w:t>(See Attachment I</w:t>
            </w:r>
            <w:r w:rsidR="00524637" w:rsidRPr="003D43ED">
              <w:rPr>
                <w:rFonts w:asciiTheme="minorHAnsi" w:hAnsiTheme="minorHAnsi"/>
              </w:rPr>
              <w:t>I</w:t>
            </w:r>
            <w:r w:rsidRPr="003D43ED">
              <w:rPr>
                <w:rFonts w:asciiTheme="minorHAnsi" w:hAnsiTheme="minorHAnsi"/>
              </w:rPr>
              <w:t>.</w:t>
            </w:r>
            <w:r w:rsidR="008E0F29" w:rsidRPr="003D43ED">
              <w:rPr>
                <w:rFonts w:asciiTheme="minorHAnsi" w:hAnsiTheme="minorHAnsi"/>
              </w:rPr>
              <w:t xml:space="preserve">)  </w:t>
            </w:r>
            <w:r w:rsidRPr="003D43ED">
              <w:rPr>
                <w:rFonts w:asciiTheme="minorHAnsi" w:hAnsiTheme="minorHAnsi"/>
              </w:rPr>
              <w:t>It is also the agency that administers or supervises the administration of the Child Welfare Services Plan under subpart 1 of title IV-B of the Act.</w:t>
            </w:r>
          </w:p>
        </w:tc>
        <w:tc>
          <w:tcPr>
            <w:tcW w:w="2636" w:type="pct"/>
            <w:tcBorders>
              <w:top w:val="outset" w:sz="6" w:space="0" w:color="auto"/>
              <w:left w:val="outset" w:sz="6" w:space="0" w:color="auto"/>
              <w:bottom w:val="outset" w:sz="6" w:space="0" w:color="auto"/>
              <w:right w:val="outset" w:sz="6" w:space="0" w:color="auto"/>
            </w:tcBorders>
            <w:shd w:val="clear" w:color="auto" w:fill="auto"/>
          </w:tcPr>
          <w:p w14:paraId="54D4184E" w14:textId="77777777" w:rsidR="006C1F9C" w:rsidRPr="008068D4" w:rsidRDefault="006C1F9C" w:rsidP="006C1F9C">
            <w:pPr>
              <w:rPr>
                <w:rStyle w:val="Hyperlink"/>
                <w:rFonts w:asciiTheme="minorHAnsi" w:hAnsiTheme="minorHAnsi"/>
                <w:color w:val="0000FF"/>
              </w:rPr>
            </w:pPr>
            <w:r w:rsidRPr="003D43ED">
              <w:rPr>
                <w:rFonts w:asciiTheme="minorHAnsi" w:hAnsiTheme="minorHAnsi"/>
              </w:rPr>
              <w:fldChar w:fldCharType="begin"/>
            </w:r>
            <w:r w:rsidR="00A02471">
              <w:rPr>
                <w:rFonts w:asciiTheme="minorHAnsi" w:hAnsiTheme="minorHAnsi"/>
              </w:rPr>
              <w:instrText>HYPERLINK "https://apps.legislature.ky.gov/law/statutes/statute.aspx?id=43963"</w:instrText>
            </w:r>
            <w:r w:rsidRPr="003D43ED">
              <w:rPr>
                <w:rFonts w:asciiTheme="minorHAnsi" w:hAnsiTheme="minorHAnsi"/>
              </w:rPr>
              <w:fldChar w:fldCharType="separate"/>
            </w:r>
            <w:r w:rsidRPr="008068D4">
              <w:rPr>
                <w:rStyle w:val="Hyperlink"/>
                <w:rFonts w:asciiTheme="minorHAnsi" w:hAnsiTheme="minorHAnsi"/>
                <w:color w:val="0000FF"/>
              </w:rPr>
              <w:t xml:space="preserve">KRS 605.130 General duties of cabinet </w:t>
            </w:r>
          </w:p>
          <w:p w14:paraId="67B54BFD" w14:textId="77777777" w:rsidR="006C1F9C" w:rsidRPr="003D43ED" w:rsidRDefault="006C1F9C" w:rsidP="006C1F9C">
            <w:pPr>
              <w:rPr>
                <w:rFonts w:asciiTheme="minorHAnsi" w:hAnsiTheme="minorHAnsi"/>
                <w:color w:val="000000" w:themeColor="text1"/>
              </w:rPr>
            </w:pPr>
            <w:r w:rsidRPr="003D43ED">
              <w:rPr>
                <w:rFonts w:asciiTheme="minorHAnsi" w:hAnsiTheme="minorHAnsi"/>
              </w:rPr>
              <w:fldChar w:fldCharType="end"/>
            </w:r>
            <w:r w:rsidRPr="003D43ED">
              <w:rPr>
                <w:rFonts w:asciiTheme="minorHAnsi" w:hAnsiTheme="minorHAnsi"/>
              </w:rPr>
              <w:t>Sections (1) and (</w:t>
            </w:r>
            <w:r w:rsidRPr="003D43ED">
              <w:rPr>
                <w:rFonts w:asciiTheme="minorHAnsi" w:hAnsiTheme="minorHAnsi"/>
                <w:color w:val="000000" w:themeColor="text1"/>
              </w:rPr>
              <w:t xml:space="preserve">7)…[T]he cabinet, through its authorized representatives, shall have general supervision and management of all matters contained in KRS 620.150 and 620.170 and shall, wherever possible: </w:t>
            </w:r>
          </w:p>
          <w:p w14:paraId="31311914" w14:textId="77777777" w:rsidR="006C1F9C" w:rsidRPr="003D43ED" w:rsidRDefault="006C1F9C" w:rsidP="006C1F9C">
            <w:pPr>
              <w:pStyle w:val="Default"/>
              <w:rPr>
                <w:rFonts w:asciiTheme="minorHAnsi" w:hAnsiTheme="minorHAnsi"/>
                <w:color w:val="000000" w:themeColor="text1"/>
                <w:sz w:val="24"/>
              </w:rPr>
            </w:pPr>
            <w:r w:rsidRPr="003D43ED">
              <w:rPr>
                <w:rFonts w:asciiTheme="minorHAnsi" w:hAnsiTheme="minorHAnsi"/>
                <w:color w:val="000000" w:themeColor="text1"/>
                <w:sz w:val="24"/>
              </w:rPr>
              <w:t xml:space="preserve">(1) Locate and plan for all children who are dependent, neglected, or abused; … and </w:t>
            </w:r>
          </w:p>
          <w:p w14:paraId="439BEAE2" w14:textId="77777777" w:rsidR="006C1F9C" w:rsidRPr="003D43ED" w:rsidRDefault="006C1F9C" w:rsidP="006C1F9C">
            <w:pPr>
              <w:pStyle w:val="Default"/>
              <w:rPr>
                <w:rFonts w:asciiTheme="minorHAnsi" w:hAnsiTheme="minorHAnsi"/>
                <w:sz w:val="24"/>
              </w:rPr>
            </w:pPr>
            <w:r w:rsidRPr="003D43ED">
              <w:rPr>
                <w:rFonts w:asciiTheme="minorHAnsi" w:hAnsiTheme="minorHAnsi"/>
                <w:sz w:val="24"/>
              </w:rPr>
              <w:t>(</w:t>
            </w:r>
            <w:r w:rsidRPr="003D43ED">
              <w:rPr>
                <w:rFonts w:asciiTheme="minorHAnsi" w:hAnsiTheme="minorHAnsi"/>
                <w:color w:val="000000" w:themeColor="text1"/>
                <w:sz w:val="24"/>
              </w:rPr>
              <w:t xml:space="preserve">7) </w:t>
            </w:r>
            <w:r w:rsidRPr="003D43ED">
              <w:rPr>
                <w:rFonts w:asciiTheme="minorHAnsi" w:hAnsiTheme="minorHAnsi"/>
                <w:sz w:val="24"/>
              </w:rPr>
              <w:t>Perform such other services as may be deemed necessary for the protection of children.</w:t>
            </w:r>
          </w:p>
          <w:p w14:paraId="4F8EB90A" w14:textId="77777777" w:rsidR="006C1F9C" w:rsidRPr="003D43ED" w:rsidRDefault="006C1F9C" w:rsidP="006C1F9C">
            <w:pPr>
              <w:rPr>
                <w:rFonts w:asciiTheme="minorHAnsi" w:hAnsiTheme="minorHAnsi"/>
              </w:rPr>
            </w:pPr>
          </w:p>
          <w:p w14:paraId="315DA5C7" w14:textId="77777777" w:rsidR="006C1F9C" w:rsidRDefault="00261AD4" w:rsidP="006C1F9C">
            <w:pPr>
              <w:rPr>
                <w:rFonts w:asciiTheme="minorHAnsi" w:hAnsiTheme="minorHAnsi"/>
                <w:color w:val="0000FF"/>
              </w:rPr>
            </w:pPr>
            <w:hyperlink r:id="rId12" w:history="1">
              <w:r w:rsidR="008E0F29" w:rsidRPr="008068D4">
                <w:rPr>
                  <w:rStyle w:val="Hyperlink"/>
                  <w:rFonts w:asciiTheme="minorHAnsi" w:hAnsiTheme="minorHAnsi"/>
                  <w:color w:val="0000FF"/>
                </w:rPr>
                <w:t>KRS 605.090 Alternative treatment for committed children -- Notice of inappropriate behavior of child -- Procedures for removal of child committed as dependent, neglected, or abused -- Reports -- Written transfer summary -- Placement of public offenders</w:t>
              </w:r>
            </w:hyperlink>
            <w:r w:rsidR="006C1F9C" w:rsidRPr="008068D4">
              <w:rPr>
                <w:rFonts w:asciiTheme="minorHAnsi" w:hAnsiTheme="minorHAnsi"/>
                <w:color w:val="0000FF"/>
              </w:rPr>
              <w:t>.</w:t>
            </w:r>
          </w:p>
          <w:p w14:paraId="70AD8168" w14:textId="77777777" w:rsidR="008A0F7E" w:rsidRDefault="008A0F7E" w:rsidP="006C1F9C">
            <w:pPr>
              <w:rPr>
                <w:rFonts w:asciiTheme="minorHAnsi" w:hAnsiTheme="minorHAnsi"/>
              </w:rPr>
            </w:pPr>
          </w:p>
          <w:p w14:paraId="4B4A62E0" w14:textId="77777777" w:rsidR="006C1F9C" w:rsidRPr="003D43ED" w:rsidRDefault="006C1F9C" w:rsidP="006C1F9C">
            <w:pPr>
              <w:rPr>
                <w:rFonts w:asciiTheme="minorHAnsi" w:hAnsiTheme="minorHAnsi"/>
              </w:rPr>
            </w:pPr>
            <w:r w:rsidRPr="003D43ED">
              <w:rPr>
                <w:rFonts w:asciiTheme="minorHAnsi" w:hAnsiTheme="minorHAnsi"/>
              </w:rPr>
              <w:t>(1) Unless precluded by law, any child committed to the Department of Juvenile Justice or the cabinet may by the decision of the Department of Juvenile Justice or the cabinet or its designee, at any time during the period of his or her commitment, be:</w:t>
            </w:r>
          </w:p>
          <w:p w14:paraId="7FBFFB05" w14:textId="77777777" w:rsidR="006C1F9C" w:rsidRPr="003D43ED" w:rsidRDefault="006C1F9C" w:rsidP="006C1F9C">
            <w:pPr>
              <w:ind w:left="720"/>
              <w:rPr>
                <w:rFonts w:asciiTheme="minorHAnsi" w:hAnsiTheme="minorHAnsi"/>
              </w:rPr>
            </w:pPr>
            <w:r w:rsidRPr="003D43ED">
              <w:rPr>
                <w:rFonts w:asciiTheme="minorHAnsi" w:hAnsiTheme="minorHAnsi"/>
              </w:rPr>
              <w:t>(a) Upon fourteen (14) days' prior written notice to the court, discharged from commitment</w:t>
            </w:r>
            <w:r w:rsidR="008E0F29" w:rsidRPr="003D43ED">
              <w:rPr>
                <w:rFonts w:asciiTheme="minorHAnsi" w:hAnsiTheme="minorHAnsi"/>
              </w:rPr>
              <w:t xml:space="preserve">.  </w:t>
            </w:r>
            <w:r w:rsidRPr="003D43ED">
              <w:rPr>
                <w:rFonts w:asciiTheme="minorHAnsi" w:hAnsiTheme="minorHAnsi"/>
              </w:rPr>
              <w:t xml:space="preserve">Written notice of discharge </w:t>
            </w:r>
            <w:r w:rsidRPr="003D43ED">
              <w:rPr>
                <w:rFonts w:asciiTheme="minorHAnsi" w:hAnsiTheme="minorHAnsi"/>
              </w:rPr>
              <w:lastRenderedPageBreak/>
              <w:t>shall be given to the committing court and to any other parties as may be required by law;</w:t>
            </w:r>
          </w:p>
          <w:p w14:paraId="030DF23F" w14:textId="77777777" w:rsidR="006C1F9C" w:rsidRPr="008E0F29" w:rsidRDefault="006C1F9C" w:rsidP="006C1F9C">
            <w:pPr>
              <w:ind w:left="720"/>
              <w:rPr>
                <w:rFonts w:asciiTheme="minorHAnsi" w:hAnsiTheme="minorHAnsi"/>
              </w:rPr>
            </w:pPr>
            <w:r w:rsidRPr="008E0F29">
              <w:rPr>
                <w:rFonts w:asciiTheme="minorHAnsi" w:hAnsiTheme="minorHAnsi"/>
              </w:rPr>
              <w:t>(b) Placed in the home of the child's parents, in the home of a relative, a suitable foster home, or boarding home, upon such conditions as the Department of Juvenile Justice or the cabinet may prescribe and subject to visitation and supervision by a social service worker or juvenile probation and parole officer.</w:t>
            </w:r>
          </w:p>
          <w:p w14:paraId="4912FF14" w14:textId="77777777" w:rsidR="006C1F9C" w:rsidRPr="003D43ED" w:rsidRDefault="006C1F9C" w:rsidP="006C1F9C">
            <w:pPr>
              <w:rPr>
                <w:rFonts w:asciiTheme="minorHAnsi" w:hAnsiTheme="minorHAnsi"/>
              </w:rPr>
            </w:pPr>
          </w:p>
          <w:p w14:paraId="78D071D7" w14:textId="77777777" w:rsidR="006C1F9C" w:rsidRPr="000A16FB" w:rsidRDefault="00F75EFA" w:rsidP="4699A313">
            <w:pPr>
              <w:rPr>
                <w:rFonts w:asciiTheme="minorHAnsi" w:hAnsiTheme="minorHAnsi"/>
              </w:rPr>
            </w:pPr>
            <w:del w:id="3" w:author="Cornett, Angie B (CHFS DCBS DPP)" w:date="2021-02-02T21:16:00Z">
              <w:r>
                <w:fldChar w:fldCharType="begin"/>
              </w:r>
              <w:r>
                <w:delInstrText xml:space="preserve">HYPERLINK "https://apps.legislature.ky.gov/law/statutes/statute.aspx?id=46308" </w:delInstrText>
              </w:r>
              <w:r>
                <w:fldChar w:fldCharType="separate"/>
              </w:r>
            </w:del>
            <w:ins w:id="4" w:author="Cornett, Angie B (CHFS DCBS DPP)" w:date="2021-02-02T21:16:00Z">
              <w:r>
                <w:fldChar w:fldCharType="begin"/>
              </w:r>
              <w:r>
                <w:instrText xml:space="preserve">HYPERLINK "https://apps.legislature.ky.gov/law/statutes/statute.aspx?id=50011" </w:instrText>
              </w:r>
              <w:r>
                <w:fldChar w:fldCharType="separate"/>
              </w:r>
              <w:r w:rsidR="303205F8" w:rsidRPr="4699A313">
                <w:rPr>
                  <w:rStyle w:val="Hyperlink"/>
                  <w:rFonts w:asciiTheme="minorHAnsi" w:hAnsiTheme="minorHAnsi"/>
                </w:rPr>
                <w:t xml:space="preserve">KRS 194A.050 Execution of policies, plans and programs –Administrative regulations – fees:  </w:t>
              </w:r>
              <w:r>
                <w:fldChar w:fldCharType="end"/>
              </w:r>
            </w:ins>
            <w:r w:rsidR="6F1D35C5" w:rsidRPr="4699A313">
              <w:rPr>
                <w:rFonts w:asciiTheme="minorHAnsi" w:hAnsiTheme="minorHAnsi"/>
                <w:color w:val="0000FF"/>
              </w:rPr>
              <w:t xml:space="preserve">  </w:t>
            </w:r>
            <w:del w:id="5" w:author="Cornett, Angie B (CHFS DCBS DPP)" w:date="2021-02-02T21:16:00Z">
              <w:r>
                <w:fldChar w:fldCharType="end"/>
              </w:r>
            </w:del>
            <w:r w:rsidR="6F1D35C5" w:rsidRPr="4699A313">
              <w:rPr>
                <w:rFonts w:asciiTheme="minorHAnsi" w:hAnsiTheme="minorHAnsi"/>
              </w:rPr>
              <w:t>(Effective until July 1, 2019)</w:t>
            </w:r>
          </w:p>
          <w:p w14:paraId="6FAC3233" w14:textId="77777777" w:rsidR="00227558" w:rsidRPr="003D43ED" w:rsidRDefault="006C1F9C" w:rsidP="006C1F9C">
            <w:pPr>
              <w:rPr>
                <w:rFonts w:asciiTheme="minorHAnsi" w:hAnsiTheme="minorHAnsi"/>
              </w:rPr>
            </w:pPr>
            <w:r w:rsidRPr="003D43ED">
              <w:rPr>
                <w:rFonts w:asciiTheme="minorHAnsi" w:hAnsiTheme="minorHAnsi"/>
              </w:rPr>
              <w:t xml:space="preserve">Section (1)  </w:t>
            </w:r>
            <w:r w:rsidR="008E0F29">
              <w:rPr>
                <w:rFonts w:asciiTheme="minorHAnsi" w:hAnsiTheme="minorHAnsi"/>
              </w:rPr>
              <w:t>…</w:t>
            </w:r>
            <w:r w:rsidRPr="003D43ED">
              <w:rPr>
                <w:rFonts w:asciiTheme="minorHAnsi" w:hAnsiTheme="minorHAnsi"/>
              </w:rPr>
              <w:t>The secretary [of the Cabinet for Health and Family Services] shall promulgate, administer, and enforce those administrative regulations necessary to implement programs mandated by federal law, or to qualify for the receipt of federal funds and necessary to cooperate with other state and federal agencies for the proper administration of the cabinet and its programs.</w:t>
            </w:r>
          </w:p>
        </w:tc>
      </w:tr>
      <w:tr w:rsidR="00227558" w:rsidRPr="003D43ED" w14:paraId="1E2CD3C3" w14:textId="77777777" w:rsidTr="006D0D8A">
        <w:trPr>
          <w:trHeight w:val="645"/>
          <w:tblCellSpacing w:w="15" w:type="dxa"/>
        </w:trPr>
        <w:tc>
          <w:tcPr>
            <w:tcW w:w="719" w:type="pct"/>
            <w:tcBorders>
              <w:top w:val="outset" w:sz="6" w:space="0" w:color="auto"/>
              <w:left w:val="outset" w:sz="6" w:space="0" w:color="auto"/>
              <w:bottom w:val="outset" w:sz="6" w:space="0" w:color="auto"/>
              <w:right w:val="outset" w:sz="6" w:space="0" w:color="auto"/>
            </w:tcBorders>
            <w:shd w:val="clear" w:color="auto" w:fill="auto"/>
          </w:tcPr>
          <w:p w14:paraId="1C0FD0DC" w14:textId="77777777" w:rsidR="00227558" w:rsidRPr="003D43ED" w:rsidRDefault="00227558" w:rsidP="00EF301B">
            <w:pPr>
              <w:rPr>
                <w:rFonts w:asciiTheme="minorHAnsi" w:hAnsiTheme="minorHAnsi"/>
              </w:rPr>
            </w:pPr>
          </w:p>
        </w:tc>
        <w:tc>
          <w:tcPr>
            <w:tcW w:w="1601" w:type="pct"/>
            <w:tcBorders>
              <w:top w:val="outset" w:sz="6" w:space="0" w:color="auto"/>
              <w:left w:val="outset" w:sz="6" w:space="0" w:color="auto"/>
              <w:bottom w:val="outset" w:sz="6" w:space="0" w:color="auto"/>
              <w:right w:val="outset" w:sz="6" w:space="0" w:color="auto"/>
            </w:tcBorders>
            <w:shd w:val="clear" w:color="auto" w:fill="auto"/>
          </w:tcPr>
          <w:p w14:paraId="25CC4A4F" w14:textId="77777777" w:rsidR="00227558" w:rsidRPr="003D43ED" w:rsidRDefault="00227558" w:rsidP="00EF301B">
            <w:pPr>
              <w:spacing w:after="192"/>
              <w:rPr>
                <w:rFonts w:asciiTheme="minorHAnsi" w:hAnsiTheme="minorHAnsi"/>
              </w:rPr>
            </w:pPr>
            <w:bookmarkStart w:id="6" w:name="1b"/>
            <w:bookmarkEnd w:id="6"/>
            <w:r w:rsidRPr="003D43ED">
              <w:rPr>
                <w:rFonts w:asciiTheme="minorHAnsi" w:hAnsiTheme="minorHAnsi"/>
              </w:rPr>
              <w:t>B. STATE/TRIBAL AGENCY STRUCTURE AND FUNCTION</w:t>
            </w:r>
          </w:p>
          <w:p w14:paraId="294B8FFE" w14:textId="77777777" w:rsidR="00227558" w:rsidRPr="003D43ED" w:rsidRDefault="00227558" w:rsidP="00DE0A20">
            <w:pPr>
              <w:rPr>
                <w:rFonts w:asciiTheme="minorHAnsi" w:hAnsiTheme="minorHAnsi"/>
              </w:rPr>
            </w:pPr>
            <w:r w:rsidRPr="003D43ED">
              <w:rPr>
                <w:rFonts w:asciiTheme="minorHAnsi" w:hAnsiTheme="minorHAnsi"/>
              </w:rPr>
              <w:t xml:space="preserve">The State/Tribal agency has available upon request an organizational chart of the agency and a description of the functions of each of its organizational units as they relate to the administration or supervising the administration of the title IV-E foster care maintenance, </w:t>
            </w:r>
            <w:r w:rsidRPr="003D43ED">
              <w:rPr>
                <w:rFonts w:asciiTheme="minorHAnsi" w:hAnsiTheme="minorHAnsi"/>
              </w:rPr>
              <w:lastRenderedPageBreak/>
              <w:t>adoption assistance, and (at IV-E agency option) guardianship assistance programs.</w:t>
            </w:r>
          </w:p>
        </w:tc>
        <w:tc>
          <w:tcPr>
            <w:tcW w:w="2636" w:type="pct"/>
            <w:tcBorders>
              <w:top w:val="outset" w:sz="6" w:space="0" w:color="auto"/>
              <w:left w:val="outset" w:sz="6" w:space="0" w:color="auto"/>
              <w:bottom w:val="outset" w:sz="6" w:space="0" w:color="auto"/>
              <w:right w:val="outset" w:sz="6" w:space="0" w:color="auto"/>
            </w:tcBorders>
            <w:shd w:val="clear" w:color="auto" w:fill="auto"/>
          </w:tcPr>
          <w:p w14:paraId="52DFCE33" w14:textId="77777777" w:rsidR="003D43ED" w:rsidRPr="00214F71" w:rsidRDefault="003D43ED" w:rsidP="003D43ED">
            <w:pPr>
              <w:rPr>
                <w:rFonts w:asciiTheme="minorHAnsi" w:hAnsiTheme="minorHAnsi"/>
              </w:rPr>
            </w:pPr>
            <w:r w:rsidRPr="00214F71">
              <w:rPr>
                <w:rFonts w:asciiTheme="minorHAnsi" w:hAnsiTheme="minorHAnsi"/>
              </w:rPr>
              <w:lastRenderedPageBreak/>
              <w:t>The state agency has an organizational chart and description of functions.</w:t>
            </w:r>
          </w:p>
          <w:p w14:paraId="6EF66CF1" w14:textId="77777777" w:rsidR="003D43ED" w:rsidRPr="00214F71" w:rsidRDefault="003D43ED" w:rsidP="003D43ED">
            <w:pPr>
              <w:rPr>
                <w:rFonts w:asciiTheme="minorHAnsi" w:hAnsiTheme="minorHAnsi"/>
              </w:rPr>
            </w:pPr>
          </w:p>
          <w:p w14:paraId="7EBE4166" w14:textId="77777777" w:rsidR="001A163E" w:rsidRPr="008A0F7E" w:rsidRDefault="008A0F7E" w:rsidP="008A0F7E">
            <w:pPr>
              <w:rPr>
                <w:rFonts w:asciiTheme="minorHAnsi" w:hAnsiTheme="minorHAnsi"/>
              </w:rPr>
            </w:pPr>
            <w:r>
              <w:rPr>
                <w:rFonts w:asciiTheme="minorHAnsi" w:hAnsiTheme="minorHAnsi"/>
                <w:b/>
                <w:bCs/>
                <w:color w:val="FF0000"/>
              </w:rPr>
              <w:t>The o</w:t>
            </w:r>
            <w:r w:rsidR="003D43ED" w:rsidRPr="00214F71">
              <w:rPr>
                <w:rFonts w:asciiTheme="minorHAnsi" w:hAnsiTheme="minorHAnsi"/>
              </w:rPr>
              <w:t xml:space="preserve">rganizational chart </w:t>
            </w:r>
            <w:r>
              <w:rPr>
                <w:rFonts w:asciiTheme="minorHAnsi" w:hAnsiTheme="minorHAnsi"/>
                <w:b/>
                <w:bCs/>
                <w:color w:val="FF0000"/>
              </w:rPr>
              <w:t xml:space="preserve">can be found at </w:t>
            </w:r>
            <w:hyperlink r:id="rId13" w:history="1">
              <w:r w:rsidRPr="008A0F7E">
                <w:rPr>
                  <w:rStyle w:val="Hyperlink"/>
                  <w:rFonts w:asciiTheme="minorHAnsi" w:hAnsiTheme="minorHAnsi" w:cstheme="minorHAnsi"/>
                  <w:b/>
                  <w:bCs/>
                </w:rPr>
                <w:t>https://chfsnet.ky.gov/dcbs/Documents/dcbsorgchart.pdf</w:t>
              </w:r>
            </w:hyperlink>
          </w:p>
          <w:p w14:paraId="63DFDCF7" w14:textId="77777777" w:rsidR="001A163E" w:rsidRPr="001A163E" w:rsidRDefault="001A163E" w:rsidP="001A163E">
            <w:pPr>
              <w:pStyle w:val="Heading2"/>
            </w:pPr>
          </w:p>
        </w:tc>
      </w:tr>
      <w:tr w:rsidR="00227558" w:rsidRPr="003D43ED" w14:paraId="0F2AEA9C" w14:textId="77777777" w:rsidTr="006D0D8A">
        <w:trPr>
          <w:tblCellSpacing w:w="15" w:type="dxa"/>
        </w:trPr>
        <w:tc>
          <w:tcPr>
            <w:tcW w:w="719" w:type="pct"/>
            <w:tcBorders>
              <w:top w:val="outset" w:sz="6" w:space="0" w:color="auto"/>
              <w:left w:val="outset" w:sz="6" w:space="0" w:color="auto"/>
              <w:bottom w:val="outset" w:sz="6" w:space="0" w:color="auto"/>
              <w:right w:val="outset" w:sz="6" w:space="0" w:color="auto"/>
            </w:tcBorders>
            <w:shd w:val="clear" w:color="auto" w:fill="auto"/>
          </w:tcPr>
          <w:p w14:paraId="38C4A620" w14:textId="77777777" w:rsidR="00227558" w:rsidRPr="003D43ED" w:rsidRDefault="00227558" w:rsidP="00EF301B">
            <w:pPr>
              <w:spacing w:after="192"/>
              <w:rPr>
                <w:rFonts w:asciiTheme="minorHAnsi" w:hAnsiTheme="minorHAnsi"/>
              </w:rPr>
            </w:pPr>
            <w:r w:rsidRPr="003D43ED">
              <w:rPr>
                <w:rFonts w:asciiTheme="minorHAnsi" w:hAnsiTheme="minorHAnsi"/>
              </w:rPr>
              <w:t>471(a)(3)</w:t>
            </w:r>
          </w:p>
        </w:tc>
        <w:tc>
          <w:tcPr>
            <w:tcW w:w="1601" w:type="pct"/>
            <w:tcBorders>
              <w:top w:val="outset" w:sz="6" w:space="0" w:color="auto"/>
              <w:left w:val="outset" w:sz="6" w:space="0" w:color="auto"/>
              <w:bottom w:val="outset" w:sz="6" w:space="0" w:color="auto"/>
              <w:right w:val="outset" w:sz="6" w:space="0" w:color="auto"/>
            </w:tcBorders>
            <w:shd w:val="clear" w:color="auto" w:fill="auto"/>
          </w:tcPr>
          <w:p w14:paraId="6B25DBA2" w14:textId="77777777" w:rsidR="00227558" w:rsidRPr="003D43ED" w:rsidRDefault="00227558" w:rsidP="00EF301B">
            <w:pPr>
              <w:spacing w:after="192"/>
              <w:rPr>
                <w:rFonts w:asciiTheme="minorHAnsi" w:hAnsiTheme="minorHAnsi"/>
              </w:rPr>
            </w:pPr>
            <w:bookmarkStart w:id="7" w:name="1c"/>
            <w:bookmarkEnd w:id="7"/>
            <w:r w:rsidRPr="003D43ED">
              <w:rPr>
                <w:rFonts w:asciiTheme="minorHAnsi" w:hAnsiTheme="minorHAnsi"/>
              </w:rPr>
              <w:t xml:space="preserve">C. STATE OR </w:t>
            </w:r>
            <w:r w:rsidR="003C0C6F" w:rsidRPr="003D43ED">
              <w:rPr>
                <w:rFonts w:asciiTheme="minorHAnsi" w:hAnsiTheme="minorHAnsi"/>
              </w:rPr>
              <w:t xml:space="preserve">TRIBAL </w:t>
            </w:r>
            <w:r w:rsidRPr="003D43ED">
              <w:rPr>
                <w:rFonts w:asciiTheme="minorHAnsi" w:hAnsiTheme="minorHAnsi"/>
              </w:rPr>
              <w:t>SERVICE AREA WIDE OPERATIONS</w:t>
            </w:r>
          </w:p>
          <w:p w14:paraId="2667D708" w14:textId="77777777" w:rsidR="00227558" w:rsidRPr="003D43ED" w:rsidRDefault="00227558" w:rsidP="00EF301B">
            <w:pPr>
              <w:spacing w:after="192"/>
              <w:rPr>
                <w:rFonts w:asciiTheme="minorHAnsi" w:hAnsiTheme="minorHAnsi"/>
              </w:rPr>
            </w:pPr>
            <w:r w:rsidRPr="003D43ED">
              <w:rPr>
                <w:rFonts w:asciiTheme="minorHAnsi" w:hAnsiTheme="minorHAnsi"/>
              </w:rPr>
              <w:t>The title IV-E plan for foster care, adoption assistance, and guardianship assistance if elected by the State/ Trib</w:t>
            </w:r>
            <w:r w:rsidR="00517FE6" w:rsidRPr="003D43ED">
              <w:rPr>
                <w:rFonts w:asciiTheme="minorHAnsi" w:hAnsiTheme="minorHAnsi"/>
              </w:rPr>
              <w:t>al agency</w:t>
            </w:r>
            <w:r w:rsidRPr="003D43ED">
              <w:rPr>
                <w:rFonts w:asciiTheme="minorHAnsi" w:hAnsiTheme="minorHAnsi"/>
              </w:rPr>
              <w:t xml:space="preserve">, is in effect in all political subdivisions and </w:t>
            </w:r>
            <w:r w:rsidR="003C0C6F" w:rsidRPr="003D43ED">
              <w:rPr>
                <w:rFonts w:asciiTheme="minorHAnsi" w:hAnsiTheme="minorHAnsi"/>
              </w:rPr>
              <w:t xml:space="preserve">Tribal </w:t>
            </w:r>
            <w:r w:rsidRPr="003D43ED">
              <w:rPr>
                <w:rFonts w:asciiTheme="minorHAnsi" w:hAnsiTheme="minorHAnsi"/>
              </w:rPr>
              <w:t xml:space="preserve">service areas. </w:t>
            </w:r>
          </w:p>
          <w:p w14:paraId="78B10713" w14:textId="77777777" w:rsidR="00227558" w:rsidRPr="003D43ED" w:rsidRDefault="00227558" w:rsidP="00EF301B">
            <w:pPr>
              <w:spacing w:after="192"/>
              <w:rPr>
                <w:rFonts w:asciiTheme="minorHAnsi" w:hAnsiTheme="minorHAnsi"/>
              </w:rPr>
            </w:pPr>
            <w:r w:rsidRPr="003D43ED">
              <w:rPr>
                <w:rFonts w:asciiTheme="minorHAnsi" w:hAnsiTheme="minorHAnsi"/>
              </w:rPr>
              <w:t>(Tribes, see also section 7)</w:t>
            </w:r>
          </w:p>
        </w:tc>
        <w:tc>
          <w:tcPr>
            <w:tcW w:w="2636" w:type="pct"/>
            <w:tcBorders>
              <w:top w:val="outset" w:sz="6" w:space="0" w:color="auto"/>
              <w:left w:val="outset" w:sz="6" w:space="0" w:color="auto"/>
              <w:bottom w:val="outset" w:sz="6" w:space="0" w:color="auto"/>
              <w:right w:val="outset" w:sz="6" w:space="0" w:color="auto"/>
            </w:tcBorders>
            <w:shd w:val="clear" w:color="auto" w:fill="auto"/>
          </w:tcPr>
          <w:p w14:paraId="3A695472" w14:textId="77777777" w:rsidR="003D43ED" w:rsidRPr="008068D4" w:rsidRDefault="003D43ED" w:rsidP="003D43ED">
            <w:pPr>
              <w:rPr>
                <w:rStyle w:val="Hyperlink"/>
                <w:rFonts w:asciiTheme="minorHAnsi" w:hAnsiTheme="minorHAnsi"/>
                <w:color w:val="0000FF"/>
              </w:rPr>
            </w:pPr>
            <w:r w:rsidRPr="008068D4">
              <w:rPr>
                <w:rFonts w:asciiTheme="minorHAnsi" w:hAnsiTheme="minorHAnsi"/>
                <w:color w:val="0000FF"/>
              </w:rPr>
              <w:fldChar w:fldCharType="begin"/>
            </w:r>
            <w:r w:rsidR="00A02471">
              <w:rPr>
                <w:rFonts w:asciiTheme="minorHAnsi" w:hAnsiTheme="minorHAnsi"/>
                <w:color w:val="0000FF"/>
              </w:rPr>
              <w:instrText>HYPERLINK "https://apps.legislature.ky.gov/law/statutes/statute.aspx?id=48047"</w:instrText>
            </w:r>
            <w:r w:rsidRPr="008068D4">
              <w:rPr>
                <w:rFonts w:asciiTheme="minorHAnsi" w:hAnsiTheme="minorHAnsi"/>
                <w:color w:val="0000FF"/>
              </w:rPr>
              <w:fldChar w:fldCharType="separate"/>
            </w:r>
            <w:r w:rsidRPr="008068D4">
              <w:rPr>
                <w:rStyle w:val="Hyperlink"/>
                <w:rFonts w:asciiTheme="minorHAnsi" w:hAnsiTheme="minorHAnsi"/>
                <w:color w:val="0000FF"/>
              </w:rPr>
              <w:t>KRS 605.120 Payments to home where children are placed</w:t>
            </w:r>
            <w:r w:rsidR="00BC04F5" w:rsidRPr="008068D4">
              <w:rPr>
                <w:rStyle w:val="Hyperlink"/>
                <w:rFonts w:asciiTheme="minorHAnsi" w:hAnsiTheme="minorHAnsi"/>
                <w:color w:val="0000FF"/>
              </w:rPr>
              <w:t>—Reimbursement system for foster parents—Pilot projects—Relative caregiver and fictive kin services—Administrative regulations—Decisions regarding haircuts and hairstyles.</w:t>
            </w:r>
          </w:p>
          <w:p w14:paraId="75D96CA8" w14:textId="77777777" w:rsidR="008A0F7E" w:rsidRDefault="003D43ED" w:rsidP="003D43ED">
            <w:pPr>
              <w:rPr>
                <w:rFonts w:asciiTheme="minorHAnsi" w:hAnsiTheme="minorHAnsi"/>
                <w:color w:val="0000FF"/>
              </w:rPr>
            </w:pPr>
            <w:r w:rsidRPr="008068D4">
              <w:rPr>
                <w:rFonts w:asciiTheme="minorHAnsi" w:hAnsiTheme="minorHAnsi"/>
                <w:color w:val="0000FF"/>
              </w:rPr>
              <w:fldChar w:fldCharType="end"/>
            </w:r>
          </w:p>
          <w:p w14:paraId="312A61AB" w14:textId="77777777" w:rsidR="008A0F7E" w:rsidRDefault="003D43ED" w:rsidP="003D43ED">
            <w:pPr>
              <w:rPr>
                <w:rFonts w:asciiTheme="minorHAnsi" w:hAnsiTheme="minorHAnsi"/>
              </w:rPr>
            </w:pPr>
            <w:r w:rsidRPr="00214F71">
              <w:rPr>
                <w:rFonts w:asciiTheme="minorHAnsi" w:hAnsiTheme="minorHAnsi"/>
              </w:rPr>
              <w:t>Section (1):  The cabinet is authorized to expend available funds to provide for the board, lodging, and care of children who would otherwise be placed in foster care or who are placed by the cabinet in a foster home or boarding home, or may arrange for payments or contributions by any local governmental unit, or public or private agency or organization, willing to make payments or contributions for such purpose</w:t>
            </w:r>
            <w:r w:rsidR="00BC04F5" w:rsidRPr="00214F71">
              <w:rPr>
                <w:rFonts w:asciiTheme="minorHAnsi" w:hAnsiTheme="minorHAnsi"/>
              </w:rPr>
              <w:t xml:space="preserve">.  </w:t>
            </w:r>
            <w:r w:rsidRPr="00214F71">
              <w:rPr>
                <w:rFonts w:asciiTheme="minorHAnsi" w:hAnsiTheme="minorHAnsi"/>
              </w:rPr>
              <w:t>The cabinet may accept any gift, devise, or bequest made to it for its purposes.</w:t>
            </w:r>
          </w:p>
          <w:p w14:paraId="41F1A1AE" w14:textId="77777777" w:rsidR="003D43ED" w:rsidRPr="00214F71" w:rsidRDefault="003D43ED" w:rsidP="003D43ED">
            <w:pPr>
              <w:rPr>
                <w:rFonts w:asciiTheme="minorHAnsi" w:hAnsiTheme="minorHAnsi"/>
              </w:rPr>
            </w:pPr>
            <w:r w:rsidRPr="00214F71">
              <w:rPr>
                <w:rFonts w:asciiTheme="minorHAnsi" w:hAnsiTheme="minorHAnsi"/>
              </w:rPr>
              <w:t xml:space="preserve"> </w:t>
            </w:r>
          </w:p>
          <w:p w14:paraId="6DD471C4" w14:textId="77777777" w:rsidR="003D43ED" w:rsidRPr="00214F71" w:rsidRDefault="003D43ED" w:rsidP="003D43ED">
            <w:pPr>
              <w:rPr>
                <w:rFonts w:asciiTheme="minorHAnsi" w:hAnsiTheme="minorHAnsi"/>
              </w:rPr>
            </w:pPr>
            <w:r w:rsidRPr="00214F71">
              <w:rPr>
                <w:rFonts w:asciiTheme="minorHAnsi" w:hAnsiTheme="minorHAnsi"/>
              </w:rPr>
              <w:t>Section (2):  The cabinet shall establish a reimbursement system, within existing appropriation amounts, for foster parents that comes as close as possible to meeting the actual cost of caring for foster children.  The cabinet shall consider providing additional reimbursement for foster parents who obtain additional training, and foster parents who have served for an extended period of time.</w:t>
            </w:r>
          </w:p>
          <w:p w14:paraId="0A1D5914" w14:textId="77777777" w:rsidR="003D43ED" w:rsidRPr="00214F71" w:rsidRDefault="003D43ED" w:rsidP="003D43ED">
            <w:pPr>
              <w:rPr>
                <w:rFonts w:asciiTheme="minorHAnsi" w:hAnsiTheme="minorHAnsi"/>
              </w:rPr>
            </w:pPr>
          </w:p>
          <w:p w14:paraId="22EF04E5" w14:textId="77777777" w:rsidR="003D43ED" w:rsidRPr="00214F71" w:rsidRDefault="003D43ED" w:rsidP="003D43ED">
            <w:pPr>
              <w:rPr>
                <w:rFonts w:asciiTheme="minorHAnsi" w:hAnsiTheme="minorHAnsi"/>
              </w:rPr>
            </w:pPr>
            <w:r w:rsidRPr="00214F71">
              <w:rPr>
                <w:rFonts w:asciiTheme="minorHAnsi" w:hAnsiTheme="minorHAnsi"/>
              </w:rPr>
              <w:t xml:space="preserve">Protection &amp; Permanency Operating </w:t>
            </w:r>
            <w:r w:rsidRPr="00BC04F5">
              <w:rPr>
                <w:rFonts w:asciiTheme="minorHAnsi" w:hAnsiTheme="minorHAnsi"/>
              </w:rPr>
              <w:t>Manual:</w:t>
            </w:r>
          </w:p>
          <w:p w14:paraId="469B9A9C" w14:textId="77777777" w:rsidR="003D43ED" w:rsidRPr="008068D4" w:rsidRDefault="003D43ED" w:rsidP="003D43ED">
            <w:pPr>
              <w:rPr>
                <w:rStyle w:val="Hyperlink"/>
                <w:rFonts w:asciiTheme="minorHAnsi" w:hAnsiTheme="minorHAnsi"/>
                <w:color w:val="0000FF"/>
              </w:rPr>
            </w:pPr>
            <w:r w:rsidRPr="008068D4">
              <w:rPr>
                <w:rFonts w:asciiTheme="minorHAnsi" w:hAnsiTheme="minorHAnsi"/>
                <w:color w:val="0000FF"/>
              </w:rPr>
              <w:fldChar w:fldCharType="begin"/>
            </w:r>
            <w:r w:rsidR="00BC04F5" w:rsidRPr="008068D4">
              <w:rPr>
                <w:rFonts w:asciiTheme="minorHAnsi" w:hAnsiTheme="minorHAnsi"/>
                <w:color w:val="0000FF"/>
              </w:rPr>
              <w:instrText>HYPERLINK "http://manuals.sp.chfs.ky.gov/chapter31/Pages/312TitleIV-EEligibilityandReimbursability.aspx"</w:instrText>
            </w:r>
            <w:r w:rsidRPr="008068D4">
              <w:rPr>
                <w:rFonts w:asciiTheme="minorHAnsi" w:hAnsiTheme="minorHAnsi"/>
                <w:color w:val="0000FF"/>
              </w:rPr>
              <w:fldChar w:fldCharType="separate"/>
            </w:r>
            <w:r w:rsidRPr="008068D4">
              <w:rPr>
                <w:rStyle w:val="Hyperlink"/>
                <w:rFonts w:asciiTheme="minorHAnsi" w:hAnsiTheme="minorHAnsi"/>
                <w:color w:val="0000FF"/>
              </w:rPr>
              <w:t>Chapter 31.2 Standards of Practice Regarding Title IV-E, Medicaid and Other Applicable Benefits:  Title IV-E Eligibility and Reimbursability:</w:t>
            </w:r>
          </w:p>
          <w:p w14:paraId="5A872F35" w14:textId="77777777" w:rsidR="00227558" w:rsidRPr="003D43ED" w:rsidRDefault="003D43ED" w:rsidP="003D43ED">
            <w:pPr>
              <w:rPr>
                <w:rFonts w:asciiTheme="minorHAnsi" w:hAnsiTheme="minorHAnsi"/>
              </w:rPr>
            </w:pPr>
            <w:r w:rsidRPr="008068D4">
              <w:rPr>
                <w:rFonts w:asciiTheme="minorHAnsi" w:hAnsiTheme="minorHAnsi"/>
                <w:color w:val="0000FF"/>
              </w:rPr>
              <w:lastRenderedPageBreak/>
              <w:fldChar w:fldCharType="end"/>
            </w:r>
            <w:r w:rsidRPr="00214F71">
              <w:rPr>
                <w:rFonts w:asciiTheme="minorHAnsi" w:hAnsiTheme="minorHAnsi"/>
              </w:rPr>
              <w:t>Title IV-E provides for federal payments to the states for foster care maintenance and adoption assistance payments made on behalf of eligible children…The Department for Community Based Services is responsible for: Determining eligibility; Determining reimbursability; Maintaining compliance with Medicaid regulations pursuant to KRS 205 §§ 510-630; Monitoring the case to ensure that IV-E foster care maintenance payments are being made correctly on the child’s behalf.</w:t>
            </w:r>
          </w:p>
        </w:tc>
      </w:tr>
      <w:tr w:rsidR="00227558" w:rsidRPr="003D43ED" w14:paraId="2A2AE4FD" w14:textId="77777777" w:rsidTr="006D0D8A">
        <w:trPr>
          <w:trHeight w:val="2517"/>
          <w:tblCellSpacing w:w="15" w:type="dxa"/>
        </w:trPr>
        <w:tc>
          <w:tcPr>
            <w:tcW w:w="719" w:type="pct"/>
            <w:tcBorders>
              <w:top w:val="outset" w:sz="6" w:space="0" w:color="auto"/>
              <w:left w:val="outset" w:sz="6" w:space="0" w:color="auto"/>
              <w:bottom w:val="outset" w:sz="6" w:space="0" w:color="auto"/>
              <w:right w:val="outset" w:sz="6" w:space="0" w:color="auto"/>
            </w:tcBorders>
            <w:shd w:val="clear" w:color="auto" w:fill="auto"/>
          </w:tcPr>
          <w:p w14:paraId="7C771ACA" w14:textId="77777777" w:rsidR="00227558" w:rsidRPr="003D43ED" w:rsidRDefault="00227558" w:rsidP="00EF301B">
            <w:pPr>
              <w:spacing w:after="192"/>
              <w:rPr>
                <w:rFonts w:asciiTheme="minorHAnsi" w:hAnsiTheme="minorHAnsi"/>
              </w:rPr>
            </w:pPr>
            <w:r w:rsidRPr="003D43ED">
              <w:rPr>
                <w:rFonts w:asciiTheme="minorHAnsi" w:hAnsiTheme="minorHAnsi"/>
              </w:rPr>
              <w:lastRenderedPageBreak/>
              <w:t>471(a)(4)</w:t>
            </w:r>
          </w:p>
        </w:tc>
        <w:tc>
          <w:tcPr>
            <w:tcW w:w="1601" w:type="pct"/>
            <w:tcBorders>
              <w:top w:val="outset" w:sz="6" w:space="0" w:color="auto"/>
              <w:left w:val="outset" w:sz="6" w:space="0" w:color="auto"/>
              <w:bottom w:val="outset" w:sz="6" w:space="0" w:color="auto"/>
              <w:right w:val="outset" w:sz="6" w:space="0" w:color="auto"/>
            </w:tcBorders>
            <w:shd w:val="clear" w:color="auto" w:fill="auto"/>
          </w:tcPr>
          <w:p w14:paraId="004BB976" w14:textId="77777777" w:rsidR="00227558" w:rsidRPr="003D43ED" w:rsidRDefault="00227558" w:rsidP="00EF301B">
            <w:pPr>
              <w:spacing w:after="192"/>
              <w:rPr>
                <w:rFonts w:asciiTheme="minorHAnsi" w:hAnsiTheme="minorHAnsi"/>
              </w:rPr>
            </w:pPr>
            <w:bookmarkStart w:id="8" w:name="1d"/>
            <w:bookmarkEnd w:id="8"/>
            <w:r w:rsidRPr="003D43ED">
              <w:rPr>
                <w:rFonts w:asciiTheme="minorHAnsi" w:hAnsiTheme="minorHAnsi"/>
              </w:rPr>
              <w:t>D. COORDINATION WITH TITLES IV-A AND IV-B PROGRAMS</w:t>
            </w:r>
          </w:p>
          <w:p w14:paraId="7416A3EE" w14:textId="77777777" w:rsidR="00227558" w:rsidRPr="003D43ED" w:rsidRDefault="00227558" w:rsidP="00EF301B">
            <w:pPr>
              <w:tabs>
                <w:tab w:val="left" w:pos="2197"/>
              </w:tabs>
              <w:spacing w:after="192"/>
              <w:rPr>
                <w:rFonts w:asciiTheme="minorHAnsi" w:hAnsiTheme="minorHAnsi"/>
              </w:rPr>
            </w:pPr>
            <w:r w:rsidRPr="003D43ED">
              <w:rPr>
                <w:rFonts w:asciiTheme="minorHAnsi" w:hAnsiTheme="minorHAnsi"/>
              </w:rPr>
              <w:t>The title IV-E program is coordinated at the local level with the programs at the State/Tribal or local level assisted under titles IV-A, IV-B and XX of the Act and under all appropriate provisions of Federal law.</w:t>
            </w:r>
          </w:p>
        </w:tc>
        <w:tc>
          <w:tcPr>
            <w:tcW w:w="2636" w:type="pct"/>
            <w:tcBorders>
              <w:top w:val="outset" w:sz="6" w:space="0" w:color="auto"/>
              <w:left w:val="outset" w:sz="6" w:space="0" w:color="auto"/>
              <w:bottom w:val="outset" w:sz="6" w:space="0" w:color="auto"/>
              <w:right w:val="outset" w:sz="6" w:space="0" w:color="auto"/>
            </w:tcBorders>
            <w:shd w:val="clear" w:color="auto" w:fill="auto"/>
          </w:tcPr>
          <w:p w14:paraId="239BC6EB" w14:textId="77777777" w:rsidR="00227558" w:rsidRPr="003D43ED" w:rsidRDefault="003D43ED" w:rsidP="00EF301B">
            <w:pPr>
              <w:rPr>
                <w:rFonts w:asciiTheme="minorHAnsi" w:hAnsiTheme="minorHAnsi"/>
              </w:rPr>
            </w:pPr>
            <w:r w:rsidRPr="00214F71">
              <w:rPr>
                <w:rFonts w:asciiTheme="minorHAnsi" w:hAnsiTheme="minorHAnsi"/>
              </w:rPr>
              <w:t>There is no need for coordination of Title XX (SSBG) funds in that the Cabinet does not use Title XX funds as they are referenced on the IV-E Pre-Print and in 471(a)(4) of the Social Security Act.  (Addendum added 5.21.2012)</w:t>
            </w:r>
          </w:p>
        </w:tc>
      </w:tr>
      <w:tr w:rsidR="00227558" w:rsidRPr="003D43ED" w14:paraId="12111E76" w14:textId="77777777" w:rsidTr="006D0D8A">
        <w:trPr>
          <w:tblCellSpacing w:w="15" w:type="dxa"/>
        </w:trPr>
        <w:tc>
          <w:tcPr>
            <w:tcW w:w="719" w:type="pct"/>
            <w:tcBorders>
              <w:top w:val="outset" w:sz="6" w:space="0" w:color="auto"/>
              <w:left w:val="outset" w:sz="6" w:space="0" w:color="auto"/>
              <w:bottom w:val="outset" w:sz="6" w:space="0" w:color="auto"/>
              <w:right w:val="outset" w:sz="6" w:space="0" w:color="auto"/>
            </w:tcBorders>
            <w:shd w:val="clear" w:color="auto" w:fill="auto"/>
          </w:tcPr>
          <w:p w14:paraId="4A9F798E" w14:textId="77777777" w:rsidR="00227558" w:rsidRPr="003D43ED" w:rsidRDefault="00227558" w:rsidP="00EF301B">
            <w:pPr>
              <w:spacing w:after="192"/>
              <w:rPr>
                <w:rFonts w:asciiTheme="minorHAnsi" w:hAnsiTheme="minorHAnsi"/>
              </w:rPr>
            </w:pPr>
            <w:r w:rsidRPr="003D43ED">
              <w:rPr>
                <w:rFonts w:asciiTheme="minorHAnsi" w:hAnsiTheme="minorHAnsi"/>
              </w:rPr>
              <w:t>471(a)(17)</w:t>
            </w:r>
          </w:p>
        </w:tc>
        <w:tc>
          <w:tcPr>
            <w:tcW w:w="1601" w:type="pct"/>
            <w:tcBorders>
              <w:top w:val="outset" w:sz="6" w:space="0" w:color="auto"/>
              <w:left w:val="outset" w:sz="6" w:space="0" w:color="auto"/>
              <w:bottom w:val="outset" w:sz="6" w:space="0" w:color="auto"/>
              <w:right w:val="outset" w:sz="6" w:space="0" w:color="auto"/>
            </w:tcBorders>
            <w:shd w:val="clear" w:color="auto" w:fill="auto"/>
          </w:tcPr>
          <w:p w14:paraId="6307068A" w14:textId="77777777" w:rsidR="00227558" w:rsidRPr="003D43ED" w:rsidRDefault="00227558" w:rsidP="00EF301B">
            <w:pPr>
              <w:spacing w:after="192"/>
              <w:rPr>
                <w:rFonts w:asciiTheme="minorHAnsi" w:hAnsiTheme="minorHAnsi"/>
              </w:rPr>
            </w:pPr>
            <w:bookmarkStart w:id="9" w:name="1e"/>
            <w:bookmarkEnd w:id="9"/>
            <w:r w:rsidRPr="003D43ED">
              <w:rPr>
                <w:rFonts w:asciiTheme="minorHAnsi" w:hAnsiTheme="minorHAnsi"/>
              </w:rPr>
              <w:t>E. CHILD SUPPORT ENFORCEMENT FOR CERTAIN CHILDREN IN FOSTER CARE</w:t>
            </w:r>
          </w:p>
          <w:p w14:paraId="1F92C0B0" w14:textId="77777777" w:rsidR="00227558" w:rsidRPr="003D43ED" w:rsidRDefault="00227558" w:rsidP="00DE0A20">
            <w:pPr>
              <w:rPr>
                <w:rFonts w:asciiTheme="minorHAnsi" w:hAnsiTheme="minorHAnsi"/>
              </w:rPr>
            </w:pPr>
            <w:r w:rsidRPr="003D43ED">
              <w:rPr>
                <w:rFonts w:asciiTheme="minorHAnsi" w:hAnsiTheme="minorHAnsi"/>
              </w:rPr>
              <w:t>The State/Tribal agency takes all appropriate steps, including cooperative efforts with the State</w:t>
            </w:r>
            <w:r w:rsidR="00517FE6" w:rsidRPr="003D43ED">
              <w:rPr>
                <w:rFonts w:asciiTheme="minorHAnsi" w:hAnsiTheme="minorHAnsi"/>
              </w:rPr>
              <w:t>/</w:t>
            </w:r>
            <w:r w:rsidRPr="003D43ED">
              <w:rPr>
                <w:rFonts w:asciiTheme="minorHAnsi" w:hAnsiTheme="minorHAnsi"/>
              </w:rPr>
              <w:t>Tribal agencies administering the plans approved under titles IV-A and -D, to secure an assignment to the State</w:t>
            </w:r>
            <w:r w:rsidR="00517FE6" w:rsidRPr="003D43ED">
              <w:rPr>
                <w:rFonts w:asciiTheme="minorHAnsi" w:hAnsiTheme="minorHAnsi"/>
              </w:rPr>
              <w:t>/</w:t>
            </w:r>
            <w:r w:rsidRPr="003D43ED">
              <w:rPr>
                <w:rFonts w:asciiTheme="minorHAnsi" w:hAnsiTheme="minorHAnsi"/>
              </w:rPr>
              <w:t xml:space="preserve"> Tribe of any rights to support </w:t>
            </w:r>
            <w:r w:rsidRPr="003D43ED">
              <w:rPr>
                <w:rFonts w:asciiTheme="minorHAnsi" w:hAnsiTheme="minorHAnsi"/>
              </w:rPr>
              <w:lastRenderedPageBreak/>
              <w:t>on behalf of each child receiving foster care maintenance payments under title IV-E.</w:t>
            </w:r>
          </w:p>
        </w:tc>
        <w:tc>
          <w:tcPr>
            <w:tcW w:w="2636" w:type="pct"/>
            <w:tcBorders>
              <w:top w:val="outset" w:sz="6" w:space="0" w:color="auto"/>
              <w:left w:val="outset" w:sz="6" w:space="0" w:color="auto"/>
              <w:bottom w:val="outset" w:sz="6" w:space="0" w:color="auto"/>
              <w:right w:val="outset" w:sz="6" w:space="0" w:color="auto"/>
            </w:tcBorders>
            <w:shd w:val="clear" w:color="auto" w:fill="auto"/>
          </w:tcPr>
          <w:p w14:paraId="5BF6F0A2" w14:textId="77777777" w:rsidR="003D43ED" w:rsidRPr="00214F71" w:rsidRDefault="00261AD4" w:rsidP="003D43ED">
            <w:pPr>
              <w:pStyle w:val="Default"/>
              <w:rPr>
                <w:rFonts w:asciiTheme="minorHAnsi" w:hAnsiTheme="minorHAnsi"/>
                <w:sz w:val="24"/>
              </w:rPr>
            </w:pPr>
            <w:hyperlink r:id="rId14" w:history="1">
              <w:r w:rsidR="003D43ED" w:rsidRPr="008068D4">
                <w:rPr>
                  <w:rStyle w:val="Hyperlink"/>
                  <w:rFonts w:asciiTheme="minorHAnsi" w:hAnsiTheme="minorHAnsi"/>
                  <w:color w:val="0000FF"/>
                  <w:sz w:val="24"/>
                </w:rPr>
                <w:t>KRS 610.170 Court ordered child support</w:t>
              </w:r>
            </w:hyperlink>
            <w:r w:rsidR="003D43ED">
              <w:rPr>
                <w:rFonts w:asciiTheme="minorHAnsi" w:hAnsiTheme="minorHAnsi"/>
                <w:sz w:val="24"/>
              </w:rPr>
              <w:t>…</w:t>
            </w:r>
            <w:r w:rsidR="003D43ED" w:rsidRPr="00214F71">
              <w:rPr>
                <w:rFonts w:asciiTheme="minorHAnsi" w:hAnsiTheme="minorHAnsi"/>
                <w:sz w:val="24"/>
              </w:rPr>
              <w:t xml:space="preserve"> [T]he parent or other person exercising custodial control or supervision of any child, or the estate of any child, who has been … placed in a foster home or boarding home, or in the care of a public or private facility or agency, or the Department of Juvenile Justice or the cabinet, is able to contribute to the support of the child, the court shall enter an order requiring the parent or estate to pay a reasonable sum for the support, maintenance, or education of the child.</w:t>
            </w:r>
          </w:p>
          <w:p w14:paraId="2B7A68BF" w14:textId="77777777" w:rsidR="00227558" w:rsidRPr="003D43ED" w:rsidRDefault="00227558" w:rsidP="00EF301B">
            <w:pPr>
              <w:rPr>
                <w:rFonts w:asciiTheme="minorHAnsi" w:hAnsiTheme="minorHAnsi"/>
              </w:rPr>
            </w:pPr>
          </w:p>
        </w:tc>
      </w:tr>
      <w:tr w:rsidR="00347EC2" w:rsidRPr="003D43ED" w14:paraId="11A64F6C" w14:textId="77777777" w:rsidTr="006D0D8A">
        <w:trPr>
          <w:tblCellSpacing w:w="15" w:type="dxa"/>
        </w:trPr>
        <w:tc>
          <w:tcPr>
            <w:tcW w:w="719" w:type="pct"/>
            <w:tcBorders>
              <w:top w:val="outset" w:sz="6" w:space="0" w:color="auto"/>
              <w:left w:val="outset" w:sz="6" w:space="0" w:color="auto"/>
              <w:bottom w:val="outset" w:sz="6" w:space="0" w:color="auto"/>
              <w:right w:val="outset" w:sz="6" w:space="0" w:color="auto"/>
            </w:tcBorders>
            <w:shd w:val="clear" w:color="auto" w:fill="auto"/>
          </w:tcPr>
          <w:p w14:paraId="35CA5BC0" w14:textId="77777777" w:rsidR="00347EC2" w:rsidRPr="003D43ED" w:rsidRDefault="00911699" w:rsidP="00EF301B">
            <w:pPr>
              <w:spacing w:after="192"/>
              <w:rPr>
                <w:rFonts w:asciiTheme="minorHAnsi" w:hAnsiTheme="minorHAnsi"/>
              </w:rPr>
            </w:pPr>
            <w:r w:rsidRPr="003D43ED">
              <w:rPr>
                <w:rFonts w:asciiTheme="minorHAnsi" w:hAnsiTheme="minorHAnsi"/>
              </w:rPr>
              <w:t>1356.67</w:t>
            </w:r>
          </w:p>
        </w:tc>
        <w:tc>
          <w:tcPr>
            <w:tcW w:w="1601" w:type="pct"/>
            <w:tcBorders>
              <w:top w:val="outset" w:sz="6" w:space="0" w:color="auto"/>
              <w:left w:val="outset" w:sz="6" w:space="0" w:color="auto"/>
              <w:bottom w:val="outset" w:sz="6" w:space="0" w:color="auto"/>
              <w:right w:val="outset" w:sz="6" w:space="0" w:color="auto"/>
            </w:tcBorders>
            <w:shd w:val="clear" w:color="auto" w:fill="auto"/>
          </w:tcPr>
          <w:p w14:paraId="2F2EA826" w14:textId="77777777" w:rsidR="00347EC2" w:rsidRPr="003D43ED" w:rsidRDefault="00347EC2" w:rsidP="00EF301B">
            <w:pPr>
              <w:spacing w:before="100" w:beforeAutospacing="1" w:after="100" w:afterAutospacing="1"/>
              <w:rPr>
                <w:rFonts w:asciiTheme="minorHAnsi" w:hAnsiTheme="minorHAnsi"/>
              </w:rPr>
            </w:pPr>
            <w:r w:rsidRPr="003D43ED">
              <w:rPr>
                <w:rFonts w:asciiTheme="minorHAnsi" w:hAnsiTheme="minorHAnsi"/>
              </w:rPr>
              <w:t xml:space="preserve">F. </w:t>
            </w:r>
            <w:r w:rsidR="00911699" w:rsidRPr="003D43ED">
              <w:rPr>
                <w:rFonts w:asciiTheme="minorHAnsi" w:hAnsiTheme="minorHAnsi"/>
              </w:rPr>
              <w:t xml:space="preserve">TRANSFER OF A </w:t>
            </w:r>
            <w:r w:rsidRPr="003D43ED">
              <w:rPr>
                <w:rFonts w:asciiTheme="minorHAnsi" w:hAnsiTheme="minorHAnsi"/>
              </w:rPr>
              <w:t>CHILD TO A TRIBAL AGENCY</w:t>
            </w:r>
          </w:p>
          <w:p w14:paraId="2BF573A7" w14:textId="77777777" w:rsidR="005E7711" w:rsidRPr="003D43ED" w:rsidRDefault="005E7711" w:rsidP="00EF301B">
            <w:pPr>
              <w:spacing w:before="100" w:beforeAutospacing="1" w:after="100" w:afterAutospacing="1"/>
              <w:rPr>
                <w:rFonts w:asciiTheme="minorHAnsi" w:hAnsiTheme="minorHAnsi"/>
              </w:rPr>
            </w:pPr>
            <w:r w:rsidRPr="003D43ED">
              <w:rPr>
                <w:rFonts w:asciiTheme="minorHAnsi" w:hAnsiTheme="minorHAnsi"/>
              </w:rPr>
              <w:t>(Not applicable to Tribes)</w:t>
            </w:r>
          </w:p>
          <w:p w14:paraId="026289D7" w14:textId="77777777" w:rsidR="00347EC2" w:rsidRPr="003D43ED" w:rsidRDefault="00D04688" w:rsidP="00EF301B">
            <w:pPr>
              <w:spacing w:before="100" w:beforeAutospacing="1" w:after="100" w:afterAutospacing="1"/>
              <w:rPr>
                <w:rFonts w:asciiTheme="minorHAnsi" w:hAnsiTheme="minorHAnsi"/>
              </w:rPr>
            </w:pPr>
            <w:r w:rsidRPr="003D43ED">
              <w:rPr>
                <w:rFonts w:asciiTheme="minorHAnsi" w:hAnsiTheme="minorHAnsi"/>
              </w:rPr>
              <w:t xml:space="preserve">The State agency has </w:t>
            </w:r>
            <w:r w:rsidR="00911699" w:rsidRPr="003D43ED">
              <w:rPr>
                <w:rFonts w:asciiTheme="minorHAnsi" w:hAnsiTheme="minorHAnsi"/>
              </w:rPr>
              <w:t xml:space="preserve">established and maintains </w:t>
            </w:r>
            <w:r w:rsidRPr="003D43ED">
              <w:rPr>
                <w:rFonts w:asciiTheme="minorHAnsi" w:hAnsiTheme="minorHAnsi"/>
              </w:rPr>
              <w:t>procedures for</w:t>
            </w:r>
            <w:r w:rsidR="00911699" w:rsidRPr="003D43ED">
              <w:rPr>
                <w:rFonts w:asciiTheme="minorHAnsi" w:hAnsiTheme="minorHAnsi"/>
              </w:rPr>
              <w:t xml:space="preserve"> the transfer of responsibility </w:t>
            </w:r>
            <w:r w:rsidRPr="003D43ED">
              <w:rPr>
                <w:rFonts w:asciiTheme="minorHAnsi" w:hAnsiTheme="minorHAnsi"/>
              </w:rPr>
              <w:t xml:space="preserve">for the placement and care of a child under a State title IV-E plan to a Tribal title IV-E agency or an Indian Tribe with a title IV-E agreement.  </w:t>
            </w:r>
            <w:r w:rsidR="00C744DF" w:rsidRPr="003D43ED">
              <w:rPr>
                <w:rFonts w:asciiTheme="minorHAnsi" w:hAnsiTheme="minorHAnsi"/>
              </w:rPr>
              <w:t>At a minimum,</w:t>
            </w:r>
            <w:r w:rsidR="009F2950" w:rsidRPr="003D43ED">
              <w:rPr>
                <w:rFonts w:asciiTheme="minorHAnsi" w:hAnsiTheme="minorHAnsi"/>
              </w:rPr>
              <w:t xml:space="preserve"> </w:t>
            </w:r>
            <w:r w:rsidR="00C744DF" w:rsidRPr="003D43ED">
              <w:rPr>
                <w:rFonts w:asciiTheme="minorHAnsi" w:hAnsiTheme="minorHAnsi"/>
              </w:rPr>
              <w:t>t</w:t>
            </w:r>
            <w:r w:rsidRPr="003D43ED">
              <w:rPr>
                <w:rFonts w:asciiTheme="minorHAnsi" w:hAnsiTheme="minorHAnsi"/>
              </w:rPr>
              <w:t xml:space="preserve">he State </w:t>
            </w:r>
            <w:r w:rsidR="00FB0681" w:rsidRPr="003D43ED">
              <w:rPr>
                <w:rFonts w:asciiTheme="minorHAnsi" w:hAnsiTheme="minorHAnsi"/>
              </w:rPr>
              <w:t xml:space="preserve">agency </w:t>
            </w:r>
            <w:r w:rsidRPr="003D43ED">
              <w:rPr>
                <w:rFonts w:asciiTheme="minorHAnsi" w:hAnsiTheme="minorHAnsi"/>
              </w:rPr>
              <w:t>transfer procedures:</w:t>
            </w:r>
          </w:p>
          <w:p w14:paraId="194EAB1D" w14:textId="77777777" w:rsidR="00D04688" w:rsidRPr="003D43ED" w:rsidRDefault="00D04688" w:rsidP="00EF301B">
            <w:pPr>
              <w:spacing w:before="100" w:beforeAutospacing="1" w:after="100" w:afterAutospacing="1"/>
              <w:rPr>
                <w:rFonts w:asciiTheme="minorHAnsi" w:hAnsiTheme="minorHAnsi"/>
              </w:rPr>
            </w:pPr>
            <w:r w:rsidRPr="003D43ED">
              <w:rPr>
                <w:rFonts w:asciiTheme="minorHAnsi" w:hAnsiTheme="minorHAnsi"/>
              </w:rPr>
              <w:t xml:space="preserve">1.  Are </w:t>
            </w:r>
            <w:r w:rsidR="00911699" w:rsidRPr="003D43ED">
              <w:rPr>
                <w:rFonts w:asciiTheme="minorHAnsi" w:hAnsiTheme="minorHAnsi"/>
              </w:rPr>
              <w:t>established and maintained</w:t>
            </w:r>
            <w:r w:rsidRPr="003D43ED">
              <w:rPr>
                <w:rFonts w:asciiTheme="minorHAnsi" w:hAnsiTheme="minorHAnsi"/>
              </w:rPr>
              <w:t xml:space="preserve"> in consultation with Indian Tribes;</w:t>
            </w:r>
          </w:p>
          <w:p w14:paraId="7A073F3E" w14:textId="77777777" w:rsidR="00D04688" w:rsidRPr="003D43ED" w:rsidRDefault="00D04688" w:rsidP="00EF301B">
            <w:pPr>
              <w:spacing w:before="100" w:beforeAutospacing="1" w:after="100" w:afterAutospacing="1"/>
              <w:rPr>
                <w:rFonts w:asciiTheme="minorHAnsi" w:hAnsiTheme="minorHAnsi"/>
              </w:rPr>
            </w:pPr>
            <w:r w:rsidRPr="003D43ED">
              <w:rPr>
                <w:rFonts w:asciiTheme="minorHAnsi" w:hAnsiTheme="minorHAnsi"/>
              </w:rPr>
              <w:t>2.  Do not affect a child’s eligibility</w:t>
            </w:r>
            <w:r w:rsidR="00122B6A" w:rsidRPr="003D43ED">
              <w:rPr>
                <w:rFonts w:asciiTheme="minorHAnsi" w:hAnsiTheme="minorHAnsi"/>
              </w:rPr>
              <w:t>, receipt of services, or</w:t>
            </w:r>
            <w:r w:rsidRPr="003D43ED">
              <w:rPr>
                <w:rFonts w:asciiTheme="minorHAnsi" w:hAnsiTheme="minorHAnsi"/>
              </w:rPr>
              <w:t xml:space="preserve"> payment under title IV-E or the </w:t>
            </w:r>
            <w:r w:rsidR="005333C1" w:rsidRPr="003D43ED">
              <w:rPr>
                <w:rFonts w:asciiTheme="minorHAnsi" w:hAnsiTheme="minorHAnsi"/>
              </w:rPr>
              <w:t xml:space="preserve">medical assistance </w:t>
            </w:r>
            <w:r w:rsidRPr="003D43ED">
              <w:rPr>
                <w:rFonts w:asciiTheme="minorHAnsi" w:hAnsiTheme="minorHAnsi"/>
              </w:rPr>
              <w:t>program operated under title XIX;</w:t>
            </w:r>
          </w:p>
          <w:p w14:paraId="031217DA" w14:textId="77777777" w:rsidR="000E7A95" w:rsidRPr="003D43ED" w:rsidRDefault="000E7A95" w:rsidP="00EF301B">
            <w:pPr>
              <w:spacing w:before="100" w:beforeAutospacing="1" w:after="100" w:afterAutospacing="1"/>
              <w:rPr>
                <w:rFonts w:asciiTheme="minorHAnsi" w:hAnsiTheme="minorHAnsi"/>
              </w:rPr>
            </w:pPr>
            <w:r w:rsidRPr="003D43ED">
              <w:rPr>
                <w:rFonts w:asciiTheme="minorHAnsi" w:hAnsiTheme="minorHAnsi"/>
              </w:rPr>
              <w:lastRenderedPageBreak/>
              <w:t>3. Establish eligibility for title IV-E at the time of transfer, if an eligibility determination is not already completed;</w:t>
            </w:r>
            <w:r w:rsidR="00911699" w:rsidRPr="003D43ED">
              <w:rPr>
                <w:rFonts w:asciiTheme="minorHAnsi" w:hAnsiTheme="minorHAnsi"/>
              </w:rPr>
              <w:t xml:space="preserve"> and</w:t>
            </w:r>
          </w:p>
          <w:p w14:paraId="6829B014" w14:textId="77777777" w:rsidR="009A3B46" w:rsidRPr="003D43ED" w:rsidRDefault="000E7A95" w:rsidP="00EF301B">
            <w:pPr>
              <w:spacing w:before="100" w:beforeAutospacing="1" w:after="100" w:afterAutospacing="1"/>
              <w:rPr>
                <w:rFonts w:asciiTheme="minorHAnsi" w:hAnsiTheme="minorHAnsi"/>
              </w:rPr>
            </w:pPr>
            <w:r w:rsidRPr="003D43ED">
              <w:rPr>
                <w:rFonts w:asciiTheme="minorHAnsi" w:hAnsiTheme="minorHAnsi"/>
              </w:rPr>
              <w:t>4. Provide for essential documents and information necessary to continue a child’s eligibility under title IV-E and Medicaid programs under title XIX to the Tribal title IV-E agency</w:t>
            </w:r>
            <w:r w:rsidR="00D6072F" w:rsidRPr="003D43ED">
              <w:rPr>
                <w:rFonts w:asciiTheme="minorHAnsi" w:hAnsiTheme="minorHAnsi"/>
              </w:rPr>
              <w:t xml:space="preserve"> or an Indian Tribe with a title IV-E agreement</w:t>
            </w:r>
            <w:r w:rsidR="009A3B46" w:rsidRPr="003D43ED">
              <w:rPr>
                <w:rFonts w:asciiTheme="minorHAnsi" w:hAnsiTheme="minorHAnsi"/>
              </w:rPr>
              <w:t>, including but not limited to the following:</w:t>
            </w:r>
          </w:p>
          <w:p w14:paraId="2254DDB7" w14:textId="77777777" w:rsidR="009A3B46" w:rsidRPr="003D43ED" w:rsidRDefault="009A3B46" w:rsidP="00A82AD5">
            <w:pPr>
              <w:numPr>
                <w:ilvl w:val="0"/>
                <w:numId w:val="22"/>
              </w:numPr>
              <w:autoSpaceDE w:val="0"/>
              <w:autoSpaceDN w:val="0"/>
              <w:adjustRightInd w:val="0"/>
              <w:rPr>
                <w:rFonts w:asciiTheme="minorHAnsi" w:hAnsiTheme="minorHAnsi"/>
              </w:rPr>
            </w:pPr>
            <w:r w:rsidRPr="003D43ED">
              <w:rPr>
                <w:rFonts w:asciiTheme="minorHAnsi" w:hAnsiTheme="minorHAnsi"/>
              </w:rPr>
              <w:t xml:space="preserve">All judicial determinations to the effect that continuation in the home from which the child was removed would be contrary to the welfare of the child and that reasonable efforts described in section 471(a)(15) of the Act have been made; </w:t>
            </w:r>
          </w:p>
          <w:p w14:paraId="2CCA75EC" w14:textId="77777777" w:rsidR="009A3B46" w:rsidRPr="003D43ED" w:rsidRDefault="009A3B46" w:rsidP="00A82AD5">
            <w:pPr>
              <w:numPr>
                <w:ilvl w:val="0"/>
                <w:numId w:val="22"/>
              </w:numPr>
              <w:autoSpaceDE w:val="0"/>
              <w:autoSpaceDN w:val="0"/>
              <w:adjustRightInd w:val="0"/>
              <w:rPr>
                <w:rFonts w:asciiTheme="minorHAnsi" w:hAnsiTheme="minorHAnsi"/>
              </w:rPr>
            </w:pPr>
            <w:r w:rsidRPr="003D43ED">
              <w:rPr>
                <w:rFonts w:asciiTheme="minorHAnsi" w:hAnsiTheme="minorHAnsi"/>
              </w:rPr>
              <w:t xml:space="preserve">Other documentation the State </w:t>
            </w:r>
            <w:r w:rsidR="00FB0681" w:rsidRPr="003D43ED">
              <w:rPr>
                <w:rFonts w:asciiTheme="minorHAnsi" w:hAnsiTheme="minorHAnsi"/>
              </w:rPr>
              <w:t xml:space="preserve">agency </w:t>
            </w:r>
            <w:r w:rsidRPr="003D43ED">
              <w:rPr>
                <w:rFonts w:asciiTheme="minorHAnsi" w:hAnsiTheme="minorHAnsi"/>
              </w:rPr>
              <w:t xml:space="preserve">has that relates to the child’s title IV–E eligibility under sections 472 and 473 of the Act; </w:t>
            </w:r>
          </w:p>
          <w:p w14:paraId="6E1A9A4D" w14:textId="77777777" w:rsidR="009A3B46" w:rsidRPr="003D43ED" w:rsidRDefault="009A3B46" w:rsidP="00A82AD5">
            <w:pPr>
              <w:numPr>
                <w:ilvl w:val="0"/>
                <w:numId w:val="22"/>
              </w:numPr>
              <w:autoSpaceDE w:val="0"/>
              <w:autoSpaceDN w:val="0"/>
              <w:adjustRightInd w:val="0"/>
              <w:rPr>
                <w:rFonts w:asciiTheme="minorHAnsi" w:hAnsiTheme="minorHAnsi"/>
              </w:rPr>
            </w:pPr>
            <w:r w:rsidRPr="003D43ED">
              <w:rPr>
                <w:rFonts w:asciiTheme="minorHAnsi" w:hAnsiTheme="minorHAnsi"/>
              </w:rPr>
              <w:lastRenderedPageBreak/>
              <w:t xml:space="preserve">Information and documentation available to the agency regarding the child’s eligibility or potential eligibility for other Federal benefits; </w:t>
            </w:r>
          </w:p>
          <w:p w14:paraId="0D9E6553" w14:textId="77777777" w:rsidR="009A3B46" w:rsidRPr="003D43ED" w:rsidRDefault="009A3B46" w:rsidP="00A82AD5">
            <w:pPr>
              <w:numPr>
                <w:ilvl w:val="0"/>
                <w:numId w:val="22"/>
              </w:numPr>
              <w:autoSpaceDE w:val="0"/>
              <w:autoSpaceDN w:val="0"/>
              <w:adjustRightInd w:val="0"/>
              <w:rPr>
                <w:rFonts w:asciiTheme="minorHAnsi" w:hAnsiTheme="minorHAnsi"/>
              </w:rPr>
            </w:pPr>
            <w:r w:rsidRPr="003D43ED">
              <w:rPr>
                <w:rFonts w:asciiTheme="minorHAnsi" w:hAnsiTheme="minorHAnsi"/>
              </w:rPr>
              <w:t xml:space="preserve">The case plan developed pursuant to section 475(1) </w:t>
            </w:r>
            <w:r w:rsidR="00020DFD" w:rsidRPr="003D43ED">
              <w:rPr>
                <w:rFonts w:asciiTheme="minorHAnsi" w:hAnsiTheme="minorHAnsi"/>
              </w:rPr>
              <w:t xml:space="preserve">and 475A </w:t>
            </w:r>
            <w:r w:rsidRPr="003D43ED">
              <w:rPr>
                <w:rFonts w:asciiTheme="minorHAnsi" w:hAnsiTheme="minorHAnsi"/>
              </w:rPr>
              <w:t>of the Act, including health and education records of the child pursuant to section 475(1)(C) of the Act; and</w:t>
            </w:r>
          </w:p>
          <w:p w14:paraId="10A1E39E" w14:textId="77777777" w:rsidR="009F2950" w:rsidRPr="00445989" w:rsidRDefault="009A3B46" w:rsidP="005E7711">
            <w:pPr>
              <w:numPr>
                <w:ilvl w:val="0"/>
                <w:numId w:val="22"/>
              </w:numPr>
              <w:autoSpaceDE w:val="0"/>
              <w:autoSpaceDN w:val="0"/>
              <w:adjustRightInd w:val="0"/>
              <w:rPr>
                <w:rFonts w:asciiTheme="minorHAnsi" w:hAnsiTheme="minorHAnsi"/>
              </w:rPr>
            </w:pPr>
            <w:r w:rsidRPr="003D43ED">
              <w:rPr>
                <w:rFonts w:asciiTheme="minorHAnsi" w:hAnsiTheme="minorHAnsi"/>
              </w:rPr>
              <w:t xml:space="preserve"> Information and documentation of the child’s placement settings, including a copy of the most recent provider’s license or approval.</w:t>
            </w:r>
          </w:p>
        </w:tc>
        <w:tc>
          <w:tcPr>
            <w:tcW w:w="2636" w:type="pct"/>
            <w:tcBorders>
              <w:top w:val="outset" w:sz="6" w:space="0" w:color="auto"/>
              <w:left w:val="outset" w:sz="6" w:space="0" w:color="auto"/>
              <w:bottom w:val="outset" w:sz="6" w:space="0" w:color="auto"/>
              <w:right w:val="outset" w:sz="6" w:space="0" w:color="auto"/>
            </w:tcBorders>
            <w:shd w:val="clear" w:color="auto" w:fill="auto"/>
          </w:tcPr>
          <w:p w14:paraId="2DA5DC4C" w14:textId="77777777" w:rsidR="00E41ABE" w:rsidRPr="00214F71" w:rsidRDefault="00E41ABE" w:rsidP="00E41ABE">
            <w:pPr>
              <w:rPr>
                <w:rFonts w:asciiTheme="minorHAnsi" w:hAnsiTheme="minorHAnsi"/>
              </w:rPr>
            </w:pPr>
            <w:r w:rsidRPr="00214F71">
              <w:rPr>
                <w:rFonts w:asciiTheme="minorHAnsi" w:hAnsiTheme="minorHAnsi"/>
              </w:rPr>
              <w:lastRenderedPageBreak/>
              <w:t>Protection and Permanency Operating Manual:</w:t>
            </w:r>
          </w:p>
          <w:p w14:paraId="4F01166B" w14:textId="77777777" w:rsidR="00E41ABE" w:rsidRPr="008068D4" w:rsidRDefault="00261AD4" w:rsidP="00E41ABE">
            <w:pPr>
              <w:rPr>
                <w:rFonts w:asciiTheme="minorHAnsi" w:hAnsiTheme="minorHAnsi"/>
                <w:color w:val="0000FF"/>
              </w:rPr>
            </w:pPr>
            <w:hyperlink r:id="rId15" w:history="1">
              <w:r w:rsidR="00E41ABE" w:rsidRPr="008068D4">
                <w:rPr>
                  <w:rStyle w:val="Hyperlink"/>
                  <w:rFonts w:asciiTheme="minorHAnsi" w:hAnsiTheme="minorHAnsi"/>
                  <w:color w:val="0000FF"/>
                </w:rPr>
                <w:t>4.1 Consideration of Race and Ethnicity/Maintaining Cultural Connections</w:t>
              </w:r>
            </w:hyperlink>
            <w:r w:rsidR="00E41ABE" w:rsidRPr="008068D4">
              <w:rPr>
                <w:rFonts w:asciiTheme="minorHAnsi" w:hAnsiTheme="minorHAnsi"/>
                <w:color w:val="0000FF"/>
              </w:rPr>
              <w:t>;</w:t>
            </w:r>
          </w:p>
          <w:p w14:paraId="77C5D34B" w14:textId="77777777" w:rsidR="00E41ABE" w:rsidRPr="008068D4" w:rsidRDefault="00261AD4" w:rsidP="00E41ABE">
            <w:pPr>
              <w:rPr>
                <w:rFonts w:asciiTheme="minorHAnsi" w:hAnsiTheme="minorHAnsi"/>
                <w:color w:val="0000FF"/>
              </w:rPr>
            </w:pPr>
            <w:hyperlink r:id="rId16" w:history="1">
              <w:r w:rsidR="00E41ABE" w:rsidRPr="008068D4">
                <w:rPr>
                  <w:rStyle w:val="Hyperlink"/>
                  <w:rFonts w:asciiTheme="minorHAnsi" w:hAnsiTheme="minorHAnsi"/>
                  <w:color w:val="0000FF"/>
                </w:rPr>
                <w:t>4.2 Indian Child Welfare Act</w:t>
              </w:r>
            </w:hyperlink>
            <w:r w:rsidR="00E41ABE" w:rsidRPr="008068D4">
              <w:rPr>
                <w:rFonts w:asciiTheme="minorHAnsi" w:hAnsiTheme="minorHAnsi"/>
                <w:color w:val="0000FF"/>
              </w:rPr>
              <w:t>;</w:t>
            </w:r>
          </w:p>
          <w:p w14:paraId="7B47EEEF" w14:textId="77777777" w:rsidR="00347EC2" w:rsidRPr="003D43ED" w:rsidRDefault="00347EC2" w:rsidP="00EF301B">
            <w:pPr>
              <w:rPr>
                <w:rFonts w:asciiTheme="minorHAnsi" w:hAnsiTheme="minorHAnsi"/>
              </w:rPr>
            </w:pPr>
          </w:p>
        </w:tc>
      </w:tr>
    </w:tbl>
    <w:p w14:paraId="34419ACE" w14:textId="77777777" w:rsidR="00227558" w:rsidRPr="003D43ED" w:rsidRDefault="00227558" w:rsidP="00EF301B">
      <w:pPr>
        <w:spacing w:after="192"/>
        <w:rPr>
          <w:rFonts w:asciiTheme="minorHAnsi" w:hAnsiTheme="minorHAnsi"/>
        </w:rPr>
      </w:pPr>
    </w:p>
    <w:tbl>
      <w:tblPr>
        <w:tblW w:w="5177" w:type="pct"/>
        <w:tblCellSpacing w:w="15" w:type="dxa"/>
        <w:tblBorders>
          <w:top w:val="outset" w:sz="6" w:space="0" w:color="auto"/>
          <w:left w:val="outset" w:sz="6" w:space="0" w:color="auto"/>
          <w:bottom w:val="outset" w:sz="6" w:space="0" w:color="auto"/>
          <w:right w:val="outset" w:sz="6" w:space="0" w:color="auto"/>
        </w:tblBorders>
        <w:tblLayout w:type="fixed"/>
        <w:tblCellMar>
          <w:top w:w="45" w:type="dxa"/>
          <w:left w:w="45" w:type="dxa"/>
          <w:bottom w:w="45" w:type="dxa"/>
          <w:right w:w="45" w:type="dxa"/>
        </w:tblCellMar>
        <w:tblLook w:val="0000" w:firstRow="0" w:lastRow="0" w:firstColumn="0" w:lastColumn="0" w:noHBand="0" w:noVBand="0"/>
      </w:tblPr>
      <w:tblGrid>
        <w:gridCol w:w="1644"/>
        <w:gridCol w:w="4432"/>
        <w:gridCol w:w="7326"/>
      </w:tblGrid>
      <w:tr w:rsidR="00D70B3F" w:rsidRPr="003D43ED" w14:paraId="1194F761" w14:textId="77777777" w:rsidTr="0C22EF89">
        <w:trPr>
          <w:cantSplit/>
          <w:tblHeade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BFBFBF" w:themeFill="background1" w:themeFillShade="BF"/>
            <w:vAlign w:val="center"/>
          </w:tcPr>
          <w:p w14:paraId="53DCAFFE" w14:textId="77777777" w:rsidR="00227558" w:rsidRPr="003D43ED" w:rsidRDefault="00227558" w:rsidP="00EF301B">
            <w:pPr>
              <w:jc w:val="center"/>
              <w:rPr>
                <w:rFonts w:asciiTheme="minorHAnsi" w:hAnsiTheme="minorHAnsi"/>
              </w:rPr>
            </w:pPr>
            <w:r w:rsidRPr="003D43ED">
              <w:rPr>
                <w:rStyle w:val="Strong"/>
                <w:rFonts w:asciiTheme="minorHAnsi" w:hAnsiTheme="minorHAnsi"/>
              </w:rPr>
              <w:t>Federal Regulatory/ Statutory References</w:t>
            </w:r>
          </w:p>
        </w:tc>
        <w:tc>
          <w:tcPr>
            <w:tcW w:w="1642" w:type="pct"/>
            <w:tcBorders>
              <w:top w:val="outset" w:sz="6" w:space="0" w:color="auto"/>
              <w:left w:val="outset" w:sz="6" w:space="0" w:color="auto"/>
              <w:bottom w:val="outset" w:sz="6" w:space="0" w:color="auto"/>
              <w:right w:val="outset" w:sz="6" w:space="0" w:color="auto"/>
            </w:tcBorders>
            <w:shd w:val="clear" w:color="auto" w:fill="BFBFBF" w:themeFill="background1" w:themeFillShade="BF"/>
            <w:vAlign w:val="center"/>
          </w:tcPr>
          <w:p w14:paraId="54589756" w14:textId="77777777" w:rsidR="00227558" w:rsidRPr="003D43ED" w:rsidRDefault="00227558" w:rsidP="00EF301B">
            <w:pPr>
              <w:jc w:val="center"/>
              <w:rPr>
                <w:rFonts w:asciiTheme="minorHAnsi" w:hAnsiTheme="minorHAnsi"/>
              </w:rPr>
            </w:pPr>
            <w:r w:rsidRPr="003D43ED">
              <w:rPr>
                <w:rStyle w:val="Strong"/>
                <w:rFonts w:asciiTheme="minorHAnsi" w:hAnsiTheme="minorHAnsi"/>
              </w:rPr>
              <w:t>Requirement</w:t>
            </w:r>
          </w:p>
        </w:tc>
        <w:tc>
          <w:tcPr>
            <w:tcW w:w="2716" w:type="pct"/>
            <w:tcBorders>
              <w:top w:val="outset" w:sz="6" w:space="0" w:color="auto"/>
              <w:left w:val="outset" w:sz="6" w:space="0" w:color="auto"/>
              <w:bottom w:val="outset" w:sz="6" w:space="0" w:color="auto"/>
              <w:right w:val="outset" w:sz="6" w:space="0" w:color="auto"/>
            </w:tcBorders>
            <w:shd w:val="clear" w:color="auto" w:fill="BFBFBF" w:themeFill="background1" w:themeFillShade="BF"/>
            <w:vAlign w:val="center"/>
          </w:tcPr>
          <w:p w14:paraId="65B2A5F1" w14:textId="77777777" w:rsidR="00227558" w:rsidRPr="003D43ED" w:rsidRDefault="00227558" w:rsidP="00EF301B">
            <w:pPr>
              <w:jc w:val="center"/>
              <w:rPr>
                <w:rFonts w:asciiTheme="minorHAnsi" w:hAnsiTheme="minorHAnsi"/>
              </w:rPr>
            </w:pPr>
            <w:r w:rsidRPr="003D43ED">
              <w:rPr>
                <w:rStyle w:val="Strong"/>
                <w:rFonts w:asciiTheme="minorHAnsi" w:hAnsiTheme="minorHAnsi"/>
              </w:rPr>
              <w:t>State</w:t>
            </w:r>
            <w:r w:rsidR="007D0FDD" w:rsidRPr="003D43ED">
              <w:rPr>
                <w:rStyle w:val="Strong"/>
                <w:rFonts w:asciiTheme="minorHAnsi" w:hAnsiTheme="minorHAnsi"/>
              </w:rPr>
              <w:t>/Tribe</w:t>
            </w:r>
            <w:r w:rsidRPr="003D43ED">
              <w:rPr>
                <w:rStyle w:val="Strong"/>
                <w:rFonts w:asciiTheme="minorHAnsi" w:hAnsiTheme="minorHAnsi"/>
              </w:rPr>
              <w:t xml:space="preserve"> Regulatory, Statutory, and Policy References and Citations for Each</w:t>
            </w:r>
          </w:p>
        </w:tc>
      </w:tr>
      <w:tr w:rsidR="00D70B3F" w:rsidRPr="003D43ED" w14:paraId="308E8624" w14:textId="77777777" w:rsidTr="006D0D8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1AE2FC23" w14:textId="77777777" w:rsidR="00227558" w:rsidRPr="003D43ED" w:rsidRDefault="00227558" w:rsidP="00EF301B">
            <w:pPr>
              <w:rPr>
                <w:rFonts w:asciiTheme="minorHAnsi" w:hAnsiTheme="minorHAnsi"/>
              </w:rPr>
            </w:pPr>
            <w:r w:rsidRPr="003D43ED">
              <w:rPr>
                <w:rFonts w:asciiTheme="minorHAnsi" w:hAnsiTheme="minorHAnsi"/>
              </w:rPr>
              <w:t> </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10EF9186" w14:textId="77777777" w:rsidR="00227558" w:rsidRPr="003D43ED" w:rsidRDefault="00227558" w:rsidP="00EF301B">
            <w:pPr>
              <w:spacing w:after="192"/>
              <w:jc w:val="center"/>
              <w:rPr>
                <w:rFonts w:asciiTheme="minorHAnsi" w:hAnsiTheme="minorHAnsi"/>
              </w:rPr>
            </w:pPr>
            <w:bookmarkStart w:id="10" w:name="section2"/>
            <w:bookmarkEnd w:id="10"/>
            <w:r w:rsidRPr="003D43ED">
              <w:rPr>
                <w:rStyle w:val="Strong"/>
                <w:rFonts w:asciiTheme="minorHAnsi" w:hAnsiTheme="minorHAnsi"/>
              </w:rPr>
              <w:t>SECTION 2</w:t>
            </w:r>
            <w:r w:rsidR="00BC04F5" w:rsidRPr="003D43ED">
              <w:rPr>
                <w:rStyle w:val="Strong"/>
                <w:rFonts w:asciiTheme="minorHAnsi" w:hAnsiTheme="minorHAnsi"/>
              </w:rPr>
              <w:t xml:space="preserve">.  </w:t>
            </w:r>
            <w:r w:rsidRPr="003D43ED">
              <w:rPr>
                <w:rStyle w:val="Strong"/>
                <w:rFonts w:asciiTheme="minorHAnsi" w:hAnsiTheme="minorHAnsi"/>
              </w:rPr>
              <w:t>FOSTER CARE MAINTENANCE PAYMENTS</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51AE8E1B" w14:textId="77777777" w:rsidR="00227558" w:rsidRPr="003D43ED" w:rsidRDefault="00227558" w:rsidP="00EF301B">
            <w:pPr>
              <w:rPr>
                <w:rFonts w:asciiTheme="minorHAnsi" w:hAnsiTheme="minorHAnsi"/>
              </w:rPr>
            </w:pPr>
            <w:r w:rsidRPr="003D43ED">
              <w:rPr>
                <w:rFonts w:asciiTheme="minorHAnsi" w:hAnsiTheme="minorHAnsi"/>
              </w:rPr>
              <w:t> </w:t>
            </w:r>
          </w:p>
        </w:tc>
      </w:tr>
      <w:tr w:rsidR="00D70B3F" w:rsidRPr="003D43ED" w14:paraId="7659DF44" w14:textId="77777777" w:rsidTr="009C2D0B">
        <w:trPr>
          <w:trHeight w:val="5505"/>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66BCCEDE" w14:textId="77777777" w:rsidR="00227558" w:rsidRPr="003D43ED" w:rsidRDefault="00227558" w:rsidP="00EF301B">
            <w:pPr>
              <w:spacing w:after="192"/>
              <w:rPr>
                <w:rFonts w:asciiTheme="minorHAnsi" w:hAnsiTheme="minorHAnsi"/>
              </w:rPr>
            </w:pPr>
            <w:r w:rsidRPr="003D43ED">
              <w:rPr>
                <w:rFonts w:asciiTheme="minorHAnsi" w:hAnsiTheme="minorHAnsi"/>
              </w:rPr>
              <w:lastRenderedPageBreak/>
              <w:t>471(a)(1)</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745918E6" w14:textId="77777777" w:rsidR="00227558" w:rsidRPr="003D43ED" w:rsidRDefault="00227558" w:rsidP="00EF301B">
            <w:pPr>
              <w:spacing w:after="192"/>
              <w:rPr>
                <w:rFonts w:asciiTheme="minorHAnsi" w:hAnsiTheme="minorHAnsi"/>
              </w:rPr>
            </w:pPr>
            <w:bookmarkStart w:id="11" w:name="2a"/>
            <w:bookmarkEnd w:id="11"/>
            <w:r w:rsidRPr="003D43ED">
              <w:rPr>
                <w:rFonts w:asciiTheme="minorHAnsi" w:hAnsiTheme="minorHAnsi"/>
              </w:rPr>
              <w:t>A. ELIGIBILITY</w:t>
            </w:r>
          </w:p>
          <w:p w14:paraId="191D323B" w14:textId="77777777" w:rsidR="009F2950" w:rsidRPr="003D43ED" w:rsidRDefault="00227558" w:rsidP="00EF301B">
            <w:pPr>
              <w:spacing w:after="192"/>
              <w:rPr>
                <w:rFonts w:asciiTheme="minorHAnsi" w:hAnsiTheme="minorHAnsi"/>
              </w:rPr>
            </w:pPr>
            <w:r w:rsidRPr="003D43ED">
              <w:rPr>
                <w:rFonts w:asciiTheme="minorHAnsi" w:hAnsiTheme="minorHAnsi"/>
              </w:rPr>
              <w:t>(Tribes, also see section 7 of this pre-print)</w:t>
            </w:r>
          </w:p>
          <w:p w14:paraId="101CD2E2" w14:textId="77777777" w:rsidR="00E41ABE" w:rsidRDefault="00E41ABE" w:rsidP="00EF301B">
            <w:pPr>
              <w:spacing w:after="192"/>
              <w:rPr>
                <w:rFonts w:asciiTheme="minorHAnsi" w:hAnsiTheme="minorHAnsi"/>
              </w:rPr>
            </w:pPr>
          </w:p>
          <w:p w14:paraId="3CD2EC96" w14:textId="77777777" w:rsidR="00E41ABE" w:rsidRDefault="00E41ABE" w:rsidP="00EF301B">
            <w:pPr>
              <w:spacing w:after="192"/>
              <w:rPr>
                <w:rFonts w:asciiTheme="minorHAnsi" w:hAnsiTheme="minorHAnsi"/>
              </w:rPr>
            </w:pPr>
          </w:p>
          <w:p w14:paraId="02CB1116" w14:textId="77777777" w:rsidR="009F2950" w:rsidRPr="003D43ED" w:rsidRDefault="00227558" w:rsidP="00EF301B">
            <w:pPr>
              <w:spacing w:after="192"/>
              <w:rPr>
                <w:rFonts w:asciiTheme="minorHAnsi" w:hAnsiTheme="minorHAnsi"/>
              </w:rPr>
            </w:pPr>
            <w:r w:rsidRPr="003D43ED">
              <w:rPr>
                <w:rFonts w:asciiTheme="minorHAnsi" w:hAnsiTheme="minorHAnsi"/>
              </w:rPr>
              <w:t xml:space="preserve">1.  Payments are provided for each child: </w:t>
            </w:r>
          </w:p>
        </w:tc>
        <w:tc>
          <w:tcPr>
            <w:tcW w:w="2716" w:type="pct"/>
            <w:tcBorders>
              <w:top w:val="outset" w:sz="6" w:space="0" w:color="auto"/>
              <w:left w:val="outset" w:sz="6" w:space="0" w:color="auto"/>
              <w:bottom w:val="single" w:sz="4" w:space="0" w:color="auto"/>
              <w:right w:val="outset" w:sz="6" w:space="0" w:color="auto"/>
            </w:tcBorders>
            <w:shd w:val="clear" w:color="auto" w:fill="auto"/>
          </w:tcPr>
          <w:p w14:paraId="435B1D42" w14:textId="77777777" w:rsidR="00E41ABE" w:rsidRPr="009C2D0B" w:rsidRDefault="00261AD4" w:rsidP="00E41ABE">
            <w:pPr>
              <w:pStyle w:val="Default"/>
              <w:rPr>
                <w:rFonts w:asciiTheme="minorHAnsi" w:hAnsiTheme="minorHAnsi"/>
                <w:color w:val="0000CC"/>
                <w:sz w:val="24"/>
              </w:rPr>
            </w:pPr>
            <w:hyperlink r:id="rId17" w:history="1">
              <w:r w:rsidR="00E41ABE" w:rsidRPr="009C2D0B">
                <w:rPr>
                  <w:rStyle w:val="Hyperlink"/>
                  <w:rFonts w:asciiTheme="minorHAnsi" w:hAnsiTheme="minorHAnsi"/>
                  <w:color w:val="0000CC"/>
                  <w:sz w:val="24"/>
                </w:rPr>
                <w:t>KRS 605.120 Payments to home where children are placed</w:t>
              </w:r>
            </w:hyperlink>
            <w:r w:rsidR="00BC04F5" w:rsidRPr="009C2D0B">
              <w:rPr>
                <w:rStyle w:val="Hyperlink"/>
                <w:rFonts w:asciiTheme="minorHAnsi" w:hAnsiTheme="minorHAnsi"/>
                <w:color w:val="0000CC"/>
                <w:sz w:val="24"/>
              </w:rPr>
              <w:t>—Reimbursement system for foster parents—Pilot projects—Relative caregiver and fictive kin services—Administrative regulations—Decisions regarding haircuts and hairstyles.</w:t>
            </w:r>
          </w:p>
          <w:p w14:paraId="197E4386" w14:textId="77777777" w:rsidR="00E41ABE" w:rsidRPr="009C2D0B" w:rsidRDefault="00E41ABE" w:rsidP="00E41ABE">
            <w:pPr>
              <w:pStyle w:val="Default"/>
              <w:rPr>
                <w:rFonts w:asciiTheme="minorHAnsi" w:hAnsiTheme="minorHAnsi"/>
                <w:color w:val="auto"/>
                <w:sz w:val="24"/>
              </w:rPr>
            </w:pPr>
            <w:r w:rsidRPr="009C2D0B">
              <w:rPr>
                <w:rFonts w:asciiTheme="minorHAnsi" w:hAnsiTheme="minorHAnsi"/>
                <w:color w:val="auto"/>
                <w:sz w:val="24"/>
              </w:rPr>
              <w:t>The cabinet is authorized to expend available funds to provide for the board, lodging, and care of children … who are placed by the cabinet in a foster home or boarding home…</w:t>
            </w:r>
          </w:p>
          <w:p w14:paraId="1BF12E4B" w14:textId="77777777" w:rsidR="00227558" w:rsidRPr="009C2D0B" w:rsidRDefault="00227558" w:rsidP="00EF301B">
            <w:pPr>
              <w:rPr>
                <w:rFonts w:asciiTheme="minorHAnsi" w:hAnsiTheme="minorHAnsi"/>
              </w:rPr>
            </w:pPr>
          </w:p>
          <w:p w14:paraId="0E89B915" w14:textId="77777777" w:rsidR="00E41ABE" w:rsidRPr="009C2D0B" w:rsidRDefault="00E41ABE" w:rsidP="00E41ABE">
            <w:pPr>
              <w:rPr>
                <w:rFonts w:asciiTheme="minorHAnsi" w:hAnsiTheme="minorHAnsi"/>
              </w:rPr>
            </w:pPr>
            <w:r w:rsidRPr="009C2D0B">
              <w:rPr>
                <w:rFonts w:asciiTheme="minorHAnsi" w:hAnsiTheme="minorHAnsi"/>
              </w:rPr>
              <w:t>Protection and Permanency Operating Manual:</w:t>
            </w:r>
          </w:p>
          <w:p w14:paraId="548E1931" w14:textId="77777777" w:rsidR="00E41ABE" w:rsidRPr="009C2D0B" w:rsidRDefault="00261AD4" w:rsidP="00E41ABE">
            <w:pPr>
              <w:rPr>
                <w:rFonts w:asciiTheme="minorHAnsi" w:hAnsiTheme="minorHAnsi"/>
              </w:rPr>
            </w:pPr>
            <w:hyperlink r:id="rId18" w:history="1">
              <w:r w:rsidR="00E41ABE" w:rsidRPr="009C2D0B">
                <w:rPr>
                  <w:rStyle w:val="Hyperlink"/>
                  <w:rFonts w:asciiTheme="minorHAnsi" w:hAnsiTheme="minorHAnsi"/>
                  <w:color w:val="0000CC"/>
                </w:rPr>
                <w:t>31.1 Title IV-E Determination</w:t>
              </w:r>
            </w:hyperlink>
            <w:r w:rsidR="00E41ABE" w:rsidRPr="009C2D0B">
              <w:rPr>
                <w:rFonts w:asciiTheme="minorHAnsi" w:hAnsiTheme="minorHAnsi"/>
              </w:rPr>
              <w:t>:  Title IV-E provides for federal payments to the states for foster care maintenance and adoption assistance payments made on behalf of certain eligible children.</w:t>
            </w:r>
          </w:p>
          <w:p w14:paraId="6A696057" w14:textId="77777777" w:rsidR="00945853" w:rsidRPr="009C2D0B" w:rsidRDefault="00945853" w:rsidP="00945853">
            <w:pPr>
              <w:pStyle w:val="Heading2"/>
              <w:spacing w:before="0" w:after="0"/>
              <w:rPr>
                <w:b w:val="0"/>
              </w:rPr>
            </w:pPr>
          </w:p>
          <w:p w14:paraId="67A1C6E4" w14:textId="77777777" w:rsidR="00945853" w:rsidRPr="009C2D0B" w:rsidRDefault="00945853" w:rsidP="00945853">
            <w:pPr>
              <w:rPr>
                <w:rFonts w:asciiTheme="minorHAnsi" w:eastAsia="Calibri" w:hAnsiTheme="minorHAnsi"/>
                <w:szCs w:val="22"/>
              </w:rPr>
            </w:pPr>
            <w:r w:rsidRPr="009C2D0B">
              <w:rPr>
                <w:rFonts w:asciiTheme="minorHAnsi" w:eastAsia="Calibri" w:hAnsiTheme="minorHAnsi"/>
                <w:bCs/>
                <w:szCs w:val="22"/>
              </w:rPr>
              <w:t xml:space="preserve">The final ruling from the </w:t>
            </w:r>
            <w:hyperlink r:id="rId19" w:history="1">
              <w:r w:rsidRPr="009C2D0B">
                <w:rPr>
                  <w:rFonts w:asciiTheme="minorHAnsi" w:eastAsia="Calibri" w:hAnsiTheme="minorHAnsi"/>
                  <w:bCs/>
                  <w:color w:val="0000CC"/>
                  <w:szCs w:val="22"/>
                  <w:u w:val="single"/>
                </w:rPr>
                <w:t>United States Court of Appeals 6th Circuit Court D.O. v. Glisson</w:t>
              </w:r>
            </w:hyperlink>
            <w:r w:rsidRPr="009C2D0B">
              <w:rPr>
                <w:rFonts w:asciiTheme="minorHAnsi" w:eastAsia="Calibri" w:hAnsiTheme="minorHAnsi"/>
                <w:bCs/>
                <w:szCs w:val="22"/>
              </w:rPr>
              <w:t xml:space="preserve"> states that children in the custody of the Cabinet for Health and Family Services, Department for Community Based Services and placed within the home of a relative caregiver are considered foster children eligible for foster care maintenance payments (pages 12-14) through title IV-E of the Social Security Act.  The relative caregivers are considered to be approved foster care providers for whom the Cabinet is required to make payment.  The department, therefore,  seeks to claim IV-E foster care maintenance and administrative payments on behalf of these children who are 1) in the custody of the Cabinet for Health and Family Services, Department for Community Based Services and 2) placed within the home of an approved relative caregiver, after the </w:t>
            </w:r>
            <w:r w:rsidRPr="009C2D0B">
              <w:rPr>
                <w:rFonts w:asciiTheme="minorHAnsi" w:eastAsia="Calibri" w:hAnsiTheme="minorHAnsi"/>
                <w:bCs/>
                <w:szCs w:val="22"/>
              </w:rPr>
              <w:lastRenderedPageBreak/>
              <w:t>appropriate home evaluation and background checks,  based on the below from the ruling:  </w:t>
            </w:r>
          </w:p>
          <w:p w14:paraId="4457F823" w14:textId="77777777" w:rsidR="00945853" w:rsidRPr="009C2D0B" w:rsidRDefault="00945853" w:rsidP="00945853">
            <w:pPr>
              <w:rPr>
                <w:rFonts w:asciiTheme="minorHAnsi" w:eastAsia="Calibri" w:hAnsiTheme="minorHAnsi"/>
                <w:szCs w:val="22"/>
              </w:rPr>
            </w:pPr>
            <w:r w:rsidRPr="009C2D0B">
              <w:rPr>
                <w:rFonts w:asciiTheme="minorHAnsi" w:eastAsia="Calibri" w:hAnsiTheme="minorHAnsi"/>
                <w:bCs/>
                <w:szCs w:val="22"/>
              </w:rPr>
              <w:t>“The Cabinet must provide maintenance payments only if “the child has been placed in a foster family home or child-care institution.</w:t>
            </w:r>
            <w:r w:rsidR="008068D4" w:rsidRPr="009C2D0B">
              <w:rPr>
                <w:rFonts w:asciiTheme="minorHAnsi" w:eastAsia="Calibri" w:hAnsiTheme="minorHAnsi"/>
                <w:bCs/>
                <w:szCs w:val="22"/>
              </w:rPr>
              <w:t xml:space="preserve">”  </w:t>
            </w:r>
            <w:r w:rsidRPr="009C2D0B">
              <w:rPr>
                <w:rFonts w:asciiTheme="minorHAnsi" w:eastAsia="Calibri" w:hAnsiTheme="minorHAnsi"/>
                <w:bCs/>
                <w:szCs w:val="22"/>
              </w:rPr>
              <w:t>42 U.S.C. § 672(a</w:t>
            </w:r>
            <w:r w:rsidR="00224A09" w:rsidRPr="009C2D0B">
              <w:rPr>
                <w:rFonts w:asciiTheme="minorHAnsi" w:eastAsia="Calibri" w:hAnsiTheme="minorHAnsi"/>
                <w:bCs/>
                <w:szCs w:val="22"/>
              </w:rPr>
              <w:t>)(</w:t>
            </w:r>
            <w:r w:rsidRPr="009C2D0B">
              <w:rPr>
                <w:rFonts w:asciiTheme="minorHAnsi" w:eastAsia="Calibri" w:hAnsiTheme="minorHAnsi"/>
                <w:bCs/>
                <w:szCs w:val="22"/>
              </w:rPr>
              <w:t>2</w:t>
            </w:r>
            <w:r w:rsidR="00224A09" w:rsidRPr="009C2D0B">
              <w:rPr>
                <w:rFonts w:asciiTheme="minorHAnsi" w:eastAsia="Calibri" w:hAnsiTheme="minorHAnsi"/>
                <w:bCs/>
                <w:szCs w:val="22"/>
              </w:rPr>
              <w:t>)(</w:t>
            </w:r>
            <w:r w:rsidRPr="009C2D0B">
              <w:rPr>
                <w:rFonts w:asciiTheme="minorHAnsi" w:eastAsia="Calibri" w:hAnsiTheme="minorHAnsi"/>
                <w:bCs/>
                <w:szCs w:val="22"/>
              </w:rPr>
              <w:t xml:space="preserve">C).  The Act defines “foster family home” to mean a “home for children which is licensed by the State in which it is situated or </w:t>
            </w:r>
            <w:r w:rsidRPr="009C2D0B">
              <w:rPr>
                <w:rFonts w:asciiTheme="minorHAnsi" w:eastAsia="Calibri" w:hAnsiTheme="minorHAnsi"/>
                <w:bCs/>
                <w:szCs w:val="22"/>
                <w:u w:val="single"/>
              </w:rPr>
              <w:t>has been approved, by the agency of such State having responsibility for licensing homes of this type, as meeting the standards established for such licensing</w:t>
            </w:r>
            <w:r w:rsidRPr="009C2D0B">
              <w:rPr>
                <w:rFonts w:asciiTheme="minorHAnsi" w:eastAsia="Calibri" w:hAnsiTheme="minorHAnsi"/>
                <w:bCs/>
                <w:szCs w:val="22"/>
              </w:rPr>
              <w:t>.” Id. § 672(c) (underlining added for emphasis)…</w:t>
            </w:r>
          </w:p>
          <w:p w14:paraId="7DD73259" w14:textId="77777777" w:rsidR="00945853" w:rsidRPr="009C2D0B" w:rsidRDefault="00945853" w:rsidP="00945853">
            <w:pPr>
              <w:rPr>
                <w:rFonts w:asciiTheme="minorHAnsi" w:eastAsia="Calibri" w:hAnsiTheme="minorHAnsi"/>
                <w:szCs w:val="22"/>
              </w:rPr>
            </w:pPr>
            <w:r w:rsidRPr="009C2D0B">
              <w:rPr>
                <w:rFonts w:asciiTheme="minorHAnsi" w:eastAsia="Calibri" w:hAnsiTheme="minorHAnsi"/>
                <w:bCs/>
                <w:szCs w:val="22"/>
              </w:rPr>
              <w:t> </w:t>
            </w:r>
          </w:p>
          <w:p w14:paraId="43B38627" w14:textId="77777777" w:rsidR="00945853" w:rsidRPr="009C2D0B" w:rsidRDefault="00945853" w:rsidP="00945853">
            <w:pPr>
              <w:rPr>
                <w:rFonts w:asciiTheme="minorHAnsi" w:eastAsia="Calibri" w:hAnsiTheme="minorHAnsi"/>
                <w:szCs w:val="22"/>
              </w:rPr>
            </w:pPr>
            <w:r w:rsidRPr="009C2D0B">
              <w:rPr>
                <w:rFonts w:asciiTheme="minorHAnsi" w:eastAsia="Calibri" w:hAnsiTheme="minorHAnsi"/>
                <w:bCs/>
                <w:szCs w:val="22"/>
              </w:rPr>
              <w:t>….The second category consists of approved foster homes, which typically care for a relative child.  Reflecting Congress’s preference that children live with family members, id. § 671(a)(19), the Act allows states to place children with unlicensed relatives.  To obtain approval, the home must “meet[] the standards established for such licensing.” Id. § 672(c).  Each state may waive non-safety standards on a case-by-case basis for children in relative foster family homes. Id. § 671(a)(10)(D). Furthermore, the Act requires states to give preference to adult relative caregivers only when the relative caregiver meets the relevant safety standards. Id. § 671(a)(19)…</w:t>
            </w:r>
          </w:p>
          <w:p w14:paraId="592E6FE4" w14:textId="77777777" w:rsidR="00945853" w:rsidRPr="009C2D0B" w:rsidRDefault="00945853" w:rsidP="00945853">
            <w:pPr>
              <w:rPr>
                <w:rFonts w:asciiTheme="minorHAnsi" w:eastAsia="Calibri" w:hAnsiTheme="minorHAnsi"/>
                <w:szCs w:val="22"/>
              </w:rPr>
            </w:pPr>
            <w:r w:rsidRPr="009C2D0B">
              <w:rPr>
                <w:rFonts w:asciiTheme="minorHAnsi" w:eastAsia="Calibri" w:hAnsiTheme="minorHAnsi"/>
                <w:szCs w:val="22"/>
              </w:rPr>
              <w:t> </w:t>
            </w:r>
          </w:p>
          <w:p w14:paraId="658762FB" w14:textId="77777777" w:rsidR="00945853" w:rsidRPr="009C2D0B" w:rsidRDefault="00945853" w:rsidP="00945853">
            <w:pPr>
              <w:rPr>
                <w:rFonts w:asciiTheme="minorHAnsi" w:eastAsia="Calibri" w:hAnsiTheme="minorHAnsi"/>
                <w:bCs/>
                <w:szCs w:val="22"/>
              </w:rPr>
            </w:pPr>
            <w:r w:rsidRPr="009C2D0B">
              <w:rPr>
                <w:rFonts w:asciiTheme="minorHAnsi" w:eastAsia="Calibri" w:hAnsiTheme="minorHAnsi"/>
                <w:bCs/>
                <w:szCs w:val="22"/>
              </w:rPr>
              <w:t xml:space="preserve">…The family argues that the Cabinet approved R.O. to be a foster parent.  Prior to placement, the Cabinet verified that R.O. met relevant non-safety standards by conducting a home evaluation and a background check.  After determining that her home was safe, the family court moved the children from another foster provider to her care. R.O. </w:t>
            </w:r>
            <w:r w:rsidRPr="009C2D0B">
              <w:rPr>
                <w:rFonts w:asciiTheme="minorHAnsi" w:eastAsia="Calibri" w:hAnsiTheme="minorHAnsi"/>
                <w:bCs/>
                <w:szCs w:val="22"/>
              </w:rPr>
              <w:lastRenderedPageBreak/>
              <w:t>therefore argues that the Cabinet “approved” her as a foster parent for the children…</w:t>
            </w:r>
          </w:p>
          <w:p w14:paraId="15ED1945" w14:textId="77777777" w:rsidR="00945853" w:rsidRPr="009C2D0B" w:rsidRDefault="00945853" w:rsidP="00945853">
            <w:pPr>
              <w:rPr>
                <w:rFonts w:asciiTheme="minorHAnsi" w:eastAsia="Calibri" w:hAnsiTheme="minorHAnsi"/>
                <w:bCs/>
                <w:szCs w:val="22"/>
              </w:rPr>
            </w:pPr>
          </w:p>
          <w:p w14:paraId="43EF16A0" w14:textId="77777777" w:rsidR="00945853" w:rsidRDefault="00945853" w:rsidP="00945853">
            <w:pPr>
              <w:rPr>
                <w:rFonts w:asciiTheme="minorHAnsi" w:eastAsia="Calibri" w:hAnsiTheme="minorHAnsi"/>
                <w:bCs/>
                <w:szCs w:val="22"/>
              </w:rPr>
            </w:pPr>
            <w:r w:rsidRPr="009C2D0B">
              <w:rPr>
                <w:rFonts w:asciiTheme="minorHAnsi" w:eastAsia="Calibri" w:hAnsiTheme="minorHAnsi"/>
                <w:bCs/>
                <w:szCs w:val="22"/>
              </w:rPr>
              <w:t>…the Cabinet must remit maintenance payments to foster parents…</w:t>
            </w:r>
          </w:p>
          <w:p w14:paraId="4643D88F" w14:textId="77777777" w:rsidR="009C2D0B" w:rsidRPr="009C2D0B" w:rsidRDefault="009C2D0B" w:rsidP="009C2D0B">
            <w:pPr>
              <w:pStyle w:val="Heading2"/>
              <w:rPr>
                <w:rFonts w:asciiTheme="minorHAnsi" w:eastAsia="Calibri" w:hAnsiTheme="minorHAnsi"/>
                <w:b w:val="0"/>
                <w:szCs w:val="24"/>
              </w:rPr>
            </w:pPr>
            <w:r w:rsidRPr="009C2D0B">
              <w:rPr>
                <w:rFonts w:asciiTheme="minorHAnsi" w:eastAsia="Calibri" w:hAnsiTheme="minorHAnsi"/>
                <w:b w:val="0"/>
                <w:szCs w:val="24"/>
              </w:rPr>
              <w:t xml:space="preserve">Accordingly, because the Cabinet “conducted a standard home evaluation and criminal background check on R.O.” prior to delivering the children to her care, </w:t>
            </w:r>
            <w:r w:rsidRPr="009C2D0B">
              <w:rPr>
                <w:rFonts w:asciiTheme="minorHAnsi" w:eastAsia="Calibri" w:hAnsiTheme="minorHAnsi"/>
                <w:b w:val="0"/>
                <w:szCs w:val="24"/>
                <w:u w:val="single"/>
              </w:rPr>
              <w:t>she is an approved foster care provider</w:t>
            </w:r>
            <w:r w:rsidRPr="009C2D0B">
              <w:rPr>
                <w:rFonts w:asciiTheme="minorHAnsi" w:eastAsia="Calibri" w:hAnsiTheme="minorHAnsi"/>
                <w:b w:val="0"/>
                <w:szCs w:val="24"/>
              </w:rPr>
              <w:t>.”  (Underlining added for emphasis)…</w:t>
            </w:r>
          </w:p>
          <w:p w14:paraId="33D7B706" w14:textId="77777777" w:rsidR="009C2D0B" w:rsidRPr="009C2D0B" w:rsidRDefault="009C2D0B" w:rsidP="009C2D0B">
            <w:pPr>
              <w:pStyle w:val="Heading2"/>
              <w:rPr>
                <w:rFonts w:asciiTheme="minorHAnsi" w:eastAsia="Calibri" w:hAnsiTheme="minorHAnsi"/>
                <w:b w:val="0"/>
              </w:rPr>
            </w:pPr>
            <w:r w:rsidRPr="009C2D0B">
              <w:rPr>
                <w:rFonts w:asciiTheme="minorHAnsi" w:eastAsia="Calibri" w:hAnsiTheme="minorHAnsi"/>
                <w:b w:val="0"/>
              </w:rPr>
              <w:t>…Upon remand, the district court shall determine whether the Cabinet maintains responsibility for the children's “placement and care.”  If the Kentucky court discharged the children from the Cabinet's custody, then the district court should dismiss the case.  If not, then the district court shall award foster care maintenance payments…</w:t>
            </w:r>
          </w:p>
          <w:p w14:paraId="7595292F" w14:textId="77777777" w:rsidR="00945853" w:rsidRPr="009C2D0B" w:rsidRDefault="009C2D0B" w:rsidP="0003765F">
            <w:pPr>
              <w:pStyle w:val="Heading2"/>
              <w:rPr>
                <w:rFonts w:ascii="Arial" w:eastAsia="Calibri" w:hAnsi="Arial" w:cs="Arial"/>
                <w:bCs w:val="0"/>
              </w:rPr>
            </w:pPr>
            <w:r w:rsidRPr="009C2D0B">
              <w:rPr>
                <w:rFonts w:asciiTheme="minorHAnsi" w:eastAsia="Calibri" w:hAnsiTheme="minorHAnsi"/>
                <w:b w:val="0"/>
              </w:rPr>
              <w:t>D.O. v. Glisson, 847 F.3d 374 (6th Cir.), cert. denied, 138 S. Ct. 316, 199 L. Ed. 2d 233 (2017).</w:t>
            </w:r>
          </w:p>
        </w:tc>
      </w:tr>
      <w:tr w:rsidR="00E41ABE" w:rsidRPr="003D43ED" w14:paraId="06087381" w14:textId="77777777" w:rsidTr="006D0D8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70D722D2" w14:textId="77777777" w:rsidR="00E41ABE" w:rsidRPr="003D43ED" w:rsidRDefault="00E41ABE" w:rsidP="00E41ABE">
            <w:pPr>
              <w:spacing w:after="192"/>
              <w:rPr>
                <w:rFonts w:asciiTheme="minorHAnsi" w:hAnsiTheme="minorHAnsi"/>
              </w:rPr>
            </w:pPr>
            <w:r w:rsidRPr="003D43ED">
              <w:rPr>
                <w:rFonts w:asciiTheme="minorHAnsi" w:hAnsiTheme="minorHAnsi"/>
              </w:rPr>
              <w:lastRenderedPageBreak/>
              <w:t>472(a)(1)&amp;(2)</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085FBA85" w14:textId="77777777" w:rsidR="00E41ABE" w:rsidRPr="003D43ED" w:rsidRDefault="00E41ABE" w:rsidP="00E41ABE">
            <w:pPr>
              <w:spacing w:after="192"/>
              <w:rPr>
                <w:rFonts w:asciiTheme="minorHAnsi" w:hAnsiTheme="minorHAnsi"/>
              </w:rPr>
            </w:pPr>
            <w:r w:rsidRPr="003D43ED">
              <w:rPr>
                <w:rFonts w:asciiTheme="minorHAnsi" w:hAnsiTheme="minorHAnsi"/>
              </w:rPr>
              <w:t>a. who meets the requirements of section 406(a) of the Act (as in effect 7/16/96), is removed from the home of a relative specified in section 406(a), and is placed in foster care if:</w:t>
            </w:r>
          </w:p>
          <w:p w14:paraId="5B8326E7" w14:textId="77777777" w:rsidR="00E41ABE" w:rsidRPr="003D43ED" w:rsidRDefault="00E41ABE" w:rsidP="00E41ABE">
            <w:pPr>
              <w:numPr>
                <w:ilvl w:val="0"/>
                <w:numId w:val="6"/>
              </w:numPr>
              <w:spacing w:before="100" w:beforeAutospacing="1" w:after="240"/>
              <w:rPr>
                <w:rFonts w:asciiTheme="minorHAnsi" w:hAnsiTheme="minorHAnsi"/>
              </w:rPr>
            </w:pPr>
            <w:r w:rsidRPr="003D43ED">
              <w:rPr>
                <w:rFonts w:asciiTheme="minorHAnsi" w:hAnsiTheme="minorHAnsi"/>
              </w:rPr>
              <w:lastRenderedPageBreak/>
              <w:t>the removal and foster care placement met, and continues to meet the requirements of paragraph (2) in section 472(a) of the Act; and</w:t>
            </w:r>
          </w:p>
          <w:p w14:paraId="51785AA9" w14:textId="77777777" w:rsidR="00E41ABE" w:rsidRPr="003D43ED" w:rsidRDefault="00E41ABE" w:rsidP="00E41ABE">
            <w:pPr>
              <w:numPr>
                <w:ilvl w:val="0"/>
                <w:numId w:val="6"/>
              </w:numPr>
              <w:spacing w:before="100" w:beforeAutospacing="1" w:after="100" w:afterAutospacing="1"/>
              <w:rPr>
                <w:rFonts w:asciiTheme="minorHAnsi" w:hAnsiTheme="minorHAnsi"/>
              </w:rPr>
            </w:pPr>
            <w:r w:rsidRPr="003D43ED">
              <w:rPr>
                <w:rFonts w:asciiTheme="minorHAnsi" w:hAnsiTheme="minorHAnsi"/>
              </w:rPr>
              <w:t xml:space="preserve">the child, while in the home, would have met the Aid to Families with Dependent Children (AFDC) program eligibility requirement of paragraph (3) in section 472(a) of the Act; </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113AF112" w14:textId="77777777" w:rsidR="00E41ABE" w:rsidRPr="00F0336A" w:rsidRDefault="00261AD4" w:rsidP="00E41ABE">
            <w:pPr>
              <w:pStyle w:val="Default"/>
              <w:rPr>
                <w:rFonts w:asciiTheme="minorHAnsi" w:hAnsiTheme="minorHAnsi" w:cstheme="minorHAnsi"/>
                <w:sz w:val="24"/>
              </w:rPr>
            </w:pPr>
            <w:hyperlink r:id="rId20" w:history="1">
              <w:r w:rsidR="00E41ABE" w:rsidRPr="00F0336A">
                <w:rPr>
                  <w:rStyle w:val="Hyperlink"/>
                  <w:rFonts w:asciiTheme="minorHAnsi" w:hAnsiTheme="minorHAnsi" w:cstheme="minorHAnsi"/>
                  <w:color w:val="0000FF"/>
                  <w:sz w:val="24"/>
                </w:rPr>
                <w:t>KRS 620.170 Voluntary commitments</w:t>
              </w:r>
            </w:hyperlink>
            <w:r w:rsidR="00E41ABE" w:rsidRPr="00F0336A">
              <w:rPr>
                <w:rFonts w:asciiTheme="minorHAnsi" w:hAnsiTheme="minorHAnsi" w:cstheme="minorHAnsi"/>
                <w:color w:val="auto"/>
                <w:sz w:val="24"/>
              </w:rPr>
              <w:t xml:space="preserve">: </w:t>
            </w:r>
            <w:r w:rsidR="00E41ABE" w:rsidRPr="00F0336A">
              <w:rPr>
                <w:rFonts w:asciiTheme="minorHAnsi" w:hAnsiTheme="minorHAnsi" w:cstheme="minorHAnsi"/>
                <w:color w:val="000000" w:themeColor="text1"/>
                <w:sz w:val="24"/>
              </w:rPr>
              <w:t xml:space="preserve">Section (2): </w:t>
            </w:r>
            <w:r w:rsidR="00E41ABE" w:rsidRPr="00F0336A">
              <w:rPr>
                <w:rFonts w:asciiTheme="minorHAnsi" w:hAnsiTheme="minorHAnsi" w:cstheme="minorHAnsi"/>
                <w:sz w:val="24"/>
              </w:rPr>
              <w:t>As a condition of any voluntary commitment, the cabinet may enter into an agreement with the parent, guardian, or other person having legal custody of the child consenting to the commitment to pay an agreed sum for the care and treatment of the child.</w:t>
            </w:r>
          </w:p>
          <w:p w14:paraId="1D3EF3B1" w14:textId="77777777" w:rsidR="00E41ABE" w:rsidRPr="00F0336A" w:rsidRDefault="00E41ABE" w:rsidP="00E41ABE">
            <w:pPr>
              <w:pStyle w:val="Default"/>
              <w:rPr>
                <w:rFonts w:asciiTheme="minorHAnsi" w:hAnsiTheme="minorHAnsi" w:cstheme="minorHAnsi"/>
                <w:sz w:val="24"/>
              </w:rPr>
            </w:pPr>
          </w:p>
          <w:p w14:paraId="131790F7" w14:textId="77777777" w:rsidR="00E41ABE" w:rsidRPr="00F0336A" w:rsidRDefault="00261AD4" w:rsidP="00E41ABE">
            <w:pPr>
              <w:pStyle w:val="Default"/>
              <w:rPr>
                <w:rFonts w:asciiTheme="minorHAnsi" w:hAnsiTheme="minorHAnsi" w:cstheme="minorHAnsi"/>
                <w:bCs/>
                <w:color w:val="0000FF"/>
                <w:sz w:val="24"/>
              </w:rPr>
            </w:pPr>
            <w:hyperlink r:id="rId21" w:history="1">
              <w:r w:rsidR="00E41ABE" w:rsidRPr="00F0336A">
                <w:rPr>
                  <w:rStyle w:val="Hyperlink"/>
                  <w:rFonts w:asciiTheme="minorHAnsi" w:hAnsiTheme="minorHAnsi" w:cstheme="minorHAnsi"/>
                  <w:bCs/>
                  <w:color w:val="0000FF"/>
                  <w:sz w:val="24"/>
                </w:rPr>
                <w:t>KRS 620.140 Dispositional alternatives</w:t>
              </w:r>
            </w:hyperlink>
            <w:r w:rsidR="00E41ABE" w:rsidRPr="00F0336A">
              <w:rPr>
                <w:rFonts w:asciiTheme="minorHAnsi" w:hAnsiTheme="minorHAnsi" w:cstheme="minorHAnsi"/>
                <w:bCs/>
                <w:color w:val="0000FF"/>
                <w:sz w:val="24"/>
              </w:rPr>
              <w:t xml:space="preserve"> </w:t>
            </w:r>
          </w:p>
          <w:p w14:paraId="0A210809" w14:textId="77777777" w:rsidR="00E41ABE" w:rsidRPr="00214F71" w:rsidRDefault="00E41ABE" w:rsidP="00E41ABE">
            <w:pPr>
              <w:pStyle w:val="Default"/>
              <w:rPr>
                <w:rFonts w:asciiTheme="minorHAnsi" w:hAnsiTheme="minorHAnsi"/>
                <w:sz w:val="24"/>
              </w:rPr>
            </w:pPr>
            <w:r w:rsidRPr="00214F71">
              <w:rPr>
                <w:rFonts w:asciiTheme="minorHAnsi" w:hAnsiTheme="minorHAnsi"/>
                <w:bCs/>
                <w:color w:val="auto"/>
                <w:sz w:val="24"/>
              </w:rPr>
              <w:t xml:space="preserve">Section </w:t>
            </w:r>
            <w:r w:rsidRPr="00214F71">
              <w:rPr>
                <w:rFonts w:asciiTheme="minorHAnsi" w:hAnsiTheme="minorHAnsi"/>
                <w:sz w:val="24"/>
              </w:rPr>
              <w:t>(1):  In determining the disposition of all cases brought on behalf of dependent, neglected, or abused children, the juvenile session of the District Court, in the best interest of the child, shall have</w:t>
            </w:r>
            <w:r w:rsidRPr="00D03F78">
              <w:rPr>
                <w:rFonts w:asciiTheme="minorHAnsi" w:hAnsiTheme="minorHAnsi"/>
                <w:color w:val="000000" w:themeColor="text1"/>
                <w:sz w:val="24"/>
              </w:rPr>
              <w:t>,</w:t>
            </w:r>
            <w:r w:rsidRPr="00214F71">
              <w:rPr>
                <w:rFonts w:asciiTheme="minorHAnsi" w:hAnsiTheme="minorHAnsi"/>
                <w:sz w:val="24"/>
              </w:rPr>
              <w:t xml:space="preserve"> but shall not be limited to, the following dispositional alternatives: …  (c) Removal of the child to the custody of an adult relative,</w:t>
            </w:r>
            <w:r w:rsidR="00BC04F5">
              <w:rPr>
                <w:rFonts w:asciiTheme="minorHAnsi" w:hAnsiTheme="minorHAnsi"/>
                <w:sz w:val="24"/>
              </w:rPr>
              <w:t xml:space="preserve"> </w:t>
            </w:r>
            <w:r w:rsidR="00317D6F" w:rsidRPr="000A16FB">
              <w:rPr>
                <w:rFonts w:asciiTheme="minorHAnsi" w:hAnsiTheme="minorHAnsi"/>
                <w:color w:val="auto"/>
                <w:sz w:val="24"/>
              </w:rPr>
              <w:t>fictive kin,</w:t>
            </w:r>
            <w:r w:rsidRPr="000A16FB">
              <w:rPr>
                <w:rFonts w:asciiTheme="minorHAnsi" w:hAnsiTheme="minorHAnsi"/>
                <w:color w:val="auto"/>
                <w:sz w:val="24"/>
              </w:rPr>
              <w:t xml:space="preserve"> </w:t>
            </w:r>
            <w:r w:rsidRPr="00214F71">
              <w:rPr>
                <w:rFonts w:asciiTheme="minorHAnsi" w:hAnsiTheme="minorHAnsi"/>
                <w:sz w:val="24"/>
              </w:rPr>
              <w:t>other person, or child-caring facility or child-placing agency, taking into consideration the wishes of the parent or other person exercising custodial control or supervision</w:t>
            </w:r>
            <w:r w:rsidR="00317D6F" w:rsidRPr="00214F71">
              <w:rPr>
                <w:rFonts w:asciiTheme="minorHAnsi" w:hAnsiTheme="minorHAnsi"/>
                <w:sz w:val="24"/>
              </w:rPr>
              <w:t xml:space="preserve">.  </w:t>
            </w:r>
            <w:r w:rsidRPr="00214F71">
              <w:rPr>
                <w:rFonts w:asciiTheme="minorHAnsi" w:hAnsiTheme="minorHAnsi"/>
                <w:sz w:val="24"/>
              </w:rPr>
              <w:t>Before any child is committed to the cabinet or placed out of his home under the supervision of the cabinet, the court shall determine that reasonable efforts have been made by the court or the cabinet to prevent or eliminate the need for removal and that continuation in the home would be contrary to the welfare of the child.</w:t>
            </w:r>
          </w:p>
          <w:p w14:paraId="303DEC81" w14:textId="77777777" w:rsidR="00E41ABE" w:rsidRPr="00214F71" w:rsidRDefault="00E41ABE" w:rsidP="00E41ABE">
            <w:pPr>
              <w:pStyle w:val="Default"/>
              <w:rPr>
                <w:rFonts w:asciiTheme="minorHAnsi" w:hAnsiTheme="minorHAnsi"/>
                <w:sz w:val="24"/>
              </w:rPr>
            </w:pPr>
          </w:p>
          <w:p w14:paraId="52A6E349" w14:textId="77777777" w:rsidR="00E41ABE" w:rsidRPr="00214F71" w:rsidRDefault="00E41ABE" w:rsidP="00E41ABE">
            <w:pPr>
              <w:rPr>
                <w:rFonts w:asciiTheme="minorHAnsi" w:hAnsiTheme="minorHAnsi"/>
              </w:rPr>
            </w:pPr>
            <w:r w:rsidRPr="00214F71">
              <w:rPr>
                <w:rFonts w:asciiTheme="minorHAnsi" w:hAnsiTheme="minorHAnsi"/>
              </w:rPr>
              <w:t xml:space="preserve">Protection &amp; Permanency Operating Manual: </w:t>
            </w:r>
          </w:p>
          <w:p w14:paraId="676A39DD" w14:textId="77777777" w:rsidR="00E41ABE" w:rsidRPr="000A16FB" w:rsidRDefault="00261AD4" w:rsidP="00E41ABE">
            <w:pPr>
              <w:rPr>
                <w:rFonts w:asciiTheme="minorHAnsi" w:hAnsiTheme="minorHAnsi"/>
              </w:rPr>
            </w:pPr>
            <w:hyperlink r:id="rId22" w:history="1">
              <w:r w:rsidR="00E41ABE" w:rsidRPr="008068D4">
                <w:rPr>
                  <w:rStyle w:val="Hyperlink"/>
                  <w:rFonts w:asciiTheme="minorHAnsi" w:hAnsiTheme="minorHAnsi"/>
                  <w:color w:val="0000FF"/>
                </w:rPr>
                <w:t>Chapter 31 Section 2 Title IV-E Eligibility and Reimbursability</w:t>
              </w:r>
            </w:hyperlink>
            <w:r w:rsidR="00E41ABE" w:rsidRPr="000A16FB">
              <w:rPr>
                <w:rFonts w:asciiTheme="minorHAnsi" w:hAnsiTheme="minorHAnsi"/>
              </w:rPr>
              <w:t xml:space="preserve">:  </w:t>
            </w:r>
          </w:p>
          <w:p w14:paraId="713AC506" w14:textId="77777777" w:rsidR="00E41ABE" w:rsidRPr="00214F71" w:rsidRDefault="00E41ABE" w:rsidP="00E41ABE">
            <w:pPr>
              <w:rPr>
                <w:rFonts w:asciiTheme="minorHAnsi" w:hAnsiTheme="minorHAnsi"/>
              </w:rPr>
            </w:pPr>
            <w:r w:rsidRPr="00214F71">
              <w:rPr>
                <w:rFonts w:asciiTheme="minorHAnsi" w:hAnsiTheme="minorHAnsi"/>
              </w:rPr>
              <w:t xml:space="preserve">AFDC RELATEDNESS TEST </w:t>
            </w:r>
          </w:p>
          <w:p w14:paraId="76A56D0A" w14:textId="77777777" w:rsidR="00E41ABE" w:rsidRPr="00214F71" w:rsidRDefault="00E41ABE" w:rsidP="00E41ABE">
            <w:pPr>
              <w:rPr>
                <w:rFonts w:asciiTheme="minorHAnsi" w:hAnsiTheme="minorHAnsi"/>
              </w:rPr>
            </w:pPr>
            <w:r w:rsidRPr="00214F71">
              <w:rPr>
                <w:rFonts w:asciiTheme="minorHAnsi" w:hAnsiTheme="minorHAnsi"/>
              </w:rPr>
              <w:t xml:space="preserve">To be eligible for title IV-E (per Section 472 (a)), a child is required to have been removed from the home of a specified relative and to have met technical and financial AFDC eligibility that was in effect on July 16, 1996.  For the purposes of IV-E eligibility, a specified relative as defined by Title IV-E, Section 406 (a) of the Social Security Act as: </w:t>
            </w:r>
          </w:p>
          <w:p w14:paraId="43550E32" w14:textId="77777777" w:rsidR="00E41ABE" w:rsidRPr="00214F71" w:rsidRDefault="00E41ABE" w:rsidP="00A82AD5">
            <w:pPr>
              <w:numPr>
                <w:ilvl w:val="1"/>
                <w:numId w:val="25"/>
              </w:numPr>
              <w:ind w:left="400" w:hanging="180"/>
              <w:rPr>
                <w:rFonts w:asciiTheme="minorHAnsi" w:hAnsiTheme="minorHAnsi"/>
              </w:rPr>
            </w:pPr>
            <w:r w:rsidRPr="00214F71">
              <w:rPr>
                <w:rFonts w:asciiTheme="minorHAnsi" w:hAnsiTheme="minorHAnsi"/>
              </w:rPr>
              <w:t>A child’s natural or adoptive parent;</w:t>
            </w:r>
          </w:p>
          <w:p w14:paraId="310E6DDB" w14:textId="77777777" w:rsidR="00E41ABE" w:rsidRPr="00214F71" w:rsidRDefault="00E41ABE" w:rsidP="00A82AD5">
            <w:pPr>
              <w:numPr>
                <w:ilvl w:val="1"/>
                <w:numId w:val="25"/>
              </w:numPr>
              <w:ind w:left="400" w:hanging="180"/>
              <w:rPr>
                <w:rFonts w:asciiTheme="minorHAnsi" w:hAnsiTheme="minorHAnsi"/>
              </w:rPr>
            </w:pPr>
            <w:r w:rsidRPr="00214F71">
              <w:rPr>
                <w:rFonts w:asciiTheme="minorHAnsi" w:hAnsiTheme="minorHAnsi"/>
              </w:rPr>
              <w:t>A blood relative of the child including a relative of the half-blood;</w:t>
            </w:r>
          </w:p>
          <w:p w14:paraId="11992E4C" w14:textId="77777777" w:rsidR="00E41ABE" w:rsidRPr="00214F71" w:rsidRDefault="00E41ABE" w:rsidP="00A82AD5">
            <w:pPr>
              <w:numPr>
                <w:ilvl w:val="1"/>
                <w:numId w:val="25"/>
              </w:numPr>
              <w:ind w:left="400" w:hanging="180"/>
              <w:rPr>
                <w:rFonts w:asciiTheme="minorHAnsi" w:hAnsiTheme="minorHAnsi"/>
              </w:rPr>
            </w:pPr>
            <w:r w:rsidRPr="00214F71">
              <w:rPr>
                <w:rFonts w:asciiTheme="minorHAnsi" w:hAnsiTheme="minorHAnsi"/>
              </w:rPr>
              <w:t>Legally adopted or natural children of the adoptive parent and other relatives of such parents;</w:t>
            </w:r>
          </w:p>
          <w:p w14:paraId="3C91D4E1" w14:textId="77777777" w:rsidR="00E41ABE" w:rsidRPr="00214F71" w:rsidRDefault="00E41ABE" w:rsidP="00A82AD5">
            <w:pPr>
              <w:numPr>
                <w:ilvl w:val="1"/>
                <w:numId w:val="25"/>
              </w:numPr>
              <w:ind w:left="400" w:hanging="180"/>
              <w:rPr>
                <w:rFonts w:asciiTheme="minorHAnsi" w:hAnsiTheme="minorHAnsi"/>
              </w:rPr>
            </w:pPr>
            <w:r w:rsidRPr="00214F71">
              <w:rPr>
                <w:rFonts w:asciiTheme="minorHAnsi" w:hAnsiTheme="minorHAnsi"/>
              </w:rPr>
              <w:lastRenderedPageBreak/>
              <w:t>The alleged parent or a relative of the alleged parent may be determined a blood relative through the administrative establishment of paternity; or</w:t>
            </w:r>
          </w:p>
          <w:p w14:paraId="41A08937" w14:textId="77777777" w:rsidR="00E41ABE" w:rsidRPr="00214F71" w:rsidRDefault="00E41ABE" w:rsidP="00A82AD5">
            <w:pPr>
              <w:numPr>
                <w:ilvl w:val="1"/>
                <w:numId w:val="25"/>
              </w:numPr>
              <w:ind w:left="400" w:hanging="180"/>
              <w:rPr>
                <w:rFonts w:asciiTheme="minorHAnsi" w:hAnsiTheme="minorHAnsi"/>
              </w:rPr>
            </w:pPr>
            <w:r w:rsidRPr="00214F71">
              <w:rPr>
                <w:rFonts w:asciiTheme="minorHAnsi" w:hAnsiTheme="minorHAnsi"/>
              </w:rPr>
              <w:t>A relative by marriage of any persons listed in bullet points 2-4 above even if the marriage has ended.  This is true as long as the marriage ended after the child’s birth.</w:t>
            </w:r>
          </w:p>
          <w:p w14:paraId="46BCD5C7" w14:textId="77777777" w:rsidR="00E41ABE" w:rsidRPr="00214F71" w:rsidRDefault="00E41ABE" w:rsidP="00E41ABE">
            <w:pPr>
              <w:rPr>
                <w:rFonts w:asciiTheme="minorHAnsi" w:hAnsiTheme="minorHAnsi"/>
              </w:rPr>
            </w:pPr>
          </w:p>
          <w:p w14:paraId="5562021E" w14:textId="77777777" w:rsidR="00E41ABE" w:rsidRPr="00214F71" w:rsidRDefault="00E41ABE" w:rsidP="00E41ABE">
            <w:pPr>
              <w:rPr>
                <w:rFonts w:asciiTheme="minorHAnsi" w:hAnsiTheme="minorHAnsi"/>
              </w:rPr>
            </w:pPr>
            <w:r w:rsidRPr="00214F71">
              <w:rPr>
                <w:rFonts w:asciiTheme="minorHAnsi" w:hAnsiTheme="minorHAnsi"/>
              </w:rPr>
              <w:t xml:space="preserve">The eligibility month is the month during which the child meets the IV-E AFDC-relatedness test.  That is: </w:t>
            </w:r>
          </w:p>
          <w:p w14:paraId="2BF81609" w14:textId="77777777" w:rsidR="00E41ABE" w:rsidRPr="00214F71" w:rsidRDefault="00E41ABE" w:rsidP="00A82AD5">
            <w:pPr>
              <w:numPr>
                <w:ilvl w:val="0"/>
                <w:numId w:val="24"/>
              </w:numPr>
              <w:ind w:left="400" w:hanging="270"/>
              <w:rPr>
                <w:rFonts w:asciiTheme="minorHAnsi" w:hAnsiTheme="minorHAnsi"/>
              </w:rPr>
            </w:pPr>
            <w:r w:rsidRPr="00214F71">
              <w:rPr>
                <w:rFonts w:asciiTheme="minorHAnsi" w:hAnsiTheme="minorHAnsi"/>
              </w:rPr>
              <w:t xml:space="preserve">The month during which a voluntary commitment agreement was signed by the parent(s); or </w:t>
            </w:r>
          </w:p>
          <w:p w14:paraId="677228A4" w14:textId="77777777" w:rsidR="00E41ABE" w:rsidRPr="00214F71" w:rsidRDefault="00E41ABE" w:rsidP="00A82AD5">
            <w:pPr>
              <w:numPr>
                <w:ilvl w:val="0"/>
                <w:numId w:val="24"/>
              </w:numPr>
              <w:ind w:left="400" w:hanging="270"/>
              <w:rPr>
                <w:rFonts w:asciiTheme="minorHAnsi" w:hAnsiTheme="minorHAnsi"/>
              </w:rPr>
            </w:pPr>
            <w:r w:rsidRPr="00214F71">
              <w:rPr>
                <w:rFonts w:asciiTheme="minorHAnsi" w:hAnsiTheme="minorHAnsi"/>
              </w:rPr>
              <w:t xml:space="preserve">The month during which the petition that led to the child’s removal from the home was signed by an agency official. </w:t>
            </w:r>
          </w:p>
          <w:p w14:paraId="218DFF76" w14:textId="77777777" w:rsidR="00E41ABE" w:rsidRPr="00214F71" w:rsidRDefault="00E41ABE" w:rsidP="00E41ABE">
            <w:pPr>
              <w:rPr>
                <w:rFonts w:asciiTheme="minorHAnsi" w:hAnsiTheme="minorHAnsi"/>
              </w:rPr>
            </w:pPr>
          </w:p>
          <w:p w14:paraId="5F8E0A36" w14:textId="77777777" w:rsidR="00E41ABE" w:rsidRPr="00214F71" w:rsidRDefault="00E41ABE" w:rsidP="00E41ABE">
            <w:pPr>
              <w:rPr>
                <w:rFonts w:asciiTheme="minorHAnsi" w:hAnsiTheme="minorHAnsi"/>
              </w:rPr>
            </w:pPr>
            <w:r w:rsidRPr="00214F71">
              <w:rPr>
                <w:rFonts w:asciiTheme="minorHAnsi" w:hAnsiTheme="minorHAnsi"/>
              </w:rPr>
              <w:t xml:space="preserve">During the month in which a voluntary commitment agreement or juvenile petition granted custody/commitment of the child to the agency…A child meets AFDC relatedness when </w:t>
            </w:r>
            <w:r w:rsidRPr="00F429ED">
              <w:rPr>
                <w:rFonts w:asciiTheme="minorHAnsi" w:hAnsiTheme="minorHAnsi"/>
                <w:color w:val="000000" w:themeColor="text1"/>
              </w:rPr>
              <w:t>one of the following two tests is met:</w:t>
            </w:r>
          </w:p>
          <w:p w14:paraId="672AAA3B" w14:textId="77777777" w:rsidR="00E41ABE" w:rsidRPr="00214F71" w:rsidRDefault="00E41ABE" w:rsidP="00A82AD5">
            <w:pPr>
              <w:numPr>
                <w:ilvl w:val="0"/>
                <w:numId w:val="26"/>
              </w:numPr>
              <w:ind w:left="400" w:hanging="270"/>
              <w:rPr>
                <w:rFonts w:asciiTheme="minorHAnsi" w:hAnsiTheme="minorHAnsi"/>
              </w:rPr>
            </w:pPr>
            <w:r w:rsidRPr="00214F71">
              <w:rPr>
                <w:rFonts w:asciiTheme="minorHAnsi" w:hAnsiTheme="minorHAnsi"/>
              </w:rPr>
              <w:t xml:space="preserve">The child was eligible for AFDC, as in effect on July 16, 1996, in the removal home in which the child lived during the removal month; or </w:t>
            </w:r>
          </w:p>
          <w:p w14:paraId="6AD199DC" w14:textId="77777777" w:rsidR="00E41ABE" w:rsidRPr="00487691" w:rsidRDefault="00E41ABE" w:rsidP="00A82AD5">
            <w:pPr>
              <w:numPr>
                <w:ilvl w:val="0"/>
                <w:numId w:val="26"/>
              </w:numPr>
              <w:ind w:left="400" w:hanging="270"/>
              <w:rPr>
                <w:rFonts w:asciiTheme="minorHAnsi" w:hAnsiTheme="minorHAnsi"/>
              </w:rPr>
            </w:pPr>
            <w:r w:rsidRPr="00214F71">
              <w:rPr>
                <w:rFonts w:asciiTheme="minorHAnsi" w:hAnsiTheme="minorHAnsi"/>
              </w:rPr>
              <w:t>The child did not live with a specified relative in the removal month, but did live with such a relative in any of the preceding six (6) months, and the child would have been eligible for AFDC as in effect on July 16, 1996, in that relative’s home during that month had an application been made.</w:t>
            </w:r>
          </w:p>
        </w:tc>
      </w:tr>
      <w:tr w:rsidR="00E41ABE" w:rsidRPr="003D43ED" w14:paraId="322F3758"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0D43C29B" w14:textId="77777777" w:rsidR="00E41ABE" w:rsidRPr="003D43ED" w:rsidRDefault="00E41ABE" w:rsidP="00E41ABE">
            <w:pPr>
              <w:spacing w:after="192"/>
              <w:rPr>
                <w:rFonts w:asciiTheme="minorHAnsi" w:hAnsiTheme="minorHAnsi"/>
              </w:rPr>
            </w:pPr>
            <w:r w:rsidRPr="003D43ED">
              <w:rPr>
                <w:rFonts w:asciiTheme="minorHAnsi" w:hAnsiTheme="minorHAnsi"/>
              </w:rPr>
              <w:lastRenderedPageBreak/>
              <w:t>472(a)(2)(A)</w:t>
            </w:r>
          </w:p>
          <w:p w14:paraId="7B8D6442" w14:textId="77777777" w:rsidR="00E41ABE" w:rsidRPr="003D43ED" w:rsidRDefault="00E41ABE" w:rsidP="00E41ABE">
            <w:pPr>
              <w:spacing w:after="192"/>
              <w:rPr>
                <w:rFonts w:asciiTheme="minorHAnsi" w:hAnsiTheme="minorHAnsi"/>
              </w:rPr>
            </w:pPr>
            <w:r w:rsidRPr="003D43ED">
              <w:rPr>
                <w:rFonts w:asciiTheme="minorHAnsi" w:hAnsiTheme="minorHAnsi"/>
              </w:rPr>
              <w:t>1356.21(c)</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7A4C41C4" w14:textId="77777777" w:rsidR="00E41ABE" w:rsidRPr="003D43ED" w:rsidRDefault="00E41ABE" w:rsidP="00E41ABE">
            <w:pPr>
              <w:spacing w:after="192"/>
              <w:rPr>
                <w:rFonts w:asciiTheme="minorHAnsi" w:hAnsiTheme="minorHAnsi"/>
              </w:rPr>
            </w:pPr>
            <w:r w:rsidRPr="003D43ED">
              <w:rPr>
                <w:rFonts w:asciiTheme="minorHAnsi" w:hAnsiTheme="minorHAnsi"/>
              </w:rPr>
              <w:t>b. whose removal and foster care placement are in accordance with:</w:t>
            </w:r>
          </w:p>
          <w:p w14:paraId="5A83FDE7" w14:textId="77777777" w:rsidR="00E41ABE" w:rsidRPr="003D43ED" w:rsidRDefault="00E41ABE" w:rsidP="00E41ABE">
            <w:pPr>
              <w:numPr>
                <w:ilvl w:val="0"/>
                <w:numId w:val="7"/>
              </w:numPr>
              <w:spacing w:before="100" w:beforeAutospacing="1" w:after="240"/>
              <w:rPr>
                <w:rFonts w:asciiTheme="minorHAnsi" w:hAnsiTheme="minorHAnsi"/>
              </w:rPr>
            </w:pPr>
            <w:r w:rsidRPr="003D43ED">
              <w:rPr>
                <w:rFonts w:asciiTheme="minorHAnsi" w:hAnsiTheme="minorHAnsi"/>
              </w:rPr>
              <w:t>a voluntary placement agreement entered into by the child's parent or legal guardian, who is the relative referred to in paragraph (1) of section 472(a) of the Act; or</w:t>
            </w:r>
          </w:p>
          <w:p w14:paraId="14B070F2" w14:textId="77777777" w:rsidR="00E41ABE" w:rsidRPr="003D43ED" w:rsidRDefault="00E41ABE" w:rsidP="00E41ABE">
            <w:pPr>
              <w:numPr>
                <w:ilvl w:val="0"/>
                <w:numId w:val="7"/>
              </w:numPr>
              <w:spacing w:before="100" w:beforeAutospacing="1" w:after="100" w:afterAutospacing="1"/>
              <w:rPr>
                <w:rFonts w:asciiTheme="minorHAnsi" w:hAnsiTheme="minorHAnsi"/>
              </w:rPr>
            </w:pPr>
            <w:r w:rsidRPr="003D43ED">
              <w:rPr>
                <w:rFonts w:asciiTheme="minorHAnsi" w:hAnsiTheme="minorHAnsi"/>
              </w:rPr>
              <w:t>a judicial determination to the effect that continuation of residence in the home from which removed would be contrary to the welfare, or that the placement would be in the best interest, of the child and that reasonable efforts of the type described in section 471(a)(15) for a child were made</w:t>
            </w:r>
            <w:r w:rsidR="00317D6F" w:rsidRPr="003D43ED">
              <w:rPr>
                <w:rFonts w:asciiTheme="minorHAnsi" w:hAnsiTheme="minorHAnsi"/>
              </w:rPr>
              <w:t xml:space="preserve">.  </w:t>
            </w:r>
            <w:r w:rsidRPr="003D43ED">
              <w:rPr>
                <w:rFonts w:asciiTheme="minorHAnsi" w:hAnsiTheme="minorHAnsi"/>
              </w:rPr>
              <w:t>The contrary to the welfare determination will be made in the first court ruling that sanctions (even temporarily) the removal of a child from home</w:t>
            </w:r>
            <w:r w:rsidR="00317D6F" w:rsidRPr="003D43ED">
              <w:rPr>
                <w:rFonts w:asciiTheme="minorHAnsi" w:hAnsiTheme="minorHAnsi"/>
              </w:rPr>
              <w:t xml:space="preserve">.  </w:t>
            </w:r>
            <w:r w:rsidRPr="003D43ED">
              <w:rPr>
                <w:rFonts w:asciiTheme="minorHAnsi" w:hAnsiTheme="minorHAnsi"/>
              </w:rPr>
              <w:t xml:space="preserve">If the determination regarding contrary to the welfare is not made in the first court ruling pertaining to removal </w:t>
            </w:r>
            <w:r w:rsidRPr="003D43ED">
              <w:rPr>
                <w:rFonts w:asciiTheme="minorHAnsi" w:hAnsiTheme="minorHAnsi"/>
              </w:rPr>
              <w:lastRenderedPageBreak/>
              <w:t xml:space="preserve">from the home, the child will not be eligible for title IV-E foster care maintenance payments for the duration of that stay in foster care; </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4FE9A837" w14:textId="77777777" w:rsidR="00E41ABE" w:rsidRPr="00214F71" w:rsidRDefault="00261AD4" w:rsidP="00E41ABE">
            <w:pPr>
              <w:pStyle w:val="Default"/>
              <w:rPr>
                <w:rFonts w:asciiTheme="minorHAnsi" w:hAnsiTheme="minorHAnsi"/>
                <w:sz w:val="24"/>
              </w:rPr>
            </w:pPr>
            <w:hyperlink r:id="rId23" w:history="1">
              <w:r w:rsidR="00E41ABE" w:rsidRPr="008068D4">
                <w:rPr>
                  <w:rStyle w:val="Hyperlink"/>
                  <w:rFonts w:asciiTheme="minorHAnsi" w:hAnsiTheme="minorHAnsi"/>
                  <w:color w:val="0000FF"/>
                  <w:sz w:val="24"/>
                </w:rPr>
                <w:t>KRS 620.170 Voluntary commitments</w:t>
              </w:r>
            </w:hyperlink>
            <w:r w:rsidR="00E41ABE" w:rsidRPr="000A16FB">
              <w:rPr>
                <w:rFonts w:asciiTheme="minorHAnsi" w:hAnsiTheme="minorHAnsi"/>
                <w:color w:val="auto"/>
                <w:sz w:val="24"/>
              </w:rPr>
              <w:t xml:space="preserve">: </w:t>
            </w:r>
            <w:r w:rsidR="00E41ABE" w:rsidRPr="00552354">
              <w:rPr>
                <w:rFonts w:asciiTheme="minorHAnsi" w:hAnsiTheme="minorHAnsi"/>
                <w:color w:val="000000" w:themeColor="text1"/>
                <w:sz w:val="24"/>
              </w:rPr>
              <w:t xml:space="preserve">Section (2): </w:t>
            </w:r>
            <w:r w:rsidR="00E41ABE" w:rsidRPr="00214F71">
              <w:rPr>
                <w:rFonts w:asciiTheme="minorHAnsi" w:hAnsiTheme="minorHAnsi"/>
                <w:sz w:val="24"/>
              </w:rPr>
              <w:t>As a condition of any voluntary commitment, the cabinet may enter into an agreement with the parent, guardian, or other person having legal custody of the child consenting to the commitment to pay an agreed sum for the care and treatment of the child.</w:t>
            </w:r>
          </w:p>
          <w:p w14:paraId="51E71794" w14:textId="77777777" w:rsidR="00E41ABE" w:rsidRPr="00214F71" w:rsidRDefault="00E41ABE" w:rsidP="00E41ABE">
            <w:pPr>
              <w:pStyle w:val="Default"/>
              <w:rPr>
                <w:rFonts w:asciiTheme="minorHAnsi" w:hAnsiTheme="minorHAnsi"/>
                <w:sz w:val="24"/>
              </w:rPr>
            </w:pPr>
          </w:p>
          <w:p w14:paraId="29805B30" w14:textId="77777777" w:rsidR="00E41ABE" w:rsidRPr="008068D4" w:rsidRDefault="00261AD4" w:rsidP="00E41ABE">
            <w:pPr>
              <w:pStyle w:val="Default"/>
              <w:rPr>
                <w:rFonts w:asciiTheme="minorHAnsi" w:hAnsiTheme="minorHAnsi"/>
                <w:bCs/>
                <w:color w:val="0000FF"/>
                <w:sz w:val="24"/>
              </w:rPr>
            </w:pPr>
            <w:hyperlink r:id="rId24" w:history="1">
              <w:r w:rsidR="00E41ABE" w:rsidRPr="008068D4">
                <w:rPr>
                  <w:rStyle w:val="Hyperlink"/>
                  <w:rFonts w:asciiTheme="minorHAnsi" w:hAnsiTheme="minorHAnsi"/>
                  <w:bCs/>
                  <w:color w:val="0000FF"/>
                  <w:sz w:val="24"/>
                </w:rPr>
                <w:t>KRS 620.140 Dispositional alternatives</w:t>
              </w:r>
            </w:hyperlink>
            <w:r w:rsidR="00E41ABE" w:rsidRPr="008068D4">
              <w:rPr>
                <w:rFonts w:asciiTheme="minorHAnsi" w:hAnsiTheme="minorHAnsi"/>
                <w:bCs/>
                <w:color w:val="0000FF"/>
                <w:sz w:val="24"/>
              </w:rPr>
              <w:t xml:space="preserve"> </w:t>
            </w:r>
          </w:p>
          <w:p w14:paraId="3C3712C9" w14:textId="77777777" w:rsidR="00E41ABE" w:rsidRPr="00214F71" w:rsidRDefault="00E41ABE" w:rsidP="00E41ABE">
            <w:pPr>
              <w:pStyle w:val="Default"/>
              <w:rPr>
                <w:rFonts w:asciiTheme="minorHAnsi" w:hAnsiTheme="minorHAnsi"/>
                <w:sz w:val="24"/>
              </w:rPr>
            </w:pPr>
            <w:r w:rsidRPr="00214F71">
              <w:rPr>
                <w:rFonts w:asciiTheme="minorHAnsi" w:hAnsiTheme="minorHAnsi"/>
                <w:bCs/>
                <w:color w:val="auto"/>
                <w:sz w:val="24"/>
              </w:rPr>
              <w:t xml:space="preserve">Section </w:t>
            </w:r>
            <w:r w:rsidRPr="00214F71">
              <w:rPr>
                <w:rFonts w:asciiTheme="minorHAnsi" w:hAnsiTheme="minorHAnsi"/>
                <w:sz w:val="24"/>
              </w:rPr>
              <w:t>(1):  In determining the disposition of all cases brought on behalf of dependent, neglected, or abused children, the juvenile session of the District Court, in the best interest of the child, shall have</w:t>
            </w:r>
            <w:r w:rsidRPr="00D03F78">
              <w:rPr>
                <w:rFonts w:asciiTheme="minorHAnsi" w:hAnsiTheme="minorHAnsi"/>
                <w:color w:val="000000" w:themeColor="text1"/>
                <w:sz w:val="24"/>
              </w:rPr>
              <w:t>,</w:t>
            </w:r>
            <w:r w:rsidRPr="00214F71">
              <w:rPr>
                <w:rFonts w:asciiTheme="minorHAnsi" w:hAnsiTheme="minorHAnsi"/>
                <w:sz w:val="24"/>
              </w:rPr>
              <w:t xml:space="preserve"> but shall not be limited to, the following dispositional alternatives: …  (c) Removal of the child to the custody of an adult relative, </w:t>
            </w:r>
            <w:r w:rsidR="00317D6F" w:rsidRPr="000A16FB">
              <w:rPr>
                <w:rFonts w:asciiTheme="minorHAnsi" w:hAnsiTheme="minorHAnsi"/>
                <w:color w:val="auto"/>
                <w:sz w:val="24"/>
              </w:rPr>
              <w:t>fictive kin,</w:t>
            </w:r>
            <w:r w:rsidR="00317D6F" w:rsidRPr="000A16FB">
              <w:rPr>
                <w:rFonts w:asciiTheme="minorHAnsi" w:hAnsiTheme="minorHAnsi"/>
                <w:b/>
                <w:color w:val="auto"/>
                <w:sz w:val="24"/>
              </w:rPr>
              <w:t xml:space="preserve"> </w:t>
            </w:r>
            <w:r w:rsidRPr="00214F71">
              <w:rPr>
                <w:rFonts w:asciiTheme="minorHAnsi" w:hAnsiTheme="minorHAnsi"/>
                <w:sz w:val="24"/>
              </w:rPr>
              <w:t>other person, or child-caring facility or child-placing agency, taking into consideration the wishes of the parent or other person exercising custodial control or supervision</w:t>
            </w:r>
            <w:r w:rsidR="00317D6F" w:rsidRPr="00214F71">
              <w:rPr>
                <w:rFonts w:asciiTheme="minorHAnsi" w:hAnsiTheme="minorHAnsi"/>
                <w:sz w:val="24"/>
              </w:rPr>
              <w:t xml:space="preserve">.  </w:t>
            </w:r>
            <w:r w:rsidRPr="00214F71">
              <w:rPr>
                <w:rFonts w:asciiTheme="minorHAnsi" w:hAnsiTheme="minorHAnsi"/>
                <w:sz w:val="24"/>
              </w:rPr>
              <w:t>Before any child is committed to the cabinet or placed out of his home under the supervision of the cabinet, the court shall determine that reasonable efforts have been made by the court or the cabinet to prevent or eliminate the need for removal and that continuation in the home would be contrary to the welfare of the child.</w:t>
            </w:r>
          </w:p>
          <w:p w14:paraId="27D87466" w14:textId="77777777" w:rsidR="00E41ABE" w:rsidRPr="00214F71" w:rsidRDefault="00E41ABE" w:rsidP="00E41ABE">
            <w:pPr>
              <w:pStyle w:val="Default"/>
              <w:rPr>
                <w:rFonts w:asciiTheme="minorHAnsi" w:hAnsiTheme="minorHAnsi"/>
                <w:sz w:val="24"/>
              </w:rPr>
            </w:pPr>
          </w:p>
          <w:p w14:paraId="35F63C8E" w14:textId="77777777" w:rsidR="00E41ABE" w:rsidRPr="00214F71" w:rsidRDefault="00E41ABE" w:rsidP="00E41ABE">
            <w:pPr>
              <w:rPr>
                <w:rFonts w:asciiTheme="minorHAnsi" w:hAnsiTheme="minorHAnsi"/>
              </w:rPr>
            </w:pPr>
            <w:r w:rsidRPr="00214F71">
              <w:rPr>
                <w:rFonts w:asciiTheme="minorHAnsi" w:hAnsiTheme="minorHAnsi"/>
              </w:rPr>
              <w:t xml:space="preserve">Protection &amp; Permanency Operating Manual: </w:t>
            </w:r>
          </w:p>
          <w:p w14:paraId="427DE2B6" w14:textId="77777777" w:rsidR="00E41ABE" w:rsidRPr="000A16FB" w:rsidRDefault="00261AD4" w:rsidP="00E41ABE">
            <w:pPr>
              <w:rPr>
                <w:rFonts w:asciiTheme="minorHAnsi" w:hAnsiTheme="minorHAnsi"/>
              </w:rPr>
            </w:pPr>
            <w:hyperlink r:id="rId25" w:history="1">
              <w:r w:rsidR="00E41ABE" w:rsidRPr="008068D4">
                <w:rPr>
                  <w:rStyle w:val="Hyperlink"/>
                  <w:rFonts w:asciiTheme="minorHAnsi" w:hAnsiTheme="minorHAnsi"/>
                  <w:color w:val="0000FF"/>
                </w:rPr>
                <w:t>Chapter 31 Section 2 Title IV-E Eligibility and Reimbursability</w:t>
              </w:r>
            </w:hyperlink>
            <w:r w:rsidR="00E41ABE" w:rsidRPr="000A16FB">
              <w:rPr>
                <w:rFonts w:asciiTheme="minorHAnsi" w:hAnsiTheme="minorHAnsi"/>
              </w:rPr>
              <w:t xml:space="preserve">:  </w:t>
            </w:r>
          </w:p>
          <w:p w14:paraId="726F32C3" w14:textId="77777777" w:rsidR="00E41ABE" w:rsidRPr="00214F71" w:rsidRDefault="00E41ABE" w:rsidP="00E41ABE">
            <w:pPr>
              <w:rPr>
                <w:rFonts w:asciiTheme="minorHAnsi" w:hAnsiTheme="minorHAnsi"/>
              </w:rPr>
            </w:pPr>
            <w:r w:rsidRPr="00214F71">
              <w:rPr>
                <w:rFonts w:asciiTheme="minorHAnsi" w:hAnsiTheme="minorHAnsi"/>
              </w:rPr>
              <w:t xml:space="preserve">AFDC RELATEDNESS TEST </w:t>
            </w:r>
          </w:p>
          <w:p w14:paraId="2EFB4A18" w14:textId="77777777" w:rsidR="00E41ABE" w:rsidRPr="00214F71" w:rsidRDefault="00E41ABE" w:rsidP="00E41ABE">
            <w:pPr>
              <w:rPr>
                <w:rFonts w:asciiTheme="minorHAnsi" w:hAnsiTheme="minorHAnsi"/>
              </w:rPr>
            </w:pPr>
            <w:r w:rsidRPr="00214F71">
              <w:rPr>
                <w:rFonts w:asciiTheme="minorHAnsi" w:hAnsiTheme="minorHAnsi"/>
              </w:rPr>
              <w:t xml:space="preserve">To be eligible for title IV-E (per Section 472 (a)), a child is required to have been removed from the home of a specified relative and to have met technical and financial AFDC eligibility that was in effect on July 16, </w:t>
            </w:r>
            <w:r w:rsidRPr="00214F71">
              <w:rPr>
                <w:rFonts w:asciiTheme="minorHAnsi" w:hAnsiTheme="minorHAnsi"/>
              </w:rPr>
              <w:lastRenderedPageBreak/>
              <w:t xml:space="preserve">1996.  For the purposes of IV-E eligibility, a specified relative as defined by Title IV-E, Section 406 (a) of the Social Security Act as: </w:t>
            </w:r>
          </w:p>
          <w:p w14:paraId="795639E1" w14:textId="77777777" w:rsidR="00E41ABE" w:rsidRPr="00214F71" w:rsidRDefault="00E41ABE" w:rsidP="00A82AD5">
            <w:pPr>
              <w:numPr>
                <w:ilvl w:val="1"/>
                <w:numId w:val="25"/>
              </w:numPr>
              <w:ind w:left="400" w:hanging="180"/>
              <w:rPr>
                <w:rFonts w:asciiTheme="minorHAnsi" w:hAnsiTheme="minorHAnsi"/>
              </w:rPr>
            </w:pPr>
            <w:r w:rsidRPr="00214F71">
              <w:rPr>
                <w:rFonts w:asciiTheme="minorHAnsi" w:hAnsiTheme="minorHAnsi"/>
              </w:rPr>
              <w:t>A child’s natural or adoptive parent;</w:t>
            </w:r>
          </w:p>
          <w:p w14:paraId="7BF771A8" w14:textId="77777777" w:rsidR="00E41ABE" w:rsidRPr="00214F71" w:rsidRDefault="00E41ABE" w:rsidP="00A82AD5">
            <w:pPr>
              <w:numPr>
                <w:ilvl w:val="1"/>
                <w:numId w:val="25"/>
              </w:numPr>
              <w:ind w:left="400" w:hanging="180"/>
              <w:rPr>
                <w:rFonts w:asciiTheme="minorHAnsi" w:hAnsiTheme="minorHAnsi"/>
              </w:rPr>
            </w:pPr>
            <w:r w:rsidRPr="00214F71">
              <w:rPr>
                <w:rFonts w:asciiTheme="minorHAnsi" w:hAnsiTheme="minorHAnsi"/>
              </w:rPr>
              <w:t>A blood relative of the child including a relative of the half-blood;</w:t>
            </w:r>
          </w:p>
          <w:p w14:paraId="5ED04339" w14:textId="77777777" w:rsidR="00E41ABE" w:rsidRPr="00214F71" w:rsidRDefault="00E41ABE" w:rsidP="00A82AD5">
            <w:pPr>
              <w:numPr>
                <w:ilvl w:val="1"/>
                <w:numId w:val="25"/>
              </w:numPr>
              <w:ind w:left="400" w:hanging="180"/>
              <w:rPr>
                <w:rFonts w:asciiTheme="minorHAnsi" w:hAnsiTheme="minorHAnsi"/>
              </w:rPr>
            </w:pPr>
            <w:r w:rsidRPr="00214F71">
              <w:rPr>
                <w:rFonts w:asciiTheme="minorHAnsi" w:hAnsiTheme="minorHAnsi"/>
              </w:rPr>
              <w:t>Legally adopted or natural children of the adoptive parent and other relatives of such parents;</w:t>
            </w:r>
          </w:p>
          <w:p w14:paraId="76AFD206" w14:textId="77777777" w:rsidR="00E41ABE" w:rsidRPr="00214F71" w:rsidRDefault="00E41ABE" w:rsidP="00A82AD5">
            <w:pPr>
              <w:numPr>
                <w:ilvl w:val="1"/>
                <w:numId w:val="25"/>
              </w:numPr>
              <w:ind w:left="400" w:hanging="180"/>
              <w:rPr>
                <w:rFonts w:asciiTheme="minorHAnsi" w:hAnsiTheme="minorHAnsi"/>
              </w:rPr>
            </w:pPr>
            <w:r w:rsidRPr="00214F71">
              <w:rPr>
                <w:rFonts w:asciiTheme="minorHAnsi" w:hAnsiTheme="minorHAnsi"/>
              </w:rPr>
              <w:t>The alleged parent or a relative of the alleged parent may be determined a blood relative through the administrative establishment of paternity; or</w:t>
            </w:r>
          </w:p>
          <w:p w14:paraId="521914BC" w14:textId="77777777" w:rsidR="00E41ABE" w:rsidRPr="00214F71" w:rsidRDefault="00E41ABE" w:rsidP="00A82AD5">
            <w:pPr>
              <w:numPr>
                <w:ilvl w:val="1"/>
                <w:numId w:val="25"/>
              </w:numPr>
              <w:ind w:left="400" w:hanging="180"/>
              <w:rPr>
                <w:rFonts w:asciiTheme="minorHAnsi" w:hAnsiTheme="minorHAnsi"/>
              </w:rPr>
            </w:pPr>
            <w:r w:rsidRPr="00214F71">
              <w:rPr>
                <w:rFonts w:asciiTheme="minorHAnsi" w:hAnsiTheme="minorHAnsi"/>
              </w:rPr>
              <w:t>A relative by marriage of any persons listed in bullet points 2-4 above even if the marriage has ended.  This is true as long as the marriage ended after the child’s birth.</w:t>
            </w:r>
          </w:p>
          <w:p w14:paraId="273D4125" w14:textId="77777777" w:rsidR="00E41ABE" w:rsidRPr="00214F71" w:rsidRDefault="00E41ABE" w:rsidP="00E41ABE">
            <w:pPr>
              <w:rPr>
                <w:rFonts w:asciiTheme="minorHAnsi" w:hAnsiTheme="minorHAnsi"/>
              </w:rPr>
            </w:pPr>
          </w:p>
          <w:p w14:paraId="73F901E7" w14:textId="77777777" w:rsidR="00E41ABE" w:rsidRPr="00214F71" w:rsidRDefault="00E41ABE" w:rsidP="00E41ABE">
            <w:pPr>
              <w:rPr>
                <w:rFonts w:asciiTheme="minorHAnsi" w:hAnsiTheme="minorHAnsi"/>
              </w:rPr>
            </w:pPr>
            <w:r w:rsidRPr="00214F71">
              <w:rPr>
                <w:rFonts w:asciiTheme="minorHAnsi" w:hAnsiTheme="minorHAnsi"/>
              </w:rPr>
              <w:t xml:space="preserve">The eligibility month is the month during which the child meets the IV-E AFDC-relatedness test.  That is: </w:t>
            </w:r>
          </w:p>
          <w:p w14:paraId="32CAF67A" w14:textId="77777777" w:rsidR="00E41ABE" w:rsidRPr="00214F71" w:rsidRDefault="00E41ABE" w:rsidP="00A82AD5">
            <w:pPr>
              <w:numPr>
                <w:ilvl w:val="0"/>
                <w:numId w:val="24"/>
              </w:numPr>
              <w:ind w:left="400" w:hanging="270"/>
              <w:rPr>
                <w:rFonts w:asciiTheme="minorHAnsi" w:hAnsiTheme="minorHAnsi"/>
              </w:rPr>
            </w:pPr>
            <w:r w:rsidRPr="00214F71">
              <w:rPr>
                <w:rFonts w:asciiTheme="minorHAnsi" w:hAnsiTheme="minorHAnsi"/>
              </w:rPr>
              <w:t xml:space="preserve">The month during which a voluntary commitment agreement was signed by the parent(s); or </w:t>
            </w:r>
          </w:p>
          <w:p w14:paraId="2F5E6E07" w14:textId="77777777" w:rsidR="00E41ABE" w:rsidRPr="00214F71" w:rsidRDefault="00E41ABE" w:rsidP="00A82AD5">
            <w:pPr>
              <w:numPr>
                <w:ilvl w:val="0"/>
                <w:numId w:val="24"/>
              </w:numPr>
              <w:ind w:left="400" w:hanging="270"/>
              <w:rPr>
                <w:rFonts w:asciiTheme="minorHAnsi" w:hAnsiTheme="minorHAnsi"/>
              </w:rPr>
            </w:pPr>
            <w:r w:rsidRPr="00214F71">
              <w:rPr>
                <w:rFonts w:asciiTheme="minorHAnsi" w:hAnsiTheme="minorHAnsi"/>
              </w:rPr>
              <w:t xml:space="preserve">The month during which the petition that led to the child’s removal from the home was signed by an agency official. </w:t>
            </w:r>
          </w:p>
          <w:p w14:paraId="54AFD5DD" w14:textId="77777777" w:rsidR="00E41ABE" w:rsidRPr="00214F71" w:rsidRDefault="00E41ABE" w:rsidP="00E41ABE">
            <w:pPr>
              <w:rPr>
                <w:rFonts w:asciiTheme="minorHAnsi" w:hAnsiTheme="minorHAnsi"/>
              </w:rPr>
            </w:pPr>
          </w:p>
          <w:p w14:paraId="78AC5886" w14:textId="77777777" w:rsidR="00E41ABE" w:rsidRPr="00214F71" w:rsidRDefault="00E41ABE" w:rsidP="00E41ABE">
            <w:pPr>
              <w:rPr>
                <w:rFonts w:asciiTheme="minorHAnsi" w:hAnsiTheme="minorHAnsi"/>
              </w:rPr>
            </w:pPr>
            <w:r w:rsidRPr="00214F71">
              <w:rPr>
                <w:rFonts w:asciiTheme="minorHAnsi" w:hAnsiTheme="minorHAnsi"/>
              </w:rPr>
              <w:t xml:space="preserve">During the month in which a voluntary commitment agreement or juvenile petition granted custody/commitment of the child to the agency…A child meets AFDC relatedness when </w:t>
            </w:r>
            <w:r w:rsidRPr="00F429ED">
              <w:rPr>
                <w:rFonts w:asciiTheme="minorHAnsi" w:hAnsiTheme="minorHAnsi"/>
                <w:color w:val="000000" w:themeColor="text1"/>
              </w:rPr>
              <w:t>one of the following two tests is met:</w:t>
            </w:r>
          </w:p>
          <w:p w14:paraId="06CCF356" w14:textId="77777777" w:rsidR="00E41ABE" w:rsidRPr="00214F71" w:rsidRDefault="00E41ABE" w:rsidP="00A82AD5">
            <w:pPr>
              <w:numPr>
                <w:ilvl w:val="0"/>
                <w:numId w:val="26"/>
              </w:numPr>
              <w:ind w:left="400" w:hanging="270"/>
              <w:rPr>
                <w:rFonts w:asciiTheme="minorHAnsi" w:hAnsiTheme="minorHAnsi"/>
              </w:rPr>
            </w:pPr>
            <w:r w:rsidRPr="00214F71">
              <w:rPr>
                <w:rFonts w:asciiTheme="minorHAnsi" w:hAnsiTheme="minorHAnsi"/>
              </w:rPr>
              <w:t xml:space="preserve">The child was eligible for AFDC, as in effect on July 16, 1996, in the removal home in which the child lived during the removal month; or </w:t>
            </w:r>
          </w:p>
          <w:p w14:paraId="7F9FD805" w14:textId="77777777" w:rsidR="00E41ABE" w:rsidRPr="00487691" w:rsidRDefault="00E41ABE" w:rsidP="00A82AD5">
            <w:pPr>
              <w:numPr>
                <w:ilvl w:val="0"/>
                <w:numId w:val="26"/>
              </w:numPr>
              <w:ind w:left="400" w:hanging="270"/>
              <w:rPr>
                <w:rFonts w:asciiTheme="minorHAnsi" w:hAnsiTheme="minorHAnsi"/>
              </w:rPr>
            </w:pPr>
            <w:r w:rsidRPr="00214F71">
              <w:rPr>
                <w:rFonts w:asciiTheme="minorHAnsi" w:hAnsiTheme="minorHAnsi"/>
              </w:rPr>
              <w:lastRenderedPageBreak/>
              <w:t>The child did not live with a specified relative in the removal month, but did live with such a relative in any of the preceding six (6) months, and the child would have been eligible for AFDC as in effect on July 16, 1996, in that relative’s home during that month had an application been made.</w:t>
            </w:r>
          </w:p>
        </w:tc>
      </w:tr>
      <w:tr w:rsidR="00E41ABE" w:rsidRPr="003D43ED" w14:paraId="1864834B"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586B0ACD" w14:textId="77777777" w:rsidR="00E41ABE" w:rsidRPr="003D43ED" w:rsidRDefault="00E41ABE" w:rsidP="00E41ABE">
            <w:pPr>
              <w:spacing w:after="192"/>
              <w:rPr>
                <w:rFonts w:asciiTheme="minorHAnsi" w:hAnsiTheme="minorHAnsi"/>
              </w:rPr>
            </w:pPr>
            <w:r w:rsidRPr="003D43ED">
              <w:rPr>
                <w:rFonts w:asciiTheme="minorHAnsi" w:hAnsiTheme="minorHAnsi"/>
              </w:rPr>
              <w:lastRenderedPageBreak/>
              <w:t>472(a)(2)(B)&amp;(C)</w:t>
            </w:r>
            <w:r w:rsidRPr="003D43ED">
              <w:rPr>
                <w:rFonts w:asciiTheme="minorHAnsi" w:hAnsiTheme="minorHAnsi"/>
              </w:rPr>
              <w:br/>
            </w:r>
            <w:r w:rsidRPr="003D43ED">
              <w:rPr>
                <w:rFonts w:asciiTheme="minorHAnsi" w:hAnsiTheme="minorHAnsi"/>
              </w:rPr>
              <w:br/>
              <w:t>472(a)(2)(B)(i)</w:t>
            </w:r>
            <w:r w:rsidRPr="003D43ED">
              <w:rPr>
                <w:rFonts w:asciiTheme="minorHAnsi" w:hAnsiTheme="minorHAnsi"/>
              </w:rPr>
              <w:br/>
              <w:t>472(a)(2)(B)(ii)</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1D8A4087" w14:textId="77777777" w:rsidR="00E41ABE" w:rsidRPr="003D43ED" w:rsidRDefault="00E41ABE" w:rsidP="00E41ABE">
            <w:pPr>
              <w:spacing w:after="192"/>
              <w:rPr>
                <w:rFonts w:asciiTheme="minorHAnsi" w:hAnsiTheme="minorHAnsi"/>
              </w:rPr>
            </w:pPr>
            <w:r w:rsidRPr="003D43ED">
              <w:rPr>
                <w:rFonts w:asciiTheme="minorHAnsi" w:hAnsiTheme="minorHAnsi"/>
              </w:rPr>
              <w:t xml:space="preserve">c. whose placement and care in a foster family home, </w:t>
            </w:r>
            <w:r w:rsidRPr="003D43ED">
              <w:rPr>
                <w:rFonts w:asciiTheme="minorHAnsi" w:hAnsiTheme="minorHAnsi"/>
                <w:highlight w:val="yellow"/>
              </w:rPr>
              <w:t>with a parent residing in a licensed residential family-based treatment facility for substance abuse, but only to the extent permitted under 472(j), or in a</w:t>
            </w:r>
            <w:r w:rsidRPr="003D43ED">
              <w:rPr>
                <w:rFonts w:asciiTheme="minorHAnsi" w:hAnsiTheme="minorHAnsi"/>
              </w:rPr>
              <w:t xml:space="preserve"> child care institution (as defined in section 472(c) of the Act</w:t>
            </w:r>
            <w:r w:rsidRPr="003D43ED">
              <w:rPr>
                <w:rFonts w:asciiTheme="minorHAnsi" w:hAnsiTheme="minorHAnsi"/>
                <w:highlight w:val="yellow"/>
              </w:rPr>
              <w:t>) , but only to the extent permitted under 472(k)</w:t>
            </w:r>
            <w:r w:rsidRPr="003D43ED">
              <w:rPr>
                <w:rFonts w:asciiTheme="minorHAnsi" w:hAnsiTheme="minorHAnsi"/>
              </w:rPr>
              <w:t>, is the responsibility of either:</w:t>
            </w:r>
          </w:p>
          <w:p w14:paraId="5BDA3DA7" w14:textId="77777777" w:rsidR="00E41ABE" w:rsidRPr="003D43ED" w:rsidRDefault="00E41ABE" w:rsidP="00E41ABE">
            <w:pPr>
              <w:numPr>
                <w:ilvl w:val="0"/>
                <w:numId w:val="8"/>
              </w:numPr>
              <w:spacing w:before="100" w:beforeAutospacing="1" w:after="240"/>
              <w:rPr>
                <w:rFonts w:asciiTheme="minorHAnsi" w:hAnsiTheme="minorHAnsi"/>
              </w:rPr>
            </w:pPr>
            <w:r w:rsidRPr="003D43ED">
              <w:rPr>
                <w:rFonts w:asciiTheme="minorHAnsi" w:hAnsiTheme="minorHAnsi"/>
              </w:rPr>
              <w:t xml:space="preserve">the State agency administering the approved title IV-E plan; </w:t>
            </w:r>
          </w:p>
          <w:p w14:paraId="5E7C1BDD" w14:textId="77777777" w:rsidR="00E41ABE" w:rsidRPr="003D43ED" w:rsidRDefault="00E41ABE" w:rsidP="00E41ABE">
            <w:pPr>
              <w:numPr>
                <w:ilvl w:val="0"/>
                <w:numId w:val="8"/>
              </w:numPr>
              <w:rPr>
                <w:rFonts w:asciiTheme="minorHAnsi" w:hAnsiTheme="minorHAnsi"/>
              </w:rPr>
            </w:pPr>
            <w:r w:rsidRPr="003D43ED">
              <w:rPr>
                <w:rFonts w:asciiTheme="minorHAnsi" w:hAnsiTheme="minorHAnsi"/>
              </w:rPr>
              <w:t>any other public agency with whom the State/Tribal agency administering or supervising the administration of the approved title IV-E plan has made an agreement which is still in effect; or</w:t>
            </w:r>
          </w:p>
          <w:p w14:paraId="5A45D236" w14:textId="77777777" w:rsidR="00E41ABE" w:rsidRPr="003D43ED" w:rsidRDefault="00E41ABE" w:rsidP="00E41ABE">
            <w:pPr>
              <w:rPr>
                <w:rFonts w:asciiTheme="minorHAnsi" w:hAnsiTheme="minorHAnsi"/>
              </w:rPr>
            </w:pPr>
          </w:p>
          <w:p w14:paraId="439E5528" w14:textId="77777777" w:rsidR="00E41ABE" w:rsidRPr="003D43ED" w:rsidRDefault="00E41ABE" w:rsidP="00E41ABE">
            <w:pPr>
              <w:numPr>
                <w:ilvl w:val="0"/>
                <w:numId w:val="8"/>
              </w:numPr>
              <w:rPr>
                <w:rFonts w:asciiTheme="minorHAnsi" w:hAnsiTheme="minorHAnsi"/>
              </w:rPr>
            </w:pPr>
            <w:r w:rsidRPr="003D43ED">
              <w:rPr>
                <w:rFonts w:asciiTheme="minorHAnsi" w:hAnsiTheme="minorHAnsi"/>
              </w:rPr>
              <w:lastRenderedPageBreak/>
              <w:t xml:space="preserve">a Tribe that has a plan approved under section 471 in accordance with 479B; and </w:t>
            </w:r>
          </w:p>
          <w:p w14:paraId="2C35BCD2" w14:textId="77777777" w:rsidR="00E41ABE" w:rsidRPr="003D43ED" w:rsidRDefault="00E41ABE" w:rsidP="00E41ABE">
            <w:pPr>
              <w:rPr>
                <w:rFonts w:asciiTheme="minorHAnsi" w:hAnsiTheme="minorHAnsi"/>
              </w:rPr>
            </w:pP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24997D3D" w14:textId="77777777" w:rsidR="00F0336A" w:rsidRPr="00246E3F" w:rsidRDefault="00E41ABE" w:rsidP="00F0336A">
            <w:pPr>
              <w:rPr>
                <w:rFonts w:asciiTheme="minorHAnsi" w:hAnsiTheme="minorHAnsi"/>
                <w:strike/>
                <w:color w:val="FF0000"/>
              </w:rPr>
            </w:pPr>
            <w:r w:rsidRPr="00246E3F">
              <w:rPr>
                <w:rFonts w:asciiTheme="minorHAnsi" w:hAnsiTheme="minorHAnsi"/>
                <w:strike/>
                <w:color w:val="FF0000"/>
              </w:rPr>
              <w:lastRenderedPageBreak/>
              <w:t>Not required until 10/1/18</w:t>
            </w:r>
          </w:p>
          <w:p w14:paraId="2F66426F" w14:textId="77777777" w:rsidR="00F0336A" w:rsidRDefault="00F0336A" w:rsidP="00F0336A">
            <w:pPr>
              <w:rPr>
                <w:rFonts w:asciiTheme="minorHAnsi" w:hAnsiTheme="minorHAnsi"/>
              </w:rPr>
            </w:pPr>
          </w:p>
          <w:p w14:paraId="010F7BC9" w14:textId="77777777" w:rsidR="004C00CF" w:rsidRPr="000D6E03" w:rsidRDefault="000074C6" w:rsidP="00F0336A">
            <w:pPr>
              <w:rPr>
                <w:rFonts w:asciiTheme="minorHAnsi" w:hAnsiTheme="minorHAnsi"/>
              </w:rPr>
            </w:pPr>
            <w:r w:rsidRPr="000D6E03">
              <w:rPr>
                <w:rFonts w:asciiTheme="minorHAnsi" w:hAnsiTheme="minorHAnsi"/>
              </w:rPr>
              <w:t>The department has made edits to the agency’s standards of practice (SOP) as outlined below to address the federal language as outlined in PI 18-07 stating that states</w:t>
            </w:r>
            <w:r w:rsidRPr="000D6E03">
              <w:rPr>
                <w:rFonts w:asciiTheme="minorHAnsi" w:hAnsiTheme="minorHAnsi"/>
                <w:i/>
              </w:rPr>
              <w:t xml:space="preserve"> may</w:t>
            </w:r>
            <w:r w:rsidRPr="000D6E03">
              <w:rPr>
                <w:rFonts w:asciiTheme="minorHAnsi" w:hAnsiTheme="minorHAnsi"/>
              </w:rPr>
              <w:t xml:space="preserve"> claim foster care maintenance and administration under title IV-E.  However, at this time, the department continues to take this optional provision into consideration and will submit additional preprint addendums in the future, as necessary.</w:t>
            </w:r>
          </w:p>
          <w:p w14:paraId="4A0C913B" w14:textId="77777777" w:rsidR="00F0336A" w:rsidRDefault="00F0336A" w:rsidP="00DE0A20"/>
          <w:p w14:paraId="5F2C5BA6" w14:textId="77777777" w:rsidR="00DE0A20" w:rsidRPr="008068D4" w:rsidRDefault="00261AD4" w:rsidP="00DE0A20">
            <w:pPr>
              <w:rPr>
                <w:rFonts w:asciiTheme="minorHAnsi" w:hAnsiTheme="minorHAnsi"/>
                <w:color w:val="0000FF"/>
              </w:rPr>
            </w:pPr>
            <w:hyperlink r:id="rId26" w:history="1">
              <w:r w:rsidR="00DE0A20" w:rsidRPr="008068D4">
                <w:rPr>
                  <w:rStyle w:val="Hyperlink"/>
                  <w:rFonts w:asciiTheme="minorHAnsi" w:hAnsiTheme="minorHAnsi"/>
                  <w:color w:val="0000FF"/>
                </w:rPr>
                <w:t xml:space="preserve">SOP 31.2 Title IV-E Eligibility and Reimbursability </w:t>
              </w:r>
            </w:hyperlink>
          </w:p>
          <w:p w14:paraId="43C4E518" w14:textId="77777777" w:rsidR="00DE0A20" w:rsidRPr="00D30C37" w:rsidRDefault="00DE0A20" w:rsidP="00DE0A20">
            <w:pPr>
              <w:rPr>
                <w:rFonts w:asciiTheme="minorHAnsi" w:hAnsiTheme="minorHAnsi"/>
              </w:rPr>
            </w:pPr>
            <w:r w:rsidRPr="00D30C37">
              <w:rPr>
                <w:rFonts w:asciiTheme="minorHAnsi" w:hAnsiTheme="minorHAnsi"/>
              </w:rPr>
              <w:t>Practice Guidance</w:t>
            </w:r>
            <w:r w:rsidR="000D6E03" w:rsidRPr="00D30C37">
              <w:rPr>
                <w:rFonts w:asciiTheme="minorHAnsi" w:hAnsiTheme="minorHAnsi"/>
              </w:rPr>
              <w:t>:</w:t>
            </w:r>
            <w:r w:rsidRPr="00D30C37">
              <w:rPr>
                <w:rFonts w:asciiTheme="minorHAnsi" w:hAnsiTheme="minorHAnsi"/>
              </w:rPr>
              <w:t xml:space="preserve"> </w:t>
            </w:r>
          </w:p>
          <w:p w14:paraId="739591DF" w14:textId="77777777" w:rsidR="00DE0A20" w:rsidRPr="000A16FB" w:rsidRDefault="00DE0A20" w:rsidP="00BF4FF9">
            <w:pPr>
              <w:pStyle w:val="ListParagraph"/>
              <w:numPr>
                <w:ilvl w:val="0"/>
                <w:numId w:val="79"/>
              </w:numPr>
              <w:rPr>
                <w:rFonts w:asciiTheme="minorHAnsi" w:hAnsiTheme="minorHAnsi"/>
              </w:rPr>
            </w:pPr>
            <w:r w:rsidRPr="00D30C37">
              <w:rPr>
                <w:rFonts w:asciiTheme="minorHAnsi" w:hAnsiTheme="minorHAnsi"/>
              </w:rPr>
              <w:t>Agencies may claim title IV-E foster care maintenance payments (FCMPs) for a child placed with a parent in a licensed residential family-based treatment facility for substance abuse for up to twelve (12) months in accordance with requirements in section 472(j) and 472(a)(2)(C) of the Act.</w:t>
            </w:r>
            <w:r w:rsidRPr="00D30C37">
              <w:rPr>
                <w:rFonts w:asciiTheme="minorHAnsi" w:hAnsiTheme="minorHAnsi"/>
                <w:b/>
              </w:rPr>
              <w:t xml:space="preserve">  </w:t>
            </w:r>
            <w:r w:rsidRPr="00D30C37">
              <w:rPr>
                <w:rFonts w:asciiTheme="minorHAnsi" w:hAnsiTheme="minorHAnsi"/>
              </w:rPr>
              <w:t>Agencies may also claim administrative costs during the twelve (12) month period consistent with 45 CFR 1356.60(c) for the administration of the title IV-E program, which includes such things as case management.  A licensed residential family-based treatment facility for substance abuse is not a child cares institution (CCI)</w:t>
            </w:r>
            <w:r w:rsidRPr="00D30C37">
              <w:rPr>
                <w:rFonts w:asciiTheme="minorHAnsi" w:hAnsiTheme="minorHAnsi"/>
                <w:b/>
              </w:rPr>
              <w:t xml:space="preserve"> </w:t>
            </w:r>
            <w:r w:rsidRPr="00D30C37">
              <w:rPr>
                <w:rFonts w:asciiTheme="minorHAnsi" w:hAnsiTheme="minorHAnsi"/>
              </w:rPr>
              <w:t xml:space="preserve">as </w:t>
            </w:r>
            <w:r w:rsidRPr="00D30C37">
              <w:rPr>
                <w:rFonts w:asciiTheme="minorHAnsi" w:hAnsiTheme="minorHAnsi"/>
              </w:rPr>
              <w:lastRenderedPageBreak/>
              <w:t xml:space="preserve">defined in section 472(c) of the Act.  While the facility must be licensed, there is no requirement that it meet the title IV-E licensing and background check requirements for a CCI. </w:t>
            </w:r>
          </w:p>
          <w:p w14:paraId="4C0A1524" w14:textId="77777777" w:rsidR="00DE0A20" w:rsidRPr="000A16FB" w:rsidRDefault="00DE0A20" w:rsidP="00DE0A20">
            <w:pPr>
              <w:pStyle w:val="ListParagraph"/>
              <w:rPr>
                <w:rFonts w:asciiTheme="minorHAnsi" w:hAnsiTheme="minorHAnsi"/>
              </w:rPr>
            </w:pPr>
          </w:p>
          <w:p w14:paraId="39D9ED1B" w14:textId="77777777" w:rsidR="00DE0A20" w:rsidRPr="000A16FB" w:rsidRDefault="00DE0A20" w:rsidP="00BF4FF9">
            <w:pPr>
              <w:pStyle w:val="ListParagraph"/>
              <w:numPr>
                <w:ilvl w:val="0"/>
                <w:numId w:val="78"/>
              </w:numPr>
              <w:rPr>
                <w:rFonts w:asciiTheme="minorHAnsi" w:hAnsiTheme="minorHAnsi"/>
              </w:rPr>
            </w:pPr>
            <w:r w:rsidRPr="000A16FB">
              <w:rPr>
                <w:rFonts w:asciiTheme="minorHAnsi" w:hAnsiTheme="minorHAnsi"/>
              </w:rPr>
              <w:t>The agency may claim FCMPs in accordance with the definition in section 475(4)(A) of the Act, which includes such things as the cost of providing food, clothing, shelter, and daily supervision.  However, because a licensed residential family-based treatment facility for substance abuse is not a CCI, the title IV-E agency may not include the costs of administration and operation of the facility in the child's title IV-E FCMP.  Also see section 472(k)(1)(A) of the Act.</w:t>
            </w:r>
          </w:p>
          <w:p w14:paraId="7869F547" w14:textId="77777777" w:rsidR="00DE0A20" w:rsidRPr="000A16FB" w:rsidRDefault="00DE0A20" w:rsidP="00DE0A20">
            <w:pPr>
              <w:rPr>
                <w:rFonts w:asciiTheme="minorHAnsi" w:hAnsiTheme="minorHAnsi"/>
              </w:rPr>
            </w:pPr>
          </w:p>
          <w:p w14:paraId="13F3A825" w14:textId="77777777" w:rsidR="00DE0A20" w:rsidRPr="000A16FB" w:rsidRDefault="00DE0A20" w:rsidP="00DE0A20">
            <w:pPr>
              <w:rPr>
                <w:rFonts w:asciiTheme="minorHAnsi" w:hAnsiTheme="minorHAnsi"/>
              </w:rPr>
            </w:pPr>
            <w:r w:rsidRPr="000A16FB">
              <w:rPr>
                <w:rFonts w:asciiTheme="minorHAnsi" w:hAnsiTheme="minorHAnsi"/>
              </w:rPr>
              <w:t xml:space="preserve">AFDC RELATEDNESS TEST </w:t>
            </w:r>
          </w:p>
          <w:p w14:paraId="058656F5" w14:textId="77777777" w:rsidR="00DE0A20" w:rsidRPr="00D30C37" w:rsidRDefault="00DE0A20" w:rsidP="00DE0A20">
            <w:pPr>
              <w:rPr>
                <w:rFonts w:asciiTheme="minorHAnsi" w:hAnsiTheme="minorHAnsi"/>
              </w:rPr>
            </w:pPr>
            <w:r w:rsidRPr="000A16FB">
              <w:rPr>
                <w:rFonts w:asciiTheme="minorHAnsi" w:hAnsiTheme="minorHAnsi"/>
              </w:rPr>
              <w:t xml:space="preserve">To be eligible for title IV-E (per section 472(a)), a child is required to have been removed from the home of a specified relative and to have met technical and financial AFDC eligibility that was in effect on July 16, 1996.  </w:t>
            </w:r>
            <w:r w:rsidRPr="00D30C37">
              <w:rPr>
                <w:rFonts w:asciiTheme="minorHAnsi" w:hAnsiTheme="minorHAnsi"/>
              </w:rPr>
              <w:t>However, if a child is placed with a parent who is residing in a licensed residential family-based substance abuse treatment facility, it is not required that a child meet the AFDC eligibility requirements if the child would otherwise be eligible for title IV-E foster care maintenance payments.  (472 (j)(1) of the Social Security Act)</w:t>
            </w:r>
          </w:p>
          <w:p w14:paraId="0DC29B5F" w14:textId="77777777" w:rsidR="00DE0A20" w:rsidRPr="0069646D" w:rsidRDefault="00DE0A20" w:rsidP="00DE0A20">
            <w:pPr>
              <w:rPr>
                <w:rFonts w:ascii="Verdana" w:hAnsi="Verdana"/>
                <w:b/>
                <w:color w:val="FF0000"/>
                <w:szCs w:val="22"/>
              </w:rPr>
            </w:pPr>
          </w:p>
          <w:p w14:paraId="7DCF3EFC" w14:textId="77777777" w:rsidR="00DE0A20" w:rsidRPr="008068D4" w:rsidRDefault="00261AD4" w:rsidP="00DE0A20">
            <w:pPr>
              <w:rPr>
                <w:rFonts w:asciiTheme="minorHAnsi" w:hAnsiTheme="minorHAnsi"/>
                <w:color w:val="0000FF"/>
                <w:szCs w:val="22"/>
              </w:rPr>
            </w:pPr>
            <w:hyperlink r:id="rId27" w:history="1">
              <w:r w:rsidR="00DE0A20" w:rsidRPr="008068D4">
                <w:rPr>
                  <w:rStyle w:val="Hyperlink"/>
                  <w:rFonts w:asciiTheme="minorHAnsi" w:hAnsiTheme="minorHAnsi"/>
                  <w:color w:val="0000FF"/>
                  <w:szCs w:val="22"/>
                </w:rPr>
                <w:t>SOP 31.4 Reimbursability and Annual Redetermination Under Title IV-E Foster Care</w:t>
              </w:r>
            </w:hyperlink>
          </w:p>
          <w:p w14:paraId="12B04196" w14:textId="77777777" w:rsidR="00DE0A20" w:rsidRPr="00E2046C" w:rsidRDefault="00DE0A20" w:rsidP="00DE0A20">
            <w:pPr>
              <w:pStyle w:val="Heading2"/>
              <w:spacing w:before="0" w:after="0"/>
              <w:rPr>
                <w:rFonts w:asciiTheme="minorHAnsi" w:hAnsiTheme="minorHAnsi"/>
                <w:b w:val="0"/>
              </w:rPr>
            </w:pPr>
            <w:r w:rsidRPr="00E2046C">
              <w:rPr>
                <w:rFonts w:asciiTheme="minorHAnsi" w:hAnsiTheme="minorHAnsi"/>
                <w:b w:val="0"/>
              </w:rPr>
              <w:t>Practice Guidance</w:t>
            </w:r>
          </w:p>
          <w:p w14:paraId="0ED0CAAC" w14:textId="77777777" w:rsidR="00DE0A20" w:rsidRPr="000A16FB" w:rsidRDefault="00DE0A20" w:rsidP="00BF4FF9">
            <w:pPr>
              <w:pStyle w:val="Heading2"/>
              <w:numPr>
                <w:ilvl w:val="0"/>
                <w:numId w:val="77"/>
              </w:numPr>
              <w:spacing w:before="0"/>
              <w:rPr>
                <w:rFonts w:asciiTheme="minorHAnsi" w:hAnsiTheme="minorHAnsi"/>
                <w:b w:val="0"/>
              </w:rPr>
            </w:pPr>
            <w:r w:rsidRPr="00E2046C">
              <w:rPr>
                <w:rFonts w:asciiTheme="minorHAnsi" w:hAnsiTheme="minorHAnsi"/>
                <w:b w:val="0"/>
              </w:rPr>
              <w:lastRenderedPageBreak/>
              <w:t xml:space="preserve">The agency may claim title IV-E foster care maintenance payments (FCMPs) for a child placed with a parent in a licensed residential family-based treatment facility for substance abuse for up to 12 months in accordance with requirements in sections 472(j) and 472(a)(2)(C) of the Act.  </w:t>
            </w:r>
            <w:r w:rsidRPr="000A16FB">
              <w:rPr>
                <w:rFonts w:asciiTheme="minorHAnsi" w:hAnsiTheme="minorHAnsi"/>
                <w:b w:val="0"/>
              </w:rPr>
              <w:t xml:space="preserve">The agency may also claim administrative costs during the 12 month period consistent with 45 CFR 1356.60(c) for the administration of the title IV-E program, which includes such things as case management.  A licensed residential family-based treatment facility for substance abuse is not a child care institution (CCI) as defined in section 472(c) of the Act.  While the facility must be licensed, there is no requirement that it meet the title IV-E licensing and background check requirements for a CCI. </w:t>
            </w:r>
          </w:p>
          <w:p w14:paraId="7AFBDE48" w14:textId="77777777" w:rsidR="00DE0A20" w:rsidRPr="000A16FB" w:rsidRDefault="00DE0A20" w:rsidP="00BF4FF9">
            <w:pPr>
              <w:pStyle w:val="Heading2"/>
              <w:numPr>
                <w:ilvl w:val="0"/>
                <w:numId w:val="77"/>
              </w:numPr>
              <w:rPr>
                <w:rFonts w:asciiTheme="minorHAnsi" w:hAnsiTheme="minorHAnsi"/>
                <w:b w:val="0"/>
              </w:rPr>
            </w:pPr>
            <w:r w:rsidRPr="000A16FB">
              <w:rPr>
                <w:rFonts w:asciiTheme="minorHAnsi" w:hAnsiTheme="minorHAnsi"/>
                <w:b w:val="0"/>
              </w:rPr>
              <w:t>The agency may claim FCMPs in accordance with the definition in section 475(4)(A) of the Act, which includes such things as the cost of providing food, clothing, shelter, and daily supervision.  However, because a licensed residential family-based treatment facility for substance abuse is not a CCI, the agency may not include the costs of administration and operation of the facility in the child’s title IV-E FCMP.</w:t>
            </w:r>
          </w:p>
          <w:p w14:paraId="2B8B5A08" w14:textId="77777777" w:rsidR="00E2046C" w:rsidRDefault="00E2046C" w:rsidP="00DE0A20"/>
          <w:p w14:paraId="1C09B1B6" w14:textId="77777777" w:rsidR="00DE0A20" w:rsidRPr="008068D4" w:rsidRDefault="00261AD4" w:rsidP="00DE0A20">
            <w:pPr>
              <w:rPr>
                <w:rFonts w:asciiTheme="minorHAnsi" w:hAnsiTheme="minorHAnsi"/>
                <w:color w:val="0000FF"/>
                <w:szCs w:val="22"/>
              </w:rPr>
            </w:pPr>
            <w:hyperlink r:id="rId28" w:history="1">
              <w:r w:rsidR="00DE0A20" w:rsidRPr="008068D4">
                <w:rPr>
                  <w:rStyle w:val="Hyperlink"/>
                  <w:rFonts w:asciiTheme="minorHAnsi" w:hAnsiTheme="minorHAnsi"/>
                  <w:color w:val="0000FF"/>
                  <w:szCs w:val="22"/>
                </w:rPr>
                <w:t>SOP 31.8 IV-E Maintenance Payments and Expenditures</w:t>
              </w:r>
            </w:hyperlink>
          </w:p>
          <w:p w14:paraId="3AF34D90" w14:textId="77777777" w:rsidR="00DE0A20" w:rsidRDefault="00DE0A20" w:rsidP="00DE0A20">
            <w:pPr>
              <w:pStyle w:val="Heading2"/>
              <w:spacing w:before="0" w:after="0"/>
              <w:rPr>
                <w:rFonts w:asciiTheme="minorHAnsi" w:hAnsiTheme="minorHAnsi"/>
                <w:b w:val="0"/>
                <w:szCs w:val="24"/>
              </w:rPr>
            </w:pPr>
            <w:r w:rsidRPr="000A16FB">
              <w:rPr>
                <w:rFonts w:asciiTheme="minorHAnsi" w:hAnsiTheme="minorHAnsi"/>
                <w:b w:val="0"/>
                <w:szCs w:val="24"/>
              </w:rPr>
              <w:t>Procedure</w:t>
            </w:r>
            <w:r w:rsidR="00B0775F">
              <w:rPr>
                <w:rFonts w:asciiTheme="minorHAnsi" w:hAnsiTheme="minorHAnsi"/>
                <w:b w:val="0"/>
                <w:szCs w:val="24"/>
              </w:rPr>
              <w:t>:</w:t>
            </w:r>
          </w:p>
          <w:p w14:paraId="22F35ADE" w14:textId="77777777" w:rsidR="00E2046C" w:rsidRDefault="00E2046C" w:rsidP="00DE0A20">
            <w:pPr>
              <w:pStyle w:val="Heading2"/>
              <w:spacing w:before="0" w:after="0"/>
              <w:rPr>
                <w:rFonts w:asciiTheme="minorHAnsi" w:hAnsiTheme="minorHAnsi"/>
                <w:b w:val="0"/>
                <w:szCs w:val="24"/>
              </w:rPr>
            </w:pPr>
          </w:p>
          <w:p w14:paraId="6CF1AA0C" w14:textId="77777777" w:rsidR="00DE0A20" w:rsidRPr="000A16FB" w:rsidRDefault="00DE0A20" w:rsidP="00DE0A20">
            <w:pPr>
              <w:pStyle w:val="Heading2"/>
              <w:spacing w:before="0" w:after="0"/>
              <w:rPr>
                <w:rFonts w:asciiTheme="minorHAnsi" w:hAnsiTheme="minorHAnsi"/>
                <w:b w:val="0"/>
                <w:szCs w:val="24"/>
              </w:rPr>
            </w:pPr>
            <w:r w:rsidRPr="000A16FB">
              <w:rPr>
                <w:rFonts w:asciiTheme="minorHAnsi" w:hAnsiTheme="minorHAnsi"/>
                <w:b w:val="0"/>
                <w:szCs w:val="24"/>
              </w:rPr>
              <w:lastRenderedPageBreak/>
              <w:t>The CBW authorizes foster care maintenance payments to be made on behalf of an eligible child when the child is:</w:t>
            </w:r>
          </w:p>
          <w:p w14:paraId="0E157F6E" w14:textId="77777777" w:rsidR="00DE0A20" w:rsidRPr="00E2046C" w:rsidRDefault="00DE0A20" w:rsidP="00DE0A20">
            <w:pPr>
              <w:pStyle w:val="Heading2"/>
              <w:spacing w:before="0" w:after="0"/>
              <w:rPr>
                <w:rFonts w:asciiTheme="minorHAnsi" w:hAnsiTheme="minorHAnsi"/>
                <w:b w:val="0"/>
                <w:szCs w:val="24"/>
              </w:rPr>
            </w:pPr>
            <w:r w:rsidRPr="00E2046C">
              <w:rPr>
                <w:rFonts w:asciiTheme="minorHAnsi" w:hAnsiTheme="minorHAnsi"/>
                <w:b w:val="0"/>
                <w:szCs w:val="24"/>
              </w:rPr>
              <w:t>4. Placed with a parent in a licensed residential family-based treatment facility for substance abuse for up to twelve (12) months in accordance with requirements in sections 472(j) and 472(a)(2)(C) of the Social Security Act.  Agencies may also claim administrative costs during the 12 month period consistent with 45 CFR 1356.60(c) for the administration of the title IV-E program, which includes such things as case management.  A licensed residential family-based treatment facility for substance abuse is not a child care institution (CCI) as defined in section 472(c) of the Act.  While the facility must be licensed, there is no requirement that it meet the title IV-E licensing and background check requirements for a CCI.</w:t>
            </w:r>
          </w:p>
          <w:p w14:paraId="69C6562E" w14:textId="77777777" w:rsidR="008B7815" w:rsidRPr="000A16FB" w:rsidRDefault="008B7815" w:rsidP="00DE0A20">
            <w:pPr>
              <w:pStyle w:val="Heading2"/>
              <w:spacing w:before="0" w:after="0"/>
              <w:rPr>
                <w:rFonts w:asciiTheme="minorHAnsi" w:hAnsiTheme="minorHAnsi"/>
                <w:b w:val="0"/>
                <w:szCs w:val="24"/>
              </w:rPr>
            </w:pPr>
          </w:p>
          <w:p w14:paraId="78E51DE4" w14:textId="77777777" w:rsidR="008B7815" w:rsidRDefault="00DE0A20" w:rsidP="008B7815">
            <w:pPr>
              <w:pStyle w:val="IV-EPrePrint0"/>
              <w:spacing w:before="0"/>
            </w:pPr>
            <w:r w:rsidRPr="000A16FB">
              <w:t>Contingencies and Clarifications</w:t>
            </w:r>
            <w:r w:rsidR="00B0775F">
              <w:t>:</w:t>
            </w:r>
          </w:p>
          <w:p w14:paraId="08B8A559" w14:textId="77777777" w:rsidR="0003765F" w:rsidRDefault="0003765F" w:rsidP="008B7815">
            <w:pPr>
              <w:pStyle w:val="IV-EPrePrint0"/>
              <w:spacing w:before="0"/>
            </w:pPr>
          </w:p>
          <w:p w14:paraId="2EAC0201" w14:textId="77777777" w:rsidR="0003765F" w:rsidRDefault="0003765F" w:rsidP="008B7815">
            <w:pPr>
              <w:pStyle w:val="IV-EPrePrint0"/>
              <w:spacing w:before="0"/>
            </w:pPr>
            <w:r>
              <w:t>4. Agencies may also claim administrative costs during the twelve (12)</w:t>
            </w:r>
          </w:p>
          <w:p w14:paraId="17D59C75" w14:textId="77777777" w:rsidR="0003765F" w:rsidRDefault="0003765F" w:rsidP="0003765F">
            <w:pPr>
              <w:pStyle w:val="IV-EPrePrint0"/>
              <w:spacing w:before="0"/>
            </w:pPr>
            <w:r w:rsidRPr="00B0775F">
              <w:t>month period consistent with 45 CFR 1356.60(c) for the administration of the title IV-E program, which includes such things as case management.  A licensed residential family-based treatment facility for substance abuse is not a child care institution (CCI) as defined in section 472(c) of the Act.  While the facility must be licensed, there is no</w:t>
            </w:r>
            <w:r w:rsidRPr="000A16FB">
              <w:t xml:space="preserve"> </w:t>
            </w:r>
            <w:r w:rsidRPr="00B0775F">
              <w:t>requirement that it meet the title IV-E licensing and background check requirements for a CCI</w:t>
            </w:r>
          </w:p>
          <w:p w14:paraId="78E001E7" w14:textId="77777777" w:rsidR="00B24399" w:rsidRPr="000A16FB" w:rsidRDefault="00B24399" w:rsidP="0003765F">
            <w:pPr>
              <w:pStyle w:val="IV-EPrePrint0"/>
              <w:spacing w:before="0"/>
              <w:rPr>
                <w:szCs w:val="18"/>
              </w:rPr>
            </w:pPr>
            <w:r w:rsidRPr="000A16FB">
              <w:rPr>
                <w:szCs w:val="18"/>
              </w:rPr>
              <w:t xml:space="preserve"> </w:t>
            </w:r>
          </w:p>
          <w:p w14:paraId="44B5ED1C" w14:textId="77777777" w:rsidR="0003765F" w:rsidRDefault="00261AD4" w:rsidP="00703B5F">
            <w:pPr>
              <w:rPr>
                <w:rFonts w:asciiTheme="minorHAnsi" w:hAnsiTheme="minorHAnsi"/>
                <w:szCs w:val="18"/>
              </w:rPr>
            </w:pPr>
            <w:hyperlink r:id="rId29" w:history="1">
              <w:r w:rsidR="0003765F" w:rsidRPr="008068D4">
                <w:rPr>
                  <w:rStyle w:val="Hyperlink"/>
                  <w:rFonts w:asciiTheme="minorHAnsi" w:hAnsiTheme="minorHAnsi"/>
                  <w:color w:val="0000FF"/>
                  <w:szCs w:val="18"/>
                </w:rPr>
                <w:t>KRS 605.130 General duties of cabinet</w:t>
              </w:r>
            </w:hyperlink>
          </w:p>
          <w:p w14:paraId="12561E1F" w14:textId="77777777" w:rsidR="00703B5F" w:rsidRPr="000A16FB" w:rsidRDefault="00B24399" w:rsidP="00703B5F">
            <w:pPr>
              <w:rPr>
                <w:rFonts w:asciiTheme="minorHAnsi" w:hAnsiTheme="minorHAnsi"/>
                <w:szCs w:val="18"/>
              </w:rPr>
            </w:pPr>
            <w:r w:rsidRPr="000A16FB">
              <w:rPr>
                <w:rFonts w:asciiTheme="minorHAnsi" w:hAnsiTheme="minorHAnsi"/>
                <w:szCs w:val="18"/>
              </w:rPr>
              <w:lastRenderedPageBreak/>
              <w:t xml:space="preserve">In addition to the other duties, functions, and responsibilities imposed by law, the cabinet, through its authorized representatives, shall have general supervision and management of all matters contained in KRS 620.150 and </w:t>
            </w:r>
            <w:r w:rsidR="00703B5F" w:rsidRPr="000A16FB">
              <w:rPr>
                <w:rFonts w:asciiTheme="minorHAnsi" w:hAnsiTheme="minorHAnsi"/>
                <w:szCs w:val="18"/>
              </w:rPr>
              <w:t xml:space="preserve">620.170 and shall, wherever possible: </w:t>
            </w:r>
          </w:p>
          <w:p w14:paraId="0CCE41AA" w14:textId="77777777" w:rsidR="00703B5F" w:rsidRPr="000A16FB" w:rsidRDefault="00703B5F" w:rsidP="00703B5F">
            <w:pPr>
              <w:autoSpaceDE w:val="0"/>
              <w:autoSpaceDN w:val="0"/>
              <w:adjustRightInd w:val="0"/>
              <w:rPr>
                <w:rFonts w:asciiTheme="minorHAnsi" w:hAnsiTheme="minorHAnsi"/>
                <w:szCs w:val="18"/>
              </w:rPr>
            </w:pPr>
            <w:r w:rsidRPr="000A16FB">
              <w:rPr>
                <w:rFonts w:asciiTheme="minorHAnsi" w:hAnsiTheme="minorHAnsi"/>
                <w:szCs w:val="18"/>
              </w:rPr>
              <w:t xml:space="preserve">(1) Locate and plan for all children who are dependent, neglected, or abused; and </w:t>
            </w:r>
          </w:p>
          <w:p w14:paraId="5FB9C549" w14:textId="77777777" w:rsidR="00703B5F" w:rsidRPr="000A16FB" w:rsidRDefault="00703B5F" w:rsidP="00703B5F">
            <w:pPr>
              <w:rPr>
                <w:rFonts w:asciiTheme="minorHAnsi" w:hAnsiTheme="minorHAnsi"/>
                <w:szCs w:val="18"/>
              </w:rPr>
            </w:pPr>
            <w:r w:rsidRPr="000A16FB">
              <w:rPr>
                <w:rFonts w:asciiTheme="minorHAnsi" w:hAnsiTheme="minorHAnsi"/>
                <w:szCs w:val="18"/>
              </w:rPr>
              <w:t xml:space="preserve">(7) Perform such other services as may be deemed necessary for the protection of children.  </w:t>
            </w:r>
          </w:p>
          <w:p w14:paraId="74D27A00" w14:textId="77777777" w:rsidR="00703B5F" w:rsidRPr="000A16FB" w:rsidRDefault="00703B5F" w:rsidP="00703B5F">
            <w:pPr>
              <w:rPr>
                <w:rFonts w:asciiTheme="minorHAnsi" w:hAnsiTheme="minorHAnsi"/>
                <w:szCs w:val="18"/>
              </w:rPr>
            </w:pPr>
          </w:p>
          <w:p w14:paraId="499F5533" w14:textId="77777777" w:rsidR="00703B5F" w:rsidRPr="000A16FB" w:rsidRDefault="00261AD4" w:rsidP="00703B5F">
            <w:pPr>
              <w:rPr>
                <w:rFonts w:asciiTheme="minorHAnsi" w:hAnsiTheme="minorHAnsi"/>
              </w:rPr>
            </w:pPr>
            <w:hyperlink r:id="rId30" w:history="1">
              <w:r w:rsidR="00317D6F" w:rsidRPr="00A80E42">
                <w:rPr>
                  <w:rStyle w:val="Hyperlink"/>
                  <w:rFonts w:asciiTheme="minorHAnsi" w:hAnsiTheme="minorHAnsi"/>
                </w:rPr>
                <w:t>KRS 605.090 Alternative treatment for committed children -- Notice of inappropriate behavior of child -- Procedures for removal of child committed as dependent, neglected, or abused -- Reports -- Written transfer summary -- Placement of public offenders</w:t>
              </w:r>
              <w:r w:rsidR="00703B5F" w:rsidRPr="00A80E42">
                <w:rPr>
                  <w:rStyle w:val="Hyperlink"/>
                  <w:rFonts w:asciiTheme="minorHAnsi" w:hAnsiTheme="minorHAnsi"/>
                </w:rPr>
                <w:t>.</w:t>
              </w:r>
            </w:hyperlink>
          </w:p>
          <w:p w14:paraId="00946178" w14:textId="77777777" w:rsidR="00703B5F" w:rsidRPr="000A16FB" w:rsidRDefault="00703B5F" w:rsidP="00703B5F">
            <w:pPr>
              <w:rPr>
                <w:rFonts w:asciiTheme="minorHAnsi" w:hAnsiTheme="minorHAnsi"/>
              </w:rPr>
            </w:pPr>
            <w:r w:rsidRPr="000A16FB">
              <w:rPr>
                <w:rFonts w:asciiTheme="minorHAnsi" w:hAnsiTheme="minorHAnsi"/>
              </w:rPr>
              <w:t>(1) Unless precluded by law, any child committed to the Department of Juvenile Justice or the cabinet may by the decision of the Department of Juvenile Justice or the cabinet or its designee, at any time during the period of his or her commitment, be:</w:t>
            </w:r>
          </w:p>
          <w:p w14:paraId="576BE733" w14:textId="77777777" w:rsidR="00703B5F" w:rsidRPr="000A16FB" w:rsidRDefault="00703B5F" w:rsidP="00703B5F">
            <w:pPr>
              <w:ind w:left="720"/>
              <w:rPr>
                <w:rFonts w:asciiTheme="minorHAnsi" w:hAnsiTheme="minorHAnsi"/>
              </w:rPr>
            </w:pPr>
            <w:r w:rsidRPr="000A16FB">
              <w:rPr>
                <w:rFonts w:asciiTheme="minorHAnsi" w:hAnsiTheme="minorHAnsi"/>
              </w:rPr>
              <w:t>(a) Upon fourteen (14) days' prior written notice to the court, discharged from commitment</w:t>
            </w:r>
            <w:r w:rsidR="0082755E" w:rsidRPr="000A16FB">
              <w:rPr>
                <w:rFonts w:asciiTheme="minorHAnsi" w:hAnsiTheme="minorHAnsi"/>
              </w:rPr>
              <w:t xml:space="preserve">.  </w:t>
            </w:r>
            <w:r w:rsidRPr="000A16FB">
              <w:rPr>
                <w:rFonts w:asciiTheme="minorHAnsi" w:hAnsiTheme="minorHAnsi"/>
              </w:rPr>
              <w:t>Written notice of discharge shall be given to the committing court and to any other parties as may be required by law;</w:t>
            </w:r>
          </w:p>
          <w:p w14:paraId="6191689E" w14:textId="77777777" w:rsidR="00703B5F" w:rsidRPr="000A16FB" w:rsidRDefault="00703B5F" w:rsidP="00703B5F">
            <w:pPr>
              <w:ind w:left="720"/>
              <w:rPr>
                <w:rFonts w:asciiTheme="minorHAnsi" w:hAnsiTheme="minorHAnsi"/>
              </w:rPr>
            </w:pPr>
            <w:r w:rsidRPr="000A16FB">
              <w:rPr>
                <w:rFonts w:asciiTheme="minorHAnsi" w:hAnsiTheme="minorHAnsi"/>
              </w:rPr>
              <w:t>(b) Placed in the home of the child's parents, in the home of a relative, a suitable foster home, or boarding home, upon such conditions as the Department of Juvenile Justice or the cabinet may prescribe and subject to visitation and supervision by a social service worker or juvenile probation and parole officer.</w:t>
            </w:r>
          </w:p>
          <w:p w14:paraId="22675994" w14:textId="77777777" w:rsidR="00703B5F" w:rsidRPr="000A16FB" w:rsidRDefault="00703B5F" w:rsidP="00703B5F"/>
          <w:p w14:paraId="71E456FB" w14:textId="77777777" w:rsidR="00703B5F" w:rsidRPr="00A80E42" w:rsidRDefault="00A80E42" w:rsidP="00703B5F">
            <w:pPr>
              <w:rPr>
                <w:rStyle w:val="Hyperlink"/>
                <w:rFonts w:asciiTheme="minorHAnsi" w:hAnsiTheme="minorHAnsi"/>
                <w:szCs w:val="18"/>
              </w:rPr>
            </w:pPr>
            <w:r>
              <w:rPr>
                <w:rFonts w:asciiTheme="minorHAnsi" w:hAnsiTheme="minorHAnsi"/>
                <w:color w:val="0000FF"/>
                <w:szCs w:val="18"/>
                <w:u w:val="single"/>
              </w:rPr>
              <w:fldChar w:fldCharType="begin"/>
            </w:r>
            <w:r>
              <w:rPr>
                <w:rFonts w:asciiTheme="minorHAnsi" w:hAnsiTheme="minorHAnsi"/>
                <w:color w:val="0000FF"/>
                <w:szCs w:val="18"/>
                <w:u w:val="single"/>
              </w:rPr>
              <w:instrText xml:space="preserve"> HYPERLINK "https://apps.legislature.ky.gov/law/statutes/statute.aspx?id=7219" </w:instrText>
            </w:r>
            <w:r>
              <w:rPr>
                <w:rFonts w:asciiTheme="minorHAnsi" w:hAnsiTheme="minorHAnsi"/>
                <w:color w:val="0000FF"/>
                <w:szCs w:val="18"/>
                <w:u w:val="single"/>
              </w:rPr>
              <w:fldChar w:fldCharType="separate"/>
            </w:r>
            <w:r w:rsidR="00703B5F" w:rsidRPr="00A80E42">
              <w:rPr>
                <w:rStyle w:val="Hyperlink"/>
                <w:rFonts w:asciiTheme="minorHAnsi" w:hAnsiTheme="minorHAnsi"/>
                <w:szCs w:val="18"/>
              </w:rPr>
              <w:t>KRS 199.645 Administrative regulations for facilities and agencies caring for children before adjudication under KRS Chapter 630:</w:t>
            </w:r>
          </w:p>
          <w:p w14:paraId="5FE9E1AE" w14:textId="77777777" w:rsidR="00703B5F" w:rsidRPr="000A16FB" w:rsidRDefault="00A80E42" w:rsidP="00317D6F">
            <w:pPr>
              <w:pStyle w:val="Heading2"/>
              <w:spacing w:before="0"/>
              <w:rPr>
                <w:rFonts w:asciiTheme="minorHAnsi" w:hAnsiTheme="minorHAnsi"/>
                <w:bCs w:val="0"/>
                <w:szCs w:val="18"/>
              </w:rPr>
            </w:pPr>
            <w:r>
              <w:rPr>
                <w:rFonts w:asciiTheme="minorHAnsi" w:hAnsiTheme="minorHAnsi"/>
                <w:b w:val="0"/>
                <w:bCs w:val="0"/>
                <w:color w:val="0000FF"/>
                <w:szCs w:val="18"/>
                <w:u w:val="single"/>
              </w:rPr>
              <w:fldChar w:fldCharType="end"/>
            </w:r>
            <w:r w:rsidR="00703B5F" w:rsidRPr="000A16FB">
              <w:rPr>
                <w:rFonts w:asciiTheme="minorHAnsi" w:hAnsiTheme="minorHAnsi"/>
                <w:b w:val="0"/>
                <w:bCs w:val="0"/>
                <w:szCs w:val="18"/>
              </w:rPr>
              <w:t>The Cabinet for Health and Family Services shall issue and enforce administrative regulations specifically addressing the unique situation of child-caring facilities and child-placing agencies which provide non-secure care for children during the pre-adjudication phase of proceedings under KRS Chapter 630.  These facilities and agencies shall include those operated privately and those operated by units of local government</w:t>
            </w:r>
            <w:r w:rsidR="00317D6F" w:rsidRPr="000A16FB">
              <w:rPr>
                <w:rFonts w:asciiTheme="minorHAnsi" w:hAnsiTheme="minorHAnsi"/>
                <w:bCs w:val="0"/>
                <w:szCs w:val="18"/>
              </w:rPr>
              <w:t>.</w:t>
            </w:r>
          </w:p>
          <w:p w14:paraId="2A83ABDA" w14:textId="77777777" w:rsidR="00703B5F" w:rsidRPr="000A16FB" w:rsidRDefault="00261AD4" w:rsidP="00317D6F">
            <w:pPr>
              <w:rPr>
                <w:rFonts w:asciiTheme="minorHAnsi" w:hAnsiTheme="minorHAnsi"/>
                <w:szCs w:val="18"/>
              </w:rPr>
            </w:pPr>
            <w:hyperlink r:id="rId31" w:history="1">
              <w:r w:rsidR="00703B5F" w:rsidRPr="008068D4">
                <w:rPr>
                  <w:rStyle w:val="Hyperlink"/>
                  <w:rFonts w:asciiTheme="minorHAnsi" w:hAnsiTheme="minorHAnsi"/>
                  <w:color w:val="0000FF"/>
                  <w:szCs w:val="18"/>
                </w:rPr>
                <w:t>Memorandum of Understanding Between Justice and Public Safety  Cabinet, Department of Juvenile Justice and  Cabinet for Health and Family Services</w:t>
              </w:r>
            </w:hyperlink>
          </w:p>
        </w:tc>
      </w:tr>
      <w:bookmarkEnd w:id="0"/>
      <w:tr w:rsidR="00D43754" w:rsidRPr="003D43ED" w14:paraId="2555A7A7"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630D9774" w14:textId="77777777" w:rsidR="00D43754" w:rsidRPr="003D43ED" w:rsidRDefault="00D43754" w:rsidP="00D43754">
            <w:pPr>
              <w:spacing w:after="192"/>
              <w:rPr>
                <w:rFonts w:asciiTheme="minorHAnsi" w:hAnsiTheme="minorHAnsi"/>
              </w:rPr>
            </w:pPr>
            <w:r w:rsidRPr="003D43ED">
              <w:rPr>
                <w:rFonts w:asciiTheme="minorHAnsi" w:hAnsiTheme="minorHAnsi"/>
              </w:rPr>
              <w:lastRenderedPageBreak/>
              <w:t>472(a)(3)(A)(i)</w:t>
            </w:r>
            <w:r w:rsidRPr="003D43ED">
              <w:rPr>
                <w:rFonts w:asciiTheme="minorHAnsi" w:hAnsiTheme="minorHAnsi"/>
              </w:rPr>
              <w:br/>
            </w:r>
            <w:r w:rsidRPr="003D43ED">
              <w:rPr>
                <w:rFonts w:asciiTheme="minorHAnsi" w:hAnsiTheme="minorHAnsi"/>
              </w:rPr>
              <w:br/>
            </w:r>
            <w:r w:rsidRPr="003D43ED">
              <w:rPr>
                <w:rFonts w:asciiTheme="minorHAnsi" w:hAnsiTheme="minorHAnsi"/>
              </w:rPr>
              <w:br/>
              <w:t>472(a)(3)(A)(ii)(I)</w:t>
            </w:r>
            <w:r w:rsidRPr="003D43ED">
              <w:rPr>
                <w:rFonts w:asciiTheme="minorHAnsi" w:hAnsiTheme="minorHAnsi"/>
              </w:rPr>
              <w:br/>
            </w:r>
            <w:r w:rsidRPr="003D43ED">
              <w:rPr>
                <w:rFonts w:asciiTheme="minorHAnsi" w:hAnsiTheme="minorHAnsi"/>
              </w:rPr>
              <w:br/>
            </w:r>
            <w:r w:rsidRPr="003D43ED">
              <w:rPr>
                <w:rFonts w:asciiTheme="minorHAnsi" w:hAnsiTheme="minorHAnsi"/>
              </w:rPr>
              <w:br/>
              <w:t>472(a)(3)(A)(ii)(II)</w:t>
            </w:r>
            <w:r w:rsidRPr="003D43ED">
              <w:rPr>
                <w:rFonts w:asciiTheme="minorHAnsi" w:hAnsiTheme="minorHAnsi"/>
              </w:rPr>
              <w:br/>
            </w:r>
            <w:r w:rsidRPr="003D43ED">
              <w:rPr>
                <w:rFonts w:asciiTheme="minorHAnsi" w:hAnsiTheme="minorHAnsi"/>
              </w:rPr>
              <w:br/>
            </w:r>
            <w:r w:rsidRPr="003D43ED">
              <w:rPr>
                <w:rFonts w:asciiTheme="minorHAnsi" w:hAnsiTheme="minorHAnsi"/>
              </w:rPr>
              <w:lastRenderedPageBreak/>
              <w:br/>
              <w:t>472(a)(3)(B)</w:t>
            </w:r>
          </w:p>
          <w:p w14:paraId="1B783AB9" w14:textId="77777777" w:rsidR="00D43754" w:rsidRPr="003D43ED" w:rsidRDefault="00D43754" w:rsidP="00D43754">
            <w:pPr>
              <w:pStyle w:val="Heading2"/>
              <w:rPr>
                <w:rFonts w:asciiTheme="minorHAnsi" w:hAnsiTheme="minorHAnsi"/>
              </w:rPr>
            </w:pPr>
            <w:r w:rsidRPr="003D43ED">
              <w:rPr>
                <w:rFonts w:asciiTheme="minorHAnsi" w:hAnsiTheme="minorHAnsi"/>
                <w:b w:val="0"/>
                <w:highlight w:val="yellow"/>
              </w:rPr>
              <w:t>472(j)(1)</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6E718F2A" w14:textId="77777777" w:rsidR="00D43754" w:rsidRPr="003D43ED" w:rsidRDefault="00D43754" w:rsidP="00D43754">
            <w:pPr>
              <w:spacing w:after="192"/>
              <w:rPr>
                <w:rFonts w:asciiTheme="minorHAnsi" w:hAnsiTheme="minorHAnsi"/>
              </w:rPr>
            </w:pPr>
            <w:r w:rsidRPr="003D43ED">
              <w:rPr>
                <w:rFonts w:asciiTheme="minorHAnsi" w:hAnsiTheme="minorHAnsi"/>
              </w:rPr>
              <w:lastRenderedPageBreak/>
              <w:t>d. who:</w:t>
            </w:r>
          </w:p>
          <w:p w14:paraId="158E34CC" w14:textId="77777777" w:rsidR="00D43754" w:rsidRPr="003D43ED" w:rsidRDefault="00D43754" w:rsidP="00D43754">
            <w:pPr>
              <w:numPr>
                <w:ilvl w:val="0"/>
                <w:numId w:val="9"/>
              </w:numPr>
              <w:spacing w:before="100" w:beforeAutospacing="1" w:after="240"/>
              <w:rPr>
                <w:rFonts w:asciiTheme="minorHAnsi" w:hAnsiTheme="minorHAnsi"/>
              </w:rPr>
            </w:pPr>
            <w:r w:rsidRPr="003D43ED">
              <w:rPr>
                <w:rFonts w:asciiTheme="minorHAnsi" w:hAnsiTheme="minorHAnsi"/>
              </w:rPr>
              <w:t>Either:</w:t>
            </w:r>
          </w:p>
          <w:p w14:paraId="0B8C3760" w14:textId="77777777" w:rsidR="00D43754" w:rsidRPr="003D43ED" w:rsidRDefault="00D43754" w:rsidP="00D43754">
            <w:pPr>
              <w:spacing w:before="100" w:beforeAutospacing="1" w:after="240"/>
              <w:ind w:left="360" w:firstLine="390"/>
              <w:rPr>
                <w:rFonts w:asciiTheme="minorHAnsi" w:hAnsiTheme="minorHAnsi"/>
              </w:rPr>
            </w:pPr>
            <w:r w:rsidRPr="003D43ED">
              <w:rPr>
                <w:rFonts w:asciiTheme="minorHAnsi" w:hAnsiTheme="minorHAnsi"/>
              </w:rPr>
              <w:t xml:space="preserve">A.  received AFDC, in the home referred to in section 472(a)(1), under the State plan approved under section 402 of the Act (as in effect 7/16/96) in or for the month in which either a voluntary placement agreement was entered into or court proceedings leading to the judicial determination, </w:t>
            </w:r>
            <w:r w:rsidRPr="003D43ED">
              <w:rPr>
                <w:rFonts w:asciiTheme="minorHAnsi" w:hAnsiTheme="minorHAnsi"/>
              </w:rPr>
              <w:lastRenderedPageBreak/>
              <w:t xml:space="preserve">referred to in section 472(a)(2)(A) of the Act, were initiated; </w:t>
            </w:r>
          </w:p>
          <w:p w14:paraId="1D35195F" w14:textId="77777777" w:rsidR="00D43754" w:rsidRPr="003D43ED" w:rsidRDefault="00D43754" w:rsidP="00D43754">
            <w:pPr>
              <w:spacing w:before="100" w:beforeAutospacing="1" w:after="240"/>
              <w:ind w:left="360" w:firstLine="390"/>
              <w:rPr>
                <w:rFonts w:asciiTheme="minorHAnsi" w:hAnsiTheme="minorHAnsi"/>
              </w:rPr>
            </w:pPr>
            <w:r w:rsidRPr="003D43ED">
              <w:rPr>
                <w:rFonts w:asciiTheme="minorHAnsi" w:hAnsiTheme="minorHAnsi"/>
              </w:rPr>
              <w:t>B.  would have received AFDC, in the home, in or for such month referred to in the above clause if application for such aid had been made; or</w:t>
            </w:r>
          </w:p>
          <w:p w14:paraId="191B0D88" w14:textId="77777777" w:rsidR="00D43754" w:rsidRPr="003D43ED" w:rsidRDefault="00D43754" w:rsidP="00D43754">
            <w:pPr>
              <w:spacing w:before="100" w:beforeAutospacing="1" w:after="240"/>
              <w:ind w:left="360" w:firstLine="390"/>
              <w:rPr>
                <w:rFonts w:asciiTheme="minorHAnsi" w:hAnsiTheme="minorHAnsi"/>
              </w:rPr>
            </w:pPr>
            <w:r w:rsidRPr="003D43ED">
              <w:rPr>
                <w:rFonts w:asciiTheme="minorHAnsi" w:hAnsiTheme="minorHAnsi"/>
              </w:rPr>
              <w:t>C.  had been living with a relative specified in section 406(a) of the Act (as in effect 7/16/96) within six months prior to the month in which a voluntary placement agreement was entered into or court proceedings leading to the judicial determination, referred to in section 472(a)(2)(A) of the Act, were initiated, and would have received AFDC in or for such month if the child had been living in the home with such relative and an application had been made for AFDC under title IV-A of the Act; and</w:t>
            </w:r>
          </w:p>
          <w:p w14:paraId="3DE2E0D7" w14:textId="77777777" w:rsidR="00D43754" w:rsidRPr="003D43ED" w:rsidRDefault="00D43754" w:rsidP="00D43754">
            <w:pPr>
              <w:numPr>
                <w:ilvl w:val="0"/>
                <w:numId w:val="9"/>
              </w:numPr>
              <w:spacing w:before="100" w:beforeAutospacing="1" w:after="100" w:afterAutospacing="1"/>
              <w:rPr>
                <w:rFonts w:asciiTheme="minorHAnsi" w:hAnsiTheme="minorHAnsi"/>
              </w:rPr>
            </w:pPr>
            <w:r w:rsidRPr="003D43ED">
              <w:rPr>
                <w:rFonts w:asciiTheme="minorHAnsi" w:hAnsiTheme="minorHAnsi"/>
              </w:rPr>
              <w:t xml:space="preserve">had resources (determined under section 402(a)(7)(B) of the Act as in effect 7/16/96) that had a combined </w:t>
            </w:r>
            <w:r w:rsidRPr="003D43ED">
              <w:rPr>
                <w:rFonts w:asciiTheme="minorHAnsi" w:hAnsiTheme="minorHAnsi"/>
              </w:rPr>
              <w:lastRenderedPageBreak/>
              <w:t>value of not more than $10,000 consistent with section 472(a)(3)(B) of the Act</w:t>
            </w:r>
            <w:r w:rsidRPr="003D43ED">
              <w:rPr>
                <w:rFonts w:asciiTheme="minorHAnsi" w:hAnsiTheme="minorHAnsi"/>
                <w:highlight w:val="yellow"/>
              </w:rPr>
              <w:t>; or</w:t>
            </w:r>
          </w:p>
          <w:p w14:paraId="43D8680E" w14:textId="77777777" w:rsidR="00D43754" w:rsidRPr="003D43ED" w:rsidRDefault="00D43754" w:rsidP="00D43754">
            <w:pPr>
              <w:pStyle w:val="Heading2"/>
              <w:ind w:left="720"/>
              <w:rPr>
                <w:rFonts w:asciiTheme="minorHAnsi" w:hAnsiTheme="minorHAnsi"/>
                <w:b w:val="0"/>
              </w:rPr>
            </w:pPr>
            <w:r w:rsidRPr="003D43ED">
              <w:rPr>
                <w:rFonts w:asciiTheme="minorHAnsi" w:hAnsiTheme="minorHAnsi"/>
                <w:b w:val="0"/>
              </w:rPr>
              <w:t xml:space="preserve">iii. </w:t>
            </w:r>
            <w:r w:rsidRPr="003D43ED">
              <w:rPr>
                <w:rFonts w:asciiTheme="minorHAnsi" w:hAnsiTheme="minorHAnsi"/>
                <w:b w:val="0"/>
                <w:highlight w:val="yellow"/>
              </w:rPr>
              <w:t>Is not required to meet the AFDC requirements in 472(a)(3) of the Act because the child is placed with a parent residing in a licensed residential family-based substance abuse treatment facility</w:t>
            </w:r>
            <w:r w:rsidRPr="003D43ED">
              <w:rPr>
                <w:rFonts w:asciiTheme="minorHAnsi" w:hAnsiTheme="minorHAnsi"/>
              </w:rPr>
              <w:t xml:space="preserve"> </w:t>
            </w:r>
            <w:r w:rsidRPr="003D43ED">
              <w:rPr>
                <w:rFonts w:asciiTheme="minorHAnsi" w:hAnsiTheme="minorHAnsi"/>
                <w:b w:val="0"/>
              </w:rPr>
              <w:t>(Tribes, see section 7 for related requirements in section 479B(c)(1)(C)(ii)(II) of the Act.)</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601CB3A8" w14:textId="77777777" w:rsidR="00D43754" w:rsidRPr="00CB406B" w:rsidRDefault="00D43754" w:rsidP="00D43754">
            <w:pPr>
              <w:rPr>
                <w:rFonts w:asciiTheme="minorHAnsi" w:hAnsiTheme="minorHAnsi"/>
                <w:szCs w:val="18"/>
              </w:rPr>
            </w:pPr>
            <w:r w:rsidRPr="00CB406B">
              <w:rPr>
                <w:rFonts w:asciiTheme="minorHAnsi" w:hAnsiTheme="minorHAnsi"/>
                <w:szCs w:val="18"/>
              </w:rPr>
              <w:lastRenderedPageBreak/>
              <w:t xml:space="preserve">Protection &amp; Permanency Operating Manual: </w:t>
            </w:r>
          </w:p>
          <w:p w14:paraId="48251450" w14:textId="77777777" w:rsidR="00D43754" w:rsidRPr="00CB406B" w:rsidRDefault="00261AD4" w:rsidP="00D43754">
            <w:pPr>
              <w:rPr>
                <w:rFonts w:asciiTheme="minorHAnsi" w:hAnsiTheme="minorHAnsi"/>
                <w:szCs w:val="18"/>
              </w:rPr>
            </w:pPr>
            <w:hyperlink r:id="rId32" w:history="1">
              <w:r w:rsidR="00D43754" w:rsidRPr="008068D4">
                <w:rPr>
                  <w:rStyle w:val="Hyperlink"/>
                  <w:rFonts w:asciiTheme="minorHAnsi" w:hAnsiTheme="minorHAnsi"/>
                  <w:color w:val="0000FF"/>
                  <w:szCs w:val="18"/>
                </w:rPr>
                <w:t>Chapter 31 Section 2: Title IV-E Eligibility and Reimbursability</w:t>
              </w:r>
            </w:hyperlink>
            <w:r w:rsidR="00D43754" w:rsidRPr="00CB406B">
              <w:rPr>
                <w:rFonts w:asciiTheme="minorHAnsi" w:hAnsiTheme="minorHAnsi"/>
                <w:szCs w:val="18"/>
              </w:rPr>
              <w:t>:</w:t>
            </w:r>
          </w:p>
          <w:p w14:paraId="51892A90" w14:textId="77777777" w:rsidR="00D43754" w:rsidRPr="00CB406B" w:rsidRDefault="00D43754" w:rsidP="00D43754">
            <w:pPr>
              <w:rPr>
                <w:rFonts w:asciiTheme="minorHAnsi" w:hAnsiTheme="minorHAnsi"/>
                <w:szCs w:val="18"/>
              </w:rPr>
            </w:pPr>
            <w:r w:rsidRPr="00CB406B">
              <w:rPr>
                <w:rFonts w:asciiTheme="minorHAnsi" w:hAnsiTheme="minorHAnsi"/>
                <w:szCs w:val="18"/>
              </w:rPr>
              <w:t xml:space="preserve">AFDC RELATEDNESS TEST </w:t>
            </w:r>
          </w:p>
          <w:p w14:paraId="1632A690" w14:textId="77777777" w:rsidR="00D43754" w:rsidRPr="00CB406B" w:rsidRDefault="00D43754" w:rsidP="00D43754">
            <w:pPr>
              <w:rPr>
                <w:rFonts w:asciiTheme="minorHAnsi" w:hAnsiTheme="minorHAnsi"/>
                <w:szCs w:val="18"/>
              </w:rPr>
            </w:pPr>
          </w:p>
          <w:p w14:paraId="302CAA65" w14:textId="77777777" w:rsidR="00D43754" w:rsidRPr="00CB406B" w:rsidRDefault="00D43754" w:rsidP="00D43754">
            <w:pPr>
              <w:rPr>
                <w:rFonts w:asciiTheme="minorHAnsi" w:hAnsiTheme="minorHAnsi"/>
                <w:szCs w:val="18"/>
              </w:rPr>
            </w:pPr>
            <w:r w:rsidRPr="00CB406B">
              <w:rPr>
                <w:rFonts w:asciiTheme="minorHAnsi" w:hAnsiTheme="minorHAnsi"/>
                <w:szCs w:val="18"/>
              </w:rPr>
              <w:t xml:space="preserve">A.  During the month in which a voluntary commitment agreement or juvenile petition granted custody/commitment of the child to the agency…A child meets AFDC relatedness when one of the following two tests is met: </w:t>
            </w:r>
          </w:p>
          <w:p w14:paraId="3C91B47E" w14:textId="77777777" w:rsidR="00D43754" w:rsidRPr="00CB406B" w:rsidRDefault="00D43754" w:rsidP="00D43754">
            <w:pPr>
              <w:rPr>
                <w:rFonts w:asciiTheme="minorHAnsi" w:hAnsiTheme="minorHAnsi"/>
                <w:szCs w:val="18"/>
              </w:rPr>
            </w:pPr>
            <w:r w:rsidRPr="00CB406B">
              <w:rPr>
                <w:rFonts w:asciiTheme="minorHAnsi" w:hAnsiTheme="minorHAnsi"/>
                <w:szCs w:val="18"/>
              </w:rPr>
              <w:t xml:space="preserve">The child was eligible for AFDC, as in effect on July 16, 1996, in the removal home in which the child lived during the removal month; or </w:t>
            </w:r>
          </w:p>
          <w:p w14:paraId="3CC60A69" w14:textId="77777777" w:rsidR="00D43754" w:rsidRPr="00CB406B" w:rsidRDefault="00D43754" w:rsidP="00D43754">
            <w:pPr>
              <w:rPr>
                <w:rFonts w:asciiTheme="minorHAnsi" w:hAnsiTheme="minorHAnsi"/>
                <w:szCs w:val="18"/>
              </w:rPr>
            </w:pPr>
          </w:p>
          <w:p w14:paraId="148A204F" w14:textId="77777777" w:rsidR="00D43754" w:rsidRPr="00CB406B" w:rsidRDefault="00D43754" w:rsidP="00D43754">
            <w:pPr>
              <w:rPr>
                <w:rFonts w:asciiTheme="minorHAnsi" w:hAnsiTheme="minorHAnsi"/>
                <w:szCs w:val="18"/>
              </w:rPr>
            </w:pPr>
          </w:p>
          <w:p w14:paraId="12063917" w14:textId="77777777" w:rsidR="00D43754" w:rsidRPr="00CB406B" w:rsidRDefault="00D43754" w:rsidP="00D43754">
            <w:pPr>
              <w:rPr>
                <w:rFonts w:asciiTheme="minorHAnsi" w:hAnsiTheme="minorHAnsi"/>
                <w:szCs w:val="18"/>
              </w:rPr>
            </w:pPr>
          </w:p>
          <w:p w14:paraId="13C8D849" w14:textId="77777777" w:rsidR="00D43754" w:rsidRPr="00CB406B" w:rsidRDefault="00D43754" w:rsidP="00D43754">
            <w:pPr>
              <w:rPr>
                <w:rFonts w:asciiTheme="minorHAnsi" w:hAnsiTheme="minorHAnsi"/>
                <w:szCs w:val="18"/>
              </w:rPr>
            </w:pPr>
          </w:p>
          <w:p w14:paraId="1B1E3373" w14:textId="77777777" w:rsidR="008B7815" w:rsidRDefault="008B7815" w:rsidP="00D43754">
            <w:pPr>
              <w:rPr>
                <w:rFonts w:asciiTheme="minorHAnsi" w:hAnsiTheme="minorHAnsi"/>
                <w:szCs w:val="18"/>
              </w:rPr>
            </w:pPr>
          </w:p>
          <w:p w14:paraId="70A88ED4" w14:textId="77777777" w:rsidR="00D43754" w:rsidRPr="00CB406B" w:rsidRDefault="00D43754" w:rsidP="00D43754">
            <w:pPr>
              <w:rPr>
                <w:rFonts w:asciiTheme="minorHAnsi" w:hAnsiTheme="minorHAnsi"/>
                <w:szCs w:val="18"/>
              </w:rPr>
            </w:pPr>
            <w:r w:rsidRPr="00CB406B">
              <w:rPr>
                <w:rFonts w:asciiTheme="minorHAnsi" w:hAnsiTheme="minorHAnsi"/>
                <w:szCs w:val="18"/>
              </w:rPr>
              <w:t>B.  The child did not live with a specified relative in the removal month, but did live with such a relative in any of the preceding six (6) months, and the child would have been eligible for AFDC as in effect on July 16, 1996, in that relative’s home during that month had an application been made.</w:t>
            </w:r>
          </w:p>
          <w:p w14:paraId="0D7C42DF" w14:textId="77777777" w:rsidR="00D43754" w:rsidRPr="00CB406B" w:rsidRDefault="00D43754" w:rsidP="00D43754">
            <w:pPr>
              <w:rPr>
                <w:rFonts w:asciiTheme="minorHAnsi" w:hAnsiTheme="minorHAnsi"/>
                <w:szCs w:val="18"/>
              </w:rPr>
            </w:pPr>
            <w:r w:rsidRPr="00CB406B">
              <w:rPr>
                <w:rFonts w:asciiTheme="minorHAnsi" w:hAnsiTheme="minorHAnsi"/>
                <w:szCs w:val="18"/>
              </w:rPr>
              <w:t>C.  The child did not live with a specified relative in the removal month, but did live with such a relative in any of the preceding six (6) months, and the child would have been eligible for AFDC as in effect on July 16, 1996, in that relative’s home during that month had an application been made.</w:t>
            </w:r>
          </w:p>
          <w:p w14:paraId="731E0F32" w14:textId="77777777" w:rsidR="00D43754" w:rsidRPr="00CB406B" w:rsidRDefault="00D43754" w:rsidP="00D43754">
            <w:pPr>
              <w:rPr>
                <w:rFonts w:asciiTheme="minorHAnsi" w:hAnsiTheme="minorHAnsi"/>
                <w:szCs w:val="18"/>
              </w:rPr>
            </w:pPr>
          </w:p>
          <w:p w14:paraId="6339D51E" w14:textId="77777777" w:rsidR="00D43754" w:rsidRPr="00CB406B" w:rsidRDefault="00D43754" w:rsidP="00D43754">
            <w:pPr>
              <w:rPr>
                <w:rFonts w:asciiTheme="minorHAnsi" w:hAnsiTheme="minorHAnsi"/>
                <w:szCs w:val="18"/>
              </w:rPr>
            </w:pPr>
          </w:p>
          <w:p w14:paraId="3CB1C5BA" w14:textId="77777777" w:rsidR="00D43754" w:rsidRPr="00CB406B" w:rsidRDefault="00D43754" w:rsidP="00D43754">
            <w:pPr>
              <w:rPr>
                <w:rFonts w:asciiTheme="minorHAnsi" w:hAnsiTheme="minorHAnsi"/>
                <w:szCs w:val="18"/>
              </w:rPr>
            </w:pPr>
          </w:p>
          <w:p w14:paraId="0AFB44A5" w14:textId="77777777" w:rsidR="00D43754" w:rsidRPr="00CB406B" w:rsidRDefault="00D43754" w:rsidP="00D43754">
            <w:pPr>
              <w:rPr>
                <w:rFonts w:asciiTheme="minorHAnsi" w:hAnsiTheme="minorHAnsi"/>
                <w:szCs w:val="18"/>
              </w:rPr>
            </w:pPr>
          </w:p>
          <w:p w14:paraId="648519C6" w14:textId="77777777" w:rsidR="00D43754" w:rsidRPr="00CB406B" w:rsidRDefault="00D43754" w:rsidP="00D43754">
            <w:pPr>
              <w:rPr>
                <w:rFonts w:asciiTheme="minorHAnsi" w:hAnsiTheme="minorHAnsi"/>
                <w:szCs w:val="18"/>
              </w:rPr>
            </w:pPr>
          </w:p>
          <w:p w14:paraId="613AA4BC" w14:textId="77777777" w:rsidR="00D43754" w:rsidRPr="00CB406B" w:rsidRDefault="00D43754" w:rsidP="00D43754">
            <w:pPr>
              <w:rPr>
                <w:rFonts w:asciiTheme="minorHAnsi" w:hAnsiTheme="minorHAnsi"/>
                <w:szCs w:val="18"/>
              </w:rPr>
            </w:pPr>
          </w:p>
          <w:p w14:paraId="21CE980A" w14:textId="77777777" w:rsidR="00D43754" w:rsidRPr="00CB406B" w:rsidRDefault="00D43754" w:rsidP="00D43754">
            <w:pPr>
              <w:rPr>
                <w:rFonts w:asciiTheme="minorHAnsi" w:hAnsiTheme="minorHAnsi"/>
                <w:szCs w:val="18"/>
              </w:rPr>
            </w:pPr>
          </w:p>
          <w:p w14:paraId="0DAB8603" w14:textId="77777777" w:rsidR="00B0775F" w:rsidRDefault="00B0775F" w:rsidP="00D43754">
            <w:pPr>
              <w:rPr>
                <w:rFonts w:asciiTheme="minorHAnsi" w:hAnsiTheme="minorHAnsi"/>
                <w:szCs w:val="18"/>
              </w:rPr>
            </w:pPr>
          </w:p>
          <w:p w14:paraId="0840D46B" w14:textId="77777777" w:rsidR="00B0775F" w:rsidRDefault="00B0775F" w:rsidP="00D43754">
            <w:pPr>
              <w:rPr>
                <w:rFonts w:asciiTheme="minorHAnsi" w:hAnsiTheme="minorHAnsi"/>
                <w:szCs w:val="18"/>
              </w:rPr>
            </w:pPr>
          </w:p>
          <w:p w14:paraId="3A21D09B" w14:textId="77777777" w:rsidR="00B0775F" w:rsidRDefault="00B0775F" w:rsidP="00D43754">
            <w:pPr>
              <w:rPr>
                <w:rFonts w:asciiTheme="minorHAnsi" w:hAnsiTheme="minorHAnsi"/>
                <w:szCs w:val="18"/>
              </w:rPr>
            </w:pPr>
          </w:p>
          <w:p w14:paraId="3E4CABF1" w14:textId="77777777" w:rsidR="00D43754" w:rsidRPr="00CB406B" w:rsidRDefault="00D43754" w:rsidP="00D43754">
            <w:pPr>
              <w:rPr>
                <w:rFonts w:asciiTheme="minorHAnsi" w:hAnsiTheme="minorHAnsi"/>
                <w:szCs w:val="18"/>
              </w:rPr>
            </w:pPr>
            <w:r w:rsidRPr="00CB406B">
              <w:rPr>
                <w:rFonts w:asciiTheme="minorHAnsi" w:hAnsiTheme="minorHAnsi"/>
                <w:szCs w:val="18"/>
              </w:rPr>
              <w:t>ii.   The child is required to have a financial "need" in AFDC terms to maintain reimbursability</w:t>
            </w:r>
            <w:r w:rsidR="00317D6F" w:rsidRPr="00CB406B">
              <w:rPr>
                <w:rFonts w:asciiTheme="minorHAnsi" w:hAnsiTheme="minorHAnsi"/>
                <w:szCs w:val="18"/>
              </w:rPr>
              <w:t xml:space="preserve">.  </w:t>
            </w:r>
            <w:r w:rsidRPr="00CB406B">
              <w:rPr>
                <w:rFonts w:asciiTheme="minorHAnsi" w:hAnsiTheme="minorHAnsi"/>
                <w:szCs w:val="18"/>
              </w:rPr>
              <w:t xml:space="preserve">"Need" has two elements: When a child’s resources exceed $10,000 in any month, the child is not reimbursable, </w:t>
            </w:r>
            <w:r w:rsidRPr="00CB406B">
              <w:rPr>
                <w:rFonts w:asciiTheme="minorHAnsi" w:hAnsiTheme="minorHAnsi"/>
                <w:szCs w:val="18"/>
              </w:rPr>
              <w:lastRenderedPageBreak/>
              <w:t>until the balance is spent down below $10,000.  The income available to the child is required to be less than the costs of the monthly maintenance in foster care.  In any month where the child’s income after deductions exceeds this amount, the child is not reimbursable</w:t>
            </w:r>
            <w:r w:rsidR="00317D6F" w:rsidRPr="00CB406B">
              <w:rPr>
                <w:rFonts w:asciiTheme="minorHAnsi" w:hAnsiTheme="minorHAnsi"/>
                <w:szCs w:val="18"/>
              </w:rPr>
              <w:t xml:space="preserve">.  </w:t>
            </w:r>
            <w:r w:rsidRPr="00CB406B">
              <w:rPr>
                <w:rFonts w:asciiTheme="minorHAnsi" w:hAnsiTheme="minorHAnsi"/>
                <w:szCs w:val="18"/>
              </w:rPr>
              <w:t>In a "Need" determination for continuing reimbursability, it is only the child’s income and resources that are considered.  In the test of "Need" in a reimbursability determination, the income and resources of the child’s parents are not considered unless the parents are contributing funds to the Cabinet for the care of the child</w:t>
            </w:r>
            <w:r w:rsidR="00317D6F" w:rsidRPr="00CB406B">
              <w:rPr>
                <w:rFonts w:asciiTheme="minorHAnsi" w:hAnsiTheme="minorHAnsi"/>
                <w:szCs w:val="18"/>
              </w:rPr>
              <w:t xml:space="preserve">.  </w:t>
            </w:r>
            <w:r w:rsidRPr="00CB406B">
              <w:rPr>
                <w:rFonts w:asciiTheme="minorHAnsi" w:hAnsiTheme="minorHAnsi"/>
                <w:szCs w:val="18"/>
              </w:rPr>
              <w:t>When the parents are contributing toward the care of the child (child support), the contribution is considered unearned income of the child to be counted in the determination.  Survivor’s benefits and other resources may accumulate in the child’s trust fund.</w:t>
            </w:r>
          </w:p>
          <w:p w14:paraId="1E6D0A07" w14:textId="77777777" w:rsidR="000074C6" w:rsidRPr="00CB406B" w:rsidRDefault="000074C6" w:rsidP="000074C6">
            <w:pPr>
              <w:pStyle w:val="Heading2"/>
              <w:spacing w:before="0" w:after="0"/>
              <w:rPr>
                <w:b w:val="0"/>
                <w:sz w:val="22"/>
              </w:rPr>
            </w:pPr>
          </w:p>
          <w:p w14:paraId="58268156" w14:textId="77777777" w:rsidR="000074C6" w:rsidRPr="00CB406B" w:rsidRDefault="000074C6" w:rsidP="000074C6">
            <w:pPr>
              <w:keepNext/>
              <w:keepLines/>
              <w:outlineLvl w:val="1"/>
              <w:rPr>
                <w:rFonts w:asciiTheme="minorHAnsi" w:eastAsiaTheme="majorEastAsia" w:hAnsiTheme="minorHAnsi" w:cstheme="majorBidi"/>
                <w:szCs w:val="26"/>
              </w:rPr>
            </w:pPr>
            <w:r w:rsidRPr="00CB406B">
              <w:rPr>
                <w:rFonts w:asciiTheme="minorHAnsi" w:eastAsiaTheme="majorEastAsia" w:hAnsiTheme="minorHAnsi" w:cstheme="majorBidi"/>
                <w:szCs w:val="26"/>
              </w:rPr>
              <w:t>The department has made edits to the agency’s standards of practice (SOP) as outlined below to address the federal language as outlined in PI 18-07 stating that states</w:t>
            </w:r>
            <w:r w:rsidRPr="00CB406B">
              <w:rPr>
                <w:rFonts w:asciiTheme="minorHAnsi" w:eastAsiaTheme="majorEastAsia" w:hAnsiTheme="minorHAnsi" w:cstheme="majorBidi"/>
                <w:i/>
                <w:szCs w:val="26"/>
              </w:rPr>
              <w:t xml:space="preserve"> may</w:t>
            </w:r>
            <w:r w:rsidRPr="00CB406B">
              <w:rPr>
                <w:rFonts w:asciiTheme="minorHAnsi" w:eastAsiaTheme="majorEastAsia" w:hAnsiTheme="minorHAnsi" w:cstheme="majorBidi"/>
                <w:szCs w:val="26"/>
              </w:rPr>
              <w:t xml:space="preserve"> claim foster care maintenance and administration under title IV-E.  However, at this time, the department continues to take this optional provision into consideration and will submit additional preprint addendums in the future, as necessary.</w:t>
            </w:r>
          </w:p>
          <w:p w14:paraId="583CB56E" w14:textId="77777777" w:rsidR="00DE0A20" w:rsidRPr="00CB406B" w:rsidRDefault="00DE0A20" w:rsidP="00DE0A20">
            <w:pPr>
              <w:rPr>
                <w:rFonts w:asciiTheme="minorHAnsi" w:hAnsiTheme="minorHAnsi"/>
              </w:rPr>
            </w:pPr>
          </w:p>
          <w:p w14:paraId="2C091A19" w14:textId="77777777" w:rsidR="00DE0A20" w:rsidRPr="00CB406B" w:rsidRDefault="004C00CF" w:rsidP="00DE0A20">
            <w:pPr>
              <w:rPr>
                <w:rFonts w:asciiTheme="minorHAnsi" w:hAnsiTheme="minorHAnsi"/>
              </w:rPr>
            </w:pPr>
            <w:r w:rsidRPr="00E2046C">
              <w:rPr>
                <w:rFonts w:asciiTheme="minorHAnsi" w:hAnsiTheme="minorHAnsi"/>
              </w:rPr>
              <w:t>iii</w:t>
            </w:r>
            <w:r w:rsidRPr="00CB406B">
              <w:rPr>
                <w:rFonts w:asciiTheme="minorHAnsi" w:hAnsiTheme="minorHAnsi"/>
              </w:rPr>
              <w:t xml:space="preserve">. </w:t>
            </w:r>
            <w:hyperlink r:id="rId33" w:history="1">
              <w:r w:rsidR="00DE0A20" w:rsidRPr="008068D4">
                <w:rPr>
                  <w:rStyle w:val="Hyperlink"/>
                  <w:rFonts w:asciiTheme="minorHAnsi" w:hAnsiTheme="minorHAnsi"/>
                  <w:color w:val="0000FF"/>
                </w:rPr>
                <w:t>SOP 31.2 Title IV-E Eligibility and Reimbursability</w:t>
              </w:r>
              <w:r w:rsidR="00DE0A20" w:rsidRPr="00CB406B">
                <w:rPr>
                  <w:rStyle w:val="Hyperlink"/>
                  <w:rFonts w:asciiTheme="minorHAnsi" w:hAnsiTheme="minorHAnsi"/>
                  <w:color w:val="auto"/>
                </w:rPr>
                <w:t xml:space="preserve"> </w:t>
              </w:r>
            </w:hyperlink>
          </w:p>
          <w:p w14:paraId="743B0274" w14:textId="77777777" w:rsidR="00DE0A20" w:rsidRPr="00CB406B" w:rsidRDefault="00DE0A20" w:rsidP="00DE0A20">
            <w:pPr>
              <w:rPr>
                <w:rFonts w:asciiTheme="minorHAnsi" w:hAnsiTheme="minorHAnsi"/>
              </w:rPr>
            </w:pPr>
          </w:p>
          <w:p w14:paraId="16DA0006" w14:textId="77777777" w:rsidR="00DE0A20" w:rsidRPr="00E2046C" w:rsidRDefault="00DE0A20" w:rsidP="00DE0A20">
            <w:pPr>
              <w:rPr>
                <w:rFonts w:asciiTheme="minorHAnsi" w:hAnsiTheme="minorHAnsi"/>
              </w:rPr>
            </w:pPr>
            <w:r w:rsidRPr="00E2046C">
              <w:rPr>
                <w:rFonts w:asciiTheme="minorHAnsi" w:hAnsiTheme="minorHAnsi"/>
              </w:rPr>
              <w:t>Practice Guidance</w:t>
            </w:r>
            <w:r w:rsidR="00B0775F" w:rsidRPr="00E2046C">
              <w:rPr>
                <w:rFonts w:asciiTheme="minorHAnsi" w:hAnsiTheme="minorHAnsi"/>
              </w:rPr>
              <w:t>:</w:t>
            </w:r>
            <w:r w:rsidRPr="00E2046C">
              <w:rPr>
                <w:rFonts w:asciiTheme="minorHAnsi" w:hAnsiTheme="minorHAnsi"/>
              </w:rPr>
              <w:t xml:space="preserve"> </w:t>
            </w:r>
          </w:p>
          <w:p w14:paraId="443F9E9A" w14:textId="77777777" w:rsidR="00A82AD5" w:rsidRPr="00E2046C" w:rsidRDefault="00DE0A20" w:rsidP="00BF4FF9">
            <w:pPr>
              <w:pStyle w:val="ListParagraph"/>
              <w:numPr>
                <w:ilvl w:val="0"/>
                <w:numId w:val="80"/>
              </w:numPr>
              <w:rPr>
                <w:rFonts w:asciiTheme="minorHAnsi" w:hAnsiTheme="minorHAnsi"/>
              </w:rPr>
            </w:pPr>
            <w:r w:rsidRPr="00E2046C">
              <w:rPr>
                <w:rFonts w:asciiTheme="minorHAnsi" w:hAnsiTheme="minorHAnsi"/>
              </w:rPr>
              <w:t>Agencies may claim title IV-E foster care maintenance payments (FCMPs) for a child placed with a parent in a licensed residential</w:t>
            </w:r>
            <w:r w:rsidRPr="00E2046C">
              <w:rPr>
                <w:rFonts w:asciiTheme="minorHAnsi" w:hAnsiTheme="minorHAnsi"/>
                <w:b/>
              </w:rPr>
              <w:t xml:space="preserve"> </w:t>
            </w:r>
            <w:r w:rsidRPr="00E2046C">
              <w:rPr>
                <w:rFonts w:asciiTheme="minorHAnsi" w:hAnsiTheme="minorHAnsi"/>
              </w:rPr>
              <w:lastRenderedPageBreak/>
              <w:t xml:space="preserve">family-based treatment facility for substance abuse for up to twelve (12) months in accordance with requirements in section 472(j) and 472(a)(2)(C) of the Act.  Agencies may also claim administrative costs during the twelve (12) month period consistent with 45 CFR 1356.60(c) for the administration of the title IV-E program, which includes such things as case management.  A licensed residential family-based treatment facility for substance abuse is not a child cares institution (CCI) as defined in section 472(c) of the Act.  While the facility must be licensed, there is no requirement that it meet the title IV-E licensing and background check requirements for a CCI. </w:t>
            </w:r>
          </w:p>
          <w:p w14:paraId="57B44B2B" w14:textId="77777777" w:rsidR="00DE0A20" w:rsidRPr="00E2046C" w:rsidRDefault="00DE0A20" w:rsidP="00CA121B">
            <w:pPr>
              <w:pStyle w:val="ListParagraph"/>
              <w:numPr>
                <w:ilvl w:val="0"/>
                <w:numId w:val="99"/>
              </w:numPr>
              <w:rPr>
                <w:rFonts w:asciiTheme="minorHAnsi" w:hAnsiTheme="minorHAnsi"/>
              </w:rPr>
            </w:pPr>
            <w:r w:rsidRPr="00E2046C">
              <w:rPr>
                <w:rFonts w:asciiTheme="minorHAnsi" w:hAnsiTheme="minorHAnsi"/>
              </w:rPr>
              <w:t>The agency may claim FCMPs in accordance with the definition in section 475(4)(A) of the Act, which includes such things as the cost of providing food, clothing, shelter, and daily supervision.  However, because a licensed residential family-based treatment facility for substance abuse is not a CCI, the title IV-E agency may not include the costs of administration and operation of the facility in the child's title IV-E FCMP.  Also see section 472(k)(1)(A) of the Act.</w:t>
            </w:r>
          </w:p>
          <w:p w14:paraId="3AB48691" w14:textId="77777777" w:rsidR="00445989" w:rsidRPr="00CB406B" w:rsidRDefault="00445989" w:rsidP="00445989">
            <w:pPr>
              <w:pStyle w:val="ListParagraph"/>
              <w:rPr>
                <w:rFonts w:asciiTheme="minorHAnsi" w:hAnsiTheme="minorHAnsi"/>
              </w:rPr>
            </w:pPr>
          </w:p>
          <w:p w14:paraId="3A9B2944" w14:textId="77777777" w:rsidR="00DE0A20" w:rsidRDefault="00DE0A20" w:rsidP="00DE0A20">
            <w:pPr>
              <w:rPr>
                <w:rFonts w:asciiTheme="minorHAnsi" w:hAnsiTheme="minorHAnsi"/>
              </w:rPr>
            </w:pPr>
          </w:p>
          <w:p w14:paraId="6D8ADF35" w14:textId="77777777" w:rsidR="00DE0A20" w:rsidRPr="00CB406B" w:rsidRDefault="00DE0A20" w:rsidP="00DE0A20">
            <w:pPr>
              <w:rPr>
                <w:rFonts w:asciiTheme="minorHAnsi" w:hAnsiTheme="minorHAnsi"/>
              </w:rPr>
            </w:pPr>
            <w:r w:rsidRPr="00CB406B">
              <w:rPr>
                <w:rFonts w:asciiTheme="minorHAnsi" w:hAnsiTheme="minorHAnsi"/>
              </w:rPr>
              <w:t xml:space="preserve">AFDC RELATEDNESS TEST </w:t>
            </w:r>
          </w:p>
          <w:p w14:paraId="03A1D55D" w14:textId="77777777" w:rsidR="00DE0A20" w:rsidRPr="00CB406B" w:rsidRDefault="00DE0A20" w:rsidP="00DE0A20">
            <w:pPr>
              <w:rPr>
                <w:rFonts w:asciiTheme="minorHAnsi" w:hAnsiTheme="minorHAnsi"/>
              </w:rPr>
            </w:pPr>
            <w:r w:rsidRPr="00CB406B">
              <w:rPr>
                <w:rFonts w:asciiTheme="minorHAnsi" w:hAnsiTheme="minorHAnsi"/>
              </w:rPr>
              <w:t xml:space="preserve">To be eligible for title IV-E (per section 472(a)), a child is required to have been removed from the home of a specified relative and to have met technical and financial AFDC eligibility that was in effect on July 16, 1996.  </w:t>
            </w:r>
            <w:r w:rsidRPr="00E2046C">
              <w:rPr>
                <w:rFonts w:asciiTheme="minorHAnsi" w:hAnsiTheme="minorHAnsi"/>
              </w:rPr>
              <w:t xml:space="preserve">However, if a child is placed with a parent who is residing in a licensed </w:t>
            </w:r>
            <w:r w:rsidRPr="00E2046C">
              <w:rPr>
                <w:rFonts w:asciiTheme="minorHAnsi" w:hAnsiTheme="minorHAnsi"/>
              </w:rPr>
              <w:lastRenderedPageBreak/>
              <w:t>residential family-based substance abuse treatment facility, it is not required that a child meet the AFDC eligibility requirements if the child would otherwise be eligible for title IV-E foster care maintenance payments.  (472 (j)(1) of the Social Security Act</w:t>
            </w:r>
            <w:r w:rsidRPr="009F356D">
              <w:rPr>
                <w:rFonts w:asciiTheme="minorHAnsi" w:hAnsiTheme="minorHAnsi"/>
                <w:b/>
                <w:color w:val="FF0000"/>
              </w:rPr>
              <w:t>)</w:t>
            </w:r>
          </w:p>
          <w:p w14:paraId="728313D8" w14:textId="77777777" w:rsidR="00DE0A20" w:rsidRPr="00CB406B" w:rsidRDefault="00DE0A20" w:rsidP="00DE0A20">
            <w:pPr>
              <w:rPr>
                <w:rFonts w:ascii="Verdana" w:hAnsi="Verdana"/>
                <w:szCs w:val="22"/>
              </w:rPr>
            </w:pPr>
          </w:p>
          <w:p w14:paraId="299D351D" w14:textId="77777777" w:rsidR="00DE0A20" w:rsidRDefault="00261AD4" w:rsidP="00DE0A20">
            <w:pPr>
              <w:rPr>
                <w:rStyle w:val="Hyperlink"/>
                <w:rFonts w:asciiTheme="minorHAnsi" w:hAnsiTheme="minorHAnsi"/>
                <w:color w:val="0000FF"/>
                <w:szCs w:val="22"/>
              </w:rPr>
            </w:pPr>
            <w:hyperlink r:id="rId34" w:history="1">
              <w:r w:rsidR="00DE0A20" w:rsidRPr="008068D4">
                <w:rPr>
                  <w:rStyle w:val="Hyperlink"/>
                  <w:rFonts w:asciiTheme="minorHAnsi" w:hAnsiTheme="minorHAnsi"/>
                  <w:color w:val="0000FF"/>
                  <w:szCs w:val="22"/>
                </w:rPr>
                <w:t>SOP 31.4 Reimbursability and Annual Redetermination Under Title IV-E Foster Care</w:t>
              </w:r>
            </w:hyperlink>
          </w:p>
          <w:p w14:paraId="0F0B65E4" w14:textId="77777777" w:rsidR="00DE0A20" w:rsidRDefault="00DE0A20" w:rsidP="00E2046C">
            <w:pPr>
              <w:spacing w:line="276" w:lineRule="auto"/>
              <w:rPr>
                <w:rFonts w:asciiTheme="minorHAnsi" w:hAnsiTheme="minorHAnsi" w:cstheme="minorHAnsi"/>
              </w:rPr>
            </w:pPr>
            <w:r w:rsidRPr="00E2046C">
              <w:rPr>
                <w:rFonts w:asciiTheme="minorHAnsi" w:hAnsiTheme="minorHAnsi" w:cstheme="minorHAnsi"/>
              </w:rPr>
              <w:t>Practice Guidance</w:t>
            </w:r>
            <w:r w:rsidR="008B7815" w:rsidRPr="00E2046C">
              <w:rPr>
                <w:rFonts w:asciiTheme="minorHAnsi" w:hAnsiTheme="minorHAnsi" w:cstheme="minorHAnsi"/>
              </w:rPr>
              <w:t>:</w:t>
            </w:r>
          </w:p>
          <w:p w14:paraId="435092D3" w14:textId="77777777" w:rsidR="00DE0A20" w:rsidRPr="00E2046C" w:rsidRDefault="00DE0A20" w:rsidP="00CA121B">
            <w:pPr>
              <w:pStyle w:val="ListParagraph"/>
              <w:numPr>
                <w:ilvl w:val="0"/>
                <w:numId w:val="100"/>
              </w:numPr>
              <w:rPr>
                <w:rFonts w:asciiTheme="minorHAnsi" w:hAnsiTheme="minorHAnsi" w:cstheme="minorHAnsi"/>
                <w:b/>
                <w:color w:val="C00000"/>
              </w:rPr>
            </w:pPr>
            <w:r w:rsidRPr="00E2046C">
              <w:rPr>
                <w:rFonts w:asciiTheme="minorHAnsi" w:hAnsiTheme="minorHAnsi" w:cstheme="minorHAnsi"/>
              </w:rPr>
              <w:t>The agency may claim title IV-E foster care maintenance payments (FCMPs) for a child placed with a parent in a licensed residential family-based treatment facility for substance abuse for up to 12 months in accordance with requirements in sections 472(j) and 472(a)(2)(C) of the Act.</w:t>
            </w:r>
            <w:r w:rsidRPr="00E2046C">
              <w:rPr>
                <w:rFonts w:asciiTheme="minorHAnsi" w:hAnsiTheme="minorHAnsi" w:cstheme="minorHAnsi"/>
                <w:b/>
                <w:color w:val="C00000"/>
              </w:rPr>
              <w:t xml:space="preserve">  </w:t>
            </w:r>
            <w:r w:rsidRPr="00E2046C">
              <w:rPr>
                <w:rFonts w:asciiTheme="minorHAnsi" w:hAnsiTheme="minorHAnsi" w:cstheme="minorHAnsi"/>
              </w:rPr>
              <w:t xml:space="preserve">The agency may also claim administrative costs during the 12 month period consistent with 45 CFR 1356.60(c) for the administration of the title IV-E program, which includes such things as case management.  A licensed residential family-based treatment facility for substance abuse is not a child care institution (CCI) as defined in section 472(c) of the Act. </w:t>
            </w:r>
            <w:r w:rsidRPr="0046264F">
              <w:t xml:space="preserve"> </w:t>
            </w:r>
            <w:r w:rsidRPr="00E2046C">
              <w:rPr>
                <w:rFonts w:asciiTheme="minorHAnsi" w:hAnsiTheme="minorHAnsi" w:cstheme="minorHAnsi"/>
              </w:rPr>
              <w:t>While the facility must be licensed, there is no requirement that it meet the title IV-E licensing and background check requirements for a CCI.</w:t>
            </w:r>
            <w:r w:rsidRPr="00E2046C">
              <w:rPr>
                <w:rFonts w:asciiTheme="minorHAnsi" w:hAnsiTheme="minorHAnsi" w:cstheme="minorHAnsi"/>
                <w:b/>
              </w:rPr>
              <w:t xml:space="preserve"> </w:t>
            </w:r>
          </w:p>
          <w:p w14:paraId="051D8EEF" w14:textId="77777777" w:rsidR="00DE0A20" w:rsidRPr="008B7815" w:rsidRDefault="6FCFE5A0" w:rsidP="16AFE4CA">
            <w:pPr>
              <w:pStyle w:val="Heading2"/>
              <w:numPr>
                <w:ilvl w:val="0"/>
                <w:numId w:val="77"/>
              </w:numPr>
              <w:spacing w:before="0" w:after="0"/>
              <w:rPr>
                <w:rFonts w:asciiTheme="minorHAnsi" w:hAnsiTheme="minorHAnsi" w:cstheme="minorHAnsi"/>
                <w:b w:val="0"/>
                <w:bCs w:val="0"/>
                <w:szCs w:val="24"/>
              </w:rPr>
            </w:pPr>
            <w:r w:rsidRPr="0046264F">
              <w:rPr>
                <w:rFonts w:asciiTheme="minorHAnsi" w:hAnsiTheme="minorHAnsi" w:cstheme="minorHAnsi"/>
                <w:b w:val="0"/>
                <w:bCs w:val="0"/>
                <w:szCs w:val="24"/>
              </w:rPr>
              <w:t>The agency may claim FCMPs in accordance with the definition in section 475(4)(A) of the Act, which includes such things as the cost of providing food, clothing, shelter, and daily supervision.  However, because a licensed residential family-based treatment facility for substance abuse is not a CCI, the agency may not</w:t>
            </w:r>
            <w:r w:rsidRPr="0046264F">
              <w:rPr>
                <w:rFonts w:asciiTheme="minorHAnsi" w:hAnsiTheme="minorHAnsi" w:cstheme="minorHAnsi"/>
                <w:bCs w:val="0"/>
                <w:szCs w:val="24"/>
              </w:rPr>
              <w:t xml:space="preserve"> </w:t>
            </w:r>
            <w:r w:rsidRPr="0046264F">
              <w:rPr>
                <w:rFonts w:asciiTheme="minorHAnsi" w:hAnsiTheme="minorHAnsi" w:cstheme="minorHAnsi"/>
                <w:b w:val="0"/>
                <w:bCs w:val="0"/>
                <w:szCs w:val="24"/>
              </w:rPr>
              <w:lastRenderedPageBreak/>
              <w:t>include the costs of administration and operation of the facility in the child’s title IV-E FCMP.</w:t>
            </w:r>
          </w:p>
          <w:p w14:paraId="5A0117FA" w14:textId="77777777" w:rsidR="76030985" w:rsidRPr="00B37394" w:rsidRDefault="76030985" w:rsidP="16AFE4CA">
            <w:pPr>
              <w:pStyle w:val="Heading2"/>
              <w:numPr>
                <w:ilvl w:val="0"/>
                <w:numId w:val="77"/>
              </w:numPr>
              <w:spacing w:before="0" w:after="0"/>
              <w:rPr>
                <w:rFonts w:asciiTheme="minorHAnsi" w:eastAsia="Verdana" w:hAnsiTheme="minorHAnsi" w:cstheme="minorHAnsi"/>
                <w:color w:val="FF0000"/>
                <w:szCs w:val="24"/>
              </w:rPr>
            </w:pPr>
            <w:r w:rsidRPr="00B37394">
              <w:rPr>
                <w:rFonts w:asciiTheme="minorHAnsi" w:eastAsia="Verdana" w:hAnsiTheme="minorHAnsi" w:cstheme="minorHAnsi"/>
                <w:bCs w:val="0"/>
                <w:color w:val="FF0000"/>
                <w:szCs w:val="24"/>
              </w:rPr>
              <w:t>For every qualified residential treatment program (QRTP) where a child is placed for more than twelve (12) consecutive months or eighteen (18) nonconsecutive months (or, in the case of a child who has not attained age thirteen (13), for more than six (6) consecutive or nonconsecutive months), the title IV-E agency must maintain the following documentation in the child’s case plan:</w:t>
            </w:r>
          </w:p>
          <w:p w14:paraId="7701B1A7" w14:textId="77777777" w:rsidR="76030985" w:rsidRPr="00B37394" w:rsidRDefault="76030985" w:rsidP="16AFE4CA">
            <w:pPr>
              <w:pStyle w:val="ListParagraph"/>
              <w:numPr>
                <w:ilvl w:val="1"/>
                <w:numId w:val="77"/>
              </w:numPr>
              <w:rPr>
                <w:rFonts w:asciiTheme="minorHAnsi" w:eastAsia="Verdana" w:hAnsiTheme="minorHAnsi" w:cstheme="minorHAnsi"/>
                <w:b/>
                <w:color w:val="FF0000"/>
              </w:rPr>
            </w:pPr>
            <w:r w:rsidRPr="00B37394">
              <w:rPr>
                <w:rFonts w:asciiTheme="minorHAnsi" w:eastAsia="Verdana" w:hAnsiTheme="minorHAnsi" w:cstheme="minorHAnsi"/>
                <w:b/>
                <w:color w:val="FF0000"/>
              </w:rPr>
              <w:t>The most recent versions of the evidence and documentation specified in section 475A(c)(4) of the Act submitted at each status review and permanency hearing, (e.g., demonstrating that the assessments of the child support a continued QRTP, documenting treatment or service needs, and preparation for return home or other placement);</w:t>
            </w:r>
          </w:p>
          <w:p w14:paraId="170939B9" w14:textId="77777777" w:rsidR="76030985" w:rsidRPr="00B37394" w:rsidRDefault="76030985" w:rsidP="16AFE4CA">
            <w:pPr>
              <w:pStyle w:val="ListParagraph"/>
              <w:numPr>
                <w:ilvl w:val="1"/>
                <w:numId w:val="77"/>
              </w:numPr>
              <w:rPr>
                <w:rFonts w:asciiTheme="minorHAnsi" w:eastAsia="Verdana" w:hAnsiTheme="minorHAnsi" w:cstheme="minorHAnsi"/>
                <w:b/>
                <w:bCs/>
                <w:color w:val="FF0000"/>
              </w:rPr>
            </w:pPr>
            <w:r w:rsidRPr="00B37394">
              <w:rPr>
                <w:rFonts w:asciiTheme="minorHAnsi" w:eastAsia="Verdana" w:hAnsiTheme="minorHAnsi" w:cstheme="minorHAnsi"/>
                <w:b/>
                <w:color w:val="FF0000"/>
              </w:rPr>
              <w:t>The signed approval of the DCBS commissioner</w:t>
            </w:r>
            <w:r w:rsidR="00760759">
              <w:rPr>
                <w:rFonts w:asciiTheme="minorHAnsi" w:eastAsia="Verdana" w:hAnsiTheme="minorHAnsi" w:cstheme="minorHAnsi"/>
                <w:b/>
                <w:color w:val="FF0000"/>
              </w:rPr>
              <w:t xml:space="preserve"> or designee</w:t>
            </w:r>
            <w:r w:rsidRPr="00B37394">
              <w:rPr>
                <w:rFonts w:asciiTheme="minorHAnsi" w:eastAsia="Verdana" w:hAnsiTheme="minorHAnsi" w:cstheme="minorHAnsi"/>
                <w:b/>
                <w:color w:val="FF0000"/>
              </w:rPr>
              <w:t xml:space="preserve"> for the continued placement of the child in that setting (section 475A(c)(5) of the Act); </w:t>
            </w:r>
          </w:p>
          <w:p w14:paraId="57F830F8" w14:textId="77777777" w:rsidR="76030985" w:rsidRPr="008B7815" w:rsidRDefault="76030985" w:rsidP="16AFE4CA">
            <w:pPr>
              <w:pStyle w:val="ListParagraph"/>
              <w:numPr>
                <w:ilvl w:val="1"/>
                <w:numId w:val="77"/>
              </w:numPr>
              <w:rPr>
                <w:rFonts w:asciiTheme="minorHAnsi" w:hAnsiTheme="minorHAnsi" w:cstheme="minorHAnsi"/>
                <w:b/>
                <w:bCs/>
                <w:color w:val="FF0000"/>
              </w:rPr>
            </w:pPr>
            <w:r w:rsidRPr="00B37394">
              <w:rPr>
                <w:rFonts w:asciiTheme="minorHAnsi" w:hAnsiTheme="minorHAnsi" w:cstheme="minorHAnsi"/>
                <w:b/>
                <w:color w:val="FF0000"/>
              </w:rPr>
              <w:t>The agency must document in the child’s case plan that the commissioner</w:t>
            </w:r>
            <w:r w:rsidR="00760759">
              <w:rPr>
                <w:rFonts w:asciiTheme="minorHAnsi" w:hAnsiTheme="minorHAnsi" w:cstheme="minorHAnsi"/>
                <w:b/>
                <w:color w:val="FF0000"/>
              </w:rPr>
              <w:t xml:space="preserve"> or designee</w:t>
            </w:r>
            <w:r w:rsidRPr="00B37394">
              <w:rPr>
                <w:rFonts w:asciiTheme="minorHAnsi" w:hAnsiTheme="minorHAnsi" w:cstheme="minorHAnsi"/>
                <w:b/>
                <w:color w:val="FF0000"/>
              </w:rPr>
              <w:t xml:space="preserve"> approved the child’s continued placement in the QRTP to claim title IV-E FCMPs after the first twelve (12) consecutive months or eighteen (18) nonconsecutive months of the placement (or, in the case of a child who has not attained age </w:t>
            </w:r>
            <w:r w:rsidRPr="00B37394">
              <w:rPr>
                <w:rFonts w:asciiTheme="minorHAnsi" w:hAnsiTheme="minorHAnsi" w:cstheme="minorHAnsi"/>
                <w:b/>
                <w:color w:val="FF0000"/>
              </w:rPr>
              <w:lastRenderedPageBreak/>
              <w:t>thirteen (13), the first</w:t>
            </w:r>
            <w:r w:rsidRPr="008B7815">
              <w:rPr>
                <w:rFonts w:asciiTheme="minorHAnsi" w:hAnsiTheme="minorHAnsi" w:cstheme="minorHAnsi"/>
                <w:color w:val="FF0000"/>
              </w:rPr>
              <w:t xml:space="preserve"> </w:t>
            </w:r>
            <w:r w:rsidRPr="00B37394">
              <w:rPr>
                <w:rFonts w:asciiTheme="minorHAnsi" w:hAnsiTheme="minorHAnsi" w:cstheme="minorHAnsi"/>
                <w:b/>
                <w:color w:val="FF0000"/>
              </w:rPr>
              <w:t>six (6) consecutive or nonconsecutive months) (section 472(k)(1)(B) of the Act).</w:t>
            </w:r>
          </w:p>
          <w:p w14:paraId="677B6DDD" w14:textId="77777777" w:rsidR="16AFE4CA" w:rsidRDefault="16AFE4CA" w:rsidP="00152A2E">
            <w:pPr>
              <w:pStyle w:val="Heading2"/>
              <w:spacing w:before="0" w:after="0"/>
              <w:ind w:left="720"/>
              <w:rPr>
                <w:b w:val="0"/>
                <w:bCs w:val="0"/>
                <w:color w:val="FF0000"/>
              </w:rPr>
            </w:pPr>
          </w:p>
          <w:p w14:paraId="053293FA" w14:textId="77777777" w:rsidR="00DE0A20" w:rsidRPr="008068D4" w:rsidRDefault="00261AD4" w:rsidP="00DE0A20">
            <w:pPr>
              <w:rPr>
                <w:rFonts w:asciiTheme="minorHAnsi" w:hAnsiTheme="minorHAnsi"/>
                <w:color w:val="0000FF"/>
                <w:szCs w:val="22"/>
              </w:rPr>
            </w:pPr>
            <w:hyperlink r:id="rId35" w:history="1">
              <w:r w:rsidR="00DE0A20" w:rsidRPr="008068D4">
                <w:rPr>
                  <w:rStyle w:val="Hyperlink"/>
                  <w:rFonts w:asciiTheme="minorHAnsi" w:hAnsiTheme="minorHAnsi"/>
                  <w:color w:val="0000FF"/>
                  <w:szCs w:val="22"/>
                </w:rPr>
                <w:t>SOP 31.8 IV-E Maintenance Payments and Expenditures</w:t>
              </w:r>
            </w:hyperlink>
          </w:p>
          <w:p w14:paraId="00638563" w14:textId="77777777" w:rsidR="00DE0A20" w:rsidRDefault="00DE0A20" w:rsidP="00DE0A20">
            <w:pPr>
              <w:pStyle w:val="Heading2"/>
              <w:spacing w:before="0" w:after="0"/>
              <w:rPr>
                <w:rFonts w:asciiTheme="minorHAnsi" w:hAnsiTheme="minorHAnsi"/>
                <w:b w:val="0"/>
                <w:szCs w:val="24"/>
              </w:rPr>
            </w:pPr>
            <w:r w:rsidRPr="00CB406B">
              <w:rPr>
                <w:rFonts w:asciiTheme="minorHAnsi" w:hAnsiTheme="minorHAnsi"/>
                <w:b w:val="0"/>
                <w:szCs w:val="24"/>
              </w:rPr>
              <w:t>Procedure</w:t>
            </w:r>
            <w:r w:rsidR="008B7815">
              <w:rPr>
                <w:rFonts w:asciiTheme="minorHAnsi" w:hAnsiTheme="minorHAnsi"/>
                <w:b w:val="0"/>
                <w:szCs w:val="24"/>
              </w:rPr>
              <w:t>:</w:t>
            </w:r>
          </w:p>
          <w:p w14:paraId="0500D6D9" w14:textId="77777777" w:rsidR="00DE0A20" w:rsidRPr="00CB406B" w:rsidRDefault="00DE0A20" w:rsidP="00DE0A20">
            <w:pPr>
              <w:pStyle w:val="Heading2"/>
              <w:spacing w:before="0" w:after="0"/>
              <w:rPr>
                <w:rFonts w:asciiTheme="minorHAnsi" w:hAnsiTheme="minorHAnsi"/>
                <w:b w:val="0"/>
                <w:szCs w:val="24"/>
              </w:rPr>
            </w:pPr>
            <w:r w:rsidRPr="00CB406B">
              <w:rPr>
                <w:rFonts w:asciiTheme="minorHAnsi" w:hAnsiTheme="minorHAnsi"/>
                <w:b w:val="0"/>
                <w:szCs w:val="24"/>
              </w:rPr>
              <w:t>The CBW authorizes foster care maintenance payments to be made on behalf of an eligible child when the child is:</w:t>
            </w:r>
          </w:p>
          <w:p w14:paraId="0C3EF8EF" w14:textId="77777777" w:rsidR="00DE0A20" w:rsidRPr="00CB406B" w:rsidRDefault="00DE0A20" w:rsidP="00DE0A20">
            <w:pPr>
              <w:pStyle w:val="Heading2"/>
              <w:spacing w:before="0" w:after="0"/>
              <w:rPr>
                <w:rFonts w:asciiTheme="minorHAnsi" w:hAnsiTheme="minorHAnsi"/>
                <w:b w:val="0"/>
                <w:szCs w:val="24"/>
              </w:rPr>
            </w:pPr>
          </w:p>
          <w:p w14:paraId="66E0B037" w14:textId="77777777" w:rsidR="00DE0A20" w:rsidRPr="0044510C" w:rsidRDefault="00DE0A20" w:rsidP="00DE0A20">
            <w:pPr>
              <w:pStyle w:val="Heading2"/>
              <w:spacing w:before="0" w:after="0"/>
              <w:rPr>
                <w:rFonts w:asciiTheme="minorHAnsi" w:hAnsiTheme="minorHAnsi"/>
                <w:color w:val="C00000"/>
                <w:szCs w:val="24"/>
              </w:rPr>
            </w:pPr>
            <w:r w:rsidRPr="00E2046C">
              <w:rPr>
                <w:rFonts w:asciiTheme="minorHAnsi" w:hAnsiTheme="minorHAnsi"/>
                <w:b w:val="0"/>
                <w:szCs w:val="24"/>
              </w:rPr>
              <w:t>4. Placed with a parent in a licensed residential family-based treatment facility for substance abuse for up to twelve (12) months in accordance with requirements in sections 472(j) and 472(a)(2)(C) of the Social Security Act.  Agencies may also claim administrative costs during the 12 month period consistent with 45 CFR 1356.60(c) for the administration of the title IV-E program, which includes such things as case management.  A licensed residential family-based treatment facility for substance abuse is not a child care institution (CCI) as defined in section 472(c) of the Act.  While the facility must be licensed, there is no requirement that it meet the title IV-E licensing and background check requirements for a CCI</w:t>
            </w:r>
            <w:r w:rsidRPr="00E2046C">
              <w:rPr>
                <w:rFonts w:asciiTheme="minorHAnsi" w:hAnsiTheme="minorHAnsi"/>
                <w:szCs w:val="24"/>
              </w:rPr>
              <w:t>.</w:t>
            </w:r>
          </w:p>
          <w:p w14:paraId="54D51B43" w14:textId="77777777" w:rsidR="00B37394" w:rsidRPr="00CB406B" w:rsidRDefault="00B37394" w:rsidP="00DE0A20">
            <w:pPr>
              <w:pStyle w:val="Heading2"/>
              <w:spacing w:before="0" w:after="0"/>
              <w:rPr>
                <w:rFonts w:asciiTheme="minorHAnsi" w:hAnsiTheme="minorHAnsi"/>
                <w:b w:val="0"/>
                <w:szCs w:val="24"/>
              </w:rPr>
            </w:pPr>
          </w:p>
          <w:p w14:paraId="0E83C371" w14:textId="77777777" w:rsidR="00B37394" w:rsidRDefault="00DE0A20" w:rsidP="00B37394">
            <w:pPr>
              <w:pStyle w:val="Heading2"/>
              <w:spacing w:before="0" w:after="0"/>
              <w:rPr>
                <w:rFonts w:asciiTheme="minorHAnsi" w:hAnsiTheme="minorHAnsi"/>
                <w:b w:val="0"/>
                <w:szCs w:val="24"/>
              </w:rPr>
            </w:pPr>
            <w:r w:rsidRPr="00CB406B">
              <w:rPr>
                <w:rFonts w:asciiTheme="minorHAnsi" w:hAnsiTheme="minorHAnsi"/>
                <w:b w:val="0"/>
                <w:szCs w:val="24"/>
              </w:rPr>
              <w:t>Contingencies and Clarifications</w:t>
            </w:r>
            <w:r w:rsidR="008B7815">
              <w:rPr>
                <w:rFonts w:asciiTheme="minorHAnsi" w:hAnsiTheme="minorHAnsi"/>
                <w:b w:val="0"/>
                <w:szCs w:val="24"/>
              </w:rPr>
              <w:t>:</w:t>
            </w:r>
          </w:p>
          <w:p w14:paraId="6FED8151" w14:textId="77777777" w:rsidR="00E2046C" w:rsidRDefault="00E2046C" w:rsidP="00B37394">
            <w:pPr>
              <w:pStyle w:val="Heading2"/>
              <w:spacing w:before="0" w:after="0"/>
              <w:rPr>
                <w:rFonts w:asciiTheme="minorHAnsi" w:hAnsiTheme="minorHAnsi"/>
                <w:b w:val="0"/>
                <w:szCs w:val="24"/>
              </w:rPr>
            </w:pPr>
          </w:p>
          <w:p w14:paraId="0586F445" w14:textId="77777777" w:rsidR="004C00CF" w:rsidRPr="00CB406B" w:rsidRDefault="6FCFE5A0" w:rsidP="16AFE4CA">
            <w:pPr>
              <w:pStyle w:val="Heading2"/>
              <w:spacing w:before="0" w:after="0"/>
              <w:rPr>
                <w:rFonts w:asciiTheme="minorHAnsi" w:hAnsiTheme="minorHAnsi"/>
                <w:b w:val="0"/>
                <w:bCs w:val="0"/>
              </w:rPr>
            </w:pPr>
            <w:r w:rsidRPr="16AFE4CA">
              <w:rPr>
                <w:rFonts w:asciiTheme="minorHAnsi" w:hAnsiTheme="minorHAnsi"/>
                <w:b w:val="0"/>
                <w:bCs w:val="0"/>
              </w:rPr>
              <w:t xml:space="preserve">4. Agencies may also claim administrative costs during the twelve (12) month period consistent with 45 CFR 1356.60(c) for the administration of the title IV-E program, which includes such things as case management.  A licensed residential family-based treatment facility for </w:t>
            </w:r>
            <w:r w:rsidRPr="16AFE4CA">
              <w:rPr>
                <w:rFonts w:asciiTheme="minorHAnsi" w:hAnsiTheme="minorHAnsi"/>
                <w:b w:val="0"/>
                <w:bCs w:val="0"/>
              </w:rPr>
              <w:lastRenderedPageBreak/>
              <w:t>substance abuse is not a child care institution (CCI) as defined in section 472(c) of the Act.  While the facility must be licensed, there is no requirement that it meet the title IV-E licensing and background check requirements for a CCI.</w:t>
            </w:r>
          </w:p>
        </w:tc>
      </w:tr>
      <w:tr w:rsidR="00D43754" w:rsidRPr="003D43ED" w14:paraId="3D289D58"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620D6810" w14:textId="77777777" w:rsidR="00D43754" w:rsidRPr="003D43ED" w:rsidRDefault="00D43754" w:rsidP="00D43754">
            <w:pPr>
              <w:spacing w:after="192"/>
              <w:rPr>
                <w:rFonts w:asciiTheme="minorHAnsi" w:hAnsiTheme="minorHAnsi"/>
              </w:rPr>
            </w:pPr>
            <w:r w:rsidRPr="003D43ED">
              <w:rPr>
                <w:rFonts w:asciiTheme="minorHAnsi" w:hAnsiTheme="minorHAnsi"/>
              </w:rPr>
              <w:lastRenderedPageBreak/>
              <w:t>1356.21(k)</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375E2912" w14:textId="77777777" w:rsidR="00D43754" w:rsidRPr="003D43ED" w:rsidRDefault="00D43754" w:rsidP="00D43754">
            <w:pPr>
              <w:spacing w:after="192"/>
              <w:rPr>
                <w:rFonts w:asciiTheme="minorHAnsi" w:hAnsiTheme="minorHAnsi"/>
              </w:rPr>
            </w:pPr>
            <w:r w:rsidRPr="003D43ED">
              <w:rPr>
                <w:rFonts w:asciiTheme="minorHAnsi" w:hAnsiTheme="minorHAnsi"/>
              </w:rPr>
              <w:t>2. Removal.</w:t>
            </w:r>
          </w:p>
          <w:p w14:paraId="325A69A9" w14:textId="77777777" w:rsidR="00D43754" w:rsidRPr="003D43ED" w:rsidRDefault="00D43754" w:rsidP="00D43754">
            <w:pPr>
              <w:pStyle w:val="cell1"/>
              <w:rPr>
                <w:rFonts w:asciiTheme="minorHAnsi" w:hAnsiTheme="minorHAnsi"/>
              </w:rPr>
            </w:pPr>
            <w:r w:rsidRPr="003D43ED">
              <w:rPr>
                <w:rFonts w:asciiTheme="minorHAnsi" w:hAnsiTheme="minorHAnsi"/>
              </w:rPr>
              <w:t>a. For the purposes of meeting the requirements of section 472(a)(2)(A)(1) of the Act, a removal from the home must occur pursuant to:</w:t>
            </w:r>
          </w:p>
          <w:p w14:paraId="5194553B" w14:textId="77777777" w:rsidR="00D43754" w:rsidRPr="003D43ED" w:rsidRDefault="00D43754" w:rsidP="00D43754">
            <w:pPr>
              <w:numPr>
                <w:ilvl w:val="0"/>
                <w:numId w:val="10"/>
              </w:numPr>
              <w:spacing w:before="100" w:beforeAutospacing="1" w:after="100" w:afterAutospacing="1"/>
              <w:rPr>
                <w:rFonts w:asciiTheme="minorHAnsi" w:hAnsiTheme="minorHAnsi"/>
              </w:rPr>
            </w:pPr>
            <w:r w:rsidRPr="003D43ED">
              <w:rPr>
                <w:rFonts w:asciiTheme="minorHAnsi" w:hAnsiTheme="minorHAnsi"/>
              </w:rPr>
              <w:t xml:space="preserve">a voluntary placement agreement entered into by a parent or relative which leads to a physical or constructive removal (i.e., a non-physical or paper removal of custody) of the child from the home; or </w:t>
            </w:r>
          </w:p>
          <w:p w14:paraId="4296944C" w14:textId="77777777" w:rsidR="00D43754" w:rsidRPr="003D43ED" w:rsidRDefault="00D43754" w:rsidP="00D43754">
            <w:pPr>
              <w:numPr>
                <w:ilvl w:val="0"/>
                <w:numId w:val="10"/>
              </w:numPr>
              <w:spacing w:before="100" w:beforeAutospacing="1" w:after="100" w:afterAutospacing="1"/>
              <w:rPr>
                <w:rFonts w:asciiTheme="minorHAnsi" w:hAnsiTheme="minorHAnsi"/>
              </w:rPr>
            </w:pPr>
            <w:r w:rsidRPr="003D43ED">
              <w:rPr>
                <w:rFonts w:asciiTheme="minorHAnsi" w:hAnsiTheme="minorHAnsi"/>
              </w:rPr>
              <w:t>a judicial order for a physical or constructive removal of the child from a parent or specified relative</w:t>
            </w:r>
            <w:r w:rsidR="00B231A8" w:rsidRPr="003D43ED">
              <w:rPr>
                <w:rFonts w:asciiTheme="minorHAnsi" w:hAnsiTheme="minorHAnsi"/>
              </w:rPr>
              <w:t xml:space="preserve">.  </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25C3F59D" w14:textId="77777777" w:rsidR="00D43754" w:rsidRPr="00CB406B" w:rsidRDefault="00261AD4" w:rsidP="00D43754">
            <w:pPr>
              <w:ind w:right="90"/>
              <w:rPr>
                <w:rFonts w:asciiTheme="minorHAnsi" w:hAnsiTheme="minorHAnsi"/>
              </w:rPr>
            </w:pPr>
            <w:hyperlink r:id="rId36" w:history="1">
              <w:r w:rsidR="00D43754" w:rsidRPr="008068D4">
                <w:rPr>
                  <w:rStyle w:val="Hyperlink"/>
                  <w:rFonts w:asciiTheme="minorHAnsi" w:hAnsiTheme="minorHAnsi"/>
                  <w:color w:val="0000FF"/>
                </w:rPr>
                <w:t>KRS 620.170 Voluntary commitments</w:t>
              </w:r>
            </w:hyperlink>
            <w:r w:rsidR="00D43754" w:rsidRPr="00CB406B">
              <w:rPr>
                <w:rFonts w:asciiTheme="minorHAnsi" w:hAnsiTheme="minorHAnsi"/>
              </w:rPr>
              <w:t>:</w:t>
            </w:r>
          </w:p>
          <w:p w14:paraId="69B23EE1" w14:textId="77777777" w:rsidR="00D43754" w:rsidRPr="00DC0841" w:rsidRDefault="00D43754" w:rsidP="00D43754">
            <w:pPr>
              <w:ind w:right="90"/>
              <w:rPr>
                <w:rFonts w:asciiTheme="minorHAnsi" w:hAnsiTheme="minorHAnsi"/>
              </w:rPr>
            </w:pPr>
            <w:r w:rsidRPr="00DC0841">
              <w:rPr>
                <w:rFonts w:asciiTheme="minorHAnsi" w:hAnsiTheme="minorHAnsi"/>
              </w:rPr>
              <w:t xml:space="preserve">(1) The cabinet may accept custody of a child who is voluntarily committed to the cabinet by the child's parent, guardian, or other person having legal custody. </w:t>
            </w:r>
          </w:p>
          <w:p w14:paraId="76233C70" w14:textId="77777777" w:rsidR="00D43754" w:rsidRPr="00DC0841" w:rsidRDefault="00D43754" w:rsidP="00D43754">
            <w:pPr>
              <w:ind w:right="90"/>
              <w:rPr>
                <w:rFonts w:asciiTheme="minorHAnsi" w:hAnsiTheme="minorHAnsi"/>
              </w:rPr>
            </w:pPr>
            <w:r w:rsidRPr="00DC0841">
              <w:rPr>
                <w:rFonts w:asciiTheme="minorHAnsi" w:hAnsiTheme="minorHAnsi"/>
              </w:rPr>
              <w:t>(2) As a condition of any voluntary commitment, the cabinet may enter into an agreement with the parent, guardian, or other person having legal custody of the child consenting to the commitment to pay an agreed sum for the care and treatment of the child.</w:t>
            </w:r>
          </w:p>
          <w:p w14:paraId="40D29ACF" w14:textId="77777777" w:rsidR="00D43754" w:rsidRPr="00DC0841" w:rsidRDefault="00D43754" w:rsidP="00D43754">
            <w:pPr>
              <w:rPr>
                <w:rFonts w:asciiTheme="minorHAnsi" w:hAnsiTheme="minorHAnsi"/>
              </w:rPr>
            </w:pPr>
            <w:r w:rsidRPr="00DC0841">
              <w:rPr>
                <w:rFonts w:asciiTheme="minorHAnsi" w:hAnsiTheme="minorHAnsi"/>
              </w:rPr>
              <w:t xml:space="preserve"> </w:t>
            </w:r>
          </w:p>
          <w:p w14:paraId="6A89D66E" w14:textId="77777777" w:rsidR="00D43754" w:rsidRPr="00FE6936" w:rsidRDefault="00FE6936" w:rsidP="00D43754">
            <w:pPr>
              <w:pStyle w:val="Default"/>
              <w:rPr>
                <w:rStyle w:val="Hyperlink"/>
                <w:rFonts w:asciiTheme="minorHAnsi" w:hAnsiTheme="minorHAnsi"/>
                <w:sz w:val="24"/>
              </w:rPr>
            </w:pPr>
            <w:r>
              <w:rPr>
                <w:rFonts w:asciiTheme="minorHAnsi" w:hAnsiTheme="minorHAnsi"/>
                <w:sz w:val="24"/>
              </w:rPr>
              <w:fldChar w:fldCharType="begin"/>
            </w:r>
            <w:r>
              <w:rPr>
                <w:rFonts w:asciiTheme="minorHAnsi" w:hAnsiTheme="minorHAnsi"/>
                <w:sz w:val="24"/>
              </w:rPr>
              <w:instrText xml:space="preserve"> HYPERLINK "https://apps.legislature.ky.gov/law/statutes/statute.aspx?id=48319" </w:instrText>
            </w:r>
            <w:r>
              <w:rPr>
                <w:rFonts w:asciiTheme="minorHAnsi" w:hAnsiTheme="minorHAnsi"/>
                <w:sz w:val="24"/>
              </w:rPr>
              <w:fldChar w:fldCharType="separate"/>
            </w:r>
            <w:r w:rsidR="00D43754" w:rsidRPr="00FE6936">
              <w:rPr>
                <w:rStyle w:val="Hyperlink"/>
                <w:rFonts w:asciiTheme="minorHAnsi" w:hAnsiTheme="minorHAnsi"/>
                <w:sz w:val="24"/>
              </w:rPr>
              <w:t>KRS 620.090 Temporary custody orders:</w:t>
            </w:r>
          </w:p>
          <w:p w14:paraId="44F434FE" w14:textId="77777777" w:rsidR="00D43754" w:rsidRDefault="00FE6936" w:rsidP="00D43754">
            <w:pPr>
              <w:pStyle w:val="Default"/>
              <w:rPr>
                <w:rFonts w:asciiTheme="minorHAnsi" w:hAnsiTheme="minorHAnsi"/>
                <w:sz w:val="24"/>
              </w:rPr>
            </w:pPr>
            <w:r>
              <w:rPr>
                <w:rFonts w:asciiTheme="minorHAnsi" w:hAnsiTheme="minorHAnsi"/>
                <w:sz w:val="24"/>
              </w:rPr>
              <w:fldChar w:fldCharType="end"/>
            </w:r>
            <w:r w:rsidR="00D43754" w:rsidRPr="00DC0841">
              <w:rPr>
                <w:rFonts w:asciiTheme="minorHAnsi" w:hAnsiTheme="minorHAnsi"/>
                <w:sz w:val="24"/>
              </w:rPr>
              <w:t>Section (1):  If, after completion of the temporary removal hearing, the court finds there are reasonable grounds to believe the child is dependent, neglected or abused, the court shall issue an order for temporary removal and shall grant temporary custody to the cabinet or other appropriate person or agency.</w:t>
            </w:r>
          </w:p>
          <w:p w14:paraId="67A1D7DA" w14:textId="77777777" w:rsidR="00E2046C" w:rsidRDefault="00E2046C" w:rsidP="00D43754">
            <w:pPr>
              <w:pStyle w:val="Default"/>
              <w:rPr>
                <w:rFonts w:asciiTheme="minorHAnsi" w:hAnsiTheme="minorHAnsi"/>
                <w:sz w:val="24"/>
              </w:rPr>
            </w:pPr>
          </w:p>
          <w:p w14:paraId="46E2AF65" w14:textId="77777777" w:rsidR="00D43754" w:rsidRPr="00DC0841" w:rsidRDefault="00D43754" w:rsidP="00D43754">
            <w:pPr>
              <w:rPr>
                <w:rFonts w:asciiTheme="minorHAnsi" w:hAnsiTheme="minorHAnsi"/>
              </w:rPr>
            </w:pPr>
            <w:r w:rsidRPr="00DC0841">
              <w:rPr>
                <w:rFonts w:asciiTheme="minorHAnsi" w:hAnsiTheme="minorHAnsi"/>
              </w:rPr>
              <w:t xml:space="preserve">Protection &amp; Permanency Operating Manual: </w:t>
            </w:r>
          </w:p>
          <w:p w14:paraId="016F906F" w14:textId="77777777" w:rsidR="00D43754" w:rsidRPr="00DC0841" w:rsidRDefault="00261AD4" w:rsidP="00D43754">
            <w:pPr>
              <w:rPr>
                <w:rFonts w:asciiTheme="minorHAnsi" w:hAnsiTheme="minorHAnsi"/>
              </w:rPr>
            </w:pPr>
            <w:hyperlink r:id="rId37" w:history="1">
              <w:r w:rsidR="00D43754" w:rsidRPr="008068D4">
                <w:rPr>
                  <w:rStyle w:val="Hyperlink"/>
                  <w:rFonts w:asciiTheme="minorHAnsi" w:hAnsiTheme="minorHAnsi"/>
                  <w:color w:val="0000FF"/>
                </w:rPr>
                <w:t>Chapter 31 Section 2 Title IV-E Eligibility and Reimbursability</w:t>
              </w:r>
            </w:hyperlink>
            <w:r w:rsidR="00D43754" w:rsidRPr="00CB406B">
              <w:rPr>
                <w:rFonts w:asciiTheme="minorHAnsi" w:hAnsiTheme="minorHAnsi"/>
              </w:rPr>
              <w:t>:</w:t>
            </w:r>
          </w:p>
          <w:p w14:paraId="3004A487" w14:textId="77777777" w:rsidR="00D43754" w:rsidRPr="00DC0841" w:rsidRDefault="00D43754" w:rsidP="00D43754">
            <w:pPr>
              <w:rPr>
                <w:rFonts w:asciiTheme="minorHAnsi" w:hAnsiTheme="minorHAnsi"/>
              </w:rPr>
            </w:pPr>
            <w:r w:rsidRPr="00DC0841">
              <w:rPr>
                <w:rFonts w:asciiTheme="minorHAnsi" w:hAnsiTheme="minorHAnsi"/>
              </w:rPr>
              <w:t xml:space="preserve">Title IV-E provides for federal payments to the states for foster care maintenance and adoption assistance payments made on behalf of eligible children…The SSW [social service worker]:  1) Notifies the CBW </w:t>
            </w:r>
            <w:r w:rsidRPr="00DC0841">
              <w:rPr>
                <w:rFonts w:asciiTheme="minorHAnsi" w:hAnsiTheme="minorHAnsi"/>
              </w:rPr>
              <w:lastRenderedPageBreak/>
              <w:t>[children’s benefits worker] on the day that the agency assumes legal responsibility for the supervision and care of a child…</w:t>
            </w:r>
          </w:p>
        </w:tc>
      </w:tr>
      <w:tr w:rsidR="00D43754" w:rsidRPr="003D43ED" w14:paraId="4D38AAE0"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5A291731" w14:textId="77777777" w:rsidR="00D43754" w:rsidRPr="003D43ED" w:rsidRDefault="00D43754" w:rsidP="00D43754">
            <w:pPr>
              <w:spacing w:after="192"/>
              <w:rPr>
                <w:rFonts w:asciiTheme="minorHAnsi" w:hAnsiTheme="minorHAnsi"/>
              </w:rPr>
            </w:pPr>
            <w:r w:rsidRPr="003D43ED">
              <w:rPr>
                <w:rFonts w:asciiTheme="minorHAnsi" w:hAnsiTheme="minorHAnsi"/>
              </w:rPr>
              <w:lastRenderedPageBreak/>
              <w:t>1356.21(k)</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756B8944" w14:textId="77777777" w:rsidR="00D43754" w:rsidRPr="003D43ED" w:rsidRDefault="00D43754" w:rsidP="00D43754">
            <w:pPr>
              <w:pStyle w:val="cell1"/>
              <w:rPr>
                <w:rFonts w:asciiTheme="minorHAnsi" w:hAnsiTheme="minorHAnsi"/>
              </w:rPr>
            </w:pPr>
            <w:r w:rsidRPr="003D43ED">
              <w:rPr>
                <w:rFonts w:asciiTheme="minorHAnsi" w:hAnsiTheme="minorHAnsi"/>
              </w:rPr>
              <w:t>b.  A removal has not occurred in situations where legal custody is removed from the parent or relative and the child remains with the same relative in that home under supervision by the State/Tribal agency.</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397DE712" w14:textId="77777777" w:rsidR="00D43754" w:rsidRPr="00214F71" w:rsidRDefault="00D43754" w:rsidP="00D43754">
            <w:pPr>
              <w:rPr>
                <w:rFonts w:asciiTheme="minorHAnsi" w:hAnsiTheme="minorHAnsi"/>
              </w:rPr>
            </w:pPr>
            <w:r w:rsidRPr="00214F71">
              <w:rPr>
                <w:rFonts w:asciiTheme="minorHAnsi" w:hAnsiTheme="minorHAnsi"/>
              </w:rPr>
              <w:t xml:space="preserve">Protection &amp; Permanency Operating Manual: </w:t>
            </w:r>
          </w:p>
          <w:p w14:paraId="2E1670A3" w14:textId="77777777" w:rsidR="00D43754" w:rsidRPr="00CB406B" w:rsidRDefault="00261AD4" w:rsidP="00D43754">
            <w:pPr>
              <w:rPr>
                <w:rFonts w:asciiTheme="minorHAnsi" w:hAnsiTheme="minorHAnsi"/>
              </w:rPr>
            </w:pPr>
            <w:hyperlink r:id="rId38" w:history="1">
              <w:r w:rsidR="00D43754" w:rsidRPr="008068D4">
                <w:rPr>
                  <w:rStyle w:val="Hyperlink"/>
                  <w:rFonts w:asciiTheme="minorHAnsi" w:hAnsiTheme="minorHAnsi"/>
                  <w:color w:val="0000FF"/>
                </w:rPr>
                <w:t>Chapter 31 Section 2 Title IV-E Eligibility and Reimbursability</w:t>
              </w:r>
            </w:hyperlink>
            <w:r w:rsidR="00D43754" w:rsidRPr="00CB406B">
              <w:rPr>
                <w:rFonts w:asciiTheme="minorHAnsi" w:hAnsiTheme="minorHAnsi"/>
              </w:rPr>
              <w:t>:</w:t>
            </w:r>
          </w:p>
          <w:p w14:paraId="2DEBE18D" w14:textId="77777777" w:rsidR="00D43754" w:rsidRPr="003D43ED" w:rsidRDefault="00D43754" w:rsidP="00D43754">
            <w:pPr>
              <w:rPr>
                <w:rFonts w:asciiTheme="minorHAnsi" w:hAnsiTheme="minorHAnsi"/>
              </w:rPr>
            </w:pPr>
            <w:r w:rsidRPr="00214F71">
              <w:rPr>
                <w:rFonts w:asciiTheme="minorHAnsi" w:hAnsiTheme="minorHAnsi"/>
              </w:rPr>
              <w:t xml:space="preserve">Title IV-E provides for federal payments to the states for foster care maintenance and adoption assistance payments made on behalf of eligible children…The [social service worker] SSW:  4) Ensures that…the judicial determination for IV-E eligibility requires that the results in the child's removal coincide with (i.e. occur at the same time as) the Cabinet's action to physically or constructively remove the child, unless the court order specifies an alternative timeframe for removal.  If a court makes a judicial determination that it is contrary to the child's welfare to remain at home (without specifying an alternative timeframe) and the child does, in fact, remain at home and no removal occurs, the requirement for removal is not met and the child is ineligible for title IV-E.  </w:t>
            </w:r>
          </w:p>
        </w:tc>
      </w:tr>
      <w:tr w:rsidR="00D43754" w:rsidRPr="003D43ED" w14:paraId="2DF596FA"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12002640" w14:textId="77777777" w:rsidR="00D43754" w:rsidRPr="003D43ED" w:rsidRDefault="00D43754" w:rsidP="00D43754">
            <w:pPr>
              <w:spacing w:after="192"/>
              <w:rPr>
                <w:rFonts w:asciiTheme="minorHAnsi" w:hAnsiTheme="minorHAnsi"/>
              </w:rPr>
            </w:pPr>
            <w:r w:rsidRPr="003D43ED">
              <w:rPr>
                <w:rFonts w:asciiTheme="minorHAnsi" w:hAnsiTheme="minorHAnsi"/>
              </w:rPr>
              <w:t>1356.21(k)</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2AC814AE" w14:textId="77777777" w:rsidR="00D43754" w:rsidRPr="003D43ED" w:rsidRDefault="009F764C" w:rsidP="00D43754">
            <w:pPr>
              <w:pStyle w:val="cell1"/>
              <w:rPr>
                <w:rFonts w:asciiTheme="minorHAnsi" w:hAnsiTheme="minorHAnsi"/>
              </w:rPr>
            </w:pPr>
            <w:r w:rsidRPr="003D43ED">
              <w:rPr>
                <w:rFonts w:asciiTheme="minorHAnsi" w:hAnsiTheme="minorHAnsi"/>
              </w:rPr>
              <w:t>c. A</w:t>
            </w:r>
            <w:r w:rsidR="00D43754" w:rsidRPr="003D43ED">
              <w:rPr>
                <w:rFonts w:asciiTheme="minorHAnsi" w:hAnsiTheme="minorHAnsi"/>
              </w:rPr>
              <w:t xml:space="preserve"> child is considered constructively removed on the date of the first judicial order removing custody, even temporarily, from the appropriate specified relative or the date that the voluntary placement agreement is signed by all relevant parties.</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58CE3039" w14:textId="77777777" w:rsidR="00D43754" w:rsidRPr="00214F71" w:rsidRDefault="00D43754" w:rsidP="00D43754">
            <w:pPr>
              <w:rPr>
                <w:rFonts w:asciiTheme="minorHAnsi" w:hAnsiTheme="minorHAnsi"/>
              </w:rPr>
            </w:pPr>
            <w:r w:rsidRPr="00214F71">
              <w:rPr>
                <w:rFonts w:asciiTheme="minorHAnsi" w:hAnsiTheme="minorHAnsi"/>
              </w:rPr>
              <w:t xml:space="preserve">Protection &amp; Permanency Operating Manual: </w:t>
            </w:r>
          </w:p>
          <w:p w14:paraId="791CF2D0" w14:textId="77777777" w:rsidR="00D43754" w:rsidRPr="00CB406B" w:rsidRDefault="00261AD4" w:rsidP="00D43754">
            <w:pPr>
              <w:rPr>
                <w:rFonts w:asciiTheme="minorHAnsi" w:hAnsiTheme="minorHAnsi"/>
                <w:strike/>
              </w:rPr>
            </w:pPr>
            <w:hyperlink r:id="rId39" w:history="1">
              <w:r w:rsidR="00D43754" w:rsidRPr="008068D4">
                <w:rPr>
                  <w:rStyle w:val="Hyperlink"/>
                  <w:rFonts w:asciiTheme="minorHAnsi" w:hAnsiTheme="minorHAnsi"/>
                  <w:color w:val="0000FF"/>
                </w:rPr>
                <w:t>Chapter 31 Section 2 Title IV-E Eligibility and Reimbursability</w:t>
              </w:r>
            </w:hyperlink>
            <w:r w:rsidR="00D43754" w:rsidRPr="00CB406B">
              <w:rPr>
                <w:rFonts w:asciiTheme="minorHAnsi" w:hAnsiTheme="minorHAnsi"/>
              </w:rPr>
              <w:t xml:space="preserve">  </w:t>
            </w:r>
          </w:p>
          <w:p w14:paraId="669C1C48" w14:textId="77777777" w:rsidR="00D43754" w:rsidRPr="00154549" w:rsidRDefault="00D43754" w:rsidP="00D43754">
            <w:pPr>
              <w:rPr>
                <w:rFonts w:asciiTheme="minorHAnsi" w:hAnsiTheme="minorHAnsi"/>
                <w:b/>
                <w:color w:val="000000" w:themeColor="text1"/>
              </w:rPr>
            </w:pPr>
            <w:r w:rsidRPr="00154549">
              <w:rPr>
                <w:rFonts w:asciiTheme="minorHAnsi" w:hAnsiTheme="minorHAnsi"/>
                <w:b/>
                <w:color w:val="000000" w:themeColor="text1"/>
              </w:rPr>
              <w:t>AFDC Relatedness Test</w:t>
            </w:r>
          </w:p>
          <w:p w14:paraId="0DF5E6C7" w14:textId="77777777" w:rsidR="00D43754" w:rsidRDefault="00D43754" w:rsidP="00D43754">
            <w:pPr>
              <w:rPr>
                <w:rFonts w:asciiTheme="minorHAnsi" w:hAnsiTheme="minorHAnsi"/>
              </w:rPr>
            </w:pPr>
            <w:r w:rsidRPr="00214F71">
              <w:rPr>
                <w:rFonts w:asciiTheme="minorHAnsi" w:hAnsiTheme="minorHAnsi"/>
              </w:rPr>
              <w:t>To be eligible for title IV-E, a child is required to hav</w:t>
            </w:r>
            <w:r w:rsidRPr="009F764C">
              <w:rPr>
                <w:rFonts w:asciiTheme="minorHAnsi" w:hAnsiTheme="minorHAnsi"/>
              </w:rPr>
              <w:t xml:space="preserve">e… </w:t>
            </w:r>
            <w:r w:rsidRPr="00214F71">
              <w:rPr>
                <w:rFonts w:asciiTheme="minorHAnsi" w:hAnsiTheme="minorHAnsi"/>
              </w:rPr>
              <w:t>met technical and financial AFDC eligibility that was in effect on July 16, 1996</w:t>
            </w:r>
          </w:p>
          <w:p w14:paraId="2DA313FF" w14:textId="77777777" w:rsidR="00D43754" w:rsidRPr="00D43754" w:rsidRDefault="00D43754" w:rsidP="00D43754">
            <w:pPr>
              <w:rPr>
                <w:rFonts w:asciiTheme="minorHAnsi" w:hAnsiTheme="minorHAnsi"/>
              </w:rPr>
            </w:pPr>
            <w:r w:rsidRPr="00D43754">
              <w:rPr>
                <w:rFonts w:asciiTheme="minorHAnsi" w:hAnsiTheme="minorHAnsi"/>
              </w:rPr>
              <w:t xml:space="preserve">The eligibility month is the month during which the child meets the IV-E AFDC-relatedness test.  That is: </w:t>
            </w:r>
          </w:p>
          <w:p w14:paraId="6442DDD9" w14:textId="77777777" w:rsidR="00D43754" w:rsidRPr="00D43754" w:rsidRDefault="00D43754" w:rsidP="00A82AD5">
            <w:pPr>
              <w:numPr>
                <w:ilvl w:val="0"/>
                <w:numId w:val="27"/>
              </w:numPr>
              <w:tabs>
                <w:tab w:val="num" w:pos="220"/>
              </w:tabs>
              <w:rPr>
                <w:rFonts w:asciiTheme="minorHAnsi" w:hAnsiTheme="minorHAnsi"/>
              </w:rPr>
            </w:pPr>
            <w:r w:rsidRPr="00D43754">
              <w:rPr>
                <w:rFonts w:asciiTheme="minorHAnsi" w:hAnsiTheme="minorHAnsi"/>
              </w:rPr>
              <w:t xml:space="preserve">The month during which a voluntary commitment agreement was signed by the parent(s); or </w:t>
            </w:r>
          </w:p>
          <w:p w14:paraId="7445C138" w14:textId="77777777" w:rsidR="008A0F7E" w:rsidRPr="008A0F7E" w:rsidRDefault="00D43754" w:rsidP="008A0F7E">
            <w:pPr>
              <w:numPr>
                <w:ilvl w:val="0"/>
                <w:numId w:val="27"/>
              </w:numPr>
              <w:tabs>
                <w:tab w:val="num" w:pos="220"/>
              </w:tabs>
              <w:rPr>
                <w:rFonts w:asciiTheme="minorHAnsi" w:hAnsiTheme="minorHAnsi"/>
              </w:rPr>
            </w:pPr>
            <w:r w:rsidRPr="00D43754">
              <w:rPr>
                <w:rFonts w:asciiTheme="minorHAnsi" w:hAnsiTheme="minorHAnsi"/>
              </w:rPr>
              <w:lastRenderedPageBreak/>
              <w:t>The month during which the petition that led to the child’s removal from the home was signed by an agency official</w:t>
            </w:r>
          </w:p>
          <w:p w14:paraId="3312770F" w14:textId="77777777" w:rsidR="008A0F7E" w:rsidRDefault="008A0F7E" w:rsidP="00154549">
            <w:pPr>
              <w:pStyle w:val="Heading2"/>
              <w:spacing w:before="0" w:after="0"/>
              <w:contextualSpacing/>
              <w:rPr>
                <w:rFonts w:asciiTheme="minorHAnsi" w:hAnsiTheme="minorHAnsi"/>
                <w:b w:val="0"/>
                <w:bCs w:val="0"/>
                <w:szCs w:val="24"/>
              </w:rPr>
            </w:pPr>
          </w:p>
          <w:p w14:paraId="666E3BB6" w14:textId="77777777" w:rsidR="00D43754" w:rsidRPr="00D43754" w:rsidRDefault="00D43754" w:rsidP="00154549">
            <w:pPr>
              <w:pStyle w:val="Heading2"/>
              <w:spacing w:before="0" w:after="0"/>
              <w:contextualSpacing/>
            </w:pPr>
            <w:r w:rsidRPr="00D43754">
              <w:rPr>
                <w:rFonts w:asciiTheme="minorHAnsi" w:hAnsiTheme="minorHAnsi"/>
                <w:b w:val="0"/>
                <w:bCs w:val="0"/>
                <w:szCs w:val="24"/>
              </w:rPr>
              <w:t>The date that the child entered care does not necessarily define the time for which the child meets the AFDC relatedness test</w:t>
            </w:r>
            <w:r w:rsidR="009F764C" w:rsidRPr="00D43754">
              <w:rPr>
                <w:rFonts w:asciiTheme="minorHAnsi" w:hAnsiTheme="minorHAnsi"/>
                <w:b w:val="0"/>
                <w:bCs w:val="0"/>
                <w:szCs w:val="24"/>
              </w:rPr>
              <w:t xml:space="preserve">.  </w:t>
            </w:r>
            <w:r w:rsidRPr="00D43754">
              <w:rPr>
                <w:rFonts w:asciiTheme="minorHAnsi" w:hAnsiTheme="minorHAnsi"/>
                <w:b w:val="0"/>
                <w:bCs w:val="0"/>
                <w:szCs w:val="24"/>
              </w:rPr>
              <w:t>Rather, it is the petition that directly led to the custody or supervision that defines the petition date for purposes of determining whether the child meets the AFDC relatedness test.  A temporary custody petition may lead to temporary placement, which is then followed by a petition for continued placement.  Assuming the child remained in a placement supervised by the department during the time between the temporary custody placement and the date of the court order granting continued placement, it is the temporary custody petition that determines the eligibility month.</w:t>
            </w:r>
          </w:p>
        </w:tc>
      </w:tr>
      <w:tr w:rsidR="00D43754" w:rsidRPr="003D43ED" w14:paraId="3627EC7E"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41ADB0D7" w14:textId="77777777" w:rsidR="00D43754" w:rsidRPr="003D43ED" w:rsidRDefault="00D43754" w:rsidP="00D43754">
            <w:pPr>
              <w:spacing w:after="192"/>
              <w:rPr>
                <w:rFonts w:asciiTheme="minorHAnsi" w:hAnsiTheme="minorHAnsi"/>
              </w:rPr>
            </w:pPr>
            <w:r w:rsidRPr="003D43ED">
              <w:rPr>
                <w:rFonts w:asciiTheme="minorHAnsi" w:hAnsiTheme="minorHAnsi"/>
              </w:rPr>
              <w:lastRenderedPageBreak/>
              <w:t>1356.21(l)</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3F65EE8A" w14:textId="77777777" w:rsidR="00D43754" w:rsidRPr="003D43ED" w:rsidRDefault="00D43754" w:rsidP="00D43754">
            <w:pPr>
              <w:rPr>
                <w:rFonts w:asciiTheme="minorHAnsi" w:hAnsiTheme="minorHAnsi"/>
              </w:rPr>
            </w:pPr>
            <w:r w:rsidRPr="003D43ED">
              <w:rPr>
                <w:rFonts w:asciiTheme="minorHAnsi" w:hAnsiTheme="minorHAnsi"/>
              </w:rPr>
              <w:t>3.  Living with a specified relative</w:t>
            </w:r>
            <w:r w:rsidR="009F764C" w:rsidRPr="003D43ED">
              <w:rPr>
                <w:rFonts w:asciiTheme="minorHAnsi" w:hAnsiTheme="minorHAnsi"/>
              </w:rPr>
              <w:t xml:space="preserve">.  </w:t>
            </w:r>
            <w:r w:rsidRPr="003D43ED">
              <w:rPr>
                <w:rFonts w:asciiTheme="minorHAnsi" w:hAnsiTheme="minorHAnsi"/>
              </w:rPr>
              <w:t xml:space="preserve">For purposes of meeting the requirements for living with a specified relative prior to removal from the home under section 472(a)(2)(A) of the Act and all of the conditions under section 472(a)(3)(A), one of the two following situations will apply: </w:t>
            </w:r>
          </w:p>
          <w:p w14:paraId="447CF415" w14:textId="77777777" w:rsidR="00D43754" w:rsidRPr="003D43ED" w:rsidRDefault="00D43754" w:rsidP="00D43754">
            <w:pPr>
              <w:rPr>
                <w:rFonts w:asciiTheme="minorHAnsi" w:hAnsiTheme="minorHAnsi"/>
              </w:rPr>
            </w:pP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08AC9C34" w14:textId="77777777" w:rsidR="00D43754" w:rsidRPr="00CB406B" w:rsidRDefault="00261AD4" w:rsidP="00D43754">
            <w:pPr>
              <w:rPr>
                <w:rFonts w:asciiTheme="minorHAnsi" w:hAnsiTheme="minorHAnsi"/>
              </w:rPr>
            </w:pPr>
            <w:hyperlink r:id="rId40" w:history="1">
              <w:r w:rsidR="00D43754" w:rsidRPr="008068D4">
                <w:rPr>
                  <w:rStyle w:val="Hyperlink"/>
                  <w:rFonts w:asciiTheme="minorHAnsi" w:hAnsiTheme="minorHAnsi"/>
                  <w:color w:val="0000FF"/>
                </w:rPr>
                <w:t>Chapter 31-Standards of Practice Regarding Title IV-E, Medicaid and Other Applicable Benefits; Section: 31.2 Title IV-E Eligibility</w:t>
              </w:r>
            </w:hyperlink>
            <w:r w:rsidR="00D43754" w:rsidRPr="00CB406B">
              <w:rPr>
                <w:rFonts w:asciiTheme="minorHAnsi" w:hAnsiTheme="minorHAnsi"/>
              </w:rPr>
              <w:t xml:space="preserve">: </w:t>
            </w:r>
          </w:p>
          <w:p w14:paraId="60F130CF" w14:textId="77777777" w:rsidR="00D43754" w:rsidRPr="00487691" w:rsidRDefault="00D43754" w:rsidP="00D43754">
            <w:pPr>
              <w:rPr>
                <w:rFonts w:asciiTheme="minorHAnsi" w:hAnsiTheme="minorHAnsi"/>
              </w:rPr>
            </w:pPr>
            <w:r w:rsidRPr="00214F71">
              <w:rPr>
                <w:rFonts w:asciiTheme="minorHAnsi" w:hAnsiTheme="minorHAnsi"/>
              </w:rPr>
              <w:t xml:space="preserve">For the purposes of IV-E eligibility, a specified relative as defined </w:t>
            </w:r>
            <w:r w:rsidRPr="00487691">
              <w:rPr>
                <w:rFonts w:asciiTheme="minorHAnsi" w:hAnsiTheme="minorHAnsi"/>
                <w:color w:val="000000" w:themeColor="text1"/>
              </w:rPr>
              <w:t xml:space="preserve">by title IV-E, section 406(a) of the Social Security Act as: </w:t>
            </w:r>
          </w:p>
          <w:p w14:paraId="1FEA5EB3" w14:textId="77777777" w:rsidR="00D43754" w:rsidRPr="00214F71" w:rsidRDefault="00D43754" w:rsidP="00A82AD5">
            <w:pPr>
              <w:numPr>
                <w:ilvl w:val="0"/>
                <w:numId w:val="28"/>
              </w:numPr>
              <w:rPr>
                <w:rFonts w:asciiTheme="minorHAnsi" w:hAnsiTheme="minorHAnsi"/>
              </w:rPr>
            </w:pPr>
            <w:r w:rsidRPr="00214F71">
              <w:rPr>
                <w:rFonts w:asciiTheme="minorHAnsi" w:hAnsiTheme="minorHAnsi"/>
              </w:rPr>
              <w:t>A child’s natural or adoptive parent;</w:t>
            </w:r>
          </w:p>
          <w:p w14:paraId="7D3FC946" w14:textId="77777777" w:rsidR="00D43754" w:rsidRPr="00214F71" w:rsidRDefault="00D43754" w:rsidP="00A82AD5">
            <w:pPr>
              <w:numPr>
                <w:ilvl w:val="0"/>
                <w:numId w:val="28"/>
              </w:numPr>
              <w:rPr>
                <w:rFonts w:asciiTheme="minorHAnsi" w:hAnsiTheme="minorHAnsi"/>
              </w:rPr>
            </w:pPr>
            <w:r w:rsidRPr="00214F71">
              <w:rPr>
                <w:rFonts w:asciiTheme="minorHAnsi" w:hAnsiTheme="minorHAnsi"/>
              </w:rPr>
              <w:t>A blood relative of the child including a relative of the half-blood;</w:t>
            </w:r>
          </w:p>
          <w:p w14:paraId="131970E1" w14:textId="77777777" w:rsidR="00D43754" w:rsidRPr="00214F71" w:rsidRDefault="00D43754" w:rsidP="00A82AD5">
            <w:pPr>
              <w:numPr>
                <w:ilvl w:val="0"/>
                <w:numId w:val="28"/>
              </w:numPr>
              <w:rPr>
                <w:rFonts w:asciiTheme="minorHAnsi" w:hAnsiTheme="minorHAnsi"/>
              </w:rPr>
            </w:pPr>
            <w:r w:rsidRPr="00214F71">
              <w:rPr>
                <w:rFonts w:asciiTheme="minorHAnsi" w:hAnsiTheme="minorHAnsi"/>
              </w:rPr>
              <w:t>Legally adopted or natural children of the adoptive parent and other relatives of such parents;</w:t>
            </w:r>
          </w:p>
          <w:p w14:paraId="520C1153" w14:textId="77777777" w:rsidR="00D43754" w:rsidRPr="00214F71" w:rsidRDefault="00D43754" w:rsidP="00A82AD5">
            <w:pPr>
              <w:numPr>
                <w:ilvl w:val="0"/>
                <w:numId w:val="28"/>
              </w:numPr>
              <w:rPr>
                <w:rFonts w:asciiTheme="minorHAnsi" w:hAnsiTheme="minorHAnsi"/>
              </w:rPr>
            </w:pPr>
            <w:r w:rsidRPr="00214F71">
              <w:rPr>
                <w:rFonts w:asciiTheme="minorHAnsi" w:hAnsiTheme="minorHAnsi"/>
              </w:rPr>
              <w:t>The alleged parent or a relative of the alleged parent may be determined a blood relative through the administrative establishment of paternity; or</w:t>
            </w:r>
          </w:p>
          <w:p w14:paraId="34016FB9" w14:textId="77777777" w:rsidR="00D43754" w:rsidRPr="00214F71" w:rsidRDefault="00D43754" w:rsidP="00A82AD5">
            <w:pPr>
              <w:numPr>
                <w:ilvl w:val="0"/>
                <w:numId w:val="28"/>
              </w:numPr>
              <w:rPr>
                <w:rFonts w:asciiTheme="minorHAnsi" w:hAnsiTheme="minorHAnsi"/>
              </w:rPr>
            </w:pPr>
            <w:r w:rsidRPr="00214F71">
              <w:rPr>
                <w:rFonts w:asciiTheme="minorHAnsi" w:hAnsiTheme="minorHAnsi"/>
              </w:rPr>
              <w:lastRenderedPageBreak/>
              <w:t>A relative by marriage of any persons listed in bullet points 2-4 above even if the marriage has ended.  This is true as long as the marriage ended after the child’s birth.</w:t>
            </w:r>
          </w:p>
        </w:tc>
      </w:tr>
      <w:tr w:rsidR="00D43754" w:rsidRPr="003D43ED" w14:paraId="4DD6CCB3" w14:textId="77777777" w:rsidTr="00933B94">
        <w:trPr>
          <w:trHeight w:val="1545"/>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34A860E9" w14:textId="77777777" w:rsidR="00D43754" w:rsidRPr="003D43ED" w:rsidRDefault="00D43754" w:rsidP="00D43754">
            <w:pPr>
              <w:spacing w:after="192"/>
              <w:rPr>
                <w:rFonts w:asciiTheme="minorHAnsi" w:hAnsiTheme="minorHAnsi"/>
              </w:rPr>
            </w:pPr>
            <w:r w:rsidRPr="003D43ED">
              <w:rPr>
                <w:rFonts w:asciiTheme="minorHAnsi" w:hAnsiTheme="minorHAnsi"/>
              </w:rPr>
              <w:lastRenderedPageBreak/>
              <w:t>1356.21(l)</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3A9A9AE5" w14:textId="77777777" w:rsidR="00D43754" w:rsidRPr="003D43ED" w:rsidRDefault="00D43754" w:rsidP="00D43754">
            <w:pPr>
              <w:pStyle w:val="cell1"/>
              <w:rPr>
                <w:rFonts w:asciiTheme="minorHAnsi" w:hAnsiTheme="minorHAnsi"/>
              </w:rPr>
            </w:pPr>
            <w:r w:rsidRPr="003D43ED">
              <w:rPr>
                <w:rFonts w:asciiTheme="minorHAnsi" w:hAnsiTheme="minorHAnsi"/>
              </w:rPr>
              <w:t>a. the child was living with the parent or specified relative, and was AFDC eligible in that home in the month of the voluntary placement agreement or initiation of court proceedings; or</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58350B45" w14:textId="77777777" w:rsidR="00D43754" w:rsidRPr="00CB406B" w:rsidRDefault="00261AD4" w:rsidP="00D43754">
            <w:pPr>
              <w:rPr>
                <w:rFonts w:asciiTheme="minorHAnsi" w:hAnsiTheme="minorHAnsi"/>
              </w:rPr>
            </w:pPr>
            <w:hyperlink r:id="rId41" w:history="1">
              <w:r w:rsidR="00D43754" w:rsidRPr="008068D4">
                <w:rPr>
                  <w:rStyle w:val="Hyperlink"/>
                  <w:rFonts w:asciiTheme="minorHAnsi" w:hAnsiTheme="minorHAnsi"/>
                  <w:color w:val="0000FF"/>
                </w:rPr>
                <w:t>Chapter 31 Section 2 Title IV-E Eligibility and Reimbursability</w:t>
              </w:r>
            </w:hyperlink>
            <w:r w:rsidR="00D43754" w:rsidRPr="00CB406B">
              <w:rPr>
                <w:rFonts w:asciiTheme="minorHAnsi" w:hAnsiTheme="minorHAnsi"/>
              </w:rPr>
              <w:t>:</w:t>
            </w:r>
          </w:p>
          <w:p w14:paraId="05FE4C3B" w14:textId="77777777" w:rsidR="00D43754" w:rsidRPr="00214F71" w:rsidRDefault="00D43754" w:rsidP="00D43754">
            <w:pPr>
              <w:rPr>
                <w:rFonts w:asciiTheme="minorHAnsi" w:hAnsiTheme="minorHAnsi"/>
              </w:rPr>
            </w:pPr>
            <w:r w:rsidRPr="00214F71">
              <w:rPr>
                <w:rFonts w:asciiTheme="minorHAnsi" w:hAnsiTheme="minorHAnsi"/>
              </w:rPr>
              <w:t xml:space="preserve">The child meets AFDC relatedness when one of the following two tests is </w:t>
            </w:r>
            <w:r w:rsidRPr="00487691">
              <w:rPr>
                <w:rFonts w:asciiTheme="minorHAnsi" w:hAnsiTheme="minorHAnsi"/>
              </w:rPr>
              <w:t>met</w:t>
            </w:r>
            <w:r w:rsidRPr="00487691">
              <w:rPr>
                <w:rFonts w:asciiTheme="minorHAnsi" w:hAnsiTheme="minorHAnsi"/>
                <w:color w:val="000000" w:themeColor="text1"/>
              </w:rPr>
              <w:t>:</w:t>
            </w:r>
            <w:r w:rsidRPr="00214F71">
              <w:rPr>
                <w:rFonts w:asciiTheme="minorHAnsi" w:hAnsiTheme="minorHAnsi"/>
              </w:rPr>
              <w:t xml:space="preserve"> </w:t>
            </w:r>
          </w:p>
          <w:p w14:paraId="07BF3812" w14:textId="77777777" w:rsidR="00D43754" w:rsidRPr="003D43ED" w:rsidRDefault="00D43754" w:rsidP="00D43754">
            <w:pPr>
              <w:rPr>
                <w:rFonts w:asciiTheme="minorHAnsi" w:hAnsiTheme="minorHAnsi"/>
              </w:rPr>
            </w:pPr>
            <w:r w:rsidRPr="00214F71">
              <w:rPr>
                <w:rFonts w:asciiTheme="minorHAnsi" w:hAnsiTheme="minorHAnsi"/>
              </w:rPr>
              <w:t>The child was eligible for AFDC, as in effect on July 16, 1996, in the removal home in which the child lived during the removal month</w:t>
            </w:r>
            <w:r w:rsidR="00154549">
              <w:rPr>
                <w:rFonts w:asciiTheme="minorHAnsi" w:hAnsiTheme="minorHAnsi"/>
              </w:rPr>
              <w:t>.</w:t>
            </w:r>
          </w:p>
        </w:tc>
      </w:tr>
      <w:tr w:rsidR="00D43754" w:rsidRPr="003D43ED" w14:paraId="0D77CE8E"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4477D7C7" w14:textId="77777777" w:rsidR="00D43754" w:rsidRPr="003D43ED" w:rsidRDefault="00D43754" w:rsidP="00D43754">
            <w:pPr>
              <w:spacing w:after="192"/>
              <w:rPr>
                <w:rFonts w:asciiTheme="minorHAnsi" w:hAnsiTheme="minorHAnsi"/>
              </w:rPr>
            </w:pPr>
            <w:r w:rsidRPr="003D43ED">
              <w:rPr>
                <w:rFonts w:asciiTheme="minorHAnsi" w:hAnsiTheme="minorHAnsi"/>
              </w:rPr>
              <w:t>1356.21(l)</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449DC496" w14:textId="77777777" w:rsidR="00D43754" w:rsidRPr="003D43ED" w:rsidRDefault="00D43754" w:rsidP="00D43754">
            <w:pPr>
              <w:pStyle w:val="cell1"/>
              <w:rPr>
                <w:rFonts w:asciiTheme="minorHAnsi" w:hAnsiTheme="minorHAnsi"/>
              </w:rPr>
            </w:pPr>
            <w:r w:rsidRPr="003D43ED">
              <w:rPr>
                <w:rFonts w:asciiTheme="minorHAnsi" w:hAnsiTheme="minorHAnsi"/>
              </w:rPr>
              <w:t>b. the child had been living with the parent or specified relative within six months of the month of the voluntary placement agreement or the initiation of court proceedings, and the child would have been AFDC eligible in that month if s/he had still been living in that home.</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738B796B" w14:textId="77777777" w:rsidR="00D43754" w:rsidRPr="00214F71" w:rsidRDefault="00D43754" w:rsidP="00D43754">
            <w:pPr>
              <w:rPr>
                <w:rFonts w:asciiTheme="minorHAnsi" w:hAnsiTheme="minorHAnsi"/>
                <w:szCs w:val="18"/>
              </w:rPr>
            </w:pPr>
            <w:r w:rsidRPr="00214F71">
              <w:rPr>
                <w:rFonts w:asciiTheme="minorHAnsi" w:hAnsiTheme="minorHAnsi"/>
                <w:szCs w:val="18"/>
              </w:rPr>
              <w:t xml:space="preserve">Protection &amp; Permanency Operating Manual: </w:t>
            </w:r>
          </w:p>
          <w:p w14:paraId="48BDF049" w14:textId="77777777" w:rsidR="00D43754" w:rsidRPr="00214F71" w:rsidRDefault="00261AD4" w:rsidP="00D43754">
            <w:pPr>
              <w:rPr>
                <w:rFonts w:asciiTheme="minorHAnsi" w:hAnsiTheme="minorHAnsi"/>
                <w:szCs w:val="18"/>
              </w:rPr>
            </w:pPr>
            <w:hyperlink r:id="rId42" w:history="1">
              <w:r w:rsidR="00D43754" w:rsidRPr="008068D4">
                <w:rPr>
                  <w:rStyle w:val="Hyperlink"/>
                  <w:rFonts w:asciiTheme="minorHAnsi" w:hAnsiTheme="minorHAnsi"/>
                  <w:color w:val="0000FF"/>
                  <w:szCs w:val="18"/>
                </w:rPr>
                <w:t>Chapter 31 Section 2 Title IV-E Eligibility and Reimbursability</w:t>
              </w:r>
            </w:hyperlink>
            <w:r w:rsidR="00D43754" w:rsidRPr="00CB406B">
              <w:rPr>
                <w:rFonts w:asciiTheme="minorHAnsi" w:hAnsiTheme="minorHAnsi"/>
                <w:szCs w:val="18"/>
              </w:rPr>
              <w:t>:</w:t>
            </w:r>
          </w:p>
          <w:p w14:paraId="39B80872" w14:textId="77777777" w:rsidR="00D43754" w:rsidRPr="00214F71" w:rsidRDefault="00D43754" w:rsidP="00D43754">
            <w:pPr>
              <w:rPr>
                <w:rFonts w:asciiTheme="minorHAnsi" w:hAnsiTheme="minorHAnsi"/>
                <w:szCs w:val="18"/>
              </w:rPr>
            </w:pPr>
            <w:r w:rsidRPr="00487691">
              <w:rPr>
                <w:rFonts w:asciiTheme="minorHAnsi" w:hAnsiTheme="minorHAnsi"/>
                <w:color w:val="000000" w:themeColor="text1"/>
                <w:szCs w:val="18"/>
              </w:rPr>
              <w:t>A</w:t>
            </w:r>
            <w:r w:rsidRPr="00214F71">
              <w:rPr>
                <w:rFonts w:asciiTheme="minorHAnsi" w:hAnsiTheme="minorHAnsi"/>
                <w:b/>
                <w:color w:val="FF0000"/>
                <w:szCs w:val="18"/>
              </w:rPr>
              <w:t xml:space="preserve"> </w:t>
            </w:r>
            <w:r w:rsidRPr="00214F71">
              <w:rPr>
                <w:rFonts w:asciiTheme="minorHAnsi" w:hAnsiTheme="minorHAnsi"/>
                <w:szCs w:val="18"/>
              </w:rPr>
              <w:t>child meets AFDC relatedness when one of the following two tests is met…</w:t>
            </w:r>
          </w:p>
          <w:p w14:paraId="6428D4C7" w14:textId="77777777" w:rsidR="00D43754" w:rsidRPr="00214F71" w:rsidRDefault="00D43754" w:rsidP="00D43754">
            <w:pPr>
              <w:rPr>
                <w:rFonts w:asciiTheme="minorHAnsi" w:hAnsiTheme="minorHAnsi"/>
              </w:rPr>
            </w:pPr>
            <w:r w:rsidRPr="00214F71">
              <w:rPr>
                <w:rFonts w:asciiTheme="minorHAnsi" w:hAnsiTheme="minorHAnsi"/>
                <w:szCs w:val="18"/>
              </w:rPr>
              <w:t>The child did not live with a specified relative in the removal month, but did live with such a relative in any of the preceding six (6) months, and the child would have been eligible for AFDC as in effect on July 16, 1996, in that relative’s home during that month had an application been made.</w:t>
            </w:r>
          </w:p>
        </w:tc>
      </w:tr>
      <w:tr w:rsidR="00D43754" w:rsidRPr="003D43ED" w14:paraId="71F85CF9" w14:textId="77777777" w:rsidTr="00933B94">
        <w:trPr>
          <w:trHeight w:val="645"/>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483BE584" w14:textId="77777777" w:rsidR="00D43754" w:rsidRPr="003D43ED" w:rsidRDefault="00D43754" w:rsidP="00D43754">
            <w:pPr>
              <w:spacing w:after="192"/>
              <w:rPr>
                <w:rFonts w:asciiTheme="minorHAnsi" w:hAnsiTheme="minorHAnsi"/>
              </w:rPr>
            </w:pPr>
            <w:r w:rsidRPr="003D43ED">
              <w:rPr>
                <w:rFonts w:asciiTheme="minorHAnsi" w:hAnsiTheme="minorHAnsi"/>
              </w:rPr>
              <w:t>472(f)</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3CE0E12E" w14:textId="77777777" w:rsidR="00D43754" w:rsidRPr="003D43ED" w:rsidRDefault="00D43754" w:rsidP="00D43754">
            <w:pPr>
              <w:pStyle w:val="cell1"/>
              <w:rPr>
                <w:rFonts w:asciiTheme="minorHAnsi" w:hAnsiTheme="minorHAnsi"/>
              </w:rPr>
            </w:pPr>
            <w:bookmarkStart w:id="12" w:name="2b"/>
            <w:bookmarkEnd w:id="12"/>
            <w:r w:rsidRPr="003D43ED">
              <w:rPr>
                <w:rFonts w:asciiTheme="minorHAnsi" w:hAnsiTheme="minorHAnsi"/>
              </w:rPr>
              <w:t xml:space="preserve">B. VOLUNTARY PLACEMENT AGREEMENTS (To be completed if the agency uses VPAs with parents or with youth over age 18) </w:t>
            </w:r>
          </w:p>
          <w:p w14:paraId="1A2B6E97" w14:textId="77777777" w:rsidR="00D43754" w:rsidRPr="003D43ED" w:rsidRDefault="00D43754" w:rsidP="00A82AD5">
            <w:pPr>
              <w:pStyle w:val="cell1"/>
              <w:spacing w:after="0"/>
              <w:rPr>
                <w:rFonts w:asciiTheme="minorHAnsi" w:hAnsiTheme="minorHAnsi"/>
              </w:rPr>
            </w:pPr>
            <w:r w:rsidRPr="003D43ED">
              <w:rPr>
                <w:rFonts w:asciiTheme="minorHAnsi" w:hAnsiTheme="minorHAnsi"/>
              </w:rPr>
              <w:t xml:space="preserve">1. Foster care maintenance payments are made in the voluntary placement of a child out of the home by or with the </w:t>
            </w:r>
            <w:r w:rsidRPr="003D43ED">
              <w:rPr>
                <w:rFonts w:asciiTheme="minorHAnsi" w:hAnsiTheme="minorHAnsi"/>
              </w:rPr>
              <w:lastRenderedPageBreak/>
              <w:t>participation of the State/Tribal agency only if:</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0F3E5845" w14:textId="77777777" w:rsidR="00D43754" w:rsidRPr="00CB406B" w:rsidRDefault="00261AD4" w:rsidP="00D43754">
            <w:pPr>
              <w:rPr>
                <w:rFonts w:asciiTheme="minorHAnsi" w:hAnsiTheme="minorHAnsi"/>
              </w:rPr>
            </w:pPr>
            <w:hyperlink r:id="rId43" w:history="1">
              <w:r w:rsidR="00D43754" w:rsidRPr="008068D4">
                <w:rPr>
                  <w:rStyle w:val="Hyperlink"/>
                  <w:rFonts w:asciiTheme="minorHAnsi" w:hAnsiTheme="minorHAnsi"/>
                  <w:color w:val="0000FF"/>
                </w:rPr>
                <w:t>KRS 620.170 Voluntary commitments</w:t>
              </w:r>
            </w:hyperlink>
            <w:r w:rsidR="00D43754" w:rsidRPr="00CB406B">
              <w:rPr>
                <w:rFonts w:asciiTheme="minorHAnsi" w:hAnsiTheme="minorHAnsi"/>
              </w:rPr>
              <w:t xml:space="preserve"> </w:t>
            </w:r>
          </w:p>
          <w:p w14:paraId="65CD187F" w14:textId="77777777" w:rsidR="00D43754" w:rsidRPr="00214F71" w:rsidRDefault="00D43754" w:rsidP="00D43754">
            <w:pPr>
              <w:rPr>
                <w:rFonts w:asciiTheme="minorHAnsi" w:hAnsiTheme="minorHAnsi"/>
              </w:rPr>
            </w:pPr>
            <w:r w:rsidRPr="00214F71">
              <w:rPr>
                <w:rFonts w:asciiTheme="minorHAnsi" w:hAnsiTheme="minorHAnsi"/>
              </w:rPr>
              <w:t xml:space="preserve">(1) The cabinet may accept custody of a child who is voluntarily committed to the cabinet by the child's parent, guardian, or other person having legal custody. </w:t>
            </w:r>
          </w:p>
          <w:p w14:paraId="08319A47" w14:textId="77777777" w:rsidR="00D43754" w:rsidRPr="003D43ED" w:rsidRDefault="00D43754" w:rsidP="00D43754">
            <w:pPr>
              <w:rPr>
                <w:rFonts w:asciiTheme="minorHAnsi" w:hAnsiTheme="minorHAnsi"/>
              </w:rPr>
            </w:pPr>
            <w:r w:rsidRPr="00214F71">
              <w:rPr>
                <w:rFonts w:asciiTheme="minorHAnsi" w:hAnsiTheme="minorHAnsi"/>
              </w:rPr>
              <w:t>(2) As a condition of any voluntary commitment, the cabinet may enter into an agreement with the parent, guardian, or other person having legal custody of the child consenting to the commitment to pay an agreed sum for the care and treatment of the child.</w:t>
            </w:r>
          </w:p>
        </w:tc>
      </w:tr>
      <w:tr w:rsidR="00D43754" w:rsidRPr="003D43ED" w14:paraId="6C47827A"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6013ABB9" w14:textId="77777777" w:rsidR="00D43754" w:rsidRPr="003D43ED" w:rsidRDefault="00D43754" w:rsidP="00D43754">
            <w:pPr>
              <w:spacing w:after="192"/>
              <w:rPr>
                <w:rFonts w:asciiTheme="minorHAnsi" w:hAnsiTheme="minorHAnsi"/>
              </w:rPr>
            </w:pPr>
            <w:r w:rsidRPr="003D43ED">
              <w:rPr>
                <w:rFonts w:asciiTheme="minorHAnsi" w:hAnsiTheme="minorHAnsi"/>
              </w:rPr>
              <w:t>1356.22(a)</w:t>
            </w:r>
            <w:r w:rsidRPr="003D43ED">
              <w:rPr>
                <w:rFonts w:asciiTheme="minorHAnsi" w:hAnsiTheme="minorHAnsi"/>
              </w:rPr>
              <w:br/>
              <w:t>472(d)</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6DAFCE5E" w14:textId="77777777" w:rsidR="00D43754" w:rsidRPr="003D43ED" w:rsidRDefault="00D43754" w:rsidP="00D43754">
            <w:pPr>
              <w:pStyle w:val="cell1"/>
              <w:rPr>
                <w:rFonts w:asciiTheme="minorHAnsi" w:hAnsiTheme="minorHAnsi"/>
              </w:rPr>
            </w:pPr>
            <w:r w:rsidRPr="003D43ED">
              <w:rPr>
                <w:rFonts w:asciiTheme="minorHAnsi" w:hAnsiTheme="minorHAnsi"/>
              </w:rPr>
              <w:t>a. the State/Tribe has fulfilled all of the requirements of section 472 of the Act; sections 422(b)(8) and 475(5) of the Act; and 45 CFR 1356.21(e),(f),(g),(h) and (i) of the Act; and</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0C8CD726" w14:textId="77777777" w:rsidR="00D43754" w:rsidRPr="002C10E6" w:rsidRDefault="00261AD4" w:rsidP="00154549">
            <w:pPr>
              <w:rPr>
                <w:rFonts w:asciiTheme="minorHAnsi" w:hAnsiTheme="minorHAnsi"/>
              </w:rPr>
            </w:pPr>
            <w:hyperlink r:id="rId44" w:history="1">
              <w:r w:rsidR="00D43754" w:rsidRPr="008068D4">
                <w:rPr>
                  <w:rStyle w:val="Hyperlink"/>
                  <w:rFonts w:asciiTheme="minorHAnsi" w:hAnsiTheme="minorHAnsi"/>
                  <w:color w:val="0000FF"/>
                </w:rPr>
                <w:t>KRS 620.170 Voluntary commitments</w:t>
              </w:r>
            </w:hyperlink>
            <w:r w:rsidR="00D43754" w:rsidRPr="00CB406B">
              <w:rPr>
                <w:rFonts w:asciiTheme="minorHAnsi" w:hAnsiTheme="minorHAnsi"/>
              </w:rPr>
              <w:t xml:space="preserve"> </w:t>
            </w:r>
            <w:r w:rsidR="00D43754" w:rsidRPr="002C10E6">
              <w:rPr>
                <w:rFonts w:asciiTheme="minorHAnsi" w:hAnsiTheme="minorHAnsi"/>
              </w:rPr>
              <w:t>(1) The cabinet may accept custody of a child who is voluntarily committed to the cabinet by the child's parent, guardian, or other person having legal custody.</w:t>
            </w:r>
          </w:p>
          <w:p w14:paraId="12268EF8" w14:textId="77777777" w:rsidR="00D43754" w:rsidRPr="003D43ED" w:rsidRDefault="00D43754" w:rsidP="00D43754">
            <w:pPr>
              <w:rPr>
                <w:rFonts w:asciiTheme="minorHAnsi" w:hAnsiTheme="minorHAnsi"/>
              </w:rPr>
            </w:pPr>
            <w:r w:rsidRPr="002C10E6">
              <w:rPr>
                <w:rFonts w:asciiTheme="minorHAnsi" w:hAnsiTheme="minorHAnsi"/>
              </w:rPr>
              <w:t>(2) As a condition of any voluntary commitment, the cabinet may enter into an agreement with the parent, guardian, or other person having legal custody of the child consenting to the commitment to pay an agreed sum for the care and treatment of the child.</w:t>
            </w:r>
          </w:p>
        </w:tc>
      </w:tr>
      <w:tr w:rsidR="00D43754" w:rsidRPr="003D43ED" w14:paraId="7E677DD3"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0E657FFA" w14:textId="77777777" w:rsidR="00D43754" w:rsidRPr="003D43ED" w:rsidRDefault="00D43754" w:rsidP="00D43754">
            <w:pPr>
              <w:spacing w:after="192"/>
              <w:rPr>
                <w:rFonts w:asciiTheme="minorHAnsi" w:hAnsiTheme="minorHAnsi"/>
              </w:rPr>
            </w:pPr>
            <w:r w:rsidRPr="003D43ED">
              <w:rPr>
                <w:rFonts w:asciiTheme="minorHAnsi" w:hAnsiTheme="minorHAnsi"/>
              </w:rPr>
              <w:t>472(f)(1)</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66EB64D2" w14:textId="77777777" w:rsidR="00D43754" w:rsidRPr="003D43ED" w:rsidRDefault="00D43754" w:rsidP="00D43754">
            <w:pPr>
              <w:pStyle w:val="cell1"/>
              <w:rPr>
                <w:rFonts w:asciiTheme="minorHAnsi" w:hAnsiTheme="minorHAnsi"/>
              </w:rPr>
            </w:pPr>
            <w:r w:rsidRPr="003D43ED">
              <w:rPr>
                <w:rFonts w:asciiTheme="minorHAnsi" w:hAnsiTheme="minorHAnsi"/>
              </w:rPr>
              <w:t>b. the assistance of the State/Tribal agency has been requested by the child's parent(s) or legal guardian(s); and</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6F87C5AC" w14:textId="77777777" w:rsidR="00786236" w:rsidRPr="00CB406B" w:rsidRDefault="00261AD4" w:rsidP="00786236">
            <w:pPr>
              <w:rPr>
                <w:rFonts w:asciiTheme="minorHAnsi" w:hAnsiTheme="minorHAnsi"/>
              </w:rPr>
            </w:pPr>
            <w:hyperlink r:id="rId45" w:history="1">
              <w:r w:rsidR="00786236" w:rsidRPr="008068D4">
                <w:rPr>
                  <w:rStyle w:val="Hyperlink"/>
                  <w:rFonts w:asciiTheme="minorHAnsi" w:hAnsiTheme="minorHAnsi"/>
                  <w:color w:val="0000FF"/>
                </w:rPr>
                <w:t>KRS 620.170 Voluntary commitments</w:t>
              </w:r>
            </w:hyperlink>
            <w:r w:rsidR="00786236" w:rsidRPr="00CB406B">
              <w:rPr>
                <w:rFonts w:asciiTheme="minorHAnsi" w:hAnsiTheme="minorHAnsi"/>
              </w:rPr>
              <w:t xml:space="preserve"> </w:t>
            </w:r>
          </w:p>
          <w:p w14:paraId="46B73B37" w14:textId="77777777" w:rsidR="00D43754" w:rsidRPr="003D43ED" w:rsidRDefault="00786236" w:rsidP="00786236">
            <w:pPr>
              <w:rPr>
                <w:rFonts w:asciiTheme="minorHAnsi" w:hAnsiTheme="minorHAnsi"/>
              </w:rPr>
            </w:pPr>
            <w:r w:rsidRPr="00214F71">
              <w:rPr>
                <w:rFonts w:asciiTheme="minorHAnsi" w:hAnsiTheme="minorHAnsi"/>
              </w:rPr>
              <w:t>Section (1):  The cabinet may accept custody of a child who is voluntarily committed to the cabinet by the child's parent, guardian, or other person having legal custody.</w:t>
            </w:r>
          </w:p>
        </w:tc>
      </w:tr>
      <w:tr w:rsidR="00D43754" w:rsidRPr="003D43ED" w14:paraId="638DE740"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6353077A" w14:textId="77777777" w:rsidR="00D43754" w:rsidRPr="003D43ED" w:rsidRDefault="00D43754" w:rsidP="00D43754">
            <w:pPr>
              <w:spacing w:after="192"/>
              <w:rPr>
                <w:rFonts w:asciiTheme="minorHAnsi" w:hAnsiTheme="minorHAnsi"/>
              </w:rPr>
            </w:pPr>
            <w:r w:rsidRPr="003D43ED">
              <w:rPr>
                <w:rFonts w:asciiTheme="minorHAnsi" w:hAnsiTheme="minorHAnsi"/>
              </w:rPr>
              <w:t>472(f)(2)</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0352CF08" w14:textId="77777777" w:rsidR="00D43754" w:rsidRPr="003D43ED" w:rsidRDefault="00D43754" w:rsidP="00A82AD5">
            <w:pPr>
              <w:pStyle w:val="cell1"/>
              <w:spacing w:after="0"/>
              <w:rPr>
                <w:rFonts w:asciiTheme="minorHAnsi" w:hAnsiTheme="minorHAnsi"/>
              </w:rPr>
            </w:pPr>
            <w:r w:rsidRPr="003D43ED">
              <w:rPr>
                <w:rFonts w:asciiTheme="minorHAnsi" w:hAnsiTheme="minorHAnsi"/>
              </w:rPr>
              <w:t>c. there is a written voluntary placement agreement, binding on all parties to the agreement, which specifies at a minimum the legal status of the child and the rights and obligations of the parents or guardians, the child and the State/Tribal agency while the child is in placement.</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1ADD151D" w14:textId="77777777" w:rsidR="00786236" w:rsidRPr="00CB406B" w:rsidRDefault="00786236" w:rsidP="00786236">
            <w:pPr>
              <w:rPr>
                <w:rStyle w:val="Hyperlink"/>
                <w:rFonts w:asciiTheme="minorHAnsi" w:hAnsiTheme="minorHAnsi"/>
                <w:color w:val="auto"/>
                <w:szCs w:val="18"/>
              </w:rPr>
            </w:pPr>
            <w:r w:rsidRPr="00CB406B">
              <w:rPr>
                <w:rFonts w:asciiTheme="minorHAnsi" w:hAnsiTheme="minorHAnsi"/>
                <w:szCs w:val="18"/>
              </w:rPr>
              <w:fldChar w:fldCharType="begin"/>
            </w:r>
            <w:r w:rsidR="009F764C" w:rsidRPr="00CB406B">
              <w:rPr>
                <w:rFonts w:asciiTheme="minorHAnsi" w:hAnsiTheme="minorHAnsi"/>
                <w:szCs w:val="18"/>
              </w:rPr>
              <w:instrText>HYPERLINK "http://manuals.sp.chfs.ky.gov/Resources/sopFormsLibrary/DPP-167%20Consent%20to%20Voluntary%20Commitment.doc"</w:instrText>
            </w:r>
            <w:r w:rsidRPr="00CB406B">
              <w:rPr>
                <w:rFonts w:asciiTheme="minorHAnsi" w:hAnsiTheme="minorHAnsi"/>
                <w:szCs w:val="18"/>
              </w:rPr>
              <w:fldChar w:fldCharType="separate"/>
            </w:r>
            <w:r w:rsidRPr="008068D4">
              <w:rPr>
                <w:rStyle w:val="Hyperlink"/>
                <w:rFonts w:asciiTheme="minorHAnsi" w:hAnsiTheme="minorHAnsi"/>
                <w:color w:val="0000FF"/>
                <w:szCs w:val="18"/>
              </w:rPr>
              <w:t>Consent to Voluntary commitment (DPP-167)</w:t>
            </w:r>
            <w:r w:rsidRPr="00CB406B">
              <w:rPr>
                <w:rStyle w:val="Hyperlink"/>
                <w:rFonts w:asciiTheme="minorHAnsi" w:hAnsiTheme="minorHAnsi"/>
                <w:color w:val="auto"/>
                <w:szCs w:val="18"/>
              </w:rPr>
              <w:t xml:space="preserve"> </w:t>
            </w:r>
          </w:p>
          <w:p w14:paraId="2E7FBDA6" w14:textId="77777777" w:rsidR="00786236" w:rsidRPr="00214F71" w:rsidRDefault="00786236" w:rsidP="00786236">
            <w:pPr>
              <w:rPr>
                <w:rFonts w:asciiTheme="minorHAnsi" w:hAnsiTheme="minorHAnsi"/>
                <w:szCs w:val="18"/>
              </w:rPr>
            </w:pPr>
            <w:r w:rsidRPr="00CB406B">
              <w:rPr>
                <w:rFonts w:asciiTheme="minorHAnsi" w:hAnsiTheme="minorHAnsi"/>
                <w:szCs w:val="18"/>
              </w:rPr>
              <w:fldChar w:fldCharType="end"/>
            </w:r>
            <w:r w:rsidRPr="00214F71">
              <w:rPr>
                <w:rFonts w:asciiTheme="minorHAnsi" w:hAnsiTheme="minorHAnsi"/>
                <w:szCs w:val="18"/>
              </w:rPr>
              <w:t xml:space="preserve">Rights and obligations of parents for all children in OOHC are noted as part of the </w:t>
            </w:r>
            <w:hyperlink r:id="rId46" w:history="1">
              <w:r w:rsidRPr="008068D4">
                <w:rPr>
                  <w:rStyle w:val="Hyperlink"/>
                  <w:rFonts w:asciiTheme="minorHAnsi" w:hAnsiTheme="minorHAnsi"/>
                  <w:color w:val="0000FF"/>
                  <w:szCs w:val="18"/>
                </w:rPr>
                <w:t>DPP-1281 Family Case Plan</w:t>
              </w:r>
            </w:hyperlink>
            <w:r w:rsidRPr="00CB406B">
              <w:rPr>
                <w:rFonts w:asciiTheme="minorHAnsi" w:hAnsiTheme="minorHAnsi"/>
                <w:szCs w:val="18"/>
              </w:rPr>
              <w:t>.</w:t>
            </w:r>
          </w:p>
          <w:p w14:paraId="759B580D" w14:textId="77777777" w:rsidR="00D43754" w:rsidRPr="003D43ED" w:rsidRDefault="00D43754" w:rsidP="00D43754">
            <w:pPr>
              <w:rPr>
                <w:rFonts w:asciiTheme="minorHAnsi" w:hAnsiTheme="minorHAnsi"/>
              </w:rPr>
            </w:pPr>
          </w:p>
        </w:tc>
      </w:tr>
      <w:tr w:rsidR="00786236" w:rsidRPr="003D43ED" w14:paraId="16732CB2"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55ED7E41" w14:textId="77777777" w:rsidR="00786236" w:rsidRPr="003D43ED" w:rsidRDefault="00786236" w:rsidP="00786236">
            <w:pPr>
              <w:spacing w:after="192"/>
              <w:rPr>
                <w:rFonts w:asciiTheme="minorHAnsi" w:hAnsiTheme="minorHAnsi"/>
              </w:rPr>
            </w:pPr>
            <w:r w:rsidRPr="003D43ED">
              <w:rPr>
                <w:rFonts w:asciiTheme="minorHAnsi" w:hAnsiTheme="minorHAnsi"/>
              </w:rPr>
              <w:t>1356.22(b)</w:t>
            </w:r>
            <w:r w:rsidRPr="003D43ED">
              <w:rPr>
                <w:rFonts w:asciiTheme="minorHAnsi" w:hAnsiTheme="minorHAnsi"/>
              </w:rPr>
              <w:br/>
              <w:t>472(e)</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1311750F" w14:textId="77777777" w:rsidR="00786236" w:rsidRPr="003D43ED" w:rsidRDefault="00786236" w:rsidP="00786236">
            <w:pPr>
              <w:rPr>
                <w:rFonts w:asciiTheme="minorHAnsi" w:hAnsiTheme="minorHAnsi"/>
              </w:rPr>
            </w:pPr>
            <w:r w:rsidRPr="003D43ED">
              <w:rPr>
                <w:rFonts w:asciiTheme="minorHAnsi" w:hAnsiTheme="minorHAnsi"/>
              </w:rPr>
              <w:t xml:space="preserve">2.  Federal financial participation is claimed only for voluntary foster care maintenance expenditures made within the first 180 days of the child's placement in foster care </w:t>
            </w:r>
            <w:r w:rsidRPr="003D43ED">
              <w:rPr>
                <w:rFonts w:asciiTheme="minorHAnsi" w:hAnsiTheme="minorHAnsi"/>
              </w:rPr>
              <w:lastRenderedPageBreak/>
              <w:t xml:space="preserve">unless there has been a judicial determination by a court of competent jurisdiction, within the first 180 days of the date of such placement, to the effect that the continued voluntary placement is in the best interests of the child. </w:t>
            </w:r>
          </w:p>
          <w:p w14:paraId="1FC47414" w14:textId="77777777" w:rsidR="00786236" w:rsidRPr="003D43ED" w:rsidRDefault="00786236" w:rsidP="00786236">
            <w:pPr>
              <w:rPr>
                <w:rFonts w:asciiTheme="minorHAnsi" w:hAnsiTheme="minorHAnsi"/>
              </w:rPr>
            </w:pP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4EA5DC83" w14:textId="77777777" w:rsidR="00786236" w:rsidRPr="00214F71" w:rsidRDefault="00786236" w:rsidP="00786236">
            <w:pPr>
              <w:rPr>
                <w:rFonts w:asciiTheme="minorHAnsi" w:hAnsiTheme="minorHAnsi"/>
              </w:rPr>
            </w:pPr>
            <w:r w:rsidRPr="00214F71">
              <w:rPr>
                <w:rFonts w:asciiTheme="minorHAnsi" w:hAnsiTheme="minorHAnsi"/>
              </w:rPr>
              <w:lastRenderedPageBreak/>
              <w:t>Protection and Permanency Operating Manual:</w:t>
            </w:r>
          </w:p>
          <w:p w14:paraId="4C095EBD" w14:textId="77777777" w:rsidR="00786236" w:rsidRPr="00CB406B" w:rsidRDefault="00261AD4" w:rsidP="00786236">
            <w:pPr>
              <w:rPr>
                <w:rFonts w:asciiTheme="minorHAnsi" w:hAnsiTheme="minorHAnsi"/>
              </w:rPr>
            </w:pPr>
            <w:hyperlink r:id="rId47" w:history="1">
              <w:r w:rsidR="00786236" w:rsidRPr="008068D4">
                <w:rPr>
                  <w:rStyle w:val="Hyperlink"/>
                  <w:rFonts w:asciiTheme="minorHAnsi" w:hAnsiTheme="minorHAnsi"/>
                  <w:color w:val="0000FF"/>
                </w:rPr>
                <w:t xml:space="preserve">Chapter 31-Standards of Practice Regarding Title IV-E, Medicaid and Other Applicable Benefits; Section: 31.7 Best Interest Determination for a </w:t>
              </w:r>
              <w:r w:rsidR="00786236" w:rsidRPr="008068D4">
                <w:rPr>
                  <w:rStyle w:val="Hyperlink"/>
                  <w:rFonts w:asciiTheme="minorHAnsi" w:hAnsiTheme="minorHAnsi"/>
                  <w:color w:val="0000FF"/>
                </w:rPr>
                <w:lastRenderedPageBreak/>
                <w:t>Voluntary Commitment Agreement</w:t>
              </w:r>
            </w:hyperlink>
            <w:r w:rsidR="00786236" w:rsidRPr="00CB406B">
              <w:rPr>
                <w:rFonts w:asciiTheme="minorHAnsi" w:hAnsiTheme="minorHAnsi"/>
              </w:rPr>
              <w:t>:  The CBW [children’s benefits worker]:</w:t>
            </w:r>
          </w:p>
          <w:p w14:paraId="1E8447A3" w14:textId="77777777" w:rsidR="00786236" w:rsidRPr="00214F71" w:rsidRDefault="00786236" w:rsidP="00A82AD5">
            <w:pPr>
              <w:numPr>
                <w:ilvl w:val="0"/>
                <w:numId w:val="33"/>
              </w:numPr>
              <w:rPr>
                <w:rFonts w:asciiTheme="minorHAnsi" w:hAnsiTheme="minorHAnsi"/>
              </w:rPr>
            </w:pPr>
            <w:r w:rsidRPr="00214F71">
              <w:rPr>
                <w:rFonts w:asciiTheme="minorHAnsi" w:hAnsiTheme="minorHAnsi"/>
              </w:rPr>
              <w:t xml:space="preserve">Obtains a court order from the SSW containing the required IV-E judicial determination language within one-hundred, eighty (180) days, or the child is not IV-E eligible or reimbursable for the duration of the out of home placement episode; </w:t>
            </w:r>
          </w:p>
          <w:p w14:paraId="53BCFCEC" w14:textId="77777777" w:rsidR="00786236" w:rsidRPr="00214F71" w:rsidRDefault="00786236" w:rsidP="00A82AD5">
            <w:pPr>
              <w:numPr>
                <w:ilvl w:val="0"/>
                <w:numId w:val="33"/>
              </w:numPr>
              <w:rPr>
                <w:rFonts w:asciiTheme="minorHAnsi" w:hAnsiTheme="minorHAnsi"/>
              </w:rPr>
            </w:pPr>
            <w:r w:rsidRPr="00214F71">
              <w:rPr>
                <w:rFonts w:asciiTheme="minorHAnsi" w:hAnsiTheme="minorHAnsi"/>
              </w:rPr>
              <w:t xml:space="preserve">Establishes the date by which the required judicial determination must be obtained for each voluntary commitment; </w:t>
            </w:r>
          </w:p>
          <w:p w14:paraId="143FD93B" w14:textId="77777777" w:rsidR="00786236" w:rsidRPr="00214F71" w:rsidRDefault="00786236" w:rsidP="00A82AD5">
            <w:pPr>
              <w:numPr>
                <w:ilvl w:val="0"/>
                <w:numId w:val="33"/>
              </w:numPr>
              <w:rPr>
                <w:rFonts w:asciiTheme="minorHAnsi" w:hAnsiTheme="minorHAnsi"/>
              </w:rPr>
            </w:pPr>
            <w:r w:rsidRPr="00214F71">
              <w:rPr>
                <w:rFonts w:asciiTheme="minorHAnsi" w:hAnsiTheme="minorHAnsi"/>
              </w:rPr>
              <w:t xml:space="preserve">Notifies the SSW within one-hundred, twenty (120) days of the date when the judicial determination has not been obtained; </w:t>
            </w:r>
          </w:p>
          <w:p w14:paraId="707D6AB2" w14:textId="77777777" w:rsidR="00786236" w:rsidRPr="003F76E0" w:rsidRDefault="00786236" w:rsidP="00A82AD5">
            <w:pPr>
              <w:numPr>
                <w:ilvl w:val="0"/>
                <w:numId w:val="33"/>
              </w:numPr>
              <w:rPr>
                <w:rFonts w:asciiTheme="minorHAnsi" w:hAnsiTheme="minorHAnsi"/>
              </w:rPr>
            </w:pPr>
            <w:r w:rsidRPr="00214F71">
              <w:rPr>
                <w:rFonts w:asciiTheme="minorHAnsi" w:hAnsiTheme="minorHAnsi"/>
              </w:rPr>
              <w:t>Discontinues the child’s IV-E eligibility after one-hundred, eighty (180) days of placement upon notification from the SSW that the required judicial finding has not been obtained.</w:t>
            </w:r>
          </w:p>
        </w:tc>
      </w:tr>
      <w:tr w:rsidR="00786236" w:rsidRPr="003D43ED" w14:paraId="53EFBD42"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5B867038" w14:textId="77777777" w:rsidR="00786236" w:rsidRPr="003D43ED" w:rsidRDefault="00786236" w:rsidP="00786236">
            <w:pPr>
              <w:spacing w:after="192"/>
              <w:rPr>
                <w:rFonts w:asciiTheme="minorHAnsi" w:hAnsiTheme="minorHAnsi"/>
              </w:rPr>
            </w:pPr>
            <w:r w:rsidRPr="003D43ED">
              <w:rPr>
                <w:rFonts w:asciiTheme="minorHAnsi" w:hAnsiTheme="minorHAnsi"/>
              </w:rPr>
              <w:lastRenderedPageBreak/>
              <w:t>1356.22(c)</w:t>
            </w:r>
            <w:r w:rsidRPr="003D43ED">
              <w:rPr>
                <w:rFonts w:asciiTheme="minorHAnsi" w:hAnsiTheme="minorHAnsi"/>
              </w:rPr>
              <w:br/>
              <w:t>472(g)(1)&amp;(2)</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4F8C0017" w14:textId="77777777" w:rsidR="00786236" w:rsidRPr="003D43ED" w:rsidRDefault="00786236" w:rsidP="00786236">
            <w:pPr>
              <w:rPr>
                <w:rFonts w:asciiTheme="minorHAnsi" w:hAnsiTheme="minorHAnsi"/>
              </w:rPr>
            </w:pPr>
            <w:r w:rsidRPr="003D43ED">
              <w:rPr>
                <w:rFonts w:asciiTheme="minorHAnsi" w:hAnsiTheme="minorHAnsi"/>
              </w:rPr>
              <w:t xml:space="preserve">3.  The State/Tribal agency has established a uniform procedure or system, consistent with State/Tribal law, for revocation by the parent(s) of a voluntary placement agreement and return of the child. </w:t>
            </w:r>
          </w:p>
          <w:p w14:paraId="48EC53D6" w14:textId="77777777" w:rsidR="00786236" w:rsidRPr="003D43ED" w:rsidRDefault="00786236" w:rsidP="00786236">
            <w:pPr>
              <w:rPr>
                <w:rFonts w:asciiTheme="minorHAnsi" w:hAnsiTheme="minorHAnsi"/>
              </w:rPr>
            </w:pP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2D591EA5" w14:textId="77777777" w:rsidR="00786236" w:rsidRPr="00CB406B" w:rsidRDefault="00261AD4" w:rsidP="00786236">
            <w:pPr>
              <w:rPr>
                <w:rFonts w:asciiTheme="minorHAnsi" w:hAnsiTheme="minorHAnsi"/>
              </w:rPr>
            </w:pPr>
            <w:hyperlink r:id="rId48" w:history="1">
              <w:r w:rsidR="00786236" w:rsidRPr="008068D4">
                <w:rPr>
                  <w:rStyle w:val="Hyperlink"/>
                  <w:rFonts w:asciiTheme="minorHAnsi" w:hAnsiTheme="minorHAnsi"/>
                  <w:color w:val="0000FF"/>
                </w:rPr>
                <w:t>KRS 620.170 Voluntary commitments</w:t>
              </w:r>
            </w:hyperlink>
            <w:r w:rsidR="00786236" w:rsidRPr="00CB406B">
              <w:rPr>
                <w:rFonts w:asciiTheme="minorHAnsi" w:hAnsiTheme="minorHAnsi"/>
              </w:rPr>
              <w:t>:</w:t>
            </w:r>
          </w:p>
          <w:p w14:paraId="4EF97AFB" w14:textId="77777777" w:rsidR="00786236" w:rsidRPr="003D43ED" w:rsidRDefault="00786236" w:rsidP="00786236">
            <w:pPr>
              <w:rPr>
                <w:rFonts w:asciiTheme="minorHAnsi" w:hAnsiTheme="minorHAnsi"/>
              </w:rPr>
            </w:pPr>
            <w:r w:rsidRPr="00214F71">
              <w:rPr>
                <w:rFonts w:asciiTheme="minorHAnsi" w:hAnsiTheme="minorHAnsi"/>
              </w:rPr>
              <w:t>Section (4):  Any person who has consented to a child's voluntary commitment may request the release of the child in writing addressed to the cabinet</w:t>
            </w:r>
            <w:r w:rsidR="009F764C" w:rsidRPr="00214F71">
              <w:rPr>
                <w:rFonts w:asciiTheme="minorHAnsi" w:hAnsiTheme="minorHAnsi"/>
              </w:rPr>
              <w:t xml:space="preserve">.  </w:t>
            </w:r>
            <w:r w:rsidRPr="00214F71">
              <w:rPr>
                <w:rFonts w:asciiTheme="minorHAnsi" w:hAnsiTheme="minorHAnsi"/>
              </w:rPr>
              <w:t>The cabinet shall within ten (10) days release the child, or, if in the opinion of the cabinet it would be in the best interest of the child to remain in the custody of the cabinet, a petition shall be filed in the court of the county of residence of the child as provided in KRS 620.030 to 620.050.</w:t>
            </w:r>
          </w:p>
        </w:tc>
      </w:tr>
      <w:tr w:rsidR="00786236" w:rsidRPr="003D43ED" w14:paraId="08F534BC"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tcPr>
          <w:p w14:paraId="2F3C7128" w14:textId="77777777" w:rsidR="00786236" w:rsidRPr="003D43ED" w:rsidRDefault="00786236" w:rsidP="00786236">
            <w:pPr>
              <w:spacing w:after="192"/>
              <w:rPr>
                <w:rFonts w:asciiTheme="minorHAnsi" w:hAnsiTheme="minorHAnsi"/>
              </w:rPr>
            </w:pPr>
            <w:r w:rsidRPr="003D43ED">
              <w:rPr>
                <w:rFonts w:asciiTheme="minorHAnsi" w:hAnsiTheme="minorHAnsi"/>
              </w:rPr>
              <w:t>1355.20(a)</w:t>
            </w:r>
            <w:r w:rsidRPr="003D43ED">
              <w:rPr>
                <w:rFonts w:asciiTheme="minorHAnsi" w:hAnsiTheme="minorHAnsi"/>
              </w:rPr>
              <w:br/>
              <w:t>475(4)(A)</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3CCDDFC0" w14:textId="77777777" w:rsidR="00786236" w:rsidRPr="003D43ED" w:rsidRDefault="00786236" w:rsidP="00786236">
            <w:pPr>
              <w:spacing w:after="192"/>
              <w:rPr>
                <w:rFonts w:asciiTheme="minorHAnsi" w:hAnsiTheme="minorHAnsi"/>
              </w:rPr>
            </w:pPr>
            <w:bookmarkStart w:id="13" w:name="2c"/>
            <w:bookmarkEnd w:id="13"/>
            <w:r w:rsidRPr="003D43ED">
              <w:rPr>
                <w:rFonts w:asciiTheme="minorHAnsi" w:hAnsiTheme="minorHAnsi"/>
              </w:rPr>
              <w:t>C. PAYMENTS</w:t>
            </w:r>
          </w:p>
          <w:p w14:paraId="410DA8E2" w14:textId="77777777" w:rsidR="00786236" w:rsidRPr="003D43ED" w:rsidRDefault="00786236" w:rsidP="00786236">
            <w:pPr>
              <w:rPr>
                <w:rFonts w:asciiTheme="minorHAnsi" w:hAnsiTheme="minorHAnsi"/>
              </w:rPr>
            </w:pPr>
            <w:r w:rsidRPr="003D43ED">
              <w:rPr>
                <w:rFonts w:asciiTheme="minorHAnsi" w:hAnsiTheme="minorHAnsi"/>
              </w:rPr>
              <w:t xml:space="preserve">1.  Foster care maintenance payments for a child in foster care may cover the cost of (and the cost of providing) food, clothing, </w:t>
            </w:r>
            <w:r w:rsidRPr="003D43ED">
              <w:rPr>
                <w:rFonts w:asciiTheme="minorHAnsi" w:hAnsiTheme="minorHAnsi"/>
              </w:rPr>
              <w:lastRenderedPageBreak/>
              <w:t>shelter, daily supervision, school supplies, a child's personal incidentals, liability insurance with respect to the child, and reasonable travel to the child's home for visitation with family, or other caretakers and reasonable travel for the child to remain in the school in which the child is enrolled at the time of placement</w:t>
            </w:r>
            <w:r w:rsidR="009F764C" w:rsidRPr="003D43ED">
              <w:rPr>
                <w:rFonts w:asciiTheme="minorHAnsi" w:hAnsiTheme="minorHAnsi"/>
              </w:rPr>
              <w:t xml:space="preserve">.  </w:t>
            </w:r>
            <w:r w:rsidRPr="003D43ED">
              <w:rPr>
                <w:rFonts w:asciiTheme="minorHAnsi" w:hAnsiTheme="minorHAnsi"/>
              </w:rPr>
              <w:t>Local travel associated with providing the items listed above is also an allowable expense</w:t>
            </w:r>
            <w:r w:rsidR="009F764C" w:rsidRPr="003D43ED">
              <w:rPr>
                <w:rFonts w:asciiTheme="minorHAnsi" w:hAnsiTheme="minorHAnsi"/>
              </w:rPr>
              <w:t xml:space="preserve">.  </w:t>
            </w:r>
            <w:r w:rsidRPr="003D43ED">
              <w:rPr>
                <w:rFonts w:asciiTheme="minorHAnsi" w:hAnsiTheme="minorHAnsi"/>
              </w:rPr>
              <w:t xml:space="preserve">In the case of child care institutions, such term must include the reasonable costs of administration and operation of such institutions as are necessarily required to provide the items described in the preceding sentences. </w:t>
            </w:r>
          </w:p>
          <w:p w14:paraId="4414C1AA" w14:textId="77777777" w:rsidR="00786236" w:rsidRPr="003D43ED" w:rsidRDefault="00786236" w:rsidP="00786236">
            <w:pPr>
              <w:rPr>
                <w:rFonts w:asciiTheme="minorHAnsi" w:hAnsiTheme="minorHAnsi"/>
              </w:rPr>
            </w:pP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6B566F3F" w14:textId="77777777" w:rsidR="00786236" w:rsidRPr="008068D4" w:rsidRDefault="00786236" w:rsidP="00786236">
            <w:pPr>
              <w:rPr>
                <w:rStyle w:val="Hyperlink"/>
                <w:rFonts w:asciiTheme="minorHAnsi" w:hAnsiTheme="minorHAnsi"/>
                <w:color w:val="0000FF"/>
              </w:rPr>
            </w:pPr>
            <w:r w:rsidRPr="008068D4">
              <w:rPr>
                <w:rFonts w:asciiTheme="minorHAnsi" w:hAnsiTheme="minorHAnsi"/>
                <w:color w:val="0000FF"/>
              </w:rPr>
              <w:lastRenderedPageBreak/>
              <w:fldChar w:fldCharType="begin"/>
            </w:r>
            <w:r w:rsidR="00152A2E">
              <w:rPr>
                <w:rFonts w:asciiTheme="minorHAnsi" w:hAnsiTheme="minorHAnsi"/>
                <w:color w:val="0000FF"/>
              </w:rPr>
              <w:instrText>HYPERLINK "https://apps.legislature.ky.gov/law/statutes/statute.aspx?id=50047"</w:instrText>
            </w:r>
            <w:r w:rsidRPr="008068D4">
              <w:rPr>
                <w:rFonts w:asciiTheme="minorHAnsi" w:hAnsiTheme="minorHAnsi"/>
                <w:color w:val="0000FF"/>
              </w:rPr>
              <w:fldChar w:fldCharType="separate"/>
            </w:r>
            <w:r w:rsidRPr="008068D4">
              <w:rPr>
                <w:rStyle w:val="Hyperlink"/>
                <w:rFonts w:asciiTheme="minorHAnsi" w:hAnsiTheme="minorHAnsi"/>
                <w:color w:val="0000FF"/>
              </w:rPr>
              <w:t xml:space="preserve">KRS 605.120 Payments to home where children are </w:t>
            </w:r>
          </w:p>
          <w:p w14:paraId="6DF6B194" w14:textId="77777777" w:rsidR="00786236" w:rsidRPr="008068D4" w:rsidRDefault="00786236" w:rsidP="00786236">
            <w:pPr>
              <w:pStyle w:val="Default"/>
              <w:rPr>
                <w:rFonts w:asciiTheme="minorHAnsi" w:hAnsiTheme="minorHAnsi"/>
                <w:color w:val="0000FF"/>
                <w:sz w:val="24"/>
              </w:rPr>
            </w:pPr>
            <w:r w:rsidRPr="008068D4">
              <w:rPr>
                <w:rStyle w:val="Hyperlink"/>
                <w:rFonts w:asciiTheme="minorHAnsi" w:hAnsiTheme="minorHAnsi"/>
                <w:color w:val="0000FF"/>
                <w:sz w:val="24"/>
              </w:rPr>
              <w:t>placed</w:t>
            </w:r>
            <w:r w:rsidRPr="008068D4">
              <w:rPr>
                <w:rFonts w:asciiTheme="minorHAnsi" w:hAnsiTheme="minorHAnsi"/>
                <w:color w:val="0000FF"/>
                <w:sz w:val="24"/>
              </w:rPr>
              <w:fldChar w:fldCharType="end"/>
            </w:r>
            <w:r w:rsidR="009F764C" w:rsidRPr="008068D4">
              <w:rPr>
                <w:rFonts w:asciiTheme="minorHAnsi" w:hAnsiTheme="minorHAnsi"/>
                <w:color w:val="0000FF"/>
                <w:sz w:val="24"/>
                <w:u w:val="single"/>
              </w:rPr>
              <w:t>—Reimbursement system for foster parents—Pilot projects—Kinship care program—Administrative regulations—Decisions regarding haircuts and hairstyles</w:t>
            </w:r>
            <w:r w:rsidRPr="008068D4">
              <w:rPr>
                <w:rFonts w:asciiTheme="minorHAnsi" w:hAnsiTheme="minorHAnsi"/>
                <w:color w:val="0000FF"/>
                <w:sz w:val="24"/>
                <w:u w:val="single"/>
              </w:rPr>
              <w:t>:</w:t>
            </w:r>
          </w:p>
          <w:p w14:paraId="2C0777F9" w14:textId="77777777" w:rsidR="00786236" w:rsidRPr="00CB406B" w:rsidRDefault="00786236" w:rsidP="00786236">
            <w:pPr>
              <w:pStyle w:val="Default"/>
              <w:rPr>
                <w:rFonts w:asciiTheme="minorHAnsi" w:hAnsiTheme="minorHAnsi"/>
                <w:color w:val="auto"/>
                <w:sz w:val="24"/>
              </w:rPr>
            </w:pPr>
            <w:r w:rsidRPr="00CB406B">
              <w:rPr>
                <w:rFonts w:asciiTheme="minorHAnsi" w:hAnsiTheme="minorHAnsi"/>
                <w:color w:val="auto"/>
                <w:sz w:val="24"/>
              </w:rPr>
              <w:lastRenderedPageBreak/>
              <w:t>Section (1):  The cabinet is authorized to expend available funds to provide for the board, lodging, and care of children who would otherwise be placed in foster care or who are placed by the cabinet in a foster home or boarding home, or may arrange for payments or contributions by any local governmental unit, or public or private agency or organization, willing to make payments or contributions for such purpose.  The cabinet may accept any gift, devise, or bequest made to it for its purposes.</w:t>
            </w:r>
          </w:p>
          <w:p w14:paraId="35925304" w14:textId="77777777" w:rsidR="00786236" w:rsidRPr="00CB406B" w:rsidRDefault="00786236" w:rsidP="00786236">
            <w:pPr>
              <w:rPr>
                <w:rFonts w:asciiTheme="minorHAnsi" w:hAnsiTheme="minorHAnsi"/>
              </w:rPr>
            </w:pPr>
          </w:p>
          <w:p w14:paraId="498785D6" w14:textId="77777777" w:rsidR="00786236" w:rsidRPr="00CB406B" w:rsidRDefault="00261AD4" w:rsidP="00786236">
            <w:pPr>
              <w:rPr>
                <w:rFonts w:asciiTheme="minorHAnsi" w:hAnsiTheme="minorHAnsi" w:cs="Arial"/>
              </w:rPr>
            </w:pPr>
            <w:hyperlink r:id="rId49" w:history="1">
              <w:r w:rsidR="00116AB8" w:rsidRPr="00FE6936">
                <w:rPr>
                  <w:rStyle w:val="Hyperlink"/>
                  <w:rFonts w:asciiTheme="minorHAnsi" w:hAnsiTheme="minorHAnsi"/>
                </w:rPr>
                <w:t>922 KAR 1:350 Requirements for public child welfare agency foster parents, adoptive parents, and respite care providers</w:t>
              </w:r>
            </w:hyperlink>
            <w:r w:rsidR="00786236" w:rsidRPr="008068D4">
              <w:rPr>
                <w:rFonts w:asciiTheme="minorHAnsi" w:hAnsiTheme="minorHAnsi"/>
                <w:color w:val="0000FF"/>
              </w:rPr>
              <w:t xml:space="preserve"> </w:t>
            </w:r>
            <w:r w:rsidR="00786236" w:rsidRPr="00CB406B">
              <w:rPr>
                <w:rFonts w:asciiTheme="minorHAnsi" w:hAnsiTheme="minorHAnsi"/>
              </w:rPr>
              <w:t>states in Section 1</w:t>
            </w:r>
            <w:r w:rsidR="00116AB8" w:rsidRPr="00CB406B">
              <w:rPr>
                <w:rFonts w:asciiTheme="minorHAnsi" w:hAnsiTheme="minorHAnsi"/>
              </w:rPr>
              <w:t>0</w:t>
            </w:r>
            <w:r w:rsidR="00786236" w:rsidRPr="00CB406B">
              <w:rPr>
                <w:rFonts w:asciiTheme="minorHAnsi" w:hAnsiTheme="minorHAnsi"/>
                <w:strike/>
              </w:rPr>
              <w:t>3</w:t>
            </w:r>
            <w:r w:rsidR="00786236" w:rsidRPr="00CB406B">
              <w:rPr>
                <w:rFonts w:asciiTheme="minorHAnsi" w:hAnsiTheme="minorHAnsi"/>
              </w:rPr>
              <w:t xml:space="preserve"> </w:t>
            </w:r>
            <w:r w:rsidR="00786236" w:rsidRPr="00CB406B">
              <w:rPr>
                <w:rFonts w:asciiTheme="minorHAnsi" w:hAnsiTheme="minorHAnsi" w:cs="Arial"/>
              </w:rPr>
              <w:t>(1)(</w:t>
            </w:r>
            <w:r w:rsidR="00116AB8" w:rsidRPr="00CB406B">
              <w:rPr>
                <w:rFonts w:asciiTheme="minorHAnsi" w:hAnsiTheme="minorHAnsi" w:cs="Arial"/>
              </w:rPr>
              <w:t>j</w:t>
            </w:r>
            <w:r w:rsidR="00786236" w:rsidRPr="00CB406B">
              <w:rPr>
                <w:rFonts w:asciiTheme="minorHAnsi" w:hAnsiTheme="minorHAnsi" w:cs="Arial"/>
              </w:rPr>
              <w:t>):  Upon placement of a child by the cabinet, a per diem reimbursement shall:</w:t>
            </w:r>
          </w:p>
          <w:p w14:paraId="6F264439" w14:textId="77777777" w:rsidR="00786236" w:rsidRPr="00CB406B" w:rsidRDefault="00786236" w:rsidP="00A82AD5">
            <w:pPr>
              <w:numPr>
                <w:ilvl w:val="6"/>
                <w:numId w:val="31"/>
              </w:numPr>
              <w:snapToGrid w:val="0"/>
              <w:ind w:left="580" w:hanging="270"/>
              <w:rPr>
                <w:rFonts w:asciiTheme="minorHAnsi" w:hAnsiTheme="minorHAnsi" w:cs="Arial"/>
              </w:rPr>
            </w:pPr>
            <w:r w:rsidRPr="00CB406B">
              <w:rPr>
                <w:rFonts w:asciiTheme="minorHAnsi" w:hAnsiTheme="minorHAnsi" w:cs="Arial"/>
              </w:rPr>
              <w:t>Be specified in a contract between an approved resource foster home and the cabinet; and</w:t>
            </w:r>
          </w:p>
          <w:p w14:paraId="2A14249C" w14:textId="77777777" w:rsidR="00786236" w:rsidRPr="00CB406B" w:rsidRDefault="00786236" w:rsidP="00A82AD5">
            <w:pPr>
              <w:numPr>
                <w:ilvl w:val="6"/>
                <w:numId w:val="31"/>
              </w:numPr>
              <w:snapToGrid w:val="0"/>
              <w:ind w:left="580" w:hanging="270"/>
              <w:rPr>
                <w:rFonts w:asciiTheme="minorHAnsi" w:hAnsiTheme="minorHAnsi" w:cs="Arial"/>
              </w:rPr>
            </w:pPr>
            <w:r w:rsidRPr="00CB406B">
              <w:rPr>
                <w:rFonts w:asciiTheme="minorHAnsi" w:hAnsiTheme="minorHAnsi" w:cs="Arial"/>
              </w:rPr>
              <w:t>Provide for the care of a child placed by the cabinet, to include:</w:t>
            </w:r>
          </w:p>
          <w:p w14:paraId="61CD4FB5" w14:textId="77777777" w:rsidR="00786236" w:rsidRPr="00CB406B" w:rsidRDefault="00786236" w:rsidP="00A82AD5">
            <w:pPr>
              <w:pStyle w:val="ListParagraph"/>
              <w:numPr>
                <w:ilvl w:val="0"/>
                <w:numId w:val="32"/>
              </w:numPr>
              <w:snapToGrid w:val="0"/>
              <w:rPr>
                <w:rFonts w:asciiTheme="minorHAnsi" w:hAnsiTheme="minorHAnsi" w:cs="Arial"/>
              </w:rPr>
            </w:pPr>
            <w:r w:rsidRPr="00CB406B">
              <w:rPr>
                <w:rFonts w:asciiTheme="minorHAnsi" w:hAnsiTheme="minorHAnsi" w:cs="Arial"/>
              </w:rPr>
              <w:t>Housing expenses;</w:t>
            </w:r>
          </w:p>
          <w:p w14:paraId="1C77C732" w14:textId="77777777" w:rsidR="00786236" w:rsidRPr="00CB406B" w:rsidRDefault="00786236" w:rsidP="00A82AD5">
            <w:pPr>
              <w:pStyle w:val="ListParagraph"/>
              <w:numPr>
                <w:ilvl w:val="0"/>
                <w:numId w:val="32"/>
              </w:numPr>
              <w:snapToGrid w:val="0"/>
              <w:rPr>
                <w:rFonts w:asciiTheme="minorHAnsi" w:hAnsiTheme="minorHAnsi" w:cs="Arial"/>
              </w:rPr>
            </w:pPr>
            <w:r w:rsidRPr="00CB406B">
              <w:rPr>
                <w:rFonts w:asciiTheme="minorHAnsi" w:hAnsiTheme="minorHAnsi" w:cs="Arial"/>
              </w:rPr>
              <w:t>Food-related expenses;</w:t>
            </w:r>
          </w:p>
          <w:p w14:paraId="3A2186FB" w14:textId="77777777" w:rsidR="00786236" w:rsidRPr="00CB406B" w:rsidRDefault="00786236" w:rsidP="00A82AD5">
            <w:pPr>
              <w:pStyle w:val="ListParagraph"/>
              <w:numPr>
                <w:ilvl w:val="0"/>
                <w:numId w:val="32"/>
              </w:numPr>
              <w:snapToGrid w:val="0"/>
              <w:rPr>
                <w:rFonts w:asciiTheme="minorHAnsi" w:hAnsiTheme="minorHAnsi" w:cs="Arial"/>
              </w:rPr>
            </w:pPr>
            <w:r w:rsidRPr="00CB406B">
              <w:rPr>
                <w:rFonts w:asciiTheme="minorHAnsi" w:hAnsiTheme="minorHAnsi" w:cs="Arial"/>
              </w:rPr>
              <w:t>Nonmedical transportation;</w:t>
            </w:r>
          </w:p>
          <w:p w14:paraId="33441F67" w14:textId="77777777" w:rsidR="00786236" w:rsidRPr="00CB406B" w:rsidRDefault="00786236" w:rsidP="00A82AD5">
            <w:pPr>
              <w:pStyle w:val="ListParagraph"/>
              <w:numPr>
                <w:ilvl w:val="0"/>
                <w:numId w:val="32"/>
              </w:numPr>
              <w:snapToGrid w:val="0"/>
              <w:rPr>
                <w:rFonts w:asciiTheme="minorHAnsi" w:hAnsiTheme="minorHAnsi" w:cs="Arial"/>
              </w:rPr>
            </w:pPr>
            <w:r w:rsidRPr="00CB406B">
              <w:rPr>
                <w:rFonts w:asciiTheme="minorHAnsi" w:hAnsiTheme="minorHAnsi" w:cs="Arial"/>
              </w:rPr>
              <w:t>Clothing;</w:t>
            </w:r>
          </w:p>
          <w:p w14:paraId="5775928D" w14:textId="77777777" w:rsidR="00786236" w:rsidRPr="00CB406B" w:rsidRDefault="00786236" w:rsidP="00A82AD5">
            <w:pPr>
              <w:pStyle w:val="ListParagraph"/>
              <w:numPr>
                <w:ilvl w:val="0"/>
                <w:numId w:val="32"/>
              </w:numPr>
              <w:snapToGrid w:val="0"/>
              <w:rPr>
                <w:rFonts w:asciiTheme="minorHAnsi" w:hAnsiTheme="minorHAnsi" w:cs="Arial"/>
              </w:rPr>
            </w:pPr>
            <w:r w:rsidRPr="00CB406B">
              <w:rPr>
                <w:rFonts w:asciiTheme="minorHAnsi" w:hAnsiTheme="minorHAnsi" w:cs="Arial"/>
              </w:rPr>
              <w:t>Allowance;</w:t>
            </w:r>
          </w:p>
          <w:p w14:paraId="548406C9" w14:textId="77777777" w:rsidR="00786236" w:rsidRPr="00CB406B" w:rsidRDefault="00786236" w:rsidP="00A82AD5">
            <w:pPr>
              <w:pStyle w:val="ListParagraph"/>
              <w:numPr>
                <w:ilvl w:val="0"/>
                <w:numId w:val="32"/>
              </w:numPr>
              <w:snapToGrid w:val="0"/>
              <w:rPr>
                <w:rFonts w:asciiTheme="minorHAnsi" w:hAnsiTheme="minorHAnsi" w:cs="Arial"/>
              </w:rPr>
            </w:pPr>
            <w:r w:rsidRPr="00CB406B">
              <w:rPr>
                <w:rFonts w:asciiTheme="minorHAnsi" w:hAnsiTheme="minorHAnsi" w:cs="Arial"/>
              </w:rPr>
              <w:t>Incidentals;</w:t>
            </w:r>
          </w:p>
          <w:p w14:paraId="68052582" w14:textId="77777777" w:rsidR="00786236" w:rsidRPr="00CB406B" w:rsidRDefault="00786236" w:rsidP="00A82AD5">
            <w:pPr>
              <w:pStyle w:val="ListParagraph"/>
              <w:numPr>
                <w:ilvl w:val="0"/>
                <w:numId w:val="32"/>
              </w:numPr>
              <w:snapToGrid w:val="0"/>
              <w:rPr>
                <w:rFonts w:asciiTheme="minorHAnsi" w:hAnsiTheme="minorHAnsi" w:cs="Arial"/>
              </w:rPr>
            </w:pPr>
            <w:r w:rsidRPr="00CB406B">
              <w:rPr>
                <w:rFonts w:asciiTheme="minorHAnsi" w:hAnsiTheme="minorHAnsi" w:cs="Arial"/>
              </w:rPr>
              <w:t>Babysitting, excluding childcare authorized in subsection (4)(b) of this section;</w:t>
            </w:r>
          </w:p>
          <w:p w14:paraId="287CD9EC" w14:textId="77777777" w:rsidR="00786236" w:rsidRPr="00CB406B" w:rsidRDefault="00786236" w:rsidP="00A82AD5">
            <w:pPr>
              <w:pStyle w:val="ListParagraph"/>
              <w:numPr>
                <w:ilvl w:val="0"/>
                <w:numId w:val="32"/>
              </w:numPr>
              <w:snapToGrid w:val="0"/>
              <w:rPr>
                <w:rFonts w:asciiTheme="minorHAnsi" w:hAnsiTheme="minorHAnsi" w:cs="Arial"/>
              </w:rPr>
            </w:pPr>
            <w:r w:rsidRPr="00CB406B">
              <w:rPr>
                <w:rFonts w:asciiTheme="minorHAnsi" w:hAnsiTheme="minorHAnsi" w:cs="Arial"/>
              </w:rPr>
              <w:t>Sports, recreation and school activities;</w:t>
            </w:r>
          </w:p>
          <w:p w14:paraId="58C10993" w14:textId="77777777" w:rsidR="00786236" w:rsidRPr="00CB406B" w:rsidRDefault="00786236" w:rsidP="00A82AD5">
            <w:pPr>
              <w:pStyle w:val="ListParagraph"/>
              <w:numPr>
                <w:ilvl w:val="0"/>
                <w:numId w:val="32"/>
              </w:numPr>
              <w:snapToGrid w:val="0"/>
              <w:rPr>
                <w:rFonts w:asciiTheme="minorHAnsi" w:hAnsiTheme="minorHAnsi" w:cs="Arial"/>
              </w:rPr>
            </w:pPr>
            <w:r w:rsidRPr="00CB406B">
              <w:rPr>
                <w:rFonts w:asciiTheme="minorHAnsi" w:hAnsiTheme="minorHAnsi" w:cs="Arial"/>
              </w:rPr>
              <w:t>One (1) day of respite care per child per month; and</w:t>
            </w:r>
          </w:p>
          <w:p w14:paraId="00993A40" w14:textId="77777777" w:rsidR="00786236" w:rsidRPr="00CB406B" w:rsidRDefault="00786236" w:rsidP="00A82AD5">
            <w:pPr>
              <w:pStyle w:val="ListParagraph"/>
              <w:numPr>
                <w:ilvl w:val="0"/>
                <w:numId w:val="32"/>
              </w:numPr>
              <w:snapToGrid w:val="0"/>
              <w:rPr>
                <w:rFonts w:asciiTheme="minorHAnsi" w:hAnsiTheme="minorHAnsi" w:cs="Arial"/>
              </w:rPr>
            </w:pPr>
            <w:r w:rsidRPr="00CB406B">
              <w:rPr>
                <w:rFonts w:asciiTheme="minorHAnsi" w:hAnsiTheme="minorHAnsi" w:cs="Arial"/>
              </w:rPr>
              <w:lastRenderedPageBreak/>
              <w:t>School expenses.</w:t>
            </w:r>
          </w:p>
          <w:p w14:paraId="115C67AB" w14:textId="77777777" w:rsidR="00786236" w:rsidRPr="00CB406B" w:rsidRDefault="00786236" w:rsidP="00786236">
            <w:pPr>
              <w:rPr>
                <w:rFonts w:asciiTheme="minorHAnsi" w:hAnsiTheme="minorHAnsi"/>
              </w:rPr>
            </w:pPr>
          </w:p>
          <w:p w14:paraId="2101CA5D" w14:textId="77777777" w:rsidR="00786236" w:rsidRPr="00CB406B" w:rsidRDefault="00261AD4" w:rsidP="00786236">
            <w:pPr>
              <w:rPr>
                <w:rFonts w:asciiTheme="minorHAnsi" w:hAnsiTheme="minorHAnsi" w:cs="Arial"/>
              </w:rPr>
            </w:pPr>
            <w:hyperlink r:id="rId50" w:history="1">
              <w:r w:rsidR="00786236" w:rsidRPr="00D25449">
                <w:rPr>
                  <w:rStyle w:val="Hyperlink"/>
                  <w:rFonts w:asciiTheme="minorHAnsi" w:hAnsiTheme="minorHAnsi"/>
                </w:rPr>
                <w:t>922 KAR 1:360 Private child care placement, level of care, and payment</w:t>
              </w:r>
            </w:hyperlink>
            <w:r w:rsidR="00786236" w:rsidRPr="008068D4">
              <w:rPr>
                <w:rFonts w:asciiTheme="minorHAnsi" w:hAnsiTheme="minorHAnsi"/>
                <w:color w:val="0000FF"/>
              </w:rPr>
              <w:t xml:space="preserve"> </w:t>
            </w:r>
            <w:r w:rsidR="00786236" w:rsidRPr="00CB406B">
              <w:rPr>
                <w:rFonts w:asciiTheme="minorHAnsi" w:hAnsiTheme="minorHAnsi"/>
              </w:rPr>
              <w:t xml:space="preserve">states in </w:t>
            </w:r>
            <w:r w:rsidR="00786236" w:rsidRPr="00CB406B">
              <w:rPr>
                <w:rFonts w:asciiTheme="minorHAnsi" w:hAnsiTheme="minorHAnsi" w:cs="Arial"/>
              </w:rPr>
              <w:t>Section 10 (1)  A child-caring facility or child-placing agency shall:</w:t>
            </w:r>
          </w:p>
          <w:p w14:paraId="5CBD1C73" w14:textId="77777777" w:rsidR="008A0F7E" w:rsidRDefault="00116AB8" w:rsidP="00786236">
            <w:pPr>
              <w:rPr>
                <w:rFonts w:asciiTheme="minorHAnsi" w:hAnsiTheme="minorHAnsi" w:cs="Arial"/>
              </w:rPr>
            </w:pPr>
            <w:r w:rsidRPr="00CB406B">
              <w:rPr>
                <w:rFonts w:asciiTheme="minorHAnsi" w:hAnsiTheme="minorHAnsi" w:cs="Arial"/>
              </w:rPr>
              <w:t xml:space="preserve">     </w:t>
            </w:r>
            <w:r w:rsidR="004E2CF5">
              <w:rPr>
                <w:rFonts w:asciiTheme="minorHAnsi" w:hAnsiTheme="minorHAnsi" w:cs="Arial"/>
              </w:rPr>
              <w:t>a</w:t>
            </w:r>
            <w:r w:rsidRPr="00CB406B">
              <w:rPr>
                <w:rFonts w:asciiTheme="minorHAnsi" w:hAnsiTheme="minorHAnsi" w:cs="Arial"/>
              </w:rPr>
              <w:t xml:space="preserve">. </w:t>
            </w:r>
            <w:r w:rsidR="00786236" w:rsidRPr="00CB406B">
              <w:rPr>
                <w:rFonts w:asciiTheme="minorHAnsi" w:hAnsiTheme="minorHAnsi" w:cs="Arial"/>
              </w:rPr>
              <w:t xml:space="preserve">Demonstrate its ability to provide services, either directly or by </w:t>
            </w:r>
          </w:p>
          <w:p w14:paraId="5DF954FC" w14:textId="77777777" w:rsidR="00116AB8" w:rsidRPr="00CB406B" w:rsidRDefault="00786236" w:rsidP="00786236">
            <w:pPr>
              <w:rPr>
                <w:rFonts w:asciiTheme="minorHAnsi" w:hAnsiTheme="minorHAnsi"/>
              </w:rPr>
            </w:pPr>
            <w:r w:rsidRPr="00CB406B">
              <w:rPr>
                <w:rFonts w:asciiTheme="minorHAnsi" w:hAnsiTheme="minorHAnsi" w:cs="Arial"/>
              </w:rPr>
              <w:t>contract, appropriate to the assigned level for each child, including:</w:t>
            </w:r>
          </w:p>
          <w:p w14:paraId="413E2A9A" w14:textId="77777777" w:rsidR="00786236" w:rsidRPr="00CB406B" w:rsidRDefault="00116AB8" w:rsidP="00786236">
            <w:pPr>
              <w:rPr>
                <w:rFonts w:asciiTheme="minorHAnsi" w:hAnsiTheme="minorHAnsi"/>
              </w:rPr>
            </w:pPr>
            <w:r w:rsidRPr="00CB406B">
              <w:rPr>
                <w:rFonts w:asciiTheme="minorHAnsi" w:hAnsiTheme="minorHAnsi" w:cs="Arial"/>
              </w:rPr>
              <w:tab/>
            </w:r>
            <w:r w:rsidR="00786236" w:rsidRPr="00CB406B">
              <w:rPr>
                <w:rFonts w:asciiTheme="minorHAnsi" w:hAnsiTheme="minorHAnsi" w:cs="Arial"/>
              </w:rPr>
              <w:t xml:space="preserve">1. Room, board, and other activity </w:t>
            </w:r>
            <w:r w:rsidRPr="00CB406B">
              <w:rPr>
                <w:rFonts w:asciiTheme="minorHAnsi" w:hAnsiTheme="minorHAnsi" w:cs="Arial"/>
              </w:rPr>
              <w:t xml:space="preserve">contributing to housing, </w:t>
            </w:r>
            <w:r w:rsidRPr="00CB406B">
              <w:rPr>
                <w:rFonts w:asciiTheme="minorHAnsi" w:hAnsiTheme="minorHAnsi" w:cs="Arial"/>
              </w:rPr>
              <w:tab/>
            </w:r>
            <w:r w:rsidR="00786236" w:rsidRPr="00CB406B">
              <w:rPr>
                <w:rFonts w:asciiTheme="minorHAnsi" w:hAnsiTheme="minorHAnsi" w:cs="Arial"/>
              </w:rPr>
              <w:t>food, clothing, school supplies, or personal incidentals</w:t>
            </w:r>
            <w:r w:rsidRPr="00CB406B">
              <w:rPr>
                <w:rFonts w:asciiTheme="minorHAnsi" w:hAnsiTheme="minorHAnsi" w:cs="Arial"/>
              </w:rPr>
              <w:t>;</w:t>
            </w:r>
          </w:p>
        </w:tc>
      </w:tr>
      <w:tr w:rsidR="00786236" w:rsidRPr="003D43ED" w14:paraId="41AE6946"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41F4BB28" w14:textId="77777777" w:rsidR="00786236" w:rsidRPr="003D43ED" w:rsidRDefault="00786236" w:rsidP="00786236">
            <w:pPr>
              <w:spacing w:after="192"/>
              <w:rPr>
                <w:rFonts w:asciiTheme="minorHAnsi" w:hAnsiTheme="minorHAnsi"/>
              </w:rPr>
            </w:pPr>
            <w:r w:rsidRPr="003D43ED">
              <w:rPr>
                <w:rFonts w:asciiTheme="minorHAnsi" w:hAnsiTheme="minorHAnsi"/>
              </w:rPr>
              <w:lastRenderedPageBreak/>
              <w:t>472(b)(1)&amp;(2)</w:t>
            </w:r>
          </w:p>
          <w:p w14:paraId="64BCC379" w14:textId="77777777" w:rsidR="00786236" w:rsidRPr="003D43ED" w:rsidRDefault="00786236" w:rsidP="00786236">
            <w:pPr>
              <w:pStyle w:val="Heading2"/>
              <w:rPr>
                <w:rFonts w:asciiTheme="minorHAnsi" w:hAnsiTheme="minorHAnsi"/>
              </w:rPr>
            </w:pPr>
            <w:r w:rsidRPr="003D43ED">
              <w:rPr>
                <w:rFonts w:asciiTheme="minorHAnsi" w:hAnsiTheme="minorHAnsi"/>
                <w:b w:val="0"/>
                <w:highlight w:val="yellow"/>
              </w:rPr>
              <w:t>472(k)</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38A3DFE9" w14:textId="77777777" w:rsidR="00786236" w:rsidRPr="003D43ED" w:rsidRDefault="00786236" w:rsidP="00786236">
            <w:pPr>
              <w:spacing w:before="100" w:beforeAutospacing="1" w:after="100" w:afterAutospacing="1"/>
              <w:rPr>
                <w:rFonts w:asciiTheme="minorHAnsi" w:hAnsiTheme="minorHAnsi"/>
              </w:rPr>
            </w:pPr>
            <w:r w:rsidRPr="003D43ED">
              <w:rPr>
                <w:rFonts w:asciiTheme="minorHAnsi" w:hAnsiTheme="minorHAnsi"/>
              </w:rPr>
              <w:t xml:space="preserve">2.  Foster care maintenance payments are made only on behalf of an eligible child who is: </w:t>
            </w:r>
          </w:p>
          <w:p w14:paraId="01D1B727" w14:textId="77777777" w:rsidR="00786236" w:rsidRPr="003D43ED" w:rsidRDefault="00786236" w:rsidP="00786236">
            <w:pPr>
              <w:spacing w:before="100" w:beforeAutospacing="1" w:after="100" w:afterAutospacing="1"/>
              <w:rPr>
                <w:rFonts w:asciiTheme="minorHAnsi" w:hAnsiTheme="minorHAnsi"/>
              </w:rPr>
            </w:pPr>
            <w:r w:rsidRPr="003D43ED">
              <w:rPr>
                <w:rFonts w:asciiTheme="minorHAnsi" w:hAnsiTheme="minorHAnsi"/>
              </w:rPr>
              <w:t xml:space="preserve">a.  in the foster family home of an individual </w:t>
            </w:r>
            <w:r w:rsidRPr="003D43ED">
              <w:rPr>
                <w:rFonts w:asciiTheme="minorHAnsi" w:hAnsiTheme="minorHAnsi"/>
                <w:highlight w:val="yellow"/>
              </w:rPr>
              <w:t>or family</w:t>
            </w:r>
            <w:r w:rsidRPr="003D43ED">
              <w:rPr>
                <w:rFonts w:asciiTheme="minorHAnsi" w:hAnsiTheme="minorHAnsi"/>
              </w:rPr>
              <w:t xml:space="preserve">, whether the payments are made to such individual or to a public or private child placement or child care agency; or </w:t>
            </w:r>
          </w:p>
          <w:p w14:paraId="656C0DE9" w14:textId="77777777" w:rsidR="00786236" w:rsidRPr="003D43ED" w:rsidRDefault="007E7467" w:rsidP="00A82AD5">
            <w:pPr>
              <w:numPr>
                <w:ilvl w:val="0"/>
                <w:numId w:val="23"/>
              </w:numPr>
              <w:ind w:left="0"/>
              <w:textAlignment w:val="baseline"/>
              <w:rPr>
                <w:rFonts w:asciiTheme="minorHAnsi" w:hAnsiTheme="minorHAnsi" w:cs="Segoe UI"/>
                <w:color w:val="000000"/>
                <w:highlight w:val="yellow"/>
              </w:rPr>
            </w:pPr>
            <w:r w:rsidRPr="003D43ED">
              <w:rPr>
                <w:rFonts w:asciiTheme="minorHAnsi" w:hAnsiTheme="minorHAnsi"/>
              </w:rPr>
              <w:t>b. in</w:t>
            </w:r>
            <w:r w:rsidR="00786236" w:rsidRPr="003D43ED">
              <w:rPr>
                <w:rFonts w:asciiTheme="minorHAnsi" w:hAnsiTheme="minorHAnsi"/>
              </w:rPr>
              <w:t xml:space="preserve"> a child care institution, whether the payments are made to such institution or to a public or private child placement or child-care agency</w:t>
            </w:r>
            <w:r w:rsidRPr="003D43ED">
              <w:rPr>
                <w:rFonts w:asciiTheme="minorHAnsi" w:hAnsiTheme="minorHAnsi"/>
              </w:rPr>
              <w:t xml:space="preserve">.  </w:t>
            </w:r>
            <w:r w:rsidR="00786236" w:rsidRPr="003D43ED">
              <w:rPr>
                <w:rFonts w:asciiTheme="minorHAnsi" w:hAnsiTheme="minorHAnsi"/>
              </w:rPr>
              <w:t xml:space="preserve">Such payments </w:t>
            </w:r>
            <w:r w:rsidR="00786236" w:rsidRPr="003D43ED">
              <w:rPr>
                <w:rFonts w:asciiTheme="minorHAnsi" w:hAnsiTheme="minorHAnsi"/>
                <w:strike/>
                <w:highlight w:val="yellow"/>
              </w:rPr>
              <w:t>are limited to</w:t>
            </w:r>
            <w:r w:rsidR="00786236" w:rsidRPr="003D43ED">
              <w:rPr>
                <w:rFonts w:asciiTheme="minorHAnsi" w:hAnsiTheme="minorHAnsi"/>
              </w:rPr>
              <w:t xml:space="preserve"> include only those items that are included in the term "foster care maintenance payments" (defined in section </w:t>
            </w:r>
            <w:r w:rsidR="00786236" w:rsidRPr="003D43ED">
              <w:rPr>
                <w:rFonts w:asciiTheme="minorHAnsi" w:hAnsiTheme="minorHAnsi"/>
              </w:rPr>
              <w:lastRenderedPageBreak/>
              <w:t>475(4) of the Act)</w:t>
            </w:r>
            <w:r w:rsidRPr="003D43ED">
              <w:rPr>
                <w:rFonts w:asciiTheme="minorHAnsi" w:hAnsiTheme="minorHAnsi"/>
              </w:rPr>
              <w:t xml:space="preserve">.  </w:t>
            </w:r>
            <w:r w:rsidR="00786236" w:rsidRPr="003D43ED">
              <w:rPr>
                <w:rStyle w:val="pgff3"/>
                <w:rFonts w:asciiTheme="minorHAnsi" w:hAnsiTheme="minorHAnsi" w:cs="Segoe UI"/>
                <w:color w:val="000000"/>
                <w:highlight w:val="yellow"/>
              </w:rPr>
              <w:t xml:space="preserve">Title IV-E agencies may claim for title IV-E foster care maintenance payments </w:t>
            </w:r>
            <w:r w:rsidR="00786236" w:rsidRPr="003D43ED">
              <w:rPr>
                <w:rFonts w:asciiTheme="minorHAnsi" w:hAnsiTheme="minorHAnsi" w:cs="Segoe UI"/>
                <w:color w:val="000000"/>
                <w:highlight w:val="yellow"/>
              </w:rPr>
              <w:t>paid on behalf of an eligible child placed in a child care institution for up to two weeks</w:t>
            </w:r>
            <w:r w:rsidRPr="003D43ED">
              <w:rPr>
                <w:rFonts w:asciiTheme="minorHAnsi" w:hAnsiTheme="minorHAnsi" w:cs="Segoe UI"/>
                <w:color w:val="000000"/>
                <w:highlight w:val="yellow"/>
              </w:rPr>
              <w:t xml:space="preserve">.  </w:t>
            </w:r>
            <w:r w:rsidR="00786236" w:rsidRPr="003D43ED">
              <w:rPr>
                <w:rFonts w:asciiTheme="minorHAnsi" w:hAnsiTheme="minorHAnsi" w:cs="Segoe UI"/>
                <w:color w:val="000000"/>
                <w:highlight w:val="yellow"/>
              </w:rPr>
              <w:t xml:space="preserve">Title IV-E agencies may continue to claim administrative costs for the duration of the period in the CCI regardless of whether the CCI meets the restrictions in section 472(k) of the Act.  After </w:t>
            </w:r>
            <w:r w:rsidR="00786236" w:rsidRPr="003D43ED">
              <w:rPr>
                <w:rStyle w:val="pgff3"/>
                <w:rFonts w:asciiTheme="minorHAnsi" w:hAnsiTheme="minorHAnsi" w:cs="Segoe UI"/>
                <w:color w:val="000000"/>
                <w:highlight w:val="yellow"/>
              </w:rPr>
              <w:t xml:space="preserve">two weeks, title IV-E FCMP for a child placed in a CCI are only available if that </w:t>
            </w:r>
            <w:r w:rsidR="00786236" w:rsidRPr="003D43ED">
              <w:rPr>
                <w:rFonts w:asciiTheme="minorHAnsi" w:hAnsiTheme="minorHAnsi" w:cs="Segoe UI"/>
                <w:color w:val="000000"/>
                <w:highlight w:val="yellow"/>
              </w:rPr>
              <w:t xml:space="preserve">CCI is a: </w:t>
            </w:r>
          </w:p>
          <w:p w14:paraId="7D5E8D11" w14:textId="77777777" w:rsidR="00786236" w:rsidRPr="003D43ED" w:rsidRDefault="00786236" w:rsidP="00A82AD5">
            <w:pPr>
              <w:textAlignment w:val="baseline"/>
              <w:rPr>
                <w:rFonts w:asciiTheme="minorHAnsi" w:hAnsiTheme="minorHAnsi"/>
              </w:rPr>
            </w:pPr>
          </w:p>
          <w:p w14:paraId="2F56CBD3" w14:textId="77777777" w:rsidR="00786236" w:rsidRPr="003D43ED" w:rsidRDefault="00786236" w:rsidP="00A82AD5">
            <w:pPr>
              <w:textAlignment w:val="baseline"/>
              <w:rPr>
                <w:rFonts w:asciiTheme="minorHAnsi" w:hAnsiTheme="minorHAnsi" w:cs="Segoe UI"/>
                <w:color w:val="000000"/>
                <w:highlight w:val="yellow"/>
              </w:rPr>
            </w:pPr>
            <w:r w:rsidRPr="003D43ED">
              <w:rPr>
                <w:rFonts w:asciiTheme="minorHAnsi" w:hAnsiTheme="minorHAnsi"/>
              </w:rPr>
              <w:t>i</w:t>
            </w:r>
            <w:r w:rsidRPr="003D43ED">
              <w:rPr>
                <w:rFonts w:asciiTheme="minorHAnsi" w:hAnsiTheme="minorHAnsi"/>
                <w:highlight w:val="yellow"/>
              </w:rPr>
              <w:t xml:space="preserve">. </w:t>
            </w:r>
            <w:r w:rsidRPr="003D43ED">
              <w:rPr>
                <w:rStyle w:val="pgff3"/>
                <w:rFonts w:asciiTheme="minorHAnsi" w:hAnsiTheme="minorHAnsi" w:cs="Segoe UI"/>
                <w:color w:val="000000"/>
                <w:highlight w:val="yellow"/>
              </w:rPr>
              <w:t xml:space="preserve">“qualified residential treatment program” (QRTP), as defined in section 472(k)(4) </w:t>
            </w:r>
            <w:r w:rsidRPr="003D43ED">
              <w:rPr>
                <w:rFonts w:asciiTheme="minorHAnsi" w:hAnsiTheme="minorHAnsi" w:cs="Segoe UI"/>
                <w:color w:val="000000"/>
                <w:highlight w:val="yellow"/>
              </w:rPr>
              <w:t>of the Act and subject to additional requirements described below;</w:t>
            </w:r>
          </w:p>
          <w:p w14:paraId="2FD620DD" w14:textId="77777777" w:rsidR="00786236" w:rsidRPr="003D43ED" w:rsidRDefault="00786236" w:rsidP="00786236">
            <w:pPr>
              <w:shd w:val="clear" w:color="auto" w:fill="FFFFFF"/>
              <w:textAlignment w:val="baseline"/>
              <w:rPr>
                <w:rFonts w:asciiTheme="minorHAnsi" w:hAnsiTheme="minorHAnsi" w:cs="Segoe UI"/>
                <w:color w:val="000000"/>
                <w:highlight w:val="yellow"/>
              </w:rPr>
            </w:pPr>
          </w:p>
          <w:p w14:paraId="44B79580" w14:textId="77777777" w:rsidR="00786236" w:rsidRPr="003D43ED" w:rsidRDefault="00786236" w:rsidP="00786236">
            <w:pPr>
              <w:pStyle w:val="ListParagraph"/>
              <w:numPr>
                <w:ilvl w:val="0"/>
                <w:numId w:val="10"/>
              </w:numPr>
              <w:shd w:val="clear" w:color="auto" w:fill="FFFFFF"/>
              <w:textAlignment w:val="baseline"/>
              <w:rPr>
                <w:rFonts w:asciiTheme="minorHAnsi" w:hAnsiTheme="minorHAnsi" w:cs="Segoe UI"/>
                <w:color w:val="000000"/>
                <w:highlight w:val="yellow"/>
              </w:rPr>
            </w:pPr>
            <w:r w:rsidRPr="003D43ED">
              <w:rPr>
                <w:rStyle w:val="pgff3"/>
                <w:rFonts w:asciiTheme="minorHAnsi" w:hAnsiTheme="minorHAnsi" w:cs="Segoe UI"/>
                <w:color w:val="000000"/>
                <w:highlight w:val="yellow"/>
              </w:rPr>
              <w:t xml:space="preserve">a setting specializing in providing prenatal, post-partum, or parenting supports for </w:t>
            </w:r>
            <w:r w:rsidRPr="003D43ED">
              <w:rPr>
                <w:rFonts w:asciiTheme="minorHAnsi" w:hAnsiTheme="minorHAnsi" w:cs="Segoe UI"/>
                <w:color w:val="000000"/>
                <w:highlight w:val="yellow"/>
              </w:rPr>
              <w:t>youth;</w:t>
            </w:r>
          </w:p>
          <w:p w14:paraId="51EF39D3" w14:textId="77777777" w:rsidR="00786236" w:rsidRPr="003D43ED" w:rsidRDefault="00786236" w:rsidP="00786236">
            <w:pPr>
              <w:shd w:val="clear" w:color="auto" w:fill="FFFFFF"/>
              <w:textAlignment w:val="baseline"/>
              <w:rPr>
                <w:rFonts w:asciiTheme="minorHAnsi" w:hAnsiTheme="minorHAnsi" w:cs="Segoe UI"/>
                <w:color w:val="000000"/>
                <w:highlight w:val="yellow"/>
              </w:rPr>
            </w:pPr>
          </w:p>
          <w:p w14:paraId="618A23D3" w14:textId="77777777" w:rsidR="00786236" w:rsidRPr="003D43ED" w:rsidRDefault="00786236" w:rsidP="00786236">
            <w:pPr>
              <w:pStyle w:val="ListParagraph"/>
              <w:numPr>
                <w:ilvl w:val="0"/>
                <w:numId w:val="10"/>
              </w:numPr>
              <w:shd w:val="clear" w:color="auto" w:fill="FFFFFF"/>
              <w:textAlignment w:val="baseline"/>
              <w:rPr>
                <w:rFonts w:asciiTheme="minorHAnsi" w:hAnsiTheme="minorHAnsi" w:cs="Segoe UI"/>
                <w:color w:val="000000"/>
                <w:highlight w:val="yellow"/>
              </w:rPr>
            </w:pPr>
            <w:r w:rsidRPr="003D43ED">
              <w:rPr>
                <w:rStyle w:val="pgff3"/>
                <w:rFonts w:asciiTheme="minorHAnsi" w:hAnsiTheme="minorHAnsi" w:cs="Segoe UI"/>
                <w:color w:val="000000"/>
                <w:highlight w:val="yellow"/>
              </w:rPr>
              <w:t xml:space="preserve">in the case of a youth who has attained 18 years of age, a supervised setting in </w:t>
            </w:r>
            <w:r w:rsidRPr="003D43ED">
              <w:rPr>
                <w:rFonts w:asciiTheme="minorHAnsi" w:hAnsiTheme="minorHAnsi" w:cs="Segoe UI"/>
                <w:color w:val="000000"/>
                <w:highlight w:val="yellow"/>
              </w:rPr>
              <w:t>which the youth is living independently;</w:t>
            </w:r>
          </w:p>
          <w:p w14:paraId="0B8D3D22" w14:textId="77777777" w:rsidR="00786236" w:rsidRPr="003D43ED" w:rsidRDefault="00786236" w:rsidP="00786236">
            <w:pPr>
              <w:shd w:val="clear" w:color="auto" w:fill="FFFFFF"/>
              <w:textAlignment w:val="baseline"/>
              <w:rPr>
                <w:rStyle w:val="pgff3"/>
                <w:rFonts w:asciiTheme="minorHAnsi" w:hAnsiTheme="minorHAnsi" w:cs="Segoe UI"/>
                <w:color w:val="000000"/>
                <w:highlight w:val="yellow"/>
              </w:rPr>
            </w:pPr>
          </w:p>
          <w:p w14:paraId="446EEEE8" w14:textId="77777777" w:rsidR="00786236" w:rsidRPr="003D43ED" w:rsidRDefault="00786236" w:rsidP="00786236">
            <w:pPr>
              <w:pStyle w:val="ListParagraph"/>
              <w:numPr>
                <w:ilvl w:val="0"/>
                <w:numId w:val="10"/>
              </w:numPr>
              <w:shd w:val="clear" w:color="auto" w:fill="FFFFFF"/>
              <w:textAlignment w:val="baseline"/>
              <w:rPr>
                <w:rFonts w:asciiTheme="minorHAnsi" w:hAnsiTheme="minorHAnsi" w:cs="Segoe UI"/>
                <w:color w:val="000000"/>
                <w:highlight w:val="yellow"/>
              </w:rPr>
            </w:pPr>
            <w:r w:rsidRPr="003D43ED">
              <w:rPr>
                <w:rStyle w:val="pgff3"/>
                <w:rFonts w:asciiTheme="minorHAnsi" w:hAnsiTheme="minorHAnsi" w:cs="Segoe UI"/>
                <w:color w:val="000000"/>
                <w:highlight w:val="yellow"/>
              </w:rPr>
              <w:t xml:space="preserve">a setting providing high-quality residential care and supportive services to </w:t>
            </w:r>
            <w:r w:rsidRPr="003D43ED">
              <w:rPr>
                <w:rFonts w:asciiTheme="minorHAnsi" w:hAnsiTheme="minorHAnsi" w:cs="Segoe UI"/>
                <w:color w:val="000000"/>
                <w:highlight w:val="yellow"/>
              </w:rPr>
              <w:t>children and youth who</w:t>
            </w:r>
            <w:r w:rsidRPr="003D43ED">
              <w:rPr>
                <w:rFonts w:asciiTheme="minorHAnsi" w:hAnsiTheme="minorHAnsi" w:cs="Segoe UI"/>
                <w:color w:val="000000"/>
              </w:rPr>
              <w:t xml:space="preserve"> </w:t>
            </w:r>
            <w:r w:rsidRPr="003D43ED">
              <w:rPr>
                <w:rFonts w:asciiTheme="minorHAnsi" w:hAnsiTheme="minorHAnsi" w:cs="Segoe UI"/>
                <w:color w:val="000000"/>
                <w:highlight w:val="yellow"/>
              </w:rPr>
              <w:t xml:space="preserve">have been found to be, or are at risk of becoming, sex trafficking victims; or </w:t>
            </w:r>
          </w:p>
          <w:p w14:paraId="6ED024E7" w14:textId="77777777" w:rsidR="00786236" w:rsidRPr="003D43ED" w:rsidRDefault="00786236" w:rsidP="00786236">
            <w:pPr>
              <w:shd w:val="clear" w:color="auto" w:fill="FFFFFF"/>
              <w:textAlignment w:val="baseline"/>
              <w:rPr>
                <w:rStyle w:val="pgff3"/>
                <w:rFonts w:asciiTheme="minorHAnsi" w:hAnsiTheme="minorHAnsi" w:cs="Segoe UI"/>
                <w:color w:val="000000"/>
                <w:highlight w:val="yellow"/>
              </w:rPr>
            </w:pPr>
          </w:p>
          <w:p w14:paraId="42249DF7" w14:textId="77777777" w:rsidR="00786236" w:rsidRPr="00445989" w:rsidRDefault="00786236" w:rsidP="00786236">
            <w:pPr>
              <w:pStyle w:val="ListParagraph"/>
              <w:numPr>
                <w:ilvl w:val="0"/>
                <w:numId w:val="10"/>
              </w:numPr>
              <w:shd w:val="clear" w:color="auto" w:fill="FFFFFF"/>
              <w:textAlignment w:val="baseline"/>
              <w:rPr>
                <w:rFonts w:asciiTheme="minorHAnsi" w:hAnsiTheme="minorHAnsi" w:cs="Segoe UI"/>
                <w:color w:val="000000"/>
                <w:highlight w:val="yellow"/>
              </w:rPr>
            </w:pPr>
            <w:r w:rsidRPr="003D43ED">
              <w:rPr>
                <w:rStyle w:val="pgff3"/>
                <w:rFonts w:asciiTheme="minorHAnsi" w:hAnsiTheme="minorHAnsi" w:cs="Segoe UI"/>
                <w:color w:val="000000"/>
                <w:highlight w:val="yellow"/>
              </w:rPr>
              <w:t xml:space="preserve">a licensed residential family-based treatment facility for substance abuse (subject </w:t>
            </w:r>
            <w:r w:rsidRPr="003D43ED">
              <w:rPr>
                <w:rFonts w:asciiTheme="minorHAnsi" w:hAnsiTheme="minorHAnsi" w:cs="Segoe UI"/>
                <w:color w:val="000000"/>
                <w:highlight w:val="yellow"/>
              </w:rPr>
              <w:t xml:space="preserve">to additional requirements per section 472(j) of the Act). </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11CCE3E0" w14:textId="77777777" w:rsidR="00D6647F" w:rsidRPr="00E156D9" w:rsidRDefault="00D6647F" w:rsidP="00D6647F">
            <w:pPr>
              <w:rPr>
                <w:rFonts w:asciiTheme="minorHAnsi" w:hAnsiTheme="minorHAnsi" w:cstheme="minorHAnsi"/>
              </w:rPr>
            </w:pPr>
            <w:r w:rsidRPr="00E156D9">
              <w:rPr>
                <w:rFonts w:asciiTheme="minorHAnsi" w:hAnsiTheme="minorHAnsi" w:cstheme="minorHAnsi"/>
              </w:rPr>
              <w:lastRenderedPageBreak/>
              <w:t>Protection and Permanency Operating Manual:</w:t>
            </w:r>
          </w:p>
          <w:p w14:paraId="7C4EC55D" w14:textId="77777777" w:rsidR="00D6647F" w:rsidRDefault="00261AD4" w:rsidP="00D6647F">
            <w:pPr>
              <w:rPr>
                <w:rStyle w:val="Hyperlink"/>
                <w:rFonts w:asciiTheme="minorHAnsi" w:hAnsiTheme="minorHAnsi" w:cstheme="minorHAnsi"/>
                <w:color w:val="0000FF"/>
              </w:rPr>
            </w:pPr>
            <w:hyperlink r:id="rId51" w:history="1">
              <w:r w:rsidR="00D6647F" w:rsidRPr="00E156D9">
                <w:rPr>
                  <w:rStyle w:val="Hyperlink"/>
                  <w:rFonts w:asciiTheme="minorHAnsi" w:hAnsiTheme="minorHAnsi" w:cstheme="minorHAnsi"/>
                  <w:color w:val="0000FF"/>
                </w:rPr>
                <w:t>Chapter and Section 31.8  IV-E Maintenance Payments and Expenditures</w:t>
              </w:r>
            </w:hyperlink>
          </w:p>
          <w:p w14:paraId="74F67B71" w14:textId="77777777" w:rsidR="00AC44CB" w:rsidRPr="00E156D9" w:rsidRDefault="00AC44CB" w:rsidP="00AC44CB">
            <w:pPr>
              <w:rPr>
                <w:rFonts w:asciiTheme="minorHAnsi" w:hAnsiTheme="minorHAnsi" w:cstheme="minorHAnsi"/>
                <w:color w:val="000000"/>
              </w:rPr>
            </w:pPr>
            <w:r w:rsidRPr="00E156D9">
              <w:rPr>
                <w:rFonts w:asciiTheme="minorHAnsi" w:hAnsiTheme="minorHAnsi" w:cstheme="minorHAnsi"/>
                <w:color w:val="000000"/>
              </w:rPr>
              <w:t xml:space="preserve">Foster care maintenance reimbursements include </w:t>
            </w:r>
            <w:r w:rsidRPr="00E156D9">
              <w:rPr>
                <w:rFonts w:asciiTheme="minorHAnsi" w:hAnsiTheme="minorHAnsi" w:cstheme="minorHAnsi"/>
              </w:rPr>
              <w:t>(section 475(4)(A))</w:t>
            </w:r>
            <w:r w:rsidRPr="00E156D9">
              <w:rPr>
                <w:rFonts w:asciiTheme="minorHAnsi" w:hAnsiTheme="minorHAnsi" w:cstheme="minorHAnsi"/>
                <w:color w:val="000000"/>
              </w:rPr>
              <w:t xml:space="preserve">: </w:t>
            </w:r>
          </w:p>
          <w:p w14:paraId="2EEA853A" w14:textId="77777777" w:rsidR="00AC44CB" w:rsidRPr="00E156D9" w:rsidRDefault="00AC44CB" w:rsidP="00AC44CB">
            <w:pPr>
              <w:pStyle w:val="ListParagraph"/>
              <w:numPr>
                <w:ilvl w:val="0"/>
                <w:numId w:val="70"/>
              </w:numPr>
              <w:ind w:left="720"/>
              <w:rPr>
                <w:rFonts w:asciiTheme="minorHAnsi" w:hAnsiTheme="minorHAnsi" w:cstheme="minorHAnsi"/>
              </w:rPr>
            </w:pPr>
            <w:r w:rsidRPr="00E156D9">
              <w:rPr>
                <w:rFonts w:asciiTheme="minorHAnsi" w:hAnsiTheme="minorHAnsi" w:cstheme="minorHAnsi"/>
              </w:rPr>
              <w:t>Food;</w:t>
            </w:r>
          </w:p>
          <w:p w14:paraId="7605E08D" w14:textId="77777777" w:rsidR="00AC44CB" w:rsidRPr="00E156D9" w:rsidRDefault="00AC44CB" w:rsidP="00AC44CB">
            <w:pPr>
              <w:pStyle w:val="ListParagraph"/>
              <w:numPr>
                <w:ilvl w:val="0"/>
                <w:numId w:val="70"/>
              </w:numPr>
              <w:ind w:left="720"/>
              <w:rPr>
                <w:rFonts w:asciiTheme="minorHAnsi" w:hAnsiTheme="minorHAnsi" w:cstheme="minorHAnsi"/>
              </w:rPr>
            </w:pPr>
            <w:r w:rsidRPr="00E156D9">
              <w:rPr>
                <w:rFonts w:asciiTheme="minorHAnsi" w:hAnsiTheme="minorHAnsi" w:cstheme="minorHAnsi"/>
              </w:rPr>
              <w:t>Clothing;</w:t>
            </w:r>
          </w:p>
          <w:p w14:paraId="5A84834C" w14:textId="77777777" w:rsidR="00AC44CB" w:rsidRPr="00E156D9" w:rsidRDefault="00AC44CB" w:rsidP="00AC44CB">
            <w:pPr>
              <w:pStyle w:val="ListParagraph"/>
              <w:numPr>
                <w:ilvl w:val="0"/>
                <w:numId w:val="70"/>
              </w:numPr>
              <w:ind w:left="720"/>
              <w:rPr>
                <w:rFonts w:asciiTheme="minorHAnsi" w:hAnsiTheme="minorHAnsi" w:cstheme="minorHAnsi"/>
              </w:rPr>
            </w:pPr>
            <w:r w:rsidRPr="00E156D9">
              <w:rPr>
                <w:rFonts w:asciiTheme="minorHAnsi" w:hAnsiTheme="minorHAnsi" w:cstheme="minorHAnsi"/>
              </w:rPr>
              <w:t>Shelter;</w:t>
            </w:r>
          </w:p>
          <w:p w14:paraId="28ADE10A" w14:textId="77777777" w:rsidR="00AC44CB" w:rsidRPr="00E156D9" w:rsidRDefault="00AC44CB" w:rsidP="00AC44CB">
            <w:pPr>
              <w:pStyle w:val="ListParagraph"/>
              <w:numPr>
                <w:ilvl w:val="0"/>
                <w:numId w:val="70"/>
              </w:numPr>
              <w:ind w:left="720"/>
              <w:rPr>
                <w:rFonts w:asciiTheme="minorHAnsi" w:hAnsiTheme="minorHAnsi" w:cstheme="minorHAnsi"/>
              </w:rPr>
            </w:pPr>
            <w:r w:rsidRPr="00E156D9">
              <w:rPr>
                <w:rFonts w:asciiTheme="minorHAnsi" w:hAnsiTheme="minorHAnsi" w:cstheme="minorHAnsi"/>
              </w:rPr>
              <w:t>Daily supervision;</w:t>
            </w:r>
          </w:p>
          <w:p w14:paraId="319EFBB9" w14:textId="77777777" w:rsidR="00AC44CB" w:rsidRPr="00E156D9" w:rsidRDefault="00AC44CB" w:rsidP="00AC44CB">
            <w:pPr>
              <w:pStyle w:val="ListParagraph"/>
              <w:numPr>
                <w:ilvl w:val="0"/>
                <w:numId w:val="70"/>
              </w:numPr>
              <w:ind w:left="720"/>
              <w:rPr>
                <w:rFonts w:asciiTheme="minorHAnsi" w:hAnsiTheme="minorHAnsi" w:cstheme="minorHAnsi"/>
              </w:rPr>
            </w:pPr>
            <w:r w:rsidRPr="00E156D9">
              <w:rPr>
                <w:rFonts w:asciiTheme="minorHAnsi" w:hAnsiTheme="minorHAnsi" w:cstheme="minorHAnsi"/>
              </w:rPr>
              <w:t>School supplies;</w:t>
            </w:r>
          </w:p>
          <w:p w14:paraId="3B2BBFCC" w14:textId="77777777" w:rsidR="00AC44CB" w:rsidRPr="00E156D9" w:rsidRDefault="00AC44CB" w:rsidP="00AC44CB">
            <w:pPr>
              <w:pStyle w:val="ListParagraph"/>
              <w:numPr>
                <w:ilvl w:val="0"/>
                <w:numId w:val="70"/>
              </w:numPr>
              <w:ind w:left="720"/>
              <w:rPr>
                <w:rFonts w:asciiTheme="minorHAnsi" w:hAnsiTheme="minorHAnsi" w:cstheme="minorHAnsi"/>
              </w:rPr>
            </w:pPr>
            <w:r w:rsidRPr="00E156D9">
              <w:rPr>
                <w:rFonts w:asciiTheme="minorHAnsi" w:hAnsiTheme="minorHAnsi" w:cstheme="minorHAnsi"/>
              </w:rPr>
              <w:t>A child’s personal incidentals;</w:t>
            </w:r>
          </w:p>
          <w:p w14:paraId="1869DBEA" w14:textId="77777777" w:rsidR="00AC44CB" w:rsidRPr="00E156D9" w:rsidRDefault="00AC44CB" w:rsidP="00AC44CB">
            <w:pPr>
              <w:pStyle w:val="ListParagraph"/>
              <w:numPr>
                <w:ilvl w:val="0"/>
                <w:numId w:val="70"/>
              </w:numPr>
              <w:ind w:left="720"/>
              <w:rPr>
                <w:rFonts w:asciiTheme="minorHAnsi" w:hAnsiTheme="minorHAnsi" w:cstheme="minorHAnsi"/>
              </w:rPr>
            </w:pPr>
            <w:r w:rsidRPr="00E156D9">
              <w:rPr>
                <w:rFonts w:asciiTheme="minorHAnsi" w:hAnsiTheme="minorHAnsi" w:cstheme="minorHAnsi"/>
              </w:rPr>
              <w:t>Liability insurance with respect to the child;</w:t>
            </w:r>
          </w:p>
          <w:p w14:paraId="30265B94" w14:textId="77777777" w:rsidR="00AC44CB" w:rsidRDefault="00AC44CB" w:rsidP="00AC44CB">
            <w:pPr>
              <w:pStyle w:val="ListParagraph"/>
              <w:numPr>
                <w:ilvl w:val="0"/>
                <w:numId w:val="70"/>
              </w:numPr>
              <w:ind w:left="720"/>
              <w:rPr>
                <w:rFonts w:asciiTheme="minorHAnsi" w:hAnsiTheme="minorHAnsi" w:cstheme="minorHAnsi"/>
              </w:rPr>
            </w:pPr>
            <w:r w:rsidRPr="00E156D9">
              <w:rPr>
                <w:rFonts w:asciiTheme="minorHAnsi" w:hAnsiTheme="minorHAnsi" w:cstheme="minorHAnsi"/>
              </w:rPr>
              <w:t>Reasonable travel to the child’s home for visitation; and</w:t>
            </w:r>
          </w:p>
          <w:p w14:paraId="4A93FFC0" w14:textId="77777777" w:rsidR="00AC44CB" w:rsidRDefault="00AC44CB" w:rsidP="00AC44CB">
            <w:pPr>
              <w:pStyle w:val="ListParagraph"/>
              <w:numPr>
                <w:ilvl w:val="0"/>
                <w:numId w:val="70"/>
              </w:numPr>
              <w:ind w:left="720"/>
              <w:rPr>
                <w:rFonts w:asciiTheme="minorHAnsi" w:hAnsiTheme="minorHAnsi" w:cstheme="minorHAnsi"/>
              </w:rPr>
            </w:pPr>
            <w:r w:rsidRPr="00AC44CB">
              <w:rPr>
                <w:rFonts w:asciiTheme="minorHAnsi" w:hAnsiTheme="minorHAnsi" w:cstheme="minorHAnsi"/>
              </w:rPr>
              <w:t xml:space="preserve">Reasonable travel for the child to remain in the school in which the child is enrolled at the time of placement.  </w:t>
            </w:r>
          </w:p>
          <w:p w14:paraId="2AC7516D" w14:textId="77777777" w:rsidR="00AC44CB" w:rsidRPr="00AC44CB" w:rsidRDefault="00AC44CB" w:rsidP="00AC44CB">
            <w:pPr>
              <w:pStyle w:val="ListParagraph"/>
              <w:rPr>
                <w:rFonts w:asciiTheme="minorHAnsi" w:hAnsiTheme="minorHAnsi" w:cstheme="minorHAnsi"/>
              </w:rPr>
            </w:pPr>
          </w:p>
          <w:p w14:paraId="3B8B92EC" w14:textId="77777777" w:rsidR="00D6647F" w:rsidRPr="00E156D9" w:rsidRDefault="00D6647F" w:rsidP="00D6647F">
            <w:pPr>
              <w:rPr>
                <w:rFonts w:asciiTheme="minorHAnsi" w:hAnsiTheme="minorHAnsi" w:cstheme="minorHAnsi"/>
              </w:rPr>
            </w:pPr>
            <w:r w:rsidRPr="00E156D9">
              <w:rPr>
                <w:rFonts w:asciiTheme="minorHAnsi" w:hAnsiTheme="minorHAnsi" w:cstheme="minorHAnsi"/>
              </w:rPr>
              <w:t>The CBW authorizes foster care maintenance payments to be made on behalf of an eligible child when the child is:</w:t>
            </w:r>
          </w:p>
          <w:p w14:paraId="749036C8" w14:textId="77777777" w:rsidR="00D6647F" w:rsidRPr="00E156D9" w:rsidRDefault="00D6647F" w:rsidP="00A82AD5">
            <w:pPr>
              <w:pStyle w:val="ListParagraph"/>
              <w:numPr>
                <w:ilvl w:val="0"/>
                <w:numId w:val="34"/>
              </w:numPr>
              <w:rPr>
                <w:rFonts w:asciiTheme="minorHAnsi" w:hAnsiTheme="minorHAnsi" w:cstheme="minorHAnsi"/>
              </w:rPr>
            </w:pPr>
            <w:r w:rsidRPr="00E156D9">
              <w:rPr>
                <w:rFonts w:asciiTheme="minorHAnsi" w:hAnsiTheme="minorHAnsi" w:cstheme="minorHAnsi"/>
              </w:rPr>
              <w:lastRenderedPageBreak/>
              <w:t xml:space="preserve">In the approved foster home of an individual, whether the payments are made to the individual or to a public or private child placement or child care agency; </w:t>
            </w:r>
          </w:p>
          <w:p w14:paraId="5B9288B2" w14:textId="77777777" w:rsidR="00D6647F" w:rsidRDefault="00D6647F" w:rsidP="00AC44CB">
            <w:pPr>
              <w:pStyle w:val="ListParagraph"/>
              <w:numPr>
                <w:ilvl w:val="0"/>
                <w:numId w:val="34"/>
              </w:numPr>
              <w:rPr>
                <w:rFonts w:asciiTheme="minorHAnsi" w:hAnsiTheme="minorHAnsi" w:cstheme="minorHAnsi"/>
              </w:rPr>
            </w:pPr>
            <w:r w:rsidRPr="00E156D9">
              <w:rPr>
                <w:rFonts w:asciiTheme="minorHAnsi" w:hAnsiTheme="minorHAnsi" w:cstheme="minorHAnsi"/>
              </w:rPr>
              <w:t>In a licensed child care institution, whether the payments are made to the institution or to a public or private child placement or child-caring agency (section 472(b)(1)&amp;(2));</w:t>
            </w:r>
          </w:p>
          <w:p w14:paraId="1F930030" w14:textId="77777777" w:rsidR="006D0110" w:rsidRDefault="006D0110" w:rsidP="006D0110">
            <w:pPr>
              <w:pStyle w:val="ListParagraph"/>
              <w:rPr>
                <w:rFonts w:asciiTheme="minorHAnsi" w:hAnsiTheme="minorHAnsi" w:cstheme="minorHAnsi"/>
              </w:rPr>
            </w:pPr>
          </w:p>
          <w:p w14:paraId="657AFE03" w14:textId="77777777" w:rsidR="006D0110" w:rsidRPr="000773EE" w:rsidRDefault="20E53C81" w:rsidP="16AFE4CA">
            <w:pPr>
              <w:pStyle w:val="ListParagraph"/>
              <w:rPr>
                <w:rFonts w:asciiTheme="minorHAnsi" w:hAnsiTheme="minorHAnsi" w:cstheme="minorBidi"/>
                <w:strike/>
                <w:color w:val="FF0000"/>
              </w:rPr>
            </w:pPr>
            <w:r w:rsidRPr="16AFE4CA">
              <w:rPr>
                <w:rFonts w:asciiTheme="minorHAnsi" w:hAnsiTheme="minorHAnsi" w:cstheme="minorBidi"/>
                <w:strike/>
                <w:color w:val="FF0000"/>
              </w:rPr>
              <w:t>(This will be effective on 10/1/19)</w:t>
            </w:r>
          </w:p>
          <w:p w14:paraId="3A6FAB5B" w14:textId="77777777" w:rsidR="00DB2F5E" w:rsidRPr="000773EE" w:rsidRDefault="00DB2F5E" w:rsidP="00786236">
            <w:pPr>
              <w:rPr>
                <w:rFonts w:asciiTheme="minorHAnsi" w:hAnsiTheme="minorHAnsi" w:cstheme="minorHAnsi"/>
                <w:strike/>
              </w:rPr>
            </w:pPr>
          </w:p>
          <w:p w14:paraId="690D9BF8" w14:textId="77777777" w:rsidR="00E156D9" w:rsidRPr="000773EE" w:rsidRDefault="006D0110" w:rsidP="00ED6E1E">
            <w:pPr>
              <w:spacing w:after="160" w:line="256" w:lineRule="auto"/>
              <w:rPr>
                <w:rFonts w:asciiTheme="minorHAnsi" w:eastAsiaTheme="minorHAnsi" w:hAnsiTheme="minorHAnsi" w:cstheme="minorHAnsi"/>
              </w:rPr>
            </w:pPr>
            <w:r w:rsidRPr="000773EE">
              <w:rPr>
                <w:rFonts w:asciiTheme="minorHAnsi" w:hAnsiTheme="minorHAnsi" w:cstheme="minorHAnsi"/>
              </w:rPr>
              <w:t xml:space="preserve">5.  </w:t>
            </w:r>
            <w:r w:rsidR="00E156D9" w:rsidRPr="000773EE">
              <w:rPr>
                <w:rFonts w:asciiTheme="minorHAnsi" w:hAnsiTheme="minorHAnsi" w:cstheme="minorHAnsi"/>
              </w:rPr>
              <w:t xml:space="preserve">Title IV-E claiming refers to Foster Care Maintenance Payments for Title IV-E eligible children.  DCBS administrative costs are claimable for eligible children regardless of the specialized setting.  </w:t>
            </w:r>
          </w:p>
          <w:p w14:paraId="4A257819" w14:textId="77777777" w:rsidR="00E156D9" w:rsidRPr="000773EE" w:rsidRDefault="00E156D9" w:rsidP="00AC44CB">
            <w:pPr>
              <w:rPr>
                <w:rFonts w:asciiTheme="minorHAnsi" w:hAnsiTheme="minorHAnsi" w:cstheme="minorHAnsi"/>
              </w:rPr>
            </w:pPr>
            <w:r w:rsidRPr="000773EE">
              <w:rPr>
                <w:rFonts w:asciiTheme="minorHAnsi" w:hAnsiTheme="minorHAnsi" w:cstheme="minorHAnsi"/>
              </w:rPr>
              <w:t>If a placement specializes in one of the following settings a title IV-E claim shall be submitted for eligible children:</w:t>
            </w:r>
          </w:p>
          <w:p w14:paraId="1A7D2C5A" w14:textId="77777777" w:rsidR="00AC44CB" w:rsidRPr="000773EE" w:rsidRDefault="00E156D9" w:rsidP="00CA121B">
            <w:pPr>
              <w:pStyle w:val="ListParagraph"/>
              <w:numPr>
                <w:ilvl w:val="0"/>
                <w:numId w:val="89"/>
              </w:numPr>
              <w:rPr>
                <w:rFonts w:asciiTheme="minorHAnsi" w:hAnsiTheme="minorHAnsi" w:cstheme="minorHAnsi"/>
              </w:rPr>
            </w:pPr>
            <w:r w:rsidRPr="000773EE">
              <w:rPr>
                <w:rFonts w:asciiTheme="minorHAnsi" w:hAnsiTheme="minorHAnsi" w:cstheme="minorHAnsi"/>
              </w:rPr>
              <w:t>Prenatal, post-partum, or parenting supports for youth</w:t>
            </w:r>
          </w:p>
          <w:p w14:paraId="4F1B474B" w14:textId="77777777" w:rsidR="00AC44CB" w:rsidRPr="000773EE" w:rsidRDefault="00E156D9" w:rsidP="00CA121B">
            <w:pPr>
              <w:pStyle w:val="ListParagraph"/>
              <w:numPr>
                <w:ilvl w:val="0"/>
                <w:numId w:val="89"/>
              </w:numPr>
              <w:rPr>
                <w:rFonts w:asciiTheme="minorHAnsi" w:hAnsiTheme="minorHAnsi" w:cstheme="minorHAnsi"/>
              </w:rPr>
            </w:pPr>
            <w:r w:rsidRPr="000773EE">
              <w:rPr>
                <w:rFonts w:asciiTheme="minorHAnsi" w:hAnsiTheme="minorHAnsi" w:cstheme="minorHAnsi"/>
              </w:rPr>
              <w:t>Supervised independent living for youth age or older</w:t>
            </w:r>
          </w:p>
          <w:p w14:paraId="648AF6D7" w14:textId="77777777" w:rsidR="00E156D9" w:rsidRPr="000773EE" w:rsidRDefault="00E156D9" w:rsidP="00CA121B">
            <w:pPr>
              <w:pStyle w:val="ListParagraph"/>
              <w:numPr>
                <w:ilvl w:val="0"/>
                <w:numId w:val="89"/>
              </w:numPr>
              <w:rPr>
                <w:rFonts w:asciiTheme="minorHAnsi" w:hAnsiTheme="minorHAnsi" w:cstheme="minorBidi"/>
              </w:rPr>
            </w:pPr>
            <w:r w:rsidRPr="0C22EF89">
              <w:rPr>
                <w:rFonts w:asciiTheme="minorHAnsi" w:hAnsiTheme="minorHAnsi" w:cstheme="minorBidi"/>
              </w:rPr>
              <w:t xml:space="preserve">High-quality residential care and support services for </w:t>
            </w:r>
            <w:r w:rsidR="00AC44CB" w:rsidRPr="0C22EF89">
              <w:rPr>
                <w:rFonts w:asciiTheme="minorHAnsi" w:hAnsiTheme="minorHAnsi" w:cstheme="minorBidi"/>
              </w:rPr>
              <w:t xml:space="preserve">                  </w:t>
            </w:r>
            <w:r w:rsidRPr="0C22EF89">
              <w:rPr>
                <w:rFonts w:asciiTheme="minorHAnsi" w:hAnsiTheme="minorHAnsi" w:cstheme="minorBidi"/>
              </w:rPr>
              <w:t>children who</w:t>
            </w:r>
            <w:r w:rsidR="00ED6E1E" w:rsidRPr="0C22EF89">
              <w:rPr>
                <w:rFonts w:asciiTheme="minorHAnsi" w:hAnsiTheme="minorHAnsi" w:cstheme="minorBidi"/>
              </w:rPr>
              <w:t xml:space="preserve"> are, or are at risk of </w:t>
            </w:r>
            <w:r w:rsidRPr="0C22EF89">
              <w:rPr>
                <w:rFonts w:asciiTheme="minorHAnsi" w:hAnsiTheme="minorHAnsi" w:cstheme="minorBidi"/>
              </w:rPr>
              <w:t xml:space="preserve">becoming, victims of sex </w:t>
            </w:r>
            <w:r w:rsidR="00AC44CB" w:rsidRPr="0C22EF89">
              <w:rPr>
                <w:rFonts w:asciiTheme="minorHAnsi" w:hAnsiTheme="minorHAnsi" w:cstheme="minorBidi"/>
              </w:rPr>
              <w:t xml:space="preserve">     </w:t>
            </w:r>
            <w:r w:rsidRPr="0C22EF89">
              <w:rPr>
                <w:rFonts w:asciiTheme="minorHAnsi" w:hAnsiTheme="minorHAnsi" w:cstheme="minorBidi"/>
              </w:rPr>
              <w:t>trafficking</w:t>
            </w:r>
          </w:p>
          <w:p w14:paraId="422C73D7" w14:textId="77777777" w:rsidR="008F777A" w:rsidRDefault="00E156D9" w:rsidP="00E156D9">
            <w:pPr>
              <w:rPr>
                <w:rFonts w:asciiTheme="minorHAnsi" w:hAnsiTheme="minorHAnsi" w:cstheme="minorHAnsi"/>
              </w:rPr>
            </w:pPr>
            <w:r w:rsidRPr="000773EE">
              <w:rPr>
                <w:rFonts w:asciiTheme="minorHAnsi" w:hAnsiTheme="minorHAnsi" w:cstheme="minorHAnsi"/>
              </w:rPr>
              <w:t>DAFM will submit a Title IV-E claim for all eligible children in a residential setting regardless of whether the placement is a Qualified Residential Treatment Program (QRTP), for the first 14 days of placement. </w:t>
            </w:r>
          </w:p>
          <w:p w14:paraId="3E64E1DD" w14:textId="77777777" w:rsidR="008F777A" w:rsidRDefault="008F777A" w:rsidP="00E156D9">
            <w:pPr>
              <w:rPr>
                <w:rFonts w:asciiTheme="minorHAnsi" w:hAnsiTheme="minorHAnsi" w:cstheme="minorHAnsi"/>
              </w:rPr>
            </w:pPr>
          </w:p>
          <w:p w14:paraId="3F399E32" w14:textId="77777777" w:rsidR="00DB2F5E" w:rsidRPr="003308A4" w:rsidRDefault="00261AD4" w:rsidP="16AFE4CA">
            <w:pPr>
              <w:pStyle w:val="ListParagraph"/>
              <w:numPr>
                <w:ilvl w:val="0"/>
                <w:numId w:val="25"/>
              </w:numPr>
              <w:rPr>
                <w:rFonts w:ascii="Calibri" w:eastAsia="Calibri" w:hAnsi="Calibri" w:cs="Calibri"/>
                <w:b/>
                <w:bCs/>
                <w:color w:val="FF0000"/>
              </w:rPr>
            </w:pPr>
            <w:hyperlink r:id="rId52">
              <w:r w:rsidR="0B010C46" w:rsidRPr="003308A4">
                <w:rPr>
                  <w:rStyle w:val="Hyperlink"/>
                  <w:rFonts w:ascii="Calibri" w:eastAsia="Calibri" w:hAnsi="Calibri" w:cs="Calibri"/>
                  <w:b/>
                  <w:bCs/>
                  <w:color w:val="FF0000"/>
                </w:rPr>
                <w:t xml:space="preserve">KRS 605.120 Payments to home where children are placed-reimbursement system for foster parents-Pilot projects-Kinship </w:t>
              </w:r>
              <w:r w:rsidR="0B010C46" w:rsidRPr="003308A4">
                <w:rPr>
                  <w:rStyle w:val="Hyperlink"/>
                  <w:rFonts w:ascii="Calibri" w:eastAsia="Calibri" w:hAnsi="Calibri" w:cs="Calibri"/>
                  <w:b/>
                  <w:bCs/>
                  <w:color w:val="FF0000"/>
                </w:rPr>
                <w:lastRenderedPageBreak/>
                <w:t>care program-Administrative regulations-Decisions regarding haircuts and hairstyles</w:t>
              </w:r>
            </w:hyperlink>
          </w:p>
          <w:p w14:paraId="2076C5DF" w14:textId="77777777" w:rsidR="00DB2F5E" w:rsidRPr="003308A4" w:rsidRDefault="00261AD4" w:rsidP="16AFE4CA">
            <w:pPr>
              <w:pStyle w:val="ListParagraph"/>
              <w:numPr>
                <w:ilvl w:val="0"/>
                <w:numId w:val="25"/>
              </w:numPr>
              <w:rPr>
                <w:rStyle w:val="Hyperlink"/>
                <w:rFonts w:ascii="Calibri" w:eastAsia="Calibri" w:hAnsi="Calibri" w:cs="Calibri"/>
                <w:b/>
                <w:bCs/>
                <w:color w:val="FF0000"/>
                <w:u w:val="none"/>
              </w:rPr>
            </w:pPr>
            <w:hyperlink r:id="rId53">
              <w:r w:rsidR="0B010C46" w:rsidRPr="003308A4">
                <w:rPr>
                  <w:rStyle w:val="Hyperlink"/>
                  <w:rFonts w:ascii="Calibri" w:eastAsia="Calibri" w:hAnsi="Calibri" w:cs="Calibri"/>
                  <w:b/>
                  <w:bCs/>
                  <w:color w:val="FF0000"/>
                </w:rPr>
                <w:t>922 KAR 1:520 High-risk supplement for resource home</w:t>
              </w:r>
            </w:hyperlink>
          </w:p>
          <w:p w14:paraId="0791D076" w14:textId="77777777" w:rsidR="00C95FA8" w:rsidRDefault="00C95FA8" w:rsidP="00C95FA8">
            <w:pPr>
              <w:rPr>
                <w:rStyle w:val="Hyperlink"/>
                <w:rFonts w:ascii="Calibri" w:eastAsia="Calibri" w:hAnsi="Calibri" w:cs="Calibri"/>
                <w:color w:val="FF0000"/>
                <w:u w:val="none"/>
              </w:rPr>
            </w:pPr>
          </w:p>
          <w:p w14:paraId="7FF6E72D" w14:textId="77777777" w:rsidR="005627B7" w:rsidRPr="003308A4" w:rsidRDefault="00261AD4" w:rsidP="005627B7">
            <w:pPr>
              <w:rPr>
                <w:rFonts w:ascii="Calibri" w:eastAsia="Calibri" w:hAnsi="Calibri" w:cs="Calibri"/>
                <w:b/>
                <w:bCs/>
                <w:color w:val="FF0000"/>
              </w:rPr>
            </w:pPr>
            <w:hyperlink r:id="rId54" w:history="1">
              <w:r w:rsidR="003308A4" w:rsidRPr="003308A4">
                <w:rPr>
                  <w:rStyle w:val="Hyperlink"/>
                  <w:rFonts w:ascii="Calibri" w:eastAsia="Calibri" w:hAnsi="Calibri" w:cs="Calibri"/>
                  <w:b/>
                  <w:bCs/>
                  <w:color w:val="FF0000"/>
                </w:rPr>
                <w:t>SOP 4.6 Parenting Youth in Foster Care</w:t>
              </w:r>
            </w:hyperlink>
          </w:p>
          <w:p w14:paraId="3E0F9EE9" w14:textId="77777777" w:rsidR="0003765F" w:rsidRDefault="0003765F" w:rsidP="0003765F">
            <w:pPr>
              <w:pStyle w:val="Heading3"/>
              <w:spacing w:before="0" w:after="0"/>
              <w:jc w:val="left"/>
            </w:pPr>
          </w:p>
          <w:p w14:paraId="78502A55" w14:textId="77777777" w:rsidR="00DB2F5E" w:rsidRPr="004D3DAD" w:rsidRDefault="00261AD4" w:rsidP="0003765F">
            <w:pPr>
              <w:pStyle w:val="Heading3"/>
              <w:spacing w:before="0" w:after="0"/>
              <w:jc w:val="left"/>
              <w:rPr>
                <w:color w:val="FF0000"/>
              </w:rPr>
            </w:pPr>
            <w:hyperlink>
              <w:r w:rsidR="0B010C46" w:rsidRPr="004D3DAD">
                <w:rPr>
                  <w:rStyle w:val="Hyperlink"/>
                  <w:rFonts w:asciiTheme="minorHAnsi" w:hAnsiTheme="minorHAnsi" w:cstheme="minorHAnsi"/>
                  <w:color w:val="FF0000"/>
                  <w:sz w:val="24"/>
                  <w:szCs w:val="24"/>
                  <w:u w:val="none"/>
                </w:rPr>
                <w:t>Procedure</w:t>
              </w:r>
            </w:hyperlink>
            <w:r w:rsidR="0003765F">
              <w:rPr>
                <w:rStyle w:val="Hyperlink"/>
                <w:rFonts w:asciiTheme="minorHAnsi" w:hAnsiTheme="minorHAnsi" w:cstheme="minorHAnsi"/>
                <w:color w:val="FF0000"/>
                <w:sz w:val="24"/>
                <w:szCs w:val="24"/>
                <w:u w:val="none"/>
              </w:rPr>
              <w:t xml:space="preserve"> :</w:t>
            </w:r>
            <w:r w:rsidR="0B010C46" w:rsidRPr="004D3DAD">
              <w:rPr>
                <w:color w:val="FF0000"/>
              </w:rPr>
              <w:t xml:space="preserve"> </w:t>
            </w:r>
          </w:p>
          <w:p w14:paraId="3674E8FA" w14:textId="77777777" w:rsidR="00DB2F5E" w:rsidRPr="00011FB7" w:rsidRDefault="0B010C46" w:rsidP="16AFE4CA">
            <w:pPr>
              <w:rPr>
                <w:rFonts w:asciiTheme="minorHAnsi" w:hAnsiTheme="minorHAnsi" w:cstheme="minorHAnsi"/>
                <w:b/>
                <w:color w:val="FF0000"/>
              </w:rPr>
            </w:pPr>
            <w:r w:rsidRPr="00011FB7">
              <w:rPr>
                <w:rFonts w:asciiTheme="minorHAnsi" w:hAnsiTheme="minorHAnsi" w:cstheme="minorHAnsi"/>
                <w:b/>
                <w:color w:val="FF0000"/>
              </w:rPr>
              <w:t xml:space="preserve">The SSW:   </w:t>
            </w:r>
          </w:p>
          <w:p w14:paraId="3E1AA074" w14:textId="77777777" w:rsidR="00DB2F5E" w:rsidRPr="00011FB7" w:rsidRDefault="0B010C46" w:rsidP="00CA121B">
            <w:pPr>
              <w:pStyle w:val="ListParagraph"/>
              <w:numPr>
                <w:ilvl w:val="0"/>
                <w:numId w:val="94"/>
              </w:numPr>
              <w:rPr>
                <w:rFonts w:asciiTheme="minorHAnsi" w:hAnsiTheme="minorHAnsi" w:cstheme="minorHAnsi"/>
                <w:b/>
                <w:color w:val="FF0000"/>
              </w:rPr>
            </w:pPr>
            <w:r w:rsidRPr="00011FB7">
              <w:rPr>
                <w:rFonts w:asciiTheme="minorHAnsi" w:hAnsiTheme="minorHAnsi" w:cstheme="minorHAnsi"/>
                <w:b/>
                <w:color w:val="FF0000"/>
              </w:rPr>
              <w:t>Ensures that the parenting youth and their child, covered under the parenting youth supplement, remain together in placement.  The SSW will explain to the placement that the parenting youth has retained custody of their own child and will sign all future parental forms and/or applications;</w:t>
            </w:r>
          </w:p>
          <w:p w14:paraId="1E8A4F9E" w14:textId="77777777" w:rsidR="00DB2F5E" w:rsidRPr="00011FB7" w:rsidRDefault="0B010C46" w:rsidP="00CA121B">
            <w:pPr>
              <w:pStyle w:val="ListParagraph"/>
              <w:numPr>
                <w:ilvl w:val="0"/>
                <w:numId w:val="94"/>
              </w:numPr>
              <w:rPr>
                <w:rFonts w:asciiTheme="minorHAnsi" w:hAnsiTheme="minorHAnsi" w:cstheme="minorHAnsi"/>
                <w:b/>
                <w:color w:val="FF0000"/>
              </w:rPr>
            </w:pPr>
            <w:r w:rsidRPr="00011FB7">
              <w:rPr>
                <w:rFonts w:asciiTheme="minorHAnsi" w:hAnsiTheme="minorHAnsi" w:cstheme="minorHAnsi"/>
                <w:b/>
                <w:color w:val="FF0000"/>
              </w:rPr>
              <w:t xml:space="preserve">Completes the </w:t>
            </w:r>
            <w:hyperlink r:id="rId55" w:history="1">
              <w:r w:rsidR="00011FB7" w:rsidRPr="00011FB7">
                <w:rPr>
                  <w:rStyle w:val="Hyperlink"/>
                  <w:rFonts w:asciiTheme="minorHAnsi" w:hAnsiTheme="minorHAnsi" w:cstheme="minorHAnsi"/>
                  <w:b/>
                </w:rPr>
                <w:t>DPP - 116 Parent</w:t>
              </w:r>
              <w:r w:rsidR="00667F61">
                <w:rPr>
                  <w:rStyle w:val="Hyperlink"/>
                  <w:rFonts w:asciiTheme="minorHAnsi" w:hAnsiTheme="minorHAnsi" w:cstheme="minorHAnsi"/>
                  <w:b/>
                </w:rPr>
                <w:t>ing Youth Supplement</w:t>
              </w:r>
              <w:r w:rsidR="00011FB7" w:rsidRPr="00011FB7">
                <w:rPr>
                  <w:rStyle w:val="Hyperlink"/>
                  <w:rFonts w:asciiTheme="minorHAnsi" w:hAnsiTheme="minorHAnsi" w:cstheme="minorHAnsi"/>
                  <w:b/>
                </w:rPr>
                <w:t xml:space="preserve"> Contract</w:t>
              </w:r>
            </w:hyperlink>
            <w:r w:rsidRPr="00011FB7">
              <w:rPr>
                <w:rFonts w:asciiTheme="minorHAnsi" w:hAnsiTheme="minorHAnsi" w:cstheme="minorHAnsi"/>
                <w:b/>
                <w:color w:val="FF0000"/>
                <w:u w:val="single"/>
              </w:rPr>
              <w:t xml:space="preserve"> </w:t>
            </w:r>
            <w:r w:rsidRPr="00011FB7">
              <w:rPr>
                <w:rFonts w:asciiTheme="minorHAnsi" w:hAnsiTheme="minorHAnsi" w:cstheme="minorHAnsi"/>
                <w:b/>
                <w:color w:val="FF0000"/>
              </w:rPr>
              <w:t>within seventy two (72) hours of placement, and will distribute copies to the following:</w:t>
            </w:r>
          </w:p>
          <w:p w14:paraId="3B1D3332" w14:textId="77777777" w:rsidR="00DB2F5E" w:rsidRPr="00011FB7" w:rsidRDefault="0B010C46" w:rsidP="00CA121B">
            <w:pPr>
              <w:pStyle w:val="ListParagraph"/>
              <w:numPr>
                <w:ilvl w:val="1"/>
                <w:numId w:val="94"/>
              </w:numPr>
              <w:rPr>
                <w:rFonts w:asciiTheme="minorHAnsi" w:hAnsiTheme="minorHAnsi" w:cstheme="minorHAnsi"/>
                <w:b/>
                <w:color w:val="FF0000"/>
              </w:rPr>
            </w:pPr>
            <w:r w:rsidRPr="00011FB7">
              <w:rPr>
                <w:rFonts w:asciiTheme="minorHAnsi" w:hAnsiTheme="minorHAnsi" w:cstheme="minorHAnsi"/>
                <w:b/>
                <w:color w:val="FF0000"/>
              </w:rPr>
              <w:t>Original to the regional billing clerk;</w:t>
            </w:r>
          </w:p>
          <w:p w14:paraId="6A41D3FD" w14:textId="77777777" w:rsidR="00DB2F5E" w:rsidRPr="00011FB7" w:rsidRDefault="0B010C46" w:rsidP="00CA121B">
            <w:pPr>
              <w:pStyle w:val="ListParagraph"/>
              <w:numPr>
                <w:ilvl w:val="1"/>
                <w:numId w:val="94"/>
              </w:numPr>
              <w:rPr>
                <w:rFonts w:asciiTheme="minorHAnsi" w:hAnsiTheme="minorHAnsi" w:cstheme="minorHAnsi"/>
                <w:b/>
                <w:color w:val="FF0000"/>
              </w:rPr>
            </w:pPr>
            <w:r w:rsidRPr="00011FB7">
              <w:rPr>
                <w:rFonts w:asciiTheme="minorHAnsi" w:hAnsiTheme="minorHAnsi" w:cstheme="minorHAnsi"/>
                <w:b/>
                <w:color w:val="FF0000"/>
              </w:rPr>
              <w:t>Copy to private child care (PCC) facility or DCBS  foster home (if applicable);</w:t>
            </w:r>
          </w:p>
          <w:p w14:paraId="7A6E6E0B" w14:textId="77777777" w:rsidR="00DB2F5E" w:rsidRPr="00011FB7" w:rsidRDefault="0B010C46" w:rsidP="00CA121B">
            <w:pPr>
              <w:pStyle w:val="ListParagraph"/>
              <w:numPr>
                <w:ilvl w:val="1"/>
                <w:numId w:val="94"/>
              </w:numPr>
              <w:rPr>
                <w:rFonts w:asciiTheme="minorHAnsi" w:hAnsiTheme="minorHAnsi" w:cstheme="minorHAnsi"/>
                <w:b/>
                <w:color w:val="FF0000"/>
              </w:rPr>
            </w:pPr>
            <w:r w:rsidRPr="00011FB7">
              <w:rPr>
                <w:rFonts w:asciiTheme="minorHAnsi" w:hAnsiTheme="minorHAnsi" w:cstheme="minorHAnsi"/>
                <w:b/>
                <w:color w:val="FF0000"/>
              </w:rPr>
              <w:t>Copy to recruitment and certification (R&amp;C) worker;</w:t>
            </w:r>
          </w:p>
          <w:p w14:paraId="798093BA" w14:textId="77777777" w:rsidR="00DB2F5E" w:rsidRPr="00011FB7" w:rsidRDefault="0B010C46" w:rsidP="00CA121B">
            <w:pPr>
              <w:pStyle w:val="ListParagraph"/>
              <w:numPr>
                <w:ilvl w:val="1"/>
                <w:numId w:val="94"/>
              </w:numPr>
              <w:rPr>
                <w:rFonts w:asciiTheme="minorHAnsi" w:hAnsiTheme="minorHAnsi" w:cstheme="minorHAnsi"/>
                <w:b/>
                <w:color w:val="FF0000"/>
              </w:rPr>
            </w:pPr>
            <w:r w:rsidRPr="00011FB7">
              <w:rPr>
                <w:rFonts w:asciiTheme="minorHAnsi" w:hAnsiTheme="minorHAnsi" w:cstheme="minorHAnsi"/>
                <w:b/>
                <w:color w:val="FF0000"/>
              </w:rPr>
              <w:t>Copy to children’s benefit worker (CBW);</w:t>
            </w:r>
          </w:p>
          <w:p w14:paraId="54B050F6" w14:textId="77777777" w:rsidR="00DB2F5E" w:rsidRPr="00011FB7" w:rsidRDefault="0B010C46" w:rsidP="00CA121B">
            <w:pPr>
              <w:pStyle w:val="ListParagraph"/>
              <w:numPr>
                <w:ilvl w:val="1"/>
                <w:numId w:val="94"/>
              </w:numPr>
              <w:rPr>
                <w:rFonts w:asciiTheme="minorHAnsi" w:hAnsiTheme="minorHAnsi" w:cstheme="minorHAnsi"/>
                <w:b/>
                <w:color w:val="FF0000"/>
              </w:rPr>
            </w:pPr>
            <w:r w:rsidRPr="00011FB7">
              <w:rPr>
                <w:rFonts w:asciiTheme="minorHAnsi" w:hAnsiTheme="minorHAnsi" w:cstheme="minorHAnsi"/>
                <w:b/>
                <w:color w:val="FF0000"/>
              </w:rPr>
              <w:t>Copy for case record; and</w:t>
            </w:r>
          </w:p>
          <w:p w14:paraId="0B1EDA17" w14:textId="77777777" w:rsidR="00DB2F5E" w:rsidRPr="00011FB7" w:rsidRDefault="0B010C46" w:rsidP="00CA121B">
            <w:pPr>
              <w:pStyle w:val="ListParagraph"/>
              <w:numPr>
                <w:ilvl w:val="1"/>
                <w:numId w:val="94"/>
              </w:numPr>
              <w:rPr>
                <w:rFonts w:asciiTheme="minorHAnsi" w:hAnsiTheme="minorHAnsi" w:cstheme="minorHAnsi"/>
                <w:b/>
                <w:color w:val="FF0000"/>
              </w:rPr>
            </w:pPr>
            <w:r w:rsidRPr="00011FB7">
              <w:rPr>
                <w:rFonts w:asciiTheme="minorHAnsi" w:hAnsiTheme="minorHAnsi" w:cstheme="minorHAnsi"/>
                <w:b/>
                <w:color w:val="FF0000"/>
              </w:rPr>
              <w:t>Copy to foster parent and/or caregiver.</w:t>
            </w:r>
          </w:p>
          <w:p w14:paraId="39A16D56" w14:textId="77777777" w:rsidR="00DB2F5E" w:rsidRPr="00011FB7" w:rsidRDefault="0B010C46" w:rsidP="00CA121B">
            <w:pPr>
              <w:pStyle w:val="ListParagraph"/>
              <w:numPr>
                <w:ilvl w:val="0"/>
                <w:numId w:val="94"/>
              </w:numPr>
              <w:rPr>
                <w:rFonts w:asciiTheme="minorHAnsi" w:hAnsiTheme="minorHAnsi" w:cstheme="minorHAnsi"/>
                <w:b/>
                <w:color w:val="FF0000"/>
              </w:rPr>
            </w:pPr>
            <w:r w:rsidRPr="00011FB7">
              <w:rPr>
                <w:rFonts w:asciiTheme="minorHAnsi" w:hAnsiTheme="minorHAnsi" w:cstheme="minorHAnsi"/>
                <w:b/>
                <w:color w:val="FF0000"/>
              </w:rPr>
              <w:t xml:space="preserve">Assists the parenting youth in applying for child care assistance and other services,  for their dependent child through DFS at:  </w:t>
            </w:r>
            <w:hyperlink r:id="rId56">
              <w:r w:rsidRPr="00011FB7">
                <w:rPr>
                  <w:rStyle w:val="Hyperlink"/>
                  <w:rFonts w:asciiTheme="minorHAnsi" w:hAnsiTheme="minorHAnsi" w:cstheme="minorHAnsi"/>
                  <w:b/>
                  <w:color w:val="FF0000"/>
                </w:rPr>
                <w:t>https://benefind.ky.gov/</w:t>
              </w:r>
            </w:hyperlink>
            <w:r w:rsidRPr="00011FB7">
              <w:rPr>
                <w:rFonts w:asciiTheme="minorHAnsi" w:hAnsiTheme="minorHAnsi" w:cstheme="minorHAnsi"/>
                <w:b/>
                <w:color w:val="FF0000"/>
              </w:rPr>
              <w:t>;</w:t>
            </w:r>
          </w:p>
          <w:p w14:paraId="00EC52F0" w14:textId="77777777" w:rsidR="00DB2F5E" w:rsidRPr="00011FB7" w:rsidRDefault="0B010C46" w:rsidP="00CA121B">
            <w:pPr>
              <w:pStyle w:val="ListParagraph"/>
              <w:numPr>
                <w:ilvl w:val="0"/>
                <w:numId w:val="94"/>
              </w:numPr>
              <w:rPr>
                <w:rFonts w:asciiTheme="minorHAnsi" w:hAnsiTheme="minorHAnsi" w:cstheme="minorHAnsi"/>
                <w:b/>
                <w:color w:val="FF0000"/>
              </w:rPr>
            </w:pPr>
            <w:r w:rsidRPr="00011FB7">
              <w:rPr>
                <w:rFonts w:asciiTheme="minorHAnsi" w:hAnsiTheme="minorHAnsi" w:cstheme="minorHAnsi"/>
                <w:b/>
                <w:color w:val="FF0000"/>
              </w:rPr>
              <w:lastRenderedPageBreak/>
              <w:t xml:space="preserve">Assists the parenting youth in applying for WIC services; </w:t>
            </w:r>
          </w:p>
          <w:p w14:paraId="05367ABD" w14:textId="77777777" w:rsidR="00DB2F5E" w:rsidRPr="00011FB7" w:rsidRDefault="0B010C46" w:rsidP="00CA121B">
            <w:pPr>
              <w:pStyle w:val="ListParagraph"/>
              <w:numPr>
                <w:ilvl w:val="0"/>
                <w:numId w:val="94"/>
              </w:numPr>
              <w:rPr>
                <w:rFonts w:asciiTheme="minorHAnsi" w:hAnsiTheme="minorHAnsi" w:cstheme="minorHAnsi"/>
                <w:b/>
                <w:color w:val="FF0000"/>
              </w:rPr>
            </w:pPr>
            <w:r w:rsidRPr="00011FB7">
              <w:rPr>
                <w:rFonts w:asciiTheme="minorHAnsi" w:hAnsiTheme="minorHAnsi" w:cstheme="minorHAnsi"/>
                <w:b/>
                <w:color w:val="FF0000"/>
              </w:rPr>
              <w:t>Assists the parenting youth in obtaining a birth certificate and/or Social Security card for their child;</w:t>
            </w:r>
          </w:p>
          <w:p w14:paraId="160F44F5" w14:textId="77777777" w:rsidR="00DB2F5E" w:rsidRPr="00011FB7" w:rsidRDefault="0B010C46" w:rsidP="00CA121B">
            <w:pPr>
              <w:pStyle w:val="ListParagraph"/>
              <w:numPr>
                <w:ilvl w:val="0"/>
                <w:numId w:val="94"/>
              </w:numPr>
              <w:rPr>
                <w:rFonts w:asciiTheme="minorHAnsi" w:hAnsiTheme="minorHAnsi" w:cstheme="minorHAnsi"/>
                <w:b/>
                <w:color w:val="FF0000"/>
              </w:rPr>
            </w:pPr>
            <w:r w:rsidRPr="00011FB7">
              <w:rPr>
                <w:rFonts w:asciiTheme="minorHAnsi" w:hAnsiTheme="minorHAnsi" w:cstheme="minorHAnsi"/>
                <w:b/>
                <w:color w:val="FF0000"/>
              </w:rPr>
              <w:t xml:space="preserve">Facilitates the </w:t>
            </w:r>
            <w:r w:rsidRPr="00011FB7">
              <w:rPr>
                <w:rFonts w:asciiTheme="minorHAnsi" w:hAnsiTheme="minorHAnsi" w:cstheme="minorHAnsi"/>
                <w:b/>
                <w:color w:val="FF0000"/>
                <w:u w:val="single"/>
              </w:rPr>
              <w:t>Parenting Together Plan (PTP)</w:t>
            </w:r>
            <w:r w:rsidRPr="00011FB7">
              <w:rPr>
                <w:rFonts w:asciiTheme="minorHAnsi" w:hAnsiTheme="minorHAnsi" w:cstheme="minorHAnsi"/>
                <w:b/>
                <w:color w:val="FF0000"/>
              </w:rPr>
              <w:t xml:space="preserve"> within the first thirty (30) days of placement.  SSW will invite parties that are relevant to the parenting youth, such as the independent living coordinator, case managers, foster parent(s), therapist, etc.  A PTP will be updated by the ongoing worker every six (6) months thereafter, or if circumstances change. </w:t>
            </w:r>
          </w:p>
          <w:p w14:paraId="62D534FD" w14:textId="77777777" w:rsidR="00DB2F5E" w:rsidRPr="00011FB7" w:rsidRDefault="0B010C46" w:rsidP="00CA121B">
            <w:pPr>
              <w:pStyle w:val="ListParagraph"/>
              <w:numPr>
                <w:ilvl w:val="1"/>
                <w:numId w:val="94"/>
              </w:numPr>
              <w:rPr>
                <w:rFonts w:asciiTheme="minorHAnsi" w:hAnsiTheme="minorHAnsi" w:cstheme="minorHAnsi"/>
                <w:b/>
                <w:color w:val="FF0000"/>
              </w:rPr>
            </w:pPr>
            <w:r w:rsidRPr="00011FB7">
              <w:rPr>
                <w:rFonts w:asciiTheme="minorHAnsi" w:hAnsiTheme="minorHAnsi" w:cstheme="minorHAnsi"/>
                <w:b/>
                <w:color w:val="FF0000"/>
              </w:rPr>
              <w:t>The PTP will discuss the rights and responsibilities of the parenting youth, including but not limited to:</w:t>
            </w:r>
          </w:p>
          <w:p w14:paraId="285EC182" w14:textId="77777777" w:rsidR="00DB2F5E" w:rsidRPr="00011FB7" w:rsidRDefault="0B010C46" w:rsidP="00CA121B">
            <w:pPr>
              <w:pStyle w:val="ListParagraph"/>
              <w:numPr>
                <w:ilvl w:val="2"/>
                <w:numId w:val="94"/>
              </w:numPr>
              <w:rPr>
                <w:rFonts w:asciiTheme="minorHAnsi" w:hAnsiTheme="minorHAnsi" w:cstheme="minorHAnsi"/>
                <w:b/>
                <w:color w:val="FF0000"/>
              </w:rPr>
            </w:pPr>
            <w:r w:rsidRPr="00011FB7">
              <w:rPr>
                <w:rFonts w:asciiTheme="minorHAnsi" w:hAnsiTheme="minorHAnsi" w:cstheme="minorHAnsi"/>
                <w:b/>
                <w:color w:val="FF0000"/>
              </w:rPr>
              <w:t xml:space="preserve">Creating a schedule for the parenting youth and provider (who is responsible and daily routines/expectations) and expected parenting skills of child; </w:t>
            </w:r>
          </w:p>
          <w:p w14:paraId="56325DFC" w14:textId="77777777" w:rsidR="00DB2F5E" w:rsidRPr="00011FB7" w:rsidRDefault="0B010C46" w:rsidP="00CA121B">
            <w:pPr>
              <w:pStyle w:val="ListParagraph"/>
              <w:numPr>
                <w:ilvl w:val="2"/>
                <w:numId w:val="94"/>
              </w:numPr>
              <w:rPr>
                <w:rFonts w:asciiTheme="minorHAnsi" w:hAnsiTheme="minorHAnsi" w:cstheme="minorHAnsi"/>
                <w:b/>
                <w:color w:val="FF0000"/>
              </w:rPr>
            </w:pPr>
            <w:r w:rsidRPr="00011FB7">
              <w:rPr>
                <w:rFonts w:asciiTheme="minorHAnsi" w:hAnsiTheme="minorHAnsi" w:cstheme="minorHAnsi"/>
                <w:b/>
                <w:color w:val="FF0000"/>
              </w:rPr>
              <w:t>Linking the parenting youth with a local parenting program (i.e. HANDS if applicable or other local program);</w:t>
            </w:r>
          </w:p>
          <w:p w14:paraId="654C6A81" w14:textId="77777777" w:rsidR="00DB2F5E" w:rsidRPr="000D3BF8" w:rsidRDefault="0B010C46" w:rsidP="00CA121B">
            <w:pPr>
              <w:pStyle w:val="ListParagraph"/>
              <w:numPr>
                <w:ilvl w:val="2"/>
                <w:numId w:val="94"/>
              </w:numPr>
              <w:rPr>
                <w:rFonts w:asciiTheme="minorHAnsi" w:hAnsiTheme="minorHAnsi" w:cstheme="minorHAnsi"/>
                <w:b/>
                <w:bCs/>
                <w:color w:val="FF0000"/>
              </w:rPr>
            </w:pPr>
            <w:r w:rsidRPr="00011FB7">
              <w:rPr>
                <w:rFonts w:asciiTheme="minorHAnsi" w:hAnsiTheme="minorHAnsi" w:cstheme="minorHAnsi"/>
                <w:b/>
                <w:color w:val="FF0000"/>
              </w:rPr>
              <w:t>Cr</w:t>
            </w:r>
            <w:r w:rsidRPr="00011FB7">
              <w:rPr>
                <w:rFonts w:asciiTheme="minorHAnsi" w:hAnsiTheme="minorHAnsi" w:cstheme="minorHAnsi"/>
                <w:b/>
                <w:bCs/>
                <w:color w:val="FF0000"/>
              </w:rPr>
              <w:t>eating a plan if there is a disagreement with a parenting</w:t>
            </w:r>
            <w:r w:rsidRPr="000D3BF8">
              <w:rPr>
                <w:rFonts w:asciiTheme="minorHAnsi" w:hAnsiTheme="minorHAnsi" w:cstheme="minorHAnsi"/>
                <w:b/>
                <w:bCs/>
                <w:color w:val="FF0000"/>
              </w:rPr>
              <w:t xml:space="preserve"> decision; and</w:t>
            </w:r>
          </w:p>
          <w:p w14:paraId="3F9ECE86" w14:textId="77777777" w:rsidR="00DB2F5E" w:rsidRPr="000D3BF8" w:rsidRDefault="0B010C46" w:rsidP="00CA121B">
            <w:pPr>
              <w:pStyle w:val="ListParagraph"/>
              <w:numPr>
                <w:ilvl w:val="2"/>
                <w:numId w:val="94"/>
              </w:numPr>
              <w:rPr>
                <w:rFonts w:asciiTheme="minorHAnsi" w:hAnsiTheme="minorHAnsi" w:cstheme="minorHAnsi"/>
                <w:b/>
                <w:bCs/>
                <w:color w:val="FF0000"/>
              </w:rPr>
            </w:pPr>
            <w:r w:rsidRPr="000D3BF8">
              <w:rPr>
                <w:rFonts w:asciiTheme="minorHAnsi" w:hAnsiTheme="minorHAnsi" w:cstheme="minorHAnsi"/>
                <w:b/>
                <w:bCs/>
                <w:color w:val="FF0000"/>
              </w:rPr>
              <w:t>Implementing interventions (if necessary).</w:t>
            </w:r>
          </w:p>
          <w:p w14:paraId="4A65C797" w14:textId="77777777" w:rsidR="00DB2F5E" w:rsidRPr="000D3BF8" w:rsidRDefault="0B010C46" w:rsidP="00CA121B">
            <w:pPr>
              <w:pStyle w:val="ListParagraph"/>
              <w:numPr>
                <w:ilvl w:val="0"/>
                <w:numId w:val="94"/>
              </w:numPr>
              <w:rPr>
                <w:rFonts w:asciiTheme="minorHAnsi" w:hAnsiTheme="minorHAnsi" w:cstheme="minorHAnsi"/>
                <w:b/>
                <w:bCs/>
                <w:color w:val="FF0000"/>
              </w:rPr>
            </w:pPr>
            <w:r w:rsidRPr="000D3BF8">
              <w:rPr>
                <w:rFonts w:asciiTheme="minorHAnsi" w:hAnsiTheme="minorHAnsi" w:cstheme="minorHAnsi"/>
                <w:b/>
                <w:bCs/>
                <w:color w:val="FF0000"/>
              </w:rPr>
              <w:t>Makes a report to centralized intake (CI) if there are any concerns about abuse, neglect, or dependency regarding the parenting youth and their child;</w:t>
            </w:r>
          </w:p>
          <w:p w14:paraId="3DA6CEB0" w14:textId="77777777" w:rsidR="00DB2F5E" w:rsidRPr="000D3BF8" w:rsidRDefault="0B010C46" w:rsidP="00CA121B">
            <w:pPr>
              <w:pStyle w:val="ListParagraph"/>
              <w:numPr>
                <w:ilvl w:val="0"/>
                <w:numId w:val="94"/>
              </w:numPr>
              <w:rPr>
                <w:rFonts w:asciiTheme="minorHAnsi" w:hAnsiTheme="minorHAnsi" w:cstheme="minorHAnsi"/>
                <w:b/>
                <w:bCs/>
                <w:color w:val="FF0000"/>
              </w:rPr>
            </w:pPr>
            <w:r w:rsidRPr="000D3BF8">
              <w:rPr>
                <w:rFonts w:asciiTheme="minorHAnsi" w:hAnsiTheme="minorHAnsi" w:cstheme="minorHAnsi"/>
                <w:b/>
                <w:bCs/>
                <w:color w:val="FF0000"/>
              </w:rPr>
              <w:t xml:space="preserve">Will </w:t>
            </w:r>
            <w:r w:rsidR="000D3BF8" w:rsidRPr="000D3BF8">
              <w:rPr>
                <w:rFonts w:asciiTheme="minorHAnsi" w:hAnsiTheme="minorHAnsi" w:cstheme="minorHAnsi"/>
                <w:b/>
                <w:bCs/>
                <w:color w:val="FF0000"/>
              </w:rPr>
              <w:t>consult</w:t>
            </w:r>
            <w:r w:rsidRPr="000D3BF8">
              <w:rPr>
                <w:rFonts w:asciiTheme="minorHAnsi" w:hAnsiTheme="minorHAnsi" w:cstheme="minorHAnsi"/>
                <w:b/>
                <w:bCs/>
                <w:color w:val="FF0000"/>
              </w:rPr>
              <w:t xml:space="preserve"> with the FSOS, to ensure that safety measures for the parenting youth’s child are in place if a parenting youth is removed from a foster home, private child placing (PCP), or PCC, based on behaviors, medical needs, or other identified issues; </w:t>
            </w:r>
          </w:p>
          <w:p w14:paraId="4353FFD1" w14:textId="77777777" w:rsidR="00DB2F5E" w:rsidRPr="000D3BF8" w:rsidRDefault="0B010C46" w:rsidP="00CA121B">
            <w:pPr>
              <w:pStyle w:val="ListParagraph"/>
              <w:numPr>
                <w:ilvl w:val="1"/>
                <w:numId w:val="94"/>
              </w:numPr>
              <w:rPr>
                <w:rFonts w:asciiTheme="minorHAnsi" w:hAnsiTheme="minorHAnsi" w:cstheme="minorHAnsi"/>
                <w:b/>
                <w:bCs/>
                <w:color w:val="FF0000"/>
              </w:rPr>
            </w:pPr>
            <w:r w:rsidRPr="000D3BF8">
              <w:rPr>
                <w:rFonts w:asciiTheme="minorHAnsi" w:hAnsiTheme="minorHAnsi" w:cstheme="minorHAnsi"/>
                <w:b/>
                <w:bCs/>
                <w:color w:val="FF0000"/>
              </w:rPr>
              <w:lastRenderedPageBreak/>
              <w:t xml:space="preserve">If the child can successfully be placed with the parenting youth, the child will continue to reside with the parenting youth;  </w:t>
            </w:r>
          </w:p>
          <w:p w14:paraId="0889D284" w14:textId="77777777" w:rsidR="00DB2F5E" w:rsidRPr="000D3BF8" w:rsidRDefault="0B010C46" w:rsidP="00CA121B">
            <w:pPr>
              <w:pStyle w:val="ListParagraph"/>
              <w:numPr>
                <w:ilvl w:val="1"/>
                <w:numId w:val="94"/>
              </w:numPr>
              <w:rPr>
                <w:rFonts w:asciiTheme="minorHAnsi" w:hAnsiTheme="minorHAnsi" w:cstheme="minorHAnsi"/>
                <w:b/>
                <w:bCs/>
                <w:color w:val="FF0000"/>
              </w:rPr>
            </w:pPr>
            <w:r w:rsidRPr="000D3BF8">
              <w:rPr>
                <w:rFonts w:asciiTheme="minorHAnsi" w:hAnsiTheme="minorHAnsi" w:cstheme="minorHAnsi"/>
                <w:b/>
                <w:bCs/>
                <w:color w:val="FF0000"/>
              </w:rPr>
              <w:t xml:space="preserve">If there are concerns for the safety of the parenting youth’s child, the SSW will follow procedure outlined in </w:t>
            </w:r>
            <w:r w:rsidRPr="000D3BF8">
              <w:rPr>
                <w:rFonts w:asciiTheme="minorHAnsi" w:hAnsiTheme="minorHAnsi" w:cstheme="minorHAnsi"/>
                <w:b/>
                <w:bCs/>
                <w:color w:val="FF0000"/>
                <w:u w:val="single"/>
              </w:rPr>
              <w:t>SOP 2.1</w:t>
            </w:r>
            <w:r w:rsidRPr="000D3BF8">
              <w:rPr>
                <w:rFonts w:asciiTheme="minorHAnsi" w:hAnsiTheme="minorHAnsi" w:cstheme="minorHAnsi"/>
                <w:b/>
                <w:bCs/>
                <w:color w:val="FF0000"/>
              </w:rPr>
              <w:t xml:space="preserve">.  The SSW will report to CI to determine if the alleged abuse or neglect meets acceptance criteria.  If it does meet acceptance criteria, the SSW will assist the investigator in completing the </w:t>
            </w:r>
            <w:r w:rsidRPr="000D3BF8">
              <w:rPr>
                <w:rFonts w:asciiTheme="minorHAnsi" w:hAnsiTheme="minorHAnsi" w:cstheme="minorHAnsi"/>
                <w:b/>
                <w:bCs/>
                <w:color w:val="FF0000"/>
                <w:u w:val="single"/>
              </w:rPr>
              <w:t>DPP-1275 Relative Exploration Form</w:t>
            </w:r>
            <w:r w:rsidRPr="000D3BF8">
              <w:rPr>
                <w:rFonts w:asciiTheme="minorHAnsi" w:hAnsiTheme="minorHAnsi" w:cstheme="minorHAnsi"/>
                <w:b/>
                <w:bCs/>
                <w:color w:val="FF0000"/>
              </w:rPr>
              <w:t xml:space="preserve"> or determine if a child can continue to remain in placement with the parenting youth;  </w:t>
            </w:r>
          </w:p>
          <w:p w14:paraId="2A5DC069" w14:textId="77777777" w:rsidR="00DB2F5E" w:rsidRPr="000D3BF8" w:rsidRDefault="0B010C46" w:rsidP="00CA121B">
            <w:pPr>
              <w:pStyle w:val="ListParagraph"/>
              <w:numPr>
                <w:ilvl w:val="1"/>
                <w:numId w:val="94"/>
              </w:numPr>
              <w:rPr>
                <w:rFonts w:asciiTheme="minorHAnsi" w:hAnsiTheme="minorHAnsi" w:cstheme="minorHAnsi"/>
                <w:b/>
                <w:bCs/>
                <w:color w:val="FF0000"/>
              </w:rPr>
            </w:pPr>
            <w:r w:rsidRPr="000D3BF8">
              <w:rPr>
                <w:rFonts w:asciiTheme="minorHAnsi" w:hAnsiTheme="minorHAnsi" w:cstheme="minorHAnsi"/>
                <w:b/>
                <w:bCs/>
                <w:color w:val="FF0000"/>
              </w:rPr>
              <w:t xml:space="preserve">If the report does not meet acceptance criteria for investigation of abuse, neglect, or dependency, the SSW will implement additional resources for the parenting youth to successfully parent the child; and </w:t>
            </w:r>
          </w:p>
          <w:p w14:paraId="69AB474C" w14:textId="77777777" w:rsidR="00DB2F5E" w:rsidRPr="000D3BF8" w:rsidRDefault="0B010C46" w:rsidP="00CA121B">
            <w:pPr>
              <w:pStyle w:val="ListParagraph"/>
              <w:numPr>
                <w:ilvl w:val="1"/>
                <w:numId w:val="94"/>
              </w:numPr>
              <w:rPr>
                <w:rFonts w:asciiTheme="minorHAnsi" w:hAnsiTheme="minorHAnsi" w:cstheme="minorHAnsi"/>
                <w:b/>
                <w:bCs/>
                <w:color w:val="FF0000"/>
              </w:rPr>
            </w:pPr>
            <w:r w:rsidRPr="000D3BF8">
              <w:rPr>
                <w:rFonts w:asciiTheme="minorHAnsi" w:hAnsiTheme="minorHAnsi" w:cstheme="minorHAnsi"/>
                <w:b/>
                <w:bCs/>
                <w:color w:val="FF0000"/>
              </w:rPr>
              <w:t>If the parenting youth leaves a placement without their child, does not have an identified plan in place, and/or becomes AWOL, the SSW makes a report to CI.</w:t>
            </w:r>
          </w:p>
          <w:p w14:paraId="6ADB0F90" w14:textId="77777777" w:rsidR="00DB2F5E" w:rsidRPr="000773EE" w:rsidRDefault="0B010C46" w:rsidP="00CA121B">
            <w:pPr>
              <w:pStyle w:val="ListParagraph"/>
              <w:numPr>
                <w:ilvl w:val="0"/>
                <w:numId w:val="94"/>
              </w:numPr>
              <w:rPr>
                <w:b/>
                <w:bCs/>
                <w:color w:val="FF0000"/>
              </w:rPr>
            </w:pPr>
            <w:r w:rsidRPr="00505F51">
              <w:rPr>
                <w:rFonts w:asciiTheme="minorHAnsi" w:hAnsiTheme="minorHAnsi" w:cstheme="minorHAnsi"/>
                <w:b/>
                <w:bCs/>
                <w:color w:val="FF0000"/>
              </w:rPr>
              <w:t>May refer the parenting youth for Family First prevention services if their child is at risk of removal and an evidence-based practice may mitigate this risk.  Refer to Chapter 6 for further details.</w:t>
            </w:r>
            <w:r w:rsidRPr="16AFE4CA">
              <w:rPr>
                <w:b/>
                <w:bCs/>
                <w:color w:val="FF0000"/>
              </w:rPr>
              <w:t xml:space="preserve">  </w:t>
            </w:r>
            <w:r w:rsidRPr="00505F51">
              <w:rPr>
                <w:rFonts w:asciiTheme="minorHAnsi" w:hAnsiTheme="minorHAnsi" w:cstheme="minorHAnsi"/>
                <w:b/>
                <w:bCs/>
                <w:color w:val="FF0000"/>
              </w:rPr>
              <w:t>Additionally, a parenting youth may be referred to other services in the community.</w:t>
            </w:r>
          </w:p>
          <w:p w14:paraId="70F10929" w14:textId="77777777" w:rsidR="00AA4E05" w:rsidRPr="000773EE" w:rsidRDefault="0A61BC19" w:rsidP="18E1ED4D">
            <w:pPr>
              <w:pStyle w:val="Heading2"/>
              <w:rPr>
                <w:rFonts w:asciiTheme="minorHAnsi" w:hAnsiTheme="minorHAnsi" w:cstheme="minorBidi"/>
                <w:b w:val="0"/>
                <w:bCs w:val="0"/>
                <w:strike/>
                <w:color w:val="FF0000"/>
              </w:rPr>
            </w:pPr>
            <w:r w:rsidRPr="16AFE4CA">
              <w:rPr>
                <w:rFonts w:asciiTheme="minorHAnsi" w:hAnsiTheme="minorHAnsi" w:cstheme="minorBidi"/>
                <w:b w:val="0"/>
                <w:bCs w:val="0"/>
                <w:strike/>
                <w:color w:val="FF0000"/>
              </w:rPr>
              <w:t xml:space="preserve">QRTP </w:t>
            </w:r>
            <w:r w:rsidR="5014F867" w:rsidRPr="16AFE4CA">
              <w:rPr>
                <w:rFonts w:asciiTheme="minorHAnsi" w:hAnsiTheme="minorHAnsi" w:cstheme="minorBidi"/>
                <w:b w:val="0"/>
                <w:bCs w:val="0"/>
                <w:strike/>
                <w:color w:val="FF0000"/>
              </w:rPr>
              <w:t xml:space="preserve">Pending- </w:t>
            </w:r>
            <w:r w:rsidR="5F01791E" w:rsidRPr="16AFE4CA">
              <w:rPr>
                <w:rFonts w:asciiTheme="minorHAnsi" w:hAnsiTheme="minorHAnsi" w:cstheme="minorBidi"/>
                <w:b w:val="0"/>
                <w:bCs w:val="0"/>
                <w:strike/>
                <w:color w:val="FF0000"/>
              </w:rPr>
              <w:t>in consult with CB and CMS</w:t>
            </w:r>
            <w:r w:rsidR="5014F867" w:rsidRPr="16AFE4CA">
              <w:rPr>
                <w:rFonts w:asciiTheme="minorHAnsi" w:hAnsiTheme="minorHAnsi" w:cstheme="minorBidi"/>
                <w:b w:val="0"/>
                <w:bCs w:val="0"/>
                <w:strike/>
                <w:color w:val="FF0000"/>
              </w:rPr>
              <w:t>.</w:t>
            </w:r>
            <w:r w:rsidR="794C3A65" w:rsidRPr="16AFE4CA">
              <w:rPr>
                <w:rFonts w:asciiTheme="minorHAnsi" w:hAnsiTheme="minorHAnsi" w:cstheme="minorBidi"/>
                <w:b w:val="0"/>
                <w:bCs w:val="0"/>
                <w:strike/>
                <w:color w:val="FF0000"/>
              </w:rPr>
              <w:t xml:space="preserve">  </w:t>
            </w:r>
          </w:p>
          <w:p w14:paraId="69F961DA" w14:textId="77777777" w:rsidR="00AA4E05" w:rsidRPr="00505F51" w:rsidRDefault="00261AD4" w:rsidP="16AFE4CA">
            <w:pPr>
              <w:pStyle w:val="ListParagraph"/>
              <w:numPr>
                <w:ilvl w:val="0"/>
                <w:numId w:val="25"/>
              </w:numPr>
              <w:rPr>
                <w:rFonts w:asciiTheme="minorHAnsi" w:hAnsiTheme="minorHAnsi" w:cstheme="minorHAnsi"/>
                <w:color w:val="0002DB"/>
              </w:rPr>
            </w:pPr>
            <w:hyperlink r:id="rId57">
              <w:r w:rsidR="794C3A65" w:rsidRPr="003308A4">
                <w:rPr>
                  <w:rStyle w:val="Hyperlink"/>
                  <w:rFonts w:asciiTheme="minorHAnsi" w:hAnsiTheme="minorHAnsi" w:cstheme="minorHAnsi"/>
                  <w:b/>
                  <w:bCs/>
                  <w:color w:val="FF0000"/>
                </w:rPr>
                <w:t>KRS 620.180 Administrative regulations</w:t>
              </w:r>
            </w:hyperlink>
          </w:p>
          <w:p w14:paraId="1F2BE10F" w14:textId="77777777" w:rsidR="00AA4E05" w:rsidRPr="008A0F7E" w:rsidRDefault="00261AD4" w:rsidP="007376A8">
            <w:pPr>
              <w:pStyle w:val="Heading3"/>
              <w:jc w:val="left"/>
              <w:rPr>
                <w:rFonts w:asciiTheme="minorHAnsi" w:hAnsiTheme="minorHAnsi" w:cstheme="minorHAnsi"/>
                <w:color w:val="FF0000"/>
                <w:sz w:val="24"/>
                <w:szCs w:val="24"/>
                <w:u w:val="single"/>
              </w:rPr>
            </w:pPr>
            <w:hyperlink r:id="rId58">
              <w:r w:rsidR="00FA1D97" w:rsidRPr="008A0F7E">
                <w:rPr>
                  <w:rFonts w:asciiTheme="minorHAnsi" w:hAnsiTheme="minorHAnsi" w:cstheme="minorHAnsi"/>
                  <w:color w:val="FF0000"/>
                  <w:sz w:val="24"/>
                  <w:szCs w:val="24"/>
                  <w:u w:val="single"/>
                </w:rPr>
                <w:t>4.51.1 Placement in Congregate Care (Residential Treatment)</w:t>
              </w:r>
            </w:hyperlink>
          </w:p>
          <w:p w14:paraId="7165AF66" w14:textId="77777777" w:rsidR="00AA4E05" w:rsidRPr="00E156D9" w:rsidRDefault="1F0B74E9" w:rsidP="16AFE4CA">
            <w:pPr>
              <w:rPr>
                <w:b/>
                <w:bCs/>
                <w:color w:val="FF0000"/>
              </w:rPr>
            </w:pPr>
            <w:r w:rsidRPr="00505F51">
              <w:rPr>
                <w:rFonts w:asciiTheme="minorHAnsi" w:hAnsiTheme="minorHAnsi" w:cstheme="minorHAnsi"/>
                <w:b/>
                <w:bCs/>
                <w:color w:val="FF0000"/>
              </w:rPr>
              <w:t>The Family First Prevention Services Act (FFPSA) sets forth guidelines and requirements for the placement of youth in residential treatment facilities, in addition to their ongoing treatment, discharge, and aftercare planning.  The Act mandates the creation of a family and permanency team (FPT) who will inform the child’s qualified residential treatment program (QRTP) assessment and placement decision-making process.  In order to identify residential facilities that meet a high standard of care, FFPSA requires states to recognize the designation of QRTP.  These programs must provide trauma-informed treatment modalities, provide family engagement and treatment, have trauma-informed staff, and provide ongoing aftercare for the youth and their family.  FFPSA requires that youth be placed in a family-like setting, unless their individual treatment needs require a higher level of care.  In order to determine the appropriateness of a child’s placement in residential treatment, an evidenced-based assessment will be conducted by a qualified individual within the first thirty (30) days of the youth’s placement in a residential setting, or sooner if possible.</w:t>
            </w:r>
          </w:p>
          <w:p w14:paraId="6506C9AC" w14:textId="77777777" w:rsidR="00AA4E05" w:rsidRPr="00505F51" w:rsidRDefault="1F0B74E9" w:rsidP="00505F51">
            <w:pPr>
              <w:pStyle w:val="Heading3"/>
              <w:jc w:val="left"/>
              <w:rPr>
                <w:rFonts w:asciiTheme="minorHAnsi" w:hAnsiTheme="minorHAnsi" w:cstheme="minorHAnsi"/>
                <w:color w:val="FF0000"/>
                <w:sz w:val="24"/>
                <w:szCs w:val="24"/>
              </w:rPr>
            </w:pPr>
            <w:r w:rsidRPr="00505F51">
              <w:rPr>
                <w:rFonts w:asciiTheme="minorHAnsi" w:hAnsiTheme="minorHAnsi" w:cstheme="minorHAnsi"/>
                <w:color w:val="FF0000"/>
                <w:sz w:val="24"/>
                <w:szCs w:val="24"/>
              </w:rPr>
              <w:t>Practice Guidance</w:t>
            </w:r>
          </w:p>
          <w:p w14:paraId="5073C1CC" w14:textId="77777777" w:rsidR="00AA4E05" w:rsidRPr="00505F51" w:rsidRDefault="1F0B74E9" w:rsidP="16AFE4CA">
            <w:pPr>
              <w:rPr>
                <w:rFonts w:asciiTheme="minorHAnsi" w:hAnsiTheme="minorHAnsi" w:cstheme="minorHAnsi"/>
                <w:b/>
                <w:bCs/>
                <w:color w:val="FF0000"/>
              </w:rPr>
            </w:pPr>
            <w:r w:rsidRPr="00505F51">
              <w:rPr>
                <w:rFonts w:asciiTheme="minorHAnsi" w:hAnsiTheme="minorHAnsi" w:cstheme="minorHAnsi"/>
                <w:b/>
                <w:bCs/>
                <w:color w:val="FF0000"/>
              </w:rPr>
              <w:t xml:space="preserve">Placement in residential treatment will be based on the treatment needs of the youth.  All efforts should be made to secure placement in </w:t>
            </w:r>
            <w:r w:rsidRPr="00505F51">
              <w:rPr>
                <w:rFonts w:asciiTheme="minorHAnsi" w:hAnsiTheme="minorHAnsi" w:cstheme="minorHAnsi"/>
                <w:b/>
                <w:bCs/>
                <w:color w:val="FF0000"/>
              </w:rPr>
              <w:lastRenderedPageBreak/>
              <w:t xml:space="preserve">a QRTP.  Placement in programs that have not been designated QRTPs will be considered only when QRTP placement options have been exhausted.  The Children’s Review Program (CRP) will maintain a list of QRTPs; CRP will make placement referrals for residential treatment per the Department for Community Based Services’ (DCBS) policy. </w:t>
            </w:r>
          </w:p>
          <w:p w14:paraId="03DE81AF" w14:textId="77777777" w:rsidR="00AA4E05" w:rsidRPr="00505F51" w:rsidRDefault="00AA4E05" w:rsidP="16AFE4CA">
            <w:pPr>
              <w:rPr>
                <w:rFonts w:asciiTheme="minorHAnsi" w:hAnsiTheme="minorHAnsi" w:cstheme="minorHAnsi"/>
                <w:b/>
                <w:bCs/>
                <w:color w:val="FF0000"/>
              </w:rPr>
            </w:pPr>
            <w:r w:rsidRPr="00505F51">
              <w:rPr>
                <w:rFonts w:asciiTheme="minorHAnsi" w:hAnsiTheme="minorHAnsi" w:cstheme="minorHAnsi"/>
              </w:rPr>
              <w:br/>
            </w:r>
            <w:r w:rsidR="1F0B74E9" w:rsidRPr="00505F51">
              <w:rPr>
                <w:rFonts w:asciiTheme="minorHAnsi" w:hAnsiTheme="minorHAnsi" w:cstheme="minorHAnsi"/>
                <w:b/>
                <w:bCs/>
                <w:color w:val="FF0000"/>
              </w:rPr>
              <w:t xml:space="preserve">The QRTP assessment should be initiated as soon as residential treatment is being considered for a child.  It is best practice that the QRTP assessment informs placement decisions.  Utilizing the clinical recommendations in the QRTP assessment to inform placement decisions prior to placement will minimize disruptions in treatment and trauma to the child. </w:t>
            </w:r>
          </w:p>
          <w:p w14:paraId="0A21D07F" w14:textId="77777777" w:rsidR="0003765F" w:rsidRDefault="0003765F" w:rsidP="0003765F">
            <w:pPr>
              <w:pStyle w:val="Heading3"/>
              <w:spacing w:before="0" w:after="0"/>
              <w:jc w:val="left"/>
              <w:rPr>
                <w:rFonts w:asciiTheme="minorHAnsi" w:hAnsiTheme="minorHAnsi" w:cstheme="minorHAnsi"/>
                <w:color w:val="FF0000"/>
                <w:sz w:val="24"/>
                <w:szCs w:val="24"/>
              </w:rPr>
            </w:pPr>
          </w:p>
          <w:p w14:paraId="4E485B46" w14:textId="77777777" w:rsidR="00AA4E05" w:rsidRPr="00E156D9" w:rsidRDefault="1F0B74E9" w:rsidP="0003765F">
            <w:pPr>
              <w:pStyle w:val="Heading3"/>
              <w:spacing w:before="0" w:after="0"/>
              <w:jc w:val="left"/>
              <w:rPr>
                <w:b w:val="0"/>
                <w:bCs w:val="0"/>
                <w:color w:val="FF0000"/>
              </w:rPr>
            </w:pPr>
            <w:r w:rsidRPr="00505F51">
              <w:rPr>
                <w:rFonts w:asciiTheme="minorHAnsi" w:hAnsiTheme="minorHAnsi" w:cstheme="minorHAnsi"/>
                <w:color w:val="FF0000"/>
                <w:sz w:val="24"/>
                <w:szCs w:val="24"/>
              </w:rPr>
              <w:t>Procedure</w:t>
            </w:r>
            <w:r w:rsidR="0003765F">
              <w:rPr>
                <w:rFonts w:asciiTheme="minorHAnsi" w:hAnsiTheme="minorHAnsi" w:cstheme="minorHAnsi"/>
                <w:color w:val="FF0000"/>
                <w:sz w:val="24"/>
                <w:szCs w:val="24"/>
              </w:rPr>
              <w:t>:</w:t>
            </w:r>
          </w:p>
          <w:p w14:paraId="48E25CAD" w14:textId="77777777" w:rsidR="00AA4E05" w:rsidRPr="00505F51" w:rsidRDefault="1F0B74E9" w:rsidP="16AFE4CA">
            <w:pPr>
              <w:rPr>
                <w:rFonts w:asciiTheme="minorHAnsi" w:hAnsiTheme="minorHAnsi" w:cstheme="minorHAnsi"/>
                <w:b/>
                <w:bCs/>
                <w:color w:val="FF0000"/>
              </w:rPr>
            </w:pPr>
            <w:r w:rsidRPr="00505F51">
              <w:rPr>
                <w:rFonts w:asciiTheme="minorHAnsi" w:hAnsiTheme="minorHAnsi" w:cstheme="minorHAnsi"/>
                <w:b/>
                <w:bCs/>
                <w:color w:val="FF0000"/>
              </w:rPr>
              <w:t xml:space="preserve">If a youth is being considered or referred for residential treatment, or if the youth is placed in a residential treatment program, the SSW:  </w:t>
            </w:r>
          </w:p>
          <w:p w14:paraId="2F0A474B" w14:textId="77777777" w:rsidR="00AA4E05" w:rsidRPr="00505F51" w:rsidRDefault="1F0B74E9" w:rsidP="00CA121B">
            <w:pPr>
              <w:pStyle w:val="ListParagraph"/>
              <w:numPr>
                <w:ilvl w:val="0"/>
                <w:numId w:val="90"/>
              </w:numPr>
              <w:rPr>
                <w:rFonts w:asciiTheme="minorHAnsi" w:hAnsiTheme="minorHAnsi" w:cstheme="minorHAnsi"/>
                <w:b/>
                <w:bCs/>
                <w:color w:val="FF0000"/>
              </w:rPr>
            </w:pPr>
            <w:r w:rsidRPr="00505F51">
              <w:rPr>
                <w:rFonts w:asciiTheme="minorHAnsi" w:hAnsiTheme="minorHAnsi" w:cstheme="minorHAnsi"/>
                <w:b/>
                <w:bCs/>
                <w:color w:val="FF0000"/>
              </w:rPr>
              <w:t>Communicates by email with CRP to coordinate the thirty (30) day QRTP assessment and provides a copy of the 886a and DPP-1275; 1</w:t>
            </w:r>
          </w:p>
          <w:p w14:paraId="385DD80C" w14:textId="77777777" w:rsidR="00AA4E05" w:rsidRPr="00505F51" w:rsidRDefault="1F0B74E9" w:rsidP="00CA121B">
            <w:pPr>
              <w:pStyle w:val="ListParagraph"/>
              <w:numPr>
                <w:ilvl w:val="0"/>
                <w:numId w:val="90"/>
              </w:numPr>
              <w:rPr>
                <w:rFonts w:asciiTheme="minorHAnsi" w:hAnsiTheme="minorHAnsi" w:cstheme="minorHAnsi"/>
                <w:b/>
                <w:bCs/>
                <w:color w:val="FF0000"/>
              </w:rPr>
            </w:pPr>
            <w:r w:rsidRPr="00505F51">
              <w:rPr>
                <w:rFonts w:asciiTheme="minorHAnsi" w:hAnsiTheme="minorHAnsi" w:cstheme="minorHAnsi"/>
                <w:b/>
                <w:bCs/>
                <w:color w:val="FF0000"/>
              </w:rPr>
              <w:t>Identifies members of the youth’s FPT.  This team shall consist of :</w:t>
            </w:r>
          </w:p>
          <w:p w14:paraId="033608FF" w14:textId="77777777" w:rsidR="00AA4E05" w:rsidRPr="00505F51" w:rsidRDefault="1F0B74E9" w:rsidP="00CA121B">
            <w:pPr>
              <w:pStyle w:val="ListParagraph"/>
              <w:numPr>
                <w:ilvl w:val="1"/>
                <w:numId w:val="90"/>
              </w:numPr>
              <w:rPr>
                <w:rFonts w:asciiTheme="minorHAnsi" w:hAnsiTheme="minorHAnsi" w:cstheme="minorHAnsi"/>
                <w:b/>
                <w:bCs/>
                <w:color w:val="FF0000"/>
              </w:rPr>
            </w:pPr>
            <w:r w:rsidRPr="00505F51">
              <w:rPr>
                <w:rFonts w:asciiTheme="minorHAnsi" w:hAnsiTheme="minorHAnsi" w:cstheme="minorHAnsi"/>
                <w:b/>
                <w:bCs/>
                <w:color w:val="FF0000"/>
              </w:rPr>
              <w:t>All appropriate family members;</w:t>
            </w:r>
          </w:p>
          <w:p w14:paraId="4B03E0CC" w14:textId="77777777" w:rsidR="00AA4E05" w:rsidRPr="00505F51" w:rsidRDefault="1F0B74E9" w:rsidP="00CA121B">
            <w:pPr>
              <w:pStyle w:val="ListParagraph"/>
              <w:numPr>
                <w:ilvl w:val="1"/>
                <w:numId w:val="90"/>
              </w:numPr>
              <w:rPr>
                <w:rFonts w:asciiTheme="minorHAnsi" w:hAnsiTheme="minorHAnsi" w:cstheme="minorHAnsi"/>
                <w:b/>
                <w:bCs/>
                <w:color w:val="FF0000"/>
              </w:rPr>
            </w:pPr>
            <w:r w:rsidRPr="00505F51">
              <w:rPr>
                <w:rFonts w:asciiTheme="minorHAnsi" w:hAnsiTheme="minorHAnsi" w:cstheme="minorHAnsi"/>
                <w:b/>
                <w:bCs/>
                <w:color w:val="FF0000"/>
              </w:rPr>
              <w:t>Relatives and fictive kin;</w:t>
            </w:r>
          </w:p>
          <w:p w14:paraId="6ED3DADC" w14:textId="77777777" w:rsidR="00AA4E05" w:rsidRPr="00505F51" w:rsidRDefault="1F0B74E9" w:rsidP="00CA121B">
            <w:pPr>
              <w:pStyle w:val="ListParagraph"/>
              <w:numPr>
                <w:ilvl w:val="1"/>
                <w:numId w:val="90"/>
              </w:numPr>
              <w:rPr>
                <w:rFonts w:asciiTheme="minorHAnsi" w:hAnsiTheme="minorHAnsi" w:cstheme="minorHAnsi"/>
                <w:b/>
                <w:bCs/>
                <w:color w:val="FF0000"/>
              </w:rPr>
            </w:pPr>
            <w:r w:rsidRPr="00505F51">
              <w:rPr>
                <w:rFonts w:asciiTheme="minorHAnsi" w:hAnsiTheme="minorHAnsi" w:cstheme="minorHAnsi"/>
                <w:b/>
                <w:bCs/>
                <w:color w:val="FF0000"/>
              </w:rPr>
              <w:t>Community partners;</w:t>
            </w:r>
          </w:p>
          <w:p w14:paraId="50801837" w14:textId="77777777" w:rsidR="00AA4E05" w:rsidRPr="00505F51" w:rsidRDefault="1F0B74E9" w:rsidP="00CA121B">
            <w:pPr>
              <w:pStyle w:val="ListParagraph"/>
              <w:numPr>
                <w:ilvl w:val="1"/>
                <w:numId w:val="90"/>
              </w:numPr>
              <w:rPr>
                <w:rFonts w:asciiTheme="minorHAnsi" w:hAnsiTheme="minorHAnsi" w:cstheme="minorHAnsi"/>
                <w:b/>
                <w:bCs/>
                <w:color w:val="FF0000"/>
              </w:rPr>
            </w:pPr>
            <w:r w:rsidRPr="00505F51">
              <w:rPr>
                <w:rFonts w:asciiTheme="minorHAnsi" w:hAnsiTheme="minorHAnsi" w:cstheme="minorHAnsi"/>
                <w:b/>
                <w:bCs/>
                <w:color w:val="FF0000"/>
              </w:rPr>
              <w:t>Private child caring (PCC) agency staff; and</w:t>
            </w:r>
          </w:p>
          <w:p w14:paraId="5D2DDE34" w14:textId="77777777" w:rsidR="00AA4E05" w:rsidRPr="00505F51" w:rsidRDefault="1F0B74E9" w:rsidP="00CA121B">
            <w:pPr>
              <w:pStyle w:val="ListParagraph"/>
              <w:numPr>
                <w:ilvl w:val="1"/>
                <w:numId w:val="90"/>
              </w:numPr>
              <w:rPr>
                <w:rFonts w:asciiTheme="minorHAnsi" w:hAnsiTheme="minorHAnsi" w:cstheme="minorHAnsi"/>
                <w:b/>
                <w:bCs/>
                <w:color w:val="FF0000"/>
              </w:rPr>
            </w:pPr>
            <w:r w:rsidRPr="00505F51">
              <w:rPr>
                <w:rFonts w:asciiTheme="minorHAnsi" w:hAnsiTheme="minorHAnsi" w:cstheme="minorHAnsi"/>
                <w:b/>
                <w:bCs/>
                <w:color w:val="FF0000"/>
              </w:rPr>
              <w:t>Child-Focused Recruitment Model (CFRM) specialist (if assigned).</w:t>
            </w:r>
          </w:p>
          <w:p w14:paraId="43B26421" w14:textId="77777777" w:rsidR="00AA4E05" w:rsidRPr="00505F51" w:rsidRDefault="1F0B74E9" w:rsidP="00CA121B">
            <w:pPr>
              <w:pStyle w:val="ListParagraph"/>
              <w:numPr>
                <w:ilvl w:val="0"/>
                <w:numId w:val="90"/>
              </w:numPr>
              <w:rPr>
                <w:rFonts w:asciiTheme="minorHAnsi" w:hAnsiTheme="minorHAnsi" w:cstheme="minorHAnsi"/>
                <w:b/>
                <w:bCs/>
                <w:color w:val="FF0000"/>
              </w:rPr>
            </w:pPr>
            <w:r w:rsidRPr="00505F51">
              <w:rPr>
                <w:rFonts w:asciiTheme="minorHAnsi" w:hAnsiTheme="minorHAnsi" w:cstheme="minorHAnsi"/>
                <w:b/>
                <w:bCs/>
                <w:color w:val="FF0000"/>
              </w:rPr>
              <w:lastRenderedPageBreak/>
              <w:t>Convenes a family team meeting (FTM), including members of the youth’s FPT and the CRP QRTP assessor.  This FTM will be utilized to provide input during the thirty (30) day QRTP assessment process;  2</w:t>
            </w:r>
          </w:p>
          <w:p w14:paraId="2DB82DC4" w14:textId="77777777" w:rsidR="00AA4E05" w:rsidRPr="00505F51" w:rsidRDefault="1F0B74E9" w:rsidP="00CA121B">
            <w:pPr>
              <w:pStyle w:val="ListParagraph"/>
              <w:numPr>
                <w:ilvl w:val="0"/>
                <w:numId w:val="90"/>
              </w:numPr>
              <w:rPr>
                <w:rFonts w:asciiTheme="minorHAnsi" w:hAnsiTheme="minorHAnsi" w:cstheme="minorHAnsi"/>
                <w:b/>
                <w:bCs/>
                <w:color w:val="FF0000"/>
              </w:rPr>
            </w:pPr>
            <w:r w:rsidRPr="00505F51">
              <w:rPr>
                <w:rFonts w:asciiTheme="minorHAnsi" w:hAnsiTheme="minorHAnsi" w:cstheme="minorHAnsi"/>
                <w:b/>
                <w:bCs/>
                <w:color w:val="FF0000"/>
              </w:rPr>
              <w:t>Receives from CRP the QRTP assessment, including recommendations, within thirty (30) calendar days of the date of QRTP placement;</w:t>
            </w:r>
          </w:p>
          <w:p w14:paraId="0DC081A3" w14:textId="77777777" w:rsidR="00AA4E05" w:rsidRPr="00505F51" w:rsidRDefault="006335A6" w:rsidP="00CA121B">
            <w:pPr>
              <w:pStyle w:val="ListParagraph"/>
              <w:numPr>
                <w:ilvl w:val="0"/>
                <w:numId w:val="90"/>
              </w:numPr>
              <w:rPr>
                <w:rFonts w:asciiTheme="minorHAnsi" w:hAnsiTheme="minorHAnsi" w:cstheme="minorHAnsi"/>
                <w:b/>
                <w:bCs/>
                <w:color w:val="FF0000"/>
              </w:rPr>
            </w:pPr>
            <w:r w:rsidRPr="00505F51">
              <w:rPr>
                <w:rFonts w:asciiTheme="minorHAnsi" w:hAnsiTheme="minorHAnsi" w:cstheme="minorHAnsi"/>
                <w:b/>
                <w:bCs/>
                <w:color w:val="FF0000"/>
              </w:rPr>
              <w:t xml:space="preserve">Submits the </w:t>
            </w:r>
            <w:hyperlink r:id="rId59" w:history="1">
              <w:r w:rsidR="00067232" w:rsidRPr="00505F51">
                <w:rPr>
                  <w:rStyle w:val="Hyperlink"/>
                  <w:rFonts w:asciiTheme="minorHAnsi" w:hAnsiTheme="minorHAnsi" w:cstheme="minorHAnsi"/>
                  <w:b/>
                  <w:bCs/>
                </w:rPr>
                <w:t xml:space="preserve">QRTP Hearing Request </w:t>
              </w:r>
              <w:r w:rsidR="00067232" w:rsidRPr="00505F51">
                <w:rPr>
                  <w:rStyle w:val="Hyperlink"/>
                  <w:rFonts w:asciiTheme="minorHAnsi" w:hAnsiTheme="minorHAnsi" w:cstheme="minorHAnsi"/>
                  <w:b/>
                  <w:bCs/>
                  <w:u w:val="none"/>
                </w:rPr>
                <w:t>Form</w:t>
              </w:r>
            </w:hyperlink>
            <w:r w:rsidRPr="00505F51">
              <w:rPr>
                <w:rFonts w:asciiTheme="minorHAnsi" w:hAnsiTheme="minorHAnsi" w:cstheme="minorHAnsi"/>
                <w:b/>
                <w:bCs/>
                <w:color w:val="FF0000"/>
              </w:rPr>
              <w:t xml:space="preserve"> </w:t>
            </w:r>
            <w:r w:rsidR="1F0B74E9" w:rsidRPr="00505F51">
              <w:rPr>
                <w:rFonts w:asciiTheme="minorHAnsi" w:hAnsiTheme="minorHAnsi" w:cstheme="minorHAnsi"/>
                <w:b/>
                <w:bCs/>
                <w:color w:val="FF0000"/>
              </w:rPr>
              <w:t>to the court within five (5) business days of the child’s placement in a QRTP in order to:</w:t>
            </w:r>
          </w:p>
          <w:p w14:paraId="2D39FDFE" w14:textId="77777777" w:rsidR="00AA4E05" w:rsidRPr="00505F51" w:rsidRDefault="1F0B74E9" w:rsidP="00CA121B">
            <w:pPr>
              <w:pStyle w:val="ListParagraph"/>
              <w:numPr>
                <w:ilvl w:val="1"/>
                <w:numId w:val="90"/>
              </w:numPr>
              <w:rPr>
                <w:rFonts w:asciiTheme="minorHAnsi" w:hAnsiTheme="minorHAnsi" w:cstheme="minorHAnsi"/>
                <w:b/>
                <w:bCs/>
                <w:color w:val="FF0000"/>
              </w:rPr>
            </w:pPr>
            <w:r w:rsidRPr="00505F51">
              <w:rPr>
                <w:rFonts w:asciiTheme="minorHAnsi" w:hAnsiTheme="minorHAnsi" w:cstheme="minorHAnsi"/>
                <w:b/>
                <w:bCs/>
                <w:color w:val="FF0000"/>
              </w:rPr>
              <w:t>Notify  the court that the youth was placed in a QRTP; and</w:t>
            </w:r>
          </w:p>
          <w:p w14:paraId="24D1C075" w14:textId="77777777" w:rsidR="00AA4E05" w:rsidRPr="00505F51" w:rsidRDefault="1F0B74E9" w:rsidP="00CA121B">
            <w:pPr>
              <w:pStyle w:val="ListParagraph"/>
              <w:numPr>
                <w:ilvl w:val="1"/>
                <w:numId w:val="90"/>
              </w:numPr>
              <w:rPr>
                <w:rFonts w:asciiTheme="minorHAnsi" w:hAnsiTheme="minorHAnsi" w:cstheme="minorHAnsi"/>
                <w:b/>
                <w:bCs/>
                <w:color w:val="FF0000"/>
              </w:rPr>
            </w:pPr>
            <w:r w:rsidRPr="00505F51">
              <w:rPr>
                <w:rFonts w:asciiTheme="minorHAnsi" w:hAnsiTheme="minorHAnsi" w:cstheme="minorHAnsi"/>
                <w:b/>
                <w:bCs/>
                <w:color w:val="FF0000"/>
              </w:rPr>
              <w:t>Request a court review to occur no later than sixty (60) calendar days from the youth entering the QRTP to advise the court of the QRTP assessment’s recommendations.</w:t>
            </w:r>
          </w:p>
          <w:p w14:paraId="1DD11169" w14:textId="77777777" w:rsidR="00AA4E05" w:rsidRPr="00505F51" w:rsidRDefault="1F0B74E9" w:rsidP="00CA121B">
            <w:pPr>
              <w:pStyle w:val="ListParagraph"/>
              <w:numPr>
                <w:ilvl w:val="0"/>
                <w:numId w:val="90"/>
              </w:numPr>
              <w:rPr>
                <w:rFonts w:asciiTheme="minorHAnsi" w:hAnsiTheme="minorHAnsi" w:cstheme="minorHAnsi"/>
                <w:b/>
                <w:bCs/>
                <w:color w:val="FF0000"/>
              </w:rPr>
            </w:pPr>
            <w:r w:rsidRPr="00505F51">
              <w:rPr>
                <w:rFonts w:asciiTheme="minorHAnsi" w:hAnsiTheme="minorHAnsi" w:cstheme="minorHAnsi"/>
                <w:b/>
                <w:bCs/>
                <w:color w:val="FF0000"/>
              </w:rPr>
              <w:t>Provides the QRTP assessment to the court no later than thirty-five (35) calendar days from the date of placement; 3</w:t>
            </w:r>
          </w:p>
          <w:p w14:paraId="7895B8DD" w14:textId="77777777" w:rsidR="00AA4E05" w:rsidRPr="00505F51" w:rsidRDefault="1F0B74E9" w:rsidP="00CA121B">
            <w:pPr>
              <w:pStyle w:val="ListParagraph"/>
              <w:numPr>
                <w:ilvl w:val="0"/>
                <w:numId w:val="90"/>
              </w:numPr>
              <w:rPr>
                <w:rFonts w:asciiTheme="minorHAnsi" w:hAnsiTheme="minorHAnsi" w:cstheme="minorHAnsi"/>
                <w:b/>
                <w:bCs/>
                <w:color w:val="FF0000"/>
              </w:rPr>
            </w:pPr>
            <w:r w:rsidRPr="00505F51">
              <w:rPr>
                <w:rFonts w:asciiTheme="minorHAnsi" w:hAnsiTheme="minorHAnsi" w:cstheme="minorHAnsi"/>
                <w:b/>
                <w:bCs/>
                <w:color w:val="FF0000"/>
              </w:rPr>
              <w:t>Ensures selection of the special population indicators in TWIST if any of the following are present:</w:t>
            </w:r>
          </w:p>
          <w:p w14:paraId="22E200AE" w14:textId="77777777" w:rsidR="00AA4E05" w:rsidRPr="00505F51" w:rsidRDefault="1F0B74E9" w:rsidP="00CA121B">
            <w:pPr>
              <w:pStyle w:val="ListParagraph"/>
              <w:numPr>
                <w:ilvl w:val="1"/>
                <w:numId w:val="90"/>
              </w:numPr>
              <w:rPr>
                <w:rFonts w:asciiTheme="minorHAnsi" w:hAnsiTheme="minorHAnsi" w:cstheme="minorHAnsi"/>
                <w:b/>
                <w:bCs/>
                <w:color w:val="FF0000"/>
              </w:rPr>
            </w:pPr>
            <w:r w:rsidRPr="00505F51">
              <w:rPr>
                <w:rFonts w:asciiTheme="minorHAnsi" w:hAnsiTheme="minorHAnsi" w:cstheme="minorHAnsi"/>
                <w:b/>
                <w:bCs/>
                <w:color w:val="FF0000"/>
              </w:rPr>
              <w:t xml:space="preserve">Victim of labor trafficking; </w:t>
            </w:r>
          </w:p>
          <w:p w14:paraId="5340D991" w14:textId="77777777" w:rsidR="00AA4E05" w:rsidRPr="00505F51" w:rsidRDefault="1F0B74E9" w:rsidP="00CA121B">
            <w:pPr>
              <w:pStyle w:val="ListParagraph"/>
              <w:numPr>
                <w:ilvl w:val="1"/>
                <w:numId w:val="90"/>
              </w:numPr>
              <w:rPr>
                <w:rFonts w:asciiTheme="minorHAnsi" w:hAnsiTheme="minorHAnsi" w:cstheme="minorHAnsi"/>
                <w:b/>
                <w:bCs/>
                <w:color w:val="FF0000"/>
              </w:rPr>
            </w:pPr>
            <w:r w:rsidRPr="00505F51">
              <w:rPr>
                <w:rFonts w:asciiTheme="minorHAnsi" w:hAnsiTheme="minorHAnsi" w:cstheme="minorHAnsi"/>
                <w:b/>
                <w:bCs/>
                <w:color w:val="FF0000"/>
              </w:rPr>
              <w:t>Current or previous allegations of sex trafficking;</w:t>
            </w:r>
          </w:p>
          <w:p w14:paraId="79E77F04" w14:textId="77777777" w:rsidR="00AA4E05" w:rsidRPr="00505F51" w:rsidRDefault="1F0B74E9" w:rsidP="00CA121B">
            <w:pPr>
              <w:pStyle w:val="ListParagraph"/>
              <w:numPr>
                <w:ilvl w:val="1"/>
                <w:numId w:val="90"/>
              </w:numPr>
              <w:rPr>
                <w:rFonts w:asciiTheme="minorHAnsi" w:hAnsiTheme="minorHAnsi" w:cstheme="minorHAnsi"/>
                <w:b/>
                <w:bCs/>
                <w:color w:val="FF0000"/>
              </w:rPr>
            </w:pPr>
            <w:r w:rsidRPr="00505F51">
              <w:rPr>
                <w:rFonts w:asciiTheme="minorHAnsi" w:hAnsiTheme="minorHAnsi" w:cstheme="minorHAnsi"/>
                <w:b/>
                <w:bCs/>
                <w:color w:val="FF0000"/>
              </w:rPr>
              <w:t>AWOL history;</w:t>
            </w:r>
          </w:p>
          <w:p w14:paraId="4100B982" w14:textId="77777777" w:rsidR="00AA4E05" w:rsidRPr="00505F51" w:rsidRDefault="1F0B74E9" w:rsidP="00CA121B">
            <w:pPr>
              <w:pStyle w:val="ListParagraph"/>
              <w:numPr>
                <w:ilvl w:val="1"/>
                <w:numId w:val="90"/>
              </w:numPr>
              <w:rPr>
                <w:rFonts w:asciiTheme="minorHAnsi" w:hAnsiTheme="minorHAnsi" w:cstheme="minorHAnsi"/>
                <w:b/>
                <w:bCs/>
                <w:color w:val="FF0000"/>
              </w:rPr>
            </w:pPr>
            <w:r w:rsidRPr="00505F51">
              <w:rPr>
                <w:rFonts w:asciiTheme="minorHAnsi" w:hAnsiTheme="minorHAnsi" w:cstheme="minorHAnsi"/>
                <w:b/>
                <w:bCs/>
                <w:color w:val="FF0000"/>
              </w:rPr>
              <w:t>Pregnant youth; and/or</w:t>
            </w:r>
          </w:p>
          <w:p w14:paraId="53D99035" w14:textId="77777777" w:rsidR="00AA4E05" w:rsidRPr="00505F51" w:rsidRDefault="1F0B74E9" w:rsidP="00CA121B">
            <w:pPr>
              <w:pStyle w:val="ListParagraph"/>
              <w:numPr>
                <w:ilvl w:val="1"/>
                <w:numId w:val="90"/>
              </w:numPr>
              <w:rPr>
                <w:rFonts w:asciiTheme="minorHAnsi" w:hAnsiTheme="minorHAnsi" w:cstheme="minorHAnsi"/>
                <w:b/>
                <w:bCs/>
                <w:color w:val="FF0000"/>
              </w:rPr>
            </w:pPr>
            <w:r w:rsidRPr="00505F51">
              <w:rPr>
                <w:rFonts w:asciiTheme="minorHAnsi" w:hAnsiTheme="minorHAnsi" w:cstheme="minorHAnsi"/>
                <w:b/>
                <w:bCs/>
                <w:color w:val="FF0000"/>
              </w:rPr>
              <w:t>Parenting youth (including fathers).</w:t>
            </w:r>
            <w:r w:rsidR="00AA4E05" w:rsidRPr="00505F51">
              <w:rPr>
                <w:rFonts w:asciiTheme="minorHAnsi" w:hAnsiTheme="minorHAnsi" w:cstheme="minorHAnsi"/>
              </w:rPr>
              <w:br/>
            </w:r>
          </w:p>
          <w:p w14:paraId="5C7E353E" w14:textId="77777777" w:rsidR="00AA4E05" w:rsidRPr="00505F51" w:rsidRDefault="1F0B74E9" w:rsidP="16AFE4CA">
            <w:pPr>
              <w:rPr>
                <w:rFonts w:asciiTheme="minorHAnsi" w:hAnsiTheme="minorHAnsi" w:cstheme="minorHAnsi"/>
                <w:b/>
                <w:bCs/>
                <w:color w:val="FF0000"/>
              </w:rPr>
            </w:pPr>
            <w:r w:rsidRPr="00505F51">
              <w:rPr>
                <w:rFonts w:asciiTheme="minorHAnsi" w:hAnsiTheme="minorHAnsi" w:cstheme="minorHAnsi"/>
                <w:b/>
                <w:bCs/>
                <w:color w:val="FF0000"/>
              </w:rPr>
              <w:t>If placement in a QRTP is not recommended in the QRTP assessment, the SSW:</w:t>
            </w:r>
          </w:p>
          <w:p w14:paraId="70CD6C41" w14:textId="77777777" w:rsidR="00AA4E05" w:rsidRPr="00505F51" w:rsidRDefault="1F0B74E9" w:rsidP="00CA121B">
            <w:pPr>
              <w:pStyle w:val="ListParagraph"/>
              <w:numPr>
                <w:ilvl w:val="0"/>
                <w:numId w:val="91"/>
              </w:numPr>
              <w:rPr>
                <w:rFonts w:asciiTheme="minorHAnsi" w:hAnsiTheme="minorHAnsi" w:cstheme="minorHAnsi"/>
                <w:b/>
                <w:bCs/>
                <w:color w:val="FF0000"/>
              </w:rPr>
            </w:pPr>
            <w:r w:rsidRPr="00505F51">
              <w:rPr>
                <w:rFonts w:asciiTheme="minorHAnsi" w:hAnsiTheme="minorHAnsi" w:cstheme="minorHAnsi"/>
                <w:b/>
                <w:bCs/>
                <w:color w:val="FF0000"/>
              </w:rPr>
              <w:lastRenderedPageBreak/>
              <w:t>Submits an updated 886A and treatment recommendations to the Recruitment and Certification (R&amp;C) team for a new placement search.  If there are no DCBS homes available, the search will be sent to the CRP placement gatekeeper for further search; 4</w:t>
            </w:r>
          </w:p>
          <w:p w14:paraId="13BEE690" w14:textId="77777777" w:rsidR="00AA4E05" w:rsidRPr="00505F51" w:rsidRDefault="1F0B74E9" w:rsidP="00CA121B">
            <w:pPr>
              <w:pStyle w:val="ListParagraph"/>
              <w:numPr>
                <w:ilvl w:val="0"/>
                <w:numId w:val="91"/>
              </w:numPr>
              <w:rPr>
                <w:rFonts w:asciiTheme="minorHAnsi" w:hAnsiTheme="minorHAnsi" w:cstheme="minorHAnsi"/>
                <w:b/>
                <w:bCs/>
                <w:color w:val="FF0000"/>
              </w:rPr>
            </w:pPr>
            <w:r w:rsidRPr="00505F51">
              <w:rPr>
                <w:rFonts w:asciiTheme="minorHAnsi" w:hAnsiTheme="minorHAnsi" w:cstheme="minorHAnsi"/>
                <w:b/>
                <w:bCs/>
                <w:color w:val="FF0000"/>
              </w:rPr>
              <w:t xml:space="preserve">Collaborates with the child’s placement and the identified relative, fictive kin, or foster placement to facilitate a transition of the youth within thirty (30) days of the QRTP assessment; </w:t>
            </w:r>
          </w:p>
          <w:p w14:paraId="1D9FD9FD" w14:textId="77777777" w:rsidR="00AA4E05" w:rsidRPr="00505F51" w:rsidRDefault="1F0B74E9" w:rsidP="00CA121B">
            <w:pPr>
              <w:pStyle w:val="ListParagraph"/>
              <w:numPr>
                <w:ilvl w:val="0"/>
                <w:numId w:val="91"/>
              </w:numPr>
              <w:rPr>
                <w:rFonts w:asciiTheme="minorHAnsi" w:hAnsiTheme="minorHAnsi" w:cstheme="minorHAnsi"/>
                <w:b/>
                <w:bCs/>
                <w:color w:val="FF0000"/>
              </w:rPr>
            </w:pPr>
            <w:r w:rsidRPr="00505F51">
              <w:rPr>
                <w:rFonts w:asciiTheme="minorHAnsi" w:hAnsiTheme="minorHAnsi" w:cstheme="minorHAnsi"/>
                <w:b/>
                <w:bCs/>
                <w:color w:val="FF0000"/>
              </w:rPr>
              <w:t>Notifies the court that the QRTP hearing is no longer needed.</w:t>
            </w:r>
          </w:p>
          <w:p w14:paraId="187A70D1" w14:textId="77777777" w:rsidR="00AA4E05" w:rsidRPr="00505F51" w:rsidRDefault="00AA4E05" w:rsidP="16AFE4CA">
            <w:pPr>
              <w:rPr>
                <w:rFonts w:asciiTheme="minorHAnsi" w:hAnsiTheme="minorHAnsi" w:cstheme="minorHAnsi"/>
                <w:b/>
                <w:bCs/>
                <w:color w:val="FF0000"/>
              </w:rPr>
            </w:pPr>
            <w:r w:rsidRPr="00505F51">
              <w:rPr>
                <w:rFonts w:asciiTheme="minorHAnsi" w:hAnsiTheme="minorHAnsi" w:cstheme="minorHAnsi"/>
              </w:rPr>
              <w:br/>
            </w:r>
            <w:r w:rsidR="1F0B74E9" w:rsidRPr="00505F51">
              <w:rPr>
                <w:rFonts w:asciiTheme="minorHAnsi" w:hAnsiTheme="minorHAnsi" w:cstheme="minorHAnsi"/>
                <w:b/>
                <w:bCs/>
                <w:color w:val="FF0000"/>
              </w:rPr>
              <w:t>If QRTP placement is recommended in the QRTP assessment, the SSW:</w:t>
            </w:r>
            <w:r w:rsidRPr="00505F51">
              <w:rPr>
                <w:rFonts w:asciiTheme="minorHAnsi" w:hAnsiTheme="minorHAnsi" w:cstheme="minorHAnsi"/>
              </w:rPr>
              <w:br/>
            </w:r>
          </w:p>
          <w:p w14:paraId="2C46B45B" w14:textId="77777777" w:rsidR="00AA4E05" w:rsidRPr="00505F51" w:rsidRDefault="1F0B74E9" w:rsidP="00CA121B">
            <w:pPr>
              <w:pStyle w:val="ListParagraph"/>
              <w:numPr>
                <w:ilvl w:val="0"/>
                <w:numId w:val="92"/>
              </w:numPr>
              <w:rPr>
                <w:rFonts w:asciiTheme="minorHAnsi" w:hAnsiTheme="minorHAnsi" w:cstheme="minorHAnsi"/>
                <w:b/>
                <w:bCs/>
                <w:color w:val="FF0000"/>
              </w:rPr>
            </w:pPr>
            <w:r w:rsidRPr="00505F51">
              <w:rPr>
                <w:rFonts w:asciiTheme="minorHAnsi" w:hAnsiTheme="minorHAnsi" w:cstheme="minorHAnsi"/>
                <w:b/>
                <w:bCs/>
                <w:color w:val="FF0000"/>
              </w:rPr>
              <w:t>Provides a copy of the QRTP assessment to the QRTP provider as soon as possible;</w:t>
            </w:r>
          </w:p>
          <w:p w14:paraId="2F81C3E7" w14:textId="77777777" w:rsidR="00AA4E05" w:rsidRPr="00505F51" w:rsidRDefault="1F0B74E9" w:rsidP="00CA121B">
            <w:pPr>
              <w:pStyle w:val="ListParagraph"/>
              <w:numPr>
                <w:ilvl w:val="0"/>
                <w:numId w:val="92"/>
              </w:numPr>
              <w:rPr>
                <w:rFonts w:asciiTheme="minorHAnsi" w:hAnsiTheme="minorHAnsi" w:cstheme="minorHAnsi"/>
                <w:b/>
                <w:bCs/>
                <w:color w:val="FF0000"/>
              </w:rPr>
            </w:pPr>
            <w:r w:rsidRPr="00505F51">
              <w:rPr>
                <w:rFonts w:asciiTheme="minorHAnsi" w:hAnsiTheme="minorHAnsi" w:cstheme="minorHAnsi"/>
                <w:b/>
                <w:bCs/>
                <w:color w:val="FF0000"/>
              </w:rPr>
              <w:t>Ensures that a court review is scheduled to provide the court with the recommendations of the QRTP assessment, including both short-term and long-term treatment goals.  The court will make a determination regarding the youth’s placement or continued placement in the QRTP.  5 6 If the youth will be moved from the QRTP, SSW will follow the steps above regarding transition to a new placement;</w:t>
            </w:r>
          </w:p>
          <w:p w14:paraId="20453B47" w14:textId="77777777" w:rsidR="00AA4E05" w:rsidRPr="00505F51" w:rsidRDefault="1F0B74E9" w:rsidP="00CA121B">
            <w:pPr>
              <w:pStyle w:val="ListParagraph"/>
              <w:numPr>
                <w:ilvl w:val="0"/>
                <w:numId w:val="92"/>
              </w:numPr>
              <w:rPr>
                <w:rFonts w:asciiTheme="minorHAnsi" w:hAnsiTheme="minorHAnsi" w:cstheme="minorHAnsi"/>
                <w:b/>
                <w:bCs/>
                <w:color w:val="FF0000"/>
              </w:rPr>
            </w:pPr>
            <w:r w:rsidRPr="00505F51">
              <w:rPr>
                <w:rFonts w:asciiTheme="minorHAnsi" w:hAnsiTheme="minorHAnsi" w:cstheme="minorHAnsi"/>
                <w:b/>
                <w:bCs/>
                <w:color w:val="FF0000"/>
              </w:rPr>
              <w:t>Invites the FPT to an FTM during a time that is convenient to the family members.  During this FTM, the team will update the case plan to include recommendations from the QRTP assessment no later than the periodic case plan review. 7  The following shall be documented on the case plan:</w:t>
            </w:r>
          </w:p>
          <w:p w14:paraId="1AFFDBC7" w14:textId="77777777" w:rsidR="00AA4E05" w:rsidRPr="00505F51" w:rsidRDefault="1F0B74E9" w:rsidP="00CA121B">
            <w:pPr>
              <w:pStyle w:val="ListParagraph"/>
              <w:numPr>
                <w:ilvl w:val="1"/>
                <w:numId w:val="92"/>
              </w:numPr>
              <w:rPr>
                <w:rFonts w:asciiTheme="minorHAnsi" w:hAnsiTheme="minorHAnsi" w:cstheme="minorHAnsi"/>
                <w:b/>
                <w:bCs/>
                <w:color w:val="FF0000"/>
              </w:rPr>
            </w:pPr>
            <w:r w:rsidRPr="00505F51">
              <w:rPr>
                <w:rFonts w:asciiTheme="minorHAnsi" w:hAnsiTheme="minorHAnsi" w:cstheme="minorHAnsi"/>
                <w:b/>
                <w:bCs/>
                <w:color w:val="FF0000"/>
              </w:rPr>
              <w:t>List of team members invited and whether they attended;</w:t>
            </w:r>
          </w:p>
          <w:p w14:paraId="649F119F" w14:textId="77777777" w:rsidR="00AA4E05" w:rsidRPr="00505F51" w:rsidRDefault="1F0B74E9" w:rsidP="00CA121B">
            <w:pPr>
              <w:pStyle w:val="ListParagraph"/>
              <w:numPr>
                <w:ilvl w:val="1"/>
                <w:numId w:val="92"/>
              </w:numPr>
              <w:rPr>
                <w:rFonts w:asciiTheme="minorHAnsi" w:hAnsiTheme="minorHAnsi" w:cstheme="minorHAnsi"/>
                <w:b/>
                <w:bCs/>
                <w:color w:val="FF0000"/>
              </w:rPr>
            </w:pPr>
            <w:r w:rsidRPr="00505F51">
              <w:rPr>
                <w:rFonts w:asciiTheme="minorHAnsi" w:hAnsiTheme="minorHAnsi" w:cstheme="minorHAnsi"/>
                <w:b/>
                <w:bCs/>
                <w:color w:val="FF0000"/>
              </w:rPr>
              <w:lastRenderedPageBreak/>
              <w:t xml:space="preserve">Updated copy of the DPP-1275 attached to case plan; </w:t>
            </w:r>
          </w:p>
          <w:p w14:paraId="4573E0AC" w14:textId="77777777" w:rsidR="00AA4E05" w:rsidRPr="00505F51" w:rsidRDefault="1F0B74E9" w:rsidP="00CA121B">
            <w:pPr>
              <w:pStyle w:val="ListParagraph"/>
              <w:numPr>
                <w:ilvl w:val="1"/>
                <w:numId w:val="92"/>
              </w:numPr>
              <w:rPr>
                <w:rFonts w:asciiTheme="minorHAnsi" w:hAnsiTheme="minorHAnsi" w:cstheme="minorHAnsi"/>
                <w:b/>
                <w:bCs/>
                <w:color w:val="FF0000"/>
              </w:rPr>
            </w:pPr>
            <w:r w:rsidRPr="00505F51">
              <w:rPr>
                <w:rFonts w:asciiTheme="minorHAnsi" w:hAnsiTheme="minorHAnsi" w:cstheme="minorHAnsi"/>
                <w:b/>
                <w:bCs/>
                <w:color w:val="FF0000"/>
              </w:rPr>
              <w:t>If the goal is return to parent, whether the parent(s) had input in the plan, and their feedback related to placement preference; and 8</w:t>
            </w:r>
          </w:p>
          <w:p w14:paraId="097EED25" w14:textId="77777777" w:rsidR="00AA4E05" w:rsidRPr="00505F51" w:rsidRDefault="1F0B74E9" w:rsidP="00CA121B">
            <w:pPr>
              <w:pStyle w:val="ListParagraph"/>
              <w:numPr>
                <w:ilvl w:val="1"/>
                <w:numId w:val="92"/>
              </w:numPr>
              <w:rPr>
                <w:rFonts w:asciiTheme="minorHAnsi" w:hAnsiTheme="minorHAnsi" w:cstheme="minorHAnsi"/>
                <w:b/>
                <w:bCs/>
                <w:color w:val="FF0000"/>
              </w:rPr>
            </w:pPr>
            <w:r w:rsidRPr="00505F51">
              <w:rPr>
                <w:rFonts w:asciiTheme="minorHAnsi" w:hAnsiTheme="minorHAnsi" w:cstheme="minorHAnsi"/>
                <w:b/>
                <w:bCs/>
                <w:color w:val="FF0000"/>
              </w:rPr>
              <w:t>Consideration to sibling relationships, (i.e., family treatment, visitation).</w:t>
            </w:r>
          </w:p>
          <w:p w14:paraId="655C62EE" w14:textId="77777777" w:rsidR="00AA4E05" w:rsidRPr="00505F51" w:rsidRDefault="1F0B74E9" w:rsidP="00CA121B">
            <w:pPr>
              <w:pStyle w:val="ListParagraph"/>
              <w:numPr>
                <w:ilvl w:val="0"/>
                <w:numId w:val="92"/>
              </w:numPr>
              <w:rPr>
                <w:rFonts w:asciiTheme="minorHAnsi" w:hAnsiTheme="minorHAnsi" w:cstheme="minorHAnsi"/>
                <w:b/>
                <w:bCs/>
                <w:color w:val="FF0000"/>
              </w:rPr>
            </w:pPr>
            <w:r w:rsidRPr="00505F51">
              <w:rPr>
                <w:rFonts w:asciiTheme="minorHAnsi" w:hAnsiTheme="minorHAnsi" w:cstheme="minorHAnsi"/>
                <w:b/>
                <w:bCs/>
                <w:color w:val="FF0000"/>
              </w:rPr>
              <w:t>Assesses the youth’s progress on their short-term and long-term goals recommended in the initial QRTP assessment on a regular basis, including during monthly consultation with FSOS and regional out-of-home (OOHC) consultation;</w:t>
            </w:r>
          </w:p>
          <w:p w14:paraId="244C3109" w14:textId="77777777" w:rsidR="00AA4E05" w:rsidRPr="00505F51" w:rsidRDefault="1F0B74E9" w:rsidP="00CA121B">
            <w:pPr>
              <w:pStyle w:val="ListParagraph"/>
              <w:numPr>
                <w:ilvl w:val="0"/>
                <w:numId w:val="92"/>
              </w:numPr>
              <w:rPr>
                <w:rFonts w:asciiTheme="minorHAnsi" w:hAnsiTheme="minorHAnsi" w:cstheme="minorHAnsi"/>
                <w:b/>
                <w:bCs/>
                <w:color w:val="FF0000"/>
              </w:rPr>
            </w:pPr>
            <w:r w:rsidRPr="00505F51">
              <w:rPr>
                <w:rFonts w:asciiTheme="minorHAnsi" w:hAnsiTheme="minorHAnsi" w:cstheme="minorHAnsi"/>
                <w:b/>
                <w:bCs/>
                <w:color w:val="FF0000"/>
              </w:rPr>
              <w:t>Updates the court on the following at every court hearing/review:</w:t>
            </w:r>
          </w:p>
          <w:p w14:paraId="1A01E151" w14:textId="77777777" w:rsidR="00AA4E05" w:rsidRPr="00505F51" w:rsidRDefault="1F0B74E9" w:rsidP="00CA121B">
            <w:pPr>
              <w:pStyle w:val="ListParagraph"/>
              <w:numPr>
                <w:ilvl w:val="1"/>
                <w:numId w:val="92"/>
              </w:numPr>
              <w:rPr>
                <w:rFonts w:asciiTheme="minorHAnsi" w:hAnsiTheme="minorHAnsi" w:cstheme="minorHAnsi"/>
                <w:b/>
                <w:bCs/>
                <w:color w:val="FF0000"/>
              </w:rPr>
            </w:pPr>
            <w:r w:rsidRPr="00505F51">
              <w:rPr>
                <w:rFonts w:asciiTheme="minorHAnsi" w:hAnsiTheme="minorHAnsi" w:cstheme="minorHAnsi"/>
                <w:b/>
                <w:bCs/>
                <w:color w:val="FF0000"/>
              </w:rPr>
              <w:t>Ongoing assessment of the strengths and needs of the youth in their current setting;</w:t>
            </w:r>
          </w:p>
          <w:p w14:paraId="552D98FF" w14:textId="77777777" w:rsidR="00AA4E05" w:rsidRPr="00505F51" w:rsidRDefault="1F0B74E9" w:rsidP="00CA121B">
            <w:pPr>
              <w:pStyle w:val="ListParagraph"/>
              <w:numPr>
                <w:ilvl w:val="1"/>
                <w:numId w:val="92"/>
              </w:numPr>
              <w:rPr>
                <w:rFonts w:asciiTheme="minorHAnsi" w:hAnsiTheme="minorHAnsi" w:cstheme="minorHAnsi"/>
                <w:b/>
                <w:bCs/>
                <w:color w:val="FF0000"/>
              </w:rPr>
            </w:pPr>
            <w:r w:rsidRPr="00505F51">
              <w:rPr>
                <w:rFonts w:asciiTheme="minorHAnsi" w:hAnsiTheme="minorHAnsi" w:cstheme="minorHAnsi"/>
                <w:b/>
                <w:bCs/>
                <w:color w:val="FF0000"/>
              </w:rPr>
              <w:t xml:space="preserve">The youth’s need to remain in the residential setting; </w:t>
            </w:r>
          </w:p>
          <w:p w14:paraId="51534DCB" w14:textId="77777777" w:rsidR="00AA4E05" w:rsidRPr="00505F51" w:rsidRDefault="1F0B74E9" w:rsidP="00CA121B">
            <w:pPr>
              <w:pStyle w:val="ListParagraph"/>
              <w:numPr>
                <w:ilvl w:val="1"/>
                <w:numId w:val="92"/>
              </w:numPr>
              <w:rPr>
                <w:rFonts w:asciiTheme="minorHAnsi" w:hAnsiTheme="minorHAnsi" w:cstheme="minorHAnsi"/>
                <w:b/>
                <w:bCs/>
                <w:color w:val="FF0000"/>
              </w:rPr>
            </w:pPr>
            <w:r w:rsidRPr="00505F51">
              <w:rPr>
                <w:rFonts w:asciiTheme="minorHAnsi" w:hAnsiTheme="minorHAnsi" w:cstheme="minorHAnsi"/>
                <w:b/>
                <w:bCs/>
                <w:color w:val="FF0000"/>
              </w:rPr>
              <w:t>Specific treatment and service needs being met by the placement;</w:t>
            </w:r>
          </w:p>
          <w:p w14:paraId="03DC58D0" w14:textId="77777777" w:rsidR="00AA4E05" w:rsidRPr="00505F51" w:rsidRDefault="1F0B74E9" w:rsidP="00CA121B">
            <w:pPr>
              <w:pStyle w:val="ListParagraph"/>
              <w:numPr>
                <w:ilvl w:val="1"/>
                <w:numId w:val="92"/>
              </w:numPr>
              <w:rPr>
                <w:rFonts w:asciiTheme="minorHAnsi" w:hAnsiTheme="minorHAnsi" w:cstheme="minorHAnsi"/>
                <w:b/>
                <w:bCs/>
                <w:color w:val="FF0000"/>
              </w:rPr>
            </w:pPr>
            <w:r w:rsidRPr="00505F51">
              <w:rPr>
                <w:rFonts w:asciiTheme="minorHAnsi" w:hAnsiTheme="minorHAnsi" w:cstheme="minorHAnsi"/>
                <w:b/>
                <w:bCs/>
                <w:color w:val="FF0000"/>
              </w:rPr>
              <w:t xml:space="preserve">Length of time placement expected; </w:t>
            </w:r>
          </w:p>
          <w:p w14:paraId="3747E4E7" w14:textId="77777777" w:rsidR="00AA4E05" w:rsidRPr="00505F51" w:rsidRDefault="1F0B74E9" w:rsidP="00CA121B">
            <w:pPr>
              <w:pStyle w:val="ListParagraph"/>
              <w:numPr>
                <w:ilvl w:val="1"/>
                <w:numId w:val="92"/>
              </w:numPr>
              <w:rPr>
                <w:rFonts w:asciiTheme="minorHAnsi" w:hAnsiTheme="minorHAnsi" w:cstheme="minorHAnsi"/>
                <w:b/>
                <w:bCs/>
                <w:color w:val="FF0000"/>
              </w:rPr>
            </w:pPr>
            <w:r w:rsidRPr="00505F51">
              <w:rPr>
                <w:rFonts w:asciiTheme="minorHAnsi" w:hAnsiTheme="minorHAnsi" w:cstheme="minorHAnsi"/>
                <w:b/>
                <w:bCs/>
                <w:color w:val="FF0000"/>
              </w:rPr>
              <w:t>Documentation of agency efforts to prepare the youth for their next placement in a least restrictive setting, (i.e., foster family home, relative, or parents); and</w:t>
            </w:r>
          </w:p>
          <w:p w14:paraId="5C253461" w14:textId="77777777" w:rsidR="00AA4E05" w:rsidRPr="00505F51" w:rsidRDefault="1F0B74E9" w:rsidP="00CA121B">
            <w:pPr>
              <w:pStyle w:val="ListParagraph"/>
              <w:numPr>
                <w:ilvl w:val="1"/>
                <w:numId w:val="92"/>
              </w:numPr>
              <w:rPr>
                <w:rFonts w:asciiTheme="minorHAnsi" w:hAnsiTheme="minorHAnsi" w:cstheme="minorHAnsi"/>
                <w:b/>
                <w:bCs/>
                <w:color w:val="FF0000"/>
              </w:rPr>
            </w:pPr>
            <w:r w:rsidRPr="00505F51">
              <w:rPr>
                <w:rFonts w:asciiTheme="minorHAnsi" w:hAnsiTheme="minorHAnsi" w:cstheme="minorHAnsi"/>
                <w:b/>
                <w:bCs/>
                <w:color w:val="FF0000"/>
                <w:u w:val="single"/>
              </w:rPr>
              <w:t>Residential Treatment Placement Extension Request</w:t>
            </w:r>
            <w:r w:rsidRPr="00505F51">
              <w:rPr>
                <w:rFonts w:asciiTheme="minorHAnsi" w:hAnsiTheme="minorHAnsi" w:cstheme="minorHAnsi"/>
                <w:b/>
                <w:bCs/>
                <w:color w:val="FF0000"/>
              </w:rPr>
              <w:t>, if applicable.</w:t>
            </w:r>
          </w:p>
          <w:p w14:paraId="1A574B80" w14:textId="77777777" w:rsidR="00AA4E05" w:rsidRPr="00505F51" w:rsidRDefault="1F0B74E9" w:rsidP="00CA121B">
            <w:pPr>
              <w:pStyle w:val="ListParagraph"/>
              <w:numPr>
                <w:ilvl w:val="0"/>
                <w:numId w:val="92"/>
              </w:numPr>
              <w:rPr>
                <w:rFonts w:asciiTheme="minorHAnsi" w:hAnsiTheme="minorHAnsi" w:cstheme="minorHAnsi"/>
                <w:b/>
                <w:bCs/>
                <w:color w:val="FF0000"/>
              </w:rPr>
            </w:pPr>
            <w:r w:rsidRPr="00505F51">
              <w:rPr>
                <w:rFonts w:asciiTheme="minorHAnsi" w:hAnsiTheme="minorHAnsi" w:cstheme="minorHAnsi"/>
                <w:b/>
                <w:bCs/>
                <w:color w:val="FF0000"/>
              </w:rPr>
              <w:t>Consults with the treatment provider prior to discharge in order to ensure appropriate aftercare planning.  Aftercare planning shall include:</w:t>
            </w:r>
          </w:p>
          <w:p w14:paraId="21F8344F" w14:textId="77777777" w:rsidR="00AA4E05" w:rsidRPr="00505F51" w:rsidRDefault="1F0B74E9" w:rsidP="00CA121B">
            <w:pPr>
              <w:pStyle w:val="ListParagraph"/>
              <w:numPr>
                <w:ilvl w:val="1"/>
                <w:numId w:val="92"/>
              </w:numPr>
              <w:rPr>
                <w:rFonts w:asciiTheme="minorHAnsi" w:hAnsiTheme="minorHAnsi" w:cstheme="minorHAnsi"/>
                <w:b/>
                <w:bCs/>
                <w:color w:val="FF0000"/>
              </w:rPr>
            </w:pPr>
            <w:r w:rsidRPr="00505F51">
              <w:rPr>
                <w:rFonts w:asciiTheme="minorHAnsi" w:hAnsiTheme="minorHAnsi" w:cstheme="minorHAnsi"/>
                <w:b/>
                <w:bCs/>
                <w:color w:val="FF0000"/>
              </w:rPr>
              <w:t>Referrals to new service providers; and</w:t>
            </w:r>
          </w:p>
          <w:p w14:paraId="49FB8720" w14:textId="77777777" w:rsidR="00AA4E05" w:rsidRPr="00505F51" w:rsidRDefault="1F0B74E9" w:rsidP="00CA121B">
            <w:pPr>
              <w:pStyle w:val="ListParagraph"/>
              <w:numPr>
                <w:ilvl w:val="1"/>
                <w:numId w:val="92"/>
              </w:numPr>
              <w:rPr>
                <w:rFonts w:asciiTheme="minorHAnsi" w:hAnsiTheme="minorHAnsi" w:cstheme="minorHAnsi"/>
                <w:b/>
                <w:bCs/>
                <w:color w:val="FF0000"/>
              </w:rPr>
            </w:pPr>
            <w:r w:rsidRPr="00505F51">
              <w:rPr>
                <w:rFonts w:asciiTheme="minorHAnsi" w:hAnsiTheme="minorHAnsi" w:cstheme="minorHAnsi"/>
                <w:b/>
                <w:bCs/>
                <w:color w:val="FF0000"/>
              </w:rPr>
              <w:lastRenderedPageBreak/>
              <w:t>The plan for the QRTP’s monthly contact with the family and new service providers. 9</w:t>
            </w:r>
          </w:p>
          <w:p w14:paraId="517BBAF4" w14:textId="77777777" w:rsidR="00AA4E05" w:rsidRDefault="1F0B74E9" w:rsidP="00CA121B">
            <w:pPr>
              <w:pStyle w:val="ListParagraph"/>
              <w:numPr>
                <w:ilvl w:val="0"/>
                <w:numId w:val="92"/>
              </w:numPr>
              <w:rPr>
                <w:rFonts w:asciiTheme="minorHAnsi" w:hAnsiTheme="minorHAnsi" w:cstheme="minorHAnsi"/>
                <w:b/>
                <w:bCs/>
                <w:color w:val="FF0000"/>
              </w:rPr>
            </w:pPr>
            <w:r w:rsidRPr="00505F51">
              <w:rPr>
                <w:rFonts w:asciiTheme="minorHAnsi" w:hAnsiTheme="minorHAnsi" w:cstheme="minorHAnsi"/>
                <w:b/>
                <w:bCs/>
                <w:color w:val="FF0000"/>
              </w:rPr>
              <w:t>Coordinates with the treatment team to convene an FTM with the FPT to discuss the youth’s discharge and treatment recommendations.  The new placement provider should be included in the</w:t>
            </w:r>
            <w:r w:rsidRPr="00505F51">
              <w:rPr>
                <w:rFonts w:asciiTheme="minorHAnsi" w:hAnsiTheme="minorHAnsi" w:cstheme="minorHAnsi"/>
                <w:b/>
                <w:bCs/>
              </w:rPr>
              <w:t xml:space="preserve"> </w:t>
            </w:r>
            <w:r w:rsidRPr="00505F51">
              <w:rPr>
                <w:rFonts w:asciiTheme="minorHAnsi" w:hAnsiTheme="minorHAnsi" w:cstheme="minorHAnsi"/>
                <w:b/>
                <w:bCs/>
                <w:color w:val="FF0000"/>
              </w:rPr>
              <w:t>FTM.  10 11 13</w:t>
            </w:r>
          </w:p>
          <w:p w14:paraId="12C004CD" w14:textId="77777777" w:rsidR="008A0F7E" w:rsidRPr="00505F51" w:rsidRDefault="008A0F7E" w:rsidP="008A0F7E">
            <w:pPr>
              <w:pStyle w:val="ListParagraph"/>
              <w:ind w:left="360"/>
              <w:rPr>
                <w:rFonts w:asciiTheme="minorHAnsi" w:hAnsiTheme="minorHAnsi" w:cstheme="minorHAnsi"/>
                <w:b/>
                <w:bCs/>
                <w:color w:val="FF0000"/>
              </w:rPr>
            </w:pPr>
          </w:p>
          <w:p w14:paraId="6B84DDFF" w14:textId="77777777" w:rsidR="00AA4E05" w:rsidRPr="00505F51" w:rsidRDefault="1F0B74E9" w:rsidP="16AFE4CA">
            <w:pPr>
              <w:rPr>
                <w:rFonts w:asciiTheme="minorHAnsi" w:hAnsiTheme="minorHAnsi" w:cstheme="minorHAnsi"/>
                <w:b/>
                <w:bCs/>
                <w:color w:val="FF0000"/>
              </w:rPr>
            </w:pPr>
            <w:r w:rsidRPr="00505F51">
              <w:rPr>
                <w:rFonts w:asciiTheme="minorHAnsi" w:hAnsiTheme="minorHAnsi" w:cstheme="minorHAnsi"/>
                <w:b/>
                <w:bCs/>
                <w:color w:val="FF0000"/>
              </w:rPr>
              <w:t xml:space="preserve">If a youth is placed in residential treatment, the SSW: </w:t>
            </w:r>
            <w:r w:rsidR="00AA4E05" w:rsidRPr="00505F51">
              <w:rPr>
                <w:rFonts w:asciiTheme="minorHAnsi" w:hAnsiTheme="minorHAnsi" w:cstheme="minorHAnsi"/>
              </w:rPr>
              <w:br/>
            </w:r>
          </w:p>
          <w:p w14:paraId="6345824F" w14:textId="77777777" w:rsidR="00AA4E05" w:rsidRPr="00505F51" w:rsidRDefault="1F0B74E9" w:rsidP="00CA121B">
            <w:pPr>
              <w:pStyle w:val="ListParagraph"/>
              <w:numPr>
                <w:ilvl w:val="0"/>
                <w:numId w:val="93"/>
              </w:numPr>
              <w:rPr>
                <w:rFonts w:asciiTheme="minorHAnsi" w:hAnsiTheme="minorHAnsi" w:cstheme="minorHAnsi"/>
                <w:b/>
                <w:bCs/>
                <w:color w:val="FF0000"/>
              </w:rPr>
            </w:pPr>
            <w:r w:rsidRPr="00505F51">
              <w:rPr>
                <w:rFonts w:asciiTheme="minorHAnsi" w:hAnsiTheme="minorHAnsi" w:cstheme="minorHAnsi"/>
                <w:b/>
                <w:bCs/>
                <w:color w:val="FF0000"/>
              </w:rPr>
              <w:t xml:space="preserve">Submits justification utilizing the </w:t>
            </w:r>
            <w:r w:rsidRPr="00505F51">
              <w:rPr>
                <w:rFonts w:asciiTheme="minorHAnsi" w:hAnsiTheme="minorHAnsi" w:cstheme="minorHAnsi"/>
                <w:b/>
                <w:bCs/>
                <w:color w:val="FF0000"/>
                <w:u w:val="single"/>
              </w:rPr>
              <w:t>Residential Treatment Placement Extension Request</w:t>
            </w:r>
            <w:r w:rsidRPr="00505F51">
              <w:rPr>
                <w:rFonts w:asciiTheme="minorHAnsi" w:hAnsiTheme="minorHAnsi" w:cstheme="minorHAnsi"/>
                <w:b/>
                <w:bCs/>
                <w:color w:val="FF0000"/>
              </w:rPr>
              <w:t xml:space="preserve"> to the Commissioner or designee for every youth age thirteen (13) and older that is placed in a residential treatment program for twelve (12) consecutive months or eighteen (18) non-consecutive months; 12</w:t>
            </w:r>
          </w:p>
          <w:p w14:paraId="7CA50882" w14:textId="77777777" w:rsidR="00F3705A" w:rsidRDefault="1F0B74E9" w:rsidP="00CA121B">
            <w:pPr>
              <w:pStyle w:val="ListParagraph"/>
              <w:numPr>
                <w:ilvl w:val="0"/>
                <w:numId w:val="93"/>
              </w:numPr>
              <w:rPr>
                <w:rFonts w:asciiTheme="minorHAnsi" w:hAnsiTheme="minorHAnsi" w:cstheme="minorHAnsi"/>
                <w:b/>
                <w:bCs/>
                <w:color w:val="FF0000"/>
              </w:rPr>
            </w:pPr>
            <w:r w:rsidRPr="00505F51">
              <w:rPr>
                <w:rFonts w:asciiTheme="minorHAnsi" w:hAnsiTheme="minorHAnsi" w:cstheme="minorHAnsi"/>
                <w:b/>
                <w:bCs/>
                <w:color w:val="FF0000"/>
              </w:rPr>
              <w:t>Submits justification utilizing the Residential Treatment Extension Request template to the Commissioner or designee for every youth under age thirteen (13) that is placed in a residential treatment program for six (6) months.  12</w:t>
            </w:r>
          </w:p>
          <w:p w14:paraId="62444E13" w14:textId="77777777" w:rsidR="00F3705A" w:rsidRDefault="00F3705A" w:rsidP="00F3705A">
            <w:pPr>
              <w:pStyle w:val="ListParagraph"/>
              <w:ind w:left="360"/>
              <w:rPr>
                <w:rFonts w:asciiTheme="minorHAnsi" w:hAnsiTheme="minorHAnsi" w:cstheme="minorHAnsi"/>
                <w:b/>
                <w:bCs/>
                <w:color w:val="FF0000"/>
              </w:rPr>
            </w:pPr>
          </w:p>
          <w:p w14:paraId="717409A3" w14:textId="77777777" w:rsidR="00F3705A" w:rsidRPr="008A0F7E" w:rsidRDefault="00F3705A" w:rsidP="00F3705A">
            <w:pPr>
              <w:rPr>
                <w:rFonts w:asciiTheme="minorHAnsi" w:hAnsiTheme="minorHAnsi" w:cstheme="minorHAnsi"/>
                <w:color w:val="FF0000"/>
              </w:rPr>
            </w:pPr>
            <w:r w:rsidRPr="008A0F7E">
              <w:rPr>
                <w:rFonts w:asciiTheme="minorHAnsi" w:hAnsiTheme="minorHAnsi" w:cstheme="minorHAnsi"/>
                <w:b/>
                <w:bCs/>
                <w:color w:val="FF0000"/>
              </w:rPr>
              <w:t>For additional guidance, please see </w:t>
            </w:r>
            <w:r w:rsidRPr="008A0F7E">
              <w:rPr>
                <w:rFonts w:asciiTheme="minorHAnsi" w:hAnsiTheme="minorHAnsi" w:cstheme="minorHAnsi"/>
                <w:b/>
                <w:bCs/>
                <w:color w:val="FF0000"/>
                <w:u w:val="single"/>
              </w:rPr>
              <w:t>SOP 4.35 Reunification, Including Extended Visitation, Case Planning, and Transitional Supports to Families</w:t>
            </w:r>
            <w:r w:rsidRPr="008A0F7E">
              <w:rPr>
                <w:rFonts w:asciiTheme="minorHAnsi" w:hAnsiTheme="minorHAnsi" w:cstheme="minorHAnsi"/>
                <w:b/>
                <w:bCs/>
                <w:color w:val="FF0000"/>
              </w:rPr>
              <w:t>.</w:t>
            </w:r>
          </w:p>
          <w:p w14:paraId="0BA2B126" w14:textId="77777777" w:rsidR="00F3705A" w:rsidRPr="008A0F7E" w:rsidRDefault="00F3705A" w:rsidP="00F3705A">
            <w:pPr>
              <w:spacing w:beforeAutospacing="1" w:afterAutospacing="1"/>
              <w:rPr>
                <w:rFonts w:asciiTheme="minorHAnsi" w:hAnsiTheme="minorHAnsi" w:cstheme="minorHAnsi"/>
                <w:color w:val="FF0000"/>
              </w:rPr>
            </w:pPr>
            <w:r w:rsidRPr="008A0F7E">
              <w:rPr>
                <w:rFonts w:asciiTheme="minorHAnsi" w:hAnsiTheme="minorHAnsi" w:cstheme="minorHAnsi"/>
                <w:b/>
                <w:bCs/>
                <w:color w:val="FF0000"/>
              </w:rPr>
              <w:t>Placement of Children Twelve and Under in Congregate Care</w:t>
            </w:r>
          </w:p>
          <w:p w14:paraId="7B72A6E3" w14:textId="77777777" w:rsidR="00F3705A" w:rsidRPr="008A0F7E" w:rsidRDefault="00F3705A" w:rsidP="00F3705A">
            <w:pPr>
              <w:spacing w:beforeAutospacing="1" w:afterAutospacing="1"/>
              <w:rPr>
                <w:rFonts w:asciiTheme="minorHAnsi" w:hAnsiTheme="minorHAnsi" w:cstheme="minorHAnsi"/>
                <w:color w:val="FF0000"/>
              </w:rPr>
            </w:pPr>
            <w:r w:rsidRPr="008A0F7E">
              <w:rPr>
                <w:rFonts w:asciiTheme="minorHAnsi" w:hAnsiTheme="minorHAnsi" w:cstheme="minorHAnsi"/>
                <w:color w:val="FF0000"/>
              </w:rPr>
              <w:lastRenderedPageBreak/>
              <w:br/>
              <w:t>T</w:t>
            </w:r>
            <w:r w:rsidRPr="008A0F7E">
              <w:rPr>
                <w:rFonts w:asciiTheme="minorHAnsi" w:hAnsiTheme="minorHAnsi" w:cstheme="minorHAnsi"/>
                <w:b/>
                <w:bCs/>
                <w:color w:val="FF0000"/>
              </w:rPr>
              <w:t>he SSW shall not refer a child twelve or under for placement in a PCC residential treatment program except under special circumstances, and with the necessary approval.  The SSW:</w:t>
            </w:r>
          </w:p>
          <w:p w14:paraId="7879597C" w14:textId="77777777" w:rsidR="00F3705A" w:rsidRPr="008A0F7E" w:rsidRDefault="00F3705A" w:rsidP="00F3705A">
            <w:pPr>
              <w:numPr>
                <w:ilvl w:val="0"/>
                <w:numId w:val="101"/>
              </w:numPr>
              <w:ind w:left="555"/>
              <w:rPr>
                <w:rFonts w:asciiTheme="minorHAnsi" w:hAnsiTheme="minorHAnsi" w:cstheme="minorHAnsi"/>
                <w:color w:val="FF0000"/>
              </w:rPr>
            </w:pPr>
            <w:r w:rsidRPr="008A0F7E">
              <w:rPr>
                <w:rFonts w:asciiTheme="minorHAnsi" w:hAnsiTheme="minorHAnsi" w:cstheme="minorHAnsi"/>
                <w:b/>
                <w:bCs/>
                <w:color w:val="FF0000"/>
              </w:rPr>
              <w:t>Submits a special request to the SRA to request an exception if it is determined that a child age twelve (12) or under is in need of PCC residential treatment.  This request includes:</w:t>
            </w:r>
          </w:p>
          <w:p w14:paraId="626AD02C" w14:textId="77777777" w:rsidR="00F3705A" w:rsidRPr="008A0F7E" w:rsidRDefault="00F3705A" w:rsidP="00F3705A">
            <w:pPr>
              <w:numPr>
                <w:ilvl w:val="1"/>
                <w:numId w:val="101"/>
              </w:numPr>
              <w:ind w:left="930"/>
              <w:rPr>
                <w:rFonts w:asciiTheme="minorHAnsi" w:hAnsiTheme="minorHAnsi" w:cstheme="minorHAnsi"/>
                <w:color w:val="FF0000"/>
              </w:rPr>
            </w:pPr>
            <w:r w:rsidRPr="008A0F7E">
              <w:rPr>
                <w:rFonts w:asciiTheme="minorHAnsi" w:hAnsiTheme="minorHAnsi" w:cstheme="minorHAnsi"/>
                <w:b/>
                <w:bCs/>
                <w:color w:val="FF0000"/>
              </w:rPr>
              <w:t>A brief explanation of child and family's current situation; and</w:t>
            </w:r>
          </w:p>
          <w:p w14:paraId="36C11801" w14:textId="77777777" w:rsidR="00F3705A" w:rsidRPr="008A0F7E" w:rsidRDefault="00F3705A" w:rsidP="00F3705A">
            <w:pPr>
              <w:numPr>
                <w:ilvl w:val="1"/>
                <w:numId w:val="101"/>
              </w:numPr>
              <w:ind w:left="930"/>
              <w:rPr>
                <w:rFonts w:asciiTheme="minorHAnsi" w:hAnsiTheme="minorHAnsi" w:cstheme="minorHAnsi"/>
                <w:color w:val="FF0000"/>
              </w:rPr>
            </w:pPr>
            <w:r w:rsidRPr="008A0F7E">
              <w:rPr>
                <w:rFonts w:asciiTheme="minorHAnsi" w:hAnsiTheme="minorHAnsi" w:cstheme="minorHAnsi"/>
                <w:b/>
                <w:bCs/>
                <w:color w:val="FF0000"/>
              </w:rPr>
              <w:t>A justification for residential treatment being the least restrictive setting that most closely meets the child's treatment needs.</w:t>
            </w:r>
          </w:p>
          <w:p w14:paraId="28C2A70C" w14:textId="77777777" w:rsidR="00F3705A" w:rsidRPr="008A0F7E" w:rsidRDefault="00F3705A" w:rsidP="00F3705A">
            <w:pPr>
              <w:numPr>
                <w:ilvl w:val="0"/>
                <w:numId w:val="101"/>
              </w:numPr>
              <w:ind w:left="555"/>
              <w:rPr>
                <w:rFonts w:asciiTheme="minorHAnsi" w:hAnsiTheme="minorHAnsi" w:cstheme="minorHAnsi"/>
                <w:color w:val="FF0000"/>
              </w:rPr>
            </w:pPr>
            <w:r w:rsidRPr="008A0F7E">
              <w:rPr>
                <w:rFonts w:asciiTheme="minorHAnsi" w:hAnsiTheme="minorHAnsi" w:cstheme="minorHAnsi"/>
                <w:b/>
                <w:bCs/>
                <w:color w:val="FF0000"/>
              </w:rPr>
              <w:t>Submits a special request through the SRA to the director of the Division of Protection and Permanency (DPP), to request an exception, if it is determined that a child age ten (10) or under is in need of PCC residential treatment.  This request includes:</w:t>
            </w:r>
          </w:p>
          <w:p w14:paraId="4E8F322D" w14:textId="77777777" w:rsidR="00F3705A" w:rsidRPr="008A0F7E" w:rsidRDefault="00F3705A" w:rsidP="00F3705A">
            <w:pPr>
              <w:numPr>
                <w:ilvl w:val="1"/>
                <w:numId w:val="101"/>
              </w:numPr>
              <w:ind w:left="930"/>
              <w:rPr>
                <w:rFonts w:asciiTheme="minorHAnsi" w:hAnsiTheme="minorHAnsi" w:cstheme="minorHAnsi"/>
                <w:color w:val="FF0000"/>
              </w:rPr>
            </w:pPr>
            <w:r w:rsidRPr="008A0F7E">
              <w:rPr>
                <w:rFonts w:asciiTheme="minorHAnsi" w:hAnsiTheme="minorHAnsi" w:cstheme="minorHAnsi"/>
                <w:b/>
                <w:bCs/>
                <w:color w:val="FF0000"/>
              </w:rPr>
              <w:t>A brief explanation of child and family's current situation; and</w:t>
            </w:r>
          </w:p>
          <w:p w14:paraId="6684D8BD" w14:textId="77777777" w:rsidR="00F3705A" w:rsidRPr="008A0F7E" w:rsidRDefault="00F3705A" w:rsidP="00F3705A">
            <w:pPr>
              <w:numPr>
                <w:ilvl w:val="1"/>
                <w:numId w:val="101"/>
              </w:numPr>
              <w:ind w:left="930"/>
              <w:rPr>
                <w:rFonts w:asciiTheme="minorHAnsi" w:hAnsiTheme="minorHAnsi" w:cstheme="minorHAnsi"/>
                <w:color w:val="FF0000"/>
              </w:rPr>
            </w:pPr>
            <w:r w:rsidRPr="008A0F7E">
              <w:rPr>
                <w:rFonts w:asciiTheme="minorHAnsi" w:hAnsiTheme="minorHAnsi" w:cstheme="minorHAnsi"/>
                <w:b/>
                <w:bCs/>
                <w:color w:val="FF0000"/>
              </w:rPr>
              <w:t>A justification for residential treatment being the least restrictive setting that most closely meets the child's treatment needs.</w:t>
            </w:r>
          </w:p>
          <w:p w14:paraId="117BB62F" w14:textId="77777777" w:rsidR="00F3705A" w:rsidRPr="008A0F7E" w:rsidRDefault="00F3705A" w:rsidP="00F3705A">
            <w:pPr>
              <w:numPr>
                <w:ilvl w:val="0"/>
                <w:numId w:val="101"/>
              </w:numPr>
              <w:ind w:left="555"/>
              <w:rPr>
                <w:rFonts w:asciiTheme="minorHAnsi" w:hAnsiTheme="minorHAnsi" w:cstheme="minorHAnsi"/>
                <w:color w:val="FF0000"/>
              </w:rPr>
            </w:pPr>
            <w:r w:rsidRPr="008A0F7E">
              <w:rPr>
                <w:rFonts w:asciiTheme="minorHAnsi" w:hAnsiTheme="minorHAnsi" w:cstheme="minorHAnsi"/>
                <w:b/>
                <w:bCs/>
                <w:color w:val="FF0000"/>
              </w:rPr>
              <w:t>Submits a special request through the SRA to the director of the Division of Protection and Permanency (DPP) to request an exception if it is determined that a child ages three (3) to six (6) is in need of PCC residential treatment.  The request includes: </w:t>
            </w:r>
          </w:p>
          <w:p w14:paraId="5208F5A6" w14:textId="77777777" w:rsidR="00F3705A" w:rsidRPr="008A0F7E" w:rsidRDefault="00F3705A" w:rsidP="00F3705A">
            <w:pPr>
              <w:numPr>
                <w:ilvl w:val="1"/>
                <w:numId w:val="101"/>
              </w:numPr>
              <w:ind w:left="930"/>
              <w:rPr>
                <w:rFonts w:asciiTheme="minorHAnsi" w:hAnsiTheme="minorHAnsi" w:cstheme="minorHAnsi"/>
                <w:color w:val="FF0000"/>
              </w:rPr>
            </w:pPr>
            <w:r w:rsidRPr="008A0F7E">
              <w:rPr>
                <w:rFonts w:asciiTheme="minorHAnsi" w:hAnsiTheme="minorHAnsi" w:cstheme="minorHAnsi"/>
                <w:b/>
                <w:bCs/>
                <w:color w:val="FF0000"/>
              </w:rPr>
              <w:lastRenderedPageBreak/>
              <w:t>Documentation from the residential PCC facility staff that there is no less restrictive placement available to meet the child’s mental health, physical, or behavioral needs; and</w:t>
            </w:r>
          </w:p>
          <w:p w14:paraId="3CC4D392" w14:textId="77777777" w:rsidR="00F3705A" w:rsidRPr="008A0F7E" w:rsidRDefault="00F3705A" w:rsidP="00F3705A">
            <w:pPr>
              <w:numPr>
                <w:ilvl w:val="1"/>
                <w:numId w:val="101"/>
              </w:numPr>
              <w:ind w:left="930"/>
              <w:rPr>
                <w:rFonts w:asciiTheme="minorHAnsi" w:hAnsiTheme="minorHAnsi" w:cstheme="minorHAnsi"/>
                <w:color w:val="FF0000"/>
              </w:rPr>
            </w:pPr>
            <w:r w:rsidRPr="008A0F7E">
              <w:rPr>
                <w:rFonts w:asciiTheme="minorHAnsi" w:hAnsiTheme="minorHAnsi" w:cstheme="minorHAnsi"/>
                <w:b/>
                <w:bCs/>
                <w:color w:val="FF0000"/>
              </w:rPr>
              <w:t>Verification that the residential child-caring facility:</w:t>
            </w:r>
          </w:p>
          <w:p w14:paraId="65F561F3" w14:textId="77777777" w:rsidR="00F3705A" w:rsidRPr="008A0F7E" w:rsidRDefault="00F3705A" w:rsidP="00F3705A">
            <w:pPr>
              <w:numPr>
                <w:ilvl w:val="2"/>
                <w:numId w:val="101"/>
              </w:numPr>
              <w:ind w:left="1305"/>
              <w:rPr>
                <w:rFonts w:asciiTheme="minorHAnsi" w:hAnsiTheme="minorHAnsi" w:cstheme="minorHAnsi"/>
                <w:color w:val="FF0000"/>
              </w:rPr>
            </w:pPr>
            <w:r w:rsidRPr="008A0F7E">
              <w:rPr>
                <w:rFonts w:asciiTheme="minorHAnsi" w:hAnsiTheme="minorHAnsi" w:cstheme="minorHAnsi"/>
                <w:b/>
                <w:bCs/>
                <w:color w:val="FF0000"/>
              </w:rPr>
              <w:t>Is also licensed to provide emergency shelter services;</w:t>
            </w:r>
          </w:p>
          <w:p w14:paraId="11BBA649" w14:textId="77777777" w:rsidR="00F3705A" w:rsidRPr="008A0F7E" w:rsidRDefault="00F3705A" w:rsidP="00F3705A">
            <w:pPr>
              <w:numPr>
                <w:ilvl w:val="2"/>
                <w:numId w:val="101"/>
              </w:numPr>
              <w:ind w:left="1305"/>
              <w:rPr>
                <w:rFonts w:asciiTheme="minorHAnsi" w:hAnsiTheme="minorHAnsi" w:cstheme="minorHAnsi"/>
                <w:color w:val="FF0000"/>
              </w:rPr>
            </w:pPr>
            <w:r w:rsidRPr="008A0F7E">
              <w:rPr>
                <w:rFonts w:asciiTheme="minorHAnsi" w:hAnsiTheme="minorHAnsi" w:cstheme="minorHAnsi"/>
                <w:b/>
                <w:bCs/>
                <w:color w:val="FF0000"/>
              </w:rPr>
              <w:t>Provides adequate space for the child that is protected from children who are age ten (10) and older;</w:t>
            </w:r>
          </w:p>
          <w:p w14:paraId="66E6ED6C" w14:textId="77777777" w:rsidR="00F3705A" w:rsidRPr="008A0F7E" w:rsidRDefault="00F3705A" w:rsidP="00F3705A">
            <w:pPr>
              <w:numPr>
                <w:ilvl w:val="2"/>
                <w:numId w:val="101"/>
              </w:numPr>
              <w:ind w:left="1305"/>
              <w:rPr>
                <w:rFonts w:asciiTheme="minorHAnsi" w:hAnsiTheme="minorHAnsi" w:cstheme="minorHAnsi"/>
                <w:color w:val="FF0000"/>
              </w:rPr>
            </w:pPr>
            <w:r w:rsidRPr="008A0F7E">
              <w:rPr>
                <w:rFonts w:asciiTheme="minorHAnsi" w:hAnsiTheme="minorHAnsi" w:cstheme="minorHAnsi"/>
                <w:b/>
                <w:bCs/>
                <w:color w:val="FF0000"/>
              </w:rPr>
              <w:t>Provides sight and sound segregation of the child from children who are age ten (10) and older while the child engages in:</w:t>
            </w:r>
          </w:p>
          <w:p w14:paraId="442F3D33" w14:textId="77777777" w:rsidR="00F3705A" w:rsidRPr="008A0F7E" w:rsidRDefault="00F3705A" w:rsidP="00F3705A">
            <w:pPr>
              <w:numPr>
                <w:ilvl w:val="3"/>
                <w:numId w:val="101"/>
              </w:numPr>
              <w:ind w:left="1680"/>
              <w:rPr>
                <w:rFonts w:asciiTheme="minorHAnsi" w:hAnsiTheme="minorHAnsi" w:cstheme="minorHAnsi"/>
                <w:color w:val="FF0000"/>
              </w:rPr>
            </w:pPr>
            <w:r w:rsidRPr="008A0F7E">
              <w:rPr>
                <w:rFonts w:asciiTheme="minorHAnsi" w:hAnsiTheme="minorHAnsi" w:cstheme="minorHAnsi"/>
                <w:b/>
                <w:bCs/>
                <w:color w:val="FF0000"/>
              </w:rPr>
              <w:t>Sleeping;</w:t>
            </w:r>
          </w:p>
          <w:p w14:paraId="634B95C2" w14:textId="77777777" w:rsidR="00F3705A" w:rsidRPr="008A0F7E" w:rsidRDefault="00F3705A" w:rsidP="00F3705A">
            <w:pPr>
              <w:numPr>
                <w:ilvl w:val="3"/>
                <w:numId w:val="101"/>
              </w:numPr>
              <w:ind w:left="1680"/>
              <w:rPr>
                <w:rFonts w:asciiTheme="minorHAnsi" w:hAnsiTheme="minorHAnsi" w:cstheme="minorHAnsi"/>
                <w:color w:val="FF0000"/>
              </w:rPr>
            </w:pPr>
            <w:r w:rsidRPr="008A0F7E">
              <w:rPr>
                <w:rFonts w:asciiTheme="minorHAnsi" w:hAnsiTheme="minorHAnsi" w:cstheme="minorHAnsi"/>
                <w:b/>
                <w:bCs/>
                <w:color w:val="FF0000"/>
              </w:rPr>
              <w:t>Personal hygiene; and</w:t>
            </w:r>
          </w:p>
          <w:p w14:paraId="65BD1136" w14:textId="77777777" w:rsidR="00F3705A" w:rsidRPr="008A0F7E" w:rsidRDefault="00F3705A" w:rsidP="00F3705A">
            <w:pPr>
              <w:numPr>
                <w:ilvl w:val="3"/>
                <w:numId w:val="101"/>
              </w:numPr>
              <w:ind w:left="1680"/>
              <w:rPr>
                <w:rFonts w:asciiTheme="minorHAnsi" w:hAnsiTheme="minorHAnsi" w:cstheme="minorHAnsi"/>
                <w:color w:val="FF0000"/>
              </w:rPr>
            </w:pPr>
            <w:r w:rsidRPr="008A0F7E">
              <w:rPr>
                <w:rFonts w:asciiTheme="minorHAnsi" w:hAnsiTheme="minorHAnsi" w:cstheme="minorHAnsi"/>
                <w:b/>
                <w:bCs/>
                <w:color w:val="FF0000"/>
              </w:rPr>
              <w:t>Toiletry.</w:t>
            </w:r>
          </w:p>
          <w:p w14:paraId="214A2760" w14:textId="77777777" w:rsidR="00F3705A" w:rsidRPr="008A0F7E" w:rsidRDefault="00F3705A" w:rsidP="00F3705A">
            <w:pPr>
              <w:numPr>
                <w:ilvl w:val="2"/>
                <w:numId w:val="101"/>
              </w:numPr>
              <w:ind w:left="1305"/>
              <w:rPr>
                <w:rFonts w:asciiTheme="minorHAnsi" w:hAnsiTheme="minorHAnsi" w:cstheme="minorHAnsi"/>
                <w:color w:val="FF0000"/>
              </w:rPr>
            </w:pPr>
            <w:r w:rsidRPr="008A0F7E">
              <w:rPr>
                <w:rFonts w:asciiTheme="minorHAnsi" w:hAnsiTheme="minorHAnsi" w:cstheme="minorHAnsi"/>
                <w:b/>
                <w:bCs/>
                <w:color w:val="FF0000"/>
              </w:rPr>
              <w:t>Provides staff supervision that supports the child’s individual treatment plan.</w:t>
            </w:r>
          </w:p>
          <w:p w14:paraId="34D550C9" w14:textId="77777777" w:rsidR="00F3705A" w:rsidRPr="008A0F7E" w:rsidRDefault="00F3705A" w:rsidP="00F3705A">
            <w:pPr>
              <w:numPr>
                <w:ilvl w:val="0"/>
                <w:numId w:val="101"/>
              </w:numPr>
              <w:ind w:left="555"/>
              <w:rPr>
                <w:rFonts w:asciiTheme="minorHAnsi" w:hAnsiTheme="minorHAnsi" w:cstheme="minorHAnsi"/>
                <w:color w:val="FF0000"/>
              </w:rPr>
            </w:pPr>
            <w:r w:rsidRPr="008A0F7E">
              <w:rPr>
                <w:rFonts w:asciiTheme="minorHAnsi" w:hAnsiTheme="minorHAnsi" w:cstheme="minorHAnsi"/>
                <w:b/>
                <w:bCs/>
                <w:color w:val="FF0000"/>
              </w:rPr>
              <w:t>Places a hardcopy of the exception approval/denial in the case file and uploads the document into TWIST.</w:t>
            </w:r>
          </w:p>
          <w:p w14:paraId="768910B9" w14:textId="77777777" w:rsidR="00F3705A" w:rsidRPr="008A0F7E" w:rsidRDefault="00F3705A" w:rsidP="00A969AE">
            <w:pPr>
              <w:spacing w:before="100" w:beforeAutospacing="1" w:after="100" w:afterAutospacing="1"/>
              <w:rPr>
                <w:rFonts w:asciiTheme="minorHAnsi" w:hAnsiTheme="minorHAnsi" w:cstheme="minorHAnsi"/>
                <w:b/>
                <w:bCs/>
                <w:color w:val="FF0000"/>
              </w:rPr>
            </w:pPr>
            <w:r w:rsidRPr="00F3705A">
              <w:rPr>
                <w:rFonts w:ascii="Verdana" w:hAnsi="Verdana"/>
                <w:color w:val="FF0000"/>
                <w:sz w:val="18"/>
                <w:szCs w:val="18"/>
              </w:rPr>
              <w:t> </w:t>
            </w:r>
            <w:r w:rsidRPr="008A0F7E">
              <w:rPr>
                <w:rFonts w:asciiTheme="minorHAnsi" w:hAnsiTheme="minorHAnsi" w:cstheme="minorHAnsi"/>
                <w:b/>
                <w:bCs/>
                <w:color w:val="FF0000"/>
              </w:rPr>
              <w:t>Contingencies and Clarifications </w:t>
            </w:r>
          </w:p>
          <w:p w14:paraId="03538405" w14:textId="77777777" w:rsidR="00F3705A" w:rsidRPr="008A0F7E" w:rsidRDefault="00F3705A" w:rsidP="00F3705A">
            <w:pPr>
              <w:numPr>
                <w:ilvl w:val="0"/>
                <w:numId w:val="102"/>
              </w:numPr>
              <w:ind w:left="555"/>
              <w:rPr>
                <w:rFonts w:asciiTheme="minorHAnsi" w:hAnsiTheme="minorHAnsi" w:cstheme="minorHAnsi"/>
                <w:color w:val="FF0000"/>
              </w:rPr>
            </w:pPr>
            <w:r w:rsidRPr="008A0F7E">
              <w:rPr>
                <w:rFonts w:asciiTheme="minorHAnsi" w:hAnsiTheme="minorHAnsi" w:cstheme="minorHAnsi"/>
                <w:b/>
                <w:bCs/>
                <w:color w:val="FF0000"/>
              </w:rPr>
              <w:t>FFPSA identifies the following specialized populations:</w:t>
            </w:r>
          </w:p>
          <w:p w14:paraId="35FC5C34" w14:textId="77777777" w:rsidR="00F3705A" w:rsidRPr="008A0F7E" w:rsidRDefault="00F3705A" w:rsidP="00F3705A">
            <w:pPr>
              <w:numPr>
                <w:ilvl w:val="1"/>
                <w:numId w:val="102"/>
              </w:numPr>
              <w:ind w:left="930"/>
              <w:rPr>
                <w:rFonts w:asciiTheme="minorHAnsi" w:hAnsiTheme="minorHAnsi" w:cstheme="minorHAnsi"/>
                <w:color w:val="FF0000"/>
              </w:rPr>
            </w:pPr>
            <w:r w:rsidRPr="008A0F7E">
              <w:rPr>
                <w:rFonts w:asciiTheme="minorHAnsi" w:hAnsiTheme="minorHAnsi" w:cstheme="minorHAnsi"/>
                <w:b/>
                <w:bCs/>
                <w:color w:val="FF0000"/>
              </w:rPr>
              <w:t>The youth is pregnant or parenting (including fathers);</w:t>
            </w:r>
          </w:p>
          <w:p w14:paraId="2D6A0D10" w14:textId="77777777" w:rsidR="00F3705A" w:rsidRPr="008A0F7E" w:rsidRDefault="00F3705A" w:rsidP="00F3705A">
            <w:pPr>
              <w:numPr>
                <w:ilvl w:val="1"/>
                <w:numId w:val="102"/>
              </w:numPr>
              <w:ind w:left="930"/>
              <w:rPr>
                <w:rFonts w:asciiTheme="minorHAnsi" w:hAnsiTheme="minorHAnsi" w:cstheme="minorHAnsi"/>
                <w:color w:val="FF0000"/>
              </w:rPr>
            </w:pPr>
            <w:r w:rsidRPr="008A0F7E">
              <w:rPr>
                <w:rFonts w:asciiTheme="minorHAnsi" w:hAnsiTheme="minorHAnsi" w:cstheme="minorHAnsi"/>
                <w:b/>
                <w:bCs/>
                <w:color w:val="FF0000"/>
              </w:rPr>
              <w:t>The youth is placed in a supervised independent living program and is over the age of eighteen (18);</w:t>
            </w:r>
          </w:p>
          <w:p w14:paraId="5883E4F2" w14:textId="77777777" w:rsidR="00F3705A" w:rsidRPr="008A0F7E" w:rsidRDefault="00F3705A" w:rsidP="00F3705A">
            <w:pPr>
              <w:numPr>
                <w:ilvl w:val="1"/>
                <w:numId w:val="102"/>
              </w:numPr>
              <w:ind w:left="930"/>
              <w:rPr>
                <w:rFonts w:asciiTheme="minorHAnsi" w:hAnsiTheme="minorHAnsi" w:cstheme="minorHAnsi"/>
                <w:color w:val="FF0000"/>
              </w:rPr>
            </w:pPr>
            <w:r w:rsidRPr="008A0F7E">
              <w:rPr>
                <w:rFonts w:asciiTheme="minorHAnsi" w:hAnsiTheme="minorHAnsi" w:cstheme="minorHAnsi"/>
                <w:b/>
                <w:bCs/>
                <w:color w:val="FF0000"/>
              </w:rPr>
              <w:t>The youth has had previous or confirmed allegations involving sex trafficking;</w:t>
            </w:r>
          </w:p>
          <w:p w14:paraId="56F2F25A" w14:textId="77777777" w:rsidR="00F3705A" w:rsidRPr="008A0F7E" w:rsidRDefault="00F3705A" w:rsidP="00F3705A">
            <w:pPr>
              <w:numPr>
                <w:ilvl w:val="1"/>
                <w:numId w:val="102"/>
              </w:numPr>
              <w:ind w:left="930"/>
              <w:rPr>
                <w:rFonts w:asciiTheme="minorHAnsi" w:hAnsiTheme="minorHAnsi" w:cstheme="minorHAnsi"/>
                <w:color w:val="FF0000"/>
              </w:rPr>
            </w:pPr>
            <w:r w:rsidRPr="008A0F7E">
              <w:rPr>
                <w:rFonts w:asciiTheme="minorHAnsi" w:hAnsiTheme="minorHAnsi" w:cstheme="minorHAnsi"/>
                <w:b/>
                <w:bCs/>
                <w:color w:val="FF0000"/>
              </w:rPr>
              <w:lastRenderedPageBreak/>
              <w:t>The youth has had a history of AWOL or runaway behaviors; and</w:t>
            </w:r>
          </w:p>
          <w:p w14:paraId="414849C0" w14:textId="77777777" w:rsidR="00F3705A" w:rsidRPr="008A0F7E" w:rsidRDefault="00F3705A" w:rsidP="00F3705A">
            <w:pPr>
              <w:numPr>
                <w:ilvl w:val="1"/>
                <w:numId w:val="102"/>
              </w:numPr>
              <w:ind w:left="930"/>
              <w:rPr>
                <w:rFonts w:asciiTheme="minorHAnsi" w:hAnsiTheme="minorHAnsi" w:cstheme="minorHAnsi"/>
                <w:color w:val="FF0000"/>
              </w:rPr>
            </w:pPr>
            <w:r w:rsidRPr="008A0F7E">
              <w:rPr>
                <w:rFonts w:asciiTheme="minorHAnsi" w:hAnsiTheme="minorHAnsi" w:cstheme="minorHAnsi"/>
                <w:b/>
                <w:bCs/>
                <w:color w:val="FF0000"/>
              </w:rPr>
              <w:t>The youth has current or previous Department for Juvenile Justice (DJJ) commitment.</w:t>
            </w:r>
          </w:p>
          <w:p w14:paraId="0D42298A" w14:textId="77777777" w:rsidR="00F3705A" w:rsidRPr="008A0F7E" w:rsidRDefault="00F3705A" w:rsidP="00F3705A">
            <w:pPr>
              <w:numPr>
                <w:ilvl w:val="0"/>
                <w:numId w:val="102"/>
              </w:numPr>
              <w:ind w:left="555"/>
              <w:rPr>
                <w:rFonts w:asciiTheme="minorHAnsi" w:hAnsiTheme="minorHAnsi" w:cstheme="minorHAnsi"/>
                <w:color w:val="FF0000"/>
              </w:rPr>
            </w:pPr>
            <w:r w:rsidRPr="008A0F7E">
              <w:rPr>
                <w:rFonts w:asciiTheme="minorHAnsi" w:hAnsiTheme="minorHAnsi" w:cstheme="minorHAnsi"/>
                <w:b/>
                <w:bCs/>
                <w:color w:val="FF0000"/>
              </w:rPr>
              <w:t>FFPSA designates specialized residential treatment settings providing tailored services to meet the unique needs of children belonging to a special population as identified by the Act.</w:t>
            </w:r>
          </w:p>
          <w:p w14:paraId="3E403DFE" w14:textId="77777777" w:rsidR="00F3705A" w:rsidRPr="008A0F7E" w:rsidRDefault="00F3705A" w:rsidP="00F3705A">
            <w:pPr>
              <w:numPr>
                <w:ilvl w:val="0"/>
                <w:numId w:val="102"/>
              </w:numPr>
              <w:ind w:left="555"/>
              <w:rPr>
                <w:rFonts w:asciiTheme="minorHAnsi" w:hAnsiTheme="minorHAnsi" w:cstheme="minorHAnsi"/>
                <w:color w:val="FF0000"/>
              </w:rPr>
            </w:pPr>
            <w:r w:rsidRPr="008A0F7E">
              <w:rPr>
                <w:rFonts w:asciiTheme="minorHAnsi" w:hAnsiTheme="minorHAnsi" w:cstheme="minorHAnsi"/>
                <w:b/>
                <w:bCs/>
                <w:color w:val="FF0000"/>
              </w:rPr>
              <w:t>QRTP assessments are required for all children being referred for or placed in residential treatment settings with the following exception:</w:t>
            </w:r>
          </w:p>
          <w:p w14:paraId="41970F37" w14:textId="77777777" w:rsidR="00F3705A" w:rsidRPr="008A0F7E" w:rsidRDefault="00F3705A" w:rsidP="00F3705A">
            <w:pPr>
              <w:numPr>
                <w:ilvl w:val="1"/>
                <w:numId w:val="102"/>
              </w:numPr>
              <w:ind w:left="930"/>
              <w:rPr>
                <w:rFonts w:asciiTheme="minorHAnsi" w:hAnsiTheme="minorHAnsi" w:cstheme="minorHAnsi"/>
                <w:color w:val="FF0000"/>
              </w:rPr>
            </w:pPr>
            <w:r w:rsidRPr="008A0F7E">
              <w:rPr>
                <w:rFonts w:asciiTheme="minorHAnsi" w:hAnsiTheme="minorHAnsi" w:cstheme="minorHAnsi"/>
                <w:b/>
                <w:bCs/>
                <w:color w:val="FF0000"/>
              </w:rPr>
              <w:t>Children in a specialized population placed in a corresponding specialized treatment program as an emergency after hours placement and without a referral through CRP. 11 </w:t>
            </w:r>
          </w:p>
          <w:p w14:paraId="5B2F97EE" w14:textId="77777777" w:rsidR="00F3705A" w:rsidRPr="008A0F7E" w:rsidRDefault="00F3705A" w:rsidP="00F3705A">
            <w:pPr>
              <w:numPr>
                <w:ilvl w:val="1"/>
                <w:numId w:val="102"/>
              </w:numPr>
              <w:ind w:left="930"/>
              <w:rPr>
                <w:rFonts w:asciiTheme="minorHAnsi" w:hAnsiTheme="minorHAnsi" w:cstheme="minorHAnsi"/>
                <w:color w:val="FF0000"/>
              </w:rPr>
            </w:pPr>
            <w:r w:rsidRPr="008A0F7E">
              <w:rPr>
                <w:rFonts w:asciiTheme="minorHAnsi" w:hAnsiTheme="minorHAnsi" w:cstheme="minorHAnsi"/>
                <w:b/>
                <w:bCs/>
                <w:color w:val="FF0000"/>
              </w:rPr>
              <w:t>If a child is identified as belonging to a specialized population and is placed in a corresponding specialized treatment program, a court review is not required;</w:t>
            </w:r>
          </w:p>
          <w:p w14:paraId="4BE47554" w14:textId="77777777" w:rsidR="00F3705A" w:rsidRPr="008A0F7E" w:rsidRDefault="00F3705A" w:rsidP="00F3705A">
            <w:pPr>
              <w:numPr>
                <w:ilvl w:val="1"/>
                <w:numId w:val="102"/>
              </w:numPr>
              <w:ind w:left="930"/>
              <w:rPr>
                <w:rFonts w:asciiTheme="minorHAnsi" w:hAnsiTheme="minorHAnsi" w:cstheme="minorHAnsi"/>
                <w:color w:val="FF0000"/>
              </w:rPr>
            </w:pPr>
            <w:r w:rsidRPr="008A0F7E">
              <w:rPr>
                <w:rFonts w:asciiTheme="minorHAnsi" w:hAnsiTheme="minorHAnsi" w:cstheme="minorHAnsi"/>
                <w:b/>
                <w:bCs/>
                <w:color w:val="FF0000"/>
              </w:rPr>
              <w:t>Whether or not the youth falls into a special population category, it is imperative that the youth be placed in the least restrictive setting most appropriate to meet their clinical treatment needs; 13</w:t>
            </w:r>
          </w:p>
          <w:p w14:paraId="1675F8A0" w14:textId="77777777" w:rsidR="00F3705A" w:rsidRPr="008A0F7E" w:rsidRDefault="00F3705A" w:rsidP="00F3705A">
            <w:pPr>
              <w:numPr>
                <w:ilvl w:val="1"/>
                <w:numId w:val="102"/>
              </w:numPr>
              <w:ind w:left="930"/>
              <w:rPr>
                <w:rFonts w:asciiTheme="minorHAnsi" w:hAnsiTheme="minorHAnsi" w:cstheme="minorHAnsi"/>
                <w:color w:val="FF0000"/>
              </w:rPr>
            </w:pPr>
            <w:r w:rsidRPr="008A0F7E">
              <w:rPr>
                <w:rFonts w:asciiTheme="minorHAnsi" w:hAnsiTheme="minorHAnsi" w:cstheme="minorHAnsi"/>
                <w:b/>
                <w:bCs/>
                <w:color w:val="FF0000"/>
              </w:rPr>
              <w:t>If placement in residential treatment is necessary, all efforts should be made to secure a program based on the treatment needs of the youth.</w:t>
            </w:r>
          </w:p>
          <w:p w14:paraId="46CFD530" w14:textId="77777777" w:rsidR="00F3705A" w:rsidRPr="008A0F7E" w:rsidRDefault="00F3705A" w:rsidP="00F3705A">
            <w:pPr>
              <w:numPr>
                <w:ilvl w:val="1"/>
                <w:numId w:val="102"/>
              </w:numPr>
              <w:ind w:left="930"/>
              <w:rPr>
                <w:rFonts w:asciiTheme="minorHAnsi" w:hAnsiTheme="minorHAnsi" w:cstheme="minorHAnsi"/>
                <w:color w:val="FF0000"/>
              </w:rPr>
            </w:pPr>
            <w:r w:rsidRPr="008A0F7E">
              <w:rPr>
                <w:rFonts w:asciiTheme="minorHAnsi" w:hAnsiTheme="minorHAnsi" w:cstheme="minorHAnsi"/>
                <w:b/>
                <w:bCs/>
                <w:color w:val="FF0000"/>
              </w:rPr>
              <w:t xml:space="preserve">Prior to PCC facilities accepting a medically complex youth, they are required to submit a written plan addressing how they will meet the medical needs of the youth. This plan is </w:t>
            </w:r>
            <w:r w:rsidRPr="008A0F7E">
              <w:rPr>
                <w:rFonts w:asciiTheme="minorHAnsi" w:hAnsiTheme="minorHAnsi" w:cstheme="minorHAnsi"/>
                <w:b/>
                <w:bCs/>
                <w:color w:val="FF0000"/>
              </w:rPr>
              <w:lastRenderedPageBreak/>
              <w:t>submitted to the medically complex liaison, who forwards it to the Medical Support Section.  A copy is also placed in the child’s case file.</w:t>
            </w:r>
          </w:p>
          <w:p w14:paraId="2E325BB8" w14:textId="77777777" w:rsidR="00F3705A" w:rsidRPr="0054457F" w:rsidRDefault="00F3705A" w:rsidP="008A0F7E">
            <w:pPr>
              <w:spacing w:before="100" w:beforeAutospacing="1" w:after="100" w:afterAutospacing="1"/>
              <w:outlineLvl w:val="2"/>
              <w:rPr>
                <w:rFonts w:asciiTheme="minorHAnsi" w:hAnsiTheme="minorHAnsi" w:cstheme="minorHAnsi"/>
                <w:b/>
                <w:bCs/>
                <w:color w:val="FF0000"/>
              </w:rPr>
            </w:pPr>
            <w:r w:rsidRPr="0054457F">
              <w:rPr>
                <w:rFonts w:asciiTheme="minorHAnsi" w:hAnsiTheme="minorHAnsi" w:cstheme="minorHAnsi"/>
                <w:b/>
                <w:bCs/>
                <w:color w:val="FF0000"/>
              </w:rPr>
              <w:t>Footnotes </w:t>
            </w:r>
          </w:p>
          <w:p w14:paraId="5CF56E0B" w14:textId="77777777" w:rsidR="00F3705A" w:rsidRPr="0054457F" w:rsidRDefault="00F3705A" w:rsidP="00F3705A">
            <w:pPr>
              <w:numPr>
                <w:ilvl w:val="0"/>
                <w:numId w:val="103"/>
              </w:numPr>
              <w:ind w:left="555"/>
              <w:rPr>
                <w:rFonts w:asciiTheme="minorHAnsi" w:hAnsiTheme="minorHAnsi" w:cstheme="minorHAnsi"/>
                <w:color w:val="FF0000"/>
              </w:rPr>
            </w:pPr>
            <w:r w:rsidRPr="0054457F">
              <w:rPr>
                <w:rFonts w:asciiTheme="minorHAnsi" w:hAnsiTheme="minorHAnsi" w:cstheme="minorHAnsi"/>
                <w:b/>
                <w:bCs/>
                <w:color w:val="FF0000"/>
              </w:rPr>
              <w:t>If the SSW has not initiated the QRTP assessment prior to a youth’s placement in a QRTP, TWIST will automatically initiate a QRTP assessment with CRP at the time of placement. If the SSW has not initiated the QRTP assessment prior to a youth’s placement in a QRTP, TWIST will automatically initiate a QRTP assessment with CRP at the time of placement.</w:t>
            </w:r>
          </w:p>
          <w:p w14:paraId="4E8B91C8" w14:textId="77777777" w:rsidR="00F3705A" w:rsidRPr="0054457F" w:rsidRDefault="00F3705A" w:rsidP="00F3705A">
            <w:pPr>
              <w:numPr>
                <w:ilvl w:val="0"/>
                <w:numId w:val="103"/>
              </w:numPr>
              <w:ind w:left="555"/>
              <w:rPr>
                <w:rFonts w:asciiTheme="minorHAnsi" w:hAnsiTheme="minorHAnsi" w:cstheme="minorHAnsi"/>
                <w:color w:val="FF0000"/>
              </w:rPr>
            </w:pPr>
            <w:r w:rsidRPr="0054457F">
              <w:rPr>
                <w:rFonts w:asciiTheme="minorHAnsi" w:hAnsiTheme="minorHAnsi" w:cstheme="minorHAnsi"/>
                <w:b/>
                <w:bCs/>
                <w:color w:val="FF0000"/>
              </w:rPr>
              <w:t>SSW will obtain all the required signatures on the </w:t>
            </w:r>
            <w:r w:rsidRPr="0054457F">
              <w:rPr>
                <w:rFonts w:asciiTheme="minorHAnsi" w:hAnsiTheme="minorHAnsi" w:cstheme="minorHAnsi"/>
                <w:b/>
                <w:bCs/>
                <w:color w:val="FF0000"/>
                <w:u w:val="single"/>
              </w:rPr>
              <w:t>DCBS-1 Informed Consent and Release of Information and Records</w:t>
            </w:r>
            <w:r w:rsidRPr="0054457F">
              <w:rPr>
                <w:rFonts w:asciiTheme="minorHAnsi" w:hAnsiTheme="minorHAnsi" w:cstheme="minorHAnsi"/>
                <w:b/>
                <w:bCs/>
                <w:color w:val="FF0000"/>
              </w:rPr>
              <w:t> and/or </w:t>
            </w:r>
            <w:r w:rsidRPr="0054457F">
              <w:rPr>
                <w:rFonts w:asciiTheme="minorHAnsi" w:hAnsiTheme="minorHAnsi" w:cstheme="minorHAnsi"/>
                <w:b/>
                <w:bCs/>
                <w:color w:val="FF0000"/>
                <w:u w:val="single"/>
              </w:rPr>
              <w:t>DCBS-1A Informed Consent and Release of Information Records Supplement </w:t>
            </w:r>
            <w:r w:rsidRPr="0054457F">
              <w:rPr>
                <w:rFonts w:asciiTheme="minorHAnsi" w:hAnsiTheme="minorHAnsi" w:cstheme="minorHAnsi"/>
                <w:b/>
                <w:bCs/>
                <w:color w:val="FF0000"/>
              </w:rPr>
              <w:t>form, and ensure that the appropriate parties sign the  assessor’s releases of information.</w:t>
            </w:r>
          </w:p>
          <w:p w14:paraId="5B64942D" w14:textId="77777777" w:rsidR="00F3705A" w:rsidRPr="0054457F" w:rsidRDefault="00F3705A" w:rsidP="00F3705A">
            <w:pPr>
              <w:numPr>
                <w:ilvl w:val="0"/>
                <w:numId w:val="103"/>
              </w:numPr>
              <w:ind w:left="555"/>
              <w:rPr>
                <w:rFonts w:asciiTheme="minorHAnsi" w:hAnsiTheme="minorHAnsi" w:cstheme="minorHAnsi"/>
                <w:color w:val="FF0000"/>
              </w:rPr>
            </w:pPr>
            <w:r w:rsidRPr="0054457F">
              <w:rPr>
                <w:rFonts w:asciiTheme="minorHAnsi" w:hAnsiTheme="minorHAnsi" w:cstheme="minorHAnsi"/>
                <w:b/>
                <w:bCs/>
                <w:color w:val="FF0000"/>
              </w:rPr>
              <w:t>If the QRTP assessment does not recommend placement in a QRTP for the youth, a court review is not required.</w:t>
            </w:r>
          </w:p>
          <w:p w14:paraId="3C95591D" w14:textId="77777777" w:rsidR="00F3705A" w:rsidRPr="0054457F" w:rsidRDefault="00F3705A" w:rsidP="00F3705A">
            <w:pPr>
              <w:numPr>
                <w:ilvl w:val="0"/>
                <w:numId w:val="103"/>
              </w:numPr>
              <w:ind w:left="555"/>
              <w:rPr>
                <w:rFonts w:asciiTheme="minorHAnsi" w:hAnsiTheme="minorHAnsi" w:cstheme="minorHAnsi"/>
                <w:color w:val="FF0000"/>
              </w:rPr>
            </w:pPr>
            <w:r w:rsidRPr="0054457F">
              <w:rPr>
                <w:rFonts w:asciiTheme="minorHAnsi" w:hAnsiTheme="minorHAnsi" w:cstheme="minorHAnsi"/>
                <w:b/>
                <w:bCs/>
                <w:color w:val="FF0000"/>
              </w:rPr>
              <w:t>Placement within close proximity to the youth’s school, community, and within the county they have resided with their family is preferable to promote attachment and positive outcomes in treatment.</w:t>
            </w:r>
          </w:p>
          <w:p w14:paraId="48889469" w14:textId="77777777" w:rsidR="00F3705A" w:rsidRPr="0054457F" w:rsidRDefault="00F3705A" w:rsidP="00F3705A">
            <w:pPr>
              <w:numPr>
                <w:ilvl w:val="0"/>
                <w:numId w:val="103"/>
              </w:numPr>
              <w:ind w:left="555"/>
              <w:rPr>
                <w:rFonts w:asciiTheme="minorHAnsi" w:hAnsiTheme="minorHAnsi" w:cstheme="minorHAnsi"/>
                <w:color w:val="FF0000"/>
              </w:rPr>
            </w:pPr>
            <w:r w:rsidRPr="0054457F">
              <w:rPr>
                <w:rFonts w:asciiTheme="minorHAnsi" w:hAnsiTheme="minorHAnsi" w:cstheme="minorHAnsi"/>
                <w:b/>
                <w:bCs/>
                <w:color w:val="FF0000"/>
              </w:rPr>
              <w:t>The order related to the QRTP determination must be signed, dated, and entered within sixty (60) calendar days.  The SSW should document the court review in TWIST.</w:t>
            </w:r>
          </w:p>
          <w:p w14:paraId="3AB2690B" w14:textId="77777777" w:rsidR="00F3705A" w:rsidRPr="0054457F" w:rsidRDefault="00F3705A" w:rsidP="00F3705A">
            <w:pPr>
              <w:numPr>
                <w:ilvl w:val="0"/>
                <w:numId w:val="103"/>
              </w:numPr>
              <w:ind w:left="555"/>
              <w:rPr>
                <w:rFonts w:asciiTheme="minorHAnsi" w:hAnsiTheme="minorHAnsi" w:cstheme="minorHAnsi"/>
                <w:color w:val="FF0000"/>
              </w:rPr>
            </w:pPr>
            <w:r w:rsidRPr="0054457F">
              <w:rPr>
                <w:rFonts w:asciiTheme="minorHAnsi" w:hAnsiTheme="minorHAnsi" w:cstheme="minorHAnsi"/>
                <w:b/>
                <w:bCs/>
                <w:color w:val="FF0000"/>
              </w:rPr>
              <w:lastRenderedPageBreak/>
              <w:t>If the judge’s determination is contradictory with the recommendations of the QRTP assessment, staff may consult with regional management and central office for further guidance.</w:t>
            </w:r>
          </w:p>
          <w:p w14:paraId="6974B039" w14:textId="77777777" w:rsidR="00F3705A" w:rsidRPr="0054457F" w:rsidRDefault="00F3705A" w:rsidP="00F3705A">
            <w:pPr>
              <w:numPr>
                <w:ilvl w:val="0"/>
                <w:numId w:val="103"/>
              </w:numPr>
              <w:ind w:left="555"/>
              <w:rPr>
                <w:rFonts w:asciiTheme="minorHAnsi" w:hAnsiTheme="minorHAnsi" w:cstheme="minorHAnsi"/>
                <w:color w:val="FF0000"/>
              </w:rPr>
            </w:pPr>
            <w:r w:rsidRPr="0054457F">
              <w:rPr>
                <w:rFonts w:asciiTheme="minorHAnsi" w:hAnsiTheme="minorHAnsi" w:cstheme="minorHAnsi"/>
                <w:b/>
                <w:bCs/>
                <w:color w:val="FF0000"/>
              </w:rPr>
              <w:t>TWIST will provide data surrounding the short-term and long-term recommendations upon the completion of the QRTP assessment.  Best practice would be is to hold an FTM as soon as possible to modify the case plan to reflect these recommendations.</w:t>
            </w:r>
          </w:p>
          <w:p w14:paraId="3C9963C2" w14:textId="77777777" w:rsidR="00F3705A" w:rsidRPr="0054457F" w:rsidRDefault="00F3705A" w:rsidP="00F3705A">
            <w:pPr>
              <w:numPr>
                <w:ilvl w:val="0"/>
                <w:numId w:val="103"/>
              </w:numPr>
              <w:ind w:left="555"/>
              <w:rPr>
                <w:rFonts w:asciiTheme="minorHAnsi" w:hAnsiTheme="minorHAnsi" w:cstheme="minorHAnsi"/>
                <w:color w:val="FF0000"/>
              </w:rPr>
            </w:pPr>
            <w:r w:rsidRPr="0054457F">
              <w:rPr>
                <w:rFonts w:asciiTheme="minorHAnsi" w:hAnsiTheme="minorHAnsi" w:cstheme="minorHAnsi"/>
                <w:b/>
                <w:bCs/>
                <w:color w:val="FF0000"/>
              </w:rPr>
              <w:t>SSW will document parental input and preferences regarding the placement in the case plan under the appropriateness of the placement section of the child/youth action plan.  If a child’s QRTP assessment outcome is different than the wishes of the FPT, the case plan must also outline why the assessment does not recommend those preferences.</w:t>
            </w:r>
          </w:p>
          <w:p w14:paraId="6394D647" w14:textId="77777777" w:rsidR="00F3705A" w:rsidRPr="0054457F" w:rsidRDefault="00F3705A" w:rsidP="00F3705A">
            <w:pPr>
              <w:numPr>
                <w:ilvl w:val="0"/>
                <w:numId w:val="103"/>
              </w:numPr>
              <w:ind w:left="555"/>
              <w:rPr>
                <w:rFonts w:asciiTheme="minorHAnsi" w:hAnsiTheme="minorHAnsi" w:cstheme="minorHAnsi"/>
                <w:color w:val="FF0000"/>
              </w:rPr>
            </w:pPr>
            <w:r w:rsidRPr="0054457F">
              <w:rPr>
                <w:rFonts w:asciiTheme="minorHAnsi" w:hAnsiTheme="minorHAnsi" w:cstheme="minorHAnsi"/>
                <w:b/>
                <w:bCs/>
                <w:color w:val="FF0000"/>
              </w:rPr>
              <w:t>QRTP providers are required to provide monthly aftercare support upon the youth’s discharge to a lower level of care, which will include documentation in TWIST.  This may be phone contact if distance is a barrier.  SSW may need to assist with releases of information between the PCC agency and a new provider to ensure continuity of care.</w:t>
            </w:r>
          </w:p>
          <w:p w14:paraId="5FED4299" w14:textId="77777777" w:rsidR="00F3705A" w:rsidRPr="0054457F" w:rsidRDefault="00F3705A" w:rsidP="00F3705A">
            <w:pPr>
              <w:numPr>
                <w:ilvl w:val="0"/>
                <w:numId w:val="103"/>
              </w:numPr>
              <w:ind w:left="555"/>
              <w:rPr>
                <w:rFonts w:asciiTheme="minorHAnsi" w:hAnsiTheme="minorHAnsi" w:cstheme="minorHAnsi"/>
                <w:color w:val="FF0000"/>
              </w:rPr>
            </w:pPr>
            <w:r w:rsidRPr="0054457F">
              <w:rPr>
                <w:rFonts w:asciiTheme="minorHAnsi" w:hAnsiTheme="minorHAnsi" w:cstheme="minorHAnsi"/>
                <w:b/>
                <w:bCs/>
                <w:color w:val="FF0000"/>
              </w:rPr>
              <w:t>If placement in a residential treatment program is being considered, SSW should include the CRP QRTP assessor in any FTM scheduled to discuss a youth’s discharge and treatment recommendations.</w:t>
            </w:r>
          </w:p>
          <w:p w14:paraId="2C20DB7F" w14:textId="77777777" w:rsidR="00F3705A" w:rsidRPr="0054457F" w:rsidRDefault="00F3705A" w:rsidP="00F3705A">
            <w:pPr>
              <w:numPr>
                <w:ilvl w:val="0"/>
                <w:numId w:val="103"/>
              </w:numPr>
              <w:ind w:left="555"/>
              <w:rPr>
                <w:rFonts w:asciiTheme="minorHAnsi" w:hAnsiTheme="minorHAnsi" w:cstheme="minorHAnsi"/>
                <w:color w:val="FF0000"/>
              </w:rPr>
            </w:pPr>
            <w:r w:rsidRPr="0054457F">
              <w:rPr>
                <w:rFonts w:asciiTheme="minorHAnsi" w:hAnsiTheme="minorHAnsi" w:cstheme="minorHAnsi"/>
                <w:b/>
                <w:bCs/>
                <w:color w:val="FF0000"/>
              </w:rPr>
              <w:t>If a child transitions from one QRTP to another, a new QRTP assessment and sixty (60) day court review are required.</w:t>
            </w:r>
          </w:p>
          <w:p w14:paraId="039170E8" w14:textId="77777777" w:rsidR="00F3705A" w:rsidRPr="0054457F" w:rsidRDefault="00F3705A" w:rsidP="00F3705A">
            <w:pPr>
              <w:numPr>
                <w:ilvl w:val="0"/>
                <w:numId w:val="103"/>
              </w:numPr>
              <w:ind w:left="555"/>
              <w:rPr>
                <w:rFonts w:asciiTheme="minorHAnsi" w:hAnsiTheme="minorHAnsi" w:cstheme="minorHAnsi"/>
                <w:color w:val="FF0000"/>
              </w:rPr>
            </w:pPr>
            <w:r w:rsidRPr="0054457F">
              <w:rPr>
                <w:rFonts w:asciiTheme="minorHAnsi" w:hAnsiTheme="minorHAnsi" w:cstheme="minorHAnsi"/>
                <w:b/>
                <w:bCs/>
                <w:color w:val="FF0000"/>
              </w:rPr>
              <w:lastRenderedPageBreak/>
              <w:t>Review of “long-term” residential treatment placement is specific to each placement, meaning that the clock would reset for subsequent placement in a new residential treatment program.</w:t>
            </w:r>
          </w:p>
          <w:p w14:paraId="7DA5189E" w14:textId="77777777" w:rsidR="00AA4E05" w:rsidRPr="0054457F" w:rsidRDefault="00F3705A" w:rsidP="0054457F">
            <w:pPr>
              <w:numPr>
                <w:ilvl w:val="0"/>
                <w:numId w:val="103"/>
              </w:numPr>
              <w:ind w:left="555"/>
              <w:rPr>
                <w:rFonts w:asciiTheme="minorHAnsi" w:hAnsiTheme="minorHAnsi" w:cstheme="minorHAnsi"/>
                <w:color w:val="FF0000"/>
              </w:rPr>
            </w:pPr>
            <w:r w:rsidRPr="0054457F">
              <w:rPr>
                <w:rFonts w:asciiTheme="minorHAnsi" w:hAnsiTheme="minorHAnsi" w:cstheme="minorHAnsi"/>
                <w:b/>
                <w:bCs/>
                <w:color w:val="FF0000"/>
              </w:rPr>
              <w:t>If SSW is aware that residential treatment is being considered for a child, SSW may initiate the QRTP assessment process and provide a copy of the DPP-1275 as soon they begin to plan for the child’s next steps, but no later than the time of placement.  When possible, the QRTP assessment should be completed prior to placement in a residential treatment program.  The SSW may advocate with the child’s discharging placement to negotiate an extended notice in order to allow time for the QRTP assessment to be completed prior to the child’s transition.</w:t>
            </w:r>
          </w:p>
        </w:tc>
      </w:tr>
      <w:tr w:rsidR="00786236" w:rsidRPr="003D43ED" w14:paraId="505D2127"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5B097047" w14:textId="77777777" w:rsidR="00786236" w:rsidRPr="003D43ED" w:rsidRDefault="00786236" w:rsidP="00786236">
            <w:pPr>
              <w:spacing w:after="192"/>
              <w:rPr>
                <w:rFonts w:asciiTheme="minorHAnsi" w:hAnsiTheme="minorHAnsi"/>
              </w:rPr>
            </w:pPr>
            <w:r w:rsidRPr="003D43ED">
              <w:rPr>
                <w:rFonts w:asciiTheme="minorHAnsi" w:hAnsiTheme="minorHAnsi"/>
              </w:rPr>
              <w:lastRenderedPageBreak/>
              <w:t>472(i)(1)</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1425496F" w14:textId="77777777" w:rsidR="00786236" w:rsidRPr="003D43ED" w:rsidRDefault="00786236" w:rsidP="00786236">
            <w:pPr>
              <w:rPr>
                <w:rFonts w:asciiTheme="minorHAnsi" w:hAnsiTheme="minorHAnsi"/>
              </w:rPr>
            </w:pPr>
            <w:r w:rsidRPr="003D43ED">
              <w:rPr>
                <w:rFonts w:asciiTheme="minorHAnsi" w:hAnsiTheme="minorHAnsi"/>
              </w:rPr>
              <w:t xml:space="preserve">3.  Administrative costs associated with an otherwise eligible child who is in an unallowable facility or an unapproved or unlicensed relative home, and who is removed in accordance with section 472(a) from the home of a relative specified in section 406(a)(as in effect on July 16, 1996), shall be considered only for expenditures: </w:t>
            </w:r>
          </w:p>
          <w:p w14:paraId="757EE18A" w14:textId="77777777" w:rsidR="00786236" w:rsidRPr="003D43ED" w:rsidRDefault="00786236" w:rsidP="00786236">
            <w:pPr>
              <w:rPr>
                <w:rFonts w:asciiTheme="minorHAnsi" w:hAnsiTheme="minorHAnsi"/>
              </w:rPr>
            </w:pP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1F9F7082" w14:textId="77777777" w:rsidR="00786236" w:rsidRPr="00505F51" w:rsidRDefault="00786236" w:rsidP="00786236">
            <w:pPr>
              <w:rPr>
                <w:rFonts w:asciiTheme="minorHAnsi" w:hAnsiTheme="minorHAnsi" w:cstheme="minorHAnsi"/>
              </w:rPr>
            </w:pPr>
            <w:r w:rsidRPr="00505F51">
              <w:rPr>
                <w:rFonts w:asciiTheme="minorHAnsi" w:hAnsiTheme="minorHAnsi" w:cstheme="minorHAnsi"/>
              </w:rPr>
              <w:t>Protection and Permanency Operating Manual:</w:t>
            </w:r>
          </w:p>
          <w:p w14:paraId="42ABEAFE" w14:textId="77777777" w:rsidR="00786236" w:rsidRPr="00505F51" w:rsidRDefault="00261AD4" w:rsidP="00786236">
            <w:pPr>
              <w:rPr>
                <w:rFonts w:asciiTheme="minorHAnsi" w:hAnsiTheme="minorHAnsi" w:cstheme="minorHAnsi"/>
                <w:color w:val="0000FF"/>
              </w:rPr>
            </w:pPr>
            <w:hyperlink r:id="rId60" w:history="1">
              <w:r w:rsidR="00786236" w:rsidRPr="00505F51">
                <w:rPr>
                  <w:rStyle w:val="Hyperlink"/>
                  <w:rFonts w:asciiTheme="minorHAnsi" w:hAnsiTheme="minorHAnsi" w:cstheme="minorHAnsi"/>
                  <w:color w:val="0000FF"/>
                </w:rPr>
                <w:t>Chapter and Section 31.8  IV-E Maintenance Payments and Expenditures</w:t>
              </w:r>
            </w:hyperlink>
          </w:p>
          <w:p w14:paraId="5862DBDA" w14:textId="77777777" w:rsidR="00786236" w:rsidRPr="00505F51" w:rsidRDefault="00786236" w:rsidP="00786236">
            <w:pPr>
              <w:rPr>
                <w:rFonts w:asciiTheme="minorHAnsi" w:hAnsiTheme="minorHAnsi" w:cstheme="minorHAnsi"/>
              </w:rPr>
            </w:pPr>
            <w:r w:rsidRPr="00505F51">
              <w:rPr>
                <w:rFonts w:asciiTheme="minorHAnsi" w:hAnsiTheme="minorHAnsi" w:cstheme="minorHAnsi"/>
              </w:rPr>
              <w:t>Contingencies and Clarifications</w:t>
            </w:r>
          </w:p>
          <w:p w14:paraId="63992245" w14:textId="77777777" w:rsidR="00786236" w:rsidRPr="00505F51" w:rsidRDefault="00786236" w:rsidP="00A82AD5">
            <w:pPr>
              <w:numPr>
                <w:ilvl w:val="0"/>
                <w:numId w:val="29"/>
              </w:numPr>
              <w:rPr>
                <w:rFonts w:asciiTheme="minorHAnsi" w:hAnsiTheme="minorHAnsi" w:cstheme="minorHAnsi"/>
              </w:rPr>
            </w:pPr>
            <w:r w:rsidRPr="00505F51">
              <w:rPr>
                <w:rFonts w:asciiTheme="minorHAnsi" w:hAnsiTheme="minorHAnsi" w:cstheme="minorHAnsi"/>
              </w:rPr>
              <w:t>Kentucky does not claim administrative costs on unapproved or unlicensed placements (section 472 (1)(1));</w:t>
            </w:r>
          </w:p>
          <w:p w14:paraId="04C49660" w14:textId="77777777" w:rsidR="00786236" w:rsidRPr="00505F51" w:rsidRDefault="00786236" w:rsidP="00A82AD5">
            <w:pPr>
              <w:numPr>
                <w:ilvl w:val="0"/>
                <w:numId w:val="29"/>
              </w:numPr>
              <w:rPr>
                <w:rFonts w:asciiTheme="minorHAnsi" w:hAnsiTheme="minorHAnsi" w:cstheme="minorHAnsi"/>
              </w:rPr>
            </w:pPr>
            <w:r w:rsidRPr="00505F51">
              <w:rPr>
                <w:rFonts w:asciiTheme="minorHAnsi" w:hAnsiTheme="minorHAnsi" w:cstheme="minorHAnsi"/>
              </w:rPr>
              <w:t>When a child moves from an approved or licensed placement to an unallowable placement, the eligible child’s status is changed to non-reimbursable.  (section 472 (i)(1)(B);</w:t>
            </w:r>
          </w:p>
          <w:p w14:paraId="04C9842C" w14:textId="77777777" w:rsidR="00786236" w:rsidRPr="00505F51" w:rsidRDefault="22CE0226" w:rsidP="16AFE4CA">
            <w:pPr>
              <w:numPr>
                <w:ilvl w:val="0"/>
                <w:numId w:val="29"/>
              </w:numPr>
              <w:rPr>
                <w:rFonts w:asciiTheme="minorHAnsi" w:hAnsiTheme="minorHAnsi" w:cstheme="minorHAnsi"/>
              </w:rPr>
            </w:pPr>
            <w:r w:rsidRPr="00505F51">
              <w:rPr>
                <w:rFonts w:asciiTheme="minorHAnsi" w:hAnsiTheme="minorHAnsi" w:cstheme="minorHAnsi"/>
              </w:rPr>
              <w:t>If a child is in an approved/licensed home for one day during a calendar month, Kentucky claims the entire month  (section 472(i)(1)(B));</w:t>
            </w:r>
          </w:p>
          <w:p w14:paraId="41E02E4D" w14:textId="77777777" w:rsidR="00786236" w:rsidRPr="0000097C" w:rsidRDefault="6C66052C" w:rsidP="16AFE4CA">
            <w:pPr>
              <w:numPr>
                <w:ilvl w:val="0"/>
                <w:numId w:val="29"/>
              </w:numPr>
              <w:rPr>
                <w:rFonts w:asciiTheme="minorHAnsi" w:hAnsiTheme="minorHAnsi" w:cstheme="minorHAnsi"/>
                <w:b/>
                <w:color w:val="FF0000"/>
              </w:rPr>
            </w:pPr>
            <w:r w:rsidRPr="008F777A">
              <w:rPr>
                <w:rFonts w:asciiTheme="minorHAnsi" w:hAnsiTheme="minorHAnsi" w:cstheme="minorHAnsi"/>
                <w:b/>
                <w:color w:val="FF0000"/>
              </w:rPr>
              <w:t xml:space="preserve">Agencies may also claim administrative costs during the twelve (12) month period consistent with 45 CFR 1356.60(c) for the administration of the title IV-E program, which includes such </w:t>
            </w:r>
            <w:r w:rsidRPr="008F777A">
              <w:rPr>
                <w:rFonts w:asciiTheme="minorHAnsi" w:hAnsiTheme="minorHAnsi" w:cstheme="minorHAnsi"/>
                <w:b/>
                <w:color w:val="FF0000"/>
              </w:rPr>
              <w:lastRenderedPageBreak/>
              <w:t>things as case management.  A licensed residential family-based treatment facility for substance abuse is not a child care institution (CCI) as defined in section 472(c) of the Act.  While the facility must be licensed, there is no requirement that it meet the title IV-E licensing and background check requirements for a CCI.</w:t>
            </w:r>
          </w:p>
        </w:tc>
      </w:tr>
      <w:tr w:rsidR="00786236" w:rsidRPr="003D43ED" w14:paraId="068BC8B5"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1FCDC590" w14:textId="77777777" w:rsidR="00786236" w:rsidRPr="003D43ED" w:rsidRDefault="00786236" w:rsidP="00786236">
            <w:pPr>
              <w:spacing w:after="192"/>
              <w:rPr>
                <w:rFonts w:asciiTheme="minorHAnsi" w:hAnsiTheme="minorHAnsi"/>
              </w:rPr>
            </w:pPr>
            <w:r w:rsidRPr="003D43ED">
              <w:rPr>
                <w:rFonts w:asciiTheme="minorHAnsi" w:hAnsiTheme="minorHAnsi"/>
              </w:rPr>
              <w:lastRenderedPageBreak/>
              <w:t>472(i)(1)(A)</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3420EA79" w14:textId="77777777" w:rsidR="00786236" w:rsidRPr="003D43ED" w:rsidRDefault="00786236" w:rsidP="00786236">
            <w:pPr>
              <w:pStyle w:val="cell1"/>
              <w:rPr>
                <w:rFonts w:asciiTheme="minorHAnsi" w:hAnsiTheme="minorHAnsi"/>
              </w:rPr>
            </w:pPr>
            <w:r w:rsidRPr="003D43ED">
              <w:rPr>
                <w:rFonts w:asciiTheme="minorHAnsi" w:hAnsiTheme="minorHAnsi"/>
              </w:rPr>
              <w:t>a. for a period of not more than the lesser of 12 months or the average length of time it takes to license or approve a home as a foster home, in which the child is in the home of a relative and an application is pending for licensing or approval of the home as a foster family home; or</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6DCFF088" w14:textId="77777777" w:rsidR="00786236" w:rsidRPr="00214F71" w:rsidRDefault="00786236" w:rsidP="00786236">
            <w:pPr>
              <w:rPr>
                <w:rFonts w:asciiTheme="minorHAnsi" w:hAnsiTheme="minorHAnsi"/>
              </w:rPr>
            </w:pPr>
            <w:r w:rsidRPr="00214F71">
              <w:rPr>
                <w:rFonts w:asciiTheme="minorHAnsi" w:hAnsiTheme="minorHAnsi"/>
              </w:rPr>
              <w:t>Protection and Permanency Operating Manual:</w:t>
            </w:r>
          </w:p>
          <w:p w14:paraId="5D4B83AC" w14:textId="77777777" w:rsidR="00786236" w:rsidRPr="008068D4" w:rsidRDefault="00261AD4" w:rsidP="00786236">
            <w:pPr>
              <w:rPr>
                <w:rFonts w:asciiTheme="minorHAnsi" w:hAnsiTheme="minorHAnsi"/>
                <w:color w:val="0000FF"/>
              </w:rPr>
            </w:pPr>
            <w:hyperlink r:id="rId61" w:history="1">
              <w:r w:rsidR="00786236" w:rsidRPr="008068D4">
                <w:rPr>
                  <w:rStyle w:val="Hyperlink"/>
                  <w:rFonts w:asciiTheme="minorHAnsi" w:hAnsiTheme="minorHAnsi"/>
                  <w:color w:val="0000FF"/>
                </w:rPr>
                <w:t>Chapter and Section 31.8  IV-E Maintenance Payments and Expenditures</w:t>
              </w:r>
            </w:hyperlink>
          </w:p>
          <w:p w14:paraId="35073779" w14:textId="77777777" w:rsidR="00786236" w:rsidRPr="00214F71" w:rsidRDefault="00786236" w:rsidP="00786236">
            <w:pPr>
              <w:rPr>
                <w:rFonts w:asciiTheme="minorHAnsi" w:hAnsiTheme="minorHAnsi"/>
                <w:szCs w:val="18"/>
              </w:rPr>
            </w:pPr>
            <w:r w:rsidRPr="00214F71">
              <w:rPr>
                <w:rFonts w:asciiTheme="minorHAnsi" w:hAnsiTheme="minorHAnsi"/>
                <w:szCs w:val="18"/>
              </w:rPr>
              <w:t>Contingencies and Clarifications</w:t>
            </w:r>
          </w:p>
          <w:p w14:paraId="70E7FC90" w14:textId="77777777" w:rsidR="00786236" w:rsidRPr="00214F71" w:rsidRDefault="00786236" w:rsidP="00A82AD5">
            <w:pPr>
              <w:pStyle w:val="ListParagraph"/>
              <w:numPr>
                <w:ilvl w:val="0"/>
                <w:numId w:val="30"/>
              </w:numPr>
              <w:rPr>
                <w:rFonts w:asciiTheme="minorHAnsi" w:hAnsiTheme="minorHAnsi"/>
              </w:rPr>
            </w:pPr>
            <w:r w:rsidRPr="00214F71">
              <w:rPr>
                <w:rFonts w:asciiTheme="minorHAnsi" w:hAnsiTheme="minorHAnsi"/>
              </w:rPr>
              <w:t>Kentucky does not claim administrative costs on unapproved or unlicensed placements (section 472 (1)(1));</w:t>
            </w:r>
          </w:p>
          <w:p w14:paraId="0ED117D4" w14:textId="77777777" w:rsidR="00786236" w:rsidRPr="00214F71" w:rsidRDefault="00786236" w:rsidP="00A82AD5">
            <w:pPr>
              <w:pStyle w:val="ListParagraph"/>
              <w:numPr>
                <w:ilvl w:val="0"/>
                <w:numId w:val="30"/>
              </w:numPr>
              <w:rPr>
                <w:rFonts w:asciiTheme="minorHAnsi" w:hAnsiTheme="minorHAnsi"/>
              </w:rPr>
            </w:pPr>
            <w:r w:rsidRPr="00214F71">
              <w:rPr>
                <w:rFonts w:asciiTheme="minorHAnsi" w:hAnsiTheme="minorHAnsi"/>
              </w:rPr>
              <w:t>When a child moves from an approved or licensed placement to an unallowable placement, the eligible child’s status is changed to non-reimbursable.  (section 472 (i)(1)(B);</w:t>
            </w:r>
          </w:p>
        </w:tc>
      </w:tr>
      <w:tr w:rsidR="00786236" w:rsidRPr="003D43ED" w14:paraId="7786A7B5"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3B9F6D12" w14:textId="77777777" w:rsidR="00786236" w:rsidRPr="003D43ED" w:rsidRDefault="00786236" w:rsidP="00786236">
            <w:pPr>
              <w:spacing w:after="192"/>
              <w:rPr>
                <w:rFonts w:asciiTheme="minorHAnsi" w:hAnsiTheme="minorHAnsi"/>
              </w:rPr>
            </w:pPr>
            <w:r w:rsidRPr="003D43ED">
              <w:rPr>
                <w:rFonts w:asciiTheme="minorHAnsi" w:hAnsiTheme="minorHAnsi"/>
              </w:rPr>
              <w:t>472(i)(1)(B)</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6E28108C" w14:textId="77777777" w:rsidR="00786236" w:rsidRPr="003D43ED" w:rsidRDefault="00786236" w:rsidP="00786236">
            <w:pPr>
              <w:pStyle w:val="cell1"/>
              <w:rPr>
                <w:rFonts w:asciiTheme="minorHAnsi" w:hAnsiTheme="minorHAnsi"/>
              </w:rPr>
            </w:pPr>
            <w:r w:rsidRPr="003D43ED">
              <w:rPr>
                <w:rFonts w:asciiTheme="minorHAnsi" w:hAnsiTheme="minorHAnsi"/>
              </w:rPr>
              <w:t>b. for a period of not more than 1 calendar month when a child moves from a facility not eligible for payments under this part into a foster family home or child care institution licensed or approved by the State/Tribe.</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120FAFDE" w14:textId="77777777" w:rsidR="00786236" w:rsidRPr="00505F51" w:rsidRDefault="00786236" w:rsidP="00786236">
            <w:pPr>
              <w:rPr>
                <w:rFonts w:asciiTheme="minorHAnsi" w:hAnsiTheme="minorHAnsi" w:cstheme="minorHAnsi"/>
              </w:rPr>
            </w:pPr>
            <w:r w:rsidRPr="00505F51">
              <w:rPr>
                <w:rFonts w:asciiTheme="minorHAnsi" w:hAnsiTheme="minorHAnsi" w:cstheme="minorHAnsi"/>
              </w:rPr>
              <w:t>Protection and Permanency Operating Manual:</w:t>
            </w:r>
          </w:p>
          <w:p w14:paraId="7EDA856D" w14:textId="77777777" w:rsidR="00786236" w:rsidRPr="00505F51" w:rsidRDefault="00261AD4" w:rsidP="00786236">
            <w:pPr>
              <w:rPr>
                <w:rFonts w:asciiTheme="minorHAnsi" w:hAnsiTheme="minorHAnsi" w:cstheme="minorHAnsi"/>
                <w:color w:val="0000FF"/>
              </w:rPr>
            </w:pPr>
            <w:hyperlink r:id="rId62" w:history="1">
              <w:r w:rsidR="00786236" w:rsidRPr="00505F51">
                <w:rPr>
                  <w:rStyle w:val="Hyperlink"/>
                  <w:rFonts w:asciiTheme="minorHAnsi" w:hAnsiTheme="minorHAnsi" w:cstheme="minorHAnsi"/>
                  <w:color w:val="0000FF"/>
                </w:rPr>
                <w:t>Chapter and Section 31.8  IV-E Maintenance Payments and Expenditures</w:t>
              </w:r>
            </w:hyperlink>
          </w:p>
          <w:p w14:paraId="203DA621" w14:textId="77777777" w:rsidR="00786236" w:rsidRPr="00505F51" w:rsidRDefault="00786236" w:rsidP="00786236">
            <w:pPr>
              <w:rPr>
                <w:rFonts w:asciiTheme="minorHAnsi" w:hAnsiTheme="minorHAnsi" w:cstheme="minorHAnsi"/>
                <w:szCs w:val="18"/>
              </w:rPr>
            </w:pPr>
            <w:r w:rsidRPr="00505F51">
              <w:rPr>
                <w:rFonts w:asciiTheme="minorHAnsi" w:hAnsiTheme="minorHAnsi" w:cstheme="minorHAnsi"/>
                <w:szCs w:val="18"/>
              </w:rPr>
              <w:t>Contingencies and Clarifications</w:t>
            </w:r>
          </w:p>
          <w:p w14:paraId="781AF975" w14:textId="77777777" w:rsidR="00786236" w:rsidRPr="00505F51" w:rsidRDefault="22CE0226" w:rsidP="16AFE4CA">
            <w:pPr>
              <w:pStyle w:val="ListParagraph"/>
              <w:numPr>
                <w:ilvl w:val="0"/>
                <w:numId w:val="30"/>
              </w:numPr>
              <w:rPr>
                <w:rFonts w:asciiTheme="minorHAnsi" w:hAnsiTheme="minorHAnsi" w:cstheme="minorHAnsi"/>
              </w:rPr>
            </w:pPr>
            <w:r w:rsidRPr="00505F51">
              <w:rPr>
                <w:rFonts w:asciiTheme="minorHAnsi" w:hAnsiTheme="minorHAnsi" w:cstheme="minorHAnsi"/>
              </w:rPr>
              <w:t>If a child is in an approved/licensed home for one day during a calendar month, Kentucky claims the entire month  (section 472(i)(1)(B)); </w:t>
            </w:r>
          </w:p>
          <w:p w14:paraId="3DE0E38F" w14:textId="77777777" w:rsidR="00786236" w:rsidRPr="0054457F" w:rsidRDefault="76225741" w:rsidP="16AFE4CA">
            <w:pPr>
              <w:pStyle w:val="ListParagraph"/>
              <w:numPr>
                <w:ilvl w:val="0"/>
                <w:numId w:val="30"/>
              </w:numPr>
              <w:rPr>
                <w:rFonts w:asciiTheme="minorHAnsi" w:hAnsiTheme="minorHAnsi" w:cstheme="minorHAnsi"/>
                <w:b/>
                <w:color w:val="FF0000"/>
              </w:rPr>
            </w:pPr>
            <w:r w:rsidRPr="008F777A">
              <w:rPr>
                <w:rFonts w:asciiTheme="minorHAnsi" w:hAnsiTheme="minorHAnsi" w:cstheme="minorHAnsi"/>
                <w:b/>
                <w:color w:val="FF0000"/>
              </w:rPr>
              <w:t xml:space="preserve">Agencies may also claim administrative costs during the twelve (12) month period consistent with 45 CFR 1356.60(c) for the administration of the title IV-E program, which includes such things as case management.  A licensed residential family-based treatment facility for substance abuse is not a child care </w:t>
            </w:r>
            <w:r w:rsidRPr="008F777A">
              <w:rPr>
                <w:rFonts w:asciiTheme="minorHAnsi" w:hAnsiTheme="minorHAnsi" w:cstheme="minorHAnsi"/>
                <w:b/>
                <w:color w:val="FF0000"/>
              </w:rPr>
              <w:lastRenderedPageBreak/>
              <w:t>institution (CCI) as defined in section 472(c) of the Act.  While the facility must be licensed, there is no requirement that it meet the title IV-E licensing and background check requirements for a CCI.</w:t>
            </w:r>
          </w:p>
        </w:tc>
      </w:tr>
      <w:tr w:rsidR="00786236" w:rsidRPr="003D43ED" w14:paraId="19759B40"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03DCC4E4" w14:textId="77777777" w:rsidR="00786236" w:rsidRPr="003D43ED" w:rsidRDefault="00786236" w:rsidP="00786236">
            <w:pPr>
              <w:spacing w:after="192"/>
              <w:rPr>
                <w:rFonts w:asciiTheme="minorHAnsi" w:hAnsiTheme="minorHAnsi"/>
              </w:rPr>
            </w:pPr>
            <w:r w:rsidRPr="003D43ED">
              <w:rPr>
                <w:rFonts w:asciiTheme="minorHAnsi" w:hAnsiTheme="minorHAnsi"/>
              </w:rPr>
              <w:lastRenderedPageBreak/>
              <w:t>472(i)(2)</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477A154D" w14:textId="77777777" w:rsidR="00786236" w:rsidRPr="003D43ED" w:rsidRDefault="00786236" w:rsidP="00786236">
            <w:pPr>
              <w:rPr>
                <w:rFonts w:asciiTheme="minorHAnsi" w:hAnsiTheme="minorHAnsi"/>
              </w:rPr>
            </w:pPr>
            <w:r w:rsidRPr="003D43ED">
              <w:rPr>
                <w:rFonts w:asciiTheme="minorHAnsi" w:hAnsiTheme="minorHAnsi"/>
              </w:rPr>
              <w:t xml:space="preserve">4.  Administrative costs associated with a child who is potentially eligible for benefits under the approved title IV-E plan and at imminent risk of removal from the home, shall be considered for expenditures only if: </w:t>
            </w:r>
          </w:p>
          <w:p w14:paraId="319006D6" w14:textId="77777777" w:rsidR="00786236" w:rsidRPr="003D43ED" w:rsidRDefault="00786236" w:rsidP="00786236">
            <w:pPr>
              <w:rPr>
                <w:rFonts w:asciiTheme="minorHAnsi" w:hAnsiTheme="minorHAnsi"/>
              </w:rPr>
            </w:pP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7D630DBD" w14:textId="77777777" w:rsidR="00786236" w:rsidRPr="00CB406B" w:rsidRDefault="00786236" w:rsidP="00786236">
            <w:pPr>
              <w:rPr>
                <w:rFonts w:asciiTheme="minorHAnsi" w:hAnsiTheme="minorHAnsi"/>
              </w:rPr>
            </w:pPr>
            <w:r w:rsidRPr="00CB406B">
              <w:rPr>
                <w:rFonts w:asciiTheme="minorHAnsi" w:hAnsiTheme="minorHAnsi"/>
              </w:rPr>
              <w:t>Cabinet for Health &amp; Family Services Cost Allocation Plan for the period beginning October 1, 2013 (pages 111-112 &amp; 119-121). </w:t>
            </w:r>
          </w:p>
          <w:p w14:paraId="5C130F3C" w14:textId="77777777" w:rsidR="00786236" w:rsidRPr="00CB406B" w:rsidRDefault="00786236" w:rsidP="00786236">
            <w:pPr>
              <w:rPr>
                <w:rFonts w:asciiTheme="minorHAnsi" w:hAnsiTheme="minorHAnsi"/>
              </w:rPr>
            </w:pPr>
          </w:p>
          <w:p w14:paraId="623C4923" w14:textId="77777777" w:rsidR="00786236" w:rsidRPr="00CB406B" w:rsidRDefault="00786236" w:rsidP="00786236">
            <w:pPr>
              <w:rPr>
                <w:rFonts w:asciiTheme="minorHAnsi" w:hAnsiTheme="minorHAnsi"/>
              </w:rPr>
            </w:pPr>
            <w:r w:rsidRPr="00CB406B">
              <w:rPr>
                <w:rFonts w:asciiTheme="minorHAnsi" w:hAnsiTheme="minorHAnsi"/>
              </w:rPr>
              <w:t>KY claims Candidate costs through our approved Random Moment Sample as noted in the Approved Cost Allocation Pan.</w:t>
            </w:r>
          </w:p>
          <w:p w14:paraId="3DCEA379" w14:textId="77777777" w:rsidR="00786236" w:rsidRPr="00CB406B" w:rsidRDefault="00786236" w:rsidP="00786236">
            <w:pPr>
              <w:rPr>
                <w:rFonts w:asciiTheme="minorHAnsi" w:hAnsiTheme="minorHAnsi"/>
              </w:rPr>
            </w:pPr>
            <w:r w:rsidRPr="00CB406B">
              <w:rPr>
                <w:rFonts w:asciiTheme="minorHAnsi" w:hAnsiTheme="minorHAnsi"/>
              </w:rPr>
              <w:t>The RMS code for Candidate costs is EA.</w:t>
            </w:r>
          </w:p>
          <w:p w14:paraId="3B62380B" w14:textId="77777777" w:rsidR="00786236" w:rsidRPr="00CB406B" w:rsidRDefault="00786236" w:rsidP="00786236">
            <w:pPr>
              <w:rPr>
                <w:rFonts w:asciiTheme="minorHAnsi" w:hAnsiTheme="minorHAnsi"/>
              </w:rPr>
            </w:pPr>
            <w:r w:rsidRPr="00CB406B">
              <w:rPr>
                <w:rFonts w:asciiTheme="minorHAnsi" w:hAnsiTheme="minorHAnsi"/>
              </w:rPr>
              <w:t>The definition and examples are on the first two pages.</w:t>
            </w:r>
          </w:p>
          <w:p w14:paraId="420CC4BB" w14:textId="77777777" w:rsidR="00786236" w:rsidRPr="00CB406B" w:rsidRDefault="00786236" w:rsidP="00786236">
            <w:pPr>
              <w:rPr>
                <w:rFonts w:asciiTheme="minorHAnsi" w:hAnsiTheme="minorHAnsi"/>
              </w:rPr>
            </w:pPr>
            <w:r w:rsidRPr="00CB406B">
              <w:rPr>
                <w:rFonts w:asciiTheme="minorHAnsi" w:hAnsiTheme="minorHAnsi"/>
              </w:rPr>
              <w:t>The next page shows the calculations for claiming Candidate costs.</w:t>
            </w:r>
          </w:p>
          <w:p w14:paraId="7EE3FF63" w14:textId="77777777" w:rsidR="00786236" w:rsidRPr="00CB406B" w:rsidRDefault="00786236" w:rsidP="00786236">
            <w:pPr>
              <w:rPr>
                <w:rFonts w:asciiTheme="minorHAnsi" w:hAnsiTheme="minorHAnsi"/>
              </w:rPr>
            </w:pPr>
            <w:r w:rsidRPr="00CB406B">
              <w:rPr>
                <w:rFonts w:asciiTheme="minorHAnsi" w:hAnsiTheme="minorHAnsi"/>
              </w:rPr>
              <w:t>The calculation is: P times EA% times X%</w:t>
            </w:r>
          </w:p>
          <w:p w14:paraId="0BC987C8" w14:textId="77777777" w:rsidR="00786236" w:rsidRPr="00CB406B" w:rsidRDefault="00786236" w:rsidP="00786236">
            <w:pPr>
              <w:rPr>
                <w:rFonts w:asciiTheme="minorHAnsi" w:hAnsiTheme="minorHAnsi"/>
              </w:rPr>
            </w:pPr>
          </w:p>
          <w:p w14:paraId="4D6ABF39" w14:textId="77777777" w:rsidR="00786236" w:rsidRPr="00CB406B" w:rsidRDefault="00786236" w:rsidP="00786236">
            <w:pPr>
              <w:rPr>
                <w:rFonts w:asciiTheme="minorHAnsi" w:hAnsiTheme="minorHAnsi"/>
              </w:rPr>
            </w:pPr>
            <w:r w:rsidRPr="00CB406B">
              <w:rPr>
                <w:rFonts w:asciiTheme="minorHAnsi" w:hAnsiTheme="minorHAnsi"/>
              </w:rPr>
              <w:t>P is the RMS Cost Pool amount.</w:t>
            </w:r>
          </w:p>
          <w:p w14:paraId="1336D70F" w14:textId="77777777" w:rsidR="00786236" w:rsidRPr="00CB406B" w:rsidRDefault="00786236" w:rsidP="00786236">
            <w:pPr>
              <w:rPr>
                <w:rFonts w:asciiTheme="minorHAnsi" w:hAnsiTheme="minorHAnsi"/>
              </w:rPr>
            </w:pPr>
            <w:r w:rsidRPr="00CB406B">
              <w:rPr>
                <w:rFonts w:asciiTheme="minorHAnsi" w:hAnsiTheme="minorHAnsi"/>
              </w:rPr>
              <w:t>EA% is the percentage EA observations.</w:t>
            </w:r>
          </w:p>
          <w:p w14:paraId="39E51CC3" w14:textId="77777777" w:rsidR="00786236" w:rsidRPr="00CB406B" w:rsidRDefault="00786236" w:rsidP="00786236">
            <w:pPr>
              <w:rPr>
                <w:rFonts w:asciiTheme="minorHAnsi" w:hAnsiTheme="minorHAnsi"/>
              </w:rPr>
            </w:pPr>
            <w:r w:rsidRPr="00CB406B">
              <w:rPr>
                <w:rFonts w:asciiTheme="minorHAnsi" w:hAnsiTheme="minorHAnsi"/>
              </w:rPr>
              <w:t>X% is the Title IV-E Penetration Rate – Foster Care</w:t>
            </w:r>
          </w:p>
          <w:p w14:paraId="258D352A" w14:textId="77777777" w:rsidR="00786236" w:rsidRPr="00CB406B" w:rsidRDefault="00786236" w:rsidP="00786236">
            <w:pPr>
              <w:rPr>
                <w:rFonts w:asciiTheme="minorHAnsi" w:hAnsiTheme="minorHAnsi"/>
              </w:rPr>
            </w:pPr>
          </w:p>
          <w:p w14:paraId="353D5B4F" w14:textId="77777777" w:rsidR="00786236" w:rsidRPr="00CB406B" w:rsidRDefault="00786236" w:rsidP="00786236">
            <w:pPr>
              <w:rPr>
                <w:rFonts w:asciiTheme="minorHAnsi" w:hAnsiTheme="minorHAnsi"/>
              </w:rPr>
            </w:pPr>
            <w:r w:rsidRPr="00CB406B">
              <w:rPr>
                <w:rFonts w:asciiTheme="minorHAnsi" w:hAnsiTheme="minorHAnsi"/>
              </w:rPr>
              <w:t>Protection and Permanency Operating Manual:</w:t>
            </w:r>
          </w:p>
          <w:p w14:paraId="0DE4B161" w14:textId="77777777" w:rsidR="00786236" w:rsidRPr="00CB406B" w:rsidRDefault="00261AD4" w:rsidP="00786236">
            <w:pPr>
              <w:rPr>
                <w:rFonts w:asciiTheme="minorHAnsi" w:hAnsiTheme="minorHAnsi"/>
              </w:rPr>
            </w:pPr>
            <w:hyperlink r:id="rId63" w:history="1">
              <w:r w:rsidR="00786236" w:rsidRPr="008068D4">
                <w:rPr>
                  <w:rFonts w:asciiTheme="minorHAnsi" w:hAnsiTheme="minorHAnsi"/>
                  <w:color w:val="0000FF"/>
                  <w:u w:val="single"/>
                </w:rPr>
                <w:t>31.13 Random Moment Time Study for In Home Service Provision and Title IV-E Administrative Costs</w:t>
              </w:r>
            </w:hyperlink>
          </w:p>
        </w:tc>
      </w:tr>
      <w:tr w:rsidR="00786236" w:rsidRPr="003D43ED" w14:paraId="7F52C985"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4FD1A4E4" w14:textId="77777777" w:rsidR="00786236" w:rsidRPr="003D43ED" w:rsidRDefault="00786236" w:rsidP="00786236">
            <w:pPr>
              <w:spacing w:after="192"/>
              <w:rPr>
                <w:rFonts w:asciiTheme="minorHAnsi" w:hAnsiTheme="minorHAnsi"/>
              </w:rPr>
            </w:pPr>
            <w:r w:rsidRPr="003D43ED">
              <w:rPr>
                <w:rFonts w:asciiTheme="minorHAnsi" w:hAnsiTheme="minorHAnsi"/>
              </w:rPr>
              <w:t>472(i)(2)(A)</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38AF92F9" w14:textId="77777777" w:rsidR="00786236" w:rsidRPr="003D43ED" w:rsidRDefault="00786236" w:rsidP="00786236">
            <w:pPr>
              <w:pStyle w:val="cell1"/>
              <w:rPr>
                <w:rFonts w:asciiTheme="minorHAnsi" w:hAnsiTheme="minorHAnsi"/>
              </w:rPr>
            </w:pPr>
            <w:r w:rsidRPr="003D43ED">
              <w:rPr>
                <w:rFonts w:asciiTheme="minorHAnsi" w:hAnsiTheme="minorHAnsi"/>
              </w:rPr>
              <w:t xml:space="preserve">a. reasonable efforts are being made in accordance with section 471(a)(15) to prevent the need for, or if necessary to </w:t>
            </w:r>
            <w:r w:rsidRPr="003D43ED">
              <w:rPr>
                <w:rFonts w:asciiTheme="minorHAnsi" w:hAnsiTheme="minorHAnsi"/>
              </w:rPr>
              <w:lastRenderedPageBreak/>
              <w:t>pursue, removal of the child from the home; and</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42A6339F" w14:textId="77777777" w:rsidR="00786236" w:rsidRPr="00CB406B" w:rsidRDefault="00786236" w:rsidP="00786236">
            <w:pPr>
              <w:rPr>
                <w:rFonts w:asciiTheme="minorHAnsi" w:hAnsiTheme="minorHAnsi"/>
              </w:rPr>
            </w:pPr>
            <w:r w:rsidRPr="00CB406B">
              <w:rPr>
                <w:rFonts w:asciiTheme="minorHAnsi" w:hAnsiTheme="minorHAnsi"/>
              </w:rPr>
              <w:lastRenderedPageBreak/>
              <w:t>Cabinet for Health &amp; Family Services Cost Allocation Plan for the period beginning October 1, 2013 (pages 111-112 &amp; 119-121). </w:t>
            </w:r>
          </w:p>
          <w:p w14:paraId="7D173A71" w14:textId="77777777" w:rsidR="00786236" w:rsidRPr="00CB406B" w:rsidRDefault="00786236" w:rsidP="00786236">
            <w:pPr>
              <w:rPr>
                <w:rFonts w:asciiTheme="minorHAnsi" w:hAnsiTheme="minorHAnsi"/>
              </w:rPr>
            </w:pPr>
          </w:p>
          <w:p w14:paraId="7F29FF87" w14:textId="77777777" w:rsidR="00786236" w:rsidRPr="00CB406B" w:rsidRDefault="00786236" w:rsidP="00786236">
            <w:pPr>
              <w:rPr>
                <w:rFonts w:asciiTheme="minorHAnsi" w:hAnsiTheme="minorHAnsi"/>
              </w:rPr>
            </w:pPr>
            <w:r w:rsidRPr="00CB406B">
              <w:rPr>
                <w:rFonts w:asciiTheme="minorHAnsi" w:hAnsiTheme="minorHAnsi"/>
              </w:rPr>
              <w:lastRenderedPageBreak/>
              <w:t>KY claims Candidate costs through our approved Random Moment Sample as noted in the Approved Cost Allocation Pan.</w:t>
            </w:r>
          </w:p>
          <w:p w14:paraId="093CCF43" w14:textId="77777777" w:rsidR="00786236" w:rsidRPr="00CB406B" w:rsidRDefault="00786236" w:rsidP="00786236">
            <w:pPr>
              <w:rPr>
                <w:rFonts w:asciiTheme="minorHAnsi" w:hAnsiTheme="minorHAnsi"/>
              </w:rPr>
            </w:pPr>
            <w:r w:rsidRPr="00CB406B">
              <w:rPr>
                <w:rFonts w:asciiTheme="minorHAnsi" w:hAnsiTheme="minorHAnsi"/>
              </w:rPr>
              <w:t>The RMS code for Candidate costs is EA.</w:t>
            </w:r>
          </w:p>
          <w:p w14:paraId="7CE8027F" w14:textId="77777777" w:rsidR="00786236" w:rsidRPr="00CB406B" w:rsidRDefault="00786236" w:rsidP="00786236">
            <w:pPr>
              <w:rPr>
                <w:rFonts w:asciiTheme="minorHAnsi" w:hAnsiTheme="minorHAnsi"/>
              </w:rPr>
            </w:pPr>
            <w:r w:rsidRPr="00CB406B">
              <w:rPr>
                <w:rFonts w:asciiTheme="minorHAnsi" w:hAnsiTheme="minorHAnsi"/>
              </w:rPr>
              <w:t>The definition and examples are on the first two pages.</w:t>
            </w:r>
          </w:p>
          <w:p w14:paraId="6BB4B513" w14:textId="77777777" w:rsidR="00786236" w:rsidRPr="00CB406B" w:rsidRDefault="00786236" w:rsidP="00786236">
            <w:pPr>
              <w:rPr>
                <w:rFonts w:asciiTheme="minorHAnsi" w:hAnsiTheme="minorHAnsi"/>
              </w:rPr>
            </w:pPr>
            <w:r w:rsidRPr="00CB406B">
              <w:rPr>
                <w:rFonts w:asciiTheme="minorHAnsi" w:hAnsiTheme="minorHAnsi"/>
              </w:rPr>
              <w:t>The next page shows the calculations for claiming Candidate costs.</w:t>
            </w:r>
          </w:p>
          <w:p w14:paraId="0E938C52" w14:textId="77777777" w:rsidR="00786236" w:rsidRPr="00CB406B" w:rsidRDefault="00786236" w:rsidP="00786236">
            <w:pPr>
              <w:rPr>
                <w:rFonts w:asciiTheme="minorHAnsi" w:hAnsiTheme="minorHAnsi"/>
              </w:rPr>
            </w:pPr>
          </w:p>
          <w:p w14:paraId="4D7AE75A" w14:textId="77777777" w:rsidR="00786236" w:rsidRPr="00CB406B" w:rsidRDefault="00786236" w:rsidP="00786236">
            <w:pPr>
              <w:rPr>
                <w:rFonts w:asciiTheme="minorHAnsi" w:hAnsiTheme="minorHAnsi"/>
              </w:rPr>
            </w:pPr>
            <w:r w:rsidRPr="00CB406B">
              <w:rPr>
                <w:rFonts w:asciiTheme="minorHAnsi" w:hAnsiTheme="minorHAnsi"/>
              </w:rPr>
              <w:t>The calculation is: P times EA% times X%</w:t>
            </w:r>
          </w:p>
          <w:p w14:paraId="7F0A3F0F" w14:textId="77777777" w:rsidR="00786236" w:rsidRPr="00CB406B" w:rsidRDefault="00786236" w:rsidP="00786236">
            <w:pPr>
              <w:rPr>
                <w:rFonts w:asciiTheme="minorHAnsi" w:hAnsiTheme="minorHAnsi"/>
              </w:rPr>
            </w:pPr>
          </w:p>
          <w:p w14:paraId="47221AB6" w14:textId="77777777" w:rsidR="00786236" w:rsidRPr="00CB406B" w:rsidRDefault="00786236" w:rsidP="00786236">
            <w:pPr>
              <w:rPr>
                <w:rFonts w:asciiTheme="minorHAnsi" w:hAnsiTheme="minorHAnsi"/>
              </w:rPr>
            </w:pPr>
            <w:r w:rsidRPr="00CB406B">
              <w:rPr>
                <w:rFonts w:asciiTheme="minorHAnsi" w:hAnsiTheme="minorHAnsi"/>
              </w:rPr>
              <w:t>P is the RMS Cost Pool amount.</w:t>
            </w:r>
          </w:p>
          <w:p w14:paraId="02678021" w14:textId="77777777" w:rsidR="00786236" w:rsidRPr="00CB406B" w:rsidRDefault="00786236" w:rsidP="00786236">
            <w:pPr>
              <w:rPr>
                <w:rFonts w:asciiTheme="minorHAnsi" w:hAnsiTheme="minorHAnsi"/>
              </w:rPr>
            </w:pPr>
            <w:r w:rsidRPr="00CB406B">
              <w:rPr>
                <w:rFonts w:asciiTheme="minorHAnsi" w:hAnsiTheme="minorHAnsi"/>
              </w:rPr>
              <w:t>EA% is the percentage EA observations.</w:t>
            </w:r>
          </w:p>
          <w:p w14:paraId="57AB1474" w14:textId="77777777" w:rsidR="00786236" w:rsidRPr="00CB406B" w:rsidRDefault="00786236" w:rsidP="00786236">
            <w:pPr>
              <w:rPr>
                <w:rFonts w:asciiTheme="minorHAnsi" w:hAnsiTheme="minorHAnsi"/>
              </w:rPr>
            </w:pPr>
            <w:r w:rsidRPr="00CB406B">
              <w:rPr>
                <w:rFonts w:asciiTheme="minorHAnsi" w:hAnsiTheme="minorHAnsi"/>
              </w:rPr>
              <w:t>X% is the Title IV-E Penetration Rate – Foster Care</w:t>
            </w:r>
          </w:p>
          <w:p w14:paraId="593C9543" w14:textId="77777777" w:rsidR="00786236" w:rsidRPr="00CB406B" w:rsidRDefault="00786236" w:rsidP="00786236">
            <w:pPr>
              <w:rPr>
                <w:rFonts w:asciiTheme="minorHAnsi" w:hAnsiTheme="minorHAnsi"/>
              </w:rPr>
            </w:pPr>
          </w:p>
          <w:p w14:paraId="04370422" w14:textId="77777777" w:rsidR="00786236" w:rsidRPr="00CB406B" w:rsidRDefault="00786236" w:rsidP="00786236">
            <w:pPr>
              <w:rPr>
                <w:rFonts w:asciiTheme="minorHAnsi" w:hAnsiTheme="minorHAnsi"/>
              </w:rPr>
            </w:pPr>
            <w:r w:rsidRPr="00CB406B">
              <w:rPr>
                <w:rFonts w:asciiTheme="minorHAnsi" w:hAnsiTheme="minorHAnsi"/>
              </w:rPr>
              <w:t>Protection and Permanency Operating Manual:</w:t>
            </w:r>
          </w:p>
          <w:p w14:paraId="4DA64931" w14:textId="77777777" w:rsidR="00786236" w:rsidRPr="00CB406B" w:rsidRDefault="00261AD4" w:rsidP="00786236">
            <w:pPr>
              <w:rPr>
                <w:rFonts w:asciiTheme="minorHAnsi" w:hAnsiTheme="minorHAnsi"/>
              </w:rPr>
            </w:pPr>
            <w:hyperlink r:id="rId64" w:history="1">
              <w:r w:rsidR="00786236" w:rsidRPr="008068D4">
                <w:rPr>
                  <w:rFonts w:asciiTheme="minorHAnsi" w:hAnsiTheme="minorHAnsi"/>
                  <w:color w:val="0000FF"/>
                  <w:u w:val="single"/>
                </w:rPr>
                <w:t>1.8 Prevention Planning</w:t>
              </w:r>
            </w:hyperlink>
            <w:r w:rsidR="00786236" w:rsidRPr="008068D4">
              <w:rPr>
                <w:rFonts w:asciiTheme="minorHAnsi" w:hAnsiTheme="minorHAnsi"/>
                <w:color w:val="0000FF"/>
              </w:rPr>
              <w:t>;</w:t>
            </w:r>
            <w:hyperlink r:id="rId65" w:history="1">
              <w:r w:rsidR="00786236" w:rsidRPr="008068D4">
                <w:rPr>
                  <w:rFonts w:asciiTheme="minorHAnsi" w:hAnsiTheme="minorHAnsi"/>
                  <w:color w:val="0000FF"/>
                  <w:u w:val="single"/>
                </w:rPr>
                <w:t>2.11 Investigation Protocol</w:t>
              </w:r>
            </w:hyperlink>
            <w:r w:rsidR="00786236" w:rsidRPr="008068D4">
              <w:rPr>
                <w:rFonts w:asciiTheme="minorHAnsi" w:hAnsiTheme="minorHAnsi"/>
                <w:color w:val="0000FF"/>
              </w:rPr>
              <w:t xml:space="preserve">; </w:t>
            </w:r>
            <w:hyperlink r:id="rId66" w:history="1">
              <w:r w:rsidR="00786236" w:rsidRPr="008068D4">
                <w:rPr>
                  <w:rFonts w:asciiTheme="minorHAnsi" w:hAnsiTheme="minorHAnsi"/>
                  <w:color w:val="0000FF"/>
                  <w:u w:val="single"/>
                </w:rPr>
                <w:t>3.4 Initial In-home Case Planning Conference</w:t>
              </w:r>
            </w:hyperlink>
            <w:r w:rsidR="00786236" w:rsidRPr="008068D4">
              <w:rPr>
                <w:rFonts w:asciiTheme="minorHAnsi" w:hAnsiTheme="minorHAnsi"/>
                <w:color w:val="0000FF"/>
              </w:rPr>
              <w:t xml:space="preserve">; </w:t>
            </w:r>
            <w:hyperlink r:id="rId67" w:history="1">
              <w:r w:rsidR="00786236" w:rsidRPr="008068D4">
                <w:rPr>
                  <w:rFonts w:asciiTheme="minorHAnsi" w:hAnsiTheme="minorHAnsi"/>
                  <w:color w:val="0000FF"/>
                  <w:u w:val="single"/>
                </w:rPr>
                <w:t>31.13 Random Moment Time Study for In Home Service Provision and Title IV-E Administrative Costs</w:t>
              </w:r>
            </w:hyperlink>
          </w:p>
        </w:tc>
      </w:tr>
      <w:tr w:rsidR="00786236" w:rsidRPr="003D43ED" w14:paraId="37559A96"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2609E2A9" w14:textId="77777777" w:rsidR="00786236" w:rsidRPr="003D43ED" w:rsidRDefault="00786236" w:rsidP="00786236">
            <w:pPr>
              <w:spacing w:after="192"/>
              <w:rPr>
                <w:rFonts w:asciiTheme="minorHAnsi" w:hAnsiTheme="minorHAnsi"/>
              </w:rPr>
            </w:pPr>
            <w:r w:rsidRPr="003D43ED">
              <w:rPr>
                <w:rFonts w:asciiTheme="minorHAnsi" w:hAnsiTheme="minorHAnsi"/>
              </w:rPr>
              <w:lastRenderedPageBreak/>
              <w:t>472(i)(2)(B)</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6449443C" w14:textId="77777777" w:rsidR="00786236" w:rsidRPr="003D43ED" w:rsidRDefault="00786236" w:rsidP="00786236">
            <w:pPr>
              <w:pStyle w:val="cell1"/>
              <w:rPr>
                <w:rFonts w:asciiTheme="minorHAnsi" w:hAnsiTheme="minorHAnsi"/>
              </w:rPr>
            </w:pPr>
            <w:r w:rsidRPr="003D43ED">
              <w:rPr>
                <w:rFonts w:asciiTheme="minorHAnsi" w:hAnsiTheme="minorHAnsi"/>
              </w:rPr>
              <w:t>b. the State/Tribal agency has made, not less often than every 6 months, a determination (or redetermination) as to whether the child remains at imminent risk of removal from the home.</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69CB9FA4" w14:textId="77777777" w:rsidR="00786236" w:rsidRPr="00CB406B" w:rsidRDefault="00786236" w:rsidP="00786236">
            <w:pPr>
              <w:rPr>
                <w:rFonts w:asciiTheme="minorHAnsi" w:hAnsiTheme="minorHAnsi"/>
              </w:rPr>
            </w:pPr>
            <w:r w:rsidRPr="00CB406B">
              <w:rPr>
                <w:rFonts w:asciiTheme="minorHAnsi" w:hAnsiTheme="minorHAnsi"/>
              </w:rPr>
              <w:t>Cabinet for Health &amp; Family Services Cost Allocation Plan for the period beginning October 1, 2013 (pages 111-112 &amp; 119-121). </w:t>
            </w:r>
          </w:p>
          <w:p w14:paraId="43B83B5B" w14:textId="77777777" w:rsidR="00786236" w:rsidRPr="00CB406B" w:rsidRDefault="00786236" w:rsidP="00786236">
            <w:pPr>
              <w:rPr>
                <w:rFonts w:asciiTheme="minorHAnsi" w:hAnsiTheme="minorHAnsi"/>
              </w:rPr>
            </w:pPr>
          </w:p>
          <w:p w14:paraId="0DC9F7AA" w14:textId="77777777" w:rsidR="00786236" w:rsidRPr="00CB406B" w:rsidRDefault="00786236" w:rsidP="00786236">
            <w:pPr>
              <w:rPr>
                <w:rFonts w:asciiTheme="minorHAnsi" w:hAnsiTheme="minorHAnsi"/>
              </w:rPr>
            </w:pPr>
            <w:r w:rsidRPr="00CB406B">
              <w:rPr>
                <w:rFonts w:asciiTheme="minorHAnsi" w:hAnsiTheme="minorHAnsi"/>
              </w:rPr>
              <w:t>KY claims Candidate costs through our approved Random Moment Sample as noted in the Approved Cost Allocation Pan.</w:t>
            </w:r>
          </w:p>
          <w:p w14:paraId="182EF3ED" w14:textId="77777777" w:rsidR="00786236" w:rsidRPr="00CB406B" w:rsidRDefault="00786236" w:rsidP="00786236">
            <w:pPr>
              <w:rPr>
                <w:rFonts w:asciiTheme="minorHAnsi" w:hAnsiTheme="minorHAnsi"/>
              </w:rPr>
            </w:pPr>
            <w:r w:rsidRPr="00CB406B">
              <w:rPr>
                <w:rFonts w:asciiTheme="minorHAnsi" w:hAnsiTheme="minorHAnsi"/>
              </w:rPr>
              <w:t>The RMS code for Candidate costs is EA.</w:t>
            </w:r>
          </w:p>
          <w:p w14:paraId="5C50834B" w14:textId="77777777" w:rsidR="00786236" w:rsidRPr="00CB406B" w:rsidRDefault="00786236" w:rsidP="00786236">
            <w:pPr>
              <w:rPr>
                <w:rFonts w:asciiTheme="minorHAnsi" w:hAnsiTheme="minorHAnsi"/>
              </w:rPr>
            </w:pPr>
            <w:r w:rsidRPr="00CB406B">
              <w:rPr>
                <w:rFonts w:asciiTheme="minorHAnsi" w:hAnsiTheme="minorHAnsi"/>
              </w:rPr>
              <w:t>The definition and examples are on the first two pages.</w:t>
            </w:r>
          </w:p>
          <w:p w14:paraId="17C9B6EE" w14:textId="77777777" w:rsidR="00786236" w:rsidRPr="00CB406B" w:rsidRDefault="00786236" w:rsidP="00786236">
            <w:pPr>
              <w:rPr>
                <w:rFonts w:asciiTheme="minorHAnsi" w:hAnsiTheme="minorHAnsi"/>
              </w:rPr>
            </w:pPr>
            <w:r w:rsidRPr="00CB406B">
              <w:rPr>
                <w:rFonts w:asciiTheme="minorHAnsi" w:hAnsiTheme="minorHAnsi"/>
              </w:rPr>
              <w:t>The next page shows the calculations for claiming Candidate costs.</w:t>
            </w:r>
          </w:p>
          <w:p w14:paraId="307B8468" w14:textId="77777777" w:rsidR="00786236" w:rsidRPr="00CB406B" w:rsidRDefault="00786236" w:rsidP="00786236">
            <w:pPr>
              <w:rPr>
                <w:rFonts w:asciiTheme="minorHAnsi" w:hAnsiTheme="minorHAnsi"/>
              </w:rPr>
            </w:pPr>
          </w:p>
          <w:p w14:paraId="0D934940" w14:textId="77777777" w:rsidR="00786236" w:rsidRPr="00CB406B" w:rsidRDefault="00786236" w:rsidP="00786236">
            <w:pPr>
              <w:rPr>
                <w:rFonts w:asciiTheme="minorHAnsi" w:hAnsiTheme="minorHAnsi"/>
              </w:rPr>
            </w:pPr>
            <w:r w:rsidRPr="00CB406B">
              <w:rPr>
                <w:rFonts w:asciiTheme="minorHAnsi" w:hAnsiTheme="minorHAnsi"/>
              </w:rPr>
              <w:t>The calculation is: P times EA% times X%</w:t>
            </w:r>
          </w:p>
          <w:p w14:paraId="666DC9F4" w14:textId="77777777" w:rsidR="00786236" w:rsidRPr="00CB406B" w:rsidRDefault="00786236" w:rsidP="00786236">
            <w:pPr>
              <w:rPr>
                <w:rFonts w:asciiTheme="minorHAnsi" w:hAnsiTheme="minorHAnsi"/>
              </w:rPr>
            </w:pPr>
          </w:p>
          <w:p w14:paraId="1CE98E34" w14:textId="77777777" w:rsidR="00786236" w:rsidRPr="00CB406B" w:rsidRDefault="00786236" w:rsidP="00786236">
            <w:pPr>
              <w:rPr>
                <w:rFonts w:asciiTheme="minorHAnsi" w:hAnsiTheme="minorHAnsi"/>
              </w:rPr>
            </w:pPr>
            <w:r w:rsidRPr="00CB406B">
              <w:rPr>
                <w:rFonts w:asciiTheme="minorHAnsi" w:hAnsiTheme="minorHAnsi"/>
              </w:rPr>
              <w:t>P is the RMS Cost Pool amount.</w:t>
            </w:r>
          </w:p>
          <w:p w14:paraId="47011E55" w14:textId="77777777" w:rsidR="00786236" w:rsidRPr="00CB406B" w:rsidRDefault="00786236" w:rsidP="00786236">
            <w:pPr>
              <w:rPr>
                <w:rFonts w:asciiTheme="minorHAnsi" w:hAnsiTheme="minorHAnsi"/>
              </w:rPr>
            </w:pPr>
            <w:r w:rsidRPr="00CB406B">
              <w:rPr>
                <w:rFonts w:asciiTheme="minorHAnsi" w:hAnsiTheme="minorHAnsi"/>
              </w:rPr>
              <w:t>EA% is the percentage EA observations.</w:t>
            </w:r>
          </w:p>
          <w:p w14:paraId="10F57AA0" w14:textId="77777777" w:rsidR="00786236" w:rsidRPr="00CB406B" w:rsidRDefault="00786236" w:rsidP="00786236">
            <w:pPr>
              <w:rPr>
                <w:rFonts w:asciiTheme="minorHAnsi" w:hAnsiTheme="minorHAnsi"/>
              </w:rPr>
            </w:pPr>
            <w:r w:rsidRPr="00CB406B">
              <w:rPr>
                <w:rFonts w:asciiTheme="minorHAnsi" w:hAnsiTheme="minorHAnsi"/>
              </w:rPr>
              <w:t>X% is the Title IV-E Penetration Rate – Foster Care</w:t>
            </w:r>
          </w:p>
          <w:p w14:paraId="346DF423" w14:textId="77777777" w:rsidR="00786236" w:rsidRPr="00CB406B" w:rsidRDefault="00786236" w:rsidP="00786236">
            <w:pPr>
              <w:rPr>
                <w:rFonts w:asciiTheme="minorHAnsi" w:hAnsiTheme="minorHAnsi"/>
              </w:rPr>
            </w:pPr>
          </w:p>
          <w:p w14:paraId="793BBC67" w14:textId="77777777" w:rsidR="00786236" w:rsidRPr="00CB406B" w:rsidRDefault="00786236" w:rsidP="00786236">
            <w:pPr>
              <w:rPr>
                <w:rFonts w:asciiTheme="minorHAnsi" w:hAnsiTheme="minorHAnsi"/>
              </w:rPr>
            </w:pPr>
            <w:r w:rsidRPr="00CB406B">
              <w:rPr>
                <w:rFonts w:asciiTheme="minorHAnsi" w:hAnsiTheme="minorHAnsi"/>
              </w:rPr>
              <w:t>Protection and Permanency Operating Manual:</w:t>
            </w:r>
          </w:p>
          <w:p w14:paraId="03B7A585" w14:textId="77777777" w:rsidR="00786236" w:rsidRPr="00CB406B" w:rsidRDefault="00261AD4" w:rsidP="00786236">
            <w:pPr>
              <w:rPr>
                <w:rFonts w:asciiTheme="minorHAnsi" w:hAnsiTheme="minorHAnsi"/>
              </w:rPr>
            </w:pPr>
            <w:hyperlink r:id="rId68" w:history="1">
              <w:r w:rsidR="00786236" w:rsidRPr="008068D4">
                <w:rPr>
                  <w:rStyle w:val="Hyperlink"/>
                  <w:rFonts w:asciiTheme="minorHAnsi" w:hAnsiTheme="minorHAnsi"/>
                  <w:color w:val="0000FF"/>
                </w:rPr>
                <w:t>1.8 Prevention Planning</w:t>
              </w:r>
            </w:hyperlink>
            <w:r w:rsidR="00786236" w:rsidRPr="008068D4">
              <w:rPr>
                <w:rFonts w:asciiTheme="minorHAnsi" w:hAnsiTheme="minorHAnsi"/>
                <w:color w:val="0000FF"/>
              </w:rPr>
              <w:t xml:space="preserve">; </w:t>
            </w:r>
            <w:hyperlink r:id="rId69" w:history="1">
              <w:r w:rsidR="00786236" w:rsidRPr="008068D4">
                <w:rPr>
                  <w:rStyle w:val="Hyperlink"/>
                  <w:rFonts w:asciiTheme="minorHAnsi" w:hAnsiTheme="minorHAnsi"/>
                  <w:color w:val="0000FF"/>
                </w:rPr>
                <w:t>3.12 Case Plan Evaluation and Ongoing Assessment</w:t>
              </w:r>
            </w:hyperlink>
            <w:r w:rsidR="00786236" w:rsidRPr="008068D4">
              <w:rPr>
                <w:rFonts w:asciiTheme="minorHAnsi" w:hAnsiTheme="minorHAnsi"/>
                <w:color w:val="0000FF"/>
              </w:rPr>
              <w:t xml:space="preserve">; </w:t>
            </w:r>
            <w:hyperlink r:id="rId70" w:history="1">
              <w:r w:rsidR="00786236" w:rsidRPr="008068D4">
                <w:rPr>
                  <w:rStyle w:val="Hyperlink"/>
                  <w:rFonts w:asciiTheme="minorHAnsi" w:hAnsiTheme="minorHAnsi"/>
                  <w:color w:val="0000FF"/>
                </w:rPr>
                <w:t>3.13 Ongoing Case Planning</w:t>
              </w:r>
            </w:hyperlink>
            <w:r w:rsidR="00786236" w:rsidRPr="008068D4">
              <w:rPr>
                <w:rFonts w:asciiTheme="minorHAnsi" w:hAnsiTheme="minorHAnsi"/>
                <w:color w:val="0000FF"/>
              </w:rPr>
              <w:t xml:space="preserve">; </w:t>
            </w:r>
            <w:hyperlink r:id="rId71" w:history="1">
              <w:r w:rsidR="00786236" w:rsidRPr="008068D4">
                <w:rPr>
                  <w:rStyle w:val="Hyperlink"/>
                  <w:rFonts w:asciiTheme="minorHAnsi" w:hAnsiTheme="minorHAnsi"/>
                  <w:color w:val="0000FF"/>
                </w:rPr>
                <w:t>11.27 Court Reports</w:t>
              </w:r>
            </w:hyperlink>
            <w:r w:rsidR="00786236" w:rsidRPr="008068D4">
              <w:rPr>
                <w:rFonts w:asciiTheme="minorHAnsi" w:hAnsiTheme="minorHAnsi"/>
                <w:color w:val="0000FF"/>
              </w:rPr>
              <w:t xml:space="preserve">;  </w:t>
            </w:r>
            <w:hyperlink r:id="rId72" w:history="1">
              <w:r w:rsidR="00786236" w:rsidRPr="008068D4">
                <w:rPr>
                  <w:rFonts w:asciiTheme="minorHAnsi" w:hAnsiTheme="minorHAnsi"/>
                  <w:color w:val="0000FF"/>
                  <w:u w:val="single"/>
                </w:rPr>
                <w:t>31.13 Random Moment Time Study for In Home Service Provision and Title IV-E Administrative Costs</w:t>
              </w:r>
            </w:hyperlink>
          </w:p>
        </w:tc>
      </w:tr>
      <w:tr w:rsidR="00786236" w:rsidRPr="003D43ED" w14:paraId="7B7759E2"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6A1839F7" w14:textId="77777777" w:rsidR="00786236" w:rsidRPr="003D43ED" w:rsidRDefault="00786236" w:rsidP="00786236">
            <w:pPr>
              <w:spacing w:after="192"/>
              <w:rPr>
                <w:rFonts w:asciiTheme="minorHAnsi" w:hAnsiTheme="minorHAnsi"/>
              </w:rPr>
            </w:pPr>
            <w:r w:rsidRPr="003D43ED">
              <w:rPr>
                <w:rFonts w:asciiTheme="minorHAnsi" w:hAnsiTheme="minorHAnsi"/>
              </w:rPr>
              <w:lastRenderedPageBreak/>
              <w:t>1356.21(j)</w:t>
            </w:r>
            <w:r w:rsidRPr="003D43ED">
              <w:rPr>
                <w:rFonts w:asciiTheme="minorHAnsi" w:hAnsiTheme="minorHAnsi"/>
              </w:rPr>
              <w:br/>
              <w:t>475(4)(B)</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3E74B1E4" w14:textId="77777777" w:rsidR="00786236" w:rsidRPr="003D43ED" w:rsidRDefault="00786236" w:rsidP="00786236">
            <w:pPr>
              <w:spacing w:before="100" w:beforeAutospacing="1" w:after="100" w:afterAutospacing="1"/>
              <w:rPr>
                <w:rFonts w:asciiTheme="minorHAnsi" w:hAnsiTheme="minorHAnsi"/>
              </w:rPr>
            </w:pPr>
            <w:r w:rsidRPr="003D43ED">
              <w:rPr>
                <w:rFonts w:asciiTheme="minorHAnsi" w:hAnsiTheme="minorHAnsi"/>
              </w:rPr>
              <w:t>5.  Child of a minor parent in foster care</w:t>
            </w:r>
            <w:r w:rsidR="007E7467" w:rsidRPr="003D43ED">
              <w:rPr>
                <w:rFonts w:asciiTheme="minorHAnsi" w:hAnsiTheme="minorHAnsi"/>
              </w:rPr>
              <w:t xml:space="preserve">.  </w:t>
            </w:r>
            <w:r w:rsidRPr="003D43ED">
              <w:rPr>
                <w:rFonts w:asciiTheme="minorHAnsi" w:hAnsiTheme="minorHAnsi"/>
              </w:rPr>
              <w:t>Foster care maintenance payments made on behalf of a child placed in a foster family home or child care institution, who is the parent of a son or daughter in the same home or institution, must include amounts which are necessary to cover costs incurred on behalf of the child's son or daughter</w:t>
            </w:r>
            <w:r w:rsidR="007E7467" w:rsidRPr="003D43ED">
              <w:rPr>
                <w:rFonts w:asciiTheme="minorHAnsi" w:hAnsiTheme="minorHAnsi"/>
              </w:rPr>
              <w:t xml:space="preserve">.  </w:t>
            </w:r>
            <w:r w:rsidRPr="003D43ED">
              <w:rPr>
                <w:rFonts w:asciiTheme="minorHAnsi" w:hAnsiTheme="minorHAnsi"/>
              </w:rPr>
              <w:t>Said costs must be limited to funds expended on those items described in the definition of foster care maintenance payments</w:t>
            </w:r>
            <w:r w:rsidR="007E7467" w:rsidRPr="003D43ED">
              <w:rPr>
                <w:rFonts w:asciiTheme="minorHAnsi" w:hAnsiTheme="minorHAnsi"/>
              </w:rPr>
              <w:t xml:space="preserve">.  </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1DD946A8" w14:textId="77777777" w:rsidR="00786236" w:rsidRPr="00CB406B" w:rsidRDefault="00786236" w:rsidP="00786236">
            <w:pPr>
              <w:rPr>
                <w:rFonts w:asciiTheme="minorHAnsi" w:hAnsiTheme="minorHAnsi"/>
              </w:rPr>
            </w:pPr>
            <w:r w:rsidRPr="00CB406B">
              <w:rPr>
                <w:rFonts w:asciiTheme="minorHAnsi" w:hAnsiTheme="minorHAnsi"/>
              </w:rPr>
              <w:t>Protection and Permanency Operating Manual:</w:t>
            </w:r>
          </w:p>
          <w:p w14:paraId="337851CE" w14:textId="77777777" w:rsidR="00786236" w:rsidRPr="008068D4" w:rsidRDefault="00261AD4" w:rsidP="00786236">
            <w:pPr>
              <w:rPr>
                <w:rFonts w:asciiTheme="minorHAnsi" w:hAnsiTheme="minorHAnsi"/>
                <w:color w:val="0000FF"/>
              </w:rPr>
            </w:pPr>
            <w:hyperlink r:id="rId73" w:history="1">
              <w:r w:rsidR="00786236" w:rsidRPr="008068D4">
                <w:rPr>
                  <w:rStyle w:val="Hyperlink"/>
                  <w:rFonts w:asciiTheme="minorHAnsi" w:hAnsiTheme="minorHAnsi"/>
                  <w:color w:val="0000FF"/>
                </w:rPr>
                <w:t>Chapter and Section 31.8  IV-E Maintenance Payments and Expenditures</w:t>
              </w:r>
            </w:hyperlink>
          </w:p>
          <w:p w14:paraId="29E71D36" w14:textId="77777777" w:rsidR="00786236" w:rsidRPr="00CB406B" w:rsidRDefault="00786236" w:rsidP="00786236">
            <w:pPr>
              <w:rPr>
                <w:rFonts w:asciiTheme="minorHAnsi" w:hAnsiTheme="minorHAnsi"/>
              </w:rPr>
            </w:pPr>
            <w:r w:rsidRPr="00CB406B">
              <w:rPr>
                <w:rFonts w:asciiTheme="minorHAnsi" w:hAnsiTheme="minorHAnsi"/>
              </w:rPr>
              <w:t>The CBW authorizes foster care maintenance payments to be made on behalf of an eligible child when the child is:</w:t>
            </w:r>
          </w:p>
          <w:p w14:paraId="22585E23" w14:textId="77777777" w:rsidR="00786236" w:rsidRPr="00CB406B" w:rsidRDefault="00786236" w:rsidP="00A82AD5">
            <w:pPr>
              <w:pStyle w:val="ListParagraph"/>
              <w:numPr>
                <w:ilvl w:val="0"/>
                <w:numId w:val="34"/>
              </w:numPr>
              <w:rPr>
                <w:rFonts w:asciiTheme="minorHAnsi" w:hAnsiTheme="minorHAnsi"/>
                <w:b/>
              </w:rPr>
            </w:pPr>
            <w:r w:rsidRPr="00CB406B">
              <w:rPr>
                <w:rFonts w:asciiTheme="minorHAnsi" w:hAnsiTheme="minorHAnsi"/>
              </w:rPr>
              <w:t>The child of a minor parent in foster care (see related information for more detail) (section 475(4)(B)).</w:t>
            </w:r>
          </w:p>
          <w:p w14:paraId="33201D10" w14:textId="77777777" w:rsidR="00786236" w:rsidRPr="00CB406B" w:rsidRDefault="00786236" w:rsidP="00786236">
            <w:pPr>
              <w:rPr>
                <w:rFonts w:asciiTheme="minorHAnsi" w:hAnsiTheme="minorHAnsi"/>
                <w:szCs w:val="18"/>
              </w:rPr>
            </w:pPr>
          </w:p>
          <w:p w14:paraId="7207B910" w14:textId="77777777" w:rsidR="00786236" w:rsidRPr="00CB406B" w:rsidRDefault="00786236" w:rsidP="00786236">
            <w:pPr>
              <w:rPr>
                <w:rFonts w:asciiTheme="minorHAnsi" w:hAnsiTheme="minorHAnsi"/>
                <w:szCs w:val="18"/>
              </w:rPr>
            </w:pPr>
            <w:r w:rsidRPr="00CB406B">
              <w:rPr>
                <w:rFonts w:asciiTheme="minorHAnsi" w:hAnsiTheme="minorHAnsi"/>
                <w:szCs w:val="18"/>
              </w:rPr>
              <w:t xml:space="preserve">Related Information </w:t>
            </w:r>
          </w:p>
          <w:p w14:paraId="2D539B3E" w14:textId="77777777" w:rsidR="00786236" w:rsidRPr="00CB406B" w:rsidRDefault="00786236" w:rsidP="00786236">
            <w:pPr>
              <w:rPr>
                <w:rFonts w:asciiTheme="minorHAnsi" w:hAnsiTheme="minorHAnsi"/>
              </w:rPr>
            </w:pPr>
            <w:r w:rsidRPr="00CB406B">
              <w:rPr>
                <w:rFonts w:asciiTheme="minorHAnsi" w:hAnsiTheme="minorHAnsi"/>
              </w:rPr>
              <w:t>Foster care maintenance payments made on behalf of a child placed in a foster home or child care institution, who is the parent of a son or daughter in the same home or institution, must include amounts which are necessary to cover costs incurred on behalf of the child’s son or daughter.  These costs must be limited to funds used for items described in the definition of foster care maintenance payments (see definition in the introduction) (section 475(4)(B)).</w:t>
            </w:r>
          </w:p>
        </w:tc>
      </w:tr>
      <w:tr w:rsidR="00786236" w:rsidRPr="003D43ED" w14:paraId="7DE2787C"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2CC0346E" w14:textId="77777777" w:rsidR="00786236" w:rsidRPr="003D43ED" w:rsidRDefault="00786236" w:rsidP="00786236">
            <w:pPr>
              <w:spacing w:before="240" w:after="192"/>
              <w:rPr>
                <w:rFonts w:asciiTheme="minorHAnsi" w:hAnsiTheme="minorHAnsi"/>
              </w:rPr>
            </w:pPr>
            <w:r w:rsidRPr="003D43ED">
              <w:rPr>
                <w:rFonts w:asciiTheme="minorHAnsi" w:hAnsiTheme="minorHAnsi"/>
              </w:rPr>
              <w:lastRenderedPageBreak/>
              <w:t>471(a)(16)</w:t>
            </w:r>
          </w:p>
          <w:p w14:paraId="64A82737" w14:textId="77777777" w:rsidR="00786236" w:rsidRPr="003D43ED" w:rsidRDefault="00786236" w:rsidP="00786236">
            <w:pPr>
              <w:spacing w:before="240" w:after="192"/>
              <w:rPr>
                <w:rFonts w:asciiTheme="minorHAnsi" w:hAnsiTheme="minorHAnsi"/>
              </w:rPr>
            </w:pPr>
            <w:r w:rsidRPr="003D43ED">
              <w:rPr>
                <w:rFonts w:asciiTheme="minorHAnsi" w:hAnsiTheme="minorHAnsi"/>
              </w:rPr>
              <w:t>475(1)</w:t>
            </w:r>
          </w:p>
          <w:p w14:paraId="21F55F38" w14:textId="77777777" w:rsidR="00786236" w:rsidRPr="003D43ED" w:rsidRDefault="00786236" w:rsidP="00786236">
            <w:pPr>
              <w:spacing w:after="192"/>
              <w:rPr>
                <w:rFonts w:asciiTheme="minorHAnsi" w:hAnsiTheme="minorHAnsi"/>
              </w:rPr>
            </w:pPr>
            <w:r w:rsidRPr="003D43ED">
              <w:rPr>
                <w:rFonts w:asciiTheme="minorHAnsi" w:hAnsiTheme="minorHAnsi"/>
              </w:rPr>
              <w:t>475(5)(A), (D) and (H)</w:t>
            </w:r>
          </w:p>
          <w:p w14:paraId="5D52B2F2" w14:textId="77777777" w:rsidR="00786236" w:rsidRPr="003D43ED" w:rsidRDefault="00786236" w:rsidP="00786236">
            <w:pPr>
              <w:spacing w:after="192"/>
              <w:rPr>
                <w:rFonts w:asciiTheme="minorHAnsi" w:hAnsiTheme="minorHAnsi"/>
              </w:rPr>
            </w:pPr>
            <w:r w:rsidRPr="003D43ED">
              <w:rPr>
                <w:rFonts w:asciiTheme="minorHAnsi" w:hAnsiTheme="minorHAnsi"/>
              </w:rPr>
              <w:t>475A</w:t>
            </w:r>
          </w:p>
          <w:p w14:paraId="48A7D251" w14:textId="77777777" w:rsidR="00786236" w:rsidRPr="003D43ED" w:rsidRDefault="00786236" w:rsidP="00786236">
            <w:pPr>
              <w:spacing w:after="192"/>
              <w:rPr>
                <w:rFonts w:asciiTheme="minorHAnsi" w:hAnsiTheme="minorHAnsi"/>
              </w:rPr>
            </w:pPr>
            <w:r w:rsidRPr="003D43ED">
              <w:rPr>
                <w:rFonts w:asciiTheme="minorHAnsi" w:hAnsiTheme="minorHAnsi"/>
              </w:rPr>
              <w:t>1356.21(g)</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693C568C" w14:textId="77777777" w:rsidR="00786236" w:rsidRPr="003D43ED" w:rsidRDefault="00786236" w:rsidP="00786236">
            <w:pPr>
              <w:spacing w:after="192"/>
              <w:rPr>
                <w:rFonts w:asciiTheme="minorHAnsi" w:hAnsiTheme="minorHAnsi"/>
              </w:rPr>
            </w:pPr>
            <w:bookmarkStart w:id="14" w:name="2d"/>
            <w:bookmarkEnd w:id="14"/>
            <w:r w:rsidRPr="003D43ED">
              <w:rPr>
                <w:rFonts w:asciiTheme="minorHAnsi" w:hAnsiTheme="minorHAnsi"/>
              </w:rPr>
              <w:t>D. CASE REVIEW SYSTEM</w:t>
            </w:r>
          </w:p>
          <w:p w14:paraId="4AD132FE" w14:textId="77777777" w:rsidR="00786236" w:rsidRPr="003D43ED" w:rsidRDefault="00786236" w:rsidP="00786236">
            <w:pPr>
              <w:spacing w:after="192"/>
              <w:rPr>
                <w:rFonts w:asciiTheme="minorHAnsi" w:hAnsiTheme="minorHAnsi"/>
              </w:rPr>
            </w:pPr>
            <w:r w:rsidRPr="003D43ED">
              <w:rPr>
                <w:rFonts w:asciiTheme="minorHAnsi" w:hAnsiTheme="minorHAnsi"/>
              </w:rPr>
              <w:t xml:space="preserve">1.  Case Plan </w:t>
            </w:r>
          </w:p>
          <w:p w14:paraId="569E16F5" w14:textId="77777777" w:rsidR="00786236" w:rsidRPr="003D43ED" w:rsidRDefault="00786236" w:rsidP="006A056A">
            <w:pPr>
              <w:rPr>
                <w:rFonts w:asciiTheme="minorHAnsi" w:hAnsiTheme="minorHAnsi"/>
              </w:rPr>
            </w:pPr>
            <w:r w:rsidRPr="003D43ED">
              <w:rPr>
                <w:rFonts w:asciiTheme="minorHAnsi" w:hAnsiTheme="minorHAnsi"/>
              </w:rPr>
              <w:t>To meet the case plan requirements of sections 471(a)(16), 475(1), 475(5)(A), (D) and (H), and 475A of the Act, the State/Tribal agency has promulgated policy materials and instructions for use by State/Tribe and local agency staff to determine the appropriateness of and necessity for the foster care placement of the child</w:t>
            </w:r>
            <w:r w:rsidR="003F3221" w:rsidRPr="003D43ED">
              <w:rPr>
                <w:rFonts w:asciiTheme="minorHAnsi" w:hAnsiTheme="minorHAnsi"/>
              </w:rPr>
              <w:t xml:space="preserve">.  </w:t>
            </w:r>
            <w:r w:rsidRPr="003D43ED">
              <w:rPr>
                <w:rFonts w:asciiTheme="minorHAnsi" w:hAnsiTheme="minorHAnsi"/>
              </w:rPr>
              <w:t>The case plan for each child:</w:t>
            </w:r>
          </w:p>
        </w:tc>
        <w:tc>
          <w:tcPr>
            <w:tcW w:w="2716" w:type="pct"/>
            <w:tcBorders>
              <w:top w:val="outset" w:sz="6" w:space="0" w:color="auto"/>
              <w:left w:val="outset" w:sz="6" w:space="0" w:color="auto"/>
              <w:bottom w:val="outset" w:sz="6" w:space="0" w:color="auto"/>
              <w:right w:val="outset" w:sz="6" w:space="0" w:color="auto"/>
            </w:tcBorders>
          </w:tcPr>
          <w:p w14:paraId="09E3A94C" w14:textId="77777777" w:rsidR="00786236" w:rsidRPr="003D43ED" w:rsidRDefault="00786236" w:rsidP="00786236">
            <w:pPr>
              <w:rPr>
                <w:rFonts w:asciiTheme="minorHAnsi" w:hAnsiTheme="minorHAnsi"/>
              </w:rPr>
            </w:pPr>
            <w:r w:rsidRPr="003D43ED">
              <w:rPr>
                <w:rFonts w:asciiTheme="minorHAnsi" w:hAnsiTheme="minorHAnsi"/>
              </w:rPr>
              <w:t> </w:t>
            </w:r>
          </w:p>
        </w:tc>
      </w:tr>
      <w:tr w:rsidR="00FD1CF4" w:rsidRPr="003D43ED" w14:paraId="7417217C"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74352FDE" w14:textId="77777777" w:rsidR="00FD1CF4" w:rsidRPr="003D43ED" w:rsidRDefault="00FD1CF4" w:rsidP="00FD1CF4">
            <w:pPr>
              <w:spacing w:after="192"/>
              <w:rPr>
                <w:rFonts w:asciiTheme="minorHAnsi" w:hAnsiTheme="minorHAnsi"/>
              </w:rPr>
            </w:pPr>
            <w:r w:rsidRPr="003D43ED">
              <w:rPr>
                <w:rFonts w:asciiTheme="minorHAnsi" w:hAnsiTheme="minorHAnsi"/>
              </w:rPr>
              <w:t>1356.21(g)(1)</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377A5D8C" w14:textId="77777777" w:rsidR="00FD1CF4" w:rsidRPr="003D43ED" w:rsidRDefault="00FD1CF4" w:rsidP="00FD1CF4">
            <w:pPr>
              <w:pStyle w:val="cell1"/>
              <w:rPr>
                <w:rFonts w:asciiTheme="minorHAnsi" w:hAnsiTheme="minorHAnsi"/>
              </w:rPr>
            </w:pPr>
            <w:r w:rsidRPr="003D43ED">
              <w:rPr>
                <w:rFonts w:asciiTheme="minorHAnsi" w:hAnsiTheme="minorHAnsi"/>
              </w:rPr>
              <w:t xml:space="preserve">a. is a written document which is a discrete part of the case record, in a format determined by the State/Tribe agency, which is developed jointly with the parent(s) or guardian(s) of the child in foster care; </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6C638E1C" w14:textId="77777777" w:rsidR="00FD1CF4" w:rsidRPr="00D25449" w:rsidRDefault="00D25449" w:rsidP="00FD1CF4">
            <w:pPr>
              <w:rPr>
                <w:rStyle w:val="Hyperlink"/>
                <w:rFonts w:asciiTheme="minorHAnsi" w:hAnsiTheme="minorHAnsi"/>
              </w:rPr>
            </w:pPr>
            <w:r>
              <w:rPr>
                <w:rFonts w:asciiTheme="minorHAnsi" w:hAnsiTheme="minorHAnsi"/>
              </w:rPr>
              <w:fldChar w:fldCharType="begin"/>
            </w:r>
            <w:r>
              <w:rPr>
                <w:rFonts w:asciiTheme="minorHAnsi" w:hAnsiTheme="minorHAnsi"/>
              </w:rPr>
              <w:instrText xml:space="preserve"> HYPERLINK "https://apps.legislature.ky.gov/law/kar/922/001/140.pdf" </w:instrText>
            </w:r>
            <w:r>
              <w:rPr>
                <w:rFonts w:asciiTheme="minorHAnsi" w:hAnsiTheme="minorHAnsi"/>
              </w:rPr>
              <w:fldChar w:fldCharType="separate"/>
            </w:r>
            <w:r w:rsidR="00FD1CF4" w:rsidRPr="00D25449">
              <w:rPr>
                <w:rStyle w:val="Hyperlink"/>
                <w:rFonts w:asciiTheme="minorHAnsi" w:hAnsiTheme="minorHAnsi"/>
              </w:rPr>
              <w:t>922 KAR 1:140</w:t>
            </w:r>
            <w:r w:rsidR="007E7467" w:rsidRPr="00D25449">
              <w:rPr>
                <w:rStyle w:val="Hyperlink"/>
                <w:rFonts w:asciiTheme="minorHAnsi" w:hAnsiTheme="minorHAnsi"/>
              </w:rPr>
              <w:t xml:space="preserve">.  </w:t>
            </w:r>
            <w:r w:rsidR="00FD1CF4" w:rsidRPr="00D25449">
              <w:rPr>
                <w:rStyle w:val="Hyperlink"/>
                <w:rFonts w:asciiTheme="minorHAnsi" w:hAnsiTheme="minorHAnsi"/>
              </w:rPr>
              <w:t xml:space="preserve">Foster care and adoption permanency services:  </w:t>
            </w:r>
          </w:p>
          <w:p w14:paraId="424FC899" w14:textId="77777777" w:rsidR="00FD1CF4" w:rsidRPr="00CB406B" w:rsidRDefault="00D25449" w:rsidP="00FD1CF4">
            <w:pPr>
              <w:rPr>
                <w:rFonts w:asciiTheme="minorHAnsi" w:hAnsiTheme="minorHAnsi"/>
              </w:rPr>
            </w:pPr>
            <w:r>
              <w:rPr>
                <w:rFonts w:asciiTheme="minorHAnsi" w:hAnsiTheme="minorHAnsi"/>
              </w:rPr>
              <w:fldChar w:fldCharType="end"/>
            </w:r>
            <w:r w:rsidR="00FD1CF4" w:rsidRPr="00CB406B">
              <w:rPr>
                <w:rFonts w:asciiTheme="minorHAnsi" w:hAnsiTheme="minorHAnsi"/>
              </w:rPr>
              <w:t>Section 3</w:t>
            </w:r>
            <w:r w:rsidR="007E7467" w:rsidRPr="00CB406B">
              <w:rPr>
                <w:rFonts w:asciiTheme="minorHAnsi" w:hAnsiTheme="minorHAnsi"/>
              </w:rPr>
              <w:t xml:space="preserve">.  </w:t>
            </w:r>
            <w:r w:rsidR="00FD1CF4" w:rsidRPr="00CB406B">
              <w:rPr>
                <w:rFonts w:asciiTheme="minorHAnsi" w:hAnsiTheme="minorHAnsi"/>
              </w:rPr>
              <w:t xml:space="preserve">Permanency Planning. </w:t>
            </w:r>
          </w:p>
          <w:p w14:paraId="09CF7C50" w14:textId="77777777" w:rsidR="00FD1CF4" w:rsidRPr="00CB406B" w:rsidRDefault="00FD1CF4" w:rsidP="00FD1CF4">
            <w:pPr>
              <w:rPr>
                <w:rFonts w:asciiTheme="minorHAnsi" w:hAnsiTheme="minorHAnsi"/>
              </w:rPr>
            </w:pPr>
            <w:r w:rsidRPr="00CB406B">
              <w:rPr>
                <w:rFonts w:asciiTheme="minorHAnsi" w:hAnsiTheme="minorHAnsi"/>
              </w:rPr>
              <w:t>(</w:t>
            </w:r>
            <w:r w:rsidR="007E7467" w:rsidRPr="00CB406B">
              <w:rPr>
                <w:rFonts w:asciiTheme="minorHAnsi" w:hAnsiTheme="minorHAnsi"/>
              </w:rPr>
              <w:t>9</w:t>
            </w:r>
            <w:r w:rsidRPr="00CB406B">
              <w:rPr>
                <w:rFonts w:asciiTheme="minorHAnsi" w:hAnsiTheme="minorHAnsi"/>
              </w:rPr>
              <w:t>) If the case conference held in compliance with KRS 620.180(2)(a)1 results in the child being placed in the custody of the cabinet, the cabinet shall develop and document a case permanency plan, using Form DPP-1281, Family Case Plan.</w:t>
            </w:r>
          </w:p>
          <w:p w14:paraId="77E0BDA9" w14:textId="77777777" w:rsidR="00FD1CF4" w:rsidRPr="00CB406B" w:rsidRDefault="00FD1CF4" w:rsidP="00FD1CF4">
            <w:pPr>
              <w:rPr>
                <w:rFonts w:asciiTheme="minorHAnsi" w:hAnsiTheme="minorHAnsi"/>
              </w:rPr>
            </w:pPr>
            <w:r w:rsidRPr="00CB406B">
              <w:rPr>
                <w:rFonts w:asciiTheme="minorHAnsi" w:hAnsiTheme="minorHAnsi"/>
              </w:rPr>
              <w:t>Section 12</w:t>
            </w:r>
            <w:r w:rsidR="003F3221" w:rsidRPr="00CB406B">
              <w:rPr>
                <w:rFonts w:asciiTheme="minorHAnsi" w:hAnsiTheme="minorHAnsi"/>
              </w:rPr>
              <w:t xml:space="preserve">.  </w:t>
            </w:r>
            <w:r w:rsidRPr="00CB406B">
              <w:rPr>
                <w:rFonts w:asciiTheme="minorHAnsi" w:hAnsiTheme="minorHAnsi"/>
              </w:rPr>
              <w:t>Incorporation by Reference</w:t>
            </w:r>
            <w:r w:rsidR="003F3221" w:rsidRPr="00CB406B">
              <w:rPr>
                <w:rFonts w:asciiTheme="minorHAnsi" w:hAnsiTheme="minorHAnsi"/>
              </w:rPr>
              <w:t xml:space="preserve">.  </w:t>
            </w:r>
            <w:r w:rsidRPr="00CB406B">
              <w:rPr>
                <w:rFonts w:asciiTheme="minorHAnsi" w:hAnsiTheme="minorHAnsi"/>
              </w:rPr>
              <w:t>(1)</w:t>
            </w:r>
            <w:r w:rsidR="003F3221" w:rsidRPr="00CB406B">
              <w:rPr>
                <w:rFonts w:asciiTheme="minorHAnsi" w:hAnsiTheme="minorHAnsi"/>
              </w:rPr>
              <w:t xml:space="preserve"> The following material is incorporated by reference: (a)</w:t>
            </w:r>
            <w:r w:rsidRPr="00CB406B">
              <w:rPr>
                <w:rFonts w:asciiTheme="minorHAnsi" w:hAnsiTheme="minorHAnsi"/>
              </w:rPr>
              <w:t xml:space="preserve"> “</w:t>
            </w:r>
            <w:hyperlink r:id="rId74" w:history="1">
              <w:r w:rsidRPr="008068D4">
                <w:rPr>
                  <w:rStyle w:val="Hyperlink"/>
                  <w:rFonts w:asciiTheme="minorHAnsi" w:hAnsiTheme="minorHAnsi"/>
                  <w:color w:val="0000FF"/>
                </w:rPr>
                <w:t>DPP-1281 Family Case Plan</w:t>
              </w:r>
            </w:hyperlink>
            <w:r w:rsidRPr="00CB406B">
              <w:rPr>
                <w:rFonts w:asciiTheme="minorHAnsi" w:hAnsiTheme="minorHAnsi"/>
              </w:rPr>
              <w:t>,”</w:t>
            </w:r>
            <w:r w:rsidR="003F3221" w:rsidRPr="00CB406B">
              <w:rPr>
                <w:rFonts w:asciiTheme="minorHAnsi" w:hAnsiTheme="minorHAnsi"/>
              </w:rPr>
              <w:t xml:space="preserve"> 11/16;</w:t>
            </w:r>
            <w:r w:rsidRPr="00CB406B">
              <w:rPr>
                <w:rFonts w:asciiTheme="minorHAnsi" w:hAnsiTheme="minorHAnsi"/>
              </w:rPr>
              <w:t xml:space="preserve"> </w:t>
            </w:r>
          </w:p>
          <w:p w14:paraId="03D8E9DE" w14:textId="77777777" w:rsidR="00FD1CF4" w:rsidRPr="00CB406B" w:rsidRDefault="00FD1CF4" w:rsidP="00FD1CF4">
            <w:pPr>
              <w:rPr>
                <w:rFonts w:asciiTheme="minorHAnsi" w:hAnsiTheme="minorHAnsi"/>
              </w:rPr>
            </w:pPr>
          </w:p>
          <w:p w14:paraId="3390ABA9" w14:textId="77777777" w:rsidR="00FD1CF4" w:rsidRPr="00CB406B" w:rsidRDefault="00FD1CF4" w:rsidP="00FD1CF4">
            <w:pPr>
              <w:rPr>
                <w:rFonts w:asciiTheme="minorHAnsi" w:hAnsiTheme="minorHAnsi"/>
              </w:rPr>
            </w:pPr>
            <w:r w:rsidRPr="00CB406B">
              <w:rPr>
                <w:rFonts w:asciiTheme="minorHAnsi" w:hAnsiTheme="minorHAnsi"/>
              </w:rPr>
              <w:t>Protection and Permanency Operating Manual:</w:t>
            </w:r>
          </w:p>
          <w:p w14:paraId="50164D35" w14:textId="77777777" w:rsidR="003F3221" w:rsidRPr="00CB406B" w:rsidRDefault="00261AD4" w:rsidP="003F3221">
            <w:pPr>
              <w:rPr>
                <w:rFonts w:asciiTheme="minorHAnsi" w:hAnsiTheme="minorHAnsi"/>
              </w:rPr>
            </w:pPr>
            <w:hyperlink r:id="rId75" w:history="1">
              <w:r w:rsidR="00FD1CF4" w:rsidRPr="008068D4">
                <w:rPr>
                  <w:rStyle w:val="Hyperlink"/>
                  <w:rFonts w:asciiTheme="minorHAnsi" w:hAnsiTheme="minorHAnsi"/>
                  <w:color w:val="0000FF"/>
                </w:rPr>
                <w:t>Chapter 4-Out of Home Care Services (OOHC), Section: 4.15 Family Attachment and Involvement</w:t>
              </w:r>
            </w:hyperlink>
            <w:r w:rsidR="00FD1CF4" w:rsidRPr="00CB406B">
              <w:rPr>
                <w:rFonts w:asciiTheme="minorHAnsi" w:hAnsiTheme="minorHAnsi"/>
              </w:rPr>
              <w:t xml:space="preserve">:  </w:t>
            </w:r>
          </w:p>
          <w:p w14:paraId="029CC9CB" w14:textId="77777777" w:rsidR="003F3221" w:rsidRPr="00CB406B" w:rsidRDefault="003F3221" w:rsidP="003F3221">
            <w:pPr>
              <w:pStyle w:val="Heading2"/>
              <w:spacing w:before="0"/>
              <w:rPr>
                <w:rFonts w:asciiTheme="minorHAnsi" w:hAnsiTheme="minorHAnsi"/>
                <w:b w:val="0"/>
              </w:rPr>
            </w:pPr>
            <w:r w:rsidRPr="00CB406B">
              <w:rPr>
                <w:rFonts w:asciiTheme="minorHAnsi" w:hAnsiTheme="minorHAnsi"/>
                <w:b w:val="0"/>
              </w:rPr>
              <w:t>The SSW:</w:t>
            </w:r>
          </w:p>
          <w:p w14:paraId="53F61490" w14:textId="77777777" w:rsidR="00FD1CF4" w:rsidRPr="00CB406B" w:rsidRDefault="00FD1CF4" w:rsidP="00A82AD5">
            <w:pPr>
              <w:numPr>
                <w:ilvl w:val="0"/>
                <w:numId w:val="35"/>
              </w:numPr>
              <w:rPr>
                <w:rFonts w:asciiTheme="minorHAnsi" w:hAnsiTheme="minorHAnsi"/>
              </w:rPr>
            </w:pPr>
            <w:r w:rsidRPr="00CB406B">
              <w:rPr>
                <w:rFonts w:asciiTheme="minorHAnsi" w:hAnsiTheme="minorHAnsi"/>
              </w:rPr>
              <w:lastRenderedPageBreak/>
              <w:t>Contacts the biological father/mother or conducts an absent parent and relative search on all identified fathers and relatives within thirty (30) calendar</w:t>
            </w:r>
            <w:r w:rsidR="003F3221" w:rsidRPr="00CB406B">
              <w:rPr>
                <w:rFonts w:asciiTheme="minorHAnsi" w:hAnsiTheme="minorHAnsi"/>
              </w:rPr>
              <w:t xml:space="preserve"> days</w:t>
            </w:r>
            <w:r w:rsidRPr="00CB406B">
              <w:rPr>
                <w:rFonts w:asciiTheme="minorHAnsi" w:hAnsiTheme="minorHAnsi"/>
              </w:rPr>
              <w:t xml:space="preserve">; </w:t>
            </w:r>
          </w:p>
          <w:p w14:paraId="227FAB6A" w14:textId="77777777" w:rsidR="00FD1CF4" w:rsidRPr="00214F71" w:rsidRDefault="00FD1CF4" w:rsidP="00A82AD5">
            <w:pPr>
              <w:pStyle w:val="ListParagraph"/>
              <w:numPr>
                <w:ilvl w:val="0"/>
                <w:numId w:val="35"/>
              </w:numPr>
              <w:contextualSpacing w:val="0"/>
              <w:rPr>
                <w:rFonts w:asciiTheme="minorHAnsi" w:hAnsiTheme="minorHAnsi"/>
                <w:vanish/>
              </w:rPr>
            </w:pPr>
          </w:p>
          <w:p w14:paraId="16DFB67C" w14:textId="77777777" w:rsidR="00FD1CF4" w:rsidRPr="00214F71" w:rsidRDefault="00FD1CF4" w:rsidP="00A82AD5">
            <w:pPr>
              <w:numPr>
                <w:ilvl w:val="0"/>
                <w:numId w:val="35"/>
              </w:numPr>
              <w:rPr>
                <w:rFonts w:asciiTheme="minorHAnsi" w:hAnsiTheme="minorHAnsi"/>
              </w:rPr>
            </w:pPr>
            <w:r w:rsidRPr="00214F71">
              <w:rPr>
                <w:rFonts w:asciiTheme="minorHAnsi" w:hAnsiTheme="minorHAnsi"/>
              </w:rPr>
              <w:t xml:space="preserve">Identifies and explores placement of the child with available relatives, if known (both maternal and paternal); otherwise follows the same procedures outlined in the absent parent search in locating family members; </w:t>
            </w:r>
          </w:p>
          <w:p w14:paraId="1F6876A2" w14:textId="77777777" w:rsidR="00FD1CF4" w:rsidRPr="00214F71" w:rsidRDefault="00FD1CF4" w:rsidP="00A82AD5">
            <w:pPr>
              <w:numPr>
                <w:ilvl w:val="0"/>
                <w:numId w:val="35"/>
              </w:numPr>
              <w:rPr>
                <w:rFonts w:asciiTheme="minorHAnsi" w:hAnsiTheme="minorHAnsi"/>
              </w:rPr>
            </w:pPr>
            <w:r w:rsidRPr="00214F71">
              <w:rPr>
                <w:rFonts w:asciiTheme="minorHAnsi" w:hAnsiTheme="minorHAnsi"/>
              </w:rPr>
              <w:t xml:space="preserve">Engages the father/mother and/or family members to solicit involvement in permanency planning for the child; </w:t>
            </w:r>
          </w:p>
          <w:p w14:paraId="059BF88D" w14:textId="77777777" w:rsidR="00FD1CF4" w:rsidRPr="00214F71" w:rsidRDefault="00FD1CF4" w:rsidP="00A82AD5">
            <w:pPr>
              <w:numPr>
                <w:ilvl w:val="0"/>
                <w:numId w:val="35"/>
              </w:numPr>
              <w:rPr>
                <w:rFonts w:asciiTheme="minorHAnsi" w:hAnsiTheme="minorHAnsi"/>
              </w:rPr>
            </w:pPr>
            <w:r w:rsidRPr="00214F71">
              <w:rPr>
                <w:rFonts w:asciiTheme="minorHAnsi" w:hAnsiTheme="minorHAnsi"/>
              </w:rPr>
              <w:t xml:space="preserve">Conducts case planning and provide needed/requested services; </w:t>
            </w:r>
          </w:p>
          <w:p w14:paraId="4B9AE894" w14:textId="77777777" w:rsidR="00FD1CF4" w:rsidRPr="00214F71" w:rsidRDefault="00FD1CF4" w:rsidP="00A82AD5">
            <w:pPr>
              <w:numPr>
                <w:ilvl w:val="0"/>
                <w:numId w:val="35"/>
              </w:numPr>
              <w:rPr>
                <w:rFonts w:asciiTheme="minorHAnsi" w:hAnsiTheme="minorHAnsi"/>
              </w:rPr>
            </w:pPr>
            <w:r w:rsidRPr="00214F71">
              <w:rPr>
                <w:rFonts w:asciiTheme="minorHAnsi" w:hAnsiTheme="minorHAnsi"/>
              </w:rPr>
              <w:t xml:space="preserve">Includes the father/mother in a regular visitation schedule that promotes and maintains attachment unless the following exists: </w:t>
            </w:r>
          </w:p>
          <w:p w14:paraId="10D947D1" w14:textId="77777777" w:rsidR="00FD1CF4" w:rsidRPr="00214F71" w:rsidRDefault="00FD1CF4" w:rsidP="00A82AD5">
            <w:pPr>
              <w:pStyle w:val="ListParagraph"/>
              <w:numPr>
                <w:ilvl w:val="0"/>
                <w:numId w:val="36"/>
              </w:numPr>
              <w:rPr>
                <w:rFonts w:asciiTheme="minorHAnsi" w:hAnsiTheme="minorHAnsi"/>
              </w:rPr>
            </w:pPr>
            <w:r w:rsidRPr="00214F71">
              <w:rPr>
                <w:rFonts w:asciiTheme="minorHAnsi" w:hAnsiTheme="minorHAnsi"/>
              </w:rPr>
              <w:t xml:space="preserve">Parental rights have been terminated; or </w:t>
            </w:r>
          </w:p>
          <w:p w14:paraId="7AA4CC6D" w14:textId="77777777" w:rsidR="00FD1CF4" w:rsidRPr="00214F71" w:rsidRDefault="00FD1CF4" w:rsidP="00A82AD5">
            <w:pPr>
              <w:pStyle w:val="ListParagraph"/>
              <w:numPr>
                <w:ilvl w:val="0"/>
                <w:numId w:val="36"/>
              </w:numPr>
              <w:rPr>
                <w:rFonts w:asciiTheme="minorHAnsi" w:hAnsiTheme="minorHAnsi"/>
              </w:rPr>
            </w:pPr>
            <w:r w:rsidRPr="00214F71">
              <w:rPr>
                <w:rFonts w:asciiTheme="minorHAnsi" w:hAnsiTheme="minorHAnsi"/>
              </w:rPr>
              <w:t>Participation would be contrary to the best interest of the child.</w:t>
            </w:r>
          </w:p>
          <w:p w14:paraId="1F4377F2" w14:textId="77777777" w:rsidR="00FD1CF4" w:rsidRPr="00D25449" w:rsidRDefault="00D25449" w:rsidP="00FD1CF4">
            <w:pPr>
              <w:rPr>
                <w:rStyle w:val="Hyperlink"/>
                <w:rFonts w:asciiTheme="minorHAnsi" w:hAnsiTheme="minorHAnsi"/>
              </w:rPr>
            </w:pPr>
            <w:r>
              <w:rPr>
                <w:rFonts w:asciiTheme="minorHAnsi" w:hAnsiTheme="minorHAnsi"/>
              </w:rPr>
              <w:fldChar w:fldCharType="begin"/>
            </w:r>
            <w:r>
              <w:rPr>
                <w:rFonts w:asciiTheme="minorHAnsi" w:hAnsiTheme="minorHAnsi"/>
              </w:rPr>
              <w:instrText xml:space="preserve"> HYPERLINK "https://apps.legislature.ky.gov/law/statutes/statute.aspx?id=48530" </w:instrText>
            </w:r>
            <w:r>
              <w:rPr>
                <w:rFonts w:asciiTheme="minorHAnsi" w:hAnsiTheme="minorHAnsi"/>
              </w:rPr>
              <w:fldChar w:fldCharType="separate"/>
            </w:r>
          </w:p>
          <w:p w14:paraId="7A5D4C9D" w14:textId="77777777" w:rsidR="00FD1CF4" w:rsidRPr="00D25449" w:rsidRDefault="00FD1CF4" w:rsidP="00FD1CF4">
            <w:pPr>
              <w:rPr>
                <w:rStyle w:val="Hyperlink"/>
                <w:rFonts w:asciiTheme="minorHAnsi" w:hAnsiTheme="minorHAnsi"/>
              </w:rPr>
            </w:pPr>
            <w:r w:rsidRPr="00D25449">
              <w:rPr>
                <w:rStyle w:val="Hyperlink"/>
                <w:rFonts w:asciiTheme="minorHAnsi" w:hAnsiTheme="minorHAnsi"/>
              </w:rPr>
              <w:t>KRS 620.180 Administrative regulations</w:t>
            </w:r>
          </w:p>
          <w:p w14:paraId="68510ABC" w14:textId="77777777" w:rsidR="00FD1CF4" w:rsidRPr="00CB406B" w:rsidRDefault="00D25449" w:rsidP="00FD1CF4">
            <w:pPr>
              <w:rPr>
                <w:rFonts w:asciiTheme="minorHAnsi" w:hAnsiTheme="minorHAnsi"/>
              </w:rPr>
            </w:pPr>
            <w:r>
              <w:rPr>
                <w:rFonts w:asciiTheme="minorHAnsi" w:hAnsiTheme="minorHAnsi"/>
              </w:rPr>
              <w:fldChar w:fldCharType="end"/>
            </w:r>
            <w:r w:rsidR="00FD1CF4" w:rsidRPr="00CB406B">
              <w:rPr>
                <w:rFonts w:asciiTheme="minorHAnsi" w:hAnsiTheme="minorHAnsi"/>
              </w:rPr>
              <w:t>(2) The cabinet shall promulgate administrative regulations to provide the following:</w:t>
            </w:r>
          </w:p>
          <w:p w14:paraId="0815B720" w14:textId="77777777" w:rsidR="00FD1CF4" w:rsidRPr="00CB406B" w:rsidRDefault="00FD1CF4" w:rsidP="00FD1CF4">
            <w:pPr>
              <w:rPr>
                <w:rFonts w:asciiTheme="minorHAnsi" w:hAnsiTheme="minorHAnsi"/>
              </w:rPr>
            </w:pPr>
            <w:r w:rsidRPr="00CB406B">
              <w:rPr>
                <w:rFonts w:asciiTheme="minorHAnsi" w:hAnsiTheme="minorHAnsi"/>
              </w:rPr>
              <w:t>(a) The method used to periodically review the status of children placed in foster family homes which shall include, but not be limited to, the following:</w:t>
            </w:r>
          </w:p>
          <w:p w14:paraId="441EFE86" w14:textId="77777777" w:rsidR="00FD1CF4" w:rsidRPr="00214F71" w:rsidRDefault="003F3221" w:rsidP="003F3221">
            <w:pPr>
              <w:rPr>
                <w:rFonts w:asciiTheme="minorHAnsi" w:hAnsiTheme="minorHAnsi"/>
              </w:rPr>
            </w:pPr>
            <w:r w:rsidRPr="00CB406B">
              <w:rPr>
                <w:rFonts w:asciiTheme="minorHAnsi" w:hAnsiTheme="minorHAnsi"/>
              </w:rPr>
              <w:t xml:space="preserve">1. </w:t>
            </w:r>
            <w:r w:rsidR="00FD1CF4" w:rsidRPr="00CB406B">
              <w:rPr>
                <w:rFonts w:asciiTheme="minorHAnsi" w:hAnsiTheme="minorHAnsi"/>
              </w:rPr>
              <w:t>Within</w:t>
            </w:r>
            <w:r w:rsidRPr="00CB406B">
              <w:rPr>
                <w:rFonts w:asciiTheme="minorHAnsi" w:hAnsiTheme="minorHAnsi"/>
              </w:rPr>
              <w:t xml:space="preserve"> ten (10) calendar</w:t>
            </w:r>
            <w:r w:rsidR="00FD1CF4" w:rsidRPr="00CB406B">
              <w:rPr>
                <w:rFonts w:asciiTheme="minorHAnsi" w:hAnsiTheme="minorHAnsi"/>
              </w:rPr>
              <w:t xml:space="preserve"> days of the temporary removal hearing provided for in this chapter, a case co</w:t>
            </w:r>
            <w:r w:rsidR="00FD1CF4" w:rsidRPr="00214F71">
              <w:rPr>
                <w:rFonts w:asciiTheme="minorHAnsi" w:hAnsiTheme="minorHAnsi"/>
              </w:rPr>
              <w:t xml:space="preserve">nference shall be held on all children placed with the cabinet for the purpose of establishing a specific treatment plan which may include preventive and reunification services </w:t>
            </w:r>
            <w:r w:rsidR="00FD1CF4" w:rsidRPr="00214F71">
              <w:rPr>
                <w:rFonts w:asciiTheme="minorHAnsi" w:hAnsiTheme="minorHAnsi"/>
              </w:rPr>
              <w:lastRenderedPageBreak/>
              <w:t>for the child and his parent or other person exercising custodial control or supervision</w:t>
            </w:r>
            <w:r w:rsidRPr="00214F71">
              <w:rPr>
                <w:rFonts w:asciiTheme="minorHAnsi" w:hAnsiTheme="minorHAnsi"/>
              </w:rPr>
              <w:t xml:space="preserve">.  </w:t>
            </w:r>
            <w:r w:rsidR="00FD1CF4" w:rsidRPr="00214F71">
              <w:rPr>
                <w:rFonts w:asciiTheme="minorHAnsi" w:hAnsiTheme="minorHAnsi"/>
              </w:rPr>
              <w:t>Additional case conferences and reviews shall be held as appropriate, but shall be held at least every six (6) months</w:t>
            </w:r>
            <w:r w:rsidRPr="00214F71">
              <w:rPr>
                <w:rFonts w:asciiTheme="minorHAnsi" w:hAnsiTheme="minorHAnsi"/>
              </w:rPr>
              <w:t xml:space="preserve">.  </w:t>
            </w:r>
            <w:r w:rsidR="00FD1CF4" w:rsidRPr="00214F71">
              <w:rPr>
                <w:rFonts w:asciiTheme="minorHAnsi" w:hAnsiTheme="minorHAnsi"/>
              </w:rPr>
              <w:t>The parent or other person exercising custodial control or supervision and his counsel, if any, shall have the right to be present at and participate in such conferences</w:t>
            </w:r>
            <w:r w:rsidRPr="00214F71">
              <w:rPr>
                <w:rFonts w:asciiTheme="minorHAnsi" w:hAnsiTheme="minorHAnsi"/>
              </w:rPr>
              <w:t xml:space="preserve">.  </w:t>
            </w:r>
            <w:r w:rsidR="00FD1CF4" w:rsidRPr="00214F71">
              <w:rPr>
                <w:rFonts w:asciiTheme="minorHAnsi" w:hAnsiTheme="minorHAnsi"/>
              </w:rPr>
              <w:t>The child; the child's attorney, if any; the parent or other person exercising custodial control or supervision and his attorney of record, if any; and the county attorney shall be notified of, and may be present at and participate in such conferences.</w:t>
            </w:r>
          </w:p>
        </w:tc>
      </w:tr>
      <w:tr w:rsidR="00FD1CF4" w:rsidRPr="003D43ED" w14:paraId="5B57335A"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366C84D7" w14:textId="77777777" w:rsidR="00FD1CF4" w:rsidRPr="003D43ED" w:rsidRDefault="00FD1CF4" w:rsidP="00FD1CF4">
            <w:pPr>
              <w:spacing w:after="192"/>
              <w:rPr>
                <w:rFonts w:asciiTheme="minorHAnsi" w:hAnsiTheme="minorHAnsi"/>
              </w:rPr>
            </w:pPr>
            <w:r w:rsidRPr="003D43ED">
              <w:rPr>
                <w:rFonts w:asciiTheme="minorHAnsi" w:hAnsiTheme="minorHAnsi"/>
              </w:rPr>
              <w:lastRenderedPageBreak/>
              <w:t>1356.21(g)(2)</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7C30EA11" w14:textId="77777777" w:rsidR="00FD1CF4" w:rsidRPr="003D43ED" w:rsidRDefault="00FD1CF4" w:rsidP="00FD1CF4">
            <w:pPr>
              <w:pStyle w:val="cell1"/>
              <w:rPr>
                <w:rFonts w:asciiTheme="minorHAnsi" w:hAnsiTheme="minorHAnsi"/>
              </w:rPr>
            </w:pPr>
            <w:r w:rsidRPr="003D43ED">
              <w:rPr>
                <w:rFonts w:asciiTheme="minorHAnsi" w:hAnsiTheme="minorHAnsi"/>
              </w:rPr>
              <w:t xml:space="preserve">b. is developed within a reasonable period, to be established by the State/Tribe agency, but in no event later than 60 days from the child's removal from the home; </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7B9096B1" w14:textId="77777777" w:rsidR="00FD1CF4" w:rsidRPr="00214F71" w:rsidRDefault="00FD1CF4" w:rsidP="00FD1CF4">
            <w:pPr>
              <w:rPr>
                <w:rFonts w:asciiTheme="minorHAnsi" w:hAnsiTheme="minorHAnsi"/>
                <w:szCs w:val="18"/>
              </w:rPr>
            </w:pPr>
            <w:r w:rsidRPr="00214F71">
              <w:rPr>
                <w:rFonts w:asciiTheme="minorHAnsi" w:hAnsiTheme="minorHAnsi"/>
                <w:szCs w:val="18"/>
              </w:rPr>
              <w:t>Protection and Permanency Operating Manual:</w:t>
            </w:r>
          </w:p>
          <w:p w14:paraId="74F202B4" w14:textId="77777777" w:rsidR="00FD1CF4" w:rsidRPr="00CB406B" w:rsidRDefault="00261AD4" w:rsidP="00FD1CF4">
            <w:pPr>
              <w:rPr>
                <w:rFonts w:asciiTheme="minorHAnsi" w:hAnsiTheme="minorHAnsi"/>
                <w:szCs w:val="18"/>
              </w:rPr>
            </w:pPr>
            <w:hyperlink r:id="rId76" w:history="1">
              <w:r w:rsidR="00FD1CF4" w:rsidRPr="008068D4">
                <w:rPr>
                  <w:rStyle w:val="Hyperlink"/>
                  <w:rFonts w:asciiTheme="minorHAnsi" w:hAnsiTheme="minorHAnsi"/>
                  <w:color w:val="0000FF"/>
                  <w:szCs w:val="18"/>
                </w:rPr>
                <w:t>Chapter 4-Out of Home Care Services (OOHC), Section: 4.14 Timeframes for All OOHC</w:t>
              </w:r>
            </w:hyperlink>
            <w:r w:rsidR="00FD1CF4" w:rsidRPr="00CB406B">
              <w:rPr>
                <w:rFonts w:asciiTheme="minorHAnsi" w:hAnsiTheme="minorHAnsi"/>
                <w:szCs w:val="18"/>
              </w:rPr>
              <w:t>:  The SSW [social service worker]: (2) Convenes a</w:t>
            </w:r>
            <w:r w:rsidR="003F3221" w:rsidRPr="00CB406B">
              <w:rPr>
                <w:rFonts w:asciiTheme="minorHAnsi" w:hAnsiTheme="minorHAnsi"/>
                <w:szCs w:val="18"/>
              </w:rPr>
              <w:t xml:space="preserve"> ten (10)</w:t>
            </w:r>
            <w:r w:rsidR="00FD1CF4" w:rsidRPr="00CB406B">
              <w:rPr>
                <w:rFonts w:asciiTheme="minorHAnsi" w:hAnsiTheme="minorHAnsi"/>
                <w:szCs w:val="18"/>
              </w:rPr>
              <w:t xml:space="preserve">  day case planning conference within</w:t>
            </w:r>
            <w:r w:rsidR="003F3221" w:rsidRPr="00CB406B">
              <w:rPr>
                <w:rFonts w:asciiTheme="minorHAnsi" w:hAnsiTheme="minorHAnsi"/>
                <w:szCs w:val="18"/>
              </w:rPr>
              <w:t xml:space="preserve"> ten (1</w:t>
            </w:r>
            <w:r w:rsidR="003B076A">
              <w:rPr>
                <w:rFonts w:asciiTheme="minorHAnsi" w:hAnsiTheme="minorHAnsi"/>
                <w:szCs w:val="18"/>
              </w:rPr>
              <w:t>0</w:t>
            </w:r>
            <w:r w:rsidR="003F3221" w:rsidRPr="00CB406B">
              <w:rPr>
                <w:rFonts w:asciiTheme="minorHAnsi" w:hAnsiTheme="minorHAnsi"/>
                <w:szCs w:val="18"/>
              </w:rPr>
              <w:t>) calendar</w:t>
            </w:r>
            <w:r w:rsidR="00FD1CF4" w:rsidRPr="00CB406B">
              <w:rPr>
                <w:rFonts w:asciiTheme="minorHAnsi" w:hAnsiTheme="minorHAnsi"/>
                <w:szCs w:val="18"/>
              </w:rPr>
              <w:t xml:space="preserve">  days of the temporary removal hearing or voluntary placement agreement (KRS 620.180). </w:t>
            </w:r>
          </w:p>
          <w:p w14:paraId="035E9DB8" w14:textId="77777777" w:rsidR="00FD1CF4" w:rsidRPr="00CB406B" w:rsidRDefault="00FD1CF4" w:rsidP="00FD1CF4">
            <w:pPr>
              <w:rPr>
                <w:rFonts w:asciiTheme="minorHAnsi" w:hAnsiTheme="minorHAnsi"/>
                <w:szCs w:val="18"/>
              </w:rPr>
            </w:pPr>
          </w:p>
          <w:p w14:paraId="5FD545BA" w14:textId="77777777" w:rsidR="00FD1CF4" w:rsidRPr="008068D4" w:rsidRDefault="00261AD4" w:rsidP="00FD1CF4">
            <w:pPr>
              <w:rPr>
                <w:rFonts w:asciiTheme="minorHAnsi" w:hAnsiTheme="minorHAnsi"/>
                <w:color w:val="0000FF"/>
                <w:szCs w:val="18"/>
              </w:rPr>
            </w:pPr>
            <w:hyperlink r:id="rId77" w:history="1">
              <w:r w:rsidR="00FD1CF4" w:rsidRPr="008068D4">
                <w:rPr>
                  <w:rStyle w:val="Hyperlink"/>
                  <w:rFonts w:asciiTheme="minorHAnsi" w:hAnsiTheme="minorHAnsi"/>
                  <w:color w:val="0000FF"/>
                  <w:szCs w:val="18"/>
                </w:rPr>
                <w:t>KRS 620.180 Administrative regulations</w:t>
              </w:r>
            </w:hyperlink>
          </w:p>
          <w:p w14:paraId="13E0DF05" w14:textId="77777777" w:rsidR="00FD1CF4" w:rsidRPr="00CB406B" w:rsidRDefault="00FD1CF4" w:rsidP="00FD1CF4">
            <w:pPr>
              <w:ind w:left="130"/>
              <w:rPr>
                <w:rFonts w:asciiTheme="minorHAnsi" w:hAnsiTheme="minorHAnsi"/>
                <w:szCs w:val="18"/>
              </w:rPr>
            </w:pPr>
            <w:r w:rsidRPr="00CB406B">
              <w:rPr>
                <w:rFonts w:asciiTheme="minorHAnsi" w:hAnsiTheme="minorHAnsi"/>
                <w:szCs w:val="18"/>
              </w:rPr>
              <w:t>(2) The cabinet shall promulgate administrative regulations to provide the following:</w:t>
            </w:r>
          </w:p>
          <w:p w14:paraId="34D86C41" w14:textId="77777777" w:rsidR="00FD1CF4" w:rsidRPr="00CB406B" w:rsidRDefault="00FD1CF4" w:rsidP="00FD1CF4">
            <w:pPr>
              <w:ind w:left="400"/>
              <w:rPr>
                <w:rFonts w:asciiTheme="minorHAnsi" w:hAnsiTheme="minorHAnsi"/>
                <w:szCs w:val="18"/>
              </w:rPr>
            </w:pPr>
            <w:r w:rsidRPr="00CB406B">
              <w:rPr>
                <w:rFonts w:asciiTheme="minorHAnsi" w:hAnsiTheme="minorHAnsi"/>
                <w:szCs w:val="18"/>
              </w:rPr>
              <w:t>(a) The method used to periodically review the status of children placed in foster family homes which shall include, but not be limited to, the following:</w:t>
            </w:r>
          </w:p>
          <w:p w14:paraId="6DBDBE3F" w14:textId="77777777" w:rsidR="00AF771D" w:rsidRPr="00AF771D" w:rsidRDefault="003F3221" w:rsidP="00AF771D">
            <w:pPr>
              <w:autoSpaceDE w:val="0"/>
              <w:autoSpaceDN w:val="0"/>
              <w:adjustRightInd w:val="0"/>
              <w:rPr>
                <w:color w:val="000000"/>
              </w:rPr>
            </w:pPr>
            <w:r w:rsidRPr="00CB406B">
              <w:rPr>
                <w:rFonts w:asciiTheme="minorHAnsi" w:hAnsiTheme="minorHAnsi"/>
              </w:rPr>
              <w:t>1.  Within</w:t>
            </w:r>
            <w:r w:rsidR="00522F9D">
              <w:rPr>
                <w:rFonts w:asciiTheme="minorHAnsi" w:hAnsiTheme="minorHAnsi"/>
              </w:rPr>
              <w:t xml:space="preserve"> </w:t>
            </w:r>
            <w:r w:rsidRPr="00CB406B">
              <w:rPr>
                <w:rFonts w:asciiTheme="minorHAnsi" w:hAnsiTheme="minorHAnsi"/>
              </w:rPr>
              <w:t>ten (10) calendar days</w:t>
            </w:r>
            <w:r w:rsidR="00522F9D">
              <w:rPr>
                <w:rFonts w:asciiTheme="minorHAnsi" w:hAnsiTheme="minorHAnsi"/>
                <w:strike/>
              </w:rPr>
              <w:t xml:space="preserve"> </w:t>
            </w:r>
            <w:r w:rsidRPr="00CB406B">
              <w:rPr>
                <w:rFonts w:asciiTheme="minorHAnsi" w:hAnsiTheme="minorHAnsi"/>
              </w:rPr>
              <w:t>of the temporary removal hearing provided for in this chapter, a case con</w:t>
            </w:r>
            <w:r w:rsidRPr="00214F71">
              <w:rPr>
                <w:rFonts w:asciiTheme="minorHAnsi" w:hAnsiTheme="minorHAnsi"/>
              </w:rPr>
              <w:t xml:space="preserve">ference shall be held on all children placed with the cabinet for the purpose of establishing a specific treatment plan which may include preventive and reunification services </w:t>
            </w:r>
            <w:r w:rsidRPr="00214F71">
              <w:rPr>
                <w:rFonts w:asciiTheme="minorHAnsi" w:hAnsiTheme="minorHAnsi"/>
              </w:rPr>
              <w:lastRenderedPageBreak/>
              <w:t xml:space="preserve">for the child and his parent or other person exercising custodial control or supervision.  Additional case conferences and reviews shall be held as appropriate, but shall be held at least every six (6) months.  </w:t>
            </w:r>
          </w:p>
          <w:p w14:paraId="23385F6A" w14:textId="77777777" w:rsidR="00FD1CF4" w:rsidRPr="00214F71" w:rsidRDefault="00FD1CF4" w:rsidP="00FD1CF4">
            <w:pPr>
              <w:rPr>
                <w:rFonts w:asciiTheme="minorHAnsi" w:hAnsiTheme="minorHAnsi"/>
                <w:szCs w:val="18"/>
              </w:rPr>
            </w:pPr>
          </w:p>
          <w:p w14:paraId="44B127F8" w14:textId="77777777" w:rsidR="00FD1CF4" w:rsidRPr="00214F71" w:rsidRDefault="00261AD4" w:rsidP="00FD1CF4">
            <w:pPr>
              <w:rPr>
                <w:rFonts w:asciiTheme="minorHAnsi" w:hAnsiTheme="minorHAnsi"/>
              </w:rPr>
            </w:pPr>
            <w:hyperlink r:id="rId78" w:history="1">
              <w:r w:rsidR="00FD1CF4" w:rsidRPr="008068D4">
                <w:rPr>
                  <w:rStyle w:val="Hyperlink"/>
                  <w:rFonts w:asciiTheme="minorHAnsi" w:hAnsiTheme="minorHAnsi"/>
                  <w:color w:val="0000FF"/>
                  <w:szCs w:val="18"/>
                </w:rPr>
                <w:t>KRS 620.230 Case permanency plans</w:t>
              </w:r>
            </w:hyperlink>
            <w:r w:rsidR="00FD1CF4" w:rsidRPr="00214F71">
              <w:rPr>
                <w:rFonts w:asciiTheme="minorHAnsi" w:hAnsiTheme="minorHAnsi"/>
                <w:szCs w:val="18"/>
              </w:rPr>
              <w:t xml:space="preserve"> (1) For each child placed in the custody of the cabinet by an order of commitment, the cabinet shall file a case permanency plan for the child with the court and send a copy to the Administrative Office of the Courts Citizen Foster Care Review Board Program as soon as the plan is prepared but no later than thirty (30) days after the effective date of the order</w:t>
            </w:r>
            <w:r w:rsidR="008068D4" w:rsidRPr="00214F71">
              <w:rPr>
                <w:rFonts w:asciiTheme="minorHAnsi" w:hAnsiTheme="minorHAnsi"/>
                <w:szCs w:val="18"/>
              </w:rPr>
              <w:t xml:space="preserve">.  </w:t>
            </w:r>
            <w:r w:rsidR="00FD1CF4" w:rsidRPr="00214F71">
              <w:rPr>
                <w:rFonts w:asciiTheme="minorHAnsi" w:hAnsiTheme="minorHAnsi"/>
                <w:szCs w:val="18"/>
              </w:rPr>
              <w:t>Notwithstanding the provisions of KRS 620.090(5), if a child remains in the temporary custody of the cabinet for longer than forty-five (45) days and if a request is submitted by the Administrative Office of the Courts Citizen Foster Care Review Board Program, the cabinet shall provide a copy of the case permanency plan for the child.</w:t>
            </w:r>
          </w:p>
        </w:tc>
      </w:tr>
      <w:tr w:rsidR="00FD1CF4" w:rsidRPr="003D43ED" w14:paraId="0C1811B8"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3B59F0DE" w14:textId="77777777" w:rsidR="00FD1CF4" w:rsidRPr="003D43ED" w:rsidRDefault="00FD1CF4" w:rsidP="00FD1CF4">
            <w:pPr>
              <w:spacing w:after="192"/>
              <w:rPr>
                <w:rFonts w:asciiTheme="minorHAnsi" w:hAnsiTheme="minorHAnsi"/>
              </w:rPr>
            </w:pPr>
            <w:r w:rsidRPr="003D43ED">
              <w:rPr>
                <w:rFonts w:asciiTheme="minorHAnsi" w:hAnsiTheme="minorHAnsi"/>
              </w:rPr>
              <w:lastRenderedPageBreak/>
              <w:t>1356.21(g)(4)</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047A4114" w14:textId="77777777" w:rsidR="00FD1CF4" w:rsidRPr="003D43ED" w:rsidRDefault="00FD1CF4" w:rsidP="00FD1CF4">
            <w:pPr>
              <w:pStyle w:val="cell1"/>
              <w:rPr>
                <w:rFonts w:asciiTheme="minorHAnsi" w:hAnsiTheme="minorHAnsi"/>
              </w:rPr>
            </w:pPr>
            <w:r w:rsidRPr="003D43ED">
              <w:rPr>
                <w:rFonts w:asciiTheme="minorHAnsi" w:hAnsiTheme="minorHAnsi"/>
              </w:rPr>
              <w:t>c. includes a description of the services offered and provided to prevent removal of the child from the home and to reunify the family;</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611F5A3B" w14:textId="77777777" w:rsidR="00FD1CF4" w:rsidRPr="00214F71" w:rsidRDefault="00261AD4" w:rsidP="00FD1CF4">
            <w:pPr>
              <w:rPr>
                <w:rFonts w:asciiTheme="minorHAnsi" w:hAnsiTheme="minorHAnsi"/>
                <w:szCs w:val="18"/>
              </w:rPr>
            </w:pPr>
            <w:hyperlink r:id="rId79" w:history="1">
              <w:r w:rsidR="00FD1CF4" w:rsidRPr="008068D4">
                <w:rPr>
                  <w:rStyle w:val="Hyperlink"/>
                  <w:rFonts w:asciiTheme="minorHAnsi" w:hAnsiTheme="minorHAnsi"/>
                  <w:color w:val="0000FF"/>
                  <w:szCs w:val="18"/>
                </w:rPr>
                <w:t>KRS 620.230 Case permanency plans</w:t>
              </w:r>
            </w:hyperlink>
            <w:r w:rsidR="00FD1CF4" w:rsidRPr="00214F71">
              <w:rPr>
                <w:rFonts w:asciiTheme="minorHAnsi" w:hAnsiTheme="minorHAnsi"/>
                <w:szCs w:val="18"/>
              </w:rPr>
              <w:t xml:space="preserve"> (2) The case permanency plan shall include, but need not be limited to:</w:t>
            </w:r>
          </w:p>
          <w:p w14:paraId="0AD56B98" w14:textId="77777777" w:rsidR="00FD1CF4" w:rsidRPr="001204B1" w:rsidRDefault="00FD1CF4" w:rsidP="00FD1CF4">
            <w:pPr>
              <w:ind w:left="220"/>
              <w:rPr>
                <w:rFonts w:asciiTheme="minorHAnsi" w:hAnsiTheme="minorHAnsi"/>
                <w:color w:val="000000" w:themeColor="text1"/>
                <w:szCs w:val="18"/>
              </w:rPr>
            </w:pPr>
            <w:r w:rsidRPr="00214F71">
              <w:rPr>
                <w:rFonts w:asciiTheme="minorHAnsi" w:hAnsiTheme="minorHAnsi"/>
                <w:szCs w:val="18"/>
              </w:rPr>
              <w:t xml:space="preserve">(b) A </w:t>
            </w:r>
            <w:r w:rsidRPr="001204B1">
              <w:rPr>
                <w:rFonts w:asciiTheme="minorHAnsi" w:hAnsiTheme="minorHAnsi"/>
                <w:color w:val="000000" w:themeColor="text1"/>
                <w:szCs w:val="18"/>
              </w:rPr>
              <w:t>statement of the actions which have been taken with regard to the child to the date of the plan;</w:t>
            </w:r>
          </w:p>
          <w:p w14:paraId="388D57BF" w14:textId="77777777" w:rsidR="00FD1CF4" w:rsidRPr="001204B1" w:rsidRDefault="00FD1CF4" w:rsidP="00FD1CF4">
            <w:pPr>
              <w:ind w:left="220"/>
              <w:rPr>
                <w:rFonts w:asciiTheme="minorHAnsi" w:hAnsiTheme="minorHAnsi"/>
                <w:color w:val="000000" w:themeColor="text1"/>
                <w:szCs w:val="18"/>
              </w:rPr>
            </w:pPr>
            <w:r w:rsidRPr="001204B1">
              <w:rPr>
                <w:rFonts w:asciiTheme="minorHAnsi" w:hAnsiTheme="minorHAnsi"/>
                <w:color w:val="000000" w:themeColor="text1"/>
                <w:szCs w:val="18"/>
              </w:rPr>
              <w:t>(</w:t>
            </w:r>
            <w:r w:rsidRPr="0050291A">
              <w:rPr>
                <w:rFonts w:asciiTheme="minorHAnsi" w:hAnsiTheme="minorHAnsi"/>
                <w:color w:val="000000" w:themeColor="text1"/>
                <w:szCs w:val="18"/>
              </w:rPr>
              <w:t>e</w:t>
            </w:r>
            <w:r w:rsidRPr="001204B1">
              <w:rPr>
                <w:rFonts w:asciiTheme="minorHAnsi" w:hAnsiTheme="minorHAnsi"/>
                <w:color w:val="000000" w:themeColor="text1"/>
                <w:szCs w:val="18"/>
              </w:rPr>
              <w:t>) If the child is placed outside the home, reasons why the child cannot be protected adequately in the home, the harms the child may suffer if left in the home, factors which may indicate when the child can be returned to the home, and efforts the cabinet or others are making to return the child to the home;</w:t>
            </w:r>
          </w:p>
          <w:p w14:paraId="216C16B3" w14:textId="77777777" w:rsidR="00FD1CF4" w:rsidRPr="001204B1" w:rsidRDefault="00FD1CF4" w:rsidP="00FD1CF4">
            <w:pPr>
              <w:ind w:left="220"/>
              <w:rPr>
                <w:rFonts w:asciiTheme="minorHAnsi" w:hAnsiTheme="minorHAnsi"/>
                <w:color w:val="000000" w:themeColor="text1"/>
                <w:szCs w:val="18"/>
              </w:rPr>
            </w:pPr>
            <w:r w:rsidRPr="001204B1">
              <w:rPr>
                <w:rFonts w:asciiTheme="minorHAnsi" w:hAnsiTheme="minorHAnsi"/>
                <w:color w:val="000000" w:themeColor="text1"/>
                <w:szCs w:val="18"/>
              </w:rPr>
              <w:lastRenderedPageBreak/>
              <w:t>(i) A description of the services for the child and his family to be provided or arranged by the cabinet to facilitate the return of the child to his own home or to another permanent placement;</w:t>
            </w:r>
          </w:p>
          <w:p w14:paraId="4AAFA279" w14:textId="77777777" w:rsidR="00FD1CF4" w:rsidRPr="00214F71" w:rsidRDefault="00FD1CF4" w:rsidP="00FD1CF4">
            <w:pPr>
              <w:rPr>
                <w:rFonts w:asciiTheme="minorHAnsi" w:hAnsiTheme="minorHAnsi"/>
                <w:szCs w:val="18"/>
              </w:rPr>
            </w:pPr>
          </w:p>
          <w:p w14:paraId="4EF8E6CE" w14:textId="77777777" w:rsidR="00FD1CF4" w:rsidRPr="00214F71" w:rsidRDefault="00FD1CF4" w:rsidP="00FD1CF4">
            <w:pPr>
              <w:rPr>
                <w:rFonts w:asciiTheme="minorHAnsi" w:hAnsiTheme="minorHAnsi"/>
                <w:szCs w:val="18"/>
              </w:rPr>
            </w:pPr>
            <w:r w:rsidRPr="00214F71">
              <w:rPr>
                <w:rFonts w:asciiTheme="minorHAnsi" w:hAnsiTheme="minorHAnsi"/>
                <w:szCs w:val="18"/>
              </w:rPr>
              <w:t>Protection and Permanency Operating Manual:</w:t>
            </w:r>
          </w:p>
          <w:p w14:paraId="3DBB476D" w14:textId="77777777" w:rsidR="00FD1CF4" w:rsidRPr="00CB406B" w:rsidRDefault="00261AD4" w:rsidP="00FD1CF4">
            <w:pPr>
              <w:rPr>
                <w:rFonts w:asciiTheme="minorHAnsi" w:hAnsiTheme="minorHAnsi"/>
                <w:szCs w:val="18"/>
              </w:rPr>
            </w:pPr>
            <w:hyperlink r:id="rId80" w:history="1">
              <w:r w:rsidR="00FD1CF4" w:rsidRPr="008068D4">
                <w:rPr>
                  <w:rStyle w:val="Hyperlink"/>
                  <w:rFonts w:asciiTheme="minorHAnsi" w:hAnsiTheme="minorHAnsi"/>
                  <w:color w:val="0000FF"/>
                  <w:szCs w:val="18"/>
                </w:rPr>
                <w:t>Chapter 4-Out of Home Care Services (OOHC), Section: 4.18 Ongoing Case Procedures</w:t>
              </w:r>
            </w:hyperlink>
            <w:r w:rsidR="00FD1CF4" w:rsidRPr="00CB406B">
              <w:rPr>
                <w:rFonts w:asciiTheme="minorHAnsi" w:hAnsiTheme="minorHAnsi"/>
                <w:szCs w:val="18"/>
              </w:rPr>
              <w:t>:  The SSW [social services worker]:</w:t>
            </w:r>
          </w:p>
          <w:p w14:paraId="54AFEB3A" w14:textId="77777777" w:rsidR="00FD1CF4" w:rsidRPr="00CB406B" w:rsidRDefault="00FD1CF4" w:rsidP="00FD1CF4">
            <w:pPr>
              <w:rPr>
                <w:rFonts w:asciiTheme="minorHAnsi" w:hAnsiTheme="minorHAnsi"/>
                <w:szCs w:val="18"/>
              </w:rPr>
            </w:pPr>
            <w:r w:rsidRPr="00CB406B">
              <w:rPr>
                <w:rFonts w:asciiTheme="minorHAnsi" w:hAnsiTheme="minorHAnsi"/>
                <w:szCs w:val="18"/>
              </w:rPr>
              <w:t>1</w:t>
            </w:r>
            <w:r w:rsidR="00EA11F2" w:rsidRPr="00CB406B">
              <w:rPr>
                <w:rFonts w:asciiTheme="minorHAnsi" w:hAnsiTheme="minorHAnsi"/>
                <w:szCs w:val="18"/>
              </w:rPr>
              <w:t>1</w:t>
            </w:r>
            <w:r w:rsidRPr="00CB406B">
              <w:rPr>
                <w:rFonts w:asciiTheme="minorHAnsi" w:hAnsiTheme="minorHAnsi"/>
                <w:szCs w:val="18"/>
              </w:rPr>
              <w:t>.</w:t>
            </w:r>
            <w:r w:rsidR="00530ED7">
              <w:rPr>
                <w:rFonts w:asciiTheme="minorHAnsi" w:hAnsiTheme="minorHAnsi"/>
                <w:szCs w:val="18"/>
              </w:rPr>
              <w:t xml:space="preserve"> </w:t>
            </w:r>
            <w:r w:rsidRPr="00CB406B">
              <w:rPr>
                <w:rFonts w:asciiTheme="minorHAnsi" w:hAnsiTheme="minorHAnsi"/>
                <w:szCs w:val="18"/>
              </w:rPr>
              <w:t xml:space="preserve">Ensures that the periodic review includes the following: </w:t>
            </w:r>
          </w:p>
          <w:p w14:paraId="7BDFE69C" w14:textId="77777777" w:rsidR="00FD1CF4" w:rsidRPr="001204B1" w:rsidRDefault="00FD1CF4" w:rsidP="00FD1CF4">
            <w:pPr>
              <w:ind w:left="360"/>
              <w:rPr>
                <w:rFonts w:asciiTheme="minorHAnsi" w:hAnsiTheme="minorHAnsi"/>
                <w:color w:val="000000" w:themeColor="text1"/>
                <w:szCs w:val="18"/>
              </w:rPr>
            </w:pPr>
            <w:r w:rsidRPr="001204B1">
              <w:rPr>
                <w:rFonts w:asciiTheme="minorHAnsi" w:hAnsiTheme="minorHAnsi"/>
                <w:color w:val="000000" w:themeColor="text1"/>
                <w:szCs w:val="18"/>
              </w:rPr>
              <w:t>b)</w:t>
            </w:r>
            <w:r w:rsidR="00EA11F2">
              <w:rPr>
                <w:rFonts w:asciiTheme="minorHAnsi" w:hAnsiTheme="minorHAnsi"/>
                <w:color w:val="000000" w:themeColor="text1"/>
                <w:szCs w:val="18"/>
              </w:rPr>
              <w:t xml:space="preserve"> </w:t>
            </w:r>
            <w:r w:rsidRPr="001204B1">
              <w:rPr>
                <w:rFonts w:asciiTheme="minorHAnsi" w:hAnsiTheme="minorHAnsi"/>
                <w:color w:val="000000" w:themeColor="text1"/>
                <w:szCs w:val="18"/>
              </w:rPr>
              <w:t xml:space="preserve">A discussion of the problems that are barriers to the child’s safe return home or other permanent placement and the progress of the family and child to overcoming each barrier; </w:t>
            </w:r>
          </w:p>
          <w:p w14:paraId="579EE701" w14:textId="77777777" w:rsidR="00EA11F2" w:rsidRDefault="00FD1CF4" w:rsidP="00FD1CF4">
            <w:pPr>
              <w:rPr>
                <w:rFonts w:asciiTheme="minorHAnsi" w:hAnsiTheme="minorHAnsi"/>
                <w:color w:val="000000" w:themeColor="text1"/>
                <w:szCs w:val="18"/>
              </w:rPr>
            </w:pPr>
            <w:r w:rsidRPr="001204B1">
              <w:rPr>
                <w:rFonts w:asciiTheme="minorHAnsi" w:hAnsiTheme="minorHAnsi"/>
                <w:color w:val="000000" w:themeColor="text1"/>
                <w:szCs w:val="18"/>
              </w:rPr>
              <w:t xml:space="preserve">       c)A review of the appropriateness of services, including </w:t>
            </w:r>
            <w:r w:rsidR="00EA11F2">
              <w:rPr>
                <w:rFonts w:asciiTheme="minorHAnsi" w:hAnsiTheme="minorHAnsi"/>
                <w:color w:val="000000" w:themeColor="text1"/>
                <w:szCs w:val="18"/>
              </w:rPr>
              <w:t xml:space="preserve">   </w:t>
            </w:r>
          </w:p>
          <w:p w14:paraId="061106C8" w14:textId="77777777" w:rsidR="00EA11F2" w:rsidRDefault="00EA11F2" w:rsidP="00FD1CF4">
            <w:pPr>
              <w:rPr>
                <w:rFonts w:asciiTheme="minorHAnsi" w:hAnsiTheme="minorHAnsi"/>
                <w:color w:val="000000" w:themeColor="text1"/>
                <w:szCs w:val="18"/>
              </w:rPr>
            </w:pPr>
            <w:r>
              <w:rPr>
                <w:rFonts w:asciiTheme="minorHAnsi" w:hAnsiTheme="minorHAnsi"/>
                <w:color w:val="000000" w:themeColor="text1"/>
                <w:szCs w:val="18"/>
              </w:rPr>
              <w:t xml:space="preserve">       </w:t>
            </w:r>
            <w:r w:rsidR="00FD1CF4" w:rsidRPr="001204B1">
              <w:rPr>
                <w:rFonts w:asciiTheme="minorHAnsi" w:hAnsiTheme="minorHAnsi"/>
                <w:color w:val="000000" w:themeColor="text1"/>
                <w:szCs w:val="18"/>
              </w:rPr>
              <w:t>a</w:t>
            </w:r>
            <w:r w:rsidR="00FD1CF4">
              <w:rPr>
                <w:rFonts w:asciiTheme="minorHAnsi" w:hAnsiTheme="minorHAnsi"/>
                <w:color w:val="000000" w:themeColor="text1"/>
                <w:szCs w:val="18"/>
              </w:rPr>
              <w:t xml:space="preserve">ssessment and </w:t>
            </w:r>
            <w:r w:rsidR="00FD1CF4" w:rsidRPr="001204B1">
              <w:rPr>
                <w:rFonts w:asciiTheme="minorHAnsi" w:hAnsiTheme="minorHAnsi"/>
                <w:color w:val="000000" w:themeColor="text1"/>
                <w:szCs w:val="18"/>
              </w:rPr>
              <w:t>recommendations from community partn</w:t>
            </w:r>
            <w:r w:rsidR="00FD1CF4">
              <w:rPr>
                <w:rFonts w:asciiTheme="minorHAnsi" w:hAnsiTheme="minorHAnsi"/>
                <w:color w:val="000000" w:themeColor="text1"/>
                <w:szCs w:val="18"/>
              </w:rPr>
              <w:t xml:space="preserve">ers, </w:t>
            </w:r>
            <w:r>
              <w:rPr>
                <w:rFonts w:asciiTheme="minorHAnsi" w:hAnsiTheme="minorHAnsi"/>
                <w:color w:val="000000" w:themeColor="text1"/>
                <w:szCs w:val="18"/>
              </w:rPr>
              <w:t xml:space="preserve"> </w:t>
            </w:r>
          </w:p>
          <w:p w14:paraId="563DCBF8" w14:textId="77777777" w:rsidR="00EA11F2" w:rsidRDefault="00EA11F2" w:rsidP="00FD1CF4">
            <w:pPr>
              <w:rPr>
                <w:rFonts w:asciiTheme="minorHAnsi" w:hAnsiTheme="minorHAnsi"/>
                <w:color w:val="000000" w:themeColor="text1"/>
                <w:szCs w:val="18"/>
              </w:rPr>
            </w:pPr>
            <w:r>
              <w:rPr>
                <w:rFonts w:asciiTheme="minorHAnsi" w:hAnsiTheme="minorHAnsi"/>
                <w:color w:val="000000" w:themeColor="text1"/>
                <w:szCs w:val="18"/>
              </w:rPr>
              <w:t xml:space="preserve">       </w:t>
            </w:r>
            <w:r w:rsidR="00FD1CF4">
              <w:rPr>
                <w:rFonts w:asciiTheme="minorHAnsi" w:hAnsiTheme="minorHAnsi"/>
                <w:color w:val="000000" w:themeColor="text1"/>
                <w:szCs w:val="18"/>
              </w:rPr>
              <w:t xml:space="preserve">whether services are being </w:t>
            </w:r>
            <w:r w:rsidR="00FD1CF4" w:rsidRPr="001204B1">
              <w:rPr>
                <w:rFonts w:asciiTheme="minorHAnsi" w:hAnsiTheme="minorHAnsi"/>
                <w:color w:val="000000" w:themeColor="text1"/>
                <w:szCs w:val="18"/>
              </w:rPr>
              <w:t>provided according to schedule and</w:t>
            </w:r>
            <w:r w:rsidR="00FD1CF4">
              <w:rPr>
                <w:rFonts w:asciiTheme="minorHAnsi" w:hAnsiTheme="minorHAnsi"/>
                <w:color w:val="000000" w:themeColor="text1"/>
                <w:szCs w:val="18"/>
              </w:rPr>
              <w:t xml:space="preserve"> </w:t>
            </w:r>
          </w:p>
          <w:p w14:paraId="1BC6D478" w14:textId="77777777" w:rsidR="00EA11F2" w:rsidRDefault="00EA11F2" w:rsidP="00FD1CF4">
            <w:pPr>
              <w:rPr>
                <w:rFonts w:asciiTheme="minorHAnsi" w:hAnsiTheme="minorHAnsi"/>
                <w:color w:val="000000" w:themeColor="text1"/>
                <w:szCs w:val="18"/>
              </w:rPr>
            </w:pPr>
            <w:r>
              <w:rPr>
                <w:rFonts w:asciiTheme="minorHAnsi" w:hAnsiTheme="minorHAnsi"/>
                <w:color w:val="000000" w:themeColor="text1"/>
                <w:szCs w:val="18"/>
              </w:rPr>
              <w:t xml:space="preserve">       </w:t>
            </w:r>
            <w:r w:rsidR="00FD1CF4">
              <w:rPr>
                <w:rFonts w:asciiTheme="minorHAnsi" w:hAnsiTheme="minorHAnsi"/>
                <w:color w:val="000000" w:themeColor="text1"/>
                <w:szCs w:val="18"/>
              </w:rPr>
              <w:t xml:space="preserve">whether the parties, including </w:t>
            </w:r>
            <w:r w:rsidR="00FD1CF4" w:rsidRPr="001204B1">
              <w:rPr>
                <w:rFonts w:asciiTheme="minorHAnsi" w:hAnsiTheme="minorHAnsi"/>
                <w:color w:val="000000" w:themeColor="text1"/>
                <w:szCs w:val="18"/>
              </w:rPr>
              <w:t>identified fathers as outlined in</w:t>
            </w:r>
            <w:r w:rsidR="00FD1CF4">
              <w:rPr>
                <w:rFonts w:asciiTheme="minorHAnsi" w:hAnsiTheme="minorHAnsi"/>
                <w:color w:val="000000" w:themeColor="text1"/>
                <w:szCs w:val="18"/>
              </w:rPr>
              <w:t xml:space="preserve"> </w:t>
            </w:r>
            <w:r>
              <w:rPr>
                <w:rFonts w:asciiTheme="minorHAnsi" w:hAnsiTheme="minorHAnsi"/>
                <w:color w:val="000000" w:themeColor="text1"/>
                <w:szCs w:val="18"/>
              </w:rPr>
              <w:t xml:space="preserve"> </w:t>
            </w:r>
          </w:p>
          <w:p w14:paraId="35D1BE3C" w14:textId="77777777" w:rsidR="00EA11F2" w:rsidRDefault="00EA11F2" w:rsidP="00FD1CF4">
            <w:pPr>
              <w:rPr>
                <w:rFonts w:asciiTheme="minorHAnsi" w:hAnsiTheme="minorHAnsi"/>
                <w:color w:val="000000" w:themeColor="text1"/>
                <w:szCs w:val="18"/>
              </w:rPr>
            </w:pPr>
            <w:r>
              <w:rPr>
                <w:rFonts w:asciiTheme="minorHAnsi" w:hAnsiTheme="minorHAnsi"/>
                <w:color w:val="000000" w:themeColor="text1"/>
                <w:szCs w:val="18"/>
              </w:rPr>
              <w:t xml:space="preserve">       </w:t>
            </w:r>
            <w:r w:rsidR="00FD1CF4">
              <w:rPr>
                <w:rFonts w:asciiTheme="minorHAnsi" w:hAnsiTheme="minorHAnsi"/>
                <w:color w:val="000000" w:themeColor="text1"/>
                <w:szCs w:val="18"/>
              </w:rPr>
              <w:t>SOP 4.14 Family Attachment and</w:t>
            </w:r>
            <w:r w:rsidR="00FD1CF4" w:rsidRPr="001204B1">
              <w:rPr>
                <w:rFonts w:asciiTheme="minorHAnsi" w:hAnsiTheme="minorHAnsi"/>
                <w:color w:val="000000" w:themeColor="text1"/>
                <w:szCs w:val="18"/>
              </w:rPr>
              <w:t xml:space="preserve"> Involvement with expectations </w:t>
            </w:r>
          </w:p>
          <w:p w14:paraId="4A7BD7F1" w14:textId="77777777" w:rsidR="00FD1CF4" w:rsidRPr="00FD1CF4" w:rsidRDefault="00EA11F2" w:rsidP="00FD1CF4">
            <w:pPr>
              <w:rPr>
                <w:rFonts w:asciiTheme="minorHAnsi" w:hAnsiTheme="minorHAnsi"/>
                <w:color w:val="000000" w:themeColor="text1"/>
                <w:szCs w:val="18"/>
              </w:rPr>
            </w:pPr>
            <w:r>
              <w:rPr>
                <w:rFonts w:asciiTheme="minorHAnsi" w:hAnsiTheme="minorHAnsi"/>
                <w:color w:val="000000" w:themeColor="text1"/>
                <w:szCs w:val="18"/>
              </w:rPr>
              <w:t xml:space="preserve">       </w:t>
            </w:r>
            <w:r w:rsidR="00FD1CF4" w:rsidRPr="001204B1">
              <w:rPr>
                <w:rFonts w:asciiTheme="minorHAnsi" w:hAnsiTheme="minorHAnsi"/>
                <w:color w:val="000000" w:themeColor="text1"/>
                <w:szCs w:val="18"/>
              </w:rPr>
              <w:t>set fo</w:t>
            </w:r>
            <w:r w:rsidR="00FD1CF4">
              <w:rPr>
                <w:rFonts w:asciiTheme="minorHAnsi" w:hAnsiTheme="minorHAnsi"/>
                <w:color w:val="000000" w:themeColor="text1"/>
                <w:szCs w:val="18"/>
              </w:rPr>
              <w:t xml:space="preserve">r them are complying with those </w:t>
            </w:r>
            <w:r>
              <w:rPr>
                <w:rFonts w:asciiTheme="minorHAnsi" w:hAnsiTheme="minorHAnsi"/>
                <w:color w:val="000000" w:themeColor="text1"/>
                <w:szCs w:val="18"/>
              </w:rPr>
              <w:t>e</w:t>
            </w:r>
            <w:r w:rsidR="00FD1CF4" w:rsidRPr="001204B1">
              <w:rPr>
                <w:rFonts w:asciiTheme="minorHAnsi" w:hAnsiTheme="minorHAnsi"/>
                <w:color w:val="000000" w:themeColor="text1"/>
                <w:szCs w:val="18"/>
              </w:rPr>
              <w:t>xpectations;</w:t>
            </w:r>
          </w:p>
        </w:tc>
      </w:tr>
      <w:tr w:rsidR="00FD1CF4" w:rsidRPr="003D43ED" w14:paraId="5809774D"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126C792B" w14:textId="77777777" w:rsidR="00FD1CF4" w:rsidRPr="003D43ED" w:rsidRDefault="00FD1CF4" w:rsidP="00FD1CF4">
            <w:pPr>
              <w:spacing w:after="192"/>
              <w:rPr>
                <w:rFonts w:asciiTheme="minorHAnsi" w:hAnsiTheme="minorHAnsi"/>
              </w:rPr>
            </w:pPr>
            <w:r w:rsidRPr="003D43ED">
              <w:rPr>
                <w:rFonts w:asciiTheme="minorHAnsi" w:hAnsiTheme="minorHAnsi"/>
              </w:rPr>
              <w:lastRenderedPageBreak/>
              <w:t>475(1)(A)</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6671185F" w14:textId="77777777" w:rsidR="00FD1CF4" w:rsidRPr="003D43ED" w:rsidRDefault="00FD1CF4" w:rsidP="00FD1CF4">
            <w:pPr>
              <w:pStyle w:val="cell1"/>
              <w:rPr>
                <w:rFonts w:asciiTheme="minorHAnsi" w:hAnsiTheme="minorHAnsi"/>
              </w:rPr>
            </w:pPr>
            <w:r w:rsidRPr="003D43ED">
              <w:rPr>
                <w:rFonts w:asciiTheme="minorHAnsi" w:hAnsiTheme="minorHAnsi"/>
              </w:rPr>
              <w:t>d. includes a description of the type of home or institution in which the child is placed;</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1BC0E5BB" w14:textId="77777777" w:rsidR="00FD1CF4" w:rsidRPr="00CB406B" w:rsidRDefault="00261AD4" w:rsidP="00FD1CF4">
            <w:pPr>
              <w:rPr>
                <w:rFonts w:asciiTheme="minorHAnsi" w:hAnsiTheme="minorHAnsi"/>
                <w:szCs w:val="18"/>
              </w:rPr>
            </w:pPr>
            <w:hyperlink r:id="rId81" w:history="1">
              <w:r w:rsidR="00FD1CF4" w:rsidRPr="00D60AEA">
                <w:rPr>
                  <w:rStyle w:val="Hyperlink"/>
                  <w:rFonts w:asciiTheme="minorHAnsi" w:hAnsiTheme="minorHAnsi"/>
                  <w:color w:val="0000FF"/>
                  <w:szCs w:val="18"/>
                </w:rPr>
                <w:t>KRS 620.230 Case permanency plans</w:t>
              </w:r>
            </w:hyperlink>
            <w:r w:rsidR="00FD1CF4" w:rsidRPr="00CB406B">
              <w:rPr>
                <w:rFonts w:asciiTheme="minorHAnsi" w:hAnsiTheme="minorHAnsi"/>
                <w:szCs w:val="18"/>
              </w:rPr>
              <w:t xml:space="preserve">  states in Section (2)(g) The case permanency plan shall include, but need not be limited to: A description of the type of home, child-caring facility, child-placing agency or facility in </w:t>
            </w:r>
            <w:r w:rsidR="006B1F53" w:rsidRPr="00CB406B">
              <w:rPr>
                <w:rFonts w:asciiTheme="minorHAnsi" w:hAnsiTheme="minorHAnsi"/>
                <w:szCs w:val="18"/>
              </w:rPr>
              <w:t xml:space="preserve">which </w:t>
            </w:r>
            <w:r w:rsidR="00FD1CF4" w:rsidRPr="00CB406B">
              <w:rPr>
                <w:rFonts w:asciiTheme="minorHAnsi" w:hAnsiTheme="minorHAnsi"/>
                <w:szCs w:val="18"/>
              </w:rPr>
              <w:t xml:space="preserve">the child is to be placed or has been placed, and a statement why the placement is appropriate for the child. </w:t>
            </w:r>
          </w:p>
          <w:p w14:paraId="5239FC04" w14:textId="77777777" w:rsidR="00FD1CF4" w:rsidRPr="00CB406B" w:rsidRDefault="00FD1CF4" w:rsidP="00FD1CF4">
            <w:pPr>
              <w:rPr>
                <w:rFonts w:asciiTheme="minorHAnsi" w:hAnsiTheme="minorHAnsi"/>
                <w:szCs w:val="18"/>
              </w:rPr>
            </w:pPr>
          </w:p>
          <w:p w14:paraId="1586116D" w14:textId="77777777" w:rsidR="00FD1CF4" w:rsidRPr="00CB406B" w:rsidRDefault="00FD1CF4" w:rsidP="00FD1CF4">
            <w:pPr>
              <w:rPr>
                <w:rFonts w:asciiTheme="minorHAnsi" w:hAnsiTheme="minorHAnsi"/>
                <w:szCs w:val="18"/>
              </w:rPr>
            </w:pPr>
            <w:r w:rsidRPr="00CB406B">
              <w:rPr>
                <w:rFonts w:asciiTheme="minorHAnsi" w:hAnsiTheme="minorHAnsi"/>
                <w:szCs w:val="18"/>
              </w:rPr>
              <w:t>Protection and Permanency Manual:</w:t>
            </w:r>
          </w:p>
          <w:p w14:paraId="5357529F" w14:textId="77777777" w:rsidR="00FD1CF4" w:rsidRPr="00214F71" w:rsidRDefault="00261AD4" w:rsidP="00A065B5">
            <w:pPr>
              <w:rPr>
                <w:rFonts w:asciiTheme="minorHAnsi" w:hAnsiTheme="minorHAnsi"/>
              </w:rPr>
            </w:pPr>
            <w:hyperlink r:id="rId82" w:history="1">
              <w:r w:rsidR="00A065B5" w:rsidRPr="00A065B5">
                <w:rPr>
                  <w:rStyle w:val="Hyperlink"/>
                  <w:rFonts w:asciiTheme="minorHAnsi" w:hAnsiTheme="minorHAnsi"/>
                  <w:szCs w:val="18"/>
                </w:rPr>
                <w:t>Chapter 4 -Out of Home Care Services (OOHC), Section: 4.18 Ongoing Case Planning</w:t>
              </w:r>
            </w:hyperlink>
            <w:r w:rsidR="00FD1CF4" w:rsidRPr="00CB406B">
              <w:rPr>
                <w:rFonts w:asciiTheme="minorHAnsi" w:hAnsiTheme="minorHAnsi"/>
                <w:szCs w:val="18"/>
              </w:rPr>
              <w:t>:  The SSW [social services worker](1</w:t>
            </w:r>
            <w:r w:rsidR="006B1F53" w:rsidRPr="00CB406B">
              <w:rPr>
                <w:rFonts w:asciiTheme="minorHAnsi" w:hAnsiTheme="minorHAnsi"/>
                <w:szCs w:val="18"/>
              </w:rPr>
              <w:t>2</w:t>
            </w:r>
            <w:r w:rsidR="00FD1CF4" w:rsidRPr="00CB406B">
              <w:rPr>
                <w:rFonts w:asciiTheme="minorHAnsi" w:hAnsiTheme="minorHAnsi"/>
                <w:strike/>
                <w:szCs w:val="18"/>
              </w:rPr>
              <w:t>1</w:t>
            </w:r>
            <w:r w:rsidR="00FD1CF4" w:rsidRPr="00CB406B">
              <w:rPr>
                <w:rFonts w:asciiTheme="minorHAnsi" w:hAnsiTheme="minorHAnsi"/>
                <w:szCs w:val="18"/>
              </w:rPr>
              <w:t xml:space="preserve">) ensures that the </w:t>
            </w:r>
            <w:r w:rsidR="00FD1CF4" w:rsidRPr="00CB406B">
              <w:rPr>
                <w:rFonts w:asciiTheme="minorHAnsi" w:hAnsiTheme="minorHAnsi"/>
                <w:szCs w:val="18"/>
              </w:rPr>
              <w:lastRenderedPageBreak/>
              <w:t>following components are always documented on the case pla</w:t>
            </w:r>
            <w:r w:rsidR="00FD1CF4" w:rsidRPr="005B1920">
              <w:rPr>
                <w:rFonts w:asciiTheme="minorHAnsi" w:hAnsiTheme="minorHAnsi"/>
                <w:color w:val="000000" w:themeColor="text1"/>
                <w:szCs w:val="18"/>
              </w:rPr>
              <w:t>n documentation includes (in accordance with provisions of the Title IV-E Social Security Act):  (K) information describing the safety and appropriateness of the child’s current placement, and any consideration being given to change in placement is presented to conference participants (U.S. Code 42 USC Section 675 (1)(A)).</w:t>
            </w:r>
          </w:p>
        </w:tc>
      </w:tr>
      <w:tr w:rsidR="00FD1CF4" w:rsidRPr="003D43ED" w14:paraId="6D716407"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7E32A122" w14:textId="77777777" w:rsidR="00FD1CF4" w:rsidRPr="003D43ED" w:rsidRDefault="00FD1CF4" w:rsidP="00FD1CF4">
            <w:pPr>
              <w:spacing w:after="192"/>
              <w:rPr>
                <w:rFonts w:asciiTheme="minorHAnsi" w:hAnsiTheme="minorHAnsi"/>
              </w:rPr>
            </w:pPr>
            <w:r w:rsidRPr="003D43ED">
              <w:rPr>
                <w:rFonts w:asciiTheme="minorHAnsi" w:hAnsiTheme="minorHAnsi"/>
              </w:rPr>
              <w:lastRenderedPageBreak/>
              <w:t>475(1)(A)</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775C7F39" w14:textId="77777777" w:rsidR="00FD1CF4" w:rsidRPr="003D43ED" w:rsidRDefault="00FD1CF4" w:rsidP="00FD1CF4">
            <w:pPr>
              <w:pStyle w:val="cell1"/>
              <w:rPr>
                <w:rFonts w:asciiTheme="minorHAnsi" w:hAnsiTheme="minorHAnsi"/>
              </w:rPr>
            </w:pPr>
            <w:r w:rsidRPr="003D43ED">
              <w:rPr>
                <w:rFonts w:asciiTheme="minorHAnsi" w:hAnsiTheme="minorHAnsi"/>
              </w:rPr>
              <w:t xml:space="preserve">e. includes a discussion of the safety and appropriateness of the placement and how the responsible agency plans to carry out the judicial determination made with respect to the child in accordance with section 472(a)(2)(A) of the Act; </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3289A0DF" w14:textId="77777777" w:rsidR="00FD1CF4" w:rsidRPr="00E525A5" w:rsidRDefault="00261AD4" w:rsidP="00FD1CF4">
            <w:pPr>
              <w:pStyle w:val="Default"/>
              <w:rPr>
                <w:rFonts w:asciiTheme="minorHAnsi" w:hAnsiTheme="minorHAnsi"/>
                <w:color w:val="auto"/>
                <w:sz w:val="24"/>
              </w:rPr>
            </w:pPr>
            <w:hyperlink r:id="rId83" w:history="1">
              <w:r w:rsidR="00FD1CF4" w:rsidRPr="00D60AEA">
                <w:rPr>
                  <w:rStyle w:val="Hyperlink"/>
                  <w:rFonts w:asciiTheme="minorHAnsi" w:hAnsiTheme="minorHAnsi"/>
                  <w:color w:val="0000FF"/>
                  <w:sz w:val="24"/>
                </w:rPr>
                <w:t>KRS 620.230 Case permanency plans</w:t>
              </w:r>
            </w:hyperlink>
            <w:r w:rsidR="00FD1CF4" w:rsidRPr="00E525A5">
              <w:rPr>
                <w:rFonts w:asciiTheme="minorHAnsi" w:hAnsiTheme="minorHAnsi"/>
                <w:color w:val="auto"/>
                <w:sz w:val="24"/>
              </w:rPr>
              <w:t>:</w:t>
            </w:r>
          </w:p>
          <w:p w14:paraId="64ED6BE4" w14:textId="77777777" w:rsidR="00FD1CF4" w:rsidRPr="00214F71" w:rsidRDefault="00FD1CF4" w:rsidP="00FD1CF4">
            <w:pPr>
              <w:pStyle w:val="Default"/>
              <w:rPr>
                <w:rFonts w:asciiTheme="minorHAnsi" w:hAnsiTheme="minorHAnsi"/>
                <w:sz w:val="24"/>
              </w:rPr>
            </w:pPr>
            <w:r w:rsidRPr="00214F71">
              <w:rPr>
                <w:rFonts w:asciiTheme="minorHAnsi" w:hAnsiTheme="minorHAnsi"/>
                <w:sz w:val="24"/>
              </w:rPr>
              <w:t>Section (2) The case permanency plan shall include, but need not be limited to:</w:t>
            </w:r>
          </w:p>
          <w:p w14:paraId="035104B7" w14:textId="77777777" w:rsidR="00FD1CF4" w:rsidRPr="00214F71" w:rsidRDefault="00FD1CF4" w:rsidP="00FD1CF4">
            <w:pPr>
              <w:pStyle w:val="Default"/>
              <w:ind w:left="310"/>
              <w:rPr>
                <w:rFonts w:asciiTheme="minorHAnsi" w:hAnsiTheme="minorHAnsi"/>
                <w:sz w:val="24"/>
              </w:rPr>
            </w:pPr>
            <w:r w:rsidRPr="00214F71">
              <w:rPr>
                <w:rFonts w:asciiTheme="minorHAnsi" w:hAnsiTheme="minorHAnsi"/>
                <w:sz w:val="24"/>
              </w:rPr>
              <w:t xml:space="preserve">(c) A statement of the proposed actions which may be taken or are contemplated with regard to the child during the next six (6) months and during the entire duration of the time the child is in the custody of the cabinet; </w:t>
            </w:r>
          </w:p>
          <w:p w14:paraId="562E8FC2" w14:textId="77777777" w:rsidR="00FD1CF4" w:rsidRPr="00214F71" w:rsidRDefault="00FD1CF4" w:rsidP="00FD1CF4">
            <w:pPr>
              <w:pStyle w:val="Default"/>
              <w:ind w:left="310"/>
              <w:rPr>
                <w:rFonts w:asciiTheme="minorHAnsi" w:hAnsiTheme="minorHAnsi"/>
                <w:sz w:val="24"/>
              </w:rPr>
            </w:pPr>
            <w:r w:rsidRPr="00214F71">
              <w:rPr>
                <w:rFonts w:asciiTheme="minorHAnsi" w:hAnsiTheme="minorHAnsi"/>
                <w:sz w:val="24"/>
              </w:rPr>
              <w:t xml:space="preserve">(e) If the child is placed outside the home, reasons why the child cannot be protected adequately in the home, the harms the child may suffer if left in the home, factors which may indicate when the child can be returned to the home, and efforts the cabinet or others are making to return the child to the home; </w:t>
            </w:r>
          </w:p>
          <w:p w14:paraId="534DF6EB" w14:textId="77777777" w:rsidR="00FD1CF4" w:rsidRPr="00214F71" w:rsidRDefault="00FD1CF4" w:rsidP="00FD1CF4">
            <w:pPr>
              <w:pStyle w:val="Default"/>
              <w:ind w:left="310"/>
              <w:rPr>
                <w:rFonts w:asciiTheme="minorHAnsi" w:hAnsiTheme="minorHAnsi"/>
                <w:sz w:val="24"/>
              </w:rPr>
            </w:pPr>
            <w:r w:rsidRPr="00214F71">
              <w:rPr>
                <w:rFonts w:asciiTheme="minorHAnsi" w:hAnsiTheme="minorHAnsi"/>
                <w:sz w:val="24"/>
              </w:rPr>
              <w:t>(i) A description of the services for the child and his family to be provided or arranged by the cabinet to facilitate the return of the child to his own home or to another permanent placement;</w:t>
            </w:r>
          </w:p>
          <w:p w14:paraId="7106865C" w14:textId="77777777" w:rsidR="00FD1CF4" w:rsidRPr="00D25449" w:rsidRDefault="00D25449" w:rsidP="00FD1CF4">
            <w:pPr>
              <w:pStyle w:val="Default"/>
              <w:ind w:left="310"/>
              <w:rPr>
                <w:rStyle w:val="Hyperlink"/>
                <w:rFonts w:asciiTheme="minorHAnsi" w:hAnsiTheme="minorHAnsi"/>
                <w:sz w:val="24"/>
              </w:rPr>
            </w:pPr>
            <w:r>
              <w:rPr>
                <w:rFonts w:asciiTheme="minorHAnsi" w:hAnsiTheme="minorHAnsi"/>
                <w:sz w:val="24"/>
              </w:rPr>
              <w:fldChar w:fldCharType="begin"/>
            </w:r>
            <w:r w:rsidR="00A065B5">
              <w:rPr>
                <w:rFonts w:asciiTheme="minorHAnsi" w:hAnsiTheme="minorHAnsi"/>
                <w:sz w:val="24"/>
              </w:rPr>
              <w:instrText>HYPERLINK "https://apps.legislature.ky.gov/law/Statutes/statute.aspx?id=20213"</w:instrText>
            </w:r>
            <w:r>
              <w:rPr>
                <w:rFonts w:asciiTheme="minorHAnsi" w:hAnsiTheme="minorHAnsi"/>
                <w:sz w:val="24"/>
              </w:rPr>
              <w:fldChar w:fldCharType="separate"/>
            </w:r>
          </w:p>
          <w:p w14:paraId="225D7454" w14:textId="77777777" w:rsidR="00FD1CF4" w:rsidRPr="00522F9D" w:rsidRDefault="00FD1CF4" w:rsidP="00FD1CF4">
            <w:pPr>
              <w:pStyle w:val="Default"/>
              <w:rPr>
                <w:rFonts w:asciiTheme="minorHAnsi" w:hAnsiTheme="minorHAnsi"/>
                <w:color w:val="auto"/>
                <w:sz w:val="24"/>
              </w:rPr>
            </w:pPr>
            <w:r w:rsidRPr="00D25449">
              <w:rPr>
                <w:rStyle w:val="Hyperlink"/>
                <w:rFonts w:asciiTheme="minorHAnsi" w:hAnsiTheme="minorHAnsi"/>
                <w:sz w:val="24"/>
              </w:rPr>
              <w:t>KRS 620.240 Case progress reports</w:t>
            </w:r>
            <w:r w:rsidR="00D25449">
              <w:rPr>
                <w:rFonts w:asciiTheme="minorHAnsi" w:hAnsiTheme="minorHAnsi"/>
                <w:sz w:val="24"/>
              </w:rPr>
              <w:fldChar w:fldCharType="end"/>
            </w:r>
            <w:r w:rsidRPr="00522F9D">
              <w:rPr>
                <w:rFonts w:asciiTheme="minorHAnsi" w:hAnsiTheme="minorHAnsi"/>
                <w:color w:val="auto"/>
                <w:sz w:val="24"/>
              </w:rPr>
              <w:t>:</w:t>
            </w:r>
          </w:p>
          <w:p w14:paraId="76448C8F" w14:textId="77777777" w:rsidR="00FD1CF4" w:rsidRPr="00214F71" w:rsidRDefault="00FD1CF4" w:rsidP="00FD1CF4">
            <w:pPr>
              <w:pStyle w:val="Default"/>
              <w:rPr>
                <w:rFonts w:asciiTheme="minorHAnsi" w:hAnsiTheme="minorHAnsi"/>
                <w:sz w:val="24"/>
              </w:rPr>
            </w:pPr>
            <w:r w:rsidRPr="00214F71">
              <w:rPr>
                <w:rFonts w:asciiTheme="minorHAnsi" w:hAnsiTheme="minorHAnsi"/>
                <w:sz w:val="24"/>
              </w:rPr>
              <w:t xml:space="preserve">(4) A description of the efforts and progress of the parents since the last case permanency plan and case progress report, including the number </w:t>
            </w:r>
            <w:r w:rsidRPr="00214F71">
              <w:rPr>
                <w:rFonts w:asciiTheme="minorHAnsi" w:hAnsiTheme="minorHAnsi"/>
                <w:sz w:val="24"/>
              </w:rPr>
              <w:lastRenderedPageBreak/>
              <w:t xml:space="preserve">and dates of parental visits and the extent, quality, and frequency of the parents' communication with the child; </w:t>
            </w:r>
          </w:p>
          <w:p w14:paraId="3ED1462E" w14:textId="77777777" w:rsidR="00FD1CF4" w:rsidRPr="00214F71" w:rsidRDefault="00FD1CF4" w:rsidP="00FD1CF4">
            <w:pPr>
              <w:pStyle w:val="Default"/>
              <w:rPr>
                <w:rFonts w:asciiTheme="minorHAnsi" w:hAnsiTheme="minorHAnsi"/>
                <w:sz w:val="24"/>
              </w:rPr>
            </w:pPr>
            <w:r w:rsidRPr="00214F71">
              <w:rPr>
                <w:rFonts w:asciiTheme="minorHAnsi" w:hAnsiTheme="minorHAnsi"/>
                <w:sz w:val="24"/>
              </w:rPr>
              <w:t xml:space="preserve">(5) The barriers, familial and institutional, to returning the child home or releasing the child from the custody of the cabinet and services that are not currently available in the community; </w:t>
            </w:r>
          </w:p>
          <w:p w14:paraId="7D7E32D7" w14:textId="77777777" w:rsidR="00FD1CF4" w:rsidRPr="00214F71" w:rsidRDefault="00FD1CF4" w:rsidP="00FD1CF4">
            <w:pPr>
              <w:rPr>
                <w:rFonts w:asciiTheme="minorHAnsi" w:hAnsiTheme="minorHAnsi"/>
              </w:rPr>
            </w:pPr>
            <w:r w:rsidRPr="00214F71">
              <w:rPr>
                <w:rFonts w:asciiTheme="minorHAnsi" w:hAnsiTheme="minorHAnsi"/>
              </w:rPr>
              <w:t>(7) Recommendations for necessary services required to release the child from the custody of the cabinet, to return the child home, or to facilitate another permanent placement.</w:t>
            </w:r>
          </w:p>
        </w:tc>
      </w:tr>
      <w:tr w:rsidR="00FD1CF4" w:rsidRPr="003D43ED" w14:paraId="6D163267"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32175F8C" w14:textId="77777777" w:rsidR="00FD1CF4" w:rsidRPr="003D43ED" w:rsidRDefault="00FD1CF4" w:rsidP="00FD1CF4">
            <w:pPr>
              <w:spacing w:after="192"/>
              <w:rPr>
                <w:rFonts w:asciiTheme="minorHAnsi" w:hAnsiTheme="minorHAnsi"/>
              </w:rPr>
            </w:pPr>
            <w:r w:rsidRPr="003D43ED">
              <w:rPr>
                <w:rFonts w:asciiTheme="minorHAnsi" w:hAnsiTheme="minorHAnsi"/>
              </w:rPr>
              <w:lastRenderedPageBreak/>
              <w:t>475(1)(B)</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45B95334" w14:textId="77777777" w:rsidR="00FD1CF4" w:rsidRPr="003D43ED" w:rsidRDefault="00FD1CF4" w:rsidP="00FD1CF4">
            <w:pPr>
              <w:pStyle w:val="cell1"/>
              <w:rPr>
                <w:rFonts w:asciiTheme="minorHAnsi" w:hAnsiTheme="minorHAnsi"/>
              </w:rPr>
            </w:pPr>
            <w:r w:rsidRPr="003D43ED">
              <w:rPr>
                <w:rFonts w:asciiTheme="minorHAnsi" w:hAnsiTheme="minorHAnsi"/>
              </w:rPr>
              <w:t>f. includes a plan for assuring that the child receives safe and proper care, and services are provided to the parent(s), child and foster parents in order to improve the conditions in the parents' home to facilitate the child's return to his/her own safe home or the permanent placement of the child;</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71B9C775" w14:textId="77777777" w:rsidR="00FD1CF4" w:rsidRPr="00214F71" w:rsidRDefault="00261AD4" w:rsidP="00FD1CF4">
            <w:pPr>
              <w:rPr>
                <w:rFonts w:asciiTheme="minorHAnsi" w:hAnsiTheme="minorHAnsi"/>
              </w:rPr>
            </w:pPr>
            <w:hyperlink r:id="rId84" w:history="1">
              <w:r w:rsidR="00FD1CF4" w:rsidRPr="00D60AEA">
                <w:rPr>
                  <w:rStyle w:val="Hyperlink"/>
                  <w:rFonts w:asciiTheme="minorHAnsi" w:hAnsiTheme="minorHAnsi"/>
                  <w:color w:val="0000FF"/>
                </w:rPr>
                <w:t>KRS 620.230 Case permanency plans</w:t>
              </w:r>
            </w:hyperlink>
            <w:r w:rsidR="00FD1CF4" w:rsidRPr="00214F71">
              <w:rPr>
                <w:rFonts w:asciiTheme="minorHAnsi" w:hAnsiTheme="minorHAnsi"/>
              </w:rPr>
              <w:t xml:space="preserve"> states in Section (2) The case permanency plan shall include, but need not be limited to:</w:t>
            </w:r>
          </w:p>
          <w:p w14:paraId="7F25BDF9" w14:textId="77777777" w:rsidR="00FD1CF4" w:rsidRPr="00214F71" w:rsidRDefault="00FD1CF4" w:rsidP="00FD1CF4">
            <w:pPr>
              <w:rPr>
                <w:rFonts w:asciiTheme="minorHAnsi" w:hAnsiTheme="minorHAnsi"/>
              </w:rPr>
            </w:pPr>
            <w:r w:rsidRPr="00214F71">
              <w:rPr>
                <w:rFonts w:asciiTheme="minorHAnsi" w:hAnsiTheme="minorHAnsi"/>
              </w:rPr>
              <w:t xml:space="preserve">(c) A statement of the proposed actions which may be taken or are contemplated with regard to the child during the next six (6) months and during the entire duration of the time the child is in the custody of the cabinet; </w:t>
            </w:r>
          </w:p>
          <w:p w14:paraId="65F5FE01" w14:textId="77777777" w:rsidR="00FD1CF4" w:rsidRPr="00214F71" w:rsidRDefault="00FD1CF4" w:rsidP="00FD1CF4">
            <w:pPr>
              <w:rPr>
                <w:rFonts w:asciiTheme="minorHAnsi" w:hAnsiTheme="minorHAnsi"/>
              </w:rPr>
            </w:pPr>
            <w:r w:rsidRPr="00214F71">
              <w:rPr>
                <w:rFonts w:asciiTheme="minorHAnsi" w:hAnsiTheme="minorHAnsi"/>
              </w:rPr>
              <w:t xml:space="preserve">(e) If the child is placed outside the home, reasons why the child cannot be protected adequately in the home, the harms the child may suffer if left in the home, factors which may indicate when the child can be returned to the home, and efforts the cabinet or others are making to return the child to the home; </w:t>
            </w:r>
          </w:p>
          <w:p w14:paraId="291E52A4" w14:textId="77777777" w:rsidR="00FD1CF4" w:rsidRPr="00214F71" w:rsidRDefault="00FD1CF4" w:rsidP="00FD1CF4">
            <w:pPr>
              <w:rPr>
                <w:rFonts w:asciiTheme="minorHAnsi" w:hAnsiTheme="minorHAnsi"/>
              </w:rPr>
            </w:pPr>
            <w:r w:rsidRPr="00214F71">
              <w:rPr>
                <w:rFonts w:asciiTheme="minorHAnsi" w:hAnsiTheme="minorHAnsi"/>
              </w:rPr>
              <w:t>(f) If the child is placed outside the home, the steps that the cabinet will take to minimize the harm to the child as a result of the action, both at the time of removal and on a long-term basis.</w:t>
            </w:r>
          </w:p>
          <w:p w14:paraId="0B553519" w14:textId="77777777" w:rsidR="00FD1CF4" w:rsidRPr="00214F71" w:rsidRDefault="00FD1CF4" w:rsidP="00FD1CF4">
            <w:pPr>
              <w:rPr>
                <w:rFonts w:asciiTheme="minorHAnsi" w:hAnsiTheme="minorHAnsi"/>
              </w:rPr>
            </w:pPr>
          </w:p>
          <w:p w14:paraId="5EE2B98D" w14:textId="77777777" w:rsidR="00FD1CF4" w:rsidRPr="00214F71" w:rsidRDefault="00FD1CF4" w:rsidP="00FD1CF4">
            <w:pPr>
              <w:rPr>
                <w:rFonts w:asciiTheme="minorHAnsi" w:hAnsiTheme="minorHAnsi"/>
              </w:rPr>
            </w:pPr>
            <w:r w:rsidRPr="00214F71">
              <w:rPr>
                <w:rFonts w:asciiTheme="minorHAnsi" w:hAnsiTheme="minorHAnsi"/>
              </w:rPr>
              <w:t>Protection and Permanency Operating Manual:</w:t>
            </w:r>
          </w:p>
          <w:p w14:paraId="3AF53C47" w14:textId="77777777" w:rsidR="00FD1CF4" w:rsidRPr="00214F71" w:rsidRDefault="00261AD4" w:rsidP="00626298">
            <w:pPr>
              <w:rPr>
                <w:rFonts w:asciiTheme="minorHAnsi" w:hAnsiTheme="minorHAnsi"/>
              </w:rPr>
            </w:pPr>
            <w:hyperlink r:id="rId85" w:history="1">
              <w:r w:rsidR="00FD1CF4" w:rsidRPr="00D60AEA">
                <w:rPr>
                  <w:rStyle w:val="Hyperlink"/>
                  <w:rFonts w:asciiTheme="minorHAnsi" w:hAnsiTheme="minorHAnsi"/>
                  <w:color w:val="0000FF"/>
                </w:rPr>
                <w:t xml:space="preserve">Chapter 4-Out of Home Care Services (OOHC), Section: 4.18 Ongoing Case </w:t>
              </w:r>
              <w:r w:rsidR="00626298" w:rsidRPr="00D60AEA">
                <w:rPr>
                  <w:rStyle w:val="Hyperlink"/>
                  <w:rFonts w:asciiTheme="minorHAnsi" w:hAnsiTheme="minorHAnsi"/>
                  <w:color w:val="0000FF"/>
                </w:rPr>
                <w:t>Planning</w:t>
              </w:r>
            </w:hyperlink>
            <w:r w:rsidR="00FD1CF4" w:rsidRPr="00E525A5">
              <w:rPr>
                <w:rFonts w:asciiTheme="minorHAnsi" w:hAnsiTheme="minorHAnsi"/>
              </w:rPr>
              <w:t>:  The SSW [social services worker]: (1</w:t>
            </w:r>
            <w:r w:rsidR="00626298" w:rsidRPr="00E525A5">
              <w:rPr>
                <w:rFonts w:asciiTheme="minorHAnsi" w:hAnsiTheme="minorHAnsi"/>
              </w:rPr>
              <w:t>1</w:t>
            </w:r>
            <w:r w:rsidR="00FD1CF4" w:rsidRPr="00E525A5">
              <w:rPr>
                <w:rFonts w:asciiTheme="minorHAnsi" w:hAnsiTheme="minorHAnsi"/>
              </w:rPr>
              <w:t xml:space="preserve">)Ensures that the </w:t>
            </w:r>
            <w:r w:rsidR="00FD1CF4" w:rsidRPr="00E525A5">
              <w:rPr>
                <w:rFonts w:asciiTheme="minorHAnsi" w:hAnsiTheme="minorHAnsi"/>
              </w:rPr>
              <w:lastRenderedPageBreak/>
              <w:t>pe</w:t>
            </w:r>
            <w:r w:rsidR="00FD1CF4" w:rsidRPr="005B1920">
              <w:rPr>
                <w:rFonts w:asciiTheme="minorHAnsi" w:hAnsiTheme="minorHAnsi"/>
                <w:color w:val="000000" w:themeColor="text1"/>
              </w:rPr>
              <w:t>riodic review includes the following:  (b) A discussion of the problems that are barriers to the child’s safe return home or other permanent placement and the progress of the family and child to overcoming each barrier</w:t>
            </w:r>
            <w:r w:rsidR="00445989">
              <w:rPr>
                <w:rFonts w:asciiTheme="minorHAnsi" w:hAnsiTheme="minorHAnsi"/>
                <w:color w:val="000000" w:themeColor="text1"/>
              </w:rPr>
              <w:t>.</w:t>
            </w:r>
          </w:p>
        </w:tc>
      </w:tr>
      <w:tr w:rsidR="00FD1CF4" w:rsidRPr="003D43ED" w14:paraId="71C3FE26"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0798859E" w14:textId="77777777" w:rsidR="00FD1CF4" w:rsidRPr="003D43ED" w:rsidRDefault="00FD1CF4" w:rsidP="00FD1CF4">
            <w:pPr>
              <w:spacing w:after="192"/>
              <w:rPr>
                <w:rFonts w:asciiTheme="minorHAnsi" w:hAnsiTheme="minorHAnsi"/>
              </w:rPr>
            </w:pPr>
            <w:r w:rsidRPr="003D43ED">
              <w:rPr>
                <w:rFonts w:asciiTheme="minorHAnsi" w:hAnsiTheme="minorHAnsi"/>
              </w:rPr>
              <w:lastRenderedPageBreak/>
              <w:t>475(1)(B)</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014ABCF8" w14:textId="77777777" w:rsidR="00FD1CF4" w:rsidRPr="003D43ED" w:rsidRDefault="00FD1CF4" w:rsidP="00FD1CF4">
            <w:pPr>
              <w:pStyle w:val="cell1"/>
              <w:rPr>
                <w:rFonts w:asciiTheme="minorHAnsi" w:hAnsiTheme="minorHAnsi"/>
              </w:rPr>
            </w:pPr>
            <w:r w:rsidRPr="003D43ED">
              <w:rPr>
                <w:rFonts w:asciiTheme="minorHAnsi" w:hAnsiTheme="minorHAnsi"/>
              </w:rPr>
              <w:t xml:space="preserve">g. includes a plan for assuring that services are provided to the child and foster parents in order to address the needs of the child while in foster care; </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2B401CE9" w14:textId="77777777" w:rsidR="00FD1CF4" w:rsidRPr="00E525A5" w:rsidRDefault="00261AD4" w:rsidP="00FD1CF4">
            <w:pPr>
              <w:rPr>
                <w:rFonts w:asciiTheme="minorHAnsi" w:hAnsiTheme="minorHAnsi"/>
              </w:rPr>
            </w:pPr>
            <w:hyperlink r:id="rId86" w:history="1">
              <w:r w:rsidR="00FD1CF4" w:rsidRPr="00D60AEA">
                <w:rPr>
                  <w:rStyle w:val="Hyperlink"/>
                  <w:rFonts w:asciiTheme="minorHAnsi" w:hAnsiTheme="minorHAnsi"/>
                  <w:color w:val="0000FF"/>
                </w:rPr>
                <w:t>KRS 620.230 Case permanency plans</w:t>
              </w:r>
            </w:hyperlink>
            <w:r w:rsidR="00FD1CF4" w:rsidRPr="00E525A5">
              <w:rPr>
                <w:rFonts w:asciiTheme="minorHAnsi" w:hAnsiTheme="minorHAnsi"/>
              </w:rPr>
              <w:t xml:space="preserve"> states in Section (2)</w:t>
            </w:r>
          </w:p>
          <w:p w14:paraId="55A1CD91" w14:textId="77777777" w:rsidR="00FD1CF4" w:rsidRPr="00E525A5" w:rsidRDefault="00FD1CF4" w:rsidP="00FD1CF4">
            <w:pPr>
              <w:rPr>
                <w:rFonts w:asciiTheme="minorHAnsi" w:hAnsiTheme="minorHAnsi"/>
              </w:rPr>
            </w:pPr>
            <w:r w:rsidRPr="00E525A5">
              <w:rPr>
                <w:rFonts w:asciiTheme="minorHAnsi" w:hAnsiTheme="minorHAnsi"/>
              </w:rPr>
              <w:t>(c):  A statement of the proposed actions which may be taken or are contemplated with regard to the child during the next six (6) months and during the entire duration of the time the child is in the custody of the cabinet</w:t>
            </w:r>
          </w:p>
          <w:p w14:paraId="3B581E7D" w14:textId="77777777" w:rsidR="00FD1CF4" w:rsidRPr="00E525A5" w:rsidRDefault="00FD1CF4" w:rsidP="00FD1CF4">
            <w:pPr>
              <w:rPr>
                <w:rFonts w:asciiTheme="minorHAnsi" w:hAnsiTheme="minorHAnsi"/>
              </w:rPr>
            </w:pPr>
          </w:p>
          <w:p w14:paraId="3E96654C" w14:textId="77777777" w:rsidR="00FD1CF4" w:rsidRPr="00E525A5" w:rsidRDefault="00FD1CF4" w:rsidP="00FD1CF4">
            <w:pPr>
              <w:rPr>
                <w:rFonts w:asciiTheme="minorHAnsi" w:hAnsiTheme="minorHAnsi"/>
              </w:rPr>
            </w:pPr>
            <w:r w:rsidRPr="00E525A5">
              <w:rPr>
                <w:rFonts w:asciiTheme="minorHAnsi" w:hAnsiTheme="minorHAnsi"/>
              </w:rPr>
              <w:t>Protection and Permanency Operating Manual:</w:t>
            </w:r>
          </w:p>
          <w:p w14:paraId="2AB8DDD1" w14:textId="77777777" w:rsidR="00FD1CF4" w:rsidRPr="00E525A5" w:rsidRDefault="00261AD4" w:rsidP="00FD1CF4">
            <w:pPr>
              <w:rPr>
                <w:rFonts w:asciiTheme="minorHAnsi" w:hAnsiTheme="minorHAnsi"/>
              </w:rPr>
            </w:pPr>
            <w:hyperlink r:id="rId87" w:history="1">
              <w:r w:rsidR="00FD1CF4" w:rsidRPr="00D60AEA">
                <w:rPr>
                  <w:rStyle w:val="Hyperlink"/>
                  <w:rFonts w:asciiTheme="minorHAnsi" w:hAnsiTheme="minorHAnsi"/>
                  <w:color w:val="0000FF"/>
                </w:rPr>
                <w:t>Chapter 4-Out of Home Care Services (OOHC), Section 4.17 Preparation for and</w:t>
              </w:r>
              <w:r w:rsidR="00280CA1" w:rsidRPr="00D60AEA">
                <w:rPr>
                  <w:rStyle w:val="Hyperlink"/>
                  <w:rFonts w:asciiTheme="minorHAnsi" w:hAnsiTheme="minorHAnsi"/>
                  <w:color w:val="0000FF"/>
                </w:rPr>
                <w:t xml:space="preserve"> Completion of the ten (10)</w:t>
              </w:r>
              <w:r w:rsidR="00FD1CF4" w:rsidRPr="00D60AEA">
                <w:rPr>
                  <w:rStyle w:val="Hyperlink"/>
                  <w:rFonts w:asciiTheme="minorHAnsi" w:hAnsiTheme="minorHAnsi"/>
                  <w:color w:val="0000FF"/>
                </w:rPr>
                <w:t xml:space="preserve"> </w:t>
              </w:r>
              <w:r w:rsidR="00FD1CF4" w:rsidRPr="00D60AEA">
                <w:rPr>
                  <w:rStyle w:val="Hyperlink"/>
                  <w:rFonts w:asciiTheme="minorHAnsi" w:hAnsiTheme="minorHAnsi"/>
                  <w:strike/>
                  <w:color w:val="0000FF"/>
                </w:rPr>
                <w:t>5</w:t>
              </w:r>
              <w:r w:rsidR="00FD1CF4" w:rsidRPr="00D60AEA">
                <w:rPr>
                  <w:rStyle w:val="Hyperlink"/>
                  <w:rFonts w:asciiTheme="minorHAnsi" w:hAnsiTheme="minorHAnsi"/>
                  <w:color w:val="0000FF"/>
                </w:rPr>
                <w:t xml:space="preserve"> Day Conference</w:t>
              </w:r>
            </w:hyperlink>
            <w:r w:rsidR="00FD1CF4" w:rsidRPr="00E525A5">
              <w:rPr>
                <w:rFonts w:asciiTheme="minorHAnsi" w:hAnsiTheme="minorHAnsi"/>
              </w:rPr>
              <w:t>:  The SSW [social services worker]…12) Ensures the following components are documented on the case plan in accordance with provisions of Title IV-E of the Social Security Act): I.  A plan for assuring that services are provided to the child and placement provider in order to address the needs of the child while in foster care (Sec 475 (1)(b).</w:t>
            </w:r>
          </w:p>
          <w:p w14:paraId="1122602A" w14:textId="77777777" w:rsidR="00FD1CF4" w:rsidRPr="00E525A5" w:rsidRDefault="00FD1CF4" w:rsidP="00FD1CF4">
            <w:pPr>
              <w:rPr>
                <w:rFonts w:asciiTheme="minorHAnsi" w:hAnsiTheme="minorHAnsi"/>
              </w:rPr>
            </w:pPr>
          </w:p>
          <w:p w14:paraId="6ECFD870" w14:textId="77777777" w:rsidR="00FD1CF4" w:rsidRPr="00E525A5" w:rsidRDefault="00261AD4" w:rsidP="00FD1CF4">
            <w:pPr>
              <w:rPr>
                <w:rFonts w:asciiTheme="minorHAnsi" w:hAnsiTheme="minorHAnsi"/>
              </w:rPr>
            </w:pPr>
            <w:hyperlink r:id="rId88" w:history="1">
              <w:r w:rsidR="00C21D13" w:rsidRPr="00C21D13">
                <w:rPr>
                  <w:rStyle w:val="Hyperlink"/>
                  <w:rFonts w:asciiTheme="minorHAnsi" w:hAnsiTheme="minorHAnsi"/>
                </w:rPr>
                <w:t>Chapter 4- Out of Home Care Services (OOHC), Section: 4.18 Ongoing Case Planning</w:t>
              </w:r>
            </w:hyperlink>
            <w:r w:rsidR="00FD1CF4" w:rsidRPr="00E525A5">
              <w:rPr>
                <w:rFonts w:asciiTheme="minorHAnsi" w:hAnsiTheme="minorHAnsi"/>
              </w:rPr>
              <w:t xml:space="preserve">:  </w:t>
            </w:r>
          </w:p>
          <w:p w14:paraId="36AF2ED5" w14:textId="77777777" w:rsidR="00FD1CF4" w:rsidRPr="00E525A5" w:rsidRDefault="00FD1CF4" w:rsidP="00FD1CF4">
            <w:pPr>
              <w:rPr>
                <w:rFonts w:asciiTheme="minorHAnsi" w:hAnsiTheme="minorHAnsi"/>
              </w:rPr>
            </w:pPr>
            <w:r w:rsidRPr="00E525A5">
              <w:rPr>
                <w:rFonts w:asciiTheme="minorHAnsi" w:hAnsiTheme="minorHAnsi"/>
              </w:rPr>
              <w:t>The SSW [social services worker]:</w:t>
            </w:r>
          </w:p>
          <w:p w14:paraId="79A47BD0" w14:textId="77777777" w:rsidR="00FD1CF4" w:rsidRPr="00E525A5" w:rsidRDefault="00FD1CF4" w:rsidP="00FD1CF4">
            <w:pPr>
              <w:rPr>
                <w:rFonts w:asciiTheme="minorHAnsi" w:hAnsiTheme="minorHAnsi"/>
              </w:rPr>
            </w:pPr>
            <w:r w:rsidRPr="00E525A5">
              <w:rPr>
                <w:rFonts w:asciiTheme="minorHAnsi" w:hAnsiTheme="minorHAnsi"/>
              </w:rPr>
              <w:t>1</w:t>
            </w:r>
            <w:r w:rsidR="00280CA1" w:rsidRPr="00E525A5">
              <w:rPr>
                <w:rFonts w:asciiTheme="minorHAnsi" w:hAnsiTheme="minorHAnsi"/>
              </w:rPr>
              <w:t>1</w:t>
            </w:r>
            <w:r w:rsidRPr="00E525A5">
              <w:rPr>
                <w:rFonts w:asciiTheme="minorHAnsi" w:hAnsiTheme="minorHAnsi"/>
              </w:rPr>
              <w:t xml:space="preserve">) Ensures that the periodic review [includes a review of]: </w:t>
            </w:r>
          </w:p>
          <w:p w14:paraId="362EE3FB" w14:textId="77777777" w:rsidR="00FD1CF4" w:rsidRPr="00E525A5" w:rsidRDefault="00280CA1" w:rsidP="00FD1CF4">
            <w:pPr>
              <w:ind w:left="465"/>
              <w:rPr>
                <w:rFonts w:asciiTheme="minorHAnsi" w:hAnsiTheme="minorHAnsi"/>
              </w:rPr>
            </w:pPr>
            <w:r w:rsidRPr="00E525A5">
              <w:rPr>
                <w:rFonts w:asciiTheme="minorHAnsi" w:hAnsiTheme="minorHAnsi"/>
              </w:rPr>
              <w:t>F</w:t>
            </w:r>
            <w:r w:rsidR="00FD1CF4" w:rsidRPr="00E525A5">
              <w:rPr>
                <w:rFonts w:asciiTheme="minorHAnsi" w:hAnsiTheme="minorHAnsi"/>
              </w:rPr>
              <w:t>. The child’s health, including mental health and educational history and current status are reviewed and the plan for meeting the child’s needs is reviewed</w:t>
            </w:r>
          </w:p>
          <w:p w14:paraId="3FECF31E" w14:textId="77777777" w:rsidR="00FD1CF4" w:rsidRPr="00E525A5" w:rsidRDefault="00FD1CF4" w:rsidP="00FD1CF4">
            <w:pPr>
              <w:rPr>
                <w:rFonts w:asciiTheme="minorHAnsi" w:hAnsiTheme="minorHAnsi"/>
              </w:rPr>
            </w:pPr>
            <w:r w:rsidRPr="00E525A5">
              <w:rPr>
                <w:rFonts w:asciiTheme="minorHAnsi" w:hAnsiTheme="minorHAnsi"/>
              </w:rPr>
              <w:lastRenderedPageBreak/>
              <w:t>1</w:t>
            </w:r>
            <w:r w:rsidR="00280CA1" w:rsidRPr="00E525A5">
              <w:rPr>
                <w:rFonts w:asciiTheme="minorHAnsi" w:hAnsiTheme="minorHAnsi"/>
              </w:rPr>
              <w:t>2</w:t>
            </w:r>
            <w:r w:rsidRPr="00E525A5">
              <w:rPr>
                <w:rFonts w:asciiTheme="minorHAnsi" w:hAnsiTheme="minorHAnsi"/>
              </w:rPr>
              <w:t xml:space="preserve">) Ensures that the following components are always documented on the case plan documentation includes (in accordance with provisions of Title IV-E of Social Security Act): </w:t>
            </w:r>
          </w:p>
          <w:p w14:paraId="0037A510" w14:textId="77777777" w:rsidR="00FD1CF4" w:rsidRPr="00E525A5" w:rsidRDefault="00FD1CF4" w:rsidP="00FD1CF4">
            <w:pPr>
              <w:ind w:left="465"/>
              <w:rPr>
                <w:rFonts w:asciiTheme="minorHAnsi" w:hAnsiTheme="minorHAnsi"/>
              </w:rPr>
            </w:pPr>
            <w:r w:rsidRPr="00E525A5">
              <w:rPr>
                <w:rFonts w:asciiTheme="minorHAnsi" w:hAnsiTheme="minorHAnsi"/>
              </w:rPr>
              <w:t>I. A plan for assuring that services are provided to the child and placement provider as necessary to support the placement and  meet needs of the child while in foster care (Sec 475 (1)(b)).</w:t>
            </w:r>
          </w:p>
        </w:tc>
      </w:tr>
      <w:tr w:rsidR="00FD1CF4" w:rsidRPr="003D43ED" w14:paraId="717D7B07"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06F9DF83" w14:textId="77777777" w:rsidR="00FD1CF4" w:rsidRPr="003D43ED" w:rsidRDefault="00FD1CF4" w:rsidP="00FD1CF4">
            <w:pPr>
              <w:spacing w:after="192"/>
              <w:rPr>
                <w:rFonts w:asciiTheme="minorHAnsi" w:hAnsiTheme="minorHAnsi"/>
              </w:rPr>
            </w:pPr>
            <w:r w:rsidRPr="003D43ED">
              <w:rPr>
                <w:rFonts w:asciiTheme="minorHAnsi" w:hAnsiTheme="minorHAnsi"/>
              </w:rPr>
              <w:lastRenderedPageBreak/>
              <w:t>475(1)(B)</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3B004F13" w14:textId="77777777" w:rsidR="00FD1CF4" w:rsidRPr="003D43ED" w:rsidRDefault="00FD1CF4" w:rsidP="00FD1CF4">
            <w:pPr>
              <w:pStyle w:val="cell1"/>
              <w:rPr>
                <w:rFonts w:asciiTheme="minorHAnsi" w:hAnsiTheme="minorHAnsi"/>
              </w:rPr>
            </w:pPr>
            <w:r w:rsidRPr="003D43ED">
              <w:rPr>
                <w:rFonts w:asciiTheme="minorHAnsi" w:hAnsiTheme="minorHAnsi"/>
              </w:rPr>
              <w:t>h. includes a discussion of the appropriateness of the services that have been provided to the child under the plan;</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15E6655F" w14:textId="77777777" w:rsidR="00FD1CF4" w:rsidRPr="00E525A5" w:rsidRDefault="00261AD4" w:rsidP="00FD1CF4">
            <w:pPr>
              <w:rPr>
                <w:rFonts w:asciiTheme="minorHAnsi" w:hAnsiTheme="minorHAnsi"/>
                <w:szCs w:val="18"/>
              </w:rPr>
            </w:pPr>
            <w:hyperlink r:id="rId89" w:history="1">
              <w:r w:rsidR="00FD1CF4" w:rsidRPr="00D60AEA">
                <w:rPr>
                  <w:rStyle w:val="Hyperlink"/>
                  <w:rFonts w:asciiTheme="minorHAnsi" w:hAnsiTheme="minorHAnsi"/>
                  <w:color w:val="0000FF"/>
                  <w:szCs w:val="18"/>
                </w:rPr>
                <w:t>KRS 620.230 Case permanency plans</w:t>
              </w:r>
            </w:hyperlink>
            <w:r w:rsidR="00FD1CF4" w:rsidRPr="00E525A5">
              <w:rPr>
                <w:rFonts w:asciiTheme="minorHAnsi" w:hAnsiTheme="minorHAnsi"/>
                <w:szCs w:val="18"/>
              </w:rPr>
              <w:t xml:space="preserve"> (2) The case permanency plan shall include, but need not be limited to:</w:t>
            </w:r>
          </w:p>
          <w:p w14:paraId="42CB9C58" w14:textId="77777777" w:rsidR="00FD1CF4" w:rsidRPr="00E525A5" w:rsidRDefault="00FD1CF4" w:rsidP="00FD1CF4">
            <w:pPr>
              <w:ind w:left="400"/>
              <w:rPr>
                <w:rFonts w:asciiTheme="minorHAnsi" w:hAnsiTheme="minorHAnsi"/>
                <w:szCs w:val="18"/>
              </w:rPr>
            </w:pPr>
            <w:r w:rsidRPr="00E525A5">
              <w:rPr>
                <w:rFonts w:asciiTheme="minorHAnsi" w:hAnsiTheme="minorHAnsi"/>
                <w:szCs w:val="18"/>
              </w:rPr>
              <w:t>(b) A statement of the actions which have been taken with regard to the child to the date of the plan;</w:t>
            </w:r>
          </w:p>
          <w:p w14:paraId="1839A39A" w14:textId="77777777" w:rsidR="00FD1CF4" w:rsidRPr="00E525A5" w:rsidRDefault="00FD1CF4" w:rsidP="00FD1CF4">
            <w:pPr>
              <w:rPr>
                <w:rFonts w:asciiTheme="minorHAnsi" w:hAnsiTheme="minorHAnsi"/>
                <w:szCs w:val="18"/>
              </w:rPr>
            </w:pPr>
          </w:p>
          <w:p w14:paraId="7646174B" w14:textId="77777777" w:rsidR="00FD1CF4" w:rsidRPr="00E525A5" w:rsidRDefault="00FD1CF4" w:rsidP="00FD1CF4">
            <w:pPr>
              <w:rPr>
                <w:rFonts w:asciiTheme="minorHAnsi" w:hAnsiTheme="minorHAnsi"/>
                <w:szCs w:val="18"/>
              </w:rPr>
            </w:pPr>
            <w:r w:rsidRPr="00E525A5">
              <w:rPr>
                <w:rFonts w:asciiTheme="minorHAnsi" w:hAnsiTheme="minorHAnsi"/>
                <w:szCs w:val="18"/>
              </w:rPr>
              <w:t>Protection and Permanency Operating Manual:</w:t>
            </w:r>
          </w:p>
          <w:p w14:paraId="79F89BF8" w14:textId="77777777" w:rsidR="00FD1CF4" w:rsidRPr="00E525A5" w:rsidRDefault="00FD1CF4" w:rsidP="00FD1CF4">
            <w:pPr>
              <w:rPr>
                <w:rFonts w:asciiTheme="minorHAnsi" w:hAnsiTheme="minorHAnsi"/>
                <w:szCs w:val="18"/>
              </w:rPr>
            </w:pPr>
            <w:r w:rsidRPr="00D60AEA">
              <w:rPr>
                <w:rStyle w:val="Hyperlink"/>
                <w:rFonts w:asciiTheme="minorHAnsi" w:hAnsiTheme="minorHAnsi"/>
                <w:color w:val="0000FF"/>
                <w:szCs w:val="18"/>
              </w:rPr>
              <w:t xml:space="preserve">Chapter 4-Out of </w:t>
            </w:r>
            <w:hyperlink r:id="rId90" w:history="1">
              <w:r w:rsidR="00C21D13" w:rsidRPr="00C21D13">
                <w:rPr>
                  <w:rStyle w:val="Hyperlink"/>
                  <w:rFonts w:asciiTheme="minorHAnsi" w:hAnsiTheme="minorHAnsi"/>
                  <w:szCs w:val="18"/>
                </w:rPr>
                <w:t>Chapter 4- Out of Home Care Services (OOHC), Section 4.18 Ongoing Case Planning:</w:t>
              </w:r>
            </w:hyperlink>
            <w:r w:rsidRPr="00D60AEA">
              <w:rPr>
                <w:rStyle w:val="Hyperlink"/>
                <w:rFonts w:asciiTheme="minorHAnsi" w:hAnsiTheme="minorHAnsi"/>
                <w:color w:val="0000FF"/>
                <w:szCs w:val="18"/>
              </w:rPr>
              <w:t xml:space="preserve"> </w:t>
            </w:r>
            <w:r w:rsidRPr="00E525A5">
              <w:rPr>
                <w:rFonts w:asciiTheme="minorHAnsi" w:hAnsiTheme="minorHAnsi"/>
                <w:szCs w:val="18"/>
              </w:rPr>
              <w:t>The SSW [social services worker] (1</w:t>
            </w:r>
            <w:r w:rsidR="00BB6504" w:rsidRPr="00E525A5">
              <w:rPr>
                <w:rFonts w:asciiTheme="minorHAnsi" w:hAnsiTheme="minorHAnsi"/>
                <w:szCs w:val="18"/>
              </w:rPr>
              <w:t>1</w:t>
            </w:r>
            <w:r w:rsidRPr="00E525A5">
              <w:rPr>
                <w:rFonts w:asciiTheme="minorHAnsi" w:hAnsiTheme="minorHAnsi"/>
                <w:szCs w:val="18"/>
              </w:rPr>
              <w:t>) [e]</w:t>
            </w:r>
            <w:r w:rsidR="00A863FB">
              <w:rPr>
                <w:rFonts w:asciiTheme="minorHAnsi" w:hAnsiTheme="minorHAnsi"/>
                <w:szCs w:val="18"/>
              </w:rPr>
              <w:t>e</w:t>
            </w:r>
            <w:r w:rsidRPr="00E525A5">
              <w:rPr>
                <w:rFonts w:asciiTheme="minorHAnsi" w:hAnsiTheme="minorHAnsi"/>
                <w:szCs w:val="18"/>
              </w:rPr>
              <w:t>nsures that the periodic review includes the following…</w:t>
            </w:r>
          </w:p>
          <w:p w14:paraId="51845F85" w14:textId="77777777" w:rsidR="00FD1CF4" w:rsidRPr="00E525A5" w:rsidRDefault="00FD1CF4" w:rsidP="00FD1CF4">
            <w:pPr>
              <w:ind w:left="400"/>
              <w:rPr>
                <w:rFonts w:asciiTheme="minorHAnsi" w:hAnsiTheme="minorHAnsi"/>
                <w:szCs w:val="18"/>
              </w:rPr>
            </w:pPr>
            <w:r w:rsidRPr="00E525A5">
              <w:rPr>
                <w:rFonts w:asciiTheme="minorHAnsi" w:hAnsiTheme="minorHAnsi"/>
                <w:szCs w:val="18"/>
              </w:rPr>
              <w:t xml:space="preserve">(c) A review of the appropriateness of services, including assessment and recommendations from community partners, whether services are being provided according to schedule and whether the parties, including identified fathers as outlined in SOP 4.14 Family Attachment and Involvement with expectations set for them are complying with those expectations; </w:t>
            </w:r>
          </w:p>
          <w:p w14:paraId="5E5156D8" w14:textId="77777777" w:rsidR="00FD1CF4" w:rsidRPr="00E525A5" w:rsidRDefault="00FD1CF4" w:rsidP="00FD1CF4">
            <w:pPr>
              <w:tabs>
                <w:tab w:val="left" w:pos="603"/>
              </w:tabs>
              <w:ind w:left="400"/>
              <w:rPr>
                <w:rFonts w:asciiTheme="minorHAnsi" w:hAnsiTheme="minorHAnsi"/>
                <w:szCs w:val="18"/>
              </w:rPr>
            </w:pPr>
            <w:r w:rsidRPr="00E525A5">
              <w:rPr>
                <w:rFonts w:asciiTheme="minorHAnsi" w:hAnsiTheme="minorHAnsi"/>
                <w:szCs w:val="18"/>
              </w:rPr>
              <w:t>(e) [t]he child’s health, including mental health and educational          history and current status are reviewed and the plan for meeting the child’s needs is reviewed</w:t>
            </w:r>
            <w:r w:rsidR="00BB6504" w:rsidRPr="00E525A5">
              <w:rPr>
                <w:rFonts w:asciiTheme="minorHAnsi" w:hAnsiTheme="minorHAnsi"/>
                <w:szCs w:val="18"/>
              </w:rPr>
              <w:t>;</w:t>
            </w:r>
            <w:r w:rsidRPr="00E525A5">
              <w:rPr>
                <w:rFonts w:asciiTheme="minorHAnsi" w:hAnsiTheme="minorHAnsi"/>
                <w:szCs w:val="18"/>
              </w:rPr>
              <w:t xml:space="preserve"> </w:t>
            </w:r>
          </w:p>
        </w:tc>
      </w:tr>
      <w:tr w:rsidR="00FD1CF4" w:rsidRPr="003D43ED" w14:paraId="13BE3800"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75E59E38" w14:textId="77777777" w:rsidR="00FD1CF4" w:rsidRPr="003D43ED" w:rsidRDefault="00FD1CF4" w:rsidP="00FD1CF4">
            <w:pPr>
              <w:spacing w:after="192"/>
              <w:rPr>
                <w:rFonts w:asciiTheme="minorHAnsi" w:hAnsiTheme="minorHAnsi"/>
              </w:rPr>
            </w:pPr>
            <w:r w:rsidRPr="003D43ED">
              <w:rPr>
                <w:rFonts w:asciiTheme="minorHAnsi" w:hAnsiTheme="minorHAnsi"/>
              </w:rPr>
              <w:lastRenderedPageBreak/>
              <w:t>475(1)(D) 475(1)(B)</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04F3D318" w14:textId="77777777" w:rsidR="00FD1CF4" w:rsidRPr="003D43ED" w:rsidRDefault="00FD1CF4" w:rsidP="00FD1CF4">
            <w:pPr>
              <w:pStyle w:val="cell1"/>
              <w:rPr>
                <w:rFonts w:asciiTheme="minorHAnsi" w:hAnsiTheme="minorHAnsi"/>
              </w:rPr>
            </w:pPr>
            <w:r w:rsidRPr="003D43ED">
              <w:rPr>
                <w:rFonts w:asciiTheme="minorHAnsi" w:hAnsiTheme="minorHAnsi"/>
              </w:rPr>
              <w:t>i. where appropriate for a child 14 or over: includes a written description of the programs and services which will help such child prepare for the transition from foster care to successful adulthood.  With respect to a child who has attained 14 years of age, any revision or addition to the plan must be developed in consultation with the child and, at the option of the child, with up to 2 members of the case planning team who are chosen by the child and who are not a foster parent of, or caseworker for, the child</w:t>
            </w:r>
            <w:r w:rsidR="009D42DB" w:rsidRPr="003D43ED">
              <w:rPr>
                <w:rFonts w:asciiTheme="minorHAnsi" w:hAnsiTheme="minorHAnsi"/>
              </w:rPr>
              <w:t xml:space="preserve">.  </w:t>
            </w:r>
            <w:r w:rsidRPr="003D43ED">
              <w:rPr>
                <w:rFonts w:asciiTheme="minorHAnsi" w:hAnsiTheme="minorHAnsi"/>
              </w:rPr>
              <w:t>A State/Tribal agency may reject an individual selected by a child to be a member of the case planning team at any time if the agency has good cause to believe that the individual would not act in the best interests of the child</w:t>
            </w:r>
            <w:r w:rsidR="009D42DB" w:rsidRPr="003D43ED">
              <w:rPr>
                <w:rFonts w:asciiTheme="minorHAnsi" w:hAnsiTheme="minorHAnsi"/>
              </w:rPr>
              <w:t xml:space="preserve">.  </w:t>
            </w:r>
            <w:r w:rsidRPr="003D43ED">
              <w:rPr>
                <w:rFonts w:asciiTheme="minorHAnsi" w:hAnsiTheme="minorHAnsi"/>
              </w:rPr>
              <w:t>One individual selected by a child to be a member of the child’s case planning team may be designated to be the child’s advisor and as necessary, advocate, with respect to the application of the reasonable and prudent parent standard to the child;</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18F5DFDE" w14:textId="77777777" w:rsidR="00FD1CF4" w:rsidRPr="009F46E7" w:rsidRDefault="009F46E7" w:rsidP="00FD1CF4">
            <w:pPr>
              <w:rPr>
                <w:rStyle w:val="Hyperlink"/>
                <w:rFonts w:asciiTheme="minorHAnsi" w:hAnsiTheme="minorHAnsi"/>
              </w:rPr>
            </w:pPr>
            <w:r>
              <w:rPr>
                <w:rFonts w:asciiTheme="minorHAnsi" w:hAnsiTheme="minorHAnsi"/>
              </w:rPr>
              <w:fldChar w:fldCharType="begin"/>
            </w:r>
            <w:r>
              <w:rPr>
                <w:rFonts w:asciiTheme="minorHAnsi" w:hAnsiTheme="minorHAnsi"/>
              </w:rPr>
              <w:instrText xml:space="preserve"> HYPERLINK "https://apps.legislature.ky.gov/law/statutes/statute.aspx?id=45706" \l ":~:text=Page%201-,610.125%20Permanency%20hearing%20after%20custody%20given,of%20Juvenile%20Justice%20or%20cabinet.&amp;text=The%20court%20shall%20hold%20a,or%20report%20with%20the%20Court." </w:instrText>
            </w:r>
            <w:r>
              <w:rPr>
                <w:rFonts w:asciiTheme="minorHAnsi" w:hAnsiTheme="minorHAnsi"/>
              </w:rPr>
              <w:fldChar w:fldCharType="separate"/>
            </w:r>
            <w:r w:rsidR="00FD1CF4" w:rsidRPr="009F46E7">
              <w:rPr>
                <w:rStyle w:val="Hyperlink"/>
                <w:rFonts w:asciiTheme="minorHAnsi" w:hAnsiTheme="minorHAnsi"/>
              </w:rPr>
              <w:t xml:space="preserve">KRS 610.125 Permanency Hearing after Custody Given to the </w:t>
            </w:r>
            <w:r w:rsidR="00A863FB" w:rsidRPr="009F46E7">
              <w:rPr>
                <w:rStyle w:val="Hyperlink"/>
                <w:rFonts w:asciiTheme="minorHAnsi" w:hAnsiTheme="minorHAnsi"/>
              </w:rPr>
              <w:t>Dept.</w:t>
            </w:r>
            <w:r w:rsidR="00FD1CF4" w:rsidRPr="009F46E7">
              <w:rPr>
                <w:rStyle w:val="Hyperlink"/>
                <w:rFonts w:asciiTheme="minorHAnsi" w:hAnsiTheme="minorHAnsi"/>
              </w:rPr>
              <w:t xml:space="preserve"> of Juvenile Justice or cabinet</w:t>
            </w:r>
          </w:p>
          <w:p w14:paraId="2B99F834" w14:textId="77777777" w:rsidR="00FD1CF4" w:rsidRPr="00590B1A" w:rsidRDefault="009F46E7" w:rsidP="00FD1CF4">
            <w:pPr>
              <w:autoSpaceDE w:val="0"/>
              <w:autoSpaceDN w:val="0"/>
              <w:adjustRightInd w:val="0"/>
              <w:rPr>
                <w:rFonts w:asciiTheme="minorHAnsi" w:hAnsiTheme="minorHAnsi"/>
              </w:rPr>
            </w:pPr>
            <w:r>
              <w:rPr>
                <w:rFonts w:asciiTheme="minorHAnsi" w:hAnsiTheme="minorHAnsi"/>
              </w:rPr>
              <w:fldChar w:fldCharType="end"/>
            </w:r>
            <w:r w:rsidR="00FD1CF4" w:rsidRPr="00590B1A">
              <w:rPr>
                <w:rFonts w:asciiTheme="minorHAnsi" w:hAnsiTheme="minorHAnsi"/>
              </w:rPr>
              <w:t>(4) The Department of Juvenile Justice or the cabinet shall present evidence to the court concerning the care and progress of the child since the last permanency hearing, including the following:</w:t>
            </w:r>
          </w:p>
          <w:p w14:paraId="4CD3B157" w14:textId="77777777" w:rsidR="00FD1CF4" w:rsidRPr="00590B1A" w:rsidRDefault="00FD1CF4" w:rsidP="00FD1CF4">
            <w:pPr>
              <w:autoSpaceDE w:val="0"/>
              <w:autoSpaceDN w:val="0"/>
              <w:adjustRightInd w:val="0"/>
              <w:rPr>
                <w:rFonts w:asciiTheme="minorHAnsi" w:hAnsiTheme="minorHAnsi"/>
                <w:u w:val="single"/>
              </w:rPr>
            </w:pPr>
            <w:r w:rsidRPr="00590B1A">
              <w:rPr>
                <w:rFonts w:asciiTheme="minorHAnsi" w:hAnsiTheme="minorHAnsi"/>
              </w:rPr>
              <w:t>(f) Recommendations of services needed to make the transition from out-of-home care to independent living for children who have reached the age of</w:t>
            </w:r>
            <w:r w:rsidR="00BB6504" w:rsidRPr="00590B1A">
              <w:rPr>
                <w:rFonts w:asciiTheme="minorHAnsi" w:hAnsiTheme="minorHAnsi"/>
              </w:rPr>
              <w:t xml:space="preserve"> sixteen (16)</w:t>
            </w:r>
            <w:r w:rsidRPr="00590B1A">
              <w:rPr>
                <w:rFonts w:asciiTheme="minorHAnsi" w:hAnsiTheme="minorHAnsi"/>
              </w:rPr>
              <w:t xml:space="preserve">  years; </w:t>
            </w:r>
          </w:p>
          <w:p w14:paraId="70473743" w14:textId="77777777" w:rsidR="00FD1CF4" w:rsidRPr="00590B1A" w:rsidRDefault="00FD1CF4" w:rsidP="00FD1CF4">
            <w:pPr>
              <w:rPr>
                <w:rFonts w:asciiTheme="minorHAnsi" w:hAnsiTheme="minorHAnsi"/>
              </w:rPr>
            </w:pPr>
          </w:p>
          <w:p w14:paraId="771FEB50" w14:textId="77777777" w:rsidR="00FD1CF4" w:rsidRPr="00D60AEA" w:rsidRDefault="00261AD4" w:rsidP="00FD1CF4">
            <w:pPr>
              <w:rPr>
                <w:rFonts w:asciiTheme="minorHAnsi" w:hAnsiTheme="minorHAnsi"/>
                <w:color w:val="0000FF"/>
              </w:rPr>
            </w:pPr>
            <w:hyperlink r:id="rId91" w:history="1">
              <w:r w:rsidR="00FD1CF4" w:rsidRPr="00D60AEA">
                <w:rPr>
                  <w:rStyle w:val="Hyperlink"/>
                  <w:rFonts w:asciiTheme="minorHAnsi" w:hAnsiTheme="minorHAnsi"/>
                  <w:color w:val="0000FF"/>
                </w:rPr>
                <w:t>4.16 Participants and Notification for All OOHC Cases</w:t>
              </w:r>
            </w:hyperlink>
          </w:p>
          <w:p w14:paraId="1E936482" w14:textId="77777777" w:rsidR="00FD1CF4" w:rsidRPr="00590B1A" w:rsidRDefault="00FD1CF4" w:rsidP="00FD1CF4">
            <w:pPr>
              <w:rPr>
                <w:rFonts w:asciiTheme="minorHAnsi" w:hAnsiTheme="minorHAnsi"/>
              </w:rPr>
            </w:pPr>
            <w:r w:rsidRPr="00590B1A">
              <w:rPr>
                <w:rFonts w:asciiTheme="minorHAnsi" w:hAnsiTheme="minorHAnsi"/>
              </w:rPr>
              <w:t xml:space="preserve">1. [The SSW] is required to invite the following individuals to the case planning conference: </w:t>
            </w:r>
          </w:p>
          <w:p w14:paraId="1783A03A" w14:textId="77777777" w:rsidR="00FD1CF4" w:rsidRPr="00590B1A" w:rsidRDefault="00FD1CF4" w:rsidP="00FD1CF4">
            <w:pPr>
              <w:ind w:left="720"/>
              <w:rPr>
                <w:rFonts w:asciiTheme="minorHAnsi" w:hAnsiTheme="minorHAnsi"/>
              </w:rPr>
            </w:pPr>
            <w:r w:rsidRPr="00590B1A">
              <w:rPr>
                <w:rFonts w:asciiTheme="minorHAnsi" w:hAnsiTheme="minorHAnsi"/>
              </w:rPr>
              <w:t>E.  Two (2) people chose by the child (who are not a foster parent or caseworker for the child)</w:t>
            </w:r>
            <w:r w:rsidR="004611C6" w:rsidRPr="00590B1A">
              <w:rPr>
                <w:rFonts w:asciiTheme="minorHAnsi" w:hAnsiTheme="minorHAnsi"/>
              </w:rPr>
              <w:t>,</w:t>
            </w:r>
            <w:r w:rsidRPr="00590B1A">
              <w:rPr>
                <w:rFonts w:asciiTheme="minorHAnsi" w:hAnsiTheme="minorHAnsi"/>
              </w:rPr>
              <w:t xml:space="preserve"> when the child has attained 14 years of age.  (Section 475 (1)(B) of the Social Security Act)</w:t>
            </w:r>
          </w:p>
          <w:p w14:paraId="2FA6921C" w14:textId="77777777" w:rsidR="00FD1CF4" w:rsidRPr="00590B1A" w:rsidRDefault="004611C6" w:rsidP="00FD1CF4">
            <w:pPr>
              <w:rPr>
                <w:rFonts w:asciiTheme="minorHAnsi" w:hAnsiTheme="minorHAnsi"/>
              </w:rPr>
            </w:pPr>
            <w:r w:rsidRPr="00590B1A">
              <w:rPr>
                <w:rFonts w:asciiTheme="minorHAnsi" w:hAnsiTheme="minorHAnsi"/>
              </w:rPr>
              <w:t xml:space="preserve">2. </w:t>
            </w:r>
            <w:r w:rsidR="00FD1CF4" w:rsidRPr="00590B1A">
              <w:rPr>
                <w:rFonts w:asciiTheme="minorHAnsi" w:hAnsiTheme="minorHAnsi"/>
              </w:rPr>
              <w:t>Is required to permit a child to designate one of their chosen participants to be the child’s advisor, and as necessary, to advocate with regard to the application of the reasonable and prudent parenting standard</w:t>
            </w:r>
            <w:r w:rsidRPr="00590B1A">
              <w:rPr>
                <w:rFonts w:asciiTheme="minorHAnsi" w:hAnsiTheme="minorHAnsi"/>
              </w:rPr>
              <w:t xml:space="preserve">.  </w:t>
            </w:r>
            <w:r w:rsidR="00FD1CF4" w:rsidRPr="00590B1A">
              <w:rPr>
                <w:rFonts w:asciiTheme="minorHAnsi" w:hAnsiTheme="minorHAnsi"/>
              </w:rPr>
              <w:t>(Section 475 (1)(B) of the Social Security Act).</w:t>
            </w:r>
          </w:p>
          <w:p w14:paraId="24400920" w14:textId="77777777" w:rsidR="00FD1CF4" w:rsidRPr="00590B1A" w:rsidRDefault="00FD1CF4" w:rsidP="00FD1CF4">
            <w:pPr>
              <w:rPr>
                <w:rFonts w:asciiTheme="minorHAnsi" w:hAnsiTheme="minorHAnsi"/>
                <w:highlight w:val="cyan"/>
              </w:rPr>
            </w:pPr>
          </w:p>
          <w:p w14:paraId="47AAD901" w14:textId="77777777" w:rsidR="00FD1CF4" w:rsidRPr="00D60AEA" w:rsidRDefault="00261AD4" w:rsidP="00FD1CF4">
            <w:pPr>
              <w:rPr>
                <w:rFonts w:asciiTheme="minorHAnsi" w:hAnsiTheme="minorHAnsi"/>
                <w:color w:val="0000FF"/>
              </w:rPr>
            </w:pPr>
            <w:hyperlink r:id="rId92" w:history="1">
              <w:r w:rsidR="00FD1CF4" w:rsidRPr="00D60AEA">
                <w:rPr>
                  <w:rStyle w:val="Hyperlink"/>
                  <w:rFonts w:asciiTheme="minorHAnsi" w:hAnsiTheme="minorHAnsi"/>
                  <w:color w:val="0000FF"/>
                </w:rPr>
                <w:t>4.17 Preparation for and</w:t>
              </w:r>
              <w:r w:rsidR="00AF771D" w:rsidRPr="00D60AEA">
                <w:rPr>
                  <w:rStyle w:val="Hyperlink"/>
                  <w:rFonts w:asciiTheme="minorHAnsi" w:hAnsiTheme="minorHAnsi"/>
                  <w:color w:val="0000FF"/>
                </w:rPr>
                <w:t xml:space="preserve"> Completion of the</w:t>
              </w:r>
              <w:r w:rsidR="00FD1CF4" w:rsidRPr="00D60AEA">
                <w:rPr>
                  <w:rStyle w:val="Hyperlink"/>
                  <w:rFonts w:asciiTheme="minorHAnsi" w:hAnsiTheme="minorHAnsi"/>
                  <w:color w:val="0000FF"/>
                </w:rPr>
                <w:t xml:space="preserve"> </w:t>
              </w:r>
              <w:r w:rsidR="00AF771D" w:rsidRPr="00D60AEA">
                <w:rPr>
                  <w:rStyle w:val="Hyperlink"/>
                  <w:rFonts w:asciiTheme="minorHAnsi" w:hAnsiTheme="minorHAnsi"/>
                  <w:color w:val="0000FF"/>
                </w:rPr>
                <w:t xml:space="preserve">Ten (10) </w:t>
              </w:r>
              <w:r w:rsidR="00FD1CF4" w:rsidRPr="00D60AEA">
                <w:rPr>
                  <w:rStyle w:val="Hyperlink"/>
                  <w:rFonts w:asciiTheme="minorHAnsi" w:hAnsiTheme="minorHAnsi"/>
                  <w:color w:val="0000FF"/>
                </w:rPr>
                <w:t>Day Conference</w:t>
              </w:r>
            </w:hyperlink>
          </w:p>
          <w:p w14:paraId="0053E70A" w14:textId="77777777" w:rsidR="00FD1CF4" w:rsidRPr="00590B1A" w:rsidRDefault="00FD1CF4" w:rsidP="00FD1CF4">
            <w:pPr>
              <w:rPr>
                <w:rFonts w:asciiTheme="minorHAnsi" w:hAnsiTheme="minorHAnsi"/>
              </w:rPr>
            </w:pPr>
            <w:r w:rsidRPr="00D60AEA">
              <w:rPr>
                <w:rFonts w:asciiTheme="minorHAnsi" w:hAnsiTheme="minorHAnsi"/>
                <w:color w:val="0000FF"/>
                <w:u w:val="single"/>
              </w:rPr>
              <w:t xml:space="preserve">Prior to the </w:t>
            </w:r>
            <w:r w:rsidR="00AF771D" w:rsidRPr="00D60AEA">
              <w:rPr>
                <w:rFonts w:asciiTheme="minorHAnsi" w:hAnsiTheme="minorHAnsi"/>
                <w:color w:val="0000FF"/>
                <w:u w:val="single"/>
              </w:rPr>
              <w:t>10 (ten) calendar day conference</w:t>
            </w:r>
            <w:r w:rsidRPr="00D60AEA">
              <w:rPr>
                <w:rFonts w:asciiTheme="minorHAnsi" w:hAnsiTheme="minorHAnsi"/>
                <w:color w:val="0000FF"/>
                <w:u w:val="single"/>
              </w:rPr>
              <w:t xml:space="preserve"> the SSW</w:t>
            </w:r>
            <w:r w:rsidRPr="00590B1A">
              <w:rPr>
                <w:rFonts w:asciiTheme="minorHAnsi" w:hAnsiTheme="minorHAnsi"/>
              </w:rPr>
              <w:t>:</w:t>
            </w:r>
          </w:p>
          <w:p w14:paraId="2DD31EC9" w14:textId="77777777" w:rsidR="00FD1CF4" w:rsidRPr="00590B1A" w:rsidRDefault="00FD1CF4" w:rsidP="00FD1CF4">
            <w:pPr>
              <w:rPr>
                <w:rFonts w:asciiTheme="minorHAnsi" w:hAnsiTheme="minorHAnsi"/>
              </w:rPr>
            </w:pPr>
            <w:r w:rsidRPr="00590B1A">
              <w:rPr>
                <w:rFonts w:asciiTheme="minorHAnsi" w:hAnsiTheme="minorHAnsi"/>
              </w:rPr>
              <w:t>8.  Includes the child or children, when age appropriate, in case planning efforts;</w:t>
            </w:r>
          </w:p>
          <w:p w14:paraId="1750C8AF" w14:textId="77777777" w:rsidR="00AF771D" w:rsidRPr="00590B1A" w:rsidRDefault="00AF771D" w:rsidP="00AF771D">
            <w:pPr>
              <w:pStyle w:val="Heading2"/>
              <w:rPr>
                <w:rFonts w:asciiTheme="minorHAnsi" w:hAnsiTheme="minorHAnsi"/>
                <w:b w:val="0"/>
              </w:rPr>
            </w:pPr>
            <w:r w:rsidRPr="00590B1A">
              <w:rPr>
                <w:rFonts w:asciiTheme="minorHAnsi" w:hAnsiTheme="minorHAnsi"/>
                <w:b w:val="0"/>
              </w:rPr>
              <w:lastRenderedPageBreak/>
              <w:t>9. Empowers children age fourteen (14) and older in the development of their own case plan and transition planning for a successful adulthood;</w:t>
            </w:r>
          </w:p>
          <w:p w14:paraId="112FA443" w14:textId="77777777" w:rsidR="00FD1CF4" w:rsidRPr="00590B1A" w:rsidRDefault="00AF771D" w:rsidP="006A056A">
            <w:pPr>
              <w:pStyle w:val="Heading2"/>
              <w:rPr>
                <w:rFonts w:asciiTheme="minorHAnsi" w:hAnsiTheme="minorHAnsi"/>
                <w:b w:val="0"/>
                <w:highlight w:val="cyan"/>
              </w:rPr>
            </w:pPr>
            <w:r w:rsidRPr="00590B1A">
              <w:rPr>
                <w:rFonts w:asciiTheme="minorHAnsi" w:hAnsiTheme="minorHAnsi"/>
                <w:b w:val="0"/>
              </w:rPr>
              <w:t>10</w:t>
            </w:r>
            <w:r w:rsidR="004611C6" w:rsidRPr="00590B1A">
              <w:rPr>
                <w:rFonts w:asciiTheme="minorHAnsi" w:hAnsiTheme="minorHAnsi"/>
                <w:b w:val="0"/>
              </w:rPr>
              <w:t>. Permits</w:t>
            </w:r>
            <w:r w:rsidRPr="00590B1A">
              <w:rPr>
                <w:rFonts w:asciiTheme="minorHAnsi" w:hAnsiTheme="minorHAnsi"/>
                <w:b w:val="0"/>
              </w:rPr>
              <w:t xml:space="preserve"> a child who has attained fourteen (14) years to designate up to two (2) additional people to participate in the case planning conference, one of whom may be designated as the child’s advisor, and when necessary, to advocate with respect to the application of the reasonable and prudent parent standard; (Section 475 (1)(B) of the Social Security Act)</w:t>
            </w:r>
          </w:p>
          <w:p w14:paraId="6BBD6B24" w14:textId="77777777" w:rsidR="00470ADB" w:rsidRPr="00590B1A" w:rsidRDefault="0097716E" w:rsidP="00935836">
            <w:pPr>
              <w:pStyle w:val="Heading4"/>
              <w:rPr>
                <w:highlight w:val="cyan"/>
              </w:rPr>
            </w:pPr>
            <w:r w:rsidRPr="00D60AEA">
              <w:t>During the ten (10)</w:t>
            </w:r>
            <w:r w:rsidR="00470ADB" w:rsidRPr="00D60AEA">
              <w:t xml:space="preserve"> day case planning conference the SSW</w:t>
            </w:r>
            <w:r w:rsidR="00470ADB" w:rsidRPr="00590B1A">
              <w:t>:</w:t>
            </w:r>
          </w:p>
          <w:p w14:paraId="5CC424E2" w14:textId="77777777" w:rsidR="00FD1CF4" w:rsidRPr="00590B1A" w:rsidRDefault="00FD1CF4" w:rsidP="00470ADB">
            <w:pPr>
              <w:rPr>
                <w:rFonts w:asciiTheme="minorHAnsi" w:hAnsiTheme="minorHAnsi"/>
              </w:rPr>
            </w:pPr>
            <w:r w:rsidRPr="00590B1A">
              <w:rPr>
                <w:rFonts w:asciiTheme="minorHAnsi" w:hAnsiTheme="minorHAnsi"/>
              </w:rPr>
              <w:t>12.  Ensures the following components are documented on the case plan in accordance with provisions of Title IV-E of the Social Security Act):</w:t>
            </w:r>
          </w:p>
          <w:p w14:paraId="6BC7E603" w14:textId="77777777" w:rsidR="00FD1CF4" w:rsidRPr="00590B1A" w:rsidRDefault="00FD1CF4" w:rsidP="00FD1CF4">
            <w:pPr>
              <w:ind w:left="720"/>
              <w:rPr>
                <w:rFonts w:asciiTheme="minorHAnsi" w:hAnsiTheme="minorHAnsi"/>
              </w:rPr>
            </w:pPr>
            <w:r w:rsidRPr="00590B1A">
              <w:rPr>
                <w:rFonts w:asciiTheme="minorHAnsi" w:hAnsiTheme="minorHAnsi"/>
              </w:rPr>
              <w:t xml:space="preserve">K.  A description of the programs and services which will assist youth in preparing for the transition to adulthood as outlined in </w:t>
            </w:r>
            <w:hyperlink r:id="rId93" w:history="1">
              <w:r w:rsidRPr="00D60AEA">
                <w:rPr>
                  <w:rStyle w:val="Hyperlink"/>
                  <w:rFonts w:asciiTheme="minorHAnsi" w:hAnsiTheme="minorHAnsi"/>
                  <w:color w:val="0000FF"/>
                </w:rPr>
                <w:t>SOP 4.29.1 Independent Living Services</w:t>
              </w:r>
            </w:hyperlink>
            <w:r w:rsidRPr="00590B1A">
              <w:rPr>
                <w:rFonts w:asciiTheme="minorHAnsi" w:hAnsiTheme="minorHAnsi"/>
              </w:rPr>
              <w:t xml:space="preserve"> (Sec 475 (5)(c)(i));</w:t>
            </w:r>
          </w:p>
          <w:p w14:paraId="6ED00137" w14:textId="77777777" w:rsidR="00FD1CF4" w:rsidRPr="00590B1A" w:rsidRDefault="00FD1CF4" w:rsidP="00FD1CF4">
            <w:pPr>
              <w:rPr>
                <w:rFonts w:asciiTheme="minorHAnsi" w:hAnsiTheme="minorHAnsi"/>
                <w:highlight w:val="cyan"/>
              </w:rPr>
            </w:pPr>
          </w:p>
          <w:p w14:paraId="3CCB8C33" w14:textId="77777777" w:rsidR="004611C6" w:rsidRPr="00590B1A" w:rsidRDefault="00FD1CF4" w:rsidP="00FD1CF4">
            <w:pPr>
              <w:rPr>
                <w:rFonts w:asciiTheme="minorHAnsi" w:hAnsiTheme="minorHAnsi"/>
              </w:rPr>
            </w:pPr>
            <w:r w:rsidRPr="00590B1A">
              <w:rPr>
                <w:rFonts w:asciiTheme="minorHAnsi" w:hAnsiTheme="minorHAnsi"/>
              </w:rPr>
              <w:t xml:space="preserve">Practice Guidance:  </w:t>
            </w:r>
          </w:p>
          <w:p w14:paraId="67CE45AF" w14:textId="77777777" w:rsidR="00FD1CF4" w:rsidRPr="00590B1A" w:rsidRDefault="004611C6" w:rsidP="00FD1CF4">
            <w:pPr>
              <w:rPr>
                <w:rFonts w:asciiTheme="minorHAnsi" w:hAnsiTheme="minorHAnsi"/>
              </w:rPr>
            </w:pPr>
            <w:r w:rsidRPr="00590B1A">
              <w:rPr>
                <w:rFonts w:asciiTheme="minorHAnsi" w:hAnsiTheme="minorHAnsi"/>
              </w:rPr>
              <w:t xml:space="preserve">• </w:t>
            </w:r>
            <w:r w:rsidR="00FD1CF4" w:rsidRPr="00590B1A">
              <w:rPr>
                <w:rFonts w:asciiTheme="minorHAnsi" w:hAnsiTheme="minorHAnsi"/>
              </w:rPr>
              <w:t xml:space="preserve">Any revisions or updates to the plan must be developed in consultation with the child and up to </w:t>
            </w:r>
            <w:r w:rsidRPr="00590B1A">
              <w:rPr>
                <w:rFonts w:asciiTheme="minorHAnsi" w:hAnsiTheme="minorHAnsi"/>
              </w:rPr>
              <w:t>two (</w:t>
            </w:r>
            <w:r w:rsidR="00FD1CF4" w:rsidRPr="00590B1A">
              <w:rPr>
                <w:rFonts w:asciiTheme="minorHAnsi" w:hAnsiTheme="minorHAnsi"/>
              </w:rPr>
              <w:t>2</w:t>
            </w:r>
            <w:r w:rsidRPr="00590B1A">
              <w:rPr>
                <w:rFonts w:asciiTheme="minorHAnsi" w:hAnsiTheme="minorHAnsi"/>
              </w:rPr>
              <w:t>)</w:t>
            </w:r>
            <w:r w:rsidR="00FD1CF4" w:rsidRPr="00590B1A">
              <w:rPr>
                <w:rFonts w:asciiTheme="minorHAnsi" w:hAnsiTheme="minorHAnsi"/>
              </w:rPr>
              <w:t xml:space="preserve"> members of the case planning team designated by the child.</w:t>
            </w:r>
            <w:r w:rsidRPr="00590B1A">
              <w:rPr>
                <w:rFonts w:asciiTheme="minorHAnsi" w:hAnsiTheme="minorHAnsi"/>
              </w:rPr>
              <w:t xml:space="preserve">  (Section 475 (1)(B) of the Social Security Act)</w:t>
            </w:r>
          </w:p>
          <w:p w14:paraId="6F543D83" w14:textId="77777777" w:rsidR="00FD1CF4" w:rsidRPr="00590B1A" w:rsidRDefault="00FD1CF4" w:rsidP="00FD1CF4">
            <w:pPr>
              <w:rPr>
                <w:rFonts w:asciiTheme="minorHAnsi" w:hAnsiTheme="minorHAnsi"/>
              </w:rPr>
            </w:pPr>
          </w:p>
          <w:p w14:paraId="0DC8BCDC" w14:textId="77777777" w:rsidR="00FD1CF4" w:rsidRPr="00590B1A" w:rsidRDefault="00FD1CF4" w:rsidP="00FD1CF4">
            <w:pPr>
              <w:rPr>
                <w:rFonts w:asciiTheme="minorHAnsi" w:hAnsiTheme="minorHAnsi"/>
              </w:rPr>
            </w:pPr>
            <w:r w:rsidRPr="00590B1A">
              <w:rPr>
                <w:rFonts w:asciiTheme="minorHAnsi" w:hAnsiTheme="minorHAnsi"/>
              </w:rPr>
              <w:t>Footnotes</w:t>
            </w:r>
          </w:p>
          <w:p w14:paraId="6901F78C" w14:textId="77777777" w:rsidR="00FD1CF4" w:rsidRPr="00590B1A" w:rsidRDefault="00FD1CF4" w:rsidP="00FD1CF4">
            <w:pPr>
              <w:rPr>
                <w:rFonts w:asciiTheme="minorHAnsi" w:hAnsiTheme="minorHAnsi"/>
              </w:rPr>
            </w:pPr>
            <w:r w:rsidRPr="00590B1A">
              <w:rPr>
                <w:rFonts w:asciiTheme="minorHAnsi" w:hAnsiTheme="minorHAnsi"/>
              </w:rPr>
              <w:lastRenderedPageBreak/>
              <w:t>3.  The SSW, in consultation with the FSOS, may at any time reject a person selected by the child if the worker has good cause to believe the individual would not act in the best interests of the child.</w:t>
            </w:r>
            <w:r w:rsidR="004611C6" w:rsidRPr="00590B1A">
              <w:rPr>
                <w:rFonts w:asciiTheme="minorHAnsi" w:hAnsiTheme="minorHAnsi"/>
              </w:rPr>
              <w:t xml:space="preserve">  (Section 475 (1)(B) of the Social Security Act)</w:t>
            </w:r>
          </w:p>
          <w:p w14:paraId="0B829579" w14:textId="77777777" w:rsidR="00FD1CF4" w:rsidRPr="00590B1A" w:rsidRDefault="00FD1CF4" w:rsidP="00FD1CF4">
            <w:pPr>
              <w:rPr>
                <w:rFonts w:asciiTheme="minorHAnsi" w:hAnsiTheme="minorHAnsi"/>
                <w:highlight w:val="cyan"/>
              </w:rPr>
            </w:pPr>
          </w:p>
          <w:p w14:paraId="2BACEDBE" w14:textId="77777777" w:rsidR="00FD1CF4" w:rsidRPr="00590B1A" w:rsidRDefault="00FD1CF4" w:rsidP="00FD1CF4">
            <w:pPr>
              <w:rPr>
                <w:rFonts w:asciiTheme="minorHAnsi" w:hAnsiTheme="minorHAnsi"/>
              </w:rPr>
            </w:pPr>
            <w:r w:rsidRPr="00590B1A">
              <w:rPr>
                <w:rFonts w:asciiTheme="minorHAnsi" w:hAnsiTheme="minorHAnsi"/>
              </w:rPr>
              <w:t xml:space="preserve">Protection and Permanency Operating Manual: </w:t>
            </w:r>
            <w:hyperlink r:id="rId94" w:history="1">
              <w:r w:rsidR="00935836" w:rsidRPr="00935836">
                <w:rPr>
                  <w:rStyle w:val="Hyperlink"/>
                  <w:rFonts w:asciiTheme="minorHAnsi" w:hAnsiTheme="minorHAnsi"/>
                </w:rPr>
                <w:t>Chapter 4- Out of Home Care Services (OOHC); Section: 4.18 Ongoing Case Planning</w:t>
              </w:r>
            </w:hyperlink>
            <w:r w:rsidR="00935836">
              <w:rPr>
                <w:rStyle w:val="Hyperlink"/>
                <w:rFonts w:asciiTheme="minorHAnsi" w:hAnsiTheme="minorHAnsi"/>
                <w:color w:val="0000FF"/>
              </w:rPr>
              <w:t xml:space="preserve">   </w:t>
            </w:r>
            <w:r w:rsidR="00935836">
              <w:rPr>
                <w:rFonts w:asciiTheme="minorHAnsi" w:hAnsiTheme="minorHAnsi"/>
              </w:rPr>
              <w:t>s</w:t>
            </w:r>
            <w:r w:rsidR="004611C6" w:rsidRPr="00590B1A">
              <w:rPr>
                <w:rFonts w:asciiTheme="minorHAnsi" w:hAnsiTheme="minorHAnsi"/>
              </w:rPr>
              <w:t>tates:</w:t>
            </w:r>
          </w:p>
          <w:p w14:paraId="24296100" w14:textId="77777777" w:rsidR="00FD1CF4" w:rsidRPr="00590B1A" w:rsidRDefault="00FD1CF4" w:rsidP="00FD1CF4">
            <w:pPr>
              <w:rPr>
                <w:rFonts w:asciiTheme="minorHAnsi" w:hAnsiTheme="minorHAnsi"/>
              </w:rPr>
            </w:pPr>
            <w:r w:rsidRPr="00590B1A">
              <w:rPr>
                <w:rFonts w:asciiTheme="minorHAnsi" w:hAnsiTheme="minorHAnsi"/>
              </w:rPr>
              <w:t>Prior to all periodic reviews, the SSW [social services worker]:</w:t>
            </w:r>
          </w:p>
          <w:p w14:paraId="627B01B5" w14:textId="77777777" w:rsidR="00FD1CF4" w:rsidRPr="00590B1A" w:rsidRDefault="004611C6" w:rsidP="00FD1CF4">
            <w:pPr>
              <w:rPr>
                <w:rFonts w:asciiTheme="minorHAnsi" w:hAnsiTheme="minorHAnsi"/>
              </w:rPr>
            </w:pPr>
            <w:r w:rsidRPr="00590B1A">
              <w:rPr>
                <w:rFonts w:asciiTheme="minorHAnsi" w:hAnsiTheme="minorHAnsi"/>
              </w:rPr>
              <w:t>6</w:t>
            </w:r>
            <w:r w:rsidR="00FD1CF4" w:rsidRPr="00590B1A">
              <w:rPr>
                <w:rFonts w:asciiTheme="minorHAnsi" w:hAnsiTheme="minorHAnsi"/>
              </w:rPr>
              <w:t xml:space="preserve">.  Includes the child or children, when age appropriate, in case planning efforts; </w:t>
            </w:r>
          </w:p>
          <w:p w14:paraId="23FD6C40" w14:textId="77777777" w:rsidR="004611C6" w:rsidRPr="00590B1A" w:rsidRDefault="004611C6" w:rsidP="00FD1CF4">
            <w:pPr>
              <w:rPr>
                <w:rFonts w:asciiTheme="minorHAnsi" w:hAnsiTheme="minorHAnsi"/>
              </w:rPr>
            </w:pPr>
            <w:r w:rsidRPr="00590B1A">
              <w:rPr>
                <w:rFonts w:asciiTheme="minorHAnsi" w:hAnsiTheme="minorHAnsi"/>
              </w:rPr>
              <w:t>8</w:t>
            </w:r>
            <w:r w:rsidR="00FD1CF4" w:rsidRPr="00590B1A">
              <w:rPr>
                <w:rFonts w:asciiTheme="minorHAnsi" w:hAnsiTheme="minorHAnsi"/>
              </w:rPr>
              <w:t>.  Permits a child who has attained</w:t>
            </w:r>
            <w:r w:rsidRPr="00590B1A">
              <w:rPr>
                <w:rFonts w:asciiTheme="minorHAnsi" w:hAnsiTheme="minorHAnsi"/>
              </w:rPr>
              <w:t xml:space="preserve"> fourteen</w:t>
            </w:r>
            <w:r w:rsidR="00FD1CF4" w:rsidRPr="00590B1A">
              <w:rPr>
                <w:rFonts w:asciiTheme="minorHAnsi" w:hAnsiTheme="minorHAnsi"/>
              </w:rPr>
              <w:t xml:space="preserve"> </w:t>
            </w:r>
            <w:r w:rsidRPr="00590B1A">
              <w:rPr>
                <w:rFonts w:asciiTheme="minorHAnsi" w:hAnsiTheme="minorHAnsi"/>
              </w:rPr>
              <w:t>(</w:t>
            </w:r>
            <w:r w:rsidR="00FD1CF4" w:rsidRPr="00590B1A">
              <w:rPr>
                <w:rFonts w:asciiTheme="minorHAnsi" w:hAnsiTheme="minorHAnsi"/>
              </w:rPr>
              <w:t>14</w:t>
            </w:r>
            <w:r w:rsidRPr="00590B1A">
              <w:rPr>
                <w:rFonts w:asciiTheme="minorHAnsi" w:hAnsiTheme="minorHAnsi"/>
              </w:rPr>
              <w:t>)</w:t>
            </w:r>
            <w:r w:rsidR="00FD1CF4" w:rsidRPr="00590B1A">
              <w:rPr>
                <w:rFonts w:asciiTheme="minorHAnsi" w:hAnsiTheme="minorHAnsi"/>
              </w:rPr>
              <w:t xml:space="preserve"> years of age to designate up to two (2) additional people to participate in the case planning conference, one of whom may be designated as the child’s advisor, and when necessary to advocate with respect to the application of the reasonable and prudent parent standard</w:t>
            </w:r>
            <w:r w:rsidRPr="00590B1A">
              <w:rPr>
                <w:rFonts w:asciiTheme="minorHAnsi" w:hAnsiTheme="minorHAnsi"/>
              </w:rPr>
              <w:t xml:space="preserve"> as outlined in SOP 4.30 Normalcy for Children and Youth in Out of Home Care (Section 475 (1) (B) of the Social Security Act); </w:t>
            </w:r>
          </w:p>
          <w:p w14:paraId="4C2E9184" w14:textId="77777777" w:rsidR="004611C6" w:rsidRPr="00590B1A" w:rsidRDefault="004611C6" w:rsidP="00FD1CF4">
            <w:pPr>
              <w:rPr>
                <w:rFonts w:asciiTheme="minorHAnsi" w:hAnsiTheme="minorHAnsi"/>
              </w:rPr>
            </w:pPr>
          </w:p>
          <w:p w14:paraId="31914C9F" w14:textId="77777777" w:rsidR="00FD1CF4" w:rsidRPr="00590B1A" w:rsidRDefault="004611C6" w:rsidP="00FD1CF4">
            <w:pPr>
              <w:rPr>
                <w:rFonts w:asciiTheme="minorHAnsi" w:hAnsiTheme="minorHAnsi"/>
              </w:rPr>
            </w:pPr>
            <w:r w:rsidRPr="00590B1A">
              <w:rPr>
                <w:rFonts w:asciiTheme="minorHAnsi" w:hAnsiTheme="minorHAnsi"/>
              </w:rPr>
              <w:t xml:space="preserve">The SSW: </w:t>
            </w:r>
          </w:p>
          <w:p w14:paraId="2E35372B" w14:textId="77777777" w:rsidR="00FD1CF4" w:rsidRPr="00590B1A" w:rsidRDefault="00FD1CF4" w:rsidP="00FD1CF4">
            <w:pPr>
              <w:rPr>
                <w:rFonts w:asciiTheme="minorHAnsi" w:hAnsiTheme="minorHAnsi"/>
              </w:rPr>
            </w:pPr>
            <w:r w:rsidRPr="00590B1A">
              <w:rPr>
                <w:rFonts w:asciiTheme="minorHAnsi" w:hAnsiTheme="minorHAnsi"/>
              </w:rPr>
              <w:t>1</w:t>
            </w:r>
            <w:r w:rsidR="004611C6" w:rsidRPr="00590B1A">
              <w:rPr>
                <w:rFonts w:asciiTheme="minorHAnsi" w:hAnsiTheme="minorHAnsi"/>
              </w:rPr>
              <w:t>2</w:t>
            </w:r>
            <w:r w:rsidRPr="00590B1A">
              <w:rPr>
                <w:rFonts w:asciiTheme="minorHAnsi" w:hAnsiTheme="minorHAnsi"/>
              </w:rPr>
              <w:t>. Ensures that the following components are always documented on the case plan documentation includes (in accordance with provisions of Title IV-E of Social Security Act):</w:t>
            </w:r>
          </w:p>
          <w:p w14:paraId="4A924A6E" w14:textId="77777777" w:rsidR="00FD1CF4" w:rsidRPr="00590B1A" w:rsidRDefault="00FD1CF4" w:rsidP="0030264B">
            <w:pPr>
              <w:ind w:left="720"/>
              <w:rPr>
                <w:rFonts w:asciiTheme="minorHAnsi" w:hAnsiTheme="minorHAnsi"/>
              </w:rPr>
            </w:pPr>
            <w:r w:rsidRPr="00590B1A">
              <w:rPr>
                <w:rFonts w:asciiTheme="minorHAnsi" w:hAnsiTheme="minorHAnsi"/>
              </w:rPr>
              <w:t>L. A description of the programs and s</w:t>
            </w:r>
            <w:r w:rsidR="0030264B" w:rsidRPr="00590B1A">
              <w:rPr>
                <w:rFonts w:asciiTheme="minorHAnsi" w:hAnsiTheme="minorHAnsi"/>
              </w:rPr>
              <w:t>ervices which will assist</w:t>
            </w:r>
            <w:r w:rsidRPr="00590B1A">
              <w:rPr>
                <w:rFonts w:asciiTheme="minorHAnsi" w:hAnsiTheme="minorHAnsi"/>
              </w:rPr>
              <w:t xml:space="preserve"> youth in preparing for the transition </w:t>
            </w:r>
            <w:r w:rsidR="0030264B" w:rsidRPr="00590B1A">
              <w:rPr>
                <w:rFonts w:asciiTheme="minorHAnsi" w:hAnsiTheme="minorHAnsi"/>
              </w:rPr>
              <w:t>to adulthood as outlined   in</w:t>
            </w:r>
            <w:r w:rsidRPr="00590B1A">
              <w:rPr>
                <w:rFonts w:asciiTheme="minorHAnsi" w:hAnsiTheme="minorHAnsi"/>
              </w:rPr>
              <w:t xml:space="preserve"> </w:t>
            </w:r>
            <w:hyperlink r:id="rId95" w:history="1">
              <w:r w:rsidRPr="00D60AEA">
                <w:rPr>
                  <w:rStyle w:val="Hyperlink"/>
                  <w:rFonts w:asciiTheme="minorHAnsi" w:hAnsiTheme="minorHAnsi"/>
                  <w:color w:val="0000FF"/>
                </w:rPr>
                <w:t>SOP 4.29.1 Independent Living Services</w:t>
              </w:r>
            </w:hyperlink>
            <w:r w:rsidRPr="00590B1A">
              <w:rPr>
                <w:rFonts w:asciiTheme="minorHAnsi" w:hAnsiTheme="minorHAnsi"/>
              </w:rPr>
              <w:t xml:space="preserve"> (Sec 475 (5)(C)(i)); </w:t>
            </w:r>
          </w:p>
          <w:p w14:paraId="693E47AF" w14:textId="77777777" w:rsidR="00FD1CF4" w:rsidRPr="00590B1A" w:rsidRDefault="00FD1CF4" w:rsidP="0030264B">
            <w:pPr>
              <w:ind w:left="720"/>
              <w:rPr>
                <w:rFonts w:asciiTheme="minorHAnsi" w:hAnsiTheme="minorHAnsi"/>
              </w:rPr>
            </w:pPr>
            <w:r w:rsidRPr="00590B1A">
              <w:rPr>
                <w:rFonts w:asciiTheme="minorHAnsi" w:hAnsiTheme="minorHAnsi"/>
              </w:rPr>
              <w:lastRenderedPageBreak/>
              <w:t xml:space="preserve">M. A </w:t>
            </w:r>
            <w:hyperlink r:id="rId96" w:history="1">
              <w:r w:rsidRPr="00D60AEA">
                <w:rPr>
                  <w:rStyle w:val="Hyperlink"/>
                  <w:rFonts w:asciiTheme="minorHAnsi" w:hAnsiTheme="minorHAnsi"/>
                  <w:color w:val="0000FF"/>
                </w:rPr>
                <w:t>Transition Plan</w:t>
              </w:r>
            </w:hyperlink>
            <w:r w:rsidRPr="00590B1A">
              <w:rPr>
                <w:rFonts w:asciiTheme="minorHAnsi" w:hAnsiTheme="minorHAnsi"/>
              </w:rPr>
              <w:t>, for youth 17 an</w:t>
            </w:r>
            <w:r w:rsidR="0030264B" w:rsidRPr="00590B1A">
              <w:rPr>
                <w:rFonts w:asciiTheme="minorHAnsi" w:hAnsiTheme="minorHAnsi"/>
              </w:rPr>
              <w:t>d over, updated as</w:t>
            </w:r>
            <w:r w:rsidRPr="00590B1A">
              <w:rPr>
                <w:rFonts w:asciiTheme="minorHAnsi" w:hAnsiTheme="minorHAnsi"/>
              </w:rPr>
              <w:t xml:space="preserve">  </w:t>
            </w:r>
            <w:r w:rsidR="0030264B" w:rsidRPr="00590B1A">
              <w:rPr>
                <w:rFonts w:asciiTheme="minorHAnsi" w:hAnsiTheme="minorHAnsi"/>
              </w:rPr>
              <w:t xml:space="preserve"> </w:t>
            </w:r>
            <w:r w:rsidRPr="00590B1A">
              <w:rPr>
                <w:rFonts w:asciiTheme="minorHAnsi" w:hAnsiTheme="minorHAnsi"/>
              </w:rPr>
              <w:t>appropriate during the periodic review (Sec 475 (6))</w:t>
            </w:r>
          </w:p>
          <w:p w14:paraId="1550E9BB" w14:textId="77777777" w:rsidR="00FD1CF4" w:rsidRPr="00590B1A" w:rsidRDefault="00FD1CF4" w:rsidP="00FD1CF4">
            <w:pPr>
              <w:rPr>
                <w:rFonts w:asciiTheme="minorHAnsi" w:hAnsiTheme="minorHAnsi"/>
              </w:rPr>
            </w:pPr>
          </w:p>
          <w:p w14:paraId="5C2366A6" w14:textId="77777777" w:rsidR="00FD1CF4" w:rsidRPr="00590B1A" w:rsidRDefault="00FD1CF4" w:rsidP="00FD1CF4">
            <w:pPr>
              <w:rPr>
                <w:rFonts w:asciiTheme="minorHAnsi" w:hAnsiTheme="minorHAnsi"/>
              </w:rPr>
            </w:pPr>
            <w:r w:rsidRPr="00590B1A">
              <w:rPr>
                <w:rFonts w:asciiTheme="minorHAnsi" w:hAnsiTheme="minorHAnsi"/>
              </w:rPr>
              <w:t>Practice Guidance</w:t>
            </w:r>
          </w:p>
          <w:p w14:paraId="5525E597" w14:textId="77777777" w:rsidR="00FD1CF4" w:rsidRPr="00590B1A" w:rsidRDefault="00FD1CF4" w:rsidP="00FD1CF4">
            <w:pPr>
              <w:rPr>
                <w:rFonts w:asciiTheme="minorHAnsi" w:hAnsiTheme="minorHAnsi"/>
              </w:rPr>
            </w:pPr>
            <w:r w:rsidRPr="00590B1A">
              <w:rPr>
                <w:rFonts w:asciiTheme="minorHAnsi" w:hAnsiTheme="minorHAnsi"/>
              </w:rPr>
              <w:t>Any revisions or updates to the plan must be developed in consultation with the child and up to</w:t>
            </w:r>
            <w:r w:rsidR="00AD09AB" w:rsidRPr="00590B1A">
              <w:rPr>
                <w:rFonts w:asciiTheme="minorHAnsi" w:hAnsiTheme="minorHAnsi"/>
              </w:rPr>
              <w:t xml:space="preserve"> two</w:t>
            </w:r>
            <w:r w:rsidRPr="00590B1A">
              <w:rPr>
                <w:rFonts w:asciiTheme="minorHAnsi" w:hAnsiTheme="minorHAnsi"/>
              </w:rPr>
              <w:t xml:space="preserve"> </w:t>
            </w:r>
            <w:r w:rsidR="00AD09AB" w:rsidRPr="00590B1A">
              <w:rPr>
                <w:rFonts w:asciiTheme="minorHAnsi" w:hAnsiTheme="minorHAnsi"/>
              </w:rPr>
              <w:t>(</w:t>
            </w:r>
            <w:r w:rsidRPr="00590B1A">
              <w:rPr>
                <w:rFonts w:asciiTheme="minorHAnsi" w:hAnsiTheme="minorHAnsi"/>
              </w:rPr>
              <w:t>2</w:t>
            </w:r>
            <w:r w:rsidR="00AD09AB" w:rsidRPr="00590B1A">
              <w:rPr>
                <w:rFonts w:asciiTheme="minorHAnsi" w:hAnsiTheme="minorHAnsi"/>
              </w:rPr>
              <w:t>)</w:t>
            </w:r>
            <w:r w:rsidRPr="00590B1A">
              <w:rPr>
                <w:rFonts w:asciiTheme="minorHAnsi" w:hAnsiTheme="minorHAnsi"/>
              </w:rPr>
              <w:t xml:space="preserve"> members of the case planning team designated by the child</w:t>
            </w:r>
            <w:r w:rsidR="006A056A" w:rsidRPr="00590B1A">
              <w:rPr>
                <w:rFonts w:asciiTheme="minorHAnsi" w:hAnsiTheme="minorHAnsi"/>
              </w:rPr>
              <w:t xml:space="preserve">.  </w:t>
            </w:r>
            <w:r w:rsidR="00AD09AB" w:rsidRPr="00590B1A">
              <w:rPr>
                <w:rFonts w:asciiTheme="minorHAnsi" w:hAnsiTheme="minorHAnsi"/>
              </w:rPr>
              <w:t>(Section 475 (1) (B) of the Social Security Act)</w:t>
            </w:r>
          </w:p>
          <w:p w14:paraId="29E5B24A" w14:textId="77777777" w:rsidR="00FD1CF4" w:rsidRPr="00590B1A" w:rsidRDefault="00FD1CF4" w:rsidP="00FD1CF4">
            <w:pPr>
              <w:rPr>
                <w:rFonts w:asciiTheme="minorHAnsi" w:hAnsiTheme="minorHAnsi"/>
              </w:rPr>
            </w:pPr>
          </w:p>
          <w:p w14:paraId="6BF591F4" w14:textId="77777777" w:rsidR="00FD1CF4" w:rsidRPr="00590B1A" w:rsidRDefault="00FD1CF4" w:rsidP="00FD1CF4">
            <w:pPr>
              <w:rPr>
                <w:rFonts w:asciiTheme="minorHAnsi" w:hAnsiTheme="minorHAnsi"/>
              </w:rPr>
            </w:pPr>
            <w:r w:rsidRPr="00590B1A">
              <w:rPr>
                <w:rFonts w:asciiTheme="minorHAnsi" w:hAnsiTheme="minorHAnsi"/>
              </w:rPr>
              <w:t>Footnotes</w:t>
            </w:r>
          </w:p>
          <w:p w14:paraId="46ED2C03" w14:textId="77777777" w:rsidR="00FD1CF4" w:rsidRPr="00590B1A" w:rsidRDefault="00FD1CF4" w:rsidP="00FD1CF4">
            <w:pPr>
              <w:rPr>
                <w:rFonts w:asciiTheme="minorHAnsi" w:hAnsiTheme="minorHAnsi"/>
              </w:rPr>
            </w:pPr>
            <w:r w:rsidRPr="00590B1A">
              <w:rPr>
                <w:rFonts w:asciiTheme="minorHAnsi" w:hAnsiTheme="minorHAnsi"/>
              </w:rPr>
              <w:t xml:space="preserve">3.  </w:t>
            </w:r>
            <w:r w:rsidR="00AD09AB" w:rsidRPr="00590B1A">
              <w:rPr>
                <w:rFonts w:asciiTheme="minorHAnsi" w:hAnsiTheme="minorHAnsi"/>
              </w:rPr>
              <w:t>The SSW</w:t>
            </w:r>
            <w:r w:rsidRPr="00590B1A">
              <w:rPr>
                <w:rFonts w:asciiTheme="minorHAnsi" w:hAnsiTheme="minorHAnsi"/>
              </w:rPr>
              <w:t>, in consultation with the FSOS, may at any time reject a person selected by the child if the worker has good cause to believe the individual would not act in the best interests of the child</w:t>
            </w:r>
            <w:r w:rsidR="006A056A" w:rsidRPr="00590B1A">
              <w:rPr>
                <w:rFonts w:asciiTheme="minorHAnsi" w:hAnsiTheme="minorHAnsi"/>
              </w:rPr>
              <w:t xml:space="preserve">.  </w:t>
            </w:r>
            <w:r w:rsidR="00AD09AB" w:rsidRPr="00590B1A">
              <w:rPr>
                <w:rFonts w:asciiTheme="minorHAnsi" w:hAnsiTheme="minorHAnsi"/>
              </w:rPr>
              <w:t>(Section 475 (1)(B) of the Social Security Act)</w:t>
            </w:r>
            <w:r w:rsidRPr="00590B1A">
              <w:rPr>
                <w:rFonts w:asciiTheme="minorHAnsi" w:hAnsiTheme="minorHAnsi"/>
              </w:rPr>
              <w:t xml:space="preserve"> </w:t>
            </w:r>
          </w:p>
        </w:tc>
      </w:tr>
      <w:tr w:rsidR="0030264B" w:rsidRPr="003D43ED" w14:paraId="10EE8C88"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0377015D" w14:textId="77777777" w:rsidR="0030264B" w:rsidRPr="003D43ED" w:rsidRDefault="0030264B" w:rsidP="0030264B">
            <w:pPr>
              <w:spacing w:after="192"/>
              <w:rPr>
                <w:rFonts w:asciiTheme="minorHAnsi" w:hAnsiTheme="minorHAnsi"/>
              </w:rPr>
            </w:pPr>
            <w:r w:rsidRPr="003D43ED">
              <w:rPr>
                <w:rFonts w:asciiTheme="minorHAnsi" w:hAnsiTheme="minorHAnsi"/>
              </w:rPr>
              <w:lastRenderedPageBreak/>
              <w:t>475(5)(H)</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077C0A74" w14:textId="77777777" w:rsidR="0030264B" w:rsidRPr="003D43ED" w:rsidRDefault="0030264B" w:rsidP="00981FE1">
            <w:pPr>
              <w:pStyle w:val="cell1"/>
              <w:spacing w:after="0"/>
              <w:rPr>
                <w:rFonts w:asciiTheme="minorHAnsi" w:hAnsiTheme="minorHAnsi"/>
              </w:rPr>
            </w:pPr>
            <w:r w:rsidRPr="003D43ED">
              <w:rPr>
                <w:rFonts w:asciiTheme="minorHAnsi" w:hAnsiTheme="minorHAnsi"/>
              </w:rPr>
              <w:t xml:space="preserve">j.  during the 90-day period immediately prior to the date on which the child will attain 18 years of age, or such greater age as the State/Tribal agency may elect under section 475(8)(B)(iii), whether during that period foster care maintenance payments are being made on the child's behalf or the child is receiving benefits or services under section 477, a caseworker on the staff of the State/Tribal agency, and, as appropriate, other representatives of the child provide the child with assistance and support in developing a transition plan that </w:t>
            </w:r>
            <w:r w:rsidRPr="003D43ED">
              <w:rPr>
                <w:rFonts w:asciiTheme="minorHAnsi" w:hAnsiTheme="minorHAnsi"/>
              </w:rPr>
              <w:lastRenderedPageBreak/>
              <w:t xml:space="preserve">is personalized at the direction of the child, includes specific options on housing, health insurance, education, local opportunities for mentors and continuing support services, and work force supports and employment services, includes information about the importance of designating another individual to make health care treatment decisions on behalf of the child if the child becomes unable to participate in such decisions and the child does not have, or does not want, a relative who would otherwise be authorized under State/Tribal law to make such decisions, and provides the child with the option to execute a health care power of attorney, health care proxy, or other similar document recognized under State/Tribal law, and is as detailed as the child may elect; </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3CA9CA6D" w14:textId="77777777" w:rsidR="18E1ED4D" w:rsidRPr="003308A4" w:rsidRDefault="00261AD4" w:rsidP="16AFE4CA">
            <w:pPr>
              <w:pStyle w:val="ListParagraph"/>
              <w:numPr>
                <w:ilvl w:val="0"/>
                <w:numId w:val="25"/>
              </w:numPr>
              <w:rPr>
                <w:rFonts w:ascii="Calibri" w:eastAsia="Calibri" w:hAnsi="Calibri" w:cs="Calibri"/>
                <w:b/>
                <w:bCs/>
                <w:color w:val="FF0000"/>
              </w:rPr>
            </w:pPr>
            <w:hyperlink r:id="rId97">
              <w:r w:rsidR="6AF3F0B6" w:rsidRPr="003308A4">
                <w:rPr>
                  <w:rStyle w:val="Hyperlink"/>
                  <w:rFonts w:ascii="Calibri" w:eastAsia="Calibri" w:hAnsi="Calibri" w:cs="Calibri"/>
                  <w:b/>
                  <w:bCs/>
                  <w:color w:val="FF0000"/>
                </w:rPr>
                <w:t>KRS 2.015 Age of majority-Exceptions</w:t>
              </w:r>
            </w:hyperlink>
          </w:p>
          <w:p w14:paraId="58C7799C" w14:textId="77777777" w:rsidR="18E1ED4D" w:rsidRPr="003308A4" w:rsidRDefault="00261AD4" w:rsidP="16AFE4CA">
            <w:pPr>
              <w:pStyle w:val="ListParagraph"/>
              <w:numPr>
                <w:ilvl w:val="0"/>
                <w:numId w:val="25"/>
              </w:numPr>
              <w:rPr>
                <w:rFonts w:ascii="Calibri" w:eastAsia="Calibri" w:hAnsi="Calibri" w:cs="Calibri"/>
                <w:b/>
                <w:bCs/>
                <w:color w:val="FF0000"/>
              </w:rPr>
            </w:pPr>
            <w:hyperlink r:id="rId98">
              <w:r w:rsidR="6AF3F0B6" w:rsidRPr="003308A4">
                <w:rPr>
                  <w:rStyle w:val="Hyperlink"/>
                  <w:rFonts w:ascii="Calibri" w:eastAsia="Calibri" w:hAnsi="Calibri" w:cs="Calibri"/>
                  <w:b/>
                  <w:bCs/>
                  <w:color w:val="FF0000"/>
                </w:rPr>
                <w:t>KRS 213.141 Fee for certified copies of certificates or records or for a search of records</w:t>
              </w:r>
            </w:hyperlink>
          </w:p>
          <w:p w14:paraId="7791307B" w14:textId="77777777" w:rsidR="18E1ED4D" w:rsidRPr="003308A4" w:rsidRDefault="00261AD4" w:rsidP="16AFE4CA">
            <w:pPr>
              <w:pStyle w:val="ListParagraph"/>
              <w:numPr>
                <w:ilvl w:val="0"/>
                <w:numId w:val="25"/>
              </w:numPr>
              <w:rPr>
                <w:rFonts w:ascii="Calibri" w:eastAsia="Calibri" w:hAnsi="Calibri" w:cs="Calibri"/>
                <w:b/>
                <w:bCs/>
                <w:color w:val="FF0000"/>
              </w:rPr>
            </w:pPr>
            <w:hyperlink r:id="rId99">
              <w:r w:rsidR="6AF3F0B6" w:rsidRPr="003308A4">
                <w:rPr>
                  <w:rStyle w:val="Hyperlink"/>
                  <w:rFonts w:ascii="Calibri" w:eastAsia="Calibri" w:hAnsi="Calibri" w:cs="Calibri"/>
                  <w:b/>
                  <w:bCs/>
                  <w:color w:val="FF0000"/>
                </w:rPr>
                <w:t>KRS 610.010 District Court jurisdiction of juvenile matters.</w:t>
              </w:r>
            </w:hyperlink>
          </w:p>
          <w:p w14:paraId="17FDE495" w14:textId="77777777" w:rsidR="18E1ED4D" w:rsidRPr="003308A4" w:rsidRDefault="00261AD4" w:rsidP="16AFE4CA">
            <w:pPr>
              <w:pStyle w:val="ListParagraph"/>
              <w:numPr>
                <w:ilvl w:val="0"/>
                <w:numId w:val="25"/>
              </w:numPr>
              <w:rPr>
                <w:rFonts w:ascii="Calibri" w:eastAsia="Calibri" w:hAnsi="Calibri" w:cs="Calibri"/>
                <w:b/>
                <w:bCs/>
                <w:color w:val="FF0000"/>
              </w:rPr>
            </w:pPr>
            <w:hyperlink r:id="rId100">
              <w:r w:rsidR="6AF3F0B6" w:rsidRPr="003308A4">
                <w:rPr>
                  <w:rStyle w:val="Hyperlink"/>
                  <w:rFonts w:ascii="Calibri" w:eastAsia="Calibri" w:hAnsi="Calibri" w:cs="Calibri"/>
                  <w:b/>
                  <w:bCs/>
                  <w:color w:val="FF0000"/>
                </w:rPr>
                <w:t>KRS 620.140 Dispositional alternatives.</w:t>
              </w:r>
            </w:hyperlink>
          </w:p>
          <w:p w14:paraId="0236F263" w14:textId="77777777" w:rsidR="18E1ED4D" w:rsidRPr="003308A4" w:rsidRDefault="18E1ED4D" w:rsidP="00935836">
            <w:pPr>
              <w:pStyle w:val="ListParagraph"/>
              <w:rPr>
                <w:b/>
                <w:bCs/>
              </w:rPr>
            </w:pPr>
          </w:p>
          <w:p w14:paraId="10FD73AB" w14:textId="77777777" w:rsidR="001902BC" w:rsidRPr="003308A4" w:rsidRDefault="001902BC" w:rsidP="0030264B">
            <w:pPr>
              <w:rPr>
                <w:rFonts w:asciiTheme="minorHAnsi" w:hAnsiTheme="minorHAnsi"/>
                <w:b/>
                <w:bCs/>
              </w:rPr>
            </w:pPr>
          </w:p>
          <w:p w14:paraId="664B2756" w14:textId="77777777" w:rsidR="0030264B" w:rsidRPr="003308A4" w:rsidRDefault="0030264B" w:rsidP="0030264B">
            <w:pPr>
              <w:rPr>
                <w:rFonts w:asciiTheme="minorHAnsi" w:hAnsiTheme="minorHAnsi"/>
                <w:b/>
                <w:bCs/>
                <w:strike/>
                <w:color w:val="FF0000"/>
              </w:rPr>
            </w:pPr>
            <w:r w:rsidRPr="003308A4">
              <w:rPr>
                <w:rFonts w:asciiTheme="minorHAnsi" w:hAnsiTheme="minorHAnsi"/>
                <w:b/>
                <w:bCs/>
                <w:color w:val="FF0000"/>
              </w:rPr>
              <w:t>Protection and Permanency Operating Manual:</w:t>
            </w:r>
            <w:r w:rsidRPr="003308A4">
              <w:rPr>
                <w:rFonts w:asciiTheme="minorHAnsi" w:hAnsiTheme="minorHAnsi"/>
                <w:b/>
                <w:bCs/>
                <w:strike/>
                <w:color w:val="FF0000"/>
              </w:rPr>
              <w:t xml:space="preserve">  </w:t>
            </w:r>
          </w:p>
          <w:p w14:paraId="6C30F245" w14:textId="77777777" w:rsidR="00935836" w:rsidRPr="003308A4" w:rsidRDefault="00261AD4" w:rsidP="00935836">
            <w:pPr>
              <w:rPr>
                <w:rStyle w:val="Hyperlink"/>
                <w:rFonts w:asciiTheme="minorHAnsi" w:hAnsiTheme="minorHAnsi"/>
                <w:b/>
                <w:bCs/>
                <w:color w:val="FF0000"/>
              </w:rPr>
            </w:pPr>
            <w:hyperlink r:id="rId101">
              <w:r w:rsidR="00981FE1" w:rsidRPr="003308A4">
                <w:rPr>
                  <w:rStyle w:val="Hyperlink"/>
                  <w:rFonts w:asciiTheme="minorHAnsi" w:hAnsiTheme="minorHAnsi"/>
                  <w:b/>
                  <w:bCs/>
                  <w:color w:val="FF0000"/>
                </w:rPr>
                <w:t>Chapter 4 Out of Home Care Services (OOHC); Section 4.29.2 Transition Planning for Youth Aging Out of OOHC or Extending Commitment</w:t>
              </w:r>
            </w:hyperlink>
          </w:p>
          <w:p w14:paraId="2CCB2DB7" w14:textId="77777777" w:rsidR="00935836" w:rsidRPr="003308A4" w:rsidRDefault="00935836" w:rsidP="00935836">
            <w:pPr>
              <w:rPr>
                <w:rStyle w:val="Hyperlink"/>
                <w:rFonts w:asciiTheme="minorHAnsi" w:hAnsiTheme="minorHAnsi"/>
                <w:b/>
                <w:bCs/>
                <w:color w:val="FF0000"/>
              </w:rPr>
            </w:pPr>
          </w:p>
          <w:p w14:paraId="09A587A5" w14:textId="77777777" w:rsidR="00981FE1" w:rsidRPr="003308A4" w:rsidRDefault="3CB9B394" w:rsidP="00935836">
            <w:pPr>
              <w:rPr>
                <w:rFonts w:asciiTheme="minorHAnsi" w:hAnsiTheme="minorHAnsi" w:cstheme="minorHAnsi"/>
                <w:b/>
                <w:bCs/>
              </w:rPr>
            </w:pPr>
            <w:r w:rsidRPr="003308A4">
              <w:rPr>
                <w:rFonts w:asciiTheme="minorHAnsi" w:eastAsia="Tahoma" w:hAnsiTheme="minorHAnsi" w:cstheme="minorHAnsi"/>
                <w:b/>
                <w:bCs/>
                <w:color w:val="FF0000"/>
              </w:rPr>
              <w:t>Procedure</w:t>
            </w:r>
            <w:r w:rsidR="006C79BA" w:rsidRPr="003308A4">
              <w:rPr>
                <w:rFonts w:asciiTheme="minorHAnsi" w:eastAsia="Tahoma" w:hAnsiTheme="minorHAnsi" w:cstheme="minorHAnsi"/>
                <w:b/>
                <w:bCs/>
                <w:color w:val="FF0000"/>
              </w:rPr>
              <w:t>:</w:t>
            </w:r>
            <w:r w:rsidRPr="003308A4">
              <w:rPr>
                <w:rFonts w:asciiTheme="minorHAnsi" w:eastAsia="Tahoma" w:hAnsiTheme="minorHAnsi" w:cstheme="minorHAnsi"/>
                <w:b/>
                <w:bCs/>
                <w:color w:val="1C3963"/>
              </w:rPr>
              <w:t xml:space="preserve">  </w:t>
            </w:r>
          </w:p>
          <w:p w14:paraId="2E518754" w14:textId="77777777" w:rsidR="00981FE1" w:rsidRPr="003308A4" w:rsidRDefault="3CB9B394" w:rsidP="18E1ED4D">
            <w:pPr>
              <w:rPr>
                <w:rFonts w:asciiTheme="minorHAnsi" w:eastAsia="Verdana" w:hAnsiTheme="minorHAnsi" w:cstheme="minorHAnsi"/>
                <w:b/>
                <w:bCs/>
                <w:color w:val="FF0000"/>
              </w:rPr>
            </w:pPr>
            <w:r w:rsidRPr="003308A4">
              <w:rPr>
                <w:rFonts w:asciiTheme="minorHAnsi" w:eastAsia="Verdana" w:hAnsiTheme="minorHAnsi" w:cstheme="minorHAnsi"/>
                <w:b/>
                <w:bCs/>
                <w:color w:val="FF0000"/>
              </w:rPr>
              <w:lastRenderedPageBreak/>
              <w:t>For a child age fourteen (14) and over, the case plan should include a list of the programs and services that will help the child prepare for the transition from foster care to a successful adulthood. 1</w:t>
            </w:r>
          </w:p>
          <w:p w14:paraId="08C178D0" w14:textId="77777777" w:rsidR="00981FE1" w:rsidRPr="003308A4" w:rsidRDefault="3CB9B394" w:rsidP="18E1ED4D">
            <w:pPr>
              <w:rPr>
                <w:rFonts w:asciiTheme="minorHAnsi" w:eastAsia="Verdana" w:hAnsiTheme="minorHAnsi" w:cstheme="minorHAnsi"/>
                <w:b/>
                <w:bCs/>
                <w:color w:val="FF0000"/>
              </w:rPr>
            </w:pPr>
            <w:r w:rsidRPr="003308A4">
              <w:rPr>
                <w:rFonts w:asciiTheme="minorHAnsi" w:eastAsia="Verdana" w:hAnsiTheme="minorHAnsi" w:cstheme="minorHAnsi"/>
                <w:b/>
                <w:bCs/>
                <w:color w:val="FF0000"/>
              </w:rPr>
              <w:t xml:space="preserve">The formal transition plan meeting is initiated beginning at age seventeen (17) by the ILS for youth who remain in out of home care (OOHC). The meeting may be incorporated into the case planning conference.  This plan is designed to be personalized and youth driven, should be as detailed as the youth desires and should include information regarding: </w:t>
            </w:r>
          </w:p>
          <w:p w14:paraId="01446822" w14:textId="77777777" w:rsidR="00981FE1" w:rsidRPr="003308A4" w:rsidRDefault="3CB9B394" w:rsidP="18E1ED4D">
            <w:pPr>
              <w:pStyle w:val="ListParagraph"/>
              <w:numPr>
                <w:ilvl w:val="0"/>
                <w:numId w:val="25"/>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Specific options for housing;</w:t>
            </w:r>
          </w:p>
          <w:p w14:paraId="385B860B" w14:textId="77777777" w:rsidR="00981FE1" w:rsidRPr="003308A4" w:rsidRDefault="3CB9B394" w:rsidP="18E1ED4D">
            <w:pPr>
              <w:pStyle w:val="ListParagraph"/>
              <w:numPr>
                <w:ilvl w:val="0"/>
                <w:numId w:val="25"/>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Health insurance; 2</w:t>
            </w:r>
          </w:p>
          <w:p w14:paraId="2A32157C" w14:textId="77777777" w:rsidR="00981FE1" w:rsidRPr="003308A4" w:rsidRDefault="3CB9B394" w:rsidP="18E1ED4D">
            <w:pPr>
              <w:pStyle w:val="ListParagraph"/>
              <w:numPr>
                <w:ilvl w:val="0"/>
                <w:numId w:val="25"/>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Designating a health care proxy; 3</w:t>
            </w:r>
          </w:p>
          <w:p w14:paraId="5E6F11E8" w14:textId="77777777" w:rsidR="00981FE1" w:rsidRPr="003308A4" w:rsidRDefault="3CB9B394" w:rsidP="18E1ED4D">
            <w:pPr>
              <w:pStyle w:val="ListParagraph"/>
              <w:numPr>
                <w:ilvl w:val="0"/>
                <w:numId w:val="25"/>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Education;</w:t>
            </w:r>
          </w:p>
          <w:p w14:paraId="660EE5A5" w14:textId="77777777" w:rsidR="00981FE1" w:rsidRPr="003308A4" w:rsidRDefault="3CB9B394" w:rsidP="18E1ED4D">
            <w:pPr>
              <w:pStyle w:val="ListParagraph"/>
              <w:numPr>
                <w:ilvl w:val="0"/>
                <w:numId w:val="25"/>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Mentoring opportunities;</w:t>
            </w:r>
          </w:p>
          <w:p w14:paraId="648CC826" w14:textId="77777777" w:rsidR="00981FE1" w:rsidRPr="003308A4" w:rsidRDefault="3CB9B394" w:rsidP="18E1ED4D">
            <w:pPr>
              <w:pStyle w:val="ListParagraph"/>
              <w:numPr>
                <w:ilvl w:val="0"/>
                <w:numId w:val="25"/>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Continuing support services;</w:t>
            </w:r>
          </w:p>
          <w:p w14:paraId="07E75883" w14:textId="77777777" w:rsidR="00981FE1" w:rsidRPr="003308A4" w:rsidRDefault="3CB9B394" w:rsidP="18E1ED4D">
            <w:pPr>
              <w:pStyle w:val="ListParagraph"/>
              <w:numPr>
                <w:ilvl w:val="0"/>
                <w:numId w:val="25"/>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Workforce supports; and</w:t>
            </w:r>
          </w:p>
          <w:p w14:paraId="513B52FC" w14:textId="77777777" w:rsidR="00981FE1" w:rsidRPr="003308A4" w:rsidRDefault="3CB9B394" w:rsidP="18E1ED4D">
            <w:pPr>
              <w:pStyle w:val="ListParagraph"/>
              <w:numPr>
                <w:ilvl w:val="0"/>
                <w:numId w:val="25"/>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 xml:space="preserve">Employment services. </w:t>
            </w:r>
          </w:p>
          <w:p w14:paraId="6BEB6CA1" w14:textId="77777777" w:rsidR="00981FE1" w:rsidRPr="003308A4" w:rsidRDefault="3CB9B394" w:rsidP="18E1ED4D">
            <w:pPr>
              <w:rPr>
                <w:rFonts w:ascii="Verdana" w:eastAsia="Verdana" w:hAnsi="Verdana" w:cs="Verdana"/>
                <w:b/>
                <w:bCs/>
                <w:color w:val="FF0000"/>
                <w:sz w:val="18"/>
                <w:szCs w:val="18"/>
              </w:rPr>
            </w:pPr>
            <w:r w:rsidRPr="003308A4">
              <w:rPr>
                <w:rFonts w:ascii="Verdana" w:eastAsia="Verdana" w:hAnsi="Verdana" w:cs="Verdana"/>
                <w:b/>
                <w:bCs/>
                <w:color w:val="FF0000"/>
                <w:sz w:val="18"/>
                <w:szCs w:val="18"/>
              </w:rPr>
              <w:t xml:space="preserve"> </w:t>
            </w:r>
          </w:p>
          <w:p w14:paraId="41B34996" w14:textId="77777777" w:rsidR="003308A4" w:rsidRDefault="3CB9B394" w:rsidP="003308A4">
            <w:pPr>
              <w:rPr>
                <w:rFonts w:asciiTheme="minorHAnsi" w:eastAsia="Verdana" w:hAnsiTheme="minorHAnsi" w:cstheme="minorHAnsi"/>
                <w:b/>
                <w:bCs/>
                <w:color w:val="FF0000"/>
              </w:rPr>
            </w:pPr>
            <w:r w:rsidRPr="003308A4">
              <w:rPr>
                <w:rFonts w:asciiTheme="minorHAnsi" w:eastAsia="Verdana" w:hAnsiTheme="minorHAnsi" w:cstheme="minorHAnsi"/>
                <w:b/>
                <w:bCs/>
                <w:color w:val="FF0000"/>
              </w:rPr>
              <w:t xml:space="preserve">The ILS will assist the youth in identifying supports to attend the transition planning meetings. Supports may include: teachers, mentors, employers, family members, foster/adoptive parents, guardian ad litems, mental health providers, etc. The youth’s social worker or FSOS must participate in all transition meetings (participation can be by phone).  During the transition planning meeting, the ILS will educate everyone in attendance about the permanency pact tool and discuss next steps in completing a permanency pact ceremony for those </w:t>
            </w:r>
            <w:r w:rsidRPr="003308A4">
              <w:rPr>
                <w:rFonts w:asciiTheme="minorHAnsi" w:eastAsia="Verdana" w:hAnsiTheme="minorHAnsi" w:cstheme="minorHAnsi"/>
                <w:b/>
                <w:bCs/>
                <w:color w:val="FF0000"/>
              </w:rPr>
              <w:lastRenderedPageBreak/>
              <w:t xml:space="preserve">interested.  For youth placed more than sixty (60) miles away from their office, the ILS should make every effort to utilize Zoom or Skype group meeting technology.  </w:t>
            </w:r>
          </w:p>
          <w:p w14:paraId="161AC4F4" w14:textId="77777777" w:rsidR="003308A4" w:rsidRDefault="003308A4" w:rsidP="18E1ED4D">
            <w:pPr>
              <w:rPr>
                <w:rFonts w:asciiTheme="minorHAnsi" w:eastAsia="Verdana" w:hAnsiTheme="minorHAnsi" w:cstheme="minorHAnsi"/>
                <w:b/>
                <w:bCs/>
                <w:color w:val="FF0000"/>
              </w:rPr>
            </w:pPr>
          </w:p>
          <w:p w14:paraId="1C0286BB" w14:textId="77777777" w:rsidR="00981FE1" w:rsidRPr="003308A4" w:rsidRDefault="3CB9B394" w:rsidP="18E1ED4D">
            <w:pPr>
              <w:rPr>
                <w:rFonts w:asciiTheme="minorHAnsi" w:eastAsia="Verdana" w:hAnsiTheme="minorHAnsi" w:cstheme="minorHAnsi"/>
                <w:b/>
                <w:bCs/>
                <w:color w:val="FF0000"/>
              </w:rPr>
            </w:pPr>
            <w:r w:rsidRPr="003308A4">
              <w:rPr>
                <w:rFonts w:asciiTheme="minorHAnsi" w:eastAsia="Verdana" w:hAnsiTheme="minorHAnsi" w:cstheme="minorHAnsi"/>
                <w:b/>
                <w:bCs/>
                <w:color w:val="FF0000"/>
              </w:rPr>
              <w:t xml:space="preserve">Within ninety (90) days prior to the youth attaining age eighteen (18), a meeting facilitated by the ILS must occur, face-to-face, to further discuss transition planning. The youth should be supported in making well informed decisions about their future, transition to adulthood, well-being and other aspects of their case and permanency planning (42 USC 675 (5)(H)). 4 </w:t>
            </w:r>
          </w:p>
          <w:p w14:paraId="27F76F5B" w14:textId="77777777" w:rsidR="00981FE1" w:rsidRPr="003308A4" w:rsidRDefault="3CB9B394" w:rsidP="18E1ED4D">
            <w:pPr>
              <w:rPr>
                <w:rFonts w:ascii="Verdana" w:eastAsia="Verdana" w:hAnsi="Verdana" w:cs="Verdana"/>
                <w:b/>
                <w:bCs/>
                <w:color w:val="FF0000"/>
                <w:sz w:val="18"/>
                <w:szCs w:val="18"/>
              </w:rPr>
            </w:pPr>
            <w:r w:rsidRPr="003308A4">
              <w:rPr>
                <w:rFonts w:ascii="Verdana" w:eastAsia="Verdana" w:hAnsi="Verdana" w:cs="Verdana"/>
                <w:b/>
                <w:bCs/>
                <w:color w:val="FF0000"/>
                <w:sz w:val="18"/>
                <w:szCs w:val="18"/>
              </w:rPr>
              <w:t xml:space="preserve"> </w:t>
            </w:r>
          </w:p>
          <w:p w14:paraId="5A77AB1B" w14:textId="77777777" w:rsidR="00981FE1" w:rsidRPr="003308A4" w:rsidRDefault="3CB9B394" w:rsidP="18E1ED4D">
            <w:pPr>
              <w:rPr>
                <w:rFonts w:asciiTheme="minorHAnsi" w:eastAsia="Verdana" w:hAnsiTheme="minorHAnsi" w:cstheme="minorHAnsi"/>
                <w:b/>
                <w:bCs/>
                <w:color w:val="FF0000"/>
              </w:rPr>
            </w:pPr>
            <w:r w:rsidRPr="003308A4">
              <w:rPr>
                <w:rFonts w:asciiTheme="minorHAnsi" w:eastAsia="Verdana" w:hAnsiTheme="minorHAnsi" w:cstheme="minorHAnsi"/>
                <w:b/>
                <w:bCs/>
                <w:color w:val="FF0000"/>
              </w:rPr>
              <w:t xml:space="preserve">This meeting is different </w:t>
            </w:r>
            <w:r w:rsidR="006C79BA" w:rsidRPr="003308A4">
              <w:rPr>
                <w:rFonts w:asciiTheme="minorHAnsi" w:eastAsia="Verdana" w:hAnsiTheme="minorHAnsi" w:cstheme="minorHAnsi"/>
                <w:b/>
                <w:bCs/>
                <w:color w:val="FF0000"/>
              </w:rPr>
              <w:t>than</w:t>
            </w:r>
            <w:r w:rsidRPr="003308A4">
              <w:rPr>
                <w:rFonts w:asciiTheme="minorHAnsi" w:eastAsia="Verdana" w:hAnsiTheme="minorHAnsi" w:cstheme="minorHAnsi"/>
                <w:b/>
                <w:bCs/>
                <w:color w:val="FF0000"/>
              </w:rPr>
              <w:t xml:space="preserve"> the </w:t>
            </w:r>
            <w:r w:rsidR="006C79BA" w:rsidRPr="003308A4">
              <w:rPr>
                <w:rFonts w:asciiTheme="minorHAnsi" w:eastAsia="Verdana" w:hAnsiTheme="minorHAnsi" w:cstheme="minorHAnsi"/>
                <w:b/>
                <w:bCs/>
                <w:color w:val="FF0000"/>
              </w:rPr>
              <w:t>initial</w:t>
            </w:r>
            <w:r w:rsidRPr="003308A4">
              <w:rPr>
                <w:rFonts w:asciiTheme="minorHAnsi" w:eastAsia="Verdana" w:hAnsiTheme="minorHAnsi" w:cstheme="minorHAnsi"/>
                <w:b/>
                <w:bCs/>
                <w:color w:val="FF0000"/>
              </w:rPr>
              <w:t xml:space="preserve"> formal transition plan meeting and should be held independently of a case planning conference; although it may be held on the same day, it is important that this meeting is distinct and stand alone.  The participants for a case planning conference may differ from those invited to attend the ninety (90) day transition plan meeting.  This meeting should be strength-based and directed by the youth.  The youth should have equal consideration to the adult voices during the meeting.  The ILS shall provide every youth an FYI Binder at the ninety (90) day transition meeting, which includes resources to aid in the successful transition to adulthood.   The ILS will also facilitate meetings for youth in OOHC at nineteen (19) years old, twenty (20) years old, and within sixty (60) days prior to their twenty-first (21st) birthday. For youth placed more than sixty (60) miles away from their office, the ILS should make every effort to utilize Zoom or Skype group meeting technology.   </w:t>
            </w:r>
          </w:p>
          <w:p w14:paraId="3BEC1BBA" w14:textId="77777777" w:rsidR="006C79BA" w:rsidRPr="003308A4" w:rsidRDefault="3CB9B394" w:rsidP="006C79BA">
            <w:pPr>
              <w:rPr>
                <w:rFonts w:ascii="Verdana" w:eastAsia="Verdana" w:hAnsi="Verdana" w:cs="Verdana"/>
                <w:b/>
                <w:bCs/>
                <w:color w:val="FF0000"/>
                <w:sz w:val="18"/>
                <w:szCs w:val="18"/>
              </w:rPr>
            </w:pPr>
            <w:r w:rsidRPr="003308A4">
              <w:rPr>
                <w:rFonts w:ascii="Verdana" w:eastAsia="Verdana" w:hAnsi="Verdana" w:cs="Verdana"/>
                <w:b/>
                <w:bCs/>
                <w:color w:val="FF0000"/>
                <w:sz w:val="18"/>
                <w:szCs w:val="18"/>
              </w:rPr>
              <w:t xml:space="preserve"> </w:t>
            </w:r>
          </w:p>
          <w:p w14:paraId="6BF07E24" w14:textId="77777777" w:rsidR="00981FE1" w:rsidRPr="003308A4" w:rsidRDefault="3CB9B394" w:rsidP="006C79BA">
            <w:pPr>
              <w:rPr>
                <w:rFonts w:asciiTheme="minorHAnsi" w:eastAsia="Tahoma" w:hAnsiTheme="minorHAnsi" w:cstheme="minorHAnsi"/>
                <w:b/>
                <w:bCs/>
                <w:color w:val="FF0000"/>
              </w:rPr>
            </w:pPr>
            <w:r w:rsidRPr="003308A4">
              <w:rPr>
                <w:rFonts w:asciiTheme="minorHAnsi" w:eastAsia="Tahoma" w:hAnsiTheme="minorHAnsi" w:cstheme="minorHAnsi"/>
                <w:b/>
                <w:bCs/>
                <w:color w:val="FF0000"/>
              </w:rPr>
              <w:lastRenderedPageBreak/>
              <w:t>Procedure</w:t>
            </w:r>
            <w:r w:rsidR="0003765F" w:rsidRPr="003308A4">
              <w:rPr>
                <w:rFonts w:asciiTheme="minorHAnsi" w:eastAsia="Tahoma" w:hAnsiTheme="minorHAnsi" w:cstheme="minorHAnsi"/>
                <w:b/>
                <w:bCs/>
                <w:color w:val="FF0000"/>
              </w:rPr>
              <w:t>:</w:t>
            </w:r>
          </w:p>
          <w:p w14:paraId="0424278A" w14:textId="77777777" w:rsidR="00981FE1" w:rsidRPr="003308A4" w:rsidRDefault="3CB9B394" w:rsidP="18E1ED4D">
            <w:pPr>
              <w:rPr>
                <w:rFonts w:asciiTheme="minorHAnsi" w:eastAsia="Verdana" w:hAnsiTheme="minorHAnsi" w:cstheme="minorHAnsi"/>
                <w:b/>
                <w:bCs/>
                <w:color w:val="FF0000"/>
              </w:rPr>
            </w:pPr>
            <w:r w:rsidRPr="003308A4">
              <w:rPr>
                <w:rFonts w:asciiTheme="minorHAnsi" w:eastAsia="Verdana" w:hAnsiTheme="minorHAnsi" w:cstheme="minorHAnsi"/>
                <w:b/>
                <w:bCs/>
                <w:color w:val="FF0000"/>
              </w:rPr>
              <w:t>For youth transitioning from OOHC:</w:t>
            </w:r>
          </w:p>
          <w:p w14:paraId="7A0D815E" w14:textId="77777777" w:rsidR="00981FE1" w:rsidRPr="003308A4" w:rsidRDefault="3CB9B394" w:rsidP="18E1ED4D">
            <w:pPr>
              <w:rPr>
                <w:rFonts w:asciiTheme="minorHAnsi" w:eastAsia="Verdana" w:hAnsiTheme="minorHAnsi" w:cstheme="minorHAnsi"/>
                <w:b/>
                <w:bCs/>
                <w:color w:val="FF0000"/>
              </w:rPr>
            </w:pPr>
            <w:r w:rsidRPr="003308A4">
              <w:rPr>
                <w:rFonts w:asciiTheme="minorHAnsi" w:eastAsia="Verdana" w:hAnsiTheme="minorHAnsi" w:cstheme="minorHAnsi"/>
                <w:b/>
                <w:bCs/>
                <w:color w:val="FF0000"/>
              </w:rPr>
              <w:t xml:space="preserve">The SSW: </w:t>
            </w:r>
          </w:p>
          <w:p w14:paraId="7328E1BD" w14:textId="77777777" w:rsidR="00981FE1" w:rsidRPr="003308A4" w:rsidRDefault="1B4D56DC" w:rsidP="00CA121B">
            <w:pPr>
              <w:pStyle w:val="ListParagraph"/>
              <w:numPr>
                <w:ilvl w:val="0"/>
                <w:numId w:val="93"/>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Must provide the youth the following documents:</w:t>
            </w:r>
          </w:p>
          <w:p w14:paraId="026913C3" w14:textId="77777777" w:rsidR="00981FE1" w:rsidRPr="003308A4" w:rsidRDefault="3CB9B394" w:rsidP="18E1ED4D">
            <w:pPr>
              <w:pStyle w:val="ListParagraph"/>
              <w:numPr>
                <w:ilvl w:val="1"/>
                <w:numId w:val="1"/>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Certified birth certificate; 5</w:t>
            </w:r>
          </w:p>
          <w:p w14:paraId="1427DC4F" w14:textId="77777777" w:rsidR="00981FE1" w:rsidRPr="003308A4" w:rsidRDefault="3CB9B394" w:rsidP="18E1ED4D">
            <w:pPr>
              <w:pStyle w:val="ListParagraph"/>
              <w:numPr>
                <w:ilvl w:val="2"/>
                <w:numId w:val="6"/>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All youth in OOHC are entitled to a free certified birth certificate.  The birth certificate can be ordered by the youth, any DCBS representative, or private child care (PCC) staff.  Youth in OOHC may request a birth certificate via</w:t>
            </w:r>
            <w:hyperlink r:id="rId102">
              <w:r w:rsidRPr="003308A4">
                <w:rPr>
                  <w:rStyle w:val="Hyperlink"/>
                  <w:rFonts w:asciiTheme="minorHAnsi" w:eastAsia="Verdana" w:hAnsiTheme="minorHAnsi" w:cstheme="minorHAnsi"/>
                  <w:b/>
                  <w:bCs/>
                  <w:color w:val="FF0000"/>
                </w:rPr>
                <w:t xml:space="preserve"> Kentucky RISE</w:t>
              </w:r>
            </w:hyperlink>
            <w:r w:rsidR="006C79BA" w:rsidRPr="003308A4">
              <w:rPr>
                <w:rFonts w:asciiTheme="minorHAnsi" w:eastAsia="Verdana" w:hAnsiTheme="minorHAnsi" w:cstheme="minorHAnsi"/>
                <w:b/>
                <w:bCs/>
                <w:color w:val="FF0000"/>
              </w:rPr>
              <w:t>, DCBS</w:t>
            </w:r>
            <w:r w:rsidRPr="003308A4">
              <w:rPr>
                <w:rFonts w:asciiTheme="minorHAnsi" w:eastAsia="Verdana" w:hAnsiTheme="minorHAnsi" w:cstheme="minorHAnsi"/>
                <w:b/>
                <w:bCs/>
                <w:color w:val="FF0000"/>
              </w:rPr>
              <w:t xml:space="preserve"> staff may request a birth certificate on the TWIST home screen.  PCC staff may request a birth certificate for a youth in OOHC on the PCC portal homepage.  6</w:t>
            </w:r>
          </w:p>
          <w:p w14:paraId="583B8C94" w14:textId="77777777" w:rsidR="00981FE1" w:rsidRPr="003308A4" w:rsidRDefault="3CB9B394" w:rsidP="18E1ED4D">
            <w:pPr>
              <w:pStyle w:val="ListParagraph"/>
              <w:numPr>
                <w:ilvl w:val="1"/>
                <w:numId w:val="1"/>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Original Social Security card;</w:t>
            </w:r>
          </w:p>
          <w:p w14:paraId="7F8CFE5A" w14:textId="77777777" w:rsidR="00981FE1" w:rsidRPr="003308A4" w:rsidRDefault="3CB9B394" w:rsidP="18E1ED4D">
            <w:pPr>
              <w:pStyle w:val="ListParagraph"/>
              <w:numPr>
                <w:ilvl w:val="1"/>
                <w:numId w:val="1"/>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Identification card; and</w:t>
            </w:r>
          </w:p>
          <w:p w14:paraId="5F06B4CF" w14:textId="77777777" w:rsidR="00981FE1" w:rsidRPr="003308A4" w:rsidRDefault="3CB9B394" w:rsidP="18E1ED4D">
            <w:pPr>
              <w:pStyle w:val="ListParagraph"/>
              <w:numPr>
                <w:ilvl w:val="1"/>
                <w:numId w:val="1"/>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Custody Verification Letter. 7</w:t>
            </w:r>
          </w:p>
          <w:p w14:paraId="1F535B9E" w14:textId="77777777" w:rsidR="00981FE1" w:rsidRPr="003308A4" w:rsidRDefault="1B4D56DC" w:rsidP="00CA121B">
            <w:pPr>
              <w:pStyle w:val="ListParagraph"/>
              <w:numPr>
                <w:ilvl w:val="0"/>
                <w:numId w:val="93"/>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Should provide the following:</w:t>
            </w:r>
          </w:p>
          <w:p w14:paraId="5BEE7DE2" w14:textId="77777777" w:rsidR="00981FE1" w:rsidRPr="003308A4" w:rsidRDefault="3CB9B394" w:rsidP="18E1ED4D">
            <w:pPr>
              <w:pStyle w:val="ListParagraph"/>
              <w:numPr>
                <w:ilvl w:val="1"/>
                <w:numId w:val="1"/>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Information abouth the youth's personal and family health, including a list of health care providers</w:t>
            </w:r>
          </w:p>
          <w:p w14:paraId="67603DDC" w14:textId="77777777" w:rsidR="00981FE1" w:rsidRPr="003308A4" w:rsidRDefault="3CB9B394" w:rsidP="18E1ED4D">
            <w:pPr>
              <w:pStyle w:val="ListParagraph"/>
              <w:numPr>
                <w:ilvl w:val="1"/>
                <w:numId w:val="1"/>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Death certificate(s) of parents, as appropriate</w:t>
            </w:r>
          </w:p>
          <w:p w14:paraId="72321D4D" w14:textId="77777777" w:rsidR="00981FE1" w:rsidRPr="003308A4" w:rsidRDefault="3CB9B394" w:rsidP="18E1ED4D">
            <w:pPr>
              <w:pStyle w:val="ListParagraph"/>
              <w:numPr>
                <w:ilvl w:val="1"/>
                <w:numId w:val="1"/>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Pictures or lifebook</w:t>
            </w:r>
          </w:p>
          <w:p w14:paraId="079B00E5" w14:textId="77777777" w:rsidR="00981FE1" w:rsidRPr="003308A4" w:rsidRDefault="3CB9B394" w:rsidP="18E1ED4D">
            <w:pPr>
              <w:pStyle w:val="ListParagraph"/>
              <w:numPr>
                <w:ilvl w:val="1"/>
                <w:numId w:val="1"/>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List of all schools attended</w:t>
            </w:r>
          </w:p>
          <w:p w14:paraId="607E16A6" w14:textId="77777777" w:rsidR="00981FE1" w:rsidRPr="003308A4" w:rsidRDefault="3CB9B394" w:rsidP="18E1ED4D">
            <w:pPr>
              <w:pStyle w:val="ListParagraph"/>
              <w:numPr>
                <w:ilvl w:val="1"/>
                <w:numId w:val="1"/>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Information about the youth's educational history; and</w:t>
            </w:r>
          </w:p>
          <w:p w14:paraId="6037C6C1" w14:textId="77777777" w:rsidR="00981FE1" w:rsidRPr="003308A4" w:rsidRDefault="3CB9B394" w:rsidP="18E1ED4D">
            <w:pPr>
              <w:pStyle w:val="ListParagraph"/>
              <w:numPr>
                <w:ilvl w:val="1"/>
                <w:numId w:val="1"/>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List of all previous placements, including names and addresses.</w:t>
            </w:r>
          </w:p>
          <w:p w14:paraId="56D0BBE5" w14:textId="77777777" w:rsidR="00981FE1" w:rsidRPr="003308A4" w:rsidRDefault="1B4D56DC" w:rsidP="00CA121B">
            <w:pPr>
              <w:pStyle w:val="ListParagraph"/>
              <w:numPr>
                <w:ilvl w:val="0"/>
                <w:numId w:val="93"/>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lastRenderedPageBreak/>
              <w:t xml:space="preserve">Will ensure the youth has completed an exit survey or will complete on youth's behalf, prior to exiting the youth from care.  The survey can be found at </w:t>
            </w:r>
            <w:hyperlink r:id="rId103">
              <w:r w:rsidRPr="003308A4">
                <w:rPr>
                  <w:rStyle w:val="Hyperlink"/>
                  <w:rFonts w:asciiTheme="minorHAnsi" w:eastAsia="Verdana" w:hAnsiTheme="minorHAnsi" w:cstheme="minorHAnsi"/>
                  <w:b/>
                  <w:bCs/>
                  <w:color w:val="FF0000"/>
                </w:rPr>
                <w:t>Kentucky RISE</w:t>
              </w:r>
            </w:hyperlink>
            <w:r w:rsidRPr="003308A4">
              <w:rPr>
                <w:rFonts w:asciiTheme="minorHAnsi" w:eastAsia="Verdana" w:hAnsiTheme="minorHAnsi" w:cstheme="minorHAnsi"/>
                <w:b/>
                <w:bCs/>
                <w:color w:val="FF0000"/>
              </w:rPr>
              <w:t>.</w:t>
            </w:r>
          </w:p>
          <w:p w14:paraId="20C51B9B" w14:textId="77777777" w:rsidR="00981FE1" w:rsidRDefault="1B4D56DC" w:rsidP="00CA121B">
            <w:pPr>
              <w:pStyle w:val="ListParagraph"/>
              <w:numPr>
                <w:ilvl w:val="0"/>
                <w:numId w:val="93"/>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 xml:space="preserve">May consider a special request for basic living items such as bedspread, dishes, rent, and utility deposits.  The special request should not exceed two hundred fifty dollars ($250) and requires the approval of the SRA or designee. </w:t>
            </w:r>
          </w:p>
          <w:p w14:paraId="44C0D3DD" w14:textId="77777777" w:rsidR="0054457F" w:rsidRPr="003308A4" w:rsidRDefault="0054457F" w:rsidP="0054457F">
            <w:pPr>
              <w:pStyle w:val="ListParagraph"/>
              <w:ind w:left="360"/>
              <w:rPr>
                <w:rFonts w:asciiTheme="minorHAnsi" w:eastAsia="Verdana" w:hAnsiTheme="minorHAnsi" w:cstheme="minorHAnsi"/>
                <w:b/>
                <w:bCs/>
                <w:color w:val="FF0000"/>
              </w:rPr>
            </w:pPr>
          </w:p>
          <w:p w14:paraId="348C94DC" w14:textId="77777777" w:rsidR="00981FE1" w:rsidRPr="003308A4" w:rsidRDefault="3CB9B394" w:rsidP="18E1ED4D">
            <w:pPr>
              <w:rPr>
                <w:rFonts w:asciiTheme="minorHAnsi" w:eastAsia="Verdana" w:hAnsiTheme="minorHAnsi" w:cstheme="minorHAnsi"/>
                <w:b/>
                <w:bCs/>
                <w:color w:val="FF0000"/>
              </w:rPr>
            </w:pPr>
            <w:r w:rsidRPr="003308A4">
              <w:rPr>
                <w:rFonts w:asciiTheme="minorHAnsi" w:eastAsia="Verdana" w:hAnsiTheme="minorHAnsi" w:cstheme="minorHAnsi"/>
                <w:b/>
                <w:bCs/>
                <w:color w:val="FF0000"/>
              </w:rPr>
              <w:t>The Independent Living Specialist (ILS):</w:t>
            </w:r>
          </w:p>
          <w:p w14:paraId="10379205" w14:textId="77777777" w:rsidR="00981FE1" w:rsidRPr="003308A4" w:rsidRDefault="1B4D56DC" w:rsidP="0054457F">
            <w:pPr>
              <w:pStyle w:val="ListParagraph"/>
              <w:numPr>
                <w:ilvl w:val="0"/>
                <w:numId w:val="104"/>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Wil</w:t>
            </w:r>
            <w:r w:rsidR="006C79BA" w:rsidRPr="003308A4">
              <w:rPr>
                <w:rFonts w:asciiTheme="minorHAnsi" w:eastAsia="Verdana" w:hAnsiTheme="minorHAnsi" w:cstheme="minorHAnsi"/>
                <w:b/>
                <w:bCs/>
                <w:color w:val="FF0000"/>
              </w:rPr>
              <w:t xml:space="preserve">l encourage youth to create a </w:t>
            </w:r>
            <w:r w:rsidRPr="003308A4">
              <w:rPr>
                <w:rFonts w:asciiTheme="minorHAnsi" w:eastAsia="Verdana" w:hAnsiTheme="minorHAnsi" w:cstheme="minorHAnsi"/>
                <w:b/>
                <w:bCs/>
                <w:color w:val="FF0000"/>
              </w:rPr>
              <w:t>foster account and save a copy of their vital documents to their digital locker.</w:t>
            </w:r>
          </w:p>
          <w:p w14:paraId="3EE971FA" w14:textId="77777777" w:rsidR="00981FE1" w:rsidRDefault="1B4D56DC" w:rsidP="0054457F">
            <w:pPr>
              <w:pStyle w:val="ListParagraph"/>
              <w:numPr>
                <w:ilvl w:val="0"/>
                <w:numId w:val="104"/>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 xml:space="preserve">Should provide a paper or electronic exit packet, which provides information on community resources and supports. </w:t>
            </w:r>
          </w:p>
          <w:p w14:paraId="1CC66B73" w14:textId="77777777" w:rsidR="0054457F" w:rsidRPr="003308A4" w:rsidRDefault="0054457F" w:rsidP="0054457F">
            <w:pPr>
              <w:pStyle w:val="ListParagraph"/>
              <w:ind w:left="360"/>
              <w:rPr>
                <w:rFonts w:asciiTheme="minorHAnsi" w:eastAsia="Verdana" w:hAnsiTheme="minorHAnsi" w:cstheme="minorHAnsi"/>
                <w:b/>
                <w:bCs/>
                <w:color w:val="FF0000"/>
              </w:rPr>
            </w:pPr>
          </w:p>
          <w:p w14:paraId="0314D646" w14:textId="77777777" w:rsidR="00981FE1" w:rsidRPr="003308A4" w:rsidRDefault="3CB9B394" w:rsidP="18E1ED4D">
            <w:pPr>
              <w:rPr>
                <w:rFonts w:asciiTheme="minorHAnsi" w:eastAsia="Verdana" w:hAnsiTheme="minorHAnsi" w:cstheme="minorHAnsi"/>
                <w:b/>
                <w:bCs/>
                <w:color w:val="FF0000"/>
              </w:rPr>
            </w:pPr>
            <w:r w:rsidRPr="003308A4">
              <w:rPr>
                <w:rFonts w:asciiTheme="minorHAnsi" w:eastAsia="Verdana" w:hAnsiTheme="minorHAnsi" w:cstheme="minorHAnsi"/>
                <w:b/>
                <w:bCs/>
                <w:color w:val="FF0000"/>
              </w:rPr>
              <w:t>For youth extending commitment:</w:t>
            </w:r>
          </w:p>
          <w:p w14:paraId="516CF772" w14:textId="77777777" w:rsidR="00981FE1" w:rsidRPr="003308A4" w:rsidRDefault="1B4D56DC" w:rsidP="0054457F">
            <w:pPr>
              <w:pStyle w:val="ListParagraph"/>
              <w:numPr>
                <w:ilvl w:val="0"/>
                <w:numId w:val="105"/>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With the agreeance of the courts and DCBS, a youth in OOHC may choose to extend commitment to receive transitional living support. If the youth desires to extend commitment and DCBS is not in agreement, the ILS will advise the youth of their right to file a service complaint in accordance with 922 KAR 1:320.</w:t>
            </w:r>
          </w:p>
          <w:p w14:paraId="5C5DBD36" w14:textId="77777777" w:rsidR="00981FE1" w:rsidRPr="003308A4" w:rsidRDefault="1B4D56DC" w:rsidP="0054457F">
            <w:pPr>
              <w:pStyle w:val="ListParagraph"/>
              <w:numPr>
                <w:ilvl w:val="0"/>
                <w:numId w:val="105"/>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The SSW, ILS, and youth should develop and sign the Transitional Living Support Agreement during the ninety (90) day transition-planning meeting or prior to their court hearing to extend commitment.</w:t>
            </w:r>
            <w:r w:rsidR="00981FE1" w:rsidRPr="003308A4">
              <w:rPr>
                <w:rFonts w:asciiTheme="minorHAnsi" w:hAnsiTheme="minorHAnsi" w:cstheme="minorHAnsi"/>
                <w:b/>
                <w:bCs/>
              </w:rPr>
              <w:br/>
            </w:r>
            <w:r w:rsidRPr="003308A4">
              <w:rPr>
                <w:rFonts w:asciiTheme="minorHAnsi" w:eastAsia="Verdana" w:hAnsiTheme="minorHAnsi" w:cstheme="minorHAnsi"/>
                <w:b/>
                <w:bCs/>
                <w:color w:val="FF0000"/>
              </w:rPr>
              <w:t>All youth on extended commitment must:</w:t>
            </w:r>
          </w:p>
          <w:p w14:paraId="1330A792" w14:textId="77777777" w:rsidR="00981FE1" w:rsidRPr="003308A4" w:rsidRDefault="3CB9B394" w:rsidP="18E1ED4D">
            <w:pPr>
              <w:pStyle w:val="ListParagraph"/>
              <w:numPr>
                <w:ilvl w:val="1"/>
                <w:numId w:val="1"/>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lastRenderedPageBreak/>
              <w:t xml:space="preserve">Maintain full-time employment (at least thirty (30) hours per week); </w:t>
            </w:r>
          </w:p>
          <w:p w14:paraId="4C99558B" w14:textId="77777777" w:rsidR="00981FE1" w:rsidRPr="003308A4" w:rsidRDefault="3CB9B394" w:rsidP="18E1ED4D">
            <w:pPr>
              <w:pStyle w:val="ListParagraph"/>
              <w:numPr>
                <w:ilvl w:val="1"/>
                <w:numId w:val="1"/>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Attend high school or a post-secondary program full-time;</w:t>
            </w:r>
          </w:p>
          <w:p w14:paraId="3173969B" w14:textId="77777777" w:rsidR="00981FE1" w:rsidRPr="003308A4" w:rsidRDefault="3CB9B394" w:rsidP="18E1ED4D">
            <w:pPr>
              <w:pStyle w:val="ListParagraph"/>
              <w:numPr>
                <w:ilvl w:val="1"/>
                <w:numId w:val="1"/>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Work part-time and participate in a post-secondary program part-time; or</w:t>
            </w:r>
          </w:p>
          <w:p w14:paraId="3A657B5F" w14:textId="77777777" w:rsidR="00981FE1" w:rsidRPr="003308A4" w:rsidRDefault="3CB9B394" w:rsidP="18E1ED4D">
            <w:pPr>
              <w:pStyle w:val="ListParagraph"/>
              <w:numPr>
                <w:ilvl w:val="1"/>
                <w:numId w:val="1"/>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Have a diagnosed disability, which precludes them from meeting the work or education requirement. Such youth should be receiving support in developing independent living arrangements.</w:t>
            </w:r>
          </w:p>
          <w:p w14:paraId="623AB4CA" w14:textId="77777777" w:rsidR="00981FE1" w:rsidRPr="003308A4" w:rsidRDefault="3CB9B394" w:rsidP="18E1ED4D">
            <w:pPr>
              <w:rPr>
                <w:rFonts w:asciiTheme="minorHAnsi" w:eastAsia="Verdana" w:hAnsiTheme="minorHAnsi" w:cstheme="minorHAnsi"/>
                <w:b/>
                <w:bCs/>
                <w:color w:val="FF0000"/>
              </w:rPr>
            </w:pPr>
            <w:r w:rsidRPr="003308A4">
              <w:rPr>
                <w:rFonts w:asciiTheme="minorHAnsi" w:eastAsia="Verdana" w:hAnsiTheme="minorHAnsi" w:cstheme="minorHAnsi"/>
                <w:b/>
                <w:bCs/>
                <w:color w:val="FF0000"/>
              </w:rPr>
              <w:t>The youth’s Transitional Living Support Agreement and plan to either work and/or attend school should be customized to the youth’s individual circumstances, capabilities, and goals.</w:t>
            </w:r>
          </w:p>
          <w:p w14:paraId="01369BF4" w14:textId="77777777" w:rsidR="00981FE1" w:rsidRPr="003308A4" w:rsidRDefault="00981FE1" w:rsidP="18E1ED4D">
            <w:pPr>
              <w:rPr>
                <w:rFonts w:asciiTheme="minorHAnsi" w:eastAsia="Verdana" w:hAnsiTheme="minorHAnsi" w:cstheme="minorHAnsi"/>
                <w:b/>
                <w:bCs/>
                <w:color w:val="FF0000"/>
              </w:rPr>
            </w:pPr>
            <w:r w:rsidRPr="003308A4">
              <w:rPr>
                <w:rFonts w:asciiTheme="minorHAnsi" w:hAnsiTheme="minorHAnsi" w:cstheme="minorHAnsi"/>
                <w:b/>
                <w:bCs/>
              </w:rPr>
              <w:br/>
            </w:r>
            <w:r w:rsidR="3CB9B394" w:rsidRPr="003308A4">
              <w:rPr>
                <w:rFonts w:asciiTheme="minorHAnsi" w:eastAsia="Verdana" w:hAnsiTheme="minorHAnsi" w:cstheme="minorHAnsi"/>
                <w:b/>
                <w:bCs/>
                <w:color w:val="FF0000"/>
              </w:rPr>
              <w:t xml:space="preserve">Youth must maintain the minimum requirements for being on extended commitment. Youth who do not maintain these requirements will be placed on a probation contract. An additional FTM may also assist in reviewing and potentially renegotiating the agreement. </w:t>
            </w:r>
          </w:p>
          <w:p w14:paraId="270988B4" w14:textId="77777777" w:rsidR="0054457F" w:rsidRPr="0054457F" w:rsidRDefault="3CB9B394" w:rsidP="0054457F">
            <w:pPr>
              <w:rPr>
                <w:rFonts w:asciiTheme="minorHAnsi" w:eastAsia="Verdana" w:hAnsiTheme="minorHAnsi" w:cstheme="minorHAnsi"/>
                <w:b/>
                <w:bCs/>
                <w:color w:val="FF0000"/>
              </w:rPr>
            </w:pPr>
            <w:r w:rsidRPr="003308A4">
              <w:rPr>
                <w:rFonts w:asciiTheme="minorHAnsi" w:eastAsia="Verdana" w:hAnsiTheme="minorHAnsi" w:cstheme="minorHAnsi"/>
                <w:b/>
                <w:bCs/>
                <w:color w:val="FF0000"/>
              </w:rPr>
              <w:t>For youth who remain noncompliant, DCBS may notify the court of their intent to terminate their commitment. In this event, the SSW must advise the youth of their right to file a service complaint in accordance 922 KAR 1:320.</w:t>
            </w:r>
          </w:p>
          <w:p w14:paraId="33CE298C" w14:textId="77777777" w:rsidR="0054457F" w:rsidRDefault="0054457F" w:rsidP="18E1ED4D">
            <w:pPr>
              <w:rPr>
                <w:rFonts w:asciiTheme="minorHAnsi" w:eastAsia="Verdana" w:hAnsiTheme="minorHAnsi" w:cstheme="minorHAnsi"/>
                <w:b/>
                <w:bCs/>
                <w:color w:val="FF0000"/>
              </w:rPr>
            </w:pPr>
          </w:p>
          <w:p w14:paraId="071CC222" w14:textId="77777777" w:rsidR="00981FE1" w:rsidRPr="003308A4" w:rsidRDefault="3CB9B394" w:rsidP="18E1ED4D">
            <w:pPr>
              <w:rPr>
                <w:rFonts w:asciiTheme="minorHAnsi" w:eastAsia="Verdana" w:hAnsiTheme="minorHAnsi" w:cstheme="minorHAnsi"/>
                <w:b/>
                <w:bCs/>
                <w:color w:val="FF0000"/>
              </w:rPr>
            </w:pPr>
            <w:r w:rsidRPr="003308A4">
              <w:rPr>
                <w:rFonts w:asciiTheme="minorHAnsi" w:eastAsia="Verdana" w:hAnsiTheme="minorHAnsi" w:cstheme="minorHAnsi"/>
                <w:b/>
                <w:bCs/>
                <w:color w:val="FF0000"/>
              </w:rPr>
              <w:t>In addition to the minimum requirements above, youth on extended commitment must also:</w:t>
            </w:r>
          </w:p>
          <w:p w14:paraId="75503B26" w14:textId="77777777" w:rsidR="00981FE1" w:rsidRPr="003308A4" w:rsidRDefault="1B4D56DC" w:rsidP="0054457F">
            <w:pPr>
              <w:pStyle w:val="ListParagraph"/>
              <w:numPr>
                <w:ilvl w:val="0"/>
                <w:numId w:val="106"/>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Maintain their FYI Binder;</w:t>
            </w:r>
          </w:p>
          <w:p w14:paraId="21FA0A1E" w14:textId="77777777" w:rsidR="00981FE1" w:rsidRPr="003308A4" w:rsidRDefault="1B4D56DC" w:rsidP="0054457F">
            <w:pPr>
              <w:pStyle w:val="ListParagraph"/>
              <w:numPr>
                <w:ilvl w:val="0"/>
                <w:numId w:val="106"/>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lastRenderedPageBreak/>
              <w:t>Work toward milestones prescribed by the independent living guidelines for youth on extended commitment. Youth who complete the minimally required milestones will receive an incentive at their annual transition meeting;</w:t>
            </w:r>
          </w:p>
          <w:p w14:paraId="1062F2F3" w14:textId="77777777" w:rsidR="00981FE1" w:rsidRDefault="1B4D56DC" w:rsidP="0054457F">
            <w:pPr>
              <w:pStyle w:val="ListParagraph"/>
              <w:numPr>
                <w:ilvl w:val="0"/>
                <w:numId w:val="106"/>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Provide monthly documentation to confirm they are meeting the work and/or school requirement. For youth placed in scattered site apartment settings, program staff will withhold stipend until the youth provides required documentation.</w:t>
            </w:r>
          </w:p>
          <w:p w14:paraId="3F0F03C8" w14:textId="77777777" w:rsidR="0054457F" w:rsidRPr="003308A4" w:rsidRDefault="0054457F" w:rsidP="0054457F">
            <w:pPr>
              <w:pStyle w:val="ListParagraph"/>
              <w:ind w:left="360"/>
              <w:rPr>
                <w:rFonts w:asciiTheme="minorHAnsi" w:eastAsia="Verdana" w:hAnsiTheme="minorHAnsi" w:cstheme="minorHAnsi"/>
                <w:b/>
                <w:bCs/>
                <w:color w:val="FF0000"/>
              </w:rPr>
            </w:pPr>
          </w:p>
          <w:p w14:paraId="3E10EFA4" w14:textId="77777777" w:rsidR="00981FE1" w:rsidRPr="003308A4" w:rsidRDefault="3CB9B394" w:rsidP="18E1ED4D">
            <w:pPr>
              <w:rPr>
                <w:rFonts w:asciiTheme="minorHAnsi" w:eastAsia="Verdana" w:hAnsiTheme="minorHAnsi" w:cstheme="minorHAnsi"/>
                <w:b/>
                <w:bCs/>
                <w:color w:val="FF0000"/>
              </w:rPr>
            </w:pPr>
            <w:r w:rsidRPr="003308A4">
              <w:rPr>
                <w:rFonts w:asciiTheme="minorHAnsi" w:eastAsia="Verdana" w:hAnsiTheme="minorHAnsi" w:cstheme="minorHAnsi"/>
                <w:b/>
                <w:bCs/>
                <w:color w:val="FF0000"/>
              </w:rPr>
              <w:t>Youth living in scattered site placement:</w:t>
            </w:r>
          </w:p>
          <w:p w14:paraId="2AC63435" w14:textId="77777777" w:rsidR="0054457F" w:rsidRPr="0054457F" w:rsidRDefault="3CB9B394" w:rsidP="0054457F">
            <w:pPr>
              <w:rPr>
                <w:rFonts w:asciiTheme="minorHAnsi" w:eastAsia="Verdana" w:hAnsiTheme="minorHAnsi" w:cstheme="minorHAnsi"/>
                <w:b/>
                <w:bCs/>
                <w:color w:val="FF0000"/>
              </w:rPr>
            </w:pPr>
            <w:r w:rsidRPr="003308A4">
              <w:rPr>
                <w:rFonts w:asciiTheme="minorHAnsi" w:eastAsia="Verdana" w:hAnsiTheme="minorHAnsi" w:cstheme="minorHAnsi"/>
                <w:b/>
                <w:bCs/>
                <w:color w:val="FF0000"/>
              </w:rPr>
              <w:t xml:space="preserve">Youth must be at least eighteen (18) years old to be placed in a scattered site apartment placement. However, youth should not automatically be considered appropriate for a scattered site apartment upon turning eighteen (18) years old. </w:t>
            </w:r>
          </w:p>
          <w:p w14:paraId="10CD8FA0" w14:textId="77777777" w:rsidR="0054457F" w:rsidRDefault="0054457F" w:rsidP="18E1ED4D">
            <w:pPr>
              <w:rPr>
                <w:rFonts w:asciiTheme="minorHAnsi" w:eastAsia="Verdana" w:hAnsiTheme="minorHAnsi" w:cstheme="minorHAnsi"/>
                <w:b/>
                <w:bCs/>
                <w:color w:val="FF0000"/>
              </w:rPr>
            </w:pPr>
          </w:p>
          <w:p w14:paraId="390BB3B5" w14:textId="77777777" w:rsidR="00981FE1" w:rsidRPr="003308A4" w:rsidRDefault="3CB9B394" w:rsidP="18E1ED4D">
            <w:pPr>
              <w:rPr>
                <w:rFonts w:asciiTheme="minorHAnsi" w:eastAsia="Verdana" w:hAnsiTheme="minorHAnsi" w:cstheme="minorHAnsi"/>
                <w:b/>
                <w:bCs/>
                <w:color w:val="FF0000"/>
              </w:rPr>
            </w:pPr>
            <w:r w:rsidRPr="003308A4">
              <w:rPr>
                <w:rFonts w:asciiTheme="minorHAnsi" w:eastAsia="Verdana" w:hAnsiTheme="minorHAnsi" w:cstheme="minorHAnsi"/>
                <w:b/>
                <w:bCs/>
                <w:color w:val="FF0000"/>
              </w:rPr>
              <w:t>SSW should consider the following when placing a youth in a scattered site placement:</w:t>
            </w:r>
          </w:p>
          <w:p w14:paraId="10FA04A4" w14:textId="77777777" w:rsidR="00981FE1" w:rsidRPr="003308A4" w:rsidRDefault="3CB9B394" w:rsidP="18E1ED4D">
            <w:pPr>
              <w:pStyle w:val="ListParagraph"/>
              <w:numPr>
                <w:ilvl w:val="0"/>
                <w:numId w:val="25"/>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Youth should demonstrate a certain level of maturity and mastery of basic life skills prior to being placed in a scattered site apartment.</w:t>
            </w:r>
          </w:p>
          <w:p w14:paraId="6290D1E8" w14:textId="77777777" w:rsidR="00981FE1" w:rsidRPr="003308A4" w:rsidRDefault="3CB9B394" w:rsidP="18E1ED4D">
            <w:pPr>
              <w:pStyle w:val="ListParagraph"/>
              <w:numPr>
                <w:ilvl w:val="0"/>
                <w:numId w:val="25"/>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Has the youth earned a high school diploma?</w:t>
            </w:r>
          </w:p>
          <w:p w14:paraId="68D19250" w14:textId="77777777" w:rsidR="00981FE1" w:rsidRPr="003308A4" w:rsidRDefault="3CB9B394" w:rsidP="18E1ED4D">
            <w:pPr>
              <w:pStyle w:val="ListParagraph"/>
              <w:numPr>
                <w:ilvl w:val="0"/>
                <w:numId w:val="25"/>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Has the youth completed the independent living curriculum and received the incentive?</w:t>
            </w:r>
          </w:p>
          <w:p w14:paraId="4AE6E985" w14:textId="77777777" w:rsidR="00981FE1" w:rsidRPr="003308A4" w:rsidRDefault="3CB9B394" w:rsidP="18E1ED4D">
            <w:pPr>
              <w:pStyle w:val="ListParagraph"/>
              <w:numPr>
                <w:ilvl w:val="0"/>
                <w:numId w:val="25"/>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Has the youth been stable in their current placement for at least three (3) months?</w:t>
            </w:r>
          </w:p>
          <w:p w14:paraId="179960B8" w14:textId="77777777" w:rsidR="00981FE1" w:rsidRPr="003308A4" w:rsidRDefault="3CB9B394" w:rsidP="18E1ED4D">
            <w:pPr>
              <w:pStyle w:val="ListParagraph"/>
              <w:numPr>
                <w:ilvl w:val="0"/>
                <w:numId w:val="25"/>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lastRenderedPageBreak/>
              <w:t>Is the youth currently placed in a residential setting? If yes, has a search been completed to identify a foster home for the youth? A step down to a foster home is more ideal than transitioning directly to a scattered site program.</w:t>
            </w:r>
          </w:p>
          <w:p w14:paraId="72203EAB" w14:textId="77777777" w:rsidR="00981FE1" w:rsidRPr="003308A4" w:rsidRDefault="3CB9B394" w:rsidP="18E1ED4D">
            <w:pPr>
              <w:pStyle w:val="ListParagraph"/>
              <w:numPr>
                <w:ilvl w:val="0"/>
                <w:numId w:val="25"/>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Has the youth demonstrated the ability to properly administer their medication and tend to their other mental/physical health needs?</w:t>
            </w:r>
          </w:p>
          <w:p w14:paraId="5A111F6E" w14:textId="77777777" w:rsidR="00981FE1" w:rsidRPr="003308A4" w:rsidRDefault="3CB9B394" w:rsidP="18E1ED4D">
            <w:pPr>
              <w:pStyle w:val="ListParagraph"/>
              <w:numPr>
                <w:ilvl w:val="0"/>
                <w:numId w:val="25"/>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Has the youth demonstrated the ability to complete minimal basic life skills such as cooking meals, cleaning and maintaining home safety?</w:t>
            </w:r>
          </w:p>
          <w:p w14:paraId="5DEF9BCC" w14:textId="77777777" w:rsidR="00981FE1" w:rsidRPr="003308A4" w:rsidRDefault="3CB9B394" w:rsidP="18E1ED4D">
            <w:pPr>
              <w:pStyle w:val="ListParagraph"/>
              <w:numPr>
                <w:ilvl w:val="0"/>
                <w:numId w:val="25"/>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Has the youth created an ifoster account and saved their vital documents in a digital locker?</w:t>
            </w:r>
          </w:p>
          <w:p w14:paraId="4C38BCF9" w14:textId="77777777" w:rsidR="00981FE1" w:rsidRDefault="3CB9B394" w:rsidP="18E1ED4D">
            <w:pPr>
              <w:pStyle w:val="ListParagraph"/>
              <w:numPr>
                <w:ilvl w:val="0"/>
                <w:numId w:val="25"/>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Has the youth completed a career assessment?</w:t>
            </w:r>
          </w:p>
          <w:p w14:paraId="37B66A75" w14:textId="77777777" w:rsidR="0054457F" w:rsidRPr="003308A4" w:rsidRDefault="0054457F" w:rsidP="0054457F">
            <w:pPr>
              <w:pStyle w:val="ListParagraph"/>
              <w:rPr>
                <w:rFonts w:asciiTheme="minorHAnsi" w:eastAsia="Verdana" w:hAnsiTheme="minorHAnsi" w:cstheme="minorHAnsi"/>
                <w:b/>
                <w:bCs/>
                <w:color w:val="FF0000"/>
              </w:rPr>
            </w:pPr>
          </w:p>
          <w:p w14:paraId="6C1EE7B6" w14:textId="77777777" w:rsidR="00981FE1" w:rsidRDefault="3CB9B394" w:rsidP="18E1ED4D">
            <w:pPr>
              <w:rPr>
                <w:rFonts w:asciiTheme="minorHAnsi" w:eastAsia="Verdana" w:hAnsiTheme="minorHAnsi" w:cstheme="minorHAnsi"/>
                <w:b/>
                <w:bCs/>
                <w:color w:val="FF0000"/>
              </w:rPr>
            </w:pPr>
            <w:r w:rsidRPr="003308A4">
              <w:rPr>
                <w:rFonts w:asciiTheme="minorHAnsi" w:eastAsia="Verdana" w:hAnsiTheme="minorHAnsi" w:cstheme="minorHAnsi"/>
                <w:b/>
                <w:bCs/>
                <w:color w:val="FF0000"/>
              </w:rPr>
              <w:t xml:space="preserve">SSW should also make efforts to avoid moving youth from one ILP program to another one in the same locale. SSW should work with program staff to address issues and involve the PCC liaison in central office if needed. </w:t>
            </w:r>
          </w:p>
          <w:p w14:paraId="78AC2FD1" w14:textId="77777777" w:rsidR="0054457F" w:rsidRDefault="0054457F" w:rsidP="18E1ED4D">
            <w:pPr>
              <w:rPr>
                <w:rFonts w:asciiTheme="minorHAnsi" w:eastAsia="Verdana" w:hAnsiTheme="minorHAnsi" w:cstheme="minorHAnsi"/>
                <w:b/>
                <w:bCs/>
                <w:color w:val="FF0000"/>
              </w:rPr>
            </w:pPr>
          </w:p>
          <w:p w14:paraId="00B36B20" w14:textId="77777777" w:rsidR="0054457F" w:rsidRPr="0054457F" w:rsidRDefault="3CB9B394" w:rsidP="0054457F">
            <w:pPr>
              <w:rPr>
                <w:rFonts w:asciiTheme="minorHAnsi" w:eastAsia="Verdana" w:hAnsiTheme="minorHAnsi" w:cstheme="minorHAnsi"/>
                <w:b/>
                <w:bCs/>
                <w:color w:val="FF0000"/>
              </w:rPr>
            </w:pPr>
            <w:r w:rsidRPr="003308A4">
              <w:rPr>
                <w:rFonts w:asciiTheme="minorHAnsi" w:eastAsia="Verdana" w:hAnsiTheme="minorHAnsi" w:cstheme="minorHAnsi"/>
                <w:b/>
                <w:bCs/>
                <w:color w:val="FF0000"/>
              </w:rPr>
              <w:t xml:space="preserve">For youth placed in scattered site apartment settings, program staff will withhold rent each month from their stipend and maintain the money in a savings for the youth. Program staff will provide a monthly ledger of savings balance to the youth. </w:t>
            </w:r>
          </w:p>
          <w:p w14:paraId="7E216A63" w14:textId="77777777" w:rsidR="0054457F" w:rsidRDefault="0054457F" w:rsidP="18E1ED4D">
            <w:pPr>
              <w:rPr>
                <w:rFonts w:asciiTheme="minorHAnsi" w:eastAsia="Verdana" w:hAnsiTheme="minorHAnsi" w:cstheme="minorHAnsi"/>
                <w:b/>
                <w:bCs/>
                <w:color w:val="FF0000"/>
              </w:rPr>
            </w:pPr>
          </w:p>
          <w:p w14:paraId="62FB47E8" w14:textId="77777777" w:rsidR="0054457F" w:rsidRDefault="3CB9B394" w:rsidP="18E1ED4D">
            <w:pPr>
              <w:rPr>
                <w:rFonts w:asciiTheme="minorHAnsi" w:eastAsia="Verdana" w:hAnsiTheme="minorHAnsi" w:cstheme="minorHAnsi"/>
                <w:b/>
                <w:bCs/>
                <w:color w:val="FF0000"/>
              </w:rPr>
            </w:pPr>
            <w:r w:rsidRPr="003308A4">
              <w:rPr>
                <w:rFonts w:asciiTheme="minorHAnsi" w:eastAsia="Verdana" w:hAnsiTheme="minorHAnsi" w:cstheme="minorHAnsi"/>
                <w:b/>
                <w:bCs/>
                <w:color w:val="FF0000"/>
              </w:rPr>
              <w:t xml:space="preserve">For youth placed in scattered site apartment settings, program staff and youth will complete a walk-through of the unit upon move in and </w:t>
            </w:r>
            <w:r w:rsidRPr="003308A4">
              <w:rPr>
                <w:rFonts w:asciiTheme="minorHAnsi" w:eastAsia="Verdana" w:hAnsiTheme="minorHAnsi" w:cstheme="minorHAnsi"/>
                <w:b/>
                <w:bCs/>
                <w:color w:val="FF0000"/>
              </w:rPr>
              <w:lastRenderedPageBreak/>
              <w:t>exit. The cost of repair to the unit for any damages caused by the youth may be recouped from the youth’s savings, up to five hundred dollars ($500).</w:t>
            </w:r>
            <w:r w:rsidR="00981FE1" w:rsidRPr="003308A4">
              <w:rPr>
                <w:rFonts w:asciiTheme="minorHAnsi" w:hAnsiTheme="minorHAnsi" w:cstheme="minorHAnsi"/>
                <w:b/>
                <w:bCs/>
              </w:rPr>
              <w:br/>
            </w:r>
          </w:p>
          <w:p w14:paraId="5D0282E5" w14:textId="77777777" w:rsidR="00981FE1" w:rsidRPr="003308A4" w:rsidRDefault="3CB9B394" w:rsidP="18E1ED4D">
            <w:pPr>
              <w:rPr>
                <w:rFonts w:asciiTheme="minorHAnsi" w:eastAsia="Verdana" w:hAnsiTheme="minorHAnsi" w:cstheme="minorHAnsi"/>
                <w:b/>
                <w:bCs/>
                <w:color w:val="FF0000"/>
              </w:rPr>
            </w:pPr>
            <w:r w:rsidRPr="003308A4">
              <w:rPr>
                <w:rFonts w:asciiTheme="minorHAnsi" w:eastAsia="Verdana" w:hAnsiTheme="minorHAnsi" w:cstheme="minorHAnsi"/>
                <w:b/>
                <w:bCs/>
                <w:color w:val="FF0000"/>
              </w:rPr>
              <w:t>Within thirty (30) days of exiting the program, program staff must provide the youth their savings.</w:t>
            </w:r>
          </w:p>
          <w:p w14:paraId="44646F72" w14:textId="77777777" w:rsidR="0054457F" w:rsidRDefault="0054457F" w:rsidP="18E1ED4D">
            <w:pPr>
              <w:rPr>
                <w:rFonts w:asciiTheme="minorHAnsi" w:eastAsia="Verdana" w:hAnsiTheme="minorHAnsi" w:cstheme="minorHAnsi"/>
                <w:b/>
                <w:bCs/>
                <w:color w:val="FF0000"/>
              </w:rPr>
            </w:pPr>
          </w:p>
          <w:p w14:paraId="5C14439A" w14:textId="77777777" w:rsidR="00981FE1" w:rsidRPr="003308A4" w:rsidRDefault="3CB9B394" w:rsidP="18E1ED4D">
            <w:pPr>
              <w:rPr>
                <w:rFonts w:asciiTheme="minorHAnsi" w:eastAsia="Verdana" w:hAnsiTheme="minorHAnsi" w:cstheme="minorHAnsi"/>
                <w:b/>
                <w:bCs/>
                <w:color w:val="FF0000"/>
              </w:rPr>
            </w:pPr>
            <w:r w:rsidRPr="003308A4">
              <w:rPr>
                <w:rFonts w:asciiTheme="minorHAnsi" w:eastAsia="Verdana" w:hAnsiTheme="minorHAnsi" w:cstheme="minorHAnsi"/>
                <w:b/>
                <w:bCs/>
                <w:color w:val="FF0000"/>
              </w:rPr>
              <w:t>Youth requesting to return to care:</w:t>
            </w:r>
          </w:p>
          <w:p w14:paraId="107246F6" w14:textId="77777777" w:rsidR="00981FE1" w:rsidRPr="003308A4" w:rsidRDefault="3CB9B394" w:rsidP="18E1ED4D">
            <w:pPr>
              <w:rPr>
                <w:rFonts w:asciiTheme="minorHAnsi" w:eastAsia="Verdana" w:hAnsiTheme="minorHAnsi" w:cstheme="minorHAnsi"/>
                <w:b/>
                <w:bCs/>
                <w:color w:val="FF0000"/>
              </w:rPr>
            </w:pPr>
            <w:r w:rsidRPr="003308A4">
              <w:rPr>
                <w:rFonts w:asciiTheme="minorHAnsi" w:eastAsia="Verdana" w:hAnsiTheme="minorHAnsi" w:cstheme="minorHAnsi"/>
                <w:b/>
                <w:bCs/>
                <w:color w:val="FF0000"/>
              </w:rPr>
              <w:t xml:space="preserve">An eligible youth who aged out of care at eighteen (18) years old, is allowed to request his/her commitment to the cabinet prior to attaining nineteen (19) years of age.   This reinstatement will allow the youth to be committed to the cabinet until the age of twenty-one (21) and to receive transition living support. </w:t>
            </w:r>
          </w:p>
          <w:p w14:paraId="0B1900F2" w14:textId="77777777" w:rsidR="00981FE1" w:rsidRPr="003308A4" w:rsidRDefault="1B4D56DC" w:rsidP="0054457F">
            <w:pPr>
              <w:pStyle w:val="ListParagraph"/>
              <w:numPr>
                <w:ilvl w:val="0"/>
                <w:numId w:val="107"/>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Youth will complete a request to return to care</w:t>
            </w:r>
            <w:r w:rsidRPr="003308A4">
              <w:rPr>
                <w:rFonts w:ascii="Verdana" w:eastAsia="Verdana" w:hAnsi="Verdana" w:cs="Verdana"/>
                <w:b/>
                <w:bCs/>
                <w:color w:val="FF0000"/>
                <w:sz w:val="18"/>
                <w:szCs w:val="18"/>
              </w:rPr>
              <w:t xml:space="preserve"> </w:t>
            </w:r>
            <w:r w:rsidR="0083503C" w:rsidRPr="003308A4">
              <w:rPr>
                <w:rFonts w:asciiTheme="minorHAnsi" w:eastAsia="Verdana" w:hAnsiTheme="minorHAnsi" w:cstheme="minorHAnsi"/>
                <w:b/>
                <w:bCs/>
                <w:color w:val="FF0000"/>
              </w:rPr>
              <w:t>at kyrise.ky.gov</w:t>
            </w:r>
            <w:r w:rsidRPr="003308A4">
              <w:rPr>
                <w:rFonts w:asciiTheme="minorHAnsi" w:eastAsia="Verdana" w:hAnsiTheme="minorHAnsi" w:cstheme="minorHAnsi"/>
                <w:b/>
                <w:bCs/>
                <w:color w:val="FF0000"/>
              </w:rPr>
              <w:t xml:space="preserve"> </w:t>
            </w:r>
            <w:hyperlink r:id="rId104">
              <w:r w:rsidRPr="003308A4">
                <w:rPr>
                  <w:rStyle w:val="Hyperlink"/>
                  <w:rFonts w:asciiTheme="minorHAnsi" w:eastAsia="Verdana" w:hAnsiTheme="minorHAnsi" w:cstheme="minorHAnsi"/>
                  <w:b/>
                  <w:bCs/>
                  <w:color w:val="FF0000"/>
                </w:rPr>
                <w:t>Kentucky RISE</w:t>
              </w:r>
            </w:hyperlink>
            <w:r w:rsidRPr="003308A4">
              <w:rPr>
                <w:rFonts w:asciiTheme="minorHAnsi" w:eastAsia="Verdana" w:hAnsiTheme="minorHAnsi" w:cstheme="minorHAnsi"/>
                <w:b/>
                <w:bCs/>
                <w:color w:val="FF0000"/>
              </w:rPr>
              <w:t>.</w:t>
            </w:r>
          </w:p>
          <w:p w14:paraId="5945F285" w14:textId="77777777" w:rsidR="00981FE1" w:rsidRPr="003308A4" w:rsidRDefault="1B4D56DC" w:rsidP="0054457F">
            <w:pPr>
              <w:pStyle w:val="ListParagraph"/>
              <w:numPr>
                <w:ilvl w:val="0"/>
                <w:numId w:val="107"/>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Central office will notify the appropriate regional ILS of the request.</w:t>
            </w:r>
          </w:p>
          <w:p w14:paraId="6B75B167" w14:textId="77777777" w:rsidR="00981FE1" w:rsidRPr="003308A4" w:rsidRDefault="1B4D56DC" w:rsidP="0054457F">
            <w:pPr>
              <w:pStyle w:val="ListParagraph"/>
              <w:numPr>
                <w:ilvl w:val="0"/>
                <w:numId w:val="107"/>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The regional ILS will contact the youth and convene a meeting to give the youth an opportunity to explain why they would like to return to care.  The group will also discuss potential placement options and expectations if the youth returns to care.  The youth's previous social worker and/or FSOS will participate in the meeting.  The youth should also be encouraged to invite any support persons to participate.  The meeting can be conducted in person or by phone.</w:t>
            </w:r>
          </w:p>
          <w:p w14:paraId="1D23BB80" w14:textId="77777777" w:rsidR="00981FE1" w:rsidRPr="003308A4" w:rsidRDefault="1B4D56DC" w:rsidP="0054457F">
            <w:pPr>
              <w:pStyle w:val="ListParagraph"/>
              <w:numPr>
                <w:ilvl w:val="0"/>
                <w:numId w:val="107"/>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lastRenderedPageBreak/>
              <w:t>The county of commitment will be responsible for filing a petition with the court for the youth to be reinstated into care and will be responsible for ongoing case management.</w:t>
            </w:r>
          </w:p>
          <w:p w14:paraId="7EDCD35F" w14:textId="77777777" w:rsidR="00981FE1" w:rsidRPr="003308A4" w:rsidRDefault="1B4D56DC" w:rsidP="0054457F">
            <w:pPr>
              <w:pStyle w:val="ListParagraph"/>
              <w:numPr>
                <w:ilvl w:val="0"/>
                <w:numId w:val="107"/>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Once the youth is reinstated into the care of the cabinet, the SSW may make a referral to the regional placement coordinator (RPC) for transitional services in the county where the youth has chosen to reside. If the county is not agreeable to the youth returning to care, the ILS will advise the youth of their right to petition the court directly and provide the contact information for their previous guardian ad litem, who may assist them with the petition process.  The ILS will also advise the youth of their right to file a service complaint in accordance with 922 KAR 1:320.</w:t>
            </w:r>
          </w:p>
          <w:p w14:paraId="78A5D45A" w14:textId="77777777" w:rsidR="0054457F" w:rsidRDefault="0054457F" w:rsidP="00700C81">
            <w:pPr>
              <w:rPr>
                <w:rFonts w:asciiTheme="minorHAnsi" w:eastAsia="Verdana" w:hAnsiTheme="minorHAnsi" w:cstheme="minorHAnsi"/>
                <w:b/>
                <w:bCs/>
                <w:color w:val="FF0000"/>
              </w:rPr>
            </w:pPr>
          </w:p>
          <w:p w14:paraId="0CD06FD1" w14:textId="77777777" w:rsidR="00981FE1" w:rsidRPr="003308A4" w:rsidRDefault="3CB9B394" w:rsidP="00700C81">
            <w:pPr>
              <w:rPr>
                <w:rFonts w:eastAsia="Verdana" w:cs="Verdana"/>
                <w:b/>
                <w:bCs/>
                <w:color w:val="FF0000"/>
                <w:sz w:val="16"/>
                <w:szCs w:val="16"/>
              </w:rPr>
            </w:pPr>
            <w:r w:rsidRPr="003308A4">
              <w:rPr>
                <w:rFonts w:asciiTheme="minorHAnsi" w:eastAsia="Tahoma" w:hAnsiTheme="minorHAnsi" w:cstheme="minorHAnsi"/>
                <w:b/>
                <w:bCs/>
                <w:color w:val="FF0000"/>
              </w:rPr>
              <w:t xml:space="preserve">For youth with disabilities, the SSW and ILS completes the following procedures, in addition to the general transition planning provisions (listed above):  </w:t>
            </w:r>
            <w:r w:rsidRPr="003308A4">
              <w:rPr>
                <w:rFonts w:eastAsia="Verdana" w:cs="Verdana"/>
                <w:b/>
                <w:bCs/>
                <w:color w:val="FF0000"/>
                <w:sz w:val="16"/>
                <w:szCs w:val="16"/>
              </w:rPr>
              <w:t xml:space="preserve"> </w:t>
            </w:r>
          </w:p>
          <w:p w14:paraId="335E66CA" w14:textId="77777777" w:rsidR="00981FE1" w:rsidRPr="003308A4" w:rsidRDefault="3CB9B394" w:rsidP="0083503C">
            <w:pPr>
              <w:pStyle w:val="Heading2"/>
              <w:rPr>
                <w:rFonts w:eastAsia="Verdana" w:cs="Verdana"/>
                <w:color w:val="FF0000"/>
                <w:sz w:val="16"/>
                <w:szCs w:val="16"/>
              </w:rPr>
            </w:pPr>
            <w:r w:rsidRPr="003308A4">
              <w:rPr>
                <w:rFonts w:ascii="Tahoma" w:eastAsia="Tahoma" w:hAnsi="Tahoma" w:cs="Tahoma"/>
                <w:color w:val="FF0000"/>
              </w:rPr>
              <w:t>The SSW:</w:t>
            </w:r>
            <w:r w:rsidRPr="003308A4">
              <w:rPr>
                <w:rFonts w:eastAsia="Verdana" w:cs="Verdana"/>
                <w:color w:val="FF0000"/>
                <w:sz w:val="16"/>
                <w:szCs w:val="16"/>
              </w:rPr>
              <w:t xml:space="preserve"> </w:t>
            </w:r>
          </w:p>
          <w:p w14:paraId="479A2042" w14:textId="77777777" w:rsidR="00981FE1" w:rsidRPr="003308A4" w:rsidRDefault="1B4D56DC" w:rsidP="0054457F">
            <w:pPr>
              <w:pStyle w:val="ListParagraph"/>
              <w:numPr>
                <w:ilvl w:val="0"/>
                <w:numId w:val="108"/>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Ensures youth has an updated psychological examination;</w:t>
            </w:r>
          </w:p>
          <w:p w14:paraId="7ED46BC0" w14:textId="77777777" w:rsidR="00981FE1" w:rsidRPr="003308A4" w:rsidRDefault="1B4D56DC" w:rsidP="0054457F">
            <w:pPr>
              <w:pStyle w:val="ListParagraph"/>
              <w:numPr>
                <w:ilvl w:val="0"/>
                <w:numId w:val="108"/>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Ensures the youth’s case has been reviewed for SSI eligibility;</w:t>
            </w:r>
          </w:p>
          <w:p w14:paraId="3636948B" w14:textId="77777777" w:rsidR="00981FE1" w:rsidRPr="003308A4" w:rsidRDefault="1B4D56DC" w:rsidP="0054457F">
            <w:pPr>
              <w:pStyle w:val="ListParagraph"/>
              <w:numPr>
                <w:ilvl w:val="0"/>
                <w:numId w:val="108"/>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Ensures an adult application is completed one hundred and eighty (180) days prior to the youth turning eighteen (18) years old, for youth receiving SSI;</w:t>
            </w:r>
          </w:p>
          <w:p w14:paraId="66ED72A2" w14:textId="77777777" w:rsidR="00981FE1" w:rsidRPr="003308A4" w:rsidRDefault="1B4D56DC" w:rsidP="0054457F">
            <w:pPr>
              <w:pStyle w:val="ListParagraph"/>
              <w:numPr>
                <w:ilvl w:val="0"/>
                <w:numId w:val="108"/>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 xml:space="preserve">Completes the Kentucky Medicaid Waiver Intake Application (through the MWMA System) when appropriate, and ensures the </w:t>
            </w:r>
            <w:r w:rsidRPr="003308A4">
              <w:rPr>
                <w:rFonts w:asciiTheme="minorHAnsi" w:eastAsia="Verdana" w:hAnsiTheme="minorHAnsi" w:cstheme="minorHAnsi"/>
                <w:b/>
                <w:bCs/>
                <w:color w:val="FF0000"/>
              </w:rPr>
              <w:lastRenderedPageBreak/>
              <w:t>youth is placed on the waiting list for all applicable waiver and assistance programs. SSW should enlist the assistance of the community mental health centers in completing the application (this is to be completed upon receiving youth into DCBS custody);</w:t>
            </w:r>
          </w:p>
          <w:p w14:paraId="3E539E66" w14:textId="77777777" w:rsidR="00981FE1" w:rsidRPr="003308A4" w:rsidRDefault="1B4D56DC" w:rsidP="0054457F">
            <w:pPr>
              <w:pStyle w:val="ListParagraph"/>
              <w:numPr>
                <w:ilvl w:val="0"/>
                <w:numId w:val="108"/>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Begins seeking a guardian for youth, if it is determined that this is in the youth’s best interest;</w:t>
            </w:r>
          </w:p>
          <w:p w14:paraId="28F077F6" w14:textId="77777777" w:rsidR="00981FE1" w:rsidRPr="003308A4" w:rsidRDefault="1B4D56DC" w:rsidP="0054457F">
            <w:pPr>
              <w:pStyle w:val="ListParagraph"/>
              <w:numPr>
                <w:ilvl w:val="0"/>
                <w:numId w:val="108"/>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 xml:space="preserve">Assesses family members to identify a guardian (full or limited) to assume responsibilities, outside of placement, for youth over eighteen (18) years of age; </w:t>
            </w:r>
          </w:p>
          <w:p w14:paraId="2C36E818" w14:textId="77777777" w:rsidR="00981FE1" w:rsidRPr="003308A4" w:rsidRDefault="1B4D56DC" w:rsidP="0054457F">
            <w:pPr>
              <w:pStyle w:val="ListParagraph"/>
              <w:numPr>
                <w:ilvl w:val="0"/>
                <w:numId w:val="108"/>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Communicates the need for a guardian with guardianship, if no appropriate family members are identified;</w:t>
            </w:r>
          </w:p>
          <w:p w14:paraId="51729E62" w14:textId="77777777" w:rsidR="00981FE1" w:rsidRPr="003308A4" w:rsidRDefault="1B4D56DC" w:rsidP="0054457F">
            <w:pPr>
              <w:pStyle w:val="ListParagraph"/>
              <w:numPr>
                <w:ilvl w:val="0"/>
                <w:numId w:val="108"/>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Notifies guardianship prior to a youth transitioning from foster care, for youth with an IQ lower that seventy (70) and/or low adaptive functioning capabilities; and</w:t>
            </w:r>
          </w:p>
          <w:p w14:paraId="35330240" w14:textId="77777777" w:rsidR="00981FE1" w:rsidRPr="003308A4" w:rsidRDefault="1B4D56DC" w:rsidP="0054457F">
            <w:pPr>
              <w:pStyle w:val="ListParagraph"/>
              <w:numPr>
                <w:ilvl w:val="0"/>
                <w:numId w:val="108"/>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Shall make every effort to ensure the applicable resources such as guardianship, SSI, SCL, etc. are in place prior to a youth with an IQ lower than seventy (70) and/or low adaptive functioning capabilities transitioning from foster care.</w:t>
            </w:r>
          </w:p>
          <w:p w14:paraId="00EA1344" w14:textId="77777777" w:rsidR="00981FE1" w:rsidRPr="003308A4" w:rsidRDefault="3CB9B394" w:rsidP="00477E85">
            <w:pPr>
              <w:pStyle w:val="Heading2"/>
              <w:rPr>
                <w:rFonts w:asciiTheme="minorHAnsi" w:eastAsia="Verdana" w:hAnsiTheme="minorHAnsi" w:cstheme="minorHAnsi"/>
                <w:color w:val="FF0000"/>
              </w:rPr>
            </w:pPr>
            <w:r w:rsidRPr="003308A4">
              <w:rPr>
                <w:rFonts w:asciiTheme="minorHAnsi" w:eastAsia="Tahoma" w:hAnsiTheme="minorHAnsi" w:cstheme="minorHAnsi"/>
                <w:color w:val="FF0000"/>
                <w:szCs w:val="24"/>
              </w:rPr>
              <w:t xml:space="preserve">The ILS:  </w:t>
            </w:r>
            <w:r w:rsidRPr="003308A4">
              <w:rPr>
                <w:rFonts w:asciiTheme="minorHAnsi" w:eastAsia="Verdana" w:hAnsiTheme="minorHAnsi" w:cstheme="minorHAnsi"/>
                <w:color w:val="FF0000"/>
              </w:rPr>
              <w:t xml:space="preserve"> </w:t>
            </w:r>
          </w:p>
          <w:p w14:paraId="2EF1CC28" w14:textId="77777777" w:rsidR="00981FE1" w:rsidRPr="003308A4" w:rsidRDefault="1B4D56DC" w:rsidP="0054457F">
            <w:pPr>
              <w:pStyle w:val="ListParagraph"/>
              <w:numPr>
                <w:ilvl w:val="0"/>
                <w:numId w:val="109"/>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 xml:space="preserve">Facilitates the transition planning meeting of the seventeen (17) year old ; </w:t>
            </w:r>
          </w:p>
          <w:p w14:paraId="0D31D3B5" w14:textId="77777777" w:rsidR="00981FE1" w:rsidRPr="003308A4" w:rsidRDefault="1B4D56DC" w:rsidP="0054457F">
            <w:pPr>
              <w:pStyle w:val="ListParagraph"/>
              <w:numPr>
                <w:ilvl w:val="0"/>
                <w:numId w:val="109"/>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Should ensure the transition plan is completed within ninety (90) days prior to the youth attaining age eighteen (18).</w:t>
            </w:r>
          </w:p>
          <w:p w14:paraId="4B937612" w14:textId="77777777" w:rsidR="00981FE1" w:rsidRPr="003308A4" w:rsidRDefault="1B4D56DC" w:rsidP="0054457F">
            <w:pPr>
              <w:pStyle w:val="ListParagraph"/>
              <w:numPr>
                <w:ilvl w:val="0"/>
                <w:numId w:val="109"/>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lastRenderedPageBreak/>
              <w:t>Invites the following individuals to the transition planning meetings (list is not all inclusive):</w:t>
            </w:r>
          </w:p>
          <w:p w14:paraId="73257248" w14:textId="77777777" w:rsidR="00981FE1" w:rsidRPr="003308A4" w:rsidRDefault="3CB9B394" w:rsidP="18E1ED4D">
            <w:pPr>
              <w:pStyle w:val="ListParagraph"/>
              <w:numPr>
                <w:ilvl w:val="2"/>
                <w:numId w:val="1"/>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The youth’s social worker (social workers or their FSOS must participate in all transition planning meetings);</w:t>
            </w:r>
          </w:p>
          <w:p w14:paraId="7E9E1F4D" w14:textId="77777777" w:rsidR="00981FE1" w:rsidRPr="003308A4" w:rsidRDefault="3CB9B394" w:rsidP="18E1ED4D">
            <w:pPr>
              <w:pStyle w:val="ListParagraph"/>
              <w:numPr>
                <w:ilvl w:val="2"/>
                <w:numId w:val="1"/>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Mental health provider for the youth;</w:t>
            </w:r>
          </w:p>
          <w:p w14:paraId="1323C396" w14:textId="77777777" w:rsidR="00981FE1" w:rsidRPr="003308A4" w:rsidRDefault="3CB9B394" w:rsidP="18E1ED4D">
            <w:pPr>
              <w:pStyle w:val="ListParagraph"/>
              <w:numPr>
                <w:ilvl w:val="2"/>
                <w:numId w:val="1"/>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Adult protective services staff;</w:t>
            </w:r>
          </w:p>
          <w:p w14:paraId="5E1319A6" w14:textId="77777777" w:rsidR="00981FE1" w:rsidRPr="003308A4" w:rsidRDefault="3CB9B394" w:rsidP="18E1ED4D">
            <w:pPr>
              <w:pStyle w:val="ListParagraph"/>
              <w:numPr>
                <w:ilvl w:val="2"/>
                <w:numId w:val="1"/>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Department for Behavioral Health, Developmental and Intellectual Disabilities staff; and</w:t>
            </w:r>
          </w:p>
          <w:p w14:paraId="1DCBCC13" w14:textId="77777777" w:rsidR="00981FE1" w:rsidRPr="003308A4" w:rsidRDefault="3CB9B394" w:rsidP="18E1ED4D">
            <w:pPr>
              <w:pStyle w:val="ListParagraph"/>
              <w:numPr>
                <w:ilvl w:val="2"/>
                <w:numId w:val="1"/>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Guardianship staff.</w:t>
            </w:r>
          </w:p>
          <w:p w14:paraId="2E60B56B" w14:textId="77777777" w:rsidR="00981FE1" w:rsidRPr="003308A4" w:rsidRDefault="1B4D56DC" w:rsidP="0054457F">
            <w:pPr>
              <w:pStyle w:val="ListParagraph"/>
              <w:numPr>
                <w:ilvl w:val="0"/>
                <w:numId w:val="109"/>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 xml:space="preserve">Will ensure guardianship staff are invited to transition planning meetings for youth with disabilities, and document on the transition plan if guardianship staff is not in attendance.   </w:t>
            </w:r>
          </w:p>
          <w:p w14:paraId="4F1C8C68" w14:textId="77777777" w:rsidR="00981FE1" w:rsidRPr="003308A4" w:rsidRDefault="3CB9B394" w:rsidP="18E1ED4D">
            <w:pPr>
              <w:pStyle w:val="Heading2"/>
              <w:rPr>
                <w:rFonts w:asciiTheme="minorHAnsi" w:eastAsia="Tahoma" w:hAnsiTheme="minorHAnsi" w:cstheme="minorHAnsi"/>
                <w:color w:val="FF0000"/>
                <w:szCs w:val="24"/>
              </w:rPr>
            </w:pPr>
            <w:r w:rsidRPr="003308A4">
              <w:rPr>
                <w:rFonts w:asciiTheme="minorHAnsi" w:eastAsia="Tahoma" w:hAnsiTheme="minorHAnsi" w:cstheme="minorHAnsi"/>
                <w:color w:val="FF0000"/>
                <w:szCs w:val="24"/>
              </w:rPr>
              <w:t>The SSW and ILS should refer to the following resources:</w:t>
            </w:r>
          </w:p>
          <w:p w14:paraId="15435703" w14:textId="77777777" w:rsidR="00981FE1" w:rsidRPr="003308A4" w:rsidRDefault="3CB9B394" w:rsidP="18E1ED4D">
            <w:pPr>
              <w:pStyle w:val="ListParagraph"/>
              <w:numPr>
                <w:ilvl w:val="0"/>
                <w:numId w:val="25"/>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Youth transitioning thru foster care tip sheet;</w:t>
            </w:r>
          </w:p>
          <w:p w14:paraId="536DD0C6" w14:textId="77777777" w:rsidR="00981FE1" w:rsidRPr="003308A4" w:rsidRDefault="3CB9B394" w:rsidP="18E1ED4D">
            <w:pPr>
              <w:pStyle w:val="ListParagraph"/>
              <w:numPr>
                <w:ilvl w:val="0"/>
                <w:numId w:val="25"/>
              </w:numPr>
              <w:rPr>
                <w:rFonts w:asciiTheme="minorHAnsi" w:eastAsia="Verdana" w:hAnsiTheme="minorHAnsi" w:cstheme="minorHAnsi"/>
                <w:b/>
                <w:bCs/>
                <w:color w:val="FF0000"/>
              </w:rPr>
            </w:pPr>
            <w:r w:rsidRPr="003308A4">
              <w:rPr>
                <w:rFonts w:asciiTheme="minorHAnsi" w:eastAsia="Verdana" w:hAnsiTheme="minorHAnsi" w:cstheme="minorHAnsi"/>
                <w:b/>
                <w:bCs/>
                <w:color w:val="FF0000"/>
              </w:rPr>
              <w:t>Transitional Flow Chart; and</w:t>
            </w:r>
          </w:p>
          <w:p w14:paraId="36EF2F18" w14:textId="77777777" w:rsidR="00981FE1" w:rsidRPr="004C5C7E" w:rsidRDefault="3CB9B394" w:rsidP="00981FE1">
            <w:pPr>
              <w:pStyle w:val="ListParagraph"/>
              <w:numPr>
                <w:ilvl w:val="0"/>
                <w:numId w:val="25"/>
              </w:numPr>
              <w:rPr>
                <w:rFonts w:asciiTheme="minorHAnsi" w:eastAsia="Verdana" w:hAnsiTheme="minorHAnsi" w:cstheme="minorHAnsi"/>
                <w:b/>
                <w:color w:val="FF0000"/>
              </w:rPr>
            </w:pPr>
            <w:r w:rsidRPr="003308A4">
              <w:rPr>
                <w:rFonts w:asciiTheme="minorHAnsi" w:eastAsia="Verdana" w:hAnsiTheme="minorHAnsi" w:cstheme="minorHAnsi"/>
                <w:b/>
                <w:bCs/>
                <w:color w:val="FF0000"/>
              </w:rPr>
              <w:t xml:space="preserve">Transitioning Youth with Disabilities Resource Manual and </w:t>
            </w:r>
            <w:r w:rsidR="007C272B" w:rsidRPr="003308A4">
              <w:rPr>
                <w:rFonts w:asciiTheme="minorHAnsi" w:eastAsia="Verdana" w:hAnsiTheme="minorHAnsi" w:cstheme="minorHAnsi"/>
                <w:b/>
                <w:bCs/>
                <w:color w:val="FF0000"/>
              </w:rPr>
              <w:t>w</w:t>
            </w:r>
            <w:r w:rsidRPr="003308A4">
              <w:rPr>
                <w:rFonts w:asciiTheme="minorHAnsi" w:eastAsia="Verdana" w:hAnsiTheme="minorHAnsi" w:cstheme="minorHAnsi"/>
                <w:b/>
                <w:bCs/>
                <w:color w:val="FF0000"/>
              </w:rPr>
              <w:t xml:space="preserve">ebinar. </w:t>
            </w:r>
          </w:p>
        </w:tc>
      </w:tr>
      <w:tr w:rsidR="0030264B" w:rsidRPr="003D43ED" w14:paraId="7D77B688"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2A91E498" w14:textId="77777777" w:rsidR="0030264B" w:rsidRPr="003D43ED" w:rsidRDefault="0030264B" w:rsidP="0030264B">
            <w:pPr>
              <w:spacing w:after="192"/>
              <w:rPr>
                <w:rFonts w:asciiTheme="minorHAnsi" w:hAnsiTheme="minorHAnsi"/>
              </w:rPr>
            </w:pPr>
            <w:r w:rsidRPr="003D43ED">
              <w:rPr>
                <w:rFonts w:asciiTheme="minorHAnsi" w:hAnsiTheme="minorHAnsi"/>
              </w:rPr>
              <w:lastRenderedPageBreak/>
              <w:t>1356.21(g)(5)</w:t>
            </w:r>
            <w:r w:rsidRPr="003D43ED">
              <w:rPr>
                <w:rFonts w:asciiTheme="minorHAnsi" w:hAnsiTheme="minorHAnsi"/>
              </w:rPr>
              <w:br/>
              <w:t>475(1)(E)</w:t>
            </w:r>
          </w:p>
          <w:p w14:paraId="39FB74FC" w14:textId="77777777" w:rsidR="0030264B" w:rsidRPr="003D43ED" w:rsidRDefault="0030264B" w:rsidP="0030264B">
            <w:pPr>
              <w:spacing w:after="192"/>
              <w:rPr>
                <w:rFonts w:asciiTheme="minorHAnsi" w:hAnsiTheme="minorHAnsi"/>
              </w:rPr>
            </w:pPr>
            <w:r w:rsidRPr="003D43ED">
              <w:rPr>
                <w:rFonts w:asciiTheme="minorHAnsi" w:hAnsiTheme="minorHAnsi"/>
              </w:rPr>
              <w:t xml:space="preserve">475(5)(E) </w:t>
            </w:r>
          </w:p>
          <w:p w14:paraId="7EC3B23F" w14:textId="77777777" w:rsidR="0030264B" w:rsidRPr="003D43ED" w:rsidRDefault="0030264B" w:rsidP="0030264B">
            <w:pPr>
              <w:spacing w:after="192"/>
              <w:rPr>
                <w:rFonts w:asciiTheme="minorHAnsi" w:hAnsiTheme="minorHAnsi"/>
              </w:rPr>
            </w:pPr>
            <w:r w:rsidRPr="003D43ED">
              <w:rPr>
                <w:rFonts w:asciiTheme="minorHAnsi" w:hAnsiTheme="minorHAnsi"/>
              </w:rPr>
              <w:lastRenderedPageBreak/>
              <w:t>475A</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349A1EC3" w14:textId="77777777" w:rsidR="0030264B" w:rsidRPr="003D43ED" w:rsidRDefault="0030264B" w:rsidP="0030264B">
            <w:pPr>
              <w:pStyle w:val="cell1"/>
              <w:rPr>
                <w:rFonts w:asciiTheme="minorHAnsi" w:hAnsiTheme="minorHAnsi"/>
              </w:rPr>
            </w:pPr>
            <w:r w:rsidRPr="003D43ED">
              <w:rPr>
                <w:rFonts w:asciiTheme="minorHAnsi" w:hAnsiTheme="minorHAnsi"/>
              </w:rPr>
              <w:lastRenderedPageBreak/>
              <w:t xml:space="preserve">k. documents the steps to finalize a placement when the case plan goal is or becomes adoption or placement in another permanent home in accordance with </w:t>
            </w:r>
            <w:r w:rsidRPr="003D43ED">
              <w:rPr>
                <w:rFonts w:asciiTheme="minorHAnsi" w:hAnsiTheme="minorHAnsi"/>
              </w:rPr>
              <w:lastRenderedPageBreak/>
              <w:t xml:space="preserve">sections 475(1)(E), (5)(E), and 475A(a)(1) of the Act. When the case plan goal is adoption, at a minimum such documentation shall include child-specific recruitment efforts such as the use of Tribal, State, regional, and national adoption exchanges including electronic exchange systems to facilitate orderly and timely in-State/Tribal service area and inter-State/Tribal service area placements; </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179AECB1" w14:textId="77777777" w:rsidR="0030264B" w:rsidRPr="00590B1A" w:rsidRDefault="0030264B" w:rsidP="0030264B">
            <w:pPr>
              <w:rPr>
                <w:rFonts w:asciiTheme="minorHAnsi" w:hAnsiTheme="minorHAnsi"/>
              </w:rPr>
            </w:pPr>
            <w:r w:rsidRPr="00590B1A">
              <w:rPr>
                <w:rFonts w:asciiTheme="minorHAnsi" w:hAnsiTheme="minorHAnsi"/>
              </w:rPr>
              <w:lastRenderedPageBreak/>
              <w:t>Protection and Permanency Operating Manual:</w:t>
            </w:r>
          </w:p>
          <w:p w14:paraId="2D771194" w14:textId="77777777" w:rsidR="0030264B" w:rsidRPr="00590B1A" w:rsidRDefault="00261AD4" w:rsidP="0030264B">
            <w:pPr>
              <w:rPr>
                <w:rFonts w:asciiTheme="minorHAnsi" w:hAnsiTheme="minorHAnsi"/>
              </w:rPr>
            </w:pPr>
            <w:hyperlink r:id="rId105" w:history="1">
              <w:r w:rsidR="001902BC" w:rsidRPr="001902BC">
                <w:rPr>
                  <w:rStyle w:val="Hyperlink"/>
                  <w:rFonts w:asciiTheme="minorHAnsi" w:hAnsiTheme="minorHAnsi"/>
                </w:rPr>
                <w:t>Chapter 4- Out of Home Care Services (OOHC), Section: 4.18 Ongoing Case Planning:</w:t>
              </w:r>
            </w:hyperlink>
            <w:r w:rsidR="0030264B" w:rsidRPr="00D60AEA">
              <w:rPr>
                <w:rStyle w:val="Hyperlink"/>
                <w:rFonts w:asciiTheme="minorHAnsi" w:hAnsiTheme="minorHAnsi"/>
                <w:color w:val="0000FF"/>
              </w:rPr>
              <w:t xml:space="preserve"> </w:t>
            </w:r>
            <w:r w:rsidR="0030264B" w:rsidRPr="00590B1A">
              <w:rPr>
                <w:rFonts w:asciiTheme="minorHAnsi" w:hAnsiTheme="minorHAnsi"/>
              </w:rPr>
              <w:t>The SSW [social services worker]:</w:t>
            </w:r>
          </w:p>
          <w:p w14:paraId="4BEA14FC" w14:textId="77777777" w:rsidR="0030264B" w:rsidRPr="00590B1A" w:rsidRDefault="0030264B" w:rsidP="0030264B">
            <w:pPr>
              <w:rPr>
                <w:rFonts w:asciiTheme="minorHAnsi" w:hAnsiTheme="minorHAnsi"/>
              </w:rPr>
            </w:pPr>
            <w:r w:rsidRPr="00590B1A">
              <w:rPr>
                <w:rFonts w:asciiTheme="minorHAnsi" w:hAnsiTheme="minorHAnsi"/>
              </w:rPr>
              <w:lastRenderedPageBreak/>
              <w:t>(</w:t>
            </w:r>
            <w:r w:rsidR="00981FE1" w:rsidRPr="00590B1A">
              <w:rPr>
                <w:rFonts w:asciiTheme="minorHAnsi" w:hAnsiTheme="minorHAnsi"/>
              </w:rPr>
              <w:t>12</w:t>
            </w:r>
            <w:r w:rsidRPr="00590B1A">
              <w:rPr>
                <w:rFonts w:asciiTheme="minorHAnsi" w:hAnsiTheme="minorHAnsi"/>
              </w:rPr>
              <w:t>) Ensures that the following components are always documented on the case plan documentation includes (in accordance with provisions of Title IV-E of Social Security Act):</w:t>
            </w:r>
          </w:p>
          <w:p w14:paraId="6E33E68E" w14:textId="77777777" w:rsidR="0030264B" w:rsidRPr="00590B1A" w:rsidRDefault="0030264B" w:rsidP="0030264B">
            <w:pPr>
              <w:rPr>
                <w:rFonts w:asciiTheme="minorHAnsi" w:hAnsiTheme="minorHAnsi"/>
              </w:rPr>
            </w:pPr>
            <w:r w:rsidRPr="00590B1A">
              <w:rPr>
                <w:rFonts w:asciiTheme="minorHAnsi" w:hAnsiTheme="minorHAnsi"/>
              </w:rPr>
              <w:t xml:space="preserve">(F) Documentation of the child specific efforts being taken to finalize a permanent placement for the child, including efforts to identify, recruit, process or approve a qualified family for (475(1)(E) and (5)(E)): </w:t>
            </w:r>
          </w:p>
          <w:p w14:paraId="5820BBB6" w14:textId="77777777" w:rsidR="0030264B" w:rsidRPr="00590B1A" w:rsidRDefault="0030264B" w:rsidP="00A82AD5">
            <w:pPr>
              <w:numPr>
                <w:ilvl w:val="2"/>
                <w:numId w:val="37"/>
              </w:numPr>
              <w:rPr>
                <w:rFonts w:asciiTheme="minorHAnsi" w:hAnsiTheme="minorHAnsi"/>
              </w:rPr>
            </w:pPr>
            <w:r w:rsidRPr="00590B1A">
              <w:rPr>
                <w:rFonts w:asciiTheme="minorHAnsi" w:hAnsiTheme="minorHAnsi"/>
              </w:rPr>
              <w:t xml:space="preserve">Relative placement; </w:t>
            </w:r>
          </w:p>
          <w:p w14:paraId="7ACE2522" w14:textId="77777777" w:rsidR="0030264B" w:rsidRPr="00590B1A" w:rsidRDefault="0030264B" w:rsidP="00A82AD5">
            <w:pPr>
              <w:numPr>
                <w:ilvl w:val="2"/>
                <w:numId w:val="37"/>
              </w:numPr>
              <w:rPr>
                <w:rFonts w:asciiTheme="minorHAnsi" w:hAnsiTheme="minorHAnsi"/>
              </w:rPr>
            </w:pPr>
            <w:r w:rsidRPr="00590B1A">
              <w:rPr>
                <w:rFonts w:asciiTheme="minorHAnsi" w:hAnsiTheme="minorHAnsi"/>
              </w:rPr>
              <w:t xml:space="preserve">Adoption; </w:t>
            </w:r>
          </w:p>
          <w:p w14:paraId="51737865" w14:textId="77777777" w:rsidR="0030264B" w:rsidRPr="00590B1A" w:rsidRDefault="0030264B" w:rsidP="00A82AD5">
            <w:pPr>
              <w:numPr>
                <w:ilvl w:val="2"/>
                <w:numId w:val="37"/>
              </w:numPr>
              <w:rPr>
                <w:rFonts w:asciiTheme="minorHAnsi" w:hAnsiTheme="minorHAnsi"/>
              </w:rPr>
            </w:pPr>
            <w:r w:rsidRPr="00590B1A">
              <w:rPr>
                <w:rFonts w:asciiTheme="minorHAnsi" w:hAnsiTheme="minorHAnsi"/>
              </w:rPr>
              <w:t>Legal guardianship placement</w:t>
            </w:r>
          </w:p>
          <w:p w14:paraId="55DE9C06" w14:textId="77777777" w:rsidR="0030264B" w:rsidRPr="00590B1A" w:rsidRDefault="0030264B" w:rsidP="0030264B">
            <w:pPr>
              <w:rPr>
                <w:rFonts w:asciiTheme="minorHAnsi" w:hAnsiTheme="minorHAnsi"/>
              </w:rPr>
            </w:pPr>
          </w:p>
          <w:p w14:paraId="58146A25" w14:textId="77777777" w:rsidR="0030264B" w:rsidRPr="00590B1A" w:rsidRDefault="0030264B" w:rsidP="0030264B">
            <w:pPr>
              <w:rPr>
                <w:rFonts w:asciiTheme="minorHAnsi" w:hAnsiTheme="minorHAnsi"/>
              </w:rPr>
            </w:pPr>
            <w:r w:rsidRPr="00590B1A">
              <w:rPr>
                <w:rFonts w:asciiTheme="minorHAnsi" w:hAnsiTheme="minorHAnsi"/>
              </w:rPr>
              <w:t>Practice Guidance:</w:t>
            </w:r>
          </w:p>
          <w:p w14:paraId="2238F0B9" w14:textId="77777777" w:rsidR="0030264B" w:rsidRPr="00590B1A" w:rsidRDefault="0030264B" w:rsidP="0030264B">
            <w:pPr>
              <w:rPr>
                <w:rFonts w:asciiTheme="minorHAnsi" w:hAnsiTheme="minorHAnsi"/>
              </w:rPr>
            </w:pPr>
            <w:r w:rsidRPr="00590B1A">
              <w:rPr>
                <w:rFonts w:asciiTheme="minorHAnsi" w:hAnsiTheme="minorHAnsi"/>
              </w:rPr>
              <w:t>Child specific recruitment efforts to find a permanent placement may include such efforts as tribal, state, regional and national adoption exchanges, and electronic exchange systems in order to facilitate orderly and timely in state and interstate placement</w:t>
            </w:r>
            <w:r w:rsidR="00B12977">
              <w:rPr>
                <w:rFonts w:asciiTheme="minorHAnsi" w:hAnsiTheme="minorHAnsi"/>
              </w:rPr>
              <w:t>s.</w:t>
            </w:r>
          </w:p>
        </w:tc>
      </w:tr>
      <w:tr w:rsidR="0030264B" w:rsidRPr="003D43ED" w14:paraId="171A0E61"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tcPr>
          <w:p w14:paraId="74A26AA0" w14:textId="77777777" w:rsidR="0030264B" w:rsidRPr="003D43ED" w:rsidRDefault="0030264B" w:rsidP="0030264B">
            <w:pPr>
              <w:spacing w:after="192"/>
              <w:rPr>
                <w:rFonts w:asciiTheme="minorHAnsi" w:hAnsiTheme="minorHAnsi"/>
              </w:rPr>
            </w:pPr>
            <w:r w:rsidRPr="003D43ED">
              <w:rPr>
                <w:rFonts w:asciiTheme="minorHAnsi" w:hAnsiTheme="minorHAnsi"/>
              </w:rPr>
              <w:lastRenderedPageBreak/>
              <w:t>475(1)(F)</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15E179A2" w14:textId="77777777" w:rsidR="0030264B" w:rsidRPr="003D43ED" w:rsidRDefault="0030264B" w:rsidP="0030264B">
            <w:pPr>
              <w:spacing w:after="192"/>
              <w:rPr>
                <w:rFonts w:asciiTheme="minorHAnsi" w:hAnsiTheme="minorHAnsi"/>
              </w:rPr>
            </w:pPr>
            <w:r w:rsidRPr="003D43ED">
              <w:rPr>
                <w:rFonts w:asciiTheme="minorHAnsi" w:hAnsiTheme="minorHAnsi"/>
              </w:rPr>
              <w:t>l. For a child with respect to whom the permanency plan is placement with a relative and receipt of kinship guardian assistance payments, the State/Tribal agency shall include in the case plan a description of:</w:t>
            </w:r>
          </w:p>
          <w:p w14:paraId="0603F8EC" w14:textId="77777777" w:rsidR="0030264B" w:rsidRPr="003D43ED" w:rsidRDefault="0030264B" w:rsidP="0030264B">
            <w:pPr>
              <w:spacing w:after="192"/>
              <w:ind w:firstLine="480"/>
              <w:rPr>
                <w:rFonts w:asciiTheme="minorHAnsi" w:hAnsiTheme="minorHAnsi"/>
              </w:rPr>
            </w:pPr>
            <w:r w:rsidRPr="003D43ED">
              <w:rPr>
                <w:rFonts w:asciiTheme="minorHAnsi" w:hAnsiTheme="minorHAnsi"/>
              </w:rPr>
              <w:t>i.  the steps that the agency has taken to determine that it is not appropriate for the child to be returned home or adopted;</w:t>
            </w:r>
          </w:p>
          <w:p w14:paraId="61712AA2" w14:textId="77777777" w:rsidR="0030264B" w:rsidRPr="003D43ED" w:rsidRDefault="0030264B" w:rsidP="0030264B">
            <w:pPr>
              <w:spacing w:after="192"/>
              <w:ind w:firstLine="480"/>
              <w:rPr>
                <w:rFonts w:asciiTheme="minorHAnsi" w:hAnsiTheme="minorHAnsi"/>
              </w:rPr>
            </w:pPr>
            <w:r w:rsidRPr="003D43ED">
              <w:rPr>
                <w:rFonts w:asciiTheme="minorHAnsi" w:hAnsiTheme="minorHAnsi"/>
              </w:rPr>
              <w:lastRenderedPageBreak/>
              <w:t>ii.  the reasons for any separation of siblings during placement;</w:t>
            </w:r>
          </w:p>
          <w:p w14:paraId="4D7D6BD5" w14:textId="77777777" w:rsidR="0030264B" w:rsidRPr="003D43ED" w:rsidRDefault="0030264B" w:rsidP="0030264B">
            <w:pPr>
              <w:spacing w:after="192"/>
              <w:ind w:firstLine="480"/>
              <w:rPr>
                <w:rFonts w:asciiTheme="minorHAnsi" w:hAnsiTheme="minorHAnsi"/>
              </w:rPr>
            </w:pPr>
            <w:r w:rsidRPr="003D43ED">
              <w:rPr>
                <w:rFonts w:asciiTheme="minorHAnsi" w:hAnsiTheme="minorHAnsi"/>
              </w:rPr>
              <w:t>iii.  the reasons why a permanent placement with a fit and willing relative through a kinship guardianship assistance arrangement is in the child's best interests;</w:t>
            </w:r>
          </w:p>
          <w:p w14:paraId="5F9EA231" w14:textId="77777777" w:rsidR="0030264B" w:rsidRPr="003D43ED" w:rsidRDefault="0030264B" w:rsidP="0030264B">
            <w:pPr>
              <w:spacing w:after="192"/>
              <w:ind w:firstLine="480"/>
              <w:rPr>
                <w:rFonts w:asciiTheme="minorHAnsi" w:hAnsiTheme="minorHAnsi"/>
              </w:rPr>
            </w:pPr>
            <w:r w:rsidRPr="003D43ED">
              <w:rPr>
                <w:rFonts w:asciiTheme="minorHAnsi" w:hAnsiTheme="minorHAnsi"/>
              </w:rPr>
              <w:t>iv.  the ways in which the child meets the eligibility requirements for a kinship guardianship assistance payment;</w:t>
            </w:r>
          </w:p>
          <w:p w14:paraId="63C12D81" w14:textId="77777777" w:rsidR="0030264B" w:rsidRPr="003D43ED" w:rsidRDefault="0030264B" w:rsidP="0030264B">
            <w:pPr>
              <w:spacing w:after="192"/>
              <w:ind w:firstLine="480"/>
              <w:rPr>
                <w:rFonts w:asciiTheme="minorHAnsi" w:hAnsiTheme="minorHAnsi"/>
              </w:rPr>
            </w:pPr>
            <w:r w:rsidRPr="003D43ED">
              <w:rPr>
                <w:rFonts w:asciiTheme="minorHAnsi" w:hAnsiTheme="minorHAnsi"/>
              </w:rPr>
              <w:t>v.  the efforts the State/Tribal agency has made to discuss adoption by the child's relative foster parent as a more permanent alternative to legal guardianship and, in the case of a relative foster parent who has chosen not to pursue adoption, documentation of the reasons; and</w:t>
            </w:r>
          </w:p>
          <w:p w14:paraId="04FBA9CC" w14:textId="77777777" w:rsidR="0030264B" w:rsidRPr="003D43ED" w:rsidRDefault="0030264B" w:rsidP="0030264B">
            <w:pPr>
              <w:pStyle w:val="cell1"/>
              <w:ind w:firstLine="480"/>
              <w:rPr>
                <w:rFonts w:asciiTheme="minorHAnsi" w:hAnsiTheme="minorHAnsi"/>
              </w:rPr>
            </w:pPr>
            <w:r w:rsidRPr="003D43ED">
              <w:rPr>
                <w:rFonts w:asciiTheme="minorHAnsi" w:hAnsiTheme="minorHAnsi"/>
              </w:rPr>
              <w:t>vi.  the efforts made by the State/Tribal agency to discuss with the child's parent or parents the kinship guardianship assistance arrangement, or the reasons why the efforts were not made.</w:t>
            </w:r>
          </w:p>
          <w:p w14:paraId="45ADBB38" w14:textId="77777777" w:rsidR="0030264B" w:rsidRPr="003D43ED" w:rsidRDefault="0030264B" w:rsidP="006A056A">
            <w:pPr>
              <w:pStyle w:val="cell1"/>
              <w:spacing w:after="0"/>
              <w:rPr>
                <w:rFonts w:asciiTheme="minorHAnsi" w:hAnsiTheme="minorHAnsi"/>
              </w:rPr>
            </w:pPr>
            <w:r w:rsidRPr="003D43ED">
              <w:rPr>
                <w:rFonts w:asciiTheme="minorHAnsi" w:hAnsiTheme="minorHAnsi"/>
              </w:rPr>
              <w:lastRenderedPageBreak/>
              <w:t>(See also Section 6 Guardianship Assistance Program Case Plan Requirements.)</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34F43174" w14:textId="77777777" w:rsidR="0030264B" w:rsidRPr="003D43ED" w:rsidRDefault="0030264B" w:rsidP="0030264B">
            <w:pPr>
              <w:rPr>
                <w:rFonts w:asciiTheme="minorHAnsi" w:hAnsiTheme="minorHAnsi"/>
              </w:rPr>
            </w:pPr>
            <w:r w:rsidRPr="00214F71">
              <w:rPr>
                <w:rFonts w:asciiTheme="minorHAnsi" w:hAnsiTheme="minorHAnsi"/>
              </w:rPr>
              <w:lastRenderedPageBreak/>
              <w:t>N/A—Kentucky does not offer kinship guardian assistance payments.</w:t>
            </w:r>
          </w:p>
        </w:tc>
      </w:tr>
      <w:tr w:rsidR="0030264B" w:rsidRPr="003D43ED" w14:paraId="69A27C1D"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tcPr>
          <w:p w14:paraId="5DA64D8B" w14:textId="77777777" w:rsidR="0030264B" w:rsidRPr="003D43ED" w:rsidRDefault="0030264B" w:rsidP="0030264B">
            <w:pPr>
              <w:spacing w:after="192"/>
              <w:rPr>
                <w:rFonts w:asciiTheme="minorHAnsi" w:hAnsiTheme="minorHAnsi"/>
              </w:rPr>
            </w:pPr>
            <w:r w:rsidRPr="003D43ED">
              <w:rPr>
                <w:rFonts w:asciiTheme="minorHAnsi" w:hAnsiTheme="minorHAnsi"/>
              </w:rPr>
              <w:lastRenderedPageBreak/>
              <w:t>1356.21(g)(3)</w:t>
            </w:r>
            <w:r w:rsidRPr="003D43ED">
              <w:rPr>
                <w:rFonts w:asciiTheme="minorHAnsi" w:hAnsiTheme="minorHAnsi"/>
              </w:rPr>
              <w:br/>
              <w:t>475(5)(A)</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4FF9B113" w14:textId="77777777" w:rsidR="0030264B" w:rsidRPr="003D43ED" w:rsidRDefault="0030264B" w:rsidP="0030264B">
            <w:pPr>
              <w:pStyle w:val="cell1"/>
              <w:rPr>
                <w:rFonts w:asciiTheme="minorHAnsi" w:hAnsiTheme="minorHAnsi"/>
              </w:rPr>
            </w:pPr>
            <w:r w:rsidRPr="003D43ED">
              <w:rPr>
                <w:rFonts w:asciiTheme="minorHAnsi" w:hAnsiTheme="minorHAnsi"/>
              </w:rPr>
              <w:t xml:space="preserve">m. includes a discussion of how the case plan is designed to achieve a safe placement for the child in the least restrictive (most family-like) setting available and in close proximity to the home of the parent(s) when the case plan goal is reunification and a discussion of how the placement is consistent with the best interests and special needs of the child; </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390B0F1A" w14:textId="77777777" w:rsidR="0030264B" w:rsidRPr="00590B1A" w:rsidRDefault="00261AD4" w:rsidP="0030264B">
            <w:pPr>
              <w:rPr>
                <w:rFonts w:asciiTheme="minorHAnsi" w:hAnsiTheme="minorHAnsi"/>
                <w:szCs w:val="18"/>
              </w:rPr>
            </w:pPr>
            <w:hyperlink r:id="rId106" w:history="1">
              <w:r w:rsidR="0030264B" w:rsidRPr="00D60AEA">
                <w:rPr>
                  <w:rStyle w:val="Hyperlink"/>
                  <w:rFonts w:asciiTheme="minorHAnsi" w:hAnsiTheme="minorHAnsi"/>
                  <w:color w:val="0000FF"/>
                  <w:szCs w:val="18"/>
                </w:rPr>
                <w:t>KRS 620.230 Case permanency plans</w:t>
              </w:r>
            </w:hyperlink>
            <w:r w:rsidR="0030264B" w:rsidRPr="00590B1A">
              <w:rPr>
                <w:rFonts w:asciiTheme="minorHAnsi" w:hAnsiTheme="minorHAnsi"/>
                <w:szCs w:val="18"/>
              </w:rPr>
              <w:t>:  Section (2)(h) The case permanency plan shall include,</w:t>
            </w:r>
            <w:r w:rsidR="001B57D8" w:rsidRPr="00590B1A">
              <w:rPr>
                <w:rFonts w:asciiTheme="minorHAnsi" w:hAnsiTheme="minorHAnsi"/>
                <w:szCs w:val="18"/>
              </w:rPr>
              <w:t xml:space="preserve"> but n</w:t>
            </w:r>
            <w:r w:rsidR="005D412D">
              <w:rPr>
                <w:rFonts w:asciiTheme="minorHAnsi" w:hAnsiTheme="minorHAnsi"/>
                <w:szCs w:val="18"/>
              </w:rPr>
              <w:t xml:space="preserve">eed not be limited to </w:t>
            </w:r>
            <w:r w:rsidR="0030264B" w:rsidRPr="00590B1A">
              <w:rPr>
                <w:rFonts w:asciiTheme="minorHAnsi" w:hAnsiTheme="minorHAnsi"/>
                <w:szCs w:val="18"/>
              </w:rPr>
              <w:t>if the placement is outside the child’s original county of residence, documentation that no closer placement is appropriate or available, and the reasons why the placement was chosen.</w:t>
            </w:r>
          </w:p>
          <w:p w14:paraId="784F332E" w14:textId="77777777" w:rsidR="0030264B" w:rsidRPr="00590B1A" w:rsidRDefault="0030264B" w:rsidP="0030264B">
            <w:pPr>
              <w:rPr>
                <w:rFonts w:asciiTheme="minorHAnsi" w:hAnsiTheme="minorHAnsi"/>
                <w:szCs w:val="18"/>
              </w:rPr>
            </w:pPr>
          </w:p>
          <w:p w14:paraId="116B6AA5" w14:textId="77777777" w:rsidR="0030264B" w:rsidRPr="009F46E7" w:rsidRDefault="009F46E7" w:rsidP="0030264B">
            <w:pPr>
              <w:rPr>
                <w:rStyle w:val="Hyperlink"/>
                <w:rFonts w:asciiTheme="minorHAnsi" w:hAnsiTheme="minorHAnsi"/>
                <w:szCs w:val="18"/>
              </w:rPr>
            </w:pPr>
            <w:r>
              <w:rPr>
                <w:rFonts w:asciiTheme="minorHAnsi" w:hAnsiTheme="minorHAnsi"/>
                <w:szCs w:val="18"/>
              </w:rPr>
              <w:fldChar w:fldCharType="begin"/>
            </w:r>
            <w:r>
              <w:rPr>
                <w:rFonts w:asciiTheme="minorHAnsi" w:hAnsiTheme="minorHAnsi"/>
                <w:szCs w:val="18"/>
              </w:rPr>
              <w:instrText xml:space="preserve"> HYPERLINK "https://apps.legislature.ky.gov/law/kar/922/001/140.pdf" </w:instrText>
            </w:r>
            <w:r>
              <w:rPr>
                <w:rFonts w:asciiTheme="minorHAnsi" w:hAnsiTheme="minorHAnsi"/>
                <w:szCs w:val="18"/>
              </w:rPr>
              <w:fldChar w:fldCharType="separate"/>
            </w:r>
            <w:r w:rsidR="0030264B" w:rsidRPr="009F46E7">
              <w:rPr>
                <w:rStyle w:val="Hyperlink"/>
                <w:rFonts w:asciiTheme="minorHAnsi" w:hAnsiTheme="minorHAnsi"/>
                <w:szCs w:val="18"/>
              </w:rPr>
              <w:t>922 KAR 1:140 Foster care and adoption permanency services:</w:t>
            </w:r>
          </w:p>
          <w:p w14:paraId="60E6E407" w14:textId="77777777" w:rsidR="0030264B" w:rsidRPr="00590B1A" w:rsidRDefault="009F46E7" w:rsidP="0030264B">
            <w:pPr>
              <w:rPr>
                <w:rFonts w:asciiTheme="minorHAnsi" w:hAnsiTheme="minorHAnsi"/>
                <w:szCs w:val="18"/>
              </w:rPr>
            </w:pPr>
            <w:r>
              <w:rPr>
                <w:rFonts w:asciiTheme="minorHAnsi" w:hAnsiTheme="minorHAnsi"/>
                <w:szCs w:val="18"/>
              </w:rPr>
              <w:fldChar w:fldCharType="end"/>
            </w:r>
            <w:r w:rsidR="0030264B" w:rsidRPr="00590B1A">
              <w:rPr>
                <w:rFonts w:asciiTheme="minorHAnsi" w:hAnsiTheme="minorHAnsi"/>
                <w:szCs w:val="18"/>
              </w:rPr>
              <w:t xml:space="preserve">Section 3(3): </w:t>
            </w:r>
            <w:r w:rsidR="001B57D8" w:rsidRPr="00590B1A">
              <w:rPr>
                <w:rFonts w:asciiTheme="minorHAnsi" w:hAnsiTheme="minorHAnsi"/>
                <w:szCs w:val="18"/>
              </w:rPr>
              <w:t xml:space="preserve">Permanency Planning.  </w:t>
            </w:r>
            <w:r w:rsidR="0030264B" w:rsidRPr="00590B1A">
              <w:rPr>
                <w:rFonts w:asciiTheme="minorHAnsi" w:hAnsiTheme="minorHAnsi"/>
                <w:szCs w:val="18"/>
              </w:rPr>
              <w:t>Upon removal of a child from the child’s home</w:t>
            </w:r>
            <w:r w:rsidR="001B57D8" w:rsidRPr="00590B1A">
              <w:rPr>
                <w:rFonts w:asciiTheme="minorHAnsi" w:hAnsiTheme="minorHAnsi"/>
                <w:szCs w:val="18"/>
              </w:rPr>
              <w:t>,</w:t>
            </w:r>
            <w:r w:rsidR="0030264B" w:rsidRPr="00590B1A">
              <w:rPr>
                <w:rFonts w:asciiTheme="minorHAnsi" w:hAnsiTheme="minorHAnsi"/>
                <w:strike/>
                <w:szCs w:val="18"/>
              </w:rPr>
              <w:t>:</w:t>
            </w:r>
            <w:r w:rsidR="0030264B" w:rsidRPr="00590B1A">
              <w:rPr>
                <w:rFonts w:asciiTheme="minorHAnsi" w:hAnsiTheme="minorHAnsi"/>
                <w:szCs w:val="18"/>
              </w:rPr>
              <w:t xml:space="preserve"> </w:t>
            </w:r>
            <w:r w:rsidR="001B57D8" w:rsidRPr="00590B1A">
              <w:rPr>
                <w:rFonts w:asciiTheme="minorHAnsi" w:hAnsiTheme="minorHAnsi"/>
                <w:szCs w:val="18"/>
              </w:rPr>
              <w:t>p</w:t>
            </w:r>
            <w:r w:rsidR="0030264B" w:rsidRPr="00590B1A">
              <w:rPr>
                <w:rFonts w:asciiTheme="minorHAnsi" w:hAnsiTheme="minorHAnsi"/>
                <w:szCs w:val="18"/>
              </w:rPr>
              <w:t xml:space="preserve">lacement shall be:  </w:t>
            </w:r>
            <w:r w:rsidR="001B57D8" w:rsidRPr="00590B1A">
              <w:rPr>
                <w:rFonts w:asciiTheme="minorHAnsi" w:hAnsiTheme="minorHAnsi"/>
                <w:szCs w:val="18"/>
              </w:rPr>
              <w:t xml:space="preserve">(a) </w:t>
            </w:r>
            <w:r w:rsidR="0030264B" w:rsidRPr="00590B1A">
              <w:rPr>
                <w:rFonts w:asciiTheme="minorHAnsi" w:hAnsiTheme="minorHAnsi"/>
                <w:szCs w:val="18"/>
              </w:rPr>
              <w:t xml:space="preserve">Selected according to the least restrictive appropriate placement available, as required by KRS 620.090(2); and </w:t>
            </w:r>
            <w:r w:rsidR="001B57D8" w:rsidRPr="00590B1A">
              <w:rPr>
                <w:rFonts w:asciiTheme="minorHAnsi" w:hAnsiTheme="minorHAnsi"/>
                <w:szCs w:val="18"/>
              </w:rPr>
              <w:t xml:space="preserve">(b) </w:t>
            </w:r>
            <w:r w:rsidR="0030264B" w:rsidRPr="00590B1A">
              <w:rPr>
                <w:rFonts w:asciiTheme="minorHAnsi" w:hAnsiTheme="minorHAnsi"/>
                <w:szCs w:val="18"/>
              </w:rPr>
              <w:t>Closest in proximity to the child’s home, in accordance with KRS 199.801</w:t>
            </w:r>
            <w:r w:rsidR="001B57D8" w:rsidRPr="00590B1A">
              <w:rPr>
                <w:rFonts w:asciiTheme="minorHAnsi" w:hAnsiTheme="minorHAnsi"/>
                <w:szCs w:val="18"/>
              </w:rPr>
              <w:t>.</w:t>
            </w:r>
          </w:p>
          <w:p w14:paraId="14C6C134" w14:textId="77777777" w:rsidR="0030264B" w:rsidRPr="00590B1A" w:rsidRDefault="0030264B" w:rsidP="0030264B">
            <w:pPr>
              <w:rPr>
                <w:rFonts w:asciiTheme="minorHAnsi" w:hAnsiTheme="minorHAnsi"/>
                <w:szCs w:val="18"/>
              </w:rPr>
            </w:pPr>
          </w:p>
          <w:p w14:paraId="27EEA782" w14:textId="77777777" w:rsidR="0030264B" w:rsidRPr="00590B1A" w:rsidRDefault="00261AD4" w:rsidP="0030264B">
            <w:pPr>
              <w:rPr>
                <w:rFonts w:asciiTheme="minorHAnsi" w:hAnsiTheme="minorHAnsi"/>
                <w:szCs w:val="18"/>
              </w:rPr>
            </w:pPr>
            <w:hyperlink r:id="rId107" w:history="1">
              <w:r w:rsidR="0030264B" w:rsidRPr="00D60AEA">
                <w:rPr>
                  <w:rStyle w:val="Hyperlink"/>
                  <w:rFonts w:asciiTheme="minorHAnsi" w:hAnsiTheme="minorHAnsi"/>
                  <w:color w:val="0000FF"/>
                  <w:szCs w:val="18"/>
                </w:rPr>
                <w:t>922 KAR 1:310 Standards for child-placing agencie</w:t>
              </w:r>
              <w:r w:rsidR="0030264B" w:rsidRPr="00590B1A">
                <w:rPr>
                  <w:rStyle w:val="Hyperlink"/>
                  <w:rFonts w:asciiTheme="minorHAnsi" w:hAnsiTheme="minorHAnsi"/>
                  <w:color w:val="auto"/>
                  <w:szCs w:val="18"/>
                </w:rPr>
                <w:t>s</w:t>
              </w:r>
            </w:hyperlink>
            <w:r w:rsidR="0030264B" w:rsidRPr="00590B1A">
              <w:rPr>
                <w:rFonts w:asciiTheme="minorHAnsi" w:hAnsiTheme="minorHAnsi"/>
                <w:szCs w:val="18"/>
              </w:rPr>
              <w:t>:</w:t>
            </w:r>
          </w:p>
          <w:p w14:paraId="099CE1E0" w14:textId="77777777" w:rsidR="0030264B" w:rsidRPr="00590B1A" w:rsidRDefault="0030264B" w:rsidP="0030264B">
            <w:pPr>
              <w:rPr>
                <w:rFonts w:asciiTheme="minorHAnsi" w:hAnsiTheme="minorHAnsi"/>
                <w:szCs w:val="18"/>
              </w:rPr>
            </w:pPr>
            <w:r w:rsidRPr="00590B1A">
              <w:rPr>
                <w:rFonts w:asciiTheme="minorHAnsi" w:hAnsiTheme="minorHAnsi"/>
                <w:szCs w:val="18"/>
              </w:rPr>
              <w:t xml:space="preserve">Section 14(5):  </w:t>
            </w:r>
            <w:r w:rsidR="001B57D8" w:rsidRPr="00590B1A">
              <w:rPr>
                <w:rFonts w:asciiTheme="minorHAnsi" w:hAnsiTheme="minorHAnsi"/>
                <w:szCs w:val="18"/>
              </w:rPr>
              <w:t xml:space="preserve">(a) </w:t>
            </w:r>
            <w:r w:rsidRPr="00590B1A">
              <w:rPr>
                <w:rFonts w:asciiTheme="minorHAnsi" w:hAnsiTheme="minorHAnsi"/>
                <w:szCs w:val="18"/>
              </w:rPr>
              <w:t xml:space="preserve">The foster home selected for placement shall be the most appropriate home based on the child’s needs and the strengths of the foster family.  </w:t>
            </w:r>
            <w:r w:rsidR="001B57D8" w:rsidRPr="00590B1A">
              <w:rPr>
                <w:rFonts w:asciiTheme="minorHAnsi" w:hAnsiTheme="minorHAnsi"/>
                <w:szCs w:val="18"/>
              </w:rPr>
              <w:t xml:space="preserve">(b) </w:t>
            </w:r>
            <w:r w:rsidRPr="00590B1A">
              <w:rPr>
                <w:rFonts w:asciiTheme="minorHAnsi" w:hAnsiTheme="minorHAnsi"/>
                <w:szCs w:val="18"/>
              </w:rPr>
              <w:t>The foster home shall be located as close as possible to the home of the family of origin, in order to facilitate visiting and reunification.</w:t>
            </w:r>
          </w:p>
          <w:p w14:paraId="6291F1F7" w14:textId="77777777" w:rsidR="0030264B" w:rsidRPr="00590B1A" w:rsidRDefault="0030264B" w:rsidP="0030264B">
            <w:pPr>
              <w:rPr>
                <w:rFonts w:asciiTheme="minorHAnsi" w:hAnsiTheme="minorHAnsi"/>
                <w:szCs w:val="18"/>
              </w:rPr>
            </w:pPr>
          </w:p>
          <w:p w14:paraId="13FC754A" w14:textId="77777777" w:rsidR="0030264B" w:rsidRPr="00590B1A" w:rsidRDefault="00261AD4" w:rsidP="0030264B">
            <w:pPr>
              <w:rPr>
                <w:rFonts w:asciiTheme="minorHAnsi" w:hAnsiTheme="minorHAnsi"/>
                <w:szCs w:val="18"/>
              </w:rPr>
            </w:pPr>
            <w:hyperlink r:id="rId108" w:history="1">
              <w:r w:rsidR="0030264B" w:rsidRPr="00080DDD">
                <w:rPr>
                  <w:rStyle w:val="Hyperlink"/>
                  <w:rFonts w:asciiTheme="minorHAnsi" w:hAnsiTheme="minorHAnsi"/>
                  <w:szCs w:val="18"/>
                </w:rPr>
                <w:t xml:space="preserve">KRS 620.090 Temporary custody orders: </w:t>
              </w:r>
            </w:hyperlink>
            <w:r w:rsidR="0030264B" w:rsidRPr="00590B1A">
              <w:rPr>
                <w:rFonts w:asciiTheme="minorHAnsi" w:hAnsiTheme="minorHAnsi"/>
                <w:szCs w:val="18"/>
              </w:rPr>
              <w:t xml:space="preserve"> </w:t>
            </w:r>
          </w:p>
          <w:p w14:paraId="572C4237" w14:textId="77777777" w:rsidR="0030264B" w:rsidRPr="00590B1A" w:rsidRDefault="0030264B" w:rsidP="0030264B">
            <w:pPr>
              <w:rPr>
                <w:rFonts w:asciiTheme="minorHAnsi" w:hAnsiTheme="minorHAnsi"/>
                <w:szCs w:val="18"/>
              </w:rPr>
            </w:pPr>
            <w:r w:rsidRPr="00590B1A">
              <w:rPr>
                <w:rFonts w:asciiTheme="minorHAnsi" w:hAnsiTheme="minorHAnsi"/>
                <w:szCs w:val="18"/>
              </w:rPr>
              <w:t>Section (2):  In placing a child under an order of temporary custody, the cabinet or its designee shall use the least restrictive appropriate placement available.</w:t>
            </w:r>
          </w:p>
          <w:p w14:paraId="57F529DF" w14:textId="77777777" w:rsidR="0030264B" w:rsidRPr="00590B1A" w:rsidRDefault="0030264B" w:rsidP="0030264B">
            <w:pPr>
              <w:rPr>
                <w:rFonts w:asciiTheme="minorHAnsi" w:hAnsiTheme="minorHAnsi"/>
                <w:szCs w:val="18"/>
              </w:rPr>
            </w:pPr>
          </w:p>
          <w:p w14:paraId="73542D72" w14:textId="77777777" w:rsidR="0030264B" w:rsidRPr="00590B1A" w:rsidRDefault="00261AD4" w:rsidP="0030264B">
            <w:pPr>
              <w:rPr>
                <w:rFonts w:asciiTheme="minorHAnsi" w:hAnsiTheme="minorHAnsi"/>
                <w:szCs w:val="18"/>
              </w:rPr>
            </w:pPr>
            <w:hyperlink r:id="rId109" w:history="1">
              <w:r w:rsidR="0030264B" w:rsidRPr="00080DDD">
                <w:rPr>
                  <w:rStyle w:val="Hyperlink"/>
                  <w:rFonts w:asciiTheme="minorHAnsi" w:hAnsiTheme="minorHAnsi"/>
                  <w:szCs w:val="18"/>
                </w:rPr>
                <w:t>KRS 199.801 Procedure for placement of children who are in custody of department</w:t>
              </w:r>
              <w:r w:rsidR="001B57D8" w:rsidRPr="00080DDD">
                <w:rPr>
                  <w:rStyle w:val="Hyperlink"/>
                  <w:rFonts w:asciiTheme="minorHAnsi" w:hAnsiTheme="minorHAnsi"/>
                  <w:szCs w:val="18"/>
                </w:rPr>
                <w:t>—State</w:t>
              </w:r>
              <w:r w:rsidR="00E427A1">
                <w:rPr>
                  <w:rStyle w:val="Hyperlink"/>
                  <w:rFonts w:asciiTheme="minorHAnsi" w:hAnsiTheme="minorHAnsi"/>
                  <w:szCs w:val="18"/>
                </w:rPr>
                <w:t>-level</w:t>
              </w:r>
              <w:r w:rsidR="001B57D8" w:rsidRPr="00080DDD">
                <w:rPr>
                  <w:rStyle w:val="Hyperlink"/>
                  <w:rFonts w:asciiTheme="minorHAnsi" w:hAnsiTheme="minorHAnsi"/>
                  <w:szCs w:val="18"/>
                </w:rPr>
                <w:t xml:space="preserve"> and </w:t>
              </w:r>
              <w:r w:rsidR="00E427A1">
                <w:rPr>
                  <w:rStyle w:val="Hyperlink"/>
                  <w:rFonts w:asciiTheme="minorHAnsi" w:hAnsiTheme="minorHAnsi"/>
                  <w:szCs w:val="18"/>
                </w:rPr>
                <w:t xml:space="preserve">regional </w:t>
              </w:r>
              <w:r w:rsidR="001B57D8" w:rsidRPr="00080DDD">
                <w:rPr>
                  <w:rStyle w:val="Hyperlink"/>
                  <w:rFonts w:asciiTheme="minorHAnsi" w:hAnsiTheme="minorHAnsi"/>
                  <w:szCs w:val="18"/>
                </w:rPr>
                <w:t>placement coordinators—</w:t>
              </w:r>
              <w:r w:rsidR="00E427A1">
                <w:rPr>
                  <w:rStyle w:val="Hyperlink"/>
                  <w:rFonts w:asciiTheme="minorHAnsi" w:hAnsiTheme="minorHAnsi"/>
                  <w:szCs w:val="18"/>
                </w:rPr>
                <w:t>Types of placement</w:t>
              </w:r>
              <w:r w:rsidR="001B57D8" w:rsidRPr="00080DDD">
                <w:rPr>
                  <w:rStyle w:val="Hyperlink"/>
                  <w:rFonts w:asciiTheme="minorHAnsi" w:hAnsiTheme="minorHAnsi"/>
                  <w:szCs w:val="18"/>
                </w:rPr>
                <w:t>—</w:t>
              </w:r>
              <w:r w:rsidR="00E427A1">
                <w:rPr>
                  <w:rStyle w:val="Hyperlink"/>
                  <w:rFonts w:asciiTheme="minorHAnsi" w:hAnsiTheme="minorHAnsi"/>
                  <w:szCs w:val="18"/>
                </w:rPr>
                <w:t>Cases of unmet need—Recruitment and reporting</w:t>
              </w:r>
            </w:hyperlink>
            <w:r w:rsidR="0030264B" w:rsidRPr="00590B1A">
              <w:rPr>
                <w:rFonts w:asciiTheme="minorHAnsi" w:hAnsiTheme="minorHAnsi"/>
                <w:szCs w:val="18"/>
              </w:rPr>
              <w:t>:</w:t>
            </w:r>
          </w:p>
          <w:p w14:paraId="7F605BA8" w14:textId="77777777" w:rsidR="0030264B" w:rsidRPr="00590B1A" w:rsidRDefault="0030264B" w:rsidP="0030264B">
            <w:pPr>
              <w:rPr>
                <w:rFonts w:asciiTheme="minorHAnsi" w:hAnsiTheme="minorHAnsi"/>
                <w:szCs w:val="18"/>
              </w:rPr>
            </w:pPr>
            <w:r w:rsidRPr="00590B1A">
              <w:rPr>
                <w:rFonts w:asciiTheme="minorHAnsi" w:hAnsiTheme="minorHAnsi"/>
                <w:szCs w:val="18"/>
              </w:rPr>
              <w:t>Section (2)</w:t>
            </w:r>
            <w:r w:rsidR="001B57D8" w:rsidRPr="00590B1A">
              <w:rPr>
                <w:rFonts w:asciiTheme="minorHAnsi" w:hAnsiTheme="minorHAnsi"/>
                <w:szCs w:val="18"/>
              </w:rPr>
              <w:t>…</w:t>
            </w:r>
            <w:r w:rsidRPr="00590B1A">
              <w:rPr>
                <w:rFonts w:asciiTheme="minorHAnsi" w:hAnsiTheme="minorHAnsi"/>
                <w:szCs w:val="18"/>
              </w:rPr>
              <w:t xml:space="preserve">  In consultation with the social service worker, the district placement coordinator shall determine the appropriate type of placement according to the child’s circumstance and needs and shall attempt to locate the appropriate placement within the child’s home county.  </w:t>
            </w:r>
            <w:r w:rsidR="001B57D8" w:rsidRPr="00590B1A">
              <w:rPr>
                <w:rFonts w:asciiTheme="minorHAnsi" w:hAnsiTheme="minorHAnsi"/>
                <w:szCs w:val="18"/>
              </w:rPr>
              <w:t xml:space="preserve">(3) </w:t>
            </w:r>
            <w:r w:rsidRPr="00590B1A">
              <w:rPr>
                <w:rFonts w:asciiTheme="minorHAnsi" w:hAnsiTheme="minorHAnsi"/>
                <w:szCs w:val="18"/>
              </w:rPr>
              <w:t>The living arrangement and placement selected for the child shall be the type of facility that is determined to be the best alternative for the child that is in the closest proximity to the child’s home county.</w:t>
            </w:r>
          </w:p>
          <w:p w14:paraId="2EA935F1" w14:textId="77777777" w:rsidR="0030264B" w:rsidRPr="00590B1A" w:rsidRDefault="0030264B" w:rsidP="0030264B">
            <w:pPr>
              <w:rPr>
                <w:rFonts w:asciiTheme="minorHAnsi" w:hAnsiTheme="minorHAnsi"/>
                <w:szCs w:val="18"/>
              </w:rPr>
            </w:pPr>
          </w:p>
          <w:p w14:paraId="2C872669" w14:textId="77777777" w:rsidR="0030264B" w:rsidRPr="00590B1A" w:rsidRDefault="0030264B" w:rsidP="0030264B">
            <w:pPr>
              <w:rPr>
                <w:rFonts w:asciiTheme="minorHAnsi" w:hAnsiTheme="minorHAnsi"/>
                <w:szCs w:val="18"/>
              </w:rPr>
            </w:pPr>
            <w:r w:rsidRPr="00590B1A">
              <w:rPr>
                <w:rFonts w:asciiTheme="minorHAnsi" w:hAnsiTheme="minorHAnsi"/>
                <w:szCs w:val="18"/>
              </w:rPr>
              <w:t>Protection and Permanency Operating Manual:</w:t>
            </w:r>
          </w:p>
          <w:p w14:paraId="57D94509" w14:textId="77777777" w:rsidR="0030264B" w:rsidRPr="00590B1A" w:rsidRDefault="00261AD4" w:rsidP="0030264B">
            <w:pPr>
              <w:rPr>
                <w:rFonts w:asciiTheme="minorHAnsi" w:hAnsiTheme="minorHAnsi"/>
                <w:szCs w:val="18"/>
              </w:rPr>
            </w:pPr>
            <w:hyperlink r:id="rId110" w:history="1">
              <w:r w:rsidR="00930C59" w:rsidRPr="00930C59">
                <w:rPr>
                  <w:rStyle w:val="Hyperlink"/>
                  <w:rFonts w:asciiTheme="minorHAnsi" w:hAnsiTheme="minorHAnsi"/>
                  <w:szCs w:val="18"/>
                </w:rPr>
                <w:t>Chapter 4-Out of Home Care Services (OOHC); Section: 4.10 Placement in a DCBS Foster or Adoptive Home</w:t>
              </w:r>
            </w:hyperlink>
            <w:r w:rsidR="0030264B" w:rsidRPr="00590B1A">
              <w:rPr>
                <w:rFonts w:asciiTheme="minorHAnsi" w:hAnsiTheme="minorHAnsi"/>
                <w:szCs w:val="18"/>
              </w:rPr>
              <w:t>:  The SSW [social service worker]:</w:t>
            </w:r>
          </w:p>
          <w:p w14:paraId="453A61A1" w14:textId="77777777" w:rsidR="0030264B" w:rsidRPr="00590B1A" w:rsidRDefault="0030264B" w:rsidP="0030264B">
            <w:pPr>
              <w:rPr>
                <w:rFonts w:asciiTheme="minorHAnsi" w:hAnsiTheme="minorHAnsi"/>
                <w:szCs w:val="18"/>
              </w:rPr>
            </w:pPr>
            <w:r w:rsidRPr="00590B1A">
              <w:rPr>
                <w:rFonts w:asciiTheme="minorHAnsi" w:hAnsiTheme="minorHAnsi"/>
                <w:szCs w:val="18"/>
              </w:rPr>
              <w:t xml:space="preserve">1) Seeks placement for a child in an approved DCBS </w:t>
            </w:r>
            <w:r w:rsidR="003C385E" w:rsidRPr="00590B1A">
              <w:rPr>
                <w:rFonts w:asciiTheme="minorHAnsi" w:hAnsiTheme="minorHAnsi"/>
                <w:szCs w:val="18"/>
              </w:rPr>
              <w:t xml:space="preserve">foster or adoptive </w:t>
            </w:r>
            <w:r w:rsidRPr="00590B1A">
              <w:rPr>
                <w:rFonts w:asciiTheme="minorHAnsi" w:hAnsiTheme="minorHAnsi"/>
                <w:szCs w:val="18"/>
              </w:rPr>
              <w:t xml:space="preserve"> home only when an appropriate relative home is not available; </w:t>
            </w:r>
          </w:p>
          <w:p w14:paraId="6BC044E3" w14:textId="77777777" w:rsidR="0030264B" w:rsidRPr="00590B1A" w:rsidRDefault="0030264B" w:rsidP="0030264B">
            <w:pPr>
              <w:rPr>
                <w:rFonts w:asciiTheme="minorHAnsi" w:hAnsiTheme="minorHAnsi"/>
                <w:szCs w:val="18"/>
              </w:rPr>
            </w:pPr>
            <w:r w:rsidRPr="00590B1A">
              <w:rPr>
                <w:rFonts w:asciiTheme="minorHAnsi" w:hAnsiTheme="minorHAnsi"/>
                <w:szCs w:val="18"/>
              </w:rPr>
              <w:t>2) Reviews the following information prior to making a decision to place a child in a DCBS</w:t>
            </w:r>
            <w:r w:rsidR="003C385E" w:rsidRPr="00590B1A">
              <w:rPr>
                <w:rFonts w:asciiTheme="minorHAnsi" w:hAnsiTheme="minorHAnsi"/>
                <w:szCs w:val="18"/>
              </w:rPr>
              <w:t xml:space="preserve"> foster/adoptive</w:t>
            </w:r>
            <w:r w:rsidRPr="00590B1A">
              <w:rPr>
                <w:rFonts w:asciiTheme="minorHAnsi" w:hAnsiTheme="minorHAnsi"/>
                <w:szCs w:val="18"/>
              </w:rPr>
              <w:t xml:space="preserve"> home: </w:t>
            </w:r>
          </w:p>
          <w:p w14:paraId="4A1FABC7" w14:textId="77777777" w:rsidR="0030264B" w:rsidRPr="00590B1A" w:rsidRDefault="0030264B" w:rsidP="00A82AD5">
            <w:pPr>
              <w:numPr>
                <w:ilvl w:val="0"/>
                <w:numId w:val="38"/>
              </w:numPr>
              <w:rPr>
                <w:rFonts w:asciiTheme="minorHAnsi" w:hAnsiTheme="minorHAnsi"/>
                <w:szCs w:val="18"/>
              </w:rPr>
            </w:pPr>
            <w:r w:rsidRPr="00590B1A">
              <w:rPr>
                <w:rFonts w:asciiTheme="minorHAnsi" w:hAnsiTheme="minorHAnsi"/>
                <w:szCs w:val="18"/>
              </w:rPr>
              <w:t xml:space="preserve">Information about the child and family found in the assessment; </w:t>
            </w:r>
          </w:p>
          <w:p w14:paraId="3C0DE01D" w14:textId="77777777" w:rsidR="0030264B" w:rsidRPr="00590B1A" w:rsidRDefault="0030264B" w:rsidP="00A82AD5">
            <w:pPr>
              <w:numPr>
                <w:ilvl w:val="0"/>
                <w:numId w:val="38"/>
              </w:numPr>
              <w:rPr>
                <w:rFonts w:asciiTheme="minorHAnsi" w:hAnsiTheme="minorHAnsi"/>
                <w:szCs w:val="18"/>
              </w:rPr>
            </w:pPr>
            <w:r w:rsidRPr="00590B1A">
              <w:rPr>
                <w:rFonts w:asciiTheme="minorHAnsi" w:hAnsiTheme="minorHAnsi"/>
                <w:szCs w:val="18"/>
              </w:rPr>
              <w:t xml:space="preserve">The child’s level of care assignment, if available; </w:t>
            </w:r>
          </w:p>
          <w:p w14:paraId="7B5B84CF" w14:textId="77777777" w:rsidR="0030264B" w:rsidRPr="00590B1A" w:rsidRDefault="0030264B" w:rsidP="00A82AD5">
            <w:pPr>
              <w:numPr>
                <w:ilvl w:val="0"/>
                <w:numId w:val="38"/>
              </w:numPr>
              <w:rPr>
                <w:rFonts w:asciiTheme="minorHAnsi" w:hAnsiTheme="minorHAnsi"/>
                <w:szCs w:val="18"/>
              </w:rPr>
            </w:pPr>
            <w:r w:rsidRPr="00590B1A">
              <w:rPr>
                <w:rFonts w:asciiTheme="minorHAnsi" w:hAnsiTheme="minorHAnsi"/>
                <w:szCs w:val="18"/>
              </w:rPr>
              <w:t xml:space="preserve">Any available documents regarding the child’s physical, mental health and educational background; and </w:t>
            </w:r>
          </w:p>
          <w:p w14:paraId="0102F5F6" w14:textId="77777777" w:rsidR="0030264B" w:rsidRPr="00590B1A" w:rsidRDefault="0030264B" w:rsidP="00A82AD5">
            <w:pPr>
              <w:numPr>
                <w:ilvl w:val="0"/>
                <w:numId w:val="38"/>
              </w:numPr>
              <w:rPr>
                <w:rFonts w:asciiTheme="minorHAnsi" w:hAnsiTheme="minorHAnsi"/>
                <w:szCs w:val="18"/>
              </w:rPr>
            </w:pPr>
            <w:r w:rsidRPr="00590B1A">
              <w:rPr>
                <w:rFonts w:asciiTheme="minorHAnsi" w:hAnsiTheme="minorHAnsi"/>
                <w:szCs w:val="18"/>
              </w:rPr>
              <w:t>The case plan</w:t>
            </w:r>
          </w:p>
        </w:tc>
      </w:tr>
      <w:tr w:rsidR="0030264B" w:rsidRPr="003D43ED" w14:paraId="0109E803" w14:textId="77777777" w:rsidTr="00933B94">
        <w:trPr>
          <w:trHeight w:val="1545"/>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198042A6" w14:textId="77777777" w:rsidR="0030264B" w:rsidRPr="003D43ED" w:rsidRDefault="0030264B" w:rsidP="0030264B">
            <w:pPr>
              <w:spacing w:after="192"/>
              <w:rPr>
                <w:rFonts w:asciiTheme="minorHAnsi" w:hAnsiTheme="minorHAnsi"/>
              </w:rPr>
            </w:pPr>
            <w:r w:rsidRPr="003D43ED">
              <w:rPr>
                <w:rFonts w:asciiTheme="minorHAnsi" w:hAnsiTheme="minorHAnsi"/>
              </w:rPr>
              <w:lastRenderedPageBreak/>
              <w:t>475(5)(A)(i)</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68899EA3" w14:textId="77777777" w:rsidR="0030264B" w:rsidRPr="003D43ED" w:rsidRDefault="0030264B" w:rsidP="006A056A">
            <w:pPr>
              <w:pStyle w:val="cell1"/>
              <w:spacing w:after="0"/>
              <w:rPr>
                <w:rFonts w:asciiTheme="minorHAnsi" w:hAnsiTheme="minorHAnsi"/>
              </w:rPr>
            </w:pPr>
            <w:r w:rsidRPr="003D43ED">
              <w:rPr>
                <w:rFonts w:asciiTheme="minorHAnsi" w:hAnsiTheme="minorHAnsi"/>
              </w:rPr>
              <w:t xml:space="preserve">n. if the child has been placed in a foster family home or child-care institution a substantial distance from the home of the parent(s),  in a different State, or outside of the Tribal service area, sets forth the reasons why such a placement is in the best interests of the child; </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0297C63C" w14:textId="77777777" w:rsidR="0030264B" w:rsidRPr="00590B1A" w:rsidRDefault="00261AD4" w:rsidP="0030264B">
            <w:pPr>
              <w:rPr>
                <w:rFonts w:asciiTheme="minorHAnsi" w:hAnsiTheme="minorHAnsi"/>
              </w:rPr>
            </w:pPr>
            <w:hyperlink r:id="rId111" w:history="1">
              <w:r w:rsidR="0030264B" w:rsidRPr="00D60AEA">
                <w:rPr>
                  <w:rStyle w:val="Hyperlink"/>
                  <w:rFonts w:asciiTheme="minorHAnsi" w:hAnsiTheme="minorHAnsi"/>
                  <w:color w:val="0000FF"/>
                </w:rPr>
                <w:t>KRS 620.230 Case permanency plan</w:t>
              </w:r>
            </w:hyperlink>
            <w:r w:rsidR="0030264B" w:rsidRPr="00590B1A">
              <w:rPr>
                <w:rFonts w:asciiTheme="minorHAnsi" w:hAnsiTheme="minorHAnsi"/>
              </w:rPr>
              <w:t xml:space="preserve"> states in Section (2)(h):  If the placement is outside the child’s original county of residence, documentation that no closer placement is appropriate or available, and the reasons why the placement made was chosen.</w:t>
            </w:r>
          </w:p>
          <w:p w14:paraId="139C984F" w14:textId="77777777" w:rsidR="0030264B" w:rsidRPr="00590B1A" w:rsidRDefault="0030264B" w:rsidP="0030264B">
            <w:pPr>
              <w:rPr>
                <w:rFonts w:asciiTheme="minorHAnsi" w:hAnsiTheme="minorHAnsi"/>
              </w:rPr>
            </w:pPr>
          </w:p>
          <w:p w14:paraId="798BBE21" w14:textId="77777777" w:rsidR="0030264B" w:rsidRPr="00590B1A" w:rsidRDefault="00261AD4" w:rsidP="0030264B">
            <w:pPr>
              <w:rPr>
                <w:rFonts w:asciiTheme="minorHAnsi" w:hAnsiTheme="minorHAnsi"/>
              </w:rPr>
            </w:pPr>
            <w:hyperlink r:id="rId112" w:history="1">
              <w:r w:rsidR="0030264B" w:rsidRPr="00D60AEA">
                <w:rPr>
                  <w:rStyle w:val="Hyperlink"/>
                  <w:rFonts w:asciiTheme="minorHAnsi" w:hAnsiTheme="minorHAnsi"/>
                  <w:color w:val="0000FF"/>
                </w:rPr>
                <w:t>Family Case Plan Document</w:t>
              </w:r>
            </w:hyperlink>
          </w:p>
        </w:tc>
      </w:tr>
      <w:tr w:rsidR="0030264B" w:rsidRPr="003D43ED" w14:paraId="78CE338A"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74165D7B" w14:textId="77777777" w:rsidR="0030264B" w:rsidRPr="003D43ED" w:rsidRDefault="0030264B" w:rsidP="0030264B">
            <w:pPr>
              <w:spacing w:after="192"/>
              <w:rPr>
                <w:rFonts w:asciiTheme="minorHAnsi" w:hAnsiTheme="minorHAnsi"/>
              </w:rPr>
            </w:pPr>
            <w:r w:rsidRPr="003D43ED">
              <w:rPr>
                <w:rFonts w:asciiTheme="minorHAnsi" w:hAnsiTheme="minorHAnsi"/>
              </w:rPr>
              <w:t>475(5)(A)(ii)</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190D1FD6" w14:textId="77777777" w:rsidR="0030264B" w:rsidRPr="003D43ED" w:rsidRDefault="0030264B" w:rsidP="0030264B">
            <w:pPr>
              <w:pStyle w:val="cell1"/>
              <w:rPr>
                <w:rFonts w:asciiTheme="minorHAnsi" w:hAnsiTheme="minorHAnsi"/>
              </w:rPr>
            </w:pPr>
            <w:r w:rsidRPr="003D43ED">
              <w:rPr>
                <w:rFonts w:asciiTheme="minorHAnsi" w:hAnsiTheme="minorHAnsi"/>
              </w:rPr>
              <w:t xml:space="preserve">o. if the child has been placed in foster care in a State or Tribal service area outside the State or Tribal service area in which the child's parent(s) are located, assures that an agency caseworker on the staff of the State or Tribal agency of the State or Tribal service area in which the home of the parents of the child is located, of the State or Tribal service area in which the child has been placed, or of a private agency under contract with either such State/Tribal agency, visits the child in such foster home or institution no less frequently than every 6 months and submits a report on the visit to the State or Tribal agency of the State or Tribal service area where the home of the child's parent(s) is located; </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278B2631" w14:textId="77777777" w:rsidR="0030264B" w:rsidRPr="00590B1A" w:rsidRDefault="00261AD4" w:rsidP="0030264B">
            <w:pPr>
              <w:rPr>
                <w:rFonts w:asciiTheme="minorHAnsi" w:hAnsiTheme="minorHAnsi"/>
              </w:rPr>
            </w:pPr>
            <w:hyperlink r:id="rId113" w:history="1">
              <w:r w:rsidR="0030264B" w:rsidRPr="00D60AEA">
                <w:rPr>
                  <w:rStyle w:val="Hyperlink"/>
                  <w:rFonts w:asciiTheme="minorHAnsi" w:hAnsiTheme="minorHAnsi"/>
                  <w:color w:val="0000FF"/>
                </w:rPr>
                <w:t>922 KAR 1:370 Criteria for out-of-state placement</w:t>
              </w:r>
            </w:hyperlink>
            <w:r w:rsidR="00D60AEA">
              <w:rPr>
                <w:rFonts w:asciiTheme="minorHAnsi" w:hAnsiTheme="minorHAnsi"/>
              </w:rPr>
              <w:t xml:space="preserve"> </w:t>
            </w:r>
            <w:r w:rsidR="0030264B" w:rsidRPr="00590B1A">
              <w:rPr>
                <w:rFonts w:asciiTheme="minorHAnsi" w:hAnsiTheme="minorHAnsi"/>
              </w:rPr>
              <w:t>states in Section 1(7):  Through the Interstate Compact on Placement of Children, the Department for Community-Based Services shall request courtesy supervision for each child placed in an out-of-state facility</w:t>
            </w:r>
            <w:r w:rsidR="003C385E" w:rsidRPr="00590B1A">
              <w:rPr>
                <w:rFonts w:asciiTheme="minorHAnsi" w:hAnsiTheme="minorHAnsi"/>
              </w:rPr>
              <w:t xml:space="preserve">.  </w:t>
            </w:r>
            <w:r w:rsidR="0030264B" w:rsidRPr="00590B1A">
              <w:rPr>
                <w:rFonts w:asciiTheme="minorHAnsi" w:hAnsiTheme="minorHAnsi"/>
              </w:rPr>
              <w:t>The department shall also request a report every six (6) months as a result of the courtesy supervision.</w:t>
            </w:r>
          </w:p>
          <w:p w14:paraId="2044EA4A" w14:textId="77777777" w:rsidR="0030264B" w:rsidRPr="00590B1A" w:rsidRDefault="0030264B" w:rsidP="0030264B">
            <w:pPr>
              <w:rPr>
                <w:rFonts w:asciiTheme="minorHAnsi" w:hAnsiTheme="minorHAnsi"/>
              </w:rPr>
            </w:pPr>
          </w:p>
          <w:p w14:paraId="0EDCCD1C" w14:textId="77777777" w:rsidR="0030264B" w:rsidRDefault="00261AD4" w:rsidP="0030264B">
            <w:pPr>
              <w:rPr>
                <w:rFonts w:asciiTheme="minorHAnsi" w:hAnsiTheme="minorHAnsi"/>
              </w:rPr>
            </w:pPr>
            <w:hyperlink r:id="rId114" w:history="1">
              <w:r w:rsidR="0030264B" w:rsidRPr="00362B5F">
                <w:rPr>
                  <w:rStyle w:val="Hyperlink"/>
                  <w:rFonts w:asciiTheme="minorHAnsi" w:hAnsiTheme="minorHAnsi"/>
                </w:rPr>
                <w:t>KRS 615.030 Interstate compact</w:t>
              </w:r>
              <w:r w:rsidR="003C385E" w:rsidRPr="00362B5F">
                <w:rPr>
                  <w:rStyle w:val="Hyperlink"/>
                  <w:rFonts w:asciiTheme="minorHAnsi" w:hAnsiTheme="minorHAnsi"/>
                </w:rPr>
                <w:t xml:space="preserve"> on the placement of children</w:t>
              </w:r>
            </w:hyperlink>
            <w:r w:rsidR="003C385E" w:rsidRPr="00D60AEA">
              <w:rPr>
                <w:rFonts w:asciiTheme="minorHAnsi" w:hAnsiTheme="minorHAnsi"/>
                <w:color w:val="0000FF"/>
              </w:rPr>
              <w:t xml:space="preserve"> </w:t>
            </w:r>
            <w:r w:rsidR="003C385E" w:rsidRPr="00590B1A">
              <w:rPr>
                <w:rFonts w:asciiTheme="minorHAnsi" w:hAnsiTheme="minorHAnsi"/>
              </w:rPr>
              <w:t>(Effective until contingency is met)</w:t>
            </w:r>
            <w:r w:rsidR="0030264B" w:rsidRPr="00590B1A">
              <w:rPr>
                <w:rFonts w:asciiTheme="minorHAnsi" w:hAnsiTheme="minorHAnsi"/>
              </w:rPr>
              <w:t xml:space="preserve"> states in Article I</w:t>
            </w:r>
            <w:r w:rsidR="00590B1A">
              <w:rPr>
                <w:rFonts w:asciiTheme="minorHAnsi" w:hAnsiTheme="minorHAnsi"/>
              </w:rPr>
              <w:t xml:space="preserve"> </w:t>
            </w:r>
            <w:r w:rsidR="0030264B" w:rsidRPr="00590B1A">
              <w:rPr>
                <w:rFonts w:asciiTheme="minorHAnsi" w:hAnsiTheme="minorHAnsi"/>
              </w:rPr>
              <w:t>(b):  The appropriate authorities in a state where a child is to be placed may have full opportunity to ascertain the circumstances of the proposed placement, thereby promoting full compliance with applicable requirements for the protection of the child.</w:t>
            </w:r>
          </w:p>
          <w:p w14:paraId="47B575CD" w14:textId="77777777" w:rsidR="0054457F" w:rsidRDefault="0054457F" w:rsidP="0030264B">
            <w:pPr>
              <w:rPr>
                <w:rFonts w:asciiTheme="minorHAnsi" w:hAnsiTheme="minorHAnsi"/>
              </w:rPr>
            </w:pPr>
          </w:p>
          <w:p w14:paraId="17751005" w14:textId="77777777" w:rsidR="0030264B" w:rsidRPr="00590B1A" w:rsidRDefault="0030264B" w:rsidP="0030264B">
            <w:pPr>
              <w:rPr>
                <w:rFonts w:asciiTheme="minorHAnsi" w:hAnsiTheme="minorHAnsi"/>
              </w:rPr>
            </w:pPr>
            <w:r w:rsidRPr="00590B1A">
              <w:rPr>
                <w:rFonts w:asciiTheme="minorHAnsi" w:hAnsiTheme="minorHAnsi"/>
              </w:rPr>
              <w:t xml:space="preserve">Protection and Permanency Operating Manual: </w:t>
            </w:r>
          </w:p>
          <w:p w14:paraId="00F43B6E" w14:textId="77777777" w:rsidR="0030264B" w:rsidRPr="00590B1A" w:rsidRDefault="00261AD4" w:rsidP="0030264B">
            <w:pPr>
              <w:rPr>
                <w:rFonts w:asciiTheme="minorHAnsi" w:hAnsiTheme="minorHAnsi"/>
              </w:rPr>
            </w:pPr>
            <w:hyperlink r:id="rId115" w:history="1">
              <w:r w:rsidR="0030264B" w:rsidRPr="00D60AEA">
                <w:rPr>
                  <w:rStyle w:val="Hyperlink"/>
                  <w:rFonts w:asciiTheme="minorHAnsi" w:hAnsiTheme="minorHAnsi"/>
                  <w:color w:val="0000FF"/>
                </w:rPr>
                <w:t>SOP 4.12 Out of State Placement</w:t>
              </w:r>
            </w:hyperlink>
            <w:r w:rsidR="0030264B" w:rsidRPr="00590B1A">
              <w:rPr>
                <w:rFonts w:asciiTheme="minorHAnsi" w:hAnsiTheme="minorHAnsi"/>
              </w:rPr>
              <w:t xml:space="preserve"> </w:t>
            </w:r>
          </w:p>
          <w:p w14:paraId="34989380" w14:textId="77777777" w:rsidR="0030264B" w:rsidRPr="00590B1A" w:rsidRDefault="0030264B" w:rsidP="0030264B">
            <w:pPr>
              <w:rPr>
                <w:rFonts w:asciiTheme="minorHAnsi" w:hAnsiTheme="minorHAnsi"/>
              </w:rPr>
            </w:pPr>
            <w:r w:rsidRPr="00590B1A">
              <w:rPr>
                <w:rFonts w:asciiTheme="minorHAnsi" w:hAnsiTheme="minorHAnsi"/>
              </w:rPr>
              <w:t xml:space="preserve">(1) </w:t>
            </w:r>
            <w:r w:rsidR="003C385E" w:rsidRPr="00590B1A">
              <w:rPr>
                <w:rFonts w:asciiTheme="minorHAnsi" w:hAnsiTheme="minorHAnsi"/>
              </w:rPr>
              <w:t>T</w:t>
            </w:r>
            <w:r w:rsidRPr="00590B1A">
              <w:rPr>
                <w:rFonts w:asciiTheme="minorHAnsi" w:hAnsiTheme="minorHAnsi"/>
              </w:rPr>
              <w:t xml:space="preserve">he </w:t>
            </w:r>
            <w:r w:rsidR="003C385E" w:rsidRPr="00590B1A">
              <w:rPr>
                <w:rFonts w:asciiTheme="minorHAnsi" w:hAnsiTheme="minorHAnsi"/>
              </w:rPr>
              <w:t>R</w:t>
            </w:r>
            <w:r w:rsidRPr="00590B1A">
              <w:rPr>
                <w:rFonts w:asciiTheme="minorHAnsi" w:hAnsiTheme="minorHAnsi"/>
              </w:rPr>
              <w:t xml:space="preserve">egional </w:t>
            </w:r>
            <w:r w:rsidR="003C385E" w:rsidRPr="00590B1A">
              <w:rPr>
                <w:rFonts w:asciiTheme="minorHAnsi" w:hAnsiTheme="minorHAnsi"/>
              </w:rPr>
              <w:t>P</w:t>
            </w:r>
            <w:r w:rsidRPr="00590B1A">
              <w:rPr>
                <w:rFonts w:asciiTheme="minorHAnsi" w:hAnsiTheme="minorHAnsi"/>
              </w:rPr>
              <w:t xml:space="preserve">lacement </w:t>
            </w:r>
            <w:r w:rsidR="003C385E" w:rsidRPr="00590B1A">
              <w:rPr>
                <w:rFonts w:asciiTheme="minorHAnsi" w:hAnsiTheme="minorHAnsi"/>
              </w:rPr>
              <w:t>C</w:t>
            </w:r>
            <w:r w:rsidRPr="00590B1A">
              <w:rPr>
                <w:rFonts w:asciiTheme="minorHAnsi" w:hAnsiTheme="minorHAnsi"/>
              </w:rPr>
              <w:t>oordinator</w:t>
            </w:r>
            <w:r w:rsidR="003C385E" w:rsidRPr="00590B1A">
              <w:rPr>
                <w:rFonts w:asciiTheme="minorHAnsi" w:hAnsiTheme="minorHAnsi"/>
              </w:rPr>
              <w:t xml:space="preserve"> (RPC)</w:t>
            </w:r>
            <w:r w:rsidRPr="00590B1A">
              <w:rPr>
                <w:rFonts w:asciiTheme="minorHAnsi" w:hAnsiTheme="minorHAnsi"/>
              </w:rPr>
              <w:t xml:space="preserve"> consults with the Children’s Review Program (CRP) statewide placement office…when it </w:t>
            </w:r>
            <w:r w:rsidRPr="00590B1A">
              <w:rPr>
                <w:rFonts w:asciiTheme="minorHAnsi" w:hAnsiTheme="minorHAnsi"/>
              </w:rPr>
              <w:lastRenderedPageBreak/>
              <w:t xml:space="preserve">has been determined that a child needs the services of an out-of-state facility and all in-state possibilities have been exhausted; </w:t>
            </w:r>
          </w:p>
          <w:p w14:paraId="5C5F533E" w14:textId="77777777" w:rsidR="0030264B" w:rsidRPr="00590B1A" w:rsidRDefault="0030264B" w:rsidP="0030264B">
            <w:pPr>
              <w:rPr>
                <w:rFonts w:asciiTheme="minorHAnsi" w:hAnsiTheme="minorHAnsi"/>
              </w:rPr>
            </w:pPr>
            <w:r w:rsidRPr="00590B1A">
              <w:rPr>
                <w:rFonts w:asciiTheme="minorHAnsi" w:hAnsiTheme="minorHAnsi"/>
              </w:rPr>
              <w:t xml:space="preserve">(16) The SSW has the facility sign a </w:t>
            </w:r>
            <w:hyperlink r:id="rId116" w:history="1">
              <w:r w:rsidR="00930C59">
                <w:rPr>
                  <w:rStyle w:val="Hyperlink"/>
                  <w:rFonts w:asciiTheme="minorHAnsi" w:hAnsiTheme="minorHAnsi"/>
                  <w:color w:val="0000FF"/>
                </w:rPr>
                <w:t>DPP-1285R-Out of State Psychiatric Hospital/Residential Program Services Agreement</w:t>
              </w:r>
            </w:hyperlink>
            <w:r w:rsidRPr="00590B1A">
              <w:rPr>
                <w:rFonts w:asciiTheme="minorHAnsi" w:hAnsiTheme="minorHAnsi"/>
              </w:rPr>
              <w:t xml:space="preserve"> or similar provider agreement at the time of the child’s admission to an out of state facility.</w:t>
            </w:r>
          </w:p>
          <w:p w14:paraId="50094A46" w14:textId="77777777" w:rsidR="0030264B" w:rsidRPr="00590B1A" w:rsidRDefault="0030264B" w:rsidP="0030264B">
            <w:pPr>
              <w:rPr>
                <w:rFonts w:asciiTheme="minorHAnsi" w:hAnsiTheme="minorHAnsi"/>
              </w:rPr>
            </w:pPr>
          </w:p>
          <w:p w14:paraId="0F73525F" w14:textId="77777777" w:rsidR="0030264B" w:rsidRPr="00D60AEA" w:rsidRDefault="00261AD4" w:rsidP="0030264B">
            <w:pPr>
              <w:rPr>
                <w:rFonts w:asciiTheme="minorHAnsi" w:hAnsiTheme="minorHAnsi"/>
                <w:color w:val="0000FF"/>
              </w:rPr>
            </w:pPr>
            <w:hyperlink r:id="rId117" w:history="1">
              <w:r w:rsidR="0030264B" w:rsidRPr="00D60AEA">
                <w:rPr>
                  <w:rStyle w:val="Hyperlink"/>
                  <w:rFonts w:asciiTheme="minorHAnsi" w:hAnsiTheme="minorHAnsi"/>
                  <w:color w:val="0000FF"/>
                </w:rPr>
                <w:t xml:space="preserve">SOP 4.24 SSW’s Ongoing Contact with Birth Family and Child, Including the Medically </w:t>
              </w:r>
              <w:r w:rsidR="00590B1A" w:rsidRPr="00D60AEA">
                <w:rPr>
                  <w:rStyle w:val="Hyperlink"/>
                  <w:rFonts w:asciiTheme="minorHAnsi" w:hAnsiTheme="minorHAnsi"/>
                  <w:color w:val="0000FF"/>
                </w:rPr>
                <w:t>Complex</w:t>
              </w:r>
              <w:r w:rsidR="0030264B" w:rsidRPr="00D60AEA">
                <w:rPr>
                  <w:rStyle w:val="Hyperlink"/>
                  <w:rFonts w:asciiTheme="minorHAnsi" w:hAnsiTheme="minorHAnsi"/>
                  <w:color w:val="0000FF"/>
                </w:rPr>
                <w:t xml:space="preserve"> Child</w:t>
              </w:r>
            </w:hyperlink>
          </w:p>
          <w:p w14:paraId="562BD26A" w14:textId="77777777" w:rsidR="0030264B" w:rsidRPr="00590B1A" w:rsidRDefault="0030264B" w:rsidP="0030264B">
            <w:pPr>
              <w:rPr>
                <w:rFonts w:asciiTheme="minorHAnsi" w:hAnsiTheme="minorHAnsi"/>
              </w:rPr>
            </w:pPr>
            <w:r w:rsidRPr="00590B1A">
              <w:rPr>
                <w:rFonts w:asciiTheme="minorHAnsi" w:hAnsiTheme="minorHAnsi"/>
              </w:rPr>
              <w:t>…the SSW [social services worker]:</w:t>
            </w:r>
          </w:p>
          <w:p w14:paraId="6A34066B" w14:textId="77777777" w:rsidR="0030264B" w:rsidRPr="00590B1A" w:rsidRDefault="00B83368" w:rsidP="0030264B">
            <w:pPr>
              <w:rPr>
                <w:rFonts w:asciiTheme="minorHAnsi" w:hAnsiTheme="minorHAnsi"/>
              </w:rPr>
            </w:pPr>
            <w:r w:rsidRPr="00590B1A">
              <w:rPr>
                <w:rFonts w:asciiTheme="minorHAnsi" w:hAnsiTheme="minorHAnsi"/>
              </w:rPr>
              <w:t>7</w:t>
            </w:r>
            <w:r w:rsidR="0030264B" w:rsidRPr="00590B1A">
              <w:rPr>
                <w:rFonts w:asciiTheme="minorHAnsi" w:hAnsiTheme="minorHAnsi"/>
              </w:rPr>
              <w:t>.Has private face to face contact in the child’s placement setting annually if the child is placed out of state;</w:t>
            </w:r>
          </w:p>
          <w:p w14:paraId="68E735DF" w14:textId="77777777" w:rsidR="0030264B" w:rsidRPr="00590B1A" w:rsidRDefault="00654F42" w:rsidP="0030264B">
            <w:pPr>
              <w:rPr>
                <w:rFonts w:asciiTheme="minorHAnsi" w:hAnsiTheme="minorHAnsi"/>
              </w:rPr>
            </w:pPr>
            <w:r>
              <w:rPr>
                <w:rFonts w:asciiTheme="minorHAnsi" w:hAnsiTheme="minorHAnsi"/>
              </w:rPr>
              <w:t>8</w:t>
            </w:r>
            <w:r w:rsidR="0030264B" w:rsidRPr="00590B1A">
              <w:rPr>
                <w:rFonts w:asciiTheme="minorHAnsi" w:hAnsiTheme="minorHAnsi"/>
              </w:rPr>
              <w:t>. When a child is placed out of state, uses progress reports, collected at least every 6 months, from a caseworker for the state agency where the placement is located or from the placement provider, to document monthly face to face contact and assess the child’s progress toward case plan goals, objectives and tasks;</w:t>
            </w:r>
          </w:p>
          <w:p w14:paraId="090AA7A6" w14:textId="77777777" w:rsidR="0030264B" w:rsidRPr="00590B1A" w:rsidRDefault="00654F42" w:rsidP="0030264B">
            <w:pPr>
              <w:rPr>
                <w:rFonts w:asciiTheme="minorHAnsi" w:hAnsiTheme="minorHAnsi"/>
              </w:rPr>
            </w:pPr>
            <w:r>
              <w:rPr>
                <w:rFonts w:asciiTheme="minorHAnsi" w:hAnsiTheme="minorHAnsi"/>
              </w:rPr>
              <w:t>9</w:t>
            </w:r>
            <w:r w:rsidR="0030264B" w:rsidRPr="00590B1A">
              <w:rPr>
                <w:rFonts w:asciiTheme="minorHAnsi" w:hAnsiTheme="minorHAnsi"/>
              </w:rPr>
              <w:t>. Has monthly phone contact with the child or the child’s placement when a child placed in an out-of-state setting</w:t>
            </w:r>
            <w:r w:rsidR="00B83368" w:rsidRPr="00590B1A">
              <w:rPr>
                <w:rFonts w:asciiTheme="minorHAnsi" w:hAnsiTheme="minorHAnsi"/>
              </w:rPr>
              <w:t xml:space="preserve">.  </w:t>
            </w:r>
          </w:p>
        </w:tc>
      </w:tr>
      <w:tr w:rsidR="0030264B" w:rsidRPr="003D43ED" w14:paraId="69E7A99F"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199C23BB" w14:textId="77777777" w:rsidR="0030264B" w:rsidRPr="003D43ED" w:rsidRDefault="0030264B" w:rsidP="0030264B">
            <w:pPr>
              <w:spacing w:after="192"/>
              <w:rPr>
                <w:rFonts w:asciiTheme="minorHAnsi" w:hAnsiTheme="minorHAnsi"/>
              </w:rPr>
            </w:pPr>
            <w:r w:rsidRPr="003D43ED">
              <w:rPr>
                <w:rFonts w:asciiTheme="minorHAnsi" w:hAnsiTheme="minorHAnsi"/>
              </w:rPr>
              <w:lastRenderedPageBreak/>
              <w:t>475(1)(G)</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1613744F" w14:textId="77777777" w:rsidR="0030264B" w:rsidRPr="003D43ED" w:rsidRDefault="0030264B" w:rsidP="0030264B">
            <w:pPr>
              <w:pStyle w:val="cell1"/>
              <w:rPr>
                <w:rFonts w:asciiTheme="minorHAnsi" w:hAnsiTheme="minorHAnsi"/>
              </w:rPr>
            </w:pPr>
            <w:r w:rsidRPr="003D43ED">
              <w:rPr>
                <w:rFonts w:asciiTheme="minorHAnsi" w:hAnsiTheme="minorHAnsi"/>
              </w:rPr>
              <w:t>p. a plan for ensuring the educational stability of the child while in foster care, including--</w:t>
            </w:r>
          </w:p>
          <w:p w14:paraId="0361B718" w14:textId="77777777" w:rsidR="0030264B" w:rsidRPr="003D43ED" w:rsidRDefault="0030264B" w:rsidP="0030264B">
            <w:pPr>
              <w:pStyle w:val="cell1"/>
              <w:ind w:firstLine="390"/>
              <w:rPr>
                <w:rFonts w:asciiTheme="minorHAnsi" w:hAnsiTheme="minorHAnsi"/>
              </w:rPr>
            </w:pPr>
            <w:r w:rsidRPr="003D43ED">
              <w:rPr>
                <w:rFonts w:asciiTheme="minorHAnsi" w:hAnsiTheme="minorHAnsi"/>
              </w:rPr>
              <w:t xml:space="preserve">i. assurances that each placement of the child in foster care takes into account the appropriateness of the current educational setting and the proximity to </w:t>
            </w:r>
            <w:r w:rsidRPr="003D43ED">
              <w:rPr>
                <w:rFonts w:asciiTheme="minorHAnsi" w:hAnsiTheme="minorHAnsi"/>
              </w:rPr>
              <w:lastRenderedPageBreak/>
              <w:t>the school in which the child is enrolled at the time of placement; and</w:t>
            </w:r>
          </w:p>
          <w:p w14:paraId="56B9D6A1" w14:textId="77777777" w:rsidR="0030264B" w:rsidRPr="003D43ED" w:rsidRDefault="0030264B" w:rsidP="0030264B">
            <w:pPr>
              <w:pStyle w:val="cell1"/>
              <w:ind w:firstLine="390"/>
              <w:rPr>
                <w:rFonts w:asciiTheme="minorHAnsi" w:hAnsiTheme="minorHAnsi"/>
              </w:rPr>
            </w:pPr>
            <w:r w:rsidRPr="003D43ED">
              <w:rPr>
                <w:rFonts w:asciiTheme="minorHAnsi" w:hAnsiTheme="minorHAnsi"/>
              </w:rPr>
              <w:t>ii. an assurance that the State/Tribal agency has coordinated with appropriate local educational agencies (as defined under section 9101 of the Elementary and Secondary Education Act of 1965) to ensure that the child remains in the school in which the child is enrolled at the time of each placement; or</w:t>
            </w:r>
          </w:p>
          <w:p w14:paraId="326BC032" w14:textId="77777777" w:rsidR="0030264B" w:rsidRPr="003D43ED" w:rsidRDefault="0030264B" w:rsidP="0030264B">
            <w:pPr>
              <w:pStyle w:val="cell1"/>
              <w:ind w:firstLine="390"/>
              <w:rPr>
                <w:rFonts w:asciiTheme="minorHAnsi" w:hAnsiTheme="minorHAnsi"/>
              </w:rPr>
            </w:pPr>
            <w:r w:rsidRPr="003D43ED">
              <w:rPr>
                <w:rFonts w:asciiTheme="minorHAnsi" w:hAnsiTheme="minorHAnsi"/>
              </w:rPr>
              <w:t>iii. if remaining in such school is not in the best interests of the child, assurances by the State/Tribal agency and the local educational agencies to provide immediate and appropriate enrollment in a new school, with all of the educational records of the child provided to the school; and</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6AB9129B" w14:textId="77777777" w:rsidR="0030264B" w:rsidRPr="00590B1A" w:rsidRDefault="0030264B" w:rsidP="0030264B">
            <w:pPr>
              <w:rPr>
                <w:rFonts w:asciiTheme="minorHAnsi" w:hAnsiTheme="minorHAnsi"/>
              </w:rPr>
            </w:pPr>
            <w:r w:rsidRPr="00590B1A">
              <w:rPr>
                <w:rFonts w:asciiTheme="minorHAnsi" w:hAnsiTheme="minorHAnsi"/>
              </w:rPr>
              <w:lastRenderedPageBreak/>
              <w:t>[475 (1)(G)(o)(i) and (ii)</w:t>
            </w:r>
          </w:p>
          <w:p w14:paraId="590BB958" w14:textId="77777777" w:rsidR="0030264B" w:rsidRPr="00590B1A" w:rsidRDefault="0030264B" w:rsidP="0030264B">
            <w:pPr>
              <w:rPr>
                <w:rFonts w:asciiTheme="minorHAnsi" w:hAnsiTheme="minorHAnsi"/>
              </w:rPr>
            </w:pPr>
            <w:r w:rsidRPr="00590B1A">
              <w:rPr>
                <w:rFonts w:asciiTheme="minorHAnsi" w:hAnsiTheme="minorHAnsi"/>
              </w:rPr>
              <w:t>Case plan requirements include provisions for placing the child in close proximity to their original county of residence.  For the majority of children entering care, the county of residence also determines school district:</w:t>
            </w:r>
          </w:p>
          <w:p w14:paraId="31D25A88" w14:textId="77777777" w:rsidR="0030264B" w:rsidRPr="00590B1A" w:rsidRDefault="0030264B" w:rsidP="0030264B">
            <w:pPr>
              <w:rPr>
                <w:rFonts w:asciiTheme="minorHAnsi" w:hAnsiTheme="minorHAnsi"/>
              </w:rPr>
            </w:pPr>
          </w:p>
          <w:p w14:paraId="6DE7ED05" w14:textId="77777777" w:rsidR="0030264B" w:rsidRPr="00590B1A" w:rsidRDefault="00261AD4" w:rsidP="0030264B">
            <w:pPr>
              <w:rPr>
                <w:rFonts w:asciiTheme="minorHAnsi" w:hAnsiTheme="minorHAnsi"/>
              </w:rPr>
            </w:pPr>
            <w:hyperlink r:id="rId118" w:history="1">
              <w:r w:rsidR="0030264B" w:rsidRPr="00D60AEA">
                <w:rPr>
                  <w:rStyle w:val="Hyperlink"/>
                  <w:rFonts w:asciiTheme="minorHAnsi" w:hAnsiTheme="minorHAnsi"/>
                  <w:color w:val="0000FF"/>
                </w:rPr>
                <w:t>KRS 620.230 Case permanency plans</w:t>
              </w:r>
            </w:hyperlink>
            <w:r w:rsidR="0030264B" w:rsidRPr="00590B1A">
              <w:rPr>
                <w:rFonts w:asciiTheme="minorHAnsi" w:hAnsiTheme="minorHAnsi"/>
              </w:rPr>
              <w:t xml:space="preserve">:  </w:t>
            </w:r>
          </w:p>
          <w:p w14:paraId="757CBBF2" w14:textId="77777777" w:rsidR="0030264B" w:rsidRPr="00590B1A" w:rsidRDefault="0030264B" w:rsidP="0030264B">
            <w:pPr>
              <w:rPr>
                <w:rFonts w:asciiTheme="minorHAnsi" w:hAnsiTheme="minorHAnsi"/>
              </w:rPr>
            </w:pPr>
            <w:r w:rsidRPr="00590B1A">
              <w:rPr>
                <w:rFonts w:asciiTheme="minorHAnsi" w:hAnsiTheme="minorHAnsi"/>
              </w:rPr>
              <w:lastRenderedPageBreak/>
              <w:t xml:space="preserve">Section (2)(g):  A description of type of home, child-caring facility, child-placing agency or facility in which the child is to be placed or has been placed, and a statement why the placement is appropriate for the child, including but not limited to:  </w:t>
            </w:r>
            <w:r w:rsidR="00A261D8" w:rsidRPr="00590B1A">
              <w:rPr>
                <w:rFonts w:asciiTheme="minorHAnsi" w:hAnsiTheme="minorHAnsi"/>
              </w:rPr>
              <w:t xml:space="preserve">2. </w:t>
            </w:r>
            <w:r w:rsidRPr="00590B1A">
              <w:rPr>
                <w:rFonts w:asciiTheme="minorHAnsi" w:hAnsiTheme="minorHAnsi"/>
              </w:rPr>
              <w:t>Educational needs.</w:t>
            </w:r>
          </w:p>
          <w:p w14:paraId="4D4318BE" w14:textId="77777777" w:rsidR="0030264B" w:rsidRPr="00590B1A" w:rsidRDefault="0030264B" w:rsidP="0030264B">
            <w:pPr>
              <w:rPr>
                <w:rFonts w:asciiTheme="minorHAnsi" w:hAnsiTheme="minorHAnsi"/>
                <w:u w:val="single"/>
              </w:rPr>
            </w:pPr>
          </w:p>
          <w:p w14:paraId="2219052C" w14:textId="77777777" w:rsidR="0030264B" w:rsidRPr="00590B1A" w:rsidRDefault="0030264B" w:rsidP="0030264B">
            <w:pPr>
              <w:rPr>
                <w:rFonts w:asciiTheme="minorHAnsi" w:hAnsiTheme="minorHAnsi"/>
              </w:rPr>
            </w:pPr>
            <w:r w:rsidRPr="00590B1A">
              <w:rPr>
                <w:rFonts w:asciiTheme="minorHAnsi" w:hAnsiTheme="minorHAnsi"/>
              </w:rPr>
              <w:t>[475 (1)(G)(o)(iii)</w:t>
            </w:r>
          </w:p>
          <w:p w14:paraId="34E81BC9" w14:textId="77777777" w:rsidR="0030264B" w:rsidRPr="00590B1A" w:rsidRDefault="00261AD4" w:rsidP="0030264B">
            <w:pPr>
              <w:rPr>
                <w:rFonts w:asciiTheme="minorHAnsi" w:hAnsiTheme="minorHAnsi"/>
              </w:rPr>
            </w:pPr>
            <w:hyperlink r:id="rId119" w:history="1">
              <w:r w:rsidR="0030264B" w:rsidRPr="00D60AEA">
                <w:rPr>
                  <w:rStyle w:val="Hyperlink"/>
                  <w:rFonts w:asciiTheme="minorHAnsi" w:hAnsiTheme="minorHAnsi"/>
                  <w:color w:val="0000FF"/>
                </w:rPr>
                <w:t>KRS 605.110 …Educational programs for committed children</w:t>
              </w:r>
            </w:hyperlink>
            <w:r w:rsidR="0030264B" w:rsidRPr="00590B1A">
              <w:rPr>
                <w:rFonts w:asciiTheme="minorHAnsi" w:hAnsiTheme="minorHAnsi"/>
              </w:rPr>
              <w:t xml:space="preserve"> states in Section (3)(e):  When the placement of a state agency child is changed so that the state agency child must transfer from one school or educational facility to a different school or educational facility, the school or educational facility that the state agency child is leaving shall, within two (2) days of the state agency child leaving, prepare an educational passport for the child, which shall be delivered to the cabinet or the Department of Juvenile Justice.  The cabinet or the Department of Juvenile Justice shall, within two (2) days of enrolling a state agency child in a new school or educational facility, present the educational passport to the receiving school or educational facility.</w:t>
            </w:r>
          </w:p>
          <w:p w14:paraId="477ECDB4" w14:textId="77777777" w:rsidR="0030264B" w:rsidRPr="00590B1A" w:rsidRDefault="0030264B" w:rsidP="0030264B">
            <w:pPr>
              <w:rPr>
                <w:rFonts w:asciiTheme="minorHAnsi" w:hAnsiTheme="minorHAnsi"/>
              </w:rPr>
            </w:pPr>
          </w:p>
          <w:p w14:paraId="66A64A81" w14:textId="77777777" w:rsidR="0030264B" w:rsidRPr="00590B1A" w:rsidRDefault="00261AD4" w:rsidP="0030264B">
            <w:pPr>
              <w:rPr>
                <w:rFonts w:asciiTheme="minorHAnsi" w:hAnsiTheme="minorHAnsi"/>
              </w:rPr>
            </w:pPr>
            <w:hyperlink r:id="rId120" w:history="1">
              <w:r w:rsidR="0030264B" w:rsidRPr="00D60AEA">
                <w:rPr>
                  <w:rStyle w:val="Hyperlink"/>
                  <w:rFonts w:asciiTheme="minorHAnsi" w:hAnsiTheme="minorHAnsi"/>
                  <w:color w:val="0000FF"/>
                </w:rPr>
                <w:t>KRS 60</w:t>
              </w:r>
              <w:r w:rsidR="002F2AE2">
                <w:rPr>
                  <w:rStyle w:val="Hyperlink"/>
                  <w:rFonts w:asciiTheme="minorHAnsi" w:hAnsiTheme="minorHAnsi"/>
                  <w:color w:val="0000FF"/>
                </w:rPr>
                <w:t>5.160 Provision of information t</w:t>
              </w:r>
              <w:r w:rsidR="0030264B" w:rsidRPr="00D60AEA">
                <w:rPr>
                  <w:rStyle w:val="Hyperlink"/>
                  <w:rFonts w:asciiTheme="minorHAnsi" w:hAnsiTheme="minorHAnsi"/>
                  <w:color w:val="0000FF"/>
                </w:rPr>
                <w:t>o those caring for committed children – Show cause hearing</w:t>
              </w:r>
            </w:hyperlink>
            <w:r w:rsidR="0030264B" w:rsidRPr="00590B1A">
              <w:rPr>
                <w:rFonts w:asciiTheme="minorHAnsi" w:hAnsiTheme="minorHAnsi"/>
              </w:rPr>
              <w:t xml:space="preserve"> states Section 1:  </w:t>
            </w:r>
            <w:r w:rsidR="00A261D8" w:rsidRPr="00590B1A">
              <w:rPr>
                <w:rFonts w:asciiTheme="minorHAnsi" w:hAnsiTheme="minorHAnsi"/>
              </w:rPr>
              <w:t>…</w:t>
            </w:r>
            <w:r w:rsidR="0030264B" w:rsidRPr="00590B1A">
              <w:rPr>
                <w:rFonts w:asciiTheme="minorHAnsi" w:hAnsiTheme="minorHAnsi"/>
              </w:rPr>
              <w:t xml:space="preserve">The cabinet, the Department of Juvenile Justice, and the Kentucky Department of Education shall develop a process that will result in the provision and transfer of information as required by KRS 158.137, 605.090, 605.110, 610.120, 620.145, and this section in a timely and efficient manner, including: </w:t>
            </w:r>
            <w:r w:rsidR="00A261D8" w:rsidRPr="00590B1A">
              <w:rPr>
                <w:rFonts w:asciiTheme="minorHAnsi" w:hAnsiTheme="minorHAnsi"/>
              </w:rPr>
              <w:t xml:space="preserve">(a) </w:t>
            </w:r>
            <w:r w:rsidR="0030264B" w:rsidRPr="00590B1A">
              <w:rPr>
                <w:rFonts w:asciiTheme="minorHAnsi" w:hAnsiTheme="minorHAnsi"/>
              </w:rPr>
              <w:t xml:space="preserve">Medical passport or history; </w:t>
            </w:r>
            <w:r w:rsidR="00A261D8" w:rsidRPr="00590B1A">
              <w:rPr>
                <w:rFonts w:asciiTheme="minorHAnsi" w:hAnsiTheme="minorHAnsi"/>
              </w:rPr>
              <w:t xml:space="preserve">(b) </w:t>
            </w:r>
            <w:r w:rsidR="0030264B" w:rsidRPr="00590B1A">
              <w:rPr>
                <w:rFonts w:asciiTheme="minorHAnsi" w:hAnsiTheme="minorHAnsi"/>
              </w:rPr>
              <w:t xml:space="preserve">Educational passport; </w:t>
            </w:r>
            <w:r w:rsidR="00A261D8" w:rsidRPr="00590B1A">
              <w:rPr>
                <w:rFonts w:asciiTheme="minorHAnsi" w:hAnsiTheme="minorHAnsi"/>
              </w:rPr>
              <w:t xml:space="preserve">(c) </w:t>
            </w:r>
            <w:r w:rsidR="0030264B" w:rsidRPr="00590B1A">
              <w:rPr>
                <w:rFonts w:asciiTheme="minorHAnsi" w:hAnsiTheme="minorHAnsi"/>
              </w:rPr>
              <w:t xml:space="preserve">Treatment history; and </w:t>
            </w:r>
            <w:r w:rsidR="00A261D8" w:rsidRPr="00590B1A">
              <w:rPr>
                <w:rFonts w:asciiTheme="minorHAnsi" w:hAnsiTheme="minorHAnsi"/>
              </w:rPr>
              <w:t xml:space="preserve">(d) </w:t>
            </w:r>
            <w:r w:rsidR="0030264B" w:rsidRPr="00590B1A">
              <w:rPr>
                <w:rFonts w:asciiTheme="minorHAnsi" w:hAnsiTheme="minorHAnsi"/>
              </w:rPr>
              <w:t>Current case plan.</w:t>
            </w:r>
          </w:p>
          <w:p w14:paraId="14852815" w14:textId="77777777" w:rsidR="0030264B" w:rsidRPr="00590B1A" w:rsidRDefault="0030264B" w:rsidP="0030264B">
            <w:pPr>
              <w:rPr>
                <w:rFonts w:asciiTheme="minorHAnsi" w:hAnsiTheme="minorHAnsi"/>
              </w:rPr>
            </w:pPr>
          </w:p>
          <w:p w14:paraId="535F72B6" w14:textId="77777777" w:rsidR="0030264B" w:rsidRPr="00590B1A" w:rsidRDefault="00261AD4" w:rsidP="0030264B">
            <w:pPr>
              <w:rPr>
                <w:rFonts w:asciiTheme="minorHAnsi" w:hAnsiTheme="minorHAnsi"/>
              </w:rPr>
            </w:pPr>
            <w:hyperlink r:id="rId121" w:history="1">
              <w:r w:rsidR="0030264B" w:rsidRPr="00D60AEA">
                <w:rPr>
                  <w:rStyle w:val="Hyperlink"/>
                  <w:rFonts w:asciiTheme="minorHAnsi" w:hAnsiTheme="minorHAnsi"/>
                  <w:color w:val="0000FF"/>
                </w:rPr>
                <w:t>922 KAR 1:140 Foster care and adoption permanency services</w:t>
              </w:r>
            </w:hyperlink>
            <w:r w:rsidR="0030264B" w:rsidRPr="00590B1A">
              <w:rPr>
                <w:rFonts w:asciiTheme="minorHAnsi" w:hAnsiTheme="minorHAnsi"/>
              </w:rPr>
              <w:t xml:space="preserve"> states in Section 3(</w:t>
            </w:r>
            <w:r w:rsidR="00A261D8" w:rsidRPr="00590B1A">
              <w:rPr>
                <w:rFonts w:asciiTheme="minorHAnsi" w:hAnsiTheme="minorHAnsi"/>
              </w:rPr>
              <w:t>9</w:t>
            </w:r>
            <w:r w:rsidR="0030264B" w:rsidRPr="00590B1A">
              <w:rPr>
                <w:rFonts w:asciiTheme="minorHAnsi" w:hAnsiTheme="minorHAnsi"/>
              </w:rPr>
              <w:t>):  If the case conference held in compliance with KRS 620.180(2)(a)1 results in the child being place</w:t>
            </w:r>
            <w:r w:rsidR="00A261D8" w:rsidRPr="00590B1A">
              <w:rPr>
                <w:rFonts w:asciiTheme="minorHAnsi" w:hAnsiTheme="minorHAnsi"/>
              </w:rPr>
              <w:t>d in the custody of the cabinet</w:t>
            </w:r>
            <w:r w:rsidR="0030264B" w:rsidRPr="00590B1A">
              <w:rPr>
                <w:rFonts w:asciiTheme="minorHAnsi" w:hAnsiTheme="minorHAnsi"/>
              </w:rPr>
              <w:t xml:space="preserve">, the cabinet shall develop and document a </w:t>
            </w:r>
            <w:r w:rsidR="005D412D" w:rsidRPr="00590B1A">
              <w:rPr>
                <w:rFonts w:asciiTheme="minorHAnsi" w:hAnsiTheme="minorHAnsi"/>
              </w:rPr>
              <w:t>case permanency</w:t>
            </w:r>
            <w:r w:rsidR="0030264B" w:rsidRPr="00590B1A">
              <w:rPr>
                <w:rFonts w:asciiTheme="minorHAnsi" w:hAnsiTheme="minorHAnsi"/>
              </w:rPr>
              <w:t xml:space="preserve"> plan, using Form DPP-1281, Family Case Plan.  The DPP-1281 asks for information concerning the child’s immunization record, primary physician, next health examination, name and address of school, history of educational problems or needs, and assessment of educational needs. </w:t>
            </w:r>
          </w:p>
          <w:p w14:paraId="0FC09C18" w14:textId="77777777" w:rsidR="0030264B" w:rsidRPr="00590B1A" w:rsidRDefault="0030264B" w:rsidP="0030264B">
            <w:pPr>
              <w:rPr>
                <w:rFonts w:asciiTheme="minorHAnsi" w:hAnsiTheme="minorHAnsi"/>
              </w:rPr>
            </w:pPr>
          </w:p>
          <w:p w14:paraId="6B30EE60" w14:textId="77777777" w:rsidR="0030264B" w:rsidRPr="00D60AEA" w:rsidRDefault="00261AD4" w:rsidP="0030264B">
            <w:pPr>
              <w:rPr>
                <w:rStyle w:val="Hyperlink"/>
                <w:rFonts w:asciiTheme="minorHAnsi" w:hAnsiTheme="minorHAnsi"/>
                <w:bCs/>
                <w:color w:val="0000FF"/>
              </w:rPr>
            </w:pPr>
            <w:hyperlink r:id="rId122" w:history="1">
              <w:r w:rsidR="0030264B" w:rsidRPr="00D60AEA">
                <w:rPr>
                  <w:rStyle w:val="Hyperlink"/>
                  <w:rFonts w:asciiTheme="minorHAnsi" w:hAnsiTheme="minorHAnsi"/>
                  <w:bCs/>
                  <w:color w:val="0000FF"/>
                </w:rPr>
                <w:t>4.18 Ongoing Case Planning </w:t>
              </w:r>
            </w:hyperlink>
          </w:p>
          <w:p w14:paraId="4F35D8C7" w14:textId="77777777" w:rsidR="00A261D8" w:rsidRPr="00590B1A" w:rsidRDefault="00A261D8" w:rsidP="00A261D8">
            <w:pPr>
              <w:pStyle w:val="Heading2"/>
              <w:spacing w:before="0" w:after="0"/>
              <w:rPr>
                <w:rFonts w:asciiTheme="minorHAnsi" w:hAnsiTheme="minorHAnsi"/>
                <w:b w:val="0"/>
              </w:rPr>
            </w:pPr>
            <w:r w:rsidRPr="00590B1A">
              <w:rPr>
                <w:rFonts w:asciiTheme="minorHAnsi" w:hAnsiTheme="minorHAnsi"/>
                <w:b w:val="0"/>
              </w:rPr>
              <w:t>The SSW:</w:t>
            </w:r>
          </w:p>
          <w:p w14:paraId="5FCA2687" w14:textId="77777777" w:rsidR="0030264B" w:rsidRPr="00590B1A" w:rsidRDefault="0030264B" w:rsidP="0030264B">
            <w:pPr>
              <w:rPr>
                <w:rFonts w:asciiTheme="minorHAnsi" w:hAnsiTheme="minorHAnsi"/>
              </w:rPr>
            </w:pPr>
            <w:r w:rsidRPr="00590B1A">
              <w:rPr>
                <w:rFonts w:asciiTheme="minorHAnsi" w:hAnsiTheme="minorHAnsi"/>
                <w:bCs/>
              </w:rPr>
              <w:t>1</w:t>
            </w:r>
            <w:r w:rsidR="00A261D8" w:rsidRPr="00590B1A">
              <w:rPr>
                <w:rFonts w:asciiTheme="minorHAnsi" w:hAnsiTheme="minorHAnsi"/>
                <w:bCs/>
              </w:rPr>
              <w:t>2</w:t>
            </w:r>
            <w:r w:rsidRPr="00590B1A">
              <w:rPr>
                <w:rFonts w:asciiTheme="minorHAnsi" w:hAnsiTheme="minorHAnsi"/>
                <w:bCs/>
              </w:rPr>
              <w:t xml:space="preserve">.  </w:t>
            </w:r>
            <w:r w:rsidRPr="00590B1A">
              <w:rPr>
                <w:rFonts w:asciiTheme="minorHAnsi" w:hAnsiTheme="minorHAnsi"/>
              </w:rPr>
              <w:t xml:space="preserve">Ensures the following components are always documented on the case plan documentation includes (in accordance with provisions of Title IV-E of the Social Security Act): </w:t>
            </w:r>
          </w:p>
          <w:p w14:paraId="6934F9E2" w14:textId="77777777" w:rsidR="0030264B" w:rsidRPr="00590B1A" w:rsidRDefault="0030264B" w:rsidP="00A82AD5">
            <w:pPr>
              <w:numPr>
                <w:ilvl w:val="1"/>
                <w:numId w:val="39"/>
              </w:numPr>
              <w:tabs>
                <w:tab w:val="clear" w:pos="1440"/>
              </w:tabs>
              <w:ind w:left="645"/>
              <w:rPr>
                <w:rFonts w:asciiTheme="minorHAnsi" w:hAnsiTheme="minorHAnsi"/>
              </w:rPr>
            </w:pPr>
            <w:r w:rsidRPr="00590B1A">
              <w:rPr>
                <w:rFonts w:asciiTheme="minorHAnsi" w:hAnsiTheme="minorHAnsi"/>
              </w:rPr>
              <w:t>Objectives, tasks or other notes that constitute a plan for the child’s educational stability (</w:t>
            </w:r>
            <w:hyperlink r:id="rId123" w:history="1">
              <w:r w:rsidRPr="00D60AEA">
                <w:rPr>
                  <w:rStyle w:val="Hyperlink"/>
                  <w:rFonts w:asciiTheme="minorHAnsi" w:hAnsiTheme="minorHAnsi"/>
                  <w:color w:val="0000FF"/>
                </w:rPr>
                <w:t>reference SOP 4.28 Meeting Educational Needs</w:t>
              </w:r>
            </w:hyperlink>
            <w:r w:rsidRPr="00590B1A">
              <w:rPr>
                <w:rFonts w:asciiTheme="minorHAnsi" w:hAnsiTheme="minorHAnsi"/>
              </w:rPr>
              <w:t xml:space="preserve">) as required by Sec 475 (1)(g) and Sec 471 (a)(30) of the Social Security Act, including: </w:t>
            </w:r>
          </w:p>
          <w:p w14:paraId="30634212" w14:textId="77777777" w:rsidR="0030264B" w:rsidRPr="00590B1A" w:rsidRDefault="0030264B" w:rsidP="00A82AD5">
            <w:pPr>
              <w:numPr>
                <w:ilvl w:val="2"/>
                <w:numId w:val="39"/>
              </w:numPr>
              <w:tabs>
                <w:tab w:val="clear" w:pos="2160"/>
              </w:tabs>
              <w:ind w:left="1185"/>
              <w:rPr>
                <w:rFonts w:asciiTheme="minorHAnsi" w:hAnsiTheme="minorHAnsi"/>
              </w:rPr>
            </w:pPr>
            <w:r w:rsidRPr="00590B1A">
              <w:rPr>
                <w:rFonts w:asciiTheme="minorHAnsi" w:hAnsiTheme="minorHAnsi"/>
              </w:rPr>
              <w:t xml:space="preserve">Assurances that the each placement takes into account the appropriateness of the child’s current school setting, as well as the proximity of the placement to the child’s current school at the time of placement; </w:t>
            </w:r>
          </w:p>
          <w:p w14:paraId="6AEA86C0" w14:textId="77777777" w:rsidR="0030264B" w:rsidRPr="00590B1A" w:rsidRDefault="0030264B" w:rsidP="00A82AD5">
            <w:pPr>
              <w:numPr>
                <w:ilvl w:val="2"/>
                <w:numId w:val="39"/>
              </w:numPr>
              <w:tabs>
                <w:tab w:val="clear" w:pos="2160"/>
              </w:tabs>
              <w:ind w:left="1185"/>
              <w:rPr>
                <w:rFonts w:asciiTheme="minorHAnsi" w:hAnsiTheme="minorHAnsi"/>
              </w:rPr>
            </w:pPr>
            <w:r w:rsidRPr="00590B1A">
              <w:rPr>
                <w:rFonts w:asciiTheme="minorHAnsi" w:hAnsiTheme="minorHAnsi"/>
              </w:rPr>
              <w:t>Assurances that the cabinet coordinated with the local</w:t>
            </w:r>
            <w:r w:rsidR="00A261D8" w:rsidRPr="00590B1A">
              <w:rPr>
                <w:rFonts w:asciiTheme="minorHAnsi" w:hAnsiTheme="minorHAnsi"/>
              </w:rPr>
              <w:t xml:space="preserve"> education agency</w:t>
            </w:r>
            <w:r w:rsidRPr="00590B1A">
              <w:rPr>
                <w:rFonts w:asciiTheme="minorHAnsi" w:hAnsiTheme="minorHAnsi"/>
              </w:rPr>
              <w:t xml:space="preserve">  to insure the child is able to attend the </w:t>
            </w:r>
            <w:r w:rsidRPr="00590B1A">
              <w:rPr>
                <w:rFonts w:asciiTheme="minorHAnsi" w:hAnsiTheme="minorHAnsi"/>
              </w:rPr>
              <w:lastRenderedPageBreak/>
              <w:t xml:space="preserve">same school where enrolled at the time of each placement; and </w:t>
            </w:r>
          </w:p>
          <w:p w14:paraId="42406844" w14:textId="77777777" w:rsidR="0030264B" w:rsidRPr="00590B1A" w:rsidRDefault="0030264B" w:rsidP="00A82AD5">
            <w:pPr>
              <w:numPr>
                <w:ilvl w:val="2"/>
                <w:numId w:val="39"/>
              </w:numPr>
              <w:tabs>
                <w:tab w:val="clear" w:pos="2160"/>
              </w:tabs>
              <w:ind w:left="1185"/>
              <w:rPr>
                <w:rFonts w:asciiTheme="minorHAnsi" w:hAnsiTheme="minorHAnsi"/>
              </w:rPr>
            </w:pPr>
            <w:r w:rsidRPr="00590B1A">
              <w:rPr>
                <w:rFonts w:asciiTheme="minorHAnsi" w:hAnsiTheme="minorHAnsi"/>
              </w:rPr>
              <w:t xml:space="preserve">Assurances that, when a change of schools is necessary, the child will be immediately enrolled in an appropriate school, with all of the educational records of the child provided to the new school; </w:t>
            </w:r>
          </w:p>
          <w:p w14:paraId="3BECBD90" w14:textId="77777777" w:rsidR="0030264B" w:rsidRPr="00590B1A" w:rsidRDefault="0030264B" w:rsidP="00A82AD5">
            <w:pPr>
              <w:numPr>
                <w:ilvl w:val="2"/>
                <w:numId w:val="39"/>
              </w:numPr>
              <w:tabs>
                <w:tab w:val="clear" w:pos="2160"/>
              </w:tabs>
              <w:ind w:left="1185"/>
              <w:rPr>
                <w:rFonts w:asciiTheme="minorHAnsi" w:hAnsiTheme="minorHAnsi"/>
              </w:rPr>
            </w:pPr>
            <w:r w:rsidRPr="00590B1A">
              <w:rPr>
                <w:rFonts w:asciiTheme="minorHAnsi" w:hAnsiTheme="minorHAnsi"/>
              </w:rPr>
              <w:t xml:space="preserve">Verification that a child, who has attained the minimum age for compulsory school attendance, is attending school in accordance with state law; or </w:t>
            </w:r>
          </w:p>
          <w:p w14:paraId="04311462" w14:textId="77777777" w:rsidR="0030264B" w:rsidRPr="00590B1A" w:rsidRDefault="0030264B" w:rsidP="00A82AD5">
            <w:pPr>
              <w:numPr>
                <w:ilvl w:val="2"/>
                <w:numId w:val="39"/>
              </w:numPr>
              <w:tabs>
                <w:tab w:val="clear" w:pos="2160"/>
              </w:tabs>
              <w:ind w:left="1185"/>
              <w:rPr>
                <w:rFonts w:asciiTheme="minorHAnsi" w:hAnsiTheme="minorHAnsi"/>
              </w:rPr>
            </w:pPr>
            <w:r w:rsidRPr="00590B1A">
              <w:rPr>
                <w:rFonts w:asciiTheme="minorHAnsi" w:hAnsiTheme="minorHAnsi"/>
              </w:rPr>
              <w:t xml:space="preserve">Regularly updated medical documentation that verifies that a child is incapable of attending school; </w:t>
            </w:r>
          </w:p>
        </w:tc>
      </w:tr>
      <w:tr w:rsidR="0030264B" w:rsidRPr="003D43ED" w14:paraId="15B2172B"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7763378A" w14:textId="77777777" w:rsidR="0030264B" w:rsidRPr="003D43ED" w:rsidRDefault="0030264B" w:rsidP="0030264B">
            <w:pPr>
              <w:spacing w:after="192"/>
              <w:rPr>
                <w:rFonts w:asciiTheme="minorHAnsi" w:hAnsiTheme="minorHAnsi"/>
              </w:rPr>
            </w:pPr>
            <w:r w:rsidRPr="003D43ED">
              <w:rPr>
                <w:rFonts w:asciiTheme="minorHAnsi" w:hAnsiTheme="minorHAnsi"/>
              </w:rPr>
              <w:lastRenderedPageBreak/>
              <w:t>475(1)(C)</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34568FDC" w14:textId="77777777" w:rsidR="0030264B" w:rsidRPr="003D43ED" w:rsidRDefault="0030264B" w:rsidP="0030264B">
            <w:pPr>
              <w:pStyle w:val="cell1"/>
              <w:rPr>
                <w:rFonts w:asciiTheme="minorHAnsi" w:hAnsiTheme="minorHAnsi"/>
              </w:rPr>
            </w:pPr>
            <w:r w:rsidRPr="003D43ED">
              <w:rPr>
                <w:rFonts w:asciiTheme="minorHAnsi" w:hAnsiTheme="minorHAnsi"/>
              </w:rPr>
              <w:t>q. incorporates the health and education records of the child including the most recent information available regarding:</w:t>
            </w:r>
          </w:p>
          <w:p w14:paraId="77D9C5F5" w14:textId="77777777" w:rsidR="0030264B" w:rsidRPr="003D43ED" w:rsidRDefault="0030264B" w:rsidP="0030264B">
            <w:pPr>
              <w:numPr>
                <w:ilvl w:val="0"/>
                <w:numId w:val="11"/>
              </w:numPr>
              <w:spacing w:before="100" w:beforeAutospacing="1" w:after="100" w:afterAutospacing="1"/>
              <w:rPr>
                <w:rFonts w:asciiTheme="minorHAnsi" w:hAnsiTheme="minorHAnsi"/>
              </w:rPr>
            </w:pPr>
            <w:r w:rsidRPr="003D43ED">
              <w:rPr>
                <w:rFonts w:asciiTheme="minorHAnsi" w:hAnsiTheme="minorHAnsi"/>
              </w:rPr>
              <w:t xml:space="preserve">the names and addresses of the child's health and educational providers; </w:t>
            </w:r>
          </w:p>
          <w:p w14:paraId="788C3C70" w14:textId="77777777" w:rsidR="0030264B" w:rsidRPr="003D43ED" w:rsidRDefault="0030264B" w:rsidP="0030264B">
            <w:pPr>
              <w:numPr>
                <w:ilvl w:val="0"/>
                <w:numId w:val="11"/>
              </w:numPr>
              <w:spacing w:before="100" w:beforeAutospacing="1" w:after="100" w:afterAutospacing="1"/>
              <w:rPr>
                <w:rFonts w:asciiTheme="minorHAnsi" w:hAnsiTheme="minorHAnsi"/>
              </w:rPr>
            </w:pPr>
            <w:r w:rsidRPr="003D43ED">
              <w:rPr>
                <w:rFonts w:asciiTheme="minorHAnsi" w:hAnsiTheme="minorHAnsi"/>
              </w:rPr>
              <w:t xml:space="preserve">the child's grade level performance; </w:t>
            </w:r>
          </w:p>
          <w:p w14:paraId="36F79F61" w14:textId="77777777" w:rsidR="0030264B" w:rsidRPr="003D43ED" w:rsidRDefault="0030264B" w:rsidP="0030264B">
            <w:pPr>
              <w:numPr>
                <w:ilvl w:val="0"/>
                <w:numId w:val="11"/>
              </w:numPr>
              <w:spacing w:before="100" w:beforeAutospacing="1" w:after="100" w:afterAutospacing="1"/>
              <w:rPr>
                <w:rFonts w:asciiTheme="minorHAnsi" w:hAnsiTheme="minorHAnsi"/>
              </w:rPr>
            </w:pPr>
            <w:r w:rsidRPr="003D43ED">
              <w:rPr>
                <w:rFonts w:asciiTheme="minorHAnsi" w:hAnsiTheme="minorHAnsi"/>
              </w:rPr>
              <w:t xml:space="preserve">the child's school record; </w:t>
            </w:r>
          </w:p>
          <w:p w14:paraId="54AA2E78" w14:textId="77777777" w:rsidR="0030264B" w:rsidRPr="003D43ED" w:rsidRDefault="0030264B" w:rsidP="0030264B">
            <w:pPr>
              <w:numPr>
                <w:ilvl w:val="0"/>
                <w:numId w:val="11"/>
              </w:numPr>
              <w:spacing w:before="100" w:beforeAutospacing="1" w:after="100" w:afterAutospacing="1"/>
              <w:rPr>
                <w:rFonts w:asciiTheme="minorHAnsi" w:hAnsiTheme="minorHAnsi"/>
              </w:rPr>
            </w:pPr>
            <w:r w:rsidRPr="003D43ED">
              <w:rPr>
                <w:rFonts w:asciiTheme="minorHAnsi" w:hAnsiTheme="minorHAnsi"/>
              </w:rPr>
              <w:t xml:space="preserve">a record of the child's immunizations; </w:t>
            </w:r>
          </w:p>
          <w:p w14:paraId="1FC59075" w14:textId="77777777" w:rsidR="0030264B" w:rsidRPr="003D43ED" w:rsidRDefault="0030264B" w:rsidP="0030264B">
            <w:pPr>
              <w:numPr>
                <w:ilvl w:val="0"/>
                <w:numId w:val="11"/>
              </w:numPr>
              <w:spacing w:before="100" w:beforeAutospacing="1" w:after="100" w:afterAutospacing="1"/>
              <w:rPr>
                <w:rFonts w:asciiTheme="minorHAnsi" w:hAnsiTheme="minorHAnsi"/>
              </w:rPr>
            </w:pPr>
            <w:r w:rsidRPr="003D43ED">
              <w:rPr>
                <w:rFonts w:asciiTheme="minorHAnsi" w:hAnsiTheme="minorHAnsi"/>
              </w:rPr>
              <w:t xml:space="preserve">the child's known medical problems; </w:t>
            </w:r>
          </w:p>
          <w:p w14:paraId="79438A54" w14:textId="77777777" w:rsidR="0030264B" w:rsidRPr="003D43ED" w:rsidRDefault="0030264B" w:rsidP="0030264B">
            <w:pPr>
              <w:numPr>
                <w:ilvl w:val="0"/>
                <w:numId w:val="11"/>
              </w:numPr>
              <w:spacing w:before="100" w:beforeAutospacing="1" w:after="100" w:afterAutospacing="1"/>
              <w:rPr>
                <w:rFonts w:asciiTheme="minorHAnsi" w:hAnsiTheme="minorHAnsi"/>
              </w:rPr>
            </w:pPr>
            <w:r w:rsidRPr="003D43ED">
              <w:rPr>
                <w:rFonts w:asciiTheme="minorHAnsi" w:hAnsiTheme="minorHAnsi"/>
              </w:rPr>
              <w:t xml:space="preserve">the child's medications; and </w:t>
            </w:r>
          </w:p>
          <w:p w14:paraId="2F1EB0B4" w14:textId="77777777" w:rsidR="0030264B" w:rsidRPr="003D43ED" w:rsidRDefault="0030264B" w:rsidP="0030264B">
            <w:pPr>
              <w:numPr>
                <w:ilvl w:val="0"/>
                <w:numId w:val="11"/>
              </w:numPr>
              <w:spacing w:before="100" w:beforeAutospacing="1" w:after="100" w:afterAutospacing="1"/>
              <w:rPr>
                <w:rFonts w:asciiTheme="minorHAnsi" w:hAnsiTheme="minorHAnsi"/>
              </w:rPr>
            </w:pPr>
            <w:r w:rsidRPr="003D43ED">
              <w:rPr>
                <w:rFonts w:asciiTheme="minorHAnsi" w:hAnsiTheme="minorHAnsi"/>
              </w:rPr>
              <w:lastRenderedPageBreak/>
              <w:t xml:space="preserve">any other relevant health and education information concerning the child determined to be appropriate by the State/Tribal agency. </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476DAA5A" w14:textId="77777777" w:rsidR="0030264B" w:rsidRPr="00590B1A" w:rsidRDefault="00261AD4" w:rsidP="0030264B">
            <w:pPr>
              <w:rPr>
                <w:rFonts w:asciiTheme="minorHAnsi" w:hAnsiTheme="minorHAnsi"/>
              </w:rPr>
            </w:pPr>
            <w:hyperlink r:id="rId124" w:history="1">
              <w:r w:rsidR="0030264B" w:rsidRPr="00D60AEA">
                <w:rPr>
                  <w:rStyle w:val="Hyperlink"/>
                  <w:rFonts w:asciiTheme="minorHAnsi" w:hAnsiTheme="minorHAnsi"/>
                  <w:color w:val="0000FF"/>
                </w:rPr>
                <w:t>KRS 620.230 Case permanency plans</w:t>
              </w:r>
            </w:hyperlink>
            <w:r w:rsidR="0030264B" w:rsidRPr="00590B1A">
              <w:rPr>
                <w:rFonts w:asciiTheme="minorHAnsi" w:hAnsiTheme="minorHAnsi"/>
              </w:rPr>
              <w:t xml:space="preserve"> states in Section (2)(g):  The case permanency plan shall include, but need not be limited to: … a statement why the placement is appropriate for the child, including but not limited to: Age; Educational needs; Medical needs; Emotional needs; Relationship with parents; and Number of children authorized to care for and the number of children currently residing in the home.</w:t>
            </w:r>
          </w:p>
          <w:p w14:paraId="552D2B0A" w14:textId="77777777" w:rsidR="0030264B" w:rsidRPr="00590B1A" w:rsidRDefault="0030264B" w:rsidP="0030264B">
            <w:pPr>
              <w:rPr>
                <w:rFonts w:asciiTheme="minorHAnsi" w:hAnsiTheme="minorHAnsi"/>
              </w:rPr>
            </w:pPr>
          </w:p>
          <w:p w14:paraId="40D91180" w14:textId="77777777" w:rsidR="0030264B" w:rsidRPr="00590B1A" w:rsidRDefault="00261AD4" w:rsidP="0030264B">
            <w:pPr>
              <w:rPr>
                <w:rFonts w:asciiTheme="minorHAnsi" w:hAnsiTheme="minorHAnsi"/>
              </w:rPr>
            </w:pPr>
            <w:hyperlink r:id="rId125" w:history="1">
              <w:r w:rsidR="0030264B" w:rsidRPr="00D60AEA">
                <w:rPr>
                  <w:rStyle w:val="Hyperlink"/>
                  <w:rFonts w:asciiTheme="minorHAnsi" w:hAnsiTheme="minorHAnsi"/>
                  <w:color w:val="0000FF"/>
                </w:rPr>
                <w:t>922 KAR 1:140 Foster care and adoption permanency services</w:t>
              </w:r>
            </w:hyperlink>
            <w:r w:rsidR="0030264B" w:rsidRPr="00590B1A">
              <w:rPr>
                <w:rFonts w:asciiTheme="minorHAnsi" w:hAnsiTheme="minorHAnsi"/>
              </w:rPr>
              <w:t xml:space="preserve"> states in Section 3</w:t>
            </w:r>
            <w:r w:rsidR="0054776F" w:rsidRPr="00590B1A">
              <w:rPr>
                <w:rFonts w:asciiTheme="minorHAnsi" w:hAnsiTheme="minorHAnsi"/>
              </w:rPr>
              <w:t xml:space="preserve"> Permanency Planning </w:t>
            </w:r>
            <w:r w:rsidR="0030264B" w:rsidRPr="00590B1A">
              <w:rPr>
                <w:rFonts w:asciiTheme="minorHAnsi" w:hAnsiTheme="minorHAnsi"/>
              </w:rPr>
              <w:t>(</w:t>
            </w:r>
            <w:r w:rsidR="0054776F" w:rsidRPr="00590B1A">
              <w:rPr>
                <w:rFonts w:asciiTheme="minorHAnsi" w:hAnsiTheme="minorHAnsi"/>
              </w:rPr>
              <w:t>9</w:t>
            </w:r>
            <w:r w:rsidR="0030264B" w:rsidRPr="00590B1A">
              <w:rPr>
                <w:rFonts w:asciiTheme="minorHAnsi" w:hAnsiTheme="minorHAnsi"/>
              </w:rPr>
              <w:t>):  If the case conference held in compliance with KRS 620.180</w:t>
            </w:r>
            <w:r w:rsidR="005D412D">
              <w:rPr>
                <w:rFonts w:asciiTheme="minorHAnsi" w:hAnsiTheme="minorHAnsi"/>
              </w:rPr>
              <w:t>(2)(a)</w:t>
            </w:r>
            <w:r w:rsidR="0030264B" w:rsidRPr="00590B1A">
              <w:rPr>
                <w:rFonts w:asciiTheme="minorHAnsi" w:hAnsiTheme="minorHAnsi"/>
              </w:rPr>
              <w:t xml:space="preserve"> results in the child being placed in the custody of the cabinet, the cabinet shall develop and document a case  permanency plan, using form </w:t>
            </w:r>
            <w:hyperlink r:id="rId126" w:history="1">
              <w:r w:rsidR="0030264B" w:rsidRPr="00D60AEA">
                <w:rPr>
                  <w:rStyle w:val="Hyperlink"/>
                  <w:rFonts w:asciiTheme="minorHAnsi" w:hAnsiTheme="minorHAnsi"/>
                  <w:color w:val="0000FF"/>
                </w:rPr>
                <w:t>DPP-1281 Family Case Plan</w:t>
              </w:r>
            </w:hyperlink>
            <w:r w:rsidR="0054776F" w:rsidRPr="00590B1A">
              <w:rPr>
                <w:rFonts w:asciiTheme="minorHAnsi" w:hAnsiTheme="minorHAnsi"/>
              </w:rPr>
              <w:t xml:space="preserve">.  </w:t>
            </w:r>
            <w:r w:rsidR="0030264B" w:rsidRPr="00590B1A">
              <w:rPr>
                <w:rFonts w:asciiTheme="minorHAnsi" w:hAnsiTheme="minorHAnsi"/>
              </w:rPr>
              <w:t xml:space="preserve">The DPP-1281 asks for information concerning the child’s immunization record, primary physician, next health examination, name and address of school, history of educational problems or needs, and assessment of educational needs. </w:t>
            </w:r>
          </w:p>
          <w:p w14:paraId="6281206F" w14:textId="77777777" w:rsidR="0030264B" w:rsidRPr="00590B1A" w:rsidRDefault="0030264B" w:rsidP="0030264B">
            <w:pPr>
              <w:rPr>
                <w:rFonts w:asciiTheme="minorHAnsi" w:hAnsiTheme="minorHAnsi"/>
              </w:rPr>
            </w:pPr>
          </w:p>
          <w:p w14:paraId="0EC6205D" w14:textId="77777777" w:rsidR="0030264B" w:rsidRPr="00590B1A" w:rsidRDefault="0030264B" w:rsidP="0030264B">
            <w:pPr>
              <w:rPr>
                <w:rFonts w:asciiTheme="minorHAnsi" w:hAnsiTheme="minorHAnsi"/>
              </w:rPr>
            </w:pPr>
            <w:r w:rsidRPr="00590B1A">
              <w:rPr>
                <w:rFonts w:asciiTheme="minorHAnsi" w:hAnsiTheme="minorHAnsi"/>
              </w:rPr>
              <w:t xml:space="preserve">Protection and Permanency Operating Manual:  Chapter 4-Out of Home Care Services (OOHC), </w:t>
            </w:r>
            <w:hyperlink r:id="rId127" w:history="1">
              <w:r w:rsidRPr="00D60AEA">
                <w:rPr>
                  <w:rStyle w:val="Hyperlink"/>
                  <w:rFonts w:asciiTheme="minorHAnsi" w:hAnsiTheme="minorHAnsi"/>
                  <w:color w:val="0000FF"/>
                </w:rPr>
                <w:t>Section 4.18 Ongoing Case Planning</w:t>
              </w:r>
              <w:r w:rsidRPr="00590B1A">
                <w:rPr>
                  <w:rStyle w:val="Hyperlink"/>
                  <w:rFonts w:asciiTheme="minorHAnsi" w:hAnsiTheme="minorHAnsi"/>
                  <w:color w:val="auto"/>
                </w:rPr>
                <w:t>:</w:t>
              </w:r>
            </w:hyperlink>
          </w:p>
          <w:p w14:paraId="61D441B0" w14:textId="77777777" w:rsidR="0030264B" w:rsidRPr="00590B1A" w:rsidRDefault="0030264B" w:rsidP="0030264B">
            <w:pPr>
              <w:rPr>
                <w:rFonts w:asciiTheme="minorHAnsi" w:hAnsiTheme="minorHAnsi"/>
              </w:rPr>
            </w:pPr>
            <w:r w:rsidRPr="00590B1A">
              <w:rPr>
                <w:rFonts w:asciiTheme="minorHAnsi" w:hAnsiTheme="minorHAnsi"/>
              </w:rPr>
              <w:t xml:space="preserve">The SSW [social services worker]: </w:t>
            </w:r>
          </w:p>
          <w:p w14:paraId="26E8D5BB" w14:textId="77777777" w:rsidR="0054776F" w:rsidRPr="00590B1A" w:rsidRDefault="0054776F" w:rsidP="0054776F">
            <w:pPr>
              <w:pStyle w:val="Heading2"/>
              <w:spacing w:before="0" w:after="0"/>
              <w:rPr>
                <w:rFonts w:asciiTheme="minorHAnsi" w:hAnsiTheme="minorHAnsi"/>
                <w:b w:val="0"/>
              </w:rPr>
            </w:pPr>
            <w:r w:rsidRPr="00590B1A">
              <w:rPr>
                <w:rFonts w:asciiTheme="minorHAnsi" w:hAnsiTheme="minorHAnsi"/>
                <w:b w:val="0"/>
              </w:rPr>
              <w:t>(12)</w:t>
            </w:r>
          </w:p>
          <w:p w14:paraId="4D5C23C6" w14:textId="77777777" w:rsidR="0030264B" w:rsidRPr="00590B1A" w:rsidRDefault="0030264B" w:rsidP="00A82AD5">
            <w:pPr>
              <w:numPr>
                <w:ilvl w:val="1"/>
                <w:numId w:val="40"/>
              </w:numPr>
              <w:tabs>
                <w:tab w:val="clear" w:pos="1440"/>
              </w:tabs>
              <w:ind w:left="735"/>
              <w:rPr>
                <w:rFonts w:asciiTheme="minorHAnsi" w:hAnsiTheme="minorHAnsi"/>
              </w:rPr>
            </w:pPr>
            <w:r w:rsidRPr="00590B1A">
              <w:rPr>
                <w:rFonts w:asciiTheme="minorHAnsi" w:hAnsiTheme="minorHAnsi"/>
              </w:rPr>
              <w:t>A plan for assuring that services are provided to the child and placement provider as necessa</w:t>
            </w:r>
            <w:r w:rsidR="0054776F" w:rsidRPr="00590B1A">
              <w:rPr>
                <w:rFonts w:asciiTheme="minorHAnsi" w:hAnsiTheme="minorHAnsi"/>
              </w:rPr>
              <w:t>ry to support the placement and</w:t>
            </w:r>
            <w:r w:rsidRPr="00590B1A">
              <w:rPr>
                <w:rFonts w:asciiTheme="minorHAnsi" w:hAnsiTheme="minorHAnsi"/>
              </w:rPr>
              <w:t xml:space="preserve"> meet needs of the child while in foster care (Sec 475 (1)(b).  Such a plan should incorporate documentation pertaining to health and education records (Sec 475 (1)(c):</w:t>
            </w:r>
          </w:p>
          <w:p w14:paraId="62D54FA6" w14:textId="77777777" w:rsidR="0030264B" w:rsidRPr="00590B1A" w:rsidRDefault="0030264B" w:rsidP="00A82AD5">
            <w:pPr>
              <w:pStyle w:val="ListParagraph"/>
              <w:numPr>
                <w:ilvl w:val="2"/>
                <w:numId w:val="41"/>
              </w:numPr>
              <w:tabs>
                <w:tab w:val="clear" w:pos="2160"/>
                <w:tab w:val="num" w:pos="1215"/>
              </w:tabs>
              <w:ind w:left="1215"/>
              <w:rPr>
                <w:rFonts w:asciiTheme="minorHAnsi" w:hAnsiTheme="minorHAnsi"/>
              </w:rPr>
            </w:pPr>
            <w:r w:rsidRPr="00590B1A">
              <w:rPr>
                <w:rFonts w:asciiTheme="minorHAnsi" w:hAnsiTheme="minorHAnsi"/>
              </w:rPr>
              <w:t xml:space="preserve">the names and addresses of the child's health and educational providers; </w:t>
            </w:r>
          </w:p>
          <w:p w14:paraId="2C5D82A6" w14:textId="77777777" w:rsidR="0030264B" w:rsidRPr="00590B1A" w:rsidRDefault="0030264B" w:rsidP="00A82AD5">
            <w:pPr>
              <w:numPr>
                <w:ilvl w:val="2"/>
                <w:numId w:val="41"/>
              </w:numPr>
              <w:tabs>
                <w:tab w:val="clear" w:pos="2160"/>
              </w:tabs>
              <w:ind w:left="1185"/>
              <w:rPr>
                <w:rFonts w:asciiTheme="minorHAnsi" w:hAnsiTheme="minorHAnsi"/>
              </w:rPr>
            </w:pPr>
            <w:r w:rsidRPr="00590B1A">
              <w:rPr>
                <w:rFonts w:asciiTheme="minorHAnsi" w:hAnsiTheme="minorHAnsi"/>
              </w:rPr>
              <w:t xml:space="preserve">the child's grade level performance; </w:t>
            </w:r>
          </w:p>
          <w:p w14:paraId="1A69F100" w14:textId="77777777" w:rsidR="0030264B" w:rsidRPr="00590B1A" w:rsidRDefault="0030264B" w:rsidP="00A82AD5">
            <w:pPr>
              <w:numPr>
                <w:ilvl w:val="2"/>
                <w:numId w:val="41"/>
              </w:numPr>
              <w:tabs>
                <w:tab w:val="clear" w:pos="2160"/>
              </w:tabs>
              <w:ind w:left="1185"/>
              <w:rPr>
                <w:rFonts w:asciiTheme="minorHAnsi" w:hAnsiTheme="minorHAnsi"/>
              </w:rPr>
            </w:pPr>
            <w:r w:rsidRPr="00590B1A">
              <w:rPr>
                <w:rFonts w:asciiTheme="minorHAnsi" w:hAnsiTheme="minorHAnsi"/>
              </w:rPr>
              <w:t xml:space="preserve">the child's school record; </w:t>
            </w:r>
          </w:p>
          <w:p w14:paraId="6D4F468B" w14:textId="77777777" w:rsidR="0030264B" w:rsidRPr="00590B1A" w:rsidRDefault="0030264B" w:rsidP="00A82AD5">
            <w:pPr>
              <w:numPr>
                <w:ilvl w:val="2"/>
                <w:numId w:val="41"/>
              </w:numPr>
              <w:tabs>
                <w:tab w:val="clear" w:pos="2160"/>
              </w:tabs>
              <w:ind w:left="1185"/>
              <w:rPr>
                <w:rFonts w:asciiTheme="minorHAnsi" w:hAnsiTheme="minorHAnsi"/>
              </w:rPr>
            </w:pPr>
            <w:r w:rsidRPr="00590B1A">
              <w:rPr>
                <w:rFonts w:asciiTheme="minorHAnsi" w:hAnsiTheme="minorHAnsi"/>
              </w:rPr>
              <w:t xml:space="preserve">a record of the child's immunizations; </w:t>
            </w:r>
          </w:p>
          <w:p w14:paraId="15522F85" w14:textId="77777777" w:rsidR="0030264B" w:rsidRPr="00590B1A" w:rsidRDefault="0030264B" w:rsidP="00A82AD5">
            <w:pPr>
              <w:numPr>
                <w:ilvl w:val="2"/>
                <w:numId w:val="41"/>
              </w:numPr>
              <w:tabs>
                <w:tab w:val="clear" w:pos="2160"/>
              </w:tabs>
              <w:ind w:left="1185"/>
              <w:rPr>
                <w:rFonts w:asciiTheme="minorHAnsi" w:hAnsiTheme="minorHAnsi"/>
              </w:rPr>
            </w:pPr>
            <w:r w:rsidRPr="00590B1A">
              <w:rPr>
                <w:rFonts w:asciiTheme="minorHAnsi" w:hAnsiTheme="minorHAnsi"/>
              </w:rPr>
              <w:t xml:space="preserve">the child's known medical problems; </w:t>
            </w:r>
          </w:p>
          <w:p w14:paraId="0CF5BFE3" w14:textId="77777777" w:rsidR="0030264B" w:rsidRPr="00590B1A" w:rsidRDefault="0030264B" w:rsidP="00A82AD5">
            <w:pPr>
              <w:numPr>
                <w:ilvl w:val="2"/>
                <w:numId w:val="41"/>
              </w:numPr>
              <w:tabs>
                <w:tab w:val="clear" w:pos="2160"/>
              </w:tabs>
              <w:ind w:left="1185"/>
              <w:rPr>
                <w:rFonts w:asciiTheme="minorHAnsi" w:hAnsiTheme="minorHAnsi"/>
              </w:rPr>
            </w:pPr>
            <w:r w:rsidRPr="00590B1A">
              <w:rPr>
                <w:rFonts w:asciiTheme="minorHAnsi" w:hAnsiTheme="minorHAnsi"/>
              </w:rPr>
              <w:t>the child's medications</w:t>
            </w:r>
          </w:p>
          <w:p w14:paraId="4ACF0E47" w14:textId="77777777" w:rsidR="0030264B" w:rsidRPr="00590B1A" w:rsidRDefault="0030264B" w:rsidP="0030264B">
            <w:pPr>
              <w:rPr>
                <w:rFonts w:asciiTheme="minorHAnsi" w:hAnsiTheme="minorHAnsi"/>
              </w:rPr>
            </w:pPr>
          </w:p>
          <w:p w14:paraId="04639715" w14:textId="77777777" w:rsidR="0030264B" w:rsidRPr="00590B1A" w:rsidRDefault="00261AD4" w:rsidP="0030264B">
            <w:pPr>
              <w:rPr>
                <w:rFonts w:asciiTheme="minorHAnsi" w:hAnsiTheme="minorHAnsi"/>
              </w:rPr>
            </w:pPr>
            <w:hyperlink r:id="rId128" w:history="1">
              <w:r w:rsidR="0030264B" w:rsidRPr="00D60AEA">
                <w:rPr>
                  <w:rStyle w:val="Hyperlink"/>
                  <w:rFonts w:asciiTheme="minorHAnsi" w:hAnsiTheme="minorHAnsi"/>
                  <w:color w:val="0000FF"/>
                </w:rPr>
                <w:t>Chapter 4-Out of Home Care Services (OOHC); Section: 4.26.1 Medical Passport</w:t>
              </w:r>
              <w:r w:rsidR="0030264B" w:rsidRPr="00590B1A">
                <w:rPr>
                  <w:rStyle w:val="Hyperlink"/>
                  <w:rFonts w:asciiTheme="minorHAnsi" w:hAnsiTheme="minorHAnsi"/>
                  <w:color w:val="auto"/>
                </w:rPr>
                <w:t xml:space="preserve"> </w:t>
              </w:r>
            </w:hyperlink>
            <w:r w:rsidR="0030264B" w:rsidRPr="00590B1A">
              <w:rPr>
                <w:rFonts w:asciiTheme="minorHAnsi" w:hAnsiTheme="minorHAnsi"/>
              </w:rPr>
              <w:t xml:space="preserve"> </w:t>
            </w:r>
          </w:p>
          <w:p w14:paraId="7BA7B992" w14:textId="77777777" w:rsidR="0030264B" w:rsidRPr="00590B1A" w:rsidRDefault="0030264B" w:rsidP="0030264B">
            <w:pPr>
              <w:rPr>
                <w:rFonts w:asciiTheme="minorHAnsi" w:hAnsiTheme="minorHAnsi"/>
              </w:rPr>
            </w:pPr>
          </w:p>
          <w:p w14:paraId="6C87180A" w14:textId="77777777" w:rsidR="0030264B" w:rsidRPr="00590B1A" w:rsidRDefault="00261AD4" w:rsidP="0030264B">
            <w:pPr>
              <w:rPr>
                <w:rFonts w:asciiTheme="minorHAnsi" w:hAnsiTheme="minorHAnsi"/>
              </w:rPr>
            </w:pPr>
            <w:hyperlink r:id="rId129" w:history="1">
              <w:r w:rsidR="0030264B" w:rsidRPr="00D60AEA">
                <w:rPr>
                  <w:rStyle w:val="Hyperlink"/>
                  <w:rFonts w:asciiTheme="minorHAnsi" w:hAnsiTheme="minorHAnsi"/>
                  <w:color w:val="0000FF"/>
                </w:rPr>
                <w:t>Chapter 4-Out of Home Care Services (OOHC);  Section: 4.28.3</w:t>
              </w:r>
              <w:r w:rsidR="0054776F" w:rsidRPr="00D60AEA">
                <w:rPr>
                  <w:rStyle w:val="Hyperlink"/>
                  <w:rFonts w:asciiTheme="minorHAnsi" w:hAnsiTheme="minorHAnsi"/>
                  <w:color w:val="0000FF"/>
                </w:rPr>
                <w:t xml:space="preserve"> Accessing Educational Records for Children and Youth in Foster Care and Guidelines for</w:t>
              </w:r>
              <w:r w:rsidR="0030264B" w:rsidRPr="00D60AEA">
                <w:rPr>
                  <w:rStyle w:val="Hyperlink"/>
                  <w:rFonts w:asciiTheme="minorHAnsi" w:hAnsiTheme="minorHAnsi"/>
                  <w:color w:val="0000FF"/>
                </w:rPr>
                <w:t xml:space="preserve"> Educational Passport</w:t>
              </w:r>
              <w:r w:rsidR="0030264B" w:rsidRPr="00590B1A">
                <w:rPr>
                  <w:rStyle w:val="Hyperlink"/>
                  <w:rFonts w:asciiTheme="minorHAnsi" w:hAnsiTheme="minorHAnsi"/>
                  <w:color w:val="auto"/>
                </w:rPr>
                <w:t xml:space="preserve"> </w:t>
              </w:r>
            </w:hyperlink>
          </w:p>
        </w:tc>
      </w:tr>
      <w:tr w:rsidR="0030264B" w:rsidRPr="003D43ED" w14:paraId="3A6E418C"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6C2F96DF" w14:textId="77777777" w:rsidR="0030264B" w:rsidRPr="003D43ED" w:rsidRDefault="0030264B" w:rsidP="0030264B">
            <w:pPr>
              <w:spacing w:after="192"/>
              <w:rPr>
                <w:rFonts w:asciiTheme="minorHAnsi" w:hAnsiTheme="minorHAnsi"/>
              </w:rPr>
            </w:pPr>
            <w:r w:rsidRPr="003D43ED">
              <w:rPr>
                <w:rFonts w:asciiTheme="minorHAnsi" w:hAnsiTheme="minorHAnsi"/>
              </w:rPr>
              <w:lastRenderedPageBreak/>
              <w:t>1356.21(f)</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78BBE970" w14:textId="77777777" w:rsidR="0030264B" w:rsidRPr="003D43ED" w:rsidRDefault="0030264B" w:rsidP="0030264B">
            <w:pPr>
              <w:rPr>
                <w:rFonts w:asciiTheme="minorHAnsi" w:hAnsiTheme="minorHAnsi"/>
              </w:rPr>
            </w:pPr>
            <w:r w:rsidRPr="003D43ED">
              <w:rPr>
                <w:rFonts w:asciiTheme="minorHAnsi" w:hAnsiTheme="minorHAnsi"/>
              </w:rPr>
              <w:t>2.  Case Review</w:t>
            </w:r>
            <w:r w:rsidRPr="003D43ED">
              <w:rPr>
                <w:rFonts w:asciiTheme="minorHAnsi" w:hAnsiTheme="minorHAnsi"/>
              </w:rPr>
              <w:br/>
            </w:r>
            <w:r w:rsidRPr="003D43ED">
              <w:rPr>
                <w:rFonts w:asciiTheme="minorHAnsi" w:hAnsiTheme="minorHAnsi"/>
              </w:rPr>
              <w:br/>
            </w:r>
            <w:r w:rsidRPr="003D43ED">
              <w:rPr>
                <w:rFonts w:asciiTheme="minorHAnsi" w:hAnsiTheme="minorHAnsi"/>
              </w:rPr>
              <w:lastRenderedPageBreak/>
              <w:t xml:space="preserve">The State/Tribal agency has a case review system which meets the requirements of sections 475(5), 475(6) and 475A of the Act and assures that: </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5BF7546A" w14:textId="77777777" w:rsidR="0030264B" w:rsidRPr="00590B1A" w:rsidRDefault="0030264B" w:rsidP="0030264B">
            <w:pPr>
              <w:rPr>
                <w:rFonts w:asciiTheme="minorHAnsi" w:hAnsiTheme="minorHAnsi"/>
              </w:rPr>
            </w:pPr>
            <w:r w:rsidRPr="00590B1A">
              <w:rPr>
                <w:rFonts w:asciiTheme="minorHAnsi" w:hAnsiTheme="minorHAnsi"/>
              </w:rPr>
              <w:lastRenderedPageBreak/>
              <w:t> </w:t>
            </w:r>
          </w:p>
        </w:tc>
      </w:tr>
      <w:tr w:rsidR="0030264B" w:rsidRPr="003D43ED" w14:paraId="6440B804"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32D565F0" w14:textId="77777777" w:rsidR="0030264B" w:rsidRPr="003D43ED" w:rsidRDefault="0030264B" w:rsidP="0030264B">
            <w:pPr>
              <w:spacing w:after="192"/>
              <w:rPr>
                <w:rFonts w:asciiTheme="minorHAnsi" w:hAnsiTheme="minorHAnsi"/>
              </w:rPr>
            </w:pPr>
            <w:r w:rsidRPr="003D43ED">
              <w:rPr>
                <w:rFonts w:asciiTheme="minorHAnsi" w:hAnsiTheme="minorHAnsi"/>
              </w:rPr>
              <w:t>475(5)(B)</w:t>
            </w:r>
          </w:p>
          <w:p w14:paraId="3FB46601" w14:textId="77777777" w:rsidR="0030264B" w:rsidRPr="003D43ED" w:rsidRDefault="0030264B" w:rsidP="0030264B">
            <w:pPr>
              <w:pStyle w:val="Heading2"/>
              <w:rPr>
                <w:rFonts w:asciiTheme="minorHAnsi" w:hAnsiTheme="minorHAnsi"/>
                <w:b w:val="0"/>
              </w:rPr>
            </w:pPr>
            <w:r w:rsidRPr="003D43ED">
              <w:rPr>
                <w:rFonts w:asciiTheme="minorHAnsi" w:hAnsiTheme="minorHAnsi"/>
                <w:b w:val="0"/>
                <w:highlight w:val="yellow"/>
              </w:rPr>
              <w:t>475A(c)(4)</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06BA0896" w14:textId="77777777" w:rsidR="0030264B" w:rsidRPr="003D43ED" w:rsidRDefault="0030264B" w:rsidP="0030264B">
            <w:pPr>
              <w:pStyle w:val="cell1"/>
              <w:rPr>
                <w:rFonts w:asciiTheme="minorHAnsi" w:hAnsiTheme="minorHAnsi"/>
              </w:rPr>
            </w:pPr>
            <w:r w:rsidRPr="003D43ED">
              <w:rPr>
                <w:rFonts w:asciiTheme="minorHAnsi" w:hAnsiTheme="minorHAnsi"/>
              </w:rPr>
              <w:t>a. a review of each child's status is made no less frequently than once every six months either by a court or by an administrative review to:</w:t>
            </w:r>
          </w:p>
          <w:p w14:paraId="29E81C43" w14:textId="77777777" w:rsidR="0030264B" w:rsidRPr="003D43ED" w:rsidRDefault="0030264B" w:rsidP="0030264B">
            <w:pPr>
              <w:numPr>
                <w:ilvl w:val="0"/>
                <w:numId w:val="12"/>
              </w:numPr>
              <w:spacing w:before="100" w:beforeAutospacing="1" w:after="100" w:afterAutospacing="1"/>
              <w:rPr>
                <w:rFonts w:asciiTheme="minorHAnsi" w:hAnsiTheme="minorHAnsi"/>
              </w:rPr>
            </w:pPr>
            <w:r w:rsidRPr="003D43ED">
              <w:rPr>
                <w:rFonts w:asciiTheme="minorHAnsi" w:hAnsiTheme="minorHAnsi"/>
              </w:rPr>
              <w:t xml:space="preserve">determine the safety of the child, the continuing need for and appropriateness of the placement; </w:t>
            </w:r>
          </w:p>
          <w:p w14:paraId="489111E7" w14:textId="77777777" w:rsidR="0030264B" w:rsidRPr="003D43ED" w:rsidRDefault="0030264B" w:rsidP="0030264B">
            <w:pPr>
              <w:numPr>
                <w:ilvl w:val="0"/>
                <w:numId w:val="12"/>
              </w:numPr>
              <w:spacing w:before="100" w:beforeAutospacing="1" w:after="100" w:afterAutospacing="1"/>
              <w:rPr>
                <w:rFonts w:asciiTheme="minorHAnsi" w:hAnsiTheme="minorHAnsi"/>
              </w:rPr>
            </w:pPr>
            <w:r w:rsidRPr="003D43ED">
              <w:rPr>
                <w:rFonts w:asciiTheme="minorHAnsi" w:hAnsiTheme="minorHAnsi"/>
              </w:rPr>
              <w:t xml:space="preserve">determine the extent of compliance with the case plan; </w:t>
            </w:r>
          </w:p>
          <w:p w14:paraId="0068A36A" w14:textId="77777777" w:rsidR="0030264B" w:rsidRPr="003D43ED" w:rsidRDefault="0030264B" w:rsidP="0030264B">
            <w:pPr>
              <w:numPr>
                <w:ilvl w:val="0"/>
                <w:numId w:val="12"/>
              </w:numPr>
              <w:spacing w:before="100" w:beforeAutospacing="1" w:after="100" w:afterAutospacing="1"/>
              <w:rPr>
                <w:rFonts w:asciiTheme="minorHAnsi" w:hAnsiTheme="minorHAnsi"/>
              </w:rPr>
            </w:pPr>
            <w:r w:rsidRPr="003D43ED">
              <w:rPr>
                <w:rFonts w:asciiTheme="minorHAnsi" w:hAnsiTheme="minorHAnsi"/>
              </w:rPr>
              <w:t xml:space="preserve">determine the extent of progress made toward alleviating or mitigating the causes necessitating the placement; and </w:t>
            </w:r>
          </w:p>
          <w:p w14:paraId="4951BA7A" w14:textId="77777777" w:rsidR="0030264B" w:rsidRPr="003D43ED" w:rsidRDefault="0030264B" w:rsidP="0030264B">
            <w:pPr>
              <w:numPr>
                <w:ilvl w:val="0"/>
                <w:numId w:val="12"/>
              </w:numPr>
              <w:spacing w:before="100" w:beforeAutospacing="1" w:after="100" w:afterAutospacing="1"/>
              <w:rPr>
                <w:rFonts w:asciiTheme="minorHAnsi" w:hAnsiTheme="minorHAnsi"/>
              </w:rPr>
            </w:pPr>
            <w:r w:rsidRPr="003D43ED">
              <w:rPr>
                <w:rFonts w:asciiTheme="minorHAnsi" w:hAnsiTheme="minorHAnsi"/>
              </w:rPr>
              <w:t>project a likely date by which the child may be returned and safely maintained at home or placed for adoption or legal guardianship; and</w:t>
            </w:r>
          </w:p>
          <w:p w14:paraId="5F6BB129" w14:textId="77777777" w:rsidR="0030264B" w:rsidRPr="003D43ED" w:rsidRDefault="0030264B" w:rsidP="0030264B">
            <w:pPr>
              <w:numPr>
                <w:ilvl w:val="0"/>
                <w:numId w:val="12"/>
              </w:numPr>
              <w:spacing w:before="100" w:beforeAutospacing="1" w:after="100" w:afterAutospacing="1"/>
              <w:rPr>
                <w:rFonts w:asciiTheme="minorHAnsi" w:hAnsiTheme="minorHAnsi"/>
              </w:rPr>
            </w:pPr>
            <w:r w:rsidRPr="003D43ED">
              <w:rPr>
                <w:rFonts w:asciiTheme="minorHAnsi" w:hAnsiTheme="minorHAnsi"/>
              </w:rPr>
              <w:t xml:space="preserve">for a child for whom another planned permanent living arrangement has been determined as the permanency plan, determine </w:t>
            </w:r>
            <w:r w:rsidRPr="003D43ED">
              <w:rPr>
                <w:rFonts w:asciiTheme="minorHAnsi" w:hAnsiTheme="minorHAnsi"/>
              </w:rPr>
              <w:lastRenderedPageBreak/>
              <w:t>the steps the state/tribal agency is taking to ensure the child’s foster family home or child care institution is following the reasonable and prudent parent standard and to ascertain whether the child has regular, ongoing opportunities to engage in age or developmentally appropriate activities; and</w:t>
            </w:r>
          </w:p>
          <w:p w14:paraId="41786E20" w14:textId="77777777" w:rsidR="0030264B" w:rsidRPr="003D43ED" w:rsidRDefault="0030264B" w:rsidP="0030264B">
            <w:pPr>
              <w:numPr>
                <w:ilvl w:val="0"/>
                <w:numId w:val="12"/>
              </w:numPr>
              <w:spacing w:before="100" w:beforeAutospacing="1" w:after="100" w:afterAutospacing="1"/>
              <w:rPr>
                <w:rFonts w:asciiTheme="minorHAnsi" w:hAnsiTheme="minorHAnsi"/>
                <w:highlight w:val="yellow"/>
              </w:rPr>
            </w:pPr>
            <w:r w:rsidRPr="003D43ED">
              <w:rPr>
                <w:rFonts w:asciiTheme="minorHAnsi" w:hAnsiTheme="minorHAnsi"/>
              </w:rPr>
              <w:t xml:space="preserve"> </w:t>
            </w:r>
            <w:r w:rsidRPr="003D43ED">
              <w:rPr>
                <w:rFonts w:asciiTheme="minorHAnsi" w:hAnsiTheme="minorHAnsi"/>
                <w:highlight w:val="yellow"/>
              </w:rPr>
              <w:t>for a child placed in a qualified residential treatment program, evidence -</w:t>
            </w:r>
          </w:p>
          <w:p w14:paraId="4425A19C" w14:textId="77777777" w:rsidR="0030264B" w:rsidRPr="003D43ED" w:rsidRDefault="0030264B" w:rsidP="0030264B">
            <w:pPr>
              <w:spacing w:before="100" w:beforeAutospacing="1" w:after="100" w:afterAutospacing="1"/>
              <w:ind w:left="720"/>
              <w:rPr>
                <w:rFonts w:asciiTheme="minorHAnsi" w:hAnsiTheme="minorHAnsi"/>
                <w:highlight w:val="yellow"/>
              </w:rPr>
            </w:pPr>
            <w:r w:rsidRPr="003D43ED">
              <w:rPr>
                <w:rFonts w:asciiTheme="minorHAnsi" w:hAnsiTheme="minorHAnsi"/>
                <w:highlight w:val="yellow"/>
              </w:rPr>
              <w:t xml:space="preserve">demonstrating that ongoing assessment of the strengths and needs of the child continues to support the determination that the needs of the child cannot be met through placement in a foster family home, that the placement in a qualified residential treatment program provides the most effective and appropriate level of care for the child in the least restrictive environment, and that the placement is consistent with the </w:t>
            </w:r>
            <w:r w:rsidRPr="003D43ED">
              <w:rPr>
                <w:rFonts w:asciiTheme="minorHAnsi" w:hAnsiTheme="minorHAnsi"/>
                <w:highlight w:val="yellow"/>
              </w:rPr>
              <w:lastRenderedPageBreak/>
              <w:t>short- and long-term goals for the child, as specified in the permanency plan for the child;</w:t>
            </w:r>
          </w:p>
          <w:p w14:paraId="72B5AB4B" w14:textId="77777777" w:rsidR="0030264B" w:rsidRPr="003D43ED" w:rsidRDefault="0030264B" w:rsidP="0030264B">
            <w:pPr>
              <w:spacing w:before="100" w:beforeAutospacing="1" w:after="100" w:afterAutospacing="1"/>
              <w:ind w:left="720"/>
              <w:rPr>
                <w:rFonts w:asciiTheme="minorHAnsi" w:hAnsiTheme="minorHAnsi"/>
                <w:highlight w:val="yellow"/>
              </w:rPr>
            </w:pPr>
            <w:r w:rsidRPr="003D43ED">
              <w:rPr>
                <w:rFonts w:asciiTheme="minorHAnsi" w:hAnsiTheme="minorHAnsi"/>
                <w:highlight w:val="yellow"/>
              </w:rPr>
              <w:t>documenting the specific treatment or service needs that will be met for the child in the placement and the length of time the child is expected to need the treatment or services; and</w:t>
            </w:r>
          </w:p>
          <w:p w14:paraId="3E796358" w14:textId="77777777" w:rsidR="0030264B" w:rsidRPr="003D43ED" w:rsidRDefault="0030264B" w:rsidP="0030264B">
            <w:pPr>
              <w:spacing w:before="100" w:beforeAutospacing="1" w:after="100" w:afterAutospacing="1"/>
              <w:ind w:left="720"/>
              <w:rPr>
                <w:rFonts w:asciiTheme="minorHAnsi" w:hAnsiTheme="minorHAnsi"/>
                <w:highlight w:val="yellow"/>
              </w:rPr>
            </w:pPr>
            <w:r w:rsidRPr="003D43ED">
              <w:rPr>
                <w:rFonts w:asciiTheme="minorHAnsi" w:hAnsiTheme="minorHAnsi"/>
                <w:highlight w:val="yellow"/>
              </w:rPr>
              <w:t>documenting the efforts made by the State/Tribal agency to prepare the child to return home or to be placed with a fit and willing relative, a legal guardian, or an adoptive parent, or in a foster family home.</w:t>
            </w:r>
          </w:p>
          <w:p w14:paraId="51E4EDA0" w14:textId="77777777" w:rsidR="0030264B" w:rsidRPr="003D43ED" w:rsidRDefault="0030264B" w:rsidP="006A056A">
            <w:pPr>
              <w:pStyle w:val="Heading2"/>
              <w:spacing w:after="0"/>
              <w:rPr>
                <w:rFonts w:asciiTheme="minorHAnsi" w:hAnsiTheme="minorHAnsi"/>
                <w:b w:val="0"/>
              </w:rPr>
            </w:pPr>
            <w:r w:rsidRPr="003D43ED">
              <w:rPr>
                <w:rFonts w:asciiTheme="minorHAnsi" w:hAnsiTheme="minorHAnsi"/>
                <w:b w:val="0"/>
                <w:highlight w:val="yellow"/>
              </w:rPr>
              <w:t xml:space="preserve">In the case of any child who is placed in a qualified residential treatment program for more than 12 consecutive months or 18 nonconsecutive months (or, in the case of a child who has not attained age 13, for more than 6 consecutive or nonconsecutive months), the State/Tribal agency shall maintain for the Secretary’s </w:t>
            </w:r>
            <w:r w:rsidRPr="003D43ED">
              <w:rPr>
                <w:rFonts w:asciiTheme="minorHAnsi" w:hAnsiTheme="minorHAnsi"/>
                <w:b w:val="0"/>
                <w:highlight w:val="yellow"/>
              </w:rPr>
              <w:lastRenderedPageBreak/>
              <w:t>inspection/review the most recent versions of the evidence and documentation specified at the review hearing and the signed approval of the head of the State/Tribal agency for the continued placement of the child in that setting.</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567CF7FA" w14:textId="77777777" w:rsidR="005005BF" w:rsidRPr="00590B1A" w:rsidRDefault="0030264B" w:rsidP="005005BF">
            <w:pPr>
              <w:rPr>
                <w:rFonts w:asciiTheme="minorHAnsi" w:hAnsiTheme="minorHAnsi"/>
              </w:rPr>
            </w:pPr>
            <w:r w:rsidRPr="00590B1A">
              <w:rPr>
                <w:rFonts w:asciiTheme="minorHAnsi" w:hAnsiTheme="minorHAnsi"/>
              </w:rPr>
              <w:lastRenderedPageBreak/>
              <w:t>Not required until 10/1/19 unless the title IV-E agency is implementing a delayed effective date, during which time, the title IV-E agency will not claim FFP for title IV-E prevention services under section 474(a)(6) of the Act</w:t>
            </w:r>
          </w:p>
          <w:p w14:paraId="13421E65" w14:textId="77777777" w:rsidR="005005BF" w:rsidRPr="00590B1A" w:rsidRDefault="005005BF" w:rsidP="005005BF">
            <w:pPr>
              <w:pStyle w:val="Heading2"/>
              <w:spacing w:before="0" w:after="0"/>
              <w:rPr>
                <w:b w:val="0"/>
              </w:rPr>
            </w:pPr>
          </w:p>
          <w:p w14:paraId="6A94C3BC" w14:textId="77777777" w:rsidR="004C456C" w:rsidRPr="00590B1A" w:rsidRDefault="004C456C" w:rsidP="005005BF">
            <w:pPr>
              <w:rPr>
                <w:rFonts w:asciiTheme="minorHAnsi" w:hAnsiTheme="minorHAnsi"/>
              </w:rPr>
            </w:pPr>
            <w:r w:rsidRPr="00590B1A">
              <w:rPr>
                <w:rFonts w:asciiTheme="minorHAnsi" w:hAnsiTheme="minorHAnsi"/>
              </w:rPr>
              <w:t xml:space="preserve">Protection and Permanency Operating Manual:  </w:t>
            </w:r>
          </w:p>
          <w:p w14:paraId="6825E23B" w14:textId="77777777" w:rsidR="004C456C" w:rsidRPr="00590B1A" w:rsidRDefault="00261AD4" w:rsidP="004C456C">
            <w:pPr>
              <w:rPr>
                <w:rFonts w:asciiTheme="minorHAnsi" w:hAnsiTheme="minorHAnsi"/>
              </w:rPr>
            </w:pPr>
            <w:hyperlink r:id="rId130" w:history="1">
              <w:r w:rsidR="004C456C" w:rsidRPr="00D60AEA">
                <w:rPr>
                  <w:rStyle w:val="Hyperlink"/>
                  <w:rFonts w:asciiTheme="minorHAnsi" w:hAnsiTheme="minorHAnsi"/>
                  <w:color w:val="0000FF"/>
                </w:rPr>
                <w:t>Chapter 4-Out of Home Care Services (OOHC) ;  Section: 4.18 Ongoing Case Planning</w:t>
              </w:r>
            </w:hyperlink>
            <w:r w:rsidR="004C456C" w:rsidRPr="00590B1A">
              <w:rPr>
                <w:rFonts w:asciiTheme="minorHAnsi" w:hAnsiTheme="minorHAnsi"/>
              </w:rPr>
              <w:t xml:space="preserve"> :  The SSW [social service worker]:</w:t>
            </w:r>
          </w:p>
          <w:p w14:paraId="1064D099" w14:textId="77777777" w:rsidR="004C456C" w:rsidRPr="00590B1A" w:rsidRDefault="004C456C" w:rsidP="00A82AD5">
            <w:pPr>
              <w:numPr>
                <w:ilvl w:val="0"/>
                <w:numId w:val="42"/>
              </w:numPr>
              <w:rPr>
                <w:rFonts w:asciiTheme="minorHAnsi" w:hAnsiTheme="minorHAnsi"/>
              </w:rPr>
            </w:pPr>
            <w:r w:rsidRPr="00590B1A">
              <w:rPr>
                <w:rFonts w:asciiTheme="minorHAnsi" w:hAnsiTheme="minorHAnsi"/>
              </w:rPr>
              <w:t xml:space="preserve">Holds case planning conference periodic reviews as appropriate or as needed, but is required to hold one within six (6) months of a child’s temporary removal hearing and/or order of temporary custody or placement date of a voluntary commitment; </w:t>
            </w:r>
          </w:p>
          <w:p w14:paraId="06A324EC" w14:textId="77777777" w:rsidR="004C456C" w:rsidRPr="00590B1A" w:rsidRDefault="004C456C" w:rsidP="00A82AD5">
            <w:pPr>
              <w:numPr>
                <w:ilvl w:val="0"/>
                <w:numId w:val="42"/>
              </w:numPr>
              <w:rPr>
                <w:rFonts w:asciiTheme="minorHAnsi" w:hAnsiTheme="minorHAnsi"/>
              </w:rPr>
            </w:pPr>
            <w:r w:rsidRPr="00590B1A">
              <w:rPr>
                <w:rFonts w:asciiTheme="minorHAnsi" w:hAnsiTheme="minorHAnsi"/>
              </w:rPr>
              <w:t xml:space="preserve">Holds subsequent periodic reviews within six (6) months of the previous review when the child remains in OOHC; </w:t>
            </w:r>
          </w:p>
          <w:p w14:paraId="3BCC3313" w14:textId="77777777" w:rsidR="004C456C" w:rsidRPr="00590B1A" w:rsidRDefault="004C456C" w:rsidP="00A82AD5">
            <w:pPr>
              <w:numPr>
                <w:ilvl w:val="0"/>
                <w:numId w:val="42"/>
              </w:numPr>
              <w:rPr>
                <w:rFonts w:asciiTheme="minorHAnsi" w:hAnsiTheme="minorHAnsi"/>
              </w:rPr>
            </w:pPr>
            <w:r w:rsidRPr="00590B1A">
              <w:rPr>
                <w:rFonts w:asciiTheme="minorHAnsi" w:hAnsiTheme="minorHAnsi"/>
              </w:rPr>
              <w:t>Converts the case to concurrent planning at the first periodic review, unless one of the following situations occurs:</w:t>
            </w:r>
          </w:p>
          <w:p w14:paraId="23D0225E" w14:textId="77777777" w:rsidR="004C456C" w:rsidRPr="00590B1A" w:rsidRDefault="004C456C" w:rsidP="004C456C">
            <w:pPr>
              <w:ind w:left="1095"/>
              <w:rPr>
                <w:rFonts w:asciiTheme="minorHAnsi" w:hAnsiTheme="minorHAnsi"/>
              </w:rPr>
            </w:pPr>
            <w:r w:rsidRPr="00590B1A">
              <w:rPr>
                <w:rFonts w:asciiTheme="minorHAnsi" w:hAnsiTheme="minorHAnsi"/>
              </w:rPr>
              <w:t>A. An ASFA exemption has been granted by the court</w:t>
            </w:r>
          </w:p>
          <w:p w14:paraId="02C3280D" w14:textId="77777777" w:rsidR="004C456C" w:rsidRPr="00590B1A" w:rsidRDefault="004C456C" w:rsidP="004C456C">
            <w:pPr>
              <w:ind w:left="1095"/>
              <w:rPr>
                <w:rFonts w:asciiTheme="minorHAnsi" w:hAnsiTheme="minorHAnsi"/>
              </w:rPr>
            </w:pPr>
            <w:r w:rsidRPr="00590B1A">
              <w:rPr>
                <w:rFonts w:asciiTheme="minorHAnsi" w:hAnsiTheme="minorHAnsi"/>
              </w:rPr>
              <w:t>B. The case is a status case; or</w:t>
            </w:r>
          </w:p>
          <w:p w14:paraId="13E41B2B" w14:textId="77777777" w:rsidR="004C456C" w:rsidRPr="00590B1A" w:rsidRDefault="004C456C" w:rsidP="004C456C">
            <w:pPr>
              <w:ind w:left="1095"/>
              <w:rPr>
                <w:rFonts w:asciiTheme="minorHAnsi" w:hAnsiTheme="minorHAnsi"/>
              </w:rPr>
            </w:pPr>
            <w:r w:rsidRPr="00590B1A">
              <w:rPr>
                <w:rFonts w:asciiTheme="minorHAnsi" w:hAnsiTheme="minorHAnsi"/>
              </w:rPr>
              <w:t>C. The goal for the case is planned permanent living arrangement, legal guardianship or emancipation;</w:t>
            </w:r>
          </w:p>
          <w:p w14:paraId="30F30D0D" w14:textId="77777777" w:rsidR="004C456C" w:rsidRPr="00590B1A" w:rsidRDefault="004C456C" w:rsidP="00A82AD5">
            <w:pPr>
              <w:pStyle w:val="ListParagraph"/>
              <w:numPr>
                <w:ilvl w:val="0"/>
                <w:numId w:val="43"/>
              </w:numPr>
              <w:rPr>
                <w:rFonts w:asciiTheme="minorHAnsi" w:hAnsiTheme="minorHAnsi"/>
              </w:rPr>
            </w:pPr>
            <w:r w:rsidRPr="00590B1A">
              <w:rPr>
                <w:rFonts w:asciiTheme="minorHAnsi" w:hAnsiTheme="minorHAnsi"/>
              </w:rPr>
              <w:t>Establishes a target day for achievement of the permanency goal or goals;</w:t>
            </w:r>
          </w:p>
          <w:p w14:paraId="774880B0" w14:textId="77777777" w:rsidR="00B6439B" w:rsidRPr="00590B1A" w:rsidRDefault="00B6439B" w:rsidP="00A82AD5">
            <w:pPr>
              <w:pStyle w:val="ListParagraph"/>
              <w:numPr>
                <w:ilvl w:val="0"/>
                <w:numId w:val="43"/>
              </w:numPr>
              <w:contextualSpacing w:val="0"/>
              <w:rPr>
                <w:rFonts w:asciiTheme="minorHAnsi" w:hAnsiTheme="minorHAnsi"/>
                <w:vanish/>
              </w:rPr>
            </w:pPr>
          </w:p>
          <w:p w14:paraId="337DDF64" w14:textId="77777777" w:rsidR="00B6439B" w:rsidRPr="00590B1A" w:rsidRDefault="00B6439B" w:rsidP="00A82AD5">
            <w:pPr>
              <w:pStyle w:val="ListParagraph"/>
              <w:numPr>
                <w:ilvl w:val="0"/>
                <w:numId w:val="43"/>
              </w:numPr>
              <w:contextualSpacing w:val="0"/>
              <w:rPr>
                <w:rFonts w:asciiTheme="minorHAnsi" w:hAnsiTheme="minorHAnsi"/>
                <w:vanish/>
              </w:rPr>
            </w:pPr>
          </w:p>
          <w:p w14:paraId="7EEFD81D" w14:textId="77777777" w:rsidR="00B6439B" w:rsidRPr="00590B1A" w:rsidRDefault="00B6439B" w:rsidP="00A82AD5">
            <w:pPr>
              <w:pStyle w:val="ListParagraph"/>
              <w:numPr>
                <w:ilvl w:val="0"/>
                <w:numId w:val="43"/>
              </w:numPr>
              <w:contextualSpacing w:val="0"/>
              <w:rPr>
                <w:rFonts w:asciiTheme="minorHAnsi" w:hAnsiTheme="minorHAnsi"/>
                <w:vanish/>
              </w:rPr>
            </w:pPr>
          </w:p>
          <w:p w14:paraId="5242DA1A" w14:textId="77777777" w:rsidR="00B6439B" w:rsidRPr="00590B1A" w:rsidRDefault="00B6439B" w:rsidP="00A82AD5">
            <w:pPr>
              <w:pStyle w:val="ListParagraph"/>
              <w:numPr>
                <w:ilvl w:val="0"/>
                <w:numId w:val="43"/>
              </w:numPr>
              <w:contextualSpacing w:val="0"/>
              <w:rPr>
                <w:rFonts w:asciiTheme="minorHAnsi" w:hAnsiTheme="minorHAnsi"/>
                <w:vanish/>
              </w:rPr>
            </w:pPr>
          </w:p>
          <w:p w14:paraId="69B6042A" w14:textId="77777777" w:rsidR="00B6439B" w:rsidRPr="00590B1A" w:rsidRDefault="00B6439B" w:rsidP="00A82AD5">
            <w:pPr>
              <w:pStyle w:val="ListParagraph"/>
              <w:numPr>
                <w:ilvl w:val="0"/>
                <w:numId w:val="43"/>
              </w:numPr>
              <w:contextualSpacing w:val="0"/>
              <w:rPr>
                <w:rFonts w:asciiTheme="minorHAnsi" w:hAnsiTheme="minorHAnsi"/>
                <w:vanish/>
              </w:rPr>
            </w:pPr>
          </w:p>
          <w:p w14:paraId="06CAAE9B" w14:textId="77777777" w:rsidR="004C456C" w:rsidRPr="00590B1A" w:rsidRDefault="004C456C" w:rsidP="00A82AD5">
            <w:pPr>
              <w:numPr>
                <w:ilvl w:val="0"/>
                <w:numId w:val="43"/>
              </w:numPr>
              <w:rPr>
                <w:rFonts w:asciiTheme="minorHAnsi" w:hAnsiTheme="minorHAnsi"/>
              </w:rPr>
            </w:pPr>
            <w:r w:rsidRPr="00590B1A">
              <w:rPr>
                <w:rFonts w:asciiTheme="minorHAnsi" w:hAnsiTheme="minorHAnsi"/>
              </w:rPr>
              <w:t xml:space="preserve">Ensures that the periodic review includes the following: </w:t>
            </w:r>
          </w:p>
          <w:p w14:paraId="289920A4" w14:textId="77777777" w:rsidR="004C456C" w:rsidRPr="00590B1A" w:rsidRDefault="004C456C" w:rsidP="004C456C">
            <w:pPr>
              <w:ind w:left="720"/>
              <w:rPr>
                <w:rFonts w:asciiTheme="minorHAnsi" w:hAnsiTheme="minorHAnsi"/>
              </w:rPr>
            </w:pPr>
            <w:r w:rsidRPr="00590B1A">
              <w:rPr>
                <w:rFonts w:asciiTheme="minorHAnsi" w:hAnsiTheme="minorHAnsi"/>
              </w:rPr>
              <w:t xml:space="preserve">B) A discussion of the problems that are barriers to the child’s safe return home or other permanent placement and the progress of the family and child to overcoming each barrier; </w:t>
            </w:r>
          </w:p>
          <w:p w14:paraId="1585ED20" w14:textId="77777777" w:rsidR="004C456C" w:rsidRPr="00590B1A" w:rsidRDefault="004C456C" w:rsidP="004C456C">
            <w:pPr>
              <w:ind w:left="720"/>
              <w:rPr>
                <w:rFonts w:asciiTheme="minorHAnsi" w:hAnsiTheme="minorHAnsi"/>
              </w:rPr>
            </w:pPr>
            <w:r w:rsidRPr="00590B1A">
              <w:rPr>
                <w:rFonts w:asciiTheme="minorHAnsi" w:hAnsiTheme="minorHAnsi"/>
              </w:rPr>
              <w:t xml:space="preserve">C) A review of the appropriateness of services, including assessment and recommendations from community partners, whether services are being provided according to schedule and whether the parties, including identified fathers as outlined in SOP 4.14 Family Attachment and Involvement with expectations set for them are complying with those expectations; </w:t>
            </w:r>
          </w:p>
          <w:p w14:paraId="4DE6AB48" w14:textId="77777777" w:rsidR="004C456C" w:rsidRPr="00590B1A" w:rsidRDefault="00B6439B" w:rsidP="004C456C">
            <w:pPr>
              <w:ind w:left="720"/>
              <w:rPr>
                <w:rFonts w:asciiTheme="minorHAnsi" w:hAnsiTheme="minorHAnsi"/>
              </w:rPr>
            </w:pPr>
            <w:r w:rsidRPr="00590B1A">
              <w:rPr>
                <w:rFonts w:asciiTheme="minorHAnsi" w:hAnsiTheme="minorHAnsi"/>
              </w:rPr>
              <w:t>G</w:t>
            </w:r>
            <w:r w:rsidR="004C456C" w:rsidRPr="00590B1A">
              <w:rPr>
                <w:rFonts w:asciiTheme="minorHAnsi" w:hAnsiTheme="minorHAnsi"/>
              </w:rPr>
              <w:t>) A review of the steps the agency is taking to ensure that the child’s foster family home or child caring institution is following the reasonable and prudent parent standard, and to ascertain whether the child has regular, ongoing opportunities to engage in age or developmentally appropriate activities;</w:t>
            </w:r>
            <w:r w:rsidRPr="00590B1A">
              <w:rPr>
                <w:rFonts w:asciiTheme="minorHAnsi" w:hAnsiTheme="minorHAnsi"/>
              </w:rPr>
              <w:t xml:space="preserve"> (Section 475 (50(B))</w:t>
            </w:r>
          </w:p>
          <w:p w14:paraId="2545CE03" w14:textId="77777777" w:rsidR="004C456C" w:rsidRPr="00590B1A" w:rsidRDefault="00B6439B" w:rsidP="004C456C">
            <w:pPr>
              <w:ind w:left="720"/>
              <w:rPr>
                <w:rFonts w:asciiTheme="minorHAnsi" w:hAnsiTheme="minorHAnsi"/>
              </w:rPr>
            </w:pPr>
            <w:r w:rsidRPr="00590B1A">
              <w:rPr>
                <w:rFonts w:asciiTheme="minorHAnsi" w:hAnsiTheme="minorHAnsi"/>
              </w:rPr>
              <w:t>I</w:t>
            </w:r>
            <w:r w:rsidR="004C456C" w:rsidRPr="00590B1A">
              <w:rPr>
                <w:rFonts w:asciiTheme="minorHAnsi" w:hAnsiTheme="minorHAnsi"/>
              </w:rPr>
              <w:t>) A decision is made, based on (a) and (b) above, whether the child may be returned home immediately and safely maintained in the home (Sec 475 (5)(B));</w:t>
            </w:r>
          </w:p>
          <w:p w14:paraId="01FD0F4D" w14:textId="77777777" w:rsidR="004C456C" w:rsidRPr="00590B1A" w:rsidRDefault="00B6439B" w:rsidP="004C456C">
            <w:pPr>
              <w:rPr>
                <w:rFonts w:asciiTheme="minorHAnsi" w:hAnsiTheme="minorHAnsi"/>
              </w:rPr>
            </w:pPr>
            <w:r w:rsidRPr="00590B1A">
              <w:rPr>
                <w:rFonts w:asciiTheme="minorHAnsi" w:hAnsiTheme="minorHAnsi"/>
              </w:rPr>
              <w:t>21</w:t>
            </w:r>
            <w:r w:rsidR="004C456C" w:rsidRPr="00590B1A">
              <w:rPr>
                <w:rFonts w:asciiTheme="minorHAnsi" w:hAnsiTheme="minorHAnsi"/>
              </w:rPr>
              <w:t xml:space="preserve">.    Submits a copy of every case plan, visitation agreement, and    prevention plans to the court (45 CFR 1356.21 (i)(2) and Family Court Civil Rule 29);  </w:t>
            </w:r>
          </w:p>
        </w:tc>
      </w:tr>
      <w:tr w:rsidR="004C456C" w:rsidRPr="003D43ED" w14:paraId="542B5633"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21E05064" w14:textId="77777777" w:rsidR="004C456C" w:rsidRPr="003D43ED" w:rsidRDefault="004C456C" w:rsidP="004C456C">
            <w:pPr>
              <w:spacing w:after="192"/>
              <w:rPr>
                <w:rFonts w:asciiTheme="minorHAnsi" w:hAnsiTheme="minorHAnsi"/>
              </w:rPr>
            </w:pPr>
            <w:r w:rsidRPr="003D43ED">
              <w:rPr>
                <w:rFonts w:asciiTheme="minorHAnsi" w:hAnsiTheme="minorHAnsi"/>
              </w:rPr>
              <w:lastRenderedPageBreak/>
              <w:t>475(6)</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3578DC21" w14:textId="77777777" w:rsidR="004C456C" w:rsidRPr="003D43ED" w:rsidRDefault="004C456C" w:rsidP="004C456C">
            <w:pPr>
              <w:pStyle w:val="cell1"/>
              <w:rPr>
                <w:rFonts w:asciiTheme="minorHAnsi" w:hAnsiTheme="minorHAnsi"/>
              </w:rPr>
            </w:pPr>
            <w:r w:rsidRPr="003D43ED">
              <w:rPr>
                <w:rFonts w:asciiTheme="minorHAnsi" w:hAnsiTheme="minorHAnsi"/>
              </w:rPr>
              <w:t>b. if an administrative review is conducted, the following requirements will be met:</w:t>
            </w:r>
          </w:p>
          <w:p w14:paraId="78A1A29F" w14:textId="77777777" w:rsidR="004C456C" w:rsidRPr="003D43ED" w:rsidRDefault="004C456C" w:rsidP="004C456C">
            <w:pPr>
              <w:numPr>
                <w:ilvl w:val="0"/>
                <w:numId w:val="13"/>
              </w:numPr>
              <w:spacing w:before="100" w:beforeAutospacing="1" w:after="100" w:afterAutospacing="1"/>
              <w:rPr>
                <w:rFonts w:asciiTheme="minorHAnsi" w:hAnsiTheme="minorHAnsi"/>
              </w:rPr>
            </w:pPr>
            <w:r w:rsidRPr="003D43ED">
              <w:rPr>
                <w:rFonts w:asciiTheme="minorHAnsi" w:hAnsiTheme="minorHAnsi"/>
              </w:rPr>
              <w:t xml:space="preserve">the review will be open to the participation of the parents of the child; and </w:t>
            </w:r>
          </w:p>
          <w:p w14:paraId="6BE89649" w14:textId="77777777" w:rsidR="004C456C" w:rsidRPr="003D43ED" w:rsidRDefault="004C456C" w:rsidP="004C456C">
            <w:pPr>
              <w:numPr>
                <w:ilvl w:val="0"/>
                <w:numId w:val="13"/>
              </w:numPr>
              <w:spacing w:before="100" w:beforeAutospacing="1" w:after="100" w:afterAutospacing="1"/>
              <w:rPr>
                <w:rFonts w:asciiTheme="minorHAnsi" w:hAnsiTheme="minorHAnsi"/>
              </w:rPr>
            </w:pPr>
            <w:r w:rsidRPr="003D43ED">
              <w:rPr>
                <w:rFonts w:asciiTheme="minorHAnsi" w:hAnsiTheme="minorHAnsi"/>
              </w:rPr>
              <w:t xml:space="preserve">the review will be conducted by a panel of appropriate persons, at least one of whom is not responsible for the case management of, or delivery of services to either the child or the parents who are the subject of the review. </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54DA5758" w14:textId="77777777" w:rsidR="004C456C" w:rsidRPr="00214F71" w:rsidRDefault="004C456C" w:rsidP="004C456C">
            <w:pPr>
              <w:rPr>
                <w:rFonts w:asciiTheme="minorHAnsi" w:hAnsiTheme="minorHAnsi"/>
              </w:rPr>
            </w:pPr>
            <w:r w:rsidRPr="00214F71">
              <w:rPr>
                <w:rFonts w:asciiTheme="minorHAnsi" w:hAnsiTheme="minorHAnsi"/>
              </w:rPr>
              <w:t>Protection and Permanency Operating Manual:</w:t>
            </w:r>
          </w:p>
          <w:p w14:paraId="5755A94D" w14:textId="77777777" w:rsidR="004C456C" w:rsidRPr="00590B1A" w:rsidRDefault="00261AD4" w:rsidP="004C456C">
            <w:pPr>
              <w:rPr>
                <w:rFonts w:asciiTheme="minorHAnsi" w:hAnsiTheme="minorHAnsi"/>
              </w:rPr>
            </w:pPr>
            <w:hyperlink r:id="rId131" w:history="1">
              <w:r w:rsidR="004C456C" w:rsidRPr="00D60AEA">
                <w:rPr>
                  <w:rStyle w:val="Hyperlink"/>
                  <w:rFonts w:asciiTheme="minorHAnsi" w:hAnsiTheme="minorHAnsi"/>
                  <w:color w:val="0000FF"/>
                </w:rPr>
                <w:t>Chapter 4-Out of Home Care Services (OOHC), Section: 4.16 Participants and Notification for All OOHC Cases</w:t>
              </w:r>
            </w:hyperlink>
            <w:r w:rsidR="004C456C" w:rsidRPr="00590B1A">
              <w:rPr>
                <w:rFonts w:asciiTheme="minorHAnsi" w:hAnsiTheme="minorHAnsi"/>
              </w:rPr>
              <w:t xml:space="preserve"> </w:t>
            </w:r>
          </w:p>
          <w:p w14:paraId="0C4CE31D" w14:textId="77777777" w:rsidR="004C456C" w:rsidRPr="00214F71" w:rsidRDefault="004C456C" w:rsidP="004C456C">
            <w:pPr>
              <w:rPr>
                <w:rFonts w:asciiTheme="minorHAnsi" w:hAnsiTheme="minorHAnsi"/>
              </w:rPr>
            </w:pPr>
            <w:r w:rsidRPr="00214F71">
              <w:rPr>
                <w:rFonts w:asciiTheme="minorHAnsi" w:hAnsiTheme="minorHAnsi"/>
              </w:rPr>
              <w:t xml:space="preserve">The SSW [social services worker]: </w:t>
            </w:r>
          </w:p>
          <w:p w14:paraId="7CB197D6" w14:textId="77777777" w:rsidR="004C456C" w:rsidRPr="00214F71" w:rsidRDefault="004C456C" w:rsidP="00BF4FF9">
            <w:pPr>
              <w:numPr>
                <w:ilvl w:val="0"/>
                <w:numId w:val="45"/>
              </w:numPr>
              <w:rPr>
                <w:rFonts w:asciiTheme="minorHAnsi" w:hAnsiTheme="minorHAnsi"/>
              </w:rPr>
            </w:pPr>
            <w:r w:rsidRPr="00214F71">
              <w:rPr>
                <w:rFonts w:asciiTheme="minorHAnsi" w:hAnsiTheme="minorHAnsi"/>
              </w:rPr>
              <w:t xml:space="preserve">Is required to invite the following individuals, not inclusive in case planning: </w:t>
            </w:r>
          </w:p>
          <w:p w14:paraId="441AF7CF" w14:textId="77777777" w:rsidR="004C456C" w:rsidRPr="00B6439B" w:rsidRDefault="004C456C" w:rsidP="00BF4FF9">
            <w:pPr>
              <w:numPr>
                <w:ilvl w:val="1"/>
                <w:numId w:val="45"/>
              </w:numPr>
              <w:rPr>
                <w:rFonts w:asciiTheme="minorHAnsi" w:hAnsiTheme="minorHAnsi"/>
              </w:rPr>
            </w:pPr>
            <w:r w:rsidRPr="00B6439B">
              <w:rPr>
                <w:rFonts w:asciiTheme="minorHAnsi" w:hAnsiTheme="minorHAnsi"/>
              </w:rPr>
              <w:t xml:space="preserve">Both legal and biological parents, absent parents, non-custodial parents and family members, including identified fathers as outlined in SOP 4.15 Family Attachment and Involvement; </w:t>
            </w:r>
          </w:p>
          <w:p w14:paraId="59A19ED5" w14:textId="77777777" w:rsidR="004C456C" w:rsidRPr="00214F71" w:rsidRDefault="004C456C" w:rsidP="00BF4FF9">
            <w:pPr>
              <w:numPr>
                <w:ilvl w:val="1"/>
                <w:numId w:val="45"/>
              </w:numPr>
              <w:rPr>
                <w:rFonts w:asciiTheme="minorHAnsi" w:hAnsiTheme="minorHAnsi"/>
              </w:rPr>
            </w:pPr>
            <w:r w:rsidRPr="00214F71">
              <w:rPr>
                <w:rFonts w:asciiTheme="minorHAnsi" w:hAnsiTheme="minorHAnsi"/>
              </w:rPr>
              <w:t xml:space="preserve">Children, six (6) years of age and older (unless there is a clinical justification for not doing so or the SSW has evaluated the child and deems it not in child’s best interest to participate); </w:t>
            </w:r>
          </w:p>
          <w:p w14:paraId="28573B08" w14:textId="77777777" w:rsidR="004C456C" w:rsidRPr="00214F71" w:rsidRDefault="004C456C" w:rsidP="00BF4FF9">
            <w:pPr>
              <w:numPr>
                <w:ilvl w:val="1"/>
                <w:numId w:val="45"/>
              </w:numPr>
              <w:rPr>
                <w:rFonts w:asciiTheme="minorHAnsi" w:hAnsiTheme="minorHAnsi"/>
              </w:rPr>
            </w:pPr>
            <w:r w:rsidRPr="00214F71">
              <w:rPr>
                <w:rFonts w:asciiTheme="minorHAnsi" w:hAnsiTheme="minorHAnsi"/>
              </w:rPr>
              <w:t xml:space="preserve">Other Cabinet staff involved, which may include the designated swift chair when the child’s permanency goal is being changed to adoption and at subsequent case planning conferences as outlined in SOP 13.3 Swift Adoptions; </w:t>
            </w:r>
          </w:p>
          <w:p w14:paraId="358059BB" w14:textId="77777777" w:rsidR="00470ADB" w:rsidRDefault="004C456C" w:rsidP="00BF4FF9">
            <w:pPr>
              <w:numPr>
                <w:ilvl w:val="1"/>
                <w:numId w:val="45"/>
              </w:numPr>
              <w:rPr>
                <w:rFonts w:asciiTheme="minorHAnsi" w:hAnsiTheme="minorHAnsi"/>
              </w:rPr>
            </w:pPr>
            <w:r w:rsidRPr="00B6439B">
              <w:rPr>
                <w:rFonts w:asciiTheme="minorHAnsi" w:hAnsiTheme="minorHAnsi"/>
              </w:rPr>
              <w:t>Objective third party as required for periodic reviews</w:t>
            </w:r>
            <w:r w:rsidRPr="00214F71">
              <w:rPr>
                <w:rFonts w:asciiTheme="minorHAnsi" w:hAnsiTheme="minorHAnsi"/>
              </w:rPr>
              <w:t>;</w:t>
            </w:r>
          </w:p>
          <w:p w14:paraId="17FF1AC6" w14:textId="77777777" w:rsidR="004C456C" w:rsidRPr="00214F71" w:rsidRDefault="00470ADB" w:rsidP="00BF4FF9">
            <w:pPr>
              <w:numPr>
                <w:ilvl w:val="1"/>
                <w:numId w:val="45"/>
              </w:numPr>
              <w:rPr>
                <w:rFonts w:asciiTheme="minorHAnsi" w:hAnsiTheme="minorHAnsi"/>
              </w:rPr>
            </w:pPr>
            <w:r w:rsidRPr="00B6439B">
              <w:rPr>
                <w:rFonts w:asciiTheme="minorHAnsi" w:hAnsiTheme="minorHAnsi"/>
              </w:rPr>
              <w:lastRenderedPageBreak/>
              <w:t>Two (2) people chosen by the children (who are not a foster parent or caseworker for the child), when the child has attained 14 years of age</w:t>
            </w:r>
            <w:r w:rsidRPr="00470ADB">
              <w:rPr>
                <w:rFonts w:asciiTheme="minorHAnsi" w:hAnsiTheme="minorHAnsi"/>
              </w:rPr>
              <w:t>;</w:t>
            </w:r>
            <w:r>
              <w:rPr>
                <w:rFonts w:asciiTheme="minorHAnsi" w:hAnsiTheme="minorHAnsi"/>
              </w:rPr>
              <w:t xml:space="preserve"> (Section 475 (1)(B) of the Social Security Act)</w:t>
            </w:r>
            <w:r w:rsidR="004C456C" w:rsidRPr="00214F71">
              <w:rPr>
                <w:rFonts w:asciiTheme="minorHAnsi" w:hAnsiTheme="minorHAnsi"/>
              </w:rPr>
              <w:t xml:space="preserve"> </w:t>
            </w:r>
          </w:p>
          <w:p w14:paraId="30B2EE7B" w14:textId="77777777" w:rsidR="004C456C" w:rsidRPr="00214F71" w:rsidRDefault="004C456C" w:rsidP="00BF4FF9">
            <w:pPr>
              <w:numPr>
                <w:ilvl w:val="1"/>
                <w:numId w:val="45"/>
              </w:numPr>
              <w:rPr>
                <w:rFonts w:asciiTheme="minorHAnsi" w:hAnsiTheme="minorHAnsi"/>
              </w:rPr>
            </w:pPr>
            <w:r w:rsidRPr="00214F71">
              <w:rPr>
                <w:rFonts w:asciiTheme="minorHAnsi" w:hAnsiTheme="minorHAnsi"/>
              </w:rPr>
              <w:t xml:space="preserve">Parent’s attorney, if applicable; </w:t>
            </w:r>
          </w:p>
          <w:p w14:paraId="5B73A246" w14:textId="77777777" w:rsidR="004C456C" w:rsidRPr="00214F71" w:rsidRDefault="004C456C" w:rsidP="00BF4FF9">
            <w:pPr>
              <w:numPr>
                <w:ilvl w:val="1"/>
                <w:numId w:val="45"/>
              </w:numPr>
              <w:rPr>
                <w:rFonts w:asciiTheme="minorHAnsi" w:hAnsiTheme="minorHAnsi"/>
              </w:rPr>
            </w:pPr>
            <w:r w:rsidRPr="00214F71">
              <w:rPr>
                <w:rFonts w:asciiTheme="minorHAnsi" w:hAnsiTheme="minorHAnsi"/>
              </w:rPr>
              <w:t xml:space="preserve">Child’s attorney, Guardian Ad Litem; </w:t>
            </w:r>
          </w:p>
          <w:p w14:paraId="7E253D1B" w14:textId="77777777" w:rsidR="004C456C" w:rsidRPr="00214F71" w:rsidRDefault="004C456C" w:rsidP="00BF4FF9">
            <w:pPr>
              <w:numPr>
                <w:ilvl w:val="1"/>
                <w:numId w:val="45"/>
              </w:numPr>
              <w:rPr>
                <w:rFonts w:asciiTheme="minorHAnsi" w:hAnsiTheme="minorHAnsi"/>
              </w:rPr>
            </w:pPr>
            <w:r w:rsidRPr="00214F71">
              <w:rPr>
                <w:rFonts w:asciiTheme="minorHAnsi" w:hAnsiTheme="minorHAnsi"/>
              </w:rPr>
              <w:t xml:space="preserve">County attorney; </w:t>
            </w:r>
          </w:p>
          <w:p w14:paraId="75A6214D" w14:textId="77777777" w:rsidR="004C456C" w:rsidRPr="00214F71" w:rsidRDefault="004C456C" w:rsidP="00BF4FF9">
            <w:pPr>
              <w:numPr>
                <w:ilvl w:val="1"/>
                <w:numId w:val="45"/>
              </w:numPr>
              <w:rPr>
                <w:rFonts w:asciiTheme="minorHAnsi" w:hAnsiTheme="minorHAnsi"/>
              </w:rPr>
            </w:pPr>
            <w:r w:rsidRPr="00214F71">
              <w:rPr>
                <w:rFonts w:asciiTheme="minorHAnsi" w:hAnsiTheme="minorHAnsi"/>
              </w:rPr>
              <w:t>Caregiver (foster parents, PCC provider, relative, etc.); and Court Appointed Special Advocate (CASA);</w:t>
            </w:r>
          </w:p>
          <w:p w14:paraId="015887C7" w14:textId="77777777" w:rsidR="004C456C" w:rsidRPr="00214F71" w:rsidRDefault="004C456C" w:rsidP="00BF4FF9">
            <w:pPr>
              <w:numPr>
                <w:ilvl w:val="0"/>
                <w:numId w:val="72"/>
              </w:numPr>
              <w:rPr>
                <w:rFonts w:asciiTheme="minorHAnsi" w:hAnsiTheme="minorHAnsi"/>
              </w:rPr>
            </w:pPr>
            <w:r w:rsidRPr="00214F71">
              <w:rPr>
                <w:rFonts w:asciiTheme="minorHAnsi" w:hAnsiTheme="minorHAnsi"/>
              </w:rPr>
              <w:t xml:space="preserve">Is required to notify all participants of any case planning conference, ten (10) calendar days prior to the conference for all OOHC </w:t>
            </w:r>
            <w:r w:rsidRPr="00470ADB">
              <w:rPr>
                <w:rFonts w:asciiTheme="minorHAnsi" w:hAnsiTheme="minorHAnsi"/>
              </w:rPr>
              <w:t xml:space="preserve">cases, excluding </w:t>
            </w:r>
            <w:r w:rsidRPr="00B13331">
              <w:rPr>
                <w:rFonts w:asciiTheme="minorHAnsi" w:hAnsiTheme="minorHAnsi"/>
              </w:rPr>
              <w:t xml:space="preserve">the </w:t>
            </w:r>
            <w:r w:rsidR="00B13331" w:rsidRPr="00B13331">
              <w:rPr>
                <w:rFonts w:asciiTheme="minorHAnsi" w:hAnsiTheme="minorHAnsi"/>
              </w:rPr>
              <w:t>ten (10</w:t>
            </w:r>
            <w:r w:rsidRPr="00B13331">
              <w:rPr>
                <w:rFonts w:asciiTheme="minorHAnsi" w:hAnsiTheme="minorHAnsi"/>
              </w:rPr>
              <w:t>)</w:t>
            </w:r>
            <w:r w:rsidRPr="00470ADB">
              <w:rPr>
                <w:rFonts w:asciiTheme="minorHAnsi" w:hAnsiTheme="minorHAnsi"/>
              </w:rPr>
              <w:t xml:space="preserve"> day conference;</w:t>
            </w:r>
          </w:p>
          <w:p w14:paraId="3C5D9A0F" w14:textId="77777777" w:rsidR="004C456C" w:rsidRPr="00214F71" w:rsidRDefault="004C456C" w:rsidP="00BF4FF9">
            <w:pPr>
              <w:numPr>
                <w:ilvl w:val="0"/>
                <w:numId w:val="72"/>
              </w:numPr>
              <w:rPr>
                <w:rFonts w:asciiTheme="minorHAnsi" w:hAnsiTheme="minorHAnsi"/>
              </w:rPr>
            </w:pPr>
            <w:r w:rsidRPr="00214F71">
              <w:rPr>
                <w:rFonts w:asciiTheme="minorHAnsi" w:hAnsiTheme="minorHAnsi"/>
              </w:rPr>
              <w:t xml:space="preserve">Notifies legal parents, biological parents, and/or guardians by certified mail; </w:t>
            </w:r>
          </w:p>
          <w:p w14:paraId="6DEC1733" w14:textId="77777777" w:rsidR="004C456C" w:rsidRPr="00214F71" w:rsidRDefault="004C456C" w:rsidP="00BF4FF9">
            <w:pPr>
              <w:pStyle w:val="ListParagraph"/>
              <w:numPr>
                <w:ilvl w:val="0"/>
                <w:numId w:val="72"/>
              </w:numPr>
              <w:contextualSpacing w:val="0"/>
              <w:rPr>
                <w:rFonts w:asciiTheme="minorHAnsi" w:hAnsiTheme="minorHAnsi"/>
                <w:vanish/>
              </w:rPr>
            </w:pPr>
          </w:p>
          <w:p w14:paraId="1542FE75" w14:textId="77777777" w:rsidR="004C456C" w:rsidRPr="00214F71" w:rsidRDefault="004C456C" w:rsidP="00BF4FF9">
            <w:pPr>
              <w:numPr>
                <w:ilvl w:val="0"/>
                <w:numId w:val="72"/>
              </w:numPr>
              <w:rPr>
                <w:rFonts w:asciiTheme="minorHAnsi" w:hAnsiTheme="minorHAnsi"/>
              </w:rPr>
            </w:pPr>
            <w:r w:rsidRPr="00214F71">
              <w:rPr>
                <w:rFonts w:asciiTheme="minorHAnsi" w:hAnsiTheme="minorHAnsi"/>
              </w:rPr>
              <w:t>Documents attempts to notify absent parents and non-custodial parents;</w:t>
            </w:r>
          </w:p>
          <w:p w14:paraId="46289CF4" w14:textId="77777777" w:rsidR="004C456C" w:rsidRPr="00214F71" w:rsidRDefault="004C456C" w:rsidP="004C456C">
            <w:pPr>
              <w:rPr>
                <w:rFonts w:asciiTheme="minorHAnsi" w:hAnsiTheme="minorHAnsi"/>
              </w:rPr>
            </w:pPr>
          </w:p>
          <w:p w14:paraId="1F1A1D4D" w14:textId="77777777" w:rsidR="004C456C" w:rsidRPr="00D60AEA" w:rsidRDefault="00261AD4" w:rsidP="004C456C">
            <w:pPr>
              <w:rPr>
                <w:rFonts w:asciiTheme="minorHAnsi" w:hAnsiTheme="minorHAnsi"/>
                <w:color w:val="0000FF"/>
              </w:rPr>
            </w:pPr>
            <w:hyperlink r:id="rId132" w:history="1">
              <w:r w:rsidR="004C456C" w:rsidRPr="00D60AEA">
                <w:rPr>
                  <w:rStyle w:val="Hyperlink"/>
                  <w:rFonts w:asciiTheme="minorHAnsi" w:hAnsiTheme="minorHAnsi"/>
                  <w:color w:val="0000FF"/>
                </w:rPr>
                <w:t>Chapter 4-Out of Home Care Services (OOHC) ;  Section: 4.18 Ongoing Case Planning</w:t>
              </w:r>
            </w:hyperlink>
            <w:r w:rsidR="004C456C" w:rsidRPr="00D60AEA">
              <w:rPr>
                <w:rFonts w:asciiTheme="minorHAnsi" w:hAnsiTheme="minorHAnsi"/>
                <w:color w:val="0000FF"/>
              </w:rPr>
              <w:t xml:space="preserve"> </w:t>
            </w:r>
          </w:p>
          <w:p w14:paraId="47E2D296" w14:textId="77777777" w:rsidR="004C456C" w:rsidRPr="00590B1A" w:rsidRDefault="004C456C" w:rsidP="004C456C">
            <w:pPr>
              <w:rPr>
                <w:rFonts w:asciiTheme="minorHAnsi" w:hAnsiTheme="minorHAnsi"/>
              </w:rPr>
            </w:pPr>
            <w:r w:rsidRPr="00590B1A">
              <w:rPr>
                <w:rFonts w:asciiTheme="minorHAnsi" w:hAnsiTheme="minorHAnsi"/>
              </w:rPr>
              <w:t>Practice Guidance:</w:t>
            </w:r>
          </w:p>
          <w:p w14:paraId="63B5A67F" w14:textId="77777777" w:rsidR="004C456C" w:rsidRPr="00214F71" w:rsidRDefault="004C456C" w:rsidP="00A82AD5">
            <w:pPr>
              <w:numPr>
                <w:ilvl w:val="0"/>
                <w:numId w:val="44"/>
              </w:numPr>
              <w:rPr>
                <w:rFonts w:asciiTheme="minorHAnsi" w:hAnsiTheme="minorHAnsi"/>
              </w:rPr>
            </w:pPr>
            <w:r w:rsidRPr="00214F71">
              <w:rPr>
                <w:rFonts w:asciiTheme="minorHAnsi" w:hAnsiTheme="minorHAnsi"/>
              </w:rPr>
              <w:t xml:space="preserve">While the participation of the child’s parents is important, the review is required within six (6) months of the child’s temporary removal hearing/placement or the last periodic review, even when the parents do not attend. </w:t>
            </w:r>
          </w:p>
          <w:p w14:paraId="4AC14674" w14:textId="77777777" w:rsidR="00D60AEA" w:rsidRDefault="004C456C" w:rsidP="00D60AEA">
            <w:pPr>
              <w:numPr>
                <w:ilvl w:val="0"/>
                <w:numId w:val="44"/>
              </w:numPr>
              <w:rPr>
                <w:rFonts w:asciiTheme="minorHAnsi" w:hAnsiTheme="minorHAnsi"/>
              </w:rPr>
            </w:pPr>
            <w:r w:rsidRPr="00177ED6">
              <w:rPr>
                <w:rFonts w:asciiTheme="minorHAnsi" w:hAnsiTheme="minorHAnsi"/>
              </w:rPr>
              <w:t xml:space="preserve">Public Law 96-272 (IV-E) requires the participation of one objective third party in the periodic review, who is not: </w:t>
            </w:r>
          </w:p>
          <w:p w14:paraId="73B8B4B1" w14:textId="77777777" w:rsidR="00D60AEA" w:rsidRDefault="004C456C" w:rsidP="00BF4FF9">
            <w:pPr>
              <w:pStyle w:val="ListParagraph"/>
              <w:numPr>
                <w:ilvl w:val="0"/>
                <w:numId w:val="82"/>
              </w:numPr>
              <w:rPr>
                <w:rFonts w:asciiTheme="minorHAnsi" w:hAnsiTheme="minorHAnsi"/>
              </w:rPr>
            </w:pPr>
            <w:r w:rsidRPr="00D60AEA">
              <w:rPr>
                <w:rFonts w:asciiTheme="minorHAnsi" w:hAnsiTheme="minorHAnsi"/>
              </w:rPr>
              <w:lastRenderedPageBreak/>
              <w:t xml:space="preserve">The case manager; </w:t>
            </w:r>
          </w:p>
          <w:p w14:paraId="0FF8E15D" w14:textId="77777777" w:rsidR="00D60AEA" w:rsidRDefault="004C456C" w:rsidP="00BF4FF9">
            <w:pPr>
              <w:pStyle w:val="ListParagraph"/>
              <w:numPr>
                <w:ilvl w:val="0"/>
                <w:numId w:val="82"/>
              </w:numPr>
              <w:rPr>
                <w:rFonts w:asciiTheme="minorHAnsi" w:hAnsiTheme="minorHAnsi"/>
              </w:rPr>
            </w:pPr>
            <w:r w:rsidRPr="00D60AEA">
              <w:rPr>
                <w:rFonts w:asciiTheme="minorHAnsi" w:hAnsiTheme="minorHAnsi"/>
              </w:rPr>
              <w:t xml:space="preserve">In the line of supervision for the case; or </w:t>
            </w:r>
          </w:p>
          <w:p w14:paraId="59EA7863" w14:textId="77777777" w:rsidR="004C456C" w:rsidRPr="00D60AEA" w:rsidRDefault="004C456C" w:rsidP="00BF4FF9">
            <w:pPr>
              <w:pStyle w:val="ListParagraph"/>
              <w:numPr>
                <w:ilvl w:val="0"/>
                <w:numId w:val="82"/>
              </w:numPr>
              <w:rPr>
                <w:rFonts w:asciiTheme="minorHAnsi" w:hAnsiTheme="minorHAnsi"/>
              </w:rPr>
            </w:pPr>
            <w:r w:rsidRPr="00D60AEA">
              <w:rPr>
                <w:rFonts w:asciiTheme="minorHAnsi" w:hAnsiTheme="minorHAnsi"/>
              </w:rPr>
              <w:t xml:space="preserve">Involved in the delivery of services to either the child or the parents.    </w:t>
            </w:r>
          </w:p>
          <w:p w14:paraId="1319525F" w14:textId="77777777" w:rsidR="004C456C" w:rsidRPr="00214F71" w:rsidRDefault="004C456C" w:rsidP="00BF4FF9">
            <w:pPr>
              <w:numPr>
                <w:ilvl w:val="0"/>
                <w:numId w:val="46"/>
              </w:numPr>
              <w:rPr>
                <w:rFonts w:asciiTheme="minorHAnsi" w:hAnsiTheme="minorHAnsi"/>
              </w:rPr>
            </w:pPr>
            <w:r w:rsidRPr="00214F71">
              <w:rPr>
                <w:rFonts w:asciiTheme="minorHAnsi" w:hAnsiTheme="minorHAnsi"/>
              </w:rPr>
              <w:t xml:space="preserve">Periodic reviews are scheduled on a day and time when primary participants can attend. </w:t>
            </w:r>
          </w:p>
          <w:p w14:paraId="4D79C946" w14:textId="77777777" w:rsidR="004C456C" w:rsidRPr="00214F71" w:rsidRDefault="004C456C" w:rsidP="00BF4FF9">
            <w:pPr>
              <w:numPr>
                <w:ilvl w:val="0"/>
                <w:numId w:val="46"/>
              </w:numPr>
              <w:rPr>
                <w:rFonts w:asciiTheme="minorHAnsi" w:hAnsiTheme="minorHAnsi"/>
              </w:rPr>
            </w:pPr>
            <w:r w:rsidRPr="00214F71">
              <w:rPr>
                <w:rFonts w:asciiTheme="minorHAnsi" w:hAnsiTheme="minorHAnsi"/>
              </w:rPr>
              <w:t>Participants are encouraged to attend, in part by convenience of schedule and sufficient notice.</w:t>
            </w:r>
          </w:p>
        </w:tc>
      </w:tr>
      <w:tr w:rsidR="004C456C" w:rsidRPr="003D43ED" w14:paraId="74CDE175"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1D96BF37" w14:textId="77777777" w:rsidR="004C456C" w:rsidRPr="003D43ED" w:rsidRDefault="004C456C" w:rsidP="004C456C">
            <w:pPr>
              <w:spacing w:after="192"/>
              <w:rPr>
                <w:rFonts w:asciiTheme="minorHAnsi" w:hAnsiTheme="minorHAnsi"/>
              </w:rPr>
            </w:pPr>
            <w:r w:rsidRPr="003D43ED">
              <w:rPr>
                <w:rFonts w:asciiTheme="minorHAnsi" w:hAnsiTheme="minorHAnsi"/>
              </w:rPr>
              <w:lastRenderedPageBreak/>
              <w:t>1356.21(h)</w:t>
            </w:r>
            <w:r w:rsidRPr="003D43ED">
              <w:rPr>
                <w:rFonts w:asciiTheme="minorHAnsi" w:hAnsiTheme="minorHAnsi"/>
              </w:rPr>
              <w:br/>
              <w:t>475(5)(C)</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3B326EE8" w14:textId="77777777" w:rsidR="004C456C" w:rsidRPr="003D43ED" w:rsidRDefault="004C456C" w:rsidP="004C456C">
            <w:pPr>
              <w:spacing w:before="100" w:beforeAutospacing="1" w:after="100" w:afterAutospacing="1"/>
              <w:rPr>
                <w:rFonts w:asciiTheme="minorHAnsi" w:hAnsiTheme="minorHAnsi"/>
              </w:rPr>
            </w:pPr>
            <w:r w:rsidRPr="003D43ED">
              <w:rPr>
                <w:rFonts w:asciiTheme="minorHAnsi" w:hAnsiTheme="minorHAnsi"/>
              </w:rPr>
              <w:t xml:space="preserve">3.  Permanency Hearing </w:t>
            </w:r>
          </w:p>
          <w:p w14:paraId="18D59087" w14:textId="77777777" w:rsidR="004C456C" w:rsidRPr="003D43ED" w:rsidRDefault="00177ED6" w:rsidP="004C456C">
            <w:pPr>
              <w:rPr>
                <w:rFonts w:asciiTheme="minorHAnsi" w:hAnsiTheme="minorHAnsi"/>
              </w:rPr>
            </w:pPr>
            <w:r w:rsidRPr="003D43ED">
              <w:rPr>
                <w:rFonts w:asciiTheme="minorHAnsi" w:hAnsiTheme="minorHAnsi"/>
              </w:rPr>
              <w:t>a. To</w:t>
            </w:r>
            <w:r w:rsidR="004C456C" w:rsidRPr="003D43ED">
              <w:rPr>
                <w:rFonts w:asciiTheme="minorHAnsi" w:hAnsiTheme="minorHAnsi"/>
              </w:rPr>
              <w:t xml:space="preserve"> meet the requirements of the permanency hearing, the State/Tribe holds permanency hearings for all children under the responsibility for placement and care of the title IV-E/IV-B agency, including children for whom the State/Tribal agency claims Federal reimbursement for the costs of voluntary foster care maintenance payments</w:t>
            </w:r>
            <w:r w:rsidR="006A056A" w:rsidRPr="003D43ED">
              <w:rPr>
                <w:rFonts w:asciiTheme="minorHAnsi" w:hAnsiTheme="minorHAnsi"/>
              </w:rPr>
              <w:t xml:space="preserve">.  </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54164124" w14:textId="77777777" w:rsidR="004C456C" w:rsidRPr="00214F71" w:rsidRDefault="00261AD4" w:rsidP="00181082">
            <w:pPr>
              <w:rPr>
                <w:rFonts w:asciiTheme="minorHAnsi" w:hAnsiTheme="minorHAnsi"/>
              </w:rPr>
            </w:pPr>
            <w:hyperlink r:id="rId133" w:anchor=":~:text=Page%201-,610.125%20Permanency%20hearing%20after%20custody%20given,of%20Juvenile%20Justice%20or%20cabinet.&amp;text=The%20court%20shall%20hold%20a,or%20report%20with%20the%20Court." w:history="1">
              <w:r w:rsidR="004C456C" w:rsidRPr="00D60AEA">
                <w:rPr>
                  <w:rStyle w:val="Hyperlink"/>
                  <w:rFonts w:asciiTheme="minorHAnsi" w:hAnsiTheme="minorHAnsi"/>
                  <w:color w:val="0000FF"/>
                </w:rPr>
                <w:t xml:space="preserve">KRS 610.125 Permanency Hearing After Custody Given to </w:t>
              </w:r>
              <w:r w:rsidR="00181082" w:rsidRPr="00D60AEA">
                <w:rPr>
                  <w:rStyle w:val="Hyperlink"/>
                  <w:rFonts w:asciiTheme="minorHAnsi" w:hAnsiTheme="minorHAnsi"/>
                  <w:color w:val="0000FF"/>
                </w:rPr>
                <w:t>Department of Juvenile Justice or c</w:t>
              </w:r>
              <w:r w:rsidR="004C456C" w:rsidRPr="00D60AEA">
                <w:rPr>
                  <w:rStyle w:val="Hyperlink"/>
                  <w:rFonts w:asciiTheme="minorHAnsi" w:hAnsiTheme="minorHAnsi"/>
                  <w:color w:val="0000FF"/>
                </w:rPr>
                <w:t>abinet</w:t>
              </w:r>
            </w:hyperlink>
            <w:r w:rsidR="004C456C" w:rsidRPr="00522F9D">
              <w:rPr>
                <w:rFonts w:asciiTheme="minorHAnsi" w:hAnsiTheme="minorHAnsi"/>
              </w:rPr>
              <w:t xml:space="preserve"> states in Section (1):  If a child h</w:t>
            </w:r>
            <w:r w:rsidR="004C456C" w:rsidRPr="00590B1A">
              <w:rPr>
                <w:rFonts w:asciiTheme="minorHAnsi" w:hAnsiTheme="minorHAnsi"/>
              </w:rPr>
              <w:t>as been removed from the home and</w:t>
            </w:r>
            <w:r w:rsidR="004C456C" w:rsidRPr="00214F71">
              <w:rPr>
                <w:rFonts w:asciiTheme="minorHAnsi" w:hAnsiTheme="minorHAnsi"/>
              </w:rPr>
              <w:t xml:space="preserve"> placed in the custody of the Department of Juvenile Justice or the cabinet, a judge of the District Court shall conduct a permanency hearing no later than twelve (12) months after the date the child is considered to have entered foster care, and every twelve (12) months thereafter if custody and out-of-home placement continues, to determine the future status of the child.</w:t>
            </w:r>
          </w:p>
        </w:tc>
      </w:tr>
      <w:tr w:rsidR="004C456C" w:rsidRPr="003D43ED" w14:paraId="353EA7DC" w14:textId="77777777" w:rsidTr="004C5C7E">
        <w:trPr>
          <w:trHeight w:val="645"/>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194F4E7A" w14:textId="77777777" w:rsidR="004C456C" w:rsidRPr="003D43ED" w:rsidRDefault="004C456C" w:rsidP="004C456C">
            <w:pPr>
              <w:spacing w:after="192"/>
              <w:rPr>
                <w:rFonts w:asciiTheme="minorHAnsi" w:hAnsiTheme="minorHAnsi"/>
              </w:rPr>
            </w:pPr>
            <w:r w:rsidRPr="003D43ED">
              <w:rPr>
                <w:rFonts w:asciiTheme="minorHAnsi" w:hAnsiTheme="minorHAnsi"/>
              </w:rPr>
              <w:t>1356.21(h)</w:t>
            </w:r>
            <w:r w:rsidRPr="003D43ED">
              <w:rPr>
                <w:rFonts w:asciiTheme="minorHAnsi" w:hAnsiTheme="minorHAnsi"/>
              </w:rPr>
              <w:br/>
              <w:t>475(5)(C)</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1282534C" w14:textId="77777777" w:rsidR="004C456C" w:rsidRPr="003D43ED" w:rsidRDefault="004C456C" w:rsidP="004C456C">
            <w:pPr>
              <w:pStyle w:val="cell1"/>
              <w:rPr>
                <w:rFonts w:asciiTheme="minorHAnsi" w:hAnsiTheme="minorHAnsi"/>
              </w:rPr>
            </w:pPr>
            <w:r w:rsidRPr="003D43ED">
              <w:rPr>
                <w:rFonts w:asciiTheme="minorHAnsi" w:hAnsiTheme="minorHAnsi"/>
              </w:rPr>
              <w:t xml:space="preserve">b.  The permanency hearing takes place within 12 months of the date the child is considered to have entered foster care (as defined within the meaning of 475(5)(F)) and not less frequently than every 12 </w:t>
            </w:r>
            <w:r w:rsidRPr="003D43ED">
              <w:rPr>
                <w:rFonts w:asciiTheme="minorHAnsi" w:hAnsiTheme="minorHAnsi"/>
              </w:rPr>
              <w:lastRenderedPageBreak/>
              <w:t>months thereafter during the continuation of foster care.</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2CC24E32" w14:textId="77777777" w:rsidR="004C456C" w:rsidRPr="00590B1A" w:rsidRDefault="00261AD4" w:rsidP="004C456C">
            <w:pPr>
              <w:rPr>
                <w:rFonts w:asciiTheme="minorHAnsi" w:hAnsiTheme="minorHAnsi"/>
              </w:rPr>
            </w:pPr>
            <w:hyperlink r:id="rId134" w:anchor=":~:text=Page%201-,610.125%20Permanency%20hearing%20after%20custody%20given,of%20Juvenile%20Justice%20or%20cabinet.&amp;text=The%20court%20shall%20hold%20a,or%20report%20with%20the%20Court." w:history="1">
              <w:r w:rsidR="004C456C" w:rsidRPr="00D60AEA">
                <w:rPr>
                  <w:rStyle w:val="Hyperlink"/>
                  <w:rFonts w:asciiTheme="minorHAnsi" w:hAnsiTheme="minorHAnsi"/>
                  <w:color w:val="0000FF"/>
                </w:rPr>
                <w:t>KRS 610.125 Permanency hearing after custody given to</w:t>
              </w:r>
              <w:r w:rsidR="00181082" w:rsidRPr="00D60AEA">
                <w:rPr>
                  <w:rStyle w:val="Hyperlink"/>
                  <w:rFonts w:asciiTheme="minorHAnsi" w:hAnsiTheme="minorHAnsi"/>
                  <w:color w:val="0000FF"/>
                </w:rPr>
                <w:t xml:space="preserve"> Department of Juvenile Justice or</w:t>
              </w:r>
              <w:r w:rsidR="004C456C" w:rsidRPr="00D60AEA">
                <w:rPr>
                  <w:rStyle w:val="Hyperlink"/>
                  <w:rFonts w:asciiTheme="minorHAnsi" w:hAnsiTheme="minorHAnsi"/>
                  <w:color w:val="0000FF"/>
                </w:rPr>
                <w:t xml:space="preserve"> cabinet</w:t>
              </w:r>
            </w:hyperlink>
            <w:r w:rsidR="004C456C" w:rsidRPr="00522F9D">
              <w:rPr>
                <w:rFonts w:asciiTheme="minorHAnsi" w:hAnsiTheme="minorHAnsi"/>
              </w:rPr>
              <w:t xml:space="preserve"> states in Section (1):  If a child</w:t>
            </w:r>
            <w:r w:rsidR="004C456C" w:rsidRPr="00590B1A">
              <w:rPr>
                <w:rFonts w:asciiTheme="minorHAnsi" w:hAnsiTheme="minorHAnsi"/>
              </w:rPr>
              <w:t xml:space="preserve"> has been removed from the home and placed in the custody of the Department of Juvenile Justice or the cabinet, a judge of the District Court shall conduct a permanency hearing no later than twelve (12) months after the date the child is considered to have entered foster care, and every twelve (12) </w:t>
            </w:r>
            <w:r w:rsidR="004C456C" w:rsidRPr="00590B1A">
              <w:rPr>
                <w:rFonts w:asciiTheme="minorHAnsi" w:hAnsiTheme="minorHAnsi"/>
              </w:rPr>
              <w:lastRenderedPageBreak/>
              <w:t>months thereafter if custody and out-of-home placement continues, to determine the future status of the child. </w:t>
            </w:r>
          </w:p>
        </w:tc>
      </w:tr>
      <w:tr w:rsidR="004C456C" w:rsidRPr="003D43ED" w14:paraId="099DC869"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3FBA78A4" w14:textId="77777777" w:rsidR="004C456C" w:rsidRPr="003D43ED" w:rsidRDefault="004C456C" w:rsidP="004C456C">
            <w:pPr>
              <w:spacing w:after="192"/>
              <w:rPr>
                <w:rFonts w:asciiTheme="minorHAnsi" w:hAnsiTheme="minorHAnsi"/>
              </w:rPr>
            </w:pPr>
            <w:r w:rsidRPr="003D43ED">
              <w:rPr>
                <w:rFonts w:asciiTheme="minorHAnsi" w:hAnsiTheme="minorHAnsi"/>
              </w:rPr>
              <w:lastRenderedPageBreak/>
              <w:t>1356.21(h)(2)</w:t>
            </w:r>
            <w:r w:rsidRPr="003D43ED">
              <w:rPr>
                <w:rFonts w:asciiTheme="minorHAnsi" w:hAnsiTheme="minorHAnsi"/>
              </w:rPr>
              <w:br/>
              <w:t>471(a)(15)(E)(i)</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6FB2FD9F" w14:textId="77777777" w:rsidR="004C456C" w:rsidRPr="003D43ED" w:rsidRDefault="006A056A" w:rsidP="004C456C">
            <w:pPr>
              <w:pStyle w:val="cell1"/>
              <w:rPr>
                <w:rFonts w:asciiTheme="minorHAnsi" w:hAnsiTheme="minorHAnsi"/>
              </w:rPr>
            </w:pPr>
            <w:r w:rsidRPr="003D43ED">
              <w:rPr>
                <w:rFonts w:asciiTheme="minorHAnsi" w:hAnsiTheme="minorHAnsi"/>
              </w:rPr>
              <w:t>c. When</w:t>
            </w:r>
            <w:r w:rsidR="004C456C" w:rsidRPr="003D43ED">
              <w:rPr>
                <w:rFonts w:asciiTheme="minorHAnsi" w:hAnsiTheme="minorHAnsi"/>
              </w:rPr>
              <w:t xml:space="preserve"> a court determines that reasonable efforts to return the child home are not required, a permanency hearing is held within 30 days of that determination, unless the requirements of the permanency hearing are fulfilled at the hearing in which the court determines that reasonable efforts to reunify the child and family are not required.</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40B8B8FE" w14:textId="77777777" w:rsidR="004C456C" w:rsidRPr="00590B1A" w:rsidRDefault="00261AD4" w:rsidP="004C456C">
            <w:pPr>
              <w:rPr>
                <w:rFonts w:asciiTheme="minorHAnsi" w:hAnsiTheme="minorHAnsi"/>
              </w:rPr>
            </w:pPr>
            <w:hyperlink r:id="rId135" w:anchor=":~:text=Page%201-,610.125%20Permanency%20hearing%20after%20custody%20given,of%20Juvenile%20Justice%20or%20cabinet.&amp;text=The%20court%20shall%20hold%20a,or%20report%20with%20the%20Court." w:history="1">
              <w:r w:rsidR="004C456C" w:rsidRPr="00D60AEA">
                <w:rPr>
                  <w:rStyle w:val="Hyperlink"/>
                  <w:rFonts w:asciiTheme="minorHAnsi" w:hAnsiTheme="minorHAnsi"/>
                  <w:color w:val="0000FF"/>
                </w:rPr>
                <w:t>KRS 610.125 Permanency hearing after custody given to</w:t>
              </w:r>
              <w:r w:rsidR="00181082" w:rsidRPr="00D60AEA">
                <w:rPr>
                  <w:rStyle w:val="Hyperlink"/>
                  <w:rFonts w:asciiTheme="minorHAnsi" w:hAnsiTheme="minorHAnsi"/>
                  <w:color w:val="0000FF"/>
                </w:rPr>
                <w:t xml:space="preserve"> Department of Juvenile Justice or</w:t>
              </w:r>
              <w:r w:rsidR="004C456C" w:rsidRPr="00D60AEA">
                <w:rPr>
                  <w:rStyle w:val="Hyperlink"/>
                  <w:rFonts w:asciiTheme="minorHAnsi" w:hAnsiTheme="minorHAnsi"/>
                  <w:color w:val="0000FF"/>
                </w:rPr>
                <w:t xml:space="preserve"> cabinet</w:t>
              </w:r>
            </w:hyperlink>
            <w:r w:rsidR="004C456C" w:rsidRPr="005D412D">
              <w:rPr>
                <w:rFonts w:asciiTheme="minorHAnsi" w:hAnsiTheme="minorHAnsi"/>
              </w:rPr>
              <w:t xml:space="preserve"> states in Section (2):  If the cabinet or th</w:t>
            </w:r>
            <w:r w:rsidR="004C456C" w:rsidRPr="00590B1A">
              <w:rPr>
                <w:rFonts w:asciiTheme="minorHAnsi" w:hAnsiTheme="minorHAnsi"/>
              </w:rPr>
              <w:t>e Department of Juvenile Justice determines that reasonable efforts to reunify the child with the child's parent will not be made, the cabinet or Department of Juvenile Justice shall file a case permanency plan as defined by KRS 620.230 or case progress report with the court that documents the reasons for not making reasonable efforts</w:t>
            </w:r>
            <w:r w:rsidR="00181082" w:rsidRPr="00590B1A">
              <w:rPr>
                <w:rFonts w:asciiTheme="minorHAnsi" w:hAnsiTheme="minorHAnsi"/>
              </w:rPr>
              <w:t xml:space="preserve">.  </w:t>
            </w:r>
            <w:r w:rsidR="004C456C" w:rsidRPr="00590B1A">
              <w:rPr>
                <w:rFonts w:asciiTheme="minorHAnsi" w:hAnsiTheme="minorHAnsi"/>
              </w:rPr>
              <w:t>The court shall hold a permanency hearing within thirty (30) days of the filing of the cabinet's or Department of Juvenile Justice's plan or report with the Court.</w:t>
            </w:r>
          </w:p>
        </w:tc>
      </w:tr>
      <w:tr w:rsidR="00D55608" w:rsidRPr="003D43ED" w14:paraId="16B5FCE5"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051E1959" w14:textId="77777777" w:rsidR="00D55608" w:rsidRPr="003D43ED" w:rsidRDefault="00D55608" w:rsidP="00D55608">
            <w:pPr>
              <w:spacing w:after="192"/>
              <w:rPr>
                <w:rFonts w:asciiTheme="minorHAnsi" w:hAnsiTheme="minorHAnsi"/>
              </w:rPr>
            </w:pPr>
            <w:r w:rsidRPr="003D43ED">
              <w:rPr>
                <w:rFonts w:asciiTheme="minorHAnsi" w:hAnsiTheme="minorHAnsi"/>
              </w:rPr>
              <w:t>1356.21(b)(3)</w:t>
            </w:r>
            <w:r w:rsidRPr="003D43ED">
              <w:rPr>
                <w:rFonts w:asciiTheme="minorHAnsi" w:hAnsiTheme="minorHAnsi"/>
              </w:rPr>
              <w:br/>
              <w:t>475(5)(C)</w:t>
            </w:r>
            <w:r w:rsidRPr="003D43ED">
              <w:rPr>
                <w:rFonts w:asciiTheme="minorHAnsi" w:hAnsiTheme="minorHAnsi"/>
              </w:rPr>
              <w:br/>
              <w:t>471(a)(15)(E)(i)</w:t>
            </w:r>
          </w:p>
          <w:p w14:paraId="6EBF1D75" w14:textId="77777777" w:rsidR="00D55608" w:rsidRPr="003D43ED" w:rsidRDefault="00D55608" w:rsidP="00D55608">
            <w:pPr>
              <w:pStyle w:val="Heading2"/>
              <w:rPr>
                <w:rFonts w:asciiTheme="minorHAnsi" w:hAnsiTheme="minorHAnsi"/>
                <w:b w:val="0"/>
              </w:rPr>
            </w:pPr>
            <w:r w:rsidRPr="003D43ED">
              <w:rPr>
                <w:rFonts w:asciiTheme="minorHAnsi" w:hAnsiTheme="minorHAnsi"/>
                <w:b w:val="0"/>
                <w:highlight w:val="yellow"/>
              </w:rPr>
              <w:t>475A(c)(4)</w:t>
            </w:r>
          </w:p>
          <w:p w14:paraId="34D9FF33" w14:textId="77777777" w:rsidR="00D55608" w:rsidRPr="003D43ED" w:rsidRDefault="00D55608" w:rsidP="00D55608">
            <w:pPr>
              <w:spacing w:after="192"/>
              <w:rPr>
                <w:rFonts w:asciiTheme="minorHAnsi" w:hAnsiTheme="minorHAnsi"/>
              </w:rPr>
            </w:pP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2A201E5F" w14:textId="77777777" w:rsidR="00D55608" w:rsidRPr="003D43ED" w:rsidRDefault="00D55608" w:rsidP="00D55608">
            <w:pPr>
              <w:pStyle w:val="cell1"/>
              <w:rPr>
                <w:rFonts w:asciiTheme="minorHAnsi" w:hAnsiTheme="minorHAnsi"/>
              </w:rPr>
            </w:pPr>
            <w:r w:rsidRPr="003D43ED">
              <w:rPr>
                <w:rFonts w:asciiTheme="minorHAnsi" w:hAnsiTheme="minorHAnsi"/>
              </w:rPr>
              <w:t>d.  For the purposes of this requirement, a permanency hearing shall determine:</w:t>
            </w:r>
          </w:p>
          <w:p w14:paraId="2D39E9FF" w14:textId="77777777" w:rsidR="00D55608" w:rsidRPr="003D43ED" w:rsidRDefault="00D55608" w:rsidP="00D55608">
            <w:pPr>
              <w:numPr>
                <w:ilvl w:val="0"/>
                <w:numId w:val="14"/>
              </w:numPr>
              <w:spacing w:before="100" w:beforeAutospacing="1" w:after="100" w:afterAutospacing="1"/>
              <w:rPr>
                <w:rFonts w:asciiTheme="minorHAnsi" w:hAnsiTheme="minorHAnsi"/>
              </w:rPr>
            </w:pPr>
            <w:r w:rsidRPr="003D43ED">
              <w:rPr>
                <w:rFonts w:asciiTheme="minorHAnsi" w:hAnsiTheme="minorHAnsi"/>
              </w:rPr>
              <w:t xml:space="preserve">the permanency plan for the child that includes whether, and if applicable when, the child will be returned to the parent, or placed for adoption and the State/Tribe will file a petition for termination of parental rights, or referred to legal guardianship, or only in the case of a child who has attained 16 years of age (in cases where the State/Tribal </w:t>
            </w:r>
            <w:r w:rsidRPr="003D43ED">
              <w:rPr>
                <w:rFonts w:asciiTheme="minorHAnsi" w:hAnsiTheme="minorHAnsi"/>
              </w:rPr>
              <w:lastRenderedPageBreak/>
              <w:t xml:space="preserve">agency has documented to the court a compelling reason for determining, as of the date of the hearing, that it would not be in the best interest of the child to return home, be referred for termination of parental rights, or be placed for adoption, with a fit and willing relative, or with a legal guardian) placed in another planned permanent living arrangement subject to section 475A(a) of the Act; </w:t>
            </w:r>
          </w:p>
          <w:p w14:paraId="21D29A0E" w14:textId="77777777" w:rsidR="00D55608" w:rsidRPr="003D43ED" w:rsidRDefault="00D55608" w:rsidP="00D55608">
            <w:pPr>
              <w:numPr>
                <w:ilvl w:val="0"/>
                <w:numId w:val="14"/>
              </w:numPr>
              <w:spacing w:before="100" w:beforeAutospacing="1" w:after="100" w:afterAutospacing="1"/>
              <w:rPr>
                <w:rFonts w:asciiTheme="minorHAnsi" w:hAnsiTheme="minorHAnsi"/>
              </w:rPr>
            </w:pPr>
            <w:r w:rsidRPr="003D43ED">
              <w:rPr>
                <w:rFonts w:asciiTheme="minorHAnsi" w:hAnsiTheme="minorHAnsi"/>
              </w:rPr>
              <w:t xml:space="preserve">in the case of a child who will not be returned to the parent, the hearing shall consider in-State/Tribal service area and out-of-State/Tribal service area placement options; </w:t>
            </w:r>
          </w:p>
          <w:p w14:paraId="276CCA54" w14:textId="77777777" w:rsidR="00D55608" w:rsidRPr="003D43ED" w:rsidRDefault="00D55608" w:rsidP="00D55608">
            <w:pPr>
              <w:numPr>
                <w:ilvl w:val="0"/>
                <w:numId w:val="14"/>
              </w:numPr>
              <w:spacing w:before="100" w:beforeAutospacing="1" w:after="100" w:afterAutospacing="1"/>
              <w:rPr>
                <w:rFonts w:asciiTheme="minorHAnsi" w:hAnsiTheme="minorHAnsi"/>
              </w:rPr>
            </w:pPr>
            <w:r w:rsidRPr="003D43ED">
              <w:rPr>
                <w:rFonts w:asciiTheme="minorHAnsi" w:hAnsiTheme="minorHAnsi"/>
              </w:rPr>
              <w:t xml:space="preserve">in the case of a child placed out of the State/Tribal service area in which the home of the parent(s) of the child is located, the hearing shall determine whether the out-of-State/Tribal service area placement continues to be appropriate and in the best interests of the child;  </w:t>
            </w:r>
          </w:p>
          <w:p w14:paraId="139AB7AF" w14:textId="77777777" w:rsidR="00D55608" w:rsidRPr="003D43ED" w:rsidRDefault="00D55608" w:rsidP="00D55608">
            <w:pPr>
              <w:numPr>
                <w:ilvl w:val="0"/>
                <w:numId w:val="14"/>
              </w:numPr>
              <w:spacing w:before="100" w:beforeAutospacing="1" w:after="100" w:afterAutospacing="1"/>
              <w:rPr>
                <w:rFonts w:asciiTheme="minorHAnsi" w:hAnsiTheme="minorHAnsi"/>
              </w:rPr>
            </w:pPr>
            <w:r w:rsidRPr="003D43ED">
              <w:rPr>
                <w:rFonts w:asciiTheme="minorHAnsi" w:hAnsiTheme="minorHAnsi"/>
              </w:rPr>
              <w:lastRenderedPageBreak/>
              <w:t xml:space="preserve">in the case of a child who has attained age 14, the services needed to assist the child to make the transition from foster care to successful adulthood; </w:t>
            </w:r>
          </w:p>
          <w:p w14:paraId="31856CC6" w14:textId="77777777" w:rsidR="00D55608" w:rsidRPr="003D43ED" w:rsidRDefault="00D55608" w:rsidP="00D55608">
            <w:pPr>
              <w:numPr>
                <w:ilvl w:val="0"/>
                <w:numId w:val="14"/>
              </w:numPr>
              <w:spacing w:before="100" w:beforeAutospacing="1" w:after="100" w:afterAutospacing="1"/>
              <w:rPr>
                <w:rFonts w:asciiTheme="minorHAnsi" w:hAnsiTheme="minorHAnsi"/>
              </w:rPr>
            </w:pPr>
            <w:r w:rsidRPr="003D43ED">
              <w:rPr>
                <w:rFonts w:asciiTheme="minorHAnsi" w:hAnsiTheme="minorHAnsi"/>
              </w:rPr>
              <w:t>in any permanency hearing held with respect to the child, including any hearing regarding the transition of the child from foster care to successful adulthood, procedural safeguards shall be applied to assure the court or administrative body conducting the hearing consults, in an age-appropriate manner, with the child regarding the proposed permanency or transition plan for the child; and</w:t>
            </w:r>
          </w:p>
          <w:p w14:paraId="66AAA43F" w14:textId="77777777" w:rsidR="00D55608" w:rsidRPr="003D43ED" w:rsidRDefault="00D55608" w:rsidP="00D55608">
            <w:pPr>
              <w:numPr>
                <w:ilvl w:val="0"/>
                <w:numId w:val="14"/>
              </w:numPr>
              <w:spacing w:before="100" w:beforeAutospacing="1" w:after="100" w:afterAutospacing="1"/>
              <w:rPr>
                <w:rFonts w:asciiTheme="minorHAnsi" w:hAnsiTheme="minorHAnsi"/>
              </w:rPr>
            </w:pPr>
            <w:r w:rsidRPr="003D43ED">
              <w:rPr>
                <w:rFonts w:asciiTheme="minorHAnsi" w:hAnsiTheme="minorHAnsi"/>
              </w:rPr>
              <w:t xml:space="preserve">if a child has attained 14 years of age, the permanency plan developed for the child, and any revision or addition to the plan, shall be developed in consultation with the child and, at the option of the child, with not more than 2 members of the permanency planning team who are selected by </w:t>
            </w:r>
            <w:r w:rsidRPr="003D43ED">
              <w:rPr>
                <w:rFonts w:asciiTheme="minorHAnsi" w:hAnsiTheme="minorHAnsi"/>
              </w:rPr>
              <w:lastRenderedPageBreak/>
              <w:t>the child and who are not a foster parent of, or caseworker for, the child, except that the state or tribal agency may reject an individual so selected by the child if the agency has good cause to believe that the individual would not act in the best interests of the child, and 1 individual so selected by the child may be designated to be the child’s advisor and, as necessary, advocate, with respect to the application of the reasonable and prudent standard to the child</w:t>
            </w:r>
            <w:r w:rsidRPr="003D43ED">
              <w:rPr>
                <w:rFonts w:asciiTheme="minorHAnsi" w:hAnsiTheme="minorHAnsi"/>
                <w:highlight w:val="yellow"/>
              </w:rPr>
              <w:t>; and</w:t>
            </w:r>
          </w:p>
          <w:p w14:paraId="3B6BE731" w14:textId="77777777" w:rsidR="00D55608" w:rsidRPr="003D43ED" w:rsidRDefault="00D55608" w:rsidP="00D55608">
            <w:pPr>
              <w:numPr>
                <w:ilvl w:val="0"/>
                <w:numId w:val="14"/>
              </w:numPr>
              <w:spacing w:before="100" w:beforeAutospacing="1" w:after="100" w:afterAutospacing="1"/>
              <w:rPr>
                <w:rFonts w:asciiTheme="minorHAnsi" w:hAnsiTheme="minorHAnsi"/>
                <w:highlight w:val="yellow"/>
              </w:rPr>
            </w:pPr>
            <w:r w:rsidRPr="003D43ED">
              <w:rPr>
                <w:rFonts w:asciiTheme="minorHAnsi" w:hAnsiTheme="minorHAnsi"/>
                <w:highlight w:val="yellow"/>
              </w:rPr>
              <w:t>for a child placed in a qualified residential treatment program, evidence -</w:t>
            </w:r>
          </w:p>
          <w:p w14:paraId="359128A1" w14:textId="77777777" w:rsidR="00D55608" w:rsidRPr="003D43ED" w:rsidRDefault="00D55608" w:rsidP="00D55608">
            <w:pPr>
              <w:spacing w:before="100" w:beforeAutospacing="1" w:after="100" w:afterAutospacing="1"/>
              <w:ind w:left="720"/>
              <w:rPr>
                <w:rFonts w:asciiTheme="minorHAnsi" w:hAnsiTheme="minorHAnsi"/>
                <w:highlight w:val="yellow"/>
              </w:rPr>
            </w:pPr>
            <w:r w:rsidRPr="003D43ED">
              <w:rPr>
                <w:rFonts w:asciiTheme="minorHAnsi" w:hAnsiTheme="minorHAnsi"/>
                <w:highlight w:val="yellow"/>
              </w:rPr>
              <w:t xml:space="preserve">demonstrating that ongoing assessment of the strengths and needs of the child continues to support the determination that the needs of the child cannot be met through placement in a foster family home, that the placement in a qualified residential treatment </w:t>
            </w:r>
            <w:r w:rsidRPr="003D43ED">
              <w:rPr>
                <w:rFonts w:asciiTheme="minorHAnsi" w:hAnsiTheme="minorHAnsi"/>
                <w:highlight w:val="yellow"/>
              </w:rPr>
              <w:lastRenderedPageBreak/>
              <w:t>program provides the most effective and appropriate level of care for the child in the least restrictive environment, and that the placement is consistent with the short- and long-term goals for the child, as specified in the permanency plan for the child;</w:t>
            </w:r>
          </w:p>
          <w:p w14:paraId="1CD07C8F" w14:textId="77777777" w:rsidR="00D55608" w:rsidRPr="003D43ED" w:rsidRDefault="00D55608" w:rsidP="00D55608">
            <w:pPr>
              <w:spacing w:before="100" w:beforeAutospacing="1" w:after="100" w:afterAutospacing="1"/>
              <w:ind w:left="720"/>
              <w:rPr>
                <w:rFonts w:asciiTheme="minorHAnsi" w:hAnsiTheme="minorHAnsi"/>
                <w:highlight w:val="yellow"/>
              </w:rPr>
            </w:pPr>
            <w:r w:rsidRPr="003D43ED">
              <w:rPr>
                <w:rFonts w:asciiTheme="minorHAnsi" w:hAnsiTheme="minorHAnsi"/>
                <w:highlight w:val="yellow"/>
              </w:rPr>
              <w:t>documenting the specific treatment or service needs that will be met for the child in the placement and the length of time the child is expected to need the treatment or services; and</w:t>
            </w:r>
          </w:p>
          <w:p w14:paraId="05474C26" w14:textId="77777777" w:rsidR="00D55608" w:rsidRPr="003D43ED" w:rsidRDefault="00D55608" w:rsidP="00D55608">
            <w:pPr>
              <w:spacing w:before="100" w:beforeAutospacing="1" w:after="100" w:afterAutospacing="1"/>
              <w:ind w:left="720"/>
              <w:rPr>
                <w:rFonts w:asciiTheme="minorHAnsi" w:hAnsiTheme="minorHAnsi"/>
              </w:rPr>
            </w:pPr>
            <w:r w:rsidRPr="003D43ED">
              <w:rPr>
                <w:rFonts w:asciiTheme="minorHAnsi" w:hAnsiTheme="minorHAnsi"/>
                <w:highlight w:val="yellow"/>
              </w:rPr>
              <w:t>documenting the efforts made by the State/Tribal agency to prepare the child to return home or to be placed with a fit and willing relative, a legal guardian, or an adoptive parent, or in a foster family home.</w:t>
            </w:r>
          </w:p>
          <w:p w14:paraId="1B410B40" w14:textId="77777777" w:rsidR="00D55608" w:rsidRPr="003D43ED" w:rsidRDefault="00D55608" w:rsidP="00D55608">
            <w:pPr>
              <w:spacing w:before="100" w:beforeAutospacing="1" w:after="100" w:afterAutospacing="1"/>
              <w:ind w:left="720"/>
              <w:rPr>
                <w:rFonts w:asciiTheme="minorHAnsi" w:hAnsiTheme="minorHAnsi"/>
              </w:rPr>
            </w:pPr>
            <w:r w:rsidRPr="003D43ED">
              <w:rPr>
                <w:rFonts w:asciiTheme="minorHAnsi" w:hAnsiTheme="minorHAnsi"/>
                <w:highlight w:val="yellow"/>
              </w:rPr>
              <w:t xml:space="preserve">In the case of any child who is placed in a qualified residential treatment program for more than </w:t>
            </w:r>
            <w:r w:rsidRPr="003D43ED">
              <w:rPr>
                <w:rFonts w:asciiTheme="minorHAnsi" w:hAnsiTheme="minorHAnsi"/>
                <w:highlight w:val="yellow"/>
              </w:rPr>
              <w:lastRenderedPageBreak/>
              <w:t>12 consecutive months or 18 nonconsecutive months (or, in the case of a child who has not attained age 13, for more than 6 consecutive or nonconsecutive months), the State/Tribal agency shall submit to the Secretary the most recent versions of the evidence and documentation specified at the permanency hearing and the signed approval of the head of the State/Tribal agency for the continued placement of the child in that setting</w:t>
            </w:r>
            <w:r w:rsidRPr="003D43ED">
              <w:rPr>
                <w:rFonts w:asciiTheme="minorHAnsi" w:hAnsiTheme="minorHAnsi"/>
              </w:rPr>
              <w:t xml:space="preserve">. </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295947A1" w14:textId="77777777" w:rsidR="00D55608" w:rsidRPr="00590B1A" w:rsidRDefault="007E6311" w:rsidP="00D55608">
            <w:pPr>
              <w:rPr>
                <w:rFonts w:asciiTheme="minorHAnsi" w:hAnsiTheme="minorHAnsi"/>
              </w:rPr>
            </w:pPr>
            <w:r w:rsidRPr="00D60AEA">
              <w:rPr>
                <w:rStyle w:val="Hyperlink"/>
                <w:rFonts w:asciiTheme="minorHAnsi" w:hAnsiTheme="minorHAnsi"/>
                <w:color w:val="0000FF"/>
              </w:rPr>
              <w:lastRenderedPageBreak/>
              <w:t xml:space="preserve">KRS </w:t>
            </w:r>
            <w:hyperlink r:id="rId136" w:anchor=":~:text=Page%201-,610.125%20Permanency%20hearing%20after%20custody%20given,of%20Juvenile%20Justice%20or%20cabinet.&amp;text=The%20court%20shall%20hold%20a,or%20report%20with%20the%20Court." w:history="1">
              <w:r w:rsidR="00D55608" w:rsidRPr="00D60AEA">
                <w:rPr>
                  <w:rStyle w:val="Hyperlink"/>
                  <w:rFonts w:asciiTheme="minorHAnsi" w:hAnsiTheme="minorHAnsi"/>
                  <w:color w:val="0000FF"/>
                </w:rPr>
                <w:t>610.125 Permanency hearing after custody given to Department of Juvenile Justice or cabinet</w:t>
              </w:r>
            </w:hyperlink>
            <w:r w:rsidR="00D55608" w:rsidRPr="00590B1A">
              <w:rPr>
                <w:rFonts w:asciiTheme="minorHAnsi" w:hAnsiTheme="minorHAnsi"/>
              </w:rPr>
              <w:t xml:space="preserve"> (1)</w:t>
            </w:r>
          </w:p>
          <w:p w14:paraId="611DB9DD" w14:textId="77777777" w:rsidR="00D55608" w:rsidRPr="00214F71" w:rsidRDefault="00D55608" w:rsidP="00D55608">
            <w:pPr>
              <w:rPr>
                <w:rFonts w:asciiTheme="minorHAnsi" w:hAnsiTheme="minorHAnsi"/>
              </w:rPr>
            </w:pPr>
            <w:r w:rsidRPr="00803FFA">
              <w:rPr>
                <w:rFonts w:asciiTheme="minorHAnsi" w:hAnsiTheme="minorHAnsi"/>
                <w:color w:val="000000" w:themeColor="text1"/>
              </w:rPr>
              <w:t xml:space="preserve">Section </w:t>
            </w:r>
            <w:r w:rsidRPr="00214F71">
              <w:rPr>
                <w:rFonts w:asciiTheme="minorHAnsi" w:hAnsiTheme="minorHAnsi"/>
              </w:rPr>
              <w:t>(1):  If a child has been removed from the home and placed in the custody of…the cabinet, a judge of the District Court shall conduct a permanency hearing no later than twelve (12) months after the date the child is considered to have entered foster care, and…[t]he court shall address the following areas:</w:t>
            </w:r>
          </w:p>
          <w:p w14:paraId="4C702CF9" w14:textId="77777777" w:rsidR="00D55608" w:rsidRPr="00214F71" w:rsidRDefault="00D55608" w:rsidP="00D55608">
            <w:pPr>
              <w:rPr>
                <w:rFonts w:asciiTheme="minorHAnsi" w:hAnsiTheme="minorHAnsi"/>
              </w:rPr>
            </w:pPr>
            <w:r w:rsidRPr="00214F71">
              <w:rPr>
                <w:rFonts w:asciiTheme="minorHAnsi" w:hAnsiTheme="minorHAnsi"/>
              </w:rPr>
              <w:t>(a) If parental rights have not been terminated, whether the child should be returned to the parent;</w:t>
            </w:r>
          </w:p>
          <w:p w14:paraId="067A368F" w14:textId="77777777" w:rsidR="00D55608" w:rsidRPr="00214F71" w:rsidRDefault="00D55608" w:rsidP="00D55608">
            <w:pPr>
              <w:rPr>
                <w:rFonts w:asciiTheme="minorHAnsi" w:hAnsiTheme="minorHAnsi"/>
              </w:rPr>
            </w:pPr>
            <w:r w:rsidRPr="00214F71">
              <w:rPr>
                <w:rFonts w:asciiTheme="minorHAnsi" w:hAnsiTheme="minorHAnsi"/>
              </w:rPr>
              <w:t>(b) Whether the child should be placed for adoption;</w:t>
            </w:r>
          </w:p>
          <w:p w14:paraId="198BC738" w14:textId="77777777" w:rsidR="00D55608" w:rsidRPr="00214F71" w:rsidRDefault="00D55608" w:rsidP="00D55608">
            <w:pPr>
              <w:rPr>
                <w:rFonts w:asciiTheme="minorHAnsi" w:hAnsiTheme="minorHAnsi"/>
              </w:rPr>
            </w:pPr>
            <w:r w:rsidRPr="00214F71">
              <w:rPr>
                <w:rFonts w:asciiTheme="minorHAnsi" w:hAnsiTheme="minorHAnsi"/>
              </w:rPr>
              <w:t>(c) Whether the child should be placed with a permanent custodian; and</w:t>
            </w:r>
          </w:p>
          <w:p w14:paraId="22667CD2" w14:textId="77777777" w:rsidR="00D55608" w:rsidRPr="00214F71" w:rsidRDefault="00D55608" w:rsidP="00D55608">
            <w:pPr>
              <w:rPr>
                <w:rFonts w:asciiTheme="minorHAnsi" w:hAnsiTheme="minorHAnsi"/>
              </w:rPr>
            </w:pPr>
            <w:r w:rsidRPr="00214F71">
              <w:rPr>
                <w:rFonts w:asciiTheme="minorHAnsi" w:hAnsiTheme="minorHAnsi"/>
              </w:rPr>
              <w:t xml:space="preserve">(d) </w:t>
            </w:r>
            <w:r>
              <w:rPr>
                <w:rFonts w:asciiTheme="minorHAnsi" w:hAnsiTheme="minorHAnsi"/>
              </w:rPr>
              <w:t>W</w:t>
            </w:r>
            <w:r w:rsidRPr="00214F71">
              <w:rPr>
                <w:rFonts w:asciiTheme="minorHAnsi" w:hAnsiTheme="minorHAnsi"/>
              </w:rPr>
              <w:t xml:space="preserve">hether the cabinet has documented a compelling reason that it is in the best interest of </w:t>
            </w:r>
            <w:r>
              <w:rPr>
                <w:rFonts w:asciiTheme="minorHAnsi" w:hAnsiTheme="minorHAnsi"/>
              </w:rPr>
              <w:t xml:space="preserve">the child who is age 16 or older </w:t>
            </w:r>
            <w:r w:rsidRPr="00214F71">
              <w:rPr>
                <w:rFonts w:asciiTheme="minorHAnsi" w:hAnsiTheme="minorHAnsi"/>
              </w:rPr>
              <w:t xml:space="preserve">to be placed in </w:t>
            </w:r>
            <w:r w:rsidRPr="00214F71">
              <w:rPr>
                <w:rFonts w:asciiTheme="minorHAnsi" w:hAnsiTheme="minorHAnsi"/>
              </w:rPr>
              <w:lastRenderedPageBreak/>
              <w:t>another planned permanent living arrangement other than those listed in this subsection.</w:t>
            </w:r>
            <w:r>
              <w:rPr>
                <w:rFonts w:asciiTheme="minorHAnsi" w:hAnsiTheme="minorHAnsi"/>
              </w:rPr>
              <w:t xml:space="preserve">  </w:t>
            </w:r>
          </w:p>
          <w:p w14:paraId="50CF5716" w14:textId="77777777" w:rsidR="00D55608" w:rsidRPr="00214F71" w:rsidRDefault="00D55608" w:rsidP="00D55608">
            <w:pPr>
              <w:rPr>
                <w:rFonts w:asciiTheme="minorHAnsi" w:hAnsiTheme="minorHAnsi"/>
              </w:rPr>
            </w:pPr>
          </w:p>
          <w:p w14:paraId="3D4CB5D1" w14:textId="77777777" w:rsidR="00D55608" w:rsidRPr="00214F71" w:rsidRDefault="00D55608" w:rsidP="00D55608">
            <w:pPr>
              <w:rPr>
                <w:rFonts w:asciiTheme="minorHAnsi" w:hAnsiTheme="minorHAnsi"/>
              </w:rPr>
            </w:pPr>
          </w:p>
          <w:p w14:paraId="42E7F010" w14:textId="77777777" w:rsidR="00181082" w:rsidRDefault="00181082" w:rsidP="00D55608">
            <w:pPr>
              <w:rPr>
                <w:rFonts w:asciiTheme="minorHAnsi" w:hAnsiTheme="minorHAnsi"/>
              </w:rPr>
            </w:pPr>
          </w:p>
          <w:p w14:paraId="56F1672F" w14:textId="77777777" w:rsidR="006A056A" w:rsidRDefault="006A056A" w:rsidP="00D55608">
            <w:pPr>
              <w:rPr>
                <w:rFonts w:asciiTheme="minorHAnsi" w:hAnsiTheme="minorHAnsi"/>
              </w:rPr>
            </w:pPr>
          </w:p>
          <w:p w14:paraId="061059F5" w14:textId="77777777" w:rsidR="0083503C" w:rsidRDefault="0083503C" w:rsidP="0083503C">
            <w:pPr>
              <w:pStyle w:val="Heading2"/>
            </w:pPr>
          </w:p>
          <w:p w14:paraId="3C57C45A" w14:textId="77777777" w:rsidR="006A056A" w:rsidRDefault="006A056A" w:rsidP="00D55608">
            <w:pPr>
              <w:rPr>
                <w:rFonts w:asciiTheme="minorHAnsi" w:hAnsiTheme="minorHAnsi"/>
              </w:rPr>
            </w:pPr>
          </w:p>
          <w:p w14:paraId="0E147AF4" w14:textId="77777777" w:rsidR="0083503C" w:rsidRPr="0083503C" w:rsidRDefault="0083503C" w:rsidP="0083503C">
            <w:pPr>
              <w:pStyle w:val="Heading2"/>
            </w:pPr>
          </w:p>
          <w:p w14:paraId="42BD9657" w14:textId="77777777" w:rsidR="00D55608" w:rsidRDefault="00D55608" w:rsidP="00D55608">
            <w:pPr>
              <w:rPr>
                <w:rFonts w:asciiTheme="minorHAnsi" w:hAnsiTheme="minorHAnsi"/>
              </w:rPr>
            </w:pPr>
            <w:r>
              <w:rPr>
                <w:rFonts w:asciiTheme="minorHAnsi" w:hAnsiTheme="minorHAnsi"/>
              </w:rPr>
              <w:t>ii.</w:t>
            </w:r>
          </w:p>
          <w:p w14:paraId="7E3D6E2E" w14:textId="77777777" w:rsidR="00D55608" w:rsidRPr="00D60AEA" w:rsidRDefault="007E6311" w:rsidP="00D55608">
            <w:pPr>
              <w:rPr>
                <w:rFonts w:asciiTheme="minorHAnsi" w:hAnsiTheme="minorHAnsi"/>
                <w:color w:val="0000FF"/>
              </w:rPr>
            </w:pPr>
            <w:r w:rsidRPr="00D60AEA">
              <w:rPr>
                <w:rStyle w:val="Hyperlink"/>
                <w:rFonts w:asciiTheme="minorHAnsi" w:hAnsiTheme="minorHAnsi"/>
                <w:color w:val="0000FF"/>
              </w:rPr>
              <w:t xml:space="preserve">KRS </w:t>
            </w:r>
            <w:hyperlink r:id="rId137" w:anchor=":~:text=Page%201-,610.125%20Permanency%20hearing%20after%20custody%20given,of%20Juvenile%20Justice%20or%20cabinet.&amp;text=The%20court%20shall%20hold%20a,or%20report%20with%20the%20Court." w:history="1">
              <w:r w:rsidR="00D55608" w:rsidRPr="00D60AEA">
                <w:rPr>
                  <w:rStyle w:val="Hyperlink"/>
                  <w:rFonts w:asciiTheme="minorHAnsi" w:hAnsiTheme="minorHAnsi"/>
                  <w:color w:val="0000FF"/>
                </w:rPr>
                <w:t>610.125 Permanency hearing after custody given to Department of Juvenile Justice or cabinet</w:t>
              </w:r>
            </w:hyperlink>
          </w:p>
          <w:p w14:paraId="15B8CE1A" w14:textId="77777777" w:rsidR="00D55608" w:rsidRPr="00214F71" w:rsidRDefault="00D55608" w:rsidP="00D55608">
            <w:pPr>
              <w:rPr>
                <w:rFonts w:asciiTheme="minorHAnsi" w:hAnsiTheme="minorHAnsi"/>
              </w:rPr>
            </w:pPr>
            <w:r w:rsidRPr="00214F71">
              <w:rPr>
                <w:rFonts w:asciiTheme="minorHAnsi" w:hAnsiTheme="minorHAnsi"/>
              </w:rPr>
              <w:t xml:space="preserve">Section (4) The Department of Juvenile Justice or the cabinet shall present evidence to the court concerning the care and progress of the child since the last permanency hearing, including the following: </w:t>
            </w:r>
          </w:p>
          <w:p w14:paraId="6DC78ACB" w14:textId="77777777" w:rsidR="00D55608" w:rsidRPr="00214F71" w:rsidRDefault="00D55608" w:rsidP="00D55608">
            <w:pPr>
              <w:rPr>
                <w:rFonts w:asciiTheme="minorHAnsi" w:hAnsiTheme="minorHAnsi"/>
              </w:rPr>
            </w:pPr>
            <w:r w:rsidRPr="00214F71">
              <w:rPr>
                <w:rFonts w:asciiTheme="minorHAnsi" w:hAnsiTheme="minorHAnsi"/>
              </w:rPr>
              <w:t xml:space="preserve">(b) The number, location, and date for each placement during the total period of the child's commitment; </w:t>
            </w:r>
          </w:p>
          <w:p w14:paraId="1B24754D" w14:textId="77777777" w:rsidR="00D55608" w:rsidRPr="00214F71" w:rsidRDefault="00D55608" w:rsidP="00D55608">
            <w:pPr>
              <w:rPr>
                <w:rFonts w:asciiTheme="minorHAnsi" w:hAnsiTheme="minorHAnsi"/>
              </w:rPr>
            </w:pPr>
            <w:r w:rsidRPr="00214F71">
              <w:rPr>
                <w:rFonts w:asciiTheme="minorHAnsi" w:hAnsiTheme="minorHAnsi"/>
              </w:rPr>
              <w:t>(g) An evaluation of the child's current placement and services provided to the child</w:t>
            </w:r>
            <w:r w:rsidR="00181082">
              <w:rPr>
                <w:rFonts w:asciiTheme="minorHAnsi" w:hAnsiTheme="minorHAnsi"/>
              </w:rPr>
              <w:t>;</w:t>
            </w:r>
          </w:p>
          <w:p w14:paraId="60B4BFA5" w14:textId="77777777" w:rsidR="00D55608" w:rsidRDefault="00D55608" w:rsidP="00D55608">
            <w:pPr>
              <w:rPr>
                <w:rFonts w:asciiTheme="minorHAnsi" w:hAnsiTheme="minorHAnsi"/>
              </w:rPr>
            </w:pPr>
          </w:p>
          <w:p w14:paraId="11291162" w14:textId="77777777" w:rsidR="00D55608" w:rsidRPr="00214F71" w:rsidRDefault="00D55608" w:rsidP="00D55608">
            <w:pPr>
              <w:rPr>
                <w:rFonts w:asciiTheme="minorHAnsi" w:hAnsiTheme="minorHAnsi"/>
              </w:rPr>
            </w:pPr>
            <w:r w:rsidRPr="00214F71">
              <w:rPr>
                <w:rFonts w:asciiTheme="minorHAnsi" w:hAnsiTheme="minorHAnsi"/>
              </w:rPr>
              <w:t>State notation regarding item iii:  The state requires the evaluation of the placement regardless of whether or not the placement is out of state.</w:t>
            </w:r>
          </w:p>
          <w:p w14:paraId="6F8C9A6A" w14:textId="77777777" w:rsidR="00D55608" w:rsidRPr="00214F71" w:rsidRDefault="00D55608" w:rsidP="00D55608">
            <w:pPr>
              <w:rPr>
                <w:rFonts w:asciiTheme="minorHAnsi" w:hAnsiTheme="minorHAnsi"/>
              </w:rPr>
            </w:pPr>
          </w:p>
          <w:p w14:paraId="000CCF18" w14:textId="77777777" w:rsidR="00D55608" w:rsidRDefault="00D55608" w:rsidP="00D55608">
            <w:pPr>
              <w:rPr>
                <w:rFonts w:asciiTheme="minorHAnsi" w:hAnsiTheme="minorHAnsi"/>
              </w:rPr>
            </w:pPr>
            <w:r>
              <w:rPr>
                <w:rFonts w:asciiTheme="minorHAnsi" w:hAnsiTheme="minorHAnsi"/>
              </w:rPr>
              <w:t>iv.</w:t>
            </w:r>
          </w:p>
          <w:p w14:paraId="0671857E" w14:textId="77777777" w:rsidR="00D55608" w:rsidRPr="00D60AEA" w:rsidRDefault="007E6311" w:rsidP="00D55608">
            <w:pPr>
              <w:rPr>
                <w:rFonts w:asciiTheme="minorHAnsi" w:hAnsiTheme="minorHAnsi"/>
                <w:color w:val="0000FF"/>
              </w:rPr>
            </w:pPr>
            <w:r w:rsidRPr="00D60AEA">
              <w:rPr>
                <w:rStyle w:val="Hyperlink"/>
                <w:rFonts w:asciiTheme="minorHAnsi" w:hAnsiTheme="minorHAnsi"/>
                <w:color w:val="0000FF"/>
              </w:rPr>
              <w:t xml:space="preserve">KRS </w:t>
            </w:r>
            <w:hyperlink r:id="rId138" w:anchor=":~:text=Page%201-,610.125%20Permanency%20hearing%20after%20custody%20given,of%20Juvenile%20Justice%20or%20cabinet.&amp;text=The%20court%20shall%20hold%20a,or%20report%20with%20the%20Court." w:history="1">
              <w:r w:rsidR="00D55608" w:rsidRPr="00D60AEA">
                <w:rPr>
                  <w:rStyle w:val="Hyperlink"/>
                  <w:rFonts w:asciiTheme="minorHAnsi" w:hAnsiTheme="minorHAnsi"/>
                  <w:color w:val="0000FF"/>
                </w:rPr>
                <w:t>610.125 Permanency hearing after custody given to Department of Juvenile Justice or cabinet</w:t>
              </w:r>
            </w:hyperlink>
          </w:p>
          <w:p w14:paraId="4C1AE7F9" w14:textId="77777777" w:rsidR="00D55608" w:rsidRPr="00590B1A" w:rsidRDefault="00D55608" w:rsidP="00D55608">
            <w:pPr>
              <w:rPr>
                <w:rFonts w:asciiTheme="minorHAnsi" w:hAnsiTheme="minorHAnsi"/>
              </w:rPr>
            </w:pPr>
            <w:r w:rsidRPr="00590B1A">
              <w:rPr>
                <w:rFonts w:asciiTheme="minorHAnsi" w:hAnsiTheme="minorHAnsi"/>
              </w:rPr>
              <w:t xml:space="preserve">Section (4) The Department of Juvenile Justice or the cabinet shall present evidence to the court concerning the care and progress of the child since the last permanency hearing, including the following: </w:t>
            </w:r>
          </w:p>
          <w:p w14:paraId="3F42219A" w14:textId="77777777" w:rsidR="00D55608" w:rsidRPr="00590B1A" w:rsidRDefault="00D55608" w:rsidP="00D55608">
            <w:pPr>
              <w:rPr>
                <w:rFonts w:asciiTheme="minorHAnsi" w:hAnsiTheme="minorHAnsi"/>
              </w:rPr>
            </w:pPr>
            <w:r w:rsidRPr="00590B1A">
              <w:rPr>
                <w:rFonts w:asciiTheme="minorHAnsi" w:hAnsiTheme="minorHAnsi"/>
              </w:rPr>
              <w:t xml:space="preserve">(f) Recommendations of services needed to make the transition from out-of-home care to independent living for children who have reached the age of fourteen (14) years;  </w:t>
            </w:r>
          </w:p>
          <w:p w14:paraId="670FF905" w14:textId="77777777" w:rsidR="00D55608" w:rsidRPr="00590B1A" w:rsidRDefault="00D55608" w:rsidP="00D55608">
            <w:pPr>
              <w:rPr>
                <w:rFonts w:asciiTheme="minorHAnsi" w:hAnsiTheme="minorHAnsi"/>
              </w:rPr>
            </w:pPr>
          </w:p>
          <w:p w14:paraId="6AD11A1E" w14:textId="77777777" w:rsidR="00D55608" w:rsidRPr="00590B1A" w:rsidRDefault="00D55608" w:rsidP="00D55608">
            <w:pPr>
              <w:rPr>
                <w:rFonts w:asciiTheme="minorHAnsi" w:hAnsiTheme="minorHAnsi"/>
              </w:rPr>
            </w:pPr>
            <w:r w:rsidRPr="00590B1A">
              <w:rPr>
                <w:rFonts w:asciiTheme="minorHAnsi" w:hAnsiTheme="minorHAnsi"/>
              </w:rPr>
              <w:t>v.  (Safeguards Regarding Consultation With Child)</w:t>
            </w:r>
          </w:p>
          <w:p w14:paraId="72E3E0EA" w14:textId="77777777" w:rsidR="00D55608" w:rsidRPr="00D60AEA" w:rsidRDefault="007E6311" w:rsidP="00D55608">
            <w:pPr>
              <w:rPr>
                <w:rFonts w:asciiTheme="minorHAnsi" w:hAnsiTheme="minorHAnsi"/>
                <w:color w:val="0000FF"/>
              </w:rPr>
            </w:pPr>
            <w:r w:rsidRPr="00D60AEA">
              <w:rPr>
                <w:rStyle w:val="Hyperlink"/>
                <w:rFonts w:asciiTheme="minorHAnsi" w:hAnsiTheme="minorHAnsi"/>
                <w:color w:val="0000FF"/>
              </w:rPr>
              <w:t xml:space="preserve">KRS </w:t>
            </w:r>
            <w:hyperlink r:id="rId139" w:anchor=":~:text=Page%201-,610.125%20Permanency%20hearing%20after%20custody%20given,of%20Juvenile%20Justice%20or%20cabinet.&amp;text=The%20court%20shall%20hold%20a,or%20report%20with%20the%20Court." w:history="1">
              <w:r w:rsidR="00D55608" w:rsidRPr="00D60AEA">
                <w:rPr>
                  <w:rStyle w:val="Hyperlink"/>
                  <w:rFonts w:asciiTheme="minorHAnsi" w:hAnsiTheme="minorHAnsi"/>
                  <w:color w:val="0000FF"/>
                </w:rPr>
                <w:t>610.125 Permanency hearing after custody given to Department of Juvenile Justice or cabinet</w:t>
              </w:r>
            </w:hyperlink>
          </w:p>
          <w:p w14:paraId="2B386021" w14:textId="77777777" w:rsidR="00D55608" w:rsidRPr="00387EA7" w:rsidRDefault="00D55608" w:rsidP="00D55608">
            <w:pPr>
              <w:rPr>
                <w:rFonts w:asciiTheme="minorHAnsi" w:hAnsiTheme="minorHAnsi"/>
              </w:rPr>
            </w:pPr>
            <w:r w:rsidRPr="00590B1A">
              <w:rPr>
                <w:rFonts w:asciiTheme="minorHAnsi" w:hAnsiTheme="minorHAnsi"/>
              </w:rPr>
              <w:t xml:space="preserve">(1)(d) [During </w:t>
            </w:r>
            <w:r w:rsidRPr="00387EA7">
              <w:rPr>
                <w:rFonts w:asciiTheme="minorHAnsi" w:hAnsiTheme="minorHAnsi"/>
              </w:rPr>
              <w:t>annual permanency hearing, for a child with a PPLA goal,]… the court shall:</w:t>
            </w:r>
          </w:p>
          <w:p w14:paraId="2CCC93DA" w14:textId="77777777" w:rsidR="00D55608" w:rsidRPr="00387EA7" w:rsidRDefault="00D55608" w:rsidP="00D55608">
            <w:pPr>
              <w:rPr>
                <w:rFonts w:asciiTheme="minorHAnsi" w:hAnsiTheme="minorHAnsi"/>
              </w:rPr>
            </w:pPr>
            <w:r w:rsidRPr="00387EA7">
              <w:rPr>
                <w:rFonts w:asciiTheme="minorHAnsi" w:hAnsiTheme="minorHAnsi"/>
              </w:rPr>
              <w:t>1. Ask the child about the desired permanency outcome;</w:t>
            </w:r>
          </w:p>
          <w:p w14:paraId="3F50DF12" w14:textId="77777777" w:rsidR="00D55608" w:rsidRDefault="00D55608" w:rsidP="00D55608"/>
          <w:p w14:paraId="1C8A9D51" w14:textId="77777777" w:rsidR="00D55608" w:rsidRPr="00522F9D" w:rsidRDefault="00261AD4" w:rsidP="00D55608">
            <w:pPr>
              <w:rPr>
                <w:rFonts w:asciiTheme="minorHAnsi" w:hAnsiTheme="minorHAnsi"/>
              </w:rPr>
            </w:pPr>
            <w:hyperlink r:id="rId140" w:history="1">
              <w:r w:rsidR="007E6311" w:rsidRPr="004B0C47">
                <w:rPr>
                  <w:rStyle w:val="Hyperlink"/>
                  <w:rFonts w:asciiTheme="minorHAnsi" w:hAnsiTheme="minorHAnsi"/>
                </w:rPr>
                <w:t xml:space="preserve">KRS </w:t>
              </w:r>
              <w:r w:rsidR="00D55608" w:rsidRPr="004B0C47">
                <w:rPr>
                  <w:rStyle w:val="Hyperlink"/>
                  <w:rFonts w:asciiTheme="minorHAnsi" w:hAnsiTheme="minorHAnsi"/>
                </w:rPr>
                <w:t>610.060 Duty of court upon formal proceeding -- Right to attend proceeding -- Payment for counsel</w:t>
              </w:r>
            </w:hyperlink>
            <w:r w:rsidR="00D55608" w:rsidRPr="00522F9D">
              <w:rPr>
                <w:rFonts w:asciiTheme="minorHAnsi" w:hAnsiTheme="minorHAnsi"/>
              </w:rPr>
              <w:t>:</w:t>
            </w:r>
          </w:p>
          <w:p w14:paraId="0CC1F5DC" w14:textId="77777777" w:rsidR="00D55608" w:rsidRDefault="00D55608" w:rsidP="00D55608">
            <w:pPr>
              <w:rPr>
                <w:rFonts w:asciiTheme="minorHAnsi" w:hAnsiTheme="minorHAnsi"/>
              </w:rPr>
            </w:pPr>
            <w:r w:rsidRPr="00214F71">
              <w:rPr>
                <w:rFonts w:asciiTheme="minorHAnsi" w:hAnsiTheme="minorHAnsi"/>
              </w:rPr>
              <w:t xml:space="preserve">(1) If the Circuit or District Court determines that a formal proceeding is required in the interest of the child or to determine the truth or falsity of the allegations against the </w:t>
            </w:r>
            <w:r w:rsidR="005D412D" w:rsidRPr="00214F71">
              <w:rPr>
                <w:rFonts w:asciiTheme="minorHAnsi" w:hAnsiTheme="minorHAnsi"/>
              </w:rPr>
              <w:t>child, the</w:t>
            </w:r>
            <w:r w:rsidRPr="00181082">
              <w:rPr>
                <w:rFonts w:asciiTheme="minorHAnsi" w:hAnsiTheme="minorHAnsi"/>
              </w:rPr>
              <w:t xml:space="preserve"> court shall, when the child is brought before the court: (a)...shall appoint counsel for the child</w:t>
            </w:r>
            <w:r w:rsidRPr="00214F71">
              <w:rPr>
                <w:rFonts w:asciiTheme="minorHAnsi" w:hAnsiTheme="minorHAnsi"/>
              </w:rPr>
              <w:t xml:space="preserve">, as provided in subsection (2) of this section… </w:t>
            </w:r>
          </w:p>
          <w:p w14:paraId="0801ACB3" w14:textId="77777777" w:rsidR="00D55608" w:rsidRDefault="00D55608" w:rsidP="00D55608">
            <w:pPr>
              <w:rPr>
                <w:rFonts w:asciiTheme="minorHAnsi" w:hAnsiTheme="minorHAnsi"/>
              </w:rPr>
            </w:pPr>
          </w:p>
          <w:p w14:paraId="434B1636" w14:textId="77777777" w:rsidR="00D55608" w:rsidRDefault="00D55608" w:rsidP="00D55608">
            <w:pPr>
              <w:rPr>
                <w:rFonts w:asciiTheme="minorHAnsi" w:hAnsiTheme="minorHAnsi"/>
              </w:rPr>
            </w:pPr>
            <w:r>
              <w:rPr>
                <w:rFonts w:asciiTheme="minorHAnsi" w:hAnsiTheme="minorHAnsi"/>
              </w:rPr>
              <w:lastRenderedPageBreak/>
              <w:t>vi.</w:t>
            </w:r>
          </w:p>
          <w:p w14:paraId="329FDE86" w14:textId="77777777" w:rsidR="00D55608" w:rsidRPr="00D60AEA" w:rsidRDefault="00261AD4" w:rsidP="00D55608">
            <w:pPr>
              <w:rPr>
                <w:rFonts w:asciiTheme="minorHAnsi" w:hAnsiTheme="minorHAnsi"/>
                <w:color w:val="0000FF"/>
              </w:rPr>
            </w:pPr>
            <w:hyperlink r:id="rId141" w:history="1">
              <w:r w:rsidR="00470ADB" w:rsidRPr="00D60AEA">
                <w:rPr>
                  <w:rStyle w:val="Hyperlink"/>
                  <w:rFonts w:asciiTheme="minorHAnsi" w:hAnsiTheme="minorHAnsi"/>
                  <w:color w:val="0000FF"/>
                </w:rPr>
                <w:t>4.17 Preparation for and Completion of the Ten (10)</w:t>
              </w:r>
              <w:r w:rsidR="00126070" w:rsidRPr="00D60AEA">
                <w:rPr>
                  <w:rStyle w:val="Hyperlink"/>
                  <w:rFonts w:asciiTheme="minorHAnsi" w:hAnsiTheme="minorHAnsi"/>
                  <w:color w:val="0000FF"/>
                </w:rPr>
                <w:t xml:space="preserve"> </w:t>
              </w:r>
              <w:r w:rsidR="00470ADB" w:rsidRPr="00D60AEA">
                <w:rPr>
                  <w:rStyle w:val="Hyperlink"/>
                  <w:rFonts w:asciiTheme="minorHAnsi" w:hAnsiTheme="minorHAnsi"/>
                  <w:color w:val="0000FF"/>
                </w:rPr>
                <w:t xml:space="preserve"> Day Conference </w:t>
              </w:r>
            </w:hyperlink>
          </w:p>
          <w:p w14:paraId="3A288A67" w14:textId="77777777" w:rsidR="00D55608" w:rsidRPr="005D412D" w:rsidRDefault="00D55608" w:rsidP="00D55608">
            <w:pPr>
              <w:rPr>
                <w:rFonts w:asciiTheme="minorHAnsi" w:hAnsiTheme="minorHAnsi"/>
              </w:rPr>
            </w:pPr>
            <w:r w:rsidRPr="00D60AEA">
              <w:rPr>
                <w:rFonts w:asciiTheme="minorHAnsi" w:hAnsiTheme="minorHAnsi"/>
                <w:color w:val="0000FF"/>
                <w:u w:val="single"/>
              </w:rPr>
              <w:t xml:space="preserve">Prior to the </w:t>
            </w:r>
            <w:r w:rsidR="00470ADB" w:rsidRPr="00D60AEA">
              <w:rPr>
                <w:rFonts w:asciiTheme="minorHAnsi" w:hAnsiTheme="minorHAnsi"/>
                <w:color w:val="0000FF"/>
                <w:u w:val="single"/>
              </w:rPr>
              <w:t xml:space="preserve">10 (ten) calendar day conference </w:t>
            </w:r>
            <w:r w:rsidRPr="00D60AEA">
              <w:rPr>
                <w:rFonts w:asciiTheme="minorHAnsi" w:hAnsiTheme="minorHAnsi"/>
                <w:color w:val="0000FF"/>
                <w:u w:val="single"/>
              </w:rPr>
              <w:t>the SSW</w:t>
            </w:r>
            <w:r w:rsidRPr="005D412D">
              <w:rPr>
                <w:rFonts w:asciiTheme="minorHAnsi" w:hAnsiTheme="minorHAnsi"/>
              </w:rPr>
              <w:t>:</w:t>
            </w:r>
          </w:p>
          <w:p w14:paraId="40527573" w14:textId="77777777" w:rsidR="00D55608" w:rsidRPr="005D412D" w:rsidRDefault="00D55608" w:rsidP="00D55608">
            <w:pPr>
              <w:rPr>
                <w:rFonts w:asciiTheme="minorHAnsi" w:hAnsiTheme="minorHAnsi"/>
              </w:rPr>
            </w:pPr>
            <w:r w:rsidRPr="005D412D">
              <w:rPr>
                <w:rFonts w:asciiTheme="minorHAnsi" w:hAnsiTheme="minorHAnsi"/>
              </w:rPr>
              <w:t>8.  Includes the child or children, when age appropriate, in case planning efforts;</w:t>
            </w:r>
          </w:p>
          <w:p w14:paraId="36708310" w14:textId="77777777" w:rsidR="00D55608" w:rsidRPr="005D412D" w:rsidRDefault="00126070" w:rsidP="00D55608">
            <w:pPr>
              <w:rPr>
                <w:rFonts w:asciiTheme="minorHAnsi" w:hAnsiTheme="minorHAnsi"/>
              </w:rPr>
            </w:pPr>
            <w:r w:rsidRPr="005D412D">
              <w:rPr>
                <w:rFonts w:asciiTheme="minorHAnsi" w:hAnsiTheme="minorHAnsi"/>
              </w:rPr>
              <w:t>10</w:t>
            </w:r>
            <w:r w:rsidR="00D55608" w:rsidRPr="005D412D">
              <w:rPr>
                <w:rFonts w:asciiTheme="minorHAnsi" w:hAnsiTheme="minorHAnsi"/>
              </w:rPr>
              <w:t xml:space="preserve">.  Permits a child who has attained </w:t>
            </w:r>
            <w:r w:rsidRPr="005D412D">
              <w:rPr>
                <w:rFonts w:asciiTheme="minorHAnsi" w:hAnsiTheme="minorHAnsi"/>
              </w:rPr>
              <w:t>fourteen (</w:t>
            </w:r>
            <w:r w:rsidR="00D55608" w:rsidRPr="005D412D">
              <w:rPr>
                <w:rFonts w:asciiTheme="minorHAnsi" w:hAnsiTheme="minorHAnsi"/>
              </w:rPr>
              <w:t>14</w:t>
            </w:r>
            <w:r w:rsidRPr="005D412D">
              <w:rPr>
                <w:rFonts w:asciiTheme="minorHAnsi" w:hAnsiTheme="minorHAnsi"/>
              </w:rPr>
              <w:t>)</w:t>
            </w:r>
            <w:r w:rsidR="00D55608" w:rsidRPr="005D412D">
              <w:rPr>
                <w:rFonts w:asciiTheme="minorHAnsi" w:hAnsiTheme="minorHAnsi"/>
              </w:rPr>
              <w:t xml:space="preserve"> years to designate up to two (2) additional people to participate in the case planning conference, one of whom may be designated as the child’s advisor, and when necessary, to advocate with respect to the application of the reasonabl</w:t>
            </w:r>
            <w:r w:rsidRPr="005D412D">
              <w:rPr>
                <w:rFonts w:asciiTheme="minorHAnsi" w:hAnsiTheme="minorHAnsi"/>
              </w:rPr>
              <w:t>e and prudent parent standard; (Section 475 (1)(B) of the Social Security Act)</w:t>
            </w:r>
          </w:p>
          <w:p w14:paraId="1560BED4" w14:textId="77777777" w:rsidR="00D55608" w:rsidRDefault="00D55608" w:rsidP="00D55608">
            <w:pPr>
              <w:rPr>
                <w:rFonts w:asciiTheme="minorHAnsi" w:hAnsiTheme="minorHAnsi"/>
              </w:rPr>
            </w:pPr>
          </w:p>
          <w:p w14:paraId="3B857F77" w14:textId="77777777" w:rsidR="0083503C" w:rsidRDefault="00D55608" w:rsidP="00D55608">
            <w:pPr>
              <w:rPr>
                <w:rFonts w:asciiTheme="minorHAnsi" w:hAnsiTheme="minorHAnsi"/>
              </w:rPr>
            </w:pPr>
            <w:r w:rsidRPr="005D412D">
              <w:rPr>
                <w:rFonts w:asciiTheme="minorHAnsi" w:hAnsiTheme="minorHAnsi"/>
              </w:rPr>
              <w:t>Protection and Permanency Operating Manual:</w:t>
            </w:r>
          </w:p>
          <w:p w14:paraId="0B77D7C4" w14:textId="77777777" w:rsidR="00D55608" w:rsidRPr="005D412D" w:rsidRDefault="00261AD4" w:rsidP="00D55608">
            <w:pPr>
              <w:rPr>
                <w:rFonts w:asciiTheme="minorHAnsi" w:hAnsiTheme="minorHAnsi"/>
              </w:rPr>
            </w:pPr>
            <w:hyperlink r:id="rId142" w:history="1">
              <w:r w:rsidR="00D55608" w:rsidRPr="00D60AEA">
                <w:rPr>
                  <w:rStyle w:val="Hyperlink"/>
                  <w:rFonts w:asciiTheme="minorHAnsi" w:hAnsiTheme="minorHAnsi"/>
                  <w:color w:val="0000FF"/>
                </w:rPr>
                <w:t>Chapter 4-Out of Home Care Services (OOHC); Section: 4.18 Ongoing Case Planning states</w:t>
              </w:r>
            </w:hyperlink>
            <w:r w:rsidR="00D55608" w:rsidRPr="005D412D">
              <w:rPr>
                <w:rFonts w:asciiTheme="minorHAnsi" w:hAnsiTheme="minorHAnsi"/>
              </w:rPr>
              <w:t xml:space="preserve">:  </w:t>
            </w:r>
          </w:p>
          <w:p w14:paraId="0F9D4463" w14:textId="77777777" w:rsidR="00D55608" w:rsidRPr="005D412D" w:rsidRDefault="00D55608" w:rsidP="00D55608">
            <w:pPr>
              <w:rPr>
                <w:rFonts w:asciiTheme="minorHAnsi" w:hAnsiTheme="minorHAnsi"/>
              </w:rPr>
            </w:pPr>
            <w:r w:rsidRPr="005D412D">
              <w:rPr>
                <w:rFonts w:asciiTheme="minorHAnsi" w:hAnsiTheme="minorHAnsi"/>
              </w:rPr>
              <w:t>Prior to all periodic reviews, the SSW [social services worker]:</w:t>
            </w:r>
          </w:p>
          <w:p w14:paraId="1F5536B3" w14:textId="77777777" w:rsidR="00126070" w:rsidRPr="005D412D" w:rsidRDefault="00126070" w:rsidP="00D55608">
            <w:pPr>
              <w:rPr>
                <w:rFonts w:asciiTheme="minorHAnsi" w:hAnsiTheme="minorHAnsi"/>
              </w:rPr>
            </w:pPr>
            <w:r w:rsidRPr="005D412D">
              <w:rPr>
                <w:rFonts w:asciiTheme="minorHAnsi" w:hAnsiTheme="minorHAnsi"/>
              </w:rPr>
              <w:t>6</w:t>
            </w:r>
            <w:r w:rsidR="00D55608" w:rsidRPr="005D412D">
              <w:rPr>
                <w:rFonts w:asciiTheme="minorHAnsi" w:hAnsiTheme="minorHAnsi"/>
              </w:rPr>
              <w:t xml:space="preserve">.  Includes the child or children, when age appropriate, in case </w:t>
            </w:r>
          </w:p>
          <w:p w14:paraId="2320355D" w14:textId="77777777" w:rsidR="00D55608" w:rsidRPr="005D412D" w:rsidRDefault="00126070" w:rsidP="00D55608">
            <w:pPr>
              <w:rPr>
                <w:rFonts w:asciiTheme="minorHAnsi" w:hAnsiTheme="minorHAnsi"/>
              </w:rPr>
            </w:pPr>
            <w:r w:rsidRPr="005D412D">
              <w:rPr>
                <w:rFonts w:asciiTheme="minorHAnsi" w:hAnsiTheme="minorHAnsi"/>
              </w:rPr>
              <w:t xml:space="preserve">        </w:t>
            </w:r>
            <w:r w:rsidR="00D55608" w:rsidRPr="005D412D">
              <w:rPr>
                <w:rFonts w:asciiTheme="minorHAnsi" w:hAnsiTheme="minorHAnsi"/>
              </w:rPr>
              <w:t xml:space="preserve">planning efforts; </w:t>
            </w:r>
          </w:p>
          <w:p w14:paraId="25ABFD70" w14:textId="77777777" w:rsidR="00D55608" w:rsidRPr="005D412D" w:rsidRDefault="00126070" w:rsidP="00D55608">
            <w:pPr>
              <w:rPr>
                <w:rFonts w:asciiTheme="minorHAnsi" w:hAnsiTheme="minorHAnsi"/>
              </w:rPr>
            </w:pPr>
            <w:r w:rsidRPr="005D412D">
              <w:rPr>
                <w:rFonts w:asciiTheme="minorHAnsi" w:hAnsiTheme="minorHAnsi"/>
              </w:rPr>
              <w:t>8</w:t>
            </w:r>
            <w:r w:rsidR="00D55608" w:rsidRPr="005D412D">
              <w:rPr>
                <w:rFonts w:asciiTheme="minorHAnsi" w:hAnsiTheme="minorHAnsi"/>
              </w:rPr>
              <w:t>.  Permits a child who has attained</w:t>
            </w:r>
            <w:r w:rsidRPr="005D412D">
              <w:rPr>
                <w:rFonts w:asciiTheme="minorHAnsi" w:hAnsiTheme="minorHAnsi"/>
              </w:rPr>
              <w:t xml:space="preserve"> fourteen</w:t>
            </w:r>
            <w:r w:rsidR="00D55608" w:rsidRPr="005D412D">
              <w:rPr>
                <w:rFonts w:asciiTheme="minorHAnsi" w:hAnsiTheme="minorHAnsi"/>
              </w:rPr>
              <w:t xml:space="preserve"> </w:t>
            </w:r>
            <w:r w:rsidRPr="005D412D">
              <w:rPr>
                <w:rFonts w:asciiTheme="minorHAnsi" w:hAnsiTheme="minorHAnsi"/>
              </w:rPr>
              <w:t>(</w:t>
            </w:r>
            <w:r w:rsidR="00D55608" w:rsidRPr="005D412D">
              <w:rPr>
                <w:rFonts w:asciiTheme="minorHAnsi" w:hAnsiTheme="minorHAnsi"/>
              </w:rPr>
              <w:t>14</w:t>
            </w:r>
            <w:r w:rsidRPr="005D412D">
              <w:rPr>
                <w:rFonts w:asciiTheme="minorHAnsi" w:hAnsiTheme="minorHAnsi"/>
              </w:rPr>
              <w:t>)</w:t>
            </w:r>
            <w:r w:rsidR="00D55608" w:rsidRPr="005D412D">
              <w:rPr>
                <w:rFonts w:asciiTheme="minorHAnsi" w:hAnsiTheme="minorHAnsi"/>
              </w:rPr>
              <w:t xml:space="preserve"> years of age to designate up to two (2) additional people to participate in the case planning conference, one of whom may be designated as the child’s advisor, and when necessary to advocate with respect to the application of the reasonable and prudent parent standard; </w:t>
            </w:r>
            <w:r w:rsidRPr="005D412D">
              <w:rPr>
                <w:rFonts w:asciiTheme="minorHAnsi" w:hAnsiTheme="minorHAnsi"/>
              </w:rPr>
              <w:t>(Section 475 (1)(B) of the Social Security Act)</w:t>
            </w:r>
          </w:p>
          <w:p w14:paraId="5226848F" w14:textId="77777777" w:rsidR="00D55608" w:rsidRDefault="00D55608" w:rsidP="00D55608">
            <w:pPr>
              <w:rPr>
                <w:rFonts w:asciiTheme="minorHAnsi" w:hAnsiTheme="minorHAnsi"/>
              </w:rPr>
            </w:pPr>
          </w:p>
          <w:p w14:paraId="2AB837BE" w14:textId="77777777" w:rsidR="00D55608" w:rsidRPr="00907F0C" w:rsidRDefault="00D55608" w:rsidP="00D55608">
            <w:pPr>
              <w:rPr>
                <w:rFonts w:asciiTheme="minorHAnsi" w:hAnsiTheme="minorHAnsi"/>
                <w:color w:val="000000" w:themeColor="text1"/>
              </w:rPr>
            </w:pPr>
            <w:r w:rsidRPr="00907F0C">
              <w:rPr>
                <w:rFonts w:asciiTheme="minorHAnsi" w:hAnsiTheme="minorHAnsi"/>
                <w:color w:val="000000" w:themeColor="text1"/>
              </w:rPr>
              <w:t>Footnote 3 for both 4.17 and 4.18:</w:t>
            </w:r>
          </w:p>
          <w:p w14:paraId="783F4D09" w14:textId="77777777" w:rsidR="00D55608" w:rsidRPr="00D55608" w:rsidRDefault="00126070" w:rsidP="00D55608">
            <w:pPr>
              <w:rPr>
                <w:rFonts w:asciiTheme="minorHAnsi" w:hAnsiTheme="minorHAnsi"/>
                <w:color w:val="000000" w:themeColor="text1"/>
              </w:rPr>
            </w:pPr>
            <w:r>
              <w:rPr>
                <w:rFonts w:asciiTheme="minorHAnsi" w:hAnsiTheme="minorHAnsi"/>
                <w:color w:val="000000" w:themeColor="text1"/>
              </w:rPr>
              <w:lastRenderedPageBreak/>
              <w:t>3.</w:t>
            </w:r>
            <w:r w:rsidRPr="00D55608">
              <w:rPr>
                <w:rFonts w:asciiTheme="minorHAnsi" w:hAnsiTheme="minorHAnsi"/>
                <w:color w:val="000000" w:themeColor="text1"/>
              </w:rPr>
              <w:t xml:space="preserve"> The</w:t>
            </w:r>
            <w:r w:rsidR="00D55608" w:rsidRPr="00D55608">
              <w:rPr>
                <w:rFonts w:asciiTheme="minorHAnsi" w:hAnsiTheme="minorHAnsi"/>
                <w:color w:val="000000" w:themeColor="text1"/>
              </w:rPr>
              <w:t xml:space="preserve"> SSW, in consultation with the FSOS, may at any time reject a person selected by the child if the worker has good cause to believe the individual would not act in the best interests of the child.  (Section 475 (1)(B) of the Social Security Act)</w:t>
            </w:r>
          </w:p>
          <w:p w14:paraId="2F7B4A62" w14:textId="77777777" w:rsidR="00D55608" w:rsidRDefault="00D55608" w:rsidP="00D55608">
            <w:pPr>
              <w:pStyle w:val="Heading2"/>
              <w:ind w:left="360"/>
              <w:rPr>
                <w:rFonts w:asciiTheme="minorHAnsi" w:hAnsiTheme="minorHAnsi"/>
                <w:b w:val="0"/>
                <w:strike/>
                <w:color w:val="FF0000"/>
              </w:rPr>
            </w:pPr>
            <w:r w:rsidRPr="00720997">
              <w:rPr>
                <w:rFonts w:asciiTheme="minorHAnsi" w:hAnsiTheme="minorHAnsi"/>
                <w:b w:val="0"/>
                <w:strike/>
                <w:color w:val="FF0000"/>
              </w:rPr>
              <w:t>vii. Not required until 10/1/19 unless the title IV-E agency is implementing a delayed effective date, during which time, the title IV-E agency will not claim FFP for title IV-E prevention services under section 474(a)(6) of the Act</w:t>
            </w:r>
          </w:p>
          <w:p w14:paraId="27E14BAC" w14:textId="77777777" w:rsidR="00720997" w:rsidRPr="003308A4" w:rsidRDefault="00261AD4" w:rsidP="00720997">
            <w:pPr>
              <w:pStyle w:val="ListParagraph"/>
              <w:numPr>
                <w:ilvl w:val="0"/>
                <w:numId w:val="25"/>
              </w:numPr>
              <w:rPr>
                <w:rFonts w:asciiTheme="minorHAnsi" w:hAnsiTheme="minorHAnsi" w:cstheme="minorHAnsi"/>
                <w:b/>
                <w:bCs/>
                <w:color w:val="0002DB"/>
              </w:rPr>
            </w:pPr>
            <w:hyperlink r:id="rId143">
              <w:r w:rsidR="00720997" w:rsidRPr="003308A4">
                <w:rPr>
                  <w:rStyle w:val="Hyperlink"/>
                  <w:rFonts w:asciiTheme="minorHAnsi" w:hAnsiTheme="minorHAnsi" w:cstheme="minorHAnsi"/>
                  <w:b/>
                  <w:bCs/>
                  <w:color w:val="FF0000"/>
                </w:rPr>
                <w:t>KRS 620.180 Administrative regulations</w:t>
              </w:r>
            </w:hyperlink>
          </w:p>
          <w:p w14:paraId="0920D68F" w14:textId="77777777" w:rsidR="00720997" w:rsidRPr="0054457F" w:rsidRDefault="00261AD4" w:rsidP="00720997">
            <w:pPr>
              <w:pStyle w:val="Heading3"/>
              <w:jc w:val="left"/>
              <w:rPr>
                <w:rFonts w:asciiTheme="minorHAnsi" w:hAnsiTheme="minorHAnsi" w:cstheme="minorHAnsi"/>
                <w:color w:val="FF0000"/>
                <w:sz w:val="24"/>
                <w:szCs w:val="24"/>
                <w:u w:val="single"/>
              </w:rPr>
            </w:pPr>
            <w:hyperlink r:id="rId144">
              <w:r w:rsidR="003308A4" w:rsidRPr="0054457F">
                <w:rPr>
                  <w:rFonts w:asciiTheme="minorHAnsi" w:hAnsiTheme="minorHAnsi" w:cstheme="minorHAnsi"/>
                  <w:color w:val="FF0000"/>
                  <w:sz w:val="24"/>
                  <w:szCs w:val="24"/>
                  <w:u w:val="single"/>
                </w:rPr>
                <w:t>SOP 4.51.1 Placement in Congregate Care (Residential Treatment)</w:t>
              </w:r>
            </w:hyperlink>
          </w:p>
          <w:p w14:paraId="4BD3F3F4" w14:textId="77777777" w:rsidR="00720997" w:rsidRPr="00E156D9" w:rsidRDefault="00720997" w:rsidP="00720997">
            <w:pPr>
              <w:rPr>
                <w:b/>
                <w:bCs/>
                <w:color w:val="FF0000"/>
              </w:rPr>
            </w:pPr>
            <w:r w:rsidRPr="00505F51">
              <w:rPr>
                <w:rFonts w:asciiTheme="minorHAnsi" w:hAnsiTheme="minorHAnsi" w:cstheme="minorHAnsi"/>
                <w:b/>
                <w:bCs/>
                <w:color w:val="FF0000"/>
              </w:rPr>
              <w:t xml:space="preserve">The Family First Prevention Services Act (FFPSA) sets forth guidelines and requirements for the placement of youth in residential treatment facilities, in addition to their ongoing treatment, discharge, and aftercare planning.  The Act mandates the creation of a family and permanency team (FPT) who will inform the child’s qualified residential treatment program (QRTP) assessment and placement decision-making process.  In order to identify residential facilities that meet a high standard of care, FFPSA requires states to recognize the designation of QRTP.  These programs must provide trauma-informed treatment modalities, provide family engagement and treatment, have trauma-informed staff, and provide ongoing aftercare for the youth and their family.  FFPSA requires that youth be placed in a family-like setting, </w:t>
            </w:r>
            <w:r w:rsidRPr="00505F51">
              <w:rPr>
                <w:rFonts w:asciiTheme="minorHAnsi" w:hAnsiTheme="minorHAnsi" w:cstheme="minorHAnsi"/>
                <w:b/>
                <w:bCs/>
                <w:color w:val="FF0000"/>
              </w:rPr>
              <w:lastRenderedPageBreak/>
              <w:t>unless their individual treatment needs require a higher level of care.  In order to determine the appropriateness of a child’s placement in residential treatment, an evidenced-based assessment will be conducted by a qualified individual within the first thirty (30) days of the youth’s placement in a residential setting, or sooner if possible.</w:t>
            </w:r>
          </w:p>
          <w:p w14:paraId="1D42C6D6" w14:textId="77777777" w:rsidR="00720997" w:rsidRPr="00505F51" w:rsidRDefault="00720997" w:rsidP="00720997">
            <w:pPr>
              <w:pStyle w:val="Heading3"/>
              <w:jc w:val="left"/>
              <w:rPr>
                <w:rFonts w:asciiTheme="minorHAnsi" w:hAnsiTheme="minorHAnsi" w:cstheme="minorHAnsi"/>
                <w:color w:val="FF0000"/>
                <w:sz w:val="24"/>
                <w:szCs w:val="24"/>
              </w:rPr>
            </w:pPr>
            <w:r w:rsidRPr="00505F51">
              <w:rPr>
                <w:rFonts w:asciiTheme="minorHAnsi" w:hAnsiTheme="minorHAnsi" w:cstheme="minorHAnsi"/>
                <w:color w:val="FF0000"/>
                <w:sz w:val="24"/>
                <w:szCs w:val="24"/>
              </w:rPr>
              <w:t>Practice Guidance</w:t>
            </w:r>
          </w:p>
          <w:p w14:paraId="25D2C880" w14:textId="77777777" w:rsidR="00720997" w:rsidRPr="00505F51" w:rsidRDefault="00720997" w:rsidP="00720997">
            <w:pPr>
              <w:rPr>
                <w:rFonts w:asciiTheme="minorHAnsi" w:hAnsiTheme="minorHAnsi" w:cstheme="minorHAnsi"/>
                <w:b/>
                <w:bCs/>
                <w:color w:val="FF0000"/>
              </w:rPr>
            </w:pPr>
            <w:r w:rsidRPr="00505F51">
              <w:rPr>
                <w:rFonts w:asciiTheme="minorHAnsi" w:hAnsiTheme="minorHAnsi" w:cstheme="minorHAnsi"/>
                <w:b/>
                <w:bCs/>
                <w:color w:val="FF0000"/>
              </w:rPr>
              <w:t xml:space="preserve">Placement in residential treatment will be based on the treatment needs of the youth.  All efforts should be made to secure placement in a QRTP.  Placement in programs that have not been designated QRTPs will be considered only when QRTP placement options have been exhausted.  The Children’s Review Program (CRP) will maintain a list of QRTPs; CRP will make placement referrals for residential treatment per the Department for Community Based Services’ (DCBS) policy. </w:t>
            </w:r>
          </w:p>
          <w:p w14:paraId="2262984A" w14:textId="77777777" w:rsidR="00720997" w:rsidRPr="00505F51" w:rsidRDefault="00720997" w:rsidP="00720997">
            <w:pPr>
              <w:rPr>
                <w:rFonts w:asciiTheme="minorHAnsi" w:hAnsiTheme="minorHAnsi" w:cstheme="minorHAnsi"/>
                <w:b/>
                <w:bCs/>
                <w:color w:val="FF0000"/>
              </w:rPr>
            </w:pPr>
            <w:r w:rsidRPr="00505F51">
              <w:rPr>
                <w:rFonts w:asciiTheme="minorHAnsi" w:hAnsiTheme="minorHAnsi" w:cstheme="minorHAnsi"/>
              </w:rPr>
              <w:br/>
            </w:r>
            <w:r w:rsidRPr="00505F51">
              <w:rPr>
                <w:rFonts w:asciiTheme="minorHAnsi" w:hAnsiTheme="minorHAnsi" w:cstheme="minorHAnsi"/>
                <w:b/>
                <w:bCs/>
                <w:color w:val="FF0000"/>
              </w:rPr>
              <w:t xml:space="preserve">The QRTP assessment should be initiated as soon as residential treatment is being considered for a child.  It is best practice that the QRTP assessment informs placement decisions.  Utilizing the clinical recommendations in the QRTP assessment to inform placement decisions prior to placement will minimize disruptions in treatment and trauma to the child. </w:t>
            </w:r>
          </w:p>
          <w:p w14:paraId="3B7914CB" w14:textId="77777777" w:rsidR="0003765F" w:rsidRDefault="0003765F" w:rsidP="0003765F">
            <w:pPr>
              <w:pStyle w:val="Heading3"/>
              <w:spacing w:before="0" w:after="0"/>
              <w:jc w:val="left"/>
              <w:rPr>
                <w:rFonts w:asciiTheme="minorHAnsi" w:hAnsiTheme="minorHAnsi" w:cstheme="minorHAnsi"/>
                <w:color w:val="FF0000"/>
                <w:sz w:val="24"/>
                <w:szCs w:val="24"/>
              </w:rPr>
            </w:pPr>
          </w:p>
          <w:p w14:paraId="2F1F7548" w14:textId="77777777" w:rsidR="00720997" w:rsidRPr="00E156D9" w:rsidRDefault="00720997" w:rsidP="0003765F">
            <w:pPr>
              <w:pStyle w:val="Heading3"/>
              <w:spacing w:before="0" w:after="0"/>
              <w:jc w:val="left"/>
              <w:rPr>
                <w:b w:val="0"/>
                <w:bCs w:val="0"/>
                <w:color w:val="FF0000"/>
              </w:rPr>
            </w:pPr>
            <w:r w:rsidRPr="00505F51">
              <w:rPr>
                <w:rFonts w:asciiTheme="minorHAnsi" w:hAnsiTheme="minorHAnsi" w:cstheme="minorHAnsi"/>
                <w:color w:val="FF0000"/>
                <w:sz w:val="24"/>
                <w:szCs w:val="24"/>
              </w:rPr>
              <w:t>Procedure</w:t>
            </w:r>
            <w:r w:rsidR="0003765F">
              <w:rPr>
                <w:rFonts w:asciiTheme="minorHAnsi" w:hAnsiTheme="minorHAnsi" w:cstheme="minorHAnsi"/>
                <w:color w:val="FF0000"/>
                <w:sz w:val="24"/>
                <w:szCs w:val="24"/>
              </w:rPr>
              <w:t>:</w:t>
            </w:r>
          </w:p>
          <w:p w14:paraId="64E31436" w14:textId="77777777" w:rsidR="00720997" w:rsidRPr="00505F51" w:rsidRDefault="00720997" w:rsidP="00720997">
            <w:pPr>
              <w:rPr>
                <w:rFonts w:asciiTheme="minorHAnsi" w:hAnsiTheme="minorHAnsi" w:cstheme="minorHAnsi"/>
                <w:b/>
                <w:bCs/>
                <w:color w:val="FF0000"/>
              </w:rPr>
            </w:pPr>
            <w:r w:rsidRPr="00505F51">
              <w:rPr>
                <w:rFonts w:asciiTheme="minorHAnsi" w:hAnsiTheme="minorHAnsi" w:cstheme="minorHAnsi"/>
                <w:b/>
                <w:bCs/>
                <w:color w:val="FF0000"/>
              </w:rPr>
              <w:t xml:space="preserve">If a youth is being considered or referred for residential treatment, or if the youth is placed in a residential treatment program, the SSW:  </w:t>
            </w:r>
          </w:p>
          <w:p w14:paraId="768B3946" w14:textId="77777777" w:rsidR="00720997" w:rsidRPr="00505F51" w:rsidRDefault="00720997" w:rsidP="0054457F">
            <w:pPr>
              <w:pStyle w:val="ListParagraph"/>
              <w:numPr>
                <w:ilvl w:val="0"/>
                <w:numId w:val="110"/>
              </w:numPr>
              <w:rPr>
                <w:rFonts w:asciiTheme="minorHAnsi" w:hAnsiTheme="minorHAnsi" w:cstheme="minorHAnsi"/>
                <w:b/>
                <w:bCs/>
                <w:color w:val="FF0000"/>
              </w:rPr>
            </w:pPr>
            <w:r w:rsidRPr="00505F51">
              <w:rPr>
                <w:rFonts w:asciiTheme="minorHAnsi" w:hAnsiTheme="minorHAnsi" w:cstheme="minorHAnsi"/>
                <w:b/>
                <w:bCs/>
                <w:color w:val="FF0000"/>
              </w:rPr>
              <w:lastRenderedPageBreak/>
              <w:t>Communicates by email with CRP to coordinate the thirty (30) day QRTP assessment and provides a copy of the 886a and DPP-1275; 1</w:t>
            </w:r>
          </w:p>
          <w:p w14:paraId="56213494" w14:textId="77777777" w:rsidR="00720997" w:rsidRPr="00505F51" w:rsidRDefault="00720997" w:rsidP="0054457F">
            <w:pPr>
              <w:pStyle w:val="ListParagraph"/>
              <w:numPr>
                <w:ilvl w:val="0"/>
                <w:numId w:val="110"/>
              </w:numPr>
              <w:rPr>
                <w:rFonts w:asciiTheme="minorHAnsi" w:hAnsiTheme="minorHAnsi" w:cstheme="minorHAnsi"/>
                <w:b/>
                <w:bCs/>
                <w:color w:val="FF0000"/>
              </w:rPr>
            </w:pPr>
            <w:r w:rsidRPr="00505F51">
              <w:rPr>
                <w:rFonts w:asciiTheme="minorHAnsi" w:hAnsiTheme="minorHAnsi" w:cstheme="minorHAnsi"/>
                <w:b/>
                <w:bCs/>
                <w:color w:val="FF0000"/>
              </w:rPr>
              <w:t>Identifies members of the youth’s FPT.  This team shall consist of :</w:t>
            </w:r>
          </w:p>
          <w:p w14:paraId="52EAFF3C" w14:textId="77777777" w:rsidR="00720997" w:rsidRPr="00505F51" w:rsidRDefault="00720997" w:rsidP="0054457F">
            <w:pPr>
              <w:pStyle w:val="ListParagraph"/>
              <w:numPr>
                <w:ilvl w:val="1"/>
                <w:numId w:val="110"/>
              </w:numPr>
              <w:rPr>
                <w:rFonts w:asciiTheme="minorHAnsi" w:hAnsiTheme="minorHAnsi" w:cstheme="minorHAnsi"/>
                <w:b/>
                <w:bCs/>
                <w:color w:val="FF0000"/>
              </w:rPr>
            </w:pPr>
            <w:r w:rsidRPr="00505F51">
              <w:rPr>
                <w:rFonts w:asciiTheme="minorHAnsi" w:hAnsiTheme="minorHAnsi" w:cstheme="minorHAnsi"/>
                <w:b/>
                <w:bCs/>
                <w:color w:val="FF0000"/>
              </w:rPr>
              <w:t>All appropriate family members;</w:t>
            </w:r>
          </w:p>
          <w:p w14:paraId="1C4E8919" w14:textId="77777777" w:rsidR="00720997" w:rsidRPr="00505F51" w:rsidRDefault="00720997" w:rsidP="0054457F">
            <w:pPr>
              <w:pStyle w:val="ListParagraph"/>
              <w:numPr>
                <w:ilvl w:val="1"/>
                <w:numId w:val="110"/>
              </w:numPr>
              <w:rPr>
                <w:rFonts w:asciiTheme="minorHAnsi" w:hAnsiTheme="minorHAnsi" w:cstheme="minorHAnsi"/>
                <w:b/>
                <w:bCs/>
                <w:color w:val="FF0000"/>
              </w:rPr>
            </w:pPr>
            <w:r w:rsidRPr="00505F51">
              <w:rPr>
                <w:rFonts w:asciiTheme="minorHAnsi" w:hAnsiTheme="minorHAnsi" w:cstheme="minorHAnsi"/>
                <w:b/>
                <w:bCs/>
                <w:color w:val="FF0000"/>
              </w:rPr>
              <w:t>Relatives and fictive kin;</w:t>
            </w:r>
          </w:p>
          <w:p w14:paraId="0BEE57EE" w14:textId="77777777" w:rsidR="00720997" w:rsidRPr="00505F51" w:rsidRDefault="00720997" w:rsidP="0054457F">
            <w:pPr>
              <w:pStyle w:val="ListParagraph"/>
              <w:numPr>
                <w:ilvl w:val="1"/>
                <w:numId w:val="110"/>
              </w:numPr>
              <w:rPr>
                <w:rFonts w:asciiTheme="minorHAnsi" w:hAnsiTheme="minorHAnsi" w:cstheme="minorHAnsi"/>
                <w:b/>
                <w:bCs/>
                <w:color w:val="FF0000"/>
              </w:rPr>
            </w:pPr>
            <w:r w:rsidRPr="00505F51">
              <w:rPr>
                <w:rFonts w:asciiTheme="minorHAnsi" w:hAnsiTheme="minorHAnsi" w:cstheme="minorHAnsi"/>
                <w:b/>
                <w:bCs/>
                <w:color w:val="FF0000"/>
              </w:rPr>
              <w:t>Community partners;</w:t>
            </w:r>
          </w:p>
          <w:p w14:paraId="51B002C0" w14:textId="77777777" w:rsidR="00720997" w:rsidRPr="00505F51" w:rsidRDefault="00720997" w:rsidP="0054457F">
            <w:pPr>
              <w:pStyle w:val="ListParagraph"/>
              <w:numPr>
                <w:ilvl w:val="1"/>
                <w:numId w:val="110"/>
              </w:numPr>
              <w:rPr>
                <w:rFonts w:asciiTheme="minorHAnsi" w:hAnsiTheme="minorHAnsi" w:cstheme="minorHAnsi"/>
                <w:b/>
                <w:bCs/>
                <w:color w:val="FF0000"/>
              </w:rPr>
            </w:pPr>
            <w:r w:rsidRPr="00505F51">
              <w:rPr>
                <w:rFonts w:asciiTheme="minorHAnsi" w:hAnsiTheme="minorHAnsi" w:cstheme="minorHAnsi"/>
                <w:b/>
                <w:bCs/>
                <w:color w:val="FF0000"/>
              </w:rPr>
              <w:t>Private child caring (PCC) agency staff; and</w:t>
            </w:r>
          </w:p>
          <w:p w14:paraId="68666FEA" w14:textId="77777777" w:rsidR="00720997" w:rsidRPr="00505F51" w:rsidRDefault="00720997" w:rsidP="0054457F">
            <w:pPr>
              <w:pStyle w:val="ListParagraph"/>
              <w:numPr>
                <w:ilvl w:val="1"/>
                <w:numId w:val="110"/>
              </w:numPr>
              <w:rPr>
                <w:rFonts w:asciiTheme="minorHAnsi" w:hAnsiTheme="minorHAnsi" w:cstheme="minorHAnsi"/>
                <w:b/>
                <w:bCs/>
                <w:color w:val="FF0000"/>
              </w:rPr>
            </w:pPr>
            <w:r w:rsidRPr="00505F51">
              <w:rPr>
                <w:rFonts w:asciiTheme="minorHAnsi" w:hAnsiTheme="minorHAnsi" w:cstheme="minorHAnsi"/>
                <w:b/>
                <w:bCs/>
                <w:color w:val="FF0000"/>
              </w:rPr>
              <w:t>Child-Focused Recruitment Model (CFRM) specialist (if assigned).</w:t>
            </w:r>
          </w:p>
          <w:p w14:paraId="3CE060FD" w14:textId="77777777" w:rsidR="00720997" w:rsidRPr="00505F51" w:rsidRDefault="00720997" w:rsidP="0054457F">
            <w:pPr>
              <w:pStyle w:val="ListParagraph"/>
              <w:numPr>
                <w:ilvl w:val="0"/>
                <w:numId w:val="110"/>
              </w:numPr>
              <w:rPr>
                <w:rFonts w:asciiTheme="minorHAnsi" w:hAnsiTheme="minorHAnsi" w:cstheme="minorHAnsi"/>
                <w:b/>
                <w:bCs/>
                <w:color w:val="FF0000"/>
              </w:rPr>
            </w:pPr>
            <w:r w:rsidRPr="00505F51">
              <w:rPr>
                <w:rFonts w:asciiTheme="minorHAnsi" w:hAnsiTheme="minorHAnsi" w:cstheme="minorHAnsi"/>
                <w:b/>
                <w:bCs/>
                <w:color w:val="FF0000"/>
              </w:rPr>
              <w:t>Convenes a family team meeting (FTM), including members of the youth’s FPT and the CRP QRTP assessor.  This FTM will be utilized to provide input during the thirty (30) day QRTP assessment process;  2</w:t>
            </w:r>
          </w:p>
          <w:p w14:paraId="06F5A2DB" w14:textId="77777777" w:rsidR="00720997" w:rsidRPr="00505F51" w:rsidRDefault="00720997" w:rsidP="0054457F">
            <w:pPr>
              <w:pStyle w:val="ListParagraph"/>
              <w:numPr>
                <w:ilvl w:val="0"/>
                <w:numId w:val="110"/>
              </w:numPr>
              <w:rPr>
                <w:rFonts w:asciiTheme="minorHAnsi" w:hAnsiTheme="minorHAnsi" w:cstheme="minorHAnsi"/>
                <w:b/>
                <w:bCs/>
                <w:color w:val="FF0000"/>
              </w:rPr>
            </w:pPr>
            <w:r w:rsidRPr="00505F51">
              <w:rPr>
                <w:rFonts w:asciiTheme="minorHAnsi" w:hAnsiTheme="minorHAnsi" w:cstheme="minorHAnsi"/>
                <w:b/>
                <w:bCs/>
                <w:color w:val="FF0000"/>
              </w:rPr>
              <w:t>Receives from CRP the QRTP assessment, including recommendations, within thirty (30) calendar days of the date of QRTP placement;</w:t>
            </w:r>
          </w:p>
          <w:p w14:paraId="18754FFA" w14:textId="77777777" w:rsidR="00720997" w:rsidRPr="00505F51" w:rsidRDefault="00720997" w:rsidP="0054457F">
            <w:pPr>
              <w:pStyle w:val="ListParagraph"/>
              <w:numPr>
                <w:ilvl w:val="0"/>
                <w:numId w:val="110"/>
              </w:numPr>
              <w:rPr>
                <w:rFonts w:asciiTheme="minorHAnsi" w:hAnsiTheme="minorHAnsi" w:cstheme="minorHAnsi"/>
                <w:b/>
                <w:bCs/>
                <w:color w:val="FF0000"/>
              </w:rPr>
            </w:pPr>
            <w:r w:rsidRPr="00505F51">
              <w:rPr>
                <w:rFonts w:asciiTheme="minorHAnsi" w:hAnsiTheme="minorHAnsi" w:cstheme="minorHAnsi"/>
                <w:b/>
                <w:bCs/>
                <w:color w:val="FF0000"/>
              </w:rPr>
              <w:t xml:space="preserve">Submits the </w:t>
            </w:r>
            <w:hyperlink r:id="rId145" w:history="1">
              <w:r w:rsidRPr="00505F51">
                <w:rPr>
                  <w:rStyle w:val="Hyperlink"/>
                  <w:rFonts w:asciiTheme="minorHAnsi" w:hAnsiTheme="minorHAnsi" w:cstheme="minorHAnsi"/>
                  <w:b/>
                  <w:bCs/>
                </w:rPr>
                <w:t xml:space="preserve">QRTP Hearing Request </w:t>
              </w:r>
              <w:r w:rsidRPr="00505F51">
                <w:rPr>
                  <w:rStyle w:val="Hyperlink"/>
                  <w:rFonts w:asciiTheme="minorHAnsi" w:hAnsiTheme="minorHAnsi" w:cstheme="minorHAnsi"/>
                  <w:b/>
                  <w:bCs/>
                  <w:u w:val="none"/>
                </w:rPr>
                <w:t>Form</w:t>
              </w:r>
            </w:hyperlink>
            <w:r w:rsidRPr="00505F51">
              <w:rPr>
                <w:rFonts w:asciiTheme="minorHAnsi" w:hAnsiTheme="minorHAnsi" w:cstheme="minorHAnsi"/>
                <w:b/>
                <w:bCs/>
                <w:color w:val="FF0000"/>
              </w:rPr>
              <w:t xml:space="preserve"> to the court within five (5) business days of the child’s placement in a QRTP in order to:</w:t>
            </w:r>
          </w:p>
          <w:p w14:paraId="6789E7EF" w14:textId="77777777" w:rsidR="00720997" w:rsidRPr="00505F51" w:rsidRDefault="00720997" w:rsidP="0054457F">
            <w:pPr>
              <w:pStyle w:val="ListParagraph"/>
              <w:numPr>
                <w:ilvl w:val="1"/>
                <w:numId w:val="110"/>
              </w:numPr>
              <w:rPr>
                <w:rFonts w:asciiTheme="minorHAnsi" w:hAnsiTheme="minorHAnsi" w:cstheme="minorHAnsi"/>
                <w:b/>
                <w:bCs/>
                <w:color w:val="FF0000"/>
              </w:rPr>
            </w:pPr>
            <w:r w:rsidRPr="00505F51">
              <w:rPr>
                <w:rFonts w:asciiTheme="minorHAnsi" w:hAnsiTheme="minorHAnsi" w:cstheme="minorHAnsi"/>
                <w:b/>
                <w:bCs/>
                <w:color w:val="FF0000"/>
              </w:rPr>
              <w:t>Notify  the court that the youth was placed in a QRTP; and</w:t>
            </w:r>
          </w:p>
          <w:p w14:paraId="3093ABEB" w14:textId="77777777" w:rsidR="00720997" w:rsidRPr="00505F51" w:rsidRDefault="00720997" w:rsidP="0054457F">
            <w:pPr>
              <w:pStyle w:val="ListParagraph"/>
              <w:numPr>
                <w:ilvl w:val="1"/>
                <w:numId w:val="110"/>
              </w:numPr>
              <w:rPr>
                <w:rFonts w:asciiTheme="minorHAnsi" w:hAnsiTheme="minorHAnsi" w:cstheme="minorHAnsi"/>
                <w:b/>
                <w:bCs/>
                <w:color w:val="FF0000"/>
              </w:rPr>
            </w:pPr>
            <w:r w:rsidRPr="00505F51">
              <w:rPr>
                <w:rFonts w:asciiTheme="minorHAnsi" w:hAnsiTheme="minorHAnsi" w:cstheme="minorHAnsi"/>
                <w:b/>
                <w:bCs/>
                <w:color w:val="FF0000"/>
              </w:rPr>
              <w:t>Request a court review to occur no later than sixty (60) calendar days from the youth entering the QRTP to advise the court of the QRTP assessment’s recommendations.</w:t>
            </w:r>
          </w:p>
          <w:p w14:paraId="2C372605" w14:textId="77777777" w:rsidR="00720997" w:rsidRPr="00505F51" w:rsidRDefault="00720997" w:rsidP="0054457F">
            <w:pPr>
              <w:pStyle w:val="ListParagraph"/>
              <w:numPr>
                <w:ilvl w:val="0"/>
                <w:numId w:val="110"/>
              </w:numPr>
              <w:rPr>
                <w:rFonts w:asciiTheme="minorHAnsi" w:hAnsiTheme="minorHAnsi" w:cstheme="minorHAnsi"/>
                <w:b/>
                <w:bCs/>
                <w:color w:val="FF0000"/>
              </w:rPr>
            </w:pPr>
            <w:r w:rsidRPr="00505F51">
              <w:rPr>
                <w:rFonts w:asciiTheme="minorHAnsi" w:hAnsiTheme="minorHAnsi" w:cstheme="minorHAnsi"/>
                <w:b/>
                <w:bCs/>
                <w:color w:val="FF0000"/>
              </w:rPr>
              <w:t>Provides the QRTP assessment to the court no later than thirty-five (35) calendar days from the date of placement; 3</w:t>
            </w:r>
          </w:p>
          <w:p w14:paraId="5ABA6AE0" w14:textId="77777777" w:rsidR="00720997" w:rsidRPr="00505F51" w:rsidRDefault="00720997" w:rsidP="0054457F">
            <w:pPr>
              <w:pStyle w:val="ListParagraph"/>
              <w:numPr>
                <w:ilvl w:val="0"/>
                <w:numId w:val="110"/>
              </w:numPr>
              <w:rPr>
                <w:rFonts w:asciiTheme="minorHAnsi" w:hAnsiTheme="minorHAnsi" w:cstheme="minorHAnsi"/>
                <w:b/>
                <w:bCs/>
                <w:color w:val="FF0000"/>
              </w:rPr>
            </w:pPr>
            <w:r w:rsidRPr="00505F51">
              <w:rPr>
                <w:rFonts w:asciiTheme="minorHAnsi" w:hAnsiTheme="minorHAnsi" w:cstheme="minorHAnsi"/>
                <w:b/>
                <w:bCs/>
                <w:color w:val="FF0000"/>
              </w:rPr>
              <w:t>Ensures selection of the special population indicators in TWIST if any of the following are present:</w:t>
            </w:r>
          </w:p>
          <w:p w14:paraId="3CA30425" w14:textId="77777777" w:rsidR="00720997" w:rsidRPr="00505F51" w:rsidRDefault="00720997" w:rsidP="0054457F">
            <w:pPr>
              <w:pStyle w:val="ListParagraph"/>
              <w:numPr>
                <w:ilvl w:val="1"/>
                <w:numId w:val="110"/>
              </w:numPr>
              <w:rPr>
                <w:rFonts w:asciiTheme="minorHAnsi" w:hAnsiTheme="minorHAnsi" w:cstheme="minorHAnsi"/>
                <w:b/>
                <w:bCs/>
                <w:color w:val="FF0000"/>
              </w:rPr>
            </w:pPr>
            <w:r w:rsidRPr="00505F51">
              <w:rPr>
                <w:rFonts w:asciiTheme="minorHAnsi" w:hAnsiTheme="minorHAnsi" w:cstheme="minorHAnsi"/>
                <w:b/>
                <w:bCs/>
                <w:color w:val="FF0000"/>
              </w:rPr>
              <w:lastRenderedPageBreak/>
              <w:t xml:space="preserve">Victim of labor trafficking; </w:t>
            </w:r>
          </w:p>
          <w:p w14:paraId="54E2C114" w14:textId="77777777" w:rsidR="00720997" w:rsidRPr="00505F51" w:rsidRDefault="00720997" w:rsidP="0054457F">
            <w:pPr>
              <w:pStyle w:val="ListParagraph"/>
              <w:numPr>
                <w:ilvl w:val="1"/>
                <w:numId w:val="110"/>
              </w:numPr>
              <w:rPr>
                <w:rFonts w:asciiTheme="minorHAnsi" w:hAnsiTheme="minorHAnsi" w:cstheme="minorHAnsi"/>
                <w:b/>
                <w:bCs/>
                <w:color w:val="FF0000"/>
              </w:rPr>
            </w:pPr>
            <w:r w:rsidRPr="00505F51">
              <w:rPr>
                <w:rFonts w:asciiTheme="minorHAnsi" w:hAnsiTheme="minorHAnsi" w:cstheme="minorHAnsi"/>
                <w:b/>
                <w:bCs/>
                <w:color w:val="FF0000"/>
              </w:rPr>
              <w:t>Current or previous allegations of sex trafficking;</w:t>
            </w:r>
          </w:p>
          <w:p w14:paraId="1A15FA9A" w14:textId="77777777" w:rsidR="00720997" w:rsidRPr="00505F51" w:rsidRDefault="00720997" w:rsidP="0054457F">
            <w:pPr>
              <w:pStyle w:val="ListParagraph"/>
              <w:numPr>
                <w:ilvl w:val="1"/>
                <w:numId w:val="110"/>
              </w:numPr>
              <w:rPr>
                <w:rFonts w:asciiTheme="minorHAnsi" w:hAnsiTheme="minorHAnsi" w:cstheme="minorHAnsi"/>
                <w:b/>
                <w:bCs/>
                <w:color w:val="FF0000"/>
              </w:rPr>
            </w:pPr>
            <w:r w:rsidRPr="00505F51">
              <w:rPr>
                <w:rFonts w:asciiTheme="minorHAnsi" w:hAnsiTheme="minorHAnsi" w:cstheme="minorHAnsi"/>
                <w:b/>
                <w:bCs/>
                <w:color w:val="FF0000"/>
              </w:rPr>
              <w:t>AWOL history;</w:t>
            </w:r>
          </w:p>
          <w:p w14:paraId="583BB3B8" w14:textId="77777777" w:rsidR="00720997" w:rsidRPr="00505F51" w:rsidRDefault="00720997" w:rsidP="0054457F">
            <w:pPr>
              <w:pStyle w:val="ListParagraph"/>
              <w:numPr>
                <w:ilvl w:val="1"/>
                <w:numId w:val="110"/>
              </w:numPr>
              <w:rPr>
                <w:rFonts w:asciiTheme="minorHAnsi" w:hAnsiTheme="minorHAnsi" w:cstheme="minorHAnsi"/>
                <w:b/>
                <w:bCs/>
                <w:color w:val="FF0000"/>
              </w:rPr>
            </w:pPr>
            <w:r w:rsidRPr="00505F51">
              <w:rPr>
                <w:rFonts w:asciiTheme="minorHAnsi" w:hAnsiTheme="minorHAnsi" w:cstheme="minorHAnsi"/>
                <w:b/>
                <w:bCs/>
                <w:color w:val="FF0000"/>
              </w:rPr>
              <w:t>Pregnant youth; and/or</w:t>
            </w:r>
          </w:p>
          <w:p w14:paraId="056A8884" w14:textId="77777777" w:rsidR="00720997" w:rsidRPr="00505F51" w:rsidRDefault="00720997" w:rsidP="0054457F">
            <w:pPr>
              <w:pStyle w:val="ListParagraph"/>
              <w:numPr>
                <w:ilvl w:val="1"/>
                <w:numId w:val="110"/>
              </w:numPr>
              <w:rPr>
                <w:rFonts w:asciiTheme="minorHAnsi" w:hAnsiTheme="minorHAnsi" w:cstheme="minorHAnsi"/>
                <w:b/>
                <w:bCs/>
                <w:color w:val="FF0000"/>
              </w:rPr>
            </w:pPr>
            <w:r w:rsidRPr="00505F51">
              <w:rPr>
                <w:rFonts w:asciiTheme="minorHAnsi" w:hAnsiTheme="minorHAnsi" w:cstheme="minorHAnsi"/>
                <w:b/>
                <w:bCs/>
                <w:color w:val="FF0000"/>
              </w:rPr>
              <w:t>Parenting youth (including fathers).</w:t>
            </w:r>
            <w:r w:rsidRPr="00505F51">
              <w:rPr>
                <w:rFonts w:asciiTheme="minorHAnsi" w:hAnsiTheme="minorHAnsi" w:cstheme="minorHAnsi"/>
              </w:rPr>
              <w:br/>
            </w:r>
          </w:p>
          <w:p w14:paraId="6303EE4B" w14:textId="77777777" w:rsidR="00720997" w:rsidRPr="00505F51" w:rsidRDefault="00720997" w:rsidP="00720997">
            <w:pPr>
              <w:rPr>
                <w:rFonts w:asciiTheme="minorHAnsi" w:hAnsiTheme="minorHAnsi" w:cstheme="minorHAnsi"/>
                <w:b/>
                <w:bCs/>
                <w:color w:val="FF0000"/>
              </w:rPr>
            </w:pPr>
            <w:r w:rsidRPr="00505F51">
              <w:rPr>
                <w:rFonts w:asciiTheme="minorHAnsi" w:hAnsiTheme="minorHAnsi" w:cstheme="minorHAnsi"/>
                <w:b/>
                <w:bCs/>
                <w:color w:val="FF0000"/>
              </w:rPr>
              <w:t>If placement in a QRTP is not recommended in the QRTP assessment, the SSW:</w:t>
            </w:r>
          </w:p>
          <w:p w14:paraId="28D991E2" w14:textId="77777777" w:rsidR="00720997" w:rsidRPr="00505F51" w:rsidRDefault="00720997" w:rsidP="0054457F">
            <w:pPr>
              <w:pStyle w:val="ListParagraph"/>
              <w:numPr>
                <w:ilvl w:val="0"/>
                <w:numId w:val="111"/>
              </w:numPr>
              <w:rPr>
                <w:rFonts w:asciiTheme="minorHAnsi" w:hAnsiTheme="minorHAnsi" w:cstheme="minorHAnsi"/>
                <w:b/>
                <w:bCs/>
                <w:color w:val="FF0000"/>
              </w:rPr>
            </w:pPr>
            <w:r w:rsidRPr="00505F51">
              <w:rPr>
                <w:rFonts w:asciiTheme="minorHAnsi" w:hAnsiTheme="minorHAnsi" w:cstheme="minorHAnsi"/>
                <w:b/>
                <w:bCs/>
                <w:color w:val="FF0000"/>
              </w:rPr>
              <w:t>Submits an updated 886A and treatment recommendations to the Recruitment and Certification (R&amp;C) team for a new placement search.  If there are no DCBS homes available, the search will be sent to the CRP placement gatekeeper for further search; 4</w:t>
            </w:r>
          </w:p>
          <w:p w14:paraId="3DBE4E63" w14:textId="77777777" w:rsidR="00720997" w:rsidRPr="00505F51" w:rsidRDefault="00720997" w:rsidP="0054457F">
            <w:pPr>
              <w:pStyle w:val="ListParagraph"/>
              <w:numPr>
                <w:ilvl w:val="0"/>
                <w:numId w:val="111"/>
              </w:numPr>
              <w:rPr>
                <w:rFonts w:asciiTheme="minorHAnsi" w:hAnsiTheme="minorHAnsi" w:cstheme="minorHAnsi"/>
                <w:b/>
                <w:bCs/>
                <w:color w:val="FF0000"/>
              </w:rPr>
            </w:pPr>
            <w:r w:rsidRPr="00505F51">
              <w:rPr>
                <w:rFonts w:asciiTheme="minorHAnsi" w:hAnsiTheme="minorHAnsi" w:cstheme="minorHAnsi"/>
                <w:b/>
                <w:bCs/>
                <w:color w:val="FF0000"/>
              </w:rPr>
              <w:t xml:space="preserve">Collaborates with the child’s placement and the identified relative, fictive kin, or foster placement to facilitate a transition of the youth within thirty (30) days of the QRTP assessment; </w:t>
            </w:r>
          </w:p>
          <w:p w14:paraId="48D20A26" w14:textId="77777777" w:rsidR="00720997" w:rsidRPr="00505F51" w:rsidRDefault="00720997" w:rsidP="0054457F">
            <w:pPr>
              <w:pStyle w:val="ListParagraph"/>
              <w:numPr>
                <w:ilvl w:val="0"/>
                <w:numId w:val="111"/>
              </w:numPr>
              <w:rPr>
                <w:rFonts w:asciiTheme="minorHAnsi" w:hAnsiTheme="minorHAnsi" w:cstheme="minorHAnsi"/>
                <w:b/>
                <w:bCs/>
                <w:color w:val="FF0000"/>
              </w:rPr>
            </w:pPr>
            <w:r w:rsidRPr="00505F51">
              <w:rPr>
                <w:rFonts w:asciiTheme="minorHAnsi" w:hAnsiTheme="minorHAnsi" w:cstheme="minorHAnsi"/>
                <w:b/>
                <w:bCs/>
                <w:color w:val="FF0000"/>
              </w:rPr>
              <w:t>Notifies the court that the QRTP hearing is no longer needed.</w:t>
            </w:r>
          </w:p>
          <w:p w14:paraId="3CDC3A02" w14:textId="77777777" w:rsidR="00720997" w:rsidRPr="00505F51" w:rsidRDefault="00720997" w:rsidP="00720997">
            <w:pPr>
              <w:rPr>
                <w:rFonts w:asciiTheme="minorHAnsi" w:hAnsiTheme="minorHAnsi" w:cstheme="minorHAnsi"/>
                <w:b/>
                <w:bCs/>
                <w:color w:val="FF0000"/>
              </w:rPr>
            </w:pPr>
            <w:r w:rsidRPr="00505F51">
              <w:rPr>
                <w:rFonts w:asciiTheme="minorHAnsi" w:hAnsiTheme="minorHAnsi" w:cstheme="minorHAnsi"/>
              </w:rPr>
              <w:br/>
            </w:r>
            <w:r w:rsidRPr="00505F51">
              <w:rPr>
                <w:rFonts w:asciiTheme="minorHAnsi" w:hAnsiTheme="minorHAnsi" w:cstheme="minorHAnsi"/>
                <w:b/>
                <w:bCs/>
                <w:color w:val="FF0000"/>
              </w:rPr>
              <w:t>If QRTP placement is recommended in the QRTP assessment, the SSW:</w:t>
            </w:r>
            <w:r w:rsidRPr="00505F51">
              <w:rPr>
                <w:rFonts w:asciiTheme="minorHAnsi" w:hAnsiTheme="minorHAnsi" w:cstheme="minorHAnsi"/>
              </w:rPr>
              <w:br/>
            </w:r>
          </w:p>
          <w:p w14:paraId="67AA2F46" w14:textId="77777777" w:rsidR="00720997" w:rsidRPr="00505F51" w:rsidRDefault="00720997" w:rsidP="0054457F">
            <w:pPr>
              <w:pStyle w:val="ListParagraph"/>
              <w:numPr>
                <w:ilvl w:val="0"/>
                <w:numId w:val="112"/>
              </w:numPr>
              <w:rPr>
                <w:rFonts w:asciiTheme="minorHAnsi" w:hAnsiTheme="minorHAnsi" w:cstheme="minorHAnsi"/>
                <w:b/>
                <w:bCs/>
                <w:color w:val="FF0000"/>
              </w:rPr>
            </w:pPr>
            <w:r w:rsidRPr="00505F51">
              <w:rPr>
                <w:rFonts w:asciiTheme="minorHAnsi" w:hAnsiTheme="minorHAnsi" w:cstheme="minorHAnsi"/>
                <w:b/>
                <w:bCs/>
                <w:color w:val="FF0000"/>
              </w:rPr>
              <w:t>Provides a copy of the QRTP assessment to the QRTP provider as soon as possible;</w:t>
            </w:r>
          </w:p>
          <w:p w14:paraId="06E47463" w14:textId="77777777" w:rsidR="00720997" w:rsidRPr="00505F51" w:rsidRDefault="00720997" w:rsidP="0054457F">
            <w:pPr>
              <w:pStyle w:val="ListParagraph"/>
              <w:numPr>
                <w:ilvl w:val="0"/>
                <w:numId w:val="112"/>
              </w:numPr>
              <w:rPr>
                <w:rFonts w:asciiTheme="minorHAnsi" w:hAnsiTheme="minorHAnsi" w:cstheme="minorHAnsi"/>
                <w:b/>
                <w:bCs/>
                <w:color w:val="FF0000"/>
              </w:rPr>
            </w:pPr>
            <w:r w:rsidRPr="00505F51">
              <w:rPr>
                <w:rFonts w:asciiTheme="minorHAnsi" w:hAnsiTheme="minorHAnsi" w:cstheme="minorHAnsi"/>
                <w:b/>
                <w:bCs/>
                <w:color w:val="FF0000"/>
              </w:rPr>
              <w:t xml:space="preserve">Ensures that a court review is scheduled to provide the court with the recommendations of the QRTP assessment, including both short-term and long-term treatment goals.  The court will make a determination regarding the youth’s placement or continued placement in the QRTP.  5 6 If the youth will be moved from the </w:t>
            </w:r>
            <w:r w:rsidRPr="00505F51">
              <w:rPr>
                <w:rFonts w:asciiTheme="minorHAnsi" w:hAnsiTheme="minorHAnsi" w:cstheme="minorHAnsi"/>
                <w:b/>
                <w:bCs/>
                <w:color w:val="FF0000"/>
              </w:rPr>
              <w:lastRenderedPageBreak/>
              <w:t>QRTP, SSW will follow the steps above regarding transition to a new placement;</w:t>
            </w:r>
          </w:p>
          <w:p w14:paraId="0551B948" w14:textId="77777777" w:rsidR="00720997" w:rsidRPr="00505F51" w:rsidRDefault="00720997" w:rsidP="0054457F">
            <w:pPr>
              <w:pStyle w:val="ListParagraph"/>
              <w:numPr>
                <w:ilvl w:val="0"/>
                <w:numId w:val="112"/>
              </w:numPr>
              <w:rPr>
                <w:rFonts w:asciiTheme="minorHAnsi" w:hAnsiTheme="minorHAnsi" w:cstheme="minorHAnsi"/>
                <w:b/>
                <w:bCs/>
                <w:color w:val="FF0000"/>
              </w:rPr>
            </w:pPr>
            <w:r w:rsidRPr="00505F51">
              <w:rPr>
                <w:rFonts w:asciiTheme="minorHAnsi" w:hAnsiTheme="minorHAnsi" w:cstheme="minorHAnsi"/>
                <w:b/>
                <w:bCs/>
                <w:color w:val="FF0000"/>
              </w:rPr>
              <w:t>Invites the FPT to an FTM during a time that is convenient to the family members.  During this FTM, the team will update the case plan to include recommendations from the QRTP assessment no later than the periodic case plan review. 7  The following shall be documented on the case plan:</w:t>
            </w:r>
          </w:p>
          <w:p w14:paraId="2B3DC54A" w14:textId="77777777" w:rsidR="00720997" w:rsidRPr="00505F51" w:rsidRDefault="00720997" w:rsidP="0054457F">
            <w:pPr>
              <w:pStyle w:val="ListParagraph"/>
              <w:numPr>
                <w:ilvl w:val="1"/>
                <w:numId w:val="112"/>
              </w:numPr>
              <w:rPr>
                <w:rFonts w:asciiTheme="minorHAnsi" w:hAnsiTheme="minorHAnsi" w:cstheme="minorHAnsi"/>
                <w:b/>
                <w:bCs/>
                <w:color w:val="FF0000"/>
              </w:rPr>
            </w:pPr>
            <w:r w:rsidRPr="00505F51">
              <w:rPr>
                <w:rFonts w:asciiTheme="minorHAnsi" w:hAnsiTheme="minorHAnsi" w:cstheme="minorHAnsi"/>
                <w:b/>
                <w:bCs/>
                <w:color w:val="FF0000"/>
              </w:rPr>
              <w:t>List of team members invited and whether they attended;</w:t>
            </w:r>
          </w:p>
          <w:p w14:paraId="7BC68251" w14:textId="77777777" w:rsidR="00720997" w:rsidRPr="00505F51" w:rsidRDefault="00720997" w:rsidP="0054457F">
            <w:pPr>
              <w:pStyle w:val="ListParagraph"/>
              <w:numPr>
                <w:ilvl w:val="1"/>
                <w:numId w:val="112"/>
              </w:numPr>
              <w:rPr>
                <w:rFonts w:asciiTheme="minorHAnsi" w:hAnsiTheme="minorHAnsi" w:cstheme="minorHAnsi"/>
                <w:b/>
                <w:bCs/>
                <w:color w:val="FF0000"/>
              </w:rPr>
            </w:pPr>
            <w:r w:rsidRPr="00505F51">
              <w:rPr>
                <w:rFonts w:asciiTheme="minorHAnsi" w:hAnsiTheme="minorHAnsi" w:cstheme="minorHAnsi"/>
                <w:b/>
                <w:bCs/>
                <w:color w:val="FF0000"/>
              </w:rPr>
              <w:t xml:space="preserve">Updated copy of the DPP-1275 attached to case plan; </w:t>
            </w:r>
          </w:p>
          <w:p w14:paraId="098266D9" w14:textId="77777777" w:rsidR="00720997" w:rsidRPr="00505F51" w:rsidRDefault="00720997" w:rsidP="0054457F">
            <w:pPr>
              <w:pStyle w:val="ListParagraph"/>
              <w:numPr>
                <w:ilvl w:val="1"/>
                <w:numId w:val="112"/>
              </w:numPr>
              <w:rPr>
                <w:rFonts w:asciiTheme="minorHAnsi" w:hAnsiTheme="minorHAnsi" w:cstheme="minorHAnsi"/>
                <w:b/>
                <w:bCs/>
                <w:color w:val="FF0000"/>
              </w:rPr>
            </w:pPr>
            <w:r w:rsidRPr="00505F51">
              <w:rPr>
                <w:rFonts w:asciiTheme="minorHAnsi" w:hAnsiTheme="minorHAnsi" w:cstheme="minorHAnsi"/>
                <w:b/>
                <w:bCs/>
                <w:color w:val="FF0000"/>
              </w:rPr>
              <w:t>If the goal is return to parent, whether the parent(s) had input in the plan, and their feedback related to placement preference; and 8</w:t>
            </w:r>
          </w:p>
          <w:p w14:paraId="6AB04B67" w14:textId="77777777" w:rsidR="00720997" w:rsidRPr="00505F51" w:rsidRDefault="00720997" w:rsidP="0054457F">
            <w:pPr>
              <w:pStyle w:val="ListParagraph"/>
              <w:numPr>
                <w:ilvl w:val="1"/>
                <w:numId w:val="112"/>
              </w:numPr>
              <w:rPr>
                <w:rFonts w:asciiTheme="minorHAnsi" w:hAnsiTheme="minorHAnsi" w:cstheme="minorHAnsi"/>
                <w:b/>
                <w:bCs/>
                <w:color w:val="FF0000"/>
              </w:rPr>
            </w:pPr>
            <w:r w:rsidRPr="00505F51">
              <w:rPr>
                <w:rFonts w:asciiTheme="minorHAnsi" w:hAnsiTheme="minorHAnsi" w:cstheme="minorHAnsi"/>
                <w:b/>
                <w:bCs/>
                <w:color w:val="FF0000"/>
              </w:rPr>
              <w:t>Consideration to sibling relationships, (i.e., family treatment, visitation).</w:t>
            </w:r>
          </w:p>
          <w:p w14:paraId="08498D95" w14:textId="77777777" w:rsidR="00720997" w:rsidRPr="00505F51" w:rsidRDefault="00720997" w:rsidP="0054457F">
            <w:pPr>
              <w:pStyle w:val="ListParagraph"/>
              <w:numPr>
                <w:ilvl w:val="0"/>
                <w:numId w:val="112"/>
              </w:numPr>
              <w:rPr>
                <w:rFonts w:asciiTheme="minorHAnsi" w:hAnsiTheme="minorHAnsi" w:cstheme="minorHAnsi"/>
                <w:b/>
                <w:bCs/>
                <w:color w:val="FF0000"/>
              </w:rPr>
            </w:pPr>
            <w:r w:rsidRPr="00505F51">
              <w:rPr>
                <w:rFonts w:asciiTheme="minorHAnsi" w:hAnsiTheme="minorHAnsi" w:cstheme="minorHAnsi"/>
                <w:b/>
                <w:bCs/>
                <w:color w:val="FF0000"/>
              </w:rPr>
              <w:t>Assesses the youth’s progress on their short-term and long-term goals recommended in the initial QRTP assessment on a regular basis, including during monthly consultation with FSOS and regional out-of-home (OOHC) consultation;</w:t>
            </w:r>
          </w:p>
          <w:p w14:paraId="08C93478" w14:textId="77777777" w:rsidR="00720997" w:rsidRPr="00505F51" w:rsidRDefault="00720997" w:rsidP="0054457F">
            <w:pPr>
              <w:pStyle w:val="ListParagraph"/>
              <w:numPr>
                <w:ilvl w:val="0"/>
                <w:numId w:val="112"/>
              </w:numPr>
              <w:rPr>
                <w:rFonts w:asciiTheme="minorHAnsi" w:hAnsiTheme="minorHAnsi" w:cstheme="minorHAnsi"/>
                <w:b/>
                <w:bCs/>
                <w:color w:val="FF0000"/>
              </w:rPr>
            </w:pPr>
            <w:r w:rsidRPr="00505F51">
              <w:rPr>
                <w:rFonts w:asciiTheme="minorHAnsi" w:hAnsiTheme="minorHAnsi" w:cstheme="minorHAnsi"/>
                <w:b/>
                <w:bCs/>
                <w:color w:val="FF0000"/>
              </w:rPr>
              <w:t>Updates the court on the following at every court hearing/review:</w:t>
            </w:r>
          </w:p>
          <w:p w14:paraId="29EEA0EF" w14:textId="77777777" w:rsidR="00720997" w:rsidRPr="00505F51" w:rsidRDefault="00720997" w:rsidP="0054457F">
            <w:pPr>
              <w:pStyle w:val="ListParagraph"/>
              <w:numPr>
                <w:ilvl w:val="1"/>
                <w:numId w:val="112"/>
              </w:numPr>
              <w:rPr>
                <w:rFonts w:asciiTheme="minorHAnsi" w:hAnsiTheme="minorHAnsi" w:cstheme="minorHAnsi"/>
                <w:b/>
                <w:bCs/>
                <w:color w:val="FF0000"/>
              </w:rPr>
            </w:pPr>
            <w:r w:rsidRPr="00505F51">
              <w:rPr>
                <w:rFonts w:asciiTheme="minorHAnsi" w:hAnsiTheme="minorHAnsi" w:cstheme="minorHAnsi"/>
                <w:b/>
                <w:bCs/>
                <w:color w:val="FF0000"/>
              </w:rPr>
              <w:t>Ongoing assessment of the strengths and needs of the youth in their current setting;</w:t>
            </w:r>
          </w:p>
          <w:p w14:paraId="42A0B349" w14:textId="77777777" w:rsidR="00720997" w:rsidRPr="00505F51" w:rsidRDefault="00720997" w:rsidP="0054457F">
            <w:pPr>
              <w:pStyle w:val="ListParagraph"/>
              <w:numPr>
                <w:ilvl w:val="1"/>
                <w:numId w:val="112"/>
              </w:numPr>
              <w:rPr>
                <w:rFonts w:asciiTheme="minorHAnsi" w:hAnsiTheme="minorHAnsi" w:cstheme="minorHAnsi"/>
                <w:b/>
                <w:bCs/>
                <w:color w:val="FF0000"/>
              </w:rPr>
            </w:pPr>
            <w:r w:rsidRPr="00505F51">
              <w:rPr>
                <w:rFonts w:asciiTheme="minorHAnsi" w:hAnsiTheme="minorHAnsi" w:cstheme="minorHAnsi"/>
                <w:b/>
                <w:bCs/>
                <w:color w:val="FF0000"/>
              </w:rPr>
              <w:t xml:space="preserve">The youth’s need to remain in the residential setting; </w:t>
            </w:r>
          </w:p>
          <w:p w14:paraId="2A0AD5C8" w14:textId="77777777" w:rsidR="00720997" w:rsidRPr="00505F51" w:rsidRDefault="00720997" w:rsidP="0054457F">
            <w:pPr>
              <w:pStyle w:val="ListParagraph"/>
              <w:numPr>
                <w:ilvl w:val="1"/>
                <w:numId w:val="112"/>
              </w:numPr>
              <w:rPr>
                <w:rFonts w:asciiTheme="minorHAnsi" w:hAnsiTheme="minorHAnsi" w:cstheme="minorHAnsi"/>
                <w:b/>
                <w:bCs/>
                <w:color w:val="FF0000"/>
              </w:rPr>
            </w:pPr>
            <w:r w:rsidRPr="00505F51">
              <w:rPr>
                <w:rFonts w:asciiTheme="minorHAnsi" w:hAnsiTheme="minorHAnsi" w:cstheme="minorHAnsi"/>
                <w:b/>
                <w:bCs/>
                <w:color w:val="FF0000"/>
              </w:rPr>
              <w:t>Specific treatment and service needs being met by the placement;</w:t>
            </w:r>
          </w:p>
          <w:p w14:paraId="7CB82076" w14:textId="77777777" w:rsidR="00720997" w:rsidRPr="00505F51" w:rsidRDefault="00720997" w:rsidP="0054457F">
            <w:pPr>
              <w:pStyle w:val="ListParagraph"/>
              <w:numPr>
                <w:ilvl w:val="1"/>
                <w:numId w:val="112"/>
              </w:numPr>
              <w:rPr>
                <w:rFonts w:asciiTheme="minorHAnsi" w:hAnsiTheme="minorHAnsi" w:cstheme="minorHAnsi"/>
                <w:b/>
                <w:bCs/>
                <w:color w:val="FF0000"/>
              </w:rPr>
            </w:pPr>
            <w:r w:rsidRPr="00505F51">
              <w:rPr>
                <w:rFonts w:asciiTheme="minorHAnsi" w:hAnsiTheme="minorHAnsi" w:cstheme="minorHAnsi"/>
                <w:b/>
                <w:bCs/>
                <w:color w:val="FF0000"/>
              </w:rPr>
              <w:t xml:space="preserve">Length of time placement expected; </w:t>
            </w:r>
          </w:p>
          <w:p w14:paraId="3EC241A8" w14:textId="77777777" w:rsidR="00720997" w:rsidRPr="00505F51" w:rsidRDefault="00720997" w:rsidP="0054457F">
            <w:pPr>
              <w:pStyle w:val="ListParagraph"/>
              <w:numPr>
                <w:ilvl w:val="1"/>
                <w:numId w:val="112"/>
              </w:numPr>
              <w:rPr>
                <w:rFonts w:asciiTheme="minorHAnsi" w:hAnsiTheme="minorHAnsi" w:cstheme="minorHAnsi"/>
                <w:b/>
                <w:bCs/>
                <w:color w:val="FF0000"/>
              </w:rPr>
            </w:pPr>
            <w:r w:rsidRPr="00505F51">
              <w:rPr>
                <w:rFonts w:asciiTheme="minorHAnsi" w:hAnsiTheme="minorHAnsi" w:cstheme="minorHAnsi"/>
                <w:b/>
                <w:bCs/>
                <w:color w:val="FF0000"/>
              </w:rPr>
              <w:lastRenderedPageBreak/>
              <w:t>Documentation of agency efforts to prepare the youth for their next placement in a least restrictive setting, (i.e., foster family home, relative, or parents); and</w:t>
            </w:r>
          </w:p>
          <w:p w14:paraId="3D5DAE5C" w14:textId="77777777" w:rsidR="00720997" w:rsidRPr="00505F51" w:rsidRDefault="00720997" w:rsidP="0054457F">
            <w:pPr>
              <w:pStyle w:val="ListParagraph"/>
              <w:numPr>
                <w:ilvl w:val="1"/>
                <w:numId w:val="112"/>
              </w:numPr>
              <w:rPr>
                <w:rFonts w:asciiTheme="minorHAnsi" w:hAnsiTheme="minorHAnsi" w:cstheme="minorHAnsi"/>
                <w:b/>
                <w:bCs/>
                <w:color w:val="FF0000"/>
              </w:rPr>
            </w:pPr>
            <w:r w:rsidRPr="00505F51">
              <w:rPr>
                <w:rFonts w:asciiTheme="minorHAnsi" w:hAnsiTheme="minorHAnsi" w:cstheme="minorHAnsi"/>
                <w:b/>
                <w:bCs/>
                <w:color w:val="FF0000"/>
                <w:u w:val="single"/>
              </w:rPr>
              <w:t>Residential Treatment Placement Extension Request</w:t>
            </w:r>
            <w:r w:rsidRPr="00505F51">
              <w:rPr>
                <w:rFonts w:asciiTheme="minorHAnsi" w:hAnsiTheme="minorHAnsi" w:cstheme="minorHAnsi"/>
                <w:b/>
                <w:bCs/>
                <w:color w:val="FF0000"/>
              </w:rPr>
              <w:t>, if applicable.</w:t>
            </w:r>
          </w:p>
          <w:p w14:paraId="4DF6E194" w14:textId="77777777" w:rsidR="00720997" w:rsidRPr="00505F51" w:rsidRDefault="00720997" w:rsidP="0054457F">
            <w:pPr>
              <w:pStyle w:val="ListParagraph"/>
              <w:numPr>
                <w:ilvl w:val="0"/>
                <w:numId w:val="112"/>
              </w:numPr>
              <w:rPr>
                <w:rFonts w:asciiTheme="minorHAnsi" w:hAnsiTheme="minorHAnsi" w:cstheme="minorHAnsi"/>
                <w:b/>
                <w:bCs/>
                <w:color w:val="FF0000"/>
              </w:rPr>
            </w:pPr>
            <w:r w:rsidRPr="00505F51">
              <w:rPr>
                <w:rFonts w:asciiTheme="minorHAnsi" w:hAnsiTheme="minorHAnsi" w:cstheme="minorHAnsi"/>
                <w:b/>
                <w:bCs/>
                <w:color w:val="FF0000"/>
              </w:rPr>
              <w:t>Consults with the treatment provider prior to discharge in order to ensure appropriate aftercare planning.  Aftercare planning shall include:</w:t>
            </w:r>
          </w:p>
          <w:p w14:paraId="1338C2A9" w14:textId="77777777" w:rsidR="00720997" w:rsidRPr="00505F51" w:rsidRDefault="00720997" w:rsidP="0054457F">
            <w:pPr>
              <w:pStyle w:val="ListParagraph"/>
              <w:numPr>
                <w:ilvl w:val="1"/>
                <w:numId w:val="112"/>
              </w:numPr>
              <w:rPr>
                <w:rFonts w:asciiTheme="minorHAnsi" w:hAnsiTheme="minorHAnsi" w:cstheme="minorHAnsi"/>
                <w:b/>
                <w:bCs/>
                <w:color w:val="FF0000"/>
              </w:rPr>
            </w:pPr>
            <w:r w:rsidRPr="00505F51">
              <w:rPr>
                <w:rFonts w:asciiTheme="minorHAnsi" w:hAnsiTheme="minorHAnsi" w:cstheme="minorHAnsi"/>
                <w:b/>
                <w:bCs/>
                <w:color w:val="FF0000"/>
              </w:rPr>
              <w:t>Referrals to new service providers; and</w:t>
            </w:r>
          </w:p>
          <w:p w14:paraId="03908359" w14:textId="77777777" w:rsidR="00720997" w:rsidRPr="00505F51" w:rsidRDefault="00720997" w:rsidP="0054457F">
            <w:pPr>
              <w:pStyle w:val="ListParagraph"/>
              <w:numPr>
                <w:ilvl w:val="1"/>
                <w:numId w:val="112"/>
              </w:numPr>
              <w:rPr>
                <w:rFonts w:asciiTheme="minorHAnsi" w:hAnsiTheme="minorHAnsi" w:cstheme="minorHAnsi"/>
                <w:b/>
                <w:bCs/>
                <w:color w:val="FF0000"/>
              </w:rPr>
            </w:pPr>
            <w:r w:rsidRPr="00505F51">
              <w:rPr>
                <w:rFonts w:asciiTheme="minorHAnsi" w:hAnsiTheme="minorHAnsi" w:cstheme="minorHAnsi"/>
                <w:b/>
                <w:bCs/>
                <w:color w:val="FF0000"/>
              </w:rPr>
              <w:t>The plan for the QRTP’s monthly contact with the family and new service providers. 9</w:t>
            </w:r>
          </w:p>
          <w:p w14:paraId="5A0B986A" w14:textId="77777777" w:rsidR="00720997" w:rsidRPr="00505F51" w:rsidRDefault="00720997" w:rsidP="0054457F">
            <w:pPr>
              <w:pStyle w:val="ListParagraph"/>
              <w:numPr>
                <w:ilvl w:val="0"/>
                <w:numId w:val="112"/>
              </w:numPr>
              <w:rPr>
                <w:rFonts w:asciiTheme="minorHAnsi" w:hAnsiTheme="minorHAnsi" w:cstheme="minorHAnsi"/>
                <w:b/>
                <w:bCs/>
                <w:color w:val="FF0000"/>
              </w:rPr>
            </w:pPr>
            <w:r w:rsidRPr="00505F51">
              <w:rPr>
                <w:rFonts w:asciiTheme="minorHAnsi" w:hAnsiTheme="minorHAnsi" w:cstheme="minorHAnsi"/>
                <w:b/>
                <w:bCs/>
                <w:color w:val="FF0000"/>
              </w:rPr>
              <w:t>Coordinates with the treatment team to convene an FTM with the FPT to discuss the youth’s discharge and treatment recommendations.  The new placement provider should be included in the</w:t>
            </w:r>
            <w:r w:rsidRPr="00505F51">
              <w:rPr>
                <w:rFonts w:asciiTheme="minorHAnsi" w:hAnsiTheme="minorHAnsi" w:cstheme="minorHAnsi"/>
                <w:b/>
                <w:bCs/>
              </w:rPr>
              <w:t xml:space="preserve"> </w:t>
            </w:r>
            <w:r w:rsidRPr="00505F51">
              <w:rPr>
                <w:rFonts w:asciiTheme="minorHAnsi" w:hAnsiTheme="minorHAnsi" w:cstheme="minorHAnsi"/>
                <w:b/>
                <w:bCs/>
                <w:color w:val="FF0000"/>
              </w:rPr>
              <w:t>FTM.  10 11 13</w:t>
            </w:r>
          </w:p>
          <w:p w14:paraId="09E3055C" w14:textId="77777777" w:rsidR="0054457F" w:rsidRDefault="0054457F" w:rsidP="00720997">
            <w:pPr>
              <w:rPr>
                <w:rFonts w:asciiTheme="minorHAnsi" w:hAnsiTheme="minorHAnsi" w:cstheme="minorHAnsi"/>
                <w:b/>
                <w:bCs/>
                <w:color w:val="FF0000"/>
              </w:rPr>
            </w:pPr>
          </w:p>
          <w:p w14:paraId="65514EA5" w14:textId="77777777" w:rsidR="00720997" w:rsidRPr="00505F51" w:rsidRDefault="00720997" w:rsidP="00720997">
            <w:pPr>
              <w:rPr>
                <w:rFonts w:asciiTheme="minorHAnsi" w:hAnsiTheme="minorHAnsi" w:cstheme="minorHAnsi"/>
                <w:b/>
                <w:bCs/>
                <w:color w:val="FF0000"/>
              </w:rPr>
            </w:pPr>
            <w:r w:rsidRPr="00505F51">
              <w:rPr>
                <w:rFonts w:asciiTheme="minorHAnsi" w:hAnsiTheme="minorHAnsi" w:cstheme="minorHAnsi"/>
                <w:b/>
                <w:bCs/>
                <w:color w:val="FF0000"/>
              </w:rPr>
              <w:t xml:space="preserve">If a youth is placed in residential treatment, the SSW: </w:t>
            </w:r>
            <w:r w:rsidRPr="00505F51">
              <w:rPr>
                <w:rFonts w:asciiTheme="minorHAnsi" w:hAnsiTheme="minorHAnsi" w:cstheme="minorHAnsi"/>
              </w:rPr>
              <w:br/>
            </w:r>
          </w:p>
          <w:p w14:paraId="7B4300EE" w14:textId="77777777" w:rsidR="00720997" w:rsidRPr="00505F51" w:rsidRDefault="00720997" w:rsidP="0054457F">
            <w:pPr>
              <w:pStyle w:val="ListParagraph"/>
              <w:numPr>
                <w:ilvl w:val="0"/>
                <w:numId w:val="113"/>
              </w:numPr>
              <w:rPr>
                <w:rFonts w:asciiTheme="minorHAnsi" w:hAnsiTheme="minorHAnsi" w:cstheme="minorHAnsi"/>
                <w:b/>
                <w:bCs/>
                <w:color w:val="FF0000"/>
              </w:rPr>
            </w:pPr>
            <w:r w:rsidRPr="00505F51">
              <w:rPr>
                <w:rFonts w:asciiTheme="minorHAnsi" w:hAnsiTheme="minorHAnsi" w:cstheme="minorHAnsi"/>
                <w:b/>
                <w:bCs/>
                <w:color w:val="FF0000"/>
              </w:rPr>
              <w:t xml:space="preserve">Submits justification utilizing the </w:t>
            </w:r>
            <w:r w:rsidRPr="00505F51">
              <w:rPr>
                <w:rFonts w:asciiTheme="minorHAnsi" w:hAnsiTheme="minorHAnsi" w:cstheme="minorHAnsi"/>
                <w:b/>
                <w:bCs/>
                <w:color w:val="FF0000"/>
                <w:u w:val="single"/>
              </w:rPr>
              <w:t>Residential Treatment Placement Extension Request</w:t>
            </w:r>
            <w:r w:rsidRPr="00505F51">
              <w:rPr>
                <w:rFonts w:asciiTheme="minorHAnsi" w:hAnsiTheme="minorHAnsi" w:cstheme="minorHAnsi"/>
                <w:b/>
                <w:bCs/>
                <w:color w:val="FF0000"/>
              </w:rPr>
              <w:t xml:space="preserve"> to the Commissioner or designee for every youth age thirteen (13) and older that is placed in a residential treatment program for twelve (12) consecutive months or eighteen (18) non-consecutive months; 12</w:t>
            </w:r>
          </w:p>
          <w:p w14:paraId="5487A75E" w14:textId="77777777" w:rsidR="00720997" w:rsidRDefault="00720997" w:rsidP="0054457F">
            <w:pPr>
              <w:pStyle w:val="ListParagraph"/>
              <w:numPr>
                <w:ilvl w:val="0"/>
                <w:numId w:val="113"/>
              </w:numPr>
              <w:rPr>
                <w:rFonts w:asciiTheme="minorHAnsi" w:hAnsiTheme="minorHAnsi" w:cstheme="minorHAnsi"/>
                <w:b/>
                <w:bCs/>
                <w:color w:val="FF0000"/>
              </w:rPr>
            </w:pPr>
            <w:r w:rsidRPr="00505F51">
              <w:rPr>
                <w:rFonts w:asciiTheme="minorHAnsi" w:hAnsiTheme="minorHAnsi" w:cstheme="minorHAnsi"/>
                <w:b/>
                <w:bCs/>
                <w:color w:val="FF0000"/>
              </w:rPr>
              <w:t xml:space="preserve">Submits justification utilizing the Residential Treatment Extension Request template to the Commissioner or designee for every youth </w:t>
            </w:r>
            <w:r w:rsidRPr="00505F51">
              <w:rPr>
                <w:rFonts w:asciiTheme="minorHAnsi" w:hAnsiTheme="minorHAnsi" w:cstheme="minorHAnsi"/>
                <w:b/>
                <w:bCs/>
                <w:color w:val="FF0000"/>
              </w:rPr>
              <w:lastRenderedPageBreak/>
              <w:t>under age thirteen (13) that is placed in a residential treatment program for six (6) months.  12</w:t>
            </w:r>
          </w:p>
          <w:p w14:paraId="732C9331" w14:textId="77777777" w:rsidR="00720997" w:rsidRDefault="00720997" w:rsidP="00720997">
            <w:pPr>
              <w:pStyle w:val="ListParagraph"/>
              <w:ind w:left="360"/>
              <w:rPr>
                <w:rFonts w:asciiTheme="minorHAnsi" w:hAnsiTheme="minorHAnsi" w:cstheme="minorHAnsi"/>
                <w:b/>
                <w:bCs/>
                <w:color w:val="FF0000"/>
              </w:rPr>
            </w:pPr>
          </w:p>
          <w:p w14:paraId="1017BB09" w14:textId="77777777" w:rsidR="00720997" w:rsidRPr="0054457F" w:rsidRDefault="00720997" w:rsidP="00720997">
            <w:pPr>
              <w:rPr>
                <w:rFonts w:asciiTheme="minorHAnsi" w:hAnsiTheme="minorHAnsi" w:cstheme="minorHAnsi"/>
                <w:color w:val="FF0000"/>
              </w:rPr>
            </w:pPr>
            <w:r w:rsidRPr="0054457F">
              <w:rPr>
                <w:rFonts w:asciiTheme="minorHAnsi" w:hAnsiTheme="minorHAnsi" w:cstheme="minorHAnsi"/>
                <w:b/>
                <w:bCs/>
                <w:color w:val="FF0000"/>
              </w:rPr>
              <w:t>For additional guidance, please see </w:t>
            </w:r>
            <w:r w:rsidRPr="0054457F">
              <w:rPr>
                <w:rFonts w:asciiTheme="minorHAnsi" w:hAnsiTheme="minorHAnsi" w:cstheme="minorHAnsi"/>
                <w:b/>
                <w:bCs/>
                <w:color w:val="FF0000"/>
                <w:u w:val="single"/>
              </w:rPr>
              <w:t>SOP 4.35 Reunification, Including Extended Visitation, Case Planning, and Transitional Supports to Families</w:t>
            </w:r>
            <w:r w:rsidRPr="0054457F">
              <w:rPr>
                <w:rFonts w:asciiTheme="minorHAnsi" w:hAnsiTheme="minorHAnsi" w:cstheme="minorHAnsi"/>
                <w:b/>
                <w:bCs/>
                <w:color w:val="FF0000"/>
              </w:rPr>
              <w:t>.</w:t>
            </w:r>
          </w:p>
          <w:p w14:paraId="796F0209" w14:textId="77777777" w:rsidR="00720997" w:rsidRPr="0054457F" w:rsidRDefault="00720997" w:rsidP="00720997">
            <w:pPr>
              <w:spacing w:beforeAutospacing="1" w:afterAutospacing="1"/>
              <w:rPr>
                <w:rFonts w:asciiTheme="minorHAnsi" w:hAnsiTheme="minorHAnsi" w:cstheme="minorHAnsi"/>
                <w:color w:val="FF0000"/>
              </w:rPr>
            </w:pPr>
            <w:r w:rsidRPr="0054457F">
              <w:rPr>
                <w:rFonts w:asciiTheme="minorHAnsi" w:hAnsiTheme="minorHAnsi" w:cstheme="minorHAnsi"/>
                <w:b/>
                <w:bCs/>
                <w:color w:val="FF0000"/>
              </w:rPr>
              <w:t>Placement of Children Twelve and Under in Congregate Care</w:t>
            </w:r>
          </w:p>
          <w:p w14:paraId="32AE1532" w14:textId="77777777" w:rsidR="00720997" w:rsidRPr="0054457F" w:rsidRDefault="00720997" w:rsidP="00720997">
            <w:pPr>
              <w:spacing w:beforeAutospacing="1" w:afterAutospacing="1"/>
              <w:rPr>
                <w:rFonts w:asciiTheme="minorHAnsi" w:hAnsiTheme="minorHAnsi" w:cstheme="minorHAnsi"/>
                <w:color w:val="FF0000"/>
              </w:rPr>
            </w:pPr>
            <w:r w:rsidRPr="0054457F">
              <w:rPr>
                <w:rFonts w:asciiTheme="minorHAnsi" w:hAnsiTheme="minorHAnsi" w:cstheme="minorHAnsi"/>
                <w:color w:val="FF0000"/>
              </w:rPr>
              <w:br/>
              <w:t>T</w:t>
            </w:r>
            <w:r w:rsidRPr="0054457F">
              <w:rPr>
                <w:rFonts w:asciiTheme="minorHAnsi" w:hAnsiTheme="minorHAnsi" w:cstheme="minorHAnsi"/>
                <w:b/>
                <w:bCs/>
                <w:color w:val="FF0000"/>
              </w:rPr>
              <w:t>he SSW shall not refer a child twelve or under for placement in a PCC residential treatment program except under special circumstances, and with the necessary approval.  The SSW:</w:t>
            </w:r>
          </w:p>
          <w:p w14:paraId="5B6FF7CE" w14:textId="77777777" w:rsidR="00720997" w:rsidRPr="0054457F" w:rsidRDefault="00720997" w:rsidP="0054457F">
            <w:pPr>
              <w:numPr>
                <w:ilvl w:val="0"/>
                <w:numId w:val="114"/>
              </w:numPr>
              <w:rPr>
                <w:rFonts w:asciiTheme="minorHAnsi" w:hAnsiTheme="minorHAnsi" w:cstheme="minorHAnsi"/>
                <w:color w:val="FF0000"/>
              </w:rPr>
            </w:pPr>
            <w:r w:rsidRPr="0054457F">
              <w:rPr>
                <w:rFonts w:asciiTheme="minorHAnsi" w:hAnsiTheme="minorHAnsi" w:cstheme="minorHAnsi"/>
                <w:b/>
                <w:bCs/>
                <w:color w:val="FF0000"/>
              </w:rPr>
              <w:t>Submits a special request to the SRA to request an exception if it is determined that a child age twelve (12) or under is in need of PCC residential treatment.  This request includes:</w:t>
            </w:r>
          </w:p>
          <w:p w14:paraId="71826F1A" w14:textId="77777777" w:rsidR="00720997" w:rsidRPr="0054457F" w:rsidRDefault="00720997" w:rsidP="0054457F">
            <w:pPr>
              <w:numPr>
                <w:ilvl w:val="1"/>
                <w:numId w:val="114"/>
              </w:numPr>
              <w:ind w:left="930"/>
              <w:rPr>
                <w:rFonts w:asciiTheme="minorHAnsi" w:hAnsiTheme="minorHAnsi" w:cstheme="minorHAnsi"/>
                <w:color w:val="FF0000"/>
              </w:rPr>
            </w:pPr>
            <w:r w:rsidRPr="0054457F">
              <w:rPr>
                <w:rFonts w:asciiTheme="minorHAnsi" w:hAnsiTheme="minorHAnsi" w:cstheme="minorHAnsi"/>
                <w:b/>
                <w:bCs/>
                <w:color w:val="FF0000"/>
              </w:rPr>
              <w:t>A brief explanation of child and family's current situation; and</w:t>
            </w:r>
          </w:p>
          <w:p w14:paraId="33ED2D69" w14:textId="77777777" w:rsidR="00720997" w:rsidRPr="0054457F" w:rsidRDefault="00720997" w:rsidP="0054457F">
            <w:pPr>
              <w:numPr>
                <w:ilvl w:val="1"/>
                <w:numId w:val="114"/>
              </w:numPr>
              <w:ind w:left="930"/>
              <w:rPr>
                <w:rFonts w:asciiTheme="minorHAnsi" w:hAnsiTheme="minorHAnsi" w:cstheme="minorHAnsi"/>
                <w:color w:val="FF0000"/>
              </w:rPr>
            </w:pPr>
            <w:r w:rsidRPr="0054457F">
              <w:rPr>
                <w:rFonts w:asciiTheme="minorHAnsi" w:hAnsiTheme="minorHAnsi" w:cstheme="minorHAnsi"/>
                <w:b/>
                <w:bCs/>
                <w:color w:val="FF0000"/>
              </w:rPr>
              <w:t>A justification for residential treatment being the least restrictive setting that most closely meets the child's treatment needs.</w:t>
            </w:r>
          </w:p>
          <w:p w14:paraId="2CF3DD74" w14:textId="77777777" w:rsidR="00720997" w:rsidRPr="0054457F" w:rsidRDefault="00720997" w:rsidP="0054457F">
            <w:pPr>
              <w:numPr>
                <w:ilvl w:val="0"/>
                <w:numId w:val="114"/>
              </w:numPr>
              <w:ind w:left="555"/>
              <w:rPr>
                <w:rFonts w:asciiTheme="minorHAnsi" w:hAnsiTheme="minorHAnsi" w:cstheme="minorHAnsi"/>
                <w:color w:val="FF0000"/>
              </w:rPr>
            </w:pPr>
            <w:r w:rsidRPr="0054457F">
              <w:rPr>
                <w:rFonts w:asciiTheme="minorHAnsi" w:hAnsiTheme="minorHAnsi" w:cstheme="minorHAnsi"/>
                <w:b/>
                <w:bCs/>
                <w:color w:val="FF0000"/>
              </w:rPr>
              <w:t>Submits a special request through the SRA to the director of the Division of Protection and Permanency (DPP), to request an exception, if it is determined that a child age ten (10) or under is in need of PCC residential treatment.  This request includes:</w:t>
            </w:r>
          </w:p>
          <w:p w14:paraId="2283697C" w14:textId="77777777" w:rsidR="00720997" w:rsidRPr="0054457F" w:rsidRDefault="00720997" w:rsidP="0054457F">
            <w:pPr>
              <w:numPr>
                <w:ilvl w:val="1"/>
                <w:numId w:val="114"/>
              </w:numPr>
              <w:ind w:left="930"/>
              <w:rPr>
                <w:rFonts w:asciiTheme="minorHAnsi" w:hAnsiTheme="minorHAnsi" w:cstheme="minorHAnsi"/>
                <w:color w:val="FF0000"/>
              </w:rPr>
            </w:pPr>
            <w:r w:rsidRPr="0054457F">
              <w:rPr>
                <w:rFonts w:asciiTheme="minorHAnsi" w:hAnsiTheme="minorHAnsi" w:cstheme="minorHAnsi"/>
                <w:b/>
                <w:bCs/>
                <w:color w:val="FF0000"/>
              </w:rPr>
              <w:t>A brief explanation of child and family's current situation; and</w:t>
            </w:r>
          </w:p>
          <w:p w14:paraId="26727252" w14:textId="77777777" w:rsidR="00720997" w:rsidRPr="0054457F" w:rsidRDefault="00720997" w:rsidP="0054457F">
            <w:pPr>
              <w:numPr>
                <w:ilvl w:val="1"/>
                <w:numId w:val="114"/>
              </w:numPr>
              <w:ind w:left="930"/>
              <w:rPr>
                <w:rFonts w:asciiTheme="minorHAnsi" w:hAnsiTheme="minorHAnsi" w:cstheme="minorHAnsi"/>
                <w:color w:val="FF0000"/>
              </w:rPr>
            </w:pPr>
            <w:r w:rsidRPr="0054457F">
              <w:rPr>
                <w:rFonts w:asciiTheme="minorHAnsi" w:hAnsiTheme="minorHAnsi" w:cstheme="minorHAnsi"/>
                <w:b/>
                <w:bCs/>
                <w:color w:val="FF0000"/>
              </w:rPr>
              <w:lastRenderedPageBreak/>
              <w:t>A justification for residential treatment being the least restrictive setting that most closely meets the child's treatment needs.</w:t>
            </w:r>
          </w:p>
          <w:p w14:paraId="0F987714" w14:textId="77777777" w:rsidR="00720997" w:rsidRPr="0054457F" w:rsidRDefault="00720997" w:rsidP="0054457F">
            <w:pPr>
              <w:numPr>
                <w:ilvl w:val="0"/>
                <w:numId w:val="114"/>
              </w:numPr>
              <w:ind w:left="555"/>
              <w:rPr>
                <w:rFonts w:asciiTheme="minorHAnsi" w:hAnsiTheme="minorHAnsi" w:cstheme="minorHAnsi"/>
                <w:color w:val="FF0000"/>
              </w:rPr>
            </w:pPr>
            <w:r w:rsidRPr="0054457F">
              <w:rPr>
                <w:rFonts w:asciiTheme="minorHAnsi" w:hAnsiTheme="minorHAnsi" w:cstheme="minorHAnsi"/>
                <w:b/>
                <w:bCs/>
                <w:color w:val="FF0000"/>
              </w:rPr>
              <w:t>Submits a special request through the SRA to the director of the Division of Protection and Permanency (DPP) to request an exception if it is determined that a child ages three (3) to six (6) is in need of PCC residential treatment.  The request includes: </w:t>
            </w:r>
          </w:p>
          <w:p w14:paraId="671CF216" w14:textId="77777777" w:rsidR="00720997" w:rsidRPr="0054457F" w:rsidRDefault="00720997" w:rsidP="0054457F">
            <w:pPr>
              <w:numPr>
                <w:ilvl w:val="1"/>
                <w:numId w:val="114"/>
              </w:numPr>
              <w:ind w:left="930"/>
              <w:rPr>
                <w:rFonts w:asciiTheme="minorHAnsi" w:hAnsiTheme="minorHAnsi" w:cstheme="minorHAnsi"/>
                <w:color w:val="FF0000"/>
              </w:rPr>
            </w:pPr>
            <w:r w:rsidRPr="0054457F">
              <w:rPr>
                <w:rFonts w:asciiTheme="minorHAnsi" w:hAnsiTheme="minorHAnsi" w:cstheme="minorHAnsi"/>
                <w:b/>
                <w:bCs/>
                <w:color w:val="FF0000"/>
              </w:rPr>
              <w:t>Documentation from the residential PCC facility staff that there is no less restrictive placement available to meet the child’s mental health, physical, or behavioral needs; and</w:t>
            </w:r>
          </w:p>
          <w:p w14:paraId="5C801C31" w14:textId="77777777" w:rsidR="00720997" w:rsidRPr="0054457F" w:rsidRDefault="00720997" w:rsidP="0054457F">
            <w:pPr>
              <w:numPr>
                <w:ilvl w:val="1"/>
                <w:numId w:val="114"/>
              </w:numPr>
              <w:ind w:left="930"/>
              <w:rPr>
                <w:rFonts w:asciiTheme="minorHAnsi" w:hAnsiTheme="minorHAnsi" w:cstheme="minorHAnsi"/>
                <w:color w:val="FF0000"/>
              </w:rPr>
            </w:pPr>
            <w:r w:rsidRPr="0054457F">
              <w:rPr>
                <w:rFonts w:asciiTheme="minorHAnsi" w:hAnsiTheme="minorHAnsi" w:cstheme="minorHAnsi"/>
                <w:b/>
                <w:bCs/>
                <w:color w:val="FF0000"/>
              </w:rPr>
              <w:t>Verification that the residential child-caring facility:</w:t>
            </w:r>
          </w:p>
          <w:p w14:paraId="39C67AB6" w14:textId="77777777" w:rsidR="00720997" w:rsidRPr="0054457F" w:rsidRDefault="00720997" w:rsidP="0054457F">
            <w:pPr>
              <w:numPr>
                <w:ilvl w:val="2"/>
                <w:numId w:val="114"/>
              </w:numPr>
              <w:ind w:left="1305"/>
              <w:rPr>
                <w:rFonts w:asciiTheme="minorHAnsi" w:hAnsiTheme="minorHAnsi" w:cstheme="minorHAnsi"/>
                <w:color w:val="FF0000"/>
              </w:rPr>
            </w:pPr>
            <w:r w:rsidRPr="0054457F">
              <w:rPr>
                <w:rFonts w:asciiTheme="minorHAnsi" w:hAnsiTheme="minorHAnsi" w:cstheme="minorHAnsi"/>
                <w:b/>
                <w:bCs/>
                <w:color w:val="FF0000"/>
              </w:rPr>
              <w:t>Is also licensed to provide emergency shelter services;</w:t>
            </w:r>
          </w:p>
          <w:p w14:paraId="0E5E7C13" w14:textId="77777777" w:rsidR="00720997" w:rsidRPr="0054457F" w:rsidRDefault="00720997" w:rsidP="0054457F">
            <w:pPr>
              <w:numPr>
                <w:ilvl w:val="2"/>
                <w:numId w:val="114"/>
              </w:numPr>
              <w:ind w:left="1305"/>
              <w:rPr>
                <w:rFonts w:asciiTheme="minorHAnsi" w:hAnsiTheme="minorHAnsi" w:cstheme="minorHAnsi"/>
                <w:color w:val="FF0000"/>
              </w:rPr>
            </w:pPr>
            <w:r w:rsidRPr="0054457F">
              <w:rPr>
                <w:rFonts w:asciiTheme="minorHAnsi" w:hAnsiTheme="minorHAnsi" w:cstheme="minorHAnsi"/>
                <w:b/>
                <w:bCs/>
                <w:color w:val="FF0000"/>
              </w:rPr>
              <w:t>Provides adequate space for the child that is protected from children who are age ten (10) and older;</w:t>
            </w:r>
          </w:p>
          <w:p w14:paraId="59CAA437" w14:textId="77777777" w:rsidR="00720997" w:rsidRPr="0054457F" w:rsidRDefault="00720997" w:rsidP="0054457F">
            <w:pPr>
              <w:numPr>
                <w:ilvl w:val="2"/>
                <w:numId w:val="114"/>
              </w:numPr>
              <w:ind w:left="1305"/>
              <w:rPr>
                <w:rFonts w:asciiTheme="minorHAnsi" w:hAnsiTheme="minorHAnsi" w:cstheme="minorHAnsi"/>
                <w:color w:val="FF0000"/>
              </w:rPr>
            </w:pPr>
            <w:r w:rsidRPr="0054457F">
              <w:rPr>
                <w:rFonts w:asciiTheme="minorHAnsi" w:hAnsiTheme="minorHAnsi" w:cstheme="minorHAnsi"/>
                <w:b/>
                <w:bCs/>
                <w:color w:val="FF0000"/>
              </w:rPr>
              <w:t>Provides sight and sound segregation of the child from children who are age ten (10) and older while the child engages in:</w:t>
            </w:r>
          </w:p>
          <w:p w14:paraId="4E0ABE7A" w14:textId="77777777" w:rsidR="00720997" w:rsidRPr="0054457F" w:rsidRDefault="00720997" w:rsidP="0054457F">
            <w:pPr>
              <w:numPr>
                <w:ilvl w:val="3"/>
                <w:numId w:val="114"/>
              </w:numPr>
              <w:ind w:left="1680"/>
              <w:rPr>
                <w:rFonts w:asciiTheme="minorHAnsi" w:hAnsiTheme="minorHAnsi" w:cstheme="minorHAnsi"/>
                <w:color w:val="FF0000"/>
              </w:rPr>
            </w:pPr>
            <w:r w:rsidRPr="0054457F">
              <w:rPr>
                <w:rFonts w:asciiTheme="minorHAnsi" w:hAnsiTheme="minorHAnsi" w:cstheme="minorHAnsi"/>
                <w:b/>
                <w:bCs/>
                <w:color w:val="FF0000"/>
              </w:rPr>
              <w:t>Sleeping;</w:t>
            </w:r>
          </w:p>
          <w:p w14:paraId="0D3A28C3" w14:textId="77777777" w:rsidR="00720997" w:rsidRPr="0054457F" w:rsidRDefault="00720997" w:rsidP="0054457F">
            <w:pPr>
              <w:numPr>
                <w:ilvl w:val="3"/>
                <w:numId w:val="114"/>
              </w:numPr>
              <w:ind w:left="1680"/>
              <w:rPr>
                <w:rFonts w:asciiTheme="minorHAnsi" w:hAnsiTheme="minorHAnsi" w:cstheme="minorHAnsi"/>
                <w:color w:val="FF0000"/>
              </w:rPr>
            </w:pPr>
            <w:r w:rsidRPr="0054457F">
              <w:rPr>
                <w:rFonts w:asciiTheme="minorHAnsi" w:hAnsiTheme="minorHAnsi" w:cstheme="minorHAnsi"/>
                <w:b/>
                <w:bCs/>
                <w:color w:val="FF0000"/>
              </w:rPr>
              <w:t>Personal hygiene; and</w:t>
            </w:r>
          </w:p>
          <w:p w14:paraId="0B3A7D89" w14:textId="77777777" w:rsidR="00720997" w:rsidRPr="0054457F" w:rsidRDefault="00720997" w:rsidP="0054457F">
            <w:pPr>
              <w:numPr>
                <w:ilvl w:val="3"/>
                <w:numId w:val="114"/>
              </w:numPr>
              <w:ind w:left="1680"/>
              <w:rPr>
                <w:rFonts w:asciiTheme="minorHAnsi" w:hAnsiTheme="minorHAnsi" w:cstheme="minorHAnsi"/>
                <w:color w:val="FF0000"/>
              </w:rPr>
            </w:pPr>
            <w:r w:rsidRPr="0054457F">
              <w:rPr>
                <w:rFonts w:asciiTheme="minorHAnsi" w:hAnsiTheme="minorHAnsi" w:cstheme="minorHAnsi"/>
                <w:b/>
                <w:bCs/>
                <w:color w:val="FF0000"/>
              </w:rPr>
              <w:t>Toiletry.</w:t>
            </w:r>
          </w:p>
          <w:p w14:paraId="5DEEA930" w14:textId="77777777" w:rsidR="00720997" w:rsidRPr="0054457F" w:rsidRDefault="00720997" w:rsidP="0054457F">
            <w:pPr>
              <w:numPr>
                <w:ilvl w:val="2"/>
                <w:numId w:val="114"/>
              </w:numPr>
              <w:ind w:left="1305"/>
              <w:rPr>
                <w:rFonts w:asciiTheme="minorHAnsi" w:hAnsiTheme="minorHAnsi" w:cstheme="minorHAnsi"/>
                <w:color w:val="FF0000"/>
              </w:rPr>
            </w:pPr>
            <w:r w:rsidRPr="0054457F">
              <w:rPr>
                <w:rFonts w:asciiTheme="minorHAnsi" w:hAnsiTheme="minorHAnsi" w:cstheme="minorHAnsi"/>
                <w:b/>
                <w:bCs/>
                <w:color w:val="FF0000"/>
              </w:rPr>
              <w:t>Provides staff supervision that supports the child’s individual treatment plan.</w:t>
            </w:r>
          </w:p>
          <w:p w14:paraId="27DD8E06" w14:textId="77777777" w:rsidR="00720997" w:rsidRPr="0054457F" w:rsidRDefault="00720997" w:rsidP="0054457F">
            <w:pPr>
              <w:numPr>
                <w:ilvl w:val="0"/>
                <w:numId w:val="114"/>
              </w:numPr>
              <w:ind w:left="555"/>
              <w:rPr>
                <w:rFonts w:asciiTheme="minorHAnsi" w:hAnsiTheme="minorHAnsi" w:cstheme="minorHAnsi"/>
                <w:color w:val="FF0000"/>
              </w:rPr>
            </w:pPr>
            <w:r w:rsidRPr="0054457F">
              <w:rPr>
                <w:rFonts w:asciiTheme="minorHAnsi" w:hAnsiTheme="minorHAnsi" w:cstheme="minorHAnsi"/>
                <w:b/>
                <w:bCs/>
                <w:color w:val="FF0000"/>
              </w:rPr>
              <w:t>Places a hardcopy of the exception approval/denial in the case file and uploads the document into TWIST.</w:t>
            </w:r>
          </w:p>
          <w:p w14:paraId="799E521F" w14:textId="77777777" w:rsidR="00720997" w:rsidRPr="00F3705A" w:rsidRDefault="00720997" w:rsidP="0054457F">
            <w:pPr>
              <w:spacing w:before="100" w:beforeAutospacing="1" w:after="100" w:afterAutospacing="1"/>
              <w:rPr>
                <w:rFonts w:ascii="Verdana" w:hAnsi="Verdana"/>
                <w:b/>
                <w:bCs/>
                <w:color w:val="FF0000"/>
                <w:sz w:val="27"/>
                <w:szCs w:val="27"/>
              </w:rPr>
            </w:pPr>
            <w:r w:rsidRPr="0054457F">
              <w:rPr>
                <w:rFonts w:asciiTheme="minorHAnsi" w:hAnsiTheme="minorHAnsi" w:cstheme="minorHAnsi"/>
                <w:color w:val="FF0000"/>
              </w:rPr>
              <w:lastRenderedPageBreak/>
              <w:t> </w:t>
            </w:r>
            <w:r w:rsidRPr="00F3705A">
              <w:rPr>
                <w:rFonts w:ascii="Verdana" w:hAnsi="Verdana"/>
                <w:b/>
                <w:bCs/>
                <w:color w:val="FF0000"/>
                <w:sz w:val="27"/>
                <w:szCs w:val="27"/>
              </w:rPr>
              <w:t>Contingencies and Clarifications </w:t>
            </w:r>
          </w:p>
          <w:p w14:paraId="49C15637" w14:textId="77777777" w:rsidR="00720997" w:rsidRPr="00E257ED" w:rsidRDefault="00720997" w:rsidP="00720997">
            <w:pPr>
              <w:spacing w:before="100" w:beforeAutospacing="1" w:after="100" w:afterAutospacing="1"/>
              <w:rPr>
                <w:rFonts w:asciiTheme="minorHAnsi" w:hAnsiTheme="minorHAnsi" w:cstheme="minorHAnsi"/>
                <w:color w:val="FF0000"/>
                <w:sz w:val="22"/>
                <w:szCs w:val="22"/>
              </w:rPr>
            </w:pPr>
            <w:r w:rsidRPr="00F3705A">
              <w:rPr>
                <w:rFonts w:ascii="Verdana" w:hAnsi="Verdana"/>
                <w:color w:val="FF0000"/>
                <w:sz w:val="16"/>
                <w:szCs w:val="16"/>
              </w:rPr>
              <w:t> </w:t>
            </w:r>
          </w:p>
          <w:p w14:paraId="191545A3" w14:textId="77777777" w:rsidR="00720997" w:rsidRPr="00E257ED" w:rsidRDefault="00720997" w:rsidP="00E257ED">
            <w:pPr>
              <w:numPr>
                <w:ilvl w:val="0"/>
                <w:numId w:val="115"/>
              </w:numPr>
              <w:rPr>
                <w:rFonts w:asciiTheme="minorHAnsi" w:hAnsiTheme="minorHAnsi" w:cstheme="minorHAnsi"/>
                <w:color w:val="FF0000"/>
              </w:rPr>
            </w:pPr>
            <w:r w:rsidRPr="00E257ED">
              <w:rPr>
                <w:rFonts w:asciiTheme="minorHAnsi" w:hAnsiTheme="minorHAnsi" w:cstheme="minorHAnsi"/>
                <w:b/>
                <w:bCs/>
                <w:color w:val="FF0000"/>
              </w:rPr>
              <w:t>FFPSA identifies the following specialized populations:</w:t>
            </w:r>
          </w:p>
          <w:p w14:paraId="601D46E5" w14:textId="77777777" w:rsidR="00720997" w:rsidRPr="00E257ED" w:rsidRDefault="00720997" w:rsidP="00E257ED">
            <w:pPr>
              <w:numPr>
                <w:ilvl w:val="1"/>
                <w:numId w:val="115"/>
              </w:numPr>
              <w:ind w:left="930"/>
              <w:rPr>
                <w:rFonts w:asciiTheme="minorHAnsi" w:hAnsiTheme="minorHAnsi" w:cstheme="minorHAnsi"/>
                <w:color w:val="FF0000"/>
              </w:rPr>
            </w:pPr>
            <w:r w:rsidRPr="00E257ED">
              <w:rPr>
                <w:rFonts w:asciiTheme="minorHAnsi" w:hAnsiTheme="minorHAnsi" w:cstheme="minorHAnsi"/>
                <w:b/>
                <w:bCs/>
                <w:color w:val="FF0000"/>
              </w:rPr>
              <w:t>The youth is pregnant or parenting (including fathers);</w:t>
            </w:r>
          </w:p>
          <w:p w14:paraId="5E35A05F" w14:textId="77777777" w:rsidR="00720997" w:rsidRPr="00E257ED" w:rsidRDefault="00720997" w:rsidP="00E257ED">
            <w:pPr>
              <w:numPr>
                <w:ilvl w:val="1"/>
                <w:numId w:val="115"/>
              </w:numPr>
              <w:ind w:left="930"/>
              <w:rPr>
                <w:rFonts w:asciiTheme="minorHAnsi" w:hAnsiTheme="minorHAnsi" w:cstheme="minorHAnsi"/>
                <w:color w:val="FF0000"/>
              </w:rPr>
            </w:pPr>
            <w:r w:rsidRPr="00E257ED">
              <w:rPr>
                <w:rFonts w:asciiTheme="minorHAnsi" w:hAnsiTheme="minorHAnsi" w:cstheme="minorHAnsi"/>
                <w:b/>
                <w:bCs/>
                <w:color w:val="FF0000"/>
              </w:rPr>
              <w:t>The youth is placed in a supervised independent living program and is over the age of eighteen (18);</w:t>
            </w:r>
          </w:p>
          <w:p w14:paraId="4A564CE7" w14:textId="77777777" w:rsidR="00720997" w:rsidRPr="00E257ED" w:rsidRDefault="00720997" w:rsidP="00E257ED">
            <w:pPr>
              <w:numPr>
                <w:ilvl w:val="1"/>
                <w:numId w:val="115"/>
              </w:numPr>
              <w:ind w:left="930"/>
              <w:rPr>
                <w:rFonts w:asciiTheme="minorHAnsi" w:hAnsiTheme="minorHAnsi" w:cstheme="minorHAnsi"/>
                <w:color w:val="FF0000"/>
              </w:rPr>
            </w:pPr>
            <w:r w:rsidRPr="00E257ED">
              <w:rPr>
                <w:rFonts w:asciiTheme="minorHAnsi" w:hAnsiTheme="minorHAnsi" w:cstheme="minorHAnsi"/>
                <w:b/>
                <w:bCs/>
                <w:color w:val="FF0000"/>
              </w:rPr>
              <w:t>The youth has had previous or confirmed allegations involving sex trafficking;</w:t>
            </w:r>
          </w:p>
          <w:p w14:paraId="6BD12570" w14:textId="77777777" w:rsidR="00720997" w:rsidRPr="00E257ED" w:rsidRDefault="00720997" w:rsidP="00E257ED">
            <w:pPr>
              <w:numPr>
                <w:ilvl w:val="1"/>
                <w:numId w:val="115"/>
              </w:numPr>
              <w:ind w:left="930"/>
              <w:rPr>
                <w:rFonts w:asciiTheme="minorHAnsi" w:hAnsiTheme="minorHAnsi" w:cstheme="minorHAnsi"/>
                <w:color w:val="FF0000"/>
              </w:rPr>
            </w:pPr>
            <w:r w:rsidRPr="00E257ED">
              <w:rPr>
                <w:rFonts w:asciiTheme="minorHAnsi" w:hAnsiTheme="minorHAnsi" w:cstheme="minorHAnsi"/>
                <w:b/>
                <w:bCs/>
                <w:color w:val="FF0000"/>
              </w:rPr>
              <w:t>The youth has had a history of AWOL or runaway behaviors; and</w:t>
            </w:r>
          </w:p>
          <w:p w14:paraId="51962CA0" w14:textId="77777777" w:rsidR="00720997" w:rsidRPr="00E257ED" w:rsidRDefault="00720997" w:rsidP="00E257ED">
            <w:pPr>
              <w:numPr>
                <w:ilvl w:val="1"/>
                <w:numId w:val="115"/>
              </w:numPr>
              <w:ind w:left="930"/>
              <w:rPr>
                <w:rFonts w:asciiTheme="minorHAnsi" w:hAnsiTheme="minorHAnsi" w:cstheme="minorHAnsi"/>
                <w:color w:val="FF0000"/>
              </w:rPr>
            </w:pPr>
            <w:r w:rsidRPr="00E257ED">
              <w:rPr>
                <w:rFonts w:asciiTheme="minorHAnsi" w:hAnsiTheme="minorHAnsi" w:cstheme="minorHAnsi"/>
                <w:b/>
                <w:bCs/>
                <w:color w:val="FF0000"/>
              </w:rPr>
              <w:t>The youth has current or previous Department for Juvenile Justice (DJJ) commitment.</w:t>
            </w:r>
          </w:p>
          <w:p w14:paraId="093AE88B" w14:textId="77777777" w:rsidR="00720997" w:rsidRPr="00E257ED" w:rsidRDefault="00720997" w:rsidP="00E257ED">
            <w:pPr>
              <w:numPr>
                <w:ilvl w:val="0"/>
                <w:numId w:val="115"/>
              </w:numPr>
              <w:ind w:left="555"/>
              <w:rPr>
                <w:rFonts w:asciiTheme="minorHAnsi" w:hAnsiTheme="minorHAnsi" w:cstheme="minorHAnsi"/>
                <w:color w:val="FF0000"/>
              </w:rPr>
            </w:pPr>
            <w:r w:rsidRPr="00E257ED">
              <w:rPr>
                <w:rFonts w:asciiTheme="minorHAnsi" w:hAnsiTheme="minorHAnsi" w:cstheme="minorHAnsi"/>
                <w:b/>
                <w:bCs/>
                <w:color w:val="FF0000"/>
              </w:rPr>
              <w:t>FFPSA designates specialized residential treatment settings providing tailored services to meet the unique needs of children belonging to a special population as identified by the Act.</w:t>
            </w:r>
          </w:p>
          <w:p w14:paraId="33F7DDFC" w14:textId="77777777" w:rsidR="00720997" w:rsidRPr="00E257ED" w:rsidRDefault="00720997" w:rsidP="00E257ED">
            <w:pPr>
              <w:numPr>
                <w:ilvl w:val="0"/>
                <w:numId w:val="115"/>
              </w:numPr>
              <w:ind w:left="555"/>
              <w:rPr>
                <w:rFonts w:asciiTheme="minorHAnsi" w:hAnsiTheme="minorHAnsi" w:cstheme="minorHAnsi"/>
                <w:color w:val="FF0000"/>
              </w:rPr>
            </w:pPr>
            <w:r w:rsidRPr="00E257ED">
              <w:rPr>
                <w:rFonts w:asciiTheme="minorHAnsi" w:hAnsiTheme="minorHAnsi" w:cstheme="minorHAnsi"/>
                <w:b/>
                <w:bCs/>
                <w:color w:val="FF0000"/>
              </w:rPr>
              <w:t>QRTP assessments are required for all children being referred for or placed in residential treatment settings with the following exception:</w:t>
            </w:r>
          </w:p>
          <w:p w14:paraId="470BDCF2" w14:textId="77777777" w:rsidR="00720997" w:rsidRPr="00E257ED" w:rsidRDefault="00720997" w:rsidP="00E257ED">
            <w:pPr>
              <w:numPr>
                <w:ilvl w:val="1"/>
                <w:numId w:val="115"/>
              </w:numPr>
              <w:ind w:left="930"/>
              <w:rPr>
                <w:rFonts w:asciiTheme="minorHAnsi" w:hAnsiTheme="minorHAnsi" w:cstheme="minorHAnsi"/>
                <w:color w:val="FF0000"/>
              </w:rPr>
            </w:pPr>
            <w:r w:rsidRPr="00E257ED">
              <w:rPr>
                <w:rFonts w:asciiTheme="minorHAnsi" w:hAnsiTheme="minorHAnsi" w:cstheme="minorHAnsi"/>
                <w:b/>
                <w:bCs/>
                <w:color w:val="FF0000"/>
              </w:rPr>
              <w:t>Children in a specialized population placed in a corresponding specialized treatment program as an emergency after hours placement and without a referral through CRP. 11 </w:t>
            </w:r>
          </w:p>
          <w:p w14:paraId="2D2805EF" w14:textId="77777777" w:rsidR="00720997" w:rsidRPr="00E257ED" w:rsidRDefault="00720997" w:rsidP="00E257ED">
            <w:pPr>
              <w:numPr>
                <w:ilvl w:val="1"/>
                <w:numId w:val="115"/>
              </w:numPr>
              <w:ind w:left="930"/>
              <w:rPr>
                <w:rFonts w:asciiTheme="minorHAnsi" w:hAnsiTheme="minorHAnsi" w:cstheme="minorHAnsi"/>
                <w:color w:val="FF0000"/>
              </w:rPr>
            </w:pPr>
            <w:r w:rsidRPr="00E257ED">
              <w:rPr>
                <w:rFonts w:asciiTheme="minorHAnsi" w:hAnsiTheme="minorHAnsi" w:cstheme="minorHAnsi"/>
                <w:b/>
                <w:bCs/>
                <w:color w:val="FF0000"/>
              </w:rPr>
              <w:t>If a child is identified as belonging to a specialized population and is placed in a corresponding specialized treatment program, a court review is not required;</w:t>
            </w:r>
          </w:p>
          <w:p w14:paraId="73786961" w14:textId="77777777" w:rsidR="00720997" w:rsidRPr="00E257ED" w:rsidRDefault="00720997" w:rsidP="00E257ED">
            <w:pPr>
              <w:numPr>
                <w:ilvl w:val="1"/>
                <w:numId w:val="115"/>
              </w:numPr>
              <w:ind w:left="930"/>
              <w:rPr>
                <w:rFonts w:asciiTheme="minorHAnsi" w:hAnsiTheme="minorHAnsi" w:cstheme="minorHAnsi"/>
                <w:color w:val="FF0000"/>
              </w:rPr>
            </w:pPr>
            <w:r w:rsidRPr="00E257ED">
              <w:rPr>
                <w:rFonts w:asciiTheme="minorHAnsi" w:hAnsiTheme="minorHAnsi" w:cstheme="minorHAnsi"/>
                <w:b/>
                <w:bCs/>
                <w:color w:val="FF0000"/>
              </w:rPr>
              <w:lastRenderedPageBreak/>
              <w:t>Whether or not the youth falls into a special population category, it is imperative that the youth be placed in the least restrictive setting most appropriate to meet their clinical treatment needs; 13</w:t>
            </w:r>
          </w:p>
          <w:p w14:paraId="6D6F99FC" w14:textId="77777777" w:rsidR="00720997" w:rsidRPr="00E257ED" w:rsidRDefault="00720997" w:rsidP="00E257ED">
            <w:pPr>
              <w:numPr>
                <w:ilvl w:val="1"/>
                <w:numId w:val="115"/>
              </w:numPr>
              <w:ind w:left="930"/>
              <w:rPr>
                <w:rFonts w:asciiTheme="minorHAnsi" w:hAnsiTheme="minorHAnsi" w:cstheme="minorHAnsi"/>
                <w:color w:val="FF0000"/>
              </w:rPr>
            </w:pPr>
            <w:r w:rsidRPr="00E257ED">
              <w:rPr>
                <w:rFonts w:asciiTheme="minorHAnsi" w:hAnsiTheme="minorHAnsi" w:cstheme="minorHAnsi"/>
                <w:b/>
                <w:bCs/>
                <w:color w:val="FF0000"/>
              </w:rPr>
              <w:t>If placement in residential treatment is necessary, all efforts should be made to secure a program based on the treatment needs of the youth.</w:t>
            </w:r>
          </w:p>
          <w:p w14:paraId="6D733A2D" w14:textId="77777777" w:rsidR="00720997" w:rsidRPr="00F3705A" w:rsidRDefault="00720997" w:rsidP="00E257ED">
            <w:pPr>
              <w:numPr>
                <w:ilvl w:val="1"/>
                <w:numId w:val="115"/>
              </w:numPr>
              <w:ind w:left="930"/>
              <w:rPr>
                <w:rFonts w:ascii="Verdana" w:hAnsi="Verdana"/>
                <w:color w:val="FF0000"/>
                <w:sz w:val="18"/>
                <w:szCs w:val="18"/>
              </w:rPr>
            </w:pPr>
            <w:r w:rsidRPr="00E257ED">
              <w:rPr>
                <w:rFonts w:asciiTheme="minorHAnsi" w:hAnsiTheme="minorHAnsi" w:cstheme="minorHAnsi"/>
                <w:b/>
                <w:bCs/>
                <w:color w:val="FF0000"/>
              </w:rPr>
              <w:t>Prior to PCC facilities accepting a medically complex youth, they are required to submit a written plan addressing how they will meet the medical needs of the youth. This plan is submitted to the medically complex liaison, who forwards it to the Medical Support Section.  A copy is also placed in the child’s case file.</w:t>
            </w:r>
          </w:p>
          <w:p w14:paraId="788BC442" w14:textId="77777777" w:rsidR="00720997" w:rsidRPr="00E257ED" w:rsidRDefault="00720997" w:rsidP="00A969AE">
            <w:pPr>
              <w:spacing w:before="100" w:beforeAutospacing="1" w:after="100" w:afterAutospacing="1"/>
              <w:outlineLvl w:val="2"/>
              <w:rPr>
                <w:rFonts w:asciiTheme="minorHAnsi" w:hAnsiTheme="minorHAnsi" w:cstheme="minorHAnsi"/>
                <w:color w:val="FF0000"/>
              </w:rPr>
            </w:pPr>
            <w:r w:rsidRPr="00F3705A">
              <w:rPr>
                <w:rFonts w:ascii="Verdana" w:hAnsi="Verdana"/>
                <w:b/>
                <w:bCs/>
                <w:color w:val="FF0000"/>
                <w:sz w:val="27"/>
                <w:szCs w:val="27"/>
              </w:rPr>
              <w:t>Footnotes </w:t>
            </w:r>
            <w:r w:rsidRPr="00F3705A">
              <w:rPr>
                <w:rFonts w:ascii="Verdana" w:hAnsi="Verdana"/>
                <w:color w:val="FF0000"/>
                <w:sz w:val="18"/>
                <w:szCs w:val="18"/>
              </w:rPr>
              <w:t> </w:t>
            </w:r>
          </w:p>
          <w:p w14:paraId="24F5182E" w14:textId="77777777" w:rsidR="00E257ED" w:rsidRPr="00E257ED" w:rsidRDefault="00720997" w:rsidP="00E257ED">
            <w:pPr>
              <w:pStyle w:val="ListParagraph"/>
              <w:numPr>
                <w:ilvl w:val="0"/>
                <w:numId w:val="116"/>
              </w:numPr>
              <w:rPr>
                <w:rFonts w:asciiTheme="minorHAnsi" w:hAnsiTheme="minorHAnsi" w:cstheme="minorHAnsi"/>
                <w:color w:val="FF0000"/>
              </w:rPr>
            </w:pPr>
            <w:r w:rsidRPr="00E257ED">
              <w:rPr>
                <w:rFonts w:asciiTheme="minorHAnsi" w:hAnsiTheme="minorHAnsi" w:cstheme="minorHAnsi"/>
                <w:b/>
                <w:bCs/>
                <w:color w:val="FF0000"/>
              </w:rPr>
              <w:t>If the SSW has not initiated the QRTP assessment prior to a youth’s placement in a QRTP, TWIST will automatically initiate a QRTP assessment with CRP at the time of placement. If the SSW has not initiated the QRTP assessment prior to a youth’s placement in a QRTP, TWIST will automatically initiate a QRTP assessment with CRP at the time of placement.</w:t>
            </w:r>
          </w:p>
          <w:p w14:paraId="69AD6E75" w14:textId="77777777" w:rsidR="00E257ED" w:rsidRPr="00E257ED" w:rsidRDefault="00720997" w:rsidP="00E257ED">
            <w:pPr>
              <w:pStyle w:val="ListParagraph"/>
              <w:numPr>
                <w:ilvl w:val="0"/>
                <w:numId w:val="116"/>
              </w:numPr>
              <w:rPr>
                <w:rFonts w:asciiTheme="minorHAnsi" w:hAnsiTheme="minorHAnsi" w:cstheme="minorHAnsi"/>
                <w:color w:val="FF0000"/>
              </w:rPr>
            </w:pPr>
            <w:r w:rsidRPr="00E257ED">
              <w:rPr>
                <w:rFonts w:asciiTheme="minorHAnsi" w:hAnsiTheme="minorHAnsi" w:cstheme="minorHAnsi"/>
                <w:b/>
                <w:bCs/>
                <w:color w:val="FF0000"/>
              </w:rPr>
              <w:t>SSW will obtain all the required signatures on the </w:t>
            </w:r>
            <w:r w:rsidRPr="00E257ED">
              <w:rPr>
                <w:rFonts w:asciiTheme="minorHAnsi" w:hAnsiTheme="minorHAnsi" w:cstheme="minorHAnsi"/>
                <w:b/>
                <w:bCs/>
                <w:color w:val="FF0000"/>
                <w:u w:val="single"/>
              </w:rPr>
              <w:t>DCBS-1 Informed Consent and Release of Information and Records</w:t>
            </w:r>
            <w:r w:rsidRPr="00E257ED">
              <w:rPr>
                <w:rFonts w:asciiTheme="minorHAnsi" w:hAnsiTheme="minorHAnsi" w:cstheme="minorHAnsi"/>
                <w:b/>
                <w:bCs/>
                <w:color w:val="FF0000"/>
              </w:rPr>
              <w:t> and/or </w:t>
            </w:r>
            <w:r w:rsidRPr="00E257ED">
              <w:rPr>
                <w:rFonts w:asciiTheme="minorHAnsi" w:hAnsiTheme="minorHAnsi" w:cstheme="minorHAnsi"/>
                <w:b/>
                <w:bCs/>
                <w:color w:val="FF0000"/>
                <w:u w:val="single"/>
              </w:rPr>
              <w:t xml:space="preserve">DCBS-1A Informed Consent and Release of </w:t>
            </w:r>
            <w:r w:rsidRPr="00E257ED">
              <w:rPr>
                <w:rFonts w:asciiTheme="minorHAnsi" w:hAnsiTheme="minorHAnsi" w:cstheme="minorHAnsi"/>
                <w:b/>
                <w:bCs/>
                <w:color w:val="FF0000"/>
                <w:u w:val="single"/>
              </w:rPr>
              <w:lastRenderedPageBreak/>
              <w:t>Information Records Supplement </w:t>
            </w:r>
            <w:r w:rsidRPr="00E257ED">
              <w:rPr>
                <w:rFonts w:asciiTheme="minorHAnsi" w:hAnsiTheme="minorHAnsi" w:cstheme="minorHAnsi"/>
                <w:b/>
                <w:bCs/>
                <w:color w:val="FF0000"/>
              </w:rPr>
              <w:t>form, and ensure that the appropriate parties sign the assessor’s releases of information.</w:t>
            </w:r>
          </w:p>
          <w:p w14:paraId="3D735EDD" w14:textId="77777777" w:rsidR="00E257ED" w:rsidRPr="00E257ED" w:rsidRDefault="00720997" w:rsidP="00E257ED">
            <w:pPr>
              <w:pStyle w:val="ListParagraph"/>
              <w:numPr>
                <w:ilvl w:val="0"/>
                <w:numId w:val="116"/>
              </w:numPr>
              <w:rPr>
                <w:rFonts w:asciiTheme="minorHAnsi" w:hAnsiTheme="minorHAnsi" w:cstheme="minorHAnsi"/>
                <w:color w:val="FF0000"/>
              </w:rPr>
            </w:pPr>
            <w:r w:rsidRPr="00E257ED">
              <w:rPr>
                <w:rFonts w:asciiTheme="minorHAnsi" w:hAnsiTheme="minorHAnsi" w:cstheme="minorHAnsi"/>
                <w:b/>
                <w:bCs/>
                <w:color w:val="FF0000"/>
              </w:rPr>
              <w:t>If the QRTP assessment does not recommend placement in a QRTP for the youth, a court review is not required.</w:t>
            </w:r>
          </w:p>
          <w:p w14:paraId="0E0B0E65" w14:textId="77777777" w:rsidR="00E257ED" w:rsidRPr="00E257ED" w:rsidRDefault="00720997" w:rsidP="00E257ED">
            <w:pPr>
              <w:pStyle w:val="ListParagraph"/>
              <w:numPr>
                <w:ilvl w:val="0"/>
                <w:numId w:val="116"/>
              </w:numPr>
              <w:rPr>
                <w:rFonts w:asciiTheme="minorHAnsi" w:hAnsiTheme="minorHAnsi" w:cstheme="minorHAnsi"/>
                <w:color w:val="FF0000"/>
              </w:rPr>
            </w:pPr>
            <w:r w:rsidRPr="00E257ED">
              <w:rPr>
                <w:rFonts w:asciiTheme="minorHAnsi" w:hAnsiTheme="minorHAnsi" w:cstheme="minorHAnsi"/>
                <w:b/>
                <w:bCs/>
                <w:color w:val="FF0000"/>
              </w:rPr>
              <w:t>Placement within close proximity to the youth’s school, community, and within the county they have resided with their family is preferable to promote attachment and positive outcomes in treatment.</w:t>
            </w:r>
          </w:p>
          <w:p w14:paraId="5933DE74" w14:textId="77777777" w:rsidR="00E257ED" w:rsidRPr="00E257ED" w:rsidRDefault="00720997" w:rsidP="00E257ED">
            <w:pPr>
              <w:pStyle w:val="ListParagraph"/>
              <w:numPr>
                <w:ilvl w:val="0"/>
                <w:numId w:val="116"/>
              </w:numPr>
              <w:rPr>
                <w:rFonts w:asciiTheme="minorHAnsi" w:hAnsiTheme="minorHAnsi" w:cstheme="minorHAnsi"/>
                <w:color w:val="FF0000"/>
              </w:rPr>
            </w:pPr>
            <w:r w:rsidRPr="00E257ED">
              <w:rPr>
                <w:rFonts w:asciiTheme="minorHAnsi" w:hAnsiTheme="minorHAnsi" w:cstheme="minorHAnsi"/>
                <w:b/>
                <w:bCs/>
                <w:color w:val="FF0000"/>
              </w:rPr>
              <w:t>The order related to the QRTP determination must be signed, dated, and entered within sixty (60) calendar days.  The SSW should document the court review in TWIST.</w:t>
            </w:r>
          </w:p>
          <w:p w14:paraId="35E9F6F6" w14:textId="77777777" w:rsidR="00E257ED" w:rsidRPr="00E257ED" w:rsidRDefault="00720997" w:rsidP="00E257ED">
            <w:pPr>
              <w:pStyle w:val="ListParagraph"/>
              <w:numPr>
                <w:ilvl w:val="0"/>
                <w:numId w:val="116"/>
              </w:numPr>
              <w:rPr>
                <w:rFonts w:asciiTheme="minorHAnsi" w:hAnsiTheme="minorHAnsi" w:cstheme="minorHAnsi"/>
                <w:color w:val="FF0000"/>
              </w:rPr>
            </w:pPr>
            <w:r w:rsidRPr="00E257ED">
              <w:rPr>
                <w:rFonts w:asciiTheme="minorHAnsi" w:hAnsiTheme="minorHAnsi" w:cstheme="minorHAnsi"/>
                <w:b/>
                <w:bCs/>
                <w:color w:val="FF0000"/>
              </w:rPr>
              <w:t>If the judge’s determination is contradictory with the recommendations of the QRTP assessment, staff may consult with regional management and central office for further guidance.</w:t>
            </w:r>
          </w:p>
          <w:p w14:paraId="6BB407A4" w14:textId="77777777" w:rsidR="00E257ED" w:rsidRPr="00E257ED" w:rsidRDefault="00720997" w:rsidP="00E257ED">
            <w:pPr>
              <w:pStyle w:val="ListParagraph"/>
              <w:numPr>
                <w:ilvl w:val="0"/>
                <w:numId w:val="116"/>
              </w:numPr>
              <w:rPr>
                <w:rFonts w:asciiTheme="minorHAnsi" w:hAnsiTheme="minorHAnsi" w:cstheme="minorHAnsi"/>
                <w:color w:val="FF0000"/>
              </w:rPr>
            </w:pPr>
            <w:r w:rsidRPr="00E257ED">
              <w:rPr>
                <w:rFonts w:asciiTheme="minorHAnsi" w:hAnsiTheme="minorHAnsi" w:cstheme="minorHAnsi"/>
                <w:b/>
                <w:bCs/>
                <w:color w:val="FF0000"/>
              </w:rPr>
              <w:t>TWIST will provide data surrounding the short-term and long-term recommendations upon the completion of the QRTP assessment.  Best practice would be is to hold an FTM as soon as possible to modify the case plan to reflect these recommendations.</w:t>
            </w:r>
          </w:p>
          <w:p w14:paraId="74961B55" w14:textId="77777777" w:rsidR="00E257ED" w:rsidRPr="00E257ED" w:rsidRDefault="00720997" w:rsidP="00E257ED">
            <w:pPr>
              <w:pStyle w:val="ListParagraph"/>
              <w:numPr>
                <w:ilvl w:val="0"/>
                <w:numId w:val="116"/>
              </w:numPr>
              <w:rPr>
                <w:rFonts w:asciiTheme="minorHAnsi" w:hAnsiTheme="minorHAnsi" w:cstheme="minorHAnsi"/>
                <w:color w:val="FF0000"/>
              </w:rPr>
            </w:pPr>
            <w:r w:rsidRPr="00E257ED">
              <w:rPr>
                <w:rFonts w:asciiTheme="minorHAnsi" w:hAnsiTheme="minorHAnsi" w:cstheme="minorHAnsi"/>
                <w:b/>
                <w:bCs/>
                <w:color w:val="FF0000"/>
              </w:rPr>
              <w:t>SSW will document parental input and preferences regarding the placement in the case plan under the appropriateness of the placement section of the child/youth action plan.  If a child’s QRTP assessment outcome is different than the wishes of the FPT, the case plan must also outline why the assessment does not recommend those preferences.</w:t>
            </w:r>
          </w:p>
          <w:p w14:paraId="3DA3765A" w14:textId="77777777" w:rsidR="00E257ED" w:rsidRPr="00E257ED" w:rsidRDefault="00720997" w:rsidP="00E257ED">
            <w:pPr>
              <w:pStyle w:val="ListParagraph"/>
              <w:numPr>
                <w:ilvl w:val="0"/>
                <w:numId w:val="116"/>
              </w:numPr>
              <w:rPr>
                <w:rFonts w:asciiTheme="minorHAnsi" w:hAnsiTheme="minorHAnsi" w:cstheme="minorHAnsi"/>
                <w:color w:val="FF0000"/>
              </w:rPr>
            </w:pPr>
            <w:r w:rsidRPr="00E257ED">
              <w:rPr>
                <w:rFonts w:asciiTheme="minorHAnsi" w:hAnsiTheme="minorHAnsi" w:cstheme="minorHAnsi"/>
                <w:b/>
                <w:bCs/>
                <w:color w:val="FF0000"/>
              </w:rPr>
              <w:lastRenderedPageBreak/>
              <w:t>QRTP providers are required to provide monthly aftercare support upon the youth’s discharge to a lower level of care, which will include documentation in TWIST.  This may be phone contact if distance is a barrier.  SSW may need to assist with releases of information between the PCC agency and a new provider to ensure continuity of care.</w:t>
            </w:r>
          </w:p>
          <w:p w14:paraId="430038E1" w14:textId="77777777" w:rsidR="00E257ED" w:rsidRPr="00E257ED" w:rsidRDefault="00720997" w:rsidP="00E257ED">
            <w:pPr>
              <w:pStyle w:val="ListParagraph"/>
              <w:numPr>
                <w:ilvl w:val="0"/>
                <w:numId w:val="116"/>
              </w:numPr>
              <w:tabs>
                <w:tab w:val="clear" w:pos="720"/>
                <w:tab w:val="num" w:pos="770"/>
              </w:tabs>
              <w:rPr>
                <w:rFonts w:asciiTheme="minorHAnsi" w:hAnsiTheme="minorHAnsi" w:cstheme="minorHAnsi"/>
                <w:color w:val="FF0000"/>
              </w:rPr>
            </w:pPr>
            <w:r w:rsidRPr="00E257ED">
              <w:rPr>
                <w:rFonts w:asciiTheme="minorHAnsi" w:hAnsiTheme="minorHAnsi" w:cstheme="minorHAnsi"/>
                <w:b/>
                <w:bCs/>
                <w:color w:val="FF0000"/>
              </w:rPr>
              <w:t>If placement in a residential treatment program is being considered, SSW should include the CRP QRTP assessor in any FTM scheduled to discuss a youth’s discharge and treatment recommendations.</w:t>
            </w:r>
          </w:p>
          <w:p w14:paraId="7A92F5F0" w14:textId="77777777" w:rsidR="00E257ED" w:rsidRPr="00E257ED" w:rsidRDefault="00720997" w:rsidP="00E257ED">
            <w:pPr>
              <w:pStyle w:val="ListParagraph"/>
              <w:numPr>
                <w:ilvl w:val="0"/>
                <w:numId w:val="116"/>
              </w:numPr>
              <w:tabs>
                <w:tab w:val="clear" w:pos="720"/>
                <w:tab w:val="num" w:pos="770"/>
              </w:tabs>
              <w:rPr>
                <w:rFonts w:asciiTheme="minorHAnsi" w:hAnsiTheme="minorHAnsi" w:cstheme="minorHAnsi"/>
                <w:color w:val="FF0000"/>
              </w:rPr>
            </w:pPr>
            <w:r w:rsidRPr="00E257ED">
              <w:rPr>
                <w:rFonts w:asciiTheme="minorHAnsi" w:hAnsiTheme="minorHAnsi" w:cstheme="minorHAnsi"/>
                <w:b/>
                <w:bCs/>
                <w:color w:val="FF0000"/>
              </w:rPr>
              <w:t>If a child transitions from one QRTP to another, a new QRTP assessment and sixty (60) day court review are required.</w:t>
            </w:r>
          </w:p>
          <w:p w14:paraId="72F1EF19" w14:textId="77777777" w:rsidR="00E257ED" w:rsidRPr="00E257ED" w:rsidRDefault="00720997" w:rsidP="00E257ED">
            <w:pPr>
              <w:pStyle w:val="ListParagraph"/>
              <w:numPr>
                <w:ilvl w:val="0"/>
                <w:numId w:val="116"/>
              </w:numPr>
              <w:tabs>
                <w:tab w:val="clear" w:pos="720"/>
                <w:tab w:val="num" w:pos="770"/>
              </w:tabs>
              <w:rPr>
                <w:rFonts w:asciiTheme="minorHAnsi" w:hAnsiTheme="minorHAnsi" w:cstheme="minorHAnsi"/>
                <w:color w:val="FF0000"/>
              </w:rPr>
            </w:pPr>
            <w:r w:rsidRPr="00E257ED">
              <w:rPr>
                <w:rFonts w:asciiTheme="minorHAnsi" w:hAnsiTheme="minorHAnsi" w:cstheme="minorHAnsi"/>
                <w:b/>
                <w:bCs/>
                <w:color w:val="FF0000"/>
              </w:rPr>
              <w:t>Review of “long-term” residential treatment placement is specific to each placement, meaning that the clock would reset for subsequent placement in a new residential treatment program.</w:t>
            </w:r>
          </w:p>
          <w:p w14:paraId="466E761C" w14:textId="77777777" w:rsidR="00720997" w:rsidRPr="00E257ED" w:rsidRDefault="00720997" w:rsidP="00E257ED">
            <w:pPr>
              <w:pStyle w:val="ListParagraph"/>
              <w:numPr>
                <w:ilvl w:val="0"/>
                <w:numId w:val="116"/>
              </w:numPr>
              <w:tabs>
                <w:tab w:val="clear" w:pos="720"/>
                <w:tab w:val="num" w:pos="770"/>
              </w:tabs>
              <w:rPr>
                <w:rFonts w:asciiTheme="minorHAnsi" w:hAnsiTheme="minorHAnsi" w:cstheme="minorHAnsi"/>
                <w:color w:val="FF0000"/>
              </w:rPr>
            </w:pPr>
            <w:r w:rsidRPr="00E257ED">
              <w:rPr>
                <w:rFonts w:asciiTheme="minorHAnsi" w:hAnsiTheme="minorHAnsi" w:cstheme="minorHAnsi"/>
                <w:b/>
                <w:bCs/>
                <w:color w:val="FF0000"/>
              </w:rPr>
              <w:t>If SSW is aware that residential treatment is being considered for a child, SSW may initiate the QRTP assessment process and provide a copy of the DPP-1275 as soon they begin to plan for the child’s next steps, but no later than the time of placement.  When possible, the QRTP assessment should be completed prior to placement in a residential treatment program.  The SSW may advocate with the child’s discharging placement to negotiate an extended notice in order to allow time for the QRTP assessment to be completed prior to the child’s transition.</w:t>
            </w:r>
          </w:p>
        </w:tc>
      </w:tr>
      <w:tr w:rsidR="00D55608" w:rsidRPr="003D43ED" w14:paraId="1DD88CBB"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5EB3A62C" w14:textId="77777777" w:rsidR="00D55608" w:rsidRPr="003D43ED" w:rsidRDefault="00D55608" w:rsidP="00D55608">
            <w:pPr>
              <w:spacing w:after="192"/>
              <w:rPr>
                <w:rFonts w:asciiTheme="minorHAnsi" w:hAnsiTheme="minorHAnsi"/>
              </w:rPr>
            </w:pPr>
            <w:r w:rsidRPr="003D43ED">
              <w:rPr>
                <w:rFonts w:asciiTheme="minorHAnsi" w:hAnsiTheme="minorHAnsi"/>
              </w:rPr>
              <w:lastRenderedPageBreak/>
              <w:t>475(5)(C)</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2CFABCAE" w14:textId="77777777" w:rsidR="00D55608" w:rsidRPr="003D43ED" w:rsidRDefault="00D55608" w:rsidP="00D55608">
            <w:pPr>
              <w:pStyle w:val="cell1"/>
              <w:rPr>
                <w:rFonts w:asciiTheme="minorHAnsi" w:hAnsiTheme="minorHAnsi"/>
              </w:rPr>
            </w:pPr>
            <w:r w:rsidRPr="003D43ED">
              <w:rPr>
                <w:rFonts w:asciiTheme="minorHAnsi" w:hAnsiTheme="minorHAnsi"/>
              </w:rPr>
              <w:t>e. Procedural safeguards are also to be applied with respect to parental rights pertaining to the removal of the child from the home of his/her parents, to a change in the child's placement, and to any determination affecting visitation privileges of parents.</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2A2518C2" w14:textId="77777777" w:rsidR="00D55608" w:rsidRPr="00590B1A" w:rsidRDefault="00D55608" w:rsidP="00D55608">
            <w:pPr>
              <w:rPr>
                <w:rFonts w:asciiTheme="minorHAnsi" w:hAnsiTheme="minorHAnsi"/>
              </w:rPr>
            </w:pPr>
            <w:r w:rsidRPr="00590B1A">
              <w:rPr>
                <w:rFonts w:asciiTheme="minorHAnsi" w:hAnsiTheme="minorHAnsi"/>
              </w:rPr>
              <w:t>(General Safeguards--would be applied to any aspect of parental rights with regard to removal, visitation, or a change in placement.)</w:t>
            </w:r>
          </w:p>
          <w:p w14:paraId="6C339122" w14:textId="77777777" w:rsidR="00D55608" w:rsidRPr="00590B1A" w:rsidRDefault="00261AD4" w:rsidP="00D55608">
            <w:pPr>
              <w:rPr>
                <w:rFonts w:asciiTheme="minorHAnsi" w:hAnsiTheme="minorHAnsi"/>
              </w:rPr>
            </w:pPr>
            <w:hyperlink r:id="rId146" w:history="1">
              <w:r w:rsidR="00D55608" w:rsidRPr="00D60AEA">
                <w:rPr>
                  <w:rStyle w:val="Hyperlink"/>
                  <w:rFonts w:asciiTheme="minorHAnsi" w:hAnsiTheme="minorHAnsi"/>
                  <w:color w:val="0000FF"/>
                </w:rPr>
                <w:t>KRS 620.155 Appeals</w:t>
              </w:r>
            </w:hyperlink>
            <w:r w:rsidR="00D55608" w:rsidRPr="00590B1A">
              <w:rPr>
                <w:rFonts w:asciiTheme="minorHAnsi" w:hAnsiTheme="minorHAnsi"/>
              </w:rPr>
              <w:t>:</w:t>
            </w:r>
          </w:p>
          <w:p w14:paraId="1153AA35" w14:textId="77777777" w:rsidR="00D55608" w:rsidRPr="00590B1A" w:rsidRDefault="00D55608" w:rsidP="00D55608">
            <w:pPr>
              <w:rPr>
                <w:rFonts w:asciiTheme="minorHAnsi" w:hAnsiTheme="minorHAnsi"/>
              </w:rPr>
            </w:pPr>
            <w:r w:rsidRPr="00590B1A">
              <w:rPr>
                <w:rFonts w:asciiTheme="minorHAnsi" w:hAnsiTheme="minorHAnsi"/>
              </w:rPr>
              <w:t>Any interested party aggrieved by a proceeding under KRS 610.010 (2) (d) [a reference to district court jurisdiction pertaining to juveniles found to be dependent, neglected, or abused] including the parent, child, guardian ad litem, the cabinet, and the county attorney may appeal from the juvenile court to the Circuit Court as a matter of right in the manner provided in the Kentucky Rules of Civil Procedure</w:t>
            </w:r>
            <w:r w:rsidR="00900E28" w:rsidRPr="00590B1A">
              <w:rPr>
                <w:rFonts w:asciiTheme="minorHAnsi" w:hAnsiTheme="minorHAnsi"/>
              </w:rPr>
              <w:t xml:space="preserve">.  </w:t>
            </w:r>
            <w:r w:rsidRPr="00590B1A">
              <w:rPr>
                <w:rFonts w:asciiTheme="minorHAnsi" w:hAnsiTheme="minorHAnsi"/>
              </w:rPr>
              <w:t>The Circuit Court may order that the child may be removed to a suitable place, pending the appeal, if it appears by affidavit or sworn testimony that the child would be in imminent danger if left with or returned to his or her parents, guardian, or other person party to the appeal.</w:t>
            </w:r>
          </w:p>
          <w:p w14:paraId="51B5799C" w14:textId="77777777" w:rsidR="00D55608" w:rsidRPr="00590B1A" w:rsidRDefault="00D55608" w:rsidP="00D55608">
            <w:pPr>
              <w:rPr>
                <w:rFonts w:asciiTheme="minorHAnsi" w:hAnsiTheme="minorHAnsi"/>
              </w:rPr>
            </w:pPr>
          </w:p>
          <w:p w14:paraId="3A074504" w14:textId="77777777" w:rsidR="00D55608" w:rsidRPr="00590B1A" w:rsidRDefault="00D55608" w:rsidP="00D55608">
            <w:pPr>
              <w:rPr>
                <w:rFonts w:asciiTheme="minorHAnsi" w:hAnsiTheme="minorHAnsi"/>
              </w:rPr>
            </w:pPr>
            <w:r w:rsidRPr="00590B1A">
              <w:rPr>
                <w:rFonts w:asciiTheme="minorHAnsi" w:hAnsiTheme="minorHAnsi"/>
              </w:rPr>
              <w:t>(Removal of the Child)</w:t>
            </w:r>
          </w:p>
          <w:p w14:paraId="43EF8125" w14:textId="77777777" w:rsidR="00D55608" w:rsidRPr="004B0C47" w:rsidRDefault="004B0C47" w:rsidP="00D55608">
            <w:pPr>
              <w:rPr>
                <w:rStyle w:val="Hyperlink"/>
                <w:rFonts w:asciiTheme="minorHAnsi" w:hAnsiTheme="minorHAnsi"/>
              </w:rPr>
            </w:pPr>
            <w:r>
              <w:rPr>
                <w:rFonts w:asciiTheme="minorHAnsi" w:hAnsiTheme="minorHAnsi"/>
              </w:rPr>
              <w:fldChar w:fldCharType="begin"/>
            </w:r>
            <w:r w:rsidR="00BC7917">
              <w:rPr>
                <w:rFonts w:asciiTheme="minorHAnsi" w:hAnsiTheme="minorHAnsi"/>
              </w:rPr>
              <w:instrText>HYPERLINK "https://apps.legislature.ky.gov/law/statutes/statute.aspx?id=20198"</w:instrText>
            </w:r>
            <w:r>
              <w:rPr>
                <w:rFonts w:asciiTheme="minorHAnsi" w:hAnsiTheme="minorHAnsi"/>
              </w:rPr>
              <w:fldChar w:fldCharType="separate"/>
            </w:r>
            <w:r w:rsidR="00D55608" w:rsidRPr="004B0C47">
              <w:rPr>
                <w:rStyle w:val="Hyperlink"/>
                <w:rFonts w:asciiTheme="minorHAnsi" w:hAnsiTheme="minorHAnsi"/>
              </w:rPr>
              <w:t>KRS 620.110 Petition for immediate entitlement to custody:</w:t>
            </w:r>
          </w:p>
          <w:p w14:paraId="563A4859" w14:textId="77777777" w:rsidR="00D55608" w:rsidRPr="00590B1A" w:rsidRDefault="004B0C47" w:rsidP="00D55608">
            <w:pPr>
              <w:rPr>
                <w:rFonts w:asciiTheme="minorHAnsi" w:hAnsiTheme="minorHAnsi"/>
              </w:rPr>
            </w:pPr>
            <w:r>
              <w:rPr>
                <w:rFonts w:asciiTheme="minorHAnsi" w:hAnsiTheme="minorHAnsi"/>
              </w:rPr>
              <w:fldChar w:fldCharType="end"/>
            </w:r>
            <w:r w:rsidR="00D55608" w:rsidRPr="00590B1A">
              <w:rPr>
                <w:rFonts w:asciiTheme="minorHAnsi" w:hAnsiTheme="minorHAnsi"/>
              </w:rPr>
              <w:t>Any person aggrieved by the issuance of a temporary removal order may file a petition in Circuit Court for immediate entitlement to custody and a hearing shall be expeditiously held according to the Rules of Civil Procedure</w:t>
            </w:r>
            <w:r w:rsidR="00900E28" w:rsidRPr="00590B1A">
              <w:rPr>
                <w:rFonts w:asciiTheme="minorHAnsi" w:hAnsiTheme="minorHAnsi"/>
              </w:rPr>
              <w:t xml:space="preserve">.  </w:t>
            </w:r>
            <w:r w:rsidR="00D55608" w:rsidRPr="00590B1A">
              <w:rPr>
                <w:rFonts w:asciiTheme="minorHAnsi" w:hAnsiTheme="minorHAnsi"/>
              </w:rPr>
              <w:t>During the pendency of the petition for immediate entitlement the orders of the District Court shall remain in effect.</w:t>
            </w:r>
          </w:p>
          <w:p w14:paraId="14F66B5B" w14:textId="77777777" w:rsidR="00D55608" w:rsidRPr="00590B1A" w:rsidRDefault="00D55608" w:rsidP="00D55608">
            <w:pPr>
              <w:rPr>
                <w:rFonts w:asciiTheme="minorHAnsi" w:hAnsiTheme="minorHAnsi"/>
              </w:rPr>
            </w:pPr>
            <w:r w:rsidRPr="00590B1A">
              <w:rPr>
                <w:rFonts w:asciiTheme="minorHAnsi" w:hAnsiTheme="minorHAnsi"/>
              </w:rPr>
              <w:t>(Visitation—3 references)</w:t>
            </w:r>
          </w:p>
          <w:p w14:paraId="4C81408C" w14:textId="77777777" w:rsidR="00D55608" w:rsidRPr="00590B1A" w:rsidRDefault="00D55608" w:rsidP="00D55608">
            <w:pPr>
              <w:rPr>
                <w:rFonts w:asciiTheme="minorHAnsi" w:hAnsiTheme="minorHAnsi"/>
              </w:rPr>
            </w:pPr>
            <w:r w:rsidRPr="00590B1A">
              <w:rPr>
                <w:rFonts w:asciiTheme="minorHAnsi" w:hAnsiTheme="minorHAnsi"/>
              </w:rPr>
              <w:t xml:space="preserve">1) </w:t>
            </w:r>
            <w:hyperlink r:id="rId147" w:history="1">
              <w:r w:rsidRPr="00734AA0">
                <w:rPr>
                  <w:rStyle w:val="Hyperlink"/>
                  <w:rFonts w:asciiTheme="minorHAnsi" w:hAnsiTheme="minorHAnsi"/>
                  <w:color w:val="0000FF"/>
                </w:rPr>
                <w:t>KRS 620.150 Visitation</w:t>
              </w:r>
            </w:hyperlink>
            <w:r w:rsidRPr="00590B1A">
              <w:rPr>
                <w:rFonts w:asciiTheme="minorHAnsi" w:hAnsiTheme="minorHAnsi"/>
              </w:rPr>
              <w:t>:</w:t>
            </w:r>
          </w:p>
          <w:p w14:paraId="1596276F" w14:textId="77777777" w:rsidR="00D55608" w:rsidRPr="00590B1A" w:rsidRDefault="00D55608" w:rsidP="00D55608">
            <w:pPr>
              <w:rPr>
                <w:rFonts w:asciiTheme="minorHAnsi" w:hAnsiTheme="minorHAnsi"/>
              </w:rPr>
            </w:pPr>
            <w:r w:rsidRPr="00590B1A">
              <w:rPr>
                <w:rFonts w:asciiTheme="minorHAnsi" w:hAnsiTheme="minorHAnsi"/>
              </w:rPr>
              <w:t xml:space="preserve">Following an order that a child shall be removed from his home, the cabinet shall establish such terms and conditions of visitation with the child after consultation with the parent or other person exercising </w:t>
            </w:r>
            <w:r w:rsidRPr="00590B1A">
              <w:rPr>
                <w:rFonts w:asciiTheme="minorHAnsi" w:hAnsiTheme="minorHAnsi"/>
              </w:rPr>
              <w:lastRenderedPageBreak/>
              <w:t>custodial control or supervision of the child.  If the parent or other person is dissatisfied with the visitation schedule, they may petition the court for review of the visitation schedule.  The court, after reviewing all of the circumstances surrounding the case, may alter the visitation schedule if it finds the schedule set up by the cabinet has been arbitrary or unreasonable.</w:t>
            </w:r>
          </w:p>
          <w:p w14:paraId="3C73885E" w14:textId="77777777" w:rsidR="00D55608" w:rsidRPr="00590B1A" w:rsidRDefault="00D55608" w:rsidP="00D55608">
            <w:pPr>
              <w:rPr>
                <w:rFonts w:asciiTheme="minorHAnsi" w:hAnsiTheme="minorHAnsi"/>
              </w:rPr>
            </w:pPr>
          </w:p>
          <w:p w14:paraId="37435D15" w14:textId="77777777" w:rsidR="00D55608" w:rsidRPr="00590B1A" w:rsidRDefault="00D55608" w:rsidP="00D55608">
            <w:pPr>
              <w:rPr>
                <w:rFonts w:asciiTheme="minorHAnsi" w:hAnsiTheme="minorHAnsi"/>
              </w:rPr>
            </w:pPr>
            <w:r w:rsidRPr="00590B1A">
              <w:rPr>
                <w:rFonts w:asciiTheme="minorHAnsi" w:hAnsiTheme="minorHAnsi"/>
              </w:rPr>
              <w:t xml:space="preserve">2) </w:t>
            </w:r>
            <w:hyperlink r:id="rId148" w:history="1">
              <w:r w:rsidRPr="00734AA0">
                <w:rPr>
                  <w:rStyle w:val="Hyperlink"/>
                  <w:rFonts w:asciiTheme="minorHAnsi" w:hAnsiTheme="minorHAnsi"/>
                  <w:color w:val="0000FF"/>
                </w:rPr>
                <w:t>DPP-154A Notice of Intended Action</w:t>
              </w:r>
            </w:hyperlink>
          </w:p>
          <w:p w14:paraId="2E56CDCA" w14:textId="77777777" w:rsidR="00D55608" w:rsidRPr="00590B1A" w:rsidRDefault="00D55608" w:rsidP="00D55608">
            <w:pPr>
              <w:rPr>
                <w:rFonts w:asciiTheme="minorHAnsi" w:hAnsiTheme="minorHAnsi"/>
              </w:rPr>
            </w:pPr>
          </w:p>
          <w:p w14:paraId="53218C15" w14:textId="77777777" w:rsidR="00D55608" w:rsidRPr="00590B1A" w:rsidRDefault="00D55608" w:rsidP="00D55608">
            <w:pPr>
              <w:rPr>
                <w:rFonts w:asciiTheme="minorHAnsi" w:hAnsiTheme="minorHAnsi"/>
              </w:rPr>
            </w:pPr>
            <w:r w:rsidRPr="00590B1A">
              <w:rPr>
                <w:rFonts w:asciiTheme="minorHAnsi" w:hAnsiTheme="minorHAnsi"/>
              </w:rPr>
              <w:t xml:space="preserve">3) </w:t>
            </w:r>
            <w:hyperlink r:id="rId149" w:history="1">
              <w:r w:rsidRPr="00734AA0">
                <w:rPr>
                  <w:rStyle w:val="Hyperlink"/>
                  <w:rFonts w:asciiTheme="minorHAnsi" w:hAnsiTheme="minorHAnsi"/>
                  <w:color w:val="0000FF"/>
                </w:rPr>
                <w:t>922 KAR 1:320</w:t>
              </w:r>
              <w:r w:rsidR="00900E28" w:rsidRPr="00734AA0">
                <w:rPr>
                  <w:rStyle w:val="Hyperlink"/>
                  <w:rFonts w:asciiTheme="minorHAnsi" w:hAnsiTheme="minorHAnsi"/>
                  <w:color w:val="0000FF"/>
                </w:rPr>
                <w:t xml:space="preserve">.  </w:t>
              </w:r>
              <w:r w:rsidRPr="00734AA0">
                <w:rPr>
                  <w:rStyle w:val="Hyperlink"/>
                  <w:rFonts w:asciiTheme="minorHAnsi" w:hAnsiTheme="minorHAnsi"/>
                  <w:color w:val="0000FF"/>
                </w:rPr>
                <w:t>Service appeals</w:t>
              </w:r>
            </w:hyperlink>
            <w:r w:rsidRPr="00590B1A">
              <w:rPr>
                <w:rFonts w:asciiTheme="minorHAnsi" w:hAnsiTheme="minorHAnsi"/>
              </w:rPr>
              <w:t>:</w:t>
            </w:r>
          </w:p>
          <w:p w14:paraId="4907E954" w14:textId="77777777" w:rsidR="00D55608" w:rsidRPr="00590B1A" w:rsidRDefault="00D55608" w:rsidP="00D55608">
            <w:pPr>
              <w:rPr>
                <w:rFonts w:asciiTheme="minorHAnsi" w:hAnsiTheme="minorHAnsi"/>
              </w:rPr>
            </w:pPr>
            <w:r w:rsidRPr="00590B1A">
              <w:rPr>
                <w:rFonts w:asciiTheme="minorHAnsi" w:hAnsiTheme="minorHAnsi"/>
              </w:rPr>
              <w:t>Section 2</w:t>
            </w:r>
            <w:r w:rsidR="00900E28" w:rsidRPr="00590B1A">
              <w:rPr>
                <w:rFonts w:asciiTheme="minorHAnsi" w:hAnsiTheme="minorHAnsi"/>
              </w:rPr>
              <w:t xml:space="preserve">.  </w:t>
            </w:r>
            <w:r w:rsidRPr="00590B1A">
              <w:rPr>
                <w:rFonts w:asciiTheme="minorHAnsi" w:hAnsiTheme="minorHAnsi"/>
              </w:rPr>
              <w:t>Right to Appeal</w:t>
            </w:r>
            <w:r w:rsidR="00900E28" w:rsidRPr="00590B1A">
              <w:rPr>
                <w:rFonts w:asciiTheme="minorHAnsi" w:hAnsiTheme="minorHAnsi"/>
              </w:rPr>
              <w:t xml:space="preserve">.  </w:t>
            </w:r>
            <w:r w:rsidRPr="00590B1A">
              <w:rPr>
                <w:rFonts w:asciiTheme="minorHAnsi" w:hAnsiTheme="minorHAnsi"/>
              </w:rPr>
              <w:t>(1) A parent may request review of the following through an administrative hearing:  (a) Denial, reduction, modification, suspension, or termination of child welfare services provided by the cabinet.</w:t>
            </w:r>
          </w:p>
          <w:p w14:paraId="4F8F2457" w14:textId="77777777" w:rsidR="00D55608" w:rsidRPr="00590B1A" w:rsidRDefault="00D55608" w:rsidP="00D55608">
            <w:pPr>
              <w:rPr>
                <w:rFonts w:asciiTheme="minorHAnsi" w:hAnsiTheme="minorHAnsi"/>
              </w:rPr>
            </w:pPr>
          </w:p>
          <w:p w14:paraId="4171FBDE" w14:textId="77777777" w:rsidR="00D55608" w:rsidRPr="00590B1A" w:rsidRDefault="00D55608" w:rsidP="00D55608">
            <w:pPr>
              <w:rPr>
                <w:rFonts w:asciiTheme="minorHAnsi" w:hAnsiTheme="minorHAnsi"/>
              </w:rPr>
            </w:pPr>
            <w:r w:rsidRPr="00590B1A">
              <w:rPr>
                <w:rFonts w:asciiTheme="minorHAnsi" w:hAnsiTheme="minorHAnsi"/>
              </w:rPr>
              <w:t xml:space="preserve">(Placement Safeguards—3 references—Per agency procedure, the parent would be consulted about changes when circumstances permit, would always receive notice about such changes, and could request a court review through district court per </w:t>
            </w:r>
            <w:hyperlink r:id="rId150" w:history="1">
              <w:r w:rsidRPr="00734AA0">
                <w:rPr>
                  <w:rStyle w:val="Hyperlink"/>
                  <w:rFonts w:asciiTheme="minorHAnsi" w:hAnsiTheme="minorHAnsi"/>
                  <w:color w:val="0000FF"/>
                </w:rPr>
                <w:t>1) KRS 620.155 Appeals</w:t>
              </w:r>
            </w:hyperlink>
            <w:r w:rsidRPr="00590B1A">
              <w:rPr>
                <w:rFonts w:asciiTheme="minorHAnsi" w:hAnsiTheme="minorHAnsi"/>
              </w:rPr>
              <w:t>.):</w:t>
            </w:r>
          </w:p>
          <w:p w14:paraId="4CD83A75" w14:textId="77777777" w:rsidR="00D55608" w:rsidRPr="00590B1A" w:rsidRDefault="00D55608" w:rsidP="00D55608">
            <w:pPr>
              <w:rPr>
                <w:rFonts w:asciiTheme="minorHAnsi" w:hAnsiTheme="minorHAnsi"/>
              </w:rPr>
            </w:pPr>
          </w:p>
          <w:p w14:paraId="1E4766EF" w14:textId="77777777" w:rsidR="00D55608" w:rsidRPr="00590B1A" w:rsidRDefault="00D55608" w:rsidP="00D55608">
            <w:pPr>
              <w:rPr>
                <w:rFonts w:asciiTheme="minorHAnsi" w:hAnsiTheme="minorHAnsi"/>
              </w:rPr>
            </w:pPr>
            <w:r w:rsidRPr="00590B1A">
              <w:rPr>
                <w:rFonts w:asciiTheme="minorHAnsi" w:hAnsiTheme="minorHAnsi"/>
              </w:rPr>
              <w:t xml:space="preserve">1) Protection and Permanency Operating Manual:  </w:t>
            </w:r>
            <w:hyperlink r:id="rId151" w:history="1">
              <w:r w:rsidRPr="00734AA0">
                <w:rPr>
                  <w:rStyle w:val="Hyperlink"/>
                  <w:rFonts w:asciiTheme="minorHAnsi" w:hAnsiTheme="minorHAnsi"/>
                  <w:color w:val="0000FF"/>
                </w:rPr>
                <w:t>Chapter 4-Out of Home Care Services (OOHC)  Section: 4.10 Placement in a DCBS</w:t>
              </w:r>
              <w:r w:rsidR="00900E28" w:rsidRPr="00734AA0">
                <w:rPr>
                  <w:rStyle w:val="Hyperlink"/>
                  <w:rFonts w:asciiTheme="minorHAnsi" w:hAnsiTheme="minorHAnsi"/>
                  <w:color w:val="0000FF"/>
                </w:rPr>
                <w:t xml:space="preserve"> Foster or Adoptive Home</w:t>
              </w:r>
              <w:r w:rsidRPr="00734AA0">
                <w:rPr>
                  <w:rStyle w:val="Hyperlink"/>
                  <w:rFonts w:asciiTheme="minorHAnsi" w:hAnsiTheme="minorHAnsi"/>
                  <w:color w:val="0000FF"/>
                </w:rPr>
                <w:t xml:space="preserve">  </w:t>
              </w:r>
            </w:hyperlink>
            <w:r w:rsidRPr="00590B1A">
              <w:rPr>
                <w:rFonts w:asciiTheme="minorHAnsi" w:hAnsiTheme="minorHAnsi"/>
              </w:rPr>
              <w:t xml:space="preserve"> </w:t>
            </w:r>
          </w:p>
          <w:p w14:paraId="34449CCA" w14:textId="77777777" w:rsidR="00D55608" w:rsidRPr="00590B1A" w:rsidRDefault="00D55608" w:rsidP="00D55608">
            <w:pPr>
              <w:rPr>
                <w:rFonts w:asciiTheme="minorHAnsi" w:hAnsiTheme="minorHAnsi"/>
              </w:rPr>
            </w:pPr>
            <w:r w:rsidRPr="00590B1A">
              <w:rPr>
                <w:rFonts w:asciiTheme="minorHAnsi" w:hAnsiTheme="minorHAnsi"/>
              </w:rPr>
              <w:t xml:space="preserve">The SSW: </w:t>
            </w:r>
          </w:p>
          <w:p w14:paraId="473FD38A" w14:textId="77777777" w:rsidR="00D55608" w:rsidRPr="00590B1A" w:rsidRDefault="00900E28" w:rsidP="00D55608">
            <w:pPr>
              <w:rPr>
                <w:rFonts w:asciiTheme="minorHAnsi" w:hAnsiTheme="minorHAnsi"/>
              </w:rPr>
            </w:pPr>
            <w:r w:rsidRPr="00590B1A">
              <w:rPr>
                <w:rFonts w:asciiTheme="minorHAnsi" w:hAnsiTheme="minorHAnsi"/>
              </w:rPr>
              <w:t>3</w:t>
            </w:r>
            <w:r w:rsidR="00D55608" w:rsidRPr="00590B1A">
              <w:rPr>
                <w:rFonts w:asciiTheme="minorHAnsi" w:hAnsiTheme="minorHAnsi"/>
              </w:rPr>
              <w:t>. Seeks consultation from members of the family team, especially the child, regarding placement decisions;</w:t>
            </w:r>
          </w:p>
          <w:p w14:paraId="76A32D05" w14:textId="77777777" w:rsidR="00D55608" w:rsidRPr="00590B1A" w:rsidRDefault="00D55608" w:rsidP="00D55608">
            <w:pPr>
              <w:rPr>
                <w:rFonts w:asciiTheme="minorHAnsi" w:hAnsiTheme="minorHAnsi"/>
              </w:rPr>
            </w:pPr>
          </w:p>
          <w:p w14:paraId="6D031B7D" w14:textId="77777777" w:rsidR="00D55608" w:rsidRPr="00590B1A" w:rsidRDefault="00D55608" w:rsidP="00D55608">
            <w:pPr>
              <w:rPr>
                <w:rFonts w:asciiTheme="minorHAnsi" w:hAnsiTheme="minorHAnsi"/>
              </w:rPr>
            </w:pPr>
            <w:r w:rsidRPr="00590B1A">
              <w:rPr>
                <w:rFonts w:asciiTheme="minorHAnsi" w:hAnsiTheme="minorHAnsi"/>
              </w:rPr>
              <w:t xml:space="preserve">2) Protection and Permanency Operating Manual:  </w:t>
            </w:r>
            <w:hyperlink r:id="rId152" w:history="1">
              <w:r w:rsidR="00A47F09" w:rsidRPr="00A47F09">
                <w:rPr>
                  <w:rStyle w:val="Hyperlink"/>
                  <w:rFonts w:asciiTheme="minorHAnsi" w:hAnsiTheme="minorHAnsi"/>
                </w:rPr>
                <w:t>Chapter 4- Out of Home Care (OOHC), Section : 4:46 Movement from a DCBS Foster or Adoptive Home</w:t>
              </w:r>
            </w:hyperlink>
            <w:r w:rsidR="00A47F09">
              <w:rPr>
                <w:rStyle w:val="Hyperlink"/>
                <w:rFonts w:asciiTheme="minorHAnsi" w:hAnsiTheme="minorHAnsi"/>
                <w:color w:val="0000FF"/>
              </w:rPr>
              <w:t xml:space="preserve"> </w:t>
            </w:r>
            <w:r w:rsidRPr="00734AA0">
              <w:rPr>
                <w:rStyle w:val="Hyperlink"/>
                <w:rFonts w:asciiTheme="minorHAnsi" w:hAnsiTheme="minorHAnsi"/>
                <w:color w:val="0000FF"/>
              </w:rPr>
              <w:t xml:space="preserve"> (OOHC); Section: 4.46 Movement from a DCBS</w:t>
            </w:r>
            <w:r w:rsidR="00F23F1B" w:rsidRPr="00734AA0">
              <w:rPr>
                <w:rStyle w:val="Hyperlink"/>
                <w:rFonts w:asciiTheme="minorHAnsi" w:hAnsiTheme="minorHAnsi"/>
                <w:color w:val="0000FF"/>
              </w:rPr>
              <w:t xml:space="preserve"> Foster or Adoptive Home</w:t>
            </w:r>
            <w:r w:rsidRPr="00734AA0">
              <w:rPr>
                <w:rStyle w:val="Hyperlink"/>
                <w:rFonts w:asciiTheme="minorHAnsi" w:hAnsiTheme="minorHAnsi"/>
                <w:color w:val="0000FF"/>
              </w:rPr>
              <w:t xml:space="preserve"> </w:t>
            </w:r>
            <w:r w:rsidRPr="00734AA0">
              <w:rPr>
                <w:rFonts w:asciiTheme="minorHAnsi" w:hAnsiTheme="minorHAnsi"/>
                <w:color w:val="0000FF"/>
              </w:rPr>
              <w:t xml:space="preserve"> </w:t>
            </w:r>
          </w:p>
          <w:p w14:paraId="2B428239" w14:textId="77777777" w:rsidR="0003765F" w:rsidRDefault="0003765F" w:rsidP="00D55608">
            <w:pPr>
              <w:rPr>
                <w:rFonts w:asciiTheme="minorHAnsi" w:hAnsiTheme="minorHAnsi"/>
              </w:rPr>
            </w:pPr>
          </w:p>
          <w:p w14:paraId="318A8945" w14:textId="77777777" w:rsidR="00D55608" w:rsidRPr="00590B1A" w:rsidRDefault="00D55608" w:rsidP="00D55608">
            <w:pPr>
              <w:rPr>
                <w:rFonts w:asciiTheme="minorHAnsi" w:hAnsiTheme="minorHAnsi"/>
              </w:rPr>
            </w:pPr>
            <w:r w:rsidRPr="00590B1A">
              <w:rPr>
                <w:rFonts w:asciiTheme="minorHAnsi" w:hAnsiTheme="minorHAnsi"/>
              </w:rPr>
              <w:t>Procedure</w:t>
            </w:r>
            <w:r w:rsidR="0083503C">
              <w:rPr>
                <w:rFonts w:asciiTheme="minorHAnsi" w:hAnsiTheme="minorHAnsi"/>
              </w:rPr>
              <w:t>:</w:t>
            </w:r>
          </w:p>
          <w:p w14:paraId="2AC0D743" w14:textId="77777777" w:rsidR="00D55608" w:rsidRPr="00590B1A" w:rsidRDefault="00D55608" w:rsidP="00D55608">
            <w:pPr>
              <w:rPr>
                <w:rFonts w:asciiTheme="minorHAnsi" w:hAnsiTheme="minorHAnsi"/>
              </w:rPr>
            </w:pPr>
            <w:r w:rsidRPr="00590B1A">
              <w:rPr>
                <w:rFonts w:asciiTheme="minorHAnsi" w:hAnsiTheme="minorHAnsi"/>
              </w:rPr>
              <w:t xml:space="preserve">The SSW: </w:t>
            </w:r>
          </w:p>
          <w:p w14:paraId="430EEBD9" w14:textId="77777777" w:rsidR="00D55608" w:rsidRPr="00590B1A" w:rsidRDefault="00D55608" w:rsidP="00D55608">
            <w:pPr>
              <w:rPr>
                <w:rFonts w:asciiTheme="minorHAnsi" w:hAnsiTheme="minorHAnsi"/>
              </w:rPr>
            </w:pPr>
            <w:r w:rsidRPr="00590B1A">
              <w:rPr>
                <w:rFonts w:asciiTheme="minorHAnsi" w:hAnsiTheme="minorHAnsi"/>
              </w:rPr>
              <w:t xml:space="preserve">1.  Follows guidelines found on </w:t>
            </w:r>
            <w:hyperlink r:id="rId153" w:history="1">
              <w:r w:rsidRPr="00734AA0">
                <w:rPr>
                  <w:rStyle w:val="Hyperlink"/>
                  <w:rFonts w:asciiTheme="minorHAnsi" w:hAnsiTheme="minorHAnsi"/>
                  <w:color w:val="0000FF"/>
                </w:rPr>
                <w:t>Placement Change Tip Shee</w:t>
              </w:r>
            </w:hyperlink>
            <w:r w:rsidRPr="00734AA0">
              <w:rPr>
                <w:rFonts w:asciiTheme="minorHAnsi" w:hAnsiTheme="minorHAnsi"/>
                <w:color w:val="0000FF"/>
              </w:rPr>
              <w:t xml:space="preserve">t </w:t>
            </w:r>
            <w:r w:rsidRPr="00590B1A">
              <w:rPr>
                <w:rFonts w:asciiTheme="minorHAnsi" w:hAnsiTheme="minorHAnsi"/>
              </w:rPr>
              <w:t>in addition to the following procedures when it is determined that movement of a child from a DCBS resource home is necessary in order to accomplish timely legal permanence;</w:t>
            </w:r>
          </w:p>
          <w:p w14:paraId="2E7ABAC0" w14:textId="77777777" w:rsidR="00D55608" w:rsidRPr="00590B1A" w:rsidRDefault="00D55608" w:rsidP="00D55608">
            <w:pPr>
              <w:rPr>
                <w:rFonts w:asciiTheme="minorHAnsi" w:hAnsiTheme="minorHAnsi"/>
              </w:rPr>
            </w:pPr>
          </w:p>
          <w:p w14:paraId="355B2633" w14:textId="77777777" w:rsidR="00D55608" w:rsidRPr="00590B1A" w:rsidRDefault="00D55608" w:rsidP="00D55608">
            <w:pPr>
              <w:rPr>
                <w:rFonts w:asciiTheme="minorHAnsi" w:hAnsiTheme="minorHAnsi"/>
              </w:rPr>
            </w:pPr>
            <w:r w:rsidRPr="00590B1A">
              <w:rPr>
                <w:rFonts w:asciiTheme="minorHAnsi" w:hAnsiTheme="minorHAnsi"/>
              </w:rPr>
              <w:t xml:space="preserve">3) Protection and Permanency Operating Manual:  </w:t>
            </w:r>
            <w:hyperlink r:id="rId154" w:history="1">
              <w:r w:rsidRPr="00734AA0">
                <w:rPr>
                  <w:rStyle w:val="Hyperlink"/>
                  <w:rFonts w:asciiTheme="minorHAnsi" w:hAnsiTheme="minorHAnsi"/>
                  <w:color w:val="0000FF"/>
                </w:rPr>
                <w:t>Placement Change Tip Sheet</w:t>
              </w:r>
            </w:hyperlink>
          </w:p>
          <w:p w14:paraId="04D55330" w14:textId="77777777" w:rsidR="00D55608" w:rsidRPr="00590B1A" w:rsidRDefault="00D55608" w:rsidP="00BF4FF9">
            <w:pPr>
              <w:numPr>
                <w:ilvl w:val="0"/>
                <w:numId w:val="47"/>
              </w:numPr>
              <w:rPr>
                <w:rFonts w:asciiTheme="minorHAnsi" w:hAnsiTheme="minorHAnsi"/>
              </w:rPr>
            </w:pPr>
            <w:r w:rsidRPr="00590B1A">
              <w:rPr>
                <w:rFonts w:asciiTheme="minorHAnsi" w:hAnsiTheme="minorHAnsi"/>
              </w:rPr>
              <w:t>Attempt to notify the parent of the placement change by the next working day in an emergency situation.</w:t>
            </w:r>
          </w:p>
          <w:p w14:paraId="06E5180E" w14:textId="77777777" w:rsidR="00D55608" w:rsidRPr="00590B1A" w:rsidRDefault="00D55608" w:rsidP="00BF4FF9">
            <w:pPr>
              <w:numPr>
                <w:ilvl w:val="0"/>
                <w:numId w:val="47"/>
              </w:numPr>
              <w:rPr>
                <w:rFonts w:asciiTheme="minorHAnsi" w:hAnsiTheme="minorHAnsi"/>
              </w:rPr>
            </w:pPr>
            <w:r w:rsidRPr="00590B1A">
              <w:rPr>
                <w:rFonts w:asciiTheme="minorHAnsi" w:hAnsiTheme="minorHAnsi"/>
              </w:rPr>
              <w:t>Send the parent a DPP-154A Notice of Intended Action, ten (10) days prior to the move if parental rights are intact.</w:t>
            </w:r>
          </w:p>
        </w:tc>
      </w:tr>
      <w:tr w:rsidR="00802A80" w:rsidRPr="003D43ED" w14:paraId="1508BF34"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179BABE4" w14:textId="77777777" w:rsidR="00802A80" w:rsidRPr="003D43ED" w:rsidRDefault="00802A80" w:rsidP="00802A80">
            <w:pPr>
              <w:spacing w:after="192"/>
              <w:rPr>
                <w:rFonts w:asciiTheme="minorHAnsi" w:hAnsiTheme="minorHAnsi"/>
              </w:rPr>
            </w:pPr>
            <w:r w:rsidRPr="003D43ED">
              <w:rPr>
                <w:rFonts w:asciiTheme="minorHAnsi" w:hAnsiTheme="minorHAnsi"/>
              </w:rPr>
              <w:lastRenderedPageBreak/>
              <w:t>1356.21(h)(3)</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4A1E0805" w14:textId="77777777" w:rsidR="00802A80" w:rsidRPr="003D43ED" w:rsidRDefault="00802A80" w:rsidP="00802A80">
            <w:pPr>
              <w:pStyle w:val="cell1"/>
              <w:rPr>
                <w:rFonts w:asciiTheme="minorHAnsi" w:hAnsiTheme="minorHAnsi"/>
              </w:rPr>
            </w:pPr>
            <w:r w:rsidRPr="003D43ED">
              <w:rPr>
                <w:rFonts w:asciiTheme="minorHAnsi" w:hAnsiTheme="minorHAnsi"/>
              </w:rPr>
              <w:t xml:space="preserve">f. If the State/Tribal agency concludes, after considering reunification, adoption, legal guardianship, or permanent placement with a fit and willing relative, that the most appropriate permanency plan for a child is placement in another planned permanent living arrangement, the State/Tribal agency </w:t>
            </w:r>
            <w:r w:rsidRPr="003D43ED">
              <w:rPr>
                <w:rFonts w:asciiTheme="minorHAnsi" w:hAnsiTheme="minorHAnsi"/>
              </w:rPr>
              <w:lastRenderedPageBreak/>
              <w:t>will document to the court the compelling reason for the alternate plan in accordance with 475A.</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7D267883" w14:textId="77777777" w:rsidR="00802A80" w:rsidRPr="00590B1A" w:rsidRDefault="00261AD4" w:rsidP="00802A80">
            <w:pPr>
              <w:rPr>
                <w:rFonts w:asciiTheme="minorHAnsi" w:hAnsiTheme="minorHAnsi"/>
              </w:rPr>
            </w:pPr>
            <w:hyperlink r:id="rId155" w:history="1">
              <w:r w:rsidR="00802A80" w:rsidRPr="00734AA0">
                <w:rPr>
                  <w:rStyle w:val="Hyperlink"/>
                  <w:rFonts w:asciiTheme="minorHAnsi" w:hAnsiTheme="minorHAnsi"/>
                  <w:color w:val="0000FF"/>
                </w:rPr>
                <w:t>Chapter 4-Out of Home Care Services (OOHC); Section: 4.18 Ongoing Case Planning states</w:t>
              </w:r>
            </w:hyperlink>
            <w:r w:rsidR="00802A80" w:rsidRPr="00590B1A">
              <w:rPr>
                <w:rFonts w:asciiTheme="minorHAnsi" w:hAnsiTheme="minorHAnsi"/>
              </w:rPr>
              <w:t xml:space="preserve">:  </w:t>
            </w:r>
          </w:p>
          <w:p w14:paraId="47EA2B7B" w14:textId="77777777" w:rsidR="00802A80" w:rsidRPr="00590B1A" w:rsidRDefault="00802A80" w:rsidP="00802A80">
            <w:pPr>
              <w:rPr>
                <w:rFonts w:asciiTheme="minorHAnsi" w:hAnsiTheme="minorHAnsi"/>
              </w:rPr>
            </w:pPr>
            <w:r w:rsidRPr="00590B1A">
              <w:rPr>
                <w:rFonts w:asciiTheme="minorHAnsi" w:hAnsiTheme="minorHAnsi"/>
              </w:rPr>
              <w:t>Annual Periodic Reviews and Permanency Hearings</w:t>
            </w:r>
          </w:p>
          <w:p w14:paraId="7D92EB1E" w14:textId="77777777" w:rsidR="00802A80" w:rsidRPr="00590B1A" w:rsidRDefault="00802A80" w:rsidP="00802A80">
            <w:pPr>
              <w:rPr>
                <w:rFonts w:asciiTheme="minorHAnsi" w:hAnsiTheme="minorHAnsi"/>
              </w:rPr>
            </w:pPr>
            <w:r w:rsidRPr="00590B1A">
              <w:rPr>
                <w:rFonts w:asciiTheme="minorHAnsi" w:hAnsiTheme="minorHAnsi"/>
              </w:rPr>
              <w:t>The SSW:</w:t>
            </w:r>
          </w:p>
          <w:p w14:paraId="0852CB26" w14:textId="77777777" w:rsidR="00802A80" w:rsidRPr="00590B1A" w:rsidRDefault="00802A80" w:rsidP="00802A80">
            <w:pPr>
              <w:rPr>
                <w:rFonts w:asciiTheme="minorHAnsi" w:hAnsiTheme="minorHAnsi"/>
              </w:rPr>
            </w:pPr>
            <w:r w:rsidRPr="00590B1A">
              <w:rPr>
                <w:rFonts w:asciiTheme="minorHAnsi" w:hAnsiTheme="minorHAnsi"/>
              </w:rPr>
              <w:t>10.  Ensures the dispositional report [to the court] includes sufficient documentation of the information discussed and reviewed during the periodic review to include:</w:t>
            </w:r>
          </w:p>
          <w:p w14:paraId="6B481DFC" w14:textId="77777777" w:rsidR="00802A80" w:rsidRPr="00590B1A" w:rsidRDefault="00802A80" w:rsidP="00BF4FF9">
            <w:pPr>
              <w:numPr>
                <w:ilvl w:val="1"/>
                <w:numId w:val="48"/>
              </w:numPr>
              <w:tabs>
                <w:tab w:val="clear" w:pos="1440"/>
              </w:tabs>
              <w:ind w:left="645"/>
              <w:rPr>
                <w:rFonts w:asciiTheme="minorHAnsi" w:hAnsiTheme="minorHAnsi"/>
              </w:rPr>
            </w:pPr>
            <w:r w:rsidRPr="00590B1A">
              <w:rPr>
                <w:rFonts w:asciiTheme="minorHAnsi" w:hAnsiTheme="minorHAnsi"/>
              </w:rPr>
              <w:lastRenderedPageBreak/>
              <w:t>The steps the agency is taking to ensure that the child’s foster family home or child caring institution is following the reasonable and prudent parent standard, and information about whether the child has regular, ongoing opportunities to engage in age or developmentally appropriate activities</w:t>
            </w:r>
            <w:r w:rsidR="00F23F1B" w:rsidRPr="00590B1A">
              <w:rPr>
                <w:rFonts w:asciiTheme="minorHAnsi" w:hAnsiTheme="minorHAnsi"/>
              </w:rPr>
              <w:t xml:space="preserve"> (Section 475 (5)(B))</w:t>
            </w:r>
            <w:r w:rsidRPr="00590B1A">
              <w:rPr>
                <w:rFonts w:asciiTheme="minorHAnsi" w:hAnsiTheme="minorHAnsi"/>
              </w:rPr>
              <w:t>;</w:t>
            </w:r>
          </w:p>
          <w:p w14:paraId="48B33AB1" w14:textId="77777777" w:rsidR="00802A80" w:rsidRPr="00024DA7" w:rsidRDefault="00802A80" w:rsidP="00BF4FF9">
            <w:pPr>
              <w:numPr>
                <w:ilvl w:val="1"/>
                <w:numId w:val="48"/>
              </w:numPr>
              <w:tabs>
                <w:tab w:val="clear" w:pos="1440"/>
              </w:tabs>
              <w:ind w:left="648"/>
              <w:rPr>
                <w:rStyle w:val="Emphasis"/>
                <w:rFonts w:asciiTheme="minorHAnsi" w:hAnsiTheme="minorHAnsi"/>
                <w:i w:val="0"/>
              </w:rPr>
            </w:pPr>
            <w:r w:rsidRPr="00024DA7">
              <w:rPr>
                <w:rStyle w:val="Emphasis"/>
                <w:rFonts w:asciiTheme="minorHAnsi" w:hAnsiTheme="minorHAnsi"/>
                <w:i w:val="0"/>
              </w:rPr>
              <w:t>Documentation of</w:t>
            </w:r>
            <w:r w:rsidR="00F23F1B" w:rsidRPr="00024DA7">
              <w:rPr>
                <w:rStyle w:val="Emphasis"/>
                <w:rFonts w:asciiTheme="minorHAnsi" w:hAnsiTheme="minorHAnsi"/>
                <w:i w:val="0"/>
              </w:rPr>
              <w:t xml:space="preserve"> (only for a child who has attained 16 years of age)</w:t>
            </w:r>
            <w:r w:rsidRPr="00024DA7">
              <w:rPr>
                <w:rStyle w:val="Emphasis"/>
                <w:rFonts w:asciiTheme="minorHAnsi" w:hAnsiTheme="minorHAnsi"/>
                <w:i w:val="0"/>
              </w:rPr>
              <w:t xml:space="preserve"> a compelling reason for the selection of the goal of APPLA</w:t>
            </w:r>
            <w:r w:rsidR="00F23F1B" w:rsidRPr="00024DA7">
              <w:rPr>
                <w:rStyle w:val="Emphasis"/>
                <w:rFonts w:asciiTheme="minorHAnsi" w:hAnsiTheme="minorHAnsi"/>
                <w:i w:val="0"/>
              </w:rPr>
              <w:t xml:space="preserve"> (Section 475 (5)(B)</w:t>
            </w:r>
          </w:p>
          <w:p w14:paraId="1EDF72BE" w14:textId="77777777" w:rsidR="00802A80" w:rsidRPr="00590B1A" w:rsidRDefault="00802A80" w:rsidP="00BF4FF9">
            <w:pPr>
              <w:numPr>
                <w:ilvl w:val="1"/>
                <w:numId w:val="48"/>
              </w:numPr>
              <w:tabs>
                <w:tab w:val="clear" w:pos="1440"/>
              </w:tabs>
              <w:ind w:left="648"/>
              <w:rPr>
                <w:rFonts w:asciiTheme="minorHAnsi" w:hAnsiTheme="minorHAnsi"/>
              </w:rPr>
            </w:pPr>
            <w:r w:rsidRPr="00590B1A">
              <w:rPr>
                <w:rFonts w:asciiTheme="minorHAnsi" w:hAnsiTheme="minorHAnsi"/>
              </w:rPr>
              <w:t>Documentation, for children with a goal of APPLA, of intensive, ongoing, and as of the date of the court hearing, unsuccessful efforts to return the child home or secure a placement for the child with a fit and willing relative (including adult siblings), a legal guardian, or an adoptive parent, including efforts that utilize search technology (including social media) to find biological family members for the children (</w:t>
            </w:r>
            <w:r w:rsidR="00F23F1B" w:rsidRPr="00590B1A">
              <w:rPr>
                <w:rFonts w:asciiTheme="minorHAnsi" w:hAnsiTheme="minorHAnsi"/>
              </w:rPr>
              <w:t xml:space="preserve">Section </w:t>
            </w:r>
            <w:r w:rsidRPr="00590B1A">
              <w:rPr>
                <w:rFonts w:asciiTheme="minorHAnsi" w:hAnsiTheme="minorHAnsi"/>
              </w:rPr>
              <w:t>475A);</w:t>
            </w:r>
          </w:p>
          <w:p w14:paraId="7D419FB6" w14:textId="77777777" w:rsidR="00802A80" w:rsidRPr="00590B1A" w:rsidRDefault="00802A80" w:rsidP="00802A80"/>
          <w:p w14:paraId="59990E43" w14:textId="77777777" w:rsidR="00802A80" w:rsidRPr="00590B1A" w:rsidRDefault="00261AD4" w:rsidP="00802A80">
            <w:pPr>
              <w:rPr>
                <w:rFonts w:asciiTheme="minorHAnsi" w:hAnsiTheme="minorHAnsi"/>
              </w:rPr>
            </w:pPr>
            <w:hyperlink r:id="rId156" w:anchor=":~:text=Page%201-,610.125%20Permanency%20hearing%20after%20custody%20given,of%20Juvenile%20Justice%20or%20cabinet.&amp;text=The%20court%20shall%20hold%20a,or%20report%20with%20the%20Court." w:history="1">
              <w:r w:rsidR="00802A80" w:rsidRPr="00734AA0">
                <w:rPr>
                  <w:rStyle w:val="Hyperlink"/>
                  <w:rFonts w:asciiTheme="minorHAnsi" w:hAnsiTheme="minorHAnsi"/>
                  <w:color w:val="0000FF"/>
                </w:rPr>
                <w:t>KRS 610.125 Permanency hearing after custody given to Department of Juvenile Justice or cabinet</w:t>
              </w:r>
            </w:hyperlink>
            <w:r w:rsidR="00802A80" w:rsidRPr="00590B1A">
              <w:rPr>
                <w:rFonts w:asciiTheme="minorHAnsi" w:hAnsiTheme="minorHAnsi"/>
              </w:rPr>
              <w:t xml:space="preserve"> (1): If a child has been removed from the home and placed in the custody of…the cabinet, a judge of the District Court shall conduct a permanency hearing no later than twelve (12) months after the date the child is considered to have entered foster care, and…address the following areas:</w:t>
            </w:r>
          </w:p>
          <w:p w14:paraId="5FC51800" w14:textId="77777777" w:rsidR="00802A80" w:rsidRPr="00590B1A" w:rsidRDefault="00802A80" w:rsidP="00802A80">
            <w:pPr>
              <w:rPr>
                <w:rFonts w:asciiTheme="minorHAnsi" w:hAnsiTheme="minorHAnsi"/>
              </w:rPr>
            </w:pPr>
            <w:r w:rsidRPr="00590B1A">
              <w:rPr>
                <w:rFonts w:asciiTheme="minorHAnsi" w:hAnsiTheme="minorHAnsi"/>
              </w:rPr>
              <w:t xml:space="preserve">(d) </w:t>
            </w:r>
            <w:r w:rsidR="005D412D" w:rsidRPr="00590B1A">
              <w:rPr>
                <w:rFonts w:asciiTheme="minorHAnsi" w:hAnsiTheme="minorHAnsi"/>
              </w:rPr>
              <w:t>Whether</w:t>
            </w:r>
            <w:r w:rsidRPr="00590B1A">
              <w:rPr>
                <w:rFonts w:asciiTheme="minorHAnsi" w:hAnsiTheme="minorHAnsi"/>
              </w:rPr>
              <w:t xml:space="preserve"> the cabinet has documented a compelling reason that it is in the best interest of the child who</w:t>
            </w:r>
            <w:r w:rsidR="00663FC5" w:rsidRPr="00590B1A">
              <w:rPr>
                <w:rFonts w:asciiTheme="minorHAnsi" w:hAnsiTheme="minorHAnsi"/>
              </w:rPr>
              <w:t xml:space="preserve"> is age sixteen (16)</w:t>
            </w:r>
            <w:r w:rsidRPr="00590B1A">
              <w:rPr>
                <w:rFonts w:asciiTheme="minorHAnsi" w:hAnsiTheme="minorHAnsi"/>
              </w:rPr>
              <w:t xml:space="preserve"> or older, to be placed in another planned permanent living arrangement other than </w:t>
            </w:r>
            <w:r w:rsidRPr="00590B1A">
              <w:rPr>
                <w:rFonts w:asciiTheme="minorHAnsi" w:hAnsiTheme="minorHAnsi"/>
              </w:rPr>
              <w:lastRenderedPageBreak/>
              <w:t>those listed in this subsection</w:t>
            </w:r>
            <w:r w:rsidR="00663FC5" w:rsidRPr="00590B1A">
              <w:rPr>
                <w:rFonts w:asciiTheme="minorHAnsi" w:hAnsiTheme="minorHAnsi"/>
              </w:rPr>
              <w:t xml:space="preserve">.  Prior to the approval of this permanency goal, the court shall:  </w:t>
            </w:r>
          </w:p>
          <w:p w14:paraId="273694EA" w14:textId="77777777" w:rsidR="00802A80" w:rsidRPr="00590B1A" w:rsidRDefault="00802A80" w:rsidP="00802A80">
            <w:pPr>
              <w:ind w:left="555"/>
              <w:rPr>
                <w:rFonts w:asciiTheme="minorHAnsi" w:hAnsiTheme="minorHAnsi"/>
              </w:rPr>
            </w:pPr>
            <w:r w:rsidRPr="00590B1A">
              <w:rPr>
                <w:rFonts w:asciiTheme="minorHAnsi" w:hAnsiTheme="minorHAnsi"/>
              </w:rPr>
              <w:t>1.  Ask the child about</w:t>
            </w:r>
            <w:r w:rsidR="00663FC5" w:rsidRPr="00590B1A">
              <w:rPr>
                <w:rFonts w:asciiTheme="minorHAnsi" w:hAnsiTheme="minorHAnsi"/>
              </w:rPr>
              <w:t xml:space="preserve"> the desired permanency outcome;</w:t>
            </w:r>
            <w:r w:rsidRPr="00590B1A">
              <w:rPr>
                <w:rFonts w:asciiTheme="minorHAnsi" w:hAnsiTheme="minorHAnsi"/>
              </w:rPr>
              <w:t xml:space="preserve"> and</w:t>
            </w:r>
          </w:p>
          <w:p w14:paraId="73FB9179" w14:textId="77777777" w:rsidR="00802A80" w:rsidRPr="00590B1A" w:rsidRDefault="00802A80" w:rsidP="00802A80">
            <w:pPr>
              <w:ind w:left="555"/>
              <w:rPr>
                <w:rFonts w:asciiTheme="minorHAnsi" w:hAnsiTheme="minorHAnsi"/>
              </w:rPr>
            </w:pPr>
            <w:r w:rsidRPr="00590B1A">
              <w:rPr>
                <w:rFonts w:asciiTheme="minorHAnsi" w:hAnsiTheme="minorHAnsi"/>
              </w:rPr>
              <w:t xml:space="preserve">2.  Make a judicial determination explaining why, </w:t>
            </w:r>
            <w:r w:rsidR="00663FC5" w:rsidRPr="00590B1A">
              <w:rPr>
                <w:rFonts w:asciiTheme="minorHAnsi" w:hAnsiTheme="minorHAnsi"/>
              </w:rPr>
              <w:t xml:space="preserve">as of the date of the hearing, </w:t>
            </w:r>
            <w:r w:rsidRPr="00590B1A">
              <w:rPr>
                <w:rFonts w:asciiTheme="minorHAnsi" w:hAnsiTheme="minorHAnsi"/>
              </w:rPr>
              <w:t>another plann</w:t>
            </w:r>
            <w:r w:rsidR="00663FC5" w:rsidRPr="00590B1A">
              <w:rPr>
                <w:rFonts w:asciiTheme="minorHAnsi" w:hAnsiTheme="minorHAnsi"/>
              </w:rPr>
              <w:t>ed permanent living arrangement</w:t>
            </w:r>
            <w:r w:rsidRPr="00590B1A">
              <w:rPr>
                <w:rFonts w:asciiTheme="minorHAnsi" w:hAnsiTheme="minorHAnsi"/>
              </w:rPr>
              <w:t xml:space="preserve"> is the best permanency plan for the child and provide compelling reasons why it continues not to be in the best interest of the child to—return home, be placed for adoption, be placed with a legal guardian, or be placed with a fit and willing relative</w:t>
            </w:r>
            <w:r w:rsidR="00491A46" w:rsidRPr="00590B1A">
              <w:rPr>
                <w:rFonts w:asciiTheme="minorHAnsi" w:hAnsiTheme="minorHAnsi"/>
              </w:rPr>
              <w:t xml:space="preserve"> or fictive kin</w:t>
            </w:r>
            <w:r w:rsidRPr="00590B1A">
              <w:rPr>
                <w:rFonts w:asciiTheme="minorHAnsi" w:hAnsiTheme="minorHAnsi"/>
              </w:rPr>
              <w:t xml:space="preserve">.  </w:t>
            </w:r>
          </w:p>
        </w:tc>
      </w:tr>
      <w:tr w:rsidR="00802A80" w:rsidRPr="003D43ED" w14:paraId="2C445D0E" w14:textId="77777777" w:rsidTr="00933B94">
        <w:trPr>
          <w:trHeight w:val="1905"/>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0B9BE544" w14:textId="77777777" w:rsidR="00802A80" w:rsidRPr="003D43ED" w:rsidRDefault="00802A80" w:rsidP="00802A80">
            <w:pPr>
              <w:spacing w:after="192"/>
              <w:rPr>
                <w:rFonts w:asciiTheme="minorHAnsi" w:hAnsiTheme="minorHAnsi"/>
              </w:rPr>
            </w:pPr>
            <w:r w:rsidRPr="003D43ED">
              <w:rPr>
                <w:rFonts w:asciiTheme="minorHAnsi" w:hAnsiTheme="minorHAnsi"/>
              </w:rPr>
              <w:lastRenderedPageBreak/>
              <w:t>1356.21(h)(4)</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76B71E18" w14:textId="77777777" w:rsidR="00802A80" w:rsidRPr="003D43ED" w:rsidRDefault="00802A80" w:rsidP="006A056A">
            <w:pPr>
              <w:pStyle w:val="cell1"/>
              <w:spacing w:after="0"/>
              <w:rPr>
                <w:rFonts w:asciiTheme="minorHAnsi" w:hAnsiTheme="minorHAnsi"/>
              </w:rPr>
            </w:pPr>
            <w:r w:rsidRPr="003D43ED">
              <w:rPr>
                <w:rFonts w:asciiTheme="minorHAnsi" w:hAnsiTheme="minorHAnsi"/>
              </w:rPr>
              <w:t>g. When an administrative body, appointed or approved by the court, conducts the permanency hearing, the procedural safeguards set forth in the definition of permanency hearing will be extended by the administrative body.</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6A0A67FE" w14:textId="77777777" w:rsidR="00802A80" w:rsidRPr="003D43ED" w:rsidRDefault="00802A80" w:rsidP="00802A80">
            <w:pPr>
              <w:rPr>
                <w:rFonts w:asciiTheme="minorHAnsi" w:hAnsiTheme="minorHAnsi"/>
              </w:rPr>
            </w:pPr>
            <w:r w:rsidRPr="00214F71">
              <w:rPr>
                <w:rFonts w:asciiTheme="minorHAnsi" w:hAnsiTheme="minorHAnsi"/>
              </w:rPr>
              <w:t>N/A:  In Kentucky, only the court of jurisdiction conducts permanency hearings for children in the custody or commitment of the state agency.</w:t>
            </w:r>
          </w:p>
        </w:tc>
      </w:tr>
      <w:tr w:rsidR="00802A80" w:rsidRPr="003D43ED" w14:paraId="32BB2722"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55B2BD7F" w14:textId="77777777" w:rsidR="00802A80" w:rsidRPr="003D43ED" w:rsidRDefault="00802A80" w:rsidP="00802A80">
            <w:pPr>
              <w:spacing w:after="192"/>
              <w:rPr>
                <w:rFonts w:asciiTheme="minorHAnsi" w:hAnsiTheme="minorHAnsi"/>
              </w:rPr>
            </w:pPr>
            <w:r w:rsidRPr="003D43ED">
              <w:rPr>
                <w:rFonts w:asciiTheme="minorHAnsi" w:hAnsiTheme="minorHAnsi"/>
              </w:rPr>
              <w:t>475(5)(D)</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451CA20E" w14:textId="77777777" w:rsidR="00802A80" w:rsidRPr="003D43ED" w:rsidRDefault="00802A80" w:rsidP="00802A80">
            <w:pPr>
              <w:spacing w:before="100" w:beforeAutospacing="1" w:after="100" w:afterAutospacing="1"/>
              <w:rPr>
                <w:rFonts w:asciiTheme="minorHAnsi" w:hAnsiTheme="minorHAnsi"/>
              </w:rPr>
            </w:pPr>
            <w:r w:rsidRPr="003D43ED">
              <w:rPr>
                <w:rFonts w:asciiTheme="minorHAnsi" w:hAnsiTheme="minorHAnsi"/>
              </w:rPr>
              <w:t xml:space="preserve">4.  Health and Education Records </w:t>
            </w:r>
          </w:p>
          <w:p w14:paraId="7681C2A8" w14:textId="77777777" w:rsidR="00802A80" w:rsidRPr="003D43ED" w:rsidRDefault="006A056A" w:rsidP="00802A80">
            <w:pPr>
              <w:spacing w:before="100" w:beforeAutospacing="1" w:after="100" w:afterAutospacing="1"/>
              <w:rPr>
                <w:rFonts w:asciiTheme="minorHAnsi" w:hAnsiTheme="minorHAnsi"/>
              </w:rPr>
            </w:pPr>
            <w:r w:rsidRPr="003D43ED">
              <w:rPr>
                <w:rFonts w:asciiTheme="minorHAnsi" w:hAnsiTheme="minorHAnsi"/>
              </w:rPr>
              <w:t>a. A</w:t>
            </w:r>
            <w:r w:rsidR="00802A80" w:rsidRPr="003D43ED">
              <w:rPr>
                <w:rFonts w:asciiTheme="minorHAnsi" w:hAnsiTheme="minorHAnsi"/>
              </w:rPr>
              <w:t xml:space="preserve"> child's health and education records are reviewed and updated, and a copy of the record is supplied to the foster parent or foster care provider with whom the child is placed, at the time of each placement of the child in foster care. </w:t>
            </w:r>
          </w:p>
          <w:p w14:paraId="6B15A37C" w14:textId="77777777" w:rsidR="00802A80" w:rsidRPr="003D43ED" w:rsidRDefault="006A056A" w:rsidP="00802A80">
            <w:pPr>
              <w:rPr>
                <w:rFonts w:asciiTheme="minorHAnsi" w:hAnsiTheme="minorHAnsi"/>
              </w:rPr>
            </w:pPr>
            <w:r w:rsidRPr="003D43ED">
              <w:rPr>
                <w:rFonts w:asciiTheme="minorHAnsi" w:hAnsiTheme="minorHAnsi"/>
              </w:rPr>
              <w:lastRenderedPageBreak/>
              <w:t>b. The</w:t>
            </w:r>
            <w:r w:rsidR="00802A80" w:rsidRPr="003D43ED">
              <w:rPr>
                <w:rFonts w:asciiTheme="minorHAnsi" w:hAnsiTheme="minorHAnsi"/>
              </w:rPr>
              <w:t xml:space="preserve"> child's health and education records are supplied to the child at no cost at the time the child leaves foster care if the child is leaving foster care by reason of having attained the age of majority under State/Tribe law. </w:t>
            </w:r>
          </w:p>
          <w:p w14:paraId="382DC103" w14:textId="77777777" w:rsidR="00802A80" w:rsidRPr="003D43ED" w:rsidRDefault="00802A80" w:rsidP="00802A80">
            <w:pPr>
              <w:rPr>
                <w:rFonts w:asciiTheme="minorHAnsi" w:hAnsiTheme="minorHAnsi"/>
              </w:rPr>
            </w:pP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4E525865" w14:textId="77777777" w:rsidR="00802A80" w:rsidRPr="00214F71" w:rsidRDefault="00802A80" w:rsidP="00802A80">
            <w:pPr>
              <w:rPr>
                <w:rFonts w:asciiTheme="minorHAnsi" w:hAnsiTheme="minorHAnsi"/>
              </w:rPr>
            </w:pPr>
            <w:r w:rsidRPr="00214F71">
              <w:rPr>
                <w:rFonts w:asciiTheme="minorHAnsi" w:hAnsiTheme="minorHAnsi"/>
              </w:rPr>
              <w:lastRenderedPageBreak/>
              <w:t xml:space="preserve">Protection and Permanency Operating Manual:  Chapter 4-Out of Home Care Services (OOHC), </w:t>
            </w:r>
            <w:hyperlink r:id="rId157" w:history="1">
              <w:r w:rsidRPr="00734AA0">
                <w:rPr>
                  <w:rStyle w:val="Hyperlink"/>
                  <w:rFonts w:asciiTheme="minorHAnsi" w:hAnsiTheme="minorHAnsi"/>
                  <w:color w:val="0000FF"/>
                </w:rPr>
                <w:t>Section 4.18 Ongoing Case Planning</w:t>
              </w:r>
              <w:r w:rsidRPr="002A3A6C">
                <w:rPr>
                  <w:rStyle w:val="Hyperlink"/>
                  <w:rFonts w:asciiTheme="minorHAnsi" w:hAnsiTheme="minorHAnsi"/>
                  <w:color w:val="auto"/>
                </w:rPr>
                <w:t>:</w:t>
              </w:r>
            </w:hyperlink>
          </w:p>
          <w:p w14:paraId="4815FF65" w14:textId="77777777" w:rsidR="00802A80" w:rsidRPr="00397B4F" w:rsidRDefault="00802A80" w:rsidP="00802A80">
            <w:pPr>
              <w:rPr>
                <w:rFonts w:asciiTheme="minorHAnsi" w:hAnsiTheme="minorHAnsi"/>
                <w:color w:val="000000" w:themeColor="text1"/>
              </w:rPr>
            </w:pPr>
            <w:r w:rsidRPr="00214F71">
              <w:rPr>
                <w:rFonts w:asciiTheme="minorHAnsi" w:hAnsiTheme="minorHAnsi"/>
              </w:rPr>
              <w:t xml:space="preserve">The </w:t>
            </w:r>
            <w:r w:rsidRPr="00397B4F">
              <w:rPr>
                <w:rFonts w:asciiTheme="minorHAnsi" w:hAnsiTheme="minorHAnsi"/>
                <w:color w:val="000000" w:themeColor="text1"/>
              </w:rPr>
              <w:t xml:space="preserve">SSW: </w:t>
            </w:r>
          </w:p>
          <w:p w14:paraId="0EF3A454" w14:textId="77777777" w:rsidR="00802A80" w:rsidRPr="00397B4F" w:rsidRDefault="00802A80" w:rsidP="00802A80">
            <w:pPr>
              <w:rPr>
                <w:rFonts w:asciiTheme="minorHAnsi" w:hAnsiTheme="minorHAnsi"/>
                <w:color w:val="000000" w:themeColor="text1"/>
              </w:rPr>
            </w:pPr>
            <w:r w:rsidRPr="00397B4F">
              <w:rPr>
                <w:rFonts w:asciiTheme="minorHAnsi" w:hAnsiTheme="minorHAnsi"/>
                <w:color w:val="000000" w:themeColor="text1"/>
              </w:rPr>
              <w:t xml:space="preserve">10)  Ensures that the periodic review includes the following: </w:t>
            </w:r>
          </w:p>
          <w:p w14:paraId="33F3EDCD" w14:textId="77777777" w:rsidR="00802A80" w:rsidRPr="00397B4F" w:rsidRDefault="00802A80" w:rsidP="00802A80">
            <w:pPr>
              <w:ind w:left="285"/>
              <w:rPr>
                <w:rFonts w:asciiTheme="minorHAnsi" w:hAnsiTheme="minorHAnsi"/>
                <w:color w:val="000000" w:themeColor="text1"/>
              </w:rPr>
            </w:pPr>
            <w:r w:rsidRPr="00397B4F">
              <w:rPr>
                <w:rFonts w:asciiTheme="minorHAnsi" w:hAnsiTheme="minorHAnsi"/>
                <w:color w:val="000000" w:themeColor="text1"/>
              </w:rPr>
              <w:t xml:space="preserve">E) The child’s health, including mental health and educational history and current status are reviewed and the plan for meeting the child’s needs is reviewed </w:t>
            </w:r>
          </w:p>
          <w:p w14:paraId="2FF6AFA9" w14:textId="77777777" w:rsidR="00802A80" w:rsidRPr="00397B4F" w:rsidRDefault="00802A80" w:rsidP="00802A80">
            <w:pPr>
              <w:rPr>
                <w:rFonts w:asciiTheme="minorHAnsi" w:hAnsiTheme="minorHAnsi"/>
                <w:color w:val="000000" w:themeColor="text1"/>
              </w:rPr>
            </w:pPr>
          </w:p>
          <w:p w14:paraId="25BDA63C" w14:textId="77777777" w:rsidR="0083503C" w:rsidRDefault="00802A80" w:rsidP="00802A80">
            <w:pPr>
              <w:rPr>
                <w:rFonts w:asciiTheme="minorHAnsi" w:hAnsiTheme="minorHAnsi"/>
                <w:color w:val="000000" w:themeColor="text1"/>
              </w:rPr>
            </w:pPr>
            <w:r w:rsidRPr="00397B4F">
              <w:rPr>
                <w:rFonts w:asciiTheme="minorHAnsi" w:hAnsiTheme="minorHAnsi"/>
                <w:color w:val="000000" w:themeColor="text1"/>
              </w:rPr>
              <w:t>Protection and Permanency Operating Manual:  Chapter 4—Out of Home Care Services</w:t>
            </w:r>
            <w:r w:rsidR="0083503C">
              <w:rPr>
                <w:rFonts w:asciiTheme="minorHAnsi" w:hAnsiTheme="minorHAnsi"/>
                <w:color w:val="000000" w:themeColor="text1"/>
              </w:rPr>
              <w:t>:</w:t>
            </w:r>
          </w:p>
          <w:p w14:paraId="779F1C57" w14:textId="77777777" w:rsidR="00802A80" w:rsidRPr="00397B4F" w:rsidRDefault="00261AD4" w:rsidP="00802A80">
            <w:pPr>
              <w:rPr>
                <w:rFonts w:asciiTheme="minorHAnsi" w:hAnsiTheme="minorHAnsi"/>
                <w:color w:val="000000" w:themeColor="text1"/>
              </w:rPr>
            </w:pPr>
            <w:hyperlink r:id="rId158" w:history="1">
              <w:r w:rsidR="00802A80" w:rsidRPr="00734AA0">
                <w:rPr>
                  <w:rStyle w:val="Hyperlink"/>
                  <w:rFonts w:asciiTheme="minorHAnsi" w:hAnsiTheme="minorHAnsi"/>
                  <w:color w:val="0000FF"/>
                </w:rPr>
                <w:t xml:space="preserve">4.26.1 Medical Passport: </w:t>
              </w:r>
            </w:hyperlink>
            <w:r w:rsidR="00802A80" w:rsidRPr="00397B4F">
              <w:rPr>
                <w:rFonts w:asciiTheme="minorHAnsi" w:hAnsiTheme="minorHAnsi"/>
                <w:color w:val="000000" w:themeColor="text1"/>
              </w:rPr>
              <w:t xml:space="preserve"> </w:t>
            </w:r>
          </w:p>
          <w:p w14:paraId="2E0F3FED" w14:textId="77777777" w:rsidR="00802A80" w:rsidRPr="00397B4F" w:rsidRDefault="00802A80" w:rsidP="00802A80">
            <w:pPr>
              <w:rPr>
                <w:rFonts w:asciiTheme="minorHAnsi" w:hAnsiTheme="minorHAnsi"/>
                <w:color w:val="000000" w:themeColor="text1"/>
              </w:rPr>
            </w:pPr>
            <w:r w:rsidRPr="00397B4F">
              <w:rPr>
                <w:rFonts w:asciiTheme="minorHAnsi" w:hAnsiTheme="minorHAnsi"/>
                <w:color w:val="000000" w:themeColor="text1"/>
              </w:rPr>
              <w:t>The SSW:</w:t>
            </w:r>
          </w:p>
          <w:p w14:paraId="1A142691" w14:textId="77777777" w:rsidR="00802A80" w:rsidRPr="00397B4F" w:rsidRDefault="00802A80" w:rsidP="00802A80">
            <w:pPr>
              <w:rPr>
                <w:rFonts w:asciiTheme="minorHAnsi" w:hAnsiTheme="minorHAnsi"/>
                <w:color w:val="000000" w:themeColor="text1"/>
              </w:rPr>
            </w:pPr>
            <w:r w:rsidRPr="00397B4F">
              <w:rPr>
                <w:rFonts w:asciiTheme="minorHAnsi" w:hAnsiTheme="minorHAnsi"/>
                <w:color w:val="000000" w:themeColor="text1"/>
              </w:rPr>
              <w:t xml:space="preserve">2) Provides the medical passport to the caregiver upon initial removal and ensures the medical passport stays with the child throughout his/her stay in out of home care (OOHC); </w:t>
            </w:r>
          </w:p>
          <w:p w14:paraId="12183663" w14:textId="77777777" w:rsidR="00802A80" w:rsidRPr="00397B4F" w:rsidRDefault="00802A80" w:rsidP="00802A80">
            <w:pPr>
              <w:rPr>
                <w:rFonts w:asciiTheme="minorHAnsi" w:hAnsiTheme="minorHAnsi"/>
                <w:color w:val="000000" w:themeColor="text1"/>
              </w:rPr>
            </w:pPr>
            <w:r w:rsidRPr="00397B4F">
              <w:rPr>
                <w:rFonts w:asciiTheme="minorHAnsi" w:hAnsiTheme="minorHAnsi"/>
                <w:color w:val="000000" w:themeColor="text1"/>
              </w:rPr>
              <w:t xml:space="preserve">3) Utilizes the medical passport forms, or documentation provided by the medical/mental health professional,  to document the physical and mental health care services that a child received prior to entry, and after entry into OOHC; </w:t>
            </w:r>
          </w:p>
          <w:p w14:paraId="45EB1FCC" w14:textId="77777777" w:rsidR="00802A80" w:rsidRPr="00397B4F" w:rsidRDefault="00802A80" w:rsidP="00802A80">
            <w:pPr>
              <w:rPr>
                <w:rFonts w:asciiTheme="minorHAnsi" w:hAnsiTheme="minorHAnsi"/>
                <w:color w:val="000000" w:themeColor="text1"/>
              </w:rPr>
            </w:pPr>
            <w:r w:rsidRPr="00397B4F">
              <w:rPr>
                <w:rFonts w:asciiTheme="minorHAnsi" w:hAnsiTheme="minorHAnsi"/>
                <w:color w:val="000000" w:themeColor="text1"/>
              </w:rPr>
              <w:t>4) Provides the child’s medical passport to the child’s custodian and maintains a copy of the medical passport in the case file when the child is released from Cabinet commitment.</w:t>
            </w:r>
          </w:p>
          <w:p w14:paraId="682FB8E9" w14:textId="77777777" w:rsidR="00802A80" w:rsidRPr="00397B4F" w:rsidRDefault="00802A80" w:rsidP="00802A80">
            <w:pPr>
              <w:rPr>
                <w:rFonts w:asciiTheme="minorHAnsi" w:hAnsiTheme="minorHAnsi"/>
                <w:color w:val="000000" w:themeColor="text1"/>
              </w:rPr>
            </w:pPr>
          </w:p>
          <w:p w14:paraId="09D5C0C1" w14:textId="77777777" w:rsidR="0083503C" w:rsidRDefault="00802A80" w:rsidP="00802A80">
            <w:pPr>
              <w:rPr>
                <w:rFonts w:asciiTheme="minorHAnsi" w:hAnsiTheme="minorHAnsi"/>
              </w:rPr>
            </w:pPr>
            <w:r w:rsidRPr="002A3A6C">
              <w:rPr>
                <w:rFonts w:asciiTheme="minorHAnsi" w:hAnsiTheme="minorHAnsi"/>
              </w:rPr>
              <w:t>Protection and Permanency Operating Manual:  Chap</w:t>
            </w:r>
            <w:r w:rsidR="0083503C">
              <w:rPr>
                <w:rFonts w:asciiTheme="minorHAnsi" w:hAnsiTheme="minorHAnsi"/>
              </w:rPr>
              <w:t>ter 4—Out of Home Care Services:</w:t>
            </w:r>
          </w:p>
          <w:p w14:paraId="6850541F" w14:textId="77777777" w:rsidR="00802A80" w:rsidRPr="002A3A6C" w:rsidRDefault="00261AD4" w:rsidP="00802A80">
            <w:pPr>
              <w:rPr>
                <w:rFonts w:asciiTheme="minorHAnsi" w:hAnsiTheme="minorHAnsi"/>
              </w:rPr>
            </w:pPr>
            <w:hyperlink r:id="rId159" w:history="1">
              <w:r w:rsidR="00802A80" w:rsidRPr="00734AA0">
                <w:rPr>
                  <w:rStyle w:val="Hyperlink"/>
                  <w:rFonts w:asciiTheme="minorHAnsi" w:hAnsiTheme="minorHAnsi"/>
                  <w:color w:val="0000FF"/>
                </w:rPr>
                <w:t xml:space="preserve">4.28.3 </w:t>
              </w:r>
              <w:r w:rsidR="00491A46" w:rsidRPr="00734AA0">
                <w:rPr>
                  <w:rStyle w:val="Hyperlink"/>
                  <w:rFonts w:asciiTheme="minorHAnsi" w:hAnsiTheme="minorHAnsi"/>
                  <w:color w:val="0000FF"/>
                </w:rPr>
                <w:t xml:space="preserve">Accessing Educational Records for Children and Youth in Foster Care and Guidelines for </w:t>
              </w:r>
              <w:r w:rsidR="00802A80" w:rsidRPr="00734AA0">
                <w:rPr>
                  <w:rStyle w:val="Hyperlink"/>
                  <w:rFonts w:asciiTheme="minorHAnsi" w:hAnsiTheme="minorHAnsi"/>
                  <w:color w:val="0000FF"/>
                </w:rPr>
                <w:t>Educational Passport</w:t>
              </w:r>
            </w:hyperlink>
            <w:r w:rsidR="00491A46" w:rsidRPr="00734AA0">
              <w:rPr>
                <w:rStyle w:val="Hyperlink"/>
                <w:rFonts w:asciiTheme="minorHAnsi" w:hAnsiTheme="minorHAnsi"/>
                <w:color w:val="0000FF"/>
              </w:rPr>
              <w:t>s</w:t>
            </w:r>
            <w:r w:rsidR="00802A80" w:rsidRPr="002A3A6C">
              <w:rPr>
                <w:rFonts w:asciiTheme="minorHAnsi" w:hAnsiTheme="minorHAnsi"/>
              </w:rPr>
              <w:t>:</w:t>
            </w:r>
          </w:p>
          <w:p w14:paraId="6CB82950" w14:textId="77777777" w:rsidR="00802A80" w:rsidRPr="00397B4F" w:rsidRDefault="00802A80" w:rsidP="00802A80">
            <w:pPr>
              <w:rPr>
                <w:rFonts w:asciiTheme="minorHAnsi" w:hAnsiTheme="minorHAnsi"/>
                <w:color w:val="000000" w:themeColor="text1"/>
              </w:rPr>
            </w:pPr>
            <w:r w:rsidRPr="002A3A6C">
              <w:rPr>
                <w:rFonts w:asciiTheme="minorHAnsi" w:hAnsiTheme="minorHAnsi"/>
              </w:rPr>
              <w:t>The SSW</w:t>
            </w:r>
            <w:r w:rsidR="00491A46" w:rsidRPr="002A3A6C">
              <w:rPr>
                <w:rFonts w:asciiTheme="minorHAnsi" w:hAnsiTheme="minorHAnsi"/>
              </w:rPr>
              <w:t xml:space="preserve"> or designated staff, ensures that the following tasks are completed when a state agency foster child transfers from one school to another</w:t>
            </w:r>
            <w:r w:rsidRPr="00397B4F">
              <w:rPr>
                <w:rFonts w:asciiTheme="minorHAnsi" w:hAnsiTheme="minorHAnsi"/>
                <w:color w:val="000000" w:themeColor="text1"/>
              </w:rPr>
              <w:t>:</w:t>
            </w:r>
          </w:p>
          <w:p w14:paraId="7015CC29" w14:textId="77777777" w:rsidR="00802A80" w:rsidRPr="00397B4F" w:rsidRDefault="00802A80" w:rsidP="00802A80">
            <w:pPr>
              <w:rPr>
                <w:rFonts w:asciiTheme="minorHAnsi" w:hAnsiTheme="minorHAnsi"/>
                <w:color w:val="000000" w:themeColor="text1"/>
              </w:rPr>
            </w:pPr>
            <w:r w:rsidRPr="00397B4F">
              <w:rPr>
                <w:rFonts w:asciiTheme="minorHAnsi" w:hAnsiTheme="minorHAnsi"/>
                <w:color w:val="000000" w:themeColor="text1"/>
              </w:rPr>
              <w:t xml:space="preserve">4) Obtains a copy of the completed Educational Passport form from the transferring school, within two (2) days, and provides that to the child’s new school, within </w:t>
            </w:r>
            <w:r w:rsidR="007E6311" w:rsidRPr="00397B4F">
              <w:rPr>
                <w:rFonts w:asciiTheme="minorHAnsi" w:hAnsiTheme="minorHAnsi"/>
                <w:color w:val="000000" w:themeColor="text1"/>
              </w:rPr>
              <w:t>two</w:t>
            </w:r>
            <w:r w:rsidRPr="00397B4F">
              <w:rPr>
                <w:rFonts w:asciiTheme="minorHAnsi" w:hAnsiTheme="minorHAnsi"/>
                <w:color w:val="000000" w:themeColor="text1"/>
              </w:rPr>
              <w:t xml:space="preserve"> (2) days of receipt; </w:t>
            </w:r>
          </w:p>
          <w:p w14:paraId="0F462288" w14:textId="77777777" w:rsidR="00802A80" w:rsidRPr="00397B4F" w:rsidRDefault="00802A80" w:rsidP="00802A80">
            <w:pPr>
              <w:rPr>
                <w:rFonts w:asciiTheme="minorHAnsi" w:hAnsiTheme="minorHAnsi"/>
                <w:color w:val="000000" w:themeColor="text1"/>
              </w:rPr>
            </w:pPr>
            <w:r w:rsidRPr="00397B4F">
              <w:rPr>
                <w:rFonts w:asciiTheme="minorHAnsi" w:hAnsiTheme="minorHAnsi"/>
                <w:color w:val="000000" w:themeColor="text1"/>
              </w:rPr>
              <w:t>7) Includes information from an educational passport in the assessment and addresses services that meet the needs of the child in the child/youth action plan section of the case plan.</w:t>
            </w:r>
          </w:p>
          <w:p w14:paraId="10A76299" w14:textId="77777777" w:rsidR="00802A80" w:rsidRPr="00214F71" w:rsidRDefault="00802A80" w:rsidP="00802A80">
            <w:pPr>
              <w:rPr>
                <w:rFonts w:asciiTheme="minorHAnsi" w:hAnsiTheme="minorHAnsi"/>
              </w:rPr>
            </w:pPr>
          </w:p>
          <w:p w14:paraId="007E3AFD" w14:textId="77777777" w:rsidR="00802A80" w:rsidRPr="00214F71" w:rsidRDefault="00802A80" w:rsidP="00802A80">
            <w:pPr>
              <w:rPr>
                <w:rFonts w:asciiTheme="minorHAnsi" w:hAnsiTheme="minorHAnsi"/>
              </w:rPr>
            </w:pPr>
            <w:r w:rsidRPr="00214F71">
              <w:rPr>
                <w:rFonts w:asciiTheme="minorHAnsi" w:hAnsiTheme="minorHAnsi"/>
              </w:rPr>
              <w:t>Protection and Permanency Operating Manual:</w:t>
            </w:r>
          </w:p>
          <w:p w14:paraId="05A9A041" w14:textId="77777777" w:rsidR="00802A80" w:rsidRPr="00A9197B" w:rsidRDefault="00261AD4" w:rsidP="00802A80">
            <w:pPr>
              <w:rPr>
                <w:rFonts w:asciiTheme="minorHAnsi" w:hAnsiTheme="minorHAnsi"/>
              </w:rPr>
            </w:pPr>
            <w:hyperlink r:id="rId160" w:history="1">
              <w:r w:rsidR="00802A80" w:rsidRPr="00734AA0">
                <w:rPr>
                  <w:rStyle w:val="Hyperlink"/>
                  <w:rFonts w:asciiTheme="minorHAnsi" w:hAnsiTheme="minorHAnsi"/>
                  <w:color w:val="0000FF"/>
                </w:rPr>
                <w:t>Chapter 4.29.2 Transition Planning for Youth</w:t>
              </w:r>
              <w:r w:rsidR="00491A46" w:rsidRPr="00734AA0">
                <w:rPr>
                  <w:rStyle w:val="Hyperlink"/>
                  <w:rFonts w:asciiTheme="minorHAnsi" w:hAnsiTheme="minorHAnsi"/>
                  <w:color w:val="0000FF"/>
                </w:rPr>
                <w:t xml:space="preserve"> Aging out of OOHC or Extending Commitment</w:t>
              </w:r>
              <w:r w:rsidR="00802A80" w:rsidRPr="00734AA0">
                <w:rPr>
                  <w:rStyle w:val="Hyperlink"/>
                  <w:rFonts w:asciiTheme="minorHAnsi" w:hAnsiTheme="minorHAnsi"/>
                  <w:color w:val="0000FF"/>
                </w:rPr>
                <w:t xml:space="preserve"> </w:t>
              </w:r>
            </w:hyperlink>
            <w:r w:rsidR="00802A80" w:rsidRPr="00A9197B">
              <w:rPr>
                <w:rFonts w:asciiTheme="minorHAnsi" w:hAnsiTheme="minorHAnsi"/>
              </w:rPr>
              <w:t xml:space="preserve"> </w:t>
            </w:r>
          </w:p>
          <w:p w14:paraId="577594C3" w14:textId="77777777" w:rsidR="00802A80" w:rsidRPr="00A9197B" w:rsidRDefault="00802A80" w:rsidP="00802A80">
            <w:pPr>
              <w:rPr>
                <w:rFonts w:asciiTheme="minorHAnsi" w:hAnsiTheme="minorHAnsi"/>
              </w:rPr>
            </w:pPr>
            <w:r w:rsidRPr="00A9197B">
              <w:rPr>
                <w:rFonts w:asciiTheme="minorHAnsi" w:hAnsiTheme="minorHAnsi"/>
              </w:rPr>
              <w:t xml:space="preserve">9) The SSW [social services worker] provides the youth with the following items (when available) prior to transition of a youth from OOHC to employment, education nor other setting (these items are provided at no cost to the youth): </w:t>
            </w:r>
          </w:p>
          <w:p w14:paraId="54D8D630" w14:textId="77777777" w:rsidR="00802A80" w:rsidRPr="00A9197B" w:rsidRDefault="00802A80" w:rsidP="00802A80">
            <w:pPr>
              <w:rPr>
                <w:rFonts w:asciiTheme="minorHAnsi" w:hAnsiTheme="minorHAnsi"/>
              </w:rPr>
            </w:pPr>
            <w:r w:rsidRPr="00A9197B">
              <w:rPr>
                <w:rFonts w:asciiTheme="minorHAnsi" w:hAnsiTheme="minorHAnsi"/>
              </w:rPr>
              <w:t>B) Information about the youth’s personal and family health, including a list of health care providers;</w:t>
            </w:r>
          </w:p>
          <w:p w14:paraId="1D9DC5C2" w14:textId="77777777" w:rsidR="00802A80" w:rsidRPr="00A9197B" w:rsidRDefault="00802A80" w:rsidP="00802A80">
            <w:pPr>
              <w:rPr>
                <w:rFonts w:asciiTheme="minorHAnsi" w:hAnsiTheme="minorHAnsi"/>
              </w:rPr>
            </w:pPr>
            <w:r w:rsidRPr="00A9197B">
              <w:rPr>
                <w:rFonts w:asciiTheme="minorHAnsi" w:hAnsiTheme="minorHAnsi"/>
              </w:rPr>
              <w:t xml:space="preserve">E) Pictures or Lifebook; </w:t>
            </w:r>
          </w:p>
          <w:p w14:paraId="48B8608B" w14:textId="77777777" w:rsidR="00802A80" w:rsidRPr="00A9197B" w:rsidRDefault="00802A80" w:rsidP="00802A80">
            <w:pPr>
              <w:rPr>
                <w:rFonts w:asciiTheme="minorHAnsi" w:hAnsiTheme="minorHAnsi"/>
              </w:rPr>
            </w:pPr>
            <w:r w:rsidRPr="00A9197B">
              <w:rPr>
                <w:rFonts w:asciiTheme="minorHAnsi" w:hAnsiTheme="minorHAnsi"/>
              </w:rPr>
              <w:t xml:space="preserve">F) List of all schools attended; </w:t>
            </w:r>
          </w:p>
          <w:p w14:paraId="645C8FC2" w14:textId="77777777" w:rsidR="00802A80" w:rsidRPr="00A9197B" w:rsidRDefault="00802A80" w:rsidP="00802A80">
            <w:pPr>
              <w:rPr>
                <w:rFonts w:asciiTheme="minorHAnsi" w:hAnsiTheme="minorHAnsi"/>
              </w:rPr>
            </w:pPr>
            <w:r w:rsidRPr="00A9197B">
              <w:rPr>
                <w:rFonts w:asciiTheme="minorHAnsi" w:hAnsiTheme="minorHAnsi"/>
              </w:rPr>
              <w:t>G) Information about the youth’s educational history</w:t>
            </w:r>
            <w:r w:rsidR="00491A46" w:rsidRPr="00A9197B">
              <w:rPr>
                <w:rFonts w:asciiTheme="minorHAnsi" w:hAnsiTheme="minorHAnsi"/>
              </w:rPr>
              <w:t>;</w:t>
            </w:r>
            <w:r w:rsidRPr="00A9197B">
              <w:rPr>
                <w:rFonts w:asciiTheme="minorHAnsi" w:hAnsiTheme="minorHAnsi"/>
              </w:rPr>
              <w:t xml:space="preserve"> </w:t>
            </w:r>
          </w:p>
          <w:p w14:paraId="4E03E875" w14:textId="77777777" w:rsidR="00802A80" w:rsidRPr="00A9197B" w:rsidRDefault="00802A80" w:rsidP="00802A80">
            <w:pPr>
              <w:rPr>
                <w:rFonts w:asciiTheme="minorHAnsi" w:hAnsiTheme="minorHAnsi"/>
              </w:rPr>
            </w:pPr>
          </w:p>
          <w:p w14:paraId="06F9A853" w14:textId="77777777" w:rsidR="00802A80" w:rsidRPr="00214F71" w:rsidRDefault="00261AD4" w:rsidP="00802A80">
            <w:pPr>
              <w:rPr>
                <w:rFonts w:asciiTheme="minorHAnsi" w:hAnsiTheme="minorHAnsi"/>
              </w:rPr>
            </w:pPr>
            <w:hyperlink r:id="rId161" w:history="1">
              <w:r w:rsidR="00802A80" w:rsidRPr="00734AA0">
                <w:rPr>
                  <w:rStyle w:val="Hyperlink"/>
                  <w:rFonts w:asciiTheme="minorHAnsi" w:hAnsiTheme="minorHAnsi"/>
                  <w:color w:val="0000FF"/>
                </w:rPr>
                <w:t>KRS 620.145 Cabinet’s Assessment of Child’s Educational Needs</w:t>
              </w:r>
            </w:hyperlink>
            <w:r w:rsidR="00802A80" w:rsidRPr="00A9197B">
              <w:rPr>
                <w:rFonts w:asciiTheme="minorHAnsi" w:hAnsiTheme="minorHAnsi"/>
              </w:rPr>
              <w:t xml:space="preserve"> states in Section (6):  The</w:t>
            </w:r>
            <w:r w:rsidR="00802A80" w:rsidRPr="00214F71">
              <w:rPr>
                <w:rFonts w:asciiTheme="minorHAnsi" w:hAnsiTheme="minorHAnsi"/>
              </w:rPr>
              <w:t xml:space="preserve"> Cabinet for Health and Family Services shall provide a copy of the assessment required by subsection (1) of this section to the foster parent, or other agency or entity providing residential care to a committed child, within five (5) days of filing the assessment with the court.</w:t>
            </w:r>
          </w:p>
        </w:tc>
      </w:tr>
      <w:tr w:rsidR="00802A80" w:rsidRPr="003D43ED" w14:paraId="515511B3"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50D918EB" w14:textId="77777777" w:rsidR="00802A80" w:rsidRPr="003D43ED" w:rsidRDefault="00802A80" w:rsidP="00802A80">
            <w:pPr>
              <w:spacing w:after="192"/>
              <w:rPr>
                <w:rFonts w:asciiTheme="minorHAnsi" w:hAnsiTheme="minorHAnsi"/>
              </w:rPr>
            </w:pPr>
            <w:r w:rsidRPr="003D43ED">
              <w:rPr>
                <w:rFonts w:asciiTheme="minorHAnsi" w:hAnsiTheme="minorHAnsi"/>
              </w:rPr>
              <w:lastRenderedPageBreak/>
              <w:t>1356.21(o)</w:t>
            </w:r>
            <w:r w:rsidRPr="003D43ED">
              <w:rPr>
                <w:rFonts w:asciiTheme="minorHAnsi" w:hAnsiTheme="minorHAnsi"/>
              </w:rPr>
              <w:br/>
              <w:t>475(5)(G)</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339DD9D8" w14:textId="77777777" w:rsidR="00802A80" w:rsidRPr="003D43ED" w:rsidRDefault="00802A80" w:rsidP="00802A80">
            <w:pPr>
              <w:spacing w:before="100" w:beforeAutospacing="1" w:after="100" w:afterAutospacing="1"/>
              <w:rPr>
                <w:rFonts w:asciiTheme="minorHAnsi" w:hAnsiTheme="minorHAnsi"/>
              </w:rPr>
            </w:pPr>
            <w:r w:rsidRPr="003D43ED">
              <w:rPr>
                <w:rFonts w:asciiTheme="minorHAnsi" w:hAnsiTheme="minorHAnsi"/>
              </w:rPr>
              <w:t>5.  Notice</w:t>
            </w:r>
            <w:r w:rsidRPr="003D43ED">
              <w:rPr>
                <w:rFonts w:asciiTheme="minorHAnsi" w:hAnsiTheme="minorHAnsi"/>
              </w:rPr>
              <w:br/>
            </w:r>
            <w:r w:rsidRPr="003D43ED">
              <w:rPr>
                <w:rFonts w:asciiTheme="minorHAnsi" w:hAnsiTheme="minorHAnsi"/>
              </w:rPr>
              <w:br/>
              <w:t xml:space="preserve">The State/Tribe provides the foster parent(s) of a child and any pre-adoptive parent or relative providing care for the child with timely notice of and a right to be </w:t>
            </w:r>
            <w:r w:rsidRPr="003D43ED">
              <w:rPr>
                <w:rFonts w:asciiTheme="minorHAnsi" w:hAnsiTheme="minorHAnsi"/>
              </w:rPr>
              <w:lastRenderedPageBreak/>
              <w:t>heard in any proceeding to be held with respect to the child during the time the child is in the care of such foster parent, pre-adoptive parent, or relative caregiver</w:t>
            </w:r>
            <w:r w:rsidR="006A056A" w:rsidRPr="003D43ED">
              <w:rPr>
                <w:rFonts w:asciiTheme="minorHAnsi" w:hAnsiTheme="minorHAnsi"/>
              </w:rPr>
              <w:t xml:space="preserve">.  </w:t>
            </w:r>
            <w:r w:rsidRPr="003D43ED">
              <w:rPr>
                <w:rFonts w:asciiTheme="minorHAnsi" w:hAnsiTheme="minorHAnsi"/>
              </w:rPr>
              <w:t>Notice of and a right to be heard does not require the State/Tribe to make the caregiver a party to the proceeding</w:t>
            </w:r>
            <w:r w:rsidR="006A056A" w:rsidRPr="003D43ED">
              <w:rPr>
                <w:rFonts w:asciiTheme="minorHAnsi" w:hAnsiTheme="minorHAnsi"/>
              </w:rPr>
              <w:t xml:space="preserve">.  </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49BB1194" w14:textId="77777777" w:rsidR="00802A80" w:rsidRPr="00231B6C" w:rsidRDefault="00261AD4" w:rsidP="00802A80">
            <w:pPr>
              <w:rPr>
                <w:rFonts w:asciiTheme="minorHAnsi" w:hAnsiTheme="minorHAnsi"/>
              </w:rPr>
            </w:pPr>
            <w:hyperlink r:id="rId162" w:anchor=":~:text=Page%201-,610.125%20Permanency%20hearing%20after%20custody%20given,of%20Juvenile%20Justice%20or%20cabinet.&amp;text=The%20court%20shall%20hold%20a,or%20report%20with%20the%20Court." w:history="1">
              <w:r w:rsidR="00802A80" w:rsidRPr="00734AA0">
                <w:rPr>
                  <w:rStyle w:val="Hyperlink"/>
                  <w:rFonts w:asciiTheme="minorHAnsi" w:hAnsiTheme="minorHAnsi"/>
                  <w:color w:val="0000FF"/>
                </w:rPr>
                <w:t>KRS 610.125 Permanency Hearing After Custody Given to</w:t>
              </w:r>
              <w:r w:rsidR="00802A80" w:rsidRPr="00734AA0">
                <w:rPr>
                  <w:rStyle w:val="Hyperlink"/>
                  <w:rFonts w:asciiTheme="minorHAnsi" w:hAnsiTheme="minorHAnsi"/>
                  <w:strike/>
                  <w:color w:val="0000FF"/>
                </w:rPr>
                <w:t xml:space="preserve">… </w:t>
              </w:r>
              <w:r w:rsidR="00491A46" w:rsidRPr="00734AA0">
                <w:rPr>
                  <w:rStyle w:val="Hyperlink"/>
                  <w:rFonts w:asciiTheme="minorHAnsi" w:hAnsiTheme="minorHAnsi"/>
                  <w:color w:val="0000FF"/>
                </w:rPr>
                <w:t xml:space="preserve"> Department of Juvenile Justice or c</w:t>
              </w:r>
              <w:r w:rsidR="00802A80" w:rsidRPr="00734AA0">
                <w:rPr>
                  <w:rStyle w:val="Hyperlink"/>
                  <w:rFonts w:asciiTheme="minorHAnsi" w:hAnsiTheme="minorHAnsi"/>
                  <w:color w:val="0000FF"/>
                </w:rPr>
                <w:t>abinet</w:t>
              </w:r>
            </w:hyperlink>
            <w:r w:rsidR="00802A80" w:rsidRPr="00231B6C">
              <w:rPr>
                <w:rFonts w:asciiTheme="minorHAnsi" w:hAnsiTheme="minorHAnsi"/>
              </w:rPr>
              <w:t xml:space="preserve">  (3) The Department of Juvenile Justice or the cabinet shall inform the court not less than sixty (60) days prior to the expiration of the time in which the hearing shall be held and within the time established in subsection (1) of this section, and shall further inform the court of the name and address of the child's foster parents, </w:t>
            </w:r>
            <w:r w:rsidR="00802A80" w:rsidRPr="00231B6C">
              <w:rPr>
                <w:rFonts w:asciiTheme="minorHAnsi" w:hAnsiTheme="minorHAnsi"/>
              </w:rPr>
              <w:lastRenderedPageBreak/>
              <w:t>pre</w:t>
            </w:r>
            <w:r w:rsidR="005D412D" w:rsidRPr="00231B6C">
              <w:rPr>
                <w:rFonts w:asciiTheme="minorHAnsi" w:hAnsiTheme="minorHAnsi"/>
              </w:rPr>
              <w:t>-</w:t>
            </w:r>
            <w:r w:rsidR="00802A80" w:rsidRPr="00231B6C">
              <w:rPr>
                <w:rFonts w:asciiTheme="minorHAnsi" w:hAnsiTheme="minorHAnsi"/>
              </w:rPr>
              <w:t>adoptive parents,</w:t>
            </w:r>
            <w:r w:rsidR="00491A46" w:rsidRPr="00231B6C">
              <w:rPr>
                <w:rFonts w:asciiTheme="minorHAnsi" w:hAnsiTheme="minorHAnsi"/>
              </w:rPr>
              <w:t xml:space="preserve"> fictive kin,</w:t>
            </w:r>
            <w:r w:rsidR="00802A80" w:rsidRPr="00231B6C">
              <w:rPr>
                <w:rFonts w:asciiTheme="minorHAnsi" w:hAnsiTheme="minorHAnsi"/>
              </w:rPr>
              <w:t xml:space="preserve"> or relatives providing care to the child; court-appointed special advocate; and foster care review board member assigned to the case.</w:t>
            </w:r>
            <w:r w:rsidR="00491A46" w:rsidRPr="00231B6C">
              <w:rPr>
                <w:rFonts w:asciiTheme="minorHAnsi" w:hAnsiTheme="minorHAnsi"/>
              </w:rPr>
              <w:t xml:space="preserve"> </w:t>
            </w:r>
            <w:r w:rsidR="00802A80" w:rsidRPr="00231B6C">
              <w:rPr>
                <w:rFonts w:asciiTheme="minorHAnsi" w:hAnsiTheme="minorHAnsi"/>
              </w:rPr>
              <w:t xml:space="preserve"> For the hearing to be held pursuant to subsection (2) of this section, the names and addresses of the persons identified in this subsection shall be provided in the case permanency plan or case progress report to be filed with the court</w:t>
            </w:r>
            <w:r w:rsidR="00491A46" w:rsidRPr="00231B6C">
              <w:rPr>
                <w:rFonts w:asciiTheme="minorHAnsi" w:hAnsiTheme="minorHAnsi"/>
              </w:rPr>
              <w:t xml:space="preserve">.  </w:t>
            </w:r>
            <w:r w:rsidR="00802A80" w:rsidRPr="00231B6C">
              <w:rPr>
                <w:rFonts w:asciiTheme="minorHAnsi" w:hAnsiTheme="minorHAnsi"/>
              </w:rPr>
              <w:t>The court shall set a time for the hearing and notify the child's parent, foster parents, pre</w:t>
            </w:r>
            <w:r w:rsidR="005D412D" w:rsidRPr="00231B6C">
              <w:rPr>
                <w:rFonts w:asciiTheme="minorHAnsi" w:hAnsiTheme="minorHAnsi"/>
              </w:rPr>
              <w:t>-</w:t>
            </w:r>
            <w:r w:rsidR="00802A80" w:rsidRPr="00231B6C">
              <w:rPr>
                <w:rFonts w:asciiTheme="minorHAnsi" w:hAnsiTheme="minorHAnsi"/>
              </w:rPr>
              <w:t>adoptive parents,</w:t>
            </w:r>
            <w:r w:rsidR="00491A46" w:rsidRPr="00231B6C">
              <w:rPr>
                <w:rFonts w:asciiTheme="minorHAnsi" w:hAnsiTheme="minorHAnsi"/>
              </w:rPr>
              <w:t xml:space="preserve"> fictive kin,</w:t>
            </w:r>
            <w:r w:rsidR="00802A80" w:rsidRPr="00231B6C">
              <w:rPr>
                <w:rFonts w:asciiTheme="minorHAnsi" w:hAnsiTheme="minorHAnsi"/>
              </w:rPr>
              <w:t xml:space="preserve"> or relatives providing care to the child</w:t>
            </w:r>
            <w:r w:rsidR="00491A46" w:rsidRPr="00231B6C">
              <w:rPr>
                <w:rFonts w:asciiTheme="minorHAnsi" w:hAnsiTheme="minorHAnsi"/>
              </w:rPr>
              <w:t xml:space="preserve"> and who also shall have a right to be heard</w:t>
            </w:r>
            <w:r w:rsidR="00802A80" w:rsidRPr="00231B6C">
              <w:rPr>
                <w:rFonts w:asciiTheme="minorHAnsi" w:hAnsiTheme="minorHAnsi"/>
              </w:rPr>
              <w:t>; court-appointed special advocate; foster care review board member assigned to the case; attorney for the child; attorney for the parent, if any; and the Department of Juvenile Justice or the cabinet.</w:t>
            </w:r>
          </w:p>
          <w:p w14:paraId="289E3A00" w14:textId="77777777" w:rsidR="00802A80" w:rsidRPr="00231B6C" w:rsidRDefault="00802A80" w:rsidP="00802A80">
            <w:pPr>
              <w:rPr>
                <w:rFonts w:asciiTheme="minorHAnsi" w:hAnsiTheme="minorHAnsi"/>
              </w:rPr>
            </w:pPr>
          </w:p>
          <w:p w14:paraId="5923E6AB" w14:textId="77777777" w:rsidR="00802A80" w:rsidRPr="00231B6C" w:rsidRDefault="00802A80" w:rsidP="00802A80">
            <w:pPr>
              <w:rPr>
                <w:rFonts w:asciiTheme="minorHAnsi" w:hAnsiTheme="minorHAnsi"/>
              </w:rPr>
            </w:pPr>
            <w:r w:rsidRPr="00231B6C">
              <w:rPr>
                <w:rFonts w:asciiTheme="minorHAnsi" w:hAnsiTheme="minorHAnsi"/>
              </w:rPr>
              <w:t>(5)</w:t>
            </w:r>
            <w:r w:rsidR="00491A46" w:rsidRPr="00231B6C">
              <w:rPr>
                <w:rFonts w:asciiTheme="minorHAnsi" w:hAnsiTheme="minorHAnsi"/>
              </w:rPr>
              <w:t>(a)</w:t>
            </w:r>
            <w:r w:rsidRPr="00231B6C">
              <w:rPr>
                <w:rFonts w:asciiTheme="minorHAnsi" w:hAnsiTheme="minorHAnsi"/>
              </w:rPr>
              <w:t xml:space="preserve"> The child's parent, foster parent, pre</w:t>
            </w:r>
            <w:r w:rsidR="005D412D" w:rsidRPr="00231B6C">
              <w:rPr>
                <w:rFonts w:asciiTheme="minorHAnsi" w:hAnsiTheme="minorHAnsi"/>
              </w:rPr>
              <w:t>-</w:t>
            </w:r>
            <w:r w:rsidRPr="00231B6C">
              <w:rPr>
                <w:rFonts w:asciiTheme="minorHAnsi" w:hAnsiTheme="minorHAnsi"/>
              </w:rPr>
              <w:t>adoptive parent,</w:t>
            </w:r>
            <w:r w:rsidR="00491A46" w:rsidRPr="00231B6C">
              <w:rPr>
                <w:rFonts w:asciiTheme="minorHAnsi" w:hAnsiTheme="minorHAnsi"/>
              </w:rPr>
              <w:t xml:space="preserve"> fictive kin, or</w:t>
            </w:r>
            <w:r w:rsidRPr="00231B6C">
              <w:rPr>
                <w:rFonts w:asciiTheme="minorHAnsi" w:hAnsiTheme="minorHAnsi"/>
              </w:rPr>
              <w:t xml:space="preserve"> relative providing care to the child</w:t>
            </w:r>
            <w:r w:rsidR="00491A46" w:rsidRPr="00231B6C">
              <w:rPr>
                <w:rFonts w:asciiTheme="minorHAnsi" w:hAnsiTheme="minorHAnsi"/>
              </w:rPr>
              <w:t xml:space="preserve"> shall have the right to be heard; and (b)</w:t>
            </w:r>
            <w:r w:rsidRPr="00231B6C">
              <w:rPr>
                <w:rFonts w:asciiTheme="minorHAnsi" w:hAnsiTheme="minorHAnsi"/>
                <w:strike/>
              </w:rPr>
              <w:t>,</w:t>
            </w:r>
            <w:r w:rsidR="00491A46" w:rsidRPr="00231B6C">
              <w:rPr>
                <w:rFonts w:asciiTheme="minorHAnsi" w:hAnsiTheme="minorHAnsi"/>
              </w:rPr>
              <w:t xml:space="preserve"> The</w:t>
            </w:r>
            <w:r w:rsidRPr="00231B6C">
              <w:rPr>
                <w:rFonts w:asciiTheme="minorHAnsi" w:hAnsiTheme="minorHAnsi"/>
              </w:rPr>
              <w:t xml:space="preserve"> attorney for the parent, attorney for the child, or court-appointed special advocate, if deemed appropriate by the court, may present any evidence relevant to the determination of a permanency goal for the child.</w:t>
            </w:r>
          </w:p>
        </w:tc>
      </w:tr>
      <w:tr w:rsidR="00802A80" w:rsidRPr="003D43ED" w14:paraId="36D00AA7"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4794E93A" w14:textId="77777777" w:rsidR="00802A80" w:rsidRPr="003D43ED" w:rsidRDefault="00802A80" w:rsidP="00802A80">
            <w:pPr>
              <w:spacing w:after="192"/>
              <w:rPr>
                <w:rFonts w:asciiTheme="minorHAnsi" w:hAnsiTheme="minorHAnsi"/>
              </w:rPr>
            </w:pPr>
            <w:r w:rsidRPr="003D43ED">
              <w:rPr>
                <w:rFonts w:asciiTheme="minorHAnsi" w:hAnsiTheme="minorHAnsi"/>
              </w:rPr>
              <w:lastRenderedPageBreak/>
              <w:t>475(5)(I)</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36C430CF" w14:textId="77777777" w:rsidR="00802A80" w:rsidRPr="003D43ED" w:rsidRDefault="00802A80" w:rsidP="00802A80">
            <w:pPr>
              <w:spacing w:before="100" w:beforeAutospacing="1" w:after="100" w:afterAutospacing="1"/>
              <w:rPr>
                <w:rFonts w:asciiTheme="minorHAnsi" w:hAnsiTheme="minorHAnsi"/>
              </w:rPr>
            </w:pPr>
            <w:r w:rsidRPr="003D43ED">
              <w:rPr>
                <w:rFonts w:asciiTheme="minorHAnsi" w:hAnsiTheme="minorHAnsi"/>
              </w:rPr>
              <w:t>6.  Annual Credit Reports</w:t>
            </w:r>
          </w:p>
          <w:p w14:paraId="1F914DC4" w14:textId="77777777" w:rsidR="00802A80" w:rsidRPr="003D43ED" w:rsidRDefault="00802A80" w:rsidP="00802A80">
            <w:pPr>
              <w:rPr>
                <w:rFonts w:asciiTheme="minorHAnsi" w:hAnsiTheme="minorHAnsi"/>
              </w:rPr>
            </w:pPr>
            <w:r w:rsidRPr="003D43ED">
              <w:rPr>
                <w:rFonts w:asciiTheme="minorHAnsi" w:hAnsiTheme="minorHAnsi"/>
              </w:rPr>
              <w:t xml:space="preserve">Each child in foster care under the responsibility of the State/Tribal agency who has attained 14 years of age receives without cost a copy of any consumer report (as defined in section 603(d) of the Fair </w:t>
            </w:r>
            <w:r w:rsidRPr="003D43ED">
              <w:rPr>
                <w:rFonts w:asciiTheme="minorHAnsi" w:hAnsiTheme="minorHAnsi"/>
              </w:rPr>
              <w:lastRenderedPageBreak/>
              <w:t>Credit Reporting Act) pertaining to the child each year until the child is discharged from care, and receives assistance (including, when feasible, from any court-appointed advocate for the child) in interpreting and resolving any inaccuracies in the report.</w:t>
            </w:r>
          </w:p>
          <w:p w14:paraId="24612681" w14:textId="77777777" w:rsidR="00802A80" w:rsidRPr="003D43ED" w:rsidRDefault="00802A80" w:rsidP="00802A80">
            <w:pPr>
              <w:rPr>
                <w:rFonts w:asciiTheme="minorHAnsi" w:hAnsiTheme="minorHAnsi"/>
              </w:rPr>
            </w:pP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3E0EF596" w14:textId="77777777" w:rsidR="00802A80" w:rsidRPr="00734AA0" w:rsidRDefault="00261AD4" w:rsidP="00802A80">
            <w:pPr>
              <w:rPr>
                <w:rStyle w:val="Hyperlink"/>
                <w:rFonts w:asciiTheme="minorHAnsi" w:hAnsiTheme="minorHAnsi"/>
                <w:color w:val="0000FF"/>
                <w:szCs w:val="18"/>
              </w:rPr>
            </w:pPr>
            <w:hyperlink r:id="rId163" w:history="1">
              <w:r w:rsidR="00802A80" w:rsidRPr="00734AA0">
                <w:rPr>
                  <w:rStyle w:val="Hyperlink"/>
                  <w:rFonts w:asciiTheme="minorHAnsi" w:hAnsiTheme="minorHAnsi"/>
                  <w:color w:val="0000FF"/>
                  <w:szCs w:val="18"/>
                </w:rPr>
                <w:t>Chapter and Section 4.65 Credit Reports for Youth in Foster Care</w:t>
              </w:r>
            </w:hyperlink>
          </w:p>
          <w:p w14:paraId="5EF04359" w14:textId="77777777" w:rsidR="00802A80" w:rsidRPr="00231B6C" w:rsidRDefault="00802A80" w:rsidP="00802A80">
            <w:pPr>
              <w:rPr>
                <w:rFonts w:asciiTheme="minorHAnsi" w:hAnsiTheme="minorHAnsi"/>
              </w:rPr>
            </w:pPr>
            <w:r w:rsidRPr="00231B6C">
              <w:rPr>
                <w:rFonts w:asciiTheme="minorHAnsi" w:hAnsiTheme="minorHAnsi"/>
              </w:rPr>
              <w:t>For youth who are fourteen (14) and older:</w:t>
            </w:r>
          </w:p>
          <w:p w14:paraId="42548E97" w14:textId="77777777" w:rsidR="00802A80" w:rsidRPr="00231B6C" w:rsidRDefault="00802A80" w:rsidP="00BF4FF9">
            <w:pPr>
              <w:pStyle w:val="ListParagraph"/>
              <w:numPr>
                <w:ilvl w:val="2"/>
                <w:numId w:val="49"/>
              </w:numPr>
              <w:tabs>
                <w:tab w:val="clear" w:pos="2160"/>
              </w:tabs>
              <w:ind w:left="735" w:hanging="270"/>
              <w:rPr>
                <w:rFonts w:asciiTheme="minorHAnsi" w:hAnsiTheme="minorHAnsi"/>
              </w:rPr>
            </w:pPr>
            <w:r w:rsidRPr="00231B6C">
              <w:rPr>
                <w:rFonts w:asciiTheme="minorHAnsi" w:hAnsiTheme="minorHAnsi"/>
              </w:rPr>
              <w:t xml:space="preserve">Central office staff request a credit check annually for all youth who have attained 14 years of age, and shares the results with the FSOS, who in turn, forwards them on to the appropriate SSW. </w:t>
            </w:r>
          </w:p>
          <w:p w14:paraId="40EF07DA" w14:textId="77777777" w:rsidR="00802A80" w:rsidRPr="00231B6C" w:rsidRDefault="00802A80" w:rsidP="00BF4FF9">
            <w:pPr>
              <w:pStyle w:val="ListParagraph"/>
              <w:numPr>
                <w:ilvl w:val="0"/>
                <w:numId w:val="49"/>
              </w:numPr>
              <w:ind w:left="735" w:hanging="270"/>
              <w:rPr>
                <w:rFonts w:asciiTheme="minorHAnsi" w:hAnsiTheme="minorHAnsi"/>
              </w:rPr>
            </w:pPr>
            <w:r w:rsidRPr="00231B6C">
              <w:rPr>
                <w:rFonts w:asciiTheme="minorHAnsi" w:hAnsiTheme="minorHAnsi"/>
              </w:rPr>
              <w:t xml:space="preserve">If no credit history is found, the SSW discusses the results with the youth and maintains a copy in youth’s case file, annually.  </w:t>
            </w:r>
          </w:p>
          <w:p w14:paraId="2D0D1D99" w14:textId="77777777" w:rsidR="00802A80" w:rsidRPr="00231B6C" w:rsidRDefault="00802A80" w:rsidP="00BF4FF9">
            <w:pPr>
              <w:pStyle w:val="ListParagraph"/>
              <w:numPr>
                <w:ilvl w:val="0"/>
                <w:numId w:val="49"/>
              </w:numPr>
              <w:ind w:left="735" w:hanging="270"/>
              <w:rPr>
                <w:rFonts w:asciiTheme="minorHAnsi" w:hAnsiTheme="minorHAnsi"/>
              </w:rPr>
            </w:pPr>
            <w:r w:rsidRPr="00231B6C">
              <w:rPr>
                <w:rFonts w:asciiTheme="minorHAnsi" w:hAnsiTheme="minorHAnsi"/>
              </w:rPr>
              <w:lastRenderedPageBreak/>
              <w:t xml:space="preserve">If issues are discovered with the youth’s credit history, the SSW assists the youth in resolving these issues by following guidelines on: </w:t>
            </w:r>
          </w:p>
          <w:p w14:paraId="6B354388" w14:textId="77777777" w:rsidR="00610DF5" w:rsidRPr="00231B6C" w:rsidRDefault="00802A80" w:rsidP="00BF4FF9">
            <w:pPr>
              <w:pStyle w:val="ListParagraph"/>
              <w:numPr>
                <w:ilvl w:val="1"/>
                <w:numId w:val="49"/>
              </w:numPr>
              <w:tabs>
                <w:tab w:val="clear" w:pos="1440"/>
                <w:tab w:val="num" w:pos="1095"/>
              </w:tabs>
              <w:ind w:left="735" w:firstLine="0"/>
              <w:rPr>
                <w:rFonts w:asciiTheme="minorHAnsi" w:hAnsiTheme="minorHAnsi"/>
              </w:rPr>
            </w:pPr>
            <w:r w:rsidRPr="00231B6C">
              <w:rPr>
                <w:rFonts w:asciiTheme="minorHAnsi" w:hAnsiTheme="minorHAnsi"/>
              </w:rPr>
              <w:t xml:space="preserve">The Administration for Children and Families website; and </w:t>
            </w:r>
          </w:p>
          <w:p w14:paraId="756CA726" w14:textId="77777777" w:rsidR="00802A80" w:rsidRPr="00231B6C" w:rsidRDefault="00802A80" w:rsidP="00BF4FF9">
            <w:pPr>
              <w:pStyle w:val="ListParagraph"/>
              <w:numPr>
                <w:ilvl w:val="1"/>
                <w:numId w:val="49"/>
              </w:numPr>
              <w:tabs>
                <w:tab w:val="clear" w:pos="1440"/>
                <w:tab w:val="num" w:pos="1095"/>
              </w:tabs>
              <w:ind w:left="735" w:firstLine="0"/>
              <w:rPr>
                <w:rFonts w:asciiTheme="minorHAnsi" w:hAnsiTheme="minorHAnsi"/>
              </w:rPr>
            </w:pPr>
            <w:r w:rsidRPr="00231B6C">
              <w:rPr>
                <w:rFonts w:asciiTheme="minorHAnsi" w:hAnsiTheme="minorHAnsi"/>
              </w:rPr>
              <w:t>The Consumer Financial Protection Bureau website.</w:t>
            </w:r>
          </w:p>
          <w:p w14:paraId="645548A0" w14:textId="77777777" w:rsidR="00802A80" w:rsidRPr="00231B6C" w:rsidRDefault="00802A80" w:rsidP="00BF4FF9">
            <w:pPr>
              <w:pStyle w:val="ListParagraph"/>
              <w:numPr>
                <w:ilvl w:val="0"/>
                <w:numId w:val="49"/>
              </w:numPr>
              <w:rPr>
                <w:rFonts w:asciiTheme="minorHAnsi" w:hAnsiTheme="minorHAnsi"/>
              </w:rPr>
            </w:pPr>
            <w:r w:rsidRPr="00231B6C">
              <w:rPr>
                <w:rFonts w:asciiTheme="minorHAnsi" w:hAnsiTheme="minorHAnsi"/>
              </w:rPr>
              <w:t xml:space="preserve">The SSW notifies the central office point person at (502) 564-2147, once issues are resolved.  </w:t>
            </w:r>
          </w:p>
        </w:tc>
      </w:tr>
      <w:tr w:rsidR="00802A80" w:rsidRPr="003D43ED" w14:paraId="4E5B1E4D" w14:textId="77777777" w:rsidTr="00933B94">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66356B0D" w14:textId="77777777" w:rsidR="00802A80" w:rsidRPr="003D43ED" w:rsidRDefault="00802A80" w:rsidP="00B30660">
            <w:pPr>
              <w:rPr>
                <w:rFonts w:asciiTheme="minorHAnsi" w:hAnsiTheme="minorHAnsi"/>
              </w:rPr>
            </w:pPr>
            <w:r w:rsidRPr="003D43ED">
              <w:rPr>
                <w:rFonts w:asciiTheme="minorHAnsi" w:hAnsiTheme="minorHAnsi"/>
              </w:rPr>
              <w:lastRenderedPageBreak/>
              <w:t>475(5)(I)</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2A58CF61" w14:textId="77777777" w:rsidR="00802A80" w:rsidRPr="003D43ED" w:rsidRDefault="00802A80" w:rsidP="00B30660">
            <w:pPr>
              <w:spacing w:before="100" w:beforeAutospacing="1"/>
              <w:rPr>
                <w:rFonts w:asciiTheme="minorHAnsi" w:hAnsiTheme="minorHAnsi"/>
              </w:rPr>
            </w:pPr>
            <w:r w:rsidRPr="003D43ED">
              <w:rPr>
                <w:rFonts w:asciiTheme="minorHAnsi" w:hAnsiTheme="minorHAnsi"/>
              </w:rPr>
              <w:t>7.  Official Documents.</w:t>
            </w:r>
          </w:p>
          <w:p w14:paraId="2C18872B" w14:textId="77777777" w:rsidR="00802A80" w:rsidRPr="003D43ED" w:rsidRDefault="00802A80" w:rsidP="00B30660">
            <w:pPr>
              <w:spacing w:before="100" w:beforeAutospacing="1"/>
              <w:rPr>
                <w:rFonts w:asciiTheme="minorHAnsi" w:hAnsiTheme="minorHAnsi"/>
              </w:rPr>
            </w:pPr>
            <w:r w:rsidRPr="003D43ED">
              <w:rPr>
                <w:rFonts w:asciiTheme="minorHAnsi" w:hAnsiTheme="minorHAnsi"/>
              </w:rPr>
              <w:t xml:space="preserve">Each child leaving foster care by reason of having attained 18 years of age or such greater age as the State has elected under 475(8), unless the child has been in foster care for less than 6 months, must be discharged from care with an official or certified copy of the United States birth certificate of the child, a social security card issued by the Commissioner of Social Security, health insurance information, a copy of the child’s medical records, </w:t>
            </w:r>
            <w:r w:rsidRPr="003D43ED">
              <w:rPr>
                <w:rFonts w:asciiTheme="minorHAnsi" w:hAnsiTheme="minorHAnsi"/>
                <w:strike/>
                <w:highlight w:val="yellow"/>
              </w:rPr>
              <w:t>and</w:t>
            </w:r>
            <w:r w:rsidRPr="003D43ED">
              <w:rPr>
                <w:rFonts w:asciiTheme="minorHAnsi" w:hAnsiTheme="minorHAnsi"/>
              </w:rPr>
              <w:t xml:space="preserve"> a driver’s license or identification card issued in accordance with the requirements of section 202 of the REAL ID Act of 2005, </w:t>
            </w:r>
            <w:r w:rsidRPr="003D43ED">
              <w:rPr>
                <w:rFonts w:asciiTheme="minorHAnsi" w:hAnsiTheme="minorHAnsi"/>
                <w:highlight w:val="yellow"/>
              </w:rPr>
              <w:t>and any official documentation necessary to prove that the child was previously in foster care</w:t>
            </w:r>
            <w:r w:rsidRPr="003D43ED">
              <w:rPr>
                <w:rFonts w:asciiTheme="minorHAnsi" w:hAnsiTheme="minorHAnsi"/>
              </w:rPr>
              <w:t>.</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440648AC" w14:textId="77777777" w:rsidR="00B30660" w:rsidRPr="00734AA0" w:rsidRDefault="00261AD4" w:rsidP="00B30660">
            <w:pPr>
              <w:rPr>
                <w:rFonts w:asciiTheme="minorHAnsi" w:hAnsiTheme="minorHAnsi"/>
                <w:color w:val="0000FF"/>
                <w:u w:val="single"/>
              </w:rPr>
            </w:pPr>
            <w:hyperlink r:id="rId164" w:history="1">
              <w:r w:rsidR="008F3B38" w:rsidRPr="00734AA0">
                <w:rPr>
                  <w:rFonts w:asciiTheme="minorHAnsi" w:hAnsiTheme="minorHAnsi"/>
                  <w:color w:val="0000FF"/>
                  <w:u w:val="single"/>
                </w:rPr>
                <w:t>4.29.2 Transition Planning for Youth Aging Out of OOHC or Extending Commitment</w:t>
              </w:r>
            </w:hyperlink>
          </w:p>
          <w:p w14:paraId="401ED656" w14:textId="77777777" w:rsidR="00B30660" w:rsidRPr="00231B6C" w:rsidRDefault="00B30660" w:rsidP="00B30660">
            <w:pPr>
              <w:pStyle w:val="Heading2"/>
              <w:spacing w:before="0" w:after="0"/>
              <w:rPr>
                <w:rFonts w:asciiTheme="minorHAnsi" w:hAnsiTheme="minorHAnsi"/>
                <w:b w:val="0"/>
              </w:rPr>
            </w:pPr>
            <w:r w:rsidRPr="00231B6C">
              <w:rPr>
                <w:rFonts w:asciiTheme="minorHAnsi" w:hAnsiTheme="minorHAnsi"/>
                <w:b w:val="0"/>
              </w:rPr>
              <w:t>Introduction</w:t>
            </w:r>
          </w:p>
          <w:p w14:paraId="7A1171A3" w14:textId="77777777" w:rsidR="00B30660" w:rsidRPr="00231B6C" w:rsidRDefault="00B30660" w:rsidP="00610DF5">
            <w:pPr>
              <w:rPr>
                <w:rFonts w:asciiTheme="minorHAnsi" w:hAnsiTheme="minorHAnsi"/>
                <w:szCs w:val="16"/>
              </w:rPr>
            </w:pPr>
            <w:r w:rsidRPr="00231B6C">
              <w:rPr>
                <w:rFonts w:asciiTheme="minorHAnsi" w:hAnsiTheme="minorHAnsi"/>
                <w:bCs/>
                <w:szCs w:val="16"/>
              </w:rPr>
              <w:t>Youth aging out of foster care should be provided with the following documents:</w:t>
            </w:r>
          </w:p>
          <w:p w14:paraId="0A417699" w14:textId="77777777" w:rsidR="00B30660" w:rsidRPr="00231B6C" w:rsidRDefault="00B30660" w:rsidP="00BF4FF9">
            <w:pPr>
              <w:numPr>
                <w:ilvl w:val="0"/>
                <w:numId w:val="71"/>
              </w:numPr>
              <w:spacing w:before="100" w:beforeAutospacing="1"/>
              <w:rPr>
                <w:rFonts w:asciiTheme="minorHAnsi" w:hAnsiTheme="minorHAnsi"/>
                <w:szCs w:val="16"/>
              </w:rPr>
            </w:pPr>
            <w:r w:rsidRPr="00231B6C">
              <w:rPr>
                <w:rFonts w:asciiTheme="minorHAnsi" w:hAnsiTheme="minorHAnsi"/>
                <w:bCs/>
                <w:szCs w:val="16"/>
              </w:rPr>
              <w:t>certified birth certificate;</w:t>
            </w:r>
          </w:p>
          <w:p w14:paraId="0C6F9324" w14:textId="77777777" w:rsidR="00B30660" w:rsidRPr="00231B6C" w:rsidRDefault="00B30660" w:rsidP="00BF4FF9">
            <w:pPr>
              <w:numPr>
                <w:ilvl w:val="0"/>
                <w:numId w:val="71"/>
              </w:numPr>
              <w:spacing w:before="100" w:beforeAutospacing="1"/>
              <w:rPr>
                <w:rFonts w:asciiTheme="minorHAnsi" w:hAnsiTheme="minorHAnsi"/>
                <w:szCs w:val="16"/>
              </w:rPr>
            </w:pPr>
            <w:r w:rsidRPr="00231B6C">
              <w:rPr>
                <w:rFonts w:asciiTheme="minorHAnsi" w:hAnsiTheme="minorHAnsi"/>
                <w:bCs/>
                <w:szCs w:val="16"/>
              </w:rPr>
              <w:t>original social security card;</w:t>
            </w:r>
          </w:p>
          <w:p w14:paraId="2F6C9177" w14:textId="77777777" w:rsidR="00B30660" w:rsidRPr="00231B6C" w:rsidRDefault="00B30660" w:rsidP="00BF4FF9">
            <w:pPr>
              <w:numPr>
                <w:ilvl w:val="0"/>
                <w:numId w:val="71"/>
              </w:numPr>
              <w:spacing w:before="100" w:beforeAutospacing="1"/>
              <w:rPr>
                <w:rFonts w:asciiTheme="minorHAnsi" w:hAnsiTheme="minorHAnsi"/>
                <w:szCs w:val="16"/>
              </w:rPr>
            </w:pPr>
            <w:r w:rsidRPr="00231B6C">
              <w:rPr>
                <w:rFonts w:asciiTheme="minorHAnsi" w:hAnsiTheme="minorHAnsi"/>
                <w:bCs/>
                <w:szCs w:val="16"/>
              </w:rPr>
              <w:t>identification card;</w:t>
            </w:r>
          </w:p>
          <w:p w14:paraId="73153D59" w14:textId="77777777" w:rsidR="00B30660" w:rsidRPr="00231B6C" w:rsidRDefault="00B30660" w:rsidP="00BF4FF9">
            <w:pPr>
              <w:numPr>
                <w:ilvl w:val="0"/>
                <w:numId w:val="71"/>
              </w:numPr>
              <w:spacing w:before="100" w:beforeAutospacing="1"/>
              <w:rPr>
                <w:rFonts w:asciiTheme="minorHAnsi" w:hAnsiTheme="minorHAnsi"/>
                <w:szCs w:val="16"/>
              </w:rPr>
            </w:pPr>
            <w:r w:rsidRPr="00231B6C">
              <w:rPr>
                <w:rFonts w:asciiTheme="minorHAnsi" w:hAnsiTheme="minorHAnsi"/>
                <w:bCs/>
                <w:szCs w:val="16"/>
              </w:rPr>
              <w:t>insurance card; and</w:t>
            </w:r>
          </w:p>
          <w:p w14:paraId="10DF653D" w14:textId="77777777" w:rsidR="00B30660" w:rsidRPr="00231B6C" w:rsidRDefault="00B30660" w:rsidP="00BF4FF9">
            <w:pPr>
              <w:numPr>
                <w:ilvl w:val="0"/>
                <w:numId w:val="71"/>
              </w:numPr>
              <w:spacing w:before="100" w:beforeAutospacing="1"/>
              <w:rPr>
                <w:rFonts w:asciiTheme="minorHAnsi" w:hAnsiTheme="minorHAnsi"/>
                <w:szCs w:val="16"/>
              </w:rPr>
            </w:pPr>
            <w:r w:rsidRPr="00231B6C">
              <w:rPr>
                <w:rFonts w:asciiTheme="minorHAnsi" w:hAnsiTheme="minorHAnsi"/>
                <w:bCs/>
                <w:szCs w:val="16"/>
              </w:rPr>
              <w:t>commitment verification letter</w:t>
            </w:r>
          </w:p>
          <w:p w14:paraId="653B89D5" w14:textId="77777777" w:rsidR="00B30660" w:rsidRPr="00231B6C" w:rsidRDefault="00B30660" w:rsidP="00B30660">
            <w:pPr>
              <w:spacing w:before="100" w:beforeAutospacing="1"/>
              <w:rPr>
                <w:rFonts w:asciiTheme="minorHAnsi" w:hAnsiTheme="minorHAnsi"/>
                <w:szCs w:val="16"/>
              </w:rPr>
            </w:pPr>
            <w:r w:rsidRPr="00231B6C">
              <w:rPr>
                <w:rFonts w:asciiTheme="minorHAnsi" w:hAnsiTheme="minorHAnsi"/>
                <w:bCs/>
                <w:szCs w:val="16"/>
              </w:rPr>
              <w:t xml:space="preserve">The birth certificate can be ordered from Vital Statistics, at no charge, with the submission of the application and Commitment Verification Letter.  Birth certificate can be ordered by the youth, any DCBS representative, foster parent, or private childcare agency.  </w:t>
            </w:r>
          </w:p>
          <w:p w14:paraId="3823A4D1" w14:textId="77777777" w:rsidR="00B30660" w:rsidRPr="00231B6C" w:rsidRDefault="00B30660" w:rsidP="00B30660">
            <w:pPr>
              <w:pStyle w:val="Heading2"/>
              <w:spacing w:after="0"/>
              <w:rPr>
                <w:rFonts w:asciiTheme="minorHAnsi" w:hAnsiTheme="minorHAnsi"/>
                <w:b w:val="0"/>
                <w:szCs w:val="24"/>
              </w:rPr>
            </w:pPr>
            <w:r w:rsidRPr="00231B6C">
              <w:rPr>
                <w:rFonts w:asciiTheme="minorHAnsi" w:hAnsiTheme="minorHAnsi"/>
                <w:b w:val="0"/>
                <w:szCs w:val="24"/>
              </w:rPr>
              <w:t>Practice Guidance</w:t>
            </w:r>
          </w:p>
          <w:p w14:paraId="4A76CA1B" w14:textId="77777777" w:rsidR="00B30660" w:rsidRPr="00231B6C" w:rsidRDefault="00B30660" w:rsidP="00610DF5">
            <w:pPr>
              <w:pStyle w:val="Heading2"/>
              <w:spacing w:before="0" w:after="0"/>
              <w:rPr>
                <w:rFonts w:asciiTheme="minorHAnsi" w:hAnsiTheme="minorHAnsi"/>
                <w:b w:val="0"/>
                <w:szCs w:val="24"/>
              </w:rPr>
            </w:pPr>
            <w:r w:rsidRPr="00231B6C">
              <w:rPr>
                <w:rFonts w:asciiTheme="minorHAnsi" w:hAnsiTheme="minorHAnsi"/>
                <w:b w:val="0"/>
                <w:szCs w:val="24"/>
              </w:rPr>
              <w:lastRenderedPageBreak/>
              <w:t>The birth certificate can be ordered from Vital Statistics, at no charge, with the submission of the application and Commitment Verification Letter.  Birth certificate can be ordered by the youth, any DCBS representative, foster parent, or private childcare agency. </w:t>
            </w:r>
          </w:p>
          <w:p w14:paraId="4A344207" w14:textId="77777777" w:rsidR="00B30660" w:rsidRPr="00231B6C" w:rsidRDefault="00B30660" w:rsidP="00B30660">
            <w:pPr>
              <w:pStyle w:val="Heading2"/>
              <w:spacing w:before="0" w:after="0"/>
              <w:rPr>
                <w:rFonts w:asciiTheme="minorHAnsi" w:hAnsiTheme="minorHAnsi"/>
                <w:b w:val="0"/>
                <w:szCs w:val="24"/>
              </w:rPr>
            </w:pPr>
          </w:p>
          <w:p w14:paraId="51D5E6AD" w14:textId="77777777" w:rsidR="00B30660" w:rsidRPr="00231B6C" w:rsidRDefault="00B30660" w:rsidP="00B30660">
            <w:pPr>
              <w:pStyle w:val="Heading2"/>
              <w:spacing w:before="0" w:after="0"/>
              <w:rPr>
                <w:rFonts w:asciiTheme="minorHAnsi" w:hAnsiTheme="minorHAnsi"/>
                <w:b w:val="0"/>
              </w:rPr>
            </w:pPr>
            <w:r w:rsidRPr="00231B6C">
              <w:rPr>
                <w:rFonts w:asciiTheme="minorHAnsi" w:hAnsiTheme="minorHAnsi"/>
                <w:b w:val="0"/>
              </w:rPr>
              <w:t>Procedure</w:t>
            </w:r>
            <w:r w:rsidR="0003765F">
              <w:rPr>
                <w:rFonts w:asciiTheme="minorHAnsi" w:hAnsiTheme="minorHAnsi"/>
                <w:b w:val="0"/>
              </w:rPr>
              <w:t>:</w:t>
            </w:r>
          </w:p>
          <w:p w14:paraId="15FF566A" w14:textId="77777777" w:rsidR="008F3B38" w:rsidRPr="00231B6C" w:rsidRDefault="008F3B38" w:rsidP="00BF4FF9">
            <w:pPr>
              <w:numPr>
                <w:ilvl w:val="0"/>
                <w:numId w:val="50"/>
              </w:numPr>
              <w:rPr>
                <w:rFonts w:asciiTheme="minorHAnsi" w:hAnsiTheme="minorHAnsi"/>
              </w:rPr>
            </w:pPr>
            <w:r w:rsidRPr="00231B6C">
              <w:rPr>
                <w:rFonts w:asciiTheme="minorHAnsi" w:hAnsiTheme="minorHAnsi"/>
              </w:rPr>
              <w:t xml:space="preserve">The SSW provides the youth with the following items (when available) prior to transition of a youth from OOHC to employment, education or other setting (these items are provided at no cost to the youth): </w:t>
            </w:r>
          </w:p>
          <w:p w14:paraId="7FA2D2A2" w14:textId="77777777" w:rsidR="008F3B38" w:rsidRPr="00231B6C" w:rsidRDefault="008F3B38" w:rsidP="00BF4FF9">
            <w:pPr>
              <w:numPr>
                <w:ilvl w:val="1"/>
                <w:numId w:val="50"/>
              </w:numPr>
              <w:rPr>
                <w:rFonts w:asciiTheme="minorHAnsi" w:hAnsiTheme="minorHAnsi"/>
              </w:rPr>
            </w:pPr>
            <w:r w:rsidRPr="00231B6C">
              <w:rPr>
                <w:rFonts w:asciiTheme="minorHAnsi" w:hAnsiTheme="minorHAnsi"/>
              </w:rPr>
              <w:t xml:space="preserve">Social security card; </w:t>
            </w:r>
          </w:p>
          <w:p w14:paraId="24777E8C" w14:textId="77777777" w:rsidR="008F3B38" w:rsidRPr="00231B6C" w:rsidRDefault="008F3B38" w:rsidP="00BF4FF9">
            <w:pPr>
              <w:numPr>
                <w:ilvl w:val="1"/>
                <w:numId w:val="50"/>
              </w:numPr>
              <w:rPr>
                <w:rFonts w:asciiTheme="minorHAnsi" w:hAnsiTheme="minorHAnsi"/>
              </w:rPr>
            </w:pPr>
            <w:r w:rsidRPr="00231B6C">
              <w:rPr>
                <w:rFonts w:asciiTheme="minorHAnsi" w:hAnsiTheme="minorHAnsi"/>
              </w:rPr>
              <w:t xml:space="preserve">Information about the youth’s personal and family health, including a list of health care providers; </w:t>
            </w:r>
          </w:p>
          <w:p w14:paraId="173E97B4" w14:textId="77777777" w:rsidR="008F3B38" w:rsidRPr="00231B6C" w:rsidRDefault="008F3B38" w:rsidP="00BF4FF9">
            <w:pPr>
              <w:numPr>
                <w:ilvl w:val="1"/>
                <w:numId w:val="50"/>
              </w:numPr>
              <w:rPr>
                <w:rFonts w:asciiTheme="minorHAnsi" w:hAnsiTheme="minorHAnsi"/>
              </w:rPr>
            </w:pPr>
            <w:r w:rsidRPr="00231B6C">
              <w:rPr>
                <w:rFonts w:asciiTheme="minorHAnsi" w:hAnsiTheme="minorHAnsi"/>
              </w:rPr>
              <w:t xml:space="preserve">Original birth certificate; </w:t>
            </w:r>
          </w:p>
          <w:p w14:paraId="574E9BDF" w14:textId="77777777" w:rsidR="008F3B38" w:rsidRPr="00231B6C" w:rsidRDefault="008F3B38" w:rsidP="00BF4FF9">
            <w:pPr>
              <w:numPr>
                <w:ilvl w:val="1"/>
                <w:numId w:val="50"/>
              </w:numPr>
              <w:rPr>
                <w:rFonts w:asciiTheme="minorHAnsi" w:hAnsiTheme="minorHAnsi"/>
              </w:rPr>
            </w:pPr>
            <w:r w:rsidRPr="00231B6C">
              <w:rPr>
                <w:rFonts w:asciiTheme="minorHAnsi" w:hAnsiTheme="minorHAnsi"/>
              </w:rPr>
              <w:t xml:space="preserve">Death certificate(s) of parents, as appropriate; </w:t>
            </w:r>
          </w:p>
          <w:p w14:paraId="7DBE9EC9" w14:textId="77777777" w:rsidR="008F3B38" w:rsidRPr="00231B6C" w:rsidRDefault="008F3B38" w:rsidP="00BF4FF9">
            <w:pPr>
              <w:numPr>
                <w:ilvl w:val="1"/>
                <w:numId w:val="50"/>
              </w:numPr>
              <w:rPr>
                <w:rFonts w:asciiTheme="minorHAnsi" w:hAnsiTheme="minorHAnsi"/>
              </w:rPr>
            </w:pPr>
            <w:r w:rsidRPr="00231B6C">
              <w:rPr>
                <w:rFonts w:asciiTheme="minorHAnsi" w:hAnsiTheme="minorHAnsi"/>
              </w:rPr>
              <w:t xml:space="preserve">Pictures or lifebook; </w:t>
            </w:r>
          </w:p>
          <w:p w14:paraId="14DE90FD" w14:textId="77777777" w:rsidR="008F3B38" w:rsidRPr="00231B6C" w:rsidRDefault="008F3B38" w:rsidP="00BF4FF9">
            <w:pPr>
              <w:numPr>
                <w:ilvl w:val="1"/>
                <w:numId w:val="50"/>
              </w:numPr>
              <w:rPr>
                <w:rFonts w:asciiTheme="minorHAnsi" w:hAnsiTheme="minorHAnsi"/>
              </w:rPr>
            </w:pPr>
            <w:r w:rsidRPr="00231B6C">
              <w:rPr>
                <w:rFonts w:asciiTheme="minorHAnsi" w:hAnsiTheme="minorHAnsi"/>
              </w:rPr>
              <w:t xml:space="preserve">List of all schools attended; </w:t>
            </w:r>
          </w:p>
          <w:p w14:paraId="396CF913" w14:textId="77777777" w:rsidR="008F3B38" w:rsidRPr="00231B6C" w:rsidRDefault="008F3B38" w:rsidP="00BF4FF9">
            <w:pPr>
              <w:numPr>
                <w:ilvl w:val="1"/>
                <w:numId w:val="50"/>
              </w:numPr>
              <w:rPr>
                <w:rFonts w:asciiTheme="minorHAnsi" w:hAnsiTheme="minorHAnsi"/>
              </w:rPr>
            </w:pPr>
            <w:r w:rsidRPr="00231B6C">
              <w:rPr>
                <w:rFonts w:asciiTheme="minorHAnsi" w:hAnsiTheme="minorHAnsi"/>
              </w:rPr>
              <w:t xml:space="preserve">Information about the youth’s educational history; </w:t>
            </w:r>
          </w:p>
          <w:p w14:paraId="249C2C77" w14:textId="77777777" w:rsidR="008F3B38" w:rsidRPr="00231B6C" w:rsidRDefault="008F3B38" w:rsidP="00BF4FF9">
            <w:pPr>
              <w:numPr>
                <w:ilvl w:val="1"/>
                <w:numId w:val="50"/>
              </w:numPr>
              <w:rPr>
                <w:rFonts w:asciiTheme="minorHAnsi" w:hAnsiTheme="minorHAnsi"/>
              </w:rPr>
            </w:pPr>
            <w:r w:rsidRPr="00231B6C">
              <w:rPr>
                <w:rFonts w:asciiTheme="minorHAnsi" w:hAnsiTheme="minorHAnsi"/>
              </w:rPr>
              <w:t xml:space="preserve">An identification card; and </w:t>
            </w:r>
          </w:p>
          <w:p w14:paraId="16628D8D" w14:textId="77777777" w:rsidR="008F3B38" w:rsidRPr="00231B6C" w:rsidRDefault="008F3B38" w:rsidP="00BF4FF9">
            <w:pPr>
              <w:numPr>
                <w:ilvl w:val="1"/>
                <w:numId w:val="50"/>
              </w:numPr>
              <w:rPr>
                <w:rFonts w:asciiTheme="minorHAnsi" w:hAnsiTheme="minorHAnsi"/>
              </w:rPr>
            </w:pPr>
            <w:r w:rsidRPr="00231B6C">
              <w:rPr>
                <w:rFonts w:asciiTheme="minorHAnsi" w:hAnsiTheme="minorHAnsi"/>
              </w:rPr>
              <w:t>List of all previous placements, including names and addresses.</w:t>
            </w:r>
          </w:p>
          <w:p w14:paraId="5DDD162A" w14:textId="77777777" w:rsidR="008F3B38" w:rsidRPr="00231B6C" w:rsidRDefault="008F3B38" w:rsidP="00BF4FF9">
            <w:pPr>
              <w:numPr>
                <w:ilvl w:val="0"/>
                <w:numId w:val="50"/>
              </w:numPr>
              <w:rPr>
                <w:rFonts w:asciiTheme="minorHAnsi" w:hAnsiTheme="minorHAnsi"/>
              </w:rPr>
            </w:pPr>
            <w:r w:rsidRPr="00231B6C">
              <w:rPr>
                <w:rFonts w:asciiTheme="minorHAnsi" w:hAnsiTheme="minorHAnsi"/>
              </w:rPr>
              <w:t xml:space="preserve">The SSW or ILC provides the exiting youth, at age eighteen (18), a packet of information, which includes the following: </w:t>
            </w:r>
          </w:p>
          <w:p w14:paraId="05A82F17" w14:textId="77777777" w:rsidR="008F3B38" w:rsidRPr="00231B6C" w:rsidRDefault="008F3B38" w:rsidP="00BF4FF9">
            <w:pPr>
              <w:numPr>
                <w:ilvl w:val="1"/>
                <w:numId w:val="50"/>
              </w:numPr>
              <w:rPr>
                <w:rFonts w:asciiTheme="minorHAnsi" w:hAnsiTheme="minorHAnsi"/>
              </w:rPr>
            </w:pPr>
            <w:r w:rsidRPr="00231B6C">
              <w:rPr>
                <w:rFonts w:asciiTheme="minorHAnsi" w:hAnsiTheme="minorHAnsi"/>
              </w:rPr>
              <w:t xml:space="preserve">List of health care providers located near the youth’s residence; </w:t>
            </w:r>
          </w:p>
          <w:p w14:paraId="20233310" w14:textId="77777777" w:rsidR="008F3B38" w:rsidRPr="00231B6C" w:rsidRDefault="008F3B38" w:rsidP="00BF4FF9">
            <w:pPr>
              <w:numPr>
                <w:ilvl w:val="1"/>
                <w:numId w:val="50"/>
              </w:numPr>
              <w:rPr>
                <w:rFonts w:asciiTheme="minorHAnsi" w:hAnsiTheme="minorHAnsi"/>
              </w:rPr>
            </w:pPr>
            <w:r w:rsidRPr="00231B6C">
              <w:rPr>
                <w:rFonts w:asciiTheme="minorHAnsi" w:hAnsiTheme="minorHAnsi"/>
              </w:rPr>
              <w:lastRenderedPageBreak/>
              <w:t xml:space="preserve">List of emergency phone numbers for crisis hotlines, police, fire, medical emergency and drug/poison centers; </w:t>
            </w:r>
          </w:p>
          <w:p w14:paraId="016ABF03" w14:textId="77777777" w:rsidR="008F3B38" w:rsidRPr="00231B6C" w:rsidRDefault="008F3B38" w:rsidP="00BF4FF9">
            <w:pPr>
              <w:numPr>
                <w:ilvl w:val="1"/>
                <w:numId w:val="50"/>
              </w:numPr>
              <w:rPr>
                <w:rFonts w:asciiTheme="minorHAnsi" w:hAnsiTheme="minorHAnsi"/>
              </w:rPr>
            </w:pPr>
            <w:r w:rsidRPr="00231B6C">
              <w:rPr>
                <w:rFonts w:asciiTheme="minorHAnsi" w:hAnsiTheme="minorHAnsi"/>
              </w:rPr>
              <w:t xml:space="preserve">Medical card or other insurance information; </w:t>
            </w:r>
          </w:p>
          <w:p w14:paraId="772E9387" w14:textId="77777777" w:rsidR="008F3B38" w:rsidRPr="00231B6C" w:rsidRDefault="008F3B38" w:rsidP="00BF4FF9">
            <w:pPr>
              <w:numPr>
                <w:ilvl w:val="1"/>
                <w:numId w:val="50"/>
              </w:numPr>
              <w:rPr>
                <w:rFonts w:asciiTheme="minorHAnsi" w:hAnsiTheme="minorHAnsi"/>
              </w:rPr>
            </w:pPr>
            <w:r w:rsidRPr="00231B6C">
              <w:rPr>
                <w:rFonts w:asciiTheme="minorHAnsi" w:hAnsiTheme="minorHAnsi"/>
              </w:rPr>
              <w:t xml:space="preserve">Employment resume, based on the youth’s part-time or full-time employment; </w:t>
            </w:r>
          </w:p>
          <w:p w14:paraId="50DEA026" w14:textId="77777777" w:rsidR="008F3B38" w:rsidRPr="00231B6C" w:rsidRDefault="008F3B38" w:rsidP="00BF4FF9">
            <w:pPr>
              <w:numPr>
                <w:ilvl w:val="1"/>
                <w:numId w:val="50"/>
              </w:numPr>
              <w:rPr>
                <w:rFonts w:asciiTheme="minorHAnsi" w:hAnsiTheme="minorHAnsi"/>
              </w:rPr>
            </w:pPr>
            <w:r w:rsidRPr="00231B6C">
              <w:rPr>
                <w:rFonts w:asciiTheme="minorHAnsi" w:hAnsiTheme="minorHAnsi"/>
              </w:rPr>
              <w:t xml:space="preserve">Letters of reference to future employers; </w:t>
            </w:r>
          </w:p>
          <w:p w14:paraId="07B2ABCC" w14:textId="77777777" w:rsidR="008F3B38" w:rsidRPr="00231B6C" w:rsidRDefault="008F3B38" w:rsidP="00BF4FF9">
            <w:pPr>
              <w:numPr>
                <w:ilvl w:val="1"/>
                <w:numId w:val="50"/>
              </w:numPr>
              <w:rPr>
                <w:rFonts w:asciiTheme="minorHAnsi" w:hAnsiTheme="minorHAnsi"/>
              </w:rPr>
            </w:pPr>
            <w:r w:rsidRPr="00231B6C">
              <w:rPr>
                <w:rFonts w:asciiTheme="minorHAnsi" w:hAnsiTheme="minorHAnsi"/>
              </w:rPr>
              <w:t xml:space="preserve">List of counseling services; </w:t>
            </w:r>
          </w:p>
          <w:p w14:paraId="6C756A5A" w14:textId="77777777" w:rsidR="008F3B38" w:rsidRPr="00231B6C" w:rsidRDefault="008F3B38" w:rsidP="00BF4FF9">
            <w:pPr>
              <w:numPr>
                <w:ilvl w:val="1"/>
                <w:numId w:val="50"/>
              </w:numPr>
              <w:rPr>
                <w:rFonts w:asciiTheme="minorHAnsi" w:hAnsiTheme="minorHAnsi"/>
              </w:rPr>
            </w:pPr>
            <w:r w:rsidRPr="00231B6C">
              <w:rPr>
                <w:rFonts w:asciiTheme="minorHAnsi" w:hAnsiTheme="minorHAnsi"/>
              </w:rPr>
              <w:t xml:space="preserve">List of contact persons who can help with employment, vocational training and other appropriate services as listed on the youth’s aftercare plan; and </w:t>
            </w:r>
          </w:p>
          <w:p w14:paraId="6F7DF634" w14:textId="77777777" w:rsidR="008F3B38" w:rsidRPr="00231B6C" w:rsidRDefault="008F3B38" w:rsidP="00BF4FF9">
            <w:pPr>
              <w:numPr>
                <w:ilvl w:val="1"/>
                <w:numId w:val="50"/>
              </w:numPr>
              <w:rPr>
                <w:rFonts w:asciiTheme="minorHAnsi" w:hAnsiTheme="minorHAnsi"/>
              </w:rPr>
            </w:pPr>
            <w:r w:rsidRPr="00231B6C">
              <w:rPr>
                <w:rFonts w:asciiTheme="minorHAnsi" w:hAnsiTheme="minorHAnsi"/>
              </w:rPr>
              <w:t>Living will directives and health care surrogate designation.</w:t>
            </w:r>
          </w:p>
        </w:tc>
      </w:tr>
      <w:tr w:rsidR="008F3B38" w:rsidRPr="003D43ED" w14:paraId="269120E7"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18A66217" w14:textId="77777777" w:rsidR="008F3B38" w:rsidRPr="003D43ED" w:rsidRDefault="008F3B38" w:rsidP="008F3B38">
            <w:pPr>
              <w:spacing w:after="192"/>
              <w:rPr>
                <w:rFonts w:asciiTheme="minorHAnsi" w:hAnsiTheme="minorHAnsi"/>
              </w:rPr>
            </w:pPr>
            <w:r w:rsidRPr="003D43ED">
              <w:rPr>
                <w:rFonts w:asciiTheme="minorHAnsi" w:hAnsiTheme="minorHAnsi"/>
              </w:rPr>
              <w:lastRenderedPageBreak/>
              <w:t>472(h)(1)</w:t>
            </w:r>
            <w:r w:rsidRPr="003D43ED">
              <w:rPr>
                <w:rFonts w:asciiTheme="minorHAnsi" w:hAnsiTheme="minorHAnsi"/>
              </w:rPr>
              <w:br/>
              <w:t>473(b)(1) &amp; (b)(2)</w:t>
            </w:r>
          </w:p>
          <w:p w14:paraId="420DD855" w14:textId="77777777" w:rsidR="008F3B38" w:rsidRPr="003D43ED" w:rsidRDefault="008F3B38" w:rsidP="008F3B38">
            <w:pPr>
              <w:pStyle w:val="Heading2"/>
              <w:rPr>
                <w:rFonts w:asciiTheme="minorHAnsi" w:hAnsiTheme="minorHAnsi"/>
                <w:b w:val="0"/>
              </w:rPr>
            </w:pP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283115C3" w14:textId="77777777" w:rsidR="008F3B38" w:rsidRPr="003D43ED" w:rsidRDefault="008F3B38" w:rsidP="008F3B38">
            <w:pPr>
              <w:spacing w:after="192"/>
              <w:rPr>
                <w:rFonts w:asciiTheme="minorHAnsi" w:hAnsiTheme="minorHAnsi"/>
              </w:rPr>
            </w:pPr>
            <w:bookmarkStart w:id="15" w:name="2e"/>
            <w:bookmarkEnd w:id="15"/>
            <w:r w:rsidRPr="003D43ED">
              <w:rPr>
                <w:rFonts w:asciiTheme="minorHAnsi" w:hAnsiTheme="minorHAnsi"/>
              </w:rPr>
              <w:t>E. MEDICAL AND SOCIAL SERVICES</w:t>
            </w:r>
          </w:p>
          <w:p w14:paraId="7E1CAE5B" w14:textId="77777777" w:rsidR="008F3B38" w:rsidRPr="003D43ED" w:rsidRDefault="008F3B38" w:rsidP="008F3B38">
            <w:pPr>
              <w:spacing w:after="192"/>
              <w:rPr>
                <w:rFonts w:asciiTheme="minorHAnsi" w:hAnsiTheme="minorHAnsi"/>
              </w:rPr>
            </w:pPr>
            <w:r w:rsidRPr="003D43ED">
              <w:rPr>
                <w:rFonts w:asciiTheme="minorHAnsi" w:hAnsiTheme="minorHAnsi"/>
              </w:rPr>
              <w:t>1.  For purposes of titles XIX and XX, any child with respect to whom foster care maintenance payments are made under this section will be deemed a dependent child as defined in section 406 of the Act (as so in effect 7/16/1996) and shall be deemed to be a recipient of aid to families with dependent children under Part A of this title (as so in effect 7/16/1996)</w:t>
            </w:r>
            <w:r w:rsidR="00610DF5" w:rsidRPr="003D43ED">
              <w:rPr>
                <w:rFonts w:asciiTheme="minorHAnsi" w:hAnsiTheme="minorHAnsi"/>
              </w:rPr>
              <w:t xml:space="preserve">.  </w:t>
            </w:r>
            <w:r w:rsidRPr="003D43ED">
              <w:rPr>
                <w:rFonts w:asciiTheme="minorHAnsi" w:hAnsiTheme="minorHAnsi"/>
              </w:rPr>
              <w:t>Title XIX and XX services will be available to such child in the State in which the child resides.</w:t>
            </w:r>
          </w:p>
          <w:p w14:paraId="2D59D511" w14:textId="77777777" w:rsidR="008F3B38" w:rsidRPr="003D43ED" w:rsidRDefault="008F3B38" w:rsidP="006A056A">
            <w:pPr>
              <w:rPr>
                <w:rFonts w:asciiTheme="minorHAnsi" w:hAnsiTheme="minorHAnsi"/>
              </w:rPr>
            </w:pPr>
            <w:r w:rsidRPr="003D43ED">
              <w:rPr>
                <w:rFonts w:asciiTheme="minorHAnsi" w:hAnsiTheme="minorHAnsi"/>
              </w:rPr>
              <w:lastRenderedPageBreak/>
              <w:t>2.  For the purposes of titles XIX and XX, any eligible child for whom there is a kinship guardianship assistance payment being made under section 473(d) is deemed to be a dependent child as defined in 406 of the Act and is deemed to be a recipient of AFDC under part A of title IV of the Act (as in effect 7/16/96) in the State in which such child resides</w:t>
            </w:r>
            <w:r w:rsidR="00610DF5" w:rsidRPr="003D43ED">
              <w:rPr>
                <w:rFonts w:asciiTheme="minorHAnsi" w:hAnsiTheme="minorHAnsi"/>
              </w:rPr>
              <w:t xml:space="preserve">.  </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6A4FB854" w14:textId="77777777" w:rsidR="008F3B38" w:rsidRPr="00A9197B" w:rsidRDefault="008F3B38" w:rsidP="008F3B38">
            <w:pPr>
              <w:rPr>
                <w:rFonts w:asciiTheme="minorHAnsi" w:hAnsiTheme="minorHAnsi"/>
              </w:rPr>
            </w:pPr>
            <w:r w:rsidRPr="00A9197B">
              <w:rPr>
                <w:rFonts w:asciiTheme="minorHAnsi" w:hAnsiTheme="minorHAnsi"/>
              </w:rPr>
              <w:lastRenderedPageBreak/>
              <w:t>E1</w:t>
            </w:r>
          </w:p>
          <w:p w14:paraId="0F5F4F7A" w14:textId="77777777" w:rsidR="0083503C" w:rsidRDefault="00261AD4" w:rsidP="008F3B38">
            <w:pPr>
              <w:rPr>
                <w:rStyle w:val="Hyperlink"/>
                <w:rFonts w:asciiTheme="minorHAnsi" w:hAnsiTheme="minorHAnsi"/>
                <w:color w:val="0000FF"/>
              </w:rPr>
            </w:pPr>
            <w:hyperlink r:id="rId165" w:history="1">
              <w:r w:rsidR="008F3B38" w:rsidRPr="00734AA0">
                <w:rPr>
                  <w:rStyle w:val="Hyperlink"/>
                  <w:rFonts w:asciiTheme="minorHAnsi" w:hAnsiTheme="minorHAnsi"/>
                  <w:color w:val="0000FF"/>
                </w:rPr>
                <w:t>907 KAR 20:005 Medicaid technical eligibility requirements not related to a modified adjusted gross income standard or former foster care individuals.</w:t>
              </w:r>
            </w:hyperlink>
          </w:p>
          <w:p w14:paraId="5678B072" w14:textId="77777777" w:rsidR="008F3B38" w:rsidRPr="00A9197B" w:rsidRDefault="008F3B38" w:rsidP="008F3B38">
            <w:pPr>
              <w:rPr>
                <w:rFonts w:asciiTheme="minorHAnsi" w:hAnsiTheme="minorHAnsi"/>
              </w:rPr>
            </w:pPr>
            <w:r w:rsidRPr="00A9197B">
              <w:rPr>
                <w:rFonts w:asciiTheme="minorHAnsi" w:hAnsiTheme="minorHAnsi"/>
              </w:rPr>
              <w:t xml:space="preserve"> </w:t>
            </w:r>
            <w:r w:rsidR="00A9197B" w:rsidRPr="00A9197B">
              <w:rPr>
                <w:rFonts w:asciiTheme="minorHAnsi" w:hAnsiTheme="minorHAnsi"/>
              </w:rPr>
              <w:t>S</w:t>
            </w:r>
            <w:r w:rsidRPr="00A9197B">
              <w:rPr>
                <w:rFonts w:asciiTheme="minorHAnsi" w:hAnsiTheme="minorHAnsi"/>
              </w:rPr>
              <w:t xml:space="preserve">tates in Section 1 (1) and (2):  An individual receiving Title IV-E benefits, SSI benefits, or </w:t>
            </w:r>
            <w:r w:rsidR="00610DF5" w:rsidRPr="00A9197B">
              <w:rPr>
                <w:rFonts w:asciiTheme="minorHAnsi" w:hAnsiTheme="minorHAnsi"/>
              </w:rPr>
              <w:t>o</w:t>
            </w:r>
            <w:r w:rsidRPr="00A9197B">
              <w:rPr>
                <w:rFonts w:asciiTheme="minorHAnsi" w:hAnsiTheme="minorHAnsi"/>
              </w:rPr>
              <w:t xml:space="preserve">ptional or </w:t>
            </w:r>
            <w:r w:rsidR="00610DF5" w:rsidRPr="00A9197B">
              <w:rPr>
                <w:rFonts w:asciiTheme="minorHAnsi" w:hAnsiTheme="minorHAnsi"/>
              </w:rPr>
              <w:t>m</w:t>
            </w:r>
            <w:r w:rsidRPr="00A9197B">
              <w:rPr>
                <w:rFonts w:asciiTheme="minorHAnsi" w:hAnsiTheme="minorHAnsi"/>
              </w:rPr>
              <w:t xml:space="preserve">andatory </w:t>
            </w:r>
            <w:r w:rsidR="00610DF5" w:rsidRPr="00A9197B">
              <w:rPr>
                <w:rFonts w:asciiTheme="minorHAnsi" w:hAnsiTheme="minorHAnsi"/>
              </w:rPr>
              <w:t>s</w:t>
            </w:r>
            <w:r w:rsidRPr="00A9197B">
              <w:rPr>
                <w:rFonts w:asciiTheme="minorHAnsi" w:hAnsiTheme="minorHAnsi"/>
              </w:rPr>
              <w:t xml:space="preserve">tate </w:t>
            </w:r>
            <w:r w:rsidR="00610DF5" w:rsidRPr="00A9197B">
              <w:rPr>
                <w:rFonts w:asciiTheme="minorHAnsi" w:hAnsiTheme="minorHAnsi"/>
              </w:rPr>
              <w:t>s</w:t>
            </w:r>
            <w:r w:rsidRPr="00A9197B">
              <w:rPr>
                <w:rFonts w:asciiTheme="minorHAnsi" w:hAnsiTheme="minorHAnsi"/>
              </w:rPr>
              <w:t>upplement shall be eligible for Medicaid as a categorically-needy individual.</w:t>
            </w:r>
          </w:p>
          <w:p w14:paraId="6F15D6EF" w14:textId="77777777" w:rsidR="008F3B38" w:rsidRPr="00A9197B" w:rsidRDefault="008F3B38" w:rsidP="008F3B38">
            <w:pPr>
              <w:rPr>
                <w:rFonts w:asciiTheme="minorHAnsi" w:hAnsiTheme="minorHAnsi"/>
              </w:rPr>
            </w:pPr>
            <w:r w:rsidRPr="00A9197B">
              <w:rPr>
                <w:rFonts w:asciiTheme="minorHAnsi" w:hAnsiTheme="minorHAnsi"/>
              </w:rPr>
              <w:t>(2) The following classifications of persons shall be considered categorically needy and eligible for Medicaid participation as categorically needy:</w:t>
            </w:r>
          </w:p>
          <w:p w14:paraId="33E380A4" w14:textId="77777777" w:rsidR="008F3B38" w:rsidRPr="00A9197B" w:rsidRDefault="008F3B38" w:rsidP="008F3B38">
            <w:pPr>
              <w:rPr>
                <w:rFonts w:asciiTheme="minorHAnsi" w:hAnsiTheme="minorHAnsi"/>
              </w:rPr>
            </w:pPr>
            <w:r w:rsidRPr="00A9197B">
              <w:rPr>
                <w:rFonts w:asciiTheme="minorHAnsi" w:hAnsiTheme="minorHAnsi"/>
              </w:rPr>
              <w:t>(a) A child in a foster family home or private child-caring facility dependent on a governmental or private agency;</w:t>
            </w:r>
          </w:p>
          <w:p w14:paraId="39CAEA1F" w14:textId="77777777" w:rsidR="008F3B38" w:rsidRPr="00A9197B" w:rsidRDefault="008F3B38" w:rsidP="008F3B38">
            <w:pPr>
              <w:rPr>
                <w:rFonts w:asciiTheme="minorHAnsi" w:hAnsiTheme="minorHAnsi"/>
              </w:rPr>
            </w:pPr>
            <w:r w:rsidRPr="00A9197B">
              <w:rPr>
                <w:rFonts w:asciiTheme="minorHAnsi" w:hAnsiTheme="minorHAnsi"/>
              </w:rPr>
              <w:t>(c) A child in a subsidized adoption dependent on a governmental agency;</w:t>
            </w:r>
          </w:p>
          <w:p w14:paraId="3884793C" w14:textId="77777777" w:rsidR="008F3B38" w:rsidRPr="00A9197B" w:rsidRDefault="008F3B38" w:rsidP="008F3B38">
            <w:pPr>
              <w:snapToGrid w:val="0"/>
              <w:rPr>
                <w:rFonts w:asciiTheme="minorHAnsi" w:hAnsiTheme="minorHAnsi" w:cs="Arial"/>
              </w:rPr>
            </w:pPr>
            <w:r w:rsidRPr="00A9197B">
              <w:rPr>
                <w:rFonts w:asciiTheme="minorHAnsi" w:hAnsiTheme="minorHAnsi"/>
              </w:rPr>
              <w:lastRenderedPageBreak/>
              <w:t xml:space="preserve">(h) </w:t>
            </w:r>
            <w:r w:rsidRPr="00A9197B">
              <w:rPr>
                <w:rFonts w:asciiTheme="minorHAnsi" w:hAnsiTheme="minorHAnsi" w:cs="Arial"/>
              </w:rPr>
              <w:t>A child who:</w:t>
            </w:r>
          </w:p>
          <w:p w14:paraId="4D2BC1B2" w14:textId="77777777" w:rsidR="008F3B38" w:rsidRPr="00A9197B" w:rsidRDefault="008F3B38" w:rsidP="008F3B38">
            <w:pPr>
              <w:snapToGrid w:val="0"/>
              <w:ind w:left="744"/>
              <w:rPr>
                <w:rFonts w:asciiTheme="minorHAnsi" w:hAnsiTheme="minorHAnsi" w:cs="Arial"/>
              </w:rPr>
            </w:pPr>
            <w:r w:rsidRPr="00A9197B">
              <w:rPr>
                <w:rFonts w:asciiTheme="minorHAnsi" w:hAnsiTheme="minorHAnsi" w:cs="Arial"/>
              </w:rPr>
              <w:t>1. Was receiving SSI benefits on August 22, 1996; and</w:t>
            </w:r>
          </w:p>
          <w:p w14:paraId="22B2ADC5" w14:textId="77777777" w:rsidR="008F3B38" w:rsidRPr="00A9197B" w:rsidRDefault="008F3B38" w:rsidP="008F3B38">
            <w:pPr>
              <w:snapToGrid w:val="0"/>
              <w:ind w:left="744"/>
              <w:rPr>
                <w:rFonts w:asciiTheme="minorHAnsi" w:hAnsiTheme="minorHAnsi" w:cs="Arial"/>
              </w:rPr>
            </w:pPr>
            <w:r w:rsidRPr="00A9197B">
              <w:rPr>
                <w:rFonts w:asciiTheme="minorHAnsi" w:hAnsiTheme="minorHAnsi" w:cs="Arial"/>
              </w:rPr>
              <w:t>2. Except for the change in definition of childhood disability would continue to receive SSI benefits</w:t>
            </w:r>
          </w:p>
          <w:p w14:paraId="3BC12BD1" w14:textId="77777777" w:rsidR="008F3B38" w:rsidRPr="00A9197B" w:rsidRDefault="008F3B38" w:rsidP="008F3B38">
            <w:pPr>
              <w:rPr>
                <w:rFonts w:asciiTheme="minorHAnsi" w:hAnsiTheme="minorHAnsi"/>
              </w:rPr>
            </w:pPr>
          </w:p>
          <w:p w14:paraId="7CBAD52D" w14:textId="77777777" w:rsidR="008F3B38" w:rsidRPr="00A9197B" w:rsidRDefault="008F3B38" w:rsidP="008F3B38">
            <w:pPr>
              <w:rPr>
                <w:rFonts w:asciiTheme="minorHAnsi" w:hAnsiTheme="minorHAnsi"/>
              </w:rPr>
            </w:pPr>
            <w:r w:rsidRPr="00A9197B">
              <w:rPr>
                <w:rFonts w:asciiTheme="minorHAnsi" w:hAnsiTheme="minorHAnsi"/>
              </w:rPr>
              <w:t>E2:  Kentucky does not have a kinship guardianship assistance program.</w:t>
            </w:r>
          </w:p>
        </w:tc>
      </w:tr>
      <w:tr w:rsidR="008F3B38" w:rsidRPr="003D43ED" w14:paraId="0126E6C8"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28A7F3A5" w14:textId="77777777" w:rsidR="008F3B38" w:rsidRPr="003D43ED" w:rsidRDefault="008F3B38" w:rsidP="008F3B38">
            <w:pPr>
              <w:spacing w:after="192"/>
              <w:rPr>
                <w:rFonts w:asciiTheme="minorHAnsi" w:hAnsiTheme="minorHAnsi"/>
              </w:rPr>
            </w:pPr>
            <w:r w:rsidRPr="003D43ED">
              <w:rPr>
                <w:rFonts w:asciiTheme="minorHAnsi" w:hAnsiTheme="minorHAnsi"/>
              </w:rPr>
              <w:lastRenderedPageBreak/>
              <w:br/>
              <w:t>471(a)(14)</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4E3ABD7C" w14:textId="77777777" w:rsidR="008F3B38" w:rsidRPr="003D43ED" w:rsidRDefault="008F3B38" w:rsidP="008F3B38">
            <w:pPr>
              <w:spacing w:after="192"/>
              <w:rPr>
                <w:rFonts w:asciiTheme="minorHAnsi" w:hAnsiTheme="minorHAnsi"/>
              </w:rPr>
            </w:pPr>
            <w:bookmarkStart w:id="16" w:name="2f"/>
            <w:bookmarkEnd w:id="16"/>
            <w:r w:rsidRPr="003D43ED">
              <w:rPr>
                <w:rFonts w:asciiTheme="minorHAnsi" w:hAnsiTheme="minorHAnsi"/>
              </w:rPr>
              <w:t>F. SPECIFIC GOALS IN STATE/TRIBAL LAW</w:t>
            </w:r>
          </w:p>
          <w:p w14:paraId="3E840EE5" w14:textId="77777777" w:rsidR="008F3B38" w:rsidRPr="003D43ED" w:rsidRDefault="008F3B38" w:rsidP="008F3B38">
            <w:pPr>
              <w:spacing w:before="100" w:beforeAutospacing="1" w:after="240"/>
              <w:rPr>
                <w:rFonts w:asciiTheme="minorHAnsi" w:hAnsiTheme="minorHAnsi"/>
              </w:rPr>
            </w:pPr>
            <w:r w:rsidRPr="003D43ED">
              <w:rPr>
                <w:rFonts w:asciiTheme="minorHAnsi" w:hAnsiTheme="minorHAnsi"/>
              </w:rPr>
              <w:t>1.  The State/Tribal agency formulates for each fiscal year, a specific goal as to the maximum number of children (in absolute numbers or as a percentage of all children in foster care receiving assistance under a  title IV-E program) who at any given time during the fiscal year will have been in foster care for over 24 months. The specific foster care goals required under section 471(a)(14) of the Act are incorporated into State  or Tribal law by statute or administrative regulation with the force of law.</w:t>
            </w:r>
          </w:p>
          <w:p w14:paraId="6B3C40A7" w14:textId="77777777" w:rsidR="008F3B38" w:rsidRPr="003D43ED" w:rsidRDefault="008F3B38" w:rsidP="008F3B38">
            <w:pPr>
              <w:spacing w:before="100" w:beforeAutospacing="1" w:after="240"/>
              <w:rPr>
                <w:rFonts w:asciiTheme="minorHAnsi" w:hAnsiTheme="minorHAnsi"/>
              </w:rPr>
            </w:pPr>
            <w:r w:rsidRPr="003D43ED">
              <w:rPr>
                <w:rFonts w:asciiTheme="minorHAnsi" w:hAnsiTheme="minorHAnsi"/>
              </w:rPr>
              <w:lastRenderedPageBreak/>
              <w:t>2.  The State/Tribal agency will describe the steps that will be taken to achieve the specific goal established.</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0189423B" w14:textId="77777777" w:rsidR="008F3B38" w:rsidRPr="00A9197B" w:rsidRDefault="00261AD4" w:rsidP="008F3B38">
            <w:pPr>
              <w:rPr>
                <w:rFonts w:asciiTheme="minorHAnsi" w:hAnsiTheme="minorHAnsi"/>
              </w:rPr>
            </w:pPr>
            <w:hyperlink r:id="rId166" w:history="1">
              <w:r w:rsidR="008F3B38" w:rsidRPr="00734AA0">
                <w:rPr>
                  <w:rStyle w:val="Hyperlink"/>
                  <w:rFonts w:asciiTheme="minorHAnsi" w:hAnsiTheme="minorHAnsi"/>
                  <w:color w:val="0000FF"/>
                </w:rPr>
                <w:t xml:space="preserve">KRS 199.467 Adoption of Goals by </w:t>
              </w:r>
              <w:r w:rsidR="00610DF5" w:rsidRPr="00734AA0">
                <w:rPr>
                  <w:rStyle w:val="Hyperlink"/>
                  <w:rFonts w:asciiTheme="minorHAnsi" w:hAnsiTheme="minorHAnsi"/>
                  <w:color w:val="0000FF"/>
                </w:rPr>
                <w:t>s</w:t>
              </w:r>
              <w:r w:rsidR="008F3B38" w:rsidRPr="00734AA0">
                <w:rPr>
                  <w:rStyle w:val="Hyperlink"/>
                  <w:rFonts w:asciiTheme="minorHAnsi" w:hAnsiTheme="minorHAnsi"/>
                  <w:color w:val="0000FF"/>
                </w:rPr>
                <w:t xml:space="preserve">ecretary as to </w:t>
              </w:r>
              <w:r w:rsidR="00610DF5" w:rsidRPr="00734AA0">
                <w:rPr>
                  <w:rStyle w:val="Hyperlink"/>
                  <w:rFonts w:asciiTheme="minorHAnsi" w:hAnsiTheme="minorHAnsi"/>
                  <w:color w:val="0000FF"/>
                </w:rPr>
                <w:t>m</w:t>
              </w:r>
              <w:r w:rsidR="008F3B38" w:rsidRPr="00734AA0">
                <w:rPr>
                  <w:rStyle w:val="Hyperlink"/>
                  <w:rFonts w:asciiTheme="minorHAnsi" w:hAnsiTheme="minorHAnsi"/>
                  <w:color w:val="0000FF"/>
                </w:rPr>
                <w:t xml:space="preserve">aximum </w:t>
              </w:r>
              <w:r w:rsidR="00610DF5" w:rsidRPr="00734AA0">
                <w:rPr>
                  <w:rStyle w:val="Hyperlink"/>
                  <w:rFonts w:asciiTheme="minorHAnsi" w:hAnsiTheme="minorHAnsi"/>
                  <w:color w:val="0000FF"/>
                </w:rPr>
                <w:t>n</w:t>
              </w:r>
              <w:r w:rsidR="008F3B38" w:rsidRPr="00734AA0">
                <w:rPr>
                  <w:rStyle w:val="Hyperlink"/>
                  <w:rFonts w:asciiTheme="minorHAnsi" w:hAnsiTheme="minorHAnsi"/>
                  <w:color w:val="0000FF"/>
                </w:rPr>
                <w:t xml:space="preserve">umber of </w:t>
              </w:r>
              <w:r w:rsidR="00610DF5" w:rsidRPr="00734AA0">
                <w:rPr>
                  <w:rStyle w:val="Hyperlink"/>
                  <w:rFonts w:asciiTheme="minorHAnsi" w:hAnsiTheme="minorHAnsi"/>
                  <w:color w:val="0000FF"/>
                </w:rPr>
                <w:t>c</w:t>
              </w:r>
              <w:r w:rsidR="008F3B38" w:rsidRPr="00734AA0">
                <w:rPr>
                  <w:rStyle w:val="Hyperlink"/>
                  <w:rFonts w:asciiTheme="minorHAnsi" w:hAnsiTheme="minorHAnsi"/>
                  <w:color w:val="0000FF"/>
                </w:rPr>
                <w:t xml:space="preserve">hildren in </w:t>
              </w:r>
              <w:r w:rsidR="00610DF5" w:rsidRPr="00734AA0">
                <w:rPr>
                  <w:rStyle w:val="Hyperlink"/>
                  <w:rFonts w:asciiTheme="minorHAnsi" w:hAnsiTheme="minorHAnsi"/>
                  <w:color w:val="0000FF"/>
                </w:rPr>
                <w:t>f</w:t>
              </w:r>
              <w:r w:rsidR="008F3B38" w:rsidRPr="00734AA0">
                <w:rPr>
                  <w:rStyle w:val="Hyperlink"/>
                  <w:rFonts w:asciiTheme="minorHAnsi" w:hAnsiTheme="minorHAnsi"/>
                  <w:color w:val="0000FF"/>
                </w:rPr>
                <w:t xml:space="preserve">oster </w:t>
              </w:r>
              <w:r w:rsidR="00610DF5" w:rsidRPr="00734AA0">
                <w:rPr>
                  <w:rStyle w:val="Hyperlink"/>
                  <w:rFonts w:asciiTheme="minorHAnsi" w:hAnsiTheme="minorHAnsi"/>
                  <w:color w:val="0000FF"/>
                </w:rPr>
                <w:t>c</w:t>
              </w:r>
              <w:r w:rsidR="008F3B38" w:rsidRPr="00734AA0">
                <w:rPr>
                  <w:rStyle w:val="Hyperlink"/>
                  <w:rFonts w:asciiTheme="minorHAnsi" w:hAnsiTheme="minorHAnsi"/>
                  <w:color w:val="0000FF"/>
                </w:rPr>
                <w:t xml:space="preserve">are </w:t>
              </w:r>
              <w:r w:rsidR="00610DF5" w:rsidRPr="00734AA0">
                <w:rPr>
                  <w:rStyle w:val="Hyperlink"/>
                  <w:rFonts w:asciiTheme="minorHAnsi" w:hAnsiTheme="minorHAnsi"/>
                  <w:color w:val="0000FF"/>
                </w:rPr>
                <w:t>e</w:t>
              </w:r>
              <w:r w:rsidR="008F3B38" w:rsidRPr="00734AA0">
                <w:rPr>
                  <w:rStyle w:val="Hyperlink"/>
                  <w:rFonts w:asciiTheme="minorHAnsi" w:hAnsiTheme="minorHAnsi"/>
                  <w:color w:val="0000FF"/>
                </w:rPr>
                <w:t xml:space="preserve">ach </w:t>
              </w:r>
              <w:r w:rsidR="00610DF5" w:rsidRPr="00734AA0">
                <w:rPr>
                  <w:rStyle w:val="Hyperlink"/>
                  <w:rFonts w:asciiTheme="minorHAnsi" w:hAnsiTheme="minorHAnsi"/>
                  <w:color w:val="0000FF"/>
                </w:rPr>
                <w:t>f</w:t>
              </w:r>
              <w:r w:rsidR="008F3B38" w:rsidRPr="00734AA0">
                <w:rPr>
                  <w:rStyle w:val="Hyperlink"/>
                  <w:rFonts w:asciiTheme="minorHAnsi" w:hAnsiTheme="minorHAnsi"/>
                  <w:color w:val="0000FF"/>
                </w:rPr>
                <w:t xml:space="preserve">iscal </w:t>
              </w:r>
              <w:r w:rsidR="00610DF5" w:rsidRPr="00734AA0">
                <w:rPr>
                  <w:rStyle w:val="Hyperlink"/>
                  <w:rFonts w:asciiTheme="minorHAnsi" w:hAnsiTheme="minorHAnsi"/>
                  <w:color w:val="0000FF"/>
                </w:rPr>
                <w:t>y</w:t>
              </w:r>
              <w:r w:rsidR="008F3B38" w:rsidRPr="00734AA0">
                <w:rPr>
                  <w:rStyle w:val="Hyperlink"/>
                  <w:rFonts w:asciiTheme="minorHAnsi" w:hAnsiTheme="minorHAnsi"/>
                  <w:color w:val="0000FF"/>
                </w:rPr>
                <w:t>ear</w:t>
              </w:r>
            </w:hyperlink>
            <w:r w:rsidR="008F3B38" w:rsidRPr="00A9197B">
              <w:rPr>
                <w:rFonts w:asciiTheme="minorHAnsi" w:hAnsiTheme="minorHAnsi"/>
              </w:rPr>
              <w:t xml:space="preserve"> states:  Pursuant to the requirements of the Adoption Assistance and Child Welfare Act of 1980, Pub. L. 96-272, the secretary for health and family services shall adopt by regulation specific goals for each fiscal year for the cabinet as to the maximum number of children, (either in absolute numbers or as a percentage of all children in foster care with respect to whom assistance is provided in that year) who, at any time during such fiscal year, will remain in foster care after having been in such care for a period in excess of twenty-four (24) months, together with a description of the steps to be taken by the state to achieve such goals.</w:t>
            </w:r>
          </w:p>
          <w:p w14:paraId="09BE72C8" w14:textId="77777777" w:rsidR="008F3B38" w:rsidRPr="00A9197B" w:rsidRDefault="008F3B38" w:rsidP="008F3B38">
            <w:pPr>
              <w:pStyle w:val="Heading2"/>
              <w:rPr>
                <w:b w:val="0"/>
              </w:rPr>
            </w:pPr>
          </w:p>
          <w:p w14:paraId="6A460F9D" w14:textId="77777777" w:rsidR="008F3B38" w:rsidRPr="00A9197B" w:rsidRDefault="008F3B38" w:rsidP="008F3B38">
            <w:pPr>
              <w:pStyle w:val="Heading2"/>
              <w:rPr>
                <w:b w:val="0"/>
              </w:rPr>
            </w:pPr>
          </w:p>
          <w:p w14:paraId="1CD1DEC7" w14:textId="77777777" w:rsidR="008F3B38" w:rsidRPr="00A9197B" w:rsidRDefault="008F3B38" w:rsidP="008F3B38">
            <w:pPr>
              <w:rPr>
                <w:rFonts w:asciiTheme="minorHAnsi" w:hAnsiTheme="minorHAnsi"/>
              </w:rPr>
            </w:pPr>
          </w:p>
          <w:p w14:paraId="3A5C4745" w14:textId="77777777" w:rsidR="008F3B38" w:rsidRPr="00A9197B" w:rsidRDefault="00261AD4" w:rsidP="00FF4057">
            <w:pPr>
              <w:rPr>
                <w:rFonts w:asciiTheme="minorHAnsi" w:hAnsiTheme="minorHAnsi"/>
              </w:rPr>
            </w:pPr>
            <w:hyperlink r:id="rId167" w:history="1">
              <w:r w:rsidR="008F3B38" w:rsidRPr="00734AA0">
                <w:rPr>
                  <w:rStyle w:val="Hyperlink"/>
                  <w:rFonts w:asciiTheme="minorHAnsi" w:hAnsiTheme="minorHAnsi"/>
                  <w:color w:val="0000FF"/>
                </w:rPr>
                <w:t>922 KAR 1:140 Foster care and adoption</w:t>
              </w:r>
              <w:r w:rsidR="00FF4057" w:rsidRPr="00734AA0">
                <w:rPr>
                  <w:rStyle w:val="Hyperlink"/>
                  <w:rFonts w:asciiTheme="minorHAnsi" w:hAnsiTheme="minorHAnsi"/>
                  <w:color w:val="0000FF"/>
                </w:rPr>
                <w:t xml:space="preserve"> permanency</w:t>
              </w:r>
              <w:r w:rsidR="008F3B38" w:rsidRPr="00734AA0">
                <w:rPr>
                  <w:rStyle w:val="Hyperlink"/>
                  <w:rFonts w:asciiTheme="minorHAnsi" w:hAnsiTheme="minorHAnsi"/>
                  <w:color w:val="0000FF"/>
                </w:rPr>
                <w:t xml:space="preserve"> services</w:t>
              </w:r>
            </w:hyperlink>
            <w:r w:rsidR="008F3B38" w:rsidRPr="00A9197B">
              <w:rPr>
                <w:rFonts w:asciiTheme="minorHAnsi" w:hAnsiTheme="minorHAnsi"/>
              </w:rPr>
              <w:t xml:space="preserve"> states in Section 2 Children in Care:  Unless the secretary of the cabinet or designee approves an exception based on overall trends in the foster care population, the maximum number of children who receive foster care in excess of twenty</w:t>
            </w:r>
            <w:r w:rsidR="00FF4057" w:rsidRPr="00A9197B">
              <w:rPr>
                <w:rFonts w:asciiTheme="minorHAnsi" w:hAnsiTheme="minorHAnsi"/>
              </w:rPr>
              <w:t xml:space="preserve"> </w:t>
            </w:r>
            <w:r w:rsidR="008F3B38" w:rsidRPr="00A9197B">
              <w:rPr>
                <w:rFonts w:asciiTheme="minorHAnsi" w:hAnsiTheme="minorHAnsi"/>
              </w:rPr>
              <w:t>four (24) months shall be 3,000 during a state fiscal year</w:t>
            </w:r>
            <w:r w:rsidR="00FF4057" w:rsidRPr="00A9197B">
              <w:rPr>
                <w:rFonts w:asciiTheme="minorHAnsi" w:hAnsiTheme="minorHAnsi"/>
              </w:rPr>
              <w:t xml:space="preserve">.  </w:t>
            </w:r>
          </w:p>
        </w:tc>
      </w:tr>
      <w:tr w:rsidR="008F3B38" w:rsidRPr="003D43ED" w14:paraId="076D4944"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4C70296C" w14:textId="77777777" w:rsidR="008F3B38" w:rsidRPr="003D43ED" w:rsidRDefault="008F3B38" w:rsidP="008F3B38">
            <w:pPr>
              <w:spacing w:after="192"/>
              <w:rPr>
                <w:rFonts w:asciiTheme="minorHAnsi" w:hAnsiTheme="minorHAnsi"/>
              </w:rPr>
            </w:pPr>
            <w:r w:rsidRPr="003D43ED">
              <w:rPr>
                <w:rFonts w:asciiTheme="minorHAnsi" w:hAnsiTheme="minorHAnsi"/>
              </w:rPr>
              <w:lastRenderedPageBreak/>
              <w:t>1356.21(b)</w:t>
            </w:r>
            <w:r w:rsidRPr="003D43ED">
              <w:rPr>
                <w:rFonts w:asciiTheme="minorHAnsi" w:hAnsiTheme="minorHAnsi"/>
              </w:rPr>
              <w:br/>
              <w:t>471(a)(15)(A)&amp;(B)</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05F1F8DE" w14:textId="77777777" w:rsidR="008F3B38" w:rsidRPr="003D43ED" w:rsidRDefault="008F3B38" w:rsidP="008F3B38">
            <w:pPr>
              <w:spacing w:after="192"/>
              <w:rPr>
                <w:rFonts w:asciiTheme="minorHAnsi" w:hAnsiTheme="minorHAnsi"/>
              </w:rPr>
            </w:pPr>
            <w:bookmarkStart w:id="17" w:name="2g"/>
            <w:bookmarkEnd w:id="17"/>
            <w:r w:rsidRPr="003D43ED">
              <w:rPr>
                <w:rFonts w:asciiTheme="minorHAnsi" w:hAnsiTheme="minorHAnsi"/>
              </w:rPr>
              <w:t>G. PREVENTIVE AND REUNIFICATION SERVICES</w:t>
            </w:r>
          </w:p>
          <w:p w14:paraId="2EE5196B" w14:textId="77777777" w:rsidR="008F3B38" w:rsidRPr="003D43ED" w:rsidRDefault="008F3B38" w:rsidP="008F3B38">
            <w:pPr>
              <w:rPr>
                <w:rFonts w:asciiTheme="minorHAnsi" w:hAnsiTheme="minorHAnsi"/>
              </w:rPr>
            </w:pPr>
            <w:r w:rsidRPr="003D43ED">
              <w:rPr>
                <w:rFonts w:asciiTheme="minorHAnsi" w:hAnsiTheme="minorHAnsi"/>
              </w:rPr>
              <w:t>1.  Reasonable efforts. The State/Tribal agency makes reasonable efforts to maintain the family unit and prevent the unnecessary removal of a child from his/her home, as long as the child's safety is assured; to effect the safe reunification of the child and family (if temporary out-of-home placement is necessary to ensure the immediate safety of the child); and to make and finalize alternate permanency plans in a timely manner when reunification is not appropriate or possible</w:t>
            </w:r>
            <w:r w:rsidR="006A056A" w:rsidRPr="003D43ED">
              <w:rPr>
                <w:rFonts w:asciiTheme="minorHAnsi" w:hAnsiTheme="minorHAnsi"/>
              </w:rPr>
              <w:t xml:space="preserve">.  </w:t>
            </w:r>
            <w:r w:rsidRPr="003D43ED">
              <w:rPr>
                <w:rFonts w:asciiTheme="minorHAnsi" w:hAnsiTheme="minorHAnsi"/>
              </w:rPr>
              <w:t xml:space="preserve">In determining reasonable efforts to be made with respect to a child and in making such reasonable efforts, the child's health and safety is the State/Tribal agency’s paramount concern. </w:t>
            </w:r>
          </w:p>
          <w:p w14:paraId="260CDD43" w14:textId="77777777" w:rsidR="008F3B38" w:rsidRPr="003D43ED" w:rsidRDefault="008F3B38" w:rsidP="008F3B38">
            <w:pPr>
              <w:rPr>
                <w:rFonts w:asciiTheme="minorHAnsi" w:hAnsiTheme="minorHAnsi"/>
              </w:rPr>
            </w:pP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56912071" w14:textId="77777777" w:rsidR="008F3B38" w:rsidRPr="00A9197B" w:rsidRDefault="00261AD4" w:rsidP="008F3B38">
            <w:pPr>
              <w:rPr>
                <w:rFonts w:asciiTheme="minorHAnsi" w:hAnsiTheme="minorHAnsi"/>
              </w:rPr>
            </w:pPr>
            <w:hyperlink r:id="rId168" w:history="1">
              <w:r w:rsidR="008F3B38" w:rsidRPr="001F5CE8">
                <w:rPr>
                  <w:rStyle w:val="Hyperlink"/>
                  <w:rFonts w:asciiTheme="minorHAnsi" w:hAnsiTheme="minorHAnsi"/>
                </w:rPr>
                <w:t xml:space="preserve">KRS 620.090 Temporary custody orders: </w:t>
              </w:r>
            </w:hyperlink>
            <w:r w:rsidR="008F3B38" w:rsidRPr="00A9197B">
              <w:rPr>
                <w:rFonts w:asciiTheme="minorHAnsi" w:hAnsiTheme="minorHAnsi"/>
              </w:rPr>
              <w:t xml:space="preserve"> (1) If, after completion of the temporary removal hearing, the court finds there are reasonable grounds to believe the child is dependent, neglected or abused, the court shall issue an order for temporary removal and shall grant temporary custody to the cabinet or other appropriate person or agency. </w:t>
            </w:r>
            <w:r w:rsidR="00FF4057" w:rsidRPr="00A9197B">
              <w:rPr>
                <w:rFonts w:asciiTheme="minorHAnsi" w:hAnsiTheme="minorHAnsi"/>
              </w:rPr>
              <w:t xml:space="preserve"> </w:t>
            </w:r>
            <w:r w:rsidR="008F3B38" w:rsidRPr="00A9197B">
              <w:rPr>
                <w:rFonts w:asciiTheme="minorHAnsi" w:hAnsiTheme="minorHAnsi"/>
              </w:rPr>
              <w:t>Preference shall be given to available and qualified relatives of the child considering the wishes of the parent or other person exercising custodial control or supervision, if known</w:t>
            </w:r>
            <w:r w:rsidR="00FF4057" w:rsidRPr="00A9197B">
              <w:rPr>
                <w:rFonts w:asciiTheme="minorHAnsi" w:hAnsiTheme="minorHAnsi"/>
              </w:rPr>
              <w:t xml:space="preserve">.  </w:t>
            </w:r>
            <w:r w:rsidR="008F3B38" w:rsidRPr="00477E85">
              <w:rPr>
                <w:rFonts w:asciiTheme="minorHAnsi" w:hAnsiTheme="minorHAnsi"/>
                <w:u w:val="single"/>
              </w:rPr>
              <w:t>The order shall state the specific reasons for removal and show that alternative less restrictive placements and services have been considered</w:t>
            </w:r>
            <w:r w:rsidR="00FF4057" w:rsidRPr="00734AA0">
              <w:rPr>
                <w:rFonts w:asciiTheme="minorHAnsi" w:hAnsiTheme="minorHAnsi"/>
                <w:color w:val="0000FF"/>
                <w:u w:val="single"/>
              </w:rPr>
              <w:t>.</w:t>
            </w:r>
            <w:r w:rsidR="00FF4057" w:rsidRPr="00734AA0">
              <w:rPr>
                <w:rFonts w:asciiTheme="minorHAnsi" w:hAnsiTheme="minorHAnsi"/>
                <w:color w:val="0000FF"/>
              </w:rPr>
              <w:t xml:space="preserve">  </w:t>
            </w:r>
            <w:r w:rsidR="008F3B38" w:rsidRPr="00A9197B">
              <w:rPr>
                <w:rFonts w:asciiTheme="minorHAnsi" w:hAnsiTheme="minorHAnsi"/>
              </w:rPr>
              <w:t>The court may recommend a placement for the child</w:t>
            </w:r>
            <w:r w:rsidR="00FF4057" w:rsidRPr="00A9197B">
              <w:rPr>
                <w:rFonts w:asciiTheme="minorHAnsi" w:hAnsiTheme="minorHAnsi"/>
              </w:rPr>
              <w:t xml:space="preserve">.  </w:t>
            </w:r>
            <w:r w:rsidR="008F3B38" w:rsidRPr="00A9197B">
              <w:rPr>
                <w:rFonts w:asciiTheme="minorHAnsi" w:hAnsiTheme="minorHAnsi"/>
              </w:rPr>
              <w:t>[emphasis added]</w:t>
            </w:r>
          </w:p>
          <w:p w14:paraId="1896655F" w14:textId="77777777" w:rsidR="008F3B38" w:rsidRPr="00A9197B" w:rsidRDefault="008F3B38" w:rsidP="008F3B38">
            <w:pPr>
              <w:rPr>
                <w:rFonts w:asciiTheme="minorHAnsi" w:hAnsiTheme="minorHAnsi"/>
              </w:rPr>
            </w:pPr>
          </w:p>
          <w:p w14:paraId="5CBBAA94" w14:textId="77777777" w:rsidR="008F3B38" w:rsidRPr="00A9197B" w:rsidRDefault="00261AD4" w:rsidP="008F3B38">
            <w:pPr>
              <w:rPr>
                <w:rFonts w:asciiTheme="minorHAnsi" w:hAnsiTheme="minorHAnsi"/>
                <w:u w:val="single"/>
              </w:rPr>
            </w:pPr>
            <w:hyperlink r:id="rId169" w:history="1">
              <w:r w:rsidR="008F3B38" w:rsidRPr="001F5CE8">
                <w:rPr>
                  <w:rStyle w:val="Hyperlink"/>
                  <w:rFonts w:asciiTheme="minorHAnsi" w:hAnsiTheme="minorHAnsi"/>
                </w:rPr>
                <w:t xml:space="preserve">KRS 620.140 Dispositional alternatives: </w:t>
              </w:r>
            </w:hyperlink>
            <w:r w:rsidR="008F3B38" w:rsidRPr="00A9197B">
              <w:rPr>
                <w:rFonts w:asciiTheme="minorHAnsi" w:hAnsiTheme="minorHAnsi"/>
              </w:rPr>
              <w:t xml:space="preserve"> (1) In determining the disposition of all cases brought on behalf of dependent, neglected, or abused children, the juvenile session of the District Court, in the best interest of the child, shall have, but shall not be limited to, the following dispositional alternatives: (c) Removal of the child to the custody of an adult relative,</w:t>
            </w:r>
            <w:r w:rsidR="00FF4057" w:rsidRPr="00A9197B">
              <w:rPr>
                <w:rFonts w:asciiTheme="minorHAnsi" w:hAnsiTheme="minorHAnsi"/>
              </w:rPr>
              <w:t xml:space="preserve"> fictive kin,</w:t>
            </w:r>
            <w:r w:rsidR="008F3B38" w:rsidRPr="00A9197B">
              <w:rPr>
                <w:rFonts w:asciiTheme="minorHAnsi" w:hAnsiTheme="minorHAnsi"/>
              </w:rPr>
              <w:t xml:space="preserve"> other person, or child-caring facility or child-placing agency, taking into consideration the wishes of the parent or </w:t>
            </w:r>
            <w:r w:rsidR="008F3B38" w:rsidRPr="00A9197B">
              <w:rPr>
                <w:rFonts w:asciiTheme="minorHAnsi" w:hAnsiTheme="minorHAnsi"/>
              </w:rPr>
              <w:lastRenderedPageBreak/>
              <w:t xml:space="preserve">other person exercising custodial control or supervision. Before any child is committed to the cabinet or placed out of his home under the supervision of the cabinet, </w:t>
            </w:r>
            <w:r w:rsidR="008F3B38" w:rsidRPr="00A9197B">
              <w:rPr>
                <w:rFonts w:asciiTheme="minorHAnsi" w:hAnsiTheme="minorHAnsi"/>
                <w:u w:val="single"/>
              </w:rPr>
              <w:t xml:space="preserve">the court shall determine that reasonable efforts have been made by the court or the cabinet to prevent or eliminate the need for removal and that continuation in the home would be contrary to the welfare of the child… </w:t>
            </w:r>
            <w:r w:rsidR="008F3B38" w:rsidRPr="00A9197B">
              <w:rPr>
                <w:rFonts w:asciiTheme="minorHAnsi" w:hAnsiTheme="minorHAnsi"/>
              </w:rPr>
              <w:t>[emphasis added]</w:t>
            </w:r>
          </w:p>
          <w:p w14:paraId="268BCB08" w14:textId="77777777" w:rsidR="008F3B38" w:rsidRPr="00A9197B" w:rsidRDefault="008F3B38" w:rsidP="008F3B38">
            <w:pPr>
              <w:rPr>
                <w:rFonts w:asciiTheme="minorHAnsi" w:hAnsiTheme="minorHAnsi"/>
              </w:rPr>
            </w:pPr>
          </w:p>
          <w:p w14:paraId="5BF8AE86" w14:textId="77777777" w:rsidR="008F3B38" w:rsidRPr="00A9197B" w:rsidRDefault="008F3B38" w:rsidP="008F3B38">
            <w:pPr>
              <w:rPr>
                <w:rFonts w:asciiTheme="minorHAnsi" w:hAnsiTheme="minorHAnsi"/>
              </w:rPr>
            </w:pPr>
            <w:r w:rsidRPr="00A9197B">
              <w:rPr>
                <w:rFonts w:asciiTheme="minorHAnsi" w:hAnsiTheme="minorHAnsi"/>
              </w:rPr>
              <w:t>Protection and Permanency Operating Manual:</w:t>
            </w:r>
          </w:p>
          <w:p w14:paraId="6E4C227E" w14:textId="77777777" w:rsidR="008F3B38" w:rsidRPr="00A9197B" w:rsidRDefault="00261AD4" w:rsidP="008F3B38">
            <w:pPr>
              <w:rPr>
                <w:rFonts w:asciiTheme="minorHAnsi" w:hAnsiTheme="minorHAnsi"/>
              </w:rPr>
            </w:pPr>
            <w:hyperlink r:id="rId170" w:history="1">
              <w:r w:rsidR="008F3B38" w:rsidRPr="00734AA0">
                <w:rPr>
                  <w:rStyle w:val="Hyperlink"/>
                  <w:rFonts w:asciiTheme="minorHAnsi" w:hAnsiTheme="minorHAnsi"/>
                  <w:color w:val="0000FF"/>
                </w:rPr>
                <w:t>Chapter 1-Fundamentals of Practice; Section: 1.2 Reasonable Efforts</w:t>
              </w:r>
            </w:hyperlink>
            <w:r w:rsidR="008F3B38" w:rsidRPr="00A9197B">
              <w:rPr>
                <w:rFonts w:asciiTheme="minorHAnsi" w:hAnsiTheme="minorHAnsi"/>
              </w:rPr>
              <w:t xml:space="preserve">:  The SSW [social service worker]: </w:t>
            </w:r>
          </w:p>
          <w:p w14:paraId="79D4377A" w14:textId="77777777" w:rsidR="008F3B38" w:rsidRPr="00A9197B" w:rsidRDefault="008F3B38" w:rsidP="00BF4FF9">
            <w:pPr>
              <w:numPr>
                <w:ilvl w:val="0"/>
                <w:numId w:val="51"/>
              </w:numPr>
              <w:rPr>
                <w:rFonts w:asciiTheme="minorHAnsi" w:hAnsiTheme="minorHAnsi"/>
              </w:rPr>
            </w:pPr>
            <w:r w:rsidRPr="00A9197B">
              <w:rPr>
                <w:rFonts w:asciiTheme="minorHAnsi" w:hAnsiTheme="minorHAnsi"/>
              </w:rPr>
              <w:t xml:space="preserve">Uses information from prior assessments in TWIST, consultations from other professionals working with the family or other collateral information to create a prevention plan or case plan appropriate to the identified risks and safety issues within the family; </w:t>
            </w:r>
          </w:p>
          <w:p w14:paraId="5D613F53" w14:textId="77777777" w:rsidR="008F3B38" w:rsidRPr="00A9197B" w:rsidRDefault="008F3B38" w:rsidP="00BF4FF9">
            <w:pPr>
              <w:numPr>
                <w:ilvl w:val="0"/>
                <w:numId w:val="51"/>
              </w:numPr>
              <w:rPr>
                <w:rFonts w:asciiTheme="minorHAnsi" w:hAnsiTheme="minorHAnsi"/>
              </w:rPr>
            </w:pPr>
            <w:r w:rsidRPr="00A9197B">
              <w:rPr>
                <w:rFonts w:asciiTheme="minorHAnsi" w:hAnsiTheme="minorHAnsi"/>
              </w:rPr>
              <w:t xml:space="preserve">Makes appropriate referrals to services designed to support the family and keep the family together or to reunify the family if possible; </w:t>
            </w:r>
          </w:p>
          <w:p w14:paraId="76C744AA" w14:textId="77777777" w:rsidR="008F3B38" w:rsidRPr="00A9197B" w:rsidRDefault="008F3B38" w:rsidP="00BF4FF9">
            <w:pPr>
              <w:numPr>
                <w:ilvl w:val="0"/>
                <w:numId w:val="51"/>
              </w:numPr>
              <w:rPr>
                <w:rFonts w:asciiTheme="minorHAnsi" w:hAnsiTheme="minorHAnsi"/>
              </w:rPr>
            </w:pPr>
            <w:r w:rsidRPr="00A9197B">
              <w:rPr>
                <w:rFonts w:asciiTheme="minorHAnsi" w:hAnsiTheme="minorHAnsi"/>
              </w:rPr>
              <w:t xml:space="preserve">Maintains appropriate contact with the family and children, as outlined in SOP, to observe and assess their needs and progress or lack of progress; </w:t>
            </w:r>
          </w:p>
          <w:p w14:paraId="55A23514" w14:textId="77777777" w:rsidR="008F3B38" w:rsidRPr="00A9197B" w:rsidRDefault="008F3B38" w:rsidP="00BF4FF9">
            <w:pPr>
              <w:numPr>
                <w:ilvl w:val="0"/>
                <w:numId w:val="51"/>
              </w:numPr>
              <w:rPr>
                <w:rFonts w:asciiTheme="minorHAnsi" w:hAnsiTheme="minorHAnsi"/>
              </w:rPr>
            </w:pPr>
            <w:r w:rsidRPr="00A9197B">
              <w:rPr>
                <w:rFonts w:asciiTheme="minorHAnsi" w:hAnsiTheme="minorHAnsi"/>
              </w:rPr>
              <w:t xml:space="preserve">Updates the prevention plan and/or case plan to the changing needs of the family; </w:t>
            </w:r>
          </w:p>
          <w:p w14:paraId="4ADB1BE7" w14:textId="77777777" w:rsidR="008F3B38" w:rsidRPr="00A9197B" w:rsidRDefault="008F3B38" w:rsidP="00BF4FF9">
            <w:pPr>
              <w:numPr>
                <w:ilvl w:val="0"/>
                <w:numId w:val="51"/>
              </w:numPr>
              <w:rPr>
                <w:rFonts w:asciiTheme="minorHAnsi" w:hAnsiTheme="minorHAnsi"/>
              </w:rPr>
            </w:pPr>
            <w:r w:rsidRPr="00A9197B">
              <w:rPr>
                <w:rFonts w:asciiTheme="minorHAnsi" w:hAnsiTheme="minorHAnsi"/>
              </w:rPr>
              <w:t xml:space="preserve">Intensifies services, as appropriate and reasonable, to ensure the safety of family members; </w:t>
            </w:r>
          </w:p>
          <w:p w14:paraId="52CA4C60" w14:textId="77777777" w:rsidR="008F3B38" w:rsidRPr="00A9197B" w:rsidRDefault="008F3B38" w:rsidP="00BF4FF9">
            <w:pPr>
              <w:numPr>
                <w:ilvl w:val="0"/>
                <w:numId w:val="51"/>
              </w:numPr>
              <w:rPr>
                <w:rFonts w:asciiTheme="minorHAnsi" w:hAnsiTheme="minorHAnsi"/>
              </w:rPr>
            </w:pPr>
            <w:r w:rsidRPr="00A9197B">
              <w:rPr>
                <w:rFonts w:asciiTheme="minorHAnsi" w:hAnsiTheme="minorHAnsi"/>
              </w:rPr>
              <w:lastRenderedPageBreak/>
              <w:t>Documents these reasonable efforts to provide the family with supports and services to avoid unnecessary separation of a child from the family or reunify the child with the parent(s) and enable the child to safely l</w:t>
            </w:r>
            <w:r w:rsidR="00FF4057" w:rsidRPr="00A9197B">
              <w:rPr>
                <w:rFonts w:asciiTheme="minorHAnsi" w:hAnsiTheme="minorHAnsi"/>
              </w:rPr>
              <w:t>ive with the parent(s) at home;</w:t>
            </w:r>
            <w:r w:rsidRPr="00A9197B">
              <w:rPr>
                <w:rFonts w:asciiTheme="minorHAnsi" w:hAnsiTheme="minorHAnsi"/>
              </w:rPr>
              <w:t xml:space="preserve"> </w:t>
            </w:r>
          </w:p>
          <w:p w14:paraId="35E0E873" w14:textId="77777777" w:rsidR="008F3B38" w:rsidRPr="00A9197B" w:rsidRDefault="008F3B38" w:rsidP="00BF4FF9">
            <w:pPr>
              <w:numPr>
                <w:ilvl w:val="0"/>
                <w:numId w:val="51"/>
              </w:numPr>
              <w:rPr>
                <w:rFonts w:asciiTheme="minorHAnsi" w:hAnsiTheme="minorHAnsi"/>
              </w:rPr>
            </w:pPr>
            <w:r w:rsidRPr="00A9197B">
              <w:rPr>
                <w:rFonts w:asciiTheme="minorHAnsi" w:hAnsiTheme="minorHAnsi"/>
              </w:rPr>
              <w:t xml:space="preserve">Documents reasonable efforts in the case record. </w:t>
            </w:r>
          </w:p>
          <w:p w14:paraId="10425AFF" w14:textId="77777777" w:rsidR="00FF4057" w:rsidRPr="00A9197B" w:rsidRDefault="00FF4057" w:rsidP="00FF4057">
            <w:pPr>
              <w:pStyle w:val="Heading2"/>
              <w:spacing w:before="0" w:after="0"/>
              <w:rPr>
                <w:b w:val="0"/>
              </w:rPr>
            </w:pPr>
          </w:p>
          <w:p w14:paraId="5CA9AC98" w14:textId="77777777" w:rsidR="008F3B38" w:rsidRPr="00A9197B" w:rsidRDefault="008F3B38" w:rsidP="00FF4057">
            <w:pPr>
              <w:rPr>
                <w:rFonts w:asciiTheme="minorHAnsi" w:hAnsiTheme="minorHAnsi"/>
              </w:rPr>
            </w:pPr>
            <w:r w:rsidRPr="00A9197B">
              <w:rPr>
                <w:rFonts w:asciiTheme="minorHAnsi" w:hAnsiTheme="minorHAnsi"/>
              </w:rPr>
              <w:t>If court activity becomes necessary based on identified risks or safety issues, the SSW:</w:t>
            </w:r>
          </w:p>
          <w:p w14:paraId="744F39C1" w14:textId="77777777" w:rsidR="008F3B38" w:rsidRPr="00A9197B" w:rsidRDefault="008F3B38" w:rsidP="00BF4FF9">
            <w:pPr>
              <w:pStyle w:val="ListParagraph"/>
              <w:numPr>
                <w:ilvl w:val="1"/>
                <w:numId w:val="51"/>
              </w:numPr>
              <w:ind w:left="735"/>
              <w:rPr>
                <w:rFonts w:asciiTheme="minorHAnsi" w:hAnsiTheme="minorHAnsi"/>
              </w:rPr>
            </w:pPr>
            <w:r w:rsidRPr="00A9197B">
              <w:rPr>
                <w:rFonts w:asciiTheme="minorHAnsi" w:hAnsiTheme="minorHAnsi"/>
              </w:rPr>
              <w:t xml:space="preserve">Demonstrates reasonable efforts to the satisfaction of the court, or that the lack of reasonable efforts or preventive services was necessary for the immediate safety of the child; </w:t>
            </w:r>
          </w:p>
          <w:p w14:paraId="1E678897" w14:textId="77777777" w:rsidR="008F3B38" w:rsidRPr="00A9197B" w:rsidRDefault="008F3B38" w:rsidP="00BF4FF9">
            <w:pPr>
              <w:numPr>
                <w:ilvl w:val="1"/>
                <w:numId w:val="51"/>
              </w:numPr>
              <w:ind w:left="735"/>
              <w:rPr>
                <w:rFonts w:asciiTheme="minorHAnsi" w:hAnsiTheme="minorHAnsi"/>
              </w:rPr>
            </w:pPr>
            <w:r w:rsidRPr="00A9197B">
              <w:rPr>
                <w:rFonts w:asciiTheme="minorHAnsi" w:hAnsiTheme="minorHAnsi"/>
              </w:rPr>
              <w:t xml:space="preserve">Obtains the judicial determination that reasonable efforts were provided or that the lack of reasonable efforts was necessary for the child’s safety in order for a child to receive title IV-E benefits.  </w:t>
            </w:r>
          </w:p>
          <w:p w14:paraId="04EFDCDB" w14:textId="77777777" w:rsidR="008F3B38" w:rsidRPr="00A9197B" w:rsidRDefault="008F3B38" w:rsidP="008F3B38">
            <w:pPr>
              <w:rPr>
                <w:rFonts w:asciiTheme="minorHAnsi" w:hAnsiTheme="minorHAnsi"/>
              </w:rPr>
            </w:pPr>
          </w:p>
          <w:p w14:paraId="00F8626D" w14:textId="77777777" w:rsidR="008F3B38" w:rsidRPr="00A9197B" w:rsidRDefault="00DD3A3B" w:rsidP="008F3B38">
            <w:pPr>
              <w:rPr>
                <w:rFonts w:asciiTheme="minorHAnsi" w:hAnsiTheme="minorHAnsi"/>
              </w:rPr>
            </w:pPr>
            <w:r>
              <w:rPr>
                <w:rFonts w:asciiTheme="minorHAnsi" w:hAnsiTheme="minorHAnsi"/>
              </w:rPr>
              <w:t>Practice Guidance:</w:t>
            </w:r>
          </w:p>
          <w:p w14:paraId="53E4B129" w14:textId="77777777" w:rsidR="008F3B38" w:rsidRPr="00A9197B" w:rsidRDefault="008F3B38" w:rsidP="008F3B38">
            <w:pPr>
              <w:rPr>
                <w:rFonts w:asciiTheme="minorHAnsi" w:hAnsiTheme="minorHAnsi"/>
              </w:rPr>
            </w:pPr>
            <w:r w:rsidRPr="00A9197B">
              <w:rPr>
                <w:rFonts w:asciiTheme="minorHAnsi" w:hAnsiTheme="minorHAnsi"/>
              </w:rPr>
              <w:t>Under the provisions of the Adoption and Safe Families Act (ASFA), reasonable efforts to preserve or reunify the family are not required when the court has determined that aggravated circumstances exist.  The SSW is responsible for providing reasonable efforts or aggravated circumstances to the court’s satisfaction.  For procedures pertaining to court process, refer to SOP Chapter 11-Court</w:t>
            </w:r>
            <w:r w:rsidR="00FF4057" w:rsidRPr="00A9197B">
              <w:rPr>
                <w:rFonts w:asciiTheme="minorHAnsi" w:hAnsiTheme="minorHAnsi"/>
              </w:rPr>
              <w:t xml:space="preserve">.  </w:t>
            </w:r>
          </w:p>
        </w:tc>
      </w:tr>
      <w:tr w:rsidR="008F3B38" w:rsidRPr="003D43ED" w14:paraId="02C69A09"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06A06CB4" w14:textId="77777777" w:rsidR="008F3B38" w:rsidRPr="003D43ED" w:rsidRDefault="008F3B38" w:rsidP="008F3B38">
            <w:pPr>
              <w:spacing w:after="192"/>
              <w:rPr>
                <w:rFonts w:asciiTheme="minorHAnsi" w:hAnsiTheme="minorHAnsi"/>
              </w:rPr>
            </w:pPr>
            <w:r w:rsidRPr="003D43ED">
              <w:rPr>
                <w:rFonts w:asciiTheme="minorHAnsi" w:hAnsiTheme="minorHAnsi"/>
              </w:rPr>
              <w:lastRenderedPageBreak/>
              <w:t>471(a)(15)(C)</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5376F54E" w14:textId="77777777" w:rsidR="008F3B38" w:rsidRPr="003D43ED" w:rsidRDefault="008F3B38" w:rsidP="008F3B38">
            <w:pPr>
              <w:rPr>
                <w:rFonts w:asciiTheme="minorHAnsi" w:hAnsiTheme="minorHAnsi"/>
              </w:rPr>
            </w:pPr>
            <w:r w:rsidRPr="003D43ED">
              <w:rPr>
                <w:rFonts w:asciiTheme="minorHAnsi" w:hAnsiTheme="minorHAnsi"/>
              </w:rPr>
              <w:t xml:space="preserve">2.  If continuation of reasonable efforts as described in section 471(a)(15)(B) of the Act is determined to be inconsistent with the permanency plan for the child, </w:t>
            </w:r>
            <w:r w:rsidRPr="003D43ED">
              <w:rPr>
                <w:rFonts w:asciiTheme="minorHAnsi" w:hAnsiTheme="minorHAnsi"/>
              </w:rPr>
              <w:lastRenderedPageBreak/>
              <w:t xml:space="preserve">reasonable efforts are made to place the child in a timely manner in accordance with the permanency plan including, if appropriate, through an interstate placement, and to complete whatever steps are necessary to finalize the permanent placement of the child. </w:t>
            </w:r>
          </w:p>
          <w:p w14:paraId="15AD88DB" w14:textId="77777777" w:rsidR="008F3B38" w:rsidRPr="003D43ED" w:rsidRDefault="008F3B38" w:rsidP="008F3B38">
            <w:pPr>
              <w:rPr>
                <w:rFonts w:asciiTheme="minorHAnsi" w:hAnsiTheme="minorHAnsi"/>
              </w:rPr>
            </w:pP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3D67F307" w14:textId="77777777" w:rsidR="008F3B38" w:rsidRPr="00A9197B" w:rsidRDefault="00261AD4" w:rsidP="008F3B38">
            <w:pPr>
              <w:rPr>
                <w:rFonts w:asciiTheme="minorHAnsi" w:hAnsiTheme="minorHAnsi"/>
              </w:rPr>
            </w:pPr>
            <w:hyperlink r:id="rId171" w:history="1">
              <w:r w:rsidR="008F3B38" w:rsidRPr="00734AA0">
                <w:rPr>
                  <w:rStyle w:val="Hyperlink"/>
                  <w:rFonts w:asciiTheme="minorHAnsi" w:hAnsiTheme="minorHAnsi"/>
                  <w:color w:val="0000FF"/>
                </w:rPr>
                <w:t>KRS 620.230 Case permanency plans</w:t>
              </w:r>
            </w:hyperlink>
            <w:r w:rsidR="008F3B38" w:rsidRPr="00A9197B">
              <w:rPr>
                <w:rFonts w:asciiTheme="minorHAnsi" w:hAnsiTheme="minorHAnsi"/>
              </w:rPr>
              <w:t>:  (2) The case permanency plan shall include, but need not be limited to:</w:t>
            </w:r>
          </w:p>
          <w:p w14:paraId="57E33998" w14:textId="77777777" w:rsidR="008F3B38" w:rsidRPr="00A9197B" w:rsidRDefault="008F3B38" w:rsidP="008F3B38">
            <w:pPr>
              <w:rPr>
                <w:rFonts w:asciiTheme="minorHAnsi" w:hAnsiTheme="minorHAnsi"/>
              </w:rPr>
            </w:pPr>
            <w:r w:rsidRPr="00A9197B">
              <w:rPr>
                <w:rFonts w:asciiTheme="minorHAnsi" w:hAnsiTheme="minorHAnsi"/>
              </w:rPr>
              <w:t xml:space="preserve">(e) If the child is placed outside the home, reasons why the child cannot be protected adequately in the home, the harms the child may suffer if </w:t>
            </w:r>
            <w:r w:rsidRPr="00A9197B">
              <w:rPr>
                <w:rFonts w:asciiTheme="minorHAnsi" w:hAnsiTheme="minorHAnsi"/>
              </w:rPr>
              <w:lastRenderedPageBreak/>
              <w:t>left in the home, factors which may indicate when the child can be returned to the home, and efforts the cabinet or others are making to return the child to the home;</w:t>
            </w:r>
          </w:p>
          <w:p w14:paraId="43256532" w14:textId="77777777" w:rsidR="008F3B38" w:rsidRPr="00A9197B" w:rsidRDefault="008F3B38" w:rsidP="008F3B38">
            <w:pPr>
              <w:rPr>
                <w:rFonts w:asciiTheme="minorHAnsi" w:hAnsiTheme="minorHAnsi"/>
              </w:rPr>
            </w:pPr>
            <w:r w:rsidRPr="00A9197B">
              <w:rPr>
                <w:rFonts w:asciiTheme="minorHAnsi" w:hAnsiTheme="minorHAnsi"/>
              </w:rPr>
              <w:t>(i) A description of the services for the child and his family to be provided or arranged by the cabinet to facilitate the return of the child to his own home or to another permanent placement;</w:t>
            </w:r>
          </w:p>
          <w:p w14:paraId="0CA7F500" w14:textId="77777777" w:rsidR="008F3B38" w:rsidRPr="00A9197B" w:rsidRDefault="008F3B38" w:rsidP="008F3B38">
            <w:pPr>
              <w:rPr>
                <w:rFonts w:asciiTheme="minorHAnsi" w:hAnsiTheme="minorHAnsi"/>
              </w:rPr>
            </w:pPr>
            <w:r w:rsidRPr="00A9197B">
              <w:rPr>
                <w:rFonts w:asciiTheme="minorHAnsi" w:hAnsiTheme="minorHAnsi"/>
              </w:rPr>
              <w:t>(k) A projected schedule of time intervals by which each of the services, objectives, and tasks outlined in the case permanency plan should be accomplished and a schedule of time intervals which have already been accomplished or are i</w:t>
            </w:r>
            <w:r w:rsidR="0024629A" w:rsidRPr="00A9197B">
              <w:rPr>
                <w:rFonts w:asciiTheme="minorHAnsi" w:hAnsiTheme="minorHAnsi"/>
              </w:rPr>
              <w:t>n the process of accomplishment;</w:t>
            </w:r>
          </w:p>
          <w:p w14:paraId="226EBF91" w14:textId="77777777" w:rsidR="008F3B38" w:rsidRPr="00A9197B" w:rsidRDefault="008F3B38" w:rsidP="008F3B38">
            <w:pPr>
              <w:rPr>
                <w:rFonts w:asciiTheme="minorHAnsi" w:hAnsiTheme="minorHAnsi"/>
              </w:rPr>
            </w:pPr>
          </w:p>
          <w:p w14:paraId="0DB7EADB" w14:textId="77777777" w:rsidR="008F3B38" w:rsidRPr="00A9197B" w:rsidRDefault="008F3B38" w:rsidP="008F3B38">
            <w:pPr>
              <w:rPr>
                <w:rFonts w:asciiTheme="minorHAnsi" w:hAnsiTheme="minorHAnsi"/>
              </w:rPr>
            </w:pPr>
            <w:r w:rsidRPr="00A9197B">
              <w:rPr>
                <w:rFonts w:asciiTheme="minorHAnsi" w:hAnsiTheme="minorHAnsi"/>
              </w:rPr>
              <w:t>Protection and Permanency Operating Manual:</w:t>
            </w:r>
          </w:p>
          <w:p w14:paraId="63B98A7B" w14:textId="77777777" w:rsidR="008F3B38" w:rsidRPr="00A9197B" w:rsidRDefault="00261AD4" w:rsidP="008F3B38">
            <w:pPr>
              <w:rPr>
                <w:rFonts w:asciiTheme="minorHAnsi" w:hAnsiTheme="minorHAnsi"/>
              </w:rPr>
            </w:pPr>
            <w:hyperlink r:id="rId172" w:history="1">
              <w:r w:rsidR="008F3B38" w:rsidRPr="00734AA0">
                <w:rPr>
                  <w:rStyle w:val="Hyperlink"/>
                  <w:rFonts w:asciiTheme="minorHAnsi" w:hAnsiTheme="minorHAnsi"/>
                  <w:color w:val="0000FF"/>
                </w:rPr>
                <w:t>Chapter 4-Out of Home Care Services (OOHC); Section: 4.18 Ongoing Case Planning</w:t>
              </w:r>
            </w:hyperlink>
            <w:r w:rsidR="008F3B38" w:rsidRPr="00A9197B">
              <w:rPr>
                <w:rFonts w:asciiTheme="minorHAnsi" w:hAnsiTheme="minorHAnsi"/>
              </w:rPr>
              <w:t xml:space="preserve">:  The SSW: </w:t>
            </w:r>
          </w:p>
          <w:p w14:paraId="60026FFE" w14:textId="77777777" w:rsidR="008F3B38" w:rsidRPr="00A9197B" w:rsidRDefault="008F3B38" w:rsidP="008F3B38">
            <w:pPr>
              <w:rPr>
                <w:rFonts w:asciiTheme="minorHAnsi" w:hAnsiTheme="minorHAnsi"/>
              </w:rPr>
            </w:pPr>
            <w:r w:rsidRPr="00A9197B">
              <w:rPr>
                <w:rFonts w:asciiTheme="minorHAnsi" w:hAnsiTheme="minorHAnsi"/>
              </w:rPr>
              <w:t xml:space="preserve">3. Converts the case to concurrent planning at the first periodic review, unless one of the following situations occurs: </w:t>
            </w:r>
          </w:p>
          <w:p w14:paraId="588F3EE9" w14:textId="77777777" w:rsidR="008F3B38" w:rsidRPr="00A9197B" w:rsidRDefault="008F3B38" w:rsidP="008F3B38">
            <w:pPr>
              <w:rPr>
                <w:rFonts w:asciiTheme="minorHAnsi" w:hAnsiTheme="minorHAnsi"/>
              </w:rPr>
            </w:pPr>
            <w:r w:rsidRPr="00A9197B">
              <w:rPr>
                <w:rFonts w:asciiTheme="minorHAnsi" w:hAnsiTheme="minorHAnsi"/>
              </w:rPr>
              <w:tab/>
              <w:t xml:space="preserve">A. An ASFA exemption has been granted by the court; </w:t>
            </w:r>
          </w:p>
          <w:p w14:paraId="0A6D501B" w14:textId="77777777" w:rsidR="008F3B38" w:rsidRPr="00A9197B" w:rsidRDefault="008F3B38" w:rsidP="008F3B38">
            <w:pPr>
              <w:rPr>
                <w:rFonts w:asciiTheme="minorHAnsi" w:hAnsiTheme="minorHAnsi"/>
              </w:rPr>
            </w:pPr>
            <w:r w:rsidRPr="00A9197B">
              <w:rPr>
                <w:rFonts w:asciiTheme="minorHAnsi" w:hAnsiTheme="minorHAnsi"/>
              </w:rPr>
              <w:tab/>
              <w:t>B. The case is a status case; or</w:t>
            </w:r>
          </w:p>
          <w:p w14:paraId="1EA6DF06" w14:textId="77777777" w:rsidR="008F3B38" w:rsidRPr="00A9197B" w:rsidRDefault="008F3B38" w:rsidP="0024629A">
            <w:pPr>
              <w:ind w:left="720"/>
              <w:rPr>
                <w:rFonts w:asciiTheme="minorHAnsi" w:hAnsiTheme="minorHAnsi"/>
              </w:rPr>
            </w:pPr>
            <w:r w:rsidRPr="00A9197B">
              <w:rPr>
                <w:rFonts w:asciiTheme="minorHAnsi" w:hAnsiTheme="minorHAnsi"/>
              </w:rPr>
              <w:t>C. The goal for the case is planned permanent living  arrangement, legal guardianship or emancipation;</w:t>
            </w:r>
          </w:p>
        </w:tc>
      </w:tr>
      <w:tr w:rsidR="008866C8" w:rsidRPr="003D43ED" w14:paraId="4EDF666D"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18100F3B" w14:textId="77777777" w:rsidR="008866C8" w:rsidRPr="003D43ED" w:rsidRDefault="008866C8" w:rsidP="008866C8">
            <w:pPr>
              <w:spacing w:after="192"/>
              <w:rPr>
                <w:rFonts w:asciiTheme="minorHAnsi" w:hAnsiTheme="minorHAnsi"/>
              </w:rPr>
            </w:pPr>
            <w:r w:rsidRPr="003D43ED">
              <w:rPr>
                <w:rFonts w:asciiTheme="minorHAnsi" w:hAnsiTheme="minorHAnsi"/>
              </w:rPr>
              <w:lastRenderedPageBreak/>
              <w:t>1356.21(b)(1)(i)&amp;(ii)</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3B251A9C" w14:textId="77777777" w:rsidR="008866C8" w:rsidRPr="003D43ED" w:rsidRDefault="008866C8" w:rsidP="008866C8">
            <w:pPr>
              <w:spacing w:before="100" w:beforeAutospacing="1" w:after="100" w:afterAutospacing="1"/>
              <w:rPr>
                <w:rFonts w:asciiTheme="minorHAnsi" w:hAnsiTheme="minorHAnsi"/>
              </w:rPr>
            </w:pPr>
            <w:r w:rsidRPr="003D43ED">
              <w:rPr>
                <w:rFonts w:asciiTheme="minorHAnsi" w:hAnsiTheme="minorHAnsi"/>
              </w:rPr>
              <w:t xml:space="preserve">3.  Judicial determination of reasonable efforts to prevent a child's removal from the home. </w:t>
            </w:r>
          </w:p>
          <w:p w14:paraId="197AAACA" w14:textId="77777777" w:rsidR="008866C8" w:rsidRPr="003D43ED" w:rsidRDefault="006A056A" w:rsidP="008866C8">
            <w:pPr>
              <w:spacing w:before="100" w:beforeAutospacing="1" w:after="100" w:afterAutospacing="1"/>
              <w:rPr>
                <w:rFonts w:asciiTheme="minorHAnsi" w:hAnsiTheme="minorHAnsi"/>
              </w:rPr>
            </w:pPr>
            <w:r w:rsidRPr="003D43ED">
              <w:rPr>
                <w:rFonts w:asciiTheme="minorHAnsi" w:hAnsiTheme="minorHAnsi"/>
              </w:rPr>
              <w:t>a. When</w:t>
            </w:r>
            <w:r w:rsidR="008866C8" w:rsidRPr="003D43ED">
              <w:rPr>
                <w:rFonts w:asciiTheme="minorHAnsi" w:hAnsiTheme="minorHAnsi"/>
              </w:rPr>
              <w:t xml:space="preserve"> a child is removed from his/her home, the judicial determination, as to </w:t>
            </w:r>
            <w:r w:rsidR="008866C8" w:rsidRPr="003D43ED">
              <w:rPr>
                <w:rFonts w:asciiTheme="minorHAnsi" w:hAnsiTheme="minorHAnsi"/>
              </w:rPr>
              <w:lastRenderedPageBreak/>
              <w:t xml:space="preserve">whether reasonable efforts were made or were not required to prevent the removal, is made no later than 60 days from the date the child is removed from the home. </w:t>
            </w:r>
          </w:p>
          <w:p w14:paraId="11F6D23D" w14:textId="77777777" w:rsidR="008866C8" w:rsidRPr="003D43ED" w:rsidRDefault="006A056A" w:rsidP="008866C8">
            <w:pPr>
              <w:spacing w:before="100" w:beforeAutospacing="1" w:after="100" w:afterAutospacing="1"/>
              <w:rPr>
                <w:rFonts w:asciiTheme="minorHAnsi" w:hAnsiTheme="minorHAnsi"/>
              </w:rPr>
            </w:pPr>
            <w:r w:rsidRPr="003D43ED">
              <w:rPr>
                <w:rFonts w:asciiTheme="minorHAnsi" w:hAnsiTheme="minorHAnsi"/>
              </w:rPr>
              <w:t>b. If</w:t>
            </w:r>
            <w:r w:rsidR="008866C8" w:rsidRPr="003D43ED">
              <w:rPr>
                <w:rFonts w:asciiTheme="minorHAnsi" w:hAnsiTheme="minorHAnsi"/>
              </w:rPr>
              <w:t xml:space="preserve"> the determination concerning reasonable efforts to prevent the removal is not made as specified above, the child is not eligible under the title IV-E foster care maintenance payments program for the duration of that stay in foster care. </w:t>
            </w:r>
          </w:p>
          <w:p w14:paraId="44EC333E" w14:textId="77777777" w:rsidR="008866C8" w:rsidRPr="003D43ED" w:rsidRDefault="008866C8" w:rsidP="008866C8">
            <w:pPr>
              <w:rPr>
                <w:rFonts w:asciiTheme="minorHAnsi" w:hAnsiTheme="minorHAnsi"/>
              </w:rPr>
            </w:pPr>
            <w:r w:rsidRPr="003D43ED">
              <w:rPr>
                <w:rFonts w:asciiTheme="minorHAnsi" w:hAnsiTheme="minorHAnsi"/>
              </w:rPr>
              <w:t>(Tribes, see also section 7 for use of nunc pro tunc orders.)</w:t>
            </w:r>
          </w:p>
          <w:p w14:paraId="3476BD7F" w14:textId="77777777" w:rsidR="008866C8" w:rsidRPr="003D43ED" w:rsidRDefault="008866C8" w:rsidP="008866C8">
            <w:pPr>
              <w:rPr>
                <w:rFonts w:asciiTheme="minorHAnsi" w:hAnsiTheme="minorHAnsi"/>
              </w:rPr>
            </w:pP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4A508129" w14:textId="77777777" w:rsidR="008866C8" w:rsidRPr="00A9197B" w:rsidRDefault="00261AD4" w:rsidP="008866C8">
            <w:pPr>
              <w:rPr>
                <w:rFonts w:asciiTheme="minorHAnsi" w:hAnsiTheme="minorHAnsi"/>
                <w:bCs/>
              </w:rPr>
            </w:pPr>
            <w:hyperlink r:id="rId173" w:history="1">
              <w:r w:rsidR="008866C8" w:rsidRPr="00734AA0">
                <w:rPr>
                  <w:rStyle w:val="Hyperlink"/>
                  <w:rFonts w:asciiTheme="minorHAnsi" w:hAnsiTheme="minorHAnsi"/>
                  <w:color w:val="0000FF"/>
                </w:rPr>
                <w:t xml:space="preserve">KRS </w:t>
              </w:r>
              <w:r w:rsidR="008866C8" w:rsidRPr="00734AA0">
                <w:rPr>
                  <w:rStyle w:val="Hyperlink"/>
                  <w:rFonts w:asciiTheme="minorHAnsi" w:hAnsiTheme="minorHAnsi"/>
                  <w:bCs/>
                  <w:color w:val="0000FF"/>
                </w:rPr>
                <w:t>620.080 Temporary removal hearing</w:t>
              </w:r>
            </w:hyperlink>
            <w:r w:rsidR="008866C8" w:rsidRPr="00A9197B">
              <w:rPr>
                <w:rFonts w:asciiTheme="minorHAnsi" w:hAnsiTheme="minorHAnsi"/>
                <w:bCs/>
              </w:rPr>
              <w:t xml:space="preserve"> </w:t>
            </w:r>
          </w:p>
          <w:p w14:paraId="0D77DB70" w14:textId="77777777" w:rsidR="008866C8" w:rsidRPr="00A9197B" w:rsidRDefault="008866C8" w:rsidP="008866C8">
            <w:pPr>
              <w:rPr>
                <w:rFonts w:asciiTheme="minorHAnsi" w:hAnsiTheme="minorHAnsi"/>
                <w:bCs/>
              </w:rPr>
            </w:pPr>
            <w:r w:rsidRPr="00A9197B">
              <w:rPr>
                <w:rFonts w:asciiTheme="minorHAnsi" w:hAnsiTheme="minorHAnsi"/>
                <w:bCs/>
              </w:rPr>
              <w:t xml:space="preserve">(1) </w:t>
            </w:r>
            <w:r w:rsidRPr="00A9197B">
              <w:rPr>
                <w:rFonts w:asciiTheme="minorHAnsi" w:hAnsiTheme="minorHAnsi"/>
              </w:rPr>
              <w:t xml:space="preserve">Unless waived by the child and his parent or other person exercising custodial control or supervision, a temporary removal hearing shall be held: </w:t>
            </w:r>
          </w:p>
          <w:p w14:paraId="4A2A0D7C" w14:textId="77777777" w:rsidR="008866C8" w:rsidRPr="00A9197B" w:rsidRDefault="008866C8" w:rsidP="008866C8">
            <w:pPr>
              <w:rPr>
                <w:rFonts w:asciiTheme="minorHAnsi" w:hAnsiTheme="minorHAnsi"/>
              </w:rPr>
            </w:pPr>
            <w:r w:rsidRPr="00A9197B">
              <w:rPr>
                <w:rFonts w:asciiTheme="minorHAnsi" w:hAnsiTheme="minorHAnsi"/>
              </w:rPr>
              <w:t xml:space="preserve">(a) Within seventy-two (72) hours, excluding weekends and holidays, of the time when an emergency custody order is issued or when a child is </w:t>
            </w:r>
            <w:r w:rsidRPr="00A9197B">
              <w:rPr>
                <w:rFonts w:asciiTheme="minorHAnsi" w:hAnsiTheme="minorHAnsi"/>
              </w:rPr>
              <w:lastRenderedPageBreak/>
              <w:t xml:space="preserve">taken into custody without the consent of his parent or other person exercising custodial control or supervision; and </w:t>
            </w:r>
          </w:p>
          <w:p w14:paraId="4A5437EC" w14:textId="77777777" w:rsidR="008866C8" w:rsidRPr="00A9197B" w:rsidRDefault="008866C8" w:rsidP="008866C8">
            <w:pPr>
              <w:rPr>
                <w:rFonts w:asciiTheme="minorHAnsi" w:hAnsiTheme="minorHAnsi"/>
              </w:rPr>
            </w:pPr>
            <w:r w:rsidRPr="00A9197B">
              <w:rPr>
                <w:rFonts w:asciiTheme="minorHAnsi" w:hAnsiTheme="minorHAnsi"/>
              </w:rPr>
              <w:t xml:space="preserve">(b) In cases commenced by the filing of a petition, within ten (10) days of the date of filing. </w:t>
            </w:r>
          </w:p>
          <w:p w14:paraId="1BF22577" w14:textId="77777777" w:rsidR="008866C8" w:rsidRPr="00A9197B" w:rsidRDefault="008866C8" w:rsidP="008866C8">
            <w:pPr>
              <w:rPr>
                <w:rFonts w:asciiTheme="minorHAnsi" w:hAnsiTheme="minorHAnsi"/>
              </w:rPr>
            </w:pPr>
          </w:p>
          <w:p w14:paraId="3393F9B5" w14:textId="77777777" w:rsidR="008866C8" w:rsidRPr="00A9197B" w:rsidRDefault="00261AD4" w:rsidP="008866C8">
            <w:pPr>
              <w:rPr>
                <w:rFonts w:asciiTheme="minorHAnsi" w:hAnsiTheme="minorHAnsi"/>
              </w:rPr>
            </w:pPr>
            <w:hyperlink r:id="rId174" w:history="1">
              <w:r w:rsidR="008866C8" w:rsidRPr="00734AA0">
                <w:rPr>
                  <w:rStyle w:val="Hyperlink"/>
                  <w:rFonts w:asciiTheme="minorHAnsi" w:hAnsiTheme="minorHAnsi"/>
                  <w:bCs/>
                  <w:color w:val="0000FF"/>
                </w:rPr>
                <w:t>KRS 620.140 Dispositional alternatives</w:t>
              </w:r>
            </w:hyperlink>
            <w:r w:rsidR="008866C8" w:rsidRPr="00A9197B">
              <w:rPr>
                <w:rFonts w:asciiTheme="minorHAnsi" w:hAnsiTheme="minorHAnsi"/>
                <w:bCs/>
              </w:rPr>
              <w:t xml:space="preserve"> states in Section </w:t>
            </w:r>
            <w:r w:rsidR="008866C8" w:rsidRPr="00A9197B">
              <w:rPr>
                <w:rFonts w:asciiTheme="minorHAnsi" w:hAnsiTheme="minorHAnsi"/>
              </w:rPr>
              <w:t>(1) In determining the disposition of all cases brought on behalf of dependent, neglected, or abused children, the juvenile session of the District Court, in the best interest of the child, shall have, but shall not be limited to, the following dispositional alternatives: …  (c) Removal of the child to the custody of an adult relative, other person, or child-caring facility or child-placing agency, taking into consideration the wishes of the parent or other person exercising custodial control or supervision</w:t>
            </w:r>
            <w:r w:rsidR="0024629A" w:rsidRPr="00A9197B">
              <w:rPr>
                <w:rFonts w:asciiTheme="minorHAnsi" w:hAnsiTheme="minorHAnsi"/>
              </w:rPr>
              <w:t xml:space="preserve">.  </w:t>
            </w:r>
            <w:r w:rsidR="008866C8" w:rsidRPr="00A9197B">
              <w:rPr>
                <w:rFonts w:asciiTheme="minorHAnsi" w:hAnsiTheme="minorHAnsi"/>
              </w:rPr>
              <w:t>Before any child is committed to the cabinet or placed out of his home under the supervision of the cabinet, the court shall determine that reasonable efforts have been made by the court or the cabinet to prevent or eliminate the need for removal and that continuation in the home would be contrary to the welfare of the child.</w:t>
            </w:r>
          </w:p>
        </w:tc>
      </w:tr>
      <w:tr w:rsidR="008866C8" w:rsidRPr="003D43ED" w14:paraId="261A4468"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6B693CFC" w14:textId="77777777" w:rsidR="008866C8" w:rsidRPr="003D43ED" w:rsidRDefault="008866C8" w:rsidP="008866C8">
            <w:pPr>
              <w:spacing w:after="192"/>
              <w:rPr>
                <w:rFonts w:asciiTheme="minorHAnsi" w:hAnsiTheme="minorHAnsi"/>
              </w:rPr>
            </w:pPr>
            <w:r w:rsidRPr="003D43ED">
              <w:rPr>
                <w:rFonts w:asciiTheme="minorHAnsi" w:hAnsiTheme="minorHAnsi"/>
              </w:rPr>
              <w:lastRenderedPageBreak/>
              <w:t>1356.21(b)(2)(i)</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3F558423" w14:textId="77777777" w:rsidR="008866C8" w:rsidRPr="003D43ED" w:rsidRDefault="008866C8" w:rsidP="008866C8">
            <w:pPr>
              <w:spacing w:before="100" w:beforeAutospacing="1" w:after="100" w:afterAutospacing="1"/>
              <w:rPr>
                <w:rFonts w:asciiTheme="minorHAnsi" w:hAnsiTheme="minorHAnsi"/>
              </w:rPr>
            </w:pPr>
            <w:r w:rsidRPr="003D43ED">
              <w:rPr>
                <w:rFonts w:asciiTheme="minorHAnsi" w:hAnsiTheme="minorHAnsi"/>
              </w:rPr>
              <w:t xml:space="preserve">4.  Judicial determination of reasonable efforts to finalize a permanency plan. </w:t>
            </w:r>
          </w:p>
          <w:p w14:paraId="4EBAFE77" w14:textId="77777777" w:rsidR="008866C8" w:rsidRPr="003D43ED" w:rsidRDefault="008866C8" w:rsidP="008866C8">
            <w:pPr>
              <w:spacing w:before="100" w:beforeAutospacing="1" w:after="100" w:afterAutospacing="1"/>
              <w:rPr>
                <w:rFonts w:asciiTheme="minorHAnsi" w:hAnsiTheme="minorHAnsi"/>
              </w:rPr>
            </w:pPr>
            <w:r w:rsidRPr="003D43ED">
              <w:rPr>
                <w:rFonts w:asciiTheme="minorHAnsi" w:hAnsiTheme="minorHAnsi"/>
              </w:rPr>
              <w:t xml:space="preserve">a.  The State/Tribal agency obtains a judicial determination that it has made reasonable efforts to finalize the permanency plan that is in effect (whether the plan is reunification, adoption, legal guardianship, </w:t>
            </w:r>
            <w:r w:rsidRPr="003D43ED">
              <w:rPr>
                <w:rFonts w:asciiTheme="minorHAnsi" w:hAnsiTheme="minorHAnsi"/>
              </w:rPr>
              <w:lastRenderedPageBreak/>
              <w:t xml:space="preserve">placement with a fit and willing relative, or placement in another planned permanent living arrangement) within 12 months of the date the child is considered to have entered foster care in accordance with the definition at section 1355.20 of the regulations, and at least once every 12 months thereafter while the child is in foster care. </w:t>
            </w:r>
          </w:p>
          <w:p w14:paraId="76C10D91" w14:textId="77777777" w:rsidR="008866C8" w:rsidRPr="003D43ED" w:rsidRDefault="008866C8" w:rsidP="008866C8">
            <w:pPr>
              <w:rPr>
                <w:rFonts w:asciiTheme="minorHAnsi" w:hAnsiTheme="minorHAnsi"/>
              </w:rPr>
            </w:pPr>
            <w:r w:rsidRPr="003D43ED">
              <w:rPr>
                <w:rFonts w:asciiTheme="minorHAnsi" w:hAnsiTheme="minorHAnsi"/>
              </w:rPr>
              <w:t>(Tribes, see also section 7 for use of nunc pro tunc orders.)</w:t>
            </w:r>
          </w:p>
          <w:p w14:paraId="67327AEB" w14:textId="77777777" w:rsidR="008866C8" w:rsidRPr="003D43ED" w:rsidRDefault="008866C8" w:rsidP="008866C8">
            <w:pPr>
              <w:rPr>
                <w:rFonts w:asciiTheme="minorHAnsi" w:hAnsiTheme="minorHAnsi"/>
              </w:rPr>
            </w:pP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16A28455" w14:textId="77777777" w:rsidR="008866C8" w:rsidRPr="00A9197B" w:rsidRDefault="008866C8" w:rsidP="008866C8">
            <w:pPr>
              <w:rPr>
                <w:rFonts w:asciiTheme="minorHAnsi" w:hAnsiTheme="minorHAnsi"/>
              </w:rPr>
            </w:pPr>
            <w:r w:rsidRPr="00A9197B">
              <w:rPr>
                <w:rFonts w:asciiTheme="minorHAnsi" w:hAnsiTheme="minorHAnsi"/>
              </w:rPr>
              <w:lastRenderedPageBreak/>
              <w:t xml:space="preserve">Protection &amp; Permanency Operating Manual: </w:t>
            </w:r>
          </w:p>
          <w:p w14:paraId="73BB6720" w14:textId="77777777" w:rsidR="008866C8" w:rsidRPr="00A9197B" w:rsidRDefault="00261AD4" w:rsidP="008866C8">
            <w:pPr>
              <w:rPr>
                <w:rFonts w:asciiTheme="minorHAnsi" w:hAnsiTheme="minorHAnsi"/>
              </w:rPr>
            </w:pPr>
            <w:hyperlink r:id="rId175" w:history="1">
              <w:r w:rsidR="008866C8" w:rsidRPr="00734AA0">
                <w:rPr>
                  <w:rStyle w:val="Hyperlink"/>
                  <w:rFonts w:asciiTheme="minorHAnsi" w:hAnsiTheme="minorHAnsi"/>
                  <w:color w:val="0000FF"/>
                </w:rPr>
                <w:t>Chapter 31 Section 2 Title IV-E Eligibility and Reimbursability</w:t>
              </w:r>
            </w:hyperlink>
            <w:r w:rsidR="008866C8" w:rsidRPr="00A9197B">
              <w:rPr>
                <w:rFonts w:asciiTheme="minorHAnsi" w:hAnsiTheme="minorHAnsi"/>
              </w:rPr>
              <w:t>:</w:t>
            </w:r>
          </w:p>
          <w:p w14:paraId="777023F1" w14:textId="77777777" w:rsidR="008866C8" w:rsidRPr="00A9197B" w:rsidRDefault="008866C8" w:rsidP="008866C8">
            <w:pPr>
              <w:rPr>
                <w:rFonts w:asciiTheme="minorHAnsi" w:hAnsiTheme="minorHAnsi"/>
              </w:rPr>
            </w:pPr>
            <w:r w:rsidRPr="00A9197B">
              <w:rPr>
                <w:rFonts w:asciiTheme="minorHAnsi" w:hAnsiTheme="minorHAnsi"/>
              </w:rPr>
              <w:t xml:space="preserve">Title IV-E provides for federal payments to the states for foster care maintenance and adoption assistance payments made on behalf of eligible children…The SSW [social service worker]:  1) Notifies the CBW [children’s benefits worker] on the day that the agency assumes legal responsibility for the supervision and care of a child; 4) Ensures that:  B. The court certifies that, within the last twelve (12) months, reasonable </w:t>
            </w:r>
            <w:r w:rsidRPr="00A9197B">
              <w:rPr>
                <w:rFonts w:asciiTheme="minorHAnsi" w:hAnsiTheme="minorHAnsi"/>
              </w:rPr>
              <w:lastRenderedPageBreak/>
              <w:t>efforts are being made to finalize a permanency plan or that reasonable efforts to reunify the child and family are not required (must be made at least every twelve months or eligibility will cease); or C. the court that orders voluntary commitment contains the appropriate judicial determination within one-hundred, eighty (180) days from when the children were removed.</w:t>
            </w:r>
          </w:p>
          <w:p w14:paraId="241FD55B" w14:textId="77777777" w:rsidR="008866C8" w:rsidRPr="00A9197B" w:rsidRDefault="008866C8" w:rsidP="008866C8">
            <w:pPr>
              <w:rPr>
                <w:rFonts w:asciiTheme="minorHAnsi" w:hAnsiTheme="minorHAnsi"/>
              </w:rPr>
            </w:pPr>
          </w:p>
          <w:p w14:paraId="7448C0D3" w14:textId="77777777" w:rsidR="008866C8" w:rsidRPr="00A9197B" w:rsidRDefault="008866C8" w:rsidP="008866C8">
            <w:pPr>
              <w:rPr>
                <w:rFonts w:asciiTheme="minorHAnsi" w:hAnsiTheme="minorHAnsi"/>
              </w:rPr>
            </w:pPr>
            <w:r w:rsidRPr="00A9197B">
              <w:rPr>
                <w:rFonts w:asciiTheme="minorHAnsi" w:hAnsiTheme="minorHAnsi"/>
              </w:rPr>
              <w:t>At the annual permanency hearing the court enters an order regarding the disposition of the child’s court case.  Court procedure regarding judicial determinations is standardized through the use of the court forms that capture the judge’s orders.  (See attached AOC court forms and Family Court Civil Rules—pages 30 and 32)</w:t>
            </w:r>
          </w:p>
        </w:tc>
      </w:tr>
      <w:tr w:rsidR="008866C8" w:rsidRPr="003D43ED" w14:paraId="766ECAEB" w14:textId="77777777" w:rsidTr="00AC409A">
        <w:trPr>
          <w:trHeight w:val="2895"/>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58BF1708" w14:textId="77777777" w:rsidR="008866C8" w:rsidRPr="003D43ED" w:rsidRDefault="008866C8" w:rsidP="008866C8">
            <w:pPr>
              <w:spacing w:after="192"/>
              <w:rPr>
                <w:rFonts w:asciiTheme="minorHAnsi" w:hAnsiTheme="minorHAnsi"/>
              </w:rPr>
            </w:pPr>
            <w:r w:rsidRPr="003D43ED">
              <w:rPr>
                <w:rFonts w:asciiTheme="minorHAnsi" w:hAnsiTheme="minorHAnsi"/>
              </w:rPr>
              <w:lastRenderedPageBreak/>
              <w:t>1356.21(b)(2)(ii)</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35E37229" w14:textId="77777777" w:rsidR="008866C8" w:rsidRPr="003D43ED" w:rsidRDefault="0024629A" w:rsidP="008866C8">
            <w:pPr>
              <w:pStyle w:val="cell1"/>
              <w:rPr>
                <w:rFonts w:asciiTheme="minorHAnsi" w:hAnsiTheme="minorHAnsi"/>
              </w:rPr>
            </w:pPr>
            <w:r w:rsidRPr="003D43ED">
              <w:rPr>
                <w:rFonts w:asciiTheme="minorHAnsi" w:hAnsiTheme="minorHAnsi"/>
              </w:rPr>
              <w:t>b. If</w:t>
            </w:r>
            <w:r w:rsidR="008866C8" w:rsidRPr="003D43ED">
              <w:rPr>
                <w:rFonts w:asciiTheme="minorHAnsi" w:hAnsiTheme="minorHAnsi"/>
              </w:rPr>
              <w:t xml:space="preserve"> such a judicial determination regarding reasonable efforts to finalize a permanency plan is not made, the child becomes ineligible under title IV-E from the end of the 12th month following the date the child is considered to have entered foster care or the end of the 12th month following the month in which the most recent judicial determination of reasonable efforts to finalize a permanency plan was made, and remains ineligible until such a judicial determination is made.</w:t>
            </w:r>
          </w:p>
          <w:p w14:paraId="719F6A14" w14:textId="77777777" w:rsidR="008866C8" w:rsidRPr="003D43ED" w:rsidRDefault="008866C8" w:rsidP="006A056A">
            <w:pPr>
              <w:pStyle w:val="cell1"/>
              <w:spacing w:after="0"/>
              <w:rPr>
                <w:rFonts w:asciiTheme="minorHAnsi" w:hAnsiTheme="minorHAnsi"/>
              </w:rPr>
            </w:pPr>
            <w:r w:rsidRPr="003D43ED">
              <w:rPr>
                <w:rFonts w:asciiTheme="minorHAnsi" w:hAnsiTheme="minorHAnsi"/>
              </w:rPr>
              <w:lastRenderedPageBreak/>
              <w:t>(Tribes, see also section 7 for use of nunc pro tunc orders.)</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0BB583A5" w14:textId="77777777" w:rsidR="008866C8" w:rsidRPr="00A9197B" w:rsidRDefault="008866C8" w:rsidP="008866C8">
            <w:pPr>
              <w:rPr>
                <w:rFonts w:asciiTheme="minorHAnsi" w:hAnsiTheme="minorHAnsi"/>
              </w:rPr>
            </w:pPr>
            <w:r w:rsidRPr="00A9197B">
              <w:rPr>
                <w:rFonts w:asciiTheme="minorHAnsi" w:hAnsiTheme="minorHAnsi"/>
              </w:rPr>
              <w:lastRenderedPageBreak/>
              <w:t xml:space="preserve">Protection &amp; Permanency Operating Manual: </w:t>
            </w:r>
          </w:p>
          <w:p w14:paraId="4D880684" w14:textId="77777777" w:rsidR="008866C8" w:rsidRPr="00A9197B" w:rsidRDefault="00261AD4" w:rsidP="008866C8">
            <w:pPr>
              <w:rPr>
                <w:rFonts w:asciiTheme="minorHAnsi" w:hAnsiTheme="minorHAnsi"/>
              </w:rPr>
            </w:pPr>
            <w:hyperlink r:id="rId176" w:history="1">
              <w:r w:rsidR="008866C8" w:rsidRPr="00734AA0">
                <w:rPr>
                  <w:rStyle w:val="Hyperlink"/>
                  <w:rFonts w:asciiTheme="minorHAnsi" w:hAnsiTheme="minorHAnsi"/>
                  <w:color w:val="0000FF"/>
                </w:rPr>
                <w:t>Chapter 31 Section 2 Title IV-E Eligibility and Reimbursability</w:t>
              </w:r>
            </w:hyperlink>
            <w:r w:rsidR="008866C8" w:rsidRPr="00A9197B">
              <w:rPr>
                <w:rFonts w:asciiTheme="minorHAnsi" w:hAnsiTheme="minorHAnsi"/>
              </w:rPr>
              <w:t xml:space="preserve"> states that:  Title IV-E provides for federal payments to the states for foster care maintenance and adoption assistance payments made on behalf of eligible children…  The SSW [social services worker] 4</w:t>
            </w:r>
            <w:r w:rsidR="0024629A" w:rsidRPr="00A9197B">
              <w:rPr>
                <w:rFonts w:asciiTheme="minorHAnsi" w:hAnsiTheme="minorHAnsi"/>
              </w:rPr>
              <w:t xml:space="preserve">.  </w:t>
            </w:r>
            <w:r w:rsidR="008866C8" w:rsidRPr="00A9197B">
              <w:rPr>
                <w:rFonts w:asciiTheme="minorHAnsi" w:hAnsiTheme="minorHAnsi"/>
              </w:rPr>
              <w:t>Ensures that: B. The court certifies that, within the last twelve (12) months, reasonable efforts are being made to finalize a permanency plan or that reasonable efforts to reunify the child and family are not required (must be made at least every twelve months or eligibility will cease)</w:t>
            </w:r>
            <w:r w:rsidR="0024629A" w:rsidRPr="00A9197B">
              <w:rPr>
                <w:rFonts w:asciiTheme="minorHAnsi" w:hAnsiTheme="minorHAnsi"/>
              </w:rPr>
              <w:t xml:space="preserve">.  </w:t>
            </w:r>
          </w:p>
        </w:tc>
      </w:tr>
      <w:tr w:rsidR="008866C8" w:rsidRPr="003D43ED" w14:paraId="0CB65B56"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136B98D4" w14:textId="77777777" w:rsidR="008866C8" w:rsidRPr="003D43ED" w:rsidRDefault="008866C8" w:rsidP="008866C8">
            <w:pPr>
              <w:spacing w:after="192"/>
              <w:rPr>
                <w:rFonts w:asciiTheme="minorHAnsi" w:hAnsiTheme="minorHAnsi"/>
              </w:rPr>
            </w:pPr>
            <w:r w:rsidRPr="003D43ED">
              <w:rPr>
                <w:rFonts w:asciiTheme="minorHAnsi" w:hAnsiTheme="minorHAnsi"/>
              </w:rPr>
              <w:t>1356.21(b)(3)</w:t>
            </w:r>
            <w:r w:rsidRPr="003D43ED">
              <w:rPr>
                <w:rFonts w:asciiTheme="minorHAnsi" w:hAnsiTheme="minorHAnsi"/>
              </w:rPr>
              <w:br/>
              <w:t>471(a)(15)(D)</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21D2AF72" w14:textId="77777777" w:rsidR="008866C8" w:rsidRPr="003D43ED" w:rsidRDefault="008866C8" w:rsidP="008866C8">
            <w:pPr>
              <w:rPr>
                <w:rFonts w:asciiTheme="minorHAnsi" w:hAnsiTheme="minorHAnsi"/>
              </w:rPr>
            </w:pPr>
            <w:r w:rsidRPr="003D43ED">
              <w:rPr>
                <w:rFonts w:asciiTheme="minorHAnsi" w:hAnsiTheme="minorHAnsi"/>
              </w:rPr>
              <w:t xml:space="preserve">5.  Reasonable efforts are not required to prevent a child's removal from home or to reunify the child and family if the State/Tribal agency obtains a judicial determination that such efforts are not required because: </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2AA16542" w14:textId="77777777" w:rsidR="008866C8" w:rsidRPr="00A9197B" w:rsidRDefault="008866C8" w:rsidP="008866C8">
            <w:pPr>
              <w:rPr>
                <w:rFonts w:asciiTheme="minorHAnsi" w:hAnsiTheme="minorHAnsi"/>
              </w:rPr>
            </w:pPr>
            <w:r w:rsidRPr="00A9197B">
              <w:rPr>
                <w:rFonts w:asciiTheme="minorHAnsi" w:hAnsiTheme="minorHAnsi"/>
              </w:rPr>
              <w:t> </w:t>
            </w:r>
          </w:p>
        </w:tc>
      </w:tr>
      <w:tr w:rsidR="008866C8" w:rsidRPr="003D43ED" w14:paraId="59EB973B"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4ADABB39" w14:textId="77777777" w:rsidR="008866C8" w:rsidRPr="003D43ED" w:rsidRDefault="008866C8" w:rsidP="008866C8">
            <w:pPr>
              <w:spacing w:after="192"/>
              <w:rPr>
                <w:rFonts w:asciiTheme="minorHAnsi" w:hAnsiTheme="minorHAnsi"/>
              </w:rPr>
            </w:pPr>
            <w:r w:rsidRPr="003D43ED">
              <w:rPr>
                <w:rFonts w:asciiTheme="minorHAnsi" w:hAnsiTheme="minorHAnsi"/>
              </w:rPr>
              <w:t>1356.21(b)(3)(i)</w:t>
            </w:r>
            <w:r w:rsidRPr="003D43ED">
              <w:rPr>
                <w:rFonts w:asciiTheme="minorHAnsi" w:hAnsiTheme="minorHAnsi"/>
              </w:rPr>
              <w:br/>
              <w:t>471(a)(15)(D)</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444D5066" w14:textId="77777777" w:rsidR="008866C8" w:rsidRPr="003D43ED" w:rsidRDefault="008866C8" w:rsidP="008866C8">
            <w:pPr>
              <w:pStyle w:val="cell1"/>
              <w:rPr>
                <w:rFonts w:asciiTheme="minorHAnsi" w:hAnsiTheme="minorHAnsi"/>
              </w:rPr>
            </w:pPr>
            <w:r w:rsidRPr="003D43ED">
              <w:rPr>
                <w:rFonts w:asciiTheme="minorHAnsi" w:hAnsiTheme="minorHAnsi"/>
              </w:rPr>
              <w:t>a.  a court of competent jurisdiction has determined that the parent has subjected the child to aggravated circumstances (as defined in State/Tribal law, which definition may include but need not be limited to abandonment, torture, chronic abuse, and sexual abuse);</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651238F6" w14:textId="77777777" w:rsidR="008866C8" w:rsidRPr="00A9197B" w:rsidRDefault="00261AD4" w:rsidP="008866C8">
            <w:pPr>
              <w:rPr>
                <w:rFonts w:asciiTheme="minorHAnsi" w:hAnsiTheme="minorHAnsi"/>
              </w:rPr>
            </w:pPr>
            <w:hyperlink r:id="rId177" w:history="1">
              <w:r w:rsidR="008866C8" w:rsidRPr="00734AA0">
                <w:rPr>
                  <w:rStyle w:val="Hyperlink"/>
                  <w:rFonts w:asciiTheme="minorHAnsi" w:hAnsiTheme="minorHAnsi"/>
                  <w:color w:val="0000FF"/>
                </w:rPr>
                <w:t>KRS 610.127 Parental circumstances negating requirement for reaso</w:t>
              </w:r>
              <w:r w:rsidR="0024629A" w:rsidRPr="00734AA0">
                <w:rPr>
                  <w:rStyle w:val="Hyperlink"/>
                  <w:rFonts w:asciiTheme="minorHAnsi" w:hAnsiTheme="minorHAnsi"/>
                  <w:color w:val="0000FF"/>
                </w:rPr>
                <w:t>nable efforts to reunify child w</w:t>
              </w:r>
              <w:r w:rsidR="008866C8" w:rsidRPr="00734AA0">
                <w:rPr>
                  <w:rStyle w:val="Hyperlink"/>
                  <w:rFonts w:asciiTheme="minorHAnsi" w:hAnsiTheme="minorHAnsi"/>
                  <w:color w:val="0000FF"/>
                </w:rPr>
                <w:t>ith family</w:t>
              </w:r>
            </w:hyperlink>
            <w:r w:rsidR="008866C8" w:rsidRPr="00A9197B">
              <w:rPr>
                <w:rFonts w:asciiTheme="minorHAnsi" w:hAnsiTheme="minorHAnsi"/>
              </w:rPr>
              <w:t xml:space="preserve"> </w:t>
            </w:r>
          </w:p>
          <w:p w14:paraId="07202264" w14:textId="77777777" w:rsidR="008866C8" w:rsidRPr="00A9197B" w:rsidRDefault="008866C8" w:rsidP="008866C8">
            <w:pPr>
              <w:rPr>
                <w:rFonts w:asciiTheme="minorHAnsi" w:hAnsiTheme="minorHAnsi"/>
              </w:rPr>
            </w:pPr>
            <w:r w:rsidRPr="00A9197B">
              <w:rPr>
                <w:rFonts w:asciiTheme="minorHAnsi" w:hAnsiTheme="minorHAnsi"/>
              </w:rPr>
              <w:t xml:space="preserve">Reasonable efforts as defined in KRS 620.020 shall not be required to be made with respect to a parent of a child if a court of competent jurisdiction determines that the parent has: </w:t>
            </w:r>
          </w:p>
          <w:p w14:paraId="76D414D1" w14:textId="77777777" w:rsidR="008866C8" w:rsidRPr="00A9197B" w:rsidRDefault="008866C8" w:rsidP="008866C8">
            <w:pPr>
              <w:rPr>
                <w:rFonts w:asciiTheme="minorHAnsi" w:hAnsiTheme="minorHAnsi"/>
              </w:rPr>
            </w:pPr>
            <w:r w:rsidRPr="00A9197B">
              <w:rPr>
                <w:rFonts w:asciiTheme="minorHAnsi" w:hAnsiTheme="minorHAnsi"/>
              </w:rPr>
              <w:t xml:space="preserve">(1) Subjected the child to aggravated circumstances as defined in KRS 600.020; </w:t>
            </w:r>
          </w:p>
          <w:p w14:paraId="412F827F" w14:textId="77777777" w:rsidR="008866C8" w:rsidRPr="00A9197B" w:rsidRDefault="008866C8" w:rsidP="008866C8">
            <w:pPr>
              <w:rPr>
                <w:rFonts w:asciiTheme="minorHAnsi" w:hAnsiTheme="minorHAnsi"/>
              </w:rPr>
            </w:pPr>
            <w:r w:rsidRPr="00A9197B">
              <w:rPr>
                <w:rFonts w:asciiTheme="minorHAnsi" w:hAnsiTheme="minorHAnsi"/>
              </w:rPr>
              <w:t>(3) Committed a felony assault that resulted in serious bodily injury to the child or to another child of the parent</w:t>
            </w:r>
            <w:r w:rsidR="0024629A" w:rsidRPr="00A9197B">
              <w:rPr>
                <w:rFonts w:asciiTheme="minorHAnsi" w:hAnsiTheme="minorHAnsi"/>
              </w:rPr>
              <w:t>;</w:t>
            </w:r>
          </w:p>
          <w:p w14:paraId="56AE239E" w14:textId="77777777" w:rsidR="008866C8" w:rsidRPr="00A9197B" w:rsidRDefault="008866C8" w:rsidP="008866C8">
            <w:pPr>
              <w:rPr>
                <w:rFonts w:asciiTheme="minorHAnsi" w:hAnsiTheme="minorHAnsi"/>
              </w:rPr>
            </w:pPr>
          </w:p>
          <w:p w14:paraId="71994A4C" w14:textId="77777777" w:rsidR="008866C8" w:rsidRPr="00E83167" w:rsidRDefault="00E83167" w:rsidP="008866C8">
            <w:pPr>
              <w:rPr>
                <w:rStyle w:val="Hyperlink"/>
                <w:rFonts w:asciiTheme="minorHAnsi" w:hAnsiTheme="minorHAnsi"/>
              </w:rPr>
            </w:pPr>
            <w:r>
              <w:rPr>
                <w:rFonts w:asciiTheme="minorHAnsi" w:hAnsiTheme="minorHAnsi"/>
              </w:rPr>
              <w:fldChar w:fldCharType="begin"/>
            </w:r>
            <w:r w:rsidR="00140AA2">
              <w:rPr>
                <w:rFonts w:asciiTheme="minorHAnsi" w:hAnsiTheme="minorHAnsi"/>
              </w:rPr>
              <w:instrText>HYPERLINK "https://apps.legislature.ky.gov/law/statutes/statute.aspx?id=49897"</w:instrText>
            </w:r>
            <w:r>
              <w:rPr>
                <w:rFonts w:asciiTheme="minorHAnsi" w:hAnsiTheme="minorHAnsi"/>
              </w:rPr>
              <w:fldChar w:fldCharType="separate"/>
            </w:r>
            <w:r w:rsidR="008866C8" w:rsidRPr="00E83167">
              <w:rPr>
                <w:rStyle w:val="Hyperlink"/>
                <w:rFonts w:asciiTheme="minorHAnsi" w:hAnsiTheme="minorHAnsi"/>
              </w:rPr>
              <w:t xml:space="preserve">KRS 600.020 Definitions for KRS Chapters 600 to 645:  </w:t>
            </w:r>
          </w:p>
          <w:p w14:paraId="20C44703" w14:textId="77777777" w:rsidR="008866C8" w:rsidRPr="00A9197B" w:rsidRDefault="00E83167" w:rsidP="008866C8">
            <w:pPr>
              <w:rPr>
                <w:rFonts w:asciiTheme="minorHAnsi" w:hAnsiTheme="minorHAnsi"/>
              </w:rPr>
            </w:pPr>
            <w:r>
              <w:rPr>
                <w:rFonts w:asciiTheme="minorHAnsi" w:hAnsiTheme="minorHAnsi"/>
              </w:rPr>
              <w:fldChar w:fldCharType="end"/>
            </w:r>
            <w:r w:rsidR="008866C8" w:rsidRPr="00A9197B">
              <w:rPr>
                <w:rFonts w:asciiTheme="minorHAnsi" w:hAnsiTheme="minorHAnsi"/>
              </w:rPr>
              <w:t>(</w:t>
            </w:r>
            <w:r w:rsidR="0024629A" w:rsidRPr="00A9197B">
              <w:rPr>
                <w:rFonts w:asciiTheme="minorHAnsi" w:hAnsiTheme="minorHAnsi"/>
              </w:rPr>
              <w:t>3</w:t>
            </w:r>
            <w:r w:rsidR="008866C8" w:rsidRPr="00A9197B">
              <w:rPr>
                <w:rFonts w:asciiTheme="minorHAnsi" w:hAnsiTheme="minorHAnsi"/>
              </w:rPr>
              <w:t>) "Aggravated circumstances" means the existence of one (1) or more of the following conditions:</w:t>
            </w:r>
          </w:p>
          <w:p w14:paraId="24E50C3E" w14:textId="77777777" w:rsidR="008866C8" w:rsidRPr="00A9197B" w:rsidRDefault="008866C8" w:rsidP="008866C8">
            <w:pPr>
              <w:rPr>
                <w:rFonts w:asciiTheme="minorHAnsi" w:hAnsiTheme="minorHAnsi"/>
              </w:rPr>
            </w:pPr>
            <w:r w:rsidRPr="00A9197B">
              <w:rPr>
                <w:rFonts w:asciiTheme="minorHAnsi" w:hAnsiTheme="minorHAnsi"/>
              </w:rPr>
              <w:t>(a) The parent has not attempted or has not had contact with the child for a period of not less than ninety (90) days;</w:t>
            </w:r>
          </w:p>
          <w:p w14:paraId="02136B50" w14:textId="77777777" w:rsidR="008866C8" w:rsidRPr="00A9197B" w:rsidRDefault="008866C8" w:rsidP="008866C8">
            <w:pPr>
              <w:rPr>
                <w:rFonts w:asciiTheme="minorHAnsi" w:hAnsiTheme="minorHAnsi"/>
              </w:rPr>
            </w:pPr>
            <w:r w:rsidRPr="00A9197B">
              <w:rPr>
                <w:rFonts w:asciiTheme="minorHAnsi" w:hAnsiTheme="minorHAnsi"/>
              </w:rPr>
              <w:t>(b) The parent is incarcerated and will be unavailable to care for the child for a period of at least one (1) year from the date of the child's entry into foster care and there is no appropriate relative placement available during this period of time;</w:t>
            </w:r>
          </w:p>
          <w:p w14:paraId="3E0885CC" w14:textId="77777777" w:rsidR="008866C8" w:rsidRPr="00A9197B" w:rsidRDefault="008866C8" w:rsidP="008866C8">
            <w:pPr>
              <w:rPr>
                <w:rFonts w:asciiTheme="minorHAnsi" w:hAnsiTheme="minorHAnsi"/>
              </w:rPr>
            </w:pPr>
            <w:r w:rsidRPr="00A9197B">
              <w:rPr>
                <w:rFonts w:asciiTheme="minorHAnsi" w:hAnsiTheme="minorHAnsi"/>
              </w:rPr>
              <w:t>(c) The parent has sexually abused the child and has refused available treatment;</w:t>
            </w:r>
          </w:p>
          <w:p w14:paraId="6801C39E" w14:textId="77777777" w:rsidR="008866C8" w:rsidRPr="00A9197B" w:rsidRDefault="008866C8" w:rsidP="008866C8">
            <w:pPr>
              <w:rPr>
                <w:rFonts w:asciiTheme="minorHAnsi" w:hAnsiTheme="minorHAnsi"/>
              </w:rPr>
            </w:pPr>
            <w:r w:rsidRPr="00A9197B">
              <w:rPr>
                <w:rFonts w:asciiTheme="minorHAnsi" w:hAnsiTheme="minorHAnsi"/>
              </w:rPr>
              <w:t>(d) The parent has been found by the cabinet to have engaged in abuse of the child that required removal from the parent's home two (2) or more times in the past two (2) years; or</w:t>
            </w:r>
          </w:p>
          <w:p w14:paraId="26BA7372" w14:textId="77777777" w:rsidR="008866C8" w:rsidRPr="00A9197B" w:rsidRDefault="008866C8" w:rsidP="008866C8">
            <w:pPr>
              <w:rPr>
                <w:rFonts w:asciiTheme="minorHAnsi" w:hAnsiTheme="minorHAnsi"/>
              </w:rPr>
            </w:pPr>
            <w:r w:rsidRPr="00A9197B">
              <w:rPr>
                <w:rFonts w:asciiTheme="minorHAnsi" w:hAnsiTheme="minorHAnsi"/>
              </w:rPr>
              <w:t>(e) The parent has caused the child serious physical injury</w:t>
            </w:r>
          </w:p>
        </w:tc>
      </w:tr>
      <w:tr w:rsidR="008866C8" w:rsidRPr="003D43ED" w14:paraId="27141AA6" w14:textId="77777777" w:rsidTr="00AC409A">
        <w:trPr>
          <w:trHeight w:val="645"/>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3E15A2D4" w14:textId="77777777" w:rsidR="008866C8" w:rsidRPr="003D43ED" w:rsidRDefault="008866C8" w:rsidP="008866C8">
            <w:pPr>
              <w:spacing w:after="192"/>
              <w:rPr>
                <w:rFonts w:asciiTheme="minorHAnsi" w:hAnsiTheme="minorHAnsi"/>
              </w:rPr>
            </w:pPr>
            <w:r w:rsidRPr="003D43ED">
              <w:rPr>
                <w:rFonts w:asciiTheme="minorHAnsi" w:hAnsiTheme="minorHAnsi"/>
              </w:rPr>
              <w:lastRenderedPageBreak/>
              <w:t>1356.21(b)(3)(ii)</w:t>
            </w:r>
            <w:r w:rsidRPr="003D43ED">
              <w:rPr>
                <w:rFonts w:asciiTheme="minorHAnsi" w:hAnsiTheme="minorHAnsi"/>
              </w:rPr>
              <w:br/>
              <w:t>471(a)(15)(D)</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5F14642C" w14:textId="77777777" w:rsidR="008866C8" w:rsidRPr="003D43ED" w:rsidRDefault="008866C8" w:rsidP="008866C8">
            <w:pPr>
              <w:pStyle w:val="cell1"/>
              <w:rPr>
                <w:rFonts w:asciiTheme="minorHAnsi" w:hAnsiTheme="minorHAnsi"/>
              </w:rPr>
            </w:pPr>
            <w:r w:rsidRPr="003D43ED">
              <w:rPr>
                <w:rFonts w:asciiTheme="minorHAnsi" w:hAnsiTheme="minorHAnsi"/>
              </w:rPr>
              <w:t>b.  a court of competent jurisdiction has determined that the parent has been convicted of:</w:t>
            </w:r>
          </w:p>
          <w:p w14:paraId="2C53DEED" w14:textId="77777777" w:rsidR="008866C8" w:rsidRPr="003D43ED" w:rsidRDefault="008866C8" w:rsidP="008866C8">
            <w:pPr>
              <w:numPr>
                <w:ilvl w:val="0"/>
                <w:numId w:val="15"/>
              </w:numPr>
              <w:spacing w:before="100" w:beforeAutospacing="1" w:after="100" w:afterAutospacing="1"/>
              <w:rPr>
                <w:rFonts w:asciiTheme="minorHAnsi" w:hAnsiTheme="minorHAnsi"/>
              </w:rPr>
            </w:pPr>
            <w:r w:rsidRPr="003D43ED">
              <w:rPr>
                <w:rFonts w:asciiTheme="minorHAnsi" w:hAnsiTheme="minorHAnsi"/>
              </w:rPr>
              <w:t xml:space="preserve">murder (which would have been an offense under section 1111(a) of title 18, United States Code, if the offense had occurred in the special maritime or territorial jurisdiction of </w:t>
            </w:r>
            <w:r w:rsidRPr="003D43ED">
              <w:rPr>
                <w:rFonts w:asciiTheme="minorHAnsi" w:hAnsiTheme="minorHAnsi"/>
              </w:rPr>
              <w:lastRenderedPageBreak/>
              <w:t xml:space="preserve">the United States) of another child of the parent; </w:t>
            </w:r>
          </w:p>
          <w:p w14:paraId="289BF600" w14:textId="77777777" w:rsidR="008866C8" w:rsidRPr="003D43ED" w:rsidRDefault="008866C8" w:rsidP="008866C8">
            <w:pPr>
              <w:numPr>
                <w:ilvl w:val="0"/>
                <w:numId w:val="15"/>
              </w:numPr>
              <w:spacing w:before="100" w:beforeAutospacing="1" w:after="100" w:afterAutospacing="1"/>
              <w:rPr>
                <w:rFonts w:asciiTheme="minorHAnsi" w:hAnsiTheme="minorHAnsi"/>
              </w:rPr>
            </w:pPr>
            <w:r w:rsidRPr="003D43ED">
              <w:rPr>
                <w:rFonts w:asciiTheme="minorHAnsi" w:hAnsiTheme="minorHAnsi"/>
              </w:rPr>
              <w:t xml:space="preserve">voluntary manslaughter (which would have been an offense under section 1112(a) of title 18, United States Code, if the offense had occurred in the special maritime or territorial jurisdiction of the United States) of another child of the parent; </w:t>
            </w:r>
          </w:p>
          <w:p w14:paraId="023937EB" w14:textId="77777777" w:rsidR="008866C8" w:rsidRPr="003D43ED" w:rsidRDefault="008866C8" w:rsidP="008866C8">
            <w:pPr>
              <w:numPr>
                <w:ilvl w:val="0"/>
                <w:numId w:val="15"/>
              </w:numPr>
              <w:spacing w:before="100" w:beforeAutospacing="1" w:after="100" w:afterAutospacing="1"/>
              <w:rPr>
                <w:rFonts w:asciiTheme="minorHAnsi" w:hAnsiTheme="minorHAnsi"/>
              </w:rPr>
            </w:pPr>
            <w:r w:rsidRPr="003D43ED">
              <w:rPr>
                <w:rFonts w:asciiTheme="minorHAnsi" w:hAnsiTheme="minorHAnsi"/>
              </w:rPr>
              <w:t xml:space="preserve">aiding or abetting, attempting, conspiring, or soliciting to commit such a murder or such a voluntary manslaughter; or </w:t>
            </w:r>
          </w:p>
          <w:p w14:paraId="6822E4A5" w14:textId="77777777" w:rsidR="008866C8" w:rsidRPr="003D43ED" w:rsidRDefault="008866C8" w:rsidP="0002159B">
            <w:pPr>
              <w:numPr>
                <w:ilvl w:val="0"/>
                <w:numId w:val="15"/>
              </w:numPr>
              <w:spacing w:before="100" w:beforeAutospacing="1"/>
              <w:rPr>
                <w:rFonts w:asciiTheme="minorHAnsi" w:hAnsiTheme="minorHAnsi"/>
              </w:rPr>
            </w:pPr>
            <w:r w:rsidRPr="003D43ED">
              <w:rPr>
                <w:rFonts w:asciiTheme="minorHAnsi" w:hAnsiTheme="minorHAnsi"/>
              </w:rPr>
              <w:t xml:space="preserve">a felony assault that results in serious bodily injury to the child or another child of the parent; or </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1DAA8994" w14:textId="77777777" w:rsidR="008866C8" w:rsidRPr="00A9197B" w:rsidRDefault="00261AD4" w:rsidP="008866C8">
            <w:pPr>
              <w:rPr>
                <w:rFonts w:asciiTheme="minorHAnsi" w:hAnsiTheme="minorHAnsi"/>
              </w:rPr>
            </w:pPr>
            <w:hyperlink r:id="rId178" w:history="1">
              <w:r w:rsidR="008866C8" w:rsidRPr="00734AA0">
                <w:rPr>
                  <w:rStyle w:val="Hyperlink"/>
                  <w:rFonts w:asciiTheme="minorHAnsi" w:hAnsiTheme="minorHAnsi"/>
                  <w:color w:val="0000FF"/>
                </w:rPr>
                <w:t>KRS 610.127 Parental circumstances negating requirement for reasonable efforts to reunify child With family</w:t>
              </w:r>
            </w:hyperlink>
            <w:r w:rsidR="008866C8" w:rsidRPr="00A9197B">
              <w:rPr>
                <w:rFonts w:asciiTheme="minorHAnsi" w:hAnsiTheme="minorHAnsi"/>
              </w:rPr>
              <w:t xml:space="preserve"> states:  </w:t>
            </w:r>
          </w:p>
          <w:p w14:paraId="326CB202" w14:textId="77777777" w:rsidR="008866C8" w:rsidRPr="00A9197B" w:rsidRDefault="008866C8" w:rsidP="008866C8">
            <w:pPr>
              <w:rPr>
                <w:rFonts w:asciiTheme="minorHAnsi" w:hAnsiTheme="minorHAnsi"/>
              </w:rPr>
            </w:pPr>
            <w:r w:rsidRPr="00A9197B">
              <w:rPr>
                <w:rFonts w:asciiTheme="minorHAnsi" w:hAnsiTheme="minorHAnsi"/>
              </w:rPr>
              <w:t xml:space="preserve">Reasonable efforts as defined in KRS 620.020 shall not be required to be made with respect to a parent of a child if a court of competent jurisdiction determines that the parent has: </w:t>
            </w:r>
          </w:p>
          <w:p w14:paraId="0EF5B5E5" w14:textId="77777777" w:rsidR="008866C8" w:rsidRPr="00A9197B" w:rsidRDefault="008866C8" w:rsidP="008866C8">
            <w:pPr>
              <w:rPr>
                <w:rFonts w:asciiTheme="minorHAnsi" w:hAnsiTheme="minorHAnsi"/>
              </w:rPr>
            </w:pPr>
            <w:r w:rsidRPr="00A9197B">
              <w:rPr>
                <w:rFonts w:asciiTheme="minorHAnsi" w:hAnsiTheme="minorHAnsi"/>
              </w:rPr>
              <w:t xml:space="preserve">(2) Been convicted in a criminal proceeding of having caused or contributed to the death of another child of the parent; </w:t>
            </w:r>
          </w:p>
          <w:p w14:paraId="034FCA64" w14:textId="77777777" w:rsidR="008866C8" w:rsidRPr="00A9197B" w:rsidRDefault="008866C8" w:rsidP="008866C8">
            <w:pPr>
              <w:rPr>
                <w:rFonts w:asciiTheme="minorHAnsi" w:hAnsiTheme="minorHAnsi"/>
              </w:rPr>
            </w:pPr>
            <w:r w:rsidRPr="00A9197B">
              <w:rPr>
                <w:rFonts w:asciiTheme="minorHAnsi" w:hAnsiTheme="minorHAnsi"/>
              </w:rPr>
              <w:t>(3) Committed a felony assault that resulted in serious bodily injury to the child or to another child of the parent.</w:t>
            </w:r>
          </w:p>
        </w:tc>
      </w:tr>
      <w:tr w:rsidR="008866C8" w:rsidRPr="003D43ED" w14:paraId="03B19DCD"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494F0E40" w14:textId="77777777" w:rsidR="008866C8" w:rsidRPr="003D43ED" w:rsidRDefault="008866C8" w:rsidP="008866C8">
            <w:pPr>
              <w:spacing w:after="192"/>
              <w:rPr>
                <w:rFonts w:asciiTheme="minorHAnsi" w:hAnsiTheme="minorHAnsi"/>
              </w:rPr>
            </w:pPr>
            <w:r w:rsidRPr="003D43ED">
              <w:rPr>
                <w:rFonts w:asciiTheme="minorHAnsi" w:hAnsiTheme="minorHAnsi"/>
              </w:rPr>
              <w:t>1356.21(b)(3)(iii)</w:t>
            </w:r>
            <w:r w:rsidRPr="003D43ED">
              <w:rPr>
                <w:rFonts w:asciiTheme="minorHAnsi" w:hAnsiTheme="minorHAnsi"/>
              </w:rPr>
              <w:br/>
              <w:t>471(a)(15)(D)</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78E283B7" w14:textId="77777777" w:rsidR="008866C8" w:rsidRPr="003D43ED" w:rsidRDefault="008866C8" w:rsidP="008866C8">
            <w:pPr>
              <w:pStyle w:val="cell1"/>
              <w:rPr>
                <w:rFonts w:asciiTheme="minorHAnsi" w:hAnsiTheme="minorHAnsi"/>
              </w:rPr>
            </w:pPr>
            <w:r w:rsidRPr="003D43ED">
              <w:rPr>
                <w:rFonts w:asciiTheme="minorHAnsi" w:hAnsiTheme="minorHAnsi"/>
              </w:rPr>
              <w:t>c. the parental rights of the parent with respect to a sibling have been terminated involuntarily.</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24E3F4D9" w14:textId="77777777" w:rsidR="008866C8" w:rsidRPr="00A9197B" w:rsidRDefault="00261AD4" w:rsidP="008866C8">
            <w:pPr>
              <w:rPr>
                <w:rFonts w:asciiTheme="minorHAnsi" w:hAnsiTheme="minorHAnsi"/>
              </w:rPr>
            </w:pPr>
            <w:hyperlink r:id="rId179" w:history="1">
              <w:r w:rsidR="008866C8" w:rsidRPr="00734AA0">
                <w:rPr>
                  <w:rStyle w:val="Hyperlink"/>
                  <w:rFonts w:asciiTheme="minorHAnsi" w:hAnsiTheme="minorHAnsi"/>
                  <w:color w:val="0000FF"/>
                </w:rPr>
                <w:t>KRS 610.127 Parental circumstances negating requirement for reasonable effo</w:t>
              </w:r>
              <w:r w:rsidR="008862AB" w:rsidRPr="00734AA0">
                <w:rPr>
                  <w:rStyle w:val="Hyperlink"/>
                  <w:rFonts w:asciiTheme="minorHAnsi" w:hAnsiTheme="minorHAnsi"/>
                  <w:color w:val="0000FF"/>
                </w:rPr>
                <w:t>rts to reunify child w</w:t>
              </w:r>
              <w:r w:rsidR="008866C8" w:rsidRPr="00734AA0">
                <w:rPr>
                  <w:rStyle w:val="Hyperlink"/>
                  <w:rFonts w:asciiTheme="minorHAnsi" w:hAnsiTheme="minorHAnsi"/>
                  <w:color w:val="0000FF"/>
                </w:rPr>
                <w:t>ith family</w:t>
              </w:r>
            </w:hyperlink>
            <w:r w:rsidR="008866C8" w:rsidRPr="00A9197B">
              <w:rPr>
                <w:rFonts w:asciiTheme="minorHAnsi" w:hAnsiTheme="minorHAnsi"/>
              </w:rPr>
              <w:t xml:space="preserve"> states:  Reasonable efforts as defined in KRS 620.020 shall not be required to be made with respect to a parent of a child if a court of competent jurisdiction determines that the parent has: </w:t>
            </w:r>
          </w:p>
          <w:p w14:paraId="5834FBED" w14:textId="77777777" w:rsidR="008866C8" w:rsidRPr="00A9197B" w:rsidRDefault="008866C8" w:rsidP="008866C8">
            <w:pPr>
              <w:rPr>
                <w:rFonts w:asciiTheme="minorHAnsi" w:hAnsiTheme="minorHAnsi"/>
              </w:rPr>
            </w:pPr>
            <w:r w:rsidRPr="00A9197B">
              <w:rPr>
                <w:rFonts w:asciiTheme="minorHAnsi" w:hAnsiTheme="minorHAnsi"/>
              </w:rPr>
              <w:t>(4) Had their parental rights to another child terminated involuntarily;</w:t>
            </w:r>
          </w:p>
        </w:tc>
      </w:tr>
      <w:tr w:rsidR="008866C8" w:rsidRPr="003D43ED" w14:paraId="1F1E676B"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4FFF67C3" w14:textId="77777777" w:rsidR="008866C8" w:rsidRPr="003D43ED" w:rsidRDefault="008866C8" w:rsidP="008866C8">
            <w:pPr>
              <w:spacing w:after="192"/>
              <w:rPr>
                <w:rFonts w:asciiTheme="minorHAnsi" w:hAnsiTheme="minorHAnsi"/>
              </w:rPr>
            </w:pPr>
            <w:r w:rsidRPr="003D43ED">
              <w:rPr>
                <w:rFonts w:asciiTheme="minorHAnsi" w:hAnsiTheme="minorHAnsi"/>
              </w:rPr>
              <w:t>1356.21(b)(4)</w:t>
            </w:r>
            <w:r w:rsidRPr="003D43ED">
              <w:rPr>
                <w:rFonts w:asciiTheme="minorHAnsi" w:hAnsiTheme="minorHAnsi"/>
              </w:rPr>
              <w:br/>
              <w:t>471(a)(15)(F)</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143C76B7" w14:textId="77777777" w:rsidR="008866C8" w:rsidRPr="003D43ED" w:rsidRDefault="008866C8" w:rsidP="008866C8">
            <w:pPr>
              <w:spacing w:before="100" w:beforeAutospacing="1" w:after="100" w:afterAutospacing="1"/>
              <w:rPr>
                <w:rFonts w:asciiTheme="minorHAnsi" w:hAnsiTheme="minorHAnsi"/>
              </w:rPr>
            </w:pPr>
            <w:r w:rsidRPr="003D43ED">
              <w:rPr>
                <w:rFonts w:asciiTheme="minorHAnsi" w:hAnsiTheme="minorHAnsi"/>
              </w:rPr>
              <w:t xml:space="preserve">6.  Concurrent planning. </w:t>
            </w:r>
          </w:p>
          <w:p w14:paraId="6EA2F9E8" w14:textId="77777777" w:rsidR="008866C8" w:rsidRPr="003D43ED" w:rsidRDefault="008866C8" w:rsidP="008866C8">
            <w:pPr>
              <w:spacing w:before="100" w:beforeAutospacing="1" w:after="100" w:afterAutospacing="1"/>
              <w:rPr>
                <w:rFonts w:asciiTheme="minorHAnsi" w:hAnsiTheme="minorHAnsi"/>
              </w:rPr>
            </w:pPr>
            <w:r w:rsidRPr="003D43ED">
              <w:rPr>
                <w:rFonts w:asciiTheme="minorHAnsi" w:hAnsiTheme="minorHAnsi"/>
              </w:rPr>
              <w:lastRenderedPageBreak/>
              <w:t xml:space="preserve">a.  Reasonable efforts to finalize an alternate permanency plan may be made concurrently with reasonable efforts to reunify the child and family. </w:t>
            </w:r>
          </w:p>
          <w:p w14:paraId="7D5A38A8" w14:textId="77777777" w:rsidR="008866C8" w:rsidRPr="003D43ED" w:rsidRDefault="008866C8" w:rsidP="008866C8">
            <w:pPr>
              <w:rPr>
                <w:rFonts w:asciiTheme="minorHAnsi" w:hAnsiTheme="minorHAnsi"/>
              </w:rPr>
            </w:pPr>
            <w:r w:rsidRPr="003D43ED">
              <w:rPr>
                <w:rFonts w:asciiTheme="minorHAnsi" w:hAnsiTheme="minorHAnsi"/>
              </w:rPr>
              <w:t xml:space="preserve">b.  Reasonable efforts to place a child for adoption or with a legal guardian, including identifying appropriate in-State/Tribal service area and out-of-State/Tribal service area placements, may be made concurrently with reasonable efforts to reunify the child and family. </w:t>
            </w:r>
          </w:p>
          <w:p w14:paraId="093C7D25" w14:textId="77777777" w:rsidR="008866C8" w:rsidRPr="003D43ED" w:rsidRDefault="008866C8" w:rsidP="008866C8">
            <w:pPr>
              <w:rPr>
                <w:rFonts w:asciiTheme="minorHAnsi" w:hAnsiTheme="minorHAnsi"/>
              </w:rPr>
            </w:pP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7099AE82" w14:textId="77777777" w:rsidR="008866C8" w:rsidRPr="00A9197B" w:rsidRDefault="00261AD4" w:rsidP="008866C8">
            <w:pPr>
              <w:rPr>
                <w:rFonts w:asciiTheme="minorHAnsi" w:hAnsiTheme="minorHAnsi"/>
              </w:rPr>
            </w:pPr>
            <w:hyperlink r:id="rId180" w:history="1">
              <w:r w:rsidR="008866C8" w:rsidRPr="00734AA0">
                <w:rPr>
                  <w:rStyle w:val="Hyperlink"/>
                  <w:rFonts w:asciiTheme="minorHAnsi" w:hAnsiTheme="minorHAnsi"/>
                  <w:color w:val="0000FF"/>
                </w:rPr>
                <w:t>620.230 Case permanency plans</w:t>
              </w:r>
            </w:hyperlink>
            <w:r w:rsidR="008866C8" w:rsidRPr="00A9197B">
              <w:rPr>
                <w:rFonts w:asciiTheme="minorHAnsi" w:hAnsiTheme="minorHAnsi"/>
              </w:rPr>
              <w:t xml:space="preserve"> (2) The case permanency plan shall include, but need not be limited to:</w:t>
            </w:r>
          </w:p>
          <w:p w14:paraId="52C8A8A9" w14:textId="77777777" w:rsidR="008866C8" w:rsidRPr="00A9197B" w:rsidRDefault="008866C8" w:rsidP="008866C8">
            <w:pPr>
              <w:rPr>
                <w:rFonts w:asciiTheme="minorHAnsi" w:hAnsiTheme="minorHAnsi"/>
              </w:rPr>
            </w:pPr>
            <w:r w:rsidRPr="00A9197B">
              <w:rPr>
                <w:rFonts w:asciiTheme="minorHAnsi" w:hAnsiTheme="minorHAnsi"/>
              </w:rPr>
              <w:lastRenderedPageBreak/>
              <w:t>(i) A description of the services for the child and his family to be provided or arranged by the cabinet to facilitate the return of the child to his own home or to another permanent placement</w:t>
            </w:r>
          </w:p>
          <w:p w14:paraId="76FB49E9" w14:textId="77777777" w:rsidR="008866C8" w:rsidRPr="00A9197B" w:rsidRDefault="008866C8" w:rsidP="008866C8">
            <w:pPr>
              <w:rPr>
                <w:rFonts w:asciiTheme="minorHAnsi" w:hAnsiTheme="minorHAnsi"/>
              </w:rPr>
            </w:pPr>
          </w:p>
          <w:p w14:paraId="214F6CC7" w14:textId="77777777" w:rsidR="008866C8" w:rsidRPr="00A9197B" w:rsidRDefault="008866C8" w:rsidP="008866C8">
            <w:pPr>
              <w:rPr>
                <w:rFonts w:asciiTheme="minorHAnsi" w:hAnsiTheme="minorHAnsi"/>
              </w:rPr>
            </w:pPr>
            <w:r w:rsidRPr="00A9197B">
              <w:rPr>
                <w:rFonts w:asciiTheme="minorHAnsi" w:hAnsiTheme="minorHAnsi"/>
              </w:rPr>
              <w:t>Protection and Permanency Operating Manual:</w:t>
            </w:r>
          </w:p>
          <w:p w14:paraId="7F0CCEF4" w14:textId="77777777" w:rsidR="008862AB" w:rsidRPr="00A9197B" w:rsidRDefault="00261AD4" w:rsidP="008866C8">
            <w:pPr>
              <w:rPr>
                <w:rFonts w:asciiTheme="minorHAnsi" w:hAnsiTheme="minorHAnsi"/>
              </w:rPr>
            </w:pPr>
            <w:hyperlink r:id="rId181" w:history="1">
              <w:r w:rsidR="008866C8" w:rsidRPr="00734AA0">
                <w:rPr>
                  <w:rStyle w:val="Hyperlink"/>
                  <w:rFonts w:asciiTheme="minorHAnsi" w:hAnsiTheme="minorHAnsi"/>
                  <w:color w:val="0000FF"/>
                </w:rPr>
                <w:t>Chapter 4-Out of Home Care Services (OOHC) ;  Section: 4.18 Ongoing Case Planning</w:t>
              </w:r>
            </w:hyperlink>
            <w:r w:rsidR="008866C8" w:rsidRPr="00A9197B">
              <w:rPr>
                <w:rFonts w:asciiTheme="minorHAnsi" w:hAnsiTheme="minorHAnsi"/>
              </w:rPr>
              <w:t xml:space="preserve">:  </w:t>
            </w:r>
          </w:p>
          <w:p w14:paraId="296C5D7B" w14:textId="77777777" w:rsidR="008866C8" w:rsidRPr="00A9197B" w:rsidRDefault="008866C8" w:rsidP="008866C8">
            <w:pPr>
              <w:rPr>
                <w:rFonts w:asciiTheme="minorHAnsi" w:hAnsiTheme="minorHAnsi"/>
              </w:rPr>
            </w:pPr>
            <w:r w:rsidRPr="00A9197B">
              <w:rPr>
                <w:rFonts w:asciiTheme="minorHAnsi" w:hAnsiTheme="minorHAnsi"/>
              </w:rPr>
              <w:t xml:space="preserve">The SSW: </w:t>
            </w:r>
          </w:p>
          <w:p w14:paraId="3D4AEE75" w14:textId="77777777" w:rsidR="008866C8" w:rsidRPr="00A9197B" w:rsidRDefault="008866C8" w:rsidP="008866C8">
            <w:pPr>
              <w:rPr>
                <w:rFonts w:asciiTheme="minorHAnsi" w:hAnsiTheme="minorHAnsi"/>
              </w:rPr>
            </w:pPr>
            <w:r w:rsidRPr="00A9197B">
              <w:rPr>
                <w:rFonts w:asciiTheme="minorHAnsi" w:hAnsiTheme="minorHAnsi"/>
              </w:rPr>
              <w:t>3. Converts the case to concurrent planning at the first periodic review, unless one of the following situations occurs:</w:t>
            </w:r>
          </w:p>
          <w:p w14:paraId="7EAACFDF" w14:textId="77777777" w:rsidR="008866C8" w:rsidRPr="00A9197B" w:rsidRDefault="008866C8" w:rsidP="008866C8">
            <w:pPr>
              <w:rPr>
                <w:rFonts w:asciiTheme="minorHAnsi" w:hAnsiTheme="minorHAnsi"/>
              </w:rPr>
            </w:pPr>
            <w:r w:rsidRPr="00A9197B">
              <w:rPr>
                <w:rFonts w:asciiTheme="minorHAnsi" w:hAnsiTheme="minorHAnsi"/>
              </w:rPr>
              <w:tab/>
              <w:t xml:space="preserve">A. An ASFA exemption has been granted by the court; </w:t>
            </w:r>
          </w:p>
          <w:p w14:paraId="79F5A840" w14:textId="77777777" w:rsidR="008866C8" w:rsidRPr="00A9197B" w:rsidRDefault="008866C8" w:rsidP="008866C8">
            <w:pPr>
              <w:rPr>
                <w:rFonts w:asciiTheme="minorHAnsi" w:hAnsiTheme="minorHAnsi"/>
              </w:rPr>
            </w:pPr>
            <w:r w:rsidRPr="00A9197B">
              <w:rPr>
                <w:rFonts w:asciiTheme="minorHAnsi" w:hAnsiTheme="minorHAnsi"/>
              </w:rPr>
              <w:tab/>
              <w:t>B. The case is a status case; or</w:t>
            </w:r>
          </w:p>
          <w:p w14:paraId="6044A465" w14:textId="77777777" w:rsidR="008866C8" w:rsidRPr="00A9197B" w:rsidRDefault="008866C8" w:rsidP="008866C8">
            <w:pPr>
              <w:rPr>
                <w:rFonts w:asciiTheme="minorHAnsi" w:hAnsiTheme="minorHAnsi"/>
              </w:rPr>
            </w:pPr>
            <w:r w:rsidRPr="00A9197B">
              <w:rPr>
                <w:rFonts w:asciiTheme="minorHAnsi" w:hAnsiTheme="minorHAnsi"/>
              </w:rPr>
              <w:tab/>
              <w:t>C. The goal for the case is planned permanent</w:t>
            </w:r>
            <w:r w:rsidR="008862AB" w:rsidRPr="00A9197B">
              <w:rPr>
                <w:rFonts w:asciiTheme="minorHAnsi" w:hAnsiTheme="minorHAnsi"/>
              </w:rPr>
              <w:t xml:space="preserve"> living arrangement, </w:t>
            </w:r>
            <w:r w:rsidRPr="00A9197B">
              <w:rPr>
                <w:rFonts w:asciiTheme="minorHAnsi" w:hAnsiTheme="minorHAnsi"/>
              </w:rPr>
              <w:t>legal guardianship or emancipation;</w:t>
            </w:r>
          </w:p>
          <w:p w14:paraId="4463AE5A" w14:textId="77777777" w:rsidR="008866C8" w:rsidRPr="00A9197B" w:rsidRDefault="008866C8" w:rsidP="008866C8">
            <w:pPr>
              <w:rPr>
                <w:rFonts w:asciiTheme="minorHAnsi" w:hAnsiTheme="minorHAnsi"/>
              </w:rPr>
            </w:pPr>
            <w:r w:rsidRPr="00A9197B">
              <w:rPr>
                <w:rFonts w:asciiTheme="minorHAnsi" w:hAnsiTheme="minorHAnsi"/>
              </w:rPr>
              <w:t>4. Determines the permanency goal or goals that are in the best interest of the child;</w:t>
            </w:r>
          </w:p>
          <w:p w14:paraId="3F248F9B" w14:textId="77777777" w:rsidR="008866C8" w:rsidRPr="00A9197B" w:rsidRDefault="008866C8" w:rsidP="008866C8">
            <w:pPr>
              <w:rPr>
                <w:rFonts w:asciiTheme="minorHAnsi" w:hAnsiTheme="minorHAnsi"/>
              </w:rPr>
            </w:pPr>
            <w:r w:rsidRPr="00A9197B">
              <w:rPr>
                <w:rFonts w:asciiTheme="minorHAnsi" w:hAnsiTheme="minorHAnsi"/>
              </w:rPr>
              <w:t>5. Establishes a target date for achievement of the permanency goal or goals;</w:t>
            </w:r>
          </w:p>
          <w:p w14:paraId="78A61023" w14:textId="77777777" w:rsidR="008866C8" w:rsidRPr="00A9197B" w:rsidRDefault="008866C8" w:rsidP="008866C8">
            <w:pPr>
              <w:rPr>
                <w:rFonts w:asciiTheme="minorHAnsi" w:hAnsiTheme="minorHAnsi"/>
              </w:rPr>
            </w:pPr>
          </w:p>
          <w:p w14:paraId="15C5FEF6" w14:textId="77777777" w:rsidR="008866C8" w:rsidRPr="00A9197B" w:rsidRDefault="008866C8" w:rsidP="008866C8">
            <w:pPr>
              <w:rPr>
                <w:rFonts w:asciiTheme="minorHAnsi" w:hAnsiTheme="minorHAnsi"/>
              </w:rPr>
            </w:pPr>
            <w:r w:rsidRPr="00A9197B">
              <w:rPr>
                <w:rFonts w:asciiTheme="minorHAnsi" w:hAnsiTheme="minorHAnsi"/>
              </w:rPr>
              <w:t>Practice Guidance:</w:t>
            </w:r>
          </w:p>
          <w:p w14:paraId="67D2DABD" w14:textId="77777777" w:rsidR="008866C8" w:rsidRPr="00A9197B" w:rsidRDefault="008866C8" w:rsidP="00BF4FF9">
            <w:pPr>
              <w:pStyle w:val="ListParagraph"/>
              <w:numPr>
                <w:ilvl w:val="0"/>
                <w:numId w:val="52"/>
              </w:numPr>
              <w:rPr>
                <w:rFonts w:asciiTheme="minorHAnsi" w:hAnsiTheme="minorHAnsi"/>
              </w:rPr>
            </w:pPr>
            <w:r w:rsidRPr="00A9197B">
              <w:rPr>
                <w:rFonts w:asciiTheme="minorHAnsi" w:hAnsiTheme="minorHAnsi"/>
              </w:rPr>
              <w:t>When the child cannot return home immediately or be safely maintained in the home, alternative permanency goals will be considered.  The SSW, for example, may choose “Return to Parent” as a permanency goal and at the same time, have and alternate permanency objective and tasks in the OOHC section of the case plan</w:t>
            </w:r>
            <w:r w:rsidR="008862AB" w:rsidRPr="00A9197B">
              <w:rPr>
                <w:rFonts w:asciiTheme="minorHAnsi" w:hAnsiTheme="minorHAnsi"/>
              </w:rPr>
              <w:t xml:space="preserve">.  </w:t>
            </w:r>
          </w:p>
        </w:tc>
      </w:tr>
      <w:tr w:rsidR="008866C8" w:rsidRPr="003D43ED" w14:paraId="1FFDFF05"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6C7236C8" w14:textId="77777777" w:rsidR="008866C8" w:rsidRPr="003D43ED" w:rsidRDefault="008866C8" w:rsidP="008866C8">
            <w:pPr>
              <w:spacing w:after="192"/>
              <w:rPr>
                <w:rFonts w:asciiTheme="minorHAnsi" w:hAnsiTheme="minorHAnsi"/>
              </w:rPr>
            </w:pPr>
            <w:r w:rsidRPr="003D43ED">
              <w:rPr>
                <w:rFonts w:asciiTheme="minorHAnsi" w:hAnsiTheme="minorHAnsi"/>
              </w:rPr>
              <w:lastRenderedPageBreak/>
              <w:t>1356.21(b)(5)</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74AC785C" w14:textId="77777777" w:rsidR="008866C8" w:rsidRPr="003D43ED" w:rsidRDefault="008866C8" w:rsidP="008866C8">
            <w:pPr>
              <w:rPr>
                <w:rFonts w:asciiTheme="minorHAnsi" w:hAnsiTheme="minorHAnsi"/>
              </w:rPr>
            </w:pPr>
            <w:r w:rsidRPr="003D43ED">
              <w:rPr>
                <w:rFonts w:asciiTheme="minorHAnsi" w:hAnsiTheme="minorHAnsi"/>
              </w:rPr>
              <w:t>7.  Use of the Federal Parent Locator Service.</w:t>
            </w:r>
            <w:r w:rsidRPr="003D43ED">
              <w:rPr>
                <w:rFonts w:asciiTheme="minorHAnsi" w:hAnsiTheme="minorHAnsi"/>
              </w:rPr>
              <w:br/>
            </w:r>
            <w:r w:rsidRPr="003D43ED">
              <w:rPr>
                <w:rFonts w:asciiTheme="minorHAnsi" w:hAnsiTheme="minorHAnsi"/>
              </w:rPr>
              <w:br/>
              <w:t>The State/Tribal agency may seek the services of the Federal Parent Locator Service to search for absent parents at any point in order to facilitate a permanency plan</w:t>
            </w:r>
            <w:r w:rsidR="0002159B" w:rsidRPr="003D43ED">
              <w:rPr>
                <w:rFonts w:asciiTheme="minorHAnsi" w:hAnsiTheme="minorHAnsi"/>
              </w:rPr>
              <w:t xml:space="preserve">.  </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17925C3B" w14:textId="77777777" w:rsidR="00C40D8F" w:rsidRPr="00A9197B" w:rsidRDefault="00C40D8F" w:rsidP="00C40D8F">
            <w:pPr>
              <w:rPr>
                <w:rFonts w:asciiTheme="minorHAnsi" w:hAnsiTheme="minorHAnsi"/>
              </w:rPr>
            </w:pPr>
            <w:r w:rsidRPr="00A9197B">
              <w:rPr>
                <w:rFonts w:asciiTheme="minorHAnsi" w:hAnsiTheme="minorHAnsi"/>
              </w:rPr>
              <w:t>Protection and Permanency Operating Manual:</w:t>
            </w:r>
          </w:p>
          <w:p w14:paraId="64E9122E" w14:textId="77777777" w:rsidR="00C40D8F" w:rsidRPr="00A9197B" w:rsidRDefault="00C40D8F" w:rsidP="00C40D8F">
            <w:pPr>
              <w:rPr>
                <w:rFonts w:asciiTheme="minorHAnsi" w:hAnsiTheme="minorHAnsi"/>
              </w:rPr>
            </w:pPr>
            <w:r w:rsidRPr="00A9197B">
              <w:rPr>
                <w:rFonts w:asciiTheme="minorHAnsi" w:hAnsiTheme="minorHAnsi"/>
              </w:rPr>
              <w:t xml:space="preserve">Use of the locater service is described in the </w:t>
            </w:r>
            <w:r w:rsidRPr="00A9197B">
              <w:rPr>
                <w:rFonts w:asciiTheme="minorHAnsi" w:hAnsiTheme="minorHAnsi"/>
                <w:i/>
              </w:rPr>
              <w:t>Absent Parent and Relative Search Handbook</w:t>
            </w:r>
            <w:r w:rsidRPr="00A9197B">
              <w:rPr>
                <w:rFonts w:asciiTheme="minorHAnsi" w:hAnsiTheme="minorHAnsi"/>
              </w:rPr>
              <w:t xml:space="preserve">  as referenced in </w:t>
            </w:r>
            <w:hyperlink r:id="rId182" w:history="1">
              <w:r w:rsidRPr="00734AA0">
                <w:rPr>
                  <w:rStyle w:val="Hyperlink"/>
                  <w:rFonts w:asciiTheme="minorHAnsi" w:hAnsiTheme="minorHAnsi"/>
                  <w:color w:val="0000FF"/>
                </w:rPr>
                <w:t>Chapter: Chapter 4-Out of Home Care Services (OOHC;  Section: 4.3 Relative and Absent Parent Search</w:t>
              </w:r>
            </w:hyperlink>
            <w:r w:rsidRPr="00A9197B">
              <w:rPr>
                <w:rFonts w:asciiTheme="minorHAnsi" w:hAnsiTheme="minorHAnsi"/>
              </w:rPr>
              <w:t xml:space="preserve">:  </w:t>
            </w:r>
          </w:p>
          <w:p w14:paraId="5C6B6B3E" w14:textId="77777777" w:rsidR="008866C8" w:rsidRPr="00A9197B" w:rsidRDefault="00C40D8F" w:rsidP="00C40D8F">
            <w:pPr>
              <w:rPr>
                <w:rFonts w:asciiTheme="minorHAnsi" w:hAnsiTheme="minorHAnsi"/>
              </w:rPr>
            </w:pPr>
            <w:r w:rsidRPr="00A9197B">
              <w:rPr>
                <w:rFonts w:asciiTheme="minorHAnsi" w:hAnsiTheme="minorHAnsi"/>
              </w:rPr>
              <w:t xml:space="preserve">The SSW [social service worker] (9):  Refers to the </w:t>
            </w:r>
            <w:hyperlink r:id="rId183" w:history="1">
              <w:r w:rsidRPr="00734AA0">
                <w:rPr>
                  <w:rStyle w:val="Hyperlink"/>
                  <w:rFonts w:asciiTheme="minorHAnsi" w:hAnsiTheme="minorHAnsi"/>
                  <w:color w:val="0000FF"/>
                </w:rPr>
                <w:t>Absent Parent and Relative Search Handbook</w:t>
              </w:r>
            </w:hyperlink>
            <w:r w:rsidRPr="00A9197B">
              <w:rPr>
                <w:rFonts w:asciiTheme="minorHAnsi" w:hAnsiTheme="minorHAnsi"/>
              </w:rPr>
              <w:t xml:space="preserve"> if more details are needed.</w:t>
            </w:r>
          </w:p>
        </w:tc>
      </w:tr>
      <w:tr w:rsidR="008866C8" w:rsidRPr="003D43ED" w14:paraId="2A46B393"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6E2D1FF5" w14:textId="77777777" w:rsidR="008866C8" w:rsidRPr="003D43ED" w:rsidRDefault="008866C8" w:rsidP="008866C8">
            <w:pPr>
              <w:spacing w:after="192"/>
              <w:rPr>
                <w:rFonts w:asciiTheme="minorHAnsi" w:hAnsiTheme="minorHAnsi"/>
              </w:rPr>
            </w:pPr>
            <w:r w:rsidRPr="003D43ED">
              <w:rPr>
                <w:rFonts w:asciiTheme="minorHAnsi" w:hAnsiTheme="minorHAnsi"/>
              </w:rPr>
              <w:t>1356.21(i)(1)</w:t>
            </w:r>
          </w:p>
          <w:p w14:paraId="542FDC3C" w14:textId="77777777" w:rsidR="008866C8" w:rsidRPr="003D43ED" w:rsidRDefault="008866C8" w:rsidP="008866C8">
            <w:pPr>
              <w:spacing w:after="192"/>
              <w:rPr>
                <w:rFonts w:asciiTheme="minorHAnsi" w:hAnsiTheme="minorHAnsi"/>
              </w:rPr>
            </w:pPr>
            <w:r w:rsidRPr="003D43ED">
              <w:rPr>
                <w:rFonts w:asciiTheme="minorHAnsi" w:hAnsiTheme="minorHAnsi"/>
              </w:rPr>
              <w:t xml:space="preserve">475(5)(E) </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4B20C8BB" w14:textId="77777777" w:rsidR="008866C8" w:rsidRPr="003D43ED" w:rsidRDefault="008866C8" w:rsidP="008866C8">
            <w:pPr>
              <w:spacing w:after="192"/>
              <w:rPr>
                <w:rFonts w:asciiTheme="minorHAnsi" w:hAnsiTheme="minorHAnsi"/>
              </w:rPr>
            </w:pPr>
            <w:bookmarkStart w:id="18" w:name="2h"/>
            <w:bookmarkEnd w:id="18"/>
            <w:r w:rsidRPr="003D43ED">
              <w:rPr>
                <w:rFonts w:asciiTheme="minorHAnsi" w:hAnsiTheme="minorHAnsi"/>
              </w:rPr>
              <w:t>H. TERMINATION OF PARENTAL RIGHTS</w:t>
            </w:r>
          </w:p>
          <w:p w14:paraId="43C18D18" w14:textId="77777777" w:rsidR="008866C8" w:rsidRPr="003D43ED" w:rsidRDefault="008866C8" w:rsidP="008866C8">
            <w:pPr>
              <w:rPr>
                <w:rFonts w:asciiTheme="minorHAnsi" w:hAnsiTheme="minorHAnsi"/>
              </w:rPr>
            </w:pPr>
            <w:r w:rsidRPr="003D43ED">
              <w:rPr>
                <w:rFonts w:asciiTheme="minorHAnsi" w:hAnsiTheme="minorHAnsi"/>
              </w:rPr>
              <w:t xml:space="preserve">1.  The State/Tribe will file a petition (or, if such a petition has been filed by another party, seek to be joined as a party to the petition) to terminate the parental rights of a parent(s): </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734E9F6B" w14:textId="77777777" w:rsidR="008866C8" w:rsidRPr="00A9197B" w:rsidRDefault="008866C8" w:rsidP="008866C8">
            <w:pPr>
              <w:rPr>
                <w:rFonts w:asciiTheme="minorHAnsi" w:hAnsiTheme="minorHAnsi"/>
              </w:rPr>
            </w:pPr>
            <w:r w:rsidRPr="00A9197B">
              <w:rPr>
                <w:rFonts w:asciiTheme="minorHAnsi" w:hAnsiTheme="minorHAnsi"/>
              </w:rPr>
              <w:t> </w:t>
            </w:r>
          </w:p>
        </w:tc>
      </w:tr>
      <w:tr w:rsidR="00C40D8F" w:rsidRPr="003D43ED" w14:paraId="31935FEC"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7563D0DC" w14:textId="77777777" w:rsidR="00C40D8F" w:rsidRPr="003D43ED" w:rsidRDefault="00C40D8F" w:rsidP="00C40D8F">
            <w:pPr>
              <w:spacing w:after="192"/>
              <w:rPr>
                <w:rFonts w:asciiTheme="minorHAnsi" w:hAnsiTheme="minorHAnsi"/>
              </w:rPr>
            </w:pPr>
            <w:r w:rsidRPr="003D43ED">
              <w:rPr>
                <w:rFonts w:asciiTheme="minorHAnsi" w:hAnsiTheme="minorHAnsi"/>
              </w:rPr>
              <w:t>1356.21(i)(1)(i)</w:t>
            </w:r>
            <w:r w:rsidRPr="003D43ED">
              <w:rPr>
                <w:rFonts w:asciiTheme="minorHAnsi" w:hAnsiTheme="minorHAnsi"/>
              </w:rPr>
              <w:br/>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11508C8C" w14:textId="77777777" w:rsidR="00C40D8F" w:rsidRPr="003D43ED" w:rsidRDefault="00C40D8F" w:rsidP="00C40D8F">
            <w:pPr>
              <w:pStyle w:val="cell1"/>
              <w:rPr>
                <w:rFonts w:asciiTheme="minorHAnsi" w:hAnsiTheme="minorHAnsi"/>
              </w:rPr>
            </w:pPr>
            <w:r w:rsidRPr="003D43ED">
              <w:rPr>
                <w:rFonts w:asciiTheme="minorHAnsi" w:hAnsiTheme="minorHAnsi"/>
              </w:rPr>
              <w:t>a.  whose child has been in foster care under the responsibility of the State/Tribal agency for 15 of the most recent 22 months</w:t>
            </w:r>
            <w:r w:rsidR="0002159B" w:rsidRPr="003D43ED">
              <w:rPr>
                <w:rFonts w:asciiTheme="minorHAnsi" w:hAnsiTheme="minorHAnsi"/>
              </w:rPr>
              <w:t xml:space="preserve">.  </w:t>
            </w:r>
            <w:r w:rsidRPr="003D43ED">
              <w:rPr>
                <w:rFonts w:asciiTheme="minorHAnsi" w:hAnsiTheme="minorHAnsi"/>
              </w:rPr>
              <w:t>The petition must be filed by the end of the child's 15th month in foster care</w:t>
            </w:r>
            <w:r w:rsidR="0002159B" w:rsidRPr="003D43ED">
              <w:rPr>
                <w:rFonts w:asciiTheme="minorHAnsi" w:hAnsiTheme="minorHAnsi"/>
              </w:rPr>
              <w:t xml:space="preserve">.  </w:t>
            </w:r>
            <w:r w:rsidRPr="003D43ED">
              <w:rPr>
                <w:rFonts w:asciiTheme="minorHAnsi" w:hAnsiTheme="minorHAnsi"/>
              </w:rPr>
              <w:t>In calculating when to file a petition for termination of parental rights, the State/Tribe:</w:t>
            </w:r>
          </w:p>
          <w:p w14:paraId="5A2C9DD1" w14:textId="77777777" w:rsidR="00C40D8F" w:rsidRPr="003D43ED" w:rsidRDefault="00C40D8F" w:rsidP="00C40D8F">
            <w:pPr>
              <w:numPr>
                <w:ilvl w:val="0"/>
                <w:numId w:val="16"/>
              </w:numPr>
              <w:spacing w:before="100" w:beforeAutospacing="1" w:after="100" w:afterAutospacing="1"/>
              <w:rPr>
                <w:rFonts w:asciiTheme="minorHAnsi" w:hAnsiTheme="minorHAnsi"/>
              </w:rPr>
            </w:pPr>
            <w:r w:rsidRPr="003D43ED">
              <w:rPr>
                <w:rFonts w:asciiTheme="minorHAnsi" w:hAnsiTheme="minorHAnsi"/>
              </w:rPr>
              <w:t xml:space="preserve">will calculate the 15 out of the most recent 22 month period from the </w:t>
            </w:r>
            <w:r w:rsidRPr="003D43ED">
              <w:rPr>
                <w:rFonts w:asciiTheme="minorHAnsi" w:hAnsiTheme="minorHAnsi"/>
              </w:rPr>
              <w:lastRenderedPageBreak/>
              <w:t xml:space="preserve">date the child entered foster care as defined at section 475(5)(F) of the Act; </w:t>
            </w:r>
          </w:p>
          <w:p w14:paraId="7CAF3549" w14:textId="77777777" w:rsidR="00C40D8F" w:rsidRPr="003D43ED" w:rsidRDefault="00C40D8F" w:rsidP="00C40D8F">
            <w:pPr>
              <w:numPr>
                <w:ilvl w:val="0"/>
                <w:numId w:val="16"/>
              </w:numPr>
              <w:spacing w:before="100" w:beforeAutospacing="1" w:after="100" w:afterAutospacing="1"/>
              <w:rPr>
                <w:rFonts w:asciiTheme="minorHAnsi" w:hAnsiTheme="minorHAnsi"/>
              </w:rPr>
            </w:pPr>
            <w:r w:rsidRPr="003D43ED">
              <w:rPr>
                <w:rFonts w:asciiTheme="minorHAnsi" w:hAnsiTheme="minorHAnsi"/>
              </w:rPr>
              <w:t xml:space="preserve">will use a cumulative method of calculation when a child experiences multiple exits from and entries into foster care during the 22 month period; </w:t>
            </w:r>
          </w:p>
          <w:p w14:paraId="689C33F8" w14:textId="77777777" w:rsidR="00C40D8F" w:rsidRPr="003D43ED" w:rsidRDefault="00C40D8F" w:rsidP="00C40D8F">
            <w:pPr>
              <w:numPr>
                <w:ilvl w:val="0"/>
                <w:numId w:val="16"/>
              </w:numPr>
              <w:spacing w:before="100" w:beforeAutospacing="1" w:after="100" w:afterAutospacing="1"/>
              <w:rPr>
                <w:rFonts w:asciiTheme="minorHAnsi" w:hAnsiTheme="minorHAnsi"/>
              </w:rPr>
            </w:pPr>
            <w:r w:rsidRPr="003D43ED">
              <w:rPr>
                <w:rFonts w:asciiTheme="minorHAnsi" w:hAnsiTheme="minorHAnsi"/>
              </w:rPr>
              <w:t xml:space="preserve">will not include trial home visits or runaway episodes in calculating 15 months in foster care; and </w:t>
            </w:r>
          </w:p>
          <w:p w14:paraId="4B829413" w14:textId="77777777" w:rsidR="00C40D8F" w:rsidRPr="003D43ED" w:rsidRDefault="00C40D8F" w:rsidP="00C40D8F">
            <w:pPr>
              <w:numPr>
                <w:ilvl w:val="0"/>
                <w:numId w:val="16"/>
              </w:numPr>
              <w:spacing w:before="100" w:beforeAutospacing="1" w:after="100" w:afterAutospacing="1"/>
              <w:rPr>
                <w:rFonts w:asciiTheme="minorHAnsi" w:hAnsiTheme="minorHAnsi"/>
              </w:rPr>
            </w:pPr>
            <w:r w:rsidRPr="003D43ED">
              <w:rPr>
                <w:rFonts w:asciiTheme="minorHAnsi" w:hAnsiTheme="minorHAnsi"/>
              </w:rPr>
              <w:t xml:space="preserve">only applies section 475(5)(E) of the Act to a child once if the State/Tribe does not file a petition because one of the exceptions applies; </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6B7774B7" w14:textId="77777777" w:rsidR="00C40D8F" w:rsidRPr="0097722F" w:rsidRDefault="0097722F" w:rsidP="00C40D8F">
            <w:pPr>
              <w:rPr>
                <w:rStyle w:val="Hyperlink"/>
                <w:rFonts w:asciiTheme="minorHAnsi" w:hAnsiTheme="minorHAnsi"/>
              </w:rPr>
            </w:pPr>
            <w:r>
              <w:rPr>
                <w:rFonts w:asciiTheme="minorHAnsi" w:hAnsiTheme="minorHAnsi"/>
              </w:rPr>
              <w:lastRenderedPageBreak/>
              <w:fldChar w:fldCharType="begin"/>
            </w:r>
            <w:r>
              <w:rPr>
                <w:rFonts w:asciiTheme="minorHAnsi" w:hAnsiTheme="minorHAnsi"/>
              </w:rPr>
              <w:instrText xml:space="preserve"> HYPERLINK "https://apps.legislature.ky.gov/law/statutes/statute.aspx?id=45706" \l ":~:text=Page%201-,610.125%20Permanency%20hearing%20after%20custody%20given,of%20Juvenile%20Justice%20or%20cabinet.&amp;text=The%20court%20shall%20hold%20a,or%20report%20with%20the%20Court." </w:instrText>
            </w:r>
            <w:r>
              <w:rPr>
                <w:rFonts w:asciiTheme="minorHAnsi" w:hAnsiTheme="minorHAnsi"/>
              </w:rPr>
              <w:fldChar w:fldCharType="separate"/>
            </w:r>
            <w:r w:rsidR="00C40D8F" w:rsidRPr="0097722F">
              <w:rPr>
                <w:rStyle w:val="Hyperlink"/>
                <w:rFonts w:asciiTheme="minorHAnsi" w:hAnsiTheme="minorHAnsi"/>
              </w:rPr>
              <w:t>KRS 610.125 Permanency hearing after custody given to Department of Juvenile Justice or cabinet.</w:t>
            </w:r>
          </w:p>
          <w:p w14:paraId="60C58C2F" w14:textId="77777777" w:rsidR="00C40D8F" w:rsidRPr="00A9197B" w:rsidRDefault="0097722F" w:rsidP="00C40D8F">
            <w:pPr>
              <w:rPr>
                <w:rFonts w:asciiTheme="minorHAnsi" w:hAnsiTheme="minorHAnsi"/>
              </w:rPr>
            </w:pPr>
            <w:r>
              <w:rPr>
                <w:rFonts w:asciiTheme="minorHAnsi" w:hAnsiTheme="minorHAnsi"/>
              </w:rPr>
              <w:fldChar w:fldCharType="end"/>
            </w:r>
            <w:r w:rsidR="00C40D8F" w:rsidRPr="00A9197B">
              <w:rPr>
                <w:rFonts w:asciiTheme="minorHAnsi" w:hAnsiTheme="minorHAnsi"/>
              </w:rPr>
              <w:t xml:space="preserve">(1) If a child has been removed from the home and placed in the custody of the Department of Juvenile Justice or the cabinet, a judge of the District Court shall conduct a permanency hearing no later than twelve (12) months after the date the child is considered to have entered foster care, and every twelve (12) months thereafter if custody and out-of-home placement continues, to determine the future status of the child.  For purposes of this section, a child shall be considered to have entered foster care on the earlier of the date of the first judicial finding that the </w:t>
            </w:r>
            <w:r w:rsidR="00C40D8F" w:rsidRPr="00A9197B">
              <w:rPr>
                <w:rFonts w:asciiTheme="minorHAnsi" w:hAnsiTheme="minorHAnsi"/>
              </w:rPr>
              <w:lastRenderedPageBreak/>
              <w:t>child has been subjected to child abuse or neglect or the date that is sixty (60) days after the date on which the child is removed from the home.</w:t>
            </w:r>
          </w:p>
          <w:p w14:paraId="159FE315" w14:textId="77777777" w:rsidR="00C40D8F" w:rsidRPr="00A9197B" w:rsidRDefault="00C40D8F" w:rsidP="00C40D8F">
            <w:pPr>
              <w:rPr>
                <w:rFonts w:asciiTheme="minorHAnsi" w:hAnsiTheme="minorHAnsi"/>
              </w:rPr>
            </w:pPr>
          </w:p>
          <w:p w14:paraId="31D767B5" w14:textId="77777777" w:rsidR="00C40D8F" w:rsidRPr="00A9197B" w:rsidRDefault="00C40D8F" w:rsidP="00C40D8F">
            <w:pPr>
              <w:rPr>
                <w:rFonts w:asciiTheme="minorHAnsi" w:hAnsiTheme="minorHAnsi"/>
              </w:rPr>
            </w:pPr>
          </w:p>
          <w:p w14:paraId="2FB264BE" w14:textId="77777777" w:rsidR="00C40D8F" w:rsidRPr="00A9197B" w:rsidRDefault="00C40D8F" w:rsidP="00C40D8F">
            <w:pPr>
              <w:rPr>
                <w:rFonts w:asciiTheme="minorHAnsi" w:hAnsiTheme="minorHAnsi"/>
              </w:rPr>
            </w:pPr>
            <w:r w:rsidRPr="00A9197B">
              <w:rPr>
                <w:rFonts w:asciiTheme="minorHAnsi" w:hAnsiTheme="minorHAnsi"/>
              </w:rPr>
              <w:t>Protection and Permanency Operating Manual:</w:t>
            </w:r>
          </w:p>
          <w:p w14:paraId="69CFACA1" w14:textId="77777777" w:rsidR="00C40D8F" w:rsidRPr="00A9197B" w:rsidRDefault="00261AD4" w:rsidP="00C40D8F">
            <w:pPr>
              <w:rPr>
                <w:rFonts w:asciiTheme="minorHAnsi" w:hAnsiTheme="minorHAnsi"/>
              </w:rPr>
            </w:pPr>
            <w:hyperlink r:id="rId184" w:history="1">
              <w:r w:rsidR="00C40D8F" w:rsidRPr="00734AA0">
                <w:rPr>
                  <w:rStyle w:val="Hyperlink"/>
                  <w:rFonts w:asciiTheme="minorHAnsi" w:hAnsiTheme="minorHAnsi"/>
                  <w:color w:val="0000FF"/>
                </w:rPr>
                <w:t>Chapter 11-CPS Court,  Section: 11.36 Involuntary Termination of Parental Rights (TPR)</w:t>
              </w:r>
              <w:r w:rsidR="00C40D8F" w:rsidRPr="00A9197B">
                <w:rPr>
                  <w:rStyle w:val="Hyperlink"/>
                  <w:rFonts w:asciiTheme="minorHAnsi" w:hAnsiTheme="minorHAnsi"/>
                  <w:color w:val="auto"/>
                </w:rPr>
                <w:t>:</w:t>
              </w:r>
            </w:hyperlink>
            <w:r w:rsidR="00C40D8F" w:rsidRPr="00A9197B">
              <w:rPr>
                <w:rFonts w:asciiTheme="minorHAnsi" w:hAnsiTheme="minorHAnsi"/>
              </w:rPr>
              <w:t xml:space="preserve">  </w:t>
            </w:r>
          </w:p>
          <w:p w14:paraId="5F1E93FF" w14:textId="77777777" w:rsidR="00C40D8F" w:rsidRPr="00A9197B" w:rsidRDefault="00C40D8F" w:rsidP="00C40D8F">
            <w:pPr>
              <w:rPr>
                <w:rFonts w:asciiTheme="minorHAnsi" w:hAnsiTheme="minorHAnsi"/>
              </w:rPr>
            </w:pPr>
            <w:r w:rsidRPr="00A9197B">
              <w:rPr>
                <w:rFonts w:asciiTheme="minorHAnsi" w:hAnsiTheme="minorHAnsi"/>
              </w:rPr>
              <w:t>Once a child has been OOHC for fifteen (15) of the</w:t>
            </w:r>
            <w:r w:rsidR="008862AB" w:rsidRPr="00A9197B">
              <w:rPr>
                <w:rFonts w:asciiTheme="minorHAnsi" w:hAnsiTheme="minorHAnsi"/>
              </w:rPr>
              <w:t xml:space="preserve"> </w:t>
            </w:r>
            <w:r w:rsidRPr="00A9197B">
              <w:rPr>
                <w:rFonts w:asciiTheme="minorHAnsi" w:hAnsiTheme="minorHAnsi"/>
              </w:rPr>
              <w:t>last</w:t>
            </w:r>
            <w:r w:rsidR="009B4651" w:rsidRPr="00A9197B">
              <w:rPr>
                <w:rFonts w:asciiTheme="minorHAnsi" w:hAnsiTheme="minorHAnsi"/>
              </w:rPr>
              <w:t xml:space="preserve"> forty eight (48</w:t>
            </w:r>
            <w:r w:rsidR="00734AA0" w:rsidRPr="00A9197B">
              <w:rPr>
                <w:rFonts w:asciiTheme="minorHAnsi" w:hAnsiTheme="minorHAnsi"/>
              </w:rPr>
              <w:t>) months</w:t>
            </w:r>
            <w:r w:rsidRPr="00A9197B">
              <w:rPr>
                <w:rFonts w:asciiTheme="minorHAnsi" w:hAnsiTheme="minorHAnsi"/>
              </w:rPr>
              <w:t>,</w:t>
            </w:r>
            <w:r w:rsidR="008862AB" w:rsidRPr="00A9197B">
              <w:rPr>
                <w:rFonts w:asciiTheme="minorHAnsi" w:hAnsiTheme="minorHAnsi"/>
              </w:rPr>
              <w:t xml:space="preserve"> state</w:t>
            </w:r>
            <w:r w:rsidRPr="00A9197B">
              <w:rPr>
                <w:rFonts w:asciiTheme="minorHAnsi" w:hAnsiTheme="minorHAnsi"/>
              </w:rPr>
              <w:t xml:space="preserve"> law requires the agency to file for termination of parental rights, unless there are compelling reasons not to file.  The agency may elect not to file or join a petition to terminate the parental rights of a parent if: </w:t>
            </w:r>
          </w:p>
          <w:p w14:paraId="332092FA" w14:textId="77777777" w:rsidR="00C40D8F" w:rsidRPr="00A9197B" w:rsidRDefault="00C40D8F" w:rsidP="00BF4FF9">
            <w:pPr>
              <w:numPr>
                <w:ilvl w:val="0"/>
                <w:numId w:val="54"/>
              </w:numPr>
              <w:ind w:hanging="251"/>
              <w:rPr>
                <w:rFonts w:asciiTheme="minorHAnsi" w:hAnsiTheme="minorHAnsi"/>
              </w:rPr>
            </w:pPr>
            <w:r w:rsidRPr="00A9197B">
              <w:rPr>
                <w:rFonts w:asciiTheme="minorHAnsi" w:hAnsiTheme="minorHAnsi"/>
              </w:rPr>
              <w:t xml:space="preserve">the child is being cared for by a relative; </w:t>
            </w:r>
          </w:p>
          <w:p w14:paraId="03B34589" w14:textId="77777777" w:rsidR="00C40D8F" w:rsidRPr="00A9197B" w:rsidRDefault="00C40D8F" w:rsidP="00BF4FF9">
            <w:pPr>
              <w:numPr>
                <w:ilvl w:val="0"/>
                <w:numId w:val="54"/>
              </w:numPr>
              <w:ind w:hanging="251"/>
              <w:rPr>
                <w:rFonts w:asciiTheme="minorHAnsi" w:hAnsiTheme="minorHAnsi"/>
              </w:rPr>
            </w:pPr>
            <w:r w:rsidRPr="00A9197B">
              <w:rPr>
                <w:rFonts w:asciiTheme="minorHAnsi" w:hAnsiTheme="minorHAnsi"/>
              </w:rPr>
              <w:t>the agency has documented in the case plan (which must be available for court review) a compelling reason for determining that filing such a petition would not be in the best interests of the individual child; or</w:t>
            </w:r>
          </w:p>
          <w:p w14:paraId="0F7F3B8A" w14:textId="77777777" w:rsidR="00C40D8F" w:rsidRPr="00A9197B" w:rsidRDefault="00C40D8F" w:rsidP="00BF4FF9">
            <w:pPr>
              <w:numPr>
                <w:ilvl w:val="0"/>
                <w:numId w:val="54"/>
              </w:numPr>
              <w:ind w:hanging="251"/>
              <w:rPr>
                <w:rFonts w:asciiTheme="minorHAnsi" w:hAnsiTheme="minorHAnsi"/>
              </w:rPr>
            </w:pPr>
            <w:r w:rsidRPr="00A9197B">
              <w:rPr>
                <w:rFonts w:asciiTheme="minorHAnsi" w:hAnsiTheme="minorHAnsi"/>
              </w:rPr>
              <w:t>the agency has not provided to the family, consistent with the time period in the case plan, services deemed necessary for the safe return of the child to the home, when reasonable efforts to reunify the family are required</w:t>
            </w:r>
            <w:r w:rsidR="008862AB" w:rsidRPr="00A9197B">
              <w:rPr>
                <w:rFonts w:asciiTheme="minorHAnsi" w:hAnsiTheme="minorHAnsi"/>
              </w:rPr>
              <w:t xml:space="preserve">.  </w:t>
            </w:r>
            <w:r w:rsidRPr="00A9197B">
              <w:rPr>
                <w:rFonts w:asciiTheme="minorHAnsi" w:hAnsiTheme="minorHAnsi"/>
              </w:rPr>
              <w:t>(45 CFR 1356.21 (i)(2)).</w:t>
            </w:r>
          </w:p>
          <w:p w14:paraId="1F1BDB67" w14:textId="77777777" w:rsidR="00C40D8F" w:rsidRPr="00A9197B" w:rsidRDefault="00C40D8F" w:rsidP="00C40D8F">
            <w:pPr>
              <w:rPr>
                <w:rFonts w:asciiTheme="minorHAnsi" w:hAnsiTheme="minorHAnsi"/>
              </w:rPr>
            </w:pPr>
          </w:p>
          <w:p w14:paraId="0ABCAFB9" w14:textId="77777777" w:rsidR="00C40D8F" w:rsidRPr="00A9197B" w:rsidRDefault="00261AD4" w:rsidP="00C40D8F">
            <w:pPr>
              <w:rPr>
                <w:rFonts w:asciiTheme="minorHAnsi" w:hAnsiTheme="minorHAnsi"/>
                <w:bCs/>
              </w:rPr>
            </w:pPr>
            <w:hyperlink r:id="rId185" w:history="1">
              <w:r w:rsidR="00C40D8F" w:rsidRPr="00734AA0">
                <w:rPr>
                  <w:rStyle w:val="Hyperlink"/>
                  <w:rFonts w:asciiTheme="minorHAnsi" w:hAnsiTheme="minorHAnsi"/>
                  <w:bCs/>
                  <w:color w:val="0000FF"/>
                </w:rPr>
                <w:t>Permanency Goals in OOHC Cases Tip Sheet</w:t>
              </w:r>
            </w:hyperlink>
            <w:r w:rsidR="00C40D8F" w:rsidRPr="00A9197B">
              <w:rPr>
                <w:rFonts w:asciiTheme="minorHAnsi" w:hAnsiTheme="minorHAnsi"/>
                <w:bCs/>
              </w:rPr>
              <w:t>:</w:t>
            </w:r>
          </w:p>
          <w:p w14:paraId="03AE139E" w14:textId="77777777" w:rsidR="00C40D8F" w:rsidRPr="00A9197B" w:rsidRDefault="00C40D8F" w:rsidP="00C40D8F">
            <w:pPr>
              <w:rPr>
                <w:rFonts w:asciiTheme="minorHAnsi" w:hAnsiTheme="minorHAnsi"/>
              </w:rPr>
            </w:pPr>
            <w:r w:rsidRPr="00A9197B">
              <w:rPr>
                <w:rFonts w:asciiTheme="minorHAnsi" w:hAnsiTheme="minorHAnsi"/>
              </w:rPr>
              <w:t>Under</w:t>
            </w:r>
            <w:r w:rsidR="009B4651" w:rsidRPr="00A9197B">
              <w:rPr>
                <w:rFonts w:asciiTheme="minorHAnsi" w:hAnsiTheme="minorHAnsi"/>
              </w:rPr>
              <w:t xml:space="preserve"> requirements of 2018 Ky. Acts ch. 159 (a.k.a., House Bill 1):</w:t>
            </w:r>
            <w:r w:rsidRPr="00A9197B">
              <w:rPr>
                <w:rFonts w:asciiTheme="minorHAnsi" w:hAnsiTheme="minorHAnsi"/>
              </w:rPr>
              <w:t xml:space="preserve"> </w:t>
            </w:r>
          </w:p>
          <w:p w14:paraId="48334BD8" w14:textId="77777777" w:rsidR="00C40D8F" w:rsidRPr="00A9197B" w:rsidRDefault="00C40D8F" w:rsidP="00BF4FF9">
            <w:pPr>
              <w:numPr>
                <w:ilvl w:val="0"/>
                <w:numId w:val="53"/>
              </w:numPr>
              <w:rPr>
                <w:rFonts w:asciiTheme="minorHAnsi" w:hAnsiTheme="minorHAnsi"/>
              </w:rPr>
            </w:pPr>
            <w:r w:rsidRPr="00A9197B">
              <w:rPr>
                <w:rFonts w:asciiTheme="minorHAnsi" w:hAnsiTheme="minorHAnsi"/>
              </w:rPr>
              <w:t>The worker is required to file a petition for termination when</w:t>
            </w:r>
          </w:p>
          <w:p w14:paraId="72F18731" w14:textId="77777777" w:rsidR="00C40D8F" w:rsidRPr="00A9197B" w:rsidRDefault="00C40D8F" w:rsidP="00BF4FF9">
            <w:pPr>
              <w:numPr>
                <w:ilvl w:val="3"/>
                <w:numId w:val="53"/>
              </w:numPr>
              <w:rPr>
                <w:rFonts w:asciiTheme="minorHAnsi" w:hAnsiTheme="minorHAnsi"/>
              </w:rPr>
            </w:pPr>
            <w:r w:rsidRPr="00A9197B">
              <w:rPr>
                <w:rFonts w:asciiTheme="minorHAnsi" w:hAnsiTheme="minorHAnsi"/>
              </w:rPr>
              <w:lastRenderedPageBreak/>
              <w:t>Aggravated circumstances exist and/or the family does not make sufficient progress toward achieving the objectives specified in the case plan;</w:t>
            </w:r>
          </w:p>
          <w:p w14:paraId="36DC47F4" w14:textId="77777777" w:rsidR="00C40D8F" w:rsidRPr="00A9197B" w:rsidRDefault="00C40D8F" w:rsidP="00BF4FF9">
            <w:pPr>
              <w:numPr>
                <w:ilvl w:val="3"/>
                <w:numId w:val="53"/>
              </w:numPr>
              <w:rPr>
                <w:rFonts w:asciiTheme="minorHAnsi" w:hAnsiTheme="minorHAnsi"/>
                <w:u w:val="single"/>
              </w:rPr>
            </w:pPr>
            <w:r w:rsidRPr="00A9197B">
              <w:rPr>
                <w:rFonts w:asciiTheme="minorHAnsi" w:hAnsiTheme="minorHAnsi"/>
                <w:u w:val="single"/>
              </w:rPr>
              <w:t>The child has been in OOHC for fifteen (15) of the most recent</w:t>
            </w:r>
            <w:r w:rsidR="00FE3094" w:rsidRPr="00A9197B">
              <w:rPr>
                <w:rFonts w:asciiTheme="minorHAnsi" w:hAnsiTheme="minorHAnsi"/>
                <w:u w:val="single"/>
              </w:rPr>
              <w:t xml:space="preserve"> forty eight </w:t>
            </w:r>
            <w:r w:rsidR="009B4651" w:rsidRPr="00A9197B">
              <w:rPr>
                <w:rFonts w:asciiTheme="minorHAnsi" w:hAnsiTheme="minorHAnsi"/>
                <w:u w:val="single"/>
              </w:rPr>
              <w:t>(48)</w:t>
            </w:r>
            <w:r w:rsidRPr="00A9197B">
              <w:rPr>
                <w:rFonts w:asciiTheme="minorHAnsi" w:hAnsiTheme="minorHAnsi"/>
                <w:u w:val="single"/>
              </w:rPr>
              <w:t xml:space="preserve"> months and the District or Family court concurs with the goal of adoption, a TPR petition is filed before the fifteenth (15th) month ends;</w:t>
            </w:r>
          </w:p>
          <w:p w14:paraId="3BC13DDF" w14:textId="77777777" w:rsidR="00C40D8F" w:rsidRPr="00A9197B" w:rsidRDefault="00C40D8F" w:rsidP="00BF4FF9">
            <w:pPr>
              <w:numPr>
                <w:ilvl w:val="3"/>
                <w:numId w:val="53"/>
              </w:numPr>
              <w:rPr>
                <w:rFonts w:asciiTheme="minorHAnsi" w:hAnsiTheme="minorHAnsi"/>
                <w:u w:val="single"/>
              </w:rPr>
            </w:pPr>
            <w:r w:rsidRPr="00A9197B">
              <w:rPr>
                <w:rFonts w:asciiTheme="minorHAnsi" w:hAnsiTheme="minorHAnsi"/>
                <w:u w:val="single"/>
              </w:rPr>
              <w:t xml:space="preserve">The 15 of </w:t>
            </w:r>
            <w:r w:rsidR="00FE3094" w:rsidRPr="00A9197B">
              <w:rPr>
                <w:rFonts w:asciiTheme="minorHAnsi" w:hAnsiTheme="minorHAnsi"/>
                <w:u w:val="single"/>
              </w:rPr>
              <w:t xml:space="preserve">forty eight </w:t>
            </w:r>
            <w:r w:rsidR="009B4651" w:rsidRPr="00A9197B">
              <w:rPr>
                <w:rFonts w:asciiTheme="minorHAnsi" w:hAnsiTheme="minorHAnsi"/>
                <w:u w:val="single"/>
              </w:rPr>
              <w:t>(</w:t>
            </w:r>
            <w:r w:rsidR="00FE3094" w:rsidRPr="00A9197B">
              <w:rPr>
                <w:rFonts w:asciiTheme="minorHAnsi" w:hAnsiTheme="minorHAnsi"/>
                <w:u w:val="single"/>
              </w:rPr>
              <w:t>48</w:t>
            </w:r>
            <w:r w:rsidR="009B4651" w:rsidRPr="00A9197B">
              <w:rPr>
                <w:rFonts w:asciiTheme="minorHAnsi" w:hAnsiTheme="minorHAnsi"/>
                <w:u w:val="single"/>
              </w:rPr>
              <w:t>)</w:t>
            </w:r>
            <w:r w:rsidRPr="00A9197B">
              <w:rPr>
                <w:rFonts w:asciiTheme="minorHAnsi" w:hAnsiTheme="minorHAnsi"/>
                <w:u w:val="single"/>
              </w:rPr>
              <w:t xml:space="preserve"> months must be calculated:</w:t>
            </w:r>
          </w:p>
          <w:p w14:paraId="7F6F72DE" w14:textId="77777777" w:rsidR="00C40D8F" w:rsidRPr="00A9197B" w:rsidRDefault="00C40D8F" w:rsidP="00BF4FF9">
            <w:pPr>
              <w:numPr>
                <w:ilvl w:val="4"/>
                <w:numId w:val="53"/>
              </w:numPr>
              <w:rPr>
                <w:rFonts w:asciiTheme="minorHAnsi" w:hAnsiTheme="minorHAnsi"/>
                <w:u w:val="single"/>
              </w:rPr>
            </w:pPr>
            <w:r w:rsidRPr="00A9197B">
              <w:rPr>
                <w:rFonts w:asciiTheme="minorHAnsi" w:hAnsiTheme="minorHAnsi"/>
                <w:u w:val="single"/>
              </w:rPr>
              <w:t>Cumulatively when a child experiences multiple exits from and entries into foster care during the</w:t>
            </w:r>
            <w:r w:rsidR="00FE3094" w:rsidRPr="00A9197B">
              <w:rPr>
                <w:rFonts w:asciiTheme="minorHAnsi" w:hAnsiTheme="minorHAnsi"/>
                <w:u w:val="single"/>
              </w:rPr>
              <w:t xml:space="preserve"> forty eight (48)</w:t>
            </w:r>
            <w:r w:rsidRPr="00A9197B">
              <w:rPr>
                <w:rFonts w:asciiTheme="minorHAnsi" w:hAnsiTheme="minorHAnsi"/>
                <w:u w:val="single"/>
              </w:rPr>
              <w:t xml:space="preserve"> month period;</w:t>
            </w:r>
          </w:p>
          <w:p w14:paraId="7196AD33" w14:textId="77777777" w:rsidR="00C40D8F" w:rsidRPr="00A9197B" w:rsidRDefault="00C40D8F" w:rsidP="00BF4FF9">
            <w:pPr>
              <w:numPr>
                <w:ilvl w:val="4"/>
                <w:numId w:val="53"/>
              </w:numPr>
              <w:rPr>
                <w:rFonts w:asciiTheme="minorHAnsi" w:hAnsiTheme="minorHAnsi"/>
                <w:u w:val="single"/>
              </w:rPr>
            </w:pPr>
            <w:r w:rsidRPr="00A9197B">
              <w:rPr>
                <w:rFonts w:asciiTheme="minorHAnsi" w:hAnsiTheme="minorHAnsi"/>
                <w:u w:val="single"/>
              </w:rPr>
              <w:t>To exclude trial home visits or runaway episodes</w:t>
            </w:r>
          </w:p>
          <w:p w14:paraId="3C7F75CA" w14:textId="77777777" w:rsidR="00C40D8F" w:rsidRPr="00A9197B" w:rsidRDefault="00C40D8F" w:rsidP="00BF4FF9">
            <w:pPr>
              <w:numPr>
                <w:ilvl w:val="0"/>
                <w:numId w:val="53"/>
              </w:numPr>
              <w:rPr>
                <w:rFonts w:asciiTheme="minorHAnsi" w:hAnsiTheme="minorHAnsi"/>
              </w:rPr>
            </w:pPr>
            <w:r w:rsidRPr="00A9197B">
              <w:rPr>
                <w:rFonts w:asciiTheme="minorHAnsi" w:hAnsiTheme="minorHAnsi"/>
              </w:rPr>
              <w:t>An exception for the SSW proceeding with TPR may be granted only by a Judge for compelling reasons, such as:</w:t>
            </w:r>
          </w:p>
          <w:p w14:paraId="00D68E65" w14:textId="77777777" w:rsidR="00C40D8F" w:rsidRPr="00A9197B" w:rsidRDefault="00C40D8F" w:rsidP="00BF4FF9">
            <w:pPr>
              <w:numPr>
                <w:ilvl w:val="3"/>
                <w:numId w:val="53"/>
              </w:numPr>
              <w:rPr>
                <w:rFonts w:asciiTheme="minorHAnsi" w:hAnsiTheme="minorHAnsi"/>
              </w:rPr>
            </w:pPr>
            <w:r w:rsidRPr="00A9197B">
              <w:rPr>
                <w:rFonts w:asciiTheme="minorHAnsi" w:hAnsiTheme="minorHAnsi"/>
              </w:rPr>
              <w:t>A relative is caring for the child and the plan is for permanent relative placement or guardianship;</w:t>
            </w:r>
          </w:p>
          <w:p w14:paraId="42215B29" w14:textId="77777777" w:rsidR="00C40D8F" w:rsidRPr="00A9197B" w:rsidRDefault="00C40D8F" w:rsidP="00BF4FF9">
            <w:pPr>
              <w:numPr>
                <w:ilvl w:val="3"/>
                <w:numId w:val="53"/>
              </w:numPr>
              <w:rPr>
                <w:rFonts w:asciiTheme="minorHAnsi" w:hAnsiTheme="minorHAnsi"/>
              </w:rPr>
            </w:pPr>
            <w:r w:rsidRPr="00A9197B">
              <w:rPr>
                <w:rFonts w:asciiTheme="minorHAnsi" w:hAnsiTheme="minorHAnsi"/>
              </w:rPr>
              <w:t>TPR would not be in the child’s best interest and the case plan documents the appropriateness of this decision; or</w:t>
            </w:r>
          </w:p>
          <w:p w14:paraId="14B2FCA7" w14:textId="77777777" w:rsidR="00C40D8F" w:rsidRPr="00A9197B" w:rsidRDefault="00C40D8F" w:rsidP="00BF4FF9">
            <w:pPr>
              <w:numPr>
                <w:ilvl w:val="3"/>
                <w:numId w:val="53"/>
              </w:numPr>
              <w:rPr>
                <w:rFonts w:asciiTheme="minorHAnsi" w:hAnsiTheme="minorHAnsi"/>
              </w:rPr>
            </w:pPr>
            <w:r w:rsidRPr="00A9197B">
              <w:rPr>
                <w:rFonts w:asciiTheme="minorHAnsi" w:hAnsiTheme="minorHAnsi"/>
              </w:rPr>
              <w:t>Services deemed necessary for the safe return of the child have not been provided to the family of the child within the time period specified in the case plan.</w:t>
            </w:r>
          </w:p>
        </w:tc>
      </w:tr>
      <w:tr w:rsidR="00C40D8F" w:rsidRPr="003D43ED" w14:paraId="41F1270E"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7DD39E9F" w14:textId="77777777" w:rsidR="00C40D8F" w:rsidRPr="003D43ED" w:rsidRDefault="00C40D8F" w:rsidP="00C40D8F">
            <w:pPr>
              <w:spacing w:after="192"/>
              <w:rPr>
                <w:rFonts w:asciiTheme="minorHAnsi" w:hAnsiTheme="minorHAnsi"/>
              </w:rPr>
            </w:pPr>
            <w:r w:rsidRPr="003D43ED">
              <w:rPr>
                <w:rFonts w:asciiTheme="minorHAnsi" w:hAnsiTheme="minorHAnsi"/>
              </w:rPr>
              <w:lastRenderedPageBreak/>
              <w:t>1356.21(i)(1)(ii)</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3A793B50" w14:textId="77777777" w:rsidR="00C40D8F" w:rsidRPr="003D43ED" w:rsidRDefault="00C40D8F" w:rsidP="00C40D8F">
            <w:pPr>
              <w:pStyle w:val="cell1"/>
              <w:rPr>
                <w:rFonts w:asciiTheme="minorHAnsi" w:hAnsiTheme="minorHAnsi"/>
              </w:rPr>
            </w:pPr>
            <w:r w:rsidRPr="003D43ED">
              <w:rPr>
                <w:rFonts w:asciiTheme="minorHAnsi" w:hAnsiTheme="minorHAnsi"/>
              </w:rPr>
              <w:t>b. whose child has been determined by a court of competent jurisdiction to be an abandoned infant (as defined under State/Tribal law)</w:t>
            </w:r>
            <w:r w:rsidR="00B13331" w:rsidRPr="003D43ED">
              <w:rPr>
                <w:rFonts w:asciiTheme="minorHAnsi" w:hAnsiTheme="minorHAnsi"/>
              </w:rPr>
              <w:t xml:space="preserve">.  </w:t>
            </w:r>
            <w:r w:rsidRPr="003D43ED">
              <w:rPr>
                <w:rFonts w:asciiTheme="minorHAnsi" w:hAnsiTheme="minorHAnsi"/>
              </w:rPr>
              <w:t xml:space="preserve">The petition to terminate parental rights is made within 60 days of </w:t>
            </w:r>
            <w:r w:rsidRPr="003D43ED">
              <w:rPr>
                <w:rFonts w:asciiTheme="minorHAnsi" w:hAnsiTheme="minorHAnsi"/>
              </w:rPr>
              <w:lastRenderedPageBreak/>
              <w:t>the judicial determination that the child is an abandoned infant; or</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57E54826" w14:textId="77777777" w:rsidR="00C40D8F" w:rsidRPr="00A9197B" w:rsidRDefault="00261AD4" w:rsidP="00C40D8F">
            <w:pPr>
              <w:rPr>
                <w:rFonts w:asciiTheme="minorHAnsi" w:hAnsiTheme="minorHAnsi"/>
                <w:bCs/>
              </w:rPr>
            </w:pPr>
            <w:hyperlink r:id="rId186" w:history="1">
              <w:r w:rsidR="00C40D8F" w:rsidRPr="00734AA0">
                <w:rPr>
                  <w:rStyle w:val="Hyperlink"/>
                  <w:rFonts w:asciiTheme="minorHAnsi" w:hAnsiTheme="minorHAnsi"/>
                  <w:color w:val="0000FF"/>
                </w:rPr>
                <w:t xml:space="preserve">KRS </w:t>
              </w:r>
              <w:r w:rsidR="00C40D8F" w:rsidRPr="00734AA0">
                <w:rPr>
                  <w:rStyle w:val="Hyperlink"/>
                  <w:rFonts w:asciiTheme="minorHAnsi" w:hAnsiTheme="minorHAnsi"/>
                  <w:bCs/>
                  <w:color w:val="0000FF"/>
                </w:rPr>
                <w:t>620.350 Abandoned newborn infant -- Emergency custody order -- No investigation of abandonment -- Placement in foster home -- Inquiry to ensure that infant is not missing child -- Involuntary termination of parental rights.</w:t>
              </w:r>
            </w:hyperlink>
            <w:r w:rsidR="00C40D8F" w:rsidRPr="00734AA0">
              <w:rPr>
                <w:rFonts w:asciiTheme="minorHAnsi" w:hAnsiTheme="minorHAnsi"/>
                <w:b/>
                <w:bCs/>
                <w:color w:val="0000FF"/>
              </w:rPr>
              <w:t xml:space="preserve"> </w:t>
            </w:r>
            <w:r w:rsidR="00C40D8F" w:rsidRPr="00A9197B">
              <w:rPr>
                <w:rFonts w:asciiTheme="minorHAnsi" w:hAnsiTheme="minorHAnsi"/>
                <w:bCs/>
              </w:rPr>
              <w:t>states:</w:t>
            </w:r>
          </w:p>
          <w:p w14:paraId="120DBCB7" w14:textId="77777777" w:rsidR="00C40D8F" w:rsidRPr="00214F71" w:rsidRDefault="00C40D8F" w:rsidP="00C40D8F">
            <w:pPr>
              <w:rPr>
                <w:rFonts w:asciiTheme="minorHAnsi" w:hAnsiTheme="minorHAnsi"/>
              </w:rPr>
            </w:pPr>
            <w:r w:rsidRPr="00214F71">
              <w:rPr>
                <w:rFonts w:asciiTheme="minorHAnsi" w:hAnsiTheme="minorHAnsi"/>
              </w:rPr>
              <w:lastRenderedPageBreak/>
              <w:t xml:space="preserve">(2) Upon notice from any emergency medical services provider or hospital staff that a newborn infant has been abandoned at a hospital, the cabinet shall immediately seek an order for emergency custody of the infant. </w:t>
            </w:r>
          </w:p>
          <w:p w14:paraId="340D62F7" w14:textId="77777777" w:rsidR="00C40D8F" w:rsidRPr="00214F71" w:rsidRDefault="00C40D8F" w:rsidP="00C40D8F">
            <w:pPr>
              <w:rPr>
                <w:rFonts w:asciiTheme="minorHAnsi" w:hAnsiTheme="minorHAnsi"/>
              </w:rPr>
            </w:pPr>
            <w:r w:rsidRPr="00214F71">
              <w:rPr>
                <w:rFonts w:asciiTheme="minorHAnsi" w:hAnsiTheme="minorHAnsi"/>
              </w:rPr>
              <w:t xml:space="preserve">(3) At the temporary removal hearing required by KRS 620.080, if the court places temporary custody with the cabinet, the custody order shall remain in effect for a minimum of thirty (30) days. </w:t>
            </w:r>
          </w:p>
          <w:p w14:paraId="009A7733" w14:textId="77777777" w:rsidR="00C40D8F" w:rsidRPr="00214F71" w:rsidRDefault="00C40D8F" w:rsidP="00C40D8F">
            <w:pPr>
              <w:rPr>
                <w:rFonts w:asciiTheme="minorHAnsi" w:hAnsiTheme="minorHAnsi"/>
              </w:rPr>
            </w:pPr>
            <w:r w:rsidRPr="00214F71">
              <w:rPr>
                <w:rFonts w:asciiTheme="minorHAnsi" w:hAnsiTheme="minorHAnsi"/>
              </w:rPr>
              <w:t xml:space="preserve">(4) During the initial thirty (30) days of placement, the cabinet shall request assistance from law enforcement officials to investigate through the Missing Child Information Center established by KRS 17.450 and other national resources to ensure that the infant is not a missing child. </w:t>
            </w:r>
          </w:p>
          <w:p w14:paraId="40DB8E5C" w14:textId="77777777" w:rsidR="00C40D8F" w:rsidRPr="00214F71" w:rsidRDefault="00C40D8F" w:rsidP="00C40D8F">
            <w:pPr>
              <w:rPr>
                <w:rFonts w:asciiTheme="minorHAnsi" w:hAnsiTheme="minorHAnsi"/>
              </w:rPr>
            </w:pPr>
            <w:r w:rsidRPr="00214F71">
              <w:rPr>
                <w:rFonts w:asciiTheme="minorHAnsi" w:hAnsiTheme="minorHAnsi"/>
              </w:rPr>
              <w:t>(5) As soon as practicable following the thirty (30) day placement period, the cabinet shall file a petition in Circuit Court seeking the involuntary termination of parental rights of the unknown parents and authority to place the child for adoption in accordance with KRS Chapter 625</w:t>
            </w:r>
            <w:r w:rsidR="00FE3094" w:rsidRPr="00214F71">
              <w:rPr>
                <w:rFonts w:asciiTheme="minorHAnsi" w:hAnsiTheme="minorHAnsi"/>
              </w:rPr>
              <w:t xml:space="preserve">.  </w:t>
            </w:r>
          </w:p>
        </w:tc>
      </w:tr>
      <w:tr w:rsidR="00C40D8F" w:rsidRPr="003D43ED" w14:paraId="73EA51EE"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5B741BE7" w14:textId="77777777" w:rsidR="00C40D8F" w:rsidRPr="003D43ED" w:rsidRDefault="00C40D8F" w:rsidP="00C40D8F">
            <w:pPr>
              <w:spacing w:after="192"/>
              <w:rPr>
                <w:rFonts w:asciiTheme="minorHAnsi" w:hAnsiTheme="minorHAnsi"/>
              </w:rPr>
            </w:pPr>
            <w:r w:rsidRPr="003D43ED">
              <w:rPr>
                <w:rFonts w:asciiTheme="minorHAnsi" w:hAnsiTheme="minorHAnsi"/>
              </w:rPr>
              <w:lastRenderedPageBreak/>
              <w:t>1356.21(i)(1)(iii)</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105F4244" w14:textId="77777777" w:rsidR="00C40D8F" w:rsidRPr="003D43ED" w:rsidRDefault="00C40D8F" w:rsidP="00C40D8F">
            <w:pPr>
              <w:pStyle w:val="cell1"/>
              <w:rPr>
                <w:rFonts w:asciiTheme="minorHAnsi" w:hAnsiTheme="minorHAnsi"/>
              </w:rPr>
            </w:pPr>
            <w:r w:rsidRPr="003D43ED">
              <w:rPr>
                <w:rFonts w:asciiTheme="minorHAnsi" w:hAnsiTheme="minorHAnsi"/>
              </w:rPr>
              <w:t>c. who has been convicted of one of the felonies listed above</w:t>
            </w:r>
            <w:r w:rsidR="00952AA5" w:rsidRPr="003D43ED">
              <w:rPr>
                <w:rFonts w:asciiTheme="minorHAnsi" w:hAnsiTheme="minorHAnsi"/>
              </w:rPr>
              <w:t xml:space="preserve">.  </w:t>
            </w:r>
            <w:r w:rsidRPr="003D43ED">
              <w:rPr>
                <w:rFonts w:asciiTheme="minorHAnsi" w:hAnsiTheme="minorHAnsi"/>
              </w:rPr>
              <w:t>Under such circumstances, the petition to terminate parental rights is to be made within 60 days of a judicial determination that reasonable efforts to reunify the child and parent are not required.</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317DD9E9" w14:textId="77777777" w:rsidR="00C40D8F" w:rsidRPr="00214F71" w:rsidRDefault="00C40D8F" w:rsidP="00C40D8F">
            <w:pPr>
              <w:rPr>
                <w:rFonts w:asciiTheme="minorHAnsi" w:hAnsiTheme="minorHAnsi"/>
              </w:rPr>
            </w:pPr>
            <w:r w:rsidRPr="00214F71">
              <w:rPr>
                <w:rFonts w:asciiTheme="minorHAnsi" w:hAnsiTheme="minorHAnsi"/>
              </w:rPr>
              <w:t>Protection and Permanency Operating Manual</w:t>
            </w:r>
          </w:p>
          <w:p w14:paraId="441D83C1" w14:textId="77777777" w:rsidR="00C40D8F" w:rsidRPr="00A9197B" w:rsidRDefault="00261AD4" w:rsidP="00C40D8F">
            <w:pPr>
              <w:rPr>
                <w:rFonts w:asciiTheme="minorHAnsi" w:hAnsiTheme="minorHAnsi"/>
              </w:rPr>
            </w:pPr>
            <w:hyperlink r:id="rId187" w:history="1">
              <w:r w:rsidR="00C40D8F" w:rsidRPr="00734AA0">
                <w:rPr>
                  <w:rStyle w:val="Hyperlink"/>
                  <w:rFonts w:asciiTheme="minorHAnsi" w:hAnsiTheme="minorHAnsi"/>
                  <w:color w:val="0000FF"/>
                </w:rPr>
                <w:t>Chapter 11-CPS Court,  Section: 11.36 Involuntary Termination of Parental Rights (TPR):</w:t>
              </w:r>
            </w:hyperlink>
            <w:r w:rsidR="00C40D8F" w:rsidRPr="00A9197B">
              <w:rPr>
                <w:rFonts w:asciiTheme="minorHAnsi" w:hAnsiTheme="minorHAnsi"/>
              </w:rPr>
              <w:t xml:space="preserve">  </w:t>
            </w:r>
          </w:p>
          <w:p w14:paraId="3B546139" w14:textId="77777777" w:rsidR="00C40D8F" w:rsidRPr="00A9197B" w:rsidRDefault="00C40D8F" w:rsidP="00C40D8F">
            <w:pPr>
              <w:rPr>
                <w:rFonts w:asciiTheme="minorHAnsi" w:hAnsiTheme="minorHAnsi"/>
              </w:rPr>
            </w:pPr>
            <w:r w:rsidRPr="00A9197B">
              <w:rPr>
                <w:rFonts w:asciiTheme="minorHAnsi" w:hAnsiTheme="minorHAnsi"/>
              </w:rPr>
              <w:t>Practice Guidance:</w:t>
            </w:r>
          </w:p>
          <w:p w14:paraId="2F22A6F1" w14:textId="77777777" w:rsidR="00C40D8F" w:rsidRPr="00214F71" w:rsidRDefault="00C40D8F" w:rsidP="00C40D8F">
            <w:pPr>
              <w:rPr>
                <w:rFonts w:asciiTheme="minorHAnsi" w:hAnsiTheme="minorHAnsi"/>
              </w:rPr>
            </w:pPr>
            <w:r w:rsidRPr="00214F71">
              <w:rPr>
                <w:rFonts w:asciiTheme="minorHAnsi" w:hAnsiTheme="minorHAnsi"/>
              </w:rPr>
              <w:t xml:space="preserve">• Per federal law (45 CFR 1356.21 (i)(1)(iii), if a waiver of efforts has been granted because of the parents previous felony conviction, the petition for termination must be filed within 60 days of the judicial determination that reasonable efforts to reunify are not required.  Applicable convictions under Kentucky statute include:  </w:t>
            </w:r>
          </w:p>
          <w:p w14:paraId="5F6B4038" w14:textId="77777777" w:rsidR="00C40D8F" w:rsidRPr="00214F71" w:rsidRDefault="00C40D8F" w:rsidP="00C40D8F">
            <w:pPr>
              <w:rPr>
                <w:rFonts w:asciiTheme="minorHAnsi" w:hAnsiTheme="minorHAnsi"/>
              </w:rPr>
            </w:pPr>
            <w:r w:rsidRPr="00214F71">
              <w:rPr>
                <w:rFonts w:asciiTheme="minorHAnsi" w:hAnsiTheme="minorHAnsi"/>
              </w:rPr>
              <w:t xml:space="preserve"> -A situation where the parent caused or contributed to the death of another child of the parent; </w:t>
            </w:r>
          </w:p>
          <w:p w14:paraId="308B87ED" w14:textId="77777777" w:rsidR="00C40D8F" w:rsidRPr="00214F71" w:rsidRDefault="00C40D8F" w:rsidP="00C40D8F">
            <w:pPr>
              <w:rPr>
                <w:rFonts w:asciiTheme="minorHAnsi" w:hAnsiTheme="minorHAnsi"/>
              </w:rPr>
            </w:pPr>
            <w:r w:rsidRPr="00214F71">
              <w:rPr>
                <w:rFonts w:asciiTheme="minorHAnsi" w:hAnsiTheme="minorHAnsi"/>
              </w:rPr>
              <w:lastRenderedPageBreak/>
              <w:t xml:space="preserve"> -A felony assault that resulted in serious bodily injury to the child or to another child of the parent;</w:t>
            </w:r>
          </w:p>
        </w:tc>
      </w:tr>
      <w:tr w:rsidR="00C40D8F" w:rsidRPr="003D43ED" w14:paraId="019F0396"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7F56188F" w14:textId="77777777" w:rsidR="00C40D8F" w:rsidRPr="003D43ED" w:rsidRDefault="00C40D8F" w:rsidP="00C40D8F">
            <w:pPr>
              <w:spacing w:after="192"/>
              <w:rPr>
                <w:rFonts w:asciiTheme="minorHAnsi" w:hAnsiTheme="minorHAnsi"/>
              </w:rPr>
            </w:pPr>
            <w:r w:rsidRPr="003D43ED">
              <w:rPr>
                <w:rFonts w:asciiTheme="minorHAnsi" w:hAnsiTheme="minorHAnsi"/>
              </w:rPr>
              <w:lastRenderedPageBreak/>
              <w:t>1356.21(i)(2)</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24F924F4" w14:textId="77777777" w:rsidR="00C40D8F" w:rsidRPr="003D43ED" w:rsidRDefault="00C40D8F" w:rsidP="00C40D8F">
            <w:pPr>
              <w:spacing w:before="100" w:beforeAutospacing="1" w:after="100" w:afterAutospacing="1"/>
              <w:rPr>
                <w:rFonts w:asciiTheme="minorHAnsi" w:hAnsiTheme="minorHAnsi"/>
              </w:rPr>
            </w:pPr>
            <w:r w:rsidRPr="003D43ED">
              <w:rPr>
                <w:rFonts w:asciiTheme="minorHAnsi" w:hAnsiTheme="minorHAnsi"/>
              </w:rPr>
              <w:t xml:space="preserve">2.  The State/Tribe may elect not to file or join a petition to terminate the parental rights of a parent of this section if: </w:t>
            </w:r>
          </w:p>
          <w:p w14:paraId="050B79FD" w14:textId="77777777" w:rsidR="00C40D8F" w:rsidRPr="003D43ED" w:rsidRDefault="00C40D8F" w:rsidP="00C40D8F">
            <w:pPr>
              <w:spacing w:before="100" w:beforeAutospacing="1" w:after="100" w:afterAutospacing="1"/>
              <w:rPr>
                <w:rFonts w:asciiTheme="minorHAnsi" w:hAnsiTheme="minorHAnsi"/>
              </w:rPr>
            </w:pPr>
            <w:r w:rsidRPr="003D43ED">
              <w:rPr>
                <w:rFonts w:asciiTheme="minorHAnsi" w:hAnsiTheme="minorHAnsi"/>
              </w:rPr>
              <w:t xml:space="preserve">a.  at the option of the State/Tribal agency, the child is being cared for by a relative; </w:t>
            </w:r>
          </w:p>
          <w:p w14:paraId="24538E1E" w14:textId="77777777" w:rsidR="00C40D8F" w:rsidRPr="003D43ED" w:rsidRDefault="00C40D8F" w:rsidP="00C40D8F">
            <w:pPr>
              <w:spacing w:before="100" w:beforeAutospacing="1" w:after="100" w:afterAutospacing="1"/>
              <w:rPr>
                <w:rFonts w:asciiTheme="minorHAnsi" w:hAnsiTheme="minorHAnsi"/>
              </w:rPr>
            </w:pPr>
            <w:r w:rsidRPr="003D43ED">
              <w:rPr>
                <w:rFonts w:asciiTheme="minorHAnsi" w:hAnsiTheme="minorHAnsi"/>
              </w:rPr>
              <w:t>b.  the State/Tribal agency has documented in the case plan (which must be available for court review) a compelling reason for determining that filing such a petition would not be in the best interests of the individual child; or</w:t>
            </w:r>
          </w:p>
          <w:p w14:paraId="347FD902" w14:textId="77777777" w:rsidR="00C40D8F" w:rsidRPr="003D43ED" w:rsidRDefault="00C40D8F" w:rsidP="00C40D8F">
            <w:pPr>
              <w:rPr>
                <w:rFonts w:asciiTheme="minorHAnsi" w:hAnsiTheme="minorHAnsi"/>
              </w:rPr>
            </w:pPr>
            <w:r w:rsidRPr="003D43ED">
              <w:rPr>
                <w:rFonts w:asciiTheme="minorHAnsi" w:hAnsiTheme="minorHAnsi"/>
              </w:rPr>
              <w:t xml:space="preserve">c. the State/Tribal agency has not provided to the family, consistent with the time period in the case plan, services that the State/Tribal agency deems necessary for the safe return of the child to the home, when reasonable efforts to reunify the family are required. </w:t>
            </w:r>
          </w:p>
          <w:p w14:paraId="27B4FFD7" w14:textId="77777777" w:rsidR="00C40D8F" w:rsidRPr="003D43ED" w:rsidRDefault="00C40D8F" w:rsidP="00C40D8F">
            <w:pPr>
              <w:rPr>
                <w:rFonts w:asciiTheme="minorHAnsi" w:hAnsiTheme="minorHAnsi"/>
              </w:rPr>
            </w:pP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65C793F9" w14:textId="77777777" w:rsidR="00C40D8F" w:rsidRPr="00A9197B" w:rsidRDefault="00261AD4" w:rsidP="00C40D8F">
            <w:pPr>
              <w:rPr>
                <w:rFonts w:asciiTheme="minorHAnsi" w:hAnsiTheme="minorHAnsi"/>
              </w:rPr>
            </w:pPr>
            <w:hyperlink r:id="rId188" w:history="1">
              <w:r w:rsidR="00C40D8F" w:rsidRPr="00734AA0">
                <w:rPr>
                  <w:rStyle w:val="Hyperlink"/>
                  <w:rFonts w:asciiTheme="minorHAnsi" w:hAnsiTheme="minorHAnsi"/>
                  <w:color w:val="0000FF"/>
                </w:rPr>
                <w:t>922 KAR 1:140 Foster care and adoption permanency services</w:t>
              </w:r>
            </w:hyperlink>
            <w:r w:rsidR="00C40D8F" w:rsidRPr="00A9197B">
              <w:rPr>
                <w:rFonts w:asciiTheme="minorHAnsi" w:hAnsiTheme="minorHAnsi"/>
              </w:rPr>
              <w:t xml:space="preserve"> states in Section 6</w:t>
            </w:r>
            <w:r w:rsidR="00FE3094" w:rsidRPr="00A9197B">
              <w:rPr>
                <w:rFonts w:asciiTheme="minorHAnsi" w:hAnsiTheme="minorHAnsi"/>
              </w:rPr>
              <w:t xml:space="preserve"> Adoption </w:t>
            </w:r>
            <w:r w:rsidR="00C40D8F" w:rsidRPr="00A9197B">
              <w:rPr>
                <w:rFonts w:asciiTheme="minorHAnsi" w:hAnsiTheme="minorHAnsi"/>
              </w:rPr>
              <w:t>(2) The cabinet shall request an exception for proceeding with involuntary termination of parental rights pursuant to subsection (1)(b) of this section, if:</w:t>
            </w:r>
          </w:p>
          <w:p w14:paraId="3484B27E" w14:textId="77777777" w:rsidR="00C40D8F" w:rsidRPr="00A9197B" w:rsidRDefault="00C40D8F" w:rsidP="00C40D8F">
            <w:pPr>
              <w:rPr>
                <w:rFonts w:asciiTheme="minorHAnsi" w:hAnsiTheme="minorHAnsi"/>
              </w:rPr>
            </w:pPr>
            <w:r w:rsidRPr="00A9197B">
              <w:rPr>
                <w:rFonts w:asciiTheme="minorHAnsi" w:hAnsiTheme="minorHAnsi"/>
              </w:rPr>
              <w:t>(a)A relative</w:t>
            </w:r>
            <w:r w:rsidR="00FE3094" w:rsidRPr="00A9197B">
              <w:rPr>
                <w:rFonts w:asciiTheme="minorHAnsi" w:hAnsiTheme="minorHAnsi"/>
              </w:rPr>
              <w:t xml:space="preserve"> or fictive kin</w:t>
            </w:r>
            <w:r w:rsidRPr="00A9197B">
              <w:rPr>
                <w:rFonts w:asciiTheme="minorHAnsi" w:hAnsiTheme="minorHAnsi"/>
              </w:rPr>
              <w:t xml:space="preserve"> placement has been secured;</w:t>
            </w:r>
          </w:p>
          <w:p w14:paraId="61C048FD" w14:textId="77777777" w:rsidR="00C40D8F" w:rsidRPr="00A9197B" w:rsidRDefault="00C40D8F" w:rsidP="00C40D8F">
            <w:pPr>
              <w:rPr>
                <w:rFonts w:asciiTheme="minorHAnsi" w:hAnsiTheme="minorHAnsi"/>
              </w:rPr>
            </w:pPr>
            <w:r w:rsidRPr="00A9197B">
              <w:rPr>
                <w:rFonts w:asciiTheme="minorHAnsi" w:hAnsiTheme="minorHAnsi"/>
              </w:rPr>
              <w:t>(b)Termination is not in the best interest of the child, for a compelling reason:</w:t>
            </w:r>
          </w:p>
          <w:p w14:paraId="28BCFB1C" w14:textId="77777777" w:rsidR="00C40D8F" w:rsidRPr="00A9197B" w:rsidRDefault="00C40D8F" w:rsidP="00C40D8F">
            <w:pPr>
              <w:rPr>
                <w:rFonts w:asciiTheme="minorHAnsi" w:hAnsiTheme="minorHAnsi"/>
              </w:rPr>
            </w:pPr>
            <w:r w:rsidRPr="00A9197B">
              <w:rPr>
                <w:rFonts w:asciiTheme="minorHAnsi" w:hAnsiTheme="minorHAnsi"/>
              </w:rPr>
              <w:t>1. Documented in the case permanency plan; and</w:t>
            </w:r>
          </w:p>
          <w:p w14:paraId="74FA3BE8" w14:textId="77777777" w:rsidR="00C40D8F" w:rsidRPr="00A9197B" w:rsidRDefault="00C40D8F" w:rsidP="00C40D8F">
            <w:pPr>
              <w:rPr>
                <w:rFonts w:asciiTheme="minorHAnsi" w:hAnsiTheme="minorHAnsi"/>
              </w:rPr>
            </w:pPr>
            <w:r w:rsidRPr="00A9197B">
              <w:rPr>
                <w:rFonts w:asciiTheme="minorHAnsi" w:hAnsiTheme="minorHAnsi"/>
              </w:rPr>
              <w:t>2. Monitored on a continual basis; or</w:t>
            </w:r>
          </w:p>
          <w:p w14:paraId="3ED93236" w14:textId="77777777" w:rsidR="00C40D8F" w:rsidRPr="00A9197B" w:rsidRDefault="00C40D8F" w:rsidP="00C40D8F">
            <w:pPr>
              <w:rPr>
                <w:rFonts w:asciiTheme="minorHAnsi" w:hAnsiTheme="minorHAnsi"/>
              </w:rPr>
            </w:pPr>
            <w:r w:rsidRPr="00A9197B">
              <w:rPr>
                <w:rFonts w:asciiTheme="minorHAnsi" w:hAnsiTheme="minorHAnsi"/>
              </w:rPr>
              <w:t>(c) A service necessary for return to parent has not been provided within the time period specified in the case permanency plan.</w:t>
            </w:r>
          </w:p>
          <w:p w14:paraId="2D681012" w14:textId="77777777" w:rsidR="00C40D8F" w:rsidRPr="00A9197B" w:rsidRDefault="00C40D8F" w:rsidP="00C40D8F">
            <w:pPr>
              <w:rPr>
                <w:rFonts w:asciiTheme="minorHAnsi" w:hAnsiTheme="minorHAnsi"/>
              </w:rPr>
            </w:pPr>
            <w:r w:rsidRPr="00A9197B">
              <w:rPr>
                <w:rFonts w:asciiTheme="minorHAnsi" w:hAnsiTheme="minorHAnsi"/>
              </w:rPr>
              <w:t xml:space="preserve"> </w:t>
            </w:r>
          </w:p>
          <w:p w14:paraId="0C3D3CD6" w14:textId="77777777" w:rsidR="009B4651" w:rsidRPr="00A9197B" w:rsidRDefault="009B4651" w:rsidP="009B4651">
            <w:pPr>
              <w:rPr>
                <w:rFonts w:asciiTheme="minorHAnsi" w:hAnsiTheme="minorHAnsi"/>
              </w:rPr>
            </w:pPr>
            <w:r w:rsidRPr="00A9197B">
              <w:rPr>
                <w:rFonts w:asciiTheme="minorHAnsi" w:hAnsiTheme="minorHAnsi"/>
              </w:rPr>
              <w:t>Protection and Permanency Operating Manual:</w:t>
            </w:r>
          </w:p>
          <w:p w14:paraId="24539D5C" w14:textId="77777777" w:rsidR="009B4651" w:rsidRPr="00A9197B" w:rsidRDefault="00261AD4" w:rsidP="009B4651">
            <w:pPr>
              <w:rPr>
                <w:rFonts w:asciiTheme="minorHAnsi" w:hAnsiTheme="minorHAnsi"/>
              </w:rPr>
            </w:pPr>
            <w:hyperlink r:id="rId189" w:history="1">
              <w:r w:rsidR="009B4651" w:rsidRPr="00734AA0">
                <w:rPr>
                  <w:rStyle w:val="Hyperlink"/>
                  <w:rFonts w:asciiTheme="minorHAnsi" w:hAnsiTheme="minorHAnsi"/>
                  <w:color w:val="0000FF"/>
                </w:rPr>
                <w:t>Chapter 11-CPS Court,  Section: 11.36 Involuntary Termination of Parental Rights (TPR)</w:t>
              </w:r>
              <w:r w:rsidR="009B4651" w:rsidRPr="00A9197B">
                <w:rPr>
                  <w:rStyle w:val="Hyperlink"/>
                  <w:rFonts w:asciiTheme="minorHAnsi" w:hAnsiTheme="minorHAnsi"/>
                  <w:color w:val="auto"/>
                </w:rPr>
                <w:t>:</w:t>
              </w:r>
            </w:hyperlink>
            <w:r w:rsidR="009B4651" w:rsidRPr="00A9197B">
              <w:rPr>
                <w:rFonts w:asciiTheme="minorHAnsi" w:hAnsiTheme="minorHAnsi"/>
              </w:rPr>
              <w:t xml:space="preserve">  </w:t>
            </w:r>
          </w:p>
          <w:p w14:paraId="36C88E11" w14:textId="77777777" w:rsidR="009B4651" w:rsidRPr="00A9197B" w:rsidRDefault="009B4651" w:rsidP="009B4651">
            <w:pPr>
              <w:rPr>
                <w:rFonts w:asciiTheme="minorHAnsi" w:hAnsiTheme="minorHAnsi"/>
              </w:rPr>
            </w:pPr>
            <w:r w:rsidRPr="00A9197B">
              <w:rPr>
                <w:rFonts w:asciiTheme="minorHAnsi" w:hAnsiTheme="minorHAnsi"/>
              </w:rPr>
              <w:t xml:space="preserve">Once a child has been OOHC for fifteen (15) of the last forty eight (48) months, </w:t>
            </w:r>
            <w:r w:rsidR="00734AA0" w:rsidRPr="00A9197B">
              <w:rPr>
                <w:rFonts w:asciiTheme="minorHAnsi" w:hAnsiTheme="minorHAnsi"/>
              </w:rPr>
              <w:t>state law</w:t>
            </w:r>
            <w:r w:rsidRPr="00A9197B">
              <w:rPr>
                <w:rFonts w:asciiTheme="minorHAnsi" w:hAnsiTheme="minorHAnsi"/>
              </w:rPr>
              <w:t xml:space="preserve"> requires the agency to file for termination of parental rights, unless there are compelling reasons not to file.  The agency may elect not to file or join a petition to terminate the parental rights of a parent if: </w:t>
            </w:r>
          </w:p>
          <w:p w14:paraId="46FEEC21" w14:textId="77777777" w:rsidR="009B4651" w:rsidRPr="00A9197B" w:rsidRDefault="009B4651" w:rsidP="00BF4FF9">
            <w:pPr>
              <w:numPr>
                <w:ilvl w:val="0"/>
                <w:numId w:val="54"/>
              </w:numPr>
              <w:ind w:hanging="251"/>
              <w:rPr>
                <w:rFonts w:asciiTheme="minorHAnsi" w:hAnsiTheme="minorHAnsi"/>
              </w:rPr>
            </w:pPr>
            <w:r w:rsidRPr="00A9197B">
              <w:rPr>
                <w:rFonts w:asciiTheme="minorHAnsi" w:hAnsiTheme="minorHAnsi"/>
              </w:rPr>
              <w:t xml:space="preserve">the child is being cared for by a relative; </w:t>
            </w:r>
          </w:p>
          <w:p w14:paraId="3CB5928B" w14:textId="77777777" w:rsidR="009B4651" w:rsidRPr="00A9197B" w:rsidRDefault="009B4651" w:rsidP="00BF4FF9">
            <w:pPr>
              <w:numPr>
                <w:ilvl w:val="0"/>
                <w:numId w:val="54"/>
              </w:numPr>
              <w:ind w:hanging="251"/>
              <w:rPr>
                <w:rFonts w:asciiTheme="minorHAnsi" w:hAnsiTheme="minorHAnsi"/>
              </w:rPr>
            </w:pPr>
            <w:r w:rsidRPr="00A9197B">
              <w:rPr>
                <w:rFonts w:asciiTheme="minorHAnsi" w:hAnsiTheme="minorHAnsi"/>
              </w:rPr>
              <w:t xml:space="preserve">the agency has documented in the case plan (which must be available for court review) a compelling reason for determining that </w:t>
            </w:r>
            <w:r w:rsidRPr="00A9197B">
              <w:rPr>
                <w:rFonts w:asciiTheme="minorHAnsi" w:hAnsiTheme="minorHAnsi"/>
              </w:rPr>
              <w:lastRenderedPageBreak/>
              <w:t>filing such a petition would not be in the best interests of the individual child; or</w:t>
            </w:r>
          </w:p>
          <w:p w14:paraId="1CC3AF32" w14:textId="77777777" w:rsidR="009B4651" w:rsidRPr="00A9197B" w:rsidRDefault="009B4651" w:rsidP="00BF4FF9">
            <w:pPr>
              <w:numPr>
                <w:ilvl w:val="0"/>
                <w:numId w:val="54"/>
              </w:numPr>
              <w:ind w:hanging="251"/>
              <w:rPr>
                <w:rFonts w:asciiTheme="minorHAnsi" w:hAnsiTheme="minorHAnsi"/>
              </w:rPr>
            </w:pPr>
            <w:r w:rsidRPr="00A9197B">
              <w:rPr>
                <w:rFonts w:asciiTheme="minorHAnsi" w:hAnsiTheme="minorHAnsi"/>
              </w:rPr>
              <w:t>the agency has not provided to the family, consistent with the time period in the case plan, services deemed necessary for the safe return of the child to the home, when reasonable efforts to reunify the family are required.  (45 CFR 1356.21 (i)(2)).</w:t>
            </w:r>
          </w:p>
          <w:p w14:paraId="1A24DCB2" w14:textId="77777777" w:rsidR="009B4651" w:rsidRPr="00A9197B" w:rsidRDefault="009B4651" w:rsidP="009B4651">
            <w:pPr>
              <w:rPr>
                <w:rFonts w:asciiTheme="minorHAnsi" w:hAnsiTheme="minorHAnsi"/>
              </w:rPr>
            </w:pPr>
          </w:p>
          <w:p w14:paraId="13334FBD" w14:textId="77777777" w:rsidR="009B4651" w:rsidRPr="00A9197B" w:rsidRDefault="00261AD4" w:rsidP="009B4651">
            <w:pPr>
              <w:rPr>
                <w:rFonts w:asciiTheme="minorHAnsi" w:hAnsiTheme="minorHAnsi"/>
                <w:bCs/>
              </w:rPr>
            </w:pPr>
            <w:hyperlink r:id="rId190" w:history="1">
              <w:r w:rsidR="009B4651" w:rsidRPr="00734AA0">
                <w:rPr>
                  <w:rStyle w:val="Hyperlink"/>
                  <w:rFonts w:asciiTheme="minorHAnsi" w:hAnsiTheme="minorHAnsi"/>
                  <w:bCs/>
                  <w:color w:val="0000FF"/>
                </w:rPr>
                <w:t>Permanency Goals in OOHC Cases Tip Sheet</w:t>
              </w:r>
            </w:hyperlink>
            <w:r w:rsidR="009B4651" w:rsidRPr="00A9197B">
              <w:rPr>
                <w:rFonts w:asciiTheme="minorHAnsi" w:hAnsiTheme="minorHAnsi"/>
                <w:bCs/>
              </w:rPr>
              <w:t>:</w:t>
            </w:r>
          </w:p>
          <w:p w14:paraId="3286CC8B" w14:textId="77777777" w:rsidR="009B4651" w:rsidRPr="00A9197B" w:rsidRDefault="009B4651" w:rsidP="009B4651">
            <w:pPr>
              <w:rPr>
                <w:rFonts w:asciiTheme="minorHAnsi" w:hAnsiTheme="minorHAnsi"/>
              </w:rPr>
            </w:pPr>
            <w:r w:rsidRPr="00A9197B">
              <w:rPr>
                <w:rFonts w:asciiTheme="minorHAnsi" w:hAnsiTheme="minorHAnsi"/>
              </w:rPr>
              <w:t xml:space="preserve">Under requirements of 2018 Ky. Acts ch. 159 (a.k.a., House Bill 1): </w:t>
            </w:r>
          </w:p>
          <w:p w14:paraId="7861C3E3" w14:textId="77777777" w:rsidR="009B4651" w:rsidRPr="00A9197B" w:rsidRDefault="009B4651" w:rsidP="00BF4FF9">
            <w:pPr>
              <w:numPr>
                <w:ilvl w:val="0"/>
                <w:numId w:val="53"/>
              </w:numPr>
              <w:rPr>
                <w:rFonts w:asciiTheme="minorHAnsi" w:hAnsiTheme="minorHAnsi"/>
              </w:rPr>
            </w:pPr>
            <w:r w:rsidRPr="00A9197B">
              <w:rPr>
                <w:rFonts w:asciiTheme="minorHAnsi" w:hAnsiTheme="minorHAnsi"/>
              </w:rPr>
              <w:t>The worker is required to file a petition for termination when</w:t>
            </w:r>
          </w:p>
          <w:p w14:paraId="59A4E209" w14:textId="77777777" w:rsidR="009B4651" w:rsidRPr="00A9197B" w:rsidRDefault="009B4651" w:rsidP="00BF4FF9">
            <w:pPr>
              <w:numPr>
                <w:ilvl w:val="3"/>
                <w:numId w:val="53"/>
              </w:numPr>
              <w:rPr>
                <w:rFonts w:asciiTheme="minorHAnsi" w:hAnsiTheme="minorHAnsi"/>
              </w:rPr>
            </w:pPr>
            <w:r w:rsidRPr="00A9197B">
              <w:rPr>
                <w:rFonts w:asciiTheme="minorHAnsi" w:hAnsiTheme="minorHAnsi"/>
              </w:rPr>
              <w:t>Aggravated circumstances exist and/or the family does not make sufficient progress toward achieving the objectives specified in the case plan;</w:t>
            </w:r>
          </w:p>
          <w:p w14:paraId="258055CD" w14:textId="77777777" w:rsidR="009B4651" w:rsidRPr="00A9197B" w:rsidRDefault="009B4651" w:rsidP="00BF4FF9">
            <w:pPr>
              <w:numPr>
                <w:ilvl w:val="3"/>
                <w:numId w:val="53"/>
              </w:numPr>
              <w:rPr>
                <w:rFonts w:asciiTheme="minorHAnsi" w:hAnsiTheme="minorHAnsi"/>
                <w:u w:val="single"/>
              </w:rPr>
            </w:pPr>
            <w:r w:rsidRPr="00A9197B">
              <w:rPr>
                <w:rFonts w:asciiTheme="minorHAnsi" w:hAnsiTheme="minorHAnsi"/>
                <w:u w:val="single"/>
              </w:rPr>
              <w:t>The child has been in OOHC for fifteen (15) of the most recent forty eight (48) months and the District or Family court concurs with the goal of adoption, a TPR petition is filed before the fifteenth (15th) month ends;</w:t>
            </w:r>
          </w:p>
          <w:p w14:paraId="47686DD7" w14:textId="77777777" w:rsidR="009B4651" w:rsidRPr="00A9197B" w:rsidRDefault="009B4651" w:rsidP="00BF4FF9">
            <w:pPr>
              <w:numPr>
                <w:ilvl w:val="3"/>
                <w:numId w:val="53"/>
              </w:numPr>
              <w:rPr>
                <w:rFonts w:asciiTheme="minorHAnsi" w:hAnsiTheme="minorHAnsi"/>
                <w:u w:val="single"/>
              </w:rPr>
            </w:pPr>
            <w:r w:rsidRPr="00A9197B">
              <w:rPr>
                <w:rFonts w:asciiTheme="minorHAnsi" w:hAnsiTheme="minorHAnsi"/>
                <w:u w:val="single"/>
              </w:rPr>
              <w:t>The 15 of forty eight (48) months must be calculated:</w:t>
            </w:r>
          </w:p>
          <w:p w14:paraId="0C4ABF2E" w14:textId="77777777" w:rsidR="009B4651" w:rsidRPr="00A9197B" w:rsidRDefault="009B4651" w:rsidP="00BF4FF9">
            <w:pPr>
              <w:numPr>
                <w:ilvl w:val="4"/>
                <w:numId w:val="53"/>
              </w:numPr>
              <w:rPr>
                <w:rFonts w:asciiTheme="minorHAnsi" w:hAnsiTheme="minorHAnsi"/>
                <w:u w:val="single"/>
              </w:rPr>
            </w:pPr>
            <w:r w:rsidRPr="00A9197B">
              <w:rPr>
                <w:rFonts w:asciiTheme="minorHAnsi" w:hAnsiTheme="minorHAnsi"/>
                <w:u w:val="single"/>
              </w:rPr>
              <w:t>Cumulatively when a child experiences multiple exits from and entries into foster care during the forty eight (48)  month period;</w:t>
            </w:r>
          </w:p>
          <w:p w14:paraId="2A94F4AB" w14:textId="77777777" w:rsidR="009B4651" w:rsidRPr="00A9197B" w:rsidRDefault="009B4651" w:rsidP="00BF4FF9">
            <w:pPr>
              <w:numPr>
                <w:ilvl w:val="4"/>
                <w:numId w:val="53"/>
              </w:numPr>
              <w:rPr>
                <w:rFonts w:asciiTheme="minorHAnsi" w:hAnsiTheme="minorHAnsi"/>
                <w:u w:val="single"/>
              </w:rPr>
            </w:pPr>
            <w:r w:rsidRPr="00A9197B">
              <w:rPr>
                <w:rFonts w:asciiTheme="minorHAnsi" w:hAnsiTheme="minorHAnsi"/>
                <w:u w:val="single"/>
              </w:rPr>
              <w:t>To exclude trial home visits or runaway episodes</w:t>
            </w:r>
          </w:p>
          <w:p w14:paraId="2F7B1D5D" w14:textId="77777777" w:rsidR="009B4651" w:rsidRPr="00A9197B" w:rsidRDefault="009B4651" w:rsidP="00BF4FF9">
            <w:pPr>
              <w:numPr>
                <w:ilvl w:val="0"/>
                <w:numId w:val="53"/>
              </w:numPr>
              <w:rPr>
                <w:rFonts w:asciiTheme="minorHAnsi" w:hAnsiTheme="minorHAnsi"/>
              </w:rPr>
            </w:pPr>
            <w:r w:rsidRPr="00A9197B">
              <w:rPr>
                <w:rFonts w:asciiTheme="minorHAnsi" w:hAnsiTheme="minorHAnsi"/>
              </w:rPr>
              <w:t>An exception for the SSW proceeding with TPR may be granted only by a Judge for compelling reasons, such as:</w:t>
            </w:r>
          </w:p>
          <w:p w14:paraId="21223913" w14:textId="77777777" w:rsidR="009B4651" w:rsidRPr="00A9197B" w:rsidRDefault="009B4651" w:rsidP="00BF4FF9">
            <w:pPr>
              <w:numPr>
                <w:ilvl w:val="3"/>
                <w:numId w:val="53"/>
              </w:numPr>
              <w:rPr>
                <w:rFonts w:asciiTheme="minorHAnsi" w:hAnsiTheme="minorHAnsi"/>
              </w:rPr>
            </w:pPr>
            <w:r w:rsidRPr="00A9197B">
              <w:rPr>
                <w:rFonts w:asciiTheme="minorHAnsi" w:hAnsiTheme="minorHAnsi"/>
              </w:rPr>
              <w:t>A relative is caring for the child and the plan is for permanent relative placement or guardianship;</w:t>
            </w:r>
          </w:p>
          <w:p w14:paraId="38F461E6" w14:textId="77777777" w:rsidR="009B4651" w:rsidRPr="00A9197B" w:rsidRDefault="009B4651" w:rsidP="00BF4FF9">
            <w:pPr>
              <w:numPr>
                <w:ilvl w:val="3"/>
                <w:numId w:val="53"/>
              </w:numPr>
              <w:rPr>
                <w:rFonts w:asciiTheme="minorHAnsi" w:hAnsiTheme="minorHAnsi"/>
              </w:rPr>
            </w:pPr>
            <w:r w:rsidRPr="00A9197B">
              <w:rPr>
                <w:rFonts w:asciiTheme="minorHAnsi" w:hAnsiTheme="minorHAnsi"/>
              </w:rPr>
              <w:lastRenderedPageBreak/>
              <w:t>TPR would not be in the child’s best interest and the case plan documents the appropriateness of this decision; or</w:t>
            </w:r>
          </w:p>
          <w:p w14:paraId="125C7FC9" w14:textId="77777777" w:rsidR="00C40D8F" w:rsidRPr="00A9197B" w:rsidRDefault="009B4651" w:rsidP="00BF4FF9">
            <w:pPr>
              <w:numPr>
                <w:ilvl w:val="3"/>
                <w:numId w:val="53"/>
              </w:numPr>
              <w:rPr>
                <w:rFonts w:asciiTheme="minorHAnsi" w:hAnsiTheme="minorHAnsi"/>
              </w:rPr>
            </w:pPr>
            <w:r w:rsidRPr="00A9197B">
              <w:rPr>
                <w:rFonts w:asciiTheme="minorHAnsi" w:hAnsiTheme="minorHAnsi"/>
              </w:rPr>
              <w:t>Services deemed necessary for the safe return of the child have not been provided to the family of the child within the time period specified in the case plan.</w:t>
            </w:r>
          </w:p>
        </w:tc>
      </w:tr>
      <w:tr w:rsidR="00C40D8F" w:rsidRPr="003D43ED" w14:paraId="75A40FF8"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4C59427F" w14:textId="77777777" w:rsidR="00C40D8F" w:rsidRPr="003D43ED" w:rsidRDefault="00C40D8F" w:rsidP="00C40D8F">
            <w:pPr>
              <w:spacing w:after="192"/>
              <w:rPr>
                <w:rFonts w:asciiTheme="minorHAnsi" w:hAnsiTheme="minorHAnsi"/>
              </w:rPr>
            </w:pPr>
            <w:r w:rsidRPr="003D43ED">
              <w:rPr>
                <w:rFonts w:asciiTheme="minorHAnsi" w:hAnsiTheme="minorHAnsi"/>
              </w:rPr>
              <w:lastRenderedPageBreak/>
              <w:t>1356.21(i)(3)</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1758D40A" w14:textId="77777777" w:rsidR="00C40D8F" w:rsidRPr="003D43ED" w:rsidRDefault="00C40D8F" w:rsidP="00C40D8F">
            <w:pPr>
              <w:rPr>
                <w:rFonts w:asciiTheme="minorHAnsi" w:hAnsiTheme="minorHAnsi"/>
              </w:rPr>
            </w:pPr>
            <w:r w:rsidRPr="003D43ED">
              <w:rPr>
                <w:rFonts w:asciiTheme="minorHAnsi" w:hAnsiTheme="minorHAnsi"/>
              </w:rPr>
              <w:t xml:space="preserve">3.  When the State/Tribe files or joins a petition to terminate parental rights, it concurrently begins to identify, recruit, process, and approve a qualified adoptive family for the child. </w:t>
            </w:r>
          </w:p>
          <w:p w14:paraId="45CB30AA" w14:textId="77777777" w:rsidR="00C40D8F" w:rsidRPr="003D43ED" w:rsidRDefault="00C40D8F" w:rsidP="00C40D8F">
            <w:pPr>
              <w:rPr>
                <w:rFonts w:asciiTheme="minorHAnsi" w:hAnsiTheme="minorHAnsi"/>
              </w:rPr>
            </w:pP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1F16C9F8" w14:textId="77777777" w:rsidR="00C40D8F" w:rsidRPr="00734AA0" w:rsidRDefault="00261AD4" w:rsidP="00C40D8F">
            <w:pPr>
              <w:rPr>
                <w:rFonts w:asciiTheme="minorHAnsi" w:hAnsiTheme="minorHAnsi"/>
                <w:color w:val="0000FF"/>
              </w:rPr>
            </w:pPr>
            <w:hyperlink r:id="rId191" w:history="1">
              <w:r w:rsidR="00C40D8F" w:rsidRPr="00734AA0">
                <w:rPr>
                  <w:rStyle w:val="Hyperlink"/>
                  <w:rFonts w:asciiTheme="minorHAnsi" w:hAnsiTheme="minorHAnsi"/>
                  <w:color w:val="0000FF"/>
                </w:rPr>
                <w:t>Chapter 11-CPS Court,  Section: 11.36 Involuntary Termination of Parental Rights (TPR):</w:t>
              </w:r>
            </w:hyperlink>
            <w:r w:rsidR="00C40D8F" w:rsidRPr="00734AA0">
              <w:rPr>
                <w:rFonts w:asciiTheme="minorHAnsi" w:hAnsiTheme="minorHAnsi"/>
                <w:color w:val="0000FF"/>
              </w:rPr>
              <w:t xml:space="preserve">  </w:t>
            </w:r>
          </w:p>
          <w:p w14:paraId="484EEB43" w14:textId="77777777" w:rsidR="00553935" w:rsidRPr="00A9197B" w:rsidRDefault="00553935" w:rsidP="00553935">
            <w:pPr>
              <w:pStyle w:val="Heading2"/>
              <w:spacing w:before="0" w:after="0"/>
              <w:rPr>
                <w:b w:val="0"/>
              </w:rPr>
            </w:pPr>
          </w:p>
          <w:p w14:paraId="16A43DB6" w14:textId="77777777" w:rsidR="00553935" w:rsidRPr="00A9197B" w:rsidRDefault="00553935" w:rsidP="00553935">
            <w:pPr>
              <w:pStyle w:val="Heading2"/>
              <w:spacing w:before="0" w:after="0"/>
              <w:rPr>
                <w:rFonts w:asciiTheme="minorHAnsi" w:hAnsiTheme="minorHAnsi"/>
                <w:b w:val="0"/>
              </w:rPr>
            </w:pPr>
            <w:r w:rsidRPr="00A9197B">
              <w:rPr>
                <w:rFonts w:asciiTheme="minorHAnsi" w:hAnsiTheme="minorHAnsi"/>
                <w:b w:val="0"/>
              </w:rPr>
              <w:t>The SSW:</w:t>
            </w:r>
          </w:p>
          <w:p w14:paraId="35E036D3" w14:textId="77777777" w:rsidR="00C40D8F" w:rsidRPr="00A9197B" w:rsidRDefault="00C40D8F" w:rsidP="00C40D8F">
            <w:pPr>
              <w:rPr>
                <w:rFonts w:asciiTheme="minorHAnsi" w:hAnsiTheme="minorHAnsi"/>
              </w:rPr>
            </w:pPr>
            <w:r w:rsidRPr="00A9197B">
              <w:rPr>
                <w:rFonts w:asciiTheme="minorHAnsi" w:hAnsiTheme="minorHAnsi"/>
              </w:rPr>
              <w:t>20. From the point at which the petition is filed, or w</w:t>
            </w:r>
            <w:r w:rsidR="004A6996" w:rsidRPr="00A9197B">
              <w:rPr>
                <w:rFonts w:asciiTheme="minorHAnsi" w:hAnsiTheme="minorHAnsi"/>
              </w:rPr>
              <w:t>hen the agency joins a petition</w:t>
            </w:r>
            <w:r w:rsidRPr="00A9197B">
              <w:rPr>
                <w:rFonts w:asciiTheme="minorHAnsi" w:hAnsiTheme="minorHAnsi"/>
              </w:rPr>
              <w:t xml:space="preserve"> to TPR, the agency begins working simultaneously with R&amp;C as appropriate to identify, recruit, process, and approve a qualified family for adoption.  (Title IV-E, Section 475 (5)(E) of the Social Security Act and 45 CFR 1356.21 (i)(3))  </w:t>
            </w:r>
          </w:p>
        </w:tc>
      </w:tr>
      <w:tr w:rsidR="00C40D8F" w:rsidRPr="003D43ED" w14:paraId="248AC148"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32059CB3" w14:textId="77777777" w:rsidR="00C40D8F" w:rsidRPr="003D43ED" w:rsidRDefault="00C40D8F" w:rsidP="00C40D8F">
            <w:pPr>
              <w:spacing w:after="192"/>
              <w:rPr>
                <w:rFonts w:asciiTheme="minorHAnsi" w:hAnsiTheme="minorHAnsi"/>
              </w:rPr>
            </w:pPr>
            <w:r w:rsidRPr="003D43ED">
              <w:rPr>
                <w:rFonts w:asciiTheme="minorHAnsi" w:hAnsiTheme="minorHAnsi"/>
              </w:rPr>
              <w:t>1355.20(a)</w:t>
            </w:r>
            <w:r w:rsidRPr="003D43ED">
              <w:rPr>
                <w:rFonts w:asciiTheme="minorHAnsi" w:hAnsiTheme="minorHAnsi"/>
              </w:rPr>
              <w:br/>
              <w:t>475(5)(F)</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1C593F65" w14:textId="77777777" w:rsidR="00C40D8F" w:rsidRPr="003D43ED" w:rsidRDefault="00C40D8F" w:rsidP="00C40D8F">
            <w:pPr>
              <w:spacing w:after="192"/>
              <w:rPr>
                <w:rFonts w:asciiTheme="minorHAnsi" w:hAnsiTheme="minorHAnsi"/>
              </w:rPr>
            </w:pPr>
            <w:bookmarkStart w:id="19" w:name="2i"/>
            <w:bookmarkEnd w:id="19"/>
            <w:r w:rsidRPr="003D43ED">
              <w:rPr>
                <w:rFonts w:asciiTheme="minorHAnsi" w:hAnsiTheme="minorHAnsi"/>
              </w:rPr>
              <w:t>I. DATE CHILD CONSIDERED TO HAVE ENTERED FOSTER CARE</w:t>
            </w:r>
          </w:p>
          <w:p w14:paraId="26E1BA4B" w14:textId="77777777" w:rsidR="00C40D8F" w:rsidRPr="003D43ED" w:rsidRDefault="00C40D8F" w:rsidP="00C40D8F">
            <w:pPr>
              <w:spacing w:after="192"/>
              <w:rPr>
                <w:rFonts w:asciiTheme="minorHAnsi" w:hAnsiTheme="minorHAnsi"/>
              </w:rPr>
            </w:pPr>
            <w:r w:rsidRPr="003D43ED">
              <w:rPr>
                <w:rFonts w:asciiTheme="minorHAnsi" w:hAnsiTheme="minorHAnsi"/>
              </w:rPr>
              <w:t>A child will be considered to have entered foster care on the earlier of:</w:t>
            </w:r>
          </w:p>
          <w:p w14:paraId="3CB4965B" w14:textId="77777777" w:rsidR="00C40D8F" w:rsidRPr="003D43ED" w:rsidRDefault="00C40D8F" w:rsidP="00C40D8F">
            <w:pPr>
              <w:spacing w:before="100" w:beforeAutospacing="1" w:after="240"/>
              <w:rPr>
                <w:rFonts w:asciiTheme="minorHAnsi" w:hAnsiTheme="minorHAnsi"/>
              </w:rPr>
            </w:pPr>
            <w:r w:rsidRPr="003D43ED">
              <w:rPr>
                <w:rFonts w:asciiTheme="minorHAnsi" w:hAnsiTheme="minorHAnsi"/>
              </w:rPr>
              <w:t>1.  the date of the first judicial finding that the child has been subjected to child abuse or neglect; or</w:t>
            </w:r>
          </w:p>
          <w:p w14:paraId="76F8E2FE" w14:textId="77777777" w:rsidR="00C40D8F" w:rsidRPr="003D43ED" w:rsidRDefault="00C40D8F" w:rsidP="00C40D8F">
            <w:pPr>
              <w:rPr>
                <w:rFonts w:asciiTheme="minorHAnsi" w:hAnsiTheme="minorHAnsi"/>
              </w:rPr>
            </w:pPr>
            <w:r w:rsidRPr="003D43ED">
              <w:rPr>
                <w:rFonts w:asciiTheme="minorHAnsi" w:hAnsiTheme="minorHAnsi"/>
              </w:rPr>
              <w:t>2.  the date that is 60 days after the date on which the child is removed from the home</w:t>
            </w:r>
            <w:r w:rsidR="00952AA5" w:rsidRPr="003D43ED">
              <w:rPr>
                <w:rFonts w:asciiTheme="minorHAnsi" w:hAnsiTheme="minorHAnsi"/>
              </w:rPr>
              <w:t xml:space="preserve">.  </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4529247B" w14:textId="77777777" w:rsidR="00C40D8F" w:rsidRPr="00A9197B" w:rsidRDefault="00261AD4" w:rsidP="00C40D8F">
            <w:pPr>
              <w:rPr>
                <w:rFonts w:asciiTheme="minorHAnsi" w:hAnsiTheme="minorHAnsi"/>
              </w:rPr>
            </w:pPr>
            <w:hyperlink r:id="rId192" w:anchor=":~:text=Page%201-,610.125%20Permanency%20hearing%20after%20custody%20given,of%20Juvenile%20Justice%20or%20cabinet.&amp;text=The%20court%20shall%20hold%20a,or%20report%20with%20the%20Court." w:history="1">
              <w:r w:rsidR="00C40D8F" w:rsidRPr="00AC6D6F">
                <w:rPr>
                  <w:rStyle w:val="Hyperlink"/>
                  <w:rFonts w:asciiTheme="minorHAnsi" w:hAnsiTheme="minorHAnsi"/>
                </w:rPr>
                <w:t>KRS 610.125 Permanency hearing after custody given to</w:t>
              </w:r>
              <w:r w:rsidR="00553935" w:rsidRPr="00AC6D6F">
                <w:rPr>
                  <w:rStyle w:val="Hyperlink"/>
                  <w:rFonts w:asciiTheme="minorHAnsi" w:hAnsiTheme="minorHAnsi"/>
                </w:rPr>
                <w:t xml:space="preserve"> Department of Juvenile Justice or</w:t>
              </w:r>
              <w:r w:rsidR="00C40D8F" w:rsidRPr="00AC6D6F">
                <w:rPr>
                  <w:rStyle w:val="Hyperlink"/>
                  <w:rFonts w:asciiTheme="minorHAnsi" w:hAnsiTheme="minorHAnsi"/>
                </w:rPr>
                <w:t xml:space="preserve"> cabinet </w:t>
              </w:r>
            </w:hyperlink>
            <w:r w:rsidR="00C40D8F" w:rsidRPr="00A9197B">
              <w:rPr>
                <w:rFonts w:asciiTheme="minorHAnsi" w:hAnsiTheme="minorHAnsi"/>
              </w:rPr>
              <w:t xml:space="preserve"> Section (1) For purposes of this section, a child shall be considered to have entered foster care on the earlier of the date of the first judicial finding that the child has been subjected to child abuse or neglect or the date that is sixty (60) days after the date on which the child is removed from the home.</w:t>
            </w:r>
          </w:p>
          <w:p w14:paraId="56696669" w14:textId="77777777" w:rsidR="00C40D8F" w:rsidRPr="00A9197B" w:rsidRDefault="00C40D8F" w:rsidP="00C40D8F">
            <w:pPr>
              <w:rPr>
                <w:rFonts w:asciiTheme="minorHAnsi" w:hAnsiTheme="minorHAnsi"/>
              </w:rPr>
            </w:pPr>
            <w:r w:rsidRPr="00A9197B">
              <w:rPr>
                <w:rFonts w:asciiTheme="minorHAnsi" w:hAnsiTheme="minorHAnsi"/>
              </w:rPr>
              <w:t> </w:t>
            </w:r>
          </w:p>
        </w:tc>
      </w:tr>
      <w:tr w:rsidR="00C40D8F" w:rsidRPr="003D43ED" w14:paraId="268863B1"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7A25B9A6" w14:textId="77777777" w:rsidR="00C40D8F" w:rsidRPr="003D43ED" w:rsidRDefault="00C40D8F" w:rsidP="00C40D8F">
            <w:pPr>
              <w:spacing w:after="192"/>
              <w:rPr>
                <w:rFonts w:asciiTheme="minorHAnsi" w:hAnsiTheme="minorHAnsi"/>
              </w:rPr>
            </w:pPr>
            <w:r w:rsidRPr="003D43ED">
              <w:rPr>
                <w:rFonts w:asciiTheme="minorHAnsi" w:hAnsiTheme="minorHAnsi"/>
              </w:rPr>
              <w:lastRenderedPageBreak/>
              <w:t>1356.21(d)</w:t>
            </w:r>
          </w:p>
          <w:p w14:paraId="145014FC" w14:textId="77777777" w:rsidR="00C40D8F" w:rsidRPr="003D43ED" w:rsidRDefault="00C40D8F" w:rsidP="00C40D8F">
            <w:pPr>
              <w:spacing w:after="192"/>
              <w:rPr>
                <w:rFonts w:asciiTheme="minorHAnsi" w:hAnsiTheme="minorHAnsi"/>
              </w:rPr>
            </w:pPr>
            <w:r w:rsidRPr="003D43ED">
              <w:rPr>
                <w:rFonts w:asciiTheme="minorHAnsi" w:hAnsiTheme="minorHAnsi"/>
              </w:rPr>
              <w:t>472(a)(1)</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5F41CECD" w14:textId="77777777" w:rsidR="00C40D8F" w:rsidRPr="003D43ED" w:rsidRDefault="00C40D8F" w:rsidP="00C40D8F">
            <w:pPr>
              <w:spacing w:after="192"/>
              <w:rPr>
                <w:rFonts w:asciiTheme="minorHAnsi" w:hAnsiTheme="minorHAnsi"/>
              </w:rPr>
            </w:pPr>
            <w:bookmarkStart w:id="20" w:name="2j"/>
            <w:bookmarkEnd w:id="20"/>
            <w:r w:rsidRPr="003D43ED">
              <w:rPr>
                <w:rFonts w:asciiTheme="minorHAnsi" w:hAnsiTheme="minorHAnsi"/>
              </w:rPr>
              <w:t>J. DOCUMENTATION OF JUDICIAL DETERMINATION</w:t>
            </w:r>
          </w:p>
          <w:p w14:paraId="7AA784B5" w14:textId="77777777" w:rsidR="00C40D8F" w:rsidRPr="003D43ED" w:rsidRDefault="00C40D8F" w:rsidP="00C40D8F">
            <w:pPr>
              <w:spacing w:after="192"/>
              <w:rPr>
                <w:rFonts w:asciiTheme="minorHAnsi" w:hAnsiTheme="minorHAnsi"/>
              </w:rPr>
            </w:pPr>
            <w:r w:rsidRPr="003D43ED">
              <w:rPr>
                <w:rFonts w:asciiTheme="minorHAnsi" w:hAnsiTheme="minorHAnsi"/>
              </w:rPr>
              <w:t>The judicial determinations regarding contrary to the welfare, reasonable efforts to prevent removal, and reasonable efforts to finalize the permanency plan in effect, including judicial determinations that reasonable efforts are not required, are explicitly documented and made on a case-by-case basis and so stated in the court order.</w:t>
            </w:r>
          </w:p>
          <w:p w14:paraId="079B05B9" w14:textId="77777777" w:rsidR="00C40D8F" w:rsidRPr="003D43ED" w:rsidRDefault="00C40D8F" w:rsidP="00C40D8F">
            <w:pPr>
              <w:spacing w:before="100" w:beforeAutospacing="1" w:after="240"/>
              <w:rPr>
                <w:rFonts w:asciiTheme="minorHAnsi" w:hAnsiTheme="minorHAnsi"/>
              </w:rPr>
            </w:pPr>
            <w:r w:rsidRPr="003D43ED">
              <w:rPr>
                <w:rFonts w:asciiTheme="minorHAnsi" w:hAnsiTheme="minorHAnsi"/>
              </w:rPr>
              <w:t>1.  If the reasonable efforts and contrary to the welfare judicial determinations are not included as required in the court orders, a transcript of the court proceedings is the only other documentation accepted to verify that these required determinations have been made.</w:t>
            </w:r>
          </w:p>
          <w:p w14:paraId="61374852" w14:textId="77777777" w:rsidR="00C40D8F" w:rsidRPr="003D43ED" w:rsidRDefault="00C40D8F" w:rsidP="00C40D8F">
            <w:pPr>
              <w:spacing w:before="100" w:beforeAutospacing="1" w:after="240"/>
              <w:rPr>
                <w:rFonts w:asciiTheme="minorHAnsi" w:hAnsiTheme="minorHAnsi"/>
              </w:rPr>
            </w:pPr>
            <w:r w:rsidRPr="003D43ED">
              <w:rPr>
                <w:rFonts w:asciiTheme="minorHAnsi" w:hAnsiTheme="minorHAnsi"/>
              </w:rPr>
              <w:t xml:space="preserve">2.  Neither affidavits nor nunc pro tunc orders will be accepted as verification documentation in support of reasonable efforts and contrary to the welfare judicial determinations, except as provided in </w:t>
            </w:r>
            <w:r w:rsidRPr="003D43ED">
              <w:rPr>
                <w:rFonts w:asciiTheme="minorHAnsi" w:hAnsiTheme="minorHAnsi"/>
              </w:rPr>
              <w:lastRenderedPageBreak/>
              <w:t>479B(c)(ii) of the Act and for Tribes.  (See section 7.C. of this plan.)</w:t>
            </w:r>
          </w:p>
          <w:p w14:paraId="20DE61E2" w14:textId="77777777" w:rsidR="00C40D8F" w:rsidRPr="003D43ED" w:rsidRDefault="00C40D8F" w:rsidP="00C40D8F">
            <w:pPr>
              <w:spacing w:before="100" w:beforeAutospacing="1" w:after="100" w:afterAutospacing="1"/>
              <w:rPr>
                <w:rFonts w:asciiTheme="minorHAnsi" w:hAnsiTheme="minorHAnsi"/>
              </w:rPr>
            </w:pPr>
            <w:r w:rsidRPr="003D43ED">
              <w:rPr>
                <w:rFonts w:asciiTheme="minorHAnsi" w:hAnsiTheme="minorHAnsi"/>
              </w:rPr>
              <w:t xml:space="preserve">3. Court orders that reference State/Tribal law to substantiate judicial determinations are not acceptable, even if the law provides that a removal must be based on a judicial determination that remaining in the home would be contrary to the child's welfare or that removal can only be ordered after reasonable efforts have been made, except as applied to Tribes in section 7 of this plan regarding use of nunc pro tunc orders. </w:t>
            </w:r>
          </w:p>
          <w:p w14:paraId="0E5DEAC1" w14:textId="77777777" w:rsidR="00C40D8F" w:rsidRPr="003D43ED" w:rsidRDefault="00C40D8F" w:rsidP="00C40D8F">
            <w:pPr>
              <w:rPr>
                <w:rFonts w:asciiTheme="minorHAnsi" w:hAnsiTheme="minorHAnsi"/>
              </w:rPr>
            </w:pPr>
            <w:r w:rsidRPr="003D43ED">
              <w:rPr>
                <w:rFonts w:asciiTheme="minorHAnsi" w:hAnsiTheme="minorHAnsi"/>
              </w:rPr>
              <w:t>(Tribes see section 7 for nunc pro tunc orders.)</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4403A4D0" w14:textId="77777777" w:rsidR="00C40D8F" w:rsidRPr="00A9197B" w:rsidRDefault="00C40D8F" w:rsidP="00C40D8F">
            <w:pPr>
              <w:rPr>
                <w:rFonts w:asciiTheme="minorHAnsi" w:hAnsiTheme="minorHAnsi"/>
                <w:bCs/>
                <w:szCs w:val="18"/>
              </w:rPr>
            </w:pPr>
            <w:r w:rsidRPr="00A9197B">
              <w:rPr>
                <w:rFonts w:asciiTheme="minorHAnsi" w:hAnsiTheme="minorHAnsi"/>
                <w:bCs/>
                <w:szCs w:val="18"/>
              </w:rPr>
              <w:lastRenderedPageBreak/>
              <w:t xml:space="preserve">Embedded court process ensures that judicial determinations are explicitly documented and made on a case by case basis.  Per the </w:t>
            </w:r>
            <w:hyperlink r:id="rId193" w:history="1">
              <w:r w:rsidRPr="00734AA0">
                <w:rPr>
                  <w:rStyle w:val="Hyperlink"/>
                  <w:rFonts w:asciiTheme="minorHAnsi" w:hAnsiTheme="minorHAnsi"/>
                  <w:bCs/>
                  <w:color w:val="0000FF"/>
                  <w:szCs w:val="18"/>
                </w:rPr>
                <w:t>Kentucky Family Court Rules of Procedures and Practice (FCRPP)</w:t>
              </w:r>
              <w:r w:rsidR="00ED1599" w:rsidRPr="00A9197B">
                <w:rPr>
                  <w:rStyle w:val="Hyperlink"/>
                  <w:rFonts w:asciiTheme="minorHAnsi" w:hAnsiTheme="minorHAnsi"/>
                  <w:bCs/>
                  <w:color w:val="auto"/>
                  <w:szCs w:val="18"/>
                </w:rPr>
                <w:t xml:space="preserve">  </w:t>
              </w:r>
            </w:hyperlink>
            <w:r w:rsidRPr="00A9197B">
              <w:rPr>
                <w:rFonts w:asciiTheme="minorHAnsi" w:hAnsiTheme="minorHAnsi"/>
                <w:bCs/>
                <w:szCs w:val="18"/>
              </w:rPr>
              <w:t xml:space="preserve">  </w:t>
            </w:r>
          </w:p>
          <w:p w14:paraId="5AD689F7" w14:textId="77777777" w:rsidR="00C40D8F" w:rsidRPr="00A9197B" w:rsidRDefault="00C40D8F" w:rsidP="00C40D8F">
            <w:pPr>
              <w:rPr>
                <w:rFonts w:asciiTheme="minorHAnsi" w:hAnsiTheme="minorHAnsi"/>
                <w:bCs/>
                <w:szCs w:val="18"/>
              </w:rPr>
            </w:pPr>
          </w:p>
          <w:p w14:paraId="7377B0BA" w14:textId="77777777" w:rsidR="00C40D8F" w:rsidRPr="00A9197B" w:rsidRDefault="00C40D8F" w:rsidP="00C40D8F">
            <w:pPr>
              <w:rPr>
                <w:rFonts w:asciiTheme="minorHAnsi" w:hAnsiTheme="minorHAnsi"/>
                <w:bCs/>
                <w:szCs w:val="18"/>
              </w:rPr>
            </w:pPr>
            <w:r w:rsidRPr="00A9197B">
              <w:rPr>
                <w:rFonts w:asciiTheme="minorHAnsi" w:hAnsiTheme="minorHAnsi"/>
                <w:bCs/>
                <w:szCs w:val="18"/>
              </w:rPr>
              <w:t xml:space="preserve">Rule </w:t>
            </w:r>
            <w:r w:rsidR="00E726A3" w:rsidRPr="00A9197B">
              <w:rPr>
                <w:rFonts w:asciiTheme="minorHAnsi" w:hAnsiTheme="minorHAnsi"/>
                <w:bCs/>
                <w:szCs w:val="18"/>
              </w:rPr>
              <w:t>19</w:t>
            </w:r>
            <w:r w:rsidRPr="00A9197B">
              <w:rPr>
                <w:rFonts w:asciiTheme="minorHAnsi" w:hAnsiTheme="minorHAnsi"/>
                <w:bCs/>
                <w:szCs w:val="18"/>
              </w:rPr>
              <w:t xml:space="preserve"> (1):  A petition pursuant to KRS </w:t>
            </w:r>
            <w:r w:rsidR="00E726A3" w:rsidRPr="00A9197B">
              <w:rPr>
                <w:rFonts w:asciiTheme="minorHAnsi" w:hAnsiTheme="minorHAnsi"/>
                <w:bCs/>
                <w:szCs w:val="18"/>
              </w:rPr>
              <w:t xml:space="preserve">Chapter </w:t>
            </w:r>
            <w:r w:rsidRPr="00A9197B">
              <w:rPr>
                <w:rFonts w:asciiTheme="minorHAnsi" w:hAnsiTheme="minorHAnsi"/>
                <w:bCs/>
                <w:szCs w:val="18"/>
              </w:rPr>
              <w:t>620 shall</w:t>
            </w:r>
            <w:r w:rsidR="00E726A3" w:rsidRPr="00A9197B">
              <w:rPr>
                <w:rFonts w:asciiTheme="minorHAnsi" w:hAnsiTheme="minorHAnsi"/>
                <w:bCs/>
                <w:szCs w:val="18"/>
              </w:rPr>
              <w:t xml:space="preserve"> contain the contents of the official AOC form,</w:t>
            </w:r>
            <w:r w:rsidRPr="00A9197B">
              <w:rPr>
                <w:rFonts w:asciiTheme="minorHAnsi" w:hAnsiTheme="minorHAnsi"/>
                <w:bCs/>
                <w:szCs w:val="18"/>
              </w:rPr>
              <w:t xml:space="preserve"> AOC-DNA-1, Dependency, Neglect or Abuse Petition In proceedings</w:t>
            </w:r>
            <w:r w:rsidRPr="00A9197B">
              <w:rPr>
                <w:rFonts w:asciiTheme="minorHAnsi" w:hAnsiTheme="minorHAnsi"/>
                <w:bCs/>
                <w:strike/>
                <w:szCs w:val="18"/>
              </w:rPr>
              <w:t>,</w:t>
            </w:r>
            <w:r w:rsidRPr="00A9197B">
              <w:rPr>
                <w:rFonts w:asciiTheme="minorHAnsi" w:hAnsiTheme="minorHAnsi"/>
                <w:bCs/>
                <w:szCs w:val="18"/>
              </w:rPr>
              <w:t xml:space="preserve"> involving siblings</w:t>
            </w:r>
            <w:r w:rsidR="00E726A3" w:rsidRPr="00A9197B">
              <w:rPr>
                <w:rFonts w:asciiTheme="minorHAnsi" w:hAnsiTheme="minorHAnsi"/>
                <w:bCs/>
                <w:szCs w:val="18"/>
              </w:rPr>
              <w:t>,</w:t>
            </w:r>
            <w:r w:rsidRPr="00A9197B">
              <w:rPr>
                <w:rFonts w:asciiTheme="minorHAnsi" w:hAnsiTheme="minorHAnsi"/>
                <w:bCs/>
                <w:szCs w:val="18"/>
              </w:rPr>
              <w:t xml:space="preserve"> separate petitions shall be filed for each child and individual case numbers shall be assigned by the clerk of the court, but all siblings’ files shall be assigned to the same judge.  </w:t>
            </w:r>
          </w:p>
          <w:p w14:paraId="51C3D444" w14:textId="77777777" w:rsidR="00C40D8F" w:rsidRPr="00A9197B" w:rsidRDefault="00C40D8F" w:rsidP="00C40D8F">
            <w:pPr>
              <w:rPr>
                <w:rFonts w:asciiTheme="minorHAnsi" w:hAnsiTheme="minorHAnsi"/>
                <w:bCs/>
                <w:szCs w:val="18"/>
              </w:rPr>
            </w:pPr>
          </w:p>
          <w:p w14:paraId="60B328EA" w14:textId="77777777" w:rsidR="00C40D8F" w:rsidRPr="00A9197B" w:rsidRDefault="00C40D8F" w:rsidP="00C40D8F">
            <w:pPr>
              <w:rPr>
                <w:rFonts w:asciiTheme="minorHAnsi" w:hAnsiTheme="minorHAnsi"/>
                <w:bCs/>
                <w:szCs w:val="18"/>
              </w:rPr>
            </w:pPr>
            <w:r w:rsidRPr="00A9197B">
              <w:rPr>
                <w:rFonts w:asciiTheme="minorHAnsi" w:hAnsiTheme="minorHAnsi"/>
                <w:bCs/>
                <w:szCs w:val="18"/>
              </w:rPr>
              <w:t>Rule 2</w:t>
            </w:r>
            <w:r w:rsidR="00E726A3" w:rsidRPr="00A9197B">
              <w:rPr>
                <w:rFonts w:asciiTheme="minorHAnsi" w:hAnsiTheme="minorHAnsi"/>
                <w:bCs/>
                <w:szCs w:val="18"/>
              </w:rPr>
              <w:t>1</w:t>
            </w:r>
            <w:r w:rsidRPr="00A9197B">
              <w:rPr>
                <w:rFonts w:asciiTheme="minorHAnsi" w:hAnsiTheme="minorHAnsi"/>
                <w:bCs/>
                <w:szCs w:val="18"/>
              </w:rPr>
              <w:t xml:space="preserve"> (1): </w:t>
            </w:r>
            <w:r w:rsidR="00E726A3" w:rsidRPr="00A9197B">
              <w:rPr>
                <w:rFonts w:asciiTheme="minorHAnsi" w:hAnsiTheme="minorHAnsi"/>
                <w:bCs/>
                <w:szCs w:val="18"/>
              </w:rPr>
              <w:t xml:space="preserve">Adjudication Hearing. </w:t>
            </w:r>
            <w:r w:rsidRPr="00A9197B">
              <w:rPr>
                <w:rFonts w:asciiTheme="minorHAnsi" w:hAnsiTheme="minorHAnsi"/>
                <w:bCs/>
                <w:szCs w:val="18"/>
              </w:rPr>
              <w:t xml:space="preserve"> The order</w:t>
            </w:r>
            <w:r w:rsidR="00E726A3" w:rsidRPr="00A9197B">
              <w:rPr>
                <w:rFonts w:asciiTheme="minorHAnsi" w:hAnsiTheme="minorHAnsi"/>
                <w:bCs/>
                <w:szCs w:val="18"/>
              </w:rPr>
              <w:t xml:space="preserve"> entered</w:t>
            </w:r>
            <w:r w:rsidRPr="00A9197B">
              <w:rPr>
                <w:rFonts w:asciiTheme="minorHAnsi" w:hAnsiTheme="minorHAnsi"/>
                <w:bCs/>
                <w:szCs w:val="18"/>
              </w:rPr>
              <w:t xml:space="preserve"> at </w:t>
            </w:r>
            <w:r w:rsidR="00E726A3" w:rsidRPr="00A9197B">
              <w:rPr>
                <w:rFonts w:asciiTheme="minorHAnsi" w:hAnsiTheme="minorHAnsi"/>
                <w:bCs/>
                <w:szCs w:val="18"/>
              </w:rPr>
              <w:t xml:space="preserve">the hearing </w:t>
            </w:r>
            <w:r w:rsidRPr="00A9197B">
              <w:rPr>
                <w:rFonts w:asciiTheme="minorHAnsi" w:hAnsiTheme="minorHAnsi"/>
                <w:bCs/>
                <w:szCs w:val="18"/>
              </w:rPr>
              <w:t xml:space="preserve"> shall</w:t>
            </w:r>
            <w:r w:rsidR="00E726A3" w:rsidRPr="00A9197B">
              <w:rPr>
                <w:rFonts w:asciiTheme="minorHAnsi" w:hAnsiTheme="minorHAnsi"/>
                <w:bCs/>
                <w:szCs w:val="18"/>
              </w:rPr>
              <w:t xml:space="preserve"> contain the contents of the official AOC form,</w:t>
            </w:r>
            <w:r w:rsidRPr="00A9197B">
              <w:rPr>
                <w:rFonts w:asciiTheme="minorHAnsi" w:hAnsiTheme="minorHAnsi"/>
                <w:bCs/>
                <w:szCs w:val="18"/>
              </w:rPr>
              <w:t xml:space="preserve">  AOC-DNA-4, Order-Adjudication Hearing</w:t>
            </w:r>
            <w:r w:rsidR="00E726A3" w:rsidRPr="00A9197B">
              <w:rPr>
                <w:rFonts w:asciiTheme="minorHAnsi" w:hAnsiTheme="minorHAnsi"/>
                <w:bCs/>
                <w:szCs w:val="18"/>
              </w:rPr>
              <w:t>, which is available for use in compliance with this rule</w:t>
            </w:r>
            <w:r w:rsidRPr="00A9197B">
              <w:rPr>
                <w:rFonts w:asciiTheme="minorHAnsi" w:hAnsiTheme="minorHAnsi"/>
                <w:bCs/>
                <w:szCs w:val="18"/>
              </w:rPr>
              <w:t xml:space="preserve"> (2) </w:t>
            </w:r>
            <w:r w:rsidR="00E726A3" w:rsidRPr="00A9197B">
              <w:rPr>
                <w:rFonts w:asciiTheme="minorHAnsi" w:hAnsiTheme="minorHAnsi"/>
                <w:bCs/>
                <w:szCs w:val="18"/>
              </w:rPr>
              <w:t xml:space="preserve">Disposition Hearing.  </w:t>
            </w:r>
            <w:r w:rsidRPr="00A9197B">
              <w:rPr>
                <w:rFonts w:asciiTheme="minorHAnsi" w:hAnsiTheme="minorHAnsi"/>
                <w:bCs/>
                <w:szCs w:val="18"/>
              </w:rPr>
              <w:t xml:space="preserve">The order entered at </w:t>
            </w:r>
            <w:r w:rsidR="00E726A3" w:rsidRPr="00A9197B">
              <w:rPr>
                <w:rFonts w:asciiTheme="minorHAnsi" w:hAnsiTheme="minorHAnsi"/>
                <w:bCs/>
                <w:szCs w:val="18"/>
              </w:rPr>
              <w:t xml:space="preserve">the hearing </w:t>
            </w:r>
            <w:r w:rsidRPr="00A9197B">
              <w:rPr>
                <w:rFonts w:asciiTheme="minorHAnsi" w:hAnsiTheme="minorHAnsi"/>
                <w:bCs/>
                <w:szCs w:val="18"/>
              </w:rPr>
              <w:t>shall</w:t>
            </w:r>
            <w:r w:rsidR="00E726A3" w:rsidRPr="00A9197B">
              <w:rPr>
                <w:rFonts w:asciiTheme="minorHAnsi" w:hAnsiTheme="minorHAnsi"/>
                <w:bCs/>
                <w:szCs w:val="18"/>
              </w:rPr>
              <w:t xml:space="preserve"> contain the contents of the official AOC form,</w:t>
            </w:r>
            <w:r w:rsidRPr="00A9197B">
              <w:rPr>
                <w:rFonts w:asciiTheme="minorHAnsi" w:hAnsiTheme="minorHAnsi"/>
                <w:bCs/>
                <w:szCs w:val="18"/>
              </w:rPr>
              <w:t xml:space="preserve"> AOC-DNA-5, Order-Disposition Hearing</w:t>
            </w:r>
            <w:r w:rsidR="00E726A3" w:rsidRPr="00A9197B">
              <w:rPr>
                <w:rFonts w:asciiTheme="minorHAnsi" w:hAnsiTheme="minorHAnsi"/>
                <w:bCs/>
                <w:szCs w:val="18"/>
              </w:rPr>
              <w:t>, which is available for use in compliance with this rule</w:t>
            </w:r>
            <w:r w:rsidRPr="00A9197B">
              <w:rPr>
                <w:rFonts w:asciiTheme="minorHAnsi" w:hAnsiTheme="minorHAnsi"/>
                <w:bCs/>
                <w:szCs w:val="18"/>
              </w:rPr>
              <w:t>.  (3)</w:t>
            </w:r>
            <w:r w:rsidR="00E726A3" w:rsidRPr="00A9197B">
              <w:rPr>
                <w:rFonts w:asciiTheme="minorHAnsi" w:hAnsiTheme="minorHAnsi"/>
                <w:bCs/>
                <w:szCs w:val="18"/>
              </w:rPr>
              <w:t xml:space="preserve"> Permanency Hearing.  </w:t>
            </w:r>
            <w:r w:rsidRPr="00A9197B">
              <w:rPr>
                <w:rFonts w:asciiTheme="minorHAnsi" w:hAnsiTheme="minorHAnsi"/>
                <w:bCs/>
                <w:szCs w:val="18"/>
              </w:rPr>
              <w:t>The order entered at the hearing shall</w:t>
            </w:r>
            <w:r w:rsidR="00E726A3" w:rsidRPr="00A9197B">
              <w:rPr>
                <w:rFonts w:asciiTheme="minorHAnsi" w:hAnsiTheme="minorHAnsi"/>
                <w:bCs/>
                <w:szCs w:val="18"/>
              </w:rPr>
              <w:t xml:space="preserve"> contain the contents of the official AOC form,</w:t>
            </w:r>
            <w:r w:rsidRPr="00A9197B">
              <w:rPr>
                <w:rFonts w:asciiTheme="minorHAnsi" w:hAnsiTheme="minorHAnsi"/>
                <w:bCs/>
                <w:szCs w:val="18"/>
              </w:rPr>
              <w:t xml:space="preserve"> AOC-DNA-6, Order-Disposition Hearing</w:t>
            </w:r>
            <w:r w:rsidR="00E726A3" w:rsidRPr="00A9197B">
              <w:rPr>
                <w:rFonts w:asciiTheme="minorHAnsi" w:hAnsiTheme="minorHAnsi"/>
                <w:bCs/>
                <w:szCs w:val="18"/>
              </w:rPr>
              <w:t>, which is available for us in compliance with this rule</w:t>
            </w:r>
            <w:r w:rsidRPr="00A9197B">
              <w:rPr>
                <w:rFonts w:asciiTheme="minorHAnsi" w:hAnsiTheme="minorHAnsi"/>
                <w:bCs/>
                <w:szCs w:val="18"/>
              </w:rPr>
              <w:t xml:space="preserve">.  </w:t>
            </w:r>
          </w:p>
          <w:p w14:paraId="54358EA5" w14:textId="77777777" w:rsidR="00C40D8F" w:rsidRPr="00A9197B" w:rsidRDefault="00C40D8F" w:rsidP="00C40D8F">
            <w:pPr>
              <w:rPr>
                <w:rFonts w:asciiTheme="minorHAnsi" w:hAnsiTheme="minorHAnsi"/>
                <w:bCs/>
                <w:szCs w:val="18"/>
              </w:rPr>
            </w:pPr>
          </w:p>
          <w:p w14:paraId="25AE3087" w14:textId="77777777" w:rsidR="00C40D8F" w:rsidRPr="00A9197B" w:rsidRDefault="00C40D8F" w:rsidP="00C40D8F">
            <w:pPr>
              <w:rPr>
                <w:rFonts w:asciiTheme="minorHAnsi" w:hAnsiTheme="minorHAnsi"/>
              </w:rPr>
            </w:pPr>
            <w:r w:rsidRPr="00A9197B">
              <w:rPr>
                <w:rFonts w:asciiTheme="minorHAnsi" w:hAnsiTheme="minorHAnsi"/>
                <w:bCs/>
                <w:szCs w:val="18"/>
              </w:rPr>
              <w:t xml:space="preserve">Judicial determinations are entered for each child and explicitly documented on the court forms.  </w:t>
            </w:r>
          </w:p>
        </w:tc>
      </w:tr>
      <w:tr w:rsidR="00C40D8F" w:rsidRPr="003D43ED" w14:paraId="539D2483"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59653D10" w14:textId="77777777" w:rsidR="00C40D8F" w:rsidRPr="003D43ED" w:rsidRDefault="00C40D8F" w:rsidP="00C40D8F">
            <w:pPr>
              <w:spacing w:after="192"/>
              <w:rPr>
                <w:rFonts w:asciiTheme="minorHAnsi" w:hAnsiTheme="minorHAnsi"/>
              </w:rPr>
            </w:pPr>
            <w:r w:rsidRPr="003D43ED">
              <w:rPr>
                <w:rFonts w:asciiTheme="minorHAnsi" w:hAnsiTheme="minorHAnsi"/>
              </w:rPr>
              <w:t>1356.21(e)</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1BE47EC2" w14:textId="77777777" w:rsidR="00C40D8F" w:rsidRPr="003D43ED" w:rsidRDefault="00C40D8F" w:rsidP="00C40D8F">
            <w:pPr>
              <w:spacing w:after="192"/>
              <w:rPr>
                <w:rFonts w:asciiTheme="minorHAnsi" w:hAnsiTheme="minorHAnsi"/>
              </w:rPr>
            </w:pPr>
            <w:bookmarkStart w:id="21" w:name="2k"/>
            <w:bookmarkEnd w:id="21"/>
            <w:r w:rsidRPr="003D43ED">
              <w:rPr>
                <w:rFonts w:asciiTheme="minorHAnsi" w:hAnsiTheme="minorHAnsi"/>
              </w:rPr>
              <w:t>K. TRIAL HOME VISITS</w:t>
            </w:r>
          </w:p>
          <w:p w14:paraId="27DF9A31" w14:textId="77777777" w:rsidR="00C40D8F" w:rsidRPr="003D43ED" w:rsidRDefault="00C40D8F" w:rsidP="00C40D8F">
            <w:pPr>
              <w:spacing w:after="192"/>
              <w:rPr>
                <w:rFonts w:asciiTheme="minorHAnsi" w:hAnsiTheme="minorHAnsi"/>
              </w:rPr>
            </w:pPr>
            <w:r w:rsidRPr="003D43ED">
              <w:rPr>
                <w:rFonts w:asciiTheme="minorHAnsi" w:hAnsiTheme="minorHAnsi"/>
              </w:rPr>
              <w:t>A trial home visit may not exceed six months in duration, unless the court orders a longer trial home visit</w:t>
            </w:r>
            <w:r w:rsidR="00B13331" w:rsidRPr="003D43ED">
              <w:rPr>
                <w:rFonts w:asciiTheme="minorHAnsi" w:hAnsiTheme="minorHAnsi"/>
              </w:rPr>
              <w:t xml:space="preserve">.  </w:t>
            </w:r>
            <w:r w:rsidRPr="003D43ED">
              <w:rPr>
                <w:rFonts w:asciiTheme="minorHAnsi" w:hAnsiTheme="minorHAnsi"/>
              </w:rPr>
              <w:t xml:space="preserve">If a trial home visit extends beyond six months and has not been authorized by the court, or exceeds the time period the court has deemed appropriate, and the child is subsequently returned to foster care, that </w:t>
            </w:r>
            <w:r w:rsidRPr="003D43ED">
              <w:rPr>
                <w:rFonts w:asciiTheme="minorHAnsi" w:hAnsiTheme="minorHAnsi"/>
              </w:rPr>
              <w:lastRenderedPageBreak/>
              <w:t>placement must then be considered a new placement and title IV-E eligibility must be newly established</w:t>
            </w:r>
            <w:r w:rsidR="00B13331" w:rsidRPr="003D43ED">
              <w:rPr>
                <w:rFonts w:asciiTheme="minorHAnsi" w:hAnsiTheme="minorHAnsi"/>
              </w:rPr>
              <w:t xml:space="preserve">.  </w:t>
            </w:r>
            <w:r w:rsidRPr="003D43ED">
              <w:rPr>
                <w:rFonts w:asciiTheme="minorHAnsi" w:hAnsiTheme="minorHAnsi"/>
              </w:rPr>
              <w:t>Under these circumstances, the judicial determinations regarding contrary to the welfare and reasonable efforts to prevent removal are required.</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482B08BE" w14:textId="77777777" w:rsidR="16AFE4CA" w:rsidRPr="00A4196B" w:rsidRDefault="16AFE4CA" w:rsidP="16AFE4CA">
            <w:pPr>
              <w:rPr>
                <w:rFonts w:asciiTheme="minorHAnsi" w:eastAsia="Calibri" w:hAnsiTheme="minorHAnsi" w:cstheme="minorHAnsi"/>
                <w:b/>
                <w:color w:val="FF0000"/>
              </w:rPr>
            </w:pPr>
          </w:p>
          <w:p w14:paraId="35FB2AAE" w14:textId="77777777" w:rsidR="16AFE4CA" w:rsidRPr="00477E85" w:rsidRDefault="16AFE4CA" w:rsidP="16AFE4CA">
            <w:pPr>
              <w:rPr>
                <w:rFonts w:asciiTheme="minorHAnsi" w:hAnsiTheme="minorHAnsi" w:cstheme="minorHAnsi"/>
                <w:b/>
              </w:rPr>
            </w:pPr>
            <w:commentRangeStart w:id="22"/>
          </w:p>
          <w:p w14:paraId="7FA11DE3" w14:textId="77777777" w:rsidR="00C40D8F" w:rsidRPr="00477E85" w:rsidRDefault="00C40D8F" w:rsidP="00C40D8F">
            <w:pPr>
              <w:rPr>
                <w:rFonts w:asciiTheme="minorHAnsi" w:hAnsiTheme="minorHAnsi" w:cstheme="minorHAnsi"/>
                <w:b/>
              </w:rPr>
            </w:pPr>
            <w:r w:rsidRPr="00477E85">
              <w:rPr>
                <w:rFonts w:asciiTheme="minorHAnsi" w:hAnsiTheme="minorHAnsi" w:cstheme="minorHAnsi"/>
                <w:b/>
              </w:rPr>
              <w:t xml:space="preserve">Protection and Permanency Operating Manual:  </w:t>
            </w:r>
          </w:p>
          <w:p w14:paraId="63049502" w14:textId="77777777" w:rsidR="00C40D8F" w:rsidRPr="00477E85" w:rsidRDefault="00261AD4" w:rsidP="00C40D8F">
            <w:pPr>
              <w:rPr>
                <w:rFonts w:asciiTheme="minorHAnsi" w:hAnsiTheme="minorHAnsi" w:cstheme="minorHAnsi"/>
                <w:b/>
              </w:rPr>
            </w:pPr>
            <w:hyperlink r:id="rId194" w:history="1">
              <w:r w:rsidR="00C40D8F" w:rsidRPr="00477E85">
                <w:rPr>
                  <w:rStyle w:val="Hyperlink"/>
                  <w:rFonts w:asciiTheme="minorHAnsi" w:hAnsiTheme="minorHAnsi" w:cstheme="minorHAnsi"/>
                  <w:b/>
                  <w:color w:val="0000FF"/>
                </w:rPr>
                <w:t>Chapter 31-Standards of Practice Regarding Title IV-E, Medicaid and Other Applicable Benefits; Section: 31.3 Required IV-E Judicial Determination</w:t>
              </w:r>
            </w:hyperlink>
            <w:r w:rsidR="00C40D8F" w:rsidRPr="00477E85">
              <w:rPr>
                <w:rFonts w:asciiTheme="minorHAnsi" w:hAnsiTheme="minorHAnsi" w:cstheme="minorHAnsi"/>
                <w:b/>
              </w:rPr>
              <w:t>:</w:t>
            </w:r>
          </w:p>
          <w:p w14:paraId="41D55E32" w14:textId="77777777" w:rsidR="00C40D8F" w:rsidRPr="00477E85" w:rsidRDefault="00C40D8F" w:rsidP="00C40D8F">
            <w:pPr>
              <w:rPr>
                <w:rFonts w:asciiTheme="minorHAnsi" w:hAnsiTheme="minorHAnsi" w:cstheme="minorHAnsi"/>
                <w:b/>
              </w:rPr>
            </w:pPr>
            <w:r w:rsidRPr="00477E85">
              <w:rPr>
                <w:rFonts w:asciiTheme="minorHAnsi" w:hAnsiTheme="minorHAnsi" w:cstheme="minorHAnsi"/>
                <w:b/>
              </w:rPr>
              <w:t xml:space="preserve">For IV-E determination: </w:t>
            </w:r>
            <w:commentRangeEnd w:id="22"/>
            <w:r w:rsidR="00C961E0">
              <w:rPr>
                <w:rStyle w:val="CommentReference"/>
              </w:rPr>
              <w:commentReference w:id="22"/>
            </w:r>
          </w:p>
          <w:p w14:paraId="318B704B" w14:textId="77777777" w:rsidR="00C40D8F" w:rsidRPr="00252DDB" w:rsidRDefault="517ECB65" w:rsidP="16AFE4CA">
            <w:pPr>
              <w:numPr>
                <w:ilvl w:val="0"/>
                <w:numId w:val="55"/>
              </w:numPr>
              <w:rPr>
                <w:rFonts w:asciiTheme="minorHAnsi" w:hAnsiTheme="minorHAnsi" w:cstheme="minorHAnsi"/>
                <w:bCs/>
              </w:rPr>
            </w:pPr>
            <w:r w:rsidRPr="00252DDB">
              <w:rPr>
                <w:rFonts w:asciiTheme="minorHAnsi" w:hAnsiTheme="minorHAnsi" w:cstheme="minorHAnsi"/>
                <w:bCs/>
              </w:rPr>
              <w:t xml:space="preserve">Each time a child is returned to and removed from the home, a new court order with the required IV-E judicial determinations must be obtained. </w:t>
            </w:r>
          </w:p>
          <w:p w14:paraId="4D5FB5B4" w14:textId="77777777" w:rsidR="00C40D8F" w:rsidRPr="00252DDB" w:rsidRDefault="517ECB65" w:rsidP="16AFE4CA">
            <w:pPr>
              <w:pStyle w:val="ListParagraph"/>
              <w:numPr>
                <w:ilvl w:val="0"/>
                <w:numId w:val="55"/>
              </w:numPr>
              <w:rPr>
                <w:rFonts w:asciiTheme="minorHAnsi" w:hAnsiTheme="minorHAnsi" w:cstheme="minorHAnsi"/>
                <w:bCs/>
              </w:rPr>
            </w:pPr>
            <w:r w:rsidRPr="00252DDB">
              <w:rPr>
                <w:rFonts w:asciiTheme="minorHAnsi" w:hAnsiTheme="minorHAnsi" w:cstheme="minorHAnsi"/>
                <w:bCs/>
              </w:rPr>
              <w:lastRenderedPageBreak/>
              <w:t xml:space="preserve">Occasionally a child in </w:t>
            </w:r>
            <w:r w:rsidR="00510DB9" w:rsidRPr="00510DB9">
              <w:rPr>
                <w:rFonts w:asciiTheme="minorHAnsi" w:hAnsiTheme="minorHAnsi" w:cstheme="minorHAnsi"/>
                <w:bCs/>
                <w:strike/>
                <w:color w:val="FF0000"/>
              </w:rPr>
              <w:t>out of home care</w:t>
            </w:r>
            <w:r w:rsidR="00510DB9" w:rsidRPr="00510DB9">
              <w:rPr>
                <w:rFonts w:asciiTheme="minorHAnsi" w:hAnsiTheme="minorHAnsi" w:cstheme="minorHAnsi"/>
                <w:bCs/>
                <w:color w:val="FF0000"/>
              </w:rPr>
              <w:t xml:space="preserve"> </w:t>
            </w:r>
            <w:r w:rsidR="00510DB9" w:rsidRPr="00510DB9">
              <w:rPr>
                <w:rFonts w:asciiTheme="minorHAnsi" w:hAnsiTheme="minorHAnsi" w:cstheme="minorHAnsi"/>
                <w:b/>
                <w:color w:val="FF0000"/>
              </w:rPr>
              <w:t>OOHC</w:t>
            </w:r>
            <w:r w:rsidRPr="00510DB9">
              <w:rPr>
                <w:rFonts w:asciiTheme="minorHAnsi" w:hAnsiTheme="minorHAnsi" w:cstheme="minorHAnsi"/>
                <w:bCs/>
                <w:color w:val="FF0000"/>
              </w:rPr>
              <w:t xml:space="preserve"> </w:t>
            </w:r>
            <w:r w:rsidRPr="00252DDB">
              <w:rPr>
                <w:rFonts w:asciiTheme="minorHAnsi" w:hAnsiTheme="minorHAnsi" w:cstheme="minorHAnsi"/>
                <w:bCs/>
              </w:rPr>
              <w:t>care is returned to the removal home for the purpose of a trial home visit</w:t>
            </w:r>
            <w:r w:rsidR="5220103F" w:rsidRPr="00252DDB">
              <w:rPr>
                <w:rFonts w:asciiTheme="minorHAnsi" w:hAnsiTheme="minorHAnsi" w:cstheme="minorHAnsi"/>
                <w:bCs/>
              </w:rPr>
              <w:t xml:space="preserve">.  </w:t>
            </w:r>
            <w:r w:rsidRPr="00252DDB">
              <w:rPr>
                <w:rFonts w:asciiTheme="minorHAnsi" w:hAnsiTheme="minorHAnsi" w:cstheme="minorHAnsi"/>
                <w:bCs/>
              </w:rPr>
              <w:t>If a crisis occurs that necessitates removal of the child during the home visit</w:t>
            </w:r>
            <w:r w:rsidR="00510DB9">
              <w:rPr>
                <w:rFonts w:asciiTheme="minorHAnsi" w:hAnsiTheme="minorHAnsi" w:cstheme="minorHAnsi"/>
                <w:b/>
                <w:color w:val="FF0000"/>
              </w:rPr>
              <w:t>,</w:t>
            </w:r>
            <w:r w:rsidRPr="00252DDB">
              <w:rPr>
                <w:rFonts w:asciiTheme="minorHAnsi" w:hAnsiTheme="minorHAnsi" w:cstheme="minorHAnsi"/>
                <w:bCs/>
              </w:rPr>
              <w:t xml:space="preserve"> it is not necessary to obtain a new court order authorizing the second removal if the SSW documented in the case plan’s visitation agreement that the purpose of the child’s placement in the removal home is for a trial visit</w:t>
            </w:r>
            <w:r w:rsidR="5220103F" w:rsidRPr="00252DDB">
              <w:rPr>
                <w:rFonts w:asciiTheme="minorHAnsi" w:hAnsiTheme="minorHAnsi" w:cstheme="minorHAnsi"/>
                <w:bCs/>
              </w:rPr>
              <w:t xml:space="preserve">.  </w:t>
            </w:r>
            <w:r w:rsidRPr="00252DDB">
              <w:rPr>
                <w:rFonts w:asciiTheme="minorHAnsi" w:hAnsiTheme="minorHAnsi" w:cstheme="minorHAnsi"/>
                <w:bCs/>
              </w:rPr>
              <w:t>If the child’s trial visit extends beyond six (6) months, then it is necessary to obtain a new court order authorizing removal, which contains the required judicial determinations, unless the court has ordered a longer trial home visit</w:t>
            </w:r>
            <w:r w:rsidR="5220103F" w:rsidRPr="00252DDB">
              <w:rPr>
                <w:rFonts w:asciiTheme="minorHAnsi" w:hAnsiTheme="minorHAnsi" w:cstheme="minorHAnsi"/>
                <w:bCs/>
              </w:rPr>
              <w:t xml:space="preserve">.  </w:t>
            </w:r>
          </w:p>
          <w:p w14:paraId="6BCA86AA" w14:textId="77777777" w:rsidR="00C40D8F" w:rsidRPr="00C961E0" w:rsidRDefault="00C40D8F" w:rsidP="00252DDB">
            <w:pPr>
              <w:pStyle w:val="ListParagraph"/>
              <w:ind w:left="1440"/>
              <w:rPr>
                <w:rFonts w:asciiTheme="minorHAnsi" w:hAnsiTheme="minorHAnsi" w:cstheme="minorHAnsi"/>
                <w:b/>
                <w:color w:val="FF0000"/>
              </w:rPr>
            </w:pPr>
          </w:p>
        </w:tc>
      </w:tr>
      <w:tr w:rsidR="00C40D8F" w:rsidRPr="003D43ED" w14:paraId="0089F98B"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4E8EA010" w14:textId="77777777" w:rsidR="00C40D8F" w:rsidRPr="003D43ED" w:rsidRDefault="00C40D8F" w:rsidP="00C40D8F">
            <w:pPr>
              <w:spacing w:after="192"/>
              <w:rPr>
                <w:rFonts w:asciiTheme="minorHAnsi" w:hAnsiTheme="minorHAnsi"/>
              </w:rPr>
            </w:pPr>
            <w:r w:rsidRPr="003D43ED">
              <w:rPr>
                <w:rFonts w:asciiTheme="minorHAnsi" w:hAnsiTheme="minorHAnsi"/>
              </w:rPr>
              <w:lastRenderedPageBreak/>
              <w:t>471(a)(24)</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509F63EC" w14:textId="77777777" w:rsidR="00C40D8F" w:rsidRPr="003D43ED" w:rsidRDefault="00C40D8F" w:rsidP="00C40D8F">
            <w:pPr>
              <w:spacing w:after="192"/>
              <w:rPr>
                <w:rFonts w:asciiTheme="minorHAnsi" w:hAnsiTheme="minorHAnsi"/>
              </w:rPr>
            </w:pPr>
            <w:bookmarkStart w:id="23" w:name="2l"/>
            <w:bookmarkEnd w:id="23"/>
            <w:r w:rsidRPr="003D43ED">
              <w:rPr>
                <w:rFonts w:asciiTheme="minorHAnsi" w:hAnsiTheme="minorHAnsi"/>
              </w:rPr>
              <w:t>L. TRAINING</w:t>
            </w:r>
          </w:p>
          <w:p w14:paraId="0DC933F9" w14:textId="77777777" w:rsidR="00C40D8F" w:rsidRPr="003D43ED" w:rsidRDefault="00C40D8F" w:rsidP="00C40D8F">
            <w:pPr>
              <w:spacing w:after="4080"/>
              <w:rPr>
                <w:rFonts w:asciiTheme="minorHAnsi" w:hAnsiTheme="minorHAnsi"/>
              </w:rPr>
            </w:pPr>
            <w:r w:rsidRPr="003D43ED">
              <w:rPr>
                <w:rFonts w:asciiTheme="minorHAnsi" w:hAnsiTheme="minorHAnsi"/>
              </w:rPr>
              <w:t>Before a child in foster care is placed with prospective foster parents, the prospective foster parents are adequately prepared with the appropriate knowledge and skills to provide for the needs of the child</w:t>
            </w:r>
            <w:r w:rsidR="00952AA5" w:rsidRPr="003D43ED">
              <w:rPr>
                <w:rFonts w:asciiTheme="minorHAnsi" w:hAnsiTheme="minorHAnsi"/>
              </w:rPr>
              <w:t xml:space="preserve">.  </w:t>
            </w:r>
            <w:r w:rsidRPr="003D43ED">
              <w:rPr>
                <w:rFonts w:asciiTheme="minorHAnsi" w:hAnsiTheme="minorHAnsi"/>
              </w:rPr>
              <w:t xml:space="preserve">As necessary, such preparation is continued after placement of the child, and includes knowledge and skills relating to the reasonable and prudent parent standard for the participation of the child in age or developmentally-appropriate activities, including knowledge and skills relating to </w:t>
            </w:r>
            <w:r w:rsidRPr="003D43ED">
              <w:rPr>
                <w:rFonts w:asciiTheme="minorHAnsi" w:hAnsiTheme="minorHAnsi"/>
              </w:rPr>
              <w:lastRenderedPageBreak/>
              <w:t xml:space="preserve">the developmental stages of the cognitive, emotional, physical, and behavioral capacities of a child, and applying the standard to decisions such as whether to allow the child to engage in social, extracurricular, enrichment, cultural and social activities, including sports, field trips and overnight activities lasting one or more days and involving the signing of permission slips and arranging transportation for the child to and from </w:t>
            </w:r>
            <w:r w:rsidRPr="003D43ED">
              <w:rPr>
                <w:rFonts w:asciiTheme="minorHAnsi" w:hAnsiTheme="minorHAnsi"/>
              </w:rPr>
              <w:lastRenderedPageBreak/>
              <w:t>extracurricular enrichment and social activities.</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7ADB85C2" w14:textId="77777777" w:rsidR="00C40D8F" w:rsidRPr="00C961E0" w:rsidRDefault="00554AAD" w:rsidP="00C40D8F">
            <w:pPr>
              <w:rPr>
                <w:rStyle w:val="Hyperlink"/>
                <w:rFonts w:asciiTheme="minorHAnsi" w:hAnsiTheme="minorHAnsi"/>
                <w:color w:val="0000CC"/>
              </w:rPr>
            </w:pPr>
            <w:r w:rsidRPr="009F367C">
              <w:rPr>
                <w:rFonts w:asciiTheme="minorHAnsi" w:hAnsiTheme="minorHAnsi"/>
              </w:rPr>
              <w:lastRenderedPageBreak/>
              <w:fldChar w:fldCharType="begin"/>
            </w:r>
            <w:r w:rsidRPr="009F367C">
              <w:rPr>
                <w:rFonts w:asciiTheme="minorHAnsi" w:hAnsiTheme="minorHAnsi"/>
              </w:rPr>
              <w:instrText xml:space="preserve"> HYPERLINK "https://apps.legislature.ky.gov/law/statutes/statute.aspx?id=48521" </w:instrText>
            </w:r>
            <w:r w:rsidRPr="009F367C">
              <w:rPr>
                <w:rFonts w:asciiTheme="minorHAnsi" w:hAnsiTheme="minorHAnsi"/>
              </w:rPr>
              <w:fldChar w:fldCharType="separate"/>
            </w:r>
            <w:r w:rsidR="00C40D8F" w:rsidRPr="00C961E0">
              <w:rPr>
                <w:rStyle w:val="Hyperlink"/>
                <w:rFonts w:asciiTheme="minorHAnsi" w:hAnsiTheme="minorHAnsi"/>
                <w:color w:val="0000CC"/>
              </w:rPr>
              <w:t>KRS 199.011 Definitions for chapter</w:t>
            </w:r>
          </w:p>
          <w:p w14:paraId="52A76D6B" w14:textId="77777777" w:rsidR="00C40D8F" w:rsidRPr="009F367C" w:rsidRDefault="00554AAD" w:rsidP="00C40D8F">
            <w:pPr>
              <w:rPr>
                <w:rFonts w:asciiTheme="minorHAnsi" w:hAnsiTheme="minorHAnsi"/>
              </w:rPr>
            </w:pPr>
            <w:r w:rsidRPr="009F367C">
              <w:rPr>
                <w:rFonts w:asciiTheme="minorHAnsi" w:hAnsiTheme="minorHAnsi"/>
              </w:rPr>
              <w:fldChar w:fldCharType="end"/>
            </w:r>
            <w:r w:rsidR="00C40D8F" w:rsidRPr="009F367C">
              <w:rPr>
                <w:rFonts w:asciiTheme="minorHAnsi" w:hAnsiTheme="minorHAnsi"/>
              </w:rPr>
              <w:t xml:space="preserve">(14) </w:t>
            </w:r>
            <w:r w:rsidR="00C40D8F" w:rsidRPr="009F367C">
              <w:rPr>
                <w:rFonts w:asciiTheme="minorHAnsi" w:hAnsiTheme="minorHAnsi"/>
                <w:bCs/>
                <w:iCs/>
              </w:rPr>
              <w:t>"Reasonable and prudent parent standard" has the same meaning as in 42 U.S.C. sec. 675(10);</w:t>
            </w:r>
          </w:p>
          <w:p w14:paraId="7C1D8B24" w14:textId="77777777" w:rsidR="00C40D8F" w:rsidRPr="00667F61" w:rsidRDefault="00C40D8F" w:rsidP="00C40D8F">
            <w:pPr>
              <w:rPr>
                <w:rFonts w:asciiTheme="minorHAnsi" w:hAnsiTheme="minorHAnsi"/>
                <w:b/>
                <w:color w:val="C00000"/>
              </w:rPr>
            </w:pPr>
          </w:p>
          <w:p w14:paraId="146FEC27" w14:textId="77777777" w:rsidR="00C40D8F" w:rsidRPr="00C961E0" w:rsidRDefault="00261AD4" w:rsidP="00C40D8F">
            <w:pPr>
              <w:rPr>
                <w:rFonts w:asciiTheme="minorHAnsi" w:hAnsiTheme="minorHAnsi"/>
                <w:color w:val="0000CC"/>
                <w:u w:val="single"/>
              </w:rPr>
            </w:pPr>
            <w:hyperlink r:id="rId197" w:history="1">
              <w:r w:rsidR="00C40D8F" w:rsidRPr="00C961E0">
                <w:rPr>
                  <w:rStyle w:val="Hyperlink"/>
                  <w:rFonts w:asciiTheme="minorHAnsi" w:hAnsiTheme="minorHAnsi" w:cs="Arial"/>
                  <w:bCs/>
                  <w:color w:val="0000CC"/>
                </w:rPr>
                <w:t xml:space="preserve">KRS </w:t>
              </w:r>
              <w:r w:rsidR="00553935" w:rsidRPr="00C961E0">
                <w:rPr>
                  <w:rStyle w:val="Hyperlink"/>
                  <w:rFonts w:asciiTheme="minorHAnsi" w:hAnsiTheme="minorHAnsi" w:cs="Arial"/>
                  <w:bCs/>
                  <w:color w:val="0000CC"/>
                </w:rPr>
                <w:t>199.650 Authorized</w:t>
              </w:r>
              <w:r w:rsidR="00C40D8F" w:rsidRPr="00C961E0">
                <w:rPr>
                  <w:rStyle w:val="Hyperlink"/>
                  <w:rFonts w:asciiTheme="minorHAnsi" w:hAnsiTheme="minorHAnsi" w:cs="Arial"/>
                  <w:bCs/>
                  <w:color w:val="0000CC"/>
                </w:rPr>
                <w:t xml:space="preserve"> activities of child-caring facilities or child-placing agencies -- Child-caring facility to designate on-site official to apply reasonable and prudent parent standard.</w:t>
              </w:r>
            </w:hyperlink>
          </w:p>
          <w:p w14:paraId="24C34240" w14:textId="77777777" w:rsidR="00C40D8F" w:rsidRPr="009F367C" w:rsidRDefault="00C40D8F" w:rsidP="00C40D8F">
            <w:pPr>
              <w:rPr>
                <w:rFonts w:asciiTheme="minorHAnsi" w:hAnsiTheme="minorHAnsi"/>
              </w:rPr>
            </w:pPr>
            <w:r w:rsidRPr="009F367C">
              <w:rPr>
                <w:rFonts w:asciiTheme="minorHAnsi" w:hAnsiTheme="minorHAnsi"/>
              </w:rPr>
              <w:t>(3) Each licensed child caring facility shall designate an on-site official who is trained and authorized to apply the reasonable and prudent parent standard as defined Section 1 of this Act in accordance with 42 USC sec 671</w:t>
            </w:r>
            <w:r w:rsidR="00553935" w:rsidRPr="009F367C">
              <w:rPr>
                <w:rFonts w:asciiTheme="minorHAnsi" w:hAnsiTheme="minorHAnsi"/>
              </w:rPr>
              <w:t>.</w:t>
            </w:r>
          </w:p>
          <w:p w14:paraId="71D15FEC" w14:textId="77777777" w:rsidR="00C40D8F" w:rsidRPr="009F367C" w:rsidRDefault="00C40D8F" w:rsidP="00C40D8F">
            <w:pPr>
              <w:rPr>
                <w:rFonts w:asciiTheme="minorHAnsi" w:hAnsiTheme="minorHAnsi"/>
              </w:rPr>
            </w:pPr>
          </w:p>
          <w:p w14:paraId="0859D64D" w14:textId="77777777" w:rsidR="00C40D8F" w:rsidRPr="00C961E0" w:rsidRDefault="00554AAD" w:rsidP="00C40D8F">
            <w:pPr>
              <w:tabs>
                <w:tab w:val="left" w:pos="2009"/>
              </w:tabs>
              <w:rPr>
                <w:rStyle w:val="Hyperlink"/>
                <w:rFonts w:asciiTheme="minorHAnsi" w:hAnsiTheme="minorHAnsi"/>
                <w:color w:val="0000CC"/>
              </w:rPr>
            </w:pPr>
            <w:r w:rsidRPr="009F367C">
              <w:rPr>
                <w:rFonts w:asciiTheme="minorHAnsi" w:hAnsiTheme="minorHAnsi"/>
              </w:rPr>
              <w:fldChar w:fldCharType="begin"/>
            </w:r>
            <w:r w:rsidR="00B2657C" w:rsidRPr="009F367C">
              <w:rPr>
                <w:rFonts w:asciiTheme="minorHAnsi" w:hAnsiTheme="minorHAnsi"/>
              </w:rPr>
              <w:instrText>HYPERLINK "https://apps.legislature.ky.gov/law/statutes/statute.aspx?id=49897"</w:instrText>
            </w:r>
            <w:r w:rsidRPr="009F367C">
              <w:rPr>
                <w:rFonts w:asciiTheme="minorHAnsi" w:hAnsiTheme="minorHAnsi"/>
              </w:rPr>
              <w:fldChar w:fldCharType="separate"/>
            </w:r>
            <w:r w:rsidR="00C40D8F" w:rsidRPr="00C961E0">
              <w:rPr>
                <w:rStyle w:val="Hyperlink"/>
                <w:rFonts w:asciiTheme="minorHAnsi" w:hAnsiTheme="minorHAnsi"/>
                <w:color w:val="0000CC"/>
              </w:rPr>
              <w:t>KRS 600.020 Definitions for chapter</w:t>
            </w:r>
          </w:p>
          <w:p w14:paraId="797EFB4C" w14:textId="77777777" w:rsidR="00C40D8F" w:rsidRPr="009F367C" w:rsidRDefault="00554AAD" w:rsidP="00C40D8F">
            <w:pPr>
              <w:rPr>
                <w:rFonts w:asciiTheme="minorHAnsi" w:hAnsiTheme="minorHAnsi"/>
                <w:bCs/>
                <w:iCs/>
              </w:rPr>
            </w:pPr>
            <w:r w:rsidRPr="009F367C">
              <w:rPr>
                <w:rFonts w:asciiTheme="minorHAnsi" w:hAnsiTheme="minorHAnsi"/>
              </w:rPr>
              <w:lastRenderedPageBreak/>
              <w:fldChar w:fldCharType="end"/>
            </w:r>
            <w:r w:rsidR="00C40D8F" w:rsidRPr="009F367C">
              <w:rPr>
                <w:rFonts w:asciiTheme="minorHAnsi" w:hAnsiTheme="minorHAnsi"/>
              </w:rPr>
              <w:t xml:space="preserve">(2) </w:t>
            </w:r>
            <w:r w:rsidR="00C40D8F" w:rsidRPr="009F367C">
              <w:rPr>
                <w:rFonts w:asciiTheme="minorHAnsi" w:hAnsiTheme="minorHAnsi"/>
                <w:bCs/>
                <w:iCs/>
              </w:rPr>
              <w:t>"Age or developmentally-appropriate" has the same meaning as in 42 U.S.C. sec. 675(11);</w:t>
            </w:r>
          </w:p>
          <w:p w14:paraId="177B7CB6" w14:textId="77777777" w:rsidR="00C40D8F" w:rsidRPr="009F367C" w:rsidRDefault="00C40D8F" w:rsidP="00C40D8F">
            <w:pPr>
              <w:rPr>
                <w:rFonts w:asciiTheme="minorHAnsi" w:hAnsiTheme="minorHAnsi"/>
                <w:bCs/>
                <w:iCs/>
              </w:rPr>
            </w:pPr>
            <w:r w:rsidRPr="009F367C">
              <w:rPr>
                <w:rFonts w:asciiTheme="minorHAnsi" w:hAnsiTheme="minorHAnsi"/>
                <w:bCs/>
                <w:iCs/>
              </w:rPr>
              <w:t>(5</w:t>
            </w:r>
            <w:r w:rsidR="0013763F" w:rsidRPr="009F367C">
              <w:rPr>
                <w:rFonts w:asciiTheme="minorHAnsi" w:hAnsiTheme="minorHAnsi"/>
                <w:bCs/>
                <w:iCs/>
              </w:rPr>
              <w:t>3</w:t>
            </w:r>
            <w:r w:rsidRPr="009F367C">
              <w:rPr>
                <w:rFonts w:asciiTheme="minorHAnsi" w:hAnsiTheme="minorHAnsi"/>
                <w:bCs/>
                <w:iCs/>
                <w:strike/>
              </w:rPr>
              <w:t>2</w:t>
            </w:r>
            <w:r w:rsidRPr="009F367C">
              <w:rPr>
                <w:rFonts w:asciiTheme="minorHAnsi" w:hAnsiTheme="minorHAnsi"/>
                <w:bCs/>
                <w:iCs/>
              </w:rPr>
              <w:t>) "Reasonable and prudent parent standard" has the same meaning as in 42 U.S.C. sec. 675(10);</w:t>
            </w:r>
          </w:p>
          <w:p w14:paraId="776C0D62" w14:textId="77777777" w:rsidR="00C40D8F" w:rsidRPr="00667F61" w:rsidRDefault="00C40D8F" w:rsidP="00C40D8F">
            <w:pPr>
              <w:rPr>
                <w:b/>
                <w:color w:val="C00000"/>
              </w:rPr>
            </w:pPr>
          </w:p>
          <w:p w14:paraId="074A5C72" w14:textId="77777777" w:rsidR="00C40D8F" w:rsidRPr="00A9197B" w:rsidRDefault="00261AD4" w:rsidP="00C40D8F">
            <w:pPr>
              <w:rPr>
                <w:rFonts w:asciiTheme="minorHAnsi" w:hAnsiTheme="minorHAnsi"/>
              </w:rPr>
            </w:pPr>
            <w:hyperlink r:id="rId198" w:history="1">
              <w:r w:rsidR="00C40D8F" w:rsidRPr="00734AA0">
                <w:rPr>
                  <w:rStyle w:val="Hyperlink"/>
                  <w:rFonts w:asciiTheme="minorHAnsi" w:hAnsiTheme="minorHAnsi"/>
                  <w:color w:val="0000FF"/>
                </w:rPr>
                <w:t>922 KAR 1:310 Standards for child-placing agencies</w:t>
              </w:r>
            </w:hyperlink>
            <w:r w:rsidR="00C40D8F" w:rsidRPr="00A9197B">
              <w:rPr>
                <w:rFonts w:asciiTheme="minorHAnsi" w:hAnsiTheme="minorHAnsi"/>
              </w:rPr>
              <w:t xml:space="preserve"> states in Section 4</w:t>
            </w:r>
            <w:r w:rsidR="0013763F" w:rsidRPr="00A9197B">
              <w:rPr>
                <w:rFonts w:asciiTheme="minorHAnsi" w:hAnsiTheme="minorHAnsi"/>
              </w:rPr>
              <w:t xml:space="preserve"> Evaluation of an Applicant</w:t>
            </w:r>
            <w:r w:rsidR="00C40D8F" w:rsidRPr="00A9197B">
              <w:rPr>
                <w:rFonts w:asciiTheme="minorHAnsi" w:hAnsiTheme="minorHAnsi"/>
              </w:rPr>
              <w:t xml:space="preserve"> (11) If an applicant is approved as a foster home, adoptive home, or respite care provider by a state agency or another child-placing agency, a child-placing agency shall:</w:t>
            </w:r>
          </w:p>
          <w:p w14:paraId="4AC92DFF" w14:textId="77777777" w:rsidR="00C40D8F" w:rsidRPr="00A9197B" w:rsidRDefault="00C40D8F" w:rsidP="00C40D8F">
            <w:pPr>
              <w:rPr>
                <w:rFonts w:asciiTheme="minorHAnsi" w:hAnsiTheme="minorHAnsi"/>
              </w:rPr>
            </w:pPr>
            <w:r w:rsidRPr="00A9197B">
              <w:rPr>
                <w:rFonts w:asciiTheme="minorHAnsi" w:hAnsiTheme="minorHAnsi"/>
              </w:rPr>
              <w:t>(a) Conduct a home study in accordance with subsections (2), (3), and (5) of this section; and</w:t>
            </w:r>
          </w:p>
          <w:p w14:paraId="22F66C66" w14:textId="77777777" w:rsidR="00C40D8F" w:rsidRPr="00A9197B" w:rsidRDefault="00C40D8F" w:rsidP="00C40D8F">
            <w:pPr>
              <w:rPr>
                <w:rFonts w:asciiTheme="minorHAnsi" w:hAnsiTheme="minorHAnsi"/>
              </w:rPr>
            </w:pPr>
            <w:r w:rsidRPr="00A9197B">
              <w:rPr>
                <w:rFonts w:asciiTheme="minorHAnsi" w:hAnsiTheme="minorHAnsi"/>
              </w:rPr>
              <w:t>(b)</w:t>
            </w:r>
          </w:p>
          <w:p w14:paraId="62A959F2" w14:textId="77777777" w:rsidR="00C40D8F" w:rsidRPr="00A9197B" w:rsidRDefault="00C40D8F" w:rsidP="00C40D8F">
            <w:pPr>
              <w:rPr>
                <w:rFonts w:asciiTheme="minorHAnsi" w:hAnsiTheme="minorHAnsi"/>
                <w:strike/>
              </w:rPr>
            </w:pPr>
            <w:r w:rsidRPr="00A9197B">
              <w:rPr>
                <w:rFonts w:asciiTheme="minorHAnsi" w:hAnsiTheme="minorHAnsi"/>
              </w:rPr>
              <w:t>Document that the applicant meets training requirements in accordance with Section 5, 7, 10, 13, or 1</w:t>
            </w:r>
            <w:r w:rsidR="0013763F" w:rsidRPr="00A9197B">
              <w:rPr>
                <w:rFonts w:asciiTheme="minorHAnsi" w:hAnsiTheme="minorHAnsi"/>
              </w:rPr>
              <w:t>8</w:t>
            </w:r>
            <w:r w:rsidRPr="00A9197B">
              <w:rPr>
                <w:rFonts w:asciiTheme="minorHAnsi" w:hAnsiTheme="minorHAnsi"/>
                <w:strike/>
              </w:rPr>
              <w:t>9</w:t>
            </w:r>
            <w:r w:rsidRPr="00A9197B">
              <w:rPr>
                <w:rFonts w:asciiTheme="minorHAnsi" w:hAnsiTheme="minorHAnsi"/>
              </w:rPr>
              <w:t xml:space="preserve"> of this administrative regulation</w:t>
            </w:r>
            <w:r w:rsidR="00734AA0" w:rsidRPr="00A9197B">
              <w:rPr>
                <w:rFonts w:asciiTheme="minorHAnsi" w:hAnsiTheme="minorHAnsi"/>
              </w:rPr>
              <w:t>.</w:t>
            </w:r>
            <w:r w:rsidR="00734AA0" w:rsidRPr="00734AA0">
              <w:rPr>
                <w:rFonts w:asciiTheme="minorHAnsi" w:hAnsiTheme="minorHAnsi"/>
              </w:rPr>
              <w:t xml:space="preserve">  </w:t>
            </w:r>
            <w:r w:rsidRPr="00A9197B">
              <w:rPr>
                <w:rFonts w:asciiTheme="minorHAnsi" w:hAnsiTheme="minorHAnsi"/>
              </w:rPr>
              <w:t>If an applicant lacks training in accordance with  this paragraph, the child-placing agency shall, prior to placement of a child in the home:</w:t>
            </w:r>
          </w:p>
          <w:p w14:paraId="15EC9167" w14:textId="77777777" w:rsidR="00C40D8F" w:rsidRPr="00A9197B" w:rsidRDefault="0013763F" w:rsidP="00C40D8F">
            <w:pPr>
              <w:rPr>
                <w:rFonts w:asciiTheme="minorHAnsi" w:hAnsiTheme="minorHAnsi"/>
              </w:rPr>
            </w:pPr>
            <w:r w:rsidRPr="00A9197B">
              <w:rPr>
                <w:rFonts w:asciiTheme="minorHAnsi" w:hAnsiTheme="minorHAnsi"/>
              </w:rPr>
              <w:t xml:space="preserve">1.  </w:t>
            </w:r>
            <w:r w:rsidR="00C40D8F" w:rsidRPr="00A9197B">
              <w:rPr>
                <w:rFonts w:asciiTheme="minorHAnsi" w:hAnsiTheme="minorHAnsi"/>
              </w:rPr>
              <w:t>Provide training in accordance with Section 5, 7, 10, 13, or 1</w:t>
            </w:r>
            <w:r w:rsidRPr="00A9197B">
              <w:rPr>
                <w:rFonts w:asciiTheme="minorHAnsi" w:hAnsiTheme="minorHAnsi"/>
              </w:rPr>
              <w:t>8</w:t>
            </w:r>
            <w:r w:rsidR="00C40D8F" w:rsidRPr="00A9197B">
              <w:rPr>
                <w:rFonts w:asciiTheme="minorHAnsi" w:hAnsiTheme="minorHAnsi"/>
                <w:strike/>
              </w:rPr>
              <w:t>9</w:t>
            </w:r>
            <w:r w:rsidR="00C40D8F" w:rsidRPr="00A9197B">
              <w:rPr>
                <w:rFonts w:asciiTheme="minorHAnsi" w:hAnsiTheme="minorHAnsi"/>
              </w:rPr>
              <w:t xml:space="preserve"> of this administrative regulation; or</w:t>
            </w:r>
            <w:r w:rsidRPr="00A9197B">
              <w:rPr>
                <w:rFonts w:asciiTheme="minorHAnsi" w:hAnsiTheme="minorHAnsi"/>
              </w:rPr>
              <w:t xml:space="preserve"> 2.a. </w:t>
            </w:r>
            <w:r w:rsidR="00C40D8F" w:rsidRPr="00A9197B">
              <w:rPr>
                <w:rFonts w:asciiTheme="minorHAnsi" w:hAnsiTheme="minorHAnsi"/>
              </w:rPr>
              <w:t>Develop an individualized curriculum to fulfill unmet training needs; and</w:t>
            </w:r>
            <w:r w:rsidRPr="00A9197B">
              <w:rPr>
                <w:rFonts w:asciiTheme="minorHAnsi" w:hAnsiTheme="minorHAnsi"/>
              </w:rPr>
              <w:t xml:space="preserve"> b.</w:t>
            </w:r>
          </w:p>
          <w:p w14:paraId="2F92D2E4" w14:textId="77777777" w:rsidR="00C40D8F" w:rsidRPr="00A9197B" w:rsidRDefault="00C40D8F" w:rsidP="00C40D8F">
            <w:pPr>
              <w:rPr>
                <w:rFonts w:asciiTheme="minorHAnsi" w:hAnsiTheme="minorHAnsi"/>
              </w:rPr>
            </w:pPr>
            <w:r w:rsidRPr="00A9197B">
              <w:rPr>
                <w:rFonts w:asciiTheme="minorHAnsi" w:hAnsiTheme="minorHAnsi"/>
              </w:rPr>
              <w:t xml:space="preserve"> Document the applicant’s compliance with the individualized curriculum</w:t>
            </w:r>
            <w:r w:rsidR="0013763F" w:rsidRPr="00A9197B">
              <w:rPr>
                <w:rFonts w:asciiTheme="minorHAnsi" w:hAnsiTheme="minorHAnsi"/>
              </w:rPr>
              <w:t>.</w:t>
            </w:r>
          </w:p>
          <w:p w14:paraId="2EB150B1" w14:textId="77777777" w:rsidR="00C40D8F" w:rsidRPr="00A9197B" w:rsidRDefault="00C40D8F" w:rsidP="00C40D8F">
            <w:pPr>
              <w:rPr>
                <w:rFonts w:asciiTheme="minorHAnsi" w:hAnsiTheme="minorHAnsi"/>
              </w:rPr>
            </w:pPr>
          </w:p>
          <w:p w14:paraId="6371644D" w14:textId="77777777" w:rsidR="00C40D8F" w:rsidRPr="00A9197B" w:rsidRDefault="00261AD4" w:rsidP="00C40D8F">
            <w:pPr>
              <w:rPr>
                <w:rFonts w:asciiTheme="minorHAnsi" w:hAnsiTheme="minorHAnsi"/>
              </w:rPr>
            </w:pPr>
            <w:hyperlink r:id="rId199" w:history="1">
              <w:r w:rsidR="00C40D8F" w:rsidRPr="000F0120">
                <w:rPr>
                  <w:rStyle w:val="Hyperlink"/>
                  <w:rFonts w:asciiTheme="minorHAnsi" w:hAnsiTheme="minorHAnsi"/>
                </w:rPr>
                <w:t>922 KAR 1:350</w:t>
              </w:r>
              <w:r w:rsidR="0013763F" w:rsidRPr="000F0120">
                <w:rPr>
                  <w:rStyle w:val="Hyperlink"/>
                  <w:rFonts w:asciiTheme="minorHAnsi" w:hAnsiTheme="minorHAnsi"/>
                </w:rPr>
                <w:t xml:space="preserve"> Requirements for public child welfare agency foster parents, adoptive parents, and respite care providers</w:t>
              </w:r>
            </w:hyperlink>
            <w:r w:rsidR="00A9197B">
              <w:rPr>
                <w:rStyle w:val="Hyperlink"/>
                <w:rFonts w:asciiTheme="minorHAnsi" w:hAnsiTheme="minorHAnsi"/>
                <w:color w:val="auto"/>
              </w:rPr>
              <w:t xml:space="preserve"> </w:t>
            </w:r>
            <w:r w:rsidR="00C40D8F" w:rsidRPr="00A9197B">
              <w:rPr>
                <w:rFonts w:asciiTheme="minorHAnsi" w:hAnsiTheme="minorHAnsi"/>
              </w:rPr>
              <w:t xml:space="preserve">Section </w:t>
            </w:r>
            <w:r w:rsidR="0013763F" w:rsidRPr="00A9197B">
              <w:rPr>
                <w:rFonts w:asciiTheme="minorHAnsi" w:hAnsiTheme="minorHAnsi"/>
              </w:rPr>
              <w:t>6</w:t>
            </w:r>
            <w:r w:rsidR="00571596" w:rsidRPr="00A9197B">
              <w:rPr>
                <w:rFonts w:asciiTheme="minorHAnsi" w:hAnsiTheme="minorHAnsi"/>
              </w:rPr>
              <w:t xml:space="preserve">.  </w:t>
            </w:r>
            <w:r w:rsidR="00C40D8F" w:rsidRPr="00A9197B">
              <w:rPr>
                <w:rFonts w:asciiTheme="minorHAnsi" w:hAnsiTheme="minorHAnsi"/>
              </w:rPr>
              <w:t>Preparation and Selection of a</w:t>
            </w:r>
            <w:r w:rsidR="0013763F" w:rsidRPr="00A9197B">
              <w:rPr>
                <w:rFonts w:asciiTheme="minorHAnsi" w:hAnsiTheme="minorHAnsi"/>
              </w:rPr>
              <w:t xml:space="preserve"> Foster or Adoptive Home</w:t>
            </w:r>
            <w:r w:rsidR="00C40D8F" w:rsidRPr="00A9197B">
              <w:rPr>
                <w:rFonts w:asciiTheme="minorHAnsi" w:hAnsiTheme="minorHAnsi"/>
              </w:rPr>
              <w:t xml:space="preserve"> </w:t>
            </w:r>
          </w:p>
          <w:p w14:paraId="1021BB30" w14:textId="77777777" w:rsidR="00C40D8F" w:rsidRPr="00A9197B" w:rsidRDefault="00C40D8F" w:rsidP="00C40D8F">
            <w:pPr>
              <w:rPr>
                <w:rFonts w:asciiTheme="minorHAnsi" w:hAnsiTheme="minorHAnsi"/>
              </w:rPr>
            </w:pPr>
            <w:r w:rsidRPr="00A9197B">
              <w:rPr>
                <w:rFonts w:asciiTheme="minorHAnsi" w:hAnsiTheme="minorHAnsi"/>
              </w:rPr>
              <w:lastRenderedPageBreak/>
              <w:t>(1) The cabinet shall recruit a</w:t>
            </w:r>
            <w:r w:rsidR="0013763F" w:rsidRPr="00A9197B">
              <w:rPr>
                <w:rFonts w:asciiTheme="minorHAnsi" w:hAnsiTheme="minorHAnsi"/>
              </w:rPr>
              <w:t xml:space="preserve"> foster or adoptive</w:t>
            </w:r>
            <w:r w:rsidR="00734AA0">
              <w:rPr>
                <w:rFonts w:asciiTheme="minorHAnsi" w:hAnsiTheme="minorHAnsi"/>
              </w:rPr>
              <w:t xml:space="preserve"> </w:t>
            </w:r>
            <w:r w:rsidRPr="00A9197B">
              <w:rPr>
                <w:rFonts w:asciiTheme="minorHAnsi" w:hAnsiTheme="minorHAnsi"/>
              </w:rPr>
              <w:t xml:space="preserve">home and approve </w:t>
            </w:r>
            <w:r w:rsidR="00404280" w:rsidRPr="00A9197B">
              <w:rPr>
                <w:rFonts w:asciiTheme="minorHAnsi" w:hAnsiTheme="minorHAnsi"/>
              </w:rPr>
              <w:t>the home</w:t>
            </w:r>
            <w:r w:rsidRPr="00A9197B">
              <w:rPr>
                <w:rFonts w:asciiTheme="minorHAnsi" w:hAnsiTheme="minorHAnsi"/>
              </w:rPr>
              <w:t xml:space="preserve"> prior to the placement of a child.</w:t>
            </w:r>
          </w:p>
          <w:p w14:paraId="7916D269" w14:textId="77777777" w:rsidR="00C40D8F" w:rsidRPr="00A9197B" w:rsidRDefault="00C40D8F" w:rsidP="00C40D8F">
            <w:pPr>
              <w:rPr>
                <w:rFonts w:asciiTheme="minorHAnsi" w:hAnsiTheme="minorHAnsi"/>
                <w:strike/>
              </w:rPr>
            </w:pPr>
            <w:r w:rsidRPr="00A9197B">
              <w:rPr>
                <w:rFonts w:asciiTheme="minorHAnsi" w:hAnsiTheme="minorHAnsi"/>
              </w:rPr>
              <w:t>(2)</w:t>
            </w:r>
            <w:r w:rsidR="00571596" w:rsidRPr="00A9197B">
              <w:rPr>
                <w:rFonts w:asciiTheme="minorHAnsi" w:hAnsiTheme="minorHAnsi"/>
              </w:rPr>
              <w:t xml:space="preserve">  Prior to approval as a foster or adoptive parent, an applicant shall complete training requirements in accordance with 922 KAR 1:495.  </w:t>
            </w:r>
          </w:p>
          <w:p w14:paraId="7B930C43" w14:textId="77777777" w:rsidR="00C40D8F" w:rsidRPr="00A9197B" w:rsidRDefault="00C40D8F" w:rsidP="00C40D8F">
            <w:pPr>
              <w:rPr>
                <w:rFonts w:asciiTheme="minorHAnsi" w:hAnsiTheme="minorHAnsi"/>
              </w:rPr>
            </w:pPr>
          </w:p>
          <w:p w14:paraId="534A6BF0" w14:textId="77777777" w:rsidR="00C40D8F" w:rsidRPr="00734AA0" w:rsidRDefault="00F3438E" w:rsidP="00C40D8F">
            <w:pPr>
              <w:rPr>
                <w:rStyle w:val="Hyperlink"/>
                <w:rFonts w:ascii="Calibri" w:hAnsi="Calibri"/>
                <w:color w:val="0000FF"/>
              </w:rPr>
            </w:pPr>
            <w:r w:rsidRPr="00734AA0">
              <w:rPr>
                <w:rStyle w:val="Hyperlink"/>
                <w:rFonts w:ascii="Calibri" w:hAnsi="Calibri"/>
                <w:color w:val="0000FF"/>
              </w:rPr>
              <w:fldChar w:fldCharType="begin"/>
            </w:r>
            <w:r w:rsidR="000F0120">
              <w:rPr>
                <w:rStyle w:val="Hyperlink"/>
                <w:rFonts w:ascii="Calibri" w:hAnsi="Calibri"/>
                <w:color w:val="0000FF"/>
              </w:rPr>
              <w:instrText>HYPERLINK "https://apps.legislature.ky.gov/law/kar/922/001/495.pdf"</w:instrText>
            </w:r>
            <w:r w:rsidRPr="00734AA0">
              <w:rPr>
                <w:rStyle w:val="Hyperlink"/>
                <w:rFonts w:ascii="Calibri" w:hAnsi="Calibri"/>
                <w:color w:val="0000FF"/>
              </w:rPr>
              <w:fldChar w:fldCharType="separate"/>
            </w:r>
            <w:r w:rsidR="00C40D8F" w:rsidRPr="00734AA0">
              <w:rPr>
                <w:rStyle w:val="Hyperlink"/>
                <w:rFonts w:ascii="Calibri" w:hAnsi="Calibri"/>
                <w:color w:val="0000FF"/>
              </w:rPr>
              <w:t>922 KAR 1:495 Training requirements for foster parents, adoptive parents, and respite care providers for children in the custody of the cabinet</w:t>
            </w:r>
          </w:p>
          <w:p w14:paraId="691BAAEE" w14:textId="77777777" w:rsidR="00C40D8F" w:rsidRPr="00A9197B" w:rsidRDefault="00F3438E" w:rsidP="00C40D8F">
            <w:pPr>
              <w:rPr>
                <w:rFonts w:ascii="Calibri" w:hAnsi="Calibri"/>
              </w:rPr>
            </w:pPr>
            <w:r w:rsidRPr="00734AA0">
              <w:rPr>
                <w:rStyle w:val="Hyperlink"/>
                <w:rFonts w:ascii="Calibri" w:hAnsi="Calibri"/>
                <w:color w:val="0000FF"/>
              </w:rPr>
              <w:fldChar w:fldCharType="end"/>
            </w:r>
            <w:r w:rsidR="00C40D8F" w:rsidRPr="00A9197B">
              <w:rPr>
                <w:rFonts w:ascii="Calibri" w:hAnsi="Calibri"/>
              </w:rPr>
              <w:t>Section 1 Definitions</w:t>
            </w:r>
          </w:p>
          <w:p w14:paraId="65795702" w14:textId="77777777" w:rsidR="00C40D8F" w:rsidRPr="00A9197B" w:rsidRDefault="00C40D8F" w:rsidP="00C40D8F">
            <w:pPr>
              <w:rPr>
                <w:rFonts w:ascii="Calibri" w:hAnsi="Calibri"/>
              </w:rPr>
            </w:pPr>
            <w:r w:rsidRPr="00A9197B">
              <w:rPr>
                <w:rFonts w:ascii="Calibri" w:hAnsi="Calibri"/>
              </w:rPr>
              <w:t>(9) “Reasonable and prudent parent” is defined by 42 USC 675 (10)</w:t>
            </w:r>
          </w:p>
          <w:p w14:paraId="7B0BCCCD" w14:textId="77777777" w:rsidR="00C40D8F" w:rsidRPr="00A9197B" w:rsidRDefault="00C40D8F" w:rsidP="00C40D8F">
            <w:pPr>
              <w:rPr>
                <w:rFonts w:ascii="Calibri" w:hAnsi="Calibri"/>
              </w:rPr>
            </w:pPr>
            <w:r w:rsidRPr="00A9197B">
              <w:rPr>
                <w:rFonts w:ascii="Calibri" w:hAnsi="Calibri"/>
              </w:rPr>
              <w:t>Section 2 General Training Requirements</w:t>
            </w:r>
          </w:p>
          <w:p w14:paraId="0EBCD5F4" w14:textId="77777777" w:rsidR="00C40D8F" w:rsidRPr="00A9197B" w:rsidRDefault="00C40D8F" w:rsidP="00C40D8F">
            <w:pPr>
              <w:rPr>
                <w:rFonts w:ascii="Calibri" w:hAnsi="Calibri"/>
              </w:rPr>
            </w:pPr>
            <w:r w:rsidRPr="00A9197B">
              <w:rPr>
                <w:rFonts w:ascii="Calibri" w:hAnsi="Calibri"/>
              </w:rPr>
              <w:t>(2) (a) A foster or adoptive parent applicant shall complete a minimum of fifteen (15) hours of curricula in the following topic areas:</w:t>
            </w:r>
          </w:p>
          <w:p w14:paraId="7D68A051" w14:textId="77777777" w:rsidR="00C40D8F" w:rsidRPr="00A9197B" w:rsidRDefault="00C40D8F" w:rsidP="00C40D8F">
            <w:pPr>
              <w:rPr>
                <w:rFonts w:ascii="Calibri" w:hAnsi="Calibri"/>
              </w:rPr>
            </w:pPr>
            <w:r w:rsidRPr="00A9197B">
              <w:rPr>
                <w:rFonts w:ascii="Calibri" w:hAnsi="Calibri"/>
              </w:rPr>
              <w:t>15.  Reasonable and prudent parent standard</w:t>
            </w:r>
          </w:p>
          <w:p w14:paraId="31DB49D9" w14:textId="77777777" w:rsidR="00C40D8F" w:rsidRPr="00A9197B" w:rsidRDefault="00C40D8F" w:rsidP="00C40D8F">
            <w:pPr>
              <w:rPr>
                <w:rFonts w:asciiTheme="minorHAnsi" w:hAnsiTheme="minorHAnsi"/>
              </w:rPr>
            </w:pPr>
          </w:p>
          <w:p w14:paraId="44ACDE93" w14:textId="77777777" w:rsidR="00C40D8F" w:rsidRPr="00C961E0" w:rsidRDefault="00C34207" w:rsidP="00C40D8F">
            <w:pPr>
              <w:rPr>
                <w:rStyle w:val="Hyperlink"/>
                <w:rFonts w:ascii="Calibri" w:hAnsi="Calibri"/>
                <w:color w:val="0000CC"/>
              </w:rPr>
            </w:pPr>
            <w:r w:rsidRPr="00C961E0">
              <w:rPr>
                <w:rFonts w:ascii="Calibri" w:hAnsi="Calibri"/>
                <w:color w:val="0000CC"/>
              </w:rPr>
              <w:fldChar w:fldCharType="begin"/>
            </w:r>
            <w:r w:rsidR="00FB4B04" w:rsidRPr="00C961E0">
              <w:rPr>
                <w:rFonts w:ascii="Calibri" w:hAnsi="Calibri"/>
                <w:color w:val="0000CC"/>
              </w:rPr>
              <w:instrText>HYPERLINK "https://manuals.sp.chfs.ky.gov/chapter4/10/Pages/411PrivateChildPlacing(PCP)orChildCaring(PCC)Agency.aspx"</w:instrText>
            </w:r>
            <w:r w:rsidRPr="00C961E0">
              <w:rPr>
                <w:rFonts w:ascii="Calibri" w:hAnsi="Calibri"/>
                <w:color w:val="0000CC"/>
              </w:rPr>
              <w:fldChar w:fldCharType="separate"/>
            </w:r>
            <w:r w:rsidR="00FB4B04" w:rsidRPr="00C961E0">
              <w:rPr>
                <w:rStyle w:val="Hyperlink"/>
                <w:rFonts w:ascii="Calibri" w:hAnsi="Calibri"/>
                <w:color w:val="0000CC"/>
              </w:rPr>
              <w:t xml:space="preserve">2020 </w:t>
            </w:r>
            <w:r w:rsidR="00C40D8F" w:rsidRPr="00C961E0">
              <w:rPr>
                <w:rStyle w:val="Hyperlink"/>
                <w:rFonts w:ascii="Calibri" w:hAnsi="Calibri"/>
                <w:color w:val="0000CC"/>
              </w:rPr>
              <w:t>PCC/PCP Agreement</w:t>
            </w:r>
            <w:r w:rsidR="002A7D6B" w:rsidRPr="00C961E0">
              <w:rPr>
                <w:rStyle w:val="Hyperlink"/>
                <w:rFonts w:ascii="Calibri" w:hAnsi="Calibri"/>
                <w:color w:val="0000CC"/>
              </w:rPr>
              <w:t xml:space="preserve"> </w:t>
            </w:r>
          </w:p>
          <w:p w14:paraId="36E397F4" w14:textId="77777777" w:rsidR="00C40D8F" w:rsidRPr="00667F61" w:rsidRDefault="00C34207" w:rsidP="00C40D8F">
            <w:pPr>
              <w:rPr>
                <w:rFonts w:ascii="Calibri" w:hAnsi="Calibri"/>
                <w:b/>
                <w:color w:val="C00000"/>
                <w:u w:val="single"/>
              </w:rPr>
            </w:pPr>
            <w:r w:rsidRPr="00C961E0">
              <w:rPr>
                <w:rFonts w:ascii="Calibri" w:hAnsi="Calibri"/>
                <w:color w:val="0000CC"/>
              </w:rPr>
              <w:fldChar w:fldCharType="end"/>
            </w:r>
          </w:p>
          <w:p w14:paraId="54492A5B" w14:textId="77777777" w:rsidR="00C40D8F" w:rsidRPr="00B57C1E" w:rsidRDefault="00261AD4" w:rsidP="00C40D8F">
            <w:pPr>
              <w:rPr>
                <w:rFonts w:ascii="Calibri" w:hAnsi="Calibri"/>
                <w:color w:val="0000CC"/>
                <w:u w:val="single"/>
              </w:rPr>
            </w:pPr>
            <w:hyperlink r:id="rId200" w:history="1">
              <w:r w:rsidR="00C40D8F" w:rsidRPr="00B57C1E">
                <w:rPr>
                  <w:rStyle w:val="Hyperlink"/>
                  <w:rFonts w:ascii="Calibri" w:hAnsi="Calibri"/>
                  <w:color w:val="0000CC"/>
                </w:rPr>
                <w:t>Training Catalog Link</w:t>
              </w:r>
            </w:hyperlink>
          </w:p>
          <w:p w14:paraId="15EAC02D" w14:textId="77777777" w:rsidR="00C40D8F" w:rsidRPr="00A9197B" w:rsidRDefault="00C40D8F" w:rsidP="00C40D8F">
            <w:pPr>
              <w:rPr>
                <w:rFonts w:asciiTheme="minorHAnsi" w:hAnsiTheme="minorHAnsi"/>
              </w:rPr>
            </w:pPr>
          </w:p>
          <w:p w14:paraId="69DB2D07" w14:textId="77777777" w:rsidR="00C40D8F" w:rsidRPr="00A9197B" w:rsidRDefault="00C40D8F" w:rsidP="00C40D8F">
            <w:pPr>
              <w:rPr>
                <w:rFonts w:asciiTheme="minorHAnsi" w:hAnsiTheme="minorHAnsi"/>
              </w:rPr>
            </w:pPr>
            <w:r w:rsidRPr="00A9197B">
              <w:rPr>
                <w:rFonts w:asciiTheme="minorHAnsi" w:hAnsiTheme="minorHAnsi"/>
              </w:rPr>
              <w:t>Protection &amp; Permanency Operating Manual:</w:t>
            </w:r>
          </w:p>
          <w:p w14:paraId="185B459B" w14:textId="77777777" w:rsidR="00C40D8F" w:rsidRPr="00A9197B" w:rsidRDefault="00C40D8F" w:rsidP="00571596">
            <w:pPr>
              <w:rPr>
                <w:rFonts w:asciiTheme="minorHAnsi" w:hAnsiTheme="minorHAnsi"/>
              </w:rPr>
            </w:pPr>
            <w:r w:rsidRPr="00A9197B">
              <w:rPr>
                <w:rFonts w:asciiTheme="minorHAnsi" w:hAnsiTheme="minorHAnsi"/>
              </w:rPr>
              <w:t xml:space="preserve">Pre-service training requirements are described in </w:t>
            </w:r>
            <w:hyperlink r:id="rId201" w:history="1">
              <w:r w:rsidRPr="00734AA0">
                <w:rPr>
                  <w:rStyle w:val="Hyperlink"/>
                  <w:rFonts w:asciiTheme="minorHAnsi" w:hAnsiTheme="minorHAnsi"/>
                  <w:color w:val="0000FF"/>
                </w:rPr>
                <w:t>Section: 12.5</w:t>
              </w:r>
            </w:hyperlink>
            <w:r w:rsidR="00571596" w:rsidRPr="00734AA0">
              <w:rPr>
                <w:rStyle w:val="Hyperlink"/>
                <w:rFonts w:asciiTheme="minorHAnsi" w:hAnsiTheme="minorHAnsi"/>
                <w:color w:val="0000FF"/>
              </w:rPr>
              <w:t xml:space="preserve"> Pre-Service Training Requirements for Foster and Adoptive Parent Applicants</w:t>
            </w:r>
            <w:r w:rsidRPr="00A9197B">
              <w:rPr>
                <w:rFonts w:asciiTheme="minorHAnsi" w:hAnsiTheme="minorHAnsi"/>
              </w:rPr>
              <w:t xml:space="preserve">.  Ongoing training requirements are described in </w:t>
            </w:r>
            <w:hyperlink r:id="rId202" w:history="1">
              <w:r w:rsidRPr="00734AA0">
                <w:rPr>
                  <w:rStyle w:val="Hyperlink"/>
                  <w:rFonts w:asciiTheme="minorHAnsi" w:hAnsiTheme="minorHAnsi"/>
                  <w:color w:val="0000FF"/>
                </w:rPr>
                <w:t>Chapter-12.5 Ongoing Training</w:t>
              </w:r>
            </w:hyperlink>
            <w:r w:rsidRPr="00734AA0">
              <w:rPr>
                <w:rFonts w:asciiTheme="minorHAnsi" w:hAnsiTheme="minorHAnsi"/>
                <w:color w:val="0000FF"/>
              </w:rPr>
              <w:t>.</w:t>
            </w:r>
          </w:p>
        </w:tc>
      </w:tr>
      <w:tr w:rsidR="00C40D8F" w:rsidRPr="003D43ED" w14:paraId="21A99F55"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4836FFBE" w14:textId="77777777" w:rsidR="00C40D8F" w:rsidRPr="003D43ED" w:rsidRDefault="00C40D8F" w:rsidP="00C40D8F">
            <w:pPr>
              <w:spacing w:after="192"/>
              <w:rPr>
                <w:rFonts w:asciiTheme="minorHAnsi" w:hAnsiTheme="minorHAnsi"/>
              </w:rPr>
            </w:pPr>
            <w:r w:rsidRPr="003D43ED">
              <w:rPr>
                <w:rFonts w:asciiTheme="minorHAnsi" w:hAnsiTheme="minorHAnsi"/>
              </w:rPr>
              <w:lastRenderedPageBreak/>
              <w:t>475(8)</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00FE0959" w14:textId="77777777" w:rsidR="00C40D8F" w:rsidRPr="003D43ED" w:rsidRDefault="00C40D8F" w:rsidP="00C40D8F">
            <w:pPr>
              <w:rPr>
                <w:rFonts w:asciiTheme="minorHAnsi" w:hAnsiTheme="minorHAnsi"/>
              </w:rPr>
            </w:pPr>
            <w:r w:rsidRPr="003D43ED">
              <w:rPr>
                <w:rFonts w:asciiTheme="minorHAnsi" w:hAnsiTheme="minorHAnsi"/>
              </w:rPr>
              <w:t xml:space="preserve">M. DEFINITION OF ‘CHILD’ </w:t>
            </w:r>
          </w:p>
          <w:p w14:paraId="2CB95ACC" w14:textId="77777777" w:rsidR="00C40D8F" w:rsidRPr="003D43ED" w:rsidRDefault="00C40D8F" w:rsidP="00C40D8F">
            <w:pPr>
              <w:rPr>
                <w:rFonts w:asciiTheme="minorHAnsi" w:hAnsiTheme="minorHAnsi"/>
              </w:rPr>
            </w:pPr>
            <w:r w:rsidRPr="003D43ED">
              <w:rPr>
                <w:rFonts w:asciiTheme="minorHAnsi" w:hAnsiTheme="minorHAnsi"/>
              </w:rPr>
              <w:lastRenderedPageBreak/>
              <w:t xml:space="preserve">For the purposes of the title IV-E foster care program under section 472, the term ‘child’ means: </w:t>
            </w:r>
          </w:p>
          <w:p w14:paraId="5DDD182E" w14:textId="77777777" w:rsidR="00C40D8F" w:rsidRPr="003D43ED" w:rsidRDefault="00C40D8F" w:rsidP="00C40D8F">
            <w:pPr>
              <w:rPr>
                <w:rFonts w:asciiTheme="minorHAnsi" w:hAnsiTheme="minorHAnsi"/>
              </w:rPr>
            </w:pPr>
            <w:r w:rsidRPr="003D43ED">
              <w:rPr>
                <w:rFonts w:asciiTheme="minorHAnsi" w:hAnsiTheme="minorHAnsi"/>
              </w:rPr>
              <w:t>1. an individual who has not attained 18 years of age; or</w:t>
            </w:r>
          </w:p>
          <w:p w14:paraId="05F57A6A" w14:textId="77777777" w:rsidR="00C40D8F" w:rsidRPr="003D43ED" w:rsidRDefault="00C40D8F" w:rsidP="00C40D8F">
            <w:pPr>
              <w:rPr>
                <w:rFonts w:asciiTheme="minorHAnsi" w:hAnsiTheme="minorHAnsi"/>
              </w:rPr>
            </w:pPr>
            <w:r w:rsidRPr="003D43ED">
              <w:rPr>
                <w:rFonts w:asciiTheme="minorHAnsi" w:hAnsiTheme="minorHAnsi"/>
              </w:rPr>
              <w:t>2. at the option of the state/Tribal agency an individual—</w:t>
            </w:r>
          </w:p>
          <w:p w14:paraId="3565DA46" w14:textId="77777777" w:rsidR="00C40D8F" w:rsidRPr="003D43ED" w:rsidRDefault="00C40D8F" w:rsidP="00C40D8F">
            <w:pPr>
              <w:ind w:left="1440"/>
              <w:rPr>
                <w:rFonts w:asciiTheme="minorHAnsi" w:hAnsiTheme="minorHAnsi"/>
              </w:rPr>
            </w:pPr>
            <w:r w:rsidRPr="003D43ED">
              <w:rPr>
                <w:rFonts w:asciiTheme="minorHAnsi" w:hAnsiTheme="minorHAnsi"/>
              </w:rPr>
              <w:t>a. who is in foster care under the responsibility of the title IV-E agency</w:t>
            </w:r>
          </w:p>
          <w:p w14:paraId="1F7377E3" w14:textId="77777777" w:rsidR="00C40D8F" w:rsidRPr="003D43ED" w:rsidRDefault="00C40D8F" w:rsidP="00C40D8F">
            <w:pPr>
              <w:ind w:left="1440"/>
              <w:rPr>
                <w:rFonts w:asciiTheme="minorHAnsi" w:hAnsiTheme="minorHAnsi"/>
              </w:rPr>
            </w:pPr>
            <w:r w:rsidRPr="003D43ED">
              <w:rPr>
                <w:rFonts w:asciiTheme="minorHAnsi" w:hAnsiTheme="minorHAnsi"/>
              </w:rPr>
              <w:t>b. who has attained 18 years of age but who has not attained 19, 20, or 21 years of age (as elected and indicated by the title IV-E agency), and</w:t>
            </w:r>
          </w:p>
          <w:p w14:paraId="2BCB0BBE" w14:textId="77777777" w:rsidR="00C40D8F" w:rsidRPr="003D43ED" w:rsidRDefault="00C40D8F" w:rsidP="00C40D8F">
            <w:pPr>
              <w:ind w:left="1440"/>
              <w:rPr>
                <w:rFonts w:asciiTheme="minorHAnsi" w:hAnsiTheme="minorHAnsi"/>
              </w:rPr>
            </w:pPr>
            <w:r w:rsidRPr="003D43ED">
              <w:rPr>
                <w:rFonts w:asciiTheme="minorHAnsi" w:hAnsiTheme="minorHAnsi"/>
              </w:rPr>
              <w:t>c. who meets any of the following conditions:</w:t>
            </w:r>
          </w:p>
          <w:p w14:paraId="278E4E6B" w14:textId="77777777" w:rsidR="00C40D8F" w:rsidRPr="003D43ED" w:rsidRDefault="00C40D8F" w:rsidP="00C40D8F">
            <w:pPr>
              <w:ind w:left="2160"/>
              <w:rPr>
                <w:rFonts w:asciiTheme="minorHAnsi" w:hAnsiTheme="minorHAnsi"/>
              </w:rPr>
            </w:pPr>
            <w:r w:rsidRPr="003D43ED">
              <w:rPr>
                <w:rFonts w:asciiTheme="minorHAnsi" w:hAnsiTheme="minorHAnsi"/>
              </w:rPr>
              <w:t>i. the child is completing secondary education or a program leading to an equivalent credential;</w:t>
            </w:r>
          </w:p>
          <w:p w14:paraId="196322E9" w14:textId="77777777" w:rsidR="00C40D8F" w:rsidRPr="003D43ED" w:rsidRDefault="00C40D8F" w:rsidP="00C40D8F">
            <w:pPr>
              <w:ind w:left="2160"/>
              <w:rPr>
                <w:rFonts w:asciiTheme="minorHAnsi" w:hAnsiTheme="minorHAnsi"/>
              </w:rPr>
            </w:pPr>
            <w:r w:rsidRPr="003D43ED">
              <w:rPr>
                <w:rFonts w:asciiTheme="minorHAnsi" w:hAnsiTheme="minorHAnsi"/>
              </w:rPr>
              <w:t xml:space="preserve">ii. the child is enrolled in an </w:t>
            </w:r>
            <w:r w:rsidRPr="003D43ED">
              <w:rPr>
                <w:rFonts w:asciiTheme="minorHAnsi" w:hAnsiTheme="minorHAnsi"/>
              </w:rPr>
              <w:lastRenderedPageBreak/>
              <w:t>institution which provides post-secondary or vocational education;</w:t>
            </w:r>
          </w:p>
          <w:p w14:paraId="0B3EF56D" w14:textId="77777777" w:rsidR="00C40D8F" w:rsidRPr="003D43ED" w:rsidRDefault="00C40D8F" w:rsidP="00C40D8F">
            <w:pPr>
              <w:ind w:left="2160"/>
              <w:rPr>
                <w:rFonts w:asciiTheme="minorHAnsi" w:hAnsiTheme="minorHAnsi"/>
              </w:rPr>
            </w:pPr>
            <w:r w:rsidRPr="003D43ED">
              <w:rPr>
                <w:rFonts w:asciiTheme="minorHAnsi" w:hAnsiTheme="minorHAnsi"/>
              </w:rPr>
              <w:t>iii. the child is participating in a program or activity designed to promote, or remove barriers to, employment;</w:t>
            </w:r>
          </w:p>
          <w:p w14:paraId="095A1398" w14:textId="77777777" w:rsidR="00C40D8F" w:rsidRPr="003D43ED" w:rsidRDefault="00C40D8F" w:rsidP="00C40D8F">
            <w:pPr>
              <w:ind w:left="2160"/>
              <w:rPr>
                <w:rFonts w:asciiTheme="minorHAnsi" w:hAnsiTheme="minorHAnsi"/>
              </w:rPr>
            </w:pPr>
            <w:r w:rsidRPr="003D43ED">
              <w:rPr>
                <w:rFonts w:asciiTheme="minorHAnsi" w:hAnsiTheme="minorHAnsi"/>
              </w:rPr>
              <w:t>iv. the child is employed for at least 80 hours per month; or</w:t>
            </w:r>
          </w:p>
          <w:p w14:paraId="5FAE5C26" w14:textId="77777777" w:rsidR="00C40D8F" w:rsidRPr="003D43ED" w:rsidRDefault="00C40D8F" w:rsidP="00952AA5">
            <w:pPr>
              <w:ind w:left="2160"/>
              <w:rPr>
                <w:rFonts w:asciiTheme="minorHAnsi" w:hAnsiTheme="minorHAnsi"/>
              </w:rPr>
            </w:pPr>
            <w:r w:rsidRPr="003D43ED">
              <w:rPr>
                <w:rFonts w:asciiTheme="minorHAnsi" w:hAnsiTheme="minorHAnsi"/>
              </w:rPr>
              <w:t>v. the child is incapable of doing any of the above described activities due to a medical condition, which incapability is</w:t>
            </w:r>
            <w:r w:rsidRPr="003D43ED">
              <w:rPr>
                <w:rFonts w:asciiTheme="minorHAnsi" w:hAnsiTheme="minorHAnsi"/>
                <w:sz w:val="22"/>
                <w:szCs w:val="22"/>
              </w:rPr>
              <w:t xml:space="preserve"> </w:t>
            </w:r>
            <w:r w:rsidRPr="003D43ED">
              <w:rPr>
                <w:rFonts w:asciiTheme="minorHAnsi" w:hAnsiTheme="minorHAnsi"/>
              </w:rPr>
              <w:t>supported by regularly updated information in the case plan of the child.</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3F1204E8" w14:textId="77777777" w:rsidR="00C40D8F" w:rsidRPr="00A9197B" w:rsidRDefault="00261AD4" w:rsidP="00C40D8F">
            <w:pPr>
              <w:rPr>
                <w:rFonts w:asciiTheme="minorHAnsi" w:hAnsiTheme="minorHAnsi"/>
              </w:rPr>
            </w:pPr>
            <w:hyperlink r:id="rId203" w:history="1">
              <w:r w:rsidR="00525F05" w:rsidRPr="00C34207">
                <w:rPr>
                  <w:rStyle w:val="Hyperlink"/>
                  <w:rFonts w:asciiTheme="minorHAnsi" w:hAnsiTheme="minorHAnsi"/>
                </w:rPr>
                <w:t xml:space="preserve">KRS </w:t>
              </w:r>
              <w:r w:rsidR="00C40D8F" w:rsidRPr="00C34207">
                <w:rPr>
                  <w:rStyle w:val="Hyperlink"/>
                  <w:rFonts w:asciiTheme="minorHAnsi" w:hAnsiTheme="minorHAnsi"/>
                </w:rPr>
                <w:t>620.140 Dispositional alternatives</w:t>
              </w:r>
            </w:hyperlink>
            <w:r w:rsidR="00C40D8F" w:rsidRPr="00A9197B">
              <w:rPr>
                <w:rFonts w:asciiTheme="minorHAnsi" w:hAnsiTheme="minorHAnsi"/>
              </w:rPr>
              <w:t>:</w:t>
            </w:r>
          </w:p>
          <w:p w14:paraId="31530FB9" w14:textId="77777777" w:rsidR="00C40D8F" w:rsidRPr="00A9197B" w:rsidRDefault="00C40D8F" w:rsidP="00C40D8F">
            <w:pPr>
              <w:rPr>
                <w:rFonts w:asciiTheme="minorHAnsi" w:hAnsiTheme="minorHAnsi"/>
              </w:rPr>
            </w:pPr>
            <w:r w:rsidRPr="00A9197B">
              <w:rPr>
                <w:rFonts w:asciiTheme="minorHAnsi" w:hAnsiTheme="minorHAnsi"/>
              </w:rPr>
              <w:lastRenderedPageBreak/>
              <w:t>(1) In determining the disposition of all cases brought on behalf of dependent, neglected, or abused children, the juvenile session of the District Court, in the best interest of the child, shall have, but shall not be limited to, the following dispositional alternatives:</w:t>
            </w:r>
          </w:p>
          <w:p w14:paraId="5A8F0512" w14:textId="77777777" w:rsidR="00511BE1" w:rsidRPr="00A9197B" w:rsidRDefault="00C40D8F" w:rsidP="00C40D8F">
            <w:pPr>
              <w:rPr>
                <w:rFonts w:asciiTheme="minorHAnsi" w:hAnsiTheme="minorHAnsi"/>
              </w:rPr>
            </w:pPr>
            <w:r w:rsidRPr="00A9197B">
              <w:rPr>
                <w:rFonts w:asciiTheme="minorHAnsi" w:hAnsiTheme="minorHAnsi"/>
              </w:rPr>
              <w:t>(d) Commitment of the child to the custody of the cabinet for placement for an indeterminate period of time not to exceed his attainment of the age eighteen (18)</w:t>
            </w:r>
            <w:r w:rsidR="00511BE1" w:rsidRPr="00A9197B">
              <w:rPr>
                <w:rFonts w:asciiTheme="minorHAnsi" w:hAnsiTheme="minorHAnsi"/>
              </w:rPr>
              <w:t xml:space="preserve">, </w:t>
            </w:r>
            <w:r w:rsidRPr="00A9197B">
              <w:rPr>
                <w:rFonts w:asciiTheme="minorHAnsi" w:hAnsiTheme="minorHAnsi"/>
              </w:rPr>
              <w:t xml:space="preserve">unless the youth elects to extend his or her commitment beyond the age of eighteen (18) under paragraph (e) of this subsection.  Beginning at least six (6) months prior to an eligible youth attaining the age of eighteen (18), the cabinet shall provide the eligible youth with education, encouragement, assistance, and support regarding the development of a transition plan, and inform the eligible youth of his or her right to extend commitments beyond the age of eighteen (18); or </w:t>
            </w:r>
          </w:p>
          <w:p w14:paraId="3BC26DB7" w14:textId="77777777" w:rsidR="00C40D8F" w:rsidRPr="00A9197B" w:rsidRDefault="00C40D8F" w:rsidP="00C40D8F">
            <w:pPr>
              <w:rPr>
                <w:rFonts w:asciiTheme="minorHAnsi" w:hAnsiTheme="minorHAnsi"/>
                <w:strike/>
              </w:rPr>
            </w:pPr>
            <w:r w:rsidRPr="00A9197B">
              <w:rPr>
                <w:rFonts w:asciiTheme="minorHAnsi" w:hAnsiTheme="minorHAnsi"/>
              </w:rPr>
              <w:t xml:space="preserve">(e) Extend or reinstate an eligible youth’s commitments up to the age of twenty-one (21) to receive transitional living support.  The request shall be made by the youth prior to attaining nineteen (19) years of age.  Upon receipt of the request and with the concurrence of the cabinet, the court may authorize commitments up to the age of twenty-one (21). </w:t>
            </w:r>
          </w:p>
          <w:p w14:paraId="2CF7C7B8" w14:textId="77777777" w:rsidR="00C40D8F" w:rsidRPr="00A9197B" w:rsidRDefault="00C40D8F" w:rsidP="00C40D8F">
            <w:pPr>
              <w:rPr>
                <w:rFonts w:asciiTheme="minorHAnsi" w:hAnsiTheme="minorHAnsi"/>
              </w:rPr>
            </w:pPr>
          </w:p>
          <w:p w14:paraId="38B5A733" w14:textId="77777777" w:rsidR="00C40D8F" w:rsidRPr="00A9197B" w:rsidRDefault="00C40D8F" w:rsidP="18E1ED4D">
            <w:pPr>
              <w:rPr>
                <w:rFonts w:asciiTheme="minorHAnsi" w:hAnsiTheme="minorHAnsi"/>
              </w:rPr>
            </w:pPr>
            <w:r w:rsidRPr="18E1ED4D">
              <w:rPr>
                <w:rFonts w:asciiTheme="minorHAnsi" w:hAnsiTheme="minorHAnsi"/>
              </w:rPr>
              <w:t xml:space="preserve">Protection and Permanency Operating Manual:  </w:t>
            </w:r>
            <w:hyperlink r:id="rId204">
              <w:r w:rsidRPr="18E1ED4D">
                <w:rPr>
                  <w:rStyle w:val="Hyperlink"/>
                  <w:rFonts w:asciiTheme="minorHAnsi" w:hAnsiTheme="minorHAnsi"/>
                  <w:color w:val="0000FF"/>
                </w:rPr>
                <w:t xml:space="preserve">Chapter 31-Standards of Practice Regarding Title IV-E, Medicaid and Other Applicable Benefits; Section: 31.2 Title </w:t>
              </w:r>
              <w:r w:rsidRPr="00C961E0">
                <w:rPr>
                  <w:rStyle w:val="Hyperlink"/>
                  <w:color w:val="0000CC"/>
                </w:rPr>
                <w:t>IV</w:t>
              </w:r>
              <w:r w:rsidRPr="18E1ED4D">
                <w:rPr>
                  <w:rStyle w:val="Hyperlink"/>
                  <w:rFonts w:asciiTheme="minorHAnsi" w:hAnsiTheme="minorHAnsi"/>
                  <w:color w:val="0000FF"/>
                </w:rPr>
                <w:t>-E Eligibility and Reimbursability</w:t>
              </w:r>
            </w:hyperlink>
            <w:r w:rsidRPr="18E1ED4D">
              <w:rPr>
                <w:rFonts w:asciiTheme="minorHAnsi" w:hAnsiTheme="minorHAnsi"/>
                <w:color w:val="0000FF"/>
              </w:rPr>
              <w:t xml:space="preserve">:  </w:t>
            </w:r>
          </w:p>
          <w:p w14:paraId="2BDC22B3" w14:textId="77777777" w:rsidR="00C40D8F" w:rsidRPr="00A9197B" w:rsidRDefault="00C40D8F" w:rsidP="00C40D8F">
            <w:pPr>
              <w:rPr>
                <w:rFonts w:asciiTheme="minorHAnsi" w:hAnsiTheme="minorHAnsi"/>
              </w:rPr>
            </w:pPr>
            <w:r w:rsidRPr="00A9197B">
              <w:rPr>
                <w:rFonts w:asciiTheme="minorHAnsi" w:hAnsiTheme="minorHAnsi"/>
              </w:rPr>
              <w:t>Practice Guidance:</w:t>
            </w:r>
          </w:p>
          <w:p w14:paraId="372BF855" w14:textId="77777777" w:rsidR="00C40D8F" w:rsidRPr="00A9197B" w:rsidRDefault="00C40D8F" w:rsidP="18E1ED4D">
            <w:pPr>
              <w:rPr>
                <w:rFonts w:asciiTheme="minorHAnsi" w:hAnsiTheme="minorHAnsi"/>
                <w:strike/>
                <w:color w:val="FF0000"/>
              </w:rPr>
            </w:pPr>
            <w:r w:rsidRPr="18E1ED4D">
              <w:rPr>
                <w:rFonts w:asciiTheme="minorHAnsi" w:hAnsiTheme="minorHAnsi"/>
                <w:strike/>
                <w:color w:val="FF0000"/>
              </w:rPr>
              <w:t>Age:</w:t>
            </w:r>
            <w:r w:rsidRPr="18E1ED4D">
              <w:rPr>
                <w:rFonts w:asciiTheme="minorHAnsi" w:hAnsiTheme="minorHAnsi"/>
                <w:color w:val="FF0000"/>
              </w:rPr>
              <w:t xml:space="preserve">  </w:t>
            </w:r>
          </w:p>
          <w:p w14:paraId="2CE29D69" w14:textId="77777777" w:rsidR="00C40D8F" w:rsidRPr="00A9197B" w:rsidRDefault="00C40D8F" w:rsidP="18E1ED4D">
            <w:pPr>
              <w:numPr>
                <w:ilvl w:val="0"/>
                <w:numId w:val="56"/>
              </w:numPr>
              <w:rPr>
                <w:rFonts w:asciiTheme="minorHAnsi" w:hAnsiTheme="minorHAnsi"/>
                <w:strike/>
                <w:color w:val="FF0000"/>
              </w:rPr>
            </w:pPr>
            <w:r w:rsidRPr="18E1ED4D">
              <w:rPr>
                <w:rFonts w:asciiTheme="minorHAnsi" w:hAnsiTheme="minorHAnsi"/>
                <w:strike/>
                <w:color w:val="FF0000"/>
              </w:rPr>
              <w:t xml:space="preserve">A child loses IV-E eligibility and reimbursability at the beginning of the month following the child’s eighteenth (18th) birthday, unless </w:t>
            </w:r>
            <w:r w:rsidRPr="18E1ED4D">
              <w:rPr>
                <w:rFonts w:asciiTheme="minorHAnsi" w:hAnsiTheme="minorHAnsi"/>
                <w:strike/>
                <w:color w:val="FF0000"/>
              </w:rPr>
              <w:lastRenderedPageBreak/>
              <w:t>the child is enrolled full-time in high school, or any equivalent course of study, and can be reasonably expected to graduate prior to the child’s nineteenth (19th) birthday.</w:t>
            </w:r>
            <w:r w:rsidRPr="18E1ED4D">
              <w:rPr>
                <w:rFonts w:asciiTheme="minorHAnsi" w:hAnsiTheme="minorHAnsi"/>
                <w:color w:val="FF0000"/>
              </w:rPr>
              <w:t xml:space="preserve"> </w:t>
            </w:r>
          </w:p>
          <w:p w14:paraId="0CBD9865" w14:textId="77777777" w:rsidR="00C40D8F" w:rsidRPr="00A9197B" w:rsidRDefault="00C40D8F" w:rsidP="18E1ED4D">
            <w:pPr>
              <w:numPr>
                <w:ilvl w:val="0"/>
                <w:numId w:val="56"/>
              </w:numPr>
              <w:rPr>
                <w:rFonts w:asciiTheme="minorHAnsi" w:hAnsiTheme="minorHAnsi"/>
                <w:strike/>
                <w:color w:val="FF0000"/>
              </w:rPr>
            </w:pPr>
            <w:r w:rsidRPr="18E1ED4D">
              <w:rPr>
                <w:rFonts w:asciiTheme="minorHAnsi" w:hAnsiTheme="minorHAnsi"/>
                <w:strike/>
                <w:color w:val="FF0000"/>
              </w:rPr>
              <w:t>When the child meets this expectation, reimbursement may continue until the beginning of the month following the child’s graduation but no later than the month following the child's nineteenth (19th) birthday.</w:t>
            </w:r>
            <w:r w:rsidRPr="18E1ED4D">
              <w:rPr>
                <w:rFonts w:asciiTheme="minorHAnsi" w:hAnsiTheme="minorHAnsi"/>
                <w:color w:val="FF0000"/>
              </w:rPr>
              <w:t xml:space="preserve">  </w:t>
            </w:r>
          </w:p>
          <w:p w14:paraId="608C0699" w14:textId="77777777" w:rsidR="00C40D8F" w:rsidRPr="00A9197B" w:rsidRDefault="00C40D8F" w:rsidP="18E1ED4D">
            <w:pPr>
              <w:pStyle w:val="ListParagraph"/>
              <w:numPr>
                <w:ilvl w:val="0"/>
                <w:numId w:val="56"/>
              </w:numPr>
              <w:rPr>
                <w:rFonts w:asciiTheme="minorHAnsi" w:hAnsiTheme="minorHAnsi"/>
                <w:strike/>
                <w:color w:val="FF0000"/>
              </w:rPr>
            </w:pPr>
            <w:r w:rsidRPr="18E1ED4D">
              <w:rPr>
                <w:rFonts w:asciiTheme="minorHAnsi" w:hAnsiTheme="minorHAnsi"/>
                <w:strike/>
                <w:color w:val="FF0000"/>
              </w:rPr>
              <w:t>The CBW discontinues IV-E when the child no longer meets the age requirements and notifies the SSW when the child is discontinued.</w:t>
            </w:r>
          </w:p>
          <w:p w14:paraId="76E6065A" w14:textId="77777777" w:rsidR="00C40D8F" w:rsidRPr="00A4196B" w:rsidRDefault="5172D6F1" w:rsidP="18E1ED4D">
            <w:pPr>
              <w:pStyle w:val="ListParagraph"/>
              <w:numPr>
                <w:ilvl w:val="0"/>
                <w:numId w:val="25"/>
              </w:numPr>
              <w:rPr>
                <w:rFonts w:ascii="Calibri" w:eastAsia="Calibri" w:hAnsi="Calibri" w:cs="Calibri"/>
                <w:b/>
                <w:color w:val="FF0000"/>
              </w:rPr>
            </w:pPr>
            <w:r w:rsidRPr="00A4196B">
              <w:rPr>
                <w:rFonts w:ascii="Calibri" w:eastAsia="Calibri" w:hAnsi="Calibri" w:cs="Calibri"/>
                <w:b/>
                <w:color w:val="FF0000"/>
              </w:rPr>
              <w:t xml:space="preserve">Age:  </w:t>
            </w:r>
          </w:p>
          <w:p w14:paraId="718EA4AD" w14:textId="77777777" w:rsidR="00C40D8F" w:rsidRPr="00A4196B" w:rsidRDefault="5172D6F1" w:rsidP="18E1ED4D">
            <w:pPr>
              <w:pStyle w:val="ListParagraph"/>
              <w:numPr>
                <w:ilvl w:val="1"/>
                <w:numId w:val="25"/>
              </w:numPr>
              <w:rPr>
                <w:rFonts w:ascii="Calibri" w:eastAsia="Calibri" w:hAnsi="Calibri" w:cs="Calibri"/>
                <w:b/>
                <w:color w:val="FF0000"/>
              </w:rPr>
            </w:pPr>
            <w:r w:rsidRPr="00A4196B">
              <w:rPr>
                <w:rFonts w:ascii="Calibri" w:eastAsia="Calibri" w:hAnsi="Calibri" w:cs="Calibri"/>
                <w:b/>
                <w:color w:val="FF0000"/>
              </w:rPr>
              <w:t xml:space="preserve">A child loses title IV-E eligibility and reimbursability at the beginning of the month following the child’s eighteenth (18th) birthday, unless they meet any of the following conditions: </w:t>
            </w:r>
          </w:p>
          <w:p w14:paraId="085075F7" w14:textId="77777777" w:rsidR="00C40D8F" w:rsidRPr="00A4196B" w:rsidRDefault="5172D6F1" w:rsidP="18E1ED4D">
            <w:pPr>
              <w:pStyle w:val="ListParagraph"/>
              <w:numPr>
                <w:ilvl w:val="2"/>
                <w:numId w:val="25"/>
              </w:numPr>
              <w:rPr>
                <w:rFonts w:ascii="Calibri" w:eastAsia="Calibri" w:hAnsi="Calibri" w:cs="Calibri"/>
                <w:b/>
                <w:bCs/>
                <w:color w:val="FF0000"/>
              </w:rPr>
            </w:pPr>
            <w:r w:rsidRPr="00A4196B">
              <w:rPr>
                <w:rFonts w:ascii="Calibri" w:eastAsia="Calibri" w:hAnsi="Calibri" w:cs="Calibri"/>
                <w:b/>
                <w:color w:val="FF0000"/>
              </w:rPr>
              <w:t xml:space="preserve">Is completing secondary education or a program leading to an equivalent credential; </w:t>
            </w:r>
          </w:p>
          <w:p w14:paraId="11CA349D" w14:textId="77777777" w:rsidR="00C40D8F" w:rsidRPr="00A4196B" w:rsidRDefault="5172D6F1" w:rsidP="18E1ED4D">
            <w:pPr>
              <w:pStyle w:val="ListParagraph"/>
              <w:numPr>
                <w:ilvl w:val="2"/>
                <w:numId w:val="25"/>
              </w:numPr>
              <w:rPr>
                <w:rFonts w:ascii="Calibri" w:eastAsia="Calibri" w:hAnsi="Calibri" w:cs="Calibri"/>
                <w:b/>
                <w:bCs/>
                <w:color w:val="FF0000"/>
              </w:rPr>
            </w:pPr>
            <w:r w:rsidRPr="00A4196B">
              <w:rPr>
                <w:rFonts w:ascii="Calibri" w:eastAsia="Calibri" w:hAnsi="Calibri" w:cs="Calibri"/>
                <w:b/>
                <w:color w:val="FF0000"/>
              </w:rPr>
              <w:t>Is enrolled in an institution which provides post-secondary or vocational education;</w:t>
            </w:r>
          </w:p>
          <w:p w14:paraId="15512123" w14:textId="77777777" w:rsidR="00C40D8F" w:rsidRPr="00A4196B" w:rsidRDefault="5172D6F1" w:rsidP="18E1ED4D">
            <w:pPr>
              <w:pStyle w:val="ListParagraph"/>
              <w:numPr>
                <w:ilvl w:val="2"/>
                <w:numId w:val="25"/>
              </w:numPr>
              <w:rPr>
                <w:rFonts w:ascii="Calibri" w:eastAsia="Calibri" w:hAnsi="Calibri" w:cs="Calibri"/>
                <w:b/>
                <w:bCs/>
                <w:color w:val="FF0000"/>
              </w:rPr>
            </w:pPr>
            <w:r w:rsidRPr="00A4196B">
              <w:rPr>
                <w:rFonts w:ascii="Calibri" w:eastAsia="Calibri" w:hAnsi="Calibri" w:cs="Calibri"/>
                <w:b/>
                <w:color w:val="FF0000"/>
              </w:rPr>
              <w:t xml:space="preserve">Is participating in a program or activity designed to promote, or remove barriers to employment; </w:t>
            </w:r>
          </w:p>
          <w:p w14:paraId="6470F4BC" w14:textId="77777777" w:rsidR="00C40D8F" w:rsidRPr="00A4196B" w:rsidRDefault="5172D6F1" w:rsidP="18E1ED4D">
            <w:pPr>
              <w:pStyle w:val="ListParagraph"/>
              <w:numPr>
                <w:ilvl w:val="2"/>
                <w:numId w:val="25"/>
              </w:numPr>
              <w:rPr>
                <w:rFonts w:ascii="Calibri" w:eastAsia="Calibri" w:hAnsi="Calibri" w:cs="Calibri"/>
                <w:b/>
                <w:bCs/>
                <w:color w:val="FF0000"/>
              </w:rPr>
            </w:pPr>
            <w:r w:rsidRPr="00A4196B">
              <w:rPr>
                <w:rFonts w:ascii="Calibri" w:eastAsia="Calibri" w:hAnsi="Calibri" w:cs="Calibri"/>
                <w:b/>
                <w:color w:val="FF0000"/>
              </w:rPr>
              <w:t>Is employed for at least eighty (80) hours per month; or</w:t>
            </w:r>
          </w:p>
          <w:p w14:paraId="5C69B2E7" w14:textId="77777777" w:rsidR="00C40D8F" w:rsidRPr="00A4196B" w:rsidRDefault="5172D6F1" w:rsidP="18E1ED4D">
            <w:pPr>
              <w:pStyle w:val="ListParagraph"/>
              <w:numPr>
                <w:ilvl w:val="2"/>
                <w:numId w:val="25"/>
              </w:numPr>
              <w:rPr>
                <w:rFonts w:ascii="Calibri" w:eastAsia="Calibri" w:hAnsi="Calibri" w:cs="Calibri"/>
                <w:b/>
                <w:bCs/>
                <w:color w:val="FF0000"/>
              </w:rPr>
            </w:pPr>
            <w:r w:rsidRPr="00A4196B">
              <w:rPr>
                <w:rFonts w:ascii="Calibri" w:eastAsia="Calibri" w:hAnsi="Calibri" w:cs="Calibri"/>
                <w:b/>
                <w:color w:val="FF0000"/>
              </w:rPr>
              <w:t>Is incapable of doing any of the above described activities due to a medical condition, which</w:t>
            </w:r>
            <w:r w:rsidRPr="18E1ED4D">
              <w:rPr>
                <w:rFonts w:ascii="Calibri" w:eastAsia="Calibri" w:hAnsi="Calibri" w:cs="Calibri"/>
                <w:color w:val="FF0000"/>
              </w:rPr>
              <w:t xml:space="preserve"> </w:t>
            </w:r>
            <w:r w:rsidRPr="00A4196B">
              <w:rPr>
                <w:rFonts w:ascii="Calibri" w:eastAsia="Calibri" w:hAnsi="Calibri" w:cs="Calibri"/>
                <w:b/>
                <w:color w:val="FF0000"/>
              </w:rPr>
              <w:lastRenderedPageBreak/>
              <w:t>incapability is supported by regularly updated information in the case plan of the child.</w:t>
            </w:r>
          </w:p>
          <w:p w14:paraId="5E012341" w14:textId="77777777" w:rsidR="00C40D8F" w:rsidRPr="00A4196B" w:rsidRDefault="5172D6F1" w:rsidP="18E1ED4D">
            <w:pPr>
              <w:pStyle w:val="ListParagraph"/>
              <w:numPr>
                <w:ilvl w:val="2"/>
                <w:numId w:val="25"/>
              </w:numPr>
              <w:rPr>
                <w:rFonts w:ascii="Calibri" w:eastAsia="Calibri" w:hAnsi="Calibri" w:cs="Calibri"/>
                <w:b/>
                <w:color w:val="FF0000"/>
              </w:rPr>
            </w:pPr>
            <w:r w:rsidRPr="00A4196B">
              <w:rPr>
                <w:rFonts w:ascii="Calibri" w:eastAsia="Calibri" w:hAnsi="Calibri" w:cs="Calibri"/>
                <w:b/>
                <w:color w:val="FF0000"/>
              </w:rPr>
              <w:t>is enrolled full-time in high school, or any equivalent course of study, and can be reasonably expected to graduate prior to the child’s nineteenth (19th) birthday.</w:t>
            </w:r>
          </w:p>
          <w:p w14:paraId="6CB25E8F" w14:textId="77777777" w:rsidR="00C40D8F" w:rsidRPr="00A4196B" w:rsidRDefault="5172D6F1" w:rsidP="18E1ED4D">
            <w:pPr>
              <w:pStyle w:val="ListParagraph"/>
              <w:numPr>
                <w:ilvl w:val="1"/>
                <w:numId w:val="25"/>
              </w:numPr>
              <w:rPr>
                <w:rFonts w:ascii="Calibri" w:eastAsia="Calibri" w:hAnsi="Calibri" w:cs="Calibri"/>
                <w:b/>
                <w:color w:val="FF0000"/>
              </w:rPr>
            </w:pPr>
            <w:r w:rsidRPr="00A4196B">
              <w:rPr>
                <w:rFonts w:ascii="Calibri" w:eastAsia="Calibri" w:hAnsi="Calibri" w:cs="Calibri"/>
                <w:b/>
                <w:color w:val="FF0000"/>
              </w:rPr>
              <w:t xml:space="preserve">When the child meets the expectations for extended foster care as outlined above, reimbursement </w:t>
            </w:r>
            <w:r w:rsidRPr="00A4196B">
              <w:rPr>
                <w:rFonts w:ascii="Calibri" w:eastAsia="Calibri" w:hAnsi="Calibri" w:cs="Calibri"/>
                <w:b/>
                <w:bCs/>
                <w:color w:val="FF0000"/>
              </w:rPr>
              <w:t>or eligibility</w:t>
            </w:r>
            <w:r w:rsidRPr="00A4196B">
              <w:rPr>
                <w:rFonts w:ascii="Calibri" w:eastAsia="Calibri" w:hAnsi="Calibri" w:cs="Calibri"/>
                <w:b/>
                <w:color w:val="FF0000"/>
              </w:rPr>
              <w:t xml:space="preserve"> may continue until the beginning of the month following the child’s graduation but no later than the month following the child's twenty first (21st) birthday. </w:t>
            </w:r>
            <w:r w:rsidR="00DD3A3B" w:rsidRPr="00A4196B">
              <w:rPr>
                <w:rFonts w:ascii="Calibri" w:eastAsia="Calibri" w:hAnsi="Calibri" w:cs="Calibri"/>
                <w:b/>
                <w:color w:val="FF0000"/>
              </w:rPr>
              <w:t>Nineteenth</w:t>
            </w:r>
            <w:r w:rsidRPr="00A4196B">
              <w:rPr>
                <w:rFonts w:ascii="Calibri" w:eastAsia="Calibri" w:hAnsi="Calibri" w:cs="Calibri"/>
                <w:b/>
                <w:color w:val="FF0000"/>
              </w:rPr>
              <w:t xml:space="preserve"> (19th) birthday.   </w:t>
            </w:r>
          </w:p>
          <w:p w14:paraId="11E28E03" w14:textId="77777777" w:rsidR="00C40D8F" w:rsidRPr="00A4196B" w:rsidRDefault="5172D6F1" w:rsidP="18E1ED4D">
            <w:pPr>
              <w:pStyle w:val="ListParagraph"/>
              <w:numPr>
                <w:ilvl w:val="1"/>
                <w:numId w:val="25"/>
              </w:numPr>
              <w:rPr>
                <w:rFonts w:ascii="Calibri" w:eastAsia="Calibri" w:hAnsi="Calibri" w:cs="Calibri"/>
                <w:b/>
                <w:color w:val="FF0000"/>
              </w:rPr>
            </w:pPr>
            <w:r w:rsidRPr="00A4196B">
              <w:rPr>
                <w:rFonts w:ascii="Calibri" w:eastAsia="Calibri" w:hAnsi="Calibri" w:cs="Calibri"/>
                <w:b/>
                <w:color w:val="FF0000"/>
              </w:rPr>
              <w:t>The CBW discontinues IV-E when the child no longer meets the age requirements and notifies the SSW when the child is discontinued.</w:t>
            </w:r>
          </w:p>
          <w:p w14:paraId="3B6EB885" w14:textId="77777777" w:rsidR="00C40D8F" w:rsidRPr="00C961E0" w:rsidRDefault="5172D6F1" w:rsidP="18E1ED4D">
            <w:pPr>
              <w:pStyle w:val="ListParagraph"/>
              <w:numPr>
                <w:ilvl w:val="0"/>
                <w:numId w:val="25"/>
              </w:numPr>
              <w:rPr>
                <w:rFonts w:ascii="Calibri" w:eastAsia="Calibri" w:hAnsi="Calibri" w:cs="Calibri"/>
              </w:rPr>
            </w:pPr>
            <w:r w:rsidRPr="00A4196B">
              <w:rPr>
                <w:rFonts w:ascii="Calibri" w:eastAsia="Calibri" w:hAnsi="Calibri" w:cs="Calibri"/>
                <w:b/>
                <w:color w:val="FF0000"/>
              </w:rPr>
              <w:t>When a child has been placed in out-of-home care (OOHC) by voluntary commitment, if the parents or guardians request the child be returned to their home or the home of a relative, the child is no longer eligible for title IV-E assistance; unless the agency obtains a judicial determination that the child’s return would not be in his/her best interests</w:t>
            </w:r>
            <w:r w:rsidRPr="18E1ED4D">
              <w:rPr>
                <w:rFonts w:ascii="Calibri" w:eastAsia="Calibri" w:hAnsi="Calibri" w:cs="Calibri"/>
                <w:color w:val="FF0000"/>
              </w:rPr>
              <w:t>.</w:t>
            </w:r>
          </w:p>
        </w:tc>
      </w:tr>
      <w:tr w:rsidR="00C40D8F" w:rsidRPr="003D43ED" w14:paraId="0E128644"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035251A1" w14:textId="77777777" w:rsidR="00C40D8F" w:rsidRPr="003D43ED" w:rsidRDefault="00C40D8F" w:rsidP="00C40D8F">
            <w:pPr>
              <w:spacing w:after="192"/>
              <w:rPr>
                <w:rFonts w:asciiTheme="minorHAnsi" w:hAnsiTheme="minorHAnsi"/>
              </w:rPr>
            </w:pPr>
            <w:r w:rsidRPr="003D43ED">
              <w:rPr>
                <w:rFonts w:asciiTheme="minorHAnsi" w:hAnsiTheme="minorHAnsi"/>
              </w:rPr>
              <w:lastRenderedPageBreak/>
              <w:t>475A(a)</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0812477D" w14:textId="77777777" w:rsidR="00C40D8F" w:rsidRPr="003D43ED" w:rsidRDefault="00C40D8F" w:rsidP="00C40D8F">
            <w:pPr>
              <w:spacing w:after="192"/>
              <w:rPr>
                <w:rFonts w:asciiTheme="minorHAnsi" w:hAnsiTheme="minorHAnsi"/>
              </w:rPr>
            </w:pPr>
            <w:r w:rsidRPr="003D43ED">
              <w:rPr>
                <w:rFonts w:asciiTheme="minorHAnsi" w:hAnsiTheme="minorHAnsi"/>
              </w:rPr>
              <w:t>N.</w:t>
            </w:r>
            <w:r w:rsidRPr="003D43ED">
              <w:rPr>
                <w:rFonts w:asciiTheme="minorHAnsi" w:hAnsiTheme="minorHAnsi"/>
              </w:rPr>
              <w:tab/>
              <w:t>ANOTHER PLANNED PERMANENT LIVING ARRANGEMENT</w:t>
            </w:r>
          </w:p>
          <w:p w14:paraId="404D2A27" w14:textId="77777777" w:rsidR="00C40D8F" w:rsidRPr="003D43ED" w:rsidRDefault="00C40D8F" w:rsidP="00C40D8F">
            <w:pPr>
              <w:spacing w:after="192"/>
              <w:rPr>
                <w:rFonts w:asciiTheme="minorHAnsi" w:hAnsiTheme="minorHAnsi"/>
              </w:rPr>
            </w:pPr>
            <w:r w:rsidRPr="003D43ED">
              <w:rPr>
                <w:rFonts w:asciiTheme="minorHAnsi" w:hAnsiTheme="minorHAnsi"/>
              </w:rPr>
              <w:t xml:space="preserve">In the case of any child for whom another planned permanent living arrangement is </w:t>
            </w:r>
            <w:r w:rsidRPr="003D43ED">
              <w:rPr>
                <w:rFonts w:asciiTheme="minorHAnsi" w:hAnsiTheme="minorHAnsi"/>
              </w:rPr>
              <w:lastRenderedPageBreak/>
              <w:t>the permanency plan determined for the child under section 475(5)(C), State/Tribal agency follows case plan and case system review procedures that include:</w:t>
            </w:r>
          </w:p>
          <w:p w14:paraId="6B56FD49" w14:textId="77777777" w:rsidR="00C40D8F" w:rsidRPr="003D43ED" w:rsidRDefault="00C40D8F" w:rsidP="00C40D8F">
            <w:pPr>
              <w:spacing w:after="192"/>
              <w:rPr>
                <w:rFonts w:asciiTheme="minorHAnsi" w:hAnsiTheme="minorHAnsi"/>
              </w:rPr>
            </w:pPr>
            <w:r w:rsidRPr="003D43ED">
              <w:rPr>
                <w:rFonts w:asciiTheme="minorHAnsi" w:hAnsiTheme="minorHAnsi"/>
              </w:rPr>
              <w:t>1. At each permanency hearing held with respect to the child, the State/Tribal agency documents the intensive, ongoing, and, as of the date of the hearing, unsuccessful efforts made by the agency to return the child home or secure a placement for the child with a fit and willing relative (including adult siblings), a legal guardian, or an adoptive parent, including through efforts that utilize search technology (including social media) to find biological family members for the children.</w:t>
            </w:r>
          </w:p>
          <w:p w14:paraId="033FD65B" w14:textId="77777777" w:rsidR="00C40D8F" w:rsidRPr="003D43ED" w:rsidRDefault="00C40D8F" w:rsidP="00C40D8F">
            <w:pPr>
              <w:spacing w:after="192"/>
              <w:rPr>
                <w:rFonts w:asciiTheme="minorHAnsi" w:hAnsiTheme="minorHAnsi"/>
              </w:rPr>
            </w:pPr>
            <w:r w:rsidRPr="003D43ED">
              <w:rPr>
                <w:rFonts w:asciiTheme="minorHAnsi" w:hAnsiTheme="minorHAnsi"/>
              </w:rPr>
              <w:t>2. At each permanency hearing held with respect to the child, the court or administrative body appointed or approved by the court conducting the hearing on the permanency plan for the child must:</w:t>
            </w:r>
          </w:p>
          <w:p w14:paraId="430F05D9" w14:textId="77777777" w:rsidR="00C40D8F" w:rsidRPr="003D43ED" w:rsidRDefault="00C40D8F" w:rsidP="00C40D8F">
            <w:pPr>
              <w:spacing w:after="192"/>
              <w:rPr>
                <w:rFonts w:asciiTheme="minorHAnsi" w:hAnsiTheme="minorHAnsi"/>
              </w:rPr>
            </w:pPr>
            <w:r w:rsidRPr="003D43ED">
              <w:rPr>
                <w:rFonts w:asciiTheme="minorHAnsi" w:hAnsiTheme="minorHAnsi"/>
              </w:rPr>
              <w:t>a. Ask the child about the desired permanency outcome for the child.</w:t>
            </w:r>
          </w:p>
          <w:p w14:paraId="326036CB" w14:textId="77777777" w:rsidR="00C40D8F" w:rsidRPr="003D43ED" w:rsidRDefault="00C40D8F" w:rsidP="00C40D8F">
            <w:pPr>
              <w:spacing w:after="192"/>
              <w:rPr>
                <w:rFonts w:asciiTheme="minorHAnsi" w:hAnsiTheme="minorHAnsi"/>
              </w:rPr>
            </w:pPr>
            <w:r w:rsidRPr="003D43ED">
              <w:rPr>
                <w:rFonts w:asciiTheme="minorHAnsi" w:hAnsiTheme="minorHAnsi"/>
              </w:rPr>
              <w:lastRenderedPageBreak/>
              <w:t>b. Make a judicial determination explaining why, as of the date of the hearing, another planned permanent living arrangement is the best permanency plan for the child and provide compelling reasons why it continues to not be in the best interests of the child to—</w:t>
            </w:r>
          </w:p>
          <w:p w14:paraId="3022D5E0" w14:textId="77777777" w:rsidR="00C40D8F" w:rsidRPr="003D43ED" w:rsidRDefault="00C40D8F" w:rsidP="00C40D8F">
            <w:pPr>
              <w:spacing w:after="192"/>
              <w:rPr>
                <w:rFonts w:asciiTheme="minorHAnsi" w:hAnsiTheme="minorHAnsi"/>
              </w:rPr>
            </w:pPr>
            <w:r w:rsidRPr="003D43ED">
              <w:rPr>
                <w:rFonts w:asciiTheme="minorHAnsi" w:hAnsiTheme="minorHAnsi"/>
              </w:rPr>
              <w:t>i. return home;</w:t>
            </w:r>
          </w:p>
          <w:p w14:paraId="4373BAD5" w14:textId="77777777" w:rsidR="00C40D8F" w:rsidRPr="003D43ED" w:rsidRDefault="00C40D8F" w:rsidP="00C40D8F">
            <w:pPr>
              <w:spacing w:after="192"/>
              <w:rPr>
                <w:rFonts w:asciiTheme="minorHAnsi" w:hAnsiTheme="minorHAnsi"/>
              </w:rPr>
            </w:pPr>
            <w:r w:rsidRPr="003D43ED">
              <w:rPr>
                <w:rFonts w:asciiTheme="minorHAnsi" w:hAnsiTheme="minorHAnsi"/>
              </w:rPr>
              <w:t>ii. be placed for adoption;</w:t>
            </w:r>
          </w:p>
          <w:p w14:paraId="49D349A8" w14:textId="77777777" w:rsidR="00C40D8F" w:rsidRPr="003D43ED" w:rsidRDefault="00C40D8F" w:rsidP="00C40D8F">
            <w:pPr>
              <w:spacing w:after="192"/>
              <w:rPr>
                <w:rFonts w:asciiTheme="minorHAnsi" w:hAnsiTheme="minorHAnsi"/>
              </w:rPr>
            </w:pPr>
            <w:r w:rsidRPr="003D43ED">
              <w:rPr>
                <w:rFonts w:asciiTheme="minorHAnsi" w:hAnsiTheme="minorHAnsi"/>
              </w:rPr>
              <w:t>iii. be placed with a legal guardian; or</w:t>
            </w:r>
          </w:p>
          <w:p w14:paraId="49BD886C" w14:textId="77777777" w:rsidR="00C40D8F" w:rsidRPr="003D43ED" w:rsidRDefault="00C40D8F" w:rsidP="00C40D8F">
            <w:pPr>
              <w:spacing w:after="192"/>
              <w:rPr>
                <w:rFonts w:asciiTheme="minorHAnsi" w:hAnsiTheme="minorHAnsi"/>
              </w:rPr>
            </w:pPr>
            <w:r w:rsidRPr="003D43ED">
              <w:rPr>
                <w:rFonts w:asciiTheme="minorHAnsi" w:hAnsiTheme="minorHAnsi"/>
              </w:rPr>
              <w:t>iv. be placed with a fit and willing relative.</w:t>
            </w:r>
          </w:p>
          <w:p w14:paraId="072781A3" w14:textId="77777777" w:rsidR="00C40D8F" w:rsidRPr="003D43ED" w:rsidRDefault="00C40D8F" w:rsidP="00C40D8F">
            <w:pPr>
              <w:spacing w:after="192"/>
              <w:rPr>
                <w:rFonts w:asciiTheme="minorHAnsi" w:hAnsiTheme="minorHAnsi"/>
              </w:rPr>
            </w:pPr>
            <w:r w:rsidRPr="003D43ED">
              <w:rPr>
                <w:rFonts w:asciiTheme="minorHAnsi" w:hAnsiTheme="minorHAnsi"/>
              </w:rPr>
              <w:t>3. At each permanency hearing held with respect to the child, the State/Tribal agency shall document the steps the agency is taking to ensure that—</w:t>
            </w:r>
          </w:p>
          <w:p w14:paraId="11A4FAFF" w14:textId="77777777" w:rsidR="00C40D8F" w:rsidRPr="003D43ED" w:rsidRDefault="00C40D8F" w:rsidP="00C40D8F">
            <w:pPr>
              <w:spacing w:after="192"/>
              <w:rPr>
                <w:rFonts w:asciiTheme="minorHAnsi" w:hAnsiTheme="minorHAnsi"/>
              </w:rPr>
            </w:pPr>
            <w:r w:rsidRPr="003D43ED">
              <w:rPr>
                <w:rFonts w:asciiTheme="minorHAnsi" w:hAnsiTheme="minorHAnsi"/>
              </w:rPr>
              <w:t>a. the child’s foster family home or child care institution is following the reasonable and prudent parent standard; and</w:t>
            </w:r>
          </w:p>
          <w:p w14:paraId="013DC5A2" w14:textId="77777777" w:rsidR="00C40D8F" w:rsidRPr="003D43ED" w:rsidRDefault="00C40D8F" w:rsidP="00C40D8F">
            <w:pPr>
              <w:pStyle w:val="Heading2"/>
              <w:spacing w:before="0" w:after="0"/>
              <w:rPr>
                <w:rFonts w:asciiTheme="minorHAnsi" w:hAnsiTheme="minorHAnsi"/>
                <w:b w:val="0"/>
              </w:rPr>
            </w:pPr>
            <w:r w:rsidRPr="003D43ED">
              <w:rPr>
                <w:rFonts w:asciiTheme="minorHAnsi" w:hAnsiTheme="minorHAnsi"/>
                <w:b w:val="0"/>
              </w:rPr>
              <w:t xml:space="preserve">b. the child has regular, ongoing opportunities to engage in age or developmentally appropriate activities (including by consulting with the child in an </w:t>
            </w:r>
            <w:r w:rsidRPr="003D43ED">
              <w:rPr>
                <w:rFonts w:asciiTheme="minorHAnsi" w:hAnsiTheme="minorHAnsi"/>
                <w:b w:val="0"/>
              </w:rPr>
              <w:lastRenderedPageBreak/>
              <w:t>age-appropriate manner about the opportunities of the child to participate in the activities).</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39D385C9" w14:textId="77777777" w:rsidR="00C40D8F" w:rsidRPr="00EE50C8" w:rsidRDefault="00261AD4" w:rsidP="00C40D8F">
            <w:pPr>
              <w:rPr>
                <w:rFonts w:asciiTheme="minorHAnsi" w:hAnsiTheme="minorHAnsi"/>
              </w:rPr>
            </w:pPr>
            <w:hyperlink r:id="rId205" w:history="1">
              <w:r w:rsidR="00C40D8F" w:rsidRPr="00734AA0">
                <w:rPr>
                  <w:rStyle w:val="Hyperlink"/>
                  <w:rFonts w:asciiTheme="minorHAnsi" w:hAnsiTheme="minorHAnsi"/>
                  <w:color w:val="0000FF"/>
                </w:rPr>
                <w:t>Chapter 4-Out of Home Care Services (OOHC); Section: 4.18 Ongoing Case Planning states</w:t>
              </w:r>
            </w:hyperlink>
            <w:r w:rsidR="00C40D8F" w:rsidRPr="00EE50C8">
              <w:rPr>
                <w:rFonts w:asciiTheme="minorHAnsi" w:hAnsiTheme="minorHAnsi"/>
              </w:rPr>
              <w:t xml:space="preserve">:  </w:t>
            </w:r>
          </w:p>
          <w:p w14:paraId="02C030C3" w14:textId="77777777" w:rsidR="00C40D8F" w:rsidRPr="00EE50C8" w:rsidRDefault="00C40D8F" w:rsidP="00C40D8F">
            <w:pPr>
              <w:rPr>
                <w:rFonts w:asciiTheme="minorHAnsi" w:hAnsiTheme="minorHAnsi"/>
              </w:rPr>
            </w:pPr>
            <w:r w:rsidRPr="00EE50C8">
              <w:rPr>
                <w:rFonts w:asciiTheme="minorHAnsi" w:hAnsiTheme="minorHAnsi"/>
              </w:rPr>
              <w:t>Annual Periodic Reviews and Permanency Hearings</w:t>
            </w:r>
          </w:p>
          <w:p w14:paraId="221B6562" w14:textId="77777777" w:rsidR="00C40D8F" w:rsidRPr="00EE50C8" w:rsidRDefault="00C40D8F" w:rsidP="00C40D8F">
            <w:pPr>
              <w:rPr>
                <w:rFonts w:asciiTheme="minorHAnsi" w:hAnsiTheme="minorHAnsi"/>
              </w:rPr>
            </w:pPr>
            <w:r w:rsidRPr="00EE50C8">
              <w:rPr>
                <w:rFonts w:asciiTheme="minorHAnsi" w:hAnsiTheme="minorHAnsi"/>
              </w:rPr>
              <w:t>The SSW:</w:t>
            </w:r>
          </w:p>
          <w:p w14:paraId="100D3174" w14:textId="77777777" w:rsidR="00C40D8F" w:rsidRPr="00EE50C8" w:rsidRDefault="00E16B87" w:rsidP="00C40D8F">
            <w:pPr>
              <w:rPr>
                <w:rFonts w:asciiTheme="minorHAnsi" w:hAnsiTheme="minorHAnsi"/>
              </w:rPr>
            </w:pPr>
            <w:r w:rsidRPr="00EE50C8">
              <w:rPr>
                <w:rFonts w:asciiTheme="minorHAnsi" w:hAnsiTheme="minorHAnsi"/>
              </w:rPr>
              <w:lastRenderedPageBreak/>
              <w:t xml:space="preserve">10. </w:t>
            </w:r>
            <w:r w:rsidR="00C40D8F" w:rsidRPr="00EE50C8">
              <w:rPr>
                <w:rFonts w:asciiTheme="minorHAnsi" w:hAnsiTheme="minorHAnsi"/>
              </w:rPr>
              <w:t>Ensures the dispositional report [to the court] includes sufficient documentation of the information discussed and reviewed during the periodic review to include:</w:t>
            </w:r>
          </w:p>
          <w:p w14:paraId="652EF93E" w14:textId="77777777" w:rsidR="00C40D8F" w:rsidRPr="00EE50C8" w:rsidRDefault="00C40D8F" w:rsidP="00BF4FF9">
            <w:pPr>
              <w:numPr>
                <w:ilvl w:val="1"/>
                <w:numId w:val="57"/>
              </w:numPr>
              <w:rPr>
                <w:rFonts w:asciiTheme="minorHAnsi" w:hAnsiTheme="minorHAnsi"/>
              </w:rPr>
            </w:pPr>
            <w:r w:rsidRPr="00EE50C8">
              <w:rPr>
                <w:rFonts w:asciiTheme="minorHAnsi" w:hAnsiTheme="minorHAnsi"/>
              </w:rPr>
              <w:t>Documentation</w:t>
            </w:r>
            <w:r w:rsidR="00667F61">
              <w:rPr>
                <w:rFonts w:asciiTheme="minorHAnsi" w:hAnsiTheme="minorHAnsi"/>
              </w:rPr>
              <w:t xml:space="preserve">, for children with a goal of </w:t>
            </w:r>
            <w:r w:rsidRPr="00EE50C8">
              <w:rPr>
                <w:rFonts w:asciiTheme="minorHAnsi" w:hAnsiTheme="minorHAnsi"/>
              </w:rPr>
              <w:t>PPLA, of intensive, ongoing, and as of the date of the court hearing, unsuccessful efforts to return the child home or secure a placement for the child with a fit and willing relative (including adult siblings), a legal guardian, or an adoptive parent, including efforts that utilize search technology (including social media) to find biological family members for the children (</w:t>
            </w:r>
            <w:r w:rsidR="00E16B87" w:rsidRPr="00EE50C8">
              <w:rPr>
                <w:rFonts w:asciiTheme="minorHAnsi" w:hAnsiTheme="minorHAnsi"/>
              </w:rPr>
              <w:t xml:space="preserve">Section </w:t>
            </w:r>
            <w:r w:rsidRPr="00EE50C8">
              <w:rPr>
                <w:rFonts w:asciiTheme="minorHAnsi" w:hAnsiTheme="minorHAnsi"/>
              </w:rPr>
              <w:t>475A);</w:t>
            </w:r>
          </w:p>
          <w:p w14:paraId="561CB203" w14:textId="77777777" w:rsidR="00C40D8F" w:rsidRPr="00EE50C8" w:rsidRDefault="00C40D8F" w:rsidP="00C40D8F"/>
          <w:p w14:paraId="25E60BE9" w14:textId="77777777" w:rsidR="00C40D8F" w:rsidRPr="00EE50C8" w:rsidRDefault="00261AD4" w:rsidP="00C40D8F">
            <w:pPr>
              <w:rPr>
                <w:rFonts w:asciiTheme="minorHAnsi" w:hAnsiTheme="minorHAnsi"/>
              </w:rPr>
            </w:pPr>
            <w:hyperlink r:id="rId206" w:anchor=":~:text=Page%201-,610.125%20Permanency%20hearing%20after%20custody%20given,of%20Juvenile%20Justice%20or%20cabinet.&amp;text=The%20court%20shall%20hold%20a,or%20report%20with%20the%20Court." w:history="1">
              <w:r w:rsidR="00C40D8F" w:rsidRPr="00734AA0">
                <w:rPr>
                  <w:rStyle w:val="Hyperlink"/>
                  <w:rFonts w:asciiTheme="minorHAnsi" w:hAnsiTheme="minorHAnsi"/>
                  <w:color w:val="0000FF"/>
                </w:rPr>
                <w:t>KRS 610.125 Permanency hearing after custody given to Department of Juvenile Justice or cabinet</w:t>
              </w:r>
            </w:hyperlink>
            <w:r w:rsidR="00C40D8F" w:rsidRPr="00EE50C8">
              <w:rPr>
                <w:rFonts w:asciiTheme="minorHAnsi" w:hAnsiTheme="minorHAnsi"/>
              </w:rPr>
              <w:t xml:space="preserve"> (1): If a child has been removed from the home and placed in the custody of…the cabinet, a judge of the District Court shall conduct a permanency hearing no later than twelve (12) months after the date the child is considered to have entered foster care, and…address the following areas:</w:t>
            </w:r>
          </w:p>
          <w:p w14:paraId="0563B5ED" w14:textId="77777777" w:rsidR="00C40D8F" w:rsidRPr="00EE50C8" w:rsidRDefault="00C40D8F" w:rsidP="00C40D8F">
            <w:pPr>
              <w:rPr>
                <w:rFonts w:asciiTheme="minorHAnsi" w:hAnsiTheme="minorHAnsi"/>
              </w:rPr>
            </w:pPr>
            <w:r w:rsidRPr="00EE50C8">
              <w:rPr>
                <w:rFonts w:asciiTheme="minorHAnsi" w:hAnsiTheme="minorHAnsi"/>
              </w:rPr>
              <w:t>(d) whether the cabinet has documented a compelling reason that it is in the best interest of the child who</w:t>
            </w:r>
            <w:r w:rsidR="00E16B87" w:rsidRPr="00EE50C8">
              <w:rPr>
                <w:rFonts w:asciiTheme="minorHAnsi" w:hAnsiTheme="minorHAnsi"/>
              </w:rPr>
              <w:t xml:space="preserve"> is age sixteen</w:t>
            </w:r>
            <w:r w:rsidRPr="00EE50C8">
              <w:rPr>
                <w:rFonts w:asciiTheme="minorHAnsi" w:hAnsiTheme="minorHAnsi"/>
              </w:rPr>
              <w:t xml:space="preserve">  </w:t>
            </w:r>
            <w:r w:rsidR="00E16B87" w:rsidRPr="00EE50C8">
              <w:rPr>
                <w:rFonts w:asciiTheme="minorHAnsi" w:hAnsiTheme="minorHAnsi"/>
              </w:rPr>
              <w:t>(</w:t>
            </w:r>
            <w:r w:rsidRPr="00EE50C8">
              <w:rPr>
                <w:rFonts w:asciiTheme="minorHAnsi" w:hAnsiTheme="minorHAnsi"/>
              </w:rPr>
              <w:t>16</w:t>
            </w:r>
            <w:r w:rsidR="00E16B87" w:rsidRPr="00EE50C8">
              <w:rPr>
                <w:rFonts w:asciiTheme="minorHAnsi" w:hAnsiTheme="minorHAnsi"/>
              </w:rPr>
              <w:t>)</w:t>
            </w:r>
            <w:r w:rsidRPr="00EE50C8">
              <w:rPr>
                <w:rFonts w:asciiTheme="minorHAnsi" w:hAnsiTheme="minorHAnsi"/>
              </w:rPr>
              <w:t xml:space="preserve">  or older, to be placed in another planned permanent living arrangement other than those listed in this subsection</w:t>
            </w:r>
            <w:r w:rsidR="00E16B87" w:rsidRPr="00EE50C8">
              <w:rPr>
                <w:rFonts w:asciiTheme="minorHAnsi" w:hAnsiTheme="minorHAnsi"/>
              </w:rPr>
              <w:t>.</w:t>
            </w:r>
            <w:r w:rsidR="00734AA0">
              <w:rPr>
                <w:rFonts w:asciiTheme="minorHAnsi" w:hAnsiTheme="minorHAnsi"/>
              </w:rPr>
              <w:t xml:space="preserve">  </w:t>
            </w:r>
            <w:r w:rsidR="00E16B87" w:rsidRPr="00EE50C8">
              <w:rPr>
                <w:rFonts w:asciiTheme="minorHAnsi" w:hAnsiTheme="minorHAnsi"/>
              </w:rPr>
              <w:t>P</w:t>
            </w:r>
            <w:r w:rsidRPr="00EE50C8">
              <w:rPr>
                <w:rFonts w:asciiTheme="minorHAnsi" w:hAnsiTheme="minorHAnsi"/>
              </w:rPr>
              <w:t>rior to the approval of such a goal, the court will:</w:t>
            </w:r>
          </w:p>
          <w:p w14:paraId="5D46F520" w14:textId="77777777" w:rsidR="00952AA5" w:rsidRPr="00EE50C8" w:rsidRDefault="00C40D8F" w:rsidP="00C40D8F">
            <w:pPr>
              <w:ind w:left="555"/>
              <w:rPr>
                <w:rFonts w:asciiTheme="minorHAnsi" w:hAnsiTheme="minorHAnsi"/>
              </w:rPr>
            </w:pPr>
            <w:r w:rsidRPr="00EE50C8">
              <w:rPr>
                <w:rFonts w:asciiTheme="minorHAnsi" w:hAnsiTheme="minorHAnsi"/>
              </w:rPr>
              <w:t>1.  Ask the child about the desired permanency outcome,</w:t>
            </w:r>
          </w:p>
          <w:p w14:paraId="0636B707" w14:textId="77777777" w:rsidR="00C40D8F" w:rsidRPr="00EE50C8" w:rsidRDefault="00C40D8F" w:rsidP="00C40D8F">
            <w:pPr>
              <w:ind w:left="555"/>
              <w:rPr>
                <w:rFonts w:asciiTheme="minorHAnsi" w:hAnsiTheme="minorHAnsi"/>
              </w:rPr>
            </w:pPr>
          </w:p>
          <w:p w14:paraId="7C183851" w14:textId="77777777" w:rsidR="007815A8" w:rsidRPr="00EE50C8" w:rsidRDefault="007815A8" w:rsidP="007815A8">
            <w:pPr>
              <w:rPr>
                <w:rFonts w:asciiTheme="minorHAnsi" w:hAnsiTheme="minorHAnsi"/>
              </w:rPr>
            </w:pPr>
            <w:r w:rsidRPr="00EE50C8">
              <w:rPr>
                <w:rFonts w:asciiTheme="minorHAnsi" w:hAnsiTheme="minorHAnsi"/>
              </w:rPr>
              <w:t>b.</w:t>
            </w:r>
            <w:hyperlink r:id="rId207" w:anchor=":~:text=Page%201-,610.125%20Permanency%20hearing%20after%20custody%20given,of%20Juvenile%20Justice%20or%20cabinet.&amp;text=The%20court%20shall%20hold%20a,or%20report%20with%20the%20Court." w:history="1">
              <w:r w:rsidRPr="00734AA0">
                <w:rPr>
                  <w:rStyle w:val="Hyperlink"/>
                  <w:rFonts w:asciiTheme="minorHAnsi" w:hAnsiTheme="minorHAnsi"/>
                  <w:color w:val="0000FF"/>
                </w:rPr>
                <w:t>KRS 610.125 Permanency hearing after custody given to Department of Juvenile Justice or cabinet</w:t>
              </w:r>
            </w:hyperlink>
            <w:r w:rsidRPr="00EE50C8">
              <w:rPr>
                <w:rFonts w:asciiTheme="minorHAnsi" w:hAnsiTheme="minorHAnsi"/>
              </w:rPr>
              <w:t xml:space="preserve"> (1): If a child has been removed from the </w:t>
            </w:r>
            <w:r w:rsidRPr="00EE50C8">
              <w:rPr>
                <w:rFonts w:asciiTheme="minorHAnsi" w:hAnsiTheme="minorHAnsi"/>
              </w:rPr>
              <w:lastRenderedPageBreak/>
              <w:t>home and placed in the custody of…the cabinet, a judge of the District Court shall conduct a permanency hearing no later than twelve (12) months after the date the child is considered to have entered foster care, and…address the following areas:</w:t>
            </w:r>
          </w:p>
          <w:p w14:paraId="48358525" w14:textId="77777777" w:rsidR="007815A8" w:rsidRPr="00EE50C8" w:rsidRDefault="007815A8" w:rsidP="007815A8">
            <w:pPr>
              <w:rPr>
                <w:rFonts w:asciiTheme="minorHAnsi" w:hAnsiTheme="minorHAnsi"/>
              </w:rPr>
            </w:pPr>
            <w:r w:rsidRPr="00EE50C8">
              <w:rPr>
                <w:rFonts w:asciiTheme="minorHAnsi" w:hAnsiTheme="minorHAnsi"/>
              </w:rPr>
              <w:t>(d) whether the cabinet has documented a compelling reason that it is in the best interest of the child who</w:t>
            </w:r>
            <w:r w:rsidR="00E16B87" w:rsidRPr="00EE50C8">
              <w:rPr>
                <w:rFonts w:asciiTheme="minorHAnsi" w:hAnsiTheme="minorHAnsi"/>
              </w:rPr>
              <w:t xml:space="preserve"> is age sixteen</w:t>
            </w:r>
            <w:r w:rsidRPr="00EE50C8">
              <w:rPr>
                <w:rFonts w:asciiTheme="minorHAnsi" w:hAnsiTheme="minorHAnsi"/>
              </w:rPr>
              <w:t xml:space="preserve">  </w:t>
            </w:r>
            <w:r w:rsidR="00E16B87" w:rsidRPr="00EE50C8">
              <w:rPr>
                <w:rFonts w:asciiTheme="minorHAnsi" w:hAnsiTheme="minorHAnsi"/>
              </w:rPr>
              <w:t>(</w:t>
            </w:r>
            <w:r w:rsidRPr="00EE50C8">
              <w:rPr>
                <w:rFonts w:asciiTheme="minorHAnsi" w:hAnsiTheme="minorHAnsi"/>
              </w:rPr>
              <w:t>16</w:t>
            </w:r>
            <w:r w:rsidR="00E16B87" w:rsidRPr="00EE50C8">
              <w:rPr>
                <w:rFonts w:asciiTheme="minorHAnsi" w:hAnsiTheme="minorHAnsi"/>
              </w:rPr>
              <w:t>)</w:t>
            </w:r>
            <w:r w:rsidRPr="00EE50C8">
              <w:rPr>
                <w:rFonts w:asciiTheme="minorHAnsi" w:hAnsiTheme="minorHAnsi"/>
              </w:rPr>
              <w:t xml:space="preserve">  or older, to be placed in another planned permanent living arrangement other than those listed in this subsection, and prior to the approval of such a goal, the court will:</w:t>
            </w:r>
          </w:p>
          <w:p w14:paraId="4841B0E3" w14:textId="77777777" w:rsidR="007815A8" w:rsidRPr="00EE50C8" w:rsidRDefault="00E16B87" w:rsidP="007815A8">
            <w:pPr>
              <w:rPr>
                <w:rFonts w:asciiTheme="minorHAnsi" w:hAnsiTheme="minorHAnsi"/>
              </w:rPr>
            </w:pPr>
            <w:r w:rsidRPr="00EE50C8">
              <w:rPr>
                <w:rFonts w:asciiTheme="minorHAnsi" w:hAnsiTheme="minorHAnsi"/>
              </w:rPr>
              <w:t>2.</w:t>
            </w:r>
            <w:r w:rsidR="007815A8" w:rsidRPr="00EE50C8">
              <w:rPr>
                <w:rFonts w:asciiTheme="minorHAnsi" w:hAnsiTheme="minorHAnsi"/>
              </w:rPr>
              <w:t xml:space="preserve"> Make a judicial determination explaining why, </w:t>
            </w:r>
            <w:r w:rsidRPr="00EE50C8">
              <w:rPr>
                <w:rFonts w:asciiTheme="minorHAnsi" w:hAnsiTheme="minorHAnsi"/>
              </w:rPr>
              <w:t xml:space="preserve">as of the date of the hearing, </w:t>
            </w:r>
            <w:r w:rsidR="007815A8" w:rsidRPr="00EE50C8">
              <w:rPr>
                <w:rFonts w:asciiTheme="minorHAnsi" w:hAnsiTheme="minorHAnsi"/>
              </w:rPr>
              <w:t>another plann</w:t>
            </w:r>
            <w:r w:rsidRPr="00EE50C8">
              <w:rPr>
                <w:rFonts w:asciiTheme="minorHAnsi" w:hAnsiTheme="minorHAnsi"/>
              </w:rPr>
              <w:t>ed permanent living arrangement</w:t>
            </w:r>
            <w:r w:rsidR="007815A8" w:rsidRPr="00EE50C8">
              <w:rPr>
                <w:rFonts w:asciiTheme="minorHAnsi" w:hAnsiTheme="minorHAnsi"/>
              </w:rPr>
              <w:t xml:space="preserve"> is the best permanency</w:t>
            </w:r>
            <w:r w:rsidRPr="00EE50C8">
              <w:rPr>
                <w:rFonts w:asciiTheme="minorHAnsi" w:hAnsiTheme="minorHAnsi"/>
              </w:rPr>
              <w:t xml:space="preserve"> </w:t>
            </w:r>
            <w:r w:rsidR="00404280" w:rsidRPr="00EE50C8">
              <w:rPr>
                <w:rFonts w:asciiTheme="minorHAnsi" w:hAnsiTheme="minorHAnsi"/>
              </w:rPr>
              <w:t>goal for</w:t>
            </w:r>
            <w:r w:rsidR="007815A8" w:rsidRPr="00EE50C8">
              <w:rPr>
                <w:rFonts w:asciiTheme="minorHAnsi" w:hAnsiTheme="minorHAnsi"/>
              </w:rPr>
              <w:t xml:space="preserve"> the child and provide compelling reasons why it continues not to be in th</w:t>
            </w:r>
            <w:r w:rsidRPr="00EE50C8">
              <w:rPr>
                <w:rFonts w:asciiTheme="minorHAnsi" w:hAnsiTheme="minorHAnsi"/>
              </w:rPr>
              <w:t xml:space="preserve">e best interest of the child to </w:t>
            </w:r>
            <w:r w:rsidR="007815A8" w:rsidRPr="00EE50C8">
              <w:rPr>
                <w:rFonts w:asciiTheme="minorHAnsi" w:hAnsiTheme="minorHAnsi"/>
              </w:rPr>
              <w:t>return home, be placed for adoption, be placed with a legal guardian, or be placed with a fit and willing relative</w:t>
            </w:r>
            <w:r w:rsidRPr="00EE50C8">
              <w:rPr>
                <w:rFonts w:asciiTheme="minorHAnsi" w:hAnsiTheme="minorHAnsi"/>
              </w:rPr>
              <w:t xml:space="preserve"> or fictive kin</w:t>
            </w:r>
            <w:r w:rsidR="007815A8" w:rsidRPr="00EE50C8">
              <w:rPr>
                <w:rFonts w:asciiTheme="minorHAnsi" w:hAnsiTheme="minorHAnsi"/>
              </w:rPr>
              <w:t xml:space="preserve">.  </w:t>
            </w:r>
          </w:p>
          <w:p w14:paraId="1B2BC324" w14:textId="77777777" w:rsidR="007815A8" w:rsidRPr="00EE50C8" w:rsidRDefault="007815A8" w:rsidP="007815A8">
            <w:pPr>
              <w:rPr>
                <w:rFonts w:asciiTheme="minorHAnsi" w:hAnsiTheme="minorHAnsi"/>
              </w:rPr>
            </w:pPr>
          </w:p>
          <w:p w14:paraId="78EA0B46" w14:textId="77777777" w:rsidR="007815A8" w:rsidRPr="00EE50C8" w:rsidRDefault="007815A8" w:rsidP="007815A8">
            <w:pPr>
              <w:rPr>
                <w:rFonts w:asciiTheme="minorHAnsi" w:hAnsiTheme="minorHAnsi"/>
              </w:rPr>
            </w:pPr>
            <w:r w:rsidRPr="00EE50C8">
              <w:rPr>
                <w:rFonts w:asciiTheme="minorHAnsi" w:hAnsiTheme="minorHAnsi"/>
              </w:rPr>
              <w:t>3.</w:t>
            </w:r>
          </w:p>
          <w:p w14:paraId="45BF7C68" w14:textId="77777777" w:rsidR="007815A8" w:rsidRPr="00EE50C8" w:rsidRDefault="00261AD4" w:rsidP="007815A8">
            <w:pPr>
              <w:rPr>
                <w:rFonts w:asciiTheme="minorHAnsi" w:hAnsiTheme="minorHAnsi"/>
              </w:rPr>
            </w:pPr>
            <w:hyperlink r:id="rId208" w:history="1">
              <w:r w:rsidR="007815A8" w:rsidRPr="00734AA0">
                <w:rPr>
                  <w:rStyle w:val="Hyperlink"/>
                  <w:rFonts w:asciiTheme="minorHAnsi" w:hAnsiTheme="minorHAnsi"/>
                  <w:color w:val="0000FF"/>
                </w:rPr>
                <w:t>Chapter 4-Out of Home Care Services (OOHC); Section: 4.18 Ongoing Case Planning states</w:t>
              </w:r>
            </w:hyperlink>
            <w:r w:rsidR="007815A8" w:rsidRPr="00EE50C8">
              <w:rPr>
                <w:rFonts w:asciiTheme="minorHAnsi" w:hAnsiTheme="minorHAnsi"/>
              </w:rPr>
              <w:t xml:space="preserve">:  </w:t>
            </w:r>
          </w:p>
          <w:p w14:paraId="5E1484E9" w14:textId="77777777" w:rsidR="007815A8" w:rsidRPr="00EE50C8" w:rsidRDefault="007815A8" w:rsidP="007815A8">
            <w:pPr>
              <w:rPr>
                <w:rFonts w:asciiTheme="minorHAnsi" w:hAnsiTheme="minorHAnsi"/>
              </w:rPr>
            </w:pPr>
            <w:r w:rsidRPr="00EE50C8">
              <w:rPr>
                <w:rFonts w:asciiTheme="minorHAnsi" w:hAnsiTheme="minorHAnsi"/>
              </w:rPr>
              <w:t>Annual Periodic Reviews and Permanency Hearings</w:t>
            </w:r>
          </w:p>
          <w:p w14:paraId="543BC465" w14:textId="77777777" w:rsidR="007815A8" w:rsidRPr="00EE50C8" w:rsidRDefault="007815A8" w:rsidP="007815A8">
            <w:pPr>
              <w:rPr>
                <w:rFonts w:asciiTheme="minorHAnsi" w:hAnsiTheme="minorHAnsi"/>
              </w:rPr>
            </w:pPr>
            <w:r w:rsidRPr="00EE50C8">
              <w:rPr>
                <w:rFonts w:asciiTheme="minorHAnsi" w:hAnsiTheme="minorHAnsi"/>
              </w:rPr>
              <w:t>The SSW:</w:t>
            </w:r>
          </w:p>
          <w:p w14:paraId="13EA4A29" w14:textId="77777777" w:rsidR="007815A8" w:rsidRPr="00EE50C8" w:rsidRDefault="007815A8" w:rsidP="007815A8">
            <w:pPr>
              <w:rPr>
                <w:rFonts w:asciiTheme="minorHAnsi" w:hAnsiTheme="minorHAnsi"/>
              </w:rPr>
            </w:pPr>
            <w:r w:rsidRPr="00EE50C8">
              <w:rPr>
                <w:rFonts w:asciiTheme="minorHAnsi" w:hAnsiTheme="minorHAnsi"/>
              </w:rPr>
              <w:t>10.  Ensures the dispositional report [to the court] includes sufficient documentation of the information discussed and reviewed during the periodic review to include:</w:t>
            </w:r>
          </w:p>
          <w:p w14:paraId="1E2BB6DA" w14:textId="77777777" w:rsidR="007815A8" w:rsidRPr="00EE50C8" w:rsidRDefault="007815A8" w:rsidP="00BF4FF9">
            <w:pPr>
              <w:numPr>
                <w:ilvl w:val="1"/>
                <w:numId w:val="58"/>
              </w:numPr>
              <w:tabs>
                <w:tab w:val="clear" w:pos="1440"/>
              </w:tabs>
              <w:ind w:left="645"/>
              <w:rPr>
                <w:rFonts w:asciiTheme="minorHAnsi" w:hAnsiTheme="minorHAnsi"/>
              </w:rPr>
            </w:pPr>
            <w:r w:rsidRPr="00EE50C8">
              <w:rPr>
                <w:rFonts w:asciiTheme="minorHAnsi" w:hAnsiTheme="minorHAnsi"/>
              </w:rPr>
              <w:t xml:space="preserve">The steps the agency is taking to ensure that the child’s foster family home or child caring institution is following the reasonable </w:t>
            </w:r>
            <w:r w:rsidRPr="00EE50C8">
              <w:rPr>
                <w:rFonts w:asciiTheme="minorHAnsi" w:hAnsiTheme="minorHAnsi"/>
              </w:rPr>
              <w:lastRenderedPageBreak/>
              <w:t>and prudent parent standard, and information about whether the child has regular, ongoing opportunities to engage in age or developmentally appropriate activities;</w:t>
            </w:r>
          </w:p>
        </w:tc>
      </w:tr>
      <w:tr w:rsidR="00C40D8F" w:rsidRPr="003D43ED" w14:paraId="77D17C98"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77B59399" w14:textId="77777777" w:rsidR="00C40D8F" w:rsidRPr="003D43ED" w:rsidRDefault="00C40D8F" w:rsidP="00C40D8F">
            <w:pPr>
              <w:spacing w:after="192"/>
              <w:rPr>
                <w:rFonts w:asciiTheme="minorHAnsi" w:hAnsiTheme="minorHAnsi"/>
              </w:rPr>
            </w:pPr>
            <w:r w:rsidRPr="003D43ED">
              <w:rPr>
                <w:rFonts w:asciiTheme="minorHAnsi" w:hAnsiTheme="minorHAnsi"/>
              </w:rPr>
              <w:lastRenderedPageBreak/>
              <w:t>471(a)(35)(A)</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0BEC5DEE" w14:textId="77777777" w:rsidR="00C40D8F" w:rsidRPr="003D43ED" w:rsidRDefault="00C40D8F" w:rsidP="00C40D8F">
            <w:pPr>
              <w:spacing w:after="192"/>
              <w:rPr>
                <w:rFonts w:asciiTheme="minorHAnsi" w:hAnsiTheme="minorHAnsi"/>
              </w:rPr>
            </w:pPr>
            <w:r w:rsidRPr="003D43ED">
              <w:rPr>
                <w:rFonts w:asciiTheme="minorHAnsi" w:hAnsiTheme="minorHAnsi"/>
              </w:rPr>
              <w:t>O. ABSENCES FROM CARE</w:t>
            </w:r>
          </w:p>
          <w:p w14:paraId="05DC24FE" w14:textId="77777777" w:rsidR="00C40D8F" w:rsidRPr="003D43ED" w:rsidRDefault="00C40D8F" w:rsidP="00C40D8F">
            <w:pPr>
              <w:spacing w:after="192"/>
              <w:rPr>
                <w:rFonts w:asciiTheme="minorHAnsi" w:hAnsiTheme="minorHAnsi"/>
              </w:rPr>
            </w:pPr>
            <w:r w:rsidRPr="003D43ED">
              <w:rPr>
                <w:rFonts w:asciiTheme="minorHAnsi" w:hAnsiTheme="minorHAnsi"/>
              </w:rPr>
              <w:t>The State/Tribal agency has protocols for:</w:t>
            </w:r>
          </w:p>
          <w:p w14:paraId="6983DA38" w14:textId="77777777" w:rsidR="00C40D8F" w:rsidRPr="003D43ED" w:rsidRDefault="00C40D8F" w:rsidP="00C40D8F">
            <w:pPr>
              <w:spacing w:after="192"/>
              <w:rPr>
                <w:rFonts w:asciiTheme="minorHAnsi" w:hAnsiTheme="minorHAnsi"/>
              </w:rPr>
            </w:pPr>
            <w:r w:rsidRPr="003D43ED">
              <w:rPr>
                <w:rFonts w:asciiTheme="minorHAnsi" w:hAnsiTheme="minorHAnsi"/>
              </w:rPr>
              <w:t>1. Expeditiously locating any child missing from foster care,</w:t>
            </w:r>
          </w:p>
          <w:p w14:paraId="02578E28" w14:textId="77777777" w:rsidR="00C40D8F" w:rsidRPr="003D43ED" w:rsidRDefault="00C40D8F" w:rsidP="00C40D8F">
            <w:pPr>
              <w:spacing w:after="192"/>
              <w:rPr>
                <w:rFonts w:asciiTheme="minorHAnsi" w:hAnsiTheme="minorHAnsi"/>
              </w:rPr>
            </w:pPr>
            <w:r w:rsidRPr="003D43ED">
              <w:rPr>
                <w:rFonts w:asciiTheme="minorHAnsi" w:hAnsiTheme="minorHAnsi"/>
              </w:rPr>
              <w:t>2. Determining the primary factors that contributed to the child’s running away or otherwise being absent from care, and to the extent possible and appropriate, responding to those factors in current and subsequent placements,</w:t>
            </w:r>
          </w:p>
          <w:p w14:paraId="73F55903" w14:textId="77777777" w:rsidR="00C40D8F" w:rsidRPr="003D43ED" w:rsidRDefault="00C40D8F" w:rsidP="00C40D8F">
            <w:pPr>
              <w:spacing w:after="192"/>
              <w:rPr>
                <w:rFonts w:asciiTheme="minorHAnsi" w:hAnsiTheme="minorHAnsi"/>
              </w:rPr>
            </w:pPr>
            <w:r w:rsidRPr="003D43ED">
              <w:rPr>
                <w:rFonts w:asciiTheme="minorHAnsi" w:hAnsiTheme="minorHAnsi"/>
              </w:rPr>
              <w:t xml:space="preserve">3.  Determining the child’s experiences while absent from care, including screening the child to determine if the child is a possible sex trafficking victim, and </w:t>
            </w:r>
          </w:p>
          <w:p w14:paraId="2664C90C" w14:textId="77777777" w:rsidR="00C40D8F" w:rsidRPr="003D43ED" w:rsidRDefault="00C40D8F" w:rsidP="00C40D8F">
            <w:pPr>
              <w:spacing w:after="192"/>
              <w:rPr>
                <w:rFonts w:asciiTheme="minorHAnsi" w:hAnsiTheme="minorHAnsi"/>
              </w:rPr>
            </w:pPr>
            <w:r w:rsidRPr="003D43ED">
              <w:rPr>
                <w:rFonts w:asciiTheme="minorHAnsi" w:hAnsiTheme="minorHAnsi"/>
              </w:rPr>
              <w:t xml:space="preserve">4. Reporting such related information as required by the Secretary.  </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03818CA2" w14:textId="77777777" w:rsidR="007815A8" w:rsidRPr="00734AA0" w:rsidRDefault="00261AD4" w:rsidP="007815A8">
            <w:pPr>
              <w:rPr>
                <w:rFonts w:asciiTheme="minorHAnsi" w:hAnsiTheme="minorHAnsi"/>
                <w:color w:val="0000FF"/>
              </w:rPr>
            </w:pPr>
            <w:hyperlink r:id="rId209" w:history="1">
              <w:r w:rsidR="007815A8" w:rsidRPr="00734AA0">
                <w:rPr>
                  <w:rStyle w:val="Hyperlink"/>
                  <w:rFonts w:asciiTheme="minorHAnsi" w:hAnsiTheme="minorHAnsi"/>
                  <w:color w:val="0000FF"/>
                </w:rPr>
                <w:t>4.67 Locating Children Missing from Foster Care—Including Runaways</w:t>
              </w:r>
            </w:hyperlink>
          </w:p>
          <w:p w14:paraId="1BFCC9F7" w14:textId="77777777" w:rsidR="007815A8" w:rsidRPr="00EE50C8" w:rsidRDefault="007815A8" w:rsidP="007815A8">
            <w:pPr>
              <w:rPr>
                <w:rFonts w:asciiTheme="minorHAnsi" w:hAnsiTheme="minorHAnsi"/>
              </w:rPr>
            </w:pPr>
            <w:r w:rsidRPr="00EE50C8">
              <w:rPr>
                <w:rFonts w:asciiTheme="minorHAnsi" w:hAnsiTheme="minorHAnsi"/>
              </w:rPr>
              <w:t>The SSW:</w:t>
            </w:r>
          </w:p>
          <w:p w14:paraId="4BDCDB87" w14:textId="77777777" w:rsidR="007815A8" w:rsidRPr="00EE50C8" w:rsidRDefault="007815A8" w:rsidP="00BF4FF9">
            <w:pPr>
              <w:numPr>
                <w:ilvl w:val="0"/>
                <w:numId w:val="59"/>
              </w:numPr>
              <w:rPr>
                <w:rFonts w:asciiTheme="minorHAnsi" w:hAnsiTheme="minorHAnsi"/>
              </w:rPr>
            </w:pPr>
            <w:r w:rsidRPr="00EE50C8">
              <w:rPr>
                <w:rFonts w:asciiTheme="minorHAnsi" w:hAnsiTheme="minorHAnsi"/>
              </w:rPr>
              <w:t xml:space="preserve">Files a missing </w:t>
            </w:r>
            <w:r w:rsidR="00404280" w:rsidRPr="00EE50C8">
              <w:rPr>
                <w:rFonts w:asciiTheme="minorHAnsi" w:hAnsiTheme="minorHAnsi"/>
              </w:rPr>
              <w:t>person’s</w:t>
            </w:r>
            <w:r w:rsidRPr="00EE50C8">
              <w:rPr>
                <w:rFonts w:asciiTheme="minorHAnsi" w:hAnsiTheme="minorHAnsi"/>
              </w:rPr>
              <w:t xml:space="preserve"> report with the local law enforcement agency (city, county or state) for any missing child that is committed to the Cabinet, no later than twelve (12) hours after receiving notification that a child has gone missing; </w:t>
            </w:r>
          </w:p>
          <w:p w14:paraId="72DE98DD" w14:textId="77777777" w:rsidR="006963DF" w:rsidRPr="00EE50C8" w:rsidRDefault="006963DF" w:rsidP="00BF4FF9">
            <w:pPr>
              <w:numPr>
                <w:ilvl w:val="0"/>
                <w:numId w:val="59"/>
              </w:numPr>
              <w:rPr>
                <w:rFonts w:asciiTheme="minorHAnsi" w:hAnsiTheme="minorHAnsi"/>
              </w:rPr>
            </w:pPr>
            <w:r w:rsidRPr="00EE50C8">
              <w:rPr>
                <w:rFonts w:asciiTheme="minorHAnsi" w:hAnsiTheme="minorHAnsi"/>
              </w:rPr>
              <w:t xml:space="preserve">A. i. </w:t>
            </w:r>
            <w:r w:rsidR="007815A8" w:rsidRPr="00EE50C8">
              <w:rPr>
                <w:rFonts w:asciiTheme="minorHAnsi" w:hAnsiTheme="minorHAnsi"/>
              </w:rPr>
              <w:t>Provides law enforcement</w:t>
            </w:r>
            <w:r w:rsidRPr="00EE50C8">
              <w:rPr>
                <w:rFonts w:asciiTheme="minorHAnsi" w:hAnsiTheme="minorHAnsi"/>
              </w:rPr>
              <w:t xml:space="preserve"> any</w:t>
            </w:r>
            <w:r w:rsidR="007815A8" w:rsidRPr="00EE50C8">
              <w:rPr>
                <w:rFonts w:asciiTheme="minorHAnsi" w:hAnsiTheme="minorHAnsi"/>
              </w:rPr>
              <w:t xml:space="preserve"> information</w:t>
            </w:r>
            <w:r w:rsidRPr="00EE50C8">
              <w:rPr>
                <w:rFonts w:asciiTheme="minorHAnsi" w:hAnsiTheme="minorHAnsi"/>
              </w:rPr>
              <w:t xml:space="preserve"> that could aid in locating the child, at the time of the initial report, and any time new information becomes available; </w:t>
            </w:r>
          </w:p>
          <w:p w14:paraId="609B59C8" w14:textId="77777777" w:rsidR="006963DF" w:rsidRPr="00EE50C8" w:rsidRDefault="006963DF" w:rsidP="006963DF">
            <w:pPr>
              <w:pStyle w:val="Heading2"/>
              <w:spacing w:before="0" w:after="0"/>
              <w:rPr>
                <w:rFonts w:asciiTheme="minorHAnsi" w:hAnsiTheme="minorHAnsi"/>
                <w:b w:val="0"/>
              </w:rPr>
            </w:pPr>
            <w:r w:rsidRPr="00EE50C8">
              <w:rPr>
                <w:rFonts w:asciiTheme="minorHAnsi" w:hAnsiTheme="minorHAnsi"/>
                <w:b w:val="0"/>
                <w:bCs w:val="0"/>
              </w:rPr>
              <w:t>ii.</w:t>
            </w:r>
            <w:r w:rsidRPr="00EE50C8">
              <w:rPr>
                <w:rFonts w:asciiTheme="minorHAnsi" w:hAnsiTheme="minorHAnsi"/>
                <w:b w:val="0"/>
              </w:rPr>
              <w:t xml:space="preserve"> Provide a complete description of the child;</w:t>
            </w:r>
          </w:p>
          <w:p w14:paraId="42D04577" w14:textId="77777777" w:rsidR="006963DF" w:rsidRPr="00EE50C8" w:rsidRDefault="006963DF" w:rsidP="006963DF">
            <w:pPr>
              <w:pStyle w:val="Heading2"/>
              <w:spacing w:before="0" w:after="0"/>
              <w:rPr>
                <w:rFonts w:asciiTheme="minorHAnsi" w:hAnsiTheme="minorHAnsi"/>
                <w:b w:val="0"/>
              </w:rPr>
            </w:pPr>
            <w:r w:rsidRPr="00EE50C8">
              <w:rPr>
                <w:rFonts w:asciiTheme="minorHAnsi" w:hAnsiTheme="minorHAnsi"/>
                <w:b w:val="0"/>
                <w:bCs w:val="0"/>
              </w:rPr>
              <w:t>iii.</w:t>
            </w:r>
            <w:r w:rsidRPr="00EE50C8">
              <w:rPr>
                <w:rFonts w:asciiTheme="minorHAnsi" w:hAnsiTheme="minorHAnsi"/>
                <w:b w:val="0"/>
              </w:rPr>
              <w:t xml:space="preserve"> Provide a recent photo (if available);</w:t>
            </w:r>
          </w:p>
          <w:p w14:paraId="4B05D114" w14:textId="77777777" w:rsidR="006963DF" w:rsidRPr="00EE50C8" w:rsidRDefault="006963DF" w:rsidP="006963DF">
            <w:pPr>
              <w:pStyle w:val="Heading2"/>
              <w:spacing w:before="0" w:after="0"/>
              <w:rPr>
                <w:rFonts w:asciiTheme="minorHAnsi" w:hAnsiTheme="minorHAnsi"/>
                <w:b w:val="0"/>
              </w:rPr>
            </w:pPr>
            <w:r w:rsidRPr="00EE50C8">
              <w:rPr>
                <w:rFonts w:asciiTheme="minorHAnsi" w:hAnsiTheme="minorHAnsi"/>
                <w:b w:val="0"/>
                <w:bCs w:val="0"/>
              </w:rPr>
              <w:t>iv.</w:t>
            </w:r>
            <w:r w:rsidRPr="00EE50C8">
              <w:rPr>
                <w:rFonts w:asciiTheme="minorHAnsi" w:hAnsiTheme="minorHAnsi"/>
                <w:b w:val="0"/>
              </w:rPr>
              <w:t xml:space="preserve"> Provides child’s possible whereabouts, known places or locations the child frequents, and known habits of the child;</w:t>
            </w:r>
          </w:p>
          <w:p w14:paraId="3932C6DB" w14:textId="77777777" w:rsidR="006963DF" w:rsidRPr="00EE50C8" w:rsidRDefault="006963DF" w:rsidP="006963DF">
            <w:pPr>
              <w:pStyle w:val="Heading2"/>
              <w:spacing w:before="0" w:after="0"/>
              <w:rPr>
                <w:rFonts w:asciiTheme="minorHAnsi" w:hAnsiTheme="minorHAnsi"/>
                <w:b w:val="0"/>
              </w:rPr>
            </w:pPr>
            <w:r w:rsidRPr="00EE50C8">
              <w:rPr>
                <w:rFonts w:asciiTheme="minorHAnsi" w:hAnsiTheme="minorHAnsi"/>
                <w:b w:val="0"/>
                <w:bCs w:val="0"/>
              </w:rPr>
              <w:t>v.</w:t>
            </w:r>
            <w:r w:rsidRPr="00EE50C8">
              <w:rPr>
                <w:rFonts w:asciiTheme="minorHAnsi" w:hAnsiTheme="minorHAnsi"/>
                <w:b w:val="0"/>
              </w:rPr>
              <w:t xml:space="preserve"> Provide the child’s date of birth, school, and grade;</w:t>
            </w:r>
          </w:p>
          <w:p w14:paraId="6C038A2F" w14:textId="77777777" w:rsidR="006963DF" w:rsidRPr="00EE50C8" w:rsidRDefault="006963DF" w:rsidP="006963DF">
            <w:pPr>
              <w:pStyle w:val="Heading2"/>
              <w:spacing w:before="0" w:after="0"/>
              <w:rPr>
                <w:rFonts w:asciiTheme="minorHAnsi" w:hAnsiTheme="minorHAnsi"/>
                <w:b w:val="0"/>
              </w:rPr>
            </w:pPr>
            <w:r w:rsidRPr="00EE50C8">
              <w:rPr>
                <w:rFonts w:asciiTheme="minorHAnsi" w:hAnsiTheme="minorHAnsi"/>
                <w:b w:val="0"/>
              </w:rPr>
              <w:t>vi. Describe the circumstances surrounding the disappearance/AWOL;</w:t>
            </w:r>
          </w:p>
          <w:p w14:paraId="5ED929FA" w14:textId="77777777" w:rsidR="006963DF" w:rsidRPr="00EE50C8" w:rsidRDefault="006963DF" w:rsidP="006963DF">
            <w:pPr>
              <w:pStyle w:val="Heading2"/>
              <w:spacing w:before="0" w:after="0"/>
              <w:rPr>
                <w:rFonts w:asciiTheme="minorHAnsi" w:hAnsiTheme="minorHAnsi"/>
                <w:b w:val="0"/>
              </w:rPr>
            </w:pPr>
            <w:r w:rsidRPr="00EE50C8">
              <w:rPr>
                <w:rFonts w:asciiTheme="minorHAnsi" w:hAnsiTheme="minorHAnsi"/>
                <w:b w:val="0"/>
                <w:bCs w:val="0"/>
              </w:rPr>
              <w:t>vii.</w:t>
            </w:r>
            <w:r w:rsidRPr="00EE50C8">
              <w:rPr>
                <w:rFonts w:asciiTheme="minorHAnsi" w:hAnsiTheme="minorHAnsi"/>
                <w:b w:val="0"/>
              </w:rPr>
              <w:t xml:space="preserve"> Provide medical and/or dental providers’ names;</w:t>
            </w:r>
          </w:p>
          <w:p w14:paraId="4C2C543B" w14:textId="77777777" w:rsidR="006963DF" w:rsidRPr="00EE50C8" w:rsidRDefault="006963DF" w:rsidP="006963DF">
            <w:pPr>
              <w:pStyle w:val="Heading2"/>
              <w:spacing w:before="0" w:after="0"/>
              <w:rPr>
                <w:rFonts w:asciiTheme="minorHAnsi" w:hAnsiTheme="minorHAnsi"/>
                <w:b w:val="0"/>
              </w:rPr>
            </w:pPr>
            <w:r w:rsidRPr="00EE50C8">
              <w:rPr>
                <w:rFonts w:asciiTheme="minorHAnsi" w:hAnsiTheme="minorHAnsi"/>
                <w:b w:val="0"/>
                <w:bCs w:val="0"/>
              </w:rPr>
              <w:t>viii.</w:t>
            </w:r>
            <w:r w:rsidRPr="00EE50C8">
              <w:rPr>
                <w:rFonts w:asciiTheme="minorHAnsi" w:hAnsiTheme="minorHAnsi"/>
                <w:b w:val="0"/>
              </w:rPr>
              <w:t xml:space="preserve"> Provide the complete name and description of (if applicable) the abductor, or the last person with whom the child was seen, or vehicle involved;</w:t>
            </w:r>
          </w:p>
          <w:p w14:paraId="5BA8314D" w14:textId="77777777" w:rsidR="006963DF" w:rsidRPr="00EE50C8" w:rsidRDefault="006963DF" w:rsidP="006963DF">
            <w:pPr>
              <w:pStyle w:val="Heading2"/>
              <w:spacing w:before="0" w:after="0"/>
              <w:rPr>
                <w:rFonts w:asciiTheme="minorHAnsi" w:hAnsiTheme="minorHAnsi"/>
                <w:b w:val="0"/>
              </w:rPr>
            </w:pPr>
            <w:r w:rsidRPr="00EE50C8">
              <w:rPr>
                <w:rFonts w:asciiTheme="minorHAnsi" w:hAnsiTheme="minorHAnsi"/>
                <w:b w:val="0"/>
                <w:bCs w:val="0"/>
              </w:rPr>
              <w:t>ix.</w:t>
            </w:r>
            <w:r w:rsidRPr="00EE50C8">
              <w:rPr>
                <w:rFonts w:asciiTheme="minorHAnsi" w:hAnsiTheme="minorHAnsi"/>
                <w:b w:val="0"/>
              </w:rPr>
              <w:t xml:space="preserve"> Record the name and badge number of the officer who takes the report.  Find out who will follow up the initial investigation.  Also, be sure to request the case number of the missing </w:t>
            </w:r>
            <w:r w:rsidR="00404280" w:rsidRPr="00EE50C8">
              <w:rPr>
                <w:rFonts w:asciiTheme="minorHAnsi" w:hAnsiTheme="minorHAnsi"/>
                <w:b w:val="0"/>
              </w:rPr>
              <w:t>person’s</w:t>
            </w:r>
            <w:r w:rsidRPr="00EE50C8">
              <w:rPr>
                <w:rFonts w:asciiTheme="minorHAnsi" w:hAnsiTheme="minorHAnsi"/>
                <w:b w:val="0"/>
              </w:rPr>
              <w:t xml:space="preserve"> report;</w:t>
            </w:r>
          </w:p>
          <w:p w14:paraId="5E7836F4" w14:textId="77777777" w:rsidR="006963DF" w:rsidRPr="00EE50C8" w:rsidRDefault="006963DF" w:rsidP="006963DF">
            <w:pPr>
              <w:pStyle w:val="Heading2"/>
              <w:spacing w:before="0" w:after="0"/>
              <w:rPr>
                <w:rFonts w:asciiTheme="minorHAnsi" w:hAnsiTheme="minorHAnsi"/>
                <w:b w:val="0"/>
              </w:rPr>
            </w:pPr>
            <w:r w:rsidRPr="00EE50C8">
              <w:rPr>
                <w:rFonts w:asciiTheme="minorHAnsi" w:hAnsiTheme="minorHAnsi"/>
                <w:b w:val="0"/>
              </w:rPr>
              <w:lastRenderedPageBreak/>
              <w:t>x. Ask that all data regarding</w:t>
            </w:r>
            <w:r w:rsidR="00B27072" w:rsidRPr="00EE50C8">
              <w:rPr>
                <w:rFonts w:asciiTheme="minorHAnsi" w:hAnsiTheme="minorHAnsi"/>
                <w:b w:val="0"/>
              </w:rPr>
              <w:t xml:space="preserve"> the missing child be entered in the Law Information Network of </w:t>
            </w:r>
            <w:r w:rsidR="00404280" w:rsidRPr="00EE50C8">
              <w:rPr>
                <w:rFonts w:asciiTheme="minorHAnsi" w:hAnsiTheme="minorHAnsi"/>
                <w:b w:val="0"/>
              </w:rPr>
              <w:t>Kentucky</w:t>
            </w:r>
            <w:r w:rsidR="00B27072" w:rsidRPr="00EE50C8">
              <w:rPr>
                <w:rFonts w:asciiTheme="minorHAnsi" w:hAnsiTheme="minorHAnsi"/>
                <w:b w:val="0"/>
              </w:rPr>
              <w:t xml:space="preserve"> (LINK) computer, National Crime Information Center (NCIC) computer, and the Kentucky Missing and Exploited Children Unit;</w:t>
            </w:r>
          </w:p>
          <w:p w14:paraId="44E122A1" w14:textId="77777777" w:rsidR="00B27072" w:rsidRPr="00EE50C8" w:rsidRDefault="00B27072" w:rsidP="006963DF">
            <w:pPr>
              <w:pStyle w:val="Heading2"/>
              <w:spacing w:before="0" w:after="0"/>
              <w:rPr>
                <w:rFonts w:asciiTheme="minorHAnsi" w:hAnsiTheme="minorHAnsi"/>
                <w:b w:val="0"/>
              </w:rPr>
            </w:pPr>
            <w:r w:rsidRPr="00EE50C8">
              <w:rPr>
                <w:rFonts w:asciiTheme="minorHAnsi" w:hAnsiTheme="minorHAnsi"/>
                <w:b w:val="0"/>
              </w:rPr>
              <w:t xml:space="preserve">xi. Double check to make sure that the Kentucky Missing and Exploited Children Unit receives a KSP 261 Missing </w:t>
            </w:r>
            <w:r w:rsidR="00404280" w:rsidRPr="00EE50C8">
              <w:rPr>
                <w:rFonts w:asciiTheme="minorHAnsi" w:hAnsiTheme="minorHAnsi"/>
                <w:b w:val="0"/>
              </w:rPr>
              <w:t>Person’s</w:t>
            </w:r>
            <w:r w:rsidRPr="00EE50C8">
              <w:rPr>
                <w:rFonts w:asciiTheme="minorHAnsi" w:hAnsiTheme="minorHAnsi"/>
                <w:b w:val="0"/>
              </w:rPr>
              <w:t xml:space="preserve"> Report and a current photo so that a flyer can be distributed statewide and to surrounding states;</w:t>
            </w:r>
          </w:p>
          <w:p w14:paraId="0BFA5B39" w14:textId="77777777" w:rsidR="00B27072" w:rsidRPr="00EE50C8" w:rsidRDefault="00B27072" w:rsidP="00B27072">
            <w:pPr>
              <w:pStyle w:val="Heading2"/>
              <w:spacing w:before="0" w:after="0"/>
              <w:rPr>
                <w:rFonts w:asciiTheme="minorHAnsi" w:hAnsiTheme="minorHAnsi"/>
                <w:b w:val="0"/>
              </w:rPr>
            </w:pPr>
            <w:r w:rsidRPr="00EE50C8">
              <w:rPr>
                <w:rFonts w:asciiTheme="minorHAnsi" w:hAnsiTheme="minorHAnsi"/>
                <w:b w:val="0"/>
              </w:rPr>
              <w:t>xii. Wait 24 hours and then check with the police to determine that the information has been entered.  Ask to receive a copy of the printout, if desired.  If the information has not been entered into the LINK and NCIC computers, then contact the Kentucky Missing and</w:t>
            </w:r>
          </w:p>
          <w:p w14:paraId="1E8A604B" w14:textId="77777777" w:rsidR="00B27072" w:rsidRPr="00EE50C8" w:rsidRDefault="00B27072" w:rsidP="00B27072">
            <w:pPr>
              <w:pStyle w:val="Heading2"/>
              <w:spacing w:before="0" w:after="0"/>
              <w:rPr>
                <w:rFonts w:asciiTheme="minorHAnsi" w:hAnsiTheme="minorHAnsi"/>
                <w:b w:val="0"/>
              </w:rPr>
            </w:pPr>
            <w:r w:rsidRPr="00EE50C8">
              <w:rPr>
                <w:rFonts w:asciiTheme="minorHAnsi" w:hAnsiTheme="minorHAnsi"/>
                <w:b w:val="0"/>
              </w:rPr>
              <w:t xml:space="preserve">xiii. Exploited Children Unit and sign an affidavit that the local agency is in noncompliance with the law; and </w:t>
            </w:r>
          </w:p>
          <w:p w14:paraId="3D9CD4C5" w14:textId="77777777" w:rsidR="00B27072" w:rsidRPr="00EE50C8" w:rsidRDefault="00B27072" w:rsidP="00B27072">
            <w:pPr>
              <w:pStyle w:val="Heading2"/>
              <w:spacing w:before="0" w:after="0"/>
              <w:rPr>
                <w:rFonts w:asciiTheme="minorHAnsi" w:hAnsiTheme="minorHAnsi"/>
                <w:b w:val="0"/>
              </w:rPr>
            </w:pPr>
            <w:r w:rsidRPr="00EE50C8">
              <w:rPr>
                <w:rFonts w:asciiTheme="minorHAnsi" w:hAnsiTheme="minorHAnsi"/>
                <w:b w:val="0"/>
              </w:rPr>
              <w:t>xiv. Request that you be kept informed on a regular basis of the status of the investigation; and</w:t>
            </w:r>
          </w:p>
          <w:p w14:paraId="449B53E5" w14:textId="77777777" w:rsidR="007815A8" w:rsidRPr="00EE50C8" w:rsidRDefault="007815A8" w:rsidP="00A956E1">
            <w:pPr>
              <w:rPr>
                <w:rFonts w:asciiTheme="minorHAnsi" w:hAnsiTheme="minorHAnsi"/>
                <w:strike/>
              </w:rPr>
            </w:pPr>
            <w:r w:rsidRPr="00EE50C8">
              <w:rPr>
                <w:rFonts w:asciiTheme="minorHAnsi" w:hAnsiTheme="minorHAnsi"/>
                <w:strike/>
              </w:rPr>
              <w:t xml:space="preserve"> </w:t>
            </w:r>
          </w:p>
          <w:p w14:paraId="15EE593A" w14:textId="77777777" w:rsidR="007815A8" w:rsidRPr="00EE50C8" w:rsidRDefault="007815A8" w:rsidP="00BF4FF9">
            <w:pPr>
              <w:numPr>
                <w:ilvl w:val="1"/>
                <w:numId w:val="59"/>
              </w:numPr>
              <w:rPr>
                <w:rFonts w:asciiTheme="minorHAnsi" w:hAnsiTheme="minorHAnsi"/>
              </w:rPr>
            </w:pPr>
            <w:r w:rsidRPr="00EE50C8">
              <w:rPr>
                <w:rFonts w:asciiTheme="minorHAnsi" w:hAnsiTheme="minorHAnsi"/>
              </w:rPr>
              <w:t xml:space="preserve">National Center for Missing and Exploited Children; </w:t>
            </w:r>
          </w:p>
          <w:p w14:paraId="73E1C229" w14:textId="77777777" w:rsidR="007815A8" w:rsidRPr="00A956E1" w:rsidRDefault="00B27072" w:rsidP="00734AA0">
            <w:pPr>
              <w:pStyle w:val="ListParagraph"/>
              <w:rPr>
                <w:rFonts w:asciiTheme="minorHAnsi" w:hAnsiTheme="minorHAnsi"/>
                <w:strike/>
              </w:rPr>
            </w:pPr>
            <w:r w:rsidRPr="00A956E1">
              <w:rPr>
                <w:rFonts w:asciiTheme="minorHAnsi" w:hAnsiTheme="minorHAnsi"/>
              </w:rPr>
              <w:t xml:space="preserve">Provides notice to the court of the child’s disappearance within twenty-four (24) hours and requests a pickup order.  The SSW will request that the pickup order explicitly asks that the child be returned to DCBS or directly to a placement.  </w:t>
            </w:r>
          </w:p>
          <w:p w14:paraId="36E292A9" w14:textId="77777777" w:rsidR="007815A8" w:rsidRPr="00EE50C8" w:rsidRDefault="007815A8" w:rsidP="00734AA0">
            <w:pPr>
              <w:ind w:left="720"/>
              <w:rPr>
                <w:rFonts w:asciiTheme="minorHAnsi" w:hAnsiTheme="minorHAnsi"/>
                <w:strike/>
              </w:rPr>
            </w:pPr>
            <w:r w:rsidRPr="00EE50C8">
              <w:rPr>
                <w:rFonts w:asciiTheme="minorHAnsi" w:hAnsiTheme="minorHAnsi"/>
              </w:rPr>
              <w:t>Documents</w:t>
            </w:r>
            <w:r w:rsidR="00B27072" w:rsidRPr="00EE50C8">
              <w:rPr>
                <w:rFonts w:asciiTheme="minorHAnsi" w:hAnsiTheme="minorHAnsi"/>
              </w:rPr>
              <w:t xml:space="preserve"> the details of their activities in case contacts;</w:t>
            </w:r>
            <w:r w:rsidRPr="00EE50C8">
              <w:rPr>
                <w:rFonts w:asciiTheme="minorHAnsi" w:hAnsiTheme="minorHAnsi"/>
                <w:strike/>
              </w:rPr>
              <w:t xml:space="preserve"> </w:t>
            </w:r>
          </w:p>
          <w:p w14:paraId="2D21294C" w14:textId="77777777" w:rsidR="007815A8" w:rsidRPr="00EE50C8" w:rsidRDefault="007815A8" w:rsidP="00BF4FF9">
            <w:pPr>
              <w:numPr>
                <w:ilvl w:val="0"/>
                <w:numId w:val="73"/>
              </w:numPr>
              <w:rPr>
                <w:rFonts w:asciiTheme="minorHAnsi" w:hAnsiTheme="minorHAnsi"/>
              </w:rPr>
            </w:pPr>
            <w:r w:rsidRPr="00EE50C8">
              <w:rPr>
                <w:rFonts w:asciiTheme="minorHAnsi" w:hAnsiTheme="minorHAnsi"/>
              </w:rPr>
              <w:t>Attends court proceedings regarding the child upon his/her return to placement;</w:t>
            </w:r>
          </w:p>
          <w:p w14:paraId="6C3A2285" w14:textId="77777777" w:rsidR="007815A8" w:rsidRPr="00EE50C8" w:rsidRDefault="007815A8" w:rsidP="00BF4FF9">
            <w:pPr>
              <w:numPr>
                <w:ilvl w:val="0"/>
                <w:numId w:val="74"/>
              </w:numPr>
              <w:rPr>
                <w:rFonts w:asciiTheme="minorHAnsi" w:hAnsiTheme="minorHAnsi"/>
              </w:rPr>
            </w:pPr>
            <w:r w:rsidRPr="00EE50C8">
              <w:rPr>
                <w:rFonts w:asciiTheme="minorHAnsi" w:hAnsiTheme="minorHAnsi"/>
              </w:rPr>
              <w:lastRenderedPageBreak/>
              <w:t>Arranges transportation for the child to their placement resource upon the child’s return;</w:t>
            </w:r>
          </w:p>
          <w:p w14:paraId="0D4B4753" w14:textId="77777777" w:rsidR="007815A8" w:rsidRPr="00EE50C8" w:rsidRDefault="00B27072" w:rsidP="00BF4FF9">
            <w:pPr>
              <w:numPr>
                <w:ilvl w:val="0"/>
                <w:numId w:val="74"/>
              </w:numPr>
              <w:rPr>
                <w:rFonts w:asciiTheme="minorHAnsi" w:hAnsiTheme="minorHAnsi"/>
              </w:rPr>
            </w:pPr>
            <w:r w:rsidRPr="00EE50C8">
              <w:rPr>
                <w:rFonts w:asciiTheme="minorHAnsi" w:hAnsiTheme="minorHAnsi"/>
              </w:rPr>
              <w:t xml:space="preserve">Interviews </w:t>
            </w:r>
            <w:r w:rsidR="007815A8" w:rsidRPr="00EE50C8">
              <w:rPr>
                <w:rFonts w:asciiTheme="minorHAnsi" w:hAnsiTheme="minorHAnsi"/>
              </w:rPr>
              <w:t xml:space="preserve"> the child  within forty-eight (48) hours of their return</w:t>
            </w:r>
            <w:r w:rsidRPr="00EE50C8">
              <w:rPr>
                <w:rFonts w:asciiTheme="minorHAnsi" w:hAnsiTheme="minorHAnsi"/>
              </w:rPr>
              <w:t xml:space="preserve"> to evaluate the following</w:t>
            </w:r>
            <w:r w:rsidR="007815A8" w:rsidRPr="00EE50C8">
              <w:rPr>
                <w:rFonts w:asciiTheme="minorHAnsi" w:hAnsiTheme="minorHAnsi"/>
              </w:rPr>
              <w:t>:</w:t>
            </w:r>
          </w:p>
          <w:p w14:paraId="1BFBEA23" w14:textId="77777777" w:rsidR="00B27072" w:rsidRPr="00EE50C8" w:rsidRDefault="00B27072" w:rsidP="00BF4FF9">
            <w:pPr>
              <w:numPr>
                <w:ilvl w:val="1"/>
                <w:numId w:val="74"/>
              </w:numPr>
              <w:rPr>
                <w:rFonts w:asciiTheme="minorHAnsi" w:hAnsiTheme="minorHAnsi"/>
              </w:rPr>
            </w:pPr>
            <w:r w:rsidRPr="00EE50C8">
              <w:rPr>
                <w:rFonts w:asciiTheme="minorHAnsi" w:hAnsiTheme="minorHAnsi"/>
              </w:rPr>
              <w:t>Factors that contributed to the child’s disappearance;</w:t>
            </w:r>
          </w:p>
          <w:p w14:paraId="2A51EFEC" w14:textId="77777777" w:rsidR="007815A8" w:rsidRPr="00EE50C8" w:rsidRDefault="007815A8" w:rsidP="00BF4FF9">
            <w:pPr>
              <w:numPr>
                <w:ilvl w:val="1"/>
                <w:numId w:val="74"/>
              </w:numPr>
              <w:rPr>
                <w:rFonts w:asciiTheme="minorHAnsi" w:hAnsiTheme="minorHAnsi"/>
              </w:rPr>
            </w:pPr>
            <w:r w:rsidRPr="00EE50C8">
              <w:rPr>
                <w:rFonts w:asciiTheme="minorHAnsi" w:hAnsiTheme="minorHAnsi"/>
              </w:rPr>
              <w:t xml:space="preserve">Current level of functioning; </w:t>
            </w:r>
          </w:p>
          <w:p w14:paraId="246DF4D9" w14:textId="77777777" w:rsidR="007815A8" w:rsidRPr="00EE50C8" w:rsidRDefault="007815A8" w:rsidP="00BF4FF9">
            <w:pPr>
              <w:numPr>
                <w:ilvl w:val="1"/>
                <w:numId w:val="74"/>
              </w:numPr>
              <w:rPr>
                <w:rFonts w:asciiTheme="minorHAnsi" w:hAnsiTheme="minorHAnsi"/>
              </w:rPr>
            </w:pPr>
            <w:r w:rsidRPr="00EE50C8">
              <w:rPr>
                <w:rFonts w:asciiTheme="minorHAnsi" w:hAnsiTheme="minorHAnsi"/>
              </w:rPr>
              <w:t xml:space="preserve">The child’s experiences while missing; </w:t>
            </w:r>
          </w:p>
          <w:p w14:paraId="2956E095" w14:textId="77777777" w:rsidR="00B27072" w:rsidRPr="00EE50C8" w:rsidRDefault="007815A8" w:rsidP="00BF4FF9">
            <w:pPr>
              <w:numPr>
                <w:ilvl w:val="1"/>
                <w:numId w:val="74"/>
              </w:numPr>
              <w:rPr>
                <w:rFonts w:asciiTheme="minorHAnsi" w:hAnsiTheme="minorHAnsi"/>
              </w:rPr>
            </w:pPr>
            <w:r w:rsidRPr="00EE50C8">
              <w:rPr>
                <w:rFonts w:asciiTheme="minorHAnsi" w:hAnsiTheme="minorHAnsi"/>
              </w:rPr>
              <w:t>Screening for human trafficking victimization</w:t>
            </w:r>
            <w:r w:rsidR="00B27072" w:rsidRPr="00EE50C8">
              <w:rPr>
                <w:rFonts w:asciiTheme="minorHAnsi" w:hAnsiTheme="minorHAnsi"/>
              </w:rPr>
              <w:t xml:space="preserve"> </w:t>
            </w:r>
            <w:r w:rsidR="00404280" w:rsidRPr="00EE50C8">
              <w:rPr>
                <w:rFonts w:asciiTheme="minorHAnsi" w:hAnsiTheme="minorHAnsi"/>
              </w:rPr>
              <w:t>while</w:t>
            </w:r>
            <w:r w:rsidR="00B27072" w:rsidRPr="00EE50C8">
              <w:rPr>
                <w:rFonts w:asciiTheme="minorHAnsi" w:hAnsiTheme="minorHAnsi"/>
              </w:rPr>
              <w:t xml:space="preserve"> absent from their placement; and</w:t>
            </w:r>
            <w:r w:rsidRPr="00EE50C8">
              <w:rPr>
                <w:rFonts w:asciiTheme="minorHAnsi" w:hAnsiTheme="minorHAnsi"/>
              </w:rPr>
              <w:t xml:space="preserve"> </w:t>
            </w:r>
          </w:p>
          <w:p w14:paraId="04F26D01" w14:textId="77777777" w:rsidR="007815A8" w:rsidRPr="00EE50C8" w:rsidRDefault="00B27072" w:rsidP="00BF4FF9">
            <w:pPr>
              <w:pStyle w:val="Heading2"/>
              <w:numPr>
                <w:ilvl w:val="0"/>
                <w:numId w:val="74"/>
              </w:numPr>
              <w:spacing w:before="0"/>
              <w:rPr>
                <w:b w:val="0"/>
              </w:rPr>
            </w:pPr>
            <w:r w:rsidRPr="00EE50C8">
              <w:rPr>
                <w:rFonts w:asciiTheme="minorHAnsi" w:hAnsiTheme="minorHAnsi"/>
                <w:b w:val="0"/>
              </w:rPr>
              <w:t xml:space="preserve">Refers the child to the local child advocacy center (CAC), if applicable, and make corresponding report to centralized intake as need for any alleged maltreatment that occurred while child was AWOL. </w:t>
            </w:r>
          </w:p>
          <w:p w14:paraId="634C6DAB" w14:textId="77777777" w:rsidR="007815A8" w:rsidRPr="00EE50C8" w:rsidRDefault="007815A8" w:rsidP="007815A8">
            <w:pPr>
              <w:rPr>
                <w:rFonts w:asciiTheme="minorHAnsi" w:hAnsiTheme="minorHAnsi"/>
              </w:rPr>
            </w:pPr>
            <w:r w:rsidRPr="00EE50C8">
              <w:rPr>
                <w:rFonts w:asciiTheme="minorHAnsi" w:hAnsiTheme="minorHAnsi"/>
              </w:rPr>
              <w:t>Contingencies and Clarifications</w:t>
            </w:r>
          </w:p>
          <w:p w14:paraId="06181CB4" w14:textId="77777777" w:rsidR="007815A8" w:rsidRPr="00EE50C8" w:rsidRDefault="007815A8" w:rsidP="00BF4FF9">
            <w:pPr>
              <w:numPr>
                <w:ilvl w:val="0"/>
                <w:numId w:val="60"/>
              </w:numPr>
              <w:rPr>
                <w:rFonts w:asciiTheme="minorHAnsi" w:hAnsiTheme="minorHAnsi"/>
              </w:rPr>
            </w:pPr>
            <w:r w:rsidRPr="00EE50C8">
              <w:rPr>
                <w:rFonts w:asciiTheme="minorHAnsi" w:hAnsiTheme="minorHAnsi"/>
              </w:rPr>
              <w:t xml:space="preserve">The SSW follows procedures listed in </w:t>
            </w:r>
            <w:hyperlink r:id="rId210" w:history="1">
              <w:r w:rsidRPr="00734AA0">
                <w:rPr>
                  <w:rStyle w:val="Hyperlink"/>
                  <w:rFonts w:asciiTheme="minorHAnsi" w:hAnsiTheme="minorHAnsi"/>
                  <w:color w:val="0000FF"/>
                </w:rPr>
                <w:t>SOP 2.15.9 Investigations of Human Trafficking</w:t>
              </w:r>
            </w:hyperlink>
            <w:r w:rsidRPr="00EE50C8">
              <w:rPr>
                <w:rFonts w:asciiTheme="minorHAnsi" w:hAnsiTheme="minorHAnsi"/>
              </w:rPr>
              <w:t xml:space="preserve"> if a child reports being a victim of human trafficking, or is identified as a victim of human trafficking, after their return.</w:t>
            </w:r>
          </w:p>
          <w:p w14:paraId="6611E83A" w14:textId="77777777" w:rsidR="007815A8" w:rsidRPr="00EE50C8" w:rsidRDefault="007815A8" w:rsidP="007815A8">
            <w:pPr>
              <w:rPr>
                <w:rFonts w:asciiTheme="minorHAnsi" w:hAnsiTheme="minorHAnsi"/>
              </w:rPr>
            </w:pPr>
          </w:p>
          <w:p w14:paraId="5806D3CF" w14:textId="77777777" w:rsidR="007815A8" w:rsidRPr="00EE50C8" w:rsidRDefault="007815A8" w:rsidP="007815A8">
            <w:pPr>
              <w:rPr>
                <w:rFonts w:asciiTheme="minorHAnsi" w:hAnsiTheme="minorHAnsi"/>
              </w:rPr>
            </w:pPr>
            <w:r w:rsidRPr="00EE50C8">
              <w:rPr>
                <w:rFonts w:asciiTheme="minorHAnsi" w:hAnsiTheme="minorHAnsi"/>
              </w:rPr>
              <w:t>Footnote</w:t>
            </w:r>
          </w:p>
          <w:p w14:paraId="18F884C4" w14:textId="77777777" w:rsidR="001314A1" w:rsidRPr="00EE50C8" w:rsidRDefault="007815A8" w:rsidP="00BF4FF9">
            <w:pPr>
              <w:numPr>
                <w:ilvl w:val="0"/>
                <w:numId w:val="75"/>
              </w:numPr>
              <w:rPr>
                <w:rFonts w:asciiTheme="minorHAnsi" w:hAnsiTheme="minorHAnsi"/>
              </w:rPr>
            </w:pPr>
            <w:r w:rsidRPr="00EE50C8">
              <w:rPr>
                <w:rFonts w:asciiTheme="minorHAnsi" w:hAnsiTheme="minorHAnsi"/>
              </w:rPr>
              <w:t>Filing a runaway petition in dist</w:t>
            </w:r>
            <w:r w:rsidR="001314A1" w:rsidRPr="00EE50C8">
              <w:rPr>
                <w:rFonts w:asciiTheme="minorHAnsi" w:hAnsiTheme="minorHAnsi"/>
              </w:rPr>
              <w:t xml:space="preserve">rict/family court is a separate </w:t>
            </w:r>
          </w:p>
          <w:p w14:paraId="110A2182" w14:textId="77777777" w:rsidR="001314A1" w:rsidRPr="00EE50C8" w:rsidRDefault="001314A1" w:rsidP="001314A1">
            <w:pPr>
              <w:ind w:left="405"/>
              <w:rPr>
                <w:rFonts w:asciiTheme="minorHAnsi" w:hAnsiTheme="minorHAnsi"/>
              </w:rPr>
            </w:pPr>
            <w:r w:rsidRPr="00EE50C8">
              <w:rPr>
                <w:rFonts w:asciiTheme="minorHAnsi" w:hAnsiTheme="minorHAnsi"/>
              </w:rPr>
              <w:t xml:space="preserve">      </w:t>
            </w:r>
            <w:r w:rsidR="007815A8" w:rsidRPr="00EE50C8">
              <w:rPr>
                <w:rFonts w:asciiTheme="minorHAnsi" w:hAnsiTheme="minorHAnsi"/>
              </w:rPr>
              <w:t>step from filing a report with law enforcement</w:t>
            </w:r>
            <w:r w:rsidRPr="00EE50C8">
              <w:rPr>
                <w:rFonts w:asciiTheme="minorHAnsi" w:hAnsiTheme="minorHAnsi"/>
              </w:rPr>
              <w:t xml:space="preserve">.  </w:t>
            </w:r>
            <w:r w:rsidR="007815A8" w:rsidRPr="00EE50C8">
              <w:rPr>
                <w:rFonts w:asciiTheme="minorHAnsi" w:hAnsiTheme="minorHAnsi"/>
              </w:rPr>
              <w:t xml:space="preserve">Law </w:t>
            </w:r>
            <w:r w:rsidRPr="00EE50C8">
              <w:rPr>
                <w:rFonts w:asciiTheme="minorHAnsi" w:hAnsiTheme="minorHAnsi"/>
              </w:rPr>
              <w:t xml:space="preserve">     </w:t>
            </w:r>
          </w:p>
          <w:p w14:paraId="4CB42495" w14:textId="77777777" w:rsidR="001314A1" w:rsidRPr="00EE50C8" w:rsidRDefault="001314A1" w:rsidP="001314A1">
            <w:pPr>
              <w:ind w:left="405"/>
              <w:rPr>
                <w:rFonts w:asciiTheme="minorHAnsi" w:hAnsiTheme="minorHAnsi"/>
              </w:rPr>
            </w:pPr>
            <w:r w:rsidRPr="00EE50C8">
              <w:rPr>
                <w:rFonts w:asciiTheme="minorHAnsi" w:hAnsiTheme="minorHAnsi"/>
              </w:rPr>
              <w:t xml:space="preserve">      </w:t>
            </w:r>
            <w:r w:rsidR="007815A8" w:rsidRPr="00EE50C8">
              <w:rPr>
                <w:rFonts w:asciiTheme="minorHAnsi" w:hAnsiTheme="minorHAnsi"/>
              </w:rPr>
              <w:t xml:space="preserve">enforcement does not file runaway petitions in court on </w:t>
            </w:r>
          </w:p>
          <w:p w14:paraId="35EC5659" w14:textId="77777777" w:rsidR="001314A1" w:rsidRPr="00EE50C8" w:rsidRDefault="001314A1" w:rsidP="001314A1">
            <w:pPr>
              <w:ind w:left="405"/>
              <w:rPr>
                <w:rFonts w:asciiTheme="minorHAnsi" w:hAnsiTheme="minorHAnsi"/>
              </w:rPr>
            </w:pPr>
            <w:r w:rsidRPr="00EE50C8">
              <w:rPr>
                <w:rFonts w:asciiTheme="minorHAnsi" w:hAnsiTheme="minorHAnsi"/>
              </w:rPr>
              <w:t xml:space="preserve">      </w:t>
            </w:r>
            <w:r w:rsidR="007815A8" w:rsidRPr="00EE50C8">
              <w:rPr>
                <w:rFonts w:asciiTheme="minorHAnsi" w:hAnsiTheme="minorHAnsi"/>
              </w:rPr>
              <w:t>missing children</w:t>
            </w:r>
            <w:r w:rsidRPr="00EE50C8">
              <w:rPr>
                <w:rFonts w:asciiTheme="minorHAnsi" w:hAnsiTheme="minorHAnsi"/>
              </w:rPr>
              <w:t xml:space="preserve">.  </w:t>
            </w:r>
            <w:r w:rsidR="007815A8" w:rsidRPr="00EE50C8">
              <w:rPr>
                <w:rFonts w:asciiTheme="minorHAnsi" w:hAnsiTheme="minorHAnsi"/>
              </w:rPr>
              <w:t xml:space="preserve">An AWOL/runaway petition must be filed </w:t>
            </w:r>
          </w:p>
          <w:p w14:paraId="46B97597" w14:textId="77777777" w:rsidR="001314A1" w:rsidRPr="00EE50C8" w:rsidRDefault="001314A1" w:rsidP="001314A1">
            <w:pPr>
              <w:ind w:left="405"/>
              <w:rPr>
                <w:rFonts w:asciiTheme="minorHAnsi" w:hAnsiTheme="minorHAnsi"/>
              </w:rPr>
            </w:pPr>
            <w:r w:rsidRPr="00EE50C8">
              <w:rPr>
                <w:rFonts w:asciiTheme="minorHAnsi" w:hAnsiTheme="minorHAnsi"/>
              </w:rPr>
              <w:t xml:space="preserve">      </w:t>
            </w:r>
            <w:r w:rsidR="007815A8" w:rsidRPr="00EE50C8">
              <w:rPr>
                <w:rFonts w:asciiTheme="minorHAnsi" w:hAnsiTheme="minorHAnsi"/>
              </w:rPr>
              <w:t xml:space="preserve">by parent/guardian/next of kin for any child not in the </w:t>
            </w:r>
          </w:p>
          <w:p w14:paraId="53E0F2DA" w14:textId="77777777" w:rsidR="00C40D8F" w:rsidRPr="00EE50C8" w:rsidRDefault="001314A1" w:rsidP="001314A1">
            <w:pPr>
              <w:ind w:left="405"/>
              <w:rPr>
                <w:rFonts w:asciiTheme="minorHAnsi" w:hAnsiTheme="minorHAnsi"/>
              </w:rPr>
            </w:pPr>
            <w:r w:rsidRPr="00EE50C8">
              <w:rPr>
                <w:rFonts w:asciiTheme="minorHAnsi" w:hAnsiTheme="minorHAnsi"/>
              </w:rPr>
              <w:lastRenderedPageBreak/>
              <w:t xml:space="preserve">      </w:t>
            </w:r>
            <w:r w:rsidR="007815A8" w:rsidRPr="00EE50C8">
              <w:rPr>
                <w:rFonts w:asciiTheme="minorHAnsi" w:hAnsiTheme="minorHAnsi"/>
              </w:rPr>
              <w:t>custody of the Cabinet for Health and Family Services (CHFS).</w:t>
            </w:r>
          </w:p>
        </w:tc>
      </w:tr>
      <w:tr w:rsidR="00C40D8F" w:rsidRPr="003D43ED" w14:paraId="3A4758C7"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tcPr>
          <w:p w14:paraId="3AA5C689" w14:textId="77777777" w:rsidR="00C40D8F" w:rsidRPr="003D43ED" w:rsidRDefault="00C40D8F" w:rsidP="00C40D8F">
            <w:pPr>
              <w:spacing w:after="192"/>
              <w:rPr>
                <w:rFonts w:asciiTheme="minorHAnsi" w:hAnsiTheme="minorHAnsi"/>
              </w:rPr>
            </w:pPr>
            <w:r w:rsidRPr="003D43ED">
              <w:rPr>
                <w:rFonts w:asciiTheme="minorHAnsi" w:hAnsiTheme="minorHAnsi"/>
              </w:rPr>
              <w:lastRenderedPageBreak/>
              <w:t>475A(b)</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04BE3E3B" w14:textId="77777777" w:rsidR="00C40D8F" w:rsidRPr="003D43ED" w:rsidRDefault="00C40D8F" w:rsidP="00C40D8F">
            <w:pPr>
              <w:spacing w:after="192"/>
              <w:rPr>
                <w:rFonts w:asciiTheme="minorHAnsi" w:hAnsiTheme="minorHAnsi"/>
              </w:rPr>
            </w:pPr>
            <w:r w:rsidRPr="003D43ED">
              <w:rPr>
                <w:rFonts w:asciiTheme="minorHAnsi" w:hAnsiTheme="minorHAnsi"/>
              </w:rPr>
              <w:t>P. RIGHTS</w:t>
            </w:r>
          </w:p>
          <w:p w14:paraId="1166035A" w14:textId="77777777" w:rsidR="00C40D8F" w:rsidRPr="003D43ED" w:rsidRDefault="00C40D8F" w:rsidP="00C40D8F">
            <w:pPr>
              <w:spacing w:after="192"/>
              <w:rPr>
                <w:rFonts w:asciiTheme="minorHAnsi" w:hAnsiTheme="minorHAnsi"/>
              </w:rPr>
            </w:pPr>
            <w:r w:rsidRPr="003D43ED">
              <w:rPr>
                <w:rFonts w:asciiTheme="minorHAnsi" w:hAnsiTheme="minorHAnsi"/>
              </w:rPr>
              <w:t>The State/Tribe must include in the case plan for any child in foster care who has attained 14 years of age:</w:t>
            </w:r>
          </w:p>
          <w:p w14:paraId="119B43BA" w14:textId="77777777" w:rsidR="00C40D8F" w:rsidRPr="003D43ED" w:rsidRDefault="00C40D8F" w:rsidP="00C40D8F">
            <w:pPr>
              <w:spacing w:after="192"/>
              <w:rPr>
                <w:rFonts w:asciiTheme="minorHAnsi" w:hAnsiTheme="minorHAnsi"/>
              </w:rPr>
            </w:pPr>
            <w:r w:rsidRPr="003D43ED">
              <w:rPr>
                <w:rFonts w:asciiTheme="minorHAnsi" w:hAnsiTheme="minorHAnsi"/>
              </w:rPr>
              <w:t xml:space="preserve">1. A document that describes the rights of the child with respect to education, health visitation, and court participation, the right to be provided with the documents specified in section 475(5)(I) in accordance with that section, and the right to stay safe and avoid exploitation; and </w:t>
            </w:r>
          </w:p>
          <w:p w14:paraId="0C81FA9C" w14:textId="77777777" w:rsidR="00C40D8F" w:rsidRPr="003D43ED" w:rsidRDefault="00C40D8F" w:rsidP="00C40D8F">
            <w:pPr>
              <w:spacing w:after="192"/>
              <w:rPr>
                <w:rFonts w:asciiTheme="minorHAnsi" w:hAnsiTheme="minorHAnsi"/>
              </w:rPr>
            </w:pPr>
            <w:r w:rsidRPr="003D43ED">
              <w:rPr>
                <w:rFonts w:asciiTheme="minorHAnsi" w:hAnsiTheme="minorHAnsi"/>
              </w:rPr>
              <w:t xml:space="preserve">2. a signed acknowledgement by the child that the child has been provided with a copy of the documentation and that the rights contained in the document have been explained to the child in an age-appropriate way. </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7177E373" w14:textId="77777777" w:rsidR="007815A8" w:rsidRPr="00EE50C8" w:rsidRDefault="007815A8" w:rsidP="007815A8">
            <w:pPr>
              <w:rPr>
                <w:rFonts w:asciiTheme="minorHAnsi" w:hAnsiTheme="minorHAnsi"/>
              </w:rPr>
            </w:pPr>
            <w:r w:rsidRPr="00EE50C8">
              <w:rPr>
                <w:rFonts w:asciiTheme="minorHAnsi" w:hAnsiTheme="minorHAnsi"/>
              </w:rPr>
              <w:t xml:space="preserve">The </w:t>
            </w:r>
            <w:hyperlink r:id="rId211" w:history="1">
              <w:r w:rsidRPr="003A282C">
                <w:rPr>
                  <w:rStyle w:val="Hyperlink"/>
                  <w:rFonts w:asciiTheme="minorHAnsi" w:hAnsiTheme="minorHAnsi"/>
                  <w:color w:val="0000FF"/>
                </w:rPr>
                <w:t>DPP 1281 Family Case Plan</w:t>
              </w:r>
            </w:hyperlink>
            <w:r w:rsidRPr="00EE50C8">
              <w:rPr>
                <w:rFonts w:asciiTheme="minorHAnsi" w:hAnsiTheme="minorHAnsi"/>
              </w:rPr>
              <w:t xml:space="preserve"> “Rights of the Child” section has been modified to say:</w:t>
            </w:r>
          </w:p>
          <w:p w14:paraId="1F5D9622" w14:textId="77777777" w:rsidR="007815A8" w:rsidRPr="00EE50C8" w:rsidRDefault="007815A8" w:rsidP="007815A8">
            <w:pPr>
              <w:rPr>
                <w:rFonts w:asciiTheme="minorHAnsi" w:hAnsiTheme="minorHAnsi"/>
              </w:rPr>
            </w:pPr>
            <w:r w:rsidRPr="00EE50C8">
              <w:rPr>
                <w:rFonts w:asciiTheme="minorHAnsi" w:hAnsiTheme="minorHAnsi"/>
              </w:rPr>
              <w:t>RIGHTS OF THE CHILD</w:t>
            </w:r>
          </w:p>
          <w:p w14:paraId="64556ACB" w14:textId="77777777" w:rsidR="007815A8" w:rsidRPr="00EE50C8" w:rsidRDefault="007815A8" w:rsidP="007815A8">
            <w:pPr>
              <w:rPr>
                <w:rFonts w:asciiTheme="minorHAnsi" w:hAnsiTheme="minorHAnsi"/>
              </w:rPr>
            </w:pPr>
            <w:r w:rsidRPr="00EE50C8">
              <w:rPr>
                <w:rFonts w:asciiTheme="minorHAnsi" w:hAnsiTheme="minorHAnsi"/>
              </w:rPr>
              <w:t>Children have certain fundamental rights, which must be protected and preserved, including, but not limited to:</w:t>
            </w:r>
          </w:p>
          <w:p w14:paraId="3BEEE2C9" w14:textId="77777777" w:rsidR="007815A8" w:rsidRPr="00EE50C8" w:rsidRDefault="007815A8" w:rsidP="00BF4FF9">
            <w:pPr>
              <w:pStyle w:val="ListParagraph"/>
              <w:numPr>
                <w:ilvl w:val="0"/>
                <w:numId w:val="61"/>
              </w:numPr>
              <w:rPr>
                <w:rFonts w:asciiTheme="minorHAnsi" w:hAnsiTheme="minorHAnsi"/>
              </w:rPr>
            </w:pPr>
            <w:r w:rsidRPr="00EE50C8">
              <w:rPr>
                <w:rFonts w:asciiTheme="minorHAnsi" w:hAnsiTheme="minorHAnsi"/>
              </w:rPr>
              <w:t>The right to adequate food, clothing and shelter;</w:t>
            </w:r>
          </w:p>
          <w:p w14:paraId="567F0838" w14:textId="77777777" w:rsidR="007815A8" w:rsidRPr="00EE50C8" w:rsidRDefault="007815A8" w:rsidP="00BF4FF9">
            <w:pPr>
              <w:pStyle w:val="ListParagraph"/>
              <w:numPr>
                <w:ilvl w:val="0"/>
                <w:numId w:val="61"/>
              </w:numPr>
              <w:rPr>
                <w:rFonts w:asciiTheme="minorHAnsi" w:hAnsiTheme="minorHAnsi"/>
              </w:rPr>
            </w:pPr>
            <w:r w:rsidRPr="00EE50C8">
              <w:rPr>
                <w:rFonts w:asciiTheme="minorHAnsi" w:hAnsiTheme="minorHAnsi"/>
              </w:rPr>
              <w:t>The right to be free from physical, sexual or emotional injury or exploitation;</w:t>
            </w:r>
          </w:p>
          <w:p w14:paraId="626B25F5" w14:textId="77777777" w:rsidR="007815A8" w:rsidRPr="00EE50C8" w:rsidRDefault="007815A8" w:rsidP="00BF4FF9">
            <w:pPr>
              <w:pStyle w:val="ListParagraph"/>
              <w:numPr>
                <w:ilvl w:val="0"/>
                <w:numId w:val="61"/>
              </w:numPr>
              <w:rPr>
                <w:rFonts w:asciiTheme="minorHAnsi" w:hAnsiTheme="minorHAnsi"/>
              </w:rPr>
            </w:pPr>
            <w:r w:rsidRPr="00EE50C8">
              <w:rPr>
                <w:rFonts w:asciiTheme="minorHAnsi" w:hAnsiTheme="minorHAnsi"/>
              </w:rPr>
              <w:t>The right to develop physically, mentally and emotionally to their potential;</w:t>
            </w:r>
          </w:p>
          <w:p w14:paraId="439C0B22" w14:textId="77777777" w:rsidR="007815A8" w:rsidRPr="00EE50C8" w:rsidRDefault="007815A8" w:rsidP="00BF4FF9">
            <w:pPr>
              <w:pStyle w:val="ListParagraph"/>
              <w:numPr>
                <w:ilvl w:val="0"/>
                <w:numId w:val="61"/>
              </w:numPr>
              <w:rPr>
                <w:rFonts w:asciiTheme="minorHAnsi" w:hAnsiTheme="minorHAnsi"/>
              </w:rPr>
            </w:pPr>
            <w:r w:rsidRPr="00EE50C8">
              <w:rPr>
                <w:rFonts w:asciiTheme="minorHAnsi" w:hAnsiTheme="minorHAnsi"/>
              </w:rPr>
              <w:t>The right to educational instruction; and,</w:t>
            </w:r>
          </w:p>
          <w:p w14:paraId="5463FD1A" w14:textId="77777777" w:rsidR="007815A8" w:rsidRPr="00EE50C8" w:rsidRDefault="007815A8" w:rsidP="00BF4FF9">
            <w:pPr>
              <w:pStyle w:val="ListParagraph"/>
              <w:numPr>
                <w:ilvl w:val="0"/>
                <w:numId w:val="61"/>
              </w:numPr>
              <w:rPr>
                <w:rFonts w:asciiTheme="minorHAnsi" w:hAnsiTheme="minorHAnsi"/>
              </w:rPr>
            </w:pPr>
            <w:r w:rsidRPr="00EE50C8">
              <w:rPr>
                <w:rFonts w:asciiTheme="minorHAnsi" w:hAnsiTheme="minorHAnsi"/>
              </w:rPr>
              <w:t>The right to a safe, secure, and stable family.</w:t>
            </w:r>
          </w:p>
          <w:p w14:paraId="1AF1C1EA" w14:textId="77777777" w:rsidR="007815A8" w:rsidRPr="00EE50C8" w:rsidRDefault="007815A8" w:rsidP="00BF4FF9">
            <w:pPr>
              <w:pStyle w:val="ListParagraph"/>
              <w:numPr>
                <w:ilvl w:val="0"/>
                <w:numId w:val="61"/>
              </w:numPr>
              <w:rPr>
                <w:rFonts w:asciiTheme="minorHAnsi" w:hAnsiTheme="minorHAnsi"/>
              </w:rPr>
            </w:pPr>
            <w:r w:rsidRPr="00EE50C8">
              <w:rPr>
                <w:rFonts w:asciiTheme="minorHAnsi" w:hAnsiTheme="minorHAnsi"/>
              </w:rPr>
              <w:t>The right to have their education needs met.</w:t>
            </w:r>
          </w:p>
          <w:p w14:paraId="47A8DDF6" w14:textId="77777777" w:rsidR="007815A8" w:rsidRPr="00EE50C8" w:rsidRDefault="007815A8" w:rsidP="00BF4FF9">
            <w:pPr>
              <w:pStyle w:val="ListParagraph"/>
              <w:numPr>
                <w:ilvl w:val="0"/>
                <w:numId w:val="61"/>
              </w:numPr>
              <w:rPr>
                <w:rFonts w:asciiTheme="minorHAnsi" w:hAnsiTheme="minorHAnsi"/>
              </w:rPr>
            </w:pPr>
            <w:r w:rsidRPr="00EE50C8">
              <w:rPr>
                <w:rFonts w:asciiTheme="minorHAnsi" w:hAnsiTheme="minorHAnsi"/>
              </w:rPr>
              <w:t>The right to remain in the same educational setting prior to removal, whenever possible.</w:t>
            </w:r>
          </w:p>
          <w:p w14:paraId="345809CC" w14:textId="77777777" w:rsidR="007815A8" w:rsidRPr="00EE50C8" w:rsidRDefault="007815A8" w:rsidP="00BF4FF9">
            <w:pPr>
              <w:pStyle w:val="ListParagraph"/>
              <w:numPr>
                <w:ilvl w:val="0"/>
                <w:numId w:val="61"/>
              </w:numPr>
              <w:rPr>
                <w:rFonts w:asciiTheme="minorHAnsi" w:hAnsiTheme="minorHAnsi"/>
              </w:rPr>
            </w:pPr>
            <w:r w:rsidRPr="00EE50C8">
              <w:rPr>
                <w:rFonts w:asciiTheme="minorHAnsi" w:hAnsiTheme="minorHAnsi"/>
              </w:rPr>
              <w:t>The right to be placed in the least restrictive setting in close proximity to his/her home that meets his/her needs and serves his/her best interests to the extent that such placement is available.</w:t>
            </w:r>
          </w:p>
          <w:p w14:paraId="307CB260" w14:textId="77777777" w:rsidR="007815A8" w:rsidRPr="00EE50C8" w:rsidRDefault="007815A8" w:rsidP="00BF4FF9">
            <w:pPr>
              <w:pStyle w:val="ListParagraph"/>
              <w:numPr>
                <w:ilvl w:val="0"/>
                <w:numId w:val="61"/>
              </w:numPr>
              <w:rPr>
                <w:rFonts w:asciiTheme="minorHAnsi" w:hAnsiTheme="minorHAnsi"/>
              </w:rPr>
            </w:pPr>
            <w:r w:rsidRPr="00EE50C8">
              <w:rPr>
                <w:rFonts w:asciiTheme="minorHAnsi" w:hAnsiTheme="minorHAnsi"/>
              </w:rPr>
              <w:t>The right to information about the circumstances requiring his/her initial and continued placement.</w:t>
            </w:r>
          </w:p>
          <w:p w14:paraId="3AD3C97E" w14:textId="77777777" w:rsidR="007815A8" w:rsidRPr="00EE50C8" w:rsidRDefault="007815A8" w:rsidP="00BF4FF9">
            <w:pPr>
              <w:pStyle w:val="ListParagraph"/>
              <w:numPr>
                <w:ilvl w:val="0"/>
                <w:numId w:val="61"/>
              </w:numPr>
              <w:rPr>
                <w:rFonts w:asciiTheme="minorHAnsi" w:hAnsiTheme="minorHAnsi"/>
              </w:rPr>
            </w:pPr>
            <w:r w:rsidRPr="00EE50C8">
              <w:rPr>
                <w:rFonts w:asciiTheme="minorHAnsi" w:hAnsiTheme="minorHAnsi"/>
              </w:rPr>
              <w:t>The right to receive notice of, attend, and be consulted in the development of case plans during periodic reviews.</w:t>
            </w:r>
          </w:p>
          <w:p w14:paraId="69E5BE96" w14:textId="77777777" w:rsidR="007815A8" w:rsidRPr="00EE50C8" w:rsidRDefault="007815A8" w:rsidP="00BF4FF9">
            <w:pPr>
              <w:pStyle w:val="ListParagraph"/>
              <w:numPr>
                <w:ilvl w:val="0"/>
                <w:numId w:val="61"/>
              </w:numPr>
              <w:rPr>
                <w:rFonts w:asciiTheme="minorHAnsi" w:hAnsiTheme="minorHAnsi"/>
              </w:rPr>
            </w:pPr>
            <w:r w:rsidRPr="00EE50C8">
              <w:rPr>
                <w:rFonts w:asciiTheme="minorHAnsi" w:hAnsiTheme="minorHAnsi"/>
              </w:rPr>
              <w:t xml:space="preserve">The right to receive notice of and participate in court hearings.  </w:t>
            </w:r>
          </w:p>
          <w:p w14:paraId="2DCD7C33" w14:textId="77777777" w:rsidR="007815A8" w:rsidRPr="00EE50C8" w:rsidRDefault="007815A8" w:rsidP="00BF4FF9">
            <w:pPr>
              <w:pStyle w:val="ListParagraph"/>
              <w:numPr>
                <w:ilvl w:val="0"/>
                <w:numId w:val="61"/>
              </w:numPr>
              <w:rPr>
                <w:rFonts w:asciiTheme="minorHAnsi" w:hAnsiTheme="minorHAnsi"/>
              </w:rPr>
            </w:pPr>
            <w:r w:rsidRPr="00EE50C8">
              <w:rPr>
                <w:rFonts w:asciiTheme="minorHAnsi" w:hAnsiTheme="minorHAnsi"/>
              </w:rPr>
              <w:lastRenderedPageBreak/>
              <w:t>The right to notice and explanation for changes in placement or visitation agreements.</w:t>
            </w:r>
          </w:p>
          <w:p w14:paraId="3F228619" w14:textId="77777777" w:rsidR="007815A8" w:rsidRPr="00EE50C8" w:rsidRDefault="007815A8" w:rsidP="00BF4FF9">
            <w:pPr>
              <w:pStyle w:val="ListParagraph"/>
              <w:numPr>
                <w:ilvl w:val="0"/>
                <w:numId w:val="61"/>
              </w:numPr>
              <w:rPr>
                <w:rFonts w:asciiTheme="minorHAnsi" w:hAnsiTheme="minorHAnsi"/>
              </w:rPr>
            </w:pPr>
            <w:r w:rsidRPr="00EE50C8">
              <w:rPr>
                <w:rFonts w:asciiTheme="minorHAnsi" w:hAnsiTheme="minorHAnsi"/>
              </w:rPr>
              <w:t>The right to visit the family in the family home, receive visits from family and friends, and have telephone conversations with family members, when not contraindicated by the case plan or court order.</w:t>
            </w:r>
          </w:p>
          <w:p w14:paraId="2A7F3132" w14:textId="77777777" w:rsidR="007815A8" w:rsidRPr="00EE50C8" w:rsidRDefault="007815A8" w:rsidP="00BF4FF9">
            <w:pPr>
              <w:pStyle w:val="ListParagraph"/>
              <w:numPr>
                <w:ilvl w:val="0"/>
                <w:numId w:val="61"/>
              </w:numPr>
              <w:rPr>
                <w:rFonts w:asciiTheme="minorHAnsi" w:hAnsiTheme="minorHAnsi"/>
              </w:rPr>
            </w:pPr>
            <w:r w:rsidRPr="00EE50C8">
              <w:rPr>
                <w:rFonts w:asciiTheme="minorHAnsi" w:hAnsiTheme="minorHAnsi"/>
              </w:rPr>
              <w:t>The right to participate in in social extracurricular, enrichment, cultural and social activities, including sports, field trips and overnight activities.</w:t>
            </w:r>
          </w:p>
          <w:p w14:paraId="6C8F02E9" w14:textId="77777777" w:rsidR="007815A8" w:rsidRPr="00EE50C8" w:rsidRDefault="007815A8" w:rsidP="00BF4FF9">
            <w:pPr>
              <w:pStyle w:val="ListParagraph"/>
              <w:numPr>
                <w:ilvl w:val="0"/>
                <w:numId w:val="61"/>
              </w:numPr>
              <w:rPr>
                <w:rFonts w:asciiTheme="minorHAnsi" w:hAnsiTheme="minorHAnsi"/>
              </w:rPr>
            </w:pPr>
            <w:r w:rsidRPr="00EE50C8">
              <w:rPr>
                <w:rFonts w:asciiTheme="minorHAnsi" w:hAnsiTheme="minorHAnsi"/>
              </w:rPr>
              <w:t>The right to express opinions on issues concerning his/her care or treatment.</w:t>
            </w:r>
          </w:p>
          <w:p w14:paraId="456F83E1" w14:textId="77777777" w:rsidR="007815A8" w:rsidRPr="00EE50C8" w:rsidRDefault="007815A8" w:rsidP="00BF4FF9">
            <w:pPr>
              <w:pStyle w:val="ListParagraph"/>
              <w:numPr>
                <w:ilvl w:val="0"/>
                <w:numId w:val="61"/>
              </w:numPr>
              <w:rPr>
                <w:rFonts w:asciiTheme="minorHAnsi" w:hAnsiTheme="minorHAnsi"/>
              </w:rPr>
            </w:pPr>
            <w:r w:rsidRPr="00EE50C8">
              <w:rPr>
                <w:rFonts w:asciiTheme="minorHAnsi" w:hAnsiTheme="minorHAnsi"/>
              </w:rPr>
              <w:t>Youth 14 and older:  The right to designate two additional people to participate in case planning conferences/periodic reviews, who are not the foster parent of the child’s worker, and who may advocate on the child’s behalf.  (The agency may reject an individual with reasonable belief that individual will not act appropriately on the child’s behalf.)</w:t>
            </w:r>
          </w:p>
          <w:p w14:paraId="6223237B" w14:textId="77777777" w:rsidR="007815A8" w:rsidRPr="00EE50C8" w:rsidRDefault="007815A8" w:rsidP="00BF4FF9">
            <w:pPr>
              <w:pStyle w:val="ListParagraph"/>
              <w:numPr>
                <w:ilvl w:val="0"/>
                <w:numId w:val="61"/>
              </w:numPr>
              <w:rPr>
                <w:rFonts w:asciiTheme="minorHAnsi" w:hAnsiTheme="minorHAnsi"/>
              </w:rPr>
            </w:pPr>
            <w:r w:rsidRPr="00EE50C8">
              <w:rPr>
                <w:rFonts w:asciiTheme="minorHAnsi" w:hAnsiTheme="minorHAnsi"/>
              </w:rPr>
              <w:t xml:space="preserve">Youth ages 14 and older: The right to receive a written description of the programs and services that will help them prepare for the transition from foster care to successful adulthood.  </w:t>
            </w:r>
          </w:p>
          <w:p w14:paraId="7915103A" w14:textId="77777777" w:rsidR="007815A8" w:rsidRPr="00EE50C8" w:rsidRDefault="007815A8" w:rsidP="00BF4FF9">
            <w:pPr>
              <w:pStyle w:val="ListParagraph"/>
              <w:numPr>
                <w:ilvl w:val="0"/>
                <w:numId w:val="61"/>
              </w:numPr>
              <w:rPr>
                <w:rFonts w:asciiTheme="minorHAnsi" w:hAnsiTheme="minorHAnsi"/>
              </w:rPr>
            </w:pPr>
            <w:r w:rsidRPr="00EE50C8">
              <w:rPr>
                <w:rFonts w:asciiTheme="minorHAnsi" w:hAnsiTheme="minorHAnsi"/>
              </w:rPr>
              <w:t xml:space="preserve">Youth ages 14 and older: To receive a consumer report yearly until discharged from care and to receive assistance in interpreting and resolving any inaccuracies in the report. </w:t>
            </w:r>
          </w:p>
          <w:p w14:paraId="381C8C83" w14:textId="77777777" w:rsidR="00C40D8F" w:rsidRPr="00EE50C8" w:rsidRDefault="007815A8" w:rsidP="00BF4FF9">
            <w:pPr>
              <w:pStyle w:val="ListParagraph"/>
              <w:numPr>
                <w:ilvl w:val="0"/>
                <w:numId w:val="61"/>
              </w:numPr>
              <w:rPr>
                <w:rFonts w:asciiTheme="minorHAnsi" w:hAnsiTheme="minorHAnsi"/>
              </w:rPr>
            </w:pPr>
            <w:r w:rsidRPr="00EE50C8">
              <w:rPr>
                <w:rFonts w:asciiTheme="minorHAnsi" w:hAnsiTheme="minorHAnsi"/>
              </w:rPr>
              <w:t xml:space="preserve">Youth preparing to exit by reason of attaining 18 years or older are entitled to receive, free of charge:  an official birth certificate, </w:t>
            </w:r>
            <w:r w:rsidRPr="00EE50C8">
              <w:rPr>
                <w:rFonts w:asciiTheme="minorHAnsi" w:hAnsiTheme="minorHAnsi"/>
              </w:rPr>
              <w:lastRenderedPageBreak/>
              <w:t>a social security card, health insurance information, a copy of their medical records, and a state issued ID.</w:t>
            </w:r>
          </w:p>
        </w:tc>
      </w:tr>
      <w:tr w:rsidR="00C40D8F" w:rsidRPr="003D43ED" w14:paraId="6CBA7FF5" w14:textId="77777777" w:rsidTr="00C961E0">
        <w:trPr>
          <w:trHeight w:val="1455"/>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5E25A64E" w14:textId="77777777" w:rsidR="00C40D8F" w:rsidRPr="003D43ED" w:rsidRDefault="00C40D8F" w:rsidP="00C40D8F">
            <w:pPr>
              <w:spacing w:after="192"/>
              <w:rPr>
                <w:rFonts w:asciiTheme="minorHAnsi" w:hAnsiTheme="minorHAnsi"/>
              </w:rPr>
            </w:pPr>
            <w:r w:rsidRPr="003D43ED">
              <w:rPr>
                <w:rFonts w:asciiTheme="minorHAnsi" w:hAnsiTheme="minorHAnsi"/>
                <w:highlight w:val="yellow"/>
              </w:rPr>
              <w:lastRenderedPageBreak/>
              <w:t>475A(c)</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6569DA45" w14:textId="77777777" w:rsidR="00C40D8F" w:rsidRPr="003D43ED" w:rsidRDefault="00C40D8F" w:rsidP="00C40D8F">
            <w:pPr>
              <w:spacing w:after="192"/>
              <w:rPr>
                <w:rFonts w:asciiTheme="minorHAnsi" w:hAnsiTheme="minorHAnsi"/>
                <w:highlight w:val="yellow"/>
              </w:rPr>
            </w:pPr>
            <w:r w:rsidRPr="003D43ED">
              <w:rPr>
                <w:rFonts w:asciiTheme="minorHAnsi" w:hAnsiTheme="minorHAnsi"/>
                <w:highlight w:val="yellow"/>
              </w:rPr>
              <w:t>Q. PLACEMENT IN A QUALIFIED RESIDENTIAL TREATMENT PROGRAM.</w:t>
            </w:r>
          </w:p>
          <w:p w14:paraId="28E78466" w14:textId="77777777" w:rsidR="00C40D8F" w:rsidRPr="003D43ED" w:rsidRDefault="00C40D8F" w:rsidP="00C40D8F">
            <w:pPr>
              <w:spacing w:after="192"/>
              <w:rPr>
                <w:rFonts w:asciiTheme="minorHAnsi" w:hAnsiTheme="minorHAnsi"/>
                <w:highlight w:val="yellow"/>
              </w:rPr>
            </w:pPr>
            <w:r w:rsidRPr="003D43ED">
              <w:rPr>
                <w:rFonts w:asciiTheme="minorHAnsi" w:hAnsiTheme="minorHAnsi"/>
                <w:highlight w:val="yellow"/>
              </w:rPr>
              <w:t>1. In the case of any child who is placed in a qualified residential treatment program (as defined in section 472(k)(4)), case plan for the child and the case system review procedure for the child must:</w:t>
            </w:r>
          </w:p>
          <w:p w14:paraId="54CF1625" w14:textId="77777777" w:rsidR="00C40D8F" w:rsidRPr="003D43ED" w:rsidRDefault="00C40D8F" w:rsidP="00C40D8F">
            <w:pPr>
              <w:spacing w:after="192"/>
              <w:rPr>
                <w:rFonts w:asciiTheme="minorHAnsi" w:hAnsiTheme="minorHAnsi"/>
                <w:highlight w:val="yellow"/>
              </w:rPr>
            </w:pPr>
            <w:r w:rsidRPr="003D43ED">
              <w:rPr>
                <w:rFonts w:asciiTheme="minorHAnsi" w:hAnsiTheme="minorHAnsi"/>
                <w:highlight w:val="yellow"/>
              </w:rPr>
              <w:t>a. Assess the strengths and needs of the child within 30 days of the start of each placement, using an age-appropriate, evidence-based, validated, functional assessment tool approved by the Secretary;</w:t>
            </w:r>
          </w:p>
          <w:p w14:paraId="27916229" w14:textId="77777777" w:rsidR="00C40D8F" w:rsidRPr="003D43ED" w:rsidRDefault="00C40D8F" w:rsidP="00C40D8F">
            <w:pPr>
              <w:spacing w:after="192"/>
              <w:rPr>
                <w:rFonts w:asciiTheme="minorHAnsi" w:hAnsiTheme="minorHAnsi"/>
                <w:highlight w:val="yellow"/>
              </w:rPr>
            </w:pPr>
            <w:r w:rsidRPr="003D43ED">
              <w:rPr>
                <w:rFonts w:asciiTheme="minorHAnsi" w:hAnsiTheme="minorHAnsi"/>
                <w:highlight w:val="yellow"/>
              </w:rPr>
              <w:t xml:space="preserve">b.  Determine whether the needs of the child can be met with family members or through placement in a foster family home or, if not, which setting from among the settings specified in section 472(k)(2) would provide the most effective and appropriate level of care for the child in the least restrictive environment and be consistent with the short- and long-term goals for the </w:t>
            </w:r>
            <w:r w:rsidRPr="003D43ED">
              <w:rPr>
                <w:rFonts w:asciiTheme="minorHAnsi" w:hAnsiTheme="minorHAnsi"/>
                <w:highlight w:val="yellow"/>
              </w:rPr>
              <w:lastRenderedPageBreak/>
              <w:t>child, as specified in the permanency plan for the child; and</w:t>
            </w:r>
          </w:p>
          <w:p w14:paraId="0F6F74C5" w14:textId="77777777" w:rsidR="00C40D8F" w:rsidRPr="003D43ED" w:rsidRDefault="00C40D8F" w:rsidP="00C40D8F">
            <w:pPr>
              <w:spacing w:after="192"/>
              <w:rPr>
                <w:rFonts w:asciiTheme="minorHAnsi" w:hAnsiTheme="minorHAnsi"/>
                <w:highlight w:val="yellow"/>
              </w:rPr>
            </w:pPr>
            <w:r w:rsidRPr="003D43ED">
              <w:rPr>
                <w:rFonts w:asciiTheme="minorHAnsi" w:hAnsiTheme="minorHAnsi"/>
                <w:highlight w:val="yellow"/>
              </w:rPr>
              <w:t>c.  Develop a list of child-specific short- and long-term mental and behavioral health goals.</w:t>
            </w:r>
          </w:p>
          <w:p w14:paraId="41DF740C" w14:textId="77777777" w:rsidR="00C40D8F" w:rsidRPr="003D43ED" w:rsidRDefault="00C40D8F" w:rsidP="00C40D8F">
            <w:pPr>
              <w:spacing w:after="192"/>
              <w:rPr>
                <w:rFonts w:asciiTheme="minorHAnsi" w:hAnsiTheme="minorHAnsi"/>
                <w:highlight w:val="yellow"/>
              </w:rPr>
            </w:pPr>
            <w:r w:rsidRPr="003D43ED">
              <w:rPr>
                <w:rFonts w:asciiTheme="minorHAnsi" w:hAnsiTheme="minorHAnsi"/>
                <w:highlight w:val="yellow"/>
              </w:rPr>
              <w:t>2. The state/tribal agency shall assemble a family and permanency team for the child in accordance with the requirements 475A(c). The qualified individual conducting the assessment shall work in conjunction with the family of, and permanency team for, the child while conducting and making the assessment. The family and permanency team shall consist of all appropriate biological family members, relative, and fictive kin of the</w:t>
            </w:r>
            <w:r w:rsidRPr="003D43ED">
              <w:rPr>
                <w:rFonts w:asciiTheme="minorHAnsi" w:hAnsiTheme="minorHAnsi"/>
              </w:rPr>
              <w:t xml:space="preserve"> </w:t>
            </w:r>
            <w:r w:rsidRPr="003D43ED">
              <w:rPr>
                <w:rFonts w:asciiTheme="minorHAnsi" w:hAnsiTheme="minorHAnsi"/>
                <w:highlight w:val="yellow"/>
              </w:rPr>
              <w:t xml:space="preserve">child, as well as, as appropriate, professionals who are a resource to the family of the child, such as teachers, medical or mental health providers who have treated the child, or clergy. In the case of a child who has attained age 14, the family and permanency team shall include the members of the permanency planning team for the child that are selected by the </w:t>
            </w:r>
            <w:r w:rsidRPr="003D43ED">
              <w:rPr>
                <w:rFonts w:asciiTheme="minorHAnsi" w:hAnsiTheme="minorHAnsi"/>
                <w:highlight w:val="yellow"/>
              </w:rPr>
              <w:lastRenderedPageBreak/>
              <w:t>child in accordance with section 475(5)(C)(iv).</w:t>
            </w:r>
          </w:p>
          <w:p w14:paraId="3473B8F7" w14:textId="77777777" w:rsidR="00C40D8F" w:rsidRPr="003D43ED" w:rsidRDefault="00C40D8F" w:rsidP="00C40D8F">
            <w:pPr>
              <w:spacing w:after="192"/>
              <w:rPr>
                <w:rFonts w:asciiTheme="minorHAnsi" w:hAnsiTheme="minorHAnsi"/>
                <w:highlight w:val="yellow"/>
              </w:rPr>
            </w:pPr>
            <w:r w:rsidRPr="003D43ED">
              <w:rPr>
                <w:rFonts w:asciiTheme="minorHAnsi" w:hAnsiTheme="minorHAnsi"/>
                <w:highlight w:val="yellow"/>
              </w:rPr>
              <w:t>3. The State/Tribal agency shall document in the child's case plan—</w:t>
            </w:r>
          </w:p>
          <w:p w14:paraId="568BB5F1" w14:textId="77777777" w:rsidR="00C40D8F" w:rsidRPr="003D43ED" w:rsidRDefault="00C40D8F" w:rsidP="00C40D8F">
            <w:pPr>
              <w:spacing w:after="192"/>
              <w:rPr>
                <w:rFonts w:asciiTheme="minorHAnsi" w:hAnsiTheme="minorHAnsi"/>
                <w:highlight w:val="yellow"/>
              </w:rPr>
            </w:pPr>
            <w:r w:rsidRPr="003D43ED">
              <w:rPr>
                <w:rFonts w:asciiTheme="minorHAnsi" w:hAnsiTheme="minorHAnsi"/>
                <w:highlight w:val="yellow"/>
              </w:rPr>
              <w:t>a. the reasonable and good faith effort of the agency to identify and include all the individuals described above on the child’s family and permanency team;</w:t>
            </w:r>
          </w:p>
          <w:p w14:paraId="48CFD310" w14:textId="77777777" w:rsidR="00C40D8F" w:rsidRPr="003D43ED" w:rsidRDefault="00C40D8F" w:rsidP="00C40D8F">
            <w:pPr>
              <w:spacing w:after="192"/>
              <w:rPr>
                <w:rFonts w:asciiTheme="minorHAnsi" w:hAnsiTheme="minorHAnsi"/>
                <w:highlight w:val="yellow"/>
              </w:rPr>
            </w:pPr>
            <w:r w:rsidRPr="003D43ED">
              <w:rPr>
                <w:rFonts w:asciiTheme="minorHAnsi" w:hAnsiTheme="minorHAnsi"/>
                <w:highlight w:val="yellow"/>
              </w:rPr>
              <w:t>b. all contact information for members of the family and permanency team, as well as contact information for other family members and fictive kin who are not part of the family and permanency team;</w:t>
            </w:r>
          </w:p>
          <w:p w14:paraId="67E0F7F5" w14:textId="77777777" w:rsidR="00C40D8F" w:rsidRPr="003D43ED" w:rsidRDefault="00C40D8F" w:rsidP="00C40D8F">
            <w:pPr>
              <w:spacing w:after="192"/>
              <w:rPr>
                <w:rFonts w:asciiTheme="minorHAnsi" w:hAnsiTheme="minorHAnsi"/>
                <w:highlight w:val="yellow"/>
              </w:rPr>
            </w:pPr>
            <w:r w:rsidRPr="003D43ED">
              <w:rPr>
                <w:rFonts w:asciiTheme="minorHAnsi" w:hAnsiTheme="minorHAnsi"/>
                <w:highlight w:val="yellow"/>
              </w:rPr>
              <w:t>c. evidence that meetings of the family and permanency team, including meetings relating to the assessment required 475A(c), are held at a time and place convenient for family;</w:t>
            </w:r>
          </w:p>
          <w:p w14:paraId="3C956877" w14:textId="77777777" w:rsidR="00C40D8F" w:rsidRPr="003D43ED" w:rsidRDefault="00C40D8F" w:rsidP="00C40D8F">
            <w:pPr>
              <w:spacing w:after="192"/>
              <w:rPr>
                <w:rFonts w:asciiTheme="minorHAnsi" w:hAnsiTheme="minorHAnsi"/>
              </w:rPr>
            </w:pPr>
            <w:r w:rsidRPr="003D43ED">
              <w:rPr>
                <w:rFonts w:asciiTheme="minorHAnsi" w:hAnsiTheme="minorHAnsi"/>
                <w:highlight w:val="yellow"/>
              </w:rPr>
              <w:t xml:space="preserve">d. if reunification is the goal, evidence demonstrating that the parent from whom the child was removed provided input on </w:t>
            </w:r>
            <w:r w:rsidRPr="003D43ED">
              <w:rPr>
                <w:rFonts w:asciiTheme="minorHAnsi" w:hAnsiTheme="minorHAnsi"/>
                <w:highlight w:val="yellow"/>
              </w:rPr>
              <w:lastRenderedPageBreak/>
              <w:t>the members of the family and permanency team;</w:t>
            </w:r>
          </w:p>
          <w:p w14:paraId="4AD57DBD" w14:textId="77777777" w:rsidR="00C40D8F" w:rsidRPr="003D43ED" w:rsidRDefault="00C40D8F" w:rsidP="00C40D8F">
            <w:pPr>
              <w:spacing w:after="192"/>
              <w:rPr>
                <w:rFonts w:asciiTheme="minorHAnsi" w:hAnsiTheme="minorHAnsi"/>
                <w:highlight w:val="yellow"/>
              </w:rPr>
            </w:pPr>
            <w:r w:rsidRPr="003D43ED">
              <w:rPr>
                <w:rFonts w:asciiTheme="minorHAnsi" w:hAnsiTheme="minorHAnsi"/>
                <w:highlight w:val="yellow"/>
              </w:rPr>
              <w:t>e. evidence that the assessment required 475A(c)(A) is determined in conjunction with the family and permanency team; and</w:t>
            </w:r>
          </w:p>
          <w:p w14:paraId="7B4593B3" w14:textId="77777777" w:rsidR="00C40D8F" w:rsidRPr="003D43ED" w:rsidRDefault="00C40D8F" w:rsidP="00C40D8F">
            <w:pPr>
              <w:spacing w:after="192"/>
              <w:rPr>
                <w:rFonts w:asciiTheme="minorHAnsi" w:hAnsiTheme="minorHAnsi"/>
                <w:highlight w:val="yellow"/>
              </w:rPr>
            </w:pPr>
            <w:r w:rsidRPr="003D43ED">
              <w:rPr>
                <w:rFonts w:asciiTheme="minorHAnsi" w:hAnsiTheme="minorHAnsi"/>
                <w:highlight w:val="yellow"/>
              </w:rPr>
              <w:t xml:space="preserve">f. the placement preferences of the family and permanency team relative to the assessment that recognizes children should be placed with their siblings unless there is a finding by the court that such placement is contrary to their best interest; and </w:t>
            </w:r>
          </w:p>
          <w:p w14:paraId="37402447" w14:textId="77777777" w:rsidR="00C40D8F" w:rsidRPr="003D43ED" w:rsidRDefault="00C40D8F" w:rsidP="00C40D8F">
            <w:pPr>
              <w:spacing w:after="192"/>
              <w:rPr>
                <w:rFonts w:asciiTheme="minorHAnsi" w:hAnsiTheme="minorHAnsi"/>
                <w:highlight w:val="yellow"/>
              </w:rPr>
            </w:pPr>
            <w:r w:rsidRPr="003D43ED">
              <w:rPr>
                <w:rFonts w:asciiTheme="minorHAnsi" w:hAnsiTheme="minorHAnsi"/>
                <w:highlight w:val="yellow"/>
              </w:rPr>
              <w:t>g. if the placement preferences of the family and permanency team and child are not the placement setting recommended by the qualified individual conducting the assessment, the reasons why the preferences of the team and of the child were not recommended.</w:t>
            </w:r>
          </w:p>
          <w:p w14:paraId="32BC8126" w14:textId="77777777" w:rsidR="00C40D8F" w:rsidRPr="003D43ED" w:rsidRDefault="00C40D8F" w:rsidP="00C40D8F">
            <w:pPr>
              <w:spacing w:after="192"/>
              <w:rPr>
                <w:rFonts w:asciiTheme="minorHAnsi" w:hAnsiTheme="minorHAnsi"/>
                <w:highlight w:val="yellow"/>
              </w:rPr>
            </w:pPr>
            <w:r w:rsidRPr="003D43ED">
              <w:rPr>
                <w:rFonts w:asciiTheme="minorHAnsi" w:hAnsiTheme="minorHAnsi"/>
                <w:highlight w:val="yellow"/>
              </w:rPr>
              <w:t xml:space="preserve">4. If the qualified individual conducting the assessment determines that a child should not be placed in a foster family home, the qualified individual shall specify in writing the reasons why the needs of the child cannot be met by the family of the child or </w:t>
            </w:r>
            <w:r w:rsidRPr="003D43ED">
              <w:rPr>
                <w:rFonts w:asciiTheme="minorHAnsi" w:hAnsiTheme="minorHAnsi"/>
                <w:highlight w:val="yellow"/>
              </w:rPr>
              <w:lastRenderedPageBreak/>
              <w:t>in a foster family home. A shortage or lack of foster family homes shall not be an acceptable reason for determining that the needs of the child cannot be met in a foster family home. The qualified individual also shall specify in writing why the recommended placement in a qualified residential treatment program is the setting that will provide the child with the most effective and appropriate level of care in the least restrictive environment and how that placement is consistent with the short- and long-term</w:t>
            </w:r>
            <w:r w:rsidRPr="003D43ED">
              <w:rPr>
                <w:rFonts w:asciiTheme="minorHAnsi" w:hAnsiTheme="minorHAnsi"/>
              </w:rPr>
              <w:t xml:space="preserve"> </w:t>
            </w:r>
            <w:r w:rsidRPr="003D43ED">
              <w:rPr>
                <w:rFonts w:asciiTheme="minorHAnsi" w:hAnsiTheme="minorHAnsi"/>
                <w:highlight w:val="yellow"/>
              </w:rPr>
              <w:t>goals for the child, as specified in the permanency plan for the child.</w:t>
            </w:r>
          </w:p>
          <w:p w14:paraId="04B361FB" w14:textId="77777777" w:rsidR="00C40D8F" w:rsidRPr="003D43ED" w:rsidRDefault="00C40D8F" w:rsidP="00C40D8F">
            <w:pPr>
              <w:spacing w:after="192"/>
              <w:rPr>
                <w:rFonts w:asciiTheme="minorHAnsi" w:hAnsiTheme="minorHAnsi"/>
                <w:highlight w:val="yellow"/>
              </w:rPr>
            </w:pPr>
            <w:r w:rsidRPr="003D43ED">
              <w:rPr>
                <w:rFonts w:asciiTheme="minorHAnsi" w:hAnsiTheme="minorHAnsi"/>
                <w:highlight w:val="yellow"/>
              </w:rPr>
              <w:t xml:space="preserve">5. ‘qualified individual’ means a trained professional or licensed clinician who is not an employee of the State/Tribal agency and who is not connected to, or affiliated with, any placement setting in which children are placed by the State/Tribal agency. The agency may request that the Secretary waive this requirement in a matter prescribed by the Secretary (See Attachment XI). </w:t>
            </w:r>
          </w:p>
          <w:p w14:paraId="70C27F1F" w14:textId="77777777" w:rsidR="00C40D8F" w:rsidRPr="003D43ED" w:rsidRDefault="00C40D8F" w:rsidP="00C40D8F">
            <w:pPr>
              <w:spacing w:after="192"/>
              <w:rPr>
                <w:rFonts w:asciiTheme="minorHAnsi" w:hAnsiTheme="minorHAnsi"/>
                <w:highlight w:val="yellow"/>
              </w:rPr>
            </w:pPr>
            <w:r w:rsidRPr="003D43ED">
              <w:rPr>
                <w:rFonts w:asciiTheme="minorHAnsi" w:hAnsiTheme="minorHAnsi"/>
                <w:highlight w:val="yellow"/>
              </w:rPr>
              <w:lastRenderedPageBreak/>
              <w:t>6. Within 60 days of the start of each placement in a qualified residential treatment program, a family or juvenile court or another court (including a tribal court) of competent jurisdiction, or an administrative body appointed or approved by the court, independently, shall consider the assessment, determination, and documentation made by the qualified individual conducting the assessment, determine whether the needs of the child can be met through placement in a foster family home or, if not, whether placement of the child in a qualified residential treatment program provides the most effective and appropriate level of care for the child in the least restrictive environment and whether that placement is consistent with the short- and long-term goals for the child, as specified in the permanency plan for the child; and approve or disapprove the placement.</w:t>
            </w:r>
          </w:p>
          <w:p w14:paraId="7093B727" w14:textId="77777777" w:rsidR="00C40D8F" w:rsidRPr="003D43ED" w:rsidRDefault="00C40D8F" w:rsidP="00952AA5">
            <w:pPr>
              <w:rPr>
                <w:rFonts w:asciiTheme="minorHAnsi" w:hAnsiTheme="minorHAnsi"/>
              </w:rPr>
            </w:pPr>
            <w:r w:rsidRPr="003D43ED">
              <w:rPr>
                <w:rFonts w:asciiTheme="minorHAnsi" w:hAnsiTheme="minorHAnsi"/>
                <w:highlight w:val="yellow"/>
              </w:rPr>
              <w:t>7. The case plan shall include documentation of any determination by a qualified individual that a child should not be placed in a foster family home, and the</w:t>
            </w:r>
            <w:r w:rsidRPr="003D43ED">
              <w:rPr>
                <w:rFonts w:asciiTheme="minorHAnsi" w:hAnsiTheme="minorHAnsi"/>
              </w:rPr>
              <w:t xml:space="preserve"> </w:t>
            </w:r>
            <w:r w:rsidRPr="003D43ED">
              <w:rPr>
                <w:rFonts w:asciiTheme="minorHAnsi" w:hAnsiTheme="minorHAnsi"/>
                <w:highlight w:val="yellow"/>
              </w:rPr>
              <w:lastRenderedPageBreak/>
              <w:t>reasons why the needs of the child cannot be met by the family of the child or in a foster family home, and documentation of the determination and approval or disapproval of the placement in a qualified residential treatment program by a court or administrative body.</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6DE64CC6" w14:textId="77777777" w:rsidR="00C40D8F" w:rsidRPr="00956795" w:rsidRDefault="00C40D8F" w:rsidP="00C40D8F">
            <w:pPr>
              <w:pStyle w:val="Heading2"/>
              <w:rPr>
                <w:rFonts w:asciiTheme="minorHAnsi" w:hAnsiTheme="minorHAnsi"/>
              </w:rPr>
            </w:pPr>
            <w:r w:rsidRPr="00956795">
              <w:rPr>
                <w:rFonts w:asciiTheme="minorHAnsi" w:hAnsiTheme="minorHAnsi"/>
              </w:rPr>
              <w:lastRenderedPageBreak/>
              <w:t>See Attachment XI</w:t>
            </w:r>
          </w:p>
          <w:p w14:paraId="371C40A4" w14:textId="77777777" w:rsidR="00DB2F5E" w:rsidRPr="00E257ED" w:rsidRDefault="0A61BC19" w:rsidP="16AFE4CA">
            <w:pPr>
              <w:pStyle w:val="Heading2"/>
              <w:rPr>
                <w:rFonts w:asciiTheme="minorHAnsi" w:hAnsiTheme="minorHAnsi"/>
                <w:b w:val="0"/>
                <w:strike/>
                <w:color w:val="FF0000"/>
                <w:highlight w:val="green"/>
              </w:rPr>
            </w:pPr>
            <w:r w:rsidRPr="00E257ED">
              <w:rPr>
                <w:rFonts w:asciiTheme="minorHAnsi" w:hAnsiTheme="minorHAnsi"/>
                <w:b w:val="0"/>
                <w:strike/>
                <w:color w:val="FF0000"/>
              </w:rPr>
              <w:t xml:space="preserve">QRTP </w:t>
            </w:r>
            <w:r w:rsidR="37871AA3" w:rsidRPr="00E257ED">
              <w:rPr>
                <w:rFonts w:asciiTheme="minorHAnsi" w:hAnsiTheme="minorHAnsi"/>
                <w:b w:val="0"/>
                <w:strike/>
                <w:color w:val="FF0000"/>
              </w:rPr>
              <w:t>Pending- in consult with CB and CMS.</w:t>
            </w:r>
          </w:p>
          <w:p w14:paraId="51E89F08" w14:textId="77777777" w:rsidR="00DB2F5E" w:rsidRPr="00A4196B" w:rsidRDefault="00261AD4" w:rsidP="16AFE4CA">
            <w:pPr>
              <w:pStyle w:val="ListParagraph"/>
              <w:numPr>
                <w:ilvl w:val="0"/>
                <w:numId w:val="25"/>
              </w:numPr>
              <w:rPr>
                <w:rFonts w:asciiTheme="minorHAnsi" w:hAnsiTheme="minorHAnsi" w:cstheme="minorHAnsi"/>
                <w:b/>
                <w:color w:val="FF0000"/>
              </w:rPr>
            </w:pPr>
            <w:hyperlink r:id="rId212">
              <w:r w:rsidR="464D7230" w:rsidRPr="00A4196B">
                <w:rPr>
                  <w:rStyle w:val="Hyperlink"/>
                  <w:rFonts w:asciiTheme="minorHAnsi" w:hAnsiTheme="minorHAnsi" w:cstheme="minorHAnsi"/>
                  <w:b/>
                  <w:color w:val="FF0000"/>
                </w:rPr>
                <w:t>KRS 620.180 Administrative regulations</w:t>
              </w:r>
            </w:hyperlink>
          </w:p>
          <w:p w14:paraId="6429CC5F" w14:textId="77777777" w:rsidR="00DB2F5E" w:rsidRPr="00A4196B" w:rsidRDefault="00DB2F5E" w:rsidP="16AFE4CA">
            <w:pPr>
              <w:rPr>
                <w:b/>
                <w:color w:val="FF0000"/>
              </w:rPr>
            </w:pPr>
          </w:p>
          <w:p w14:paraId="329249E1" w14:textId="77777777" w:rsidR="00DB2F5E" w:rsidRPr="00956795" w:rsidRDefault="00C961E0" w:rsidP="00956795">
            <w:pPr>
              <w:pStyle w:val="Heading2"/>
            </w:pPr>
            <w:r w:rsidRPr="00C961E0">
              <w:rPr>
                <w:rFonts w:asciiTheme="minorHAnsi" w:hAnsiTheme="minorHAnsi" w:cstheme="minorHAnsi"/>
                <w:color w:val="FF0000"/>
                <w:u w:val="single"/>
              </w:rPr>
              <w:t xml:space="preserve">SOP </w:t>
            </w:r>
            <w:hyperlink r:id="rId213">
              <w:r w:rsidR="00510564" w:rsidRPr="00A4196B">
                <w:rPr>
                  <w:rStyle w:val="Hyperlink"/>
                  <w:rFonts w:asciiTheme="minorHAnsi" w:hAnsiTheme="minorHAnsi" w:cstheme="minorHAnsi"/>
                  <w:color w:val="FF0000"/>
                </w:rPr>
                <w:t>4.51.1 Placement in Congregate Care (Residential Treatment)</w:t>
              </w:r>
            </w:hyperlink>
            <w:r w:rsidR="00235136" w:rsidRPr="00956795">
              <w:rPr>
                <w:rFonts w:asciiTheme="minorHAnsi" w:hAnsiTheme="minorHAnsi" w:cstheme="minorHAnsi"/>
              </w:rPr>
              <w:tab/>
            </w:r>
          </w:p>
          <w:p w14:paraId="31290FC3" w14:textId="77777777" w:rsidR="00DB2F5E" w:rsidRPr="00956795" w:rsidRDefault="5B934918" w:rsidP="16AFE4CA">
            <w:pPr>
              <w:rPr>
                <w:rFonts w:asciiTheme="minorHAnsi" w:hAnsiTheme="minorHAnsi" w:cstheme="minorHAnsi"/>
                <w:b/>
                <w:bCs/>
                <w:color w:val="FF0000"/>
              </w:rPr>
            </w:pPr>
            <w:r w:rsidRPr="00956795">
              <w:rPr>
                <w:rFonts w:asciiTheme="minorHAnsi" w:hAnsiTheme="minorHAnsi" w:cstheme="minorHAnsi"/>
                <w:b/>
                <w:bCs/>
                <w:color w:val="FF0000"/>
              </w:rPr>
              <w:t xml:space="preserve">The Family First Prevention Services Act (FFPSA) sets forth guidelines and requirements for the placement of youth in residential treatment facilities, in addition to their ongoing treatment, discharge, and aftercare planning.  The Act mandates the creation of a family and permanency team (FPT) who will inform the child’s qualified residential treatment program (QRTP) assessment and placement decision-making process.  In order to identify residential facilities that meet a high standard of care, FFPSA requires states to recognize the designation of QRTP.  These programs must provide trauma-informed treatment modalities, provide family engagement and treatment, have trauma-informed staff, and provide ongoing aftercare for the youth and their family.  FFPSA requires that youth be placed in a family-like setting, </w:t>
            </w:r>
            <w:r w:rsidRPr="00956795">
              <w:rPr>
                <w:rFonts w:asciiTheme="minorHAnsi" w:hAnsiTheme="minorHAnsi" w:cstheme="minorHAnsi"/>
                <w:b/>
                <w:bCs/>
                <w:color w:val="FF0000"/>
              </w:rPr>
              <w:lastRenderedPageBreak/>
              <w:t>unless their individual treatment</w:t>
            </w:r>
            <w:r w:rsidRPr="00956795">
              <w:rPr>
                <w:b/>
                <w:bCs/>
                <w:color w:val="FF0000"/>
              </w:rPr>
              <w:t xml:space="preserve"> </w:t>
            </w:r>
            <w:r w:rsidRPr="00956795">
              <w:rPr>
                <w:rFonts w:asciiTheme="minorHAnsi" w:hAnsiTheme="minorHAnsi" w:cstheme="minorHAnsi"/>
                <w:b/>
                <w:bCs/>
                <w:color w:val="FF0000"/>
              </w:rPr>
              <w:t>needs require a higher level of care.  In order to determine the appropriateness of a child’s placement in residential treatment, an evidenced-based assessment will be conducted by a qualified individual within the first thirty (30) days of the youth’s placement in a residential setting, or sooner if possible.</w:t>
            </w:r>
          </w:p>
          <w:p w14:paraId="0F4E6936" w14:textId="77777777" w:rsidR="00DB2F5E" w:rsidRPr="00956795" w:rsidRDefault="5B934918" w:rsidP="00B3229D">
            <w:pPr>
              <w:pStyle w:val="Heading3"/>
              <w:spacing w:after="0"/>
              <w:jc w:val="left"/>
              <w:rPr>
                <w:rFonts w:asciiTheme="minorHAnsi" w:hAnsiTheme="minorHAnsi" w:cstheme="minorHAnsi"/>
                <w:color w:val="FF0000"/>
                <w:sz w:val="24"/>
                <w:szCs w:val="24"/>
              </w:rPr>
            </w:pPr>
            <w:r w:rsidRPr="00956795">
              <w:rPr>
                <w:rFonts w:asciiTheme="minorHAnsi" w:hAnsiTheme="minorHAnsi" w:cstheme="minorHAnsi"/>
                <w:color w:val="FF0000"/>
                <w:sz w:val="24"/>
                <w:szCs w:val="24"/>
              </w:rPr>
              <w:t>Practice Guidance</w:t>
            </w:r>
            <w:r w:rsidR="00956795" w:rsidRPr="00956795">
              <w:rPr>
                <w:rFonts w:asciiTheme="minorHAnsi" w:hAnsiTheme="minorHAnsi" w:cstheme="minorHAnsi"/>
                <w:color w:val="FF0000"/>
                <w:sz w:val="24"/>
                <w:szCs w:val="24"/>
              </w:rPr>
              <w:t>:</w:t>
            </w:r>
          </w:p>
          <w:p w14:paraId="4E26E707" w14:textId="77777777" w:rsidR="00DB2F5E" w:rsidRPr="00956795" w:rsidRDefault="5B934918" w:rsidP="00B3229D">
            <w:pPr>
              <w:rPr>
                <w:rFonts w:asciiTheme="minorHAnsi" w:hAnsiTheme="minorHAnsi" w:cstheme="minorHAnsi"/>
                <w:b/>
                <w:bCs/>
                <w:color w:val="FF0000"/>
              </w:rPr>
            </w:pPr>
            <w:r w:rsidRPr="00956795">
              <w:rPr>
                <w:rFonts w:asciiTheme="minorHAnsi" w:hAnsiTheme="minorHAnsi" w:cstheme="minorHAnsi"/>
                <w:b/>
                <w:bCs/>
                <w:color w:val="FF0000"/>
              </w:rPr>
              <w:t xml:space="preserve">Placement in residential treatment will be based on the treatment needs of the youth.  All efforts should be made to secure placement in a QRTP.  Placement in programs that have not been designated QRTPs will be considered only when QRTP placement options have been exhausted.  The Children’s Review Program (CRP) will maintain a list of QRTPs; CRP will make placement referrals for residential treatment per the Department for Community Based Services’ (DCBS) policy. </w:t>
            </w:r>
          </w:p>
          <w:p w14:paraId="4579CA0A" w14:textId="77777777" w:rsidR="0003765F" w:rsidRDefault="00235136" w:rsidP="0003765F">
            <w:pPr>
              <w:rPr>
                <w:rFonts w:asciiTheme="minorHAnsi" w:hAnsiTheme="minorHAnsi" w:cstheme="minorHAnsi"/>
                <w:b/>
                <w:bCs/>
                <w:color w:val="FF0000"/>
              </w:rPr>
            </w:pPr>
            <w:r w:rsidRPr="00956795">
              <w:rPr>
                <w:b/>
              </w:rPr>
              <w:br/>
            </w:r>
            <w:r w:rsidR="5B934918" w:rsidRPr="00956795">
              <w:rPr>
                <w:rFonts w:asciiTheme="minorHAnsi" w:hAnsiTheme="minorHAnsi" w:cstheme="minorHAnsi"/>
                <w:b/>
                <w:bCs/>
                <w:color w:val="FF0000"/>
              </w:rPr>
              <w:t xml:space="preserve">The QRTP assessment should be initiated as soon as residential treatment is being considered for a child.  It is best practice that the QRTP assessment informs placement decisions.  Utilizing the clinical recommendations in the QRTP assessment to inform placement decisions prior to placement will minimize disruptions in treatment and trauma to the child. </w:t>
            </w:r>
          </w:p>
          <w:p w14:paraId="6C48BAF2" w14:textId="77777777" w:rsidR="0003765F" w:rsidRDefault="0003765F" w:rsidP="0003765F">
            <w:pPr>
              <w:rPr>
                <w:rFonts w:asciiTheme="minorHAnsi" w:hAnsiTheme="minorHAnsi" w:cstheme="minorHAnsi"/>
                <w:b/>
                <w:bCs/>
                <w:color w:val="FF0000"/>
              </w:rPr>
            </w:pPr>
          </w:p>
          <w:p w14:paraId="3D38C389" w14:textId="77777777" w:rsidR="00DB2F5E" w:rsidRPr="0003765F" w:rsidRDefault="5B934918" w:rsidP="0003765F">
            <w:pPr>
              <w:rPr>
                <w:rFonts w:asciiTheme="minorHAnsi" w:hAnsiTheme="minorHAnsi" w:cstheme="minorHAnsi"/>
                <w:b/>
                <w:color w:val="FF0000"/>
              </w:rPr>
            </w:pPr>
            <w:r w:rsidRPr="0003765F">
              <w:rPr>
                <w:rFonts w:asciiTheme="minorHAnsi" w:hAnsiTheme="minorHAnsi" w:cstheme="minorHAnsi"/>
                <w:b/>
                <w:color w:val="FF0000"/>
              </w:rPr>
              <w:t>Procedure</w:t>
            </w:r>
            <w:r w:rsidR="00956795" w:rsidRPr="0003765F">
              <w:rPr>
                <w:rFonts w:asciiTheme="minorHAnsi" w:hAnsiTheme="minorHAnsi" w:cstheme="minorHAnsi"/>
                <w:b/>
                <w:color w:val="FF0000"/>
              </w:rPr>
              <w:t>:</w:t>
            </w:r>
          </w:p>
          <w:p w14:paraId="45B22EB8" w14:textId="77777777" w:rsidR="00DB2F5E" w:rsidRPr="00956795" w:rsidRDefault="5B934918" w:rsidP="16AFE4CA">
            <w:pPr>
              <w:rPr>
                <w:rFonts w:asciiTheme="minorHAnsi" w:hAnsiTheme="minorHAnsi" w:cstheme="minorHAnsi"/>
                <w:b/>
                <w:bCs/>
                <w:color w:val="FF0000"/>
              </w:rPr>
            </w:pPr>
            <w:r w:rsidRPr="00956795">
              <w:rPr>
                <w:rFonts w:asciiTheme="minorHAnsi" w:hAnsiTheme="minorHAnsi" w:cstheme="minorHAnsi"/>
                <w:b/>
                <w:bCs/>
                <w:color w:val="FF0000"/>
              </w:rPr>
              <w:t xml:space="preserve">If a youth is being considered or referred for residential treatment, or if the youth is placed in a residential treatment program, the SSW:  </w:t>
            </w:r>
          </w:p>
          <w:p w14:paraId="5FB71B6A" w14:textId="77777777" w:rsidR="00DB2F5E" w:rsidRPr="00956795" w:rsidRDefault="5B934918" w:rsidP="00CA121B">
            <w:pPr>
              <w:pStyle w:val="ListParagraph"/>
              <w:numPr>
                <w:ilvl w:val="0"/>
                <w:numId w:val="95"/>
              </w:numPr>
              <w:rPr>
                <w:rFonts w:asciiTheme="minorHAnsi" w:hAnsiTheme="minorHAnsi" w:cstheme="minorHAnsi"/>
                <w:b/>
                <w:bCs/>
                <w:color w:val="FF0000"/>
              </w:rPr>
            </w:pPr>
            <w:r w:rsidRPr="00956795">
              <w:rPr>
                <w:rFonts w:asciiTheme="minorHAnsi" w:hAnsiTheme="minorHAnsi" w:cstheme="minorHAnsi"/>
                <w:b/>
                <w:bCs/>
                <w:color w:val="FF0000"/>
              </w:rPr>
              <w:lastRenderedPageBreak/>
              <w:t>Communicates by</w:t>
            </w:r>
            <w:r w:rsidRPr="00956795">
              <w:rPr>
                <w:rFonts w:asciiTheme="minorHAnsi" w:hAnsiTheme="minorHAnsi" w:cstheme="minorHAnsi"/>
                <w:b/>
                <w:bCs/>
              </w:rPr>
              <w:t xml:space="preserve"> </w:t>
            </w:r>
            <w:r w:rsidRPr="00956795">
              <w:rPr>
                <w:rFonts w:asciiTheme="minorHAnsi" w:hAnsiTheme="minorHAnsi" w:cstheme="minorHAnsi"/>
                <w:b/>
                <w:bCs/>
                <w:color w:val="FF0000"/>
              </w:rPr>
              <w:t>email with CRP to coordinate the thirty (30) day QRTP assessment and provides a copy of the 886a and DPP-1275; 1</w:t>
            </w:r>
          </w:p>
          <w:p w14:paraId="0EA391CB" w14:textId="77777777" w:rsidR="00DB2F5E" w:rsidRPr="00956795" w:rsidRDefault="5B934918" w:rsidP="00CA121B">
            <w:pPr>
              <w:pStyle w:val="ListParagraph"/>
              <w:numPr>
                <w:ilvl w:val="0"/>
                <w:numId w:val="95"/>
              </w:numPr>
              <w:rPr>
                <w:rFonts w:asciiTheme="minorHAnsi" w:hAnsiTheme="minorHAnsi" w:cstheme="minorHAnsi"/>
                <w:b/>
                <w:bCs/>
                <w:color w:val="FF0000"/>
              </w:rPr>
            </w:pPr>
            <w:r w:rsidRPr="00956795">
              <w:rPr>
                <w:rFonts w:asciiTheme="minorHAnsi" w:hAnsiTheme="minorHAnsi" w:cstheme="minorHAnsi"/>
                <w:b/>
                <w:bCs/>
                <w:color w:val="FF0000"/>
              </w:rPr>
              <w:t>Identifies members of the youth’s FPT.  This team shall consist of :</w:t>
            </w:r>
          </w:p>
          <w:p w14:paraId="341CDBE2" w14:textId="77777777" w:rsidR="00DB2F5E" w:rsidRPr="00956795" w:rsidRDefault="5B934918" w:rsidP="00CA121B">
            <w:pPr>
              <w:pStyle w:val="ListParagraph"/>
              <w:numPr>
                <w:ilvl w:val="1"/>
                <w:numId w:val="95"/>
              </w:numPr>
              <w:rPr>
                <w:rFonts w:asciiTheme="minorHAnsi" w:hAnsiTheme="minorHAnsi" w:cstheme="minorHAnsi"/>
                <w:b/>
                <w:bCs/>
                <w:color w:val="FF0000"/>
              </w:rPr>
            </w:pPr>
            <w:r w:rsidRPr="00956795">
              <w:rPr>
                <w:rFonts w:asciiTheme="minorHAnsi" w:hAnsiTheme="minorHAnsi" w:cstheme="minorHAnsi"/>
                <w:b/>
                <w:bCs/>
                <w:color w:val="FF0000"/>
              </w:rPr>
              <w:t>All appropriate family members;</w:t>
            </w:r>
          </w:p>
          <w:p w14:paraId="522C3D59" w14:textId="77777777" w:rsidR="00DB2F5E" w:rsidRPr="00956795" w:rsidRDefault="5B934918" w:rsidP="00CA121B">
            <w:pPr>
              <w:pStyle w:val="ListParagraph"/>
              <w:numPr>
                <w:ilvl w:val="1"/>
                <w:numId w:val="95"/>
              </w:numPr>
              <w:rPr>
                <w:rFonts w:asciiTheme="minorHAnsi" w:hAnsiTheme="minorHAnsi" w:cstheme="minorHAnsi"/>
                <w:b/>
                <w:bCs/>
                <w:color w:val="FF0000"/>
              </w:rPr>
            </w:pPr>
            <w:r w:rsidRPr="00956795">
              <w:rPr>
                <w:rFonts w:asciiTheme="minorHAnsi" w:hAnsiTheme="minorHAnsi" w:cstheme="minorHAnsi"/>
                <w:b/>
                <w:bCs/>
                <w:color w:val="FF0000"/>
              </w:rPr>
              <w:t>Relatives and fictive kin;</w:t>
            </w:r>
          </w:p>
          <w:p w14:paraId="063A6DC8" w14:textId="77777777" w:rsidR="00DB2F5E" w:rsidRPr="00956795" w:rsidRDefault="5B934918" w:rsidP="00CA121B">
            <w:pPr>
              <w:pStyle w:val="ListParagraph"/>
              <w:numPr>
                <w:ilvl w:val="1"/>
                <w:numId w:val="95"/>
              </w:numPr>
              <w:rPr>
                <w:rFonts w:asciiTheme="minorHAnsi" w:hAnsiTheme="minorHAnsi" w:cstheme="minorHAnsi"/>
                <w:b/>
                <w:bCs/>
                <w:color w:val="FF0000"/>
              </w:rPr>
            </w:pPr>
            <w:r w:rsidRPr="00956795">
              <w:rPr>
                <w:rFonts w:asciiTheme="minorHAnsi" w:hAnsiTheme="minorHAnsi" w:cstheme="minorHAnsi"/>
                <w:b/>
                <w:bCs/>
                <w:color w:val="FF0000"/>
              </w:rPr>
              <w:t>Community partners;</w:t>
            </w:r>
          </w:p>
          <w:p w14:paraId="0A923B18" w14:textId="77777777" w:rsidR="00DB2F5E" w:rsidRPr="00956795" w:rsidRDefault="5B934918" w:rsidP="00CA121B">
            <w:pPr>
              <w:pStyle w:val="ListParagraph"/>
              <w:numPr>
                <w:ilvl w:val="1"/>
                <w:numId w:val="95"/>
              </w:numPr>
              <w:rPr>
                <w:rFonts w:asciiTheme="minorHAnsi" w:hAnsiTheme="minorHAnsi" w:cstheme="minorHAnsi"/>
                <w:b/>
                <w:bCs/>
                <w:color w:val="FF0000"/>
              </w:rPr>
            </w:pPr>
            <w:r w:rsidRPr="00956795">
              <w:rPr>
                <w:rFonts w:asciiTheme="minorHAnsi" w:hAnsiTheme="minorHAnsi" w:cstheme="minorHAnsi"/>
                <w:b/>
                <w:bCs/>
                <w:color w:val="FF0000"/>
              </w:rPr>
              <w:t>Private child caring (PCC) agency staff; and</w:t>
            </w:r>
          </w:p>
          <w:p w14:paraId="26F1CC5B" w14:textId="77777777" w:rsidR="00DB2F5E" w:rsidRPr="00956795" w:rsidRDefault="5B934918" w:rsidP="00CA121B">
            <w:pPr>
              <w:pStyle w:val="ListParagraph"/>
              <w:numPr>
                <w:ilvl w:val="1"/>
                <w:numId w:val="95"/>
              </w:numPr>
              <w:rPr>
                <w:rFonts w:asciiTheme="minorHAnsi" w:hAnsiTheme="minorHAnsi" w:cstheme="minorHAnsi"/>
                <w:b/>
                <w:bCs/>
                <w:color w:val="FF0000"/>
              </w:rPr>
            </w:pPr>
            <w:r w:rsidRPr="00956795">
              <w:rPr>
                <w:rFonts w:asciiTheme="minorHAnsi" w:hAnsiTheme="minorHAnsi" w:cstheme="minorHAnsi"/>
                <w:b/>
                <w:bCs/>
                <w:color w:val="FF0000"/>
              </w:rPr>
              <w:t>Child-Focused Recruitment Model (CFRM) specialist (if assigned).</w:t>
            </w:r>
          </w:p>
          <w:p w14:paraId="25398139" w14:textId="77777777" w:rsidR="00DB2F5E" w:rsidRPr="00956795" w:rsidRDefault="5B934918" w:rsidP="00CA121B">
            <w:pPr>
              <w:pStyle w:val="ListParagraph"/>
              <w:numPr>
                <w:ilvl w:val="0"/>
                <w:numId w:val="95"/>
              </w:numPr>
              <w:rPr>
                <w:rFonts w:asciiTheme="minorHAnsi" w:hAnsiTheme="minorHAnsi" w:cstheme="minorHAnsi"/>
                <w:b/>
                <w:bCs/>
                <w:color w:val="FF0000"/>
              </w:rPr>
            </w:pPr>
            <w:r w:rsidRPr="00956795">
              <w:rPr>
                <w:rFonts w:asciiTheme="minorHAnsi" w:hAnsiTheme="minorHAnsi" w:cstheme="minorHAnsi"/>
                <w:b/>
                <w:bCs/>
                <w:color w:val="FF0000"/>
              </w:rPr>
              <w:t>Convenes a family team meeting (FTM), including members of the youth’s FPT and the CRP QRTP assessor.  This FTM will be utilized to provide input during the thirty (30) day QRTP assessment process;  2</w:t>
            </w:r>
          </w:p>
          <w:p w14:paraId="2A1F2A18" w14:textId="77777777" w:rsidR="00DB2F5E" w:rsidRPr="00956795" w:rsidRDefault="5B934918" w:rsidP="00CA121B">
            <w:pPr>
              <w:pStyle w:val="ListParagraph"/>
              <w:numPr>
                <w:ilvl w:val="0"/>
                <w:numId w:val="95"/>
              </w:numPr>
              <w:rPr>
                <w:rFonts w:asciiTheme="minorHAnsi" w:hAnsiTheme="minorHAnsi" w:cstheme="minorHAnsi"/>
                <w:b/>
                <w:bCs/>
                <w:color w:val="FF0000"/>
              </w:rPr>
            </w:pPr>
            <w:r w:rsidRPr="00956795">
              <w:rPr>
                <w:rFonts w:asciiTheme="minorHAnsi" w:hAnsiTheme="minorHAnsi" w:cstheme="minorHAnsi"/>
                <w:b/>
                <w:bCs/>
                <w:color w:val="FF0000"/>
              </w:rPr>
              <w:t>Receives from CRP the QRTP assessment, including recommendations, within thirty (30) calendar days of the date of QRTP placement;</w:t>
            </w:r>
          </w:p>
          <w:p w14:paraId="089EB204" w14:textId="77777777" w:rsidR="00DB2F5E" w:rsidRPr="00956795" w:rsidRDefault="5B934918" w:rsidP="00CA121B">
            <w:pPr>
              <w:pStyle w:val="ListParagraph"/>
              <w:numPr>
                <w:ilvl w:val="0"/>
                <w:numId w:val="95"/>
              </w:numPr>
              <w:rPr>
                <w:rFonts w:asciiTheme="minorHAnsi" w:hAnsiTheme="minorHAnsi" w:cstheme="minorHAnsi"/>
                <w:b/>
                <w:bCs/>
                <w:color w:val="FF0000"/>
              </w:rPr>
            </w:pPr>
            <w:r w:rsidRPr="00956795">
              <w:rPr>
                <w:rFonts w:asciiTheme="minorHAnsi" w:hAnsiTheme="minorHAnsi" w:cstheme="minorHAnsi"/>
                <w:b/>
                <w:bCs/>
                <w:color w:val="FF0000"/>
              </w:rPr>
              <w:t xml:space="preserve">Submits the </w:t>
            </w:r>
            <w:r w:rsidRPr="00956795">
              <w:rPr>
                <w:rFonts w:asciiTheme="minorHAnsi" w:hAnsiTheme="minorHAnsi" w:cstheme="minorHAnsi"/>
                <w:b/>
                <w:bCs/>
                <w:color w:val="FF0000"/>
                <w:u w:val="single"/>
              </w:rPr>
              <w:t>QRTP Hearing Request Form</w:t>
            </w:r>
            <w:r w:rsidRPr="00956795">
              <w:rPr>
                <w:rFonts w:asciiTheme="minorHAnsi" w:hAnsiTheme="minorHAnsi" w:cstheme="minorHAnsi"/>
                <w:b/>
                <w:bCs/>
                <w:color w:val="FF0000"/>
              </w:rPr>
              <w:t xml:space="preserve"> to the court within five (5) business days of the child’s placement in a QRTP in order to:</w:t>
            </w:r>
          </w:p>
          <w:p w14:paraId="4B1FE805" w14:textId="77777777" w:rsidR="00DB2F5E" w:rsidRPr="00956795" w:rsidRDefault="5B934918" w:rsidP="00CA121B">
            <w:pPr>
              <w:pStyle w:val="ListParagraph"/>
              <w:numPr>
                <w:ilvl w:val="1"/>
                <w:numId w:val="95"/>
              </w:numPr>
              <w:rPr>
                <w:rFonts w:asciiTheme="minorHAnsi" w:hAnsiTheme="minorHAnsi" w:cstheme="minorHAnsi"/>
                <w:b/>
                <w:bCs/>
                <w:color w:val="FF0000"/>
              </w:rPr>
            </w:pPr>
            <w:r w:rsidRPr="00956795">
              <w:rPr>
                <w:rFonts w:asciiTheme="minorHAnsi" w:hAnsiTheme="minorHAnsi" w:cstheme="minorHAnsi"/>
                <w:b/>
                <w:bCs/>
                <w:color w:val="FF0000"/>
              </w:rPr>
              <w:t>Notify  the court that the youth was placed in a QRTP; and</w:t>
            </w:r>
          </w:p>
          <w:p w14:paraId="2214D3DF" w14:textId="77777777" w:rsidR="00DB2F5E" w:rsidRPr="00956795" w:rsidRDefault="5B934918" w:rsidP="00CA121B">
            <w:pPr>
              <w:pStyle w:val="ListParagraph"/>
              <w:numPr>
                <w:ilvl w:val="1"/>
                <w:numId w:val="95"/>
              </w:numPr>
              <w:rPr>
                <w:rFonts w:asciiTheme="minorHAnsi" w:hAnsiTheme="minorHAnsi" w:cstheme="minorHAnsi"/>
                <w:b/>
                <w:bCs/>
                <w:color w:val="FF0000"/>
              </w:rPr>
            </w:pPr>
            <w:r w:rsidRPr="00956795">
              <w:rPr>
                <w:rFonts w:asciiTheme="minorHAnsi" w:hAnsiTheme="minorHAnsi" w:cstheme="minorHAnsi"/>
                <w:b/>
                <w:bCs/>
                <w:color w:val="FF0000"/>
              </w:rPr>
              <w:t>Request a court review to occur no later than sixty (60) calendar days from the youth entering the QRTP to advise the court of the QRTP assessment’s recommendations.</w:t>
            </w:r>
          </w:p>
          <w:p w14:paraId="1410D381" w14:textId="77777777" w:rsidR="00DB2F5E" w:rsidRPr="00956795" w:rsidRDefault="5B934918" w:rsidP="00CA121B">
            <w:pPr>
              <w:pStyle w:val="ListParagraph"/>
              <w:numPr>
                <w:ilvl w:val="0"/>
                <w:numId w:val="95"/>
              </w:numPr>
              <w:rPr>
                <w:rFonts w:asciiTheme="minorHAnsi" w:hAnsiTheme="minorHAnsi" w:cstheme="minorHAnsi"/>
                <w:b/>
                <w:bCs/>
                <w:color w:val="FF0000"/>
              </w:rPr>
            </w:pPr>
            <w:r w:rsidRPr="00956795">
              <w:rPr>
                <w:rFonts w:asciiTheme="minorHAnsi" w:hAnsiTheme="minorHAnsi" w:cstheme="minorHAnsi"/>
                <w:b/>
                <w:bCs/>
                <w:color w:val="FF0000"/>
              </w:rPr>
              <w:t>Provides the QRTP assessment to the court no later than thirty-five (35) calendar days from the date of placement; 3</w:t>
            </w:r>
          </w:p>
          <w:p w14:paraId="648EA5E5" w14:textId="77777777" w:rsidR="00DB2F5E" w:rsidRPr="00956795" w:rsidRDefault="5B934918" w:rsidP="00CA121B">
            <w:pPr>
              <w:pStyle w:val="ListParagraph"/>
              <w:numPr>
                <w:ilvl w:val="0"/>
                <w:numId w:val="95"/>
              </w:numPr>
              <w:rPr>
                <w:rFonts w:asciiTheme="minorHAnsi" w:hAnsiTheme="minorHAnsi" w:cstheme="minorHAnsi"/>
                <w:b/>
                <w:bCs/>
                <w:color w:val="FF0000"/>
              </w:rPr>
            </w:pPr>
            <w:r w:rsidRPr="00956795">
              <w:rPr>
                <w:rFonts w:asciiTheme="minorHAnsi" w:hAnsiTheme="minorHAnsi" w:cstheme="minorHAnsi"/>
                <w:b/>
                <w:bCs/>
                <w:color w:val="FF0000"/>
              </w:rPr>
              <w:t>Ensures selection of the special population indicators in TWIST if any of the following are present:</w:t>
            </w:r>
          </w:p>
          <w:p w14:paraId="4F7F3E92" w14:textId="77777777" w:rsidR="00DB2F5E" w:rsidRPr="00956795" w:rsidRDefault="5B934918" w:rsidP="00CA121B">
            <w:pPr>
              <w:pStyle w:val="ListParagraph"/>
              <w:numPr>
                <w:ilvl w:val="1"/>
                <w:numId w:val="95"/>
              </w:numPr>
              <w:rPr>
                <w:rFonts w:asciiTheme="minorHAnsi" w:hAnsiTheme="minorHAnsi" w:cstheme="minorHAnsi"/>
                <w:b/>
                <w:bCs/>
                <w:color w:val="FF0000"/>
              </w:rPr>
            </w:pPr>
            <w:r w:rsidRPr="00956795">
              <w:rPr>
                <w:rFonts w:asciiTheme="minorHAnsi" w:hAnsiTheme="minorHAnsi" w:cstheme="minorHAnsi"/>
                <w:b/>
                <w:bCs/>
                <w:color w:val="FF0000"/>
              </w:rPr>
              <w:lastRenderedPageBreak/>
              <w:t xml:space="preserve">Victim of labor trafficking; </w:t>
            </w:r>
          </w:p>
          <w:p w14:paraId="5F9054F5" w14:textId="77777777" w:rsidR="00DB2F5E" w:rsidRPr="00956795" w:rsidRDefault="5B934918" w:rsidP="00CA121B">
            <w:pPr>
              <w:pStyle w:val="ListParagraph"/>
              <w:numPr>
                <w:ilvl w:val="1"/>
                <w:numId w:val="95"/>
              </w:numPr>
              <w:rPr>
                <w:rFonts w:asciiTheme="minorHAnsi" w:hAnsiTheme="minorHAnsi" w:cstheme="minorHAnsi"/>
                <w:b/>
                <w:bCs/>
                <w:color w:val="FF0000"/>
              </w:rPr>
            </w:pPr>
            <w:r w:rsidRPr="00956795">
              <w:rPr>
                <w:rFonts w:asciiTheme="minorHAnsi" w:hAnsiTheme="minorHAnsi" w:cstheme="minorHAnsi"/>
                <w:b/>
                <w:bCs/>
                <w:color w:val="FF0000"/>
              </w:rPr>
              <w:t>Current or previous allegations of sex trafficking;</w:t>
            </w:r>
          </w:p>
          <w:p w14:paraId="3F1826C0" w14:textId="77777777" w:rsidR="00DB2F5E" w:rsidRPr="00956795" w:rsidRDefault="5B934918" w:rsidP="00CA121B">
            <w:pPr>
              <w:pStyle w:val="ListParagraph"/>
              <w:numPr>
                <w:ilvl w:val="1"/>
                <w:numId w:val="95"/>
              </w:numPr>
              <w:rPr>
                <w:rFonts w:asciiTheme="minorHAnsi" w:hAnsiTheme="minorHAnsi" w:cstheme="minorHAnsi"/>
                <w:b/>
                <w:bCs/>
                <w:color w:val="FF0000"/>
              </w:rPr>
            </w:pPr>
            <w:r w:rsidRPr="00956795">
              <w:rPr>
                <w:rFonts w:asciiTheme="minorHAnsi" w:hAnsiTheme="minorHAnsi" w:cstheme="minorHAnsi"/>
                <w:b/>
                <w:bCs/>
                <w:color w:val="FF0000"/>
              </w:rPr>
              <w:t>AWOL history;</w:t>
            </w:r>
          </w:p>
          <w:p w14:paraId="1C93753C" w14:textId="77777777" w:rsidR="00DB2F5E" w:rsidRPr="00956795" w:rsidRDefault="5B934918" w:rsidP="00CA121B">
            <w:pPr>
              <w:pStyle w:val="ListParagraph"/>
              <w:numPr>
                <w:ilvl w:val="1"/>
                <w:numId w:val="95"/>
              </w:numPr>
              <w:rPr>
                <w:rFonts w:asciiTheme="minorHAnsi" w:hAnsiTheme="minorHAnsi" w:cstheme="minorHAnsi"/>
                <w:b/>
                <w:bCs/>
                <w:color w:val="FF0000"/>
              </w:rPr>
            </w:pPr>
            <w:r w:rsidRPr="00956795">
              <w:rPr>
                <w:rFonts w:asciiTheme="minorHAnsi" w:hAnsiTheme="minorHAnsi" w:cstheme="minorHAnsi"/>
                <w:b/>
                <w:bCs/>
                <w:color w:val="FF0000"/>
              </w:rPr>
              <w:t>Pregnant youth; and/or</w:t>
            </w:r>
          </w:p>
          <w:p w14:paraId="60053E56" w14:textId="77777777" w:rsidR="00DB2F5E" w:rsidRPr="00956795" w:rsidRDefault="5B934918" w:rsidP="00CA121B">
            <w:pPr>
              <w:pStyle w:val="ListParagraph"/>
              <w:numPr>
                <w:ilvl w:val="1"/>
                <w:numId w:val="95"/>
              </w:numPr>
              <w:rPr>
                <w:b/>
                <w:bCs/>
                <w:color w:val="FF0000"/>
              </w:rPr>
            </w:pPr>
            <w:r w:rsidRPr="00956795">
              <w:rPr>
                <w:rFonts w:asciiTheme="minorHAnsi" w:hAnsiTheme="minorHAnsi" w:cstheme="minorHAnsi"/>
                <w:b/>
                <w:bCs/>
                <w:color w:val="FF0000"/>
              </w:rPr>
              <w:t>Parenting youth (including fathers).</w:t>
            </w:r>
            <w:r w:rsidR="00235136" w:rsidRPr="00956795">
              <w:rPr>
                <w:b/>
              </w:rPr>
              <w:br/>
            </w:r>
          </w:p>
          <w:p w14:paraId="44354448" w14:textId="77777777" w:rsidR="00DB2F5E" w:rsidRPr="00956795" w:rsidRDefault="5B934918" w:rsidP="16AFE4CA">
            <w:pPr>
              <w:rPr>
                <w:rFonts w:asciiTheme="minorHAnsi" w:hAnsiTheme="minorHAnsi" w:cstheme="minorHAnsi"/>
                <w:b/>
                <w:bCs/>
                <w:color w:val="FF0000"/>
              </w:rPr>
            </w:pPr>
            <w:r w:rsidRPr="00956795">
              <w:rPr>
                <w:rFonts w:asciiTheme="minorHAnsi" w:hAnsiTheme="minorHAnsi" w:cstheme="minorHAnsi"/>
                <w:b/>
                <w:bCs/>
                <w:color w:val="FF0000"/>
              </w:rPr>
              <w:t>If placement in a QRTP is not recommended in the QRTP assessment, the SSW:</w:t>
            </w:r>
          </w:p>
          <w:p w14:paraId="4A894C3B" w14:textId="77777777" w:rsidR="00DB2F5E" w:rsidRPr="00956795" w:rsidRDefault="5B934918" w:rsidP="00CA121B">
            <w:pPr>
              <w:pStyle w:val="ListParagraph"/>
              <w:numPr>
                <w:ilvl w:val="0"/>
                <w:numId w:val="96"/>
              </w:numPr>
              <w:rPr>
                <w:rFonts w:asciiTheme="minorHAnsi" w:hAnsiTheme="minorHAnsi" w:cstheme="minorHAnsi"/>
                <w:b/>
                <w:bCs/>
                <w:color w:val="FF0000"/>
              </w:rPr>
            </w:pPr>
            <w:r w:rsidRPr="00956795">
              <w:rPr>
                <w:rFonts w:asciiTheme="minorHAnsi" w:hAnsiTheme="minorHAnsi" w:cstheme="minorHAnsi"/>
                <w:b/>
                <w:bCs/>
                <w:color w:val="FF0000"/>
              </w:rPr>
              <w:t>Submits an updated 886A and treatment recommendations to the Recruitment and Certification (R&amp;C) team for a new placement search.  If there are no DCBS homes available, the search will be sent to the CRP placement gatekeeper for further search; 4</w:t>
            </w:r>
          </w:p>
          <w:p w14:paraId="103E579E" w14:textId="77777777" w:rsidR="00DB2F5E" w:rsidRPr="00956795" w:rsidRDefault="5B934918" w:rsidP="00CA121B">
            <w:pPr>
              <w:pStyle w:val="ListParagraph"/>
              <w:numPr>
                <w:ilvl w:val="0"/>
                <w:numId w:val="96"/>
              </w:numPr>
              <w:rPr>
                <w:rFonts w:asciiTheme="minorHAnsi" w:hAnsiTheme="minorHAnsi" w:cstheme="minorHAnsi"/>
                <w:b/>
                <w:bCs/>
                <w:color w:val="FF0000"/>
              </w:rPr>
            </w:pPr>
            <w:r w:rsidRPr="00956795">
              <w:rPr>
                <w:rFonts w:asciiTheme="minorHAnsi" w:hAnsiTheme="minorHAnsi" w:cstheme="minorHAnsi"/>
                <w:b/>
                <w:bCs/>
                <w:color w:val="FF0000"/>
              </w:rPr>
              <w:t xml:space="preserve">Collaborates with the child’s placement and the identified relative, fictive kin, or foster placement to facilitate a transition of the youth within thirty (30) days of the QRTP assessment; </w:t>
            </w:r>
          </w:p>
          <w:p w14:paraId="42B3F641" w14:textId="77777777" w:rsidR="00DB2F5E" w:rsidRPr="00956795" w:rsidRDefault="5B934918" w:rsidP="00CA121B">
            <w:pPr>
              <w:pStyle w:val="ListParagraph"/>
              <w:numPr>
                <w:ilvl w:val="0"/>
                <w:numId w:val="96"/>
              </w:numPr>
              <w:rPr>
                <w:rFonts w:asciiTheme="minorHAnsi" w:hAnsiTheme="minorHAnsi" w:cstheme="minorHAnsi"/>
                <w:b/>
                <w:bCs/>
                <w:color w:val="FF0000"/>
              </w:rPr>
            </w:pPr>
            <w:r w:rsidRPr="00956795">
              <w:rPr>
                <w:rFonts w:asciiTheme="minorHAnsi" w:hAnsiTheme="minorHAnsi" w:cstheme="minorHAnsi"/>
                <w:b/>
                <w:bCs/>
                <w:color w:val="FF0000"/>
              </w:rPr>
              <w:t>Notifies the court that the QRTP hearing is no longer needed.</w:t>
            </w:r>
          </w:p>
          <w:p w14:paraId="0CFAFBC0" w14:textId="77777777" w:rsidR="00DB2F5E" w:rsidRPr="00956795" w:rsidRDefault="00235136" w:rsidP="16AFE4CA">
            <w:pPr>
              <w:rPr>
                <w:rFonts w:asciiTheme="minorHAnsi" w:hAnsiTheme="minorHAnsi" w:cstheme="minorHAnsi"/>
                <w:b/>
                <w:bCs/>
                <w:color w:val="FF0000"/>
              </w:rPr>
            </w:pPr>
            <w:r w:rsidRPr="00956795">
              <w:rPr>
                <w:rFonts w:asciiTheme="minorHAnsi" w:hAnsiTheme="minorHAnsi" w:cstheme="minorHAnsi"/>
                <w:b/>
              </w:rPr>
              <w:br/>
            </w:r>
            <w:r w:rsidR="5B934918" w:rsidRPr="00956795">
              <w:rPr>
                <w:rFonts w:asciiTheme="minorHAnsi" w:hAnsiTheme="minorHAnsi" w:cstheme="minorHAnsi"/>
                <w:b/>
                <w:bCs/>
                <w:color w:val="FF0000"/>
              </w:rPr>
              <w:t>If QRTP placement is recommended in the QRTP assessment, the SSW:</w:t>
            </w:r>
            <w:r w:rsidRPr="00956795">
              <w:rPr>
                <w:rFonts w:asciiTheme="minorHAnsi" w:hAnsiTheme="minorHAnsi" w:cstheme="minorHAnsi"/>
                <w:b/>
              </w:rPr>
              <w:br/>
            </w:r>
          </w:p>
          <w:p w14:paraId="1398A9F4" w14:textId="77777777" w:rsidR="00DB2F5E" w:rsidRPr="00956795" w:rsidRDefault="5B934918" w:rsidP="00CA121B">
            <w:pPr>
              <w:pStyle w:val="ListParagraph"/>
              <w:numPr>
                <w:ilvl w:val="0"/>
                <w:numId w:val="97"/>
              </w:numPr>
              <w:rPr>
                <w:rFonts w:asciiTheme="minorHAnsi" w:hAnsiTheme="minorHAnsi" w:cstheme="minorHAnsi"/>
                <w:b/>
                <w:bCs/>
                <w:color w:val="FF0000"/>
              </w:rPr>
            </w:pPr>
            <w:r w:rsidRPr="00956795">
              <w:rPr>
                <w:rFonts w:asciiTheme="minorHAnsi" w:hAnsiTheme="minorHAnsi" w:cstheme="minorHAnsi"/>
                <w:b/>
                <w:bCs/>
                <w:color w:val="FF0000"/>
              </w:rPr>
              <w:t>Provides a copy of the QRTP assessment to the QRTP provider as soon as possible;</w:t>
            </w:r>
          </w:p>
          <w:p w14:paraId="62BCA7C4" w14:textId="77777777" w:rsidR="00DB2F5E" w:rsidRPr="00956795" w:rsidRDefault="5B934918" w:rsidP="00CA121B">
            <w:pPr>
              <w:pStyle w:val="ListParagraph"/>
              <w:numPr>
                <w:ilvl w:val="0"/>
                <w:numId w:val="97"/>
              </w:numPr>
              <w:rPr>
                <w:rFonts w:asciiTheme="minorHAnsi" w:hAnsiTheme="minorHAnsi" w:cstheme="minorHAnsi"/>
                <w:b/>
                <w:bCs/>
                <w:color w:val="FF0000"/>
              </w:rPr>
            </w:pPr>
            <w:r w:rsidRPr="00956795">
              <w:rPr>
                <w:rFonts w:asciiTheme="minorHAnsi" w:hAnsiTheme="minorHAnsi" w:cstheme="minorHAnsi"/>
                <w:b/>
                <w:bCs/>
                <w:color w:val="FF0000"/>
              </w:rPr>
              <w:t>Ensures that a court review is scheduled to provide the court with the recommendations of the QRTP assessment, including both short-term and long-term treatment goals.  The court will make a</w:t>
            </w:r>
            <w:r w:rsidRPr="00956795">
              <w:rPr>
                <w:b/>
                <w:bCs/>
                <w:color w:val="FF0000"/>
              </w:rPr>
              <w:t xml:space="preserve"> </w:t>
            </w:r>
            <w:r w:rsidRPr="00956795">
              <w:rPr>
                <w:rFonts w:asciiTheme="minorHAnsi" w:hAnsiTheme="minorHAnsi" w:cstheme="minorHAnsi"/>
                <w:b/>
                <w:bCs/>
                <w:color w:val="FF0000"/>
              </w:rPr>
              <w:t xml:space="preserve">determination regarding the youth’s placement or continued placement in the QRTP.  5 6 If the youth will be moved from the </w:t>
            </w:r>
            <w:r w:rsidRPr="00956795">
              <w:rPr>
                <w:rFonts w:asciiTheme="minorHAnsi" w:hAnsiTheme="minorHAnsi" w:cstheme="minorHAnsi"/>
                <w:b/>
                <w:bCs/>
                <w:color w:val="FF0000"/>
              </w:rPr>
              <w:lastRenderedPageBreak/>
              <w:t>QRTP, SSW will follow the steps above regarding transition to a new placement;</w:t>
            </w:r>
          </w:p>
          <w:p w14:paraId="7A7CF7E5" w14:textId="77777777" w:rsidR="00DB2F5E" w:rsidRPr="00956795" w:rsidRDefault="5B934918" w:rsidP="00CA121B">
            <w:pPr>
              <w:pStyle w:val="ListParagraph"/>
              <w:numPr>
                <w:ilvl w:val="0"/>
                <w:numId w:val="97"/>
              </w:numPr>
              <w:rPr>
                <w:rFonts w:asciiTheme="minorHAnsi" w:hAnsiTheme="minorHAnsi" w:cstheme="minorHAnsi"/>
                <w:b/>
                <w:bCs/>
                <w:color w:val="FF0000"/>
              </w:rPr>
            </w:pPr>
            <w:r w:rsidRPr="00956795">
              <w:rPr>
                <w:rFonts w:asciiTheme="minorHAnsi" w:hAnsiTheme="minorHAnsi" w:cstheme="minorHAnsi"/>
                <w:b/>
                <w:bCs/>
                <w:color w:val="FF0000"/>
              </w:rPr>
              <w:t>Invites the FPT to an FTM during a time that is convenient to the family members.  During this FTM, the team will update the case plan to include recommendations from the QRTP assessment no later than the periodic case plan review. 7  The following shall be documented on the case plan:</w:t>
            </w:r>
          </w:p>
          <w:p w14:paraId="273F0966" w14:textId="77777777" w:rsidR="00DB2F5E" w:rsidRPr="00956795" w:rsidRDefault="5B934918" w:rsidP="00CA121B">
            <w:pPr>
              <w:pStyle w:val="ListParagraph"/>
              <w:numPr>
                <w:ilvl w:val="1"/>
                <w:numId w:val="97"/>
              </w:numPr>
              <w:rPr>
                <w:rFonts w:asciiTheme="minorHAnsi" w:hAnsiTheme="minorHAnsi" w:cstheme="minorHAnsi"/>
                <w:b/>
                <w:bCs/>
                <w:color w:val="FF0000"/>
              </w:rPr>
            </w:pPr>
            <w:r w:rsidRPr="00956795">
              <w:rPr>
                <w:rFonts w:asciiTheme="minorHAnsi" w:hAnsiTheme="minorHAnsi" w:cstheme="minorHAnsi"/>
                <w:b/>
                <w:bCs/>
                <w:color w:val="FF0000"/>
              </w:rPr>
              <w:t>List of team members invited and whether they attended;</w:t>
            </w:r>
          </w:p>
          <w:p w14:paraId="3858559D" w14:textId="77777777" w:rsidR="00DB2F5E" w:rsidRPr="00956795" w:rsidRDefault="5B934918" w:rsidP="00CA121B">
            <w:pPr>
              <w:pStyle w:val="ListParagraph"/>
              <w:numPr>
                <w:ilvl w:val="1"/>
                <w:numId w:val="97"/>
              </w:numPr>
              <w:rPr>
                <w:rFonts w:asciiTheme="minorHAnsi" w:hAnsiTheme="minorHAnsi" w:cstheme="minorHAnsi"/>
                <w:b/>
                <w:bCs/>
                <w:color w:val="FF0000"/>
              </w:rPr>
            </w:pPr>
            <w:r w:rsidRPr="00956795">
              <w:rPr>
                <w:rFonts w:asciiTheme="minorHAnsi" w:hAnsiTheme="minorHAnsi" w:cstheme="minorHAnsi"/>
                <w:b/>
                <w:bCs/>
                <w:color w:val="FF0000"/>
              </w:rPr>
              <w:t xml:space="preserve">Updated copy of the DPP-1275 attached to case plan; </w:t>
            </w:r>
          </w:p>
          <w:p w14:paraId="2FD92D6C" w14:textId="77777777" w:rsidR="00DB2F5E" w:rsidRPr="00956795" w:rsidRDefault="5B934918" w:rsidP="00CA121B">
            <w:pPr>
              <w:pStyle w:val="ListParagraph"/>
              <w:numPr>
                <w:ilvl w:val="1"/>
                <w:numId w:val="97"/>
              </w:numPr>
              <w:rPr>
                <w:rFonts w:asciiTheme="minorHAnsi" w:hAnsiTheme="minorHAnsi" w:cstheme="minorHAnsi"/>
                <w:b/>
                <w:bCs/>
                <w:color w:val="FF0000"/>
              </w:rPr>
            </w:pPr>
            <w:r w:rsidRPr="00956795">
              <w:rPr>
                <w:rFonts w:asciiTheme="minorHAnsi" w:hAnsiTheme="minorHAnsi" w:cstheme="minorHAnsi"/>
                <w:b/>
                <w:bCs/>
                <w:color w:val="FF0000"/>
              </w:rPr>
              <w:t>If the goal is return to parent, whether the parent(s) had input in the plan, and their feedback related to placement preference; and 8</w:t>
            </w:r>
          </w:p>
          <w:p w14:paraId="39B0435A" w14:textId="77777777" w:rsidR="00DB2F5E" w:rsidRPr="00956795" w:rsidRDefault="5B934918" w:rsidP="00CA121B">
            <w:pPr>
              <w:pStyle w:val="ListParagraph"/>
              <w:numPr>
                <w:ilvl w:val="1"/>
                <w:numId w:val="97"/>
              </w:numPr>
              <w:rPr>
                <w:rFonts w:asciiTheme="minorHAnsi" w:hAnsiTheme="minorHAnsi" w:cstheme="minorHAnsi"/>
                <w:b/>
                <w:bCs/>
                <w:color w:val="FF0000"/>
              </w:rPr>
            </w:pPr>
            <w:r w:rsidRPr="00956795">
              <w:rPr>
                <w:rFonts w:asciiTheme="minorHAnsi" w:hAnsiTheme="minorHAnsi" w:cstheme="minorHAnsi"/>
                <w:b/>
                <w:bCs/>
                <w:color w:val="FF0000"/>
              </w:rPr>
              <w:t>Consideration to sibling relationships, (i.e., family treatment, visitation).</w:t>
            </w:r>
          </w:p>
          <w:p w14:paraId="3A14B999" w14:textId="77777777" w:rsidR="00DB2F5E" w:rsidRPr="00956795" w:rsidRDefault="5B934918" w:rsidP="00CA121B">
            <w:pPr>
              <w:pStyle w:val="ListParagraph"/>
              <w:numPr>
                <w:ilvl w:val="0"/>
                <w:numId w:val="97"/>
              </w:numPr>
              <w:rPr>
                <w:rFonts w:asciiTheme="minorHAnsi" w:hAnsiTheme="minorHAnsi" w:cstheme="minorHAnsi"/>
                <w:b/>
                <w:bCs/>
                <w:color w:val="FF0000"/>
              </w:rPr>
            </w:pPr>
            <w:r w:rsidRPr="00956795">
              <w:rPr>
                <w:rFonts w:asciiTheme="minorHAnsi" w:hAnsiTheme="minorHAnsi" w:cstheme="minorHAnsi"/>
                <w:b/>
                <w:bCs/>
                <w:color w:val="FF0000"/>
              </w:rPr>
              <w:t>Assesses the youth’s progress on their short-term and long-term goals recommended in the initial QRTP assessment on a regular basis, including during monthly consultation with FSOS and regional out-of-home (OOHC) consultation;</w:t>
            </w:r>
          </w:p>
          <w:p w14:paraId="4820FD9F" w14:textId="77777777" w:rsidR="00DB2F5E" w:rsidRPr="00956795" w:rsidRDefault="5B934918" w:rsidP="00CA121B">
            <w:pPr>
              <w:pStyle w:val="ListParagraph"/>
              <w:numPr>
                <w:ilvl w:val="0"/>
                <w:numId w:val="97"/>
              </w:numPr>
              <w:rPr>
                <w:rFonts w:asciiTheme="minorHAnsi" w:hAnsiTheme="minorHAnsi" w:cstheme="minorHAnsi"/>
                <w:b/>
                <w:bCs/>
                <w:color w:val="FF0000"/>
              </w:rPr>
            </w:pPr>
            <w:r w:rsidRPr="00956795">
              <w:rPr>
                <w:rFonts w:asciiTheme="minorHAnsi" w:hAnsiTheme="minorHAnsi" w:cstheme="minorHAnsi"/>
                <w:b/>
                <w:bCs/>
                <w:color w:val="FF0000"/>
              </w:rPr>
              <w:t>Updates the court on the following at every court hearing/review:</w:t>
            </w:r>
          </w:p>
          <w:p w14:paraId="34AE8AD7" w14:textId="77777777" w:rsidR="00DB2F5E" w:rsidRPr="00956795" w:rsidRDefault="5B934918" w:rsidP="00CA121B">
            <w:pPr>
              <w:pStyle w:val="ListParagraph"/>
              <w:numPr>
                <w:ilvl w:val="1"/>
                <w:numId w:val="97"/>
              </w:numPr>
              <w:rPr>
                <w:rFonts w:asciiTheme="minorHAnsi" w:hAnsiTheme="minorHAnsi" w:cstheme="minorHAnsi"/>
                <w:b/>
                <w:bCs/>
                <w:color w:val="FF0000"/>
              </w:rPr>
            </w:pPr>
            <w:r w:rsidRPr="00956795">
              <w:rPr>
                <w:rFonts w:asciiTheme="minorHAnsi" w:hAnsiTheme="minorHAnsi" w:cstheme="minorHAnsi"/>
                <w:b/>
                <w:bCs/>
                <w:color w:val="FF0000"/>
              </w:rPr>
              <w:t>Ongoing assessment of the strengths and needs of the youth in their current setting;</w:t>
            </w:r>
          </w:p>
          <w:p w14:paraId="271117EC" w14:textId="77777777" w:rsidR="00DB2F5E" w:rsidRPr="00956795" w:rsidRDefault="5B934918" w:rsidP="00CA121B">
            <w:pPr>
              <w:pStyle w:val="ListParagraph"/>
              <w:numPr>
                <w:ilvl w:val="1"/>
                <w:numId w:val="97"/>
              </w:numPr>
              <w:rPr>
                <w:rFonts w:asciiTheme="minorHAnsi" w:hAnsiTheme="minorHAnsi" w:cstheme="minorHAnsi"/>
                <w:b/>
                <w:bCs/>
                <w:color w:val="FF0000"/>
              </w:rPr>
            </w:pPr>
            <w:r w:rsidRPr="00956795">
              <w:rPr>
                <w:rFonts w:asciiTheme="minorHAnsi" w:hAnsiTheme="minorHAnsi" w:cstheme="minorHAnsi"/>
                <w:b/>
                <w:bCs/>
                <w:color w:val="FF0000"/>
              </w:rPr>
              <w:t xml:space="preserve">The youth’s need to remain in the residential setting; </w:t>
            </w:r>
          </w:p>
          <w:p w14:paraId="55CF8CF4" w14:textId="77777777" w:rsidR="00DB2F5E" w:rsidRPr="00956795" w:rsidRDefault="5B934918" w:rsidP="00CA121B">
            <w:pPr>
              <w:pStyle w:val="ListParagraph"/>
              <w:numPr>
                <w:ilvl w:val="1"/>
                <w:numId w:val="97"/>
              </w:numPr>
              <w:rPr>
                <w:rFonts w:asciiTheme="minorHAnsi" w:hAnsiTheme="minorHAnsi" w:cstheme="minorHAnsi"/>
                <w:b/>
                <w:bCs/>
                <w:color w:val="FF0000"/>
              </w:rPr>
            </w:pPr>
            <w:r w:rsidRPr="00956795">
              <w:rPr>
                <w:rFonts w:asciiTheme="minorHAnsi" w:hAnsiTheme="minorHAnsi" w:cstheme="minorHAnsi"/>
                <w:b/>
                <w:bCs/>
                <w:color w:val="FF0000"/>
              </w:rPr>
              <w:t>Specific treatment and service needs being met by the placement;</w:t>
            </w:r>
          </w:p>
          <w:p w14:paraId="165F4CC7" w14:textId="77777777" w:rsidR="00DB2F5E" w:rsidRPr="00956795" w:rsidRDefault="5B934918" w:rsidP="00CA121B">
            <w:pPr>
              <w:pStyle w:val="ListParagraph"/>
              <w:numPr>
                <w:ilvl w:val="1"/>
                <w:numId w:val="97"/>
              </w:numPr>
              <w:rPr>
                <w:rFonts w:asciiTheme="minorHAnsi" w:hAnsiTheme="minorHAnsi" w:cstheme="minorHAnsi"/>
                <w:b/>
                <w:bCs/>
                <w:color w:val="FF0000"/>
              </w:rPr>
            </w:pPr>
            <w:r w:rsidRPr="00956795">
              <w:rPr>
                <w:rFonts w:asciiTheme="minorHAnsi" w:hAnsiTheme="minorHAnsi" w:cstheme="minorHAnsi"/>
                <w:b/>
                <w:bCs/>
                <w:color w:val="FF0000"/>
              </w:rPr>
              <w:t xml:space="preserve">Length of time placement expected; </w:t>
            </w:r>
          </w:p>
          <w:p w14:paraId="6111237E" w14:textId="77777777" w:rsidR="00DB2F5E" w:rsidRPr="00956795" w:rsidRDefault="5B934918" w:rsidP="00CA121B">
            <w:pPr>
              <w:pStyle w:val="ListParagraph"/>
              <w:numPr>
                <w:ilvl w:val="1"/>
                <w:numId w:val="97"/>
              </w:numPr>
              <w:rPr>
                <w:rFonts w:asciiTheme="minorHAnsi" w:hAnsiTheme="minorHAnsi" w:cstheme="minorHAnsi"/>
                <w:b/>
                <w:bCs/>
                <w:color w:val="FF0000"/>
              </w:rPr>
            </w:pPr>
            <w:r w:rsidRPr="00956795">
              <w:rPr>
                <w:rFonts w:asciiTheme="minorHAnsi" w:hAnsiTheme="minorHAnsi" w:cstheme="minorHAnsi"/>
                <w:b/>
                <w:bCs/>
                <w:color w:val="FF0000"/>
              </w:rPr>
              <w:lastRenderedPageBreak/>
              <w:t>Documentation of agency efforts to prepare the youth for their next placement in a least restrictive setting, (i.e., foster family home, relative, or parents); and</w:t>
            </w:r>
          </w:p>
          <w:p w14:paraId="698B7143" w14:textId="77777777" w:rsidR="00DB2F5E" w:rsidRPr="00956795" w:rsidRDefault="5B934918" w:rsidP="00CA121B">
            <w:pPr>
              <w:pStyle w:val="ListParagraph"/>
              <w:numPr>
                <w:ilvl w:val="1"/>
                <w:numId w:val="97"/>
              </w:numPr>
              <w:rPr>
                <w:rFonts w:asciiTheme="minorHAnsi" w:hAnsiTheme="minorHAnsi" w:cstheme="minorHAnsi"/>
                <w:b/>
                <w:bCs/>
                <w:color w:val="FF0000"/>
              </w:rPr>
            </w:pPr>
            <w:r w:rsidRPr="00956795">
              <w:rPr>
                <w:rFonts w:asciiTheme="minorHAnsi" w:hAnsiTheme="minorHAnsi" w:cstheme="minorHAnsi"/>
                <w:b/>
                <w:bCs/>
                <w:color w:val="FF0000"/>
                <w:u w:val="single"/>
              </w:rPr>
              <w:t>Residential Treatment Placement Extension Request</w:t>
            </w:r>
            <w:r w:rsidRPr="00956795">
              <w:rPr>
                <w:rFonts w:asciiTheme="minorHAnsi" w:hAnsiTheme="minorHAnsi" w:cstheme="minorHAnsi"/>
                <w:b/>
                <w:bCs/>
                <w:color w:val="FF0000"/>
              </w:rPr>
              <w:t>, if applicable.</w:t>
            </w:r>
          </w:p>
          <w:p w14:paraId="25850509" w14:textId="77777777" w:rsidR="00DB2F5E" w:rsidRPr="00956795" w:rsidRDefault="5B934918" w:rsidP="00CA121B">
            <w:pPr>
              <w:pStyle w:val="ListParagraph"/>
              <w:numPr>
                <w:ilvl w:val="0"/>
                <w:numId w:val="97"/>
              </w:numPr>
              <w:rPr>
                <w:rFonts w:asciiTheme="minorHAnsi" w:hAnsiTheme="minorHAnsi" w:cstheme="minorHAnsi"/>
                <w:b/>
                <w:bCs/>
                <w:color w:val="FF0000"/>
              </w:rPr>
            </w:pPr>
            <w:r w:rsidRPr="00956795">
              <w:rPr>
                <w:rFonts w:asciiTheme="minorHAnsi" w:hAnsiTheme="minorHAnsi" w:cstheme="minorHAnsi"/>
                <w:b/>
                <w:bCs/>
                <w:color w:val="FF0000"/>
              </w:rPr>
              <w:t>Consults with the treatment provider prior to discharge in order to ensure appropriate aftercare planning.  Aftercare planning shall include:</w:t>
            </w:r>
          </w:p>
          <w:p w14:paraId="7B1F011C" w14:textId="77777777" w:rsidR="00DB2F5E" w:rsidRPr="00956795" w:rsidRDefault="5B934918" w:rsidP="00CA121B">
            <w:pPr>
              <w:pStyle w:val="ListParagraph"/>
              <w:numPr>
                <w:ilvl w:val="1"/>
                <w:numId w:val="97"/>
              </w:numPr>
              <w:rPr>
                <w:rFonts w:asciiTheme="minorHAnsi" w:hAnsiTheme="minorHAnsi" w:cstheme="minorHAnsi"/>
                <w:b/>
                <w:bCs/>
                <w:color w:val="FF0000"/>
              </w:rPr>
            </w:pPr>
            <w:r w:rsidRPr="00956795">
              <w:rPr>
                <w:rFonts w:asciiTheme="minorHAnsi" w:hAnsiTheme="minorHAnsi" w:cstheme="minorHAnsi"/>
                <w:b/>
                <w:bCs/>
                <w:color w:val="FF0000"/>
              </w:rPr>
              <w:t>Referrals to new service providers; and</w:t>
            </w:r>
          </w:p>
          <w:p w14:paraId="6F7A7D04" w14:textId="77777777" w:rsidR="00DB2F5E" w:rsidRPr="00956795" w:rsidRDefault="5B934918" w:rsidP="00CA121B">
            <w:pPr>
              <w:pStyle w:val="ListParagraph"/>
              <w:numPr>
                <w:ilvl w:val="1"/>
                <w:numId w:val="97"/>
              </w:numPr>
              <w:rPr>
                <w:rFonts w:asciiTheme="minorHAnsi" w:hAnsiTheme="minorHAnsi" w:cstheme="minorHAnsi"/>
                <w:b/>
                <w:bCs/>
                <w:color w:val="FF0000"/>
              </w:rPr>
            </w:pPr>
            <w:r w:rsidRPr="00956795">
              <w:rPr>
                <w:rFonts w:asciiTheme="minorHAnsi" w:hAnsiTheme="minorHAnsi" w:cstheme="minorHAnsi"/>
                <w:b/>
                <w:bCs/>
                <w:color w:val="FF0000"/>
              </w:rPr>
              <w:t>The plan for the QRTP’s monthly contact with the family and new service providers. 9</w:t>
            </w:r>
          </w:p>
          <w:p w14:paraId="491AE762" w14:textId="77777777" w:rsidR="00DB2F5E" w:rsidRPr="00956795" w:rsidRDefault="5B934918" w:rsidP="00CA121B">
            <w:pPr>
              <w:pStyle w:val="ListParagraph"/>
              <w:numPr>
                <w:ilvl w:val="0"/>
                <w:numId w:val="97"/>
              </w:numPr>
              <w:rPr>
                <w:rFonts w:asciiTheme="minorHAnsi" w:hAnsiTheme="minorHAnsi" w:cstheme="minorHAnsi"/>
                <w:b/>
                <w:bCs/>
                <w:color w:val="FF0000"/>
              </w:rPr>
            </w:pPr>
            <w:r w:rsidRPr="00956795">
              <w:rPr>
                <w:rFonts w:asciiTheme="minorHAnsi" w:hAnsiTheme="minorHAnsi" w:cstheme="minorHAnsi"/>
                <w:b/>
                <w:bCs/>
                <w:color w:val="FF0000"/>
              </w:rPr>
              <w:t>Coordinates with the treatment team to convene an FTM with the FPT to discuss the youth’s discharge and treatment recommendations.  The new placement provider should be included in the FTM.  10 11 13</w:t>
            </w:r>
          </w:p>
          <w:p w14:paraId="282B67DB" w14:textId="77777777" w:rsidR="00DB2F5E" w:rsidRPr="00956795" w:rsidRDefault="5B934918" w:rsidP="16AFE4CA">
            <w:pPr>
              <w:rPr>
                <w:b/>
                <w:bCs/>
                <w:color w:val="FF0000"/>
              </w:rPr>
            </w:pPr>
            <w:r w:rsidRPr="00956795">
              <w:rPr>
                <w:rFonts w:asciiTheme="minorHAnsi" w:hAnsiTheme="minorHAnsi" w:cstheme="minorHAnsi"/>
                <w:b/>
                <w:bCs/>
                <w:color w:val="FF0000"/>
              </w:rPr>
              <w:t>If a youth is placed in residential treatment, the SSW:</w:t>
            </w:r>
            <w:r w:rsidRPr="00956795">
              <w:rPr>
                <w:b/>
                <w:bCs/>
                <w:color w:val="FF0000"/>
              </w:rPr>
              <w:t xml:space="preserve"> </w:t>
            </w:r>
            <w:r w:rsidR="00235136" w:rsidRPr="00956795">
              <w:rPr>
                <w:b/>
              </w:rPr>
              <w:br/>
            </w:r>
          </w:p>
          <w:p w14:paraId="243BFA74" w14:textId="77777777" w:rsidR="00DB2F5E" w:rsidRPr="00956795" w:rsidRDefault="5B934918" w:rsidP="00CA121B">
            <w:pPr>
              <w:pStyle w:val="ListParagraph"/>
              <w:numPr>
                <w:ilvl w:val="0"/>
                <w:numId w:val="98"/>
              </w:numPr>
              <w:rPr>
                <w:rFonts w:asciiTheme="minorHAnsi" w:hAnsiTheme="minorHAnsi" w:cstheme="minorHAnsi"/>
                <w:b/>
                <w:bCs/>
                <w:color w:val="FF0000"/>
              </w:rPr>
            </w:pPr>
            <w:r w:rsidRPr="00956795">
              <w:rPr>
                <w:rFonts w:asciiTheme="minorHAnsi" w:hAnsiTheme="minorHAnsi" w:cstheme="minorHAnsi"/>
                <w:b/>
                <w:bCs/>
                <w:color w:val="FF0000"/>
              </w:rPr>
              <w:t xml:space="preserve">Submits justification utilizing the </w:t>
            </w:r>
            <w:r w:rsidRPr="00956795">
              <w:rPr>
                <w:rFonts w:asciiTheme="minorHAnsi" w:hAnsiTheme="minorHAnsi" w:cstheme="minorHAnsi"/>
                <w:b/>
                <w:bCs/>
                <w:color w:val="FF0000"/>
                <w:u w:val="single"/>
              </w:rPr>
              <w:t>Residential Treatment Placement Extension Request</w:t>
            </w:r>
            <w:r w:rsidRPr="00956795">
              <w:rPr>
                <w:rFonts w:asciiTheme="minorHAnsi" w:hAnsiTheme="minorHAnsi" w:cstheme="minorHAnsi"/>
                <w:b/>
                <w:bCs/>
                <w:color w:val="FF0000"/>
              </w:rPr>
              <w:t xml:space="preserve"> to the Commissioner or designee for every youth age thirteen (13) and older that is placed in a residential treatment program for twelve (12) consecutive months or eighteen (18) non-consecutive months; 12</w:t>
            </w:r>
          </w:p>
          <w:p w14:paraId="2C03E8F7" w14:textId="77777777" w:rsidR="00DB2F5E" w:rsidRPr="00956795" w:rsidRDefault="5B934918" w:rsidP="00CA121B">
            <w:pPr>
              <w:pStyle w:val="ListParagraph"/>
              <w:numPr>
                <w:ilvl w:val="0"/>
                <w:numId w:val="98"/>
              </w:numPr>
              <w:rPr>
                <w:rFonts w:asciiTheme="minorHAnsi" w:hAnsiTheme="minorHAnsi" w:cstheme="minorHAnsi"/>
                <w:b/>
                <w:bCs/>
                <w:color w:val="FF0000"/>
              </w:rPr>
            </w:pPr>
            <w:r w:rsidRPr="00956795">
              <w:rPr>
                <w:rFonts w:asciiTheme="minorHAnsi" w:hAnsiTheme="minorHAnsi" w:cstheme="minorHAnsi"/>
                <w:b/>
                <w:bCs/>
                <w:color w:val="FF0000"/>
              </w:rPr>
              <w:t>Submits justification utilizing the Residential Treatment Extension Request template to the Commissioner or designee for every youth under age thirteen (13) that is placed in a residential treatment program for six (6) months.  12</w:t>
            </w:r>
          </w:p>
          <w:p w14:paraId="2D0D27BE" w14:textId="77777777" w:rsidR="00DB2F5E" w:rsidRPr="00956795" w:rsidRDefault="00DB2F5E" w:rsidP="16AFE4CA">
            <w:pPr>
              <w:pStyle w:val="Heading2"/>
              <w:rPr>
                <w:rFonts w:asciiTheme="minorHAnsi" w:hAnsiTheme="minorHAnsi"/>
                <w:bCs w:val="0"/>
                <w:strike/>
                <w:color w:val="FF0000"/>
              </w:rPr>
            </w:pPr>
          </w:p>
        </w:tc>
      </w:tr>
      <w:tr w:rsidR="00C40D8F" w:rsidRPr="003D43ED" w14:paraId="657D5D3C" w14:textId="77777777" w:rsidTr="0C22EF89">
        <w:trPr>
          <w:tblCellSpacing w:w="15" w:type="dxa"/>
        </w:trPr>
        <w:tc>
          <w:tcPr>
            <w:tcW w:w="597" w:type="pct"/>
            <w:tcBorders>
              <w:top w:val="outset" w:sz="6" w:space="0" w:color="auto"/>
              <w:left w:val="outset" w:sz="6" w:space="0" w:color="auto"/>
              <w:bottom w:val="outset" w:sz="6" w:space="0" w:color="auto"/>
              <w:right w:val="outset" w:sz="6" w:space="0" w:color="auto"/>
            </w:tcBorders>
          </w:tcPr>
          <w:p w14:paraId="49CBD556" w14:textId="77777777" w:rsidR="00C40D8F" w:rsidRPr="003D43ED" w:rsidRDefault="00C40D8F" w:rsidP="00C40D8F">
            <w:pPr>
              <w:rPr>
                <w:rFonts w:asciiTheme="minorHAnsi" w:hAnsiTheme="minorHAnsi"/>
              </w:rPr>
            </w:pPr>
            <w:r w:rsidRPr="003D43ED">
              <w:rPr>
                <w:rFonts w:asciiTheme="minorHAnsi" w:hAnsiTheme="minorHAnsi"/>
              </w:rPr>
              <w:lastRenderedPageBreak/>
              <w:t> </w:t>
            </w:r>
          </w:p>
        </w:tc>
        <w:tc>
          <w:tcPr>
            <w:tcW w:w="1642" w:type="pct"/>
            <w:tcBorders>
              <w:top w:val="outset" w:sz="6" w:space="0" w:color="auto"/>
              <w:left w:val="outset" w:sz="6" w:space="0" w:color="auto"/>
              <w:bottom w:val="outset" w:sz="6" w:space="0" w:color="auto"/>
              <w:right w:val="outset" w:sz="6" w:space="0" w:color="auto"/>
            </w:tcBorders>
          </w:tcPr>
          <w:p w14:paraId="2BC41D7C" w14:textId="77777777" w:rsidR="00C40D8F" w:rsidRPr="003D43ED" w:rsidRDefault="00C40D8F" w:rsidP="00C40D8F">
            <w:pPr>
              <w:spacing w:after="192"/>
              <w:jc w:val="center"/>
              <w:rPr>
                <w:rFonts w:asciiTheme="minorHAnsi" w:hAnsiTheme="minorHAnsi"/>
              </w:rPr>
            </w:pPr>
            <w:bookmarkStart w:id="24" w:name="section3"/>
            <w:bookmarkEnd w:id="24"/>
            <w:r w:rsidRPr="003D43ED">
              <w:rPr>
                <w:rStyle w:val="Strong"/>
                <w:rFonts w:asciiTheme="minorHAnsi" w:hAnsiTheme="minorHAnsi"/>
              </w:rPr>
              <w:t>SECTION 3. ADOPTION ASSISTANCE PAYMENTS</w:t>
            </w:r>
          </w:p>
        </w:tc>
        <w:tc>
          <w:tcPr>
            <w:tcW w:w="2716" w:type="pct"/>
            <w:tcBorders>
              <w:top w:val="outset" w:sz="6" w:space="0" w:color="auto"/>
              <w:left w:val="outset" w:sz="6" w:space="0" w:color="auto"/>
              <w:bottom w:val="outset" w:sz="6" w:space="0" w:color="auto"/>
              <w:right w:val="outset" w:sz="6" w:space="0" w:color="auto"/>
            </w:tcBorders>
          </w:tcPr>
          <w:p w14:paraId="1DABDE56" w14:textId="77777777" w:rsidR="00C40D8F" w:rsidRPr="003D43ED" w:rsidRDefault="00C40D8F" w:rsidP="00C40D8F">
            <w:pPr>
              <w:rPr>
                <w:rFonts w:asciiTheme="minorHAnsi" w:hAnsiTheme="minorHAnsi"/>
              </w:rPr>
            </w:pPr>
            <w:r w:rsidRPr="003D43ED">
              <w:rPr>
                <w:rFonts w:asciiTheme="minorHAnsi" w:hAnsiTheme="minorHAnsi"/>
              </w:rPr>
              <w:t> </w:t>
            </w:r>
          </w:p>
        </w:tc>
      </w:tr>
      <w:tr w:rsidR="00C40D8F" w:rsidRPr="003D43ED" w14:paraId="4EAE070F" w14:textId="77777777" w:rsidTr="0C22EF89">
        <w:trPr>
          <w:tblCellSpacing w:w="15" w:type="dxa"/>
        </w:trPr>
        <w:tc>
          <w:tcPr>
            <w:tcW w:w="597" w:type="pct"/>
            <w:tcBorders>
              <w:top w:val="outset" w:sz="6" w:space="0" w:color="auto"/>
              <w:left w:val="outset" w:sz="6" w:space="0" w:color="auto"/>
              <w:bottom w:val="outset" w:sz="6" w:space="0" w:color="auto"/>
              <w:right w:val="outset" w:sz="6" w:space="0" w:color="auto"/>
            </w:tcBorders>
          </w:tcPr>
          <w:p w14:paraId="156EB864" w14:textId="77777777" w:rsidR="00C40D8F" w:rsidRPr="003D43ED" w:rsidRDefault="00C40D8F" w:rsidP="00C40D8F">
            <w:pPr>
              <w:rPr>
                <w:rFonts w:asciiTheme="minorHAnsi" w:hAnsiTheme="minorHAnsi"/>
              </w:rPr>
            </w:pPr>
          </w:p>
        </w:tc>
        <w:tc>
          <w:tcPr>
            <w:tcW w:w="1642" w:type="pct"/>
            <w:tcBorders>
              <w:top w:val="outset" w:sz="6" w:space="0" w:color="auto"/>
              <w:left w:val="outset" w:sz="6" w:space="0" w:color="auto"/>
              <w:bottom w:val="outset" w:sz="6" w:space="0" w:color="auto"/>
              <w:right w:val="outset" w:sz="6" w:space="0" w:color="auto"/>
            </w:tcBorders>
          </w:tcPr>
          <w:p w14:paraId="53A495E4" w14:textId="77777777" w:rsidR="00C40D8F" w:rsidRPr="003D43ED" w:rsidRDefault="00C40D8F" w:rsidP="00952AA5">
            <w:pPr>
              <w:rPr>
                <w:rStyle w:val="Strong"/>
                <w:rFonts w:asciiTheme="minorHAnsi" w:hAnsiTheme="minorHAnsi"/>
              </w:rPr>
            </w:pPr>
            <w:r w:rsidRPr="003D43ED">
              <w:rPr>
                <w:rStyle w:val="Strong"/>
                <w:rFonts w:asciiTheme="minorHAnsi" w:hAnsiTheme="minorHAnsi"/>
                <w:b w:val="0"/>
              </w:rPr>
              <w:t>A. I.  ELIGIBILITY – Applicable Child (Effective October 1, 2009)</w:t>
            </w:r>
          </w:p>
        </w:tc>
        <w:tc>
          <w:tcPr>
            <w:tcW w:w="2716" w:type="pct"/>
            <w:tcBorders>
              <w:top w:val="outset" w:sz="6" w:space="0" w:color="auto"/>
              <w:left w:val="outset" w:sz="6" w:space="0" w:color="auto"/>
              <w:bottom w:val="outset" w:sz="6" w:space="0" w:color="auto"/>
              <w:right w:val="outset" w:sz="6" w:space="0" w:color="auto"/>
            </w:tcBorders>
          </w:tcPr>
          <w:p w14:paraId="6C172331" w14:textId="77777777" w:rsidR="00C40D8F" w:rsidRPr="003D43ED" w:rsidRDefault="00C40D8F" w:rsidP="00C40D8F">
            <w:pPr>
              <w:rPr>
                <w:rFonts w:asciiTheme="minorHAnsi" w:hAnsiTheme="minorHAnsi"/>
              </w:rPr>
            </w:pPr>
          </w:p>
        </w:tc>
      </w:tr>
      <w:tr w:rsidR="007815A8" w:rsidRPr="003D43ED" w14:paraId="6204B9BB"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0551B8D3" w14:textId="77777777" w:rsidR="007815A8" w:rsidRPr="003D43ED" w:rsidRDefault="007815A8" w:rsidP="007815A8">
            <w:pPr>
              <w:spacing w:after="192"/>
              <w:rPr>
                <w:rFonts w:asciiTheme="minorHAnsi" w:hAnsiTheme="minorHAnsi"/>
              </w:rPr>
            </w:pPr>
            <w:r w:rsidRPr="003D43ED">
              <w:rPr>
                <w:rFonts w:asciiTheme="minorHAnsi" w:hAnsiTheme="minorHAnsi"/>
              </w:rPr>
              <w:t>473(e)</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2B2C191F" w14:textId="77777777" w:rsidR="007815A8" w:rsidRPr="003D43ED" w:rsidRDefault="007815A8" w:rsidP="007815A8">
            <w:pPr>
              <w:spacing w:before="100" w:beforeAutospacing="1" w:after="100" w:afterAutospacing="1"/>
              <w:rPr>
                <w:rFonts w:asciiTheme="minorHAnsi" w:hAnsiTheme="minorHAnsi"/>
              </w:rPr>
            </w:pPr>
            <w:r w:rsidRPr="003D43ED">
              <w:rPr>
                <w:rFonts w:asciiTheme="minorHAnsi" w:hAnsiTheme="minorHAnsi"/>
              </w:rPr>
              <w:t>1.  Beginning in fiscal year 2010, an applicable child is:</w:t>
            </w:r>
          </w:p>
          <w:p w14:paraId="55CC8304" w14:textId="77777777" w:rsidR="007815A8" w:rsidRPr="003D43ED" w:rsidRDefault="007815A8" w:rsidP="007815A8">
            <w:pPr>
              <w:spacing w:before="100" w:beforeAutospacing="1" w:after="100" w:afterAutospacing="1"/>
              <w:rPr>
                <w:rFonts w:asciiTheme="minorHAnsi" w:hAnsiTheme="minorHAnsi"/>
              </w:rPr>
            </w:pPr>
            <w:r w:rsidRPr="003D43ED">
              <w:rPr>
                <w:rFonts w:asciiTheme="minorHAnsi" w:hAnsiTheme="minorHAnsi"/>
              </w:rPr>
              <w:t>a.  a child for whom an adoption assistance agreement is entered into under section 473 during any fiscal year described in 473(e)(1)(B) if the child attained the applicable age pursuant to that paragraph for that fiscal year before the end of that fiscal year; or</w:t>
            </w:r>
          </w:p>
          <w:p w14:paraId="21CB189B" w14:textId="77777777" w:rsidR="007815A8" w:rsidRPr="003D43ED" w:rsidRDefault="007815A8" w:rsidP="007815A8">
            <w:pPr>
              <w:spacing w:before="100" w:beforeAutospacing="1" w:after="100" w:afterAutospacing="1"/>
              <w:rPr>
                <w:rFonts w:asciiTheme="minorHAnsi" w:hAnsiTheme="minorHAnsi"/>
              </w:rPr>
            </w:pPr>
            <w:r w:rsidRPr="003D43ED">
              <w:rPr>
                <w:rFonts w:asciiTheme="minorHAnsi" w:hAnsiTheme="minorHAnsi"/>
              </w:rPr>
              <w:t xml:space="preserve">b.  a child of any age on the date on which an adoption assistance agreement is </w:t>
            </w:r>
            <w:r w:rsidRPr="003D43ED">
              <w:rPr>
                <w:rFonts w:asciiTheme="minorHAnsi" w:hAnsiTheme="minorHAnsi"/>
              </w:rPr>
              <w:lastRenderedPageBreak/>
              <w:t>entered into on behalf of the child under section 473 if the child has been in foster care under the responsibility of the State/Tribal agency for at least 60 consecutive months and meets the requirements of paragraph 473(a)(2)(A)(ii); or</w:t>
            </w:r>
          </w:p>
          <w:p w14:paraId="077BB838" w14:textId="77777777" w:rsidR="007815A8" w:rsidRPr="003D43ED" w:rsidRDefault="007815A8" w:rsidP="007815A8">
            <w:pPr>
              <w:spacing w:before="100" w:beforeAutospacing="1" w:after="100" w:afterAutospacing="1"/>
              <w:rPr>
                <w:rFonts w:asciiTheme="minorHAnsi" w:hAnsiTheme="minorHAnsi"/>
              </w:rPr>
            </w:pPr>
            <w:r w:rsidRPr="003D43ED">
              <w:rPr>
                <w:rFonts w:asciiTheme="minorHAnsi" w:hAnsiTheme="minorHAnsi"/>
              </w:rPr>
              <w:t>c.  a child of any age on the date on which an adoption assistance agreement is entered into on behalf of the child under this section without regard to whether the child is described in 473(e)(2)(A) if the child:</w:t>
            </w:r>
          </w:p>
          <w:p w14:paraId="305701E1" w14:textId="77777777" w:rsidR="007815A8" w:rsidRPr="003D43ED" w:rsidRDefault="007815A8" w:rsidP="007815A8">
            <w:pPr>
              <w:spacing w:before="100" w:beforeAutospacing="1" w:after="100" w:afterAutospacing="1"/>
              <w:rPr>
                <w:rFonts w:asciiTheme="minorHAnsi" w:hAnsiTheme="minorHAnsi"/>
              </w:rPr>
            </w:pPr>
            <w:r w:rsidRPr="003D43ED">
              <w:rPr>
                <w:rFonts w:asciiTheme="minorHAnsi" w:hAnsiTheme="minorHAnsi"/>
              </w:rPr>
              <w:t>i.  is a sibling of a child who is an applicable child for the fiscal year under paragraphs 473(e)(1) or (2); and</w:t>
            </w:r>
          </w:p>
          <w:p w14:paraId="14EFDDCC" w14:textId="77777777" w:rsidR="007815A8" w:rsidRPr="003D43ED" w:rsidRDefault="007815A8" w:rsidP="007815A8">
            <w:pPr>
              <w:spacing w:before="100" w:beforeAutospacing="1" w:after="100" w:afterAutospacing="1"/>
              <w:rPr>
                <w:rFonts w:asciiTheme="minorHAnsi" w:hAnsiTheme="minorHAnsi"/>
              </w:rPr>
            </w:pPr>
            <w:r w:rsidRPr="003D43ED">
              <w:rPr>
                <w:rFonts w:asciiTheme="minorHAnsi" w:hAnsiTheme="minorHAnsi"/>
              </w:rPr>
              <w:t>ii. is to be placed in the same adoption placement as their sibling who is an applicable child for the fiscal year; and</w:t>
            </w:r>
          </w:p>
          <w:p w14:paraId="511C9268" w14:textId="77777777" w:rsidR="007815A8" w:rsidRPr="003D43ED" w:rsidRDefault="007815A8" w:rsidP="007815A8">
            <w:pPr>
              <w:spacing w:before="100" w:beforeAutospacing="1" w:after="100" w:afterAutospacing="1"/>
              <w:rPr>
                <w:rFonts w:asciiTheme="minorHAnsi" w:hAnsiTheme="minorHAnsi"/>
              </w:rPr>
            </w:pPr>
            <w:r w:rsidRPr="003D43ED">
              <w:rPr>
                <w:rFonts w:asciiTheme="minorHAnsi" w:hAnsiTheme="minorHAnsi"/>
              </w:rPr>
              <w:t xml:space="preserve">iii.  meets the requirements of 473 (a)(2)(A)(ii). </w:t>
            </w:r>
          </w:p>
          <w:p w14:paraId="50297B91" w14:textId="77777777" w:rsidR="007815A8" w:rsidRPr="003D43ED" w:rsidRDefault="007815A8" w:rsidP="007815A8">
            <w:pPr>
              <w:ind w:left="720"/>
              <w:rPr>
                <w:rFonts w:asciiTheme="minorHAnsi" w:hAnsiTheme="minorHAnsi"/>
              </w:rPr>
            </w:pP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62765712" w14:textId="77777777" w:rsidR="007815A8" w:rsidRPr="0005032F" w:rsidRDefault="00261AD4" w:rsidP="007815A8">
            <w:pPr>
              <w:rPr>
                <w:rFonts w:asciiTheme="minorHAnsi" w:hAnsiTheme="minorHAnsi"/>
              </w:rPr>
            </w:pPr>
            <w:hyperlink r:id="rId214" w:history="1">
              <w:r w:rsidR="007815A8" w:rsidRPr="003A282C">
                <w:rPr>
                  <w:rStyle w:val="Hyperlink"/>
                  <w:rFonts w:asciiTheme="minorHAnsi" w:hAnsiTheme="minorHAnsi"/>
                  <w:color w:val="0000FF"/>
                </w:rPr>
                <w:t>KRS 199.557 Federal Title IV-E adoption assistance</w:t>
              </w:r>
            </w:hyperlink>
            <w:r w:rsidR="007815A8" w:rsidRPr="0005032F">
              <w:rPr>
                <w:rFonts w:asciiTheme="minorHAnsi" w:hAnsiTheme="minorHAnsi"/>
              </w:rPr>
              <w:t>:</w:t>
            </w:r>
          </w:p>
          <w:p w14:paraId="70F72EDE" w14:textId="77777777" w:rsidR="007815A8" w:rsidRPr="0005032F" w:rsidRDefault="007815A8" w:rsidP="007815A8">
            <w:pPr>
              <w:rPr>
                <w:rFonts w:asciiTheme="minorHAnsi" w:hAnsiTheme="minorHAnsi"/>
              </w:rPr>
            </w:pPr>
            <w:r w:rsidRPr="0005032F">
              <w:rPr>
                <w:rFonts w:asciiTheme="minorHAnsi" w:hAnsiTheme="minorHAnsi"/>
              </w:rPr>
              <w:t>(2) Federal Title IV-E adoption assistance shall be paid to the adoptive parent or parents after conclusion of the adoption if the child meets the eligibility criteria established at 42 U.S.C. sec. 673.</w:t>
            </w:r>
          </w:p>
          <w:p w14:paraId="55CDF8FA" w14:textId="77777777" w:rsidR="007815A8" w:rsidRPr="0005032F" w:rsidRDefault="007815A8" w:rsidP="007815A8">
            <w:pPr>
              <w:rPr>
                <w:rFonts w:asciiTheme="minorHAnsi" w:hAnsiTheme="minorHAnsi"/>
              </w:rPr>
            </w:pPr>
          </w:p>
          <w:bookmarkStart w:id="25" w:name="_Toc327177332"/>
          <w:p w14:paraId="59D57240" w14:textId="77777777" w:rsidR="007815A8" w:rsidRPr="0046783E" w:rsidRDefault="0046783E" w:rsidP="007815A8">
            <w:pPr>
              <w:rPr>
                <w:rStyle w:val="Hyperlink"/>
                <w:rFonts w:asciiTheme="minorHAnsi" w:hAnsiTheme="minorHAnsi"/>
              </w:rPr>
            </w:pPr>
            <w:r>
              <w:rPr>
                <w:rFonts w:asciiTheme="minorHAnsi" w:hAnsiTheme="minorHAnsi"/>
              </w:rPr>
              <w:fldChar w:fldCharType="begin"/>
            </w:r>
            <w:r w:rsidR="00510564">
              <w:rPr>
                <w:rFonts w:asciiTheme="minorHAnsi" w:hAnsiTheme="minorHAnsi"/>
              </w:rPr>
              <w:instrText>HYPERLINK "https://apps.legislature.ky.gov/law/kar/922/001/060.pdf"</w:instrText>
            </w:r>
            <w:r>
              <w:rPr>
                <w:rFonts w:asciiTheme="minorHAnsi" w:hAnsiTheme="minorHAnsi"/>
              </w:rPr>
              <w:fldChar w:fldCharType="separate"/>
            </w:r>
            <w:r w:rsidR="007815A8" w:rsidRPr="0046783E">
              <w:rPr>
                <w:rStyle w:val="Hyperlink"/>
                <w:rFonts w:asciiTheme="minorHAnsi" w:hAnsiTheme="minorHAnsi"/>
              </w:rPr>
              <w:t xml:space="preserve">922 KAR 1:060 </w:t>
            </w:r>
            <w:r w:rsidR="00841551" w:rsidRPr="0046783E">
              <w:rPr>
                <w:rStyle w:val="Hyperlink"/>
                <w:rFonts w:asciiTheme="minorHAnsi" w:hAnsiTheme="minorHAnsi"/>
              </w:rPr>
              <w:t xml:space="preserve">Federal </w:t>
            </w:r>
            <w:r w:rsidR="007815A8" w:rsidRPr="0046783E">
              <w:rPr>
                <w:rStyle w:val="Hyperlink"/>
                <w:rFonts w:asciiTheme="minorHAnsi" w:hAnsiTheme="minorHAnsi"/>
              </w:rPr>
              <w:t>Title IV-E adoption assistance states:</w:t>
            </w:r>
            <w:bookmarkEnd w:id="25"/>
            <w:r w:rsidR="007815A8" w:rsidRPr="0046783E">
              <w:rPr>
                <w:rStyle w:val="Hyperlink"/>
                <w:rFonts w:asciiTheme="minorHAnsi" w:hAnsiTheme="minorHAnsi"/>
              </w:rPr>
              <w:t xml:space="preserve"> </w:t>
            </w:r>
          </w:p>
          <w:bookmarkStart w:id="26" w:name="_Toc327177333"/>
          <w:p w14:paraId="6C8CDC83" w14:textId="77777777" w:rsidR="007815A8" w:rsidRPr="0005032F" w:rsidRDefault="0046783E" w:rsidP="007815A8">
            <w:pPr>
              <w:rPr>
                <w:rFonts w:asciiTheme="minorHAnsi" w:hAnsiTheme="minorHAnsi"/>
              </w:rPr>
            </w:pPr>
            <w:r>
              <w:rPr>
                <w:rFonts w:asciiTheme="minorHAnsi" w:hAnsiTheme="minorHAnsi"/>
              </w:rPr>
              <w:fldChar w:fldCharType="end"/>
            </w:r>
            <w:r w:rsidR="007815A8" w:rsidRPr="0005032F">
              <w:rPr>
                <w:rFonts w:asciiTheme="minorHAnsi" w:hAnsiTheme="minorHAnsi"/>
              </w:rPr>
              <w:t>Section 2</w:t>
            </w:r>
            <w:bookmarkEnd w:id="26"/>
            <w:r w:rsidR="007815A8" w:rsidRPr="0005032F">
              <w:rPr>
                <w:rFonts w:asciiTheme="minorHAnsi" w:hAnsiTheme="minorHAnsi"/>
              </w:rPr>
              <w:t xml:space="preserve"> Adoption Assistance Eligibility Criteria.</w:t>
            </w:r>
          </w:p>
          <w:p w14:paraId="72F47091" w14:textId="77777777" w:rsidR="007815A8" w:rsidRPr="0005032F" w:rsidRDefault="007815A8" w:rsidP="007815A8">
            <w:pPr>
              <w:rPr>
                <w:rFonts w:asciiTheme="minorHAnsi" w:hAnsiTheme="minorHAnsi"/>
              </w:rPr>
            </w:pPr>
            <w:bookmarkStart w:id="27" w:name="_Toc327177334"/>
            <w:r w:rsidRPr="0005032F">
              <w:rPr>
                <w:rFonts w:asciiTheme="minorHAnsi" w:hAnsiTheme="minorHAnsi"/>
              </w:rPr>
              <w:t>(1) A child shall be determined by the cabinet as a special needs child in accordance with 42 U.S.C. 673(c), if:</w:t>
            </w:r>
            <w:bookmarkEnd w:id="27"/>
          </w:p>
          <w:p w14:paraId="268F68EF" w14:textId="77777777" w:rsidR="007815A8" w:rsidRPr="0005032F" w:rsidRDefault="007815A8" w:rsidP="007815A8">
            <w:pPr>
              <w:rPr>
                <w:rFonts w:asciiTheme="minorHAnsi" w:hAnsiTheme="minorHAnsi"/>
              </w:rPr>
            </w:pPr>
            <w:r w:rsidRPr="0005032F">
              <w:rPr>
                <w:rFonts w:asciiTheme="minorHAnsi" w:hAnsiTheme="minorHAnsi"/>
              </w:rPr>
              <w:t>(a) The child is available for adoption in accordance with:</w:t>
            </w:r>
          </w:p>
          <w:p w14:paraId="66B94ED8" w14:textId="77777777" w:rsidR="007815A8" w:rsidRPr="0005032F" w:rsidRDefault="007815A8" w:rsidP="007815A8">
            <w:pPr>
              <w:rPr>
                <w:rFonts w:asciiTheme="minorHAnsi" w:hAnsiTheme="minorHAnsi"/>
              </w:rPr>
            </w:pPr>
            <w:r w:rsidRPr="0005032F">
              <w:rPr>
                <w:rFonts w:asciiTheme="minorHAnsi" w:hAnsiTheme="minorHAnsi"/>
              </w:rPr>
              <w:t>1. KRS 199.500(1);</w:t>
            </w:r>
          </w:p>
          <w:p w14:paraId="6E12B33F" w14:textId="77777777" w:rsidR="007815A8" w:rsidRPr="0005032F" w:rsidRDefault="007815A8" w:rsidP="007815A8">
            <w:pPr>
              <w:rPr>
                <w:rFonts w:asciiTheme="minorHAnsi" w:hAnsiTheme="minorHAnsi"/>
              </w:rPr>
            </w:pPr>
            <w:r w:rsidRPr="0005032F">
              <w:rPr>
                <w:rFonts w:asciiTheme="minorHAnsi" w:hAnsiTheme="minorHAnsi"/>
              </w:rPr>
              <w:t>2. KRS 199.502; or</w:t>
            </w:r>
          </w:p>
          <w:p w14:paraId="5E735E9D" w14:textId="77777777" w:rsidR="007815A8" w:rsidRPr="0005032F" w:rsidRDefault="007815A8" w:rsidP="007815A8">
            <w:pPr>
              <w:rPr>
                <w:rFonts w:asciiTheme="minorHAnsi" w:hAnsiTheme="minorHAnsi"/>
              </w:rPr>
            </w:pPr>
            <w:r w:rsidRPr="0005032F">
              <w:rPr>
                <w:rFonts w:asciiTheme="minorHAnsi" w:hAnsiTheme="minorHAnsi"/>
              </w:rPr>
              <w:t>3. KRS Chapter 625;</w:t>
            </w:r>
          </w:p>
          <w:p w14:paraId="0B018814" w14:textId="77777777" w:rsidR="007815A8" w:rsidRPr="0005032F" w:rsidRDefault="007815A8" w:rsidP="007815A8">
            <w:pPr>
              <w:rPr>
                <w:rFonts w:asciiTheme="minorHAnsi" w:hAnsiTheme="minorHAnsi"/>
              </w:rPr>
            </w:pPr>
            <w:r w:rsidRPr="0005032F">
              <w:rPr>
                <w:rFonts w:asciiTheme="minorHAnsi" w:hAnsiTheme="minorHAnsi"/>
              </w:rPr>
              <w:lastRenderedPageBreak/>
              <w:t>(b) The child has a specific factor or condition described by KRS 199.555(1) that makes the child difficult to place for adoption without adoption assistance; and</w:t>
            </w:r>
          </w:p>
          <w:p w14:paraId="54CE0EFA" w14:textId="77777777" w:rsidR="007815A8" w:rsidRPr="0005032F" w:rsidRDefault="007815A8" w:rsidP="007815A8">
            <w:pPr>
              <w:rPr>
                <w:rFonts w:asciiTheme="minorHAnsi" w:hAnsiTheme="minorHAnsi"/>
              </w:rPr>
            </w:pPr>
            <w:r w:rsidRPr="0005032F">
              <w:rPr>
                <w:rFonts w:asciiTheme="minorHAnsi" w:hAnsiTheme="minorHAnsi"/>
              </w:rPr>
              <w:t>(c) Effort has been made to place the child with an appropriate adoptive parent without providing adoption assistance.</w:t>
            </w:r>
          </w:p>
          <w:p w14:paraId="00217101" w14:textId="77777777" w:rsidR="007815A8" w:rsidRPr="0005032F" w:rsidRDefault="007815A8" w:rsidP="007815A8">
            <w:pPr>
              <w:rPr>
                <w:rFonts w:asciiTheme="minorHAnsi" w:hAnsiTheme="minorHAnsi"/>
              </w:rPr>
            </w:pPr>
            <w:r w:rsidRPr="0005032F">
              <w:rPr>
                <w:rFonts w:asciiTheme="minorHAnsi" w:hAnsiTheme="minorHAnsi"/>
              </w:rPr>
              <w:t>(2) If the child has a strong emotional tie with the prospective adoptive parent while in the care of the prospective adoptive parent as a foster child an exception to subsection (1)(c) of this section shall be made.</w:t>
            </w:r>
          </w:p>
          <w:p w14:paraId="1DF8E139" w14:textId="77777777" w:rsidR="007815A8" w:rsidRPr="0005032F" w:rsidRDefault="007815A8" w:rsidP="007815A8">
            <w:pPr>
              <w:rPr>
                <w:rFonts w:asciiTheme="minorHAnsi" w:hAnsiTheme="minorHAnsi"/>
              </w:rPr>
            </w:pPr>
            <w:r w:rsidRPr="0005032F">
              <w:rPr>
                <w:rFonts w:asciiTheme="minorHAnsi" w:hAnsiTheme="minorHAnsi"/>
              </w:rPr>
              <w:t>(3) A special needs child shall:</w:t>
            </w:r>
          </w:p>
          <w:p w14:paraId="6FE5017A" w14:textId="77777777" w:rsidR="007815A8" w:rsidRPr="0005032F" w:rsidRDefault="007815A8" w:rsidP="007815A8">
            <w:pPr>
              <w:rPr>
                <w:rFonts w:asciiTheme="minorHAnsi" w:hAnsiTheme="minorHAnsi"/>
              </w:rPr>
            </w:pPr>
            <w:r w:rsidRPr="0005032F">
              <w:rPr>
                <w:rFonts w:asciiTheme="minorHAnsi" w:hAnsiTheme="minorHAnsi"/>
              </w:rPr>
              <w:t>      (a) Meet the eligibility criteria established in 42 U.S.C. 673 when the adoption proceedings are initiated including:</w:t>
            </w:r>
          </w:p>
          <w:p w14:paraId="3F768F45" w14:textId="77777777" w:rsidR="007815A8" w:rsidRPr="0005032F" w:rsidRDefault="007815A8" w:rsidP="007815A8">
            <w:pPr>
              <w:rPr>
                <w:rFonts w:asciiTheme="minorHAnsi" w:hAnsiTheme="minorHAnsi"/>
              </w:rPr>
            </w:pPr>
            <w:r w:rsidRPr="0005032F">
              <w:rPr>
                <w:rFonts w:asciiTheme="minorHAnsi" w:hAnsiTheme="minorHAnsi"/>
              </w:rPr>
              <w:t>1. Eligibility for Aid to Families with Dependent Children effective on July 16, 1996, upon the child's removal from the home of a relative;</w:t>
            </w:r>
          </w:p>
          <w:p w14:paraId="42631DE9" w14:textId="77777777" w:rsidR="007815A8" w:rsidRPr="0005032F" w:rsidRDefault="007815A8" w:rsidP="007815A8">
            <w:pPr>
              <w:rPr>
                <w:rFonts w:asciiTheme="minorHAnsi" w:hAnsiTheme="minorHAnsi"/>
              </w:rPr>
            </w:pPr>
            <w:r w:rsidRPr="0005032F">
              <w:rPr>
                <w:rFonts w:asciiTheme="minorHAnsi" w:hAnsiTheme="minorHAnsi"/>
              </w:rPr>
              <w:t>2. Eligible for Supplemental Security Income;</w:t>
            </w:r>
          </w:p>
          <w:p w14:paraId="6F7F574C" w14:textId="77777777" w:rsidR="007815A8" w:rsidRPr="0005032F" w:rsidRDefault="007815A8" w:rsidP="007815A8">
            <w:pPr>
              <w:rPr>
                <w:rFonts w:asciiTheme="minorHAnsi" w:hAnsiTheme="minorHAnsi"/>
              </w:rPr>
            </w:pPr>
            <w:r w:rsidRPr="0005032F">
              <w:rPr>
                <w:rFonts w:asciiTheme="minorHAnsi" w:hAnsiTheme="minorHAnsi"/>
              </w:rPr>
              <w:t>3. Status as a child:</w:t>
            </w:r>
          </w:p>
          <w:p w14:paraId="0344EEC8" w14:textId="77777777" w:rsidR="007815A8" w:rsidRPr="0005032F" w:rsidRDefault="007815A8" w:rsidP="007815A8">
            <w:pPr>
              <w:rPr>
                <w:rFonts w:asciiTheme="minorHAnsi" w:hAnsiTheme="minorHAnsi"/>
              </w:rPr>
            </w:pPr>
            <w:r w:rsidRPr="0005032F">
              <w:rPr>
                <w:rFonts w:asciiTheme="minorHAnsi" w:hAnsiTheme="minorHAnsi"/>
              </w:rPr>
              <w:t>a. Born to a minor parent who is receiving Title IV-E foster care maintenance; and</w:t>
            </w:r>
          </w:p>
          <w:p w14:paraId="06891EFD" w14:textId="77777777" w:rsidR="007815A8" w:rsidRPr="0005032F" w:rsidRDefault="007815A8" w:rsidP="007815A8">
            <w:pPr>
              <w:rPr>
                <w:rFonts w:asciiTheme="minorHAnsi" w:hAnsiTheme="minorHAnsi"/>
              </w:rPr>
            </w:pPr>
            <w:r w:rsidRPr="0005032F">
              <w:rPr>
                <w:rFonts w:asciiTheme="minorHAnsi" w:hAnsiTheme="minorHAnsi"/>
              </w:rPr>
              <w:t>b. Who has received Title IV-E foster care maintenance; and</w:t>
            </w:r>
          </w:p>
          <w:p w14:paraId="55768975" w14:textId="77777777" w:rsidR="007815A8" w:rsidRPr="0005032F" w:rsidRDefault="007815A8" w:rsidP="007815A8">
            <w:pPr>
              <w:rPr>
                <w:rFonts w:asciiTheme="minorHAnsi" w:hAnsiTheme="minorHAnsi"/>
              </w:rPr>
            </w:pPr>
            <w:r w:rsidRPr="0005032F">
              <w:rPr>
                <w:rFonts w:asciiTheme="minorHAnsi" w:hAnsiTheme="minorHAnsi"/>
              </w:rPr>
              <w:t>(b) Not have a parent with custody or legal claim to the child.</w:t>
            </w:r>
          </w:p>
          <w:p w14:paraId="3F842B28" w14:textId="77777777" w:rsidR="007815A8" w:rsidRPr="0005032F" w:rsidRDefault="007815A8" w:rsidP="007815A8">
            <w:pPr>
              <w:rPr>
                <w:rFonts w:asciiTheme="minorHAnsi" w:hAnsiTheme="minorHAnsi"/>
              </w:rPr>
            </w:pPr>
            <w:r w:rsidRPr="0005032F">
              <w:rPr>
                <w:rFonts w:asciiTheme="minorHAnsi" w:hAnsiTheme="minorHAnsi"/>
              </w:rPr>
              <w:t>4. Having been in foster care for sixty (60) consecutive months on or after October 1, 2009; or</w:t>
            </w:r>
          </w:p>
          <w:p w14:paraId="4C786A08" w14:textId="77777777" w:rsidR="007815A8" w:rsidRPr="0005032F" w:rsidRDefault="007815A8" w:rsidP="007815A8">
            <w:pPr>
              <w:rPr>
                <w:rFonts w:asciiTheme="minorHAnsi" w:hAnsiTheme="minorHAnsi"/>
              </w:rPr>
            </w:pPr>
            <w:r w:rsidRPr="0005032F">
              <w:rPr>
                <w:rFonts w:asciiTheme="minorHAnsi" w:hAnsiTheme="minorHAnsi"/>
              </w:rPr>
              <w:t>5. Status as a sibling of a child described in subparagraph 1 or 4 of this paragraph to be placed in the same adoption placement as the child; and</w:t>
            </w:r>
          </w:p>
          <w:p w14:paraId="4288A034" w14:textId="77777777" w:rsidR="007815A8" w:rsidRPr="0005032F" w:rsidRDefault="007815A8" w:rsidP="007815A8">
            <w:pPr>
              <w:rPr>
                <w:rFonts w:asciiTheme="minorHAnsi" w:hAnsiTheme="minorHAnsi"/>
              </w:rPr>
            </w:pPr>
            <w:r w:rsidRPr="0005032F">
              <w:rPr>
                <w:rFonts w:asciiTheme="minorHAnsi" w:hAnsiTheme="minorHAnsi"/>
              </w:rPr>
              <w:t>      (b) Not have a parent with custody or legal claim to the child.</w:t>
            </w:r>
          </w:p>
          <w:p w14:paraId="0E76C8EE" w14:textId="77777777" w:rsidR="007815A8" w:rsidRPr="0005032F" w:rsidRDefault="007815A8" w:rsidP="007815A8">
            <w:pPr>
              <w:rPr>
                <w:rFonts w:asciiTheme="minorHAnsi" w:hAnsiTheme="minorHAnsi"/>
              </w:rPr>
            </w:pPr>
            <w:r w:rsidRPr="0005032F">
              <w:rPr>
                <w:rFonts w:asciiTheme="minorHAnsi" w:hAnsiTheme="minorHAnsi"/>
              </w:rPr>
              <w:t xml:space="preserve">(4) In accordance with 42 U.S.C. 673, as amended by P.L. 110-351, effective October 1, 2009, eligibility for Aid for Families with Dependent </w:t>
            </w:r>
            <w:r w:rsidRPr="0005032F">
              <w:rPr>
                <w:rFonts w:asciiTheme="minorHAnsi" w:hAnsiTheme="minorHAnsi"/>
              </w:rPr>
              <w:lastRenderedPageBreak/>
              <w:t>Children specified in subsection (3)(a)1 of this section shall not apply to a child who is at least:</w:t>
            </w:r>
          </w:p>
          <w:p w14:paraId="7E07045C" w14:textId="77777777" w:rsidR="007815A8" w:rsidRPr="0005032F" w:rsidRDefault="007815A8" w:rsidP="007815A8">
            <w:pPr>
              <w:rPr>
                <w:rFonts w:asciiTheme="minorHAnsi" w:hAnsiTheme="minorHAnsi"/>
              </w:rPr>
            </w:pPr>
            <w:r w:rsidRPr="0005032F">
              <w:rPr>
                <w:rFonts w:asciiTheme="minorHAnsi" w:hAnsiTheme="minorHAnsi"/>
              </w:rPr>
              <w:t xml:space="preserve">     (a) Sixteen (16) years old on </w:t>
            </w:r>
            <w:r w:rsidR="00841551" w:rsidRPr="0005032F">
              <w:rPr>
                <w:rFonts w:asciiTheme="minorHAnsi" w:hAnsiTheme="minorHAnsi"/>
              </w:rPr>
              <w:t>September 30</w:t>
            </w:r>
            <w:r w:rsidRPr="0005032F">
              <w:rPr>
                <w:rFonts w:asciiTheme="minorHAnsi" w:hAnsiTheme="minorHAnsi"/>
              </w:rPr>
              <w:t>, 20</w:t>
            </w:r>
            <w:r w:rsidR="00841551" w:rsidRPr="0005032F">
              <w:rPr>
                <w:rFonts w:asciiTheme="minorHAnsi" w:hAnsiTheme="minorHAnsi"/>
              </w:rPr>
              <w:t>10</w:t>
            </w:r>
            <w:r w:rsidRPr="0005032F">
              <w:rPr>
                <w:rFonts w:asciiTheme="minorHAnsi" w:hAnsiTheme="minorHAnsi"/>
              </w:rPr>
              <w:t>;</w:t>
            </w:r>
          </w:p>
          <w:p w14:paraId="6E3F3C93" w14:textId="77777777" w:rsidR="007815A8" w:rsidRPr="0005032F" w:rsidRDefault="007815A8" w:rsidP="007815A8">
            <w:pPr>
              <w:rPr>
                <w:rFonts w:asciiTheme="minorHAnsi" w:hAnsiTheme="minorHAnsi"/>
              </w:rPr>
            </w:pPr>
            <w:r w:rsidRPr="0005032F">
              <w:rPr>
                <w:rFonts w:asciiTheme="minorHAnsi" w:hAnsiTheme="minorHAnsi"/>
              </w:rPr>
              <w:t xml:space="preserve">     (b) Fourteen (14) years old on </w:t>
            </w:r>
            <w:r w:rsidR="00841551" w:rsidRPr="0005032F">
              <w:rPr>
                <w:rFonts w:asciiTheme="minorHAnsi" w:hAnsiTheme="minorHAnsi"/>
              </w:rPr>
              <w:t>September 30</w:t>
            </w:r>
            <w:r w:rsidRPr="0005032F">
              <w:rPr>
                <w:rFonts w:asciiTheme="minorHAnsi" w:hAnsiTheme="minorHAnsi"/>
              </w:rPr>
              <w:t>, 201</w:t>
            </w:r>
            <w:r w:rsidR="00841551" w:rsidRPr="0005032F">
              <w:rPr>
                <w:rFonts w:asciiTheme="minorHAnsi" w:hAnsiTheme="minorHAnsi"/>
              </w:rPr>
              <w:t>1</w:t>
            </w:r>
            <w:r w:rsidRPr="0005032F">
              <w:rPr>
                <w:rFonts w:asciiTheme="minorHAnsi" w:hAnsiTheme="minorHAnsi"/>
              </w:rPr>
              <w:t>;</w:t>
            </w:r>
          </w:p>
          <w:p w14:paraId="0B03B6B0" w14:textId="77777777" w:rsidR="007815A8" w:rsidRPr="0005032F" w:rsidRDefault="007815A8" w:rsidP="007815A8">
            <w:pPr>
              <w:rPr>
                <w:rFonts w:asciiTheme="minorHAnsi" w:hAnsiTheme="minorHAnsi"/>
              </w:rPr>
            </w:pPr>
            <w:r w:rsidRPr="0005032F">
              <w:rPr>
                <w:rFonts w:asciiTheme="minorHAnsi" w:hAnsiTheme="minorHAnsi"/>
              </w:rPr>
              <w:t xml:space="preserve">     (c) Twelve (12) years old on </w:t>
            </w:r>
            <w:r w:rsidR="00841551" w:rsidRPr="0005032F">
              <w:rPr>
                <w:rFonts w:asciiTheme="minorHAnsi" w:hAnsiTheme="minorHAnsi"/>
              </w:rPr>
              <w:t>September 30</w:t>
            </w:r>
            <w:r w:rsidRPr="0005032F">
              <w:rPr>
                <w:rFonts w:asciiTheme="minorHAnsi" w:hAnsiTheme="minorHAnsi"/>
              </w:rPr>
              <w:t>, 201</w:t>
            </w:r>
            <w:r w:rsidR="00841551" w:rsidRPr="0005032F">
              <w:rPr>
                <w:rFonts w:asciiTheme="minorHAnsi" w:hAnsiTheme="minorHAnsi"/>
              </w:rPr>
              <w:t>2</w:t>
            </w:r>
            <w:r w:rsidRPr="0005032F">
              <w:rPr>
                <w:rFonts w:asciiTheme="minorHAnsi" w:hAnsiTheme="minorHAnsi"/>
              </w:rPr>
              <w:t>;</w:t>
            </w:r>
          </w:p>
          <w:p w14:paraId="288424FA" w14:textId="77777777" w:rsidR="007815A8" w:rsidRPr="0005032F" w:rsidRDefault="007815A8" w:rsidP="007815A8">
            <w:pPr>
              <w:rPr>
                <w:rFonts w:asciiTheme="minorHAnsi" w:hAnsiTheme="minorHAnsi"/>
              </w:rPr>
            </w:pPr>
            <w:r w:rsidRPr="0005032F">
              <w:rPr>
                <w:rFonts w:asciiTheme="minorHAnsi" w:hAnsiTheme="minorHAnsi"/>
              </w:rPr>
              <w:t xml:space="preserve">     (d) Ten (10) years old on </w:t>
            </w:r>
            <w:r w:rsidR="00841551" w:rsidRPr="0005032F">
              <w:rPr>
                <w:rFonts w:asciiTheme="minorHAnsi" w:hAnsiTheme="minorHAnsi"/>
              </w:rPr>
              <w:t>September 30</w:t>
            </w:r>
            <w:r w:rsidRPr="0005032F">
              <w:rPr>
                <w:rFonts w:asciiTheme="minorHAnsi" w:hAnsiTheme="minorHAnsi"/>
              </w:rPr>
              <w:t>, 201</w:t>
            </w:r>
            <w:r w:rsidR="00841551" w:rsidRPr="0005032F">
              <w:rPr>
                <w:rFonts w:asciiTheme="minorHAnsi" w:hAnsiTheme="minorHAnsi"/>
              </w:rPr>
              <w:t>3</w:t>
            </w:r>
            <w:r w:rsidRPr="0005032F">
              <w:rPr>
                <w:rFonts w:asciiTheme="minorHAnsi" w:hAnsiTheme="minorHAnsi"/>
              </w:rPr>
              <w:t>;</w:t>
            </w:r>
          </w:p>
          <w:p w14:paraId="708B56A5" w14:textId="77777777" w:rsidR="007815A8" w:rsidRPr="0005032F" w:rsidRDefault="007815A8" w:rsidP="007815A8">
            <w:pPr>
              <w:rPr>
                <w:rFonts w:asciiTheme="minorHAnsi" w:hAnsiTheme="minorHAnsi"/>
              </w:rPr>
            </w:pPr>
            <w:r w:rsidRPr="0005032F">
              <w:rPr>
                <w:rFonts w:asciiTheme="minorHAnsi" w:hAnsiTheme="minorHAnsi"/>
              </w:rPr>
              <w:t xml:space="preserve">     (e) Eight (8) years old on </w:t>
            </w:r>
            <w:r w:rsidR="00841551" w:rsidRPr="0005032F">
              <w:rPr>
                <w:rFonts w:asciiTheme="minorHAnsi" w:hAnsiTheme="minorHAnsi"/>
              </w:rPr>
              <w:t>September 30</w:t>
            </w:r>
            <w:r w:rsidRPr="0005032F">
              <w:rPr>
                <w:rFonts w:asciiTheme="minorHAnsi" w:hAnsiTheme="minorHAnsi"/>
              </w:rPr>
              <w:t>, 201</w:t>
            </w:r>
            <w:r w:rsidR="00841551" w:rsidRPr="0005032F">
              <w:rPr>
                <w:rFonts w:asciiTheme="minorHAnsi" w:hAnsiTheme="minorHAnsi"/>
              </w:rPr>
              <w:t>4</w:t>
            </w:r>
            <w:r w:rsidRPr="0005032F">
              <w:rPr>
                <w:rFonts w:asciiTheme="minorHAnsi" w:hAnsiTheme="minorHAnsi"/>
              </w:rPr>
              <w:t>;</w:t>
            </w:r>
          </w:p>
          <w:p w14:paraId="2C87F140" w14:textId="77777777" w:rsidR="007815A8" w:rsidRPr="0005032F" w:rsidRDefault="007815A8" w:rsidP="007815A8">
            <w:pPr>
              <w:rPr>
                <w:rFonts w:asciiTheme="minorHAnsi" w:hAnsiTheme="minorHAnsi"/>
              </w:rPr>
            </w:pPr>
            <w:r w:rsidRPr="0005032F">
              <w:rPr>
                <w:rFonts w:asciiTheme="minorHAnsi" w:hAnsiTheme="minorHAnsi"/>
              </w:rPr>
              <w:t xml:space="preserve">     (f) Six (6) years old on </w:t>
            </w:r>
            <w:r w:rsidR="00841551" w:rsidRPr="0005032F">
              <w:rPr>
                <w:rFonts w:asciiTheme="minorHAnsi" w:hAnsiTheme="minorHAnsi"/>
              </w:rPr>
              <w:t>September 30</w:t>
            </w:r>
            <w:r w:rsidRPr="0005032F">
              <w:rPr>
                <w:rFonts w:asciiTheme="minorHAnsi" w:hAnsiTheme="minorHAnsi"/>
              </w:rPr>
              <w:t>, 201</w:t>
            </w:r>
            <w:r w:rsidR="00841551" w:rsidRPr="0005032F">
              <w:rPr>
                <w:rFonts w:asciiTheme="minorHAnsi" w:hAnsiTheme="minorHAnsi"/>
              </w:rPr>
              <w:t>5</w:t>
            </w:r>
            <w:r w:rsidRPr="0005032F">
              <w:rPr>
                <w:rFonts w:asciiTheme="minorHAnsi" w:hAnsiTheme="minorHAnsi"/>
              </w:rPr>
              <w:t>;</w:t>
            </w:r>
          </w:p>
          <w:p w14:paraId="763F0115" w14:textId="77777777" w:rsidR="007815A8" w:rsidRPr="0005032F" w:rsidRDefault="007815A8" w:rsidP="007815A8">
            <w:pPr>
              <w:rPr>
                <w:rFonts w:asciiTheme="minorHAnsi" w:hAnsiTheme="minorHAnsi"/>
              </w:rPr>
            </w:pPr>
            <w:r w:rsidRPr="0005032F">
              <w:rPr>
                <w:rFonts w:asciiTheme="minorHAnsi" w:hAnsiTheme="minorHAnsi"/>
              </w:rPr>
              <w:t xml:space="preserve">     (g) Four (4) years old on </w:t>
            </w:r>
            <w:r w:rsidR="00841551" w:rsidRPr="0005032F">
              <w:rPr>
                <w:rFonts w:asciiTheme="minorHAnsi" w:hAnsiTheme="minorHAnsi"/>
              </w:rPr>
              <w:t>September 30</w:t>
            </w:r>
            <w:r w:rsidRPr="0005032F">
              <w:rPr>
                <w:rFonts w:asciiTheme="minorHAnsi" w:hAnsiTheme="minorHAnsi"/>
              </w:rPr>
              <w:t>, 201</w:t>
            </w:r>
            <w:r w:rsidR="00841551" w:rsidRPr="0005032F">
              <w:rPr>
                <w:rFonts w:asciiTheme="minorHAnsi" w:hAnsiTheme="minorHAnsi"/>
              </w:rPr>
              <w:t>6</w:t>
            </w:r>
            <w:r w:rsidRPr="0005032F">
              <w:rPr>
                <w:rFonts w:asciiTheme="minorHAnsi" w:hAnsiTheme="minorHAnsi"/>
              </w:rPr>
              <w:t>;</w:t>
            </w:r>
          </w:p>
          <w:p w14:paraId="6A1984DA" w14:textId="77777777" w:rsidR="007815A8" w:rsidRPr="0005032F" w:rsidRDefault="007815A8" w:rsidP="007815A8">
            <w:pPr>
              <w:rPr>
                <w:rFonts w:asciiTheme="minorHAnsi" w:hAnsiTheme="minorHAnsi"/>
              </w:rPr>
            </w:pPr>
            <w:r w:rsidRPr="0005032F">
              <w:rPr>
                <w:rFonts w:asciiTheme="minorHAnsi" w:hAnsiTheme="minorHAnsi"/>
              </w:rPr>
              <w:t xml:space="preserve">     (h) Two (2) years old on</w:t>
            </w:r>
            <w:r w:rsidR="0005032F" w:rsidRPr="0005032F">
              <w:rPr>
                <w:rFonts w:asciiTheme="minorHAnsi" w:hAnsiTheme="minorHAnsi"/>
              </w:rPr>
              <w:t xml:space="preserve"> September 30</w:t>
            </w:r>
            <w:r w:rsidRPr="0005032F">
              <w:rPr>
                <w:rFonts w:asciiTheme="minorHAnsi" w:hAnsiTheme="minorHAnsi"/>
              </w:rPr>
              <w:t>, 201</w:t>
            </w:r>
            <w:r w:rsidR="00A70C43" w:rsidRPr="0005032F">
              <w:rPr>
                <w:rFonts w:asciiTheme="minorHAnsi" w:hAnsiTheme="minorHAnsi"/>
              </w:rPr>
              <w:t>7</w:t>
            </w:r>
            <w:r w:rsidRPr="0005032F">
              <w:rPr>
                <w:rFonts w:asciiTheme="minorHAnsi" w:hAnsiTheme="minorHAnsi"/>
              </w:rPr>
              <w:t>; or</w:t>
            </w:r>
          </w:p>
          <w:p w14:paraId="700A93B5" w14:textId="77777777" w:rsidR="007815A8" w:rsidRPr="0005032F" w:rsidRDefault="007815A8" w:rsidP="007815A8">
            <w:pPr>
              <w:rPr>
                <w:rFonts w:asciiTheme="minorHAnsi" w:hAnsiTheme="minorHAnsi"/>
              </w:rPr>
            </w:pPr>
            <w:r w:rsidRPr="0005032F">
              <w:rPr>
                <w:rFonts w:asciiTheme="minorHAnsi" w:hAnsiTheme="minorHAnsi"/>
              </w:rPr>
              <w:t xml:space="preserve">     (i) Any age on </w:t>
            </w:r>
            <w:r w:rsidR="00A70C43" w:rsidRPr="0005032F">
              <w:rPr>
                <w:rFonts w:asciiTheme="minorHAnsi" w:hAnsiTheme="minorHAnsi"/>
              </w:rPr>
              <w:t>September 30</w:t>
            </w:r>
            <w:r w:rsidRPr="0005032F">
              <w:rPr>
                <w:rFonts w:asciiTheme="minorHAnsi" w:hAnsiTheme="minorHAnsi"/>
              </w:rPr>
              <w:t>, 201</w:t>
            </w:r>
            <w:r w:rsidR="00A70C43" w:rsidRPr="0005032F">
              <w:rPr>
                <w:rFonts w:asciiTheme="minorHAnsi" w:hAnsiTheme="minorHAnsi"/>
              </w:rPr>
              <w:t>8</w:t>
            </w:r>
            <w:r w:rsidRPr="0005032F">
              <w:rPr>
                <w:rFonts w:asciiTheme="minorHAnsi" w:hAnsiTheme="minorHAnsi"/>
              </w:rPr>
              <w:t xml:space="preserve">. </w:t>
            </w:r>
          </w:p>
          <w:p w14:paraId="60D171E6" w14:textId="77777777" w:rsidR="007815A8" w:rsidRPr="0005032F" w:rsidRDefault="007815A8" w:rsidP="007815A8">
            <w:pPr>
              <w:rPr>
                <w:rFonts w:asciiTheme="minorHAnsi" w:hAnsiTheme="minorHAnsi"/>
              </w:rPr>
            </w:pPr>
          </w:p>
          <w:p w14:paraId="5E0B7B2A" w14:textId="77777777" w:rsidR="007815A8" w:rsidRPr="0005032F" w:rsidRDefault="007815A8" w:rsidP="007815A8">
            <w:pPr>
              <w:rPr>
                <w:rFonts w:asciiTheme="minorHAnsi" w:hAnsiTheme="minorHAnsi"/>
              </w:rPr>
            </w:pPr>
            <w:r w:rsidRPr="0005032F">
              <w:rPr>
                <w:rFonts w:asciiTheme="minorHAnsi" w:hAnsiTheme="minorHAnsi"/>
              </w:rPr>
              <w:t>(5) If an adoption assistance agreement is terminated in accordance with Section 7 of this administrative regulation, a child previously eligible for federal Title IV-E adoption assistance shall be treated as having the same financial circumstances as the child had when originally adopted.</w:t>
            </w:r>
          </w:p>
          <w:p w14:paraId="7980E8B3" w14:textId="77777777" w:rsidR="007815A8" w:rsidRPr="0005032F" w:rsidRDefault="007815A8" w:rsidP="007815A8">
            <w:pPr>
              <w:rPr>
                <w:rFonts w:asciiTheme="minorHAnsi" w:hAnsiTheme="minorHAnsi"/>
              </w:rPr>
            </w:pPr>
          </w:p>
          <w:p w14:paraId="616C1130" w14:textId="77777777" w:rsidR="007815A8" w:rsidRPr="0005032F" w:rsidRDefault="007815A8" w:rsidP="007815A8">
            <w:pPr>
              <w:rPr>
                <w:rFonts w:asciiTheme="minorHAnsi" w:hAnsiTheme="minorHAnsi"/>
              </w:rPr>
            </w:pPr>
            <w:r w:rsidRPr="0005032F">
              <w:rPr>
                <w:rFonts w:asciiTheme="minorHAnsi" w:hAnsiTheme="minorHAnsi"/>
              </w:rPr>
              <w:t xml:space="preserve">Section 5 Adoption Assistance Agreement states:  </w:t>
            </w:r>
          </w:p>
          <w:p w14:paraId="09DC4983" w14:textId="77777777" w:rsidR="007815A8" w:rsidRPr="0005032F" w:rsidRDefault="007815A8" w:rsidP="007815A8">
            <w:pPr>
              <w:rPr>
                <w:rFonts w:asciiTheme="minorHAnsi" w:hAnsiTheme="minorHAnsi"/>
              </w:rPr>
            </w:pPr>
            <w:r w:rsidRPr="0005032F">
              <w:rPr>
                <w:rFonts w:asciiTheme="minorHAnsi" w:hAnsiTheme="minorHAnsi"/>
              </w:rPr>
              <w:t>(1)  At the time of or prior to finalization of the adoption, an adoptive parent and the cabinet shall negotiate and sign an adoption assistance agreement which shall:</w:t>
            </w:r>
          </w:p>
          <w:p w14:paraId="62FCEFB8" w14:textId="77777777" w:rsidR="007815A8" w:rsidRPr="0005032F" w:rsidRDefault="007815A8" w:rsidP="007815A8">
            <w:pPr>
              <w:rPr>
                <w:rFonts w:asciiTheme="minorHAnsi" w:hAnsiTheme="minorHAnsi"/>
              </w:rPr>
            </w:pPr>
            <w:r w:rsidRPr="0005032F">
              <w:rPr>
                <w:rFonts w:asciiTheme="minorHAnsi" w:hAnsiTheme="minorHAnsi"/>
              </w:rPr>
              <w:t>(a) Be in effect in accordance with 42 U.S.C. 675(3) and 45 C.F.R. 1356.40(b);</w:t>
            </w:r>
          </w:p>
          <w:p w14:paraId="1C854A7A" w14:textId="77777777" w:rsidR="007815A8" w:rsidRPr="0005032F" w:rsidRDefault="007815A8" w:rsidP="007815A8">
            <w:pPr>
              <w:rPr>
                <w:rFonts w:asciiTheme="minorHAnsi" w:hAnsiTheme="minorHAnsi"/>
              </w:rPr>
            </w:pPr>
            <w:r w:rsidRPr="0005032F">
              <w:rPr>
                <w:rFonts w:asciiTheme="minorHAnsi" w:hAnsiTheme="minorHAnsi"/>
              </w:rPr>
              <w:t>(b) Determine the nature and amount of the adoption subsidy; and</w:t>
            </w:r>
          </w:p>
          <w:p w14:paraId="4086DBA0" w14:textId="77777777" w:rsidR="007815A8" w:rsidRPr="0005032F" w:rsidRDefault="007815A8" w:rsidP="007815A8">
            <w:pPr>
              <w:rPr>
                <w:rFonts w:asciiTheme="minorHAnsi" w:hAnsiTheme="minorHAnsi"/>
              </w:rPr>
            </w:pPr>
            <w:r w:rsidRPr="0005032F">
              <w:rPr>
                <w:rFonts w:asciiTheme="minorHAnsi" w:hAnsiTheme="minorHAnsi"/>
              </w:rPr>
              <w:t>(c) Remain in effect until terminated, even if the adoptive parent moves out of the Commonwealth of Kentucky.</w:t>
            </w:r>
          </w:p>
          <w:p w14:paraId="10A45089" w14:textId="77777777" w:rsidR="007815A8" w:rsidRPr="0005032F" w:rsidRDefault="007815A8" w:rsidP="007815A8">
            <w:pPr>
              <w:rPr>
                <w:rFonts w:asciiTheme="minorHAnsi" w:hAnsiTheme="minorHAnsi"/>
              </w:rPr>
            </w:pPr>
            <w:r w:rsidRPr="0005032F">
              <w:rPr>
                <w:rFonts w:asciiTheme="minorHAnsi" w:hAnsiTheme="minorHAnsi"/>
              </w:rPr>
              <w:lastRenderedPageBreak/>
              <w:t>(2) If an adoption is finalized, the cabinet shall pay nonrecurring adoption expenses incurred by an adoptive parent during the adoption of a special needs child pursuant to 45 C.F.R. 1356.41.</w:t>
            </w:r>
          </w:p>
          <w:p w14:paraId="0AB24F38" w14:textId="77777777" w:rsidR="007815A8" w:rsidRPr="0005032F" w:rsidRDefault="007815A8" w:rsidP="007815A8">
            <w:pPr>
              <w:rPr>
                <w:rFonts w:asciiTheme="minorHAnsi" w:hAnsiTheme="minorHAnsi"/>
              </w:rPr>
            </w:pPr>
            <w:r w:rsidRPr="0005032F">
              <w:rPr>
                <w:rFonts w:asciiTheme="minorHAnsi" w:hAnsiTheme="minorHAnsi"/>
              </w:rPr>
              <w:t>(3) If a child is eligible for adoption assistance under 42 U.S.C. 673(a)(2)(A)(ii)(I)(bb), the requirement of Section 4(1) of this administrative regulation shall be waived.</w:t>
            </w:r>
          </w:p>
          <w:p w14:paraId="7595DAB4" w14:textId="77777777" w:rsidR="007815A8" w:rsidRPr="0005032F" w:rsidRDefault="007815A8" w:rsidP="007815A8">
            <w:pPr>
              <w:rPr>
                <w:rFonts w:asciiTheme="minorHAnsi" w:hAnsiTheme="minorHAnsi"/>
              </w:rPr>
            </w:pPr>
            <w:r w:rsidRPr="0005032F">
              <w:rPr>
                <w:rFonts w:asciiTheme="minorHAnsi" w:hAnsiTheme="minorHAnsi"/>
              </w:rPr>
              <w:t>(4) An adoption assistance payment shall begin on the date that the adoption assistance agreement is signed by the adoptive parent.</w:t>
            </w:r>
          </w:p>
          <w:p w14:paraId="10F4108C" w14:textId="77777777" w:rsidR="007815A8" w:rsidRPr="0005032F" w:rsidRDefault="007815A8" w:rsidP="007815A8">
            <w:pPr>
              <w:rPr>
                <w:rFonts w:asciiTheme="minorHAnsi" w:hAnsiTheme="minorHAnsi"/>
              </w:rPr>
            </w:pPr>
            <w:r w:rsidRPr="0005032F">
              <w:rPr>
                <w:rFonts w:asciiTheme="minorHAnsi" w:hAnsiTheme="minorHAnsi"/>
              </w:rPr>
              <w:t>(5) The amount of federal Title IV-E adoption assistance shall not exceed the amount that would be paid for foster care maintenance for the same child, in accordance with 42 U.S.C. 673(a)(3), including medically-fragile, specialized medically-fragile, and care plus resource home per diem reimbursements established by the Department for Community Based Services.  A child placed in therapeutic foster care, as described in 922 KAR 1:310, shall not be eligible to receive adoption assistance to exceed a care plus resource home per diem reimbursement established by the Department for Community Based Services.</w:t>
            </w:r>
          </w:p>
          <w:p w14:paraId="7E2B86B9" w14:textId="77777777" w:rsidR="007815A8" w:rsidRPr="0005032F" w:rsidRDefault="007815A8" w:rsidP="007815A8">
            <w:pPr>
              <w:rPr>
                <w:rFonts w:asciiTheme="minorHAnsi" w:hAnsiTheme="minorHAnsi"/>
              </w:rPr>
            </w:pPr>
          </w:p>
          <w:p w14:paraId="66DC6C6D" w14:textId="77777777" w:rsidR="007815A8" w:rsidRPr="0005032F" w:rsidRDefault="00261AD4" w:rsidP="007815A8">
            <w:pPr>
              <w:rPr>
                <w:rFonts w:asciiTheme="minorHAnsi" w:hAnsiTheme="minorHAnsi"/>
              </w:rPr>
            </w:pPr>
            <w:hyperlink r:id="rId215" w:history="1">
              <w:r w:rsidR="008C73B5" w:rsidRPr="008C73B5">
                <w:rPr>
                  <w:rStyle w:val="Hyperlink"/>
                  <w:rFonts w:asciiTheme="minorHAnsi" w:hAnsiTheme="minorHAnsi"/>
                </w:rPr>
                <w:t>Chapter 31-Standards of Practice Regarding Title IV-E, Medicaid and Other Applicable Benefits</w:t>
              </w:r>
            </w:hyperlink>
            <w:r w:rsidR="007815A8" w:rsidRPr="003A282C">
              <w:rPr>
                <w:rStyle w:val="Hyperlink"/>
                <w:rFonts w:asciiTheme="minorHAnsi" w:hAnsiTheme="minorHAnsi"/>
                <w:color w:val="0000FF"/>
              </w:rPr>
              <w:t>: 31.10 Title IV-E Adoptio</w:t>
            </w:r>
            <w:r w:rsidR="00A70C43" w:rsidRPr="003A282C">
              <w:rPr>
                <w:rStyle w:val="Hyperlink"/>
                <w:rFonts w:asciiTheme="minorHAnsi" w:hAnsiTheme="minorHAnsi"/>
                <w:color w:val="0000FF"/>
              </w:rPr>
              <w:t>n Assistance</w:t>
            </w:r>
            <w:r w:rsidR="007815A8" w:rsidRPr="0005032F">
              <w:rPr>
                <w:rFonts w:asciiTheme="minorHAnsi" w:hAnsiTheme="minorHAnsi"/>
              </w:rPr>
              <w:t>:</w:t>
            </w:r>
          </w:p>
          <w:p w14:paraId="3138904D" w14:textId="77777777" w:rsidR="007815A8" w:rsidRPr="0005032F" w:rsidRDefault="007815A8" w:rsidP="007815A8">
            <w:pPr>
              <w:rPr>
                <w:rFonts w:asciiTheme="minorHAnsi" w:hAnsiTheme="minorHAnsi"/>
              </w:rPr>
            </w:pPr>
            <w:r w:rsidRPr="0005032F">
              <w:rPr>
                <w:rFonts w:asciiTheme="minorHAnsi" w:hAnsiTheme="minorHAnsi"/>
              </w:rPr>
              <w:t>(entire section)</w:t>
            </w:r>
          </w:p>
        </w:tc>
      </w:tr>
      <w:tr w:rsidR="007815A8" w:rsidRPr="003D43ED" w14:paraId="4E3B4ECA"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6A561A04" w14:textId="77777777" w:rsidR="007815A8" w:rsidRPr="003D43ED" w:rsidRDefault="007815A8" w:rsidP="007815A8">
            <w:pPr>
              <w:spacing w:after="192"/>
              <w:rPr>
                <w:rFonts w:asciiTheme="minorHAnsi" w:hAnsiTheme="minorHAnsi"/>
              </w:rPr>
            </w:pPr>
            <w:r w:rsidRPr="003D43ED">
              <w:rPr>
                <w:rFonts w:asciiTheme="minorHAnsi" w:hAnsiTheme="minorHAnsi"/>
              </w:rPr>
              <w:lastRenderedPageBreak/>
              <w:t>473(c)(2)</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0430F88D" w14:textId="77777777" w:rsidR="007815A8" w:rsidRPr="003D43ED" w:rsidRDefault="007815A8" w:rsidP="007815A8">
            <w:pPr>
              <w:pStyle w:val="cell1"/>
              <w:rPr>
                <w:rFonts w:asciiTheme="minorHAnsi" w:hAnsiTheme="minorHAnsi"/>
              </w:rPr>
            </w:pPr>
            <w:r w:rsidRPr="003D43ED">
              <w:rPr>
                <w:rFonts w:asciiTheme="minorHAnsi" w:hAnsiTheme="minorHAnsi"/>
              </w:rPr>
              <w:t xml:space="preserve">2.  Adoption assistance payments may be made to parents to adopt a child with special needs.  In the case of a child who is an applicable child for a fiscal year as defined in 473(e), the child shall not be </w:t>
            </w:r>
            <w:r w:rsidRPr="003D43ED">
              <w:rPr>
                <w:rFonts w:asciiTheme="minorHAnsi" w:hAnsiTheme="minorHAnsi"/>
              </w:rPr>
              <w:lastRenderedPageBreak/>
              <w:t>considered a child with special needs unless:</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65BBFEAE" w14:textId="77777777" w:rsidR="007815A8" w:rsidRPr="0005032F" w:rsidRDefault="00261AD4" w:rsidP="007815A8">
            <w:pPr>
              <w:rPr>
                <w:rFonts w:asciiTheme="minorHAnsi" w:hAnsiTheme="minorHAnsi"/>
              </w:rPr>
            </w:pPr>
            <w:hyperlink r:id="rId216" w:history="1">
              <w:r w:rsidR="007815A8" w:rsidRPr="003A282C">
                <w:rPr>
                  <w:rStyle w:val="Hyperlink"/>
                  <w:rFonts w:asciiTheme="minorHAnsi" w:hAnsiTheme="minorHAnsi"/>
                  <w:color w:val="0000FF"/>
                </w:rPr>
                <w:t>KRS 199.557 Federal Title IV-E adoption assistance</w:t>
              </w:r>
            </w:hyperlink>
            <w:r w:rsidR="007815A8" w:rsidRPr="0005032F">
              <w:rPr>
                <w:rFonts w:asciiTheme="minorHAnsi" w:hAnsiTheme="minorHAnsi"/>
              </w:rPr>
              <w:t>:</w:t>
            </w:r>
          </w:p>
          <w:p w14:paraId="782641A8" w14:textId="77777777" w:rsidR="007815A8" w:rsidRPr="0005032F" w:rsidRDefault="007815A8" w:rsidP="007815A8">
            <w:pPr>
              <w:rPr>
                <w:rFonts w:asciiTheme="minorHAnsi" w:hAnsiTheme="minorHAnsi"/>
              </w:rPr>
            </w:pPr>
            <w:r w:rsidRPr="0005032F">
              <w:rPr>
                <w:rFonts w:asciiTheme="minorHAnsi" w:hAnsiTheme="minorHAnsi"/>
              </w:rPr>
              <w:t>(2) Federal Title IV-E adoption assistance shall be paid to the adoptive parent or parents after conclusion of the adoption if the child meets the eligibility criteria established at 42 U.S.C. sec. 673.</w:t>
            </w:r>
          </w:p>
          <w:p w14:paraId="6EB1D22C" w14:textId="77777777" w:rsidR="007815A8" w:rsidRPr="0005032F" w:rsidRDefault="007815A8" w:rsidP="007815A8">
            <w:pPr>
              <w:rPr>
                <w:rFonts w:asciiTheme="minorHAnsi" w:hAnsiTheme="minorHAnsi"/>
              </w:rPr>
            </w:pPr>
          </w:p>
          <w:p w14:paraId="36D8E3D6" w14:textId="77777777" w:rsidR="007815A8" w:rsidRPr="0005032F" w:rsidRDefault="00261AD4" w:rsidP="007815A8">
            <w:pPr>
              <w:rPr>
                <w:rFonts w:asciiTheme="minorHAnsi" w:hAnsiTheme="minorHAnsi"/>
              </w:rPr>
            </w:pPr>
            <w:hyperlink r:id="rId217" w:history="1">
              <w:r w:rsidR="007815A8" w:rsidRPr="003A282C">
                <w:rPr>
                  <w:rStyle w:val="Hyperlink"/>
                  <w:rFonts w:asciiTheme="minorHAnsi" w:hAnsiTheme="minorHAnsi"/>
                  <w:color w:val="0000FF"/>
                </w:rPr>
                <w:t>KRS 199.555 State-funded adoption assistance payments -- Conditions</w:t>
              </w:r>
            </w:hyperlink>
            <w:r w:rsidR="007815A8" w:rsidRPr="0005032F">
              <w:rPr>
                <w:rFonts w:asciiTheme="minorHAnsi" w:hAnsiTheme="minorHAnsi"/>
              </w:rPr>
              <w:t xml:space="preserve"> (1) A "special-needs child" means:</w:t>
            </w:r>
          </w:p>
          <w:p w14:paraId="39A95A57" w14:textId="77777777" w:rsidR="007815A8" w:rsidRPr="0005032F" w:rsidRDefault="007815A8" w:rsidP="007815A8">
            <w:pPr>
              <w:rPr>
                <w:rFonts w:asciiTheme="minorHAnsi" w:hAnsiTheme="minorHAnsi"/>
              </w:rPr>
            </w:pPr>
            <w:r w:rsidRPr="0005032F">
              <w:rPr>
                <w:rFonts w:asciiTheme="minorHAnsi" w:hAnsiTheme="minorHAnsi"/>
              </w:rPr>
              <w:t>(a) A child which the state has determined cannot or should not be returned to the home of the child's parents; and</w:t>
            </w:r>
          </w:p>
          <w:p w14:paraId="30FB8E07" w14:textId="77777777" w:rsidR="007815A8" w:rsidRPr="0005032F" w:rsidRDefault="007815A8" w:rsidP="007815A8">
            <w:pPr>
              <w:rPr>
                <w:rFonts w:asciiTheme="minorHAnsi" w:hAnsiTheme="minorHAnsi"/>
              </w:rPr>
            </w:pPr>
            <w:r w:rsidRPr="0005032F">
              <w:rPr>
                <w:rFonts w:asciiTheme="minorHAnsi" w:hAnsiTheme="minorHAnsi"/>
              </w:rPr>
              <w:t>(b) A child which the state has first determined:</w:t>
            </w:r>
          </w:p>
          <w:p w14:paraId="3D8474E4" w14:textId="77777777" w:rsidR="007815A8" w:rsidRPr="0005032F" w:rsidRDefault="007815A8" w:rsidP="007815A8">
            <w:pPr>
              <w:rPr>
                <w:rFonts w:asciiTheme="minorHAnsi" w:hAnsiTheme="minorHAnsi"/>
              </w:rPr>
            </w:pPr>
            <w:r w:rsidRPr="0005032F">
              <w:rPr>
                <w:rFonts w:asciiTheme="minorHAnsi" w:hAnsiTheme="minorHAnsi"/>
              </w:rPr>
              <w:t>1. That there exists a specific factor or condition the existence of which leads to the reasonable conclusion that the child cannot be placed with adoptive parents without providing adoption assistance under this section or medical assistance under Title XIX; and</w:t>
            </w:r>
          </w:p>
          <w:p w14:paraId="1D851A35" w14:textId="77777777" w:rsidR="007815A8" w:rsidRPr="0005032F" w:rsidRDefault="007815A8" w:rsidP="007815A8">
            <w:pPr>
              <w:rPr>
                <w:rFonts w:asciiTheme="minorHAnsi" w:hAnsiTheme="minorHAnsi"/>
              </w:rPr>
            </w:pPr>
            <w:r w:rsidRPr="0005032F">
              <w:rPr>
                <w:rFonts w:asciiTheme="minorHAnsi" w:hAnsiTheme="minorHAnsi"/>
              </w:rPr>
              <w:t>2. That except where it would be against the best interests of the child because of such factors as the existence of significant emotional ties with prospective adoptive parents while in the care of these parents as a foster child, a reasonable, but unsuccessful, effort has been made to place the child with appropriate adoptive parents without providing adoption assistance under this section or medical assistance under Title XIX.</w:t>
            </w:r>
          </w:p>
          <w:p w14:paraId="164B32C1" w14:textId="77777777" w:rsidR="007815A8" w:rsidRPr="0005032F" w:rsidRDefault="007815A8" w:rsidP="007815A8">
            <w:pPr>
              <w:rPr>
                <w:rFonts w:asciiTheme="minorHAnsi" w:hAnsiTheme="minorHAnsi"/>
              </w:rPr>
            </w:pPr>
          </w:p>
          <w:p w14:paraId="5DE6E53C" w14:textId="77777777" w:rsidR="007815A8" w:rsidRPr="0005032F" w:rsidRDefault="007815A8" w:rsidP="007815A8">
            <w:pPr>
              <w:rPr>
                <w:rFonts w:asciiTheme="minorHAnsi" w:hAnsiTheme="minorHAnsi"/>
              </w:rPr>
            </w:pPr>
            <w:r w:rsidRPr="0005032F">
              <w:rPr>
                <w:rFonts w:asciiTheme="minorHAnsi" w:hAnsiTheme="minorHAnsi"/>
              </w:rPr>
              <w:t>Protection and Permanency Operating Manual:</w:t>
            </w:r>
          </w:p>
          <w:p w14:paraId="7DF527CD" w14:textId="77777777" w:rsidR="007815A8" w:rsidRPr="0005032F" w:rsidRDefault="00261AD4" w:rsidP="007815A8">
            <w:pPr>
              <w:rPr>
                <w:rFonts w:asciiTheme="minorHAnsi" w:hAnsiTheme="minorHAnsi"/>
              </w:rPr>
            </w:pPr>
            <w:hyperlink r:id="rId218" w:history="1">
              <w:r w:rsidR="007815A8" w:rsidRPr="003A282C">
                <w:rPr>
                  <w:rStyle w:val="Hyperlink"/>
                  <w:rFonts w:asciiTheme="minorHAnsi" w:hAnsiTheme="minorHAnsi"/>
                  <w:color w:val="0000FF"/>
                </w:rPr>
                <w:t>Chapter 13-Adoption Services; Section: 13.39 Adoption Assistance</w:t>
              </w:r>
              <w:r w:rsidR="007815A8" w:rsidRPr="0005032F">
                <w:rPr>
                  <w:rStyle w:val="Hyperlink"/>
                  <w:rFonts w:asciiTheme="minorHAnsi" w:hAnsiTheme="minorHAnsi"/>
                  <w:color w:val="auto"/>
                </w:rPr>
                <w:t xml:space="preserve"> </w:t>
              </w:r>
            </w:hyperlink>
            <w:r w:rsidR="007815A8" w:rsidRPr="0005032F">
              <w:rPr>
                <w:rFonts w:asciiTheme="minorHAnsi" w:hAnsiTheme="minorHAnsi"/>
              </w:rPr>
              <w:t xml:space="preserve"> </w:t>
            </w:r>
          </w:p>
          <w:p w14:paraId="4104F116" w14:textId="77777777" w:rsidR="007815A8" w:rsidRPr="0005032F" w:rsidRDefault="00CD5BEA" w:rsidP="007815A8">
            <w:pPr>
              <w:rPr>
                <w:rFonts w:asciiTheme="minorHAnsi" w:hAnsiTheme="minorHAnsi"/>
              </w:rPr>
            </w:pPr>
            <w:r w:rsidRPr="0005032F">
              <w:rPr>
                <w:rFonts w:asciiTheme="minorHAnsi" w:hAnsiTheme="minorHAnsi"/>
              </w:rPr>
              <w:t>Practice Guidance</w:t>
            </w:r>
          </w:p>
          <w:p w14:paraId="75A1BE84" w14:textId="77777777" w:rsidR="007815A8" w:rsidRPr="0005032F" w:rsidRDefault="007815A8" w:rsidP="007815A8">
            <w:pPr>
              <w:rPr>
                <w:rFonts w:asciiTheme="minorHAnsi" w:hAnsiTheme="minorHAnsi"/>
              </w:rPr>
            </w:pPr>
            <w:r w:rsidRPr="0005032F">
              <w:rPr>
                <w:rFonts w:asciiTheme="minorHAnsi" w:hAnsiTheme="minorHAnsi"/>
              </w:rPr>
              <w:t xml:space="preserve">Adoption assistance may be available to any child for whom an adoptive placement is unlikely without </w:t>
            </w:r>
            <w:r w:rsidR="009A528D">
              <w:rPr>
                <w:rFonts w:asciiTheme="minorHAnsi" w:hAnsiTheme="minorHAnsi"/>
              </w:rPr>
              <w:t xml:space="preserve">financial </w:t>
            </w:r>
            <w:r w:rsidRPr="0005032F">
              <w:rPr>
                <w:rFonts w:asciiTheme="minorHAnsi" w:hAnsiTheme="minorHAnsi"/>
              </w:rPr>
              <w:t xml:space="preserve">assistance and who </w:t>
            </w:r>
            <w:r w:rsidR="009A528D">
              <w:rPr>
                <w:rFonts w:asciiTheme="minorHAnsi" w:hAnsiTheme="minorHAnsi"/>
              </w:rPr>
              <w:t xml:space="preserve">has been identified as having </w:t>
            </w:r>
            <w:r w:rsidRPr="0005032F">
              <w:rPr>
                <w:rFonts w:asciiTheme="minorHAnsi" w:hAnsiTheme="minorHAnsi"/>
              </w:rPr>
              <w:t xml:space="preserve">special needs.  </w:t>
            </w:r>
            <w:r w:rsidR="009A528D">
              <w:rPr>
                <w:rFonts w:asciiTheme="minorHAnsi" w:hAnsiTheme="minorHAnsi"/>
              </w:rPr>
              <w:t>Eligibility criteria for s</w:t>
            </w:r>
            <w:r w:rsidRPr="0005032F">
              <w:rPr>
                <w:rFonts w:asciiTheme="minorHAnsi" w:hAnsiTheme="minorHAnsi"/>
              </w:rPr>
              <w:t xml:space="preserve">pecial needs </w:t>
            </w:r>
            <w:r w:rsidR="009A528D">
              <w:rPr>
                <w:rFonts w:asciiTheme="minorHAnsi" w:hAnsiTheme="minorHAnsi"/>
              </w:rPr>
              <w:t>requires meeting</w:t>
            </w:r>
            <w:r w:rsidRPr="0005032F">
              <w:rPr>
                <w:rFonts w:asciiTheme="minorHAnsi" w:hAnsiTheme="minorHAnsi"/>
              </w:rPr>
              <w:t xml:space="preserve"> one (1) or more of the following conditions or circumstances: </w:t>
            </w:r>
          </w:p>
          <w:p w14:paraId="5916D2E0" w14:textId="77777777" w:rsidR="007815A8" w:rsidRPr="0005032F" w:rsidRDefault="007815A8" w:rsidP="00BF4FF9">
            <w:pPr>
              <w:numPr>
                <w:ilvl w:val="0"/>
                <w:numId w:val="63"/>
              </w:numPr>
              <w:rPr>
                <w:rFonts w:asciiTheme="minorHAnsi" w:hAnsiTheme="minorHAnsi"/>
              </w:rPr>
            </w:pPr>
            <w:r w:rsidRPr="0005032F">
              <w:rPr>
                <w:rFonts w:asciiTheme="minorHAnsi" w:hAnsiTheme="minorHAnsi"/>
              </w:rPr>
              <w:t xml:space="preserve">A physical or mental disability; </w:t>
            </w:r>
          </w:p>
          <w:p w14:paraId="5BA4BE34" w14:textId="77777777" w:rsidR="007815A8" w:rsidRPr="0005032F" w:rsidRDefault="007815A8" w:rsidP="00BF4FF9">
            <w:pPr>
              <w:numPr>
                <w:ilvl w:val="0"/>
                <w:numId w:val="63"/>
              </w:numPr>
              <w:rPr>
                <w:rFonts w:asciiTheme="minorHAnsi" w:hAnsiTheme="minorHAnsi"/>
              </w:rPr>
            </w:pPr>
            <w:r w:rsidRPr="0005032F">
              <w:rPr>
                <w:rFonts w:asciiTheme="minorHAnsi" w:hAnsiTheme="minorHAnsi"/>
              </w:rPr>
              <w:lastRenderedPageBreak/>
              <w:t xml:space="preserve">An emotional or behavioral disorder; </w:t>
            </w:r>
          </w:p>
          <w:p w14:paraId="5A21C122" w14:textId="77777777" w:rsidR="007815A8" w:rsidRPr="0005032F" w:rsidRDefault="007815A8" w:rsidP="00BF4FF9">
            <w:pPr>
              <w:numPr>
                <w:ilvl w:val="0"/>
                <w:numId w:val="63"/>
              </w:numPr>
              <w:rPr>
                <w:rFonts w:asciiTheme="minorHAnsi" w:hAnsiTheme="minorHAnsi"/>
              </w:rPr>
            </w:pPr>
            <w:r w:rsidRPr="0005032F">
              <w:rPr>
                <w:rFonts w:asciiTheme="minorHAnsi" w:hAnsiTheme="minorHAnsi"/>
              </w:rPr>
              <w:t xml:space="preserve">A recognized/documented risk of physical, mental, or emotional disorder; </w:t>
            </w:r>
          </w:p>
          <w:p w14:paraId="5BFB12F0" w14:textId="77777777" w:rsidR="007815A8" w:rsidRPr="0005032F" w:rsidRDefault="007815A8" w:rsidP="00BF4FF9">
            <w:pPr>
              <w:numPr>
                <w:ilvl w:val="0"/>
                <w:numId w:val="63"/>
              </w:numPr>
              <w:rPr>
                <w:rFonts w:asciiTheme="minorHAnsi" w:hAnsiTheme="minorHAnsi"/>
              </w:rPr>
            </w:pPr>
            <w:r w:rsidRPr="0005032F">
              <w:rPr>
                <w:rFonts w:asciiTheme="minorHAnsi" w:hAnsiTheme="minorHAnsi"/>
              </w:rPr>
              <w:t xml:space="preserve">A member of a sibling group (defined as two [2] or more children)  in which the siblings are placed together; </w:t>
            </w:r>
          </w:p>
          <w:p w14:paraId="4A125602" w14:textId="77777777" w:rsidR="007815A8" w:rsidRPr="0005032F" w:rsidRDefault="007815A8" w:rsidP="00BF4FF9">
            <w:pPr>
              <w:numPr>
                <w:ilvl w:val="0"/>
                <w:numId w:val="63"/>
              </w:numPr>
              <w:rPr>
                <w:rFonts w:asciiTheme="minorHAnsi" w:hAnsiTheme="minorHAnsi"/>
              </w:rPr>
            </w:pPr>
            <w:r w:rsidRPr="0005032F">
              <w:rPr>
                <w:rFonts w:asciiTheme="minorHAnsi" w:hAnsiTheme="minorHAnsi"/>
              </w:rPr>
              <w:t xml:space="preserve">Previous adoption disruption or multiple placements; </w:t>
            </w:r>
          </w:p>
          <w:p w14:paraId="3C7A55E1" w14:textId="77777777" w:rsidR="007815A8" w:rsidRPr="0005032F" w:rsidRDefault="007815A8" w:rsidP="00BF4FF9">
            <w:pPr>
              <w:numPr>
                <w:ilvl w:val="0"/>
                <w:numId w:val="63"/>
              </w:numPr>
              <w:rPr>
                <w:rFonts w:asciiTheme="minorHAnsi" w:hAnsiTheme="minorHAnsi"/>
              </w:rPr>
            </w:pPr>
            <w:r w:rsidRPr="0005032F">
              <w:rPr>
                <w:rFonts w:asciiTheme="minorHAnsi" w:hAnsiTheme="minorHAnsi"/>
              </w:rPr>
              <w:t xml:space="preserve">A member of a racial or ethnic minority and two (2) years old or older; or </w:t>
            </w:r>
          </w:p>
          <w:p w14:paraId="3C3D79B2" w14:textId="77777777" w:rsidR="007815A8" w:rsidRPr="0005032F" w:rsidRDefault="007815A8" w:rsidP="00BF4FF9">
            <w:pPr>
              <w:numPr>
                <w:ilvl w:val="0"/>
                <w:numId w:val="63"/>
              </w:numPr>
              <w:rPr>
                <w:rFonts w:asciiTheme="minorHAnsi" w:hAnsiTheme="minorHAnsi"/>
              </w:rPr>
            </w:pPr>
            <w:r w:rsidRPr="0005032F">
              <w:rPr>
                <w:rFonts w:asciiTheme="minorHAnsi" w:hAnsiTheme="minorHAnsi"/>
              </w:rPr>
              <w:t xml:space="preserve">Age seven (7) or older with a significant emotional attachment or psychological tie to his foster family and the Department has determined that it would be in the child’s best interest to remain with the family. </w:t>
            </w:r>
          </w:p>
          <w:p w14:paraId="1D727D27" w14:textId="77777777" w:rsidR="007815A8" w:rsidRPr="0005032F" w:rsidRDefault="007815A8" w:rsidP="00CD5BEA">
            <w:pPr>
              <w:rPr>
                <w:rFonts w:asciiTheme="minorHAnsi" w:hAnsiTheme="minorHAnsi"/>
              </w:rPr>
            </w:pPr>
            <w:r w:rsidRPr="0005032F">
              <w:rPr>
                <w:rFonts w:asciiTheme="minorHAnsi" w:hAnsiTheme="minorHAnsi"/>
              </w:rPr>
              <w:t>Children who are receiving Supplemental Security Income (SSI) benefits are eligible for Title IV-E adoption assistance</w:t>
            </w:r>
            <w:r w:rsidR="00CD5BEA" w:rsidRPr="0005032F">
              <w:rPr>
                <w:rFonts w:asciiTheme="minorHAnsi" w:hAnsiTheme="minorHAnsi"/>
              </w:rPr>
              <w:t xml:space="preserve">.  </w:t>
            </w:r>
            <w:r w:rsidRPr="0005032F">
              <w:rPr>
                <w:rFonts w:asciiTheme="minorHAnsi" w:hAnsiTheme="minorHAnsi"/>
              </w:rPr>
              <w:t>Inquiries concerning this should be directed to the central office Adoption Services Branch, adoption assistance specialist.</w:t>
            </w:r>
          </w:p>
          <w:p w14:paraId="4C3812B1" w14:textId="77777777" w:rsidR="007815A8" w:rsidRPr="0005032F" w:rsidRDefault="007815A8" w:rsidP="007815A8">
            <w:pPr>
              <w:rPr>
                <w:rFonts w:asciiTheme="minorHAnsi" w:hAnsiTheme="minorHAnsi"/>
              </w:rPr>
            </w:pPr>
          </w:p>
          <w:p w14:paraId="1E31DBC2" w14:textId="77777777" w:rsidR="007815A8" w:rsidRPr="0005032F" w:rsidRDefault="007815A8" w:rsidP="007815A8">
            <w:pPr>
              <w:rPr>
                <w:rFonts w:asciiTheme="minorHAnsi" w:hAnsiTheme="minorHAnsi"/>
              </w:rPr>
            </w:pPr>
            <w:r w:rsidRPr="0005032F">
              <w:rPr>
                <w:rFonts w:asciiTheme="minorHAnsi" w:hAnsiTheme="minorHAnsi"/>
              </w:rPr>
              <w:t>Protection and Permanency Operating Manual:</w:t>
            </w:r>
          </w:p>
          <w:p w14:paraId="79C85194" w14:textId="77777777" w:rsidR="007815A8" w:rsidRPr="0005032F" w:rsidRDefault="00261AD4" w:rsidP="007815A8">
            <w:pPr>
              <w:rPr>
                <w:rFonts w:asciiTheme="minorHAnsi" w:hAnsiTheme="minorHAnsi"/>
              </w:rPr>
            </w:pPr>
            <w:hyperlink r:id="rId219" w:history="1">
              <w:r w:rsidR="007815A8" w:rsidRPr="003A282C">
                <w:rPr>
                  <w:rStyle w:val="Hyperlink"/>
                  <w:rFonts w:asciiTheme="minorHAnsi" w:hAnsiTheme="minorHAnsi"/>
                  <w:color w:val="0000FF"/>
                </w:rPr>
                <w:t>Chapter 31-Standards of Practice Regarding Title IV-E, Medicaid and Other Applicable Benefits; Section: 31.11 Title IV-E Adoption Assistance</w:t>
              </w:r>
            </w:hyperlink>
            <w:r w:rsidR="007815A8" w:rsidRPr="0005032F">
              <w:rPr>
                <w:rFonts w:asciiTheme="minorHAnsi" w:hAnsiTheme="minorHAnsi"/>
              </w:rPr>
              <w:t>:</w:t>
            </w:r>
          </w:p>
          <w:p w14:paraId="14EE8C23" w14:textId="77777777" w:rsidR="007815A8" w:rsidRPr="0005032F" w:rsidRDefault="007815A8" w:rsidP="007815A8">
            <w:pPr>
              <w:rPr>
                <w:rFonts w:asciiTheme="minorHAnsi" w:hAnsiTheme="minorHAnsi"/>
              </w:rPr>
            </w:pPr>
            <w:r w:rsidRPr="0005032F">
              <w:rPr>
                <w:rFonts w:asciiTheme="minorHAnsi" w:hAnsiTheme="minorHAnsi"/>
              </w:rPr>
              <w:t xml:space="preserve">The child meets special needs criteria if: </w:t>
            </w:r>
          </w:p>
          <w:p w14:paraId="1E82C773" w14:textId="77777777" w:rsidR="007815A8" w:rsidRPr="0005032F" w:rsidRDefault="007815A8" w:rsidP="00BF4FF9">
            <w:pPr>
              <w:pStyle w:val="ListParagraph"/>
              <w:numPr>
                <w:ilvl w:val="0"/>
                <w:numId w:val="76"/>
              </w:numPr>
              <w:rPr>
                <w:rFonts w:asciiTheme="minorHAnsi" w:hAnsiTheme="minorHAnsi"/>
              </w:rPr>
            </w:pPr>
            <w:r w:rsidRPr="0005032F">
              <w:rPr>
                <w:rFonts w:asciiTheme="minorHAnsi" w:hAnsiTheme="minorHAnsi"/>
              </w:rPr>
              <w:t>The state determines that the child cannot or may not be returned to the home of the child’s parents (e.g. parental rights are terminated).</w:t>
            </w:r>
          </w:p>
          <w:p w14:paraId="1A2A4B1D" w14:textId="77777777" w:rsidR="007815A8" w:rsidRPr="0005032F" w:rsidRDefault="007815A8" w:rsidP="007815A8">
            <w:pPr>
              <w:rPr>
                <w:rFonts w:asciiTheme="minorHAnsi" w:hAnsiTheme="minorHAnsi"/>
              </w:rPr>
            </w:pPr>
          </w:p>
          <w:p w14:paraId="6390642F" w14:textId="77777777" w:rsidR="007815A8" w:rsidRPr="0005032F" w:rsidRDefault="007815A8" w:rsidP="007815A8">
            <w:pPr>
              <w:rPr>
                <w:rFonts w:asciiTheme="minorHAnsi" w:hAnsiTheme="minorHAnsi"/>
              </w:rPr>
            </w:pPr>
            <w:r w:rsidRPr="0005032F">
              <w:rPr>
                <w:rFonts w:asciiTheme="minorHAnsi" w:hAnsiTheme="minorHAnsi"/>
              </w:rPr>
              <w:t>Protection and Permanency Operating Manual:</w:t>
            </w:r>
          </w:p>
          <w:p w14:paraId="3560584F" w14:textId="77777777" w:rsidR="007815A8" w:rsidRPr="0005032F" w:rsidRDefault="00261AD4" w:rsidP="007815A8">
            <w:pPr>
              <w:rPr>
                <w:rFonts w:asciiTheme="minorHAnsi" w:hAnsiTheme="minorHAnsi"/>
              </w:rPr>
            </w:pPr>
            <w:hyperlink r:id="rId220" w:history="1">
              <w:r w:rsidR="007815A8" w:rsidRPr="003A282C">
                <w:rPr>
                  <w:rStyle w:val="Hyperlink"/>
                  <w:rFonts w:asciiTheme="minorHAnsi" w:hAnsiTheme="minorHAnsi"/>
                  <w:color w:val="0000FF"/>
                </w:rPr>
                <w:t>Chapter 31-Standards of Practice Regarding Title IV-E, Medicaid and Other Applicable Benefits; Section: 31.11 Title IV-E Adoption Assistance</w:t>
              </w:r>
            </w:hyperlink>
            <w:r w:rsidR="007815A8" w:rsidRPr="0005032F">
              <w:rPr>
                <w:rFonts w:asciiTheme="minorHAnsi" w:hAnsiTheme="minorHAnsi"/>
              </w:rPr>
              <w:t>:</w:t>
            </w:r>
          </w:p>
          <w:p w14:paraId="4C28A47E" w14:textId="77777777" w:rsidR="007815A8" w:rsidRPr="0005032F" w:rsidRDefault="007815A8" w:rsidP="00BF4FF9">
            <w:pPr>
              <w:numPr>
                <w:ilvl w:val="0"/>
                <w:numId w:val="62"/>
              </w:numPr>
              <w:tabs>
                <w:tab w:val="clear" w:pos="720"/>
              </w:tabs>
              <w:rPr>
                <w:rFonts w:asciiTheme="minorHAnsi" w:hAnsiTheme="minorHAnsi"/>
              </w:rPr>
            </w:pPr>
            <w:r w:rsidRPr="0005032F">
              <w:rPr>
                <w:rFonts w:asciiTheme="minorHAnsi" w:hAnsiTheme="minorHAnsi"/>
              </w:rPr>
              <w:t xml:space="preserve">The child has a specific special need that indicates that the child cannot be placed with adoptive parents without providing adoption assistance.  Such problems may include ethnic background, age or the presence of factors such as medical conditions, or physical, mental or emotional disabilities, a sibling group of three or more or a child who has experienced severe, physical or sexual abuse or whose background includes mental illness; </w:t>
            </w:r>
          </w:p>
        </w:tc>
      </w:tr>
      <w:tr w:rsidR="007815A8" w:rsidRPr="003D43ED" w14:paraId="29F3C8E6"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544A6D21" w14:textId="77777777" w:rsidR="007815A8" w:rsidRPr="003D43ED" w:rsidRDefault="007815A8" w:rsidP="007815A8">
            <w:pPr>
              <w:spacing w:after="192"/>
              <w:rPr>
                <w:rFonts w:asciiTheme="minorHAnsi" w:hAnsiTheme="minorHAnsi"/>
              </w:rPr>
            </w:pPr>
            <w:r w:rsidRPr="003D43ED">
              <w:rPr>
                <w:rFonts w:asciiTheme="minorHAnsi" w:hAnsiTheme="minorHAnsi"/>
              </w:rPr>
              <w:lastRenderedPageBreak/>
              <w:t>473(c)(2)(A)</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46496B59" w14:textId="77777777" w:rsidR="007815A8" w:rsidRPr="003D43ED" w:rsidRDefault="007815A8" w:rsidP="007815A8">
            <w:pPr>
              <w:pStyle w:val="cell1"/>
              <w:rPr>
                <w:rFonts w:asciiTheme="minorHAnsi" w:hAnsiTheme="minorHAnsi"/>
              </w:rPr>
            </w:pPr>
            <w:r w:rsidRPr="003D43ED">
              <w:rPr>
                <w:rFonts w:asciiTheme="minorHAnsi" w:hAnsiTheme="minorHAnsi"/>
              </w:rPr>
              <w:t>a.  the State/Tribal agency has determined, pursuant to established criteria, that the child cannot or should not be returned to the home of his parents; and</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09A7FF71" w14:textId="77777777" w:rsidR="007815A8" w:rsidRPr="0005032F" w:rsidRDefault="00261AD4" w:rsidP="007815A8">
            <w:pPr>
              <w:rPr>
                <w:rFonts w:asciiTheme="minorHAnsi" w:hAnsiTheme="minorHAnsi"/>
              </w:rPr>
            </w:pPr>
            <w:hyperlink r:id="rId221" w:history="1">
              <w:r w:rsidR="007815A8" w:rsidRPr="003A282C">
                <w:rPr>
                  <w:rStyle w:val="Hyperlink"/>
                  <w:rFonts w:asciiTheme="minorHAnsi" w:hAnsiTheme="minorHAnsi"/>
                  <w:color w:val="0000FF"/>
                </w:rPr>
                <w:t>KRS 199.557 Federal Title IV-E adoption assistance</w:t>
              </w:r>
            </w:hyperlink>
            <w:r w:rsidR="007815A8" w:rsidRPr="0005032F">
              <w:rPr>
                <w:rFonts w:asciiTheme="minorHAnsi" w:hAnsiTheme="minorHAnsi"/>
              </w:rPr>
              <w:t>:</w:t>
            </w:r>
          </w:p>
          <w:p w14:paraId="0CFF37D1" w14:textId="77777777" w:rsidR="007815A8" w:rsidRPr="0005032F" w:rsidRDefault="007815A8" w:rsidP="007815A8">
            <w:pPr>
              <w:rPr>
                <w:rFonts w:asciiTheme="minorHAnsi" w:hAnsiTheme="minorHAnsi"/>
              </w:rPr>
            </w:pPr>
            <w:r w:rsidRPr="0005032F">
              <w:rPr>
                <w:rFonts w:asciiTheme="minorHAnsi" w:hAnsiTheme="minorHAnsi"/>
              </w:rPr>
              <w:t>(2) Federal Title IV-E adoption assistance shall be paid to the adoptive parent or parents after conclusion of the adoption if the child meets the eligibility criteria established at 42 U.S.C. sec. 673.</w:t>
            </w:r>
          </w:p>
          <w:p w14:paraId="360D1562" w14:textId="77777777" w:rsidR="007815A8" w:rsidRPr="0005032F" w:rsidRDefault="007815A8" w:rsidP="007815A8">
            <w:pPr>
              <w:rPr>
                <w:rFonts w:asciiTheme="minorHAnsi" w:hAnsiTheme="minorHAnsi"/>
              </w:rPr>
            </w:pPr>
          </w:p>
          <w:p w14:paraId="2EFA1CE1" w14:textId="77777777" w:rsidR="007815A8" w:rsidRPr="0005032F" w:rsidRDefault="00261AD4" w:rsidP="007815A8">
            <w:pPr>
              <w:rPr>
                <w:rFonts w:asciiTheme="minorHAnsi" w:hAnsiTheme="minorHAnsi"/>
              </w:rPr>
            </w:pPr>
            <w:hyperlink r:id="rId222" w:history="1">
              <w:r w:rsidR="007815A8" w:rsidRPr="00D054DD">
                <w:rPr>
                  <w:rStyle w:val="Hyperlink"/>
                  <w:rFonts w:asciiTheme="minorHAnsi" w:hAnsiTheme="minorHAnsi"/>
                  <w:color w:val="0000FF"/>
                </w:rPr>
                <w:t>KRS 199.555 State-funded adoption assistance payments -- Conditions</w:t>
              </w:r>
            </w:hyperlink>
            <w:r w:rsidR="007815A8" w:rsidRPr="0005032F">
              <w:rPr>
                <w:rFonts w:asciiTheme="minorHAnsi" w:hAnsiTheme="minorHAnsi"/>
              </w:rPr>
              <w:t xml:space="preserve"> (1) A "special-needs child" means:</w:t>
            </w:r>
          </w:p>
          <w:p w14:paraId="4C32BA21" w14:textId="77777777" w:rsidR="007815A8" w:rsidRPr="0005032F" w:rsidRDefault="007815A8" w:rsidP="007815A8">
            <w:pPr>
              <w:rPr>
                <w:rFonts w:asciiTheme="minorHAnsi" w:hAnsiTheme="minorHAnsi"/>
              </w:rPr>
            </w:pPr>
            <w:r w:rsidRPr="0005032F">
              <w:rPr>
                <w:rFonts w:asciiTheme="minorHAnsi" w:hAnsiTheme="minorHAnsi"/>
              </w:rPr>
              <w:t>(a) A child which the state has determined cannot or should not be returned to the home of the child's parents;</w:t>
            </w:r>
          </w:p>
          <w:p w14:paraId="511B6E63" w14:textId="77777777" w:rsidR="007815A8" w:rsidRPr="0005032F" w:rsidRDefault="007815A8" w:rsidP="007815A8">
            <w:pPr>
              <w:rPr>
                <w:rFonts w:asciiTheme="minorHAnsi" w:hAnsiTheme="minorHAnsi"/>
              </w:rPr>
            </w:pPr>
          </w:p>
          <w:p w14:paraId="2466A31C" w14:textId="77777777" w:rsidR="007815A8" w:rsidRPr="0046783E" w:rsidRDefault="0046783E" w:rsidP="007815A8">
            <w:pPr>
              <w:rPr>
                <w:rStyle w:val="Hyperlink"/>
                <w:rFonts w:asciiTheme="minorHAnsi" w:hAnsiTheme="minorHAnsi"/>
              </w:rPr>
            </w:pPr>
            <w:r>
              <w:rPr>
                <w:rFonts w:asciiTheme="minorHAnsi" w:hAnsiTheme="minorHAnsi"/>
              </w:rPr>
              <w:fldChar w:fldCharType="begin"/>
            </w:r>
            <w:r>
              <w:rPr>
                <w:rFonts w:asciiTheme="minorHAnsi" w:hAnsiTheme="minorHAnsi"/>
              </w:rPr>
              <w:instrText xml:space="preserve"> HYPERLINK "https://apps.legislature.ky.gov/law/kar/922/001/060.pdf" </w:instrText>
            </w:r>
            <w:r>
              <w:rPr>
                <w:rFonts w:asciiTheme="minorHAnsi" w:hAnsiTheme="minorHAnsi"/>
              </w:rPr>
              <w:fldChar w:fldCharType="separate"/>
            </w:r>
            <w:r w:rsidR="007815A8" w:rsidRPr="0046783E">
              <w:rPr>
                <w:rStyle w:val="Hyperlink"/>
                <w:rFonts w:asciiTheme="minorHAnsi" w:hAnsiTheme="minorHAnsi"/>
              </w:rPr>
              <w:t>922 KAR 1:060 Federal Title IV-E adoption assistance</w:t>
            </w:r>
          </w:p>
          <w:p w14:paraId="108C262B" w14:textId="77777777" w:rsidR="00CD5BEA" w:rsidRPr="0005032F" w:rsidRDefault="0046783E" w:rsidP="00CD5BEA">
            <w:pPr>
              <w:rPr>
                <w:rFonts w:asciiTheme="minorHAnsi" w:hAnsiTheme="minorHAnsi"/>
              </w:rPr>
            </w:pPr>
            <w:r>
              <w:rPr>
                <w:rFonts w:asciiTheme="minorHAnsi" w:hAnsiTheme="minorHAnsi"/>
              </w:rPr>
              <w:fldChar w:fldCharType="end"/>
            </w:r>
            <w:r w:rsidR="007815A8" w:rsidRPr="0005032F">
              <w:rPr>
                <w:rFonts w:asciiTheme="minorHAnsi" w:hAnsiTheme="minorHAnsi"/>
              </w:rPr>
              <w:t xml:space="preserve">Section 2 Adoption Assistance Eligibility Criteria:  </w:t>
            </w:r>
            <w:r w:rsidR="00CD5BEA" w:rsidRPr="0005032F">
              <w:rPr>
                <w:rFonts w:asciiTheme="minorHAnsi" w:hAnsiTheme="minorHAnsi"/>
              </w:rPr>
              <w:t xml:space="preserve">(1) </w:t>
            </w:r>
            <w:r w:rsidR="007815A8" w:rsidRPr="0005032F">
              <w:rPr>
                <w:rFonts w:asciiTheme="minorHAnsi" w:hAnsiTheme="minorHAnsi"/>
              </w:rPr>
              <w:t>A child shall be determined by the cabinet as a special needs child in accordance with 42 U.S.C. 673(c), if:</w:t>
            </w:r>
          </w:p>
          <w:p w14:paraId="6BA0ED8D" w14:textId="77777777" w:rsidR="00CD5BEA" w:rsidRPr="0005032F" w:rsidRDefault="00CD5BEA" w:rsidP="00CD5BEA">
            <w:pPr>
              <w:pStyle w:val="Heading2"/>
              <w:spacing w:before="0" w:after="0"/>
              <w:rPr>
                <w:rFonts w:asciiTheme="minorHAnsi" w:hAnsiTheme="minorHAnsi"/>
                <w:b w:val="0"/>
              </w:rPr>
            </w:pPr>
            <w:r w:rsidRPr="0005032F">
              <w:rPr>
                <w:rFonts w:asciiTheme="minorHAnsi" w:hAnsiTheme="minorHAnsi"/>
                <w:b w:val="0"/>
                <w:bCs w:val="0"/>
              </w:rPr>
              <w:t>(a</w:t>
            </w:r>
            <w:r w:rsidRPr="0005032F">
              <w:rPr>
                <w:rFonts w:asciiTheme="minorHAnsi" w:hAnsiTheme="minorHAnsi"/>
                <w:b w:val="0"/>
              </w:rPr>
              <w:t>) The child is available for adoption in accordance with:</w:t>
            </w:r>
          </w:p>
          <w:p w14:paraId="17C62154" w14:textId="77777777" w:rsidR="00CD5BEA" w:rsidRPr="0005032F" w:rsidRDefault="00CD5BEA" w:rsidP="00CD5BEA">
            <w:pPr>
              <w:pStyle w:val="Heading2"/>
              <w:spacing w:before="0" w:after="0"/>
              <w:rPr>
                <w:rFonts w:asciiTheme="minorHAnsi" w:hAnsiTheme="minorHAnsi"/>
                <w:b w:val="0"/>
              </w:rPr>
            </w:pPr>
            <w:r w:rsidRPr="0005032F">
              <w:rPr>
                <w:rFonts w:asciiTheme="minorHAnsi" w:hAnsiTheme="minorHAnsi"/>
                <w:b w:val="0"/>
              </w:rPr>
              <w:t>1. KRS 199.500(1);</w:t>
            </w:r>
          </w:p>
          <w:p w14:paraId="26F94498" w14:textId="77777777" w:rsidR="00CD5BEA" w:rsidRPr="0005032F" w:rsidRDefault="00CD5BEA" w:rsidP="00CD5BEA">
            <w:pPr>
              <w:pStyle w:val="Heading2"/>
              <w:spacing w:before="0" w:after="0"/>
              <w:rPr>
                <w:rFonts w:asciiTheme="minorHAnsi" w:hAnsiTheme="minorHAnsi"/>
                <w:b w:val="0"/>
              </w:rPr>
            </w:pPr>
            <w:r w:rsidRPr="0005032F">
              <w:rPr>
                <w:rFonts w:asciiTheme="minorHAnsi" w:hAnsiTheme="minorHAnsi"/>
                <w:b w:val="0"/>
              </w:rPr>
              <w:lastRenderedPageBreak/>
              <w:t>2. KRS 199.502; or</w:t>
            </w:r>
          </w:p>
          <w:p w14:paraId="43C95415" w14:textId="77777777" w:rsidR="00CD5BEA" w:rsidRPr="0005032F" w:rsidRDefault="00CD5BEA" w:rsidP="00CD5BEA">
            <w:pPr>
              <w:pStyle w:val="Heading2"/>
              <w:spacing w:before="0" w:after="0"/>
              <w:rPr>
                <w:rFonts w:asciiTheme="minorHAnsi" w:hAnsiTheme="minorHAnsi"/>
                <w:b w:val="0"/>
              </w:rPr>
            </w:pPr>
            <w:r w:rsidRPr="0005032F">
              <w:rPr>
                <w:rFonts w:asciiTheme="minorHAnsi" w:hAnsiTheme="minorHAnsi"/>
                <w:b w:val="0"/>
              </w:rPr>
              <w:t>3. KRS Chapter 625;</w:t>
            </w:r>
          </w:p>
          <w:p w14:paraId="1DAB93CE" w14:textId="77777777" w:rsidR="00CD5BEA" w:rsidRPr="0005032F" w:rsidRDefault="00CD5BEA" w:rsidP="00CD5BEA">
            <w:pPr>
              <w:pStyle w:val="Heading2"/>
              <w:spacing w:before="0" w:after="0"/>
              <w:rPr>
                <w:rFonts w:asciiTheme="minorHAnsi" w:hAnsiTheme="minorHAnsi"/>
                <w:b w:val="0"/>
              </w:rPr>
            </w:pPr>
            <w:r w:rsidRPr="0005032F">
              <w:rPr>
                <w:rFonts w:asciiTheme="minorHAnsi" w:hAnsiTheme="minorHAnsi"/>
                <w:b w:val="0"/>
              </w:rPr>
              <w:t>(b) The child has a specific factor or condition described by KRS 199.555(1) that makes the child difficult to place for adoption with</w:t>
            </w:r>
            <w:r w:rsidR="000320EC" w:rsidRPr="0005032F">
              <w:rPr>
                <w:rFonts w:asciiTheme="minorHAnsi" w:hAnsiTheme="minorHAnsi"/>
                <w:b w:val="0"/>
              </w:rPr>
              <w:t>out adoption assistance; and</w:t>
            </w:r>
          </w:p>
          <w:p w14:paraId="5A520812" w14:textId="77777777" w:rsidR="00CD5BEA" w:rsidRPr="0005032F" w:rsidRDefault="000320EC" w:rsidP="000320EC">
            <w:pPr>
              <w:pStyle w:val="Heading2"/>
              <w:spacing w:before="0" w:after="0"/>
              <w:rPr>
                <w:rFonts w:asciiTheme="minorHAnsi" w:hAnsiTheme="minorHAnsi"/>
                <w:b w:val="0"/>
              </w:rPr>
            </w:pPr>
            <w:r w:rsidRPr="0005032F">
              <w:rPr>
                <w:rFonts w:asciiTheme="minorHAnsi" w:hAnsiTheme="minorHAnsi"/>
                <w:b w:val="0"/>
              </w:rPr>
              <w:t>(c) Effort has been made to place the child with an appropriate adoptive parent without providing adoption assistance.</w:t>
            </w:r>
          </w:p>
          <w:p w14:paraId="180C8A43" w14:textId="77777777" w:rsidR="000320EC" w:rsidRPr="0005032F" w:rsidRDefault="000320EC" w:rsidP="000320EC">
            <w:pPr>
              <w:pStyle w:val="Heading2"/>
              <w:spacing w:before="0" w:after="0"/>
              <w:rPr>
                <w:rFonts w:asciiTheme="minorHAnsi" w:hAnsiTheme="minorHAnsi"/>
                <w:b w:val="0"/>
              </w:rPr>
            </w:pPr>
            <w:r w:rsidRPr="0005032F">
              <w:rPr>
                <w:rFonts w:asciiTheme="minorHAnsi" w:hAnsiTheme="minorHAnsi"/>
                <w:b w:val="0"/>
              </w:rPr>
              <w:t>(2) If the child has a strong emotional tie with the prospective adoptive parent while in the care of the prospective adoptive parent as a foster child an exception to subsection (1)(c) of this section shall be made.</w:t>
            </w:r>
          </w:p>
          <w:p w14:paraId="3420D926" w14:textId="77777777" w:rsidR="000320EC" w:rsidRPr="0005032F" w:rsidRDefault="007815A8" w:rsidP="007815A8">
            <w:pPr>
              <w:rPr>
                <w:rFonts w:asciiTheme="minorHAnsi" w:hAnsiTheme="minorHAnsi"/>
              </w:rPr>
            </w:pPr>
            <w:r w:rsidRPr="0005032F">
              <w:rPr>
                <w:rFonts w:asciiTheme="minorHAnsi" w:hAnsiTheme="minorHAnsi"/>
              </w:rPr>
              <w:t xml:space="preserve">(3) A special needs child shall: </w:t>
            </w:r>
          </w:p>
          <w:p w14:paraId="6B37521B" w14:textId="77777777" w:rsidR="007815A8" w:rsidRPr="0005032F" w:rsidRDefault="007815A8" w:rsidP="007815A8">
            <w:pPr>
              <w:rPr>
                <w:rFonts w:asciiTheme="minorHAnsi" w:hAnsiTheme="minorHAnsi"/>
              </w:rPr>
            </w:pPr>
            <w:r w:rsidRPr="0005032F">
              <w:rPr>
                <w:rFonts w:asciiTheme="minorHAnsi" w:hAnsiTheme="minorHAnsi"/>
              </w:rPr>
              <w:t>(b) Not have a parent with custody or legal claim to the child.</w:t>
            </w:r>
          </w:p>
          <w:p w14:paraId="4455C4B4" w14:textId="77777777" w:rsidR="007815A8" w:rsidRPr="0005032F" w:rsidRDefault="007815A8" w:rsidP="007815A8">
            <w:pPr>
              <w:rPr>
                <w:rFonts w:asciiTheme="minorHAnsi" w:hAnsiTheme="minorHAnsi"/>
              </w:rPr>
            </w:pPr>
          </w:p>
          <w:p w14:paraId="296800A3" w14:textId="77777777" w:rsidR="007815A8" w:rsidRPr="0005032F" w:rsidRDefault="00261AD4" w:rsidP="007815A8">
            <w:pPr>
              <w:rPr>
                <w:rFonts w:asciiTheme="minorHAnsi" w:hAnsiTheme="minorHAnsi"/>
              </w:rPr>
            </w:pPr>
            <w:hyperlink r:id="rId223" w:history="1">
              <w:r w:rsidR="007815A8" w:rsidRPr="00D054DD">
                <w:rPr>
                  <w:rStyle w:val="Hyperlink"/>
                  <w:rFonts w:asciiTheme="minorHAnsi" w:hAnsiTheme="minorHAnsi"/>
                  <w:color w:val="0000FF"/>
                </w:rPr>
                <w:t>922 KAR 1:050</w:t>
              </w:r>
              <w:r w:rsidR="000320EC" w:rsidRPr="00D054DD">
                <w:rPr>
                  <w:rStyle w:val="Hyperlink"/>
                  <w:rFonts w:asciiTheme="minorHAnsi" w:hAnsiTheme="minorHAnsi"/>
                  <w:color w:val="0000FF"/>
                </w:rPr>
                <w:t xml:space="preserve">.  </w:t>
              </w:r>
              <w:r w:rsidR="007815A8" w:rsidRPr="00D054DD">
                <w:rPr>
                  <w:rStyle w:val="Hyperlink"/>
                  <w:rFonts w:asciiTheme="minorHAnsi" w:hAnsiTheme="minorHAnsi"/>
                  <w:color w:val="0000FF"/>
                </w:rPr>
                <w:t>State funded adoption assistance</w:t>
              </w:r>
            </w:hyperlink>
            <w:r w:rsidR="007815A8" w:rsidRPr="0005032F">
              <w:rPr>
                <w:rFonts w:asciiTheme="minorHAnsi" w:hAnsiTheme="minorHAnsi"/>
              </w:rPr>
              <w:t xml:space="preserve"> states:</w:t>
            </w:r>
          </w:p>
          <w:p w14:paraId="15ED3F7D" w14:textId="77777777" w:rsidR="007815A8" w:rsidRPr="0005032F" w:rsidRDefault="007815A8" w:rsidP="007815A8">
            <w:pPr>
              <w:rPr>
                <w:rFonts w:asciiTheme="minorHAnsi" w:hAnsiTheme="minorHAnsi"/>
              </w:rPr>
            </w:pPr>
            <w:r w:rsidRPr="0005032F">
              <w:rPr>
                <w:rFonts w:asciiTheme="minorHAnsi" w:hAnsiTheme="minorHAnsi"/>
              </w:rPr>
              <w:t>Section 2</w:t>
            </w:r>
            <w:r w:rsidR="000320EC" w:rsidRPr="0005032F">
              <w:rPr>
                <w:rFonts w:asciiTheme="minorHAnsi" w:hAnsiTheme="minorHAnsi"/>
              </w:rPr>
              <w:t xml:space="preserve">.  </w:t>
            </w:r>
            <w:r w:rsidRPr="0005032F">
              <w:rPr>
                <w:rFonts w:asciiTheme="minorHAnsi" w:hAnsiTheme="minorHAnsi"/>
              </w:rPr>
              <w:t xml:space="preserve">Adoption Assistance Eligibility Criteria. </w:t>
            </w:r>
          </w:p>
          <w:p w14:paraId="49A962D2" w14:textId="77777777" w:rsidR="007815A8" w:rsidRPr="0005032F" w:rsidRDefault="007815A8" w:rsidP="007815A8">
            <w:pPr>
              <w:rPr>
                <w:rFonts w:asciiTheme="minorHAnsi" w:hAnsiTheme="minorHAnsi"/>
              </w:rPr>
            </w:pPr>
            <w:r w:rsidRPr="0005032F">
              <w:rPr>
                <w:rFonts w:asciiTheme="minorHAnsi" w:hAnsiTheme="minorHAnsi"/>
              </w:rPr>
              <w:t>(3) A special needs child shall:</w:t>
            </w:r>
          </w:p>
          <w:p w14:paraId="0240E5EA" w14:textId="77777777" w:rsidR="007815A8" w:rsidRPr="0005032F" w:rsidRDefault="007815A8" w:rsidP="007815A8">
            <w:pPr>
              <w:rPr>
                <w:rFonts w:asciiTheme="minorHAnsi" w:hAnsiTheme="minorHAnsi"/>
              </w:rPr>
            </w:pPr>
            <w:r w:rsidRPr="0005032F">
              <w:rPr>
                <w:rFonts w:asciiTheme="minorHAnsi" w:hAnsiTheme="minorHAnsi"/>
              </w:rPr>
              <w:t>(b) Not have a parent with custody or a legal claim to the child;</w:t>
            </w:r>
          </w:p>
          <w:p w14:paraId="0EC0EA66" w14:textId="77777777" w:rsidR="007815A8" w:rsidRPr="0005032F" w:rsidRDefault="007815A8" w:rsidP="007815A8">
            <w:pPr>
              <w:rPr>
                <w:rFonts w:asciiTheme="minorHAnsi" w:hAnsiTheme="minorHAnsi"/>
              </w:rPr>
            </w:pPr>
          </w:p>
          <w:p w14:paraId="19ECFADD" w14:textId="77777777" w:rsidR="007815A8" w:rsidRPr="0005032F" w:rsidRDefault="007815A8" w:rsidP="007815A8">
            <w:pPr>
              <w:rPr>
                <w:rFonts w:asciiTheme="minorHAnsi" w:hAnsiTheme="minorHAnsi"/>
              </w:rPr>
            </w:pPr>
            <w:r w:rsidRPr="0005032F">
              <w:rPr>
                <w:rFonts w:asciiTheme="minorHAnsi" w:hAnsiTheme="minorHAnsi"/>
              </w:rPr>
              <w:t>Protection and Permanency Operating Manual:</w:t>
            </w:r>
          </w:p>
          <w:p w14:paraId="3360B66B" w14:textId="77777777" w:rsidR="007815A8" w:rsidRPr="0005032F" w:rsidRDefault="00261AD4" w:rsidP="007815A8">
            <w:pPr>
              <w:rPr>
                <w:rFonts w:asciiTheme="minorHAnsi" w:hAnsiTheme="minorHAnsi"/>
              </w:rPr>
            </w:pPr>
            <w:hyperlink r:id="rId224" w:history="1">
              <w:r w:rsidR="007815A8" w:rsidRPr="00D054DD">
                <w:rPr>
                  <w:rStyle w:val="Hyperlink"/>
                  <w:rFonts w:asciiTheme="minorHAnsi" w:hAnsiTheme="minorHAnsi"/>
                  <w:color w:val="0000FF"/>
                </w:rPr>
                <w:t>Chapter 31-Standards of Practice Regarding Title IV-E, Medicaid and Other Applicable Benefits; Section: 31.11 Title IV-E Adoption Assistance</w:t>
              </w:r>
            </w:hyperlink>
            <w:r w:rsidR="007815A8" w:rsidRPr="0005032F">
              <w:rPr>
                <w:rFonts w:asciiTheme="minorHAnsi" w:hAnsiTheme="minorHAnsi"/>
              </w:rPr>
              <w:t>:</w:t>
            </w:r>
          </w:p>
          <w:p w14:paraId="20430150" w14:textId="77777777" w:rsidR="007815A8" w:rsidRPr="0005032F" w:rsidRDefault="007815A8" w:rsidP="007815A8">
            <w:pPr>
              <w:rPr>
                <w:rFonts w:asciiTheme="minorHAnsi" w:hAnsiTheme="minorHAnsi"/>
              </w:rPr>
            </w:pPr>
            <w:r w:rsidRPr="0005032F">
              <w:rPr>
                <w:rFonts w:asciiTheme="minorHAnsi" w:hAnsiTheme="minorHAnsi"/>
              </w:rPr>
              <w:t xml:space="preserve">The child meets special needs criteria if: </w:t>
            </w:r>
          </w:p>
          <w:p w14:paraId="459616C1" w14:textId="77777777" w:rsidR="007815A8" w:rsidRPr="0005032F" w:rsidRDefault="007815A8" w:rsidP="007815A8">
            <w:pPr>
              <w:rPr>
                <w:rFonts w:asciiTheme="minorHAnsi" w:hAnsiTheme="minorHAnsi"/>
              </w:rPr>
            </w:pPr>
            <w:r w:rsidRPr="0005032F">
              <w:rPr>
                <w:rFonts w:asciiTheme="minorHAnsi" w:hAnsiTheme="minorHAnsi"/>
              </w:rPr>
              <w:t>The state determines that the child cannot or may not be returned to the home of the child’s parents (e.g. parental rights are terminated).</w:t>
            </w:r>
          </w:p>
        </w:tc>
      </w:tr>
      <w:tr w:rsidR="007815A8" w:rsidRPr="003D43ED" w14:paraId="5AC59676"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086EF0C8" w14:textId="77777777" w:rsidR="007815A8" w:rsidRPr="003D43ED" w:rsidRDefault="007815A8" w:rsidP="007815A8">
            <w:pPr>
              <w:spacing w:after="192"/>
              <w:rPr>
                <w:rFonts w:asciiTheme="minorHAnsi" w:hAnsiTheme="minorHAnsi"/>
              </w:rPr>
            </w:pPr>
            <w:r w:rsidRPr="003D43ED">
              <w:rPr>
                <w:rFonts w:asciiTheme="minorHAnsi" w:hAnsiTheme="minorHAnsi"/>
              </w:rPr>
              <w:lastRenderedPageBreak/>
              <w:t>473(c)(2)(B)</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2317D83D" w14:textId="77777777" w:rsidR="007815A8" w:rsidRPr="003D43ED" w:rsidRDefault="007815A8" w:rsidP="007815A8">
            <w:pPr>
              <w:pStyle w:val="cell1"/>
              <w:rPr>
                <w:rFonts w:asciiTheme="minorHAnsi" w:hAnsiTheme="minorHAnsi"/>
              </w:rPr>
            </w:pPr>
            <w:r w:rsidRPr="003D43ED">
              <w:rPr>
                <w:rFonts w:asciiTheme="minorHAnsi" w:hAnsiTheme="minorHAnsi"/>
              </w:rPr>
              <w:t>b.  either:</w:t>
            </w:r>
          </w:p>
          <w:p w14:paraId="64CF5CBF" w14:textId="77777777" w:rsidR="007815A8" w:rsidRPr="003D43ED" w:rsidRDefault="007815A8" w:rsidP="007815A8">
            <w:pPr>
              <w:pStyle w:val="cell1"/>
              <w:ind w:left="825"/>
              <w:rPr>
                <w:rFonts w:asciiTheme="minorHAnsi" w:hAnsiTheme="minorHAnsi"/>
              </w:rPr>
            </w:pPr>
            <w:r w:rsidRPr="003D43ED">
              <w:rPr>
                <w:rFonts w:asciiTheme="minorHAnsi" w:hAnsiTheme="minorHAnsi"/>
              </w:rPr>
              <w:lastRenderedPageBreak/>
              <w:t>i.  the State/Tribal agency has determined that there exists with respect to the child a specific factor or condition (such as ethnic background, age, or membership in a minority or sibling group, or the presence of factors such as medical conditions or physical, mental, or emotional handicaps) because of which it is reasonable to conclude that the child cannot be placed with adoptive parents without providing adoption assistance under this section and medical assistance under title XIX; or</w:t>
            </w:r>
          </w:p>
          <w:p w14:paraId="0225FB42" w14:textId="77777777" w:rsidR="007815A8" w:rsidRPr="003D43ED" w:rsidRDefault="007815A8" w:rsidP="007815A8">
            <w:pPr>
              <w:pStyle w:val="cell1"/>
              <w:ind w:left="825"/>
              <w:rPr>
                <w:rFonts w:asciiTheme="minorHAnsi" w:hAnsiTheme="minorHAnsi"/>
              </w:rPr>
            </w:pPr>
            <w:r w:rsidRPr="003D43ED">
              <w:rPr>
                <w:rFonts w:asciiTheme="minorHAnsi" w:hAnsiTheme="minorHAnsi"/>
              </w:rPr>
              <w:t>ii.  the child meets all medical or disability requirements of title XVI with respect to eligibility for supplemental security income benefits; and</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0624CDB9" w14:textId="77777777" w:rsidR="007815A8" w:rsidRPr="0005032F" w:rsidRDefault="00261AD4" w:rsidP="007815A8">
            <w:pPr>
              <w:rPr>
                <w:rFonts w:asciiTheme="minorHAnsi" w:hAnsiTheme="minorHAnsi"/>
              </w:rPr>
            </w:pPr>
            <w:hyperlink r:id="rId225" w:history="1">
              <w:r w:rsidR="007815A8" w:rsidRPr="00D054DD">
                <w:rPr>
                  <w:rStyle w:val="Hyperlink"/>
                  <w:rFonts w:asciiTheme="minorHAnsi" w:hAnsiTheme="minorHAnsi"/>
                  <w:color w:val="0000FF"/>
                </w:rPr>
                <w:t>KRS 199.557 Federal Title IV-E adoption assistance</w:t>
              </w:r>
            </w:hyperlink>
            <w:r w:rsidR="007815A8" w:rsidRPr="0005032F">
              <w:rPr>
                <w:rFonts w:asciiTheme="minorHAnsi" w:hAnsiTheme="minorHAnsi"/>
              </w:rPr>
              <w:t>:</w:t>
            </w:r>
          </w:p>
          <w:p w14:paraId="4CF4F545" w14:textId="77777777" w:rsidR="007815A8" w:rsidRPr="0005032F" w:rsidRDefault="007815A8" w:rsidP="007815A8">
            <w:pPr>
              <w:rPr>
                <w:rFonts w:asciiTheme="minorHAnsi" w:hAnsiTheme="minorHAnsi"/>
              </w:rPr>
            </w:pPr>
            <w:bookmarkStart w:id="28" w:name="_Toc327177335"/>
            <w:r w:rsidRPr="0005032F">
              <w:rPr>
                <w:rFonts w:asciiTheme="minorHAnsi" w:hAnsiTheme="minorHAnsi"/>
              </w:rPr>
              <w:lastRenderedPageBreak/>
              <w:t>(2) Federal Title IV-E adoption assistance shall be paid to the adoptive parent or parents after conclusion of the adoption if the child meets the eligibility criteria established at 42 U.S.C. sec. 673.</w:t>
            </w:r>
            <w:bookmarkEnd w:id="28"/>
          </w:p>
          <w:p w14:paraId="6C723856" w14:textId="77777777" w:rsidR="007815A8" w:rsidRPr="0005032F" w:rsidRDefault="007815A8" w:rsidP="007815A8">
            <w:pPr>
              <w:rPr>
                <w:rFonts w:asciiTheme="minorHAnsi" w:hAnsiTheme="minorHAnsi"/>
              </w:rPr>
            </w:pPr>
          </w:p>
          <w:p w14:paraId="74E83BD1" w14:textId="77777777" w:rsidR="007815A8" w:rsidRPr="00D054DD" w:rsidRDefault="00261AD4" w:rsidP="007815A8">
            <w:pPr>
              <w:rPr>
                <w:rFonts w:asciiTheme="minorHAnsi" w:hAnsiTheme="minorHAnsi"/>
                <w:color w:val="0000FF"/>
              </w:rPr>
            </w:pPr>
            <w:hyperlink r:id="rId226" w:history="1">
              <w:bookmarkStart w:id="29" w:name="_Toc327177336"/>
              <w:r w:rsidR="007815A8" w:rsidRPr="00D054DD">
                <w:rPr>
                  <w:rStyle w:val="Hyperlink"/>
                  <w:rFonts w:asciiTheme="minorHAnsi" w:hAnsiTheme="minorHAnsi"/>
                  <w:color w:val="0000FF"/>
                </w:rPr>
                <w:t>KRS 199.555 State-funded adoption assistance payments -- Conditions</w:t>
              </w:r>
              <w:bookmarkEnd w:id="29"/>
            </w:hyperlink>
          </w:p>
          <w:p w14:paraId="0C4BB571" w14:textId="77777777" w:rsidR="007815A8" w:rsidRPr="0005032F" w:rsidRDefault="007815A8" w:rsidP="007815A8">
            <w:pPr>
              <w:rPr>
                <w:rFonts w:asciiTheme="minorHAnsi" w:hAnsiTheme="minorHAnsi"/>
              </w:rPr>
            </w:pPr>
            <w:bookmarkStart w:id="30" w:name="_Toc327177337"/>
            <w:r w:rsidRPr="0005032F">
              <w:rPr>
                <w:rFonts w:asciiTheme="minorHAnsi" w:hAnsiTheme="minorHAnsi"/>
              </w:rPr>
              <w:t>(1) A "special-needs child" means:</w:t>
            </w:r>
            <w:bookmarkEnd w:id="30"/>
          </w:p>
          <w:p w14:paraId="4F7C74E9" w14:textId="77777777" w:rsidR="007815A8" w:rsidRPr="0005032F" w:rsidRDefault="007815A8" w:rsidP="007815A8">
            <w:pPr>
              <w:rPr>
                <w:rFonts w:asciiTheme="minorHAnsi" w:hAnsiTheme="minorHAnsi"/>
              </w:rPr>
            </w:pPr>
            <w:bookmarkStart w:id="31" w:name="_Toc327177338"/>
            <w:r w:rsidRPr="0005032F">
              <w:rPr>
                <w:rFonts w:asciiTheme="minorHAnsi" w:hAnsiTheme="minorHAnsi"/>
              </w:rPr>
              <w:t>(b) A child which the state has first determined:</w:t>
            </w:r>
            <w:bookmarkEnd w:id="31"/>
          </w:p>
          <w:p w14:paraId="749DE5B5" w14:textId="77777777" w:rsidR="007815A8" w:rsidRPr="0005032F" w:rsidRDefault="007815A8" w:rsidP="007815A8">
            <w:pPr>
              <w:rPr>
                <w:rFonts w:asciiTheme="minorHAnsi" w:hAnsiTheme="minorHAnsi"/>
              </w:rPr>
            </w:pPr>
            <w:bookmarkStart w:id="32" w:name="_Toc327177339"/>
            <w:r w:rsidRPr="0005032F">
              <w:rPr>
                <w:rFonts w:asciiTheme="minorHAnsi" w:hAnsiTheme="minorHAnsi"/>
              </w:rPr>
              <w:t>1. That there exists a specific factor or condition the existence of which leads to the reasonable conclusion that the child cannot be placed with adoptive parents without providing adoption assistance under this section or medical assistance under Title XIX</w:t>
            </w:r>
            <w:bookmarkEnd w:id="32"/>
            <w:r w:rsidR="000320EC" w:rsidRPr="0005032F">
              <w:rPr>
                <w:rFonts w:asciiTheme="minorHAnsi" w:hAnsiTheme="minorHAnsi"/>
              </w:rPr>
              <w:t>;</w:t>
            </w:r>
          </w:p>
          <w:p w14:paraId="68825380" w14:textId="77777777" w:rsidR="007815A8" w:rsidRPr="0005032F" w:rsidRDefault="007815A8" w:rsidP="007815A8">
            <w:pPr>
              <w:rPr>
                <w:rFonts w:asciiTheme="minorHAnsi" w:hAnsiTheme="minorHAnsi"/>
              </w:rPr>
            </w:pPr>
          </w:p>
          <w:p w14:paraId="6ACA545A" w14:textId="77777777" w:rsidR="007815A8" w:rsidRPr="0005032F" w:rsidRDefault="00261AD4" w:rsidP="007815A8">
            <w:pPr>
              <w:rPr>
                <w:rFonts w:asciiTheme="minorHAnsi" w:hAnsiTheme="minorHAnsi"/>
              </w:rPr>
            </w:pPr>
            <w:hyperlink r:id="rId227" w:history="1">
              <w:bookmarkStart w:id="33" w:name="_Toc327177340"/>
              <w:r w:rsidR="007815A8" w:rsidRPr="00D054DD">
                <w:rPr>
                  <w:rStyle w:val="Hyperlink"/>
                  <w:rFonts w:asciiTheme="minorHAnsi" w:hAnsiTheme="minorHAnsi"/>
                  <w:color w:val="0000FF"/>
                </w:rPr>
                <w:t xml:space="preserve">922 KAR 1:060 </w:t>
              </w:r>
              <w:r w:rsidR="000320EC" w:rsidRPr="00D054DD">
                <w:rPr>
                  <w:rStyle w:val="Hyperlink"/>
                  <w:rFonts w:asciiTheme="minorHAnsi" w:hAnsiTheme="minorHAnsi"/>
                  <w:color w:val="0000FF"/>
                </w:rPr>
                <w:t xml:space="preserve">Federal </w:t>
              </w:r>
              <w:r w:rsidR="007815A8" w:rsidRPr="00D054DD">
                <w:rPr>
                  <w:rStyle w:val="Hyperlink"/>
                  <w:rFonts w:asciiTheme="minorHAnsi" w:hAnsiTheme="minorHAnsi"/>
                  <w:color w:val="0000FF"/>
                </w:rPr>
                <w:t>Title IV-E adoption assistance</w:t>
              </w:r>
            </w:hyperlink>
            <w:r w:rsidR="007815A8" w:rsidRPr="00D054DD">
              <w:rPr>
                <w:rFonts w:asciiTheme="minorHAnsi" w:hAnsiTheme="minorHAnsi"/>
                <w:color w:val="0000FF"/>
              </w:rPr>
              <w:t xml:space="preserve"> </w:t>
            </w:r>
            <w:r w:rsidR="007815A8" w:rsidRPr="0005032F">
              <w:rPr>
                <w:rFonts w:asciiTheme="minorHAnsi" w:hAnsiTheme="minorHAnsi"/>
              </w:rPr>
              <w:t>states in Section 2</w:t>
            </w:r>
            <w:bookmarkEnd w:id="33"/>
            <w:r w:rsidR="007815A8" w:rsidRPr="0005032F">
              <w:rPr>
                <w:rFonts w:asciiTheme="minorHAnsi" w:hAnsiTheme="minorHAnsi"/>
              </w:rPr>
              <w:t xml:space="preserve"> Adoption Assistance Eligibility Criteria</w:t>
            </w:r>
          </w:p>
          <w:p w14:paraId="6F12EE63" w14:textId="77777777" w:rsidR="007815A8" w:rsidRPr="0005032F" w:rsidRDefault="007815A8" w:rsidP="007815A8">
            <w:pPr>
              <w:rPr>
                <w:rFonts w:asciiTheme="minorHAnsi" w:hAnsiTheme="minorHAnsi"/>
              </w:rPr>
            </w:pPr>
            <w:bookmarkStart w:id="34" w:name="_Toc327177341"/>
            <w:r w:rsidRPr="0005032F">
              <w:rPr>
                <w:rFonts w:asciiTheme="minorHAnsi" w:hAnsiTheme="minorHAnsi"/>
              </w:rPr>
              <w:t>(1) A child shall be determined by the cabinet as a special needs child in accordance with 42 U.S.C. 673(c), if: (b) The child has a specific factor or condition described by KRS 199.555(1) that makes the child difficult to place for adoption without adoption assistance</w:t>
            </w:r>
            <w:bookmarkEnd w:id="34"/>
          </w:p>
          <w:p w14:paraId="4450492C" w14:textId="77777777" w:rsidR="007815A8" w:rsidRPr="0005032F" w:rsidRDefault="007815A8" w:rsidP="007815A8">
            <w:pPr>
              <w:rPr>
                <w:rFonts w:asciiTheme="minorHAnsi" w:hAnsiTheme="minorHAnsi"/>
              </w:rPr>
            </w:pPr>
            <w:r w:rsidRPr="0005032F">
              <w:rPr>
                <w:rFonts w:asciiTheme="minorHAnsi" w:hAnsiTheme="minorHAnsi"/>
              </w:rPr>
              <w:t>(3) A special needs child shall:</w:t>
            </w:r>
          </w:p>
          <w:p w14:paraId="5713E48A" w14:textId="77777777" w:rsidR="007815A8" w:rsidRPr="0005032F" w:rsidRDefault="007815A8" w:rsidP="007815A8">
            <w:pPr>
              <w:rPr>
                <w:rFonts w:asciiTheme="minorHAnsi" w:hAnsiTheme="minorHAnsi"/>
              </w:rPr>
            </w:pPr>
            <w:r w:rsidRPr="0005032F">
              <w:rPr>
                <w:rFonts w:asciiTheme="minorHAnsi" w:hAnsiTheme="minorHAnsi"/>
              </w:rPr>
              <w:t>      (a) Meet the eligibility criteria established in 42 U.S.C. 673 when the adoption proceedings are initiated including:</w:t>
            </w:r>
          </w:p>
          <w:p w14:paraId="31336DE2" w14:textId="77777777" w:rsidR="007815A8" w:rsidRPr="0005032F" w:rsidRDefault="007815A8" w:rsidP="007815A8">
            <w:pPr>
              <w:rPr>
                <w:rFonts w:asciiTheme="minorHAnsi" w:hAnsiTheme="minorHAnsi"/>
              </w:rPr>
            </w:pPr>
            <w:bookmarkStart w:id="35" w:name="_Toc327177342"/>
            <w:r w:rsidRPr="0005032F">
              <w:rPr>
                <w:rFonts w:asciiTheme="minorHAnsi" w:hAnsiTheme="minorHAnsi"/>
              </w:rPr>
              <w:t>2. Eligible for Supplemental Security Income</w:t>
            </w:r>
            <w:bookmarkEnd w:id="35"/>
            <w:r w:rsidR="000320EC" w:rsidRPr="0005032F">
              <w:rPr>
                <w:rFonts w:asciiTheme="minorHAnsi" w:hAnsiTheme="minorHAnsi"/>
              </w:rPr>
              <w:t>;</w:t>
            </w:r>
          </w:p>
          <w:p w14:paraId="1D0B3239" w14:textId="77777777" w:rsidR="007815A8" w:rsidRPr="0005032F" w:rsidRDefault="007815A8" w:rsidP="007815A8">
            <w:pPr>
              <w:rPr>
                <w:rFonts w:asciiTheme="minorHAnsi" w:hAnsiTheme="minorHAnsi"/>
              </w:rPr>
            </w:pPr>
          </w:p>
          <w:p w14:paraId="5192743F" w14:textId="77777777" w:rsidR="007815A8" w:rsidRPr="00D054DD" w:rsidRDefault="00261AD4" w:rsidP="007815A8">
            <w:pPr>
              <w:rPr>
                <w:rFonts w:asciiTheme="minorHAnsi" w:hAnsiTheme="minorHAnsi"/>
                <w:color w:val="0000FF"/>
              </w:rPr>
            </w:pPr>
            <w:hyperlink r:id="rId228" w:history="1">
              <w:r w:rsidR="007815A8" w:rsidRPr="00D054DD">
                <w:rPr>
                  <w:rStyle w:val="Hyperlink"/>
                  <w:rFonts w:asciiTheme="minorHAnsi" w:hAnsiTheme="minorHAnsi"/>
                  <w:color w:val="0000FF"/>
                </w:rPr>
                <w:t>922 KAR 1:050</w:t>
              </w:r>
              <w:r w:rsidR="000320EC" w:rsidRPr="00D054DD">
                <w:rPr>
                  <w:rStyle w:val="Hyperlink"/>
                  <w:rFonts w:asciiTheme="minorHAnsi" w:hAnsiTheme="minorHAnsi"/>
                  <w:color w:val="0000FF"/>
                </w:rPr>
                <w:t xml:space="preserve">.  </w:t>
              </w:r>
              <w:r w:rsidR="007815A8" w:rsidRPr="00D054DD">
                <w:rPr>
                  <w:rStyle w:val="Hyperlink"/>
                  <w:rFonts w:asciiTheme="minorHAnsi" w:hAnsiTheme="minorHAnsi"/>
                  <w:color w:val="0000FF"/>
                </w:rPr>
                <w:t>State funded adoption assistance</w:t>
              </w:r>
            </w:hyperlink>
          </w:p>
          <w:p w14:paraId="7A826FEC" w14:textId="77777777" w:rsidR="007815A8" w:rsidRPr="0005032F" w:rsidRDefault="007815A8" w:rsidP="007815A8">
            <w:pPr>
              <w:rPr>
                <w:rFonts w:asciiTheme="minorHAnsi" w:hAnsiTheme="minorHAnsi"/>
              </w:rPr>
            </w:pPr>
            <w:r w:rsidRPr="0005032F">
              <w:rPr>
                <w:rFonts w:asciiTheme="minorHAnsi" w:hAnsiTheme="minorHAnsi"/>
              </w:rPr>
              <w:t>Section 2</w:t>
            </w:r>
            <w:r w:rsidR="000320EC" w:rsidRPr="0005032F">
              <w:rPr>
                <w:rFonts w:asciiTheme="minorHAnsi" w:hAnsiTheme="minorHAnsi"/>
              </w:rPr>
              <w:t xml:space="preserve">.  </w:t>
            </w:r>
            <w:r w:rsidRPr="0005032F">
              <w:rPr>
                <w:rFonts w:asciiTheme="minorHAnsi" w:hAnsiTheme="minorHAnsi"/>
              </w:rPr>
              <w:t xml:space="preserve">Adoption Assistance Eligibility Criteria. </w:t>
            </w:r>
          </w:p>
          <w:p w14:paraId="790CA52B" w14:textId="77777777" w:rsidR="007815A8" w:rsidRPr="0005032F" w:rsidRDefault="007815A8" w:rsidP="007815A8">
            <w:pPr>
              <w:rPr>
                <w:rFonts w:asciiTheme="minorHAnsi" w:hAnsiTheme="minorHAnsi"/>
              </w:rPr>
            </w:pPr>
            <w:r w:rsidRPr="0005032F">
              <w:rPr>
                <w:rFonts w:asciiTheme="minorHAnsi" w:hAnsiTheme="minorHAnsi"/>
              </w:rPr>
              <w:lastRenderedPageBreak/>
              <w:t>(1) The secretary shall decide whether to pay and provide adoption assistance in accordance with KRS 199.555(5) if:</w:t>
            </w:r>
          </w:p>
          <w:p w14:paraId="75296D4F" w14:textId="77777777" w:rsidR="007815A8" w:rsidRPr="0005032F" w:rsidRDefault="007815A8" w:rsidP="007815A8">
            <w:pPr>
              <w:rPr>
                <w:rFonts w:asciiTheme="minorHAnsi" w:hAnsiTheme="minorHAnsi"/>
              </w:rPr>
            </w:pPr>
            <w:r w:rsidRPr="0005032F">
              <w:rPr>
                <w:rFonts w:asciiTheme="minorHAnsi" w:hAnsiTheme="minorHAnsi"/>
              </w:rPr>
              <w:t>(a) The child is a special needs child as described in subsection 2 of this section;</w:t>
            </w:r>
          </w:p>
          <w:p w14:paraId="5153784B" w14:textId="77777777" w:rsidR="007815A8" w:rsidRPr="0005032F" w:rsidRDefault="007815A8" w:rsidP="007815A8">
            <w:pPr>
              <w:rPr>
                <w:rFonts w:asciiTheme="minorHAnsi" w:hAnsiTheme="minorHAnsi"/>
              </w:rPr>
            </w:pPr>
            <w:r w:rsidRPr="0005032F">
              <w:rPr>
                <w:rFonts w:asciiTheme="minorHAnsi" w:hAnsiTheme="minorHAnsi"/>
              </w:rPr>
              <w:t>(2) A special needs child is a child for whom adoptive placement without financial assistance is unlikely in accordance with KRS 199.555(1), because the child:</w:t>
            </w:r>
          </w:p>
          <w:p w14:paraId="0A3AB42F" w14:textId="77777777" w:rsidR="007815A8" w:rsidRPr="0005032F" w:rsidRDefault="007815A8" w:rsidP="007815A8">
            <w:pPr>
              <w:rPr>
                <w:rFonts w:asciiTheme="minorHAnsi" w:hAnsiTheme="minorHAnsi"/>
              </w:rPr>
            </w:pPr>
            <w:r w:rsidRPr="0005032F">
              <w:rPr>
                <w:rFonts w:asciiTheme="minorHAnsi" w:hAnsiTheme="minorHAnsi"/>
              </w:rPr>
              <w:t>(a) Has a physical or mental disability;</w:t>
            </w:r>
          </w:p>
          <w:p w14:paraId="091F27E0" w14:textId="77777777" w:rsidR="007815A8" w:rsidRPr="0005032F" w:rsidRDefault="007815A8" w:rsidP="007815A8">
            <w:pPr>
              <w:rPr>
                <w:rFonts w:asciiTheme="minorHAnsi" w:hAnsiTheme="minorHAnsi"/>
              </w:rPr>
            </w:pPr>
            <w:r w:rsidRPr="0005032F">
              <w:rPr>
                <w:rFonts w:asciiTheme="minorHAnsi" w:hAnsiTheme="minorHAnsi"/>
              </w:rPr>
              <w:t>(b) Has an emotional or behavioral disorder;</w:t>
            </w:r>
          </w:p>
          <w:p w14:paraId="0B4963B7" w14:textId="77777777" w:rsidR="007815A8" w:rsidRPr="0005032F" w:rsidRDefault="007815A8" w:rsidP="007815A8">
            <w:pPr>
              <w:rPr>
                <w:rFonts w:asciiTheme="minorHAnsi" w:hAnsiTheme="minorHAnsi"/>
              </w:rPr>
            </w:pPr>
            <w:r w:rsidRPr="0005032F">
              <w:rPr>
                <w:rFonts w:asciiTheme="minorHAnsi" w:hAnsiTheme="minorHAnsi"/>
              </w:rPr>
              <w:t>(c) Has a recognized risk of physical, mental, or emotional disorder;</w:t>
            </w:r>
          </w:p>
          <w:p w14:paraId="198324D2" w14:textId="77777777" w:rsidR="007815A8" w:rsidRPr="0005032F" w:rsidRDefault="007815A8" w:rsidP="007815A8">
            <w:pPr>
              <w:rPr>
                <w:rFonts w:asciiTheme="minorHAnsi" w:hAnsiTheme="minorHAnsi"/>
              </w:rPr>
            </w:pPr>
            <w:r w:rsidRPr="0005032F">
              <w:rPr>
                <w:rFonts w:asciiTheme="minorHAnsi" w:hAnsiTheme="minorHAnsi"/>
              </w:rPr>
              <w:t>(d) Is a member of a sibling group in which the siblings are placed together;</w:t>
            </w:r>
          </w:p>
          <w:p w14:paraId="57284EC0" w14:textId="77777777" w:rsidR="007815A8" w:rsidRPr="0005032F" w:rsidRDefault="007815A8" w:rsidP="007815A8">
            <w:pPr>
              <w:rPr>
                <w:rFonts w:asciiTheme="minorHAnsi" w:hAnsiTheme="minorHAnsi"/>
              </w:rPr>
            </w:pPr>
            <w:r w:rsidRPr="0005032F">
              <w:rPr>
                <w:rFonts w:asciiTheme="minorHAnsi" w:hAnsiTheme="minorHAnsi"/>
              </w:rPr>
              <w:t>(e) Has had previous adoption disruption or multiple placements;</w:t>
            </w:r>
          </w:p>
          <w:p w14:paraId="4061FA03" w14:textId="77777777" w:rsidR="007815A8" w:rsidRPr="0005032F" w:rsidRDefault="007815A8" w:rsidP="007815A8">
            <w:pPr>
              <w:rPr>
                <w:rFonts w:asciiTheme="minorHAnsi" w:hAnsiTheme="minorHAnsi"/>
              </w:rPr>
            </w:pPr>
            <w:r w:rsidRPr="0005032F">
              <w:rPr>
                <w:rFonts w:asciiTheme="minorHAnsi" w:hAnsiTheme="minorHAnsi"/>
              </w:rPr>
              <w:t>(f) Is a member of a racial or ethnic minority and two (2) years old or older; or</w:t>
            </w:r>
          </w:p>
          <w:p w14:paraId="09C10BE7" w14:textId="77777777" w:rsidR="007815A8" w:rsidRPr="0005032F" w:rsidRDefault="007815A8" w:rsidP="007815A8">
            <w:pPr>
              <w:rPr>
                <w:rFonts w:asciiTheme="minorHAnsi" w:hAnsiTheme="minorHAnsi"/>
              </w:rPr>
            </w:pPr>
            <w:r w:rsidRPr="0005032F">
              <w:rPr>
                <w:rFonts w:asciiTheme="minorHAnsi" w:hAnsiTheme="minorHAnsi"/>
              </w:rPr>
              <w:t>(g)</w:t>
            </w:r>
          </w:p>
          <w:p w14:paraId="4DF242FB" w14:textId="77777777" w:rsidR="007815A8" w:rsidRPr="0005032F" w:rsidRDefault="007815A8" w:rsidP="007815A8">
            <w:pPr>
              <w:rPr>
                <w:rFonts w:asciiTheme="minorHAnsi" w:hAnsiTheme="minorHAnsi"/>
              </w:rPr>
            </w:pPr>
            <w:r w:rsidRPr="0005032F">
              <w:rPr>
                <w:rFonts w:asciiTheme="minorHAnsi" w:hAnsiTheme="minorHAnsi"/>
              </w:rPr>
              <w:t>1. Is age seven (7) or older and has a significant emotional attachment or psychological tie to his foster family; and</w:t>
            </w:r>
          </w:p>
          <w:p w14:paraId="62007B83" w14:textId="77777777" w:rsidR="007815A8" w:rsidRPr="0005032F" w:rsidRDefault="007815A8" w:rsidP="007815A8">
            <w:pPr>
              <w:rPr>
                <w:rFonts w:asciiTheme="minorHAnsi" w:hAnsiTheme="minorHAnsi"/>
              </w:rPr>
            </w:pPr>
            <w:r w:rsidRPr="0005032F">
              <w:rPr>
                <w:rFonts w:asciiTheme="minorHAnsi" w:hAnsiTheme="minorHAnsi"/>
              </w:rPr>
              <w:t>2. The cabinet has determined that it would be in the child’s best interest to remain with the family.</w:t>
            </w:r>
          </w:p>
          <w:p w14:paraId="478F32BF" w14:textId="77777777" w:rsidR="007815A8" w:rsidRPr="0005032F" w:rsidRDefault="007815A8" w:rsidP="007815A8">
            <w:pPr>
              <w:rPr>
                <w:rFonts w:asciiTheme="minorHAnsi" w:hAnsiTheme="minorHAnsi"/>
              </w:rPr>
            </w:pPr>
          </w:p>
          <w:p w14:paraId="5B9AA147" w14:textId="77777777" w:rsidR="007815A8" w:rsidRPr="0005032F" w:rsidRDefault="007815A8" w:rsidP="007815A8">
            <w:pPr>
              <w:rPr>
                <w:rFonts w:asciiTheme="minorHAnsi" w:hAnsiTheme="minorHAnsi"/>
              </w:rPr>
            </w:pPr>
            <w:r w:rsidRPr="0005032F">
              <w:rPr>
                <w:rFonts w:asciiTheme="minorHAnsi" w:hAnsiTheme="minorHAnsi"/>
              </w:rPr>
              <w:t>Protection and Permanency Operating Manual:</w:t>
            </w:r>
          </w:p>
          <w:p w14:paraId="5629FD1B" w14:textId="77777777" w:rsidR="007815A8" w:rsidRPr="0005032F" w:rsidRDefault="00261AD4" w:rsidP="007815A8">
            <w:pPr>
              <w:rPr>
                <w:rFonts w:asciiTheme="minorHAnsi" w:hAnsiTheme="minorHAnsi"/>
              </w:rPr>
            </w:pPr>
            <w:hyperlink r:id="rId229" w:history="1">
              <w:r w:rsidR="007815A8" w:rsidRPr="00D054DD">
                <w:rPr>
                  <w:rStyle w:val="Hyperlink"/>
                  <w:rFonts w:asciiTheme="minorHAnsi" w:hAnsiTheme="minorHAnsi"/>
                  <w:color w:val="0000FF"/>
                </w:rPr>
                <w:t>Chapter 31-Standards of Practice Regarding Title IV-E, Medicaid and Other Applicable Benefits; Section: 31.11 Title IV-E Adoption Assistance</w:t>
              </w:r>
            </w:hyperlink>
            <w:r w:rsidR="007815A8" w:rsidRPr="0005032F">
              <w:rPr>
                <w:rFonts w:asciiTheme="minorHAnsi" w:hAnsiTheme="minorHAnsi"/>
              </w:rPr>
              <w:t>:</w:t>
            </w:r>
          </w:p>
          <w:p w14:paraId="23DFC642" w14:textId="77777777" w:rsidR="007815A8" w:rsidRPr="0005032F" w:rsidRDefault="007815A8" w:rsidP="007815A8">
            <w:pPr>
              <w:rPr>
                <w:rFonts w:asciiTheme="minorHAnsi" w:hAnsiTheme="minorHAnsi"/>
              </w:rPr>
            </w:pPr>
            <w:r w:rsidRPr="0005032F">
              <w:rPr>
                <w:rFonts w:asciiTheme="minorHAnsi" w:hAnsiTheme="minorHAnsi"/>
              </w:rPr>
              <w:t xml:space="preserve">The child has a specific special need that indicates that the child cannot be placed with adoptive parents without providing adoption assistance.  </w:t>
            </w:r>
            <w:r w:rsidRPr="0005032F">
              <w:rPr>
                <w:rFonts w:asciiTheme="minorHAnsi" w:hAnsiTheme="minorHAnsi"/>
              </w:rPr>
              <w:lastRenderedPageBreak/>
              <w:t>Such problems may include ethnic background, age or the presence of factors such as medical conditions, or physical, mental or emotional disabilities, a sibling group of three or more or a child who has experienced severe, physical or sexual abuse or whose background includes mental illness;</w:t>
            </w:r>
          </w:p>
        </w:tc>
      </w:tr>
      <w:tr w:rsidR="007815A8" w:rsidRPr="003D43ED" w14:paraId="705CD539"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692A0774" w14:textId="77777777" w:rsidR="007815A8" w:rsidRPr="003D43ED" w:rsidRDefault="007815A8" w:rsidP="007815A8">
            <w:pPr>
              <w:spacing w:after="192"/>
              <w:rPr>
                <w:rFonts w:asciiTheme="minorHAnsi" w:hAnsiTheme="minorHAnsi"/>
              </w:rPr>
            </w:pPr>
            <w:r w:rsidRPr="003D43ED">
              <w:rPr>
                <w:rFonts w:asciiTheme="minorHAnsi" w:hAnsiTheme="minorHAnsi"/>
              </w:rPr>
              <w:lastRenderedPageBreak/>
              <w:t>473(c)(2)(C)</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0C6CDE23" w14:textId="77777777" w:rsidR="007815A8" w:rsidRPr="003D43ED" w:rsidRDefault="007815A8" w:rsidP="007815A8">
            <w:pPr>
              <w:pStyle w:val="cell1"/>
              <w:rPr>
                <w:rFonts w:asciiTheme="minorHAnsi" w:hAnsiTheme="minorHAnsi"/>
              </w:rPr>
            </w:pPr>
            <w:r w:rsidRPr="003D43ED">
              <w:rPr>
                <w:rFonts w:asciiTheme="minorHAnsi" w:hAnsiTheme="minorHAnsi"/>
              </w:rPr>
              <w:t>c.  the State/Tribal agency has determined that, except where it would be against the best interests of the child because of such factors as the existence of significant emotional ties with prospective adoptive parents while in the care of the parents as a foster child, a reasonable, but unsuccessful, effort has been made to place the child with appropriate adoptive parents without providing adoption assistance under this section or medical assistance under title XIX.</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479294E5" w14:textId="77777777" w:rsidR="007815A8" w:rsidRPr="0005032F" w:rsidRDefault="00261AD4" w:rsidP="007815A8">
            <w:pPr>
              <w:rPr>
                <w:rFonts w:asciiTheme="minorHAnsi" w:hAnsiTheme="minorHAnsi"/>
              </w:rPr>
            </w:pPr>
            <w:hyperlink r:id="rId230" w:history="1">
              <w:bookmarkStart w:id="36" w:name="_Toc327177343"/>
              <w:r w:rsidR="007815A8" w:rsidRPr="00D054DD">
                <w:rPr>
                  <w:rStyle w:val="Hyperlink"/>
                  <w:rFonts w:asciiTheme="minorHAnsi" w:hAnsiTheme="minorHAnsi"/>
                  <w:color w:val="0000FF"/>
                </w:rPr>
                <w:t xml:space="preserve">922 KAR 1:060 </w:t>
              </w:r>
              <w:r w:rsidR="000320EC" w:rsidRPr="00D054DD">
                <w:rPr>
                  <w:rStyle w:val="Hyperlink"/>
                  <w:rFonts w:asciiTheme="minorHAnsi" w:hAnsiTheme="minorHAnsi"/>
                  <w:color w:val="0000FF"/>
                </w:rPr>
                <w:t xml:space="preserve">Federal </w:t>
              </w:r>
              <w:r w:rsidR="007815A8" w:rsidRPr="00D054DD">
                <w:rPr>
                  <w:rStyle w:val="Hyperlink"/>
                  <w:rFonts w:asciiTheme="minorHAnsi" w:hAnsiTheme="minorHAnsi"/>
                  <w:color w:val="0000FF"/>
                </w:rPr>
                <w:t>Title IV-E adoption assistance</w:t>
              </w:r>
            </w:hyperlink>
            <w:r w:rsidR="007815A8" w:rsidRPr="0005032F">
              <w:rPr>
                <w:rFonts w:asciiTheme="minorHAnsi" w:hAnsiTheme="minorHAnsi"/>
              </w:rPr>
              <w:t xml:space="preserve"> states in Section 2</w:t>
            </w:r>
            <w:bookmarkEnd w:id="36"/>
            <w:r w:rsidR="007815A8" w:rsidRPr="0005032F">
              <w:rPr>
                <w:rFonts w:asciiTheme="minorHAnsi" w:hAnsiTheme="minorHAnsi"/>
              </w:rPr>
              <w:t xml:space="preserve"> Adoption Assistance Eligibility Criteria</w:t>
            </w:r>
          </w:p>
          <w:p w14:paraId="5D66E729" w14:textId="77777777" w:rsidR="007815A8" w:rsidRPr="0005032F" w:rsidRDefault="007815A8" w:rsidP="007815A8">
            <w:pPr>
              <w:rPr>
                <w:rFonts w:asciiTheme="minorHAnsi" w:hAnsiTheme="minorHAnsi"/>
              </w:rPr>
            </w:pPr>
            <w:bookmarkStart w:id="37" w:name="_Toc327177344"/>
            <w:r w:rsidRPr="0005032F">
              <w:rPr>
                <w:rFonts w:asciiTheme="minorHAnsi" w:hAnsiTheme="minorHAnsi"/>
              </w:rPr>
              <w:t>(1) A child shall be determined by the cabinet as a special needs child in accordance with 42 U.S.C. 673(c), if:</w:t>
            </w:r>
            <w:bookmarkEnd w:id="37"/>
          </w:p>
          <w:p w14:paraId="4FBF0528" w14:textId="77777777" w:rsidR="007815A8" w:rsidRPr="0005032F" w:rsidRDefault="007815A8" w:rsidP="007815A8">
            <w:pPr>
              <w:rPr>
                <w:rFonts w:asciiTheme="minorHAnsi" w:hAnsiTheme="minorHAnsi"/>
              </w:rPr>
            </w:pPr>
            <w:r w:rsidRPr="0005032F">
              <w:rPr>
                <w:rFonts w:asciiTheme="minorHAnsi" w:hAnsiTheme="minorHAnsi"/>
              </w:rPr>
              <w:t>(b) The child has a specific factor or condition described by KRS 199.555(1) that makes the child difficult to place for adoption without adoption assistance; and</w:t>
            </w:r>
          </w:p>
          <w:p w14:paraId="6E35B3A2" w14:textId="77777777" w:rsidR="007815A8" w:rsidRPr="0005032F" w:rsidRDefault="007815A8" w:rsidP="007815A8">
            <w:pPr>
              <w:rPr>
                <w:rFonts w:asciiTheme="minorHAnsi" w:hAnsiTheme="minorHAnsi"/>
              </w:rPr>
            </w:pPr>
            <w:r w:rsidRPr="0005032F">
              <w:rPr>
                <w:rFonts w:asciiTheme="minorHAnsi" w:hAnsiTheme="minorHAnsi"/>
              </w:rPr>
              <w:t>(c) Effort has been made to place the child with an appropriate adoptive parent without providing adoption assistance.</w:t>
            </w:r>
          </w:p>
          <w:p w14:paraId="1D394178" w14:textId="77777777" w:rsidR="007815A8" w:rsidRPr="0005032F" w:rsidRDefault="007815A8" w:rsidP="007815A8">
            <w:pPr>
              <w:rPr>
                <w:rFonts w:asciiTheme="minorHAnsi" w:hAnsiTheme="minorHAnsi"/>
              </w:rPr>
            </w:pPr>
            <w:r w:rsidRPr="0005032F">
              <w:rPr>
                <w:rFonts w:asciiTheme="minorHAnsi" w:hAnsiTheme="minorHAnsi"/>
              </w:rPr>
              <w:t>(2) If the child has a strong emotional tie with the prospective adoptive parent while in the care of the prospective adoptive parent as a foster child an exception to subsection (1)(c) of this section shall be made.</w:t>
            </w:r>
          </w:p>
          <w:p w14:paraId="3891568F" w14:textId="77777777" w:rsidR="007815A8" w:rsidRPr="0005032F" w:rsidRDefault="007815A8" w:rsidP="007815A8">
            <w:pPr>
              <w:rPr>
                <w:rFonts w:asciiTheme="minorHAnsi" w:hAnsiTheme="minorHAnsi"/>
              </w:rPr>
            </w:pPr>
          </w:p>
          <w:p w14:paraId="3AB28E1B" w14:textId="77777777" w:rsidR="007815A8" w:rsidRPr="0005032F" w:rsidRDefault="00261AD4" w:rsidP="007815A8">
            <w:pPr>
              <w:rPr>
                <w:rFonts w:asciiTheme="minorHAnsi" w:hAnsiTheme="minorHAnsi"/>
              </w:rPr>
            </w:pPr>
            <w:hyperlink r:id="rId231" w:history="1">
              <w:r w:rsidR="007815A8" w:rsidRPr="00D054DD">
                <w:rPr>
                  <w:rStyle w:val="Hyperlink"/>
                  <w:rFonts w:asciiTheme="minorHAnsi" w:hAnsiTheme="minorHAnsi"/>
                  <w:color w:val="0000FF"/>
                </w:rPr>
                <w:t>922 KAR 1:050</w:t>
              </w:r>
              <w:r w:rsidR="000320EC" w:rsidRPr="00D054DD">
                <w:rPr>
                  <w:rStyle w:val="Hyperlink"/>
                  <w:rFonts w:asciiTheme="minorHAnsi" w:hAnsiTheme="minorHAnsi"/>
                  <w:color w:val="0000FF"/>
                </w:rPr>
                <w:t xml:space="preserve">.  </w:t>
              </w:r>
              <w:r w:rsidR="007815A8" w:rsidRPr="00D054DD">
                <w:rPr>
                  <w:rStyle w:val="Hyperlink"/>
                  <w:rFonts w:asciiTheme="minorHAnsi" w:hAnsiTheme="minorHAnsi"/>
                  <w:color w:val="0000FF"/>
                </w:rPr>
                <w:t>State funded adoption assistance</w:t>
              </w:r>
            </w:hyperlink>
            <w:r w:rsidR="007815A8" w:rsidRPr="0005032F">
              <w:rPr>
                <w:rFonts w:asciiTheme="minorHAnsi" w:hAnsiTheme="minorHAnsi"/>
              </w:rPr>
              <w:t xml:space="preserve"> states</w:t>
            </w:r>
          </w:p>
          <w:p w14:paraId="6F0279B2" w14:textId="77777777" w:rsidR="007815A8" w:rsidRPr="0005032F" w:rsidRDefault="007815A8" w:rsidP="007815A8">
            <w:pPr>
              <w:rPr>
                <w:rFonts w:asciiTheme="minorHAnsi" w:hAnsiTheme="minorHAnsi"/>
              </w:rPr>
            </w:pPr>
            <w:r w:rsidRPr="0005032F">
              <w:rPr>
                <w:rFonts w:asciiTheme="minorHAnsi" w:hAnsiTheme="minorHAnsi"/>
              </w:rPr>
              <w:t>Section 2</w:t>
            </w:r>
            <w:r w:rsidR="000320EC" w:rsidRPr="0005032F">
              <w:rPr>
                <w:rFonts w:asciiTheme="minorHAnsi" w:hAnsiTheme="minorHAnsi"/>
              </w:rPr>
              <w:t xml:space="preserve">.  </w:t>
            </w:r>
            <w:r w:rsidRPr="0005032F">
              <w:rPr>
                <w:rFonts w:asciiTheme="minorHAnsi" w:hAnsiTheme="minorHAnsi"/>
              </w:rPr>
              <w:t xml:space="preserve">Adoption Assistance Eligibility Criteria. </w:t>
            </w:r>
          </w:p>
          <w:p w14:paraId="4D03A457" w14:textId="77777777" w:rsidR="007815A8" w:rsidRPr="0005032F" w:rsidRDefault="007815A8" w:rsidP="007815A8">
            <w:pPr>
              <w:rPr>
                <w:rFonts w:asciiTheme="minorHAnsi" w:hAnsiTheme="minorHAnsi"/>
              </w:rPr>
            </w:pPr>
            <w:r w:rsidRPr="0005032F">
              <w:rPr>
                <w:rFonts w:asciiTheme="minorHAnsi" w:hAnsiTheme="minorHAnsi"/>
              </w:rPr>
              <w:t>(2) A special needs child is a child for whom adoptive placement without financial assistance is unlikely in accordance with KRS 199.555(1), because the child:</w:t>
            </w:r>
          </w:p>
          <w:p w14:paraId="1FC46F0E" w14:textId="77777777" w:rsidR="007815A8" w:rsidRPr="0005032F" w:rsidRDefault="007815A8" w:rsidP="007815A8">
            <w:pPr>
              <w:rPr>
                <w:rFonts w:asciiTheme="minorHAnsi" w:hAnsiTheme="minorHAnsi"/>
              </w:rPr>
            </w:pPr>
            <w:r w:rsidRPr="0005032F">
              <w:rPr>
                <w:rFonts w:asciiTheme="minorHAnsi" w:hAnsiTheme="minorHAnsi"/>
              </w:rPr>
              <w:t>(a) Has a physical or mental disability;</w:t>
            </w:r>
          </w:p>
          <w:p w14:paraId="4DE53092" w14:textId="77777777" w:rsidR="007815A8" w:rsidRPr="0005032F" w:rsidRDefault="007815A8" w:rsidP="007815A8">
            <w:pPr>
              <w:rPr>
                <w:rFonts w:asciiTheme="minorHAnsi" w:hAnsiTheme="minorHAnsi"/>
              </w:rPr>
            </w:pPr>
            <w:r w:rsidRPr="0005032F">
              <w:rPr>
                <w:rFonts w:asciiTheme="minorHAnsi" w:hAnsiTheme="minorHAnsi"/>
              </w:rPr>
              <w:t>(b) Has an emotional or behavioral disorder;</w:t>
            </w:r>
          </w:p>
          <w:p w14:paraId="6C852BA0" w14:textId="77777777" w:rsidR="007815A8" w:rsidRPr="0005032F" w:rsidRDefault="007815A8" w:rsidP="007815A8">
            <w:pPr>
              <w:rPr>
                <w:rFonts w:asciiTheme="minorHAnsi" w:hAnsiTheme="minorHAnsi"/>
              </w:rPr>
            </w:pPr>
            <w:r w:rsidRPr="0005032F">
              <w:rPr>
                <w:rFonts w:asciiTheme="minorHAnsi" w:hAnsiTheme="minorHAnsi"/>
              </w:rPr>
              <w:t>(c) Has a recognized risk of physical, mental, or emotional disorder;</w:t>
            </w:r>
          </w:p>
          <w:p w14:paraId="4BE78A1E" w14:textId="77777777" w:rsidR="007815A8" w:rsidRPr="0005032F" w:rsidRDefault="007815A8" w:rsidP="007815A8">
            <w:pPr>
              <w:rPr>
                <w:rFonts w:asciiTheme="minorHAnsi" w:hAnsiTheme="minorHAnsi"/>
              </w:rPr>
            </w:pPr>
            <w:r w:rsidRPr="0005032F">
              <w:rPr>
                <w:rFonts w:asciiTheme="minorHAnsi" w:hAnsiTheme="minorHAnsi"/>
              </w:rPr>
              <w:lastRenderedPageBreak/>
              <w:t>(d) Is a member of a sibling group in which the siblings are placed together;</w:t>
            </w:r>
          </w:p>
          <w:p w14:paraId="0CAA7772" w14:textId="77777777" w:rsidR="007815A8" w:rsidRPr="0005032F" w:rsidRDefault="007815A8" w:rsidP="007815A8">
            <w:pPr>
              <w:rPr>
                <w:rFonts w:asciiTheme="minorHAnsi" w:hAnsiTheme="minorHAnsi"/>
              </w:rPr>
            </w:pPr>
            <w:r w:rsidRPr="0005032F">
              <w:rPr>
                <w:rFonts w:asciiTheme="minorHAnsi" w:hAnsiTheme="minorHAnsi"/>
              </w:rPr>
              <w:t>(e) Has had previous adoption disruption or multiple placements;</w:t>
            </w:r>
          </w:p>
          <w:p w14:paraId="02B4FC07" w14:textId="77777777" w:rsidR="007815A8" w:rsidRPr="0005032F" w:rsidRDefault="007815A8" w:rsidP="007815A8">
            <w:pPr>
              <w:rPr>
                <w:rFonts w:asciiTheme="minorHAnsi" w:hAnsiTheme="minorHAnsi"/>
              </w:rPr>
            </w:pPr>
            <w:r w:rsidRPr="0005032F">
              <w:rPr>
                <w:rFonts w:asciiTheme="minorHAnsi" w:hAnsiTheme="minorHAnsi"/>
              </w:rPr>
              <w:t>(f) Is a member of a racial or ethnic minority and two (2) years old or older; or</w:t>
            </w:r>
          </w:p>
          <w:p w14:paraId="74354114" w14:textId="77777777" w:rsidR="007815A8" w:rsidRPr="0005032F" w:rsidRDefault="007815A8" w:rsidP="007815A8">
            <w:pPr>
              <w:rPr>
                <w:rFonts w:asciiTheme="minorHAnsi" w:hAnsiTheme="minorHAnsi"/>
              </w:rPr>
            </w:pPr>
            <w:r w:rsidRPr="0005032F">
              <w:rPr>
                <w:rFonts w:asciiTheme="minorHAnsi" w:hAnsiTheme="minorHAnsi"/>
              </w:rPr>
              <w:t>(g)</w:t>
            </w:r>
          </w:p>
          <w:p w14:paraId="3A0E805F" w14:textId="77777777" w:rsidR="007815A8" w:rsidRPr="0005032F" w:rsidRDefault="007815A8" w:rsidP="007815A8">
            <w:pPr>
              <w:rPr>
                <w:rFonts w:asciiTheme="minorHAnsi" w:hAnsiTheme="minorHAnsi"/>
              </w:rPr>
            </w:pPr>
            <w:r w:rsidRPr="0005032F">
              <w:rPr>
                <w:rFonts w:asciiTheme="minorHAnsi" w:hAnsiTheme="minorHAnsi"/>
              </w:rPr>
              <w:t>1. Is age seven (7) or older and has a significant emotional attachment or psychological tie to his foster family; and</w:t>
            </w:r>
          </w:p>
          <w:p w14:paraId="595FA0D7" w14:textId="77777777" w:rsidR="007815A8" w:rsidRPr="0005032F" w:rsidRDefault="007815A8" w:rsidP="007815A8">
            <w:pPr>
              <w:rPr>
                <w:rFonts w:asciiTheme="minorHAnsi" w:hAnsiTheme="minorHAnsi"/>
              </w:rPr>
            </w:pPr>
            <w:r w:rsidRPr="0005032F">
              <w:rPr>
                <w:rFonts w:asciiTheme="minorHAnsi" w:hAnsiTheme="minorHAnsi"/>
              </w:rPr>
              <w:t>2. The cabinet has determined that it would be in the child’s best interest to remain with the family.</w:t>
            </w:r>
          </w:p>
          <w:p w14:paraId="44AA3A43" w14:textId="77777777" w:rsidR="007815A8" w:rsidRPr="0005032F" w:rsidRDefault="007815A8" w:rsidP="007815A8">
            <w:pPr>
              <w:rPr>
                <w:rFonts w:asciiTheme="minorHAnsi" w:hAnsiTheme="minorHAnsi"/>
              </w:rPr>
            </w:pPr>
          </w:p>
          <w:p w14:paraId="5189F43B" w14:textId="77777777" w:rsidR="007815A8" w:rsidRPr="0005032F" w:rsidRDefault="007815A8" w:rsidP="007815A8">
            <w:pPr>
              <w:rPr>
                <w:rFonts w:asciiTheme="minorHAnsi" w:hAnsiTheme="minorHAnsi"/>
              </w:rPr>
            </w:pPr>
            <w:r w:rsidRPr="0005032F">
              <w:rPr>
                <w:rFonts w:asciiTheme="minorHAnsi" w:hAnsiTheme="minorHAnsi"/>
              </w:rPr>
              <w:t>Protection and Permanency Operating Manual:</w:t>
            </w:r>
          </w:p>
          <w:p w14:paraId="346B57BF" w14:textId="77777777" w:rsidR="007815A8" w:rsidRPr="0005032F" w:rsidRDefault="00261AD4" w:rsidP="007815A8">
            <w:pPr>
              <w:rPr>
                <w:rFonts w:asciiTheme="minorHAnsi" w:hAnsiTheme="minorHAnsi"/>
              </w:rPr>
            </w:pPr>
            <w:hyperlink r:id="rId232" w:history="1">
              <w:r w:rsidR="007815A8" w:rsidRPr="00D054DD">
                <w:rPr>
                  <w:rStyle w:val="Hyperlink"/>
                  <w:rFonts w:asciiTheme="minorHAnsi" w:hAnsiTheme="minorHAnsi"/>
                  <w:color w:val="0000FF"/>
                </w:rPr>
                <w:t>Chapter 31-Standards of Practice Regarding Title IV-E, Medicaid and Other Applicable Benefits; Section: 31.11 Title IV-E Adoption Assistance</w:t>
              </w:r>
            </w:hyperlink>
            <w:r w:rsidR="007815A8" w:rsidRPr="0005032F">
              <w:rPr>
                <w:rFonts w:asciiTheme="minorHAnsi" w:hAnsiTheme="minorHAnsi"/>
              </w:rPr>
              <w:t>:</w:t>
            </w:r>
          </w:p>
          <w:p w14:paraId="15120BD6" w14:textId="77777777" w:rsidR="007815A8" w:rsidRPr="0005032F" w:rsidRDefault="007815A8" w:rsidP="007815A8">
            <w:pPr>
              <w:rPr>
                <w:rFonts w:asciiTheme="minorHAnsi" w:hAnsiTheme="minorHAnsi"/>
              </w:rPr>
            </w:pPr>
            <w:r w:rsidRPr="0005032F">
              <w:rPr>
                <w:rFonts w:asciiTheme="minorHAnsi" w:hAnsiTheme="minorHAnsi"/>
              </w:rPr>
              <w:t>A reasonable, but unsuccessful effort was made to place the child with appropriate adoptive parents without providing adoption assistance</w:t>
            </w:r>
            <w:r w:rsidR="000320EC" w:rsidRPr="0005032F">
              <w:rPr>
                <w:rFonts w:asciiTheme="minorHAnsi" w:hAnsiTheme="minorHAnsi"/>
              </w:rPr>
              <w:t xml:space="preserve">.  </w:t>
            </w:r>
            <w:r w:rsidRPr="0005032F">
              <w:rPr>
                <w:rFonts w:asciiTheme="minorHAnsi" w:hAnsiTheme="minorHAnsi"/>
              </w:rPr>
              <w:t>This criterion need not be met if the state can show that such a placement effort is not in the best interests of the child, because of the existence of significant emotional ties with prospective parents while in their care as a foster child.</w:t>
            </w:r>
          </w:p>
        </w:tc>
      </w:tr>
      <w:tr w:rsidR="007815A8" w:rsidRPr="003D43ED" w14:paraId="24919E56"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346CECA9" w14:textId="77777777" w:rsidR="007815A8" w:rsidRPr="003D43ED" w:rsidRDefault="007815A8" w:rsidP="007815A8">
            <w:pPr>
              <w:spacing w:after="192"/>
              <w:rPr>
                <w:rFonts w:asciiTheme="minorHAnsi" w:hAnsiTheme="minorHAnsi"/>
              </w:rPr>
            </w:pPr>
            <w:r w:rsidRPr="003D43ED">
              <w:rPr>
                <w:rFonts w:asciiTheme="minorHAnsi" w:hAnsiTheme="minorHAnsi"/>
              </w:rPr>
              <w:lastRenderedPageBreak/>
              <w:t>473(a)(1)(A)</w:t>
            </w:r>
          </w:p>
          <w:p w14:paraId="51BFDA19" w14:textId="77777777" w:rsidR="007815A8" w:rsidRPr="003D43ED" w:rsidRDefault="007815A8" w:rsidP="007815A8">
            <w:pPr>
              <w:spacing w:after="192"/>
              <w:rPr>
                <w:rFonts w:asciiTheme="minorHAnsi" w:hAnsiTheme="minorHAnsi"/>
              </w:rPr>
            </w:pPr>
            <w:r w:rsidRPr="003D43ED">
              <w:rPr>
                <w:rFonts w:asciiTheme="minorHAnsi" w:hAnsiTheme="minorHAnsi"/>
              </w:rPr>
              <w:t>473(a)(2)(A)(ii)</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481ECE98" w14:textId="77777777" w:rsidR="007815A8" w:rsidRPr="003D43ED" w:rsidRDefault="007815A8" w:rsidP="007815A8">
            <w:pPr>
              <w:rPr>
                <w:rFonts w:asciiTheme="minorHAnsi" w:hAnsiTheme="minorHAnsi"/>
              </w:rPr>
            </w:pPr>
            <w:r w:rsidRPr="003D43ED">
              <w:rPr>
                <w:rFonts w:asciiTheme="minorHAnsi" w:hAnsiTheme="minorHAnsi"/>
              </w:rPr>
              <w:t xml:space="preserve">3.  In the case of a child who is an applicable child for the fiscal year as defined in 473(e), adoption assistance payments may be made if the child has been determined by the State/Tribal </w:t>
            </w:r>
            <w:r w:rsidRPr="003D43ED">
              <w:rPr>
                <w:rFonts w:asciiTheme="minorHAnsi" w:hAnsiTheme="minorHAnsi"/>
              </w:rPr>
              <w:lastRenderedPageBreak/>
              <w:t>agency pursuant to section 473(c) to be a child with special needs and:</w:t>
            </w:r>
          </w:p>
          <w:p w14:paraId="60E86B11" w14:textId="77777777" w:rsidR="007815A8" w:rsidRPr="003D43ED" w:rsidRDefault="007815A8" w:rsidP="007815A8">
            <w:pPr>
              <w:rPr>
                <w:rFonts w:asciiTheme="minorHAnsi" w:hAnsiTheme="minorHAnsi"/>
              </w:rPr>
            </w:pPr>
          </w:p>
          <w:p w14:paraId="4F6060D0" w14:textId="77777777" w:rsidR="007815A8" w:rsidRPr="003D43ED" w:rsidRDefault="007815A8" w:rsidP="007815A8">
            <w:pPr>
              <w:ind w:left="360" w:hanging="360"/>
              <w:rPr>
                <w:rFonts w:asciiTheme="minorHAnsi" w:hAnsiTheme="minorHAnsi"/>
              </w:rPr>
            </w:pPr>
            <w:r w:rsidRPr="003D43ED">
              <w:rPr>
                <w:rFonts w:asciiTheme="minorHAnsi" w:hAnsiTheme="minorHAnsi"/>
              </w:rPr>
              <w:t>a.  the time of initiation of adoption proceedings</w:t>
            </w:r>
          </w:p>
          <w:p w14:paraId="3F6EEC25" w14:textId="77777777" w:rsidR="007815A8" w:rsidRPr="003D43ED" w:rsidRDefault="007815A8" w:rsidP="007815A8">
            <w:pPr>
              <w:ind w:left="360" w:hanging="360"/>
              <w:rPr>
                <w:rFonts w:asciiTheme="minorHAnsi" w:hAnsiTheme="minorHAnsi"/>
              </w:rPr>
            </w:pPr>
            <w:r w:rsidRPr="003D43ED">
              <w:rPr>
                <w:rFonts w:asciiTheme="minorHAnsi" w:hAnsiTheme="minorHAnsi"/>
              </w:rPr>
              <w:t>the child was in the care of a public or licensed</w:t>
            </w:r>
          </w:p>
          <w:p w14:paraId="1D662674" w14:textId="77777777" w:rsidR="007815A8" w:rsidRPr="003D43ED" w:rsidRDefault="007815A8" w:rsidP="007815A8">
            <w:pPr>
              <w:ind w:left="360" w:hanging="360"/>
              <w:rPr>
                <w:rFonts w:asciiTheme="minorHAnsi" w:hAnsiTheme="minorHAnsi"/>
              </w:rPr>
            </w:pPr>
            <w:r w:rsidRPr="003D43ED">
              <w:rPr>
                <w:rFonts w:asciiTheme="minorHAnsi" w:hAnsiTheme="minorHAnsi"/>
              </w:rPr>
              <w:t>private child placement agency or Indian Tribal Organization pursuant to—</w:t>
            </w:r>
          </w:p>
          <w:p w14:paraId="72DDEFE7" w14:textId="77777777" w:rsidR="007815A8" w:rsidRPr="003D43ED" w:rsidRDefault="007815A8" w:rsidP="007815A8">
            <w:pPr>
              <w:rPr>
                <w:rFonts w:asciiTheme="minorHAnsi" w:hAnsiTheme="minorHAnsi"/>
              </w:rPr>
            </w:pPr>
          </w:p>
          <w:p w14:paraId="474960DC" w14:textId="77777777" w:rsidR="007815A8" w:rsidRPr="003D43ED" w:rsidRDefault="007815A8" w:rsidP="007815A8">
            <w:pPr>
              <w:ind w:firstLine="570"/>
              <w:rPr>
                <w:rFonts w:asciiTheme="minorHAnsi" w:hAnsiTheme="minorHAnsi"/>
              </w:rPr>
            </w:pPr>
            <w:r w:rsidRPr="003D43ED">
              <w:rPr>
                <w:rFonts w:asciiTheme="minorHAnsi" w:hAnsiTheme="minorHAnsi"/>
              </w:rPr>
              <w:t>i.  an involuntary removal of the child from</w:t>
            </w:r>
          </w:p>
          <w:p w14:paraId="6515C025" w14:textId="77777777" w:rsidR="007815A8" w:rsidRPr="003D43ED" w:rsidRDefault="007815A8" w:rsidP="007815A8">
            <w:pPr>
              <w:ind w:firstLine="570"/>
              <w:rPr>
                <w:rFonts w:asciiTheme="minorHAnsi" w:hAnsiTheme="minorHAnsi"/>
              </w:rPr>
            </w:pPr>
            <w:r w:rsidRPr="003D43ED">
              <w:rPr>
                <w:rFonts w:asciiTheme="minorHAnsi" w:hAnsiTheme="minorHAnsi"/>
              </w:rPr>
              <w:t>the home in accordance with a judicial</w:t>
            </w:r>
          </w:p>
          <w:p w14:paraId="0E793EAF" w14:textId="77777777" w:rsidR="007815A8" w:rsidRPr="003D43ED" w:rsidRDefault="007815A8" w:rsidP="007815A8">
            <w:pPr>
              <w:ind w:firstLine="570"/>
              <w:rPr>
                <w:rFonts w:asciiTheme="minorHAnsi" w:hAnsiTheme="minorHAnsi"/>
              </w:rPr>
            </w:pPr>
            <w:r w:rsidRPr="003D43ED">
              <w:rPr>
                <w:rFonts w:asciiTheme="minorHAnsi" w:hAnsiTheme="minorHAnsi"/>
              </w:rPr>
              <w:t>determination to the effect that continuation</w:t>
            </w:r>
          </w:p>
          <w:p w14:paraId="5C6680FC" w14:textId="77777777" w:rsidR="007815A8" w:rsidRPr="003D43ED" w:rsidRDefault="007815A8" w:rsidP="007815A8">
            <w:pPr>
              <w:ind w:firstLine="570"/>
              <w:rPr>
                <w:rFonts w:asciiTheme="minorHAnsi" w:hAnsiTheme="minorHAnsi"/>
              </w:rPr>
            </w:pPr>
            <w:r w:rsidRPr="003D43ED">
              <w:rPr>
                <w:rFonts w:asciiTheme="minorHAnsi" w:hAnsiTheme="minorHAnsi"/>
              </w:rPr>
              <w:t>in the home would be contrary to the welfare</w:t>
            </w:r>
          </w:p>
          <w:p w14:paraId="636F3357" w14:textId="77777777" w:rsidR="007815A8" w:rsidRPr="003D43ED" w:rsidRDefault="007815A8" w:rsidP="007815A8">
            <w:pPr>
              <w:ind w:firstLine="570"/>
              <w:rPr>
                <w:rFonts w:asciiTheme="minorHAnsi" w:hAnsiTheme="minorHAnsi"/>
              </w:rPr>
            </w:pPr>
            <w:r w:rsidRPr="003D43ED">
              <w:rPr>
                <w:rFonts w:asciiTheme="minorHAnsi" w:hAnsiTheme="minorHAnsi"/>
              </w:rPr>
              <w:t>of the child; or</w:t>
            </w:r>
          </w:p>
          <w:p w14:paraId="3C116ABF" w14:textId="77777777" w:rsidR="007815A8" w:rsidRPr="003D43ED" w:rsidRDefault="007815A8" w:rsidP="007815A8">
            <w:pPr>
              <w:rPr>
                <w:rFonts w:asciiTheme="minorHAnsi" w:hAnsiTheme="minorHAnsi"/>
              </w:rPr>
            </w:pPr>
          </w:p>
          <w:p w14:paraId="0338E893" w14:textId="77777777" w:rsidR="007815A8" w:rsidRPr="003D43ED" w:rsidRDefault="007815A8" w:rsidP="00132421">
            <w:pPr>
              <w:ind w:firstLine="660"/>
              <w:rPr>
                <w:rFonts w:asciiTheme="minorHAnsi" w:hAnsiTheme="minorHAnsi"/>
              </w:rPr>
            </w:pPr>
            <w:r w:rsidRPr="003D43ED">
              <w:rPr>
                <w:rFonts w:asciiTheme="minorHAnsi" w:hAnsiTheme="minorHAnsi"/>
              </w:rPr>
              <w:t>ii. a voluntary placement agreement or</w:t>
            </w:r>
            <w:r w:rsidR="00132421">
              <w:rPr>
                <w:rFonts w:asciiTheme="minorHAnsi" w:hAnsiTheme="minorHAnsi"/>
              </w:rPr>
              <w:t xml:space="preserve"> </w:t>
            </w:r>
            <w:r w:rsidRPr="003D43ED">
              <w:rPr>
                <w:rFonts w:asciiTheme="minorHAnsi" w:hAnsiTheme="minorHAnsi"/>
              </w:rPr>
              <w:t>voluntary relinquishment; or</w:t>
            </w:r>
          </w:p>
          <w:p w14:paraId="393EF1F2" w14:textId="77777777" w:rsidR="007815A8" w:rsidRPr="003D43ED" w:rsidRDefault="007815A8" w:rsidP="007815A8">
            <w:pPr>
              <w:ind w:left="360"/>
              <w:rPr>
                <w:rFonts w:asciiTheme="minorHAnsi" w:hAnsiTheme="minorHAnsi"/>
              </w:rPr>
            </w:pPr>
          </w:p>
          <w:p w14:paraId="3ED4A0A4" w14:textId="77777777" w:rsidR="007815A8" w:rsidRPr="003D43ED" w:rsidRDefault="007815A8" w:rsidP="007815A8">
            <w:pPr>
              <w:rPr>
                <w:rFonts w:asciiTheme="minorHAnsi" w:hAnsiTheme="minorHAnsi"/>
              </w:rPr>
            </w:pPr>
            <w:r w:rsidRPr="003D43ED">
              <w:rPr>
                <w:rFonts w:asciiTheme="minorHAnsi" w:hAnsiTheme="minorHAnsi"/>
              </w:rPr>
              <w:t xml:space="preserve">b. meets all medical or disability requirements of title XVI with respect to </w:t>
            </w:r>
            <w:r w:rsidRPr="003D43ED">
              <w:rPr>
                <w:rFonts w:asciiTheme="minorHAnsi" w:hAnsiTheme="minorHAnsi"/>
              </w:rPr>
              <w:lastRenderedPageBreak/>
              <w:t>eligibility for supplemental security income benefits; or</w:t>
            </w:r>
          </w:p>
          <w:p w14:paraId="7E23883E" w14:textId="77777777" w:rsidR="007815A8" w:rsidRPr="003D43ED" w:rsidRDefault="007815A8" w:rsidP="007815A8">
            <w:pPr>
              <w:rPr>
                <w:rFonts w:asciiTheme="minorHAnsi" w:hAnsiTheme="minorHAnsi"/>
              </w:rPr>
            </w:pPr>
          </w:p>
          <w:p w14:paraId="342EBC78" w14:textId="77777777" w:rsidR="007815A8" w:rsidRPr="003D43ED" w:rsidRDefault="007815A8" w:rsidP="007815A8">
            <w:pPr>
              <w:rPr>
                <w:rFonts w:asciiTheme="minorHAnsi" w:hAnsiTheme="minorHAnsi"/>
              </w:rPr>
            </w:pPr>
            <w:r w:rsidRPr="003D43ED">
              <w:rPr>
                <w:rFonts w:asciiTheme="minorHAnsi" w:hAnsiTheme="minorHAnsi"/>
              </w:rPr>
              <w:t>c. was residing in a foster family home or child care institution with the child's minor parent, and the child's minor parent was in such foster family home or child care institution pursuant</w:t>
            </w:r>
          </w:p>
          <w:p w14:paraId="00010A82" w14:textId="77777777" w:rsidR="007815A8" w:rsidRPr="003D43ED" w:rsidRDefault="007815A8" w:rsidP="007815A8">
            <w:pPr>
              <w:rPr>
                <w:rFonts w:asciiTheme="minorHAnsi" w:hAnsiTheme="minorHAnsi"/>
              </w:rPr>
            </w:pPr>
            <w:r w:rsidRPr="003D43ED">
              <w:rPr>
                <w:rFonts w:asciiTheme="minorHAnsi" w:hAnsiTheme="minorHAnsi"/>
              </w:rPr>
              <w:t>to—</w:t>
            </w:r>
          </w:p>
          <w:p w14:paraId="42FCD892" w14:textId="77777777" w:rsidR="007815A8" w:rsidRPr="003D43ED" w:rsidRDefault="007815A8" w:rsidP="007815A8">
            <w:pPr>
              <w:rPr>
                <w:rFonts w:asciiTheme="minorHAnsi" w:hAnsiTheme="minorHAnsi"/>
              </w:rPr>
            </w:pPr>
          </w:p>
          <w:p w14:paraId="790D2D7B" w14:textId="77777777" w:rsidR="007815A8" w:rsidRPr="003D43ED" w:rsidRDefault="007815A8" w:rsidP="00132421">
            <w:pPr>
              <w:ind w:firstLine="660"/>
              <w:rPr>
                <w:rFonts w:asciiTheme="minorHAnsi" w:hAnsiTheme="minorHAnsi"/>
              </w:rPr>
            </w:pPr>
            <w:r w:rsidRPr="003D43ED">
              <w:rPr>
                <w:rFonts w:asciiTheme="minorHAnsi" w:hAnsiTheme="minorHAnsi"/>
              </w:rPr>
              <w:t>i.  an involuntary removal of the child from</w:t>
            </w:r>
            <w:r w:rsidR="00132421">
              <w:rPr>
                <w:rFonts w:asciiTheme="minorHAnsi" w:hAnsiTheme="minorHAnsi"/>
              </w:rPr>
              <w:t xml:space="preserve"> </w:t>
            </w:r>
            <w:r w:rsidRPr="003D43ED">
              <w:rPr>
                <w:rFonts w:asciiTheme="minorHAnsi" w:hAnsiTheme="minorHAnsi"/>
              </w:rPr>
              <w:t>the home in accordance with a judicial</w:t>
            </w:r>
            <w:r w:rsidR="00132421">
              <w:rPr>
                <w:rFonts w:asciiTheme="minorHAnsi" w:hAnsiTheme="minorHAnsi"/>
              </w:rPr>
              <w:t xml:space="preserve"> </w:t>
            </w:r>
            <w:r w:rsidRPr="003D43ED">
              <w:rPr>
                <w:rFonts w:asciiTheme="minorHAnsi" w:hAnsiTheme="minorHAnsi"/>
              </w:rPr>
              <w:t>determination to the effect that continuation</w:t>
            </w:r>
            <w:r w:rsidR="00132421">
              <w:rPr>
                <w:rFonts w:asciiTheme="minorHAnsi" w:hAnsiTheme="minorHAnsi"/>
              </w:rPr>
              <w:t xml:space="preserve"> </w:t>
            </w:r>
            <w:r w:rsidRPr="003D43ED">
              <w:rPr>
                <w:rFonts w:asciiTheme="minorHAnsi" w:hAnsiTheme="minorHAnsi"/>
              </w:rPr>
              <w:t>in the home would be contrary to the welfare</w:t>
            </w:r>
            <w:r w:rsidR="00525F05">
              <w:rPr>
                <w:rFonts w:asciiTheme="minorHAnsi" w:hAnsiTheme="minorHAnsi"/>
              </w:rPr>
              <w:t xml:space="preserve"> </w:t>
            </w:r>
            <w:r w:rsidRPr="003D43ED">
              <w:rPr>
                <w:rFonts w:asciiTheme="minorHAnsi" w:hAnsiTheme="minorHAnsi"/>
              </w:rPr>
              <w:t>of the child; or</w:t>
            </w:r>
          </w:p>
          <w:p w14:paraId="0996CA96" w14:textId="77777777" w:rsidR="007815A8" w:rsidRPr="003D43ED" w:rsidRDefault="007815A8" w:rsidP="007815A8">
            <w:pPr>
              <w:rPr>
                <w:rFonts w:asciiTheme="minorHAnsi" w:hAnsiTheme="minorHAnsi"/>
              </w:rPr>
            </w:pPr>
          </w:p>
          <w:p w14:paraId="78E69C8D" w14:textId="77777777" w:rsidR="007815A8" w:rsidRPr="003D43ED" w:rsidRDefault="007815A8" w:rsidP="007815A8">
            <w:pPr>
              <w:ind w:firstLine="660"/>
              <w:rPr>
                <w:rFonts w:asciiTheme="minorHAnsi" w:hAnsiTheme="minorHAnsi"/>
              </w:rPr>
            </w:pPr>
            <w:r w:rsidRPr="003D43ED">
              <w:rPr>
                <w:rFonts w:asciiTheme="minorHAnsi" w:hAnsiTheme="minorHAnsi"/>
              </w:rPr>
              <w:t>ii.  a voluntary placement agreement or</w:t>
            </w:r>
          </w:p>
          <w:p w14:paraId="4210D90A" w14:textId="77777777" w:rsidR="007815A8" w:rsidRPr="003D43ED" w:rsidRDefault="007815A8" w:rsidP="007815A8">
            <w:pPr>
              <w:ind w:firstLine="660"/>
              <w:rPr>
                <w:rFonts w:asciiTheme="minorHAnsi" w:hAnsiTheme="minorHAnsi"/>
              </w:rPr>
            </w:pPr>
            <w:r w:rsidRPr="003D43ED">
              <w:rPr>
                <w:rFonts w:asciiTheme="minorHAnsi" w:hAnsiTheme="minorHAnsi"/>
              </w:rPr>
              <w:t>voluntary relinquishment; and</w:t>
            </w:r>
          </w:p>
          <w:p w14:paraId="1B632C60" w14:textId="77777777" w:rsidR="007815A8" w:rsidRPr="003D43ED" w:rsidRDefault="007815A8" w:rsidP="007815A8">
            <w:pPr>
              <w:rPr>
                <w:rFonts w:asciiTheme="minorHAnsi" w:hAnsiTheme="minorHAnsi"/>
              </w:rPr>
            </w:pPr>
          </w:p>
          <w:p w14:paraId="46AA2D40" w14:textId="77777777" w:rsidR="007815A8" w:rsidRPr="003D43ED" w:rsidRDefault="007815A8" w:rsidP="007815A8">
            <w:pPr>
              <w:rPr>
                <w:rFonts w:asciiTheme="minorHAnsi" w:hAnsiTheme="minorHAnsi"/>
              </w:rPr>
            </w:pPr>
            <w:r w:rsidRPr="003D43ED">
              <w:rPr>
                <w:rFonts w:asciiTheme="minorHAnsi" w:hAnsiTheme="minorHAnsi"/>
              </w:rPr>
              <w:t>d.   has been determined by the State/Tribal agency, pursuant to subsection 473(c)(2), to be a child with special needs.</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0996C9F1" w14:textId="77777777" w:rsidR="007815A8" w:rsidRPr="0005032F" w:rsidRDefault="007815A8" w:rsidP="007815A8">
            <w:pPr>
              <w:rPr>
                <w:rFonts w:asciiTheme="minorHAnsi" w:hAnsiTheme="minorHAnsi"/>
              </w:rPr>
            </w:pPr>
            <w:r w:rsidRPr="0005032F">
              <w:rPr>
                <w:rFonts w:asciiTheme="minorHAnsi" w:hAnsiTheme="minorHAnsi"/>
              </w:rPr>
              <w:lastRenderedPageBreak/>
              <w:t xml:space="preserve">Protection and Permanency Operating Manual: </w:t>
            </w:r>
          </w:p>
          <w:p w14:paraId="78CDE648" w14:textId="77777777" w:rsidR="007815A8" w:rsidRPr="0005032F" w:rsidRDefault="00261AD4" w:rsidP="007815A8">
            <w:pPr>
              <w:rPr>
                <w:rFonts w:asciiTheme="minorHAnsi" w:hAnsiTheme="minorHAnsi"/>
              </w:rPr>
            </w:pPr>
            <w:hyperlink r:id="rId233" w:history="1">
              <w:r w:rsidR="007815A8" w:rsidRPr="00D054DD">
                <w:rPr>
                  <w:rStyle w:val="Hyperlink"/>
                  <w:rFonts w:asciiTheme="minorHAnsi" w:hAnsiTheme="minorHAnsi"/>
                  <w:color w:val="0000FF"/>
                </w:rPr>
                <w:t>Chapter 31-Standards of Practice Regarding Title IV-E, Medicaid and Other Applicable Benefits; Section: 31.11 Title IV-E Adoption Assistance</w:t>
              </w:r>
            </w:hyperlink>
            <w:r w:rsidR="007815A8" w:rsidRPr="0005032F">
              <w:rPr>
                <w:rFonts w:asciiTheme="minorHAnsi" w:hAnsiTheme="minorHAnsi"/>
              </w:rPr>
              <w:t>:</w:t>
            </w:r>
          </w:p>
          <w:p w14:paraId="0E086028" w14:textId="77777777" w:rsidR="007815A8" w:rsidRPr="0005032F" w:rsidRDefault="007815A8" w:rsidP="007815A8">
            <w:pPr>
              <w:rPr>
                <w:rFonts w:asciiTheme="minorHAnsi" w:hAnsiTheme="minorHAnsi"/>
              </w:rPr>
            </w:pPr>
            <w:bookmarkStart w:id="38" w:name="_Toc327177345"/>
            <w:r w:rsidRPr="0005032F">
              <w:rPr>
                <w:rFonts w:asciiTheme="minorHAnsi" w:hAnsiTheme="minorHAnsi"/>
              </w:rPr>
              <w:t xml:space="preserve">The CBW [children’s benefits worker] assures that the necessary documents for eligibility are submitted in accordance to </w:t>
            </w:r>
            <w:hyperlink r:id="rId234" w:history="1">
              <w:r w:rsidRPr="00D054DD">
                <w:rPr>
                  <w:rStyle w:val="Hyperlink"/>
                  <w:rFonts w:asciiTheme="minorHAnsi" w:hAnsiTheme="minorHAnsi"/>
                  <w:color w:val="0000FF"/>
                </w:rPr>
                <w:t>SOP 31.2 Title IV-E Eligibility and Reimbursability</w:t>
              </w:r>
            </w:hyperlink>
            <w:bookmarkEnd w:id="38"/>
            <w:r w:rsidR="00A84E9D" w:rsidRPr="0005032F">
              <w:rPr>
                <w:rFonts w:asciiTheme="minorHAnsi" w:hAnsiTheme="minorHAnsi"/>
              </w:rPr>
              <w:t>;</w:t>
            </w:r>
          </w:p>
          <w:p w14:paraId="725D85B7" w14:textId="77777777" w:rsidR="007815A8" w:rsidRPr="0005032F" w:rsidRDefault="007815A8" w:rsidP="007815A8">
            <w:pPr>
              <w:rPr>
                <w:rFonts w:asciiTheme="minorHAnsi" w:hAnsiTheme="minorHAnsi"/>
              </w:rPr>
            </w:pPr>
            <w:bookmarkStart w:id="39" w:name="_Toc327177346"/>
            <w:r w:rsidRPr="0005032F">
              <w:rPr>
                <w:rFonts w:asciiTheme="minorHAnsi" w:hAnsiTheme="minorHAnsi"/>
              </w:rPr>
              <w:lastRenderedPageBreak/>
              <w:t xml:space="preserve">4. The </w:t>
            </w:r>
            <w:r w:rsidR="0005032F" w:rsidRPr="0005032F">
              <w:rPr>
                <w:rFonts w:asciiTheme="minorHAnsi" w:hAnsiTheme="minorHAnsi"/>
              </w:rPr>
              <w:t>SSW</w:t>
            </w:r>
            <w:r w:rsidRPr="0005032F">
              <w:rPr>
                <w:rFonts w:asciiTheme="minorHAnsi" w:hAnsiTheme="minorHAnsi"/>
              </w:rPr>
              <w:t xml:space="preserve"> ensures that:</w:t>
            </w:r>
            <w:bookmarkEnd w:id="39"/>
            <w:r w:rsidRPr="0005032F">
              <w:rPr>
                <w:rFonts w:asciiTheme="minorHAnsi" w:hAnsiTheme="minorHAnsi"/>
              </w:rPr>
              <w:t xml:space="preserve"> </w:t>
            </w:r>
          </w:p>
          <w:p w14:paraId="08DFBD9D" w14:textId="77777777" w:rsidR="007815A8" w:rsidRPr="0005032F" w:rsidRDefault="007815A8" w:rsidP="007815A8">
            <w:pPr>
              <w:rPr>
                <w:rFonts w:asciiTheme="minorHAnsi" w:hAnsiTheme="minorHAnsi"/>
              </w:rPr>
            </w:pPr>
            <w:bookmarkStart w:id="40" w:name="_Toc327177347"/>
            <w:r w:rsidRPr="0005032F">
              <w:rPr>
                <w:rFonts w:asciiTheme="minorHAnsi" w:hAnsiTheme="minorHAnsi"/>
              </w:rPr>
              <w:t>(A)The wording of the court order [placing the child in the care of the public agency] states that continuation in the home is contrary to the welfare of the child.  This wording is required for the child to be title IV-E eligible as outlined in SOP 31.1 Title IV-E Determination.  The judicial determination for IV-E eligibility requires that the results in the child's removal coincide with (i.e. occur at the same time as) the Cabinet's action to physically or constructively remove the child, unless the court order specifies an alternative timeframe for removal.  If a court makes a judicial determination that it is contrary to the child's welfare to remain at home (without specifying an alternative timeframe) and the child does, in fact, remain at home and no removal occurs, the requirement for removal is not met and the child is ineligible for title IV-E.</w:t>
            </w:r>
            <w:bookmarkEnd w:id="40"/>
            <w:r w:rsidRPr="0005032F">
              <w:rPr>
                <w:rFonts w:asciiTheme="minorHAnsi" w:hAnsiTheme="minorHAnsi"/>
              </w:rPr>
              <w:t xml:space="preserve"> </w:t>
            </w:r>
          </w:p>
          <w:p w14:paraId="0A79D487" w14:textId="77777777" w:rsidR="007815A8" w:rsidRPr="0005032F" w:rsidRDefault="007815A8" w:rsidP="007815A8">
            <w:pPr>
              <w:rPr>
                <w:rFonts w:asciiTheme="minorHAnsi" w:hAnsiTheme="minorHAnsi"/>
              </w:rPr>
            </w:pPr>
            <w:bookmarkStart w:id="41" w:name="_Toc327177348"/>
            <w:r w:rsidRPr="0005032F">
              <w:rPr>
                <w:rFonts w:asciiTheme="minorHAnsi" w:hAnsiTheme="minorHAnsi"/>
              </w:rPr>
              <w:t>(C)The court that orders voluntary commitment contains the appropriate judicial determination within one-hundred, eighty (180) days from when the children were removed.</w:t>
            </w:r>
            <w:bookmarkEnd w:id="41"/>
          </w:p>
          <w:p w14:paraId="7EDB0420" w14:textId="77777777" w:rsidR="007815A8" w:rsidRPr="0005032F" w:rsidRDefault="007815A8" w:rsidP="007815A8">
            <w:pPr>
              <w:rPr>
                <w:rFonts w:asciiTheme="minorHAnsi" w:hAnsiTheme="minorHAnsi"/>
              </w:rPr>
            </w:pPr>
          </w:p>
          <w:p w14:paraId="333A2B99" w14:textId="77777777" w:rsidR="007815A8" w:rsidRPr="0005032F" w:rsidRDefault="00261AD4" w:rsidP="007815A8">
            <w:pPr>
              <w:rPr>
                <w:rFonts w:asciiTheme="minorHAnsi" w:hAnsiTheme="minorHAnsi"/>
              </w:rPr>
            </w:pPr>
            <w:hyperlink r:id="rId235" w:history="1">
              <w:bookmarkStart w:id="42" w:name="_Toc327177349"/>
              <w:r w:rsidR="007815A8" w:rsidRPr="00D054DD">
                <w:rPr>
                  <w:rStyle w:val="Hyperlink"/>
                  <w:rFonts w:asciiTheme="minorHAnsi" w:hAnsiTheme="minorHAnsi"/>
                  <w:color w:val="0000FF"/>
                </w:rPr>
                <w:t>922 KAR 1:060 Title IV-E adoption assistance</w:t>
              </w:r>
            </w:hyperlink>
            <w:r w:rsidR="007815A8" w:rsidRPr="0005032F">
              <w:rPr>
                <w:rFonts w:asciiTheme="minorHAnsi" w:hAnsiTheme="minorHAnsi"/>
              </w:rPr>
              <w:t xml:space="preserve"> states in Section 2</w:t>
            </w:r>
            <w:bookmarkEnd w:id="42"/>
            <w:r w:rsidR="007815A8" w:rsidRPr="0005032F">
              <w:rPr>
                <w:rFonts w:asciiTheme="minorHAnsi" w:hAnsiTheme="minorHAnsi"/>
              </w:rPr>
              <w:t xml:space="preserve"> Adoption Assistance Criteria</w:t>
            </w:r>
          </w:p>
          <w:p w14:paraId="59A75CAE" w14:textId="77777777" w:rsidR="007815A8" w:rsidRPr="0005032F" w:rsidRDefault="007815A8" w:rsidP="007815A8">
            <w:pPr>
              <w:rPr>
                <w:rFonts w:asciiTheme="minorHAnsi" w:hAnsiTheme="minorHAnsi"/>
              </w:rPr>
            </w:pPr>
            <w:r w:rsidRPr="0005032F">
              <w:rPr>
                <w:rFonts w:asciiTheme="minorHAnsi" w:hAnsiTheme="minorHAnsi"/>
              </w:rPr>
              <w:t>(3) A special needs child shall:</w:t>
            </w:r>
          </w:p>
          <w:p w14:paraId="049B5FB9" w14:textId="77777777" w:rsidR="007815A8" w:rsidRPr="0005032F" w:rsidRDefault="007815A8" w:rsidP="007815A8">
            <w:pPr>
              <w:rPr>
                <w:rFonts w:asciiTheme="minorHAnsi" w:hAnsiTheme="minorHAnsi"/>
              </w:rPr>
            </w:pPr>
            <w:r w:rsidRPr="0005032F">
              <w:rPr>
                <w:rFonts w:asciiTheme="minorHAnsi" w:hAnsiTheme="minorHAnsi"/>
              </w:rPr>
              <w:t>(a) Meet the eligibility criteria established in 42 U.S.C. 673 when the adoption proceedings are initiated including:</w:t>
            </w:r>
          </w:p>
          <w:p w14:paraId="57B3EDE2" w14:textId="77777777" w:rsidR="007815A8" w:rsidRPr="0005032F" w:rsidRDefault="007815A8" w:rsidP="007815A8">
            <w:pPr>
              <w:rPr>
                <w:rFonts w:asciiTheme="minorHAnsi" w:hAnsiTheme="minorHAnsi"/>
              </w:rPr>
            </w:pPr>
            <w:r w:rsidRPr="0005032F">
              <w:rPr>
                <w:rFonts w:asciiTheme="minorHAnsi" w:hAnsiTheme="minorHAnsi"/>
              </w:rPr>
              <w:t>1. Eligibility for Aid to Families with Dependent Children effective on July 16, 1996, upon the child's removal from the home of a relative;</w:t>
            </w:r>
          </w:p>
          <w:p w14:paraId="2CB9E15A" w14:textId="77777777" w:rsidR="007815A8" w:rsidRPr="0005032F" w:rsidRDefault="007815A8" w:rsidP="007815A8">
            <w:pPr>
              <w:rPr>
                <w:rFonts w:asciiTheme="minorHAnsi" w:hAnsiTheme="minorHAnsi"/>
              </w:rPr>
            </w:pPr>
            <w:r w:rsidRPr="0005032F">
              <w:rPr>
                <w:rFonts w:asciiTheme="minorHAnsi" w:hAnsiTheme="minorHAnsi"/>
              </w:rPr>
              <w:t>2. Eligible for Supplemental Security Income;</w:t>
            </w:r>
          </w:p>
          <w:p w14:paraId="720702E6" w14:textId="77777777" w:rsidR="007815A8" w:rsidRPr="0005032F" w:rsidRDefault="007815A8" w:rsidP="007815A8">
            <w:pPr>
              <w:rPr>
                <w:rFonts w:asciiTheme="minorHAnsi" w:hAnsiTheme="minorHAnsi"/>
              </w:rPr>
            </w:pPr>
            <w:r w:rsidRPr="0005032F">
              <w:rPr>
                <w:rFonts w:asciiTheme="minorHAnsi" w:hAnsiTheme="minorHAnsi"/>
              </w:rPr>
              <w:t>3. Status as a child:</w:t>
            </w:r>
          </w:p>
          <w:p w14:paraId="12071D28" w14:textId="77777777" w:rsidR="007815A8" w:rsidRPr="0005032F" w:rsidRDefault="007815A8" w:rsidP="007815A8">
            <w:pPr>
              <w:rPr>
                <w:rFonts w:asciiTheme="minorHAnsi" w:hAnsiTheme="minorHAnsi"/>
              </w:rPr>
            </w:pPr>
            <w:r w:rsidRPr="0005032F">
              <w:rPr>
                <w:rFonts w:asciiTheme="minorHAnsi" w:hAnsiTheme="minorHAnsi"/>
              </w:rPr>
              <w:lastRenderedPageBreak/>
              <w:t>a. Born to a minor parent who is receiving Title IV-E foster care maintenance; and</w:t>
            </w:r>
          </w:p>
          <w:p w14:paraId="35F634B7" w14:textId="77777777" w:rsidR="007815A8" w:rsidRPr="0005032F" w:rsidRDefault="007815A8" w:rsidP="007815A8">
            <w:pPr>
              <w:rPr>
                <w:rFonts w:asciiTheme="minorHAnsi" w:hAnsiTheme="minorHAnsi"/>
              </w:rPr>
            </w:pPr>
            <w:r w:rsidRPr="0005032F">
              <w:rPr>
                <w:rFonts w:asciiTheme="minorHAnsi" w:hAnsiTheme="minorHAnsi"/>
              </w:rPr>
              <w:t>b. Who has received Title IV-E foster care maintenance; and</w:t>
            </w:r>
          </w:p>
          <w:p w14:paraId="41511843" w14:textId="77777777" w:rsidR="007815A8" w:rsidRPr="0005032F" w:rsidRDefault="007815A8" w:rsidP="007815A8">
            <w:pPr>
              <w:rPr>
                <w:rFonts w:asciiTheme="minorHAnsi" w:hAnsiTheme="minorHAnsi"/>
              </w:rPr>
            </w:pPr>
            <w:r w:rsidRPr="0005032F">
              <w:rPr>
                <w:rFonts w:asciiTheme="minorHAnsi" w:hAnsiTheme="minorHAnsi"/>
              </w:rPr>
              <w:t>(b) Not have a parent with custody or legal claim to the child.</w:t>
            </w:r>
          </w:p>
          <w:p w14:paraId="5F1C9CA0" w14:textId="77777777" w:rsidR="007815A8" w:rsidRPr="0005032F" w:rsidRDefault="007815A8" w:rsidP="007815A8">
            <w:pPr>
              <w:rPr>
                <w:rFonts w:asciiTheme="minorHAnsi" w:hAnsiTheme="minorHAnsi"/>
              </w:rPr>
            </w:pPr>
            <w:r w:rsidRPr="0005032F">
              <w:rPr>
                <w:rFonts w:asciiTheme="minorHAnsi" w:hAnsiTheme="minorHAnsi"/>
              </w:rPr>
              <w:t>4. Having been in foster care for sixty (60) consecutive months on or after October 1, 2009; or</w:t>
            </w:r>
          </w:p>
          <w:p w14:paraId="67B1A19B" w14:textId="77777777" w:rsidR="007815A8" w:rsidRPr="0005032F" w:rsidRDefault="007815A8" w:rsidP="007815A8">
            <w:pPr>
              <w:rPr>
                <w:rFonts w:asciiTheme="minorHAnsi" w:hAnsiTheme="minorHAnsi"/>
              </w:rPr>
            </w:pPr>
            <w:r w:rsidRPr="0005032F">
              <w:rPr>
                <w:rFonts w:asciiTheme="minorHAnsi" w:hAnsiTheme="minorHAnsi"/>
              </w:rPr>
              <w:t>5. Status as a sibling of a child described in subparagraph 1 or 4 of this paragraph to be placed in the same adoption placement as the child;</w:t>
            </w:r>
          </w:p>
        </w:tc>
      </w:tr>
      <w:tr w:rsidR="007815A8" w:rsidRPr="003D43ED" w14:paraId="77F2AEAB"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017419B8" w14:textId="77777777" w:rsidR="007815A8" w:rsidRPr="003D43ED" w:rsidRDefault="007815A8" w:rsidP="007815A8">
            <w:pPr>
              <w:tabs>
                <w:tab w:val="left" w:pos="1440"/>
              </w:tabs>
              <w:rPr>
                <w:rFonts w:asciiTheme="minorHAnsi" w:hAnsiTheme="minorHAnsi"/>
              </w:rPr>
            </w:pPr>
            <w:r w:rsidRPr="003D43ED">
              <w:rPr>
                <w:rFonts w:asciiTheme="minorHAnsi" w:hAnsiTheme="minorHAnsi"/>
              </w:rPr>
              <w:lastRenderedPageBreak/>
              <w:t>473(a)(2)(C)(ii)</w:t>
            </w:r>
          </w:p>
          <w:p w14:paraId="5E0B5E77" w14:textId="77777777" w:rsidR="007815A8" w:rsidRPr="003D43ED" w:rsidRDefault="007815A8" w:rsidP="007815A8">
            <w:pPr>
              <w:tabs>
                <w:tab w:val="left" w:pos="1440"/>
              </w:tabs>
              <w:rPr>
                <w:rFonts w:asciiTheme="minorHAnsi" w:hAnsiTheme="minorHAnsi"/>
              </w:rPr>
            </w:pP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7533E507" w14:textId="77777777" w:rsidR="007815A8" w:rsidRPr="003D43ED" w:rsidRDefault="007815A8" w:rsidP="007815A8">
            <w:pPr>
              <w:tabs>
                <w:tab w:val="left" w:pos="1440"/>
              </w:tabs>
              <w:spacing w:before="100" w:beforeAutospacing="1" w:after="100" w:afterAutospacing="1"/>
              <w:rPr>
                <w:rFonts w:asciiTheme="minorHAnsi" w:hAnsiTheme="minorHAnsi"/>
              </w:rPr>
            </w:pPr>
            <w:r w:rsidRPr="003D43ED">
              <w:rPr>
                <w:rFonts w:asciiTheme="minorHAnsi" w:hAnsiTheme="minorHAnsi"/>
              </w:rPr>
              <w:t xml:space="preserve">4.  In the case of a child who is an applicable child for the fiscal year as so defined in 473(e), the child will be treated </w:t>
            </w:r>
            <w:r w:rsidRPr="003D43ED">
              <w:rPr>
                <w:rFonts w:asciiTheme="minorHAnsi" w:hAnsiTheme="minorHAnsi"/>
              </w:rPr>
              <w:lastRenderedPageBreak/>
              <w:t>as meeting the requirements to receive adoption assistance payments if the child:</w:t>
            </w:r>
          </w:p>
          <w:p w14:paraId="62E63520" w14:textId="77777777" w:rsidR="007815A8" w:rsidRPr="003D43ED" w:rsidRDefault="007815A8" w:rsidP="007815A8">
            <w:pPr>
              <w:tabs>
                <w:tab w:val="left" w:pos="1440"/>
              </w:tabs>
              <w:spacing w:before="100" w:beforeAutospacing="1" w:after="100" w:afterAutospacing="1"/>
              <w:rPr>
                <w:rFonts w:asciiTheme="minorHAnsi" w:hAnsiTheme="minorHAnsi"/>
              </w:rPr>
            </w:pPr>
            <w:r w:rsidRPr="003D43ED">
              <w:rPr>
                <w:rFonts w:asciiTheme="minorHAnsi" w:hAnsiTheme="minorHAnsi"/>
              </w:rPr>
              <w:t>a.  meets the requirements of 473(a)(2)(A)(ii)(II); and</w:t>
            </w:r>
          </w:p>
          <w:p w14:paraId="349108EF" w14:textId="77777777" w:rsidR="007815A8" w:rsidRPr="003D43ED" w:rsidRDefault="007815A8" w:rsidP="007815A8">
            <w:pPr>
              <w:tabs>
                <w:tab w:val="left" w:pos="1440"/>
              </w:tabs>
              <w:spacing w:before="100" w:beforeAutospacing="1" w:after="100" w:afterAutospacing="1"/>
              <w:rPr>
                <w:rFonts w:asciiTheme="minorHAnsi" w:hAnsiTheme="minorHAnsi"/>
              </w:rPr>
            </w:pPr>
            <w:r w:rsidRPr="003D43ED">
              <w:rPr>
                <w:rFonts w:asciiTheme="minorHAnsi" w:hAnsiTheme="minorHAnsi"/>
              </w:rPr>
              <w:t>b.  is determined eligible for adoption assistance payments under this part with respect to a prior adoption (or who would have been determined eligible for such payments had the Adoption and Safe Families Act of 1997 been in effect at the time that such determination would have been made); and</w:t>
            </w:r>
          </w:p>
          <w:p w14:paraId="3B10796A" w14:textId="77777777" w:rsidR="007815A8" w:rsidRPr="003D43ED" w:rsidRDefault="007815A8" w:rsidP="00952AA5">
            <w:pPr>
              <w:tabs>
                <w:tab w:val="left" w:pos="1440"/>
              </w:tabs>
              <w:rPr>
                <w:rStyle w:val="Strong"/>
                <w:rFonts w:asciiTheme="minorHAnsi" w:hAnsiTheme="minorHAnsi"/>
              </w:rPr>
            </w:pPr>
            <w:r w:rsidRPr="003D43ED">
              <w:rPr>
                <w:rFonts w:asciiTheme="minorHAnsi" w:hAnsiTheme="minorHAnsi"/>
              </w:rPr>
              <w:t>c.  is available for adoption because the prior adoption has been dissolved and the parental rights of the adoptive parents have been terminated or because the child’s adoptive parents have died.</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020EA104" w14:textId="77777777" w:rsidR="004065E6" w:rsidRPr="0005032F" w:rsidRDefault="00261AD4" w:rsidP="004065E6">
            <w:pPr>
              <w:rPr>
                <w:rFonts w:asciiTheme="minorHAnsi" w:hAnsiTheme="minorHAnsi"/>
              </w:rPr>
            </w:pPr>
            <w:hyperlink r:id="rId236" w:history="1">
              <w:bookmarkStart w:id="43" w:name="_Toc327177350"/>
              <w:r w:rsidR="004065E6" w:rsidRPr="00D054DD">
                <w:rPr>
                  <w:rStyle w:val="Hyperlink"/>
                  <w:rFonts w:asciiTheme="minorHAnsi" w:hAnsiTheme="minorHAnsi"/>
                  <w:color w:val="0000FF"/>
                  <w:shd w:val="clear" w:color="auto" w:fill="FFFFFF" w:themeFill="background1"/>
                </w:rPr>
                <w:t xml:space="preserve">922 KAR 1:060 </w:t>
              </w:r>
              <w:r w:rsidR="00A84E9D" w:rsidRPr="00D054DD">
                <w:rPr>
                  <w:rStyle w:val="Hyperlink"/>
                  <w:rFonts w:asciiTheme="minorHAnsi" w:hAnsiTheme="minorHAnsi"/>
                  <w:color w:val="0000FF"/>
                  <w:shd w:val="clear" w:color="auto" w:fill="FFFFFF" w:themeFill="background1"/>
                </w:rPr>
                <w:t xml:space="preserve">Federal </w:t>
              </w:r>
              <w:r w:rsidR="004065E6" w:rsidRPr="00D054DD">
                <w:rPr>
                  <w:rStyle w:val="Hyperlink"/>
                  <w:rFonts w:asciiTheme="minorHAnsi" w:hAnsiTheme="minorHAnsi"/>
                  <w:color w:val="0000FF"/>
                  <w:shd w:val="clear" w:color="auto" w:fill="FFFFFF" w:themeFill="background1"/>
                </w:rPr>
                <w:t>Title IV-E adoption assistance</w:t>
              </w:r>
            </w:hyperlink>
            <w:r w:rsidR="004065E6" w:rsidRPr="0005032F">
              <w:rPr>
                <w:rFonts w:asciiTheme="minorHAnsi" w:hAnsiTheme="minorHAnsi"/>
              </w:rPr>
              <w:t xml:space="preserve"> states in Section 2 Adoption Assistance Eligibility Criteria:</w:t>
            </w:r>
            <w:bookmarkEnd w:id="43"/>
          </w:p>
          <w:p w14:paraId="0643D133" w14:textId="77777777" w:rsidR="004065E6" w:rsidRPr="0005032F" w:rsidRDefault="004065E6" w:rsidP="004065E6">
            <w:pPr>
              <w:rPr>
                <w:rFonts w:asciiTheme="minorHAnsi" w:hAnsiTheme="minorHAnsi"/>
              </w:rPr>
            </w:pPr>
            <w:r w:rsidRPr="0005032F">
              <w:rPr>
                <w:rFonts w:asciiTheme="minorHAnsi" w:hAnsiTheme="minorHAnsi"/>
              </w:rPr>
              <w:lastRenderedPageBreak/>
              <w:t xml:space="preserve">(5) If an adoption assistance agreement is terminated in accordance with Section 7 of this administrative regulation, a child previously eligible for federal Title IV-E adoption assistance shall be treated as having the same financial circumstances as the child had when originally adopted. </w:t>
            </w:r>
          </w:p>
          <w:p w14:paraId="72BD5496" w14:textId="77777777" w:rsidR="004065E6" w:rsidRPr="0005032F" w:rsidRDefault="004065E6" w:rsidP="004065E6">
            <w:pPr>
              <w:rPr>
                <w:rFonts w:asciiTheme="minorHAnsi" w:hAnsiTheme="minorHAnsi"/>
              </w:rPr>
            </w:pPr>
          </w:p>
          <w:p w14:paraId="64630521" w14:textId="77777777" w:rsidR="004065E6" w:rsidRPr="0005032F" w:rsidRDefault="004065E6" w:rsidP="004065E6">
            <w:pPr>
              <w:rPr>
                <w:rFonts w:asciiTheme="minorHAnsi" w:hAnsiTheme="minorHAnsi"/>
              </w:rPr>
            </w:pPr>
            <w:r w:rsidRPr="0005032F">
              <w:rPr>
                <w:rFonts w:asciiTheme="minorHAnsi" w:hAnsiTheme="minorHAnsi"/>
              </w:rPr>
              <w:t xml:space="preserve">Protection and Permanency Operating Manual:  </w:t>
            </w:r>
          </w:p>
          <w:p w14:paraId="45C89D47" w14:textId="77777777" w:rsidR="004065E6" w:rsidRPr="0005032F" w:rsidRDefault="00261AD4" w:rsidP="004065E6">
            <w:pPr>
              <w:rPr>
                <w:rFonts w:asciiTheme="minorHAnsi" w:hAnsiTheme="minorHAnsi"/>
              </w:rPr>
            </w:pPr>
            <w:hyperlink r:id="rId237" w:history="1">
              <w:r w:rsidR="004065E6" w:rsidRPr="00D054DD">
                <w:rPr>
                  <w:rStyle w:val="Hyperlink"/>
                  <w:rFonts w:asciiTheme="minorHAnsi" w:hAnsiTheme="minorHAnsi"/>
                  <w:color w:val="0000FF"/>
                </w:rPr>
                <w:t>Chapter 31-Standards of Practice Regarding Title IV-E, Medicaid and Other Applicable Benefits; Section: 31.11 Title IV-E Adoption Assistance</w:t>
              </w:r>
            </w:hyperlink>
            <w:r w:rsidR="004065E6" w:rsidRPr="0005032F">
              <w:rPr>
                <w:rFonts w:asciiTheme="minorHAnsi" w:hAnsiTheme="minorHAnsi"/>
              </w:rPr>
              <w:t>:</w:t>
            </w:r>
          </w:p>
          <w:p w14:paraId="3C4681E9" w14:textId="77777777" w:rsidR="007815A8" w:rsidRPr="0005032F" w:rsidRDefault="004065E6" w:rsidP="004065E6">
            <w:pPr>
              <w:rPr>
                <w:rFonts w:asciiTheme="minorHAnsi" w:hAnsiTheme="minorHAnsi"/>
              </w:rPr>
            </w:pPr>
            <w:r w:rsidRPr="0005032F">
              <w:rPr>
                <w:rFonts w:asciiTheme="minorHAnsi" w:hAnsiTheme="minorHAnsi"/>
              </w:rPr>
              <w:t>Children with special needs adopted after October 1, 1997, who were initially eligible for IV-E adoption assistance and whose adoptions were dissolved, will be able to continue their IV-E eligibility when adopted again.</w:t>
            </w:r>
          </w:p>
        </w:tc>
      </w:tr>
      <w:tr w:rsidR="007815A8" w:rsidRPr="003D43ED" w14:paraId="6BD6FEB0" w14:textId="77777777" w:rsidTr="00AC409A">
        <w:trPr>
          <w:trHeight w:val="645"/>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3423CCF5" w14:textId="77777777" w:rsidR="007815A8" w:rsidRPr="003D43ED" w:rsidRDefault="007815A8" w:rsidP="007815A8">
            <w:pPr>
              <w:tabs>
                <w:tab w:val="left" w:pos="1440"/>
              </w:tabs>
              <w:rPr>
                <w:rFonts w:asciiTheme="minorHAnsi" w:hAnsiTheme="minorHAnsi"/>
              </w:rPr>
            </w:pP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5C7AB023" w14:textId="77777777" w:rsidR="007815A8" w:rsidRPr="003D43ED" w:rsidRDefault="007815A8" w:rsidP="007815A8">
            <w:pPr>
              <w:tabs>
                <w:tab w:val="left" w:pos="1440"/>
              </w:tabs>
              <w:rPr>
                <w:rFonts w:asciiTheme="minorHAnsi" w:hAnsiTheme="minorHAnsi"/>
              </w:rPr>
            </w:pPr>
            <w:r w:rsidRPr="003D43ED">
              <w:rPr>
                <w:rFonts w:asciiTheme="minorHAnsi" w:hAnsiTheme="minorHAnsi"/>
              </w:rPr>
              <w:t xml:space="preserve">A. II.  ELIGIBILITY – Non-applicable Child  (Currently effective, but beginning October 1, 2009, decreases based on the criteria in 473(e) until </w:t>
            </w:r>
            <w:r w:rsidRPr="003D43ED">
              <w:rPr>
                <w:rFonts w:asciiTheme="minorHAnsi" w:hAnsiTheme="minorHAnsi"/>
                <w:highlight w:val="yellow"/>
              </w:rPr>
              <w:t>July</w:t>
            </w:r>
            <w:r w:rsidRPr="003D43ED">
              <w:rPr>
                <w:rFonts w:asciiTheme="minorHAnsi" w:hAnsiTheme="minorHAnsi"/>
              </w:rPr>
              <w:t xml:space="preserve"> </w:t>
            </w:r>
            <w:r w:rsidRPr="003D43ED">
              <w:rPr>
                <w:rFonts w:asciiTheme="minorHAnsi" w:hAnsiTheme="minorHAnsi"/>
                <w:strike/>
              </w:rPr>
              <w:t>October</w:t>
            </w:r>
            <w:r w:rsidRPr="003D43ED">
              <w:rPr>
                <w:rFonts w:asciiTheme="minorHAnsi" w:hAnsiTheme="minorHAnsi"/>
              </w:rPr>
              <w:t xml:space="preserve"> 1, 20</w:t>
            </w:r>
            <w:r w:rsidRPr="003D43ED">
              <w:rPr>
                <w:rFonts w:asciiTheme="minorHAnsi" w:hAnsiTheme="minorHAnsi"/>
                <w:highlight w:val="yellow"/>
              </w:rPr>
              <w:t>24</w:t>
            </w:r>
            <w:r w:rsidRPr="003D43ED">
              <w:rPr>
                <w:rFonts w:asciiTheme="minorHAnsi" w:hAnsiTheme="minorHAnsi"/>
                <w:strike/>
              </w:rPr>
              <w:t>17</w:t>
            </w:r>
            <w:r w:rsidRPr="003D43ED">
              <w:rPr>
                <w:rFonts w:asciiTheme="minorHAnsi" w:hAnsiTheme="minorHAnsi"/>
              </w:rPr>
              <w:t>, at which time this authority ends)</w:t>
            </w:r>
          </w:p>
          <w:p w14:paraId="69C42673" w14:textId="77777777" w:rsidR="007815A8" w:rsidRPr="003D43ED" w:rsidRDefault="007815A8" w:rsidP="007815A8">
            <w:pPr>
              <w:tabs>
                <w:tab w:val="left" w:pos="1440"/>
              </w:tabs>
              <w:rPr>
                <w:rFonts w:asciiTheme="minorHAnsi" w:hAnsiTheme="minorHAnsi"/>
              </w:rPr>
            </w:pP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2503EDA9" w14:textId="77777777" w:rsidR="007815A8" w:rsidRPr="00AE1896" w:rsidRDefault="007815A8" w:rsidP="007815A8">
            <w:pPr>
              <w:rPr>
                <w:rFonts w:asciiTheme="minorHAnsi" w:hAnsiTheme="minorHAnsi"/>
              </w:rPr>
            </w:pPr>
            <w:r w:rsidRPr="00AE1896">
              <w:rPr>
                <w:rFonts w:asciiTheme="minorHAnsi" w:hAnsiTheme="minorHAnsi"/>
              </w:rPr>
              <w:t>Effective 1/1/2018</w:t>
            </w:r>
            <w:r w:rsidR="005005BF" w:rsidRPr="00AE1896">
              <w:rPr>
                <w:rFonts w:asciiTheme="minorHAnsi" w:hAnsiTheme="minorHAnsi"/>
              </w:rPr>
              <w:t xml:space="preserve">-A regulation change is required for the </w:t>
            </w:r>
            <w:r w:rsidR="005005BF" w:rsidRPr="00AE1896">
              <w:rPr>
                <w:rFonts w:asciiTheme="minorHAnsi" w:hAnsiTheme="minorHAnsi"/>
                <w:i/>
              </w:rPr>
              <w:t>Delay of Adoption Assistance phase-in of applicable child requirements</w:t>
            </w:r>
            <w:r w:rsidR="005005BF" w:rsidRPr="00AE1896">
              <w:rPr>
                <w:rFonts w:asciiTheme="minorHAnsi" w:hAnsiTheme="minorHAnsi"/>
              </w:rPr>
              <w:t xml:space="preserve">.  The department is working to submit that regulation, however, it is not in effect.  The department has directed staff to begin operating under the new requirements, as the FFPSA supersedes the state regulation.  </w:t>
            </w:r>
            <w:r w:rsidR="005005BF" w:rsidRPr="00AE1896">
              <w:rPr>
                <w:rFonts w:asciiTheme="minorHAnsi" w:hAnsiTheme="minorHAnsi"/>
              </w:rPr>
              <w:lastRenderedPageBreak/>
              <w:t>Therefore, practice will reflect FFPSA and an amendment to the below cited regulation is forthcoming.</w:t>
            </w:r>
          </w:p>
          <w:p w14:paraId="22C124BE" w14:textId="77777777" w:rsidR="00854630" w:rsidRPr="00AE1896" w:rsidRDefault="00854630" w:rsidP="00854630">
            <w:pPr>
              <w:rPr>
                <w:rFonts w:ascii="Calibri" w:hAnsi="Calibri"/>
              </w:rPr>
            </w:pPr>
          </w:p>
          <w:p w14:paraId="66AB5746" w14:textId="77777777" w:rsidR="00854630" w:rsidRPr="00AE1896" w:rsidRDefault="00854630" w:rsidP="00854630">
            <w:pPr>
              <w:rPr>
                <w:rFonts w:ascii="Calibri" w:hAnsi="Calibri"/>
              </w:rPr>
            </w:pPr>
            <w:r w:rsidRPr="00AE1896">
              <w:rPr>
                <w:rFonts w:ascii="Calibri" w:hAnsi="Calibri"/>
              </w:rPr>
              <w:t>Kentucky is currently following the guidance as outlined in ACYF-CB-PI-18-07 and in the below chart: Effective January 1, 2018 title IV-E agencies must determine whether a child is an “applicable child” based on the child’s age by the end of the fiscal year their adoption assistance agreement was entered into:</w:t>
            </w:r>
          </w:p>
          <w:p w14:paraId="564018DB" w14:textId="77777777" w:rsidR="00854630" w:rsidRPr="00583463" w:rsidRDefault="00854630" w:rsidP="00854630">
            <w:pPr>
              <w:keepNext/>
              <w:keepLines/>
              <w:outlineLvl w:val="1"/>
              <w:rPr>
                <w:rFonts w:ascii="Calibri Light" w:hAnsi="Calibri Light"/>
                <w:color w:val="C00000"/>
                <w:sz w:val="26"/>
                <w:szCs w:val="26"/>
              </w:rPr>
            </w:pPr>
          </w:p>
          <w:tbl>
            <w:tblPr>
              <w:tblStyle w:val="TableGrid"/>
              <w:tblW w:w="0" w:type="auto"/>
              <w:tblLayout w:type="fixed"/>
              <w:tblLook w:val="04A0" w:firstRow="1" w:lastRow="0" w:firstColumn="1" w:lastColumn="0" w:noHBand="0" w:noVBand="1"/>
            </w:tblPr>
            <w:tblGrid>
              <w:gridCol w:w="3346"/>
              <w:gridCol w:w="3346"/>
            </w:tblGrid>
            <w:tr w:rsidR="00854630" w:rsidRPr="00583463" w14:paraId="08173760" w14:textId="77777777" w:rsidTr="001D7F4C">
              <w:trPr>
                <w:trHeight w:val="332"/>
              </w:trPr>
              <w:tc>
                <w:tcPr>
                  <w:tcW w:w="3346" w:type="dxa"/>
                </w:tcPr>
                <w:p w14:paraId="74067022" w14:textId="77777777" w:rsidR="00854630" w:rsidRPr="00AE1896" w:rsidRDefault="00854630" w:rsidP="00854630">
                  <w:pPr>
                    <w:keepNext/>
                    <w:keepLines/>
                    <w:outlineLvl w:val="1"/>
                    <w:rPr>
                      <w:rFonts w:ascii="Calibri" w:hAnsi="Calibri"/>
                      <w:szCs w:val="26"/>
                    </w:rPr>
                  </w:pPr>
                  <w:r w:rsidRPr="00AE1896">
                    <w:rPr>
                      <w:rFonts w:ascii="Calibri" w:hAnsi="Calibri"/>
                      <w:szCs w:val="26"/>
                    </w:rPr>
                    <w:t>In the case of fiscal year:</w:t>
                  </w:r>
                </w:p>
              </w:tc>
              <w:tc>
                <w:tcPr>
                  <w:tcW w:w="3346" w:type="dxa"/>
                </w:tcPr>
                <w:p w14:paraId="3608BBBE" w14:textId="77777777" w:rsidR="00854630" w:rsidRPr="00AE1896" w:rsidRDefault="00854630" w:rsidP="00854630">
                  <w:pPr>
                    <w:keepNext/>
                    <w:keepLines/>
                    <w:outlineLvl w:val="1"/>
                    <w:rPr>
                      <w:rFonts w:ascii="Calibri" w:hAnsi="Calibri"/>
                      <w:szCs w:val="26"/>
                    </w:rPr>
                  </w:pPr>
                  <w:r w:rsidRPr="00AE1896">
                    <w:rPr>
                      <w:rFonts w:ascii="Calibri" w:hAnsi="Calibri"/>
                      <w:szCs w:val="26"/>
                    </w:rPr>
                    <w:t>The applicable age is:</w:t>
                  </w:r>
                </w:p>
              </w:tc>
            </w:tr>
            <w:tr w:rsidR="00854630" w:rsidRPr="00583463" w14:paraId="0181509C" w14:textId="77777777" w:rsidTr="001D7F4C">
              <w:tc>
                <w:tcPr>
                  <w:tcW w:w="3346" w:type="dxa"/>
                </w:tcPr>
                <w:p w14:paraId="7DB41F0F" w14:textId="77777777" w:rsidR="00854630" w:rsidRPr="00AE1896" w:rsidRDefault="00854630" w:rsidP="00854630">
                  <w:pPr>
                    <w:keepNext/>
                    <w:keepLines/>
                    <w:outlineLvl w:val="1"/>
                    <w:rPr>
                      <w:rFonts w:ascii="Calibri" w:hAnsi="Calibri"/>
                      <w:szCs w:val="26"/>
                    </w:rPr>
                  </w:pPr>
                  <w:r w:rsidRPr="00AE1896">
                    <w:rPr>
                      <w:rFonts w:ascii="Calibri" w:hAnsi="Calibri"/>
                      <w:szCs w:val="26"/>
                    </w:rPr>
                    <w:t>2010</w:t>
                  </w:r>
                </w:p>
              </w:tc>
              <w:tc>
                <w:tcPr>
                  <w:tcW w:w="3346" w:type="dxa"/>
                </w:tcPr>
                <w:p w14:paraId="021883B4" w14:textId="77777777" w:rsidR="00854630" w:rsidRPr="00AE1896" w:rsidRDefault="00854630" w:rsidP="00854630">
                  <w:pPr>
                    <w:keepNext/>
                    <w:keepLines/>
                    <w:outlineLvl w:val="1"/>
                    <w:rPr>
                      <w:rFonts w:ascii="Calibri" w:hAnsi="Calibri"/>
                      <w:szCs w:val="26"/>
                    </w:rPr>
                  </w:pPr>
                  <w:r w:rsidRPr="00AE1896">
                    <w:rPr>
                      <w:rFonts w:ascii="Calibri" w:hAnsi="Calibri"/>
                      <w:szCs w:val="26"/>
                    </w:rPr>
                    <w:t>16</w:t>
                  </w:r>
                </w:p>
              </w:tc>
            </w:tr>
            <w:tr w:rsidR="00854630" w:rsidRPr="00583463" w14:paraId="66D2803B" w14:textId="77777777" w:rsidTr="001D7F4C">
              <w:tc>
                <w:tcPr>
                  <w:tcW w:w="3346" w:type="dxa"/>
                </w:tcPr>
                <w:p w14:paraId="58FE1756" w14:textId="77777777" w:rsidR="00854630" w:rsidRPr="00AE1896" w:rsidRDefault="00854630" w:rsidP="00854630">
                  <w:pPr>
                    <w:keepNext/>
                    <w:keepLines/>
                    <w:outlineLvl w:val="1"/>
                    <w:rPr>
                      <w:rFonts w:ascii="Calibri" w:hAnsi="Calibri"/>
                      <w:szCs w:val="26"/>
                    </w:rPr>
                  </w:pPr>
                  <w:r w:rsidRPr="00AE1896">
                    <w:rPr>
                      <w:rFonts w:ascii="Calibri" w:hAnsi="Calibri"/>
                      <w:szCs w:val="26"/>
                    </w:rPr>
                    <w:t>2011</w:t>
                  </w:r>
                </w:p>
              </w:tc>
              <w:tc>
                <w:tcPr>
                  <w:tcW w:w="3346" w:type="dxa"/>
                </w:tcPr>
                <w:p w14:paraId="26D22497" w14:textId="77777777" w:rsidR="00854630" w:rsidRPr="00AE1896" w:rsidRDefault="00854630" w:rsidP="00854630">
                  <w:pPr>
                    <w:keepNext/>
                    <w:keepLines/>
                    <w:outlineLvl w:val="1"/>
                    <w:rPr>
                      <w:rFonts w:ascii="Calibri" w:hAnsi="Calibri"/>
                      <w:szCs w:val="26"/>
                    </w:rPr>
                  </w:pPr>
                  <w:r w:rsidRPr="00AE1896">
                    <w:rPr>
                      <w:rFonts w:ascii="Calibri" w:hAnsi="Calibri"/>
                      <w:szCs w:val="26"/>
                    </w:rPr>
                    <w:t>14</w:t>
                  </w:r>
                </w:p>
              </w:tc>
            </w:tr>
            <w:tr w:rsidR="00854630" w:rsidRPr="00583463" w14:paraId="4FF29DF1" w14:textId="77777777" w:rsidTr="001D7F4C">
              <w:tc>
                <w:tcPr>
                  <w:tcW w:w="3346" w:type="dxa"/>
                </w:tcPr>
                <w:p w14:paraId="348E4D4C" w14:textId="77777777" w:rsidR="00854630" w:rsidRPr="00AE1896" w:rsidRDefault="00854630" w:rsidP="00854630">
                  <w:pPr>
                    <w:keepNext/>
                    <w:keepLines/>
                    <w:outlineLvl w:val="1"/>
                    <w:rPr>
                      <w:rFonts w:ascii="Calibri" w:hAnsi="Calibri"/>
                      <w:szCs w:val="26"/>
                    </w:rPr>
                  </w:pPr>
                  <w:r w:rsidRPr="00AE1896">
                    <w:rPr>
                      <w:rFonts w:ascii="Calibri" w:hAnsi="Calibri"/>
                      <w:szCs w:val="26"/>
                    </w:rPr>
                    <w:t>2012</w:t>
                  </w:r>
                </w:p>
              </w:tc>
              <w:tc>
                <w:tcPr>
                  <w:tcW w:w="3346" w:type="dxa"/>
                </w:tcPr>
                <w:p w14:paraId="52382BBC" w14:textId="77777777" w:rsidR="00854630" w:rsidRPr="00AE1896" w:rsidRDefault="00854630" w:rsidP="00854630">
                  <w:pPr>
                    <w:keepNext/>
                    <w:keepLines/>
                    <w:outlineLvl w:val="1"/>
                    <w:rPr>
                      <w:rFonts w:ascii="Calibri" w:hAnsi="Calibri"/>
                      <w:szCs w:val="26"/>
                    </w:rPr>
                  </w:pPr>
                  <w:r w:rsidRPr="00AE1896">
                    <w:rPr>
                      <w:rFonts w:ascii="Calibri" w:hAnsi="Calibri"/>
                      <w:szCs w:val="26"/>
                    </w:rPr>
                    <w:t>12</w:t>
                  </w:r>
                </w:p>
              </w:tc>
            </w:tr>
            <w:tr w:rsidR="00854630" w:rsidRPr="00583463" w14:paraId="7A28B9D1" w14:textId="77777777" w:rsidTr="001D7F4C">
              <w:tc>
                <w:tcPr>
                  <w:tcW w:w="3346" w:type="dxa"/>
                </w:tcPr>
                <w:p w14:paraId="29A20DCE" w14:textId="77777777" w:rsidR="00854630" w:rsidRPr="00AE1896" w:rsidRDefault="00854630" w:rsidP="00854630">
                  <w:pPr>
                    <w:keepNext/>
                    <w:keepLines/>
                    <w:outlineLvl w:val="1"/>
                    <w:rPr>
                      <w:rFonts w:ascii="Calibri" w:hAnsi="Calibri"/>
                      <w:szCs w:val="26"/>
                    </w:rPr>
                  </w:pPr>
                  <w:r w:rsidRPr="00AE1896">
                    <w:rPr>
                      <w:rFonts w:ascii="Calibri" w:hAnsi="Calibri"/>
                      <w:szCs w:val="26"/>
                    </w:rPr>
                    <w:t>2013</w:t>
                  </w:r>
                </w:p>
              </w:tc>
              <w:tc>
                <w:tcPr>
                  <w:tcW w:w="3346" w:type="dxa"/>
                </w:tcPr>
                <w:p w14:paraId="48F856DA" w14:textId="77777777" w:rsidR="00854630" w:rsidRPr="00AE1896" w:rsidRDefault="00854630" w:rsidP="00854630">
                  <w:pPr>
                    <w:keepNext/>
                    <w:keepLines/>
                    <w:outlineLvl w:val="1"/>
                    <w:rPr>
                      <w:rFonts w:ascii="Calibri" w:hAnsi="Calibri"/>
                      <w:szCs w:val="26"/>
                    </w:rPr>
                  </w:pPr>
                  <w:r w:rsidRPr="00AE1896">
                    <w:rPr>
                      <w:rFonts w:ascii="Calibri" w:hAnsi="Calibri"/>
                      <w:szCs w:val="26"/>
                    </w:rPr>
                    <w:t>10</w:t>
                  </w:r>
                </w:p>
              </w:tc>
            </w:tr>
            <w:tr w:rsidR="00854630" w:rsidRPr="00583463" w14:paraId="281B69B5" w14:textId="77777777" w:rsidTr="001D7F4C">
              <w:tc>
                <w:tcPr>
                  <w:tcW w:w="3346" w:type="dxa"/>
                </w:tcPr>
                <w:p w14:paraId="076D71DA" w14:textId="77777777" w:rsidR="00854630" w:rsidRPr="00AE1896" w:rsidRDefault="00854630" w:rsidP="00854630">
                  <w:pPr>
                    <w:keepNext/>
                    <w:keepLines/>
                    <w:outlineLvl w:val="1"/>
                    <w:rPr>
                      <w:rFonts w:ascii="Calibri" w:hAnsi="Calibri"/>
                      <w:szCs w:val="26"/>
                    </w:rPr>
                  </w:pPr>
                  <w:r w:rsidRPr="00AE1896">
                    <w:rPr>
                      <w:rFonts w:ascii="Calibri" w:hAnsi="Calibri"/>
                      <w:szCs w:val="26"/>
                    </w:rPr>
                    <w:t>2014</w:t>
                  </w:r>
                </w:p>
              </w:tc>
              <w:tc>
                <w:tcPr>
                  <w:tcW w:w="3346" w:type="dxa"/>
                </w:tcPr>
                <w:p w14:paraId="0CB57378" w14:textId="77777777" w:rsidR="00854630" w:rsidRPr="00AE1896" w:rsidRDefault="00854630" w:rsidP="00854630">
                  <w:pPr>
                    <w:keepNext/>
                    <w:keepLines/>
                    <w:outlineLvl w:val="1"/>
                    <w:rPr>
                      <w:rFonts w:ascii="Calibri" w:hAnsi="Calibri"/>
                      <w:szCs w:val="26"/>
                    </w:rPr>
                  </w:pPr>
                  <w:r w:rsidRPr="00AE1896">
                    <w:rPr>
                      <w:rFonts w:ascii="Calibri" w:hAnsi="Calibri"/>
                      <w:szCs w:val="26"/>
                    </w:rPr>
                    <w:t>8</w:t>
                  </w:r>
                </w:p>
              </w:tc>
            </w:tr>
            <w:tr w:rsidR="00854630" w:rsidRPr="00583463" w14:paraId="1B9AE87F" w14:textId="77777777" w:rsidTr="001D7F4C">
              <w:tc>
                <w:tcPr>
                  <w:tcW w:w="3346" w:type="dxa"/>
                </w:tcPr>
                <w:p w14:paraId="3EB3178D" w14:textId="77777777" w:rsidR="00854630" w:rsidRPr="00AE1896" w:rsidRDefault="00854630" w:rsidP="00854630">
                  <w:pPr>
                    <w:keepNext/>
                    <w:keepLines/>
                    <w:outlineLvl w:val="1"/>
                    <w:rPr>
                      <w:rFonts w:ascii="Calibri" w:hAnsi="Calibri"/>
                      <w:szCs w:val="26"/>
                    </w:rPr>
                  </w:pPr>
                  <w:r w:rsidRPr="00AE1896">
                    <w:rPr>
                      <w:rFonts w:ascii="Calibri" w:hAnsi="Calibri"/>
                      <w:szCs w:val="26"/>
                    </w:rPr>
                    <w:t>2015</w:t>
                  </w:r>
                </w:p>
              </w:tc>
              <w:tc>
                <w:tcPr>
                  <w:tcW w:w="3346" w:type="dxa"/>
                </w:tcPr>
                <w:p w14:paraId="779B4B0B" w14:textId="77777777" w:rsidR="00854630" w:rsidRPr="00AE1896" w:rsidRDefault="00854630" w:rsidP="00854630">
                  <w:pPr>
                    <w:keepNext/>
                    <w:keepLines/>
                    <w:outlineLvl w:val="1"/>
                    <w:rPr>
                      <w:rFonts w:ascii="Calibri" w:hAnsi="Calibri"/>
                      <w:szCs w:val="26"/>
                    </w:rPr>
                  </w:pPr>
                  <w:r w:rsidRPr="00AE1896">
                    <w:rPr>
                      <w:rFonts w:ascii="Calibri" w:hAnsi="Calibri"/>
                      <w:szCs w:val="26"/>
                    </w:rPr>
                    <w:t>6</w:t>
                  </w:r>
                </w:p>
              </w:tc>
            </w:tr>
            <w:tr w:rsidR="00854630" w:rsidRPr="00583463" w14:paraId="2FB0C069" w14:textId="77777777" w:rsidTr="001D7F4C">
              <w:tc>
                <w:tcPr>
                  <w:tcW w:w="3346" w:type="dxa"/>
                </w:tcPr>
                <w:p w14:paraId="20D62196" w14:textId="77777777" w:rsidR="00854630" w:rsidRPr="00AE1896" w:rsidRDefault="00854630" w:rsidP="00854630">
                  <w:pPr>
                    <w:keepNext/>
                    <w:keepLines/>
                    <w:outlineLvl w:val="1"/>
                    <w:rPr>
                      <w:rFonts w:ascii="Calibri" w:hAnsi="Calibri"/>
                      <w:szCs w:val="26"/>
                    </w:rPr>
                  </w:pPr>
                  <w:r w:rsidRPr="00AE1896">
                    <w:rPr>
                      <w:rFonts w:ascii="Calibri" w:hAnsi="Calibri"/>
                      <w:szCs w:val="26"/>
                    </w:rPr>
                    <w:t>2017-2023</w:t>
                  </w:r>
                </w:p>
              </w:tc>
              <w:tc>
                <w:tcPr>
                  <w:tcW w:w="3346" w:type="dxa"/>
                </w:tcPr>
                <w:p w14:paraId="51D33BFA" w14:textId="77777777" w:rsidR="00854630" w:rsidRPr="00AE1896" w:rsidRDefault="00854630" w:rsidP="00854630">
                  <w:pPr>
                    <w:keepNext/>
                    <w:keepLines/>
                    <w:outlineLvl w:val="1"/>
                    <w:rPr>
                      <w:rFonts w:ascii="Calibri" w:hAnsi="Calibri"/>
                      <w:szCs w:val="26"/>
                    </w:rPr>
                  </w:pPr>
                  <w:r w:rsidRPr="00AE1896">
                    <w:rPr>
                      <w:rFonts w:ascii="Calibri" w:hAnsi="Calibri"/>
                      <w:szCs w:val="26"/>
                    </w:rPr>
                    <w:t>2</w:t>
                  </w:r>
                </w:p>
              </w:tc>
            </w:tr>
            <w:tr w:rsidR="00854630" w:rsidRPr="00583463" w14:paraId="5FA323ED" w14:textId="77777777" w:rsidTr="001D7F4C">
              <w:tc>
                <w:tcPr>
                  <w:tcW w:w="3346" w:type="dxa"/>
                </w:tcPr>
                <w:p w14:paraId="2AD246C6" w14:textId="77777777" w:rsidR="00854630" w:rsidRPr="00AE1896" w:rsidRDefault="00854630" w:rsidP="00854630">
                  <w:pPr>
                    <w:keepNext/>
                    <w:keepLines/>
                    <w:outlineLvl w:val="1"/>
                    <w:rPr>
                      <w:rFonts w:ascii="Calibri" w:hAnsi="Calibri"/>
                      <w:szCs w:val="26"/>
                    </w:rPr>
                  </w:pPr>
                  <w:r w:rsidRPr="00AE1896">
                    <w:rPr>
                      <w:rFonts w:ascii="Calibri" w:hAnsi="Calibri"/>
                      <w:szCs w:val="26"/>
                    </w:rPr>
                    <w:t>2024</w:t>
                  </w:r>
                </w:p>
              </w:tc>
              <w:tc>
                <w:tcPr>
                  <w:tcW w:w="3346" w:type="dxa"/>
                </w:tcPr>
                <w:p w14:paraId="5FF1F078" w14:textId="77777777" w:rsidR="00854630" w:rsidRPr="00AE1896" w:rsidRDefault="00854630" w:rsidP="00854630">
                  <w:pPr>
                    <w:keepNext/>
                    <w:keepLines/>
                    <w:outlineLvl w:val="1"/>
                    <w:rPr>
                      <w:rFonts w:ascii="Calibri" w:hAnsi="Calibri"/>
                      <w:szCs w:val="26"/>
                    </w:rPr>
                  </w:pPr>
                  <w:r w:rsidRPr="00AE1896">
                    <w:rPr>
                      <w:rFonts w:ascii="Calibri" w:hAnsi="Calibri"/>
                      <w:szCs w:val="26"/>
                    </w:rPr>
                    <w:t>2 (or in this case of a child for whom an adoption assistance agreement is entered into under this section on or after July 1, 2024, any age)</w:t>
                  </w:r>
                </w:p>
              </w:tc>
            </w:tr>
            <w:tr w:rsidR="00854630" w:rsidRPr="00583463" w14:paraId="7D6B914A" w14:textId="77777777" w:rsidTr="001D7F4C">
              <w:tc>
                <w:tcPr>
                  <w:tcW w:w="3346" w:type="dxa"/>
                </w:tcPr>
                <w:p w14:paraId="10A6305D" w14:textId="77777777" w:rsidR="00854630" w:rsidRPr="00AE1896" w:rsidRDefault="00854630" w:rsidP="00854630">
                  <w:pPr>
                    <w:keepNext/>
                    <w:keepLines/>
                    <w:outlineLvl w:val="1"/>
                    <w:rPr>
                      <w:rFonts w:ascii="Calibri" w:hAnsi="Calibri"/>
                      <w:szCs w:val="26"/>
                    </w:rPr>
                  </w:pPr>
                  <w:r w:rsidRPr="00AE1896">
                    <w:rPr>
                      <w:rFonts w:ascii="Calibri" w:hAnsi="Calibri"/>
                      <w:szCs w:val="26"/>
                    </w:rPr>
                    <w:t>2025 or thereafter</w:t>
                  </w:r>
                </w:p>
              </w:tc>
              <w:tc>
                <w:tcPr>
                  <w:tcW w:w="3346" w:type="dxa"/>
                </w:tcPr>
                <w:p w14:paraId="529A1D86" w14:textId="77777777" w:rsidR="00854630" w:rsidRPr="00AE1896" w:rsidRDefault="00854630" w:rsidP="00854630">
                  <w:pPr>
                    <w:keepNext/>
                    <w:keepLines/>
                    <w:outlineLvl w:val="1"/>
                    <w:rPr>
                      <w:rFonts w:ascii="Calibri" w:hAnsi="Calibri"/>
                      <w:szCs w:val="26"/>
                    </w:rPr>
                  </w:pPr>
                  <w:r w:rsidRPr="00AE1896">
                    <w:rPr>
                      <w:rFonts w:ascii="Calibri" w:hAnsi="Calibri"/>
                      <w:szCs w:val="26"/>
                    </w:rPr>
                    <w:t>Any age</w:t>
                  </w:r>
                </w:p>
              </w:tc>
            </w:tr>
          </w:tbl>
          <w:p w14:paraId="22B1CE81" w14:textId="77777777" w:rsidR="00854630" w:rsidRPr="00583463" w:rsidRDefault="00854630" w:rsidP="00854630">
            <w:pPr>
              <w:pStyle w:val="Heading2"/>
              <w:spacing w:before="0" w:after="0"/>
              <w:rPr>
                <w:b w:val="0"/>
                <w:color w:val="C00000"/>
              </w:rPr>
            </w:pPr>
          </w:p>
          <w:p w14:paraId="1A4BDFD7" w14:textId="77777777" w:rsidR="004065E6" w:rsidRPr="00583463" w:rsidRDefault="00AF3B33" w:rsidP="00854630">
            <w:pPr>
              <w:pStyle w:val="Heading2"/>
              <w:spacing w:before="0" w:after="0"/>
              <w:rPr>
                <w:rFonts w:asciiTheme="minorHAnsi" w:hAnsiTheme="minorHAnsi"/>
                <w:b w:val="0"/>
                <w:color w:val="C00000"/>
              </w:rPr>
            </w:pPr>
            <w:r w:rsidRPr="00AE1896">
              <w:rPr>
                <w:rFonts w:asciiTheme="minorHAnsi" w:hAnsiTheme="minorHAnsi"/>
                <w:b w:val="0"/>
              </w:rPr>
              <w:t xml:space="preserve">The latest version of 922 KAR 1:060 proposed for filing by noon 10/15/18 was attached to the 8.9.2018 addendum submission of the preprint.  </w:t>
            </w:r>
            <w:r w:rsidRPr="00AE1896">
              <w:rPr>
                <w:rFonts w:asciiTheme="minorHAnsi" w:hAnsiTheme="minorHAnsi"/>
                <w:b w:val="0"/>
              </w:rPr>
              <w:lastRenderedPageBreak/>
              <w:t>After filing, the regulation will be open for public comment and may have minor technical changes prior to publication by the Legislative Research Commission.  Any change would be technical in nature to conform to drafting and format requirements of KRS Chapter 13A, not substantive in nature</w:t>
            </w:r>
            <w:r w:rsidR="00B13331" w:rsidRPr="00AE1896">
              <w:rPr>
                <w:rFonts w:asciiTheme="minorHAnsi" w:hAnsiTheme="minorHAnsi"/>
                <w:b w:val="0"/>
              </w:rPr>
              <w:t xml:space="preserve">.  </w:t>
            </w:r>
          </w:p>
        </w:tc>
      </w:tr>
      <w:tr w:rsidR="007815A8" w:rsidRPr="003D43ED" w14:paraId="39465391"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31F59FFF" w14:textId="77777777" w:rsidR="007815A8" w:rsidRPr="003D43ED" w:rsidRDefault="007815A8" w:rsidP="007815A8">
            <w:pPr>
              <w:spacing w:after="192"/>
              <w:rPr>
                <w:rFonts w:asciiTheme="minorHAnsi" w:hAnsiTheme="minorHAnsi"/>
              </w:rPr>
            </w:pPr>
            <w:r w:rsidRPr="003D43ED">
              <w:rPr>
                <w:rFonts w:asciiTheme="minorHAnsi" w:hAnsiTheme="minorHAnsi"/>
              </w:rPr>
              <w:lastRenderedPageBreak/>
              <w:t>473(a)(1)(A)</w:t>
            </w:r>
            <w:r w:rsidRPr="003D43ED">
              <w:rPr>
                <w:rFonts w:asciiTheme="minorHAnsi" w:hAnsiTheme="minorHAnsi"/>
              </w:rPr>
              <w:br/>
              <w:t>473(c)(1)</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3707CF6E" w14:textId="77777777" w:rsidR="007815A8" w:rsidRPr="003D43ED" w:rsidRDefault="007815A8" w:rsidP="007815A8">
            <w:pPr>
              <w:rPr>
                <w:rFonts w:asciiTheme="minorHAnsi" w:hAnsiTheme="minorHAnsi"/>
              </w:rPr>
            </w:pPr>
            <w:bookmarkStart w:id="44" w:name="3a"/>
            <w:bookmarkEnd w:id="44"/>
            <w:r w:rsidRPr="003D43ED">
              <w:rPr>
                <w:rFonts w:asciiTheme="minorHAnsi" w:hAnsiTheme="minorHAnsi"/>
              </w:rPr>
              <w:t xml:space="preserve">1.  Adoption assistance payments may be made to parents who adopt a child with special needs.  In the case of a child who is not an applicable child, as defined in 473(e), for a fiscal year, the child shall not be considered a child with special needs unless: </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41AD87FA" w14:textId="77777777" w:rsidR="007815A8" w:rsidRPr="0005032F" w:rsidRDefault="007815A8" w:rsidP="007815A8">
            <w:pPr>
              <w:rPr>
                <w:rFonts w:asciiTheme="minorHAnsi" w:hAnsiTheme="minorHAnsi"/>
              </w:rPr>
            </w:pPr>
          </w:p>
        </w:tc>
      </w:tr>
      <w:tr w:rsidR="004065E6" w:rsidRPr="003D43ED" w14:paraId="798C5875"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5A00C208" w14:textId="77777777" w:rsidR="004065E6" w:rsidRPr="003D43ED" w:rsidRDefault="004065E6" w:rsidP="004065E6">
            <w:pPr>
              <w:spacing w:after="192"/>
              <w:rPr>
                <w:rFonts w:asciiTheme="minorHAnsi" w:hAnsiTheme="minorHAnsi"/>
              </w:rPr>
            </w:pPr>
            <w:r w:rsidRPr="003D43ED">
              <w:rPr>
                <w:rFonts w:asciiTheme="minorHAnsi" w:hAnsiTheme="minorHAnsi"/>
              </w:rPr>
              <w:t>473(c)(1)(A)</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6A209D5F" w14:textId="77777777" w:rsidR="004065E6" w:rsidRPr="003D43ED" w:rsidRDefault="004065E6" w:rsidP="004065E6">
            <w:pPr>
              <w:pStyle w:val="cell1"/>
              <w:rPr>
                <w:rFonts w:asciiTheme="minorHAnsi" w:hAnsiTheme="minorHAnsi"/>
              </w:rPr>
            </w:pPr>
            <w:r w:rsidRPr="003D43ED">
              <w:rPr>
                <w:rFonts w:asciiTheme="minorHAnsi" w:hAnsiTheme="minorHAnsi"/>
              </w:rPr>
              <w:t>a.  the State/Tribal agency has determined the child cannot or should not be returned to the home of his or her parents; and</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00423802" w14:textId="77777777" w:rsidR="004065E6" w:rsidRPr="0005032F" w:rsidRDefault="00261AD4" w:rsidP="004065E6">
            <w:pPr>
              <w:rPr>
                <w:rFonts w:asciiTheme="minorHAnsi" w:hAnsiTheme="minorHAnsi"/>
              </w:rPr>
            </w:pPr>
            <w:hyperlink r:id="rId238" w:history="1">
              <w:r w:rsidR="004065E6" w:rsidRPr="00D054DD">
                <w:rPr>
                  <w:rStyle w:val="Hyperlink"/>
                  <w:rFonts w:asciiTheme="minorHAnsi" w:hAnsiTheme="minorHAnsi"/>
                  <w:color w:val="0000FF"/>
                </w:rPr>
                <w:t>KRS 199.557 Federal Title IV-E adoption assistance</w:t>
              </w:r>
            </w:hyperlink>
            <w:r w:rsidR="004065E6" w:rsidRPr="0005032F">
              <w:rPr>
                <w:rFonts w:asciiTheme="minorHAnsi" w:hAnsiTheme="minorHAnsi"/>
              </w:rPr>
              <w:t>:</w:t>
            </w:r>
          </w:p>
          <w:p w14:paraId="076B46D3" w14:textId="77777777" w:rsidR="004065E6" w:rsidRPr="0005032F" w:rsidRDefault="004065E6" w:rsidP="004065E6">
            <w:pPr>
              <w:rPr>
                <w:rFonts w:asciiTheme="minorHAnsi" w:hAnsiTheme="minorHAnsi"/>
              </w:rPr>
            </w:pPr>
            <w:r w:rsidRPr="0005032F">
              <w:rPr>
                <w:rFonts w:asciiTheme="minorHAnsi" w:hAnsiTheme="minorHAnsi"/>
              </w:rPr>
              <w:t>(2) Federal Title IV-E adoption assistance shall be paid to the adoptive parent or parents after conclusion of the adoption if the child meets the eligibility criteria established at 42 U.S.C. sec. 673.</w:t>
            </w:r>
          </w:p>
          <w:p w14:paraId="3988B291" w14:textId="77777777" w:rsidR="004065E6" w:rsidRPr="0005032F" w:rsidRDefault="004065E6" w:rsidP="004065E6">
            <w:pPr>
              <w:rPr>
                <w:rFonts w:asciiTheme="minorHAnsi" w:hAnsiTheme="minorHAnsi"/>
              </w:rPr>
            </w:pPr>
          </w:p>
          <w:p w14:paraId="4C374972" w14:textId="77777777" w:rsidR="004065E6" w:rsidRPr="0005032F" w:rsidRDefault="00261AD4" w:rsidP="004065E6">
            <w:pPr>
              <w:rPr>
                <w:rFonts w:asciiTheme="minorHAnsi" w:hAnsiTheme="minorHAnsi"/>
              </w:rPr>
            </w:pPr>
            <w:hyperlink r:id="rId239" w:history="1">
              <w:r w:rsidR="004065E6" w:rsidRPr="00D054DD">
                <w:rPr>
                  <w:rStyle w:val="Hyperlink"/>
                  <w:rFonts w:asciiTheme="minorHAnsi" w:hAnsiTheme="minorHAnsi"/>
                  <w:color w:val="0000FF"/>
                </w:rPr>
                <w:t>KRS 199.555 State-funded adoption assistance payments -- Conditions</w:t>
              </w:r>
            </w:hyperlink>
            <w:r w:rsidR="004065E6" w:rsidRPr="0005032F">
              <w:rPr>
                <w:rFonts w:asciiTheme="minorHAnsi" w:hAnsiTheme="minorHAnsi"/>
              </w:rPr>
              <w:t xml:space="preserve"> (1) A "special-needs child" means:</w:t>
            </w:r>
          </w:p>
          <w:p w14:paraId="000970BC" w14:textId="77777777" w:rsidR="004065E6" w:rsidRPr="0005032F" w:rsidRDefault="004065E6" w:rsidP="004065E6">
            <w:pPr>
              <w:rPr>
                <w:rFonts w:asciiTheme="minorHAnsi" w:hAnsiTheme="minorHAnsi"/>
              </w:rPr>
            </w:pPr>
            <w:r w:rsidRPr="0005032F">
              <w:rPr>
                <w:rFonts w:asciiTheme="minorHAnsi" w:hAnsiTheme="minorHAnsi"/>
              </w:rPr>
              <w:t>(a) A child which the state has determined cannot or should not be returned to the home of the child's parents;</w:t>
            </w:r>
          </w:p>
          <w:p w14:paraId="0536995E" w14:textId="77777777" w:rsidR="004065E6" w:rsidRPr="0005032F" w:rsidRDefault="004065E6" w:rsidP="004065E6">
            <w:pPr>
              <w:rPr>
                <w:rFonts w:asciiTheme="minorHAnsi" w:hAnsiTheme="minorHAnsi"/>
              </w:rPr>
            </w:pPr>
          </w:p>
          <w:p w14:paraId="1AA6600D" w14:textId="77777777" w:rsidR="000552B6" w:rsidRPr="0005032F" w:rsidRDefault="00261AD4" w:rsidP="004065E6">
            <w:pPr>
              <w:rPr>
                <w:rFonts w:asciiTheme="minorHAnsi" w:hAnsiTheme="minorHAnsi"/>
              </w:rPr>
            </w:pPr>
            <w:hyperlink r:id="rId240" w:history="1">
              <w:r w:rsidR="004065E6" w:rsidRPr="00D054DD">
                <w:rPr>
                  <w:rStyle w:val="Hyperlink"/>
                  <w:rFonts w:asciiTheme="minorHAnsi" w:hAnsiTheme="minorHAnsi"/>
                  <w:color w:val="0000FF"/>
                </w:rPr>
                <w:t>922 KAR 1:060 Federal Title IV-E adoption assistance</w:t>
              </w:r>
            </w:hyperlink>
            <w:r w:rsidR="004065E6" w:rsidRPr="0005032F">
              <w:rPr>
                <w:rFonts w:asciiTheme="minorHAnsi" w:hAnsiTheme="minorHAnsi"/>
              </w:rPr>
              <w:t xml:space="preserve"> in Section 2 Adoption Assistance Eligibility Criteria </w:t>
            </w:r>
          </w:p>
          <w:p w14:paraId="7BBF9CFE" w14:textId="77777777" w:rsidR="004065E6" w:rsidRPr="0005032F" w:rsidRDefault="000552B6" w:rsidP="004065E6">
            <w:pPr>
              <w:rPr>
                <w:rFonts w:asciiTheme="minorHAnsi" w:hAnsiTheme="minorHAnsi"/>
              </w:rPr>
            </w:pPr>
            <w:r w:rsidRPr="0005032F">
              <w:rPr>
                <w:rFonts w:asciiTheme="minorHAnsi" w:hAnsiTheme="minorHAnsi"/>
              </w:rPr>
              <w:lastRenderedPageBreak/>
              <w:t xml:space="preserve">(1) </w:t>
            </w:r>
            <w:r w:rsidR="004065E6" w:rsidRPr="0005032F">
              <w:rPr>
                <w:rFonts w:asciiTheme="minorHAnsi" w:hAnsiTheme="minorHAnsi"/>
              </w:rPr>
              <w:t>A child shall be determined by the cabinet as a special needs child in accordance with 42 U.S.C. 673(c), if:</w:t>
            </w:r>
          </w:p>
          <w:p w14:paraId="00F6B4DB" w14:textId="77777777" w:rsidR="000552B6" w:rsidRPr="0005032F" w:rsidRDefault="000552B6" w:rsidP="000552B6">
            <w:pPr>
              <w:keepNext/>
              <w:keepLines/>
              <w:outlineLvl w:val="1"/>
              <w:rPr>
                <w:rFonts w:asciiTheme="minorHAnsi" w:eastAsiaTheme="majorEastAsia" w:hAnsiTheme="minorHAnsi" w:cstheme="majorBidi"/>
              </w:rPr>
            </w:pPr>
            <w:r w:rsidRPr="0005032F">
              <w:rPr>
                <w:rFonts w:asciiTheme="minorHAnsi" w:eastAsiaTheme="majorEastAsia" w:hAnsiTheme="minorHAnsi" w:cstheme="majorBidi"/>
                <w:bCs/>
              </w:rPr>
              <w:t>(a</w:t>
            </w:r>
            <w:r w:rsidRPr="0005032F">
              <w:rPr>
                <w:rFonts w:asciiTheme="minorHAnsi" w:eastAsiaTheme="majorEastAsia" w:hAnsiTheme="minorHAnsi" w:cstheme="majorBidi"/>
              </w:rPr>
              <w:t>) The child is available for adoption in accordance with:</w:t>
            </w:r>
          </w:p>
          <w:p w14:paraId="1384EB49" w14:textId="77777777" w:rsidR="000552B6" w:rsidRPr="0005032F" w:rsidRDefault="000552B6" w:rsidP="000552B6">
            <w:pPr>
              <w:keepNext/>
              <w:keepLines/>
              <w:outlineLvl w:val="1"/>
              <w:rPr>
                <w:rFonts w:asciiTheme="minorHAnsi" w:eastAsiaTheme="majorEastAsia" w:hAnsiTheme="minorHAnsi" w:cstheme="majorBidi"/>
              </w:rPr>
            </w:pPr>
            <w:r w:rsidRPr="0005032F">
              <w:rPr>
                <w:rFonts w:asciiTheme="minorHAnsi" w:eastAsiaTheme="majorEastAsia" w:hAnsiTheme="minorHAnsi" w:cstheme="majorBidi"/>
              </w:rPr>
              <w:t>1. KRS 199.500(1);</w:t>
            </w:r>
          </w:p>
          <w:p w14:paraId="6D430C0F" w14:textId="77777777" w:rsidR="000552B6" w:rsidRPr="0005032F" w:rsidRDefault="000552B6" w:rsidP="000552B6">
            <w:pPr>
              <w:keepNext/>
              <w:keepLines/>
              <w:outlineLvl w:val="1"/>
              <w:rPr>
                <w:rFonts w:asciiTheme="minorHAnsi" w:eastAsiaTheme="majorEastAsia" w:hAnsiTheme="minorHAnsi" w:cstheme="majorBidi"/>
              </w:rPr>
            </w:pPr>
            <w:r w:rsidRPr="0005032F">
              <w:rPr>
                <w:rFonts w:asciiTheme="minorHAnsi" w:eastAsiaTheme="majorEastAsia" w:hAnsiTheme="minorHAnsi" w:cstheme="majorBidi"/>
              </w:rPr>
              <w:t>2. KRS 199.502; or</w:t>
            </w:r>
          </w:p>
          <w:p w14:paraId="40329E29" w14:textId="77777777" w:rsidR="000552B6" w:rsidRPr="0005032F" w:rsidRDefault="000552B6" w:rsidP="000552B6">
            <w:pPr>
              <w:keepNext/>
              <w:keepLines/>
              <w:outlineLvl w:val="1"/>
              <w:rPr>
                <w:rFonts w:asciiTheme="minorHAnsi" w:eastAsiaTheme="majorEastAsia" w:hAnsiTheme="minorHAnsi" w:cstheme="majorBidi"/>
              </w:rPr>
            </w:pPr>
            <w:r w:rsidRPr="0005032F">
              <w:rPr>
                <w:rFonts w:asciiTheme="minorHAnsi" w:eastAsiaTheme="majorEastAsia" w:hAnsiTheme="minorHAnsi" w:cstheme="majorBidi"/>
              </w:rPr>
              <w:t>3. KRS Chapter 625;</w:t>
            </w:r>
          </w:p>
          <w:p w14:paraId="70EA731E" w14:textId="77777777" w:rsidR="000552B6" w:rsidRPr="0005032F" w:rsidRDefault="000552B6" w:rsidP="000552B6">
            <w:pPr>
              <w:keepNext/>
              <w:keepLines/>
              <w:outlineLvl w:val="1"/>
              <w:rPr>
                <w:rFonts w:asciiTheme="minorHAnsi" w:eastAsiaTheme="majorEastAsia" w:hAnsiTheme="minorHAnsi" w:cstheme="majorBidi"/>
              </w:rPr>
            </w:pPr>
            <w:r w:rsidRPr="0005032F">
              <w:rPr>
                <w:rFonts w:asciiTheme="minorHAnsi" w:eastAsiaTheme="majorEastAsia" w:hAnsiTheme="minorHAnsi" w:cstheme="majorBidi"/>
              </w:rPr>
              <w:t>(b) The child has a specific factor or condition described by KRS 199.555(1) that makes the child difficult to place for adoption without adoption assistance; and</w:t>
            </w:r>
          </w:p>
          <w:p w14:paraId="6D4F3923" w14:textId="77777777" w:rsidR="000552B6" w:rsidRPr="0005032F" w:rsidRDefault="000552B6" w:rsidP="000552B6">
            <w:pPr>
              <w:keepNext/>
              <w:keepLines/>
              <w:outlineLvl w:val="1"/>
              <w:rPr>
                <w:rFonts w:asciiTheme="minorHAnsi" w:eastAsiaTheme="majorEastAsia" w:hAnsiTheme="minorHAnsi" w:cstheme="majorBidi"/>
              </w:rPr>
            </w:pPr>
            <w:r w:rsidRPr="0005032F">
              <w:rPr>
                <w:rFonts w:asciiTheme="minorHAnsi" w:eastAsiaTheme="majorEastAsia" w:hAnsiTheme="minorHAnsi" w:cstheme="majorBidi"/>
              </w:rPr>
              <w:t>(c) Effort has been made to place the child with an appropriate adoptive parent without providing adoption assistance.</w:t>
            </w:r>
          </w:p>
          <w:p w14:paraId="134FDBA5" w14:textId="77777777" w:rsidR="000552B6" w:rsidRPr="0005032F" w:rsidRDefault="000552B6" w:rsidP="000552B6">
            <w:pPr>
              <w:pStyle w:val="Heading2"/>
              <w:spacing w:before="0" w:after="0"/>
              <w:rPr>
                <w:b w:val="0"/>
                <w:szCs w:val="24"/>
              </w:rPr>
            </w:pPr>
            <w:r w:rsidRPr="0005032F">
              <w:rPr>
                <w:rFonts w:asciiTheme="minorHAnsi" w:hAnsiTheme="minorHAnsi"/>
                <w:b w:val="0"/>
                <w:bCs w:val="0"/>
                <w:szCs w:val="24"/>
              </w:rPr>
              <w:t>(2) If the child has a strong emotional tie with the prospective adoptive parent while in the care of the prospective adoptive parent as a foster child an exception to subsection (1)(c) of this section shall be made.</w:t>
            </w:r>
          </w:p>
          <w:p w14:paraId="79A9FA04" w14:textId="77777777" w:rsidR="004065E6" w:rsidRPr="0005032F" w:rsidRDefault="004065E6" w:rsidP="004065E6">
            <w:pPr>
              <w:rPr>
                <w:rFonts w:asciiTheme="minorHAnsi" w:hAnsiTheme="minorHAnsi"/>
              </w:rPr>
            </w:pPr>
            <w:r w:rsidRPr="0005032F">
              <w:rPr>
                <w:rFonts w:asciiTheme="minorHAnsi" w:hAnsiTheme="minorHAnsi"/>
              </w:rPr>
              <w:t>(3) A special needs child shall: (b) Not have a parent with custody or legal claim to the child.</w:t>
            </w:r>
          </w:p>
          <w:p w14:paraId="08E96AAF" w14:textId="77777777" w:rsidR="004065E6" w:rsidRPr="0005032F" w:rsidRDefault="004065E6" w:rsidP="004065E6">
            <w:pPr>
              <w:rPr>
                <w:rFonts w:asciiTheme="minorHAnsi" w:hAnsiTheme="minorHAnsi"/>
              </w:rPr>
            </w:pPr>
          </w:p>
          <w:p w14:paraId="7DAE7F88" w14:textId="77777777" w:rsidR="004065E6" w:rsidRPr="0005032F" w:rsidRDefault="00261AD4" w:rsidP="004065E6">
            <w:pPr>
              <w:rPr>
                <w:rFonts w:asciiTheme="minorHAnsi" w:hAnsiTheme="minorHAnsi"/>
              </w:rPr>
            </w:pPr>
            <w:hyperlink r:id="rId241" w:history="1">
              <w:r w:rsidR="004065E6" w:rsidRPr="00D054DD">
                <w:rPr>
                  <w:rStyle w:val="Hyperlink"/>
                  <w:rFonts w:asciiTheme="minorHAnsi" w:hAnsiTheme="minorHAnsi"/>
                  <w:color w:val="0000FF"/>
                </w:rPr>
                <w:t>922 KAR 1:050</w:t>
              </w:r>
              <w:r w:rsidR="000552B6" w:rsidRPr="00D054DD">
                <w:rPr>
                  <w:rStyle w:val="Hyperlink"/>
                  <w:rFonts w:asciiTheme="minorHAnsi" w:hAnsiTheme="minorHAnsi"/>
                  <w:color w:val="0000FF"/>
                </w:rPr>
                <w:t xml:space="preserve">.  </w:t>
              </w:r>
              <w:r w:rsidR="004065E6" w:rsidRPr="00D054DD">
                <w:rPr>
                  <w:rStyle w:val="Hyperlink"/>
                  <w:rFonts w:asciiTheme="minorHAnsi" w:hAnsiTheme="minorHAnsi"/>
                  <w:color w:val="0000FF"/>
                </w:rPr>
                <w:t>State funded adoption assistance</w:t>
              </w:r>
            </w:hyperlink>
            <w:r w:rsidR="004065E6" w:rsidRPr="0005032F">
              <w:rPr>
                <w:rFonts w:asciiTheme="minorHAnsi" w:hAnsiTheme="minorHAnsi"/>
              </w:rPr>
              <w:t xml:space="preserve"> states:</w:t>
            </w:r>
          </w:p>
          <w:p w14:paraId="2A5F7AF2" w14:textId="77777777" w:rsidR="004065E6" w:rsidRPr="0005032F" w:rsidRDefault="004065E6" w:rsidP="004065E6">
            <w:pPr>
              <w:rPr>
                <w:rFonts w:asciiTheme="minorHAnsi" w:hAnsiTheme="minorHAnsi"/>
              </w:rPr>
            </w:pPr>
            <w:r w:rsidRPr="0005032F">
              <w:rPr>
                <w:rFonts w:asciiTheme="minorHAnsi" w:hAnsiTheme="minorHAnsi"/>
              </w:rPr>
              <w:t>Section 2</w:t>
            </w:r>
            <w:r w:rsidR="000552B6" w:rsidRPr="0005032F">
              <w:rPr>
                <w:rFonts w:asciiTheme="minorHAnsi" w:hAnsiTheme="minorHAnsi"/>
              </w:rPr>
              <w:t xml:space="preserve">.  </w:t>
            </w:r>
            <w:r w:rsidRPr="0005032F">
              <w:rPr>
                <w:rFonts w:asciiTheme="minorHAnsi" w:hAnsiTheme="minorHAnsi"/>
              </w:rPr>
              <w:t xml:space="preserve">Adoption Assistance Eligibility Criteria. </w:t>
            </w:r>
          </w:p>
          <w:p w14:paraId="2BFC572E" w14:textId="77777777" w:rsidR="004065E6" w:rsidRPr="0005032F" w:rsidRDefault="004065E6" w:rsidP="004065E6">
            <w:pPr>
              <w:rPr>
                <w:rFonts w:asciiTheme="minorHAnsi" w:hAnsiTheme="minorHAnsi"/>
              </w:rPr>
            </w:pPr>
            <w:r w:rsidRPr="0005032F">
              <w:rPr>
                <w:rFonts w:asciiTheme="minorHAnsi" w:hAnsiTheme="minorHAnsi"/>
              </w:rPr>
              <w:t>(3) A special needs child shall:</w:t>
            </w:r>
          </w:p>
          <w:p w14:paraId="0AA93B35" w14:textId="77777777" w:rsidR="004065E6" w:rsidRPr="0005032F" w:rsidRDefault="004065E6" w:rsidP="004065E6">
            <w:pPr>
              <w:rPr>
                <w:rFonts w:asciiTheme="minorHAnsi" w:hAnsiTheme="minorHAnsi"/>
              </w:rPr>
            </w:pPr>
            <w:r w:rsidRPr="0005032F">
              <w:rPr>
                <w:rFonts w:asciiTheme="minorHAnsi" w:hAnsiTheme="minorHAnsi"/>
              </w:rPr>
              <w:t>(b) Not have a parent with custody or a legal claim to the child;</w:t>
            </w:r>
          </w:p>
          <w:p w14:paraId="19511C46" w14:textId="77777777" w:rsidR="004065E6" w:rsidRPr="0005032F" w:rsidRDefault="004065E6" w:rsidP="004065E6">
            <w:pPr>
              <w:rPr>
                <w:rFonts w:asciiTheme="minorHAnsi" w:hAnsiTheme="minorHAnsi"/>
              </w:rPr>
            </w:pPr>
          </w:p>
          <w:p w14:paraId="57B66FDC" w14:textId="77777777" w:rsidR="004065E6" w:rsidRPr="0005032F" w:rsidRDefault="004065E6" w:rsidP="004065E6">
            <w:pPr>
              <w:rPr>
                <w:rFonts w:asciiTheme="minorHAnsi" w:hAnsiTheme="minorHAnsi"/>
              </w:rPr>
            </w:pPr>
            <w:r w:rsidRPr="0005032F">
              <w:rPr>
                <w:rFonts w:asciiTheme="minorHAnsi" w:hAnsiTheme="minorHAnsi"/>
              </w:rPr>
              <w:t xml:space="preserve">Protection and Permanency Operating Manual: </w:t>
            </w:r>
          </w:p>
          <w:p w14:paraId="0CEE413D" w14:textId="77777777" w:rsidR="004065E6" w:rsidRPr="0005032F" w:rsidRDefault="00261AD4" w:rsidP="004065E6">
            <w:pPr>
              <w:rPr>
                <w:rFonts w:asciiTheme="minorHAnsi" w:hAnsiTheme="minorHAnsi"/>
              </w:rPr>
            </w:pPr>
            <w:hyperlink r:id="rId242" w:history="1">
              <w:r w:rsidR="004065E6" w:rsidRPr="00D054DD">
                <w:rPr>
                  <w:rStyle w:val="Hyperlink"/>
                  <w:rFonts w:asciiTheme="minorHAnsi" w:hAnsiTheme="minorHAnsi"/>
                  <w:color w:val="0000FF"/>
                </w:rPr>
                <w:t>Chapter 31-Standards of Practice Regarding Title IV-E, Medicaid and Other Applicable Benefits; Section: 31.11 Title IV-E Adoption Assistance</w:t>
              </w:r>
            </w:hyperlink>
            <w:r w:rsidR="004065E6" w:rsidRPr="0005032F">
              <w:rPr>
                <w:rFonts w:asciiTheme="minorHAnsi" w:hAnsiTheme="minorHAnsi"/>
              </w:rPr>
              <w:t>:</w:t>
            </w:r>
          </w:p>
          <w:p w14:paraId="2B496D5F" w14:textId="77777777" w:rsidR="004065E6" w:rsidRPr="0005032F" w:rsidRDefault="004065E6" w:rsidP="004065E6">
            <w:pPr>
              <w:rPr>
                <w:rFonts w:asciiTheme="minorHAnsi" w:hAnsiTheme="minorHAnsi"/>
              </w:rPr>
            </w:pPr>
            <w:r w:rsidRPr="0005032F">
              <w:rPr>
                <w:rFonts w:asciiTheme="minorHAnsi" w:hAnsiTheme="minorHAnsi"/>
              </w:rPr>
              <w:t xml:space="preserve">The child meets special needs criteria if: </w:t>
            </w:r>
          </w:p>
          <w:p w14:paraId="3AF58F6F" w14:textId="77777777" w:rsidR="004065E6" w:rsidRPr="0005032F" w:rsidRDefault="004065E6" w:rsidP="004065E6">
            <w:pPr>
              <w:rPr>
                <w:rFonts w:asciiTheme="minorHAnsi" w:hAnsiTheme="minorHAnsi"/>
              </w:rPr>
            </w:pPr>
            <w:r w:rsidRPr="0005032F">
              <w:rPr>
                <w:rFonts w:asciiTheme="minorHAnsi" w:hAnsiTheme="minorHAnsi"/>
              </w:rPr>
              <w:lastRenderedPageBreak/>
              <w:t>The state determines that the child cannot or may not be returned to the home of the child’s parents (e.g. parental rights are terminated).</w:t>
            </w:r>
          </w:p>
        </w:tc>
      </w:tr>
      <w:tr w:rsidR="004065E6" w:rsidRPr="003D43ED" w14:paraId="55DCB286"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182A771E" w14:textId="77777777" w:rsidR="004065E6" w:rsidRPr="003D43ED" w:rsidRDefault="004065E6" w:rsidP="004065E6">
            <w:pPr>
              <w:spacing w:after="192"/>
              <w:rPr>
                <w:rFonts w:asciiTheme="minorHAnsi" w:hAnsiTheme="minorHAnsi"/>
              </w:rPr>
            </w:pPr>
            <w:r w:rsidRPr="003D43ED">
              <w:rPr>
                <w:rFonts w:asciiTheme="minorHAnsi" w:hAnsiTheme="minorHAnsi"/>
              </w:rPr>
              <w:lastRenderedPageBreak/>
              <w:t>473(c)(1)(B)</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3028820E" w14:textId="77777777" w:rsidR="004065E6" w:rsidRPr="003D43ED" w:rsidRDefault="004065E6" w:rsidP="004065E6">
            <w:pPr>
              <w:pStyle w:val="cell1"/>
              <w:rPr>
                <w:rFonts w:asciiTheme="minorHAnsi" w:hAnsiTheme="minorHAnsi"/>
              </w:rPr>
            </w:pPr>
            <w:r w:rsidRPr="003D43ED">
              <w:rPr>
                <w:rFonts w:asciiTheme="minorHAnsi" w:hAnsiTheme="minorHAnsi"/>
              </w:rPr>
              <w:t>b.  the State/Tribal agency has first determined that a specific factor or condition exists with respect to the child (such as ethnic background, age, or membership in a minority or sibling group, or the presence of factors such as medical conditions or physical, mental or emotional disabilities) because of which it is reasonable to conclude that such child cannot be placed for adoption without providing adoption assistance or medical assistance under title XIX; and</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1D1229DB" w14:textId="77777777" w:rsidR="004065E6" w:rsidRPr="0005032F" w:rsidRDefault="00261AD4" w:rsidP="004065E6">
            <w:pPr>
              <w:rPr>
                <w:rFonts w:asciiTheme="minorHAnsi" w:hAnsiTheme="minorHAnsi"/>
              </w:rPr>
            </w:pPr>
            <w:hyperlink r:id="rId243" w:history="1">
              <w:r w:rsidR="004065E6" w:rsidRPr="00D054DD">
                <w:rPr>
                  <w:rStyle w:val="Hyperlink"/>
                  <w:rFonts w:asciiTheme="minorHAnsi" w:hAnsiTheme="minorHAnsi"/>
                  <w:color w:val="0000FF"/>
                </w:rPr>
                <w:t>KRS 199.557 Federal Title IV-E adoption assistance</w:t>
              </w:r>
            </w:hyperlink>
            <w:r w:rsidR="004065E6" w:rsidRPr="0005032F">
              <w:rPr>
                <w:rFonts w:asciiTheme="minorHAnsi" w:hAnsiTheme="minorHAnsi"/>
              </w:rPr>
              <w:t>:</w:t>
            </w:r>
          </w:p>
          <w:p w14:paraId="5CDC7712" w14:textId="77777777" w:rsidR="004065E6" w:rsidRPr="0005032F" w:rsidRDefault="004065E6" w:rsidP="004065E6">
            <w:pPr>
              <w:rPr>
                <w:rFonts w:asciiTheme="minorHAnsi" w:hAnsiTheme="minorHAnsi"/>
              </w:rPr>
            </w:pPr>
            <w:r w:rsidRPr="0005032F">
              <w:rPr>
                <w:rFonts w:asciiTheme="minorHAnsi" w:hAnsiTheme="minorHAnsi"/>
              </w:rPr>
              <w:t>(2) Federal Title IV-E adoption assistance shall be paid to the adoptive parent or parents after conclusion of the adoption if the child meets the eligibility criteria established at 42 U.S.C. sec. 673.</w:t>
            </w:r>
          </w:p>
          <w:p w14:paraId="10D0D671" w14:textId="77777777" w:rsidR="004065E6" w:rsidRPr="0005032F" w:rsidRDefault="004065E6" w:rsidP="004065E6">
            <w:pPr>
              <w:rPr>
                <w:rFonts w:asciiTheme="minorHAnsi" w:hAnsiTheme="minorHAnsi"/>
              </w:rPr>
            </w:pPr>
          </w:p>
          <w:p w14:paraId="36BF6BEB" w14:textId="77777777" w:rsidR="004065E6" w:rsidRPr="0005032F" w:rsidRDefault="00261AD4" w:rsidP="004065E6">
            <w:pPr>
              <w:rPr>
                <w:rFonts w:asciiTheme="minorHAnsi" w:hAnsiTheme="minorHAnsi"/>
              </w:rPr>
            </w:pPr>
            <w:hyperlink r:id="rId244" w:history="1">
              <w:r w:rsidR="004065E6" w:rsidRPr="00D054DD">
                <w:rPr>
                  <w:rStyle w:val="Hyperlink"/>
                  <w:rFonts w:asciiTheme="minorHAnsi" w:hAnsiTheme="minorHAnsi"/>
                  <w:color w:val="0000FF"/>
                </w:rPr>
                <w:t>922 KAR 1:060 Federal Title IV-E adoption assistance</w:t>
              </w:r>
            </w:hyperlink>
            <w:r w:rsidR="004065E6" w:rsidRPr="0005032F">
              <w:rPr>
                <w:rFonts w:asciiTheme="minorHAnsi" w:hAnsiTheme="minorHAnsi"/>
              </w:rPr>
              <w:t xml:space="preserve"> states in Section 2 Adoption Assistance Eligibility Criteria:</w:t>
            </w:r>
          </w:p>
          <w:p w14:paraId="689BD90E" w14:textId="77777777" w:rsidR="004065E6" w:rsidRPr="0005032F" w:rsidRDefault="004065E6" w:rsidP="004065E6">
            <w:pPr>
              <w:rPr>
                <w:rFonts w:asciiTheme="minorHAnsi" w:hAnsiTheme="minorHAnsi"/>
              </w:rPr>
            </w:pPr>
            <w:r w:rsidRPr="0005032F">
              <w:rPr>
                <w:rFonts w:asciiTheme="minorHAnsi" w:hAnsiTheme="minorHAnsi"/>
              </w:rPr>
              <w:t>(1) A child shall be determined by the cabinet as a special needs child in accordance with 42 U.S.C. 673(c), if:</w:t>
            </w:r>
          </w:p>
          <w:p w14:paraId="3DE2E140" w14:textId="77777777" w:rsidR="004065E6" w:rsidRPr="0005032F" w:rsidRDefault="004065E6" w:rsidP="004065E6">
            <w:pPr>
              <w:rPr>
                <w:rFonts w:asciiTheme="minorHAnsi" w:hAnsiTheme="minorHAnsi"/>
              </w:rPr>
            </w:pPr>
            <w:r w:rsidRPr="0005032F">
              <w:rPr>
                <w:rFonts w:asciiTheme="minorHAnsi" w:hAnsiTheme="minorHAnsi"/>
              </w:rPr>
              <w:t>(b) The child has a specific factor or condition described by KRS 199.555(1) that makes the child difficult to place for adoption without adoption assistance;</w:t>
            </w:r>
          </w:p>
          <w:p w14:paraId="43E8350F" w14:textId="77777777" w:rsidR="004065E6" w:rsidRPr="0005032F" w:rsidRDefault="004065E6" w:rsidP="004065E6">
            <w:pPr>
              <w:rPr>
                <w:rFonts w:asciiTheme="minorHAnsi" w:hAnsiTheme="minorHAnsi"/>
              </w:rPr>
            </w:pPr>
          </w:p>
          <w:p w14:paraId="3E484E00" w14:textId="77777777" w:rsidR="004065E6" w:rsidRPr="00D054DD" w:rsidRDefault="00261AD4" w:rsidP="004065E6">
            <w:pPr>
              <w:rPr>
                <w:rFonts w:asciiTheme="minorHAnsi" w:hAnsiTheme="minorHAnsi"/>
                <w:color w:val="0000FF"/>
              </w:rPr>
            </w:pPr>
            <w:hyperlink r:id="rId245" w:history="1">
              <w:bookmarkStart w:id="45" w:name="_Toc327177351"/>
              <w:r w:rsidR="004065E6" w:rsidRPr="00D054DD">
                <w:rPr>
                  <w:rStyle w:val="Hyperlink"/>
                  <w:rFonts w:asciiTheme="minorHAnsi" w:hAnsiTheme="minorHAnsi"/>
                  <w:color w:val="0000FF"/>
                </w:rPr>
                <w:t>KRS 199.555 State-funded adoption assistance payments -- Conditions</w:t>
              </w:r>
              <w:bookmarkEnd w:id="45"/>
            </w:hyperlink>
          </w:p>
          <w:p w14:paraId="76E52FC3" w14:textId="77777777" w:rsidR="004065E6" w:rsidRPr="0005032F" w:rsidRDefault="004065E6" w:rsidP="004065E6">
            <w:pPr>
              <w:rPr>
                <w:rFonts w:asciiTheme="minorHAnsi" w:hAnsiTheme="minorHAnsi"/>
              </w:rPr>
            </w:pPr>
            <w:bookmarkStart w:id="46" w:name="_Toc327177352"/>
            <w:r w:rsidRPr="0005032F">
              <w:rPr>
                <w:rFonts w:asciiTheme="minorHAnsi" w:hAnsiTheme="minorHAnsi"/>
              </w:rPr>
              <w:t>(1) A "special-needs child" means:</w:t>
            </w:r>
            <w:bookmarkEnd w:id="46"/>
          </w:p>
          <w:p w14:paraId="51663CE8" w14:textId="77777777" w:rsidR="004065E6" w:rsidRPr="0005032F" w:rsidRDefault="004065E6" w:rsidP="004065E6">
            <w:pPr>
              <w:rPr>
                <w:rFonts w:asciiTheme="minorHAnsi" w:hAnsiTheme="minorHAnsi"/>
              </w:rPr>
            </w:pPr>
            <w:bookmarkStart w:id="47" w:name="_Toc327177353"/>
            <w:r w:rsidRPr="0005032F">
              <w:rPr>
                <w:rFonts w:asciiTheme="minorHAnsi" w:hAnsiTheme="minorHAnsi"/>
              </w:rPr>
              <w:t>(b) A child which the state has first determined:</w:t>
            </w:r>
            <w:bookmarkEnd w:id="47"/>
          </w:p>
          <w:p w14:paraId="5A3B6DDE" w14:textId="77777777" w:rsidR="004065E6" w:rsidRPr="0005032F" w:rsidRDefault="004065E6" w:rsidP="004065E6">
            <w:pPr>
              <w:rPr>
                <w:rFonts w:asciiTheme="minorHAnsi" w:hAnsiTheme="minorHAnsi"/>
              </w:rPr>
            </w:pPr>
            <w:bookmarkStart w:id="48" w:name="_Toc327177354"/>
            <w:r w:rsidRPr="0005032F">
              <w:rPr>
                <w:rFonts w:asciiTheme="minorHAnsi" w:hAnsiTheme="minorHAnsi"/>
              </w:rPr>
              <w:t>1. That there exists a specific factor or condition the existence of which leads to the reasonable conclusion that the child cannot be placed with adoptive parents without providing adoption assistance under this section or medical assistance under Title XIX</w:t>
            </w:r>
            <w:bookmarkEnd w:id="48"/>
          </w:p>
          <w:p w14:paraId="34F2B278" w14:textId="77777777" w:rsidR="004065E6" w:rsidRPr="0005032F" w:rsidRDefault="004065E6" w:rsidP="004065E6">
            <w:pPr>
              <w:rPr>
                <w:rFonts w:asciiTheme="minorHAnsi" w:hAnsiTheme="minorHAnsi"/>
              </w:rPr>
            </w:pPr>
          </w:p>
          <w:p w14:paraId="5DB570BF" w14:textId="77777777" w:rsidR="004065E6" w:rsidRPr="00D054DD" w:rsidRDefault="00261AD4" w:rsidP="004065E6">
            <w:pPr>
              <w:rPr>
                <w:rFonts w:asciiTheme="minorHAnsi" w:hAnsiTheme="minorHAnsi"/>
                <w:color w:val="0000FF"/>
              </w:rPr>
            </w:pPr>
            <w:hyperlink r:id="rId246" w:history="1">
              <w:r w:rsidR="004065E6" w:rsidRPr="00D054DD">
                <w:rPr>
                  <w:rStyle w:val="Hyperlink"/>
                  <w:rFonts w:asciiTheme="minorHAnsi" w:hAnsiTheme="minorHAnsi"/>
                  <w:color w:val="0000FF"/>
                </w:rPr>
                <w:t>922 KAR 1:050</w:t>
              </w:r>
              <w:r w:rsidR="009B4651" w:rsidRPr="00D054DD">
                <w:rPr>
                  <w:rStyle w:val="Hyperlink"/>
                  <w:rFonts w:asciiTheme="minorHAnsi" w:hAnsiTheme="minorHAnsi"/>
                  <w:color w:val="0000FF"/>
                </w:rPr>
                <w:t xml:space="preserve">.  </w:t>
              </w:r>
              <w:r w:rsidR="004065E6" w:rsidRPr="00D054DD">
                <w:rPr>
                  <w:rStyle w:val="Hyperlink"/>
                  <w:rFonts w:asciiTheme="minorHAnsi" w:hAnsiTheme="minorHAnsi"/>
                  <w:color w:val="0000FF"/>
                </w:rPr>
                <w:t>State funded adoption assistance</w:t>
              </w:r>
            </w:hyperlink>
          </w:p>
          <w:p w14:paraId="14B33059" w14:textId="77777777" w:rsidR="004065E6" w:rsidRPr="0005032F" w:rsidRDefault="004065E6" w:rsidP="004065E6">
            <w:pPr>
              <w:rPr>
                <w:rFonts w:asciiTheme="minorHAnsi" w:hAnsiTheme="minorHAnsi"/>
              </w:rPr>
            </w:pPr>
            <w:r w:rsidRPr="0005032F">
              <w:rPr>
                <w:rFonts w:asciiTheme="minorHAnsi" w:hAnsiTheme="minorHAnsi"/>
              </w:rPr>
              <w:t>Section 2</w:t>
            </w:r>
            <w:r w:rsidR="009B4651" w:rsidRPr="0005032F">
              <w:rPr>
                <w:rFonts w:asciiTheme="minorHAnsi" w:hAnsiTheme="minorHAnsi"/>
              </w:rPr>
              <w:t xml:space="preserve">.  </w:t>
            </w:r>
            <w:r w:rsidRPr="0005032F">
              <w:rPr>
                <w:rFonts w:asciiTheme="minorHAnsi" w:hAnsiTheme="minorHAnsi"/>
              </w:rPr>
              <w:t xml:space="preserve">Adoption Assistance Eligibility Criteria. </w:t>
            </w:r>
          </w:p>
          <w:p w14:paraId="39527B75" w14:textId="77777777" w:rsidR="004065E6" w:rsidRPr="0005032F" w:rsidRDefault="004065E6" w:rsidP="004065E6">
            <w:pPr>
              <w:rPr>
                <w:rFonts w:asciiTheme="minorHAnsi" w:hAnsiTheme="minorHAnsi"/>
              </w:rPr>
            </w:pPr>
            <w:r w:rsidRPr="0005032F">
              <w:rPr>
                <w:rFonts w:asciiTheme="minorHAnsi" w:hAnsiTheme="minorHAnsi"/>
              </w:rPr>
              <w:lastRenderedPageBreak/>
              <w:t>(1) The secretary shall decide whether to pay and provide adoption assistance in accordance with KRS 199.555(5) if:</w:t>
            </w:r>
          </w:p>
          <w:p w14:paraId="2C570907" w14:textId="77777777" w:rsidR="004065E6" w:rsidRPr="0005032F" w:rsidRDefault="004065E6" w:rsidP="004065E6">
            <w:pPr>
              <w:rPr>
                <w:rFonts w:asciiTheme="minorHAnsi" w:hAnsiTheme="minorHAnsi"/>
              </w:rPr>
            </w:pPr>
            <w:r w:rsidRPr="0005032F">
              <w:rPr>
                <w:rFonts w:asciiTheme="minorHAnsi" w:hAnsiTheme="minorHAnsi"/>
              </w:rPr>
              <w:t>(a) The child is a special needs child as described in subsection 2 of this section;</w:t>
            </w:r>
          </w:p>
          <w:p w14:paraId="22021CFF" w14:textId="77777777" w:rsidR="004065E6" w:rsidRPr="0005032F" w:rsidRDefault="004065E6" w:rsidP="004065E6">
            <w:pPr>
              <w:rPr>
                <w:rFonts w:asciiTheme="minorHAnsi" w:hAnsiTheme="minorHAnsi"/>
              </w:rPr>
            </w:pPr>
            <w:r w:rsidRPr="0005032F">
              <w:rPr>
                <w:rFonts w:asciiTheme="minorHAnsi" w:hAnsiTheme="minorHAnsi"/>
              </w:rPr>
              <w:t>(2) A special needs child is a child for whom adoptive placement without financial assistance is unlikely in accordance with KRS 199.555(1), because the child:</w:t>
            </w:r>
          </w:p>
          <w:p w14:paraId="461F391B" w14:textId="77777777" w:rsidR="004065E6" w:rsidRPr="0005032F" w:rsidRDefault="004065E6" w:rsidP="004065E6">
            <w:pPr>
              <w:rPr>
                <w:rFonts w:asciiTheme="minorHAnsi" w:hAnsiTheme="minorHAnsi"/>
              </w:rPr>
            </w:pPr>
            <w:r w:rsidRPr="0005032F">
              <w:rPr>
                <w:rFonts w:asciiTheme="minorHAnsi" w:hAnsiTheme="minorHAnsi"/>
              </w:rPr>
              <w:t>(a) Has a physical or mental disability;</w:t>
            </w:r>
          </w:p>
          <w:p w14:paraId="36DE8BD0" w14:textId="77777777" w:rsidR="004065E6" w:rsidRPr="0005032F" w:rsidRDefault="004065E6" w:rsidP="004065E6">
            <w:pPr>
              <w:rPr>
                <w:rFonts w:asciiTheme="minorHAnsi" w:hAnsiTheme="minorHAnsi"/>
              </w:rPr>
            </w:pPr>
            <w:r w:rsidRPr="0005032F">
              <w:rPr>
                <w:rFonts w:asciiTheme="minorHAnsi" w:hAnsiTheme="minorHAnsi"/>
              </w:rPr>
              <w:t>(b) Has an emotional or behavioral disorder;</w:t>
            </w:r>
          </w:p>
          <w:p w14:paraId="12A67D96" w14:textId="77777777" w:rsidR="004065E6" w:rsidRPr="0005032F" w:rsidRDefault="004065E6" w:rsidP="004065E6">
            <w:pPr>
              <w:rPr>
                <w:rFonts w:asciiTheme="minorHAnsi" w:hAnsiTheme="minorHAnsi"/>
              </w:rPr>
            </w:pPr>
            <w:r w:rsidRPr="0005032F">
              <w:rPr>
                <w:rFonts w:asciiTheme="minorHAnsi" w:hAnsiTheme="minorHAnsi"/>
              </w:rPr>
              <w:t>(c) Has a recognized risk of physical, mental, or emotional disorder;</w:t>
            </w:r>
          </w:p>
          <w:p w14:paraId="182CA0DC" w14:textId="77777777" w:rsidR="004065E6" w:rsidRPr="0005032F" w:rsidRDefault="004065E6" w:rsidP="004065E6">
            <w:pPr>
              <w:rPr>
                <w:rFonts w:asciiTheme="minorHAnsi" w:hAnsiTheme="minorHAnsi"/>
              </w:rPr>
            </w:pPr>
            <w:r w:rsidRPr="0005032F">
              <w:rPr>
                <w:rFonts w:asciiTheme="minorHAnsi" w:hAnsiTheme="minorHAnsi"/>
              </w:rPr>
              <w:t>(d) Is a member of a sibling group in which the siblings are placed together;</w:t>
            </w:r>
          </w:p>
          <w:p w14:paraId="0323E8B3" w14:textId="77777777" w:rsidR="004065E6" w:rsidRPr="0005032F" w:rsidRDefault="004065E6" w:rsidP="004065E6">
            <w:pPr>
              <w:rPr>
                <w:rFonts w:asciiTheme="minorHAnsi" w:hAnsiTheme="minorHAnsi"/>
              </w:rPr>
            </w:pPr>
            <w:r w:rsidRPr="0005032F">
              <w:rPr>
                <w:rFonts w:asciiTheme="minorHAnsi" w:hAnsiTheme="minorHAnsi"/>
              </w:rPr>
              <w:t>(e) Has had previous adoption disruption or multiple placements;</w:t>
            </w:r>
          </w:p>
          <w:p w14:paraId="13A2C72A" w14:textId="77777777" w:rsidR="004065E6" w:rsidRPr="0005032F" w:rsidRDefault="004065E6" w:rsidP="004065E6">
            <w:pPr>
              <w:rPr>
                <w:rFonts w:asciiTheme="minorHAnsi" w:hAnsiTheme="minorHAnsi"/>
              </w:rPr>
            </w:pPr>
            <w:r w:rsidRPr="0005032F">
              <w:rPr>
                <w:rFonts w:asciiTheme="minorHAnsi" w:hAnsiTheme="minorHAnsi"/>
              </w:rPr>
              <w:t>(f) Is a member of a racial or ethnic minority and two (2) years old or older; or</w:t>
            </w:r>
          </w:p>
          <w:p w14:paraId="66BF4936" w14:textId="77777777" w:rsidR="004065E6" w:rsidRPr="0005032F" w:rsidRDefault="004065E6" w:rsidP="004065E6">
            <w:pPr>
              <w:rPr>
                <w:rFonts w:asciiTheme="minorHAnsi" w:hAnsiTheme="minorHAnsi"/>
              </w:rPr>
            </w:pPr>
            <w:r w:rsidRPr="0005032F">
              <w:rPr>
                <w:rFonts w:asciiTheme="minorHAnsi" w:hAnsiTheme="minorHAnsi"/>
              </w:rPr>
              <w:t xml:space="preserve">      (g)</w:t>
            </w:r>
          </w:p>
          <w:p w14:paraId="53687AE0" w14:textId="77777777" w:rsidR="004065E6" w:rsidRPr="0005032F" w:rsidRDefault="004065E6" w:rsidP="004065E6">
            <w:pPr>
              <w:rPr>
                <w:rFonts w:asciiTheme="minorHAnsi" w:hAnsiTheme="minorHAnsi"/>
              </w:rPr>
            </w:pPr>
            <w:r w:rsidRPr="0005032F">
              <w:rPr>
                <w:rFonts w:asciiTheme="minorHAnsi" w:hAnsiTheme="minorHAnsi"/>
              </w:rPr>
              <w:t>1. Is age seven (7) or older and has a significant emotional attachment or psychological tie to his foster family; and</w:t>
            </w:r>
          </w:p>
          <w:p w14:paraId="6A3ED08B" w14:textId="77777777" w:rsidR="004065E6" w:rsidRPr="0005032F" w:rsidRDefault="004065E6" w:rsidP="004065E6">
            <w:pPr>
              <w:rPr>
                <w:rFonts w:asciiTheme="minorHAnsi" w:hAnsiTheme="minorHAnsi"/>
              </w:rPr>
            </w:pPr>
            <w:r w:rsidRPr="0005032F">
              <w:rPr>
                <w:rFonts w:asciiTheme="minorHAnsi" w:hAnsiTheme="minorHAnsi"/>
              </w:rPr>
              <w:t>2. The cabinet has determined that it would be in the child’s best interest to remain with the family.</w:t>
            </w:r>
          </w:p>
          <w:p w14:paraId="06D3574A" w14:textId="77777777" w:rsidR="004065E6" w:rsidRPr="0005032F" w:rsidRDefault="004065E6" w:rsidP="004065E6">
            <w:pPr>
              <w:rPr>
                <w:rFonts w:asciiTheme="minorHAnsi" w:hAnsiTheme="minorHAnsi"/>
              </w:rPr>
            </w:pPr>
          </w:p>
          <w:p w14:paraId="74C86FD8" w14:textId="77777777" w:rsidR="004065E6" w:rsidRPr="0005032F" w:rsidRDefault="004065E6" w:rsidP="004065E6">
            <w:pPr>
              <w:rPr>
                <w:rFonts w:asciiTheme="minorHAnsi" w:hAnsiTheme="minorHAnsi"/>
              </w:rPr>
            </w:pPr>
            <w:r w:rsidRPr="0005032F">
              <w:rPr>
                <w:rFonts w:asciiTheme="minorHAnsi" w:hAnsiTheme="minorHAnsi"/>
              </w:rPr>
              <w:t xml:space="preserve">Protection and Permanency Operating Manual: </w:t>
            </w:r>
          </w:p>
          <w:p w14:paraId="4877B9FD" w14:textId="77777777" w:rsidR="004065E6" w:rsidRPr="0005032F" w:rsidRDefault="00261AD4" w:rsidP="004065E6">
            <w:pPr>
              <w:rPr>
                <w:rFonts w:asciiTheme="minorHAnsi" w:hAnsiTheme="minorHAnsi"/>
              </w:rPr>
            </w:pPr>
            <w:hyperlink r:id="rId247" w:history="1">
              <w:r w:rsidR="004065E6" w:rsidRPr="00D054DD">
                <w:rPr>
                  <w:rStyle w:val="Hyperlink"/>
                  <w:rFonts w:asciiTheme="minorHAnsi" w:hAnsiTheme="minorHAnsi"/>
                  <w:color w:val="0000FF"/>
                </w:rPr>
                <w:t>Chapter 31-Standards of Practice Regarding Title IV-E, Medicaid and Other Applicable Benefits; Section: 31.11 Title IV-E Adoption Assistance</w:t>
              </w:r>
            </w:hyperlink>
            <w:r w:rsidR="004065E6" w:rsidRPr="0005032F">
              <w:rPr>
                <w:rFonts w:asciiTheme="minorHAnsi" w:hAnsiTheme="minorHAnsi"/>
              </w:rPr>
              <w:t>:</w:t>
            </w:r>
          </w:p>
          <w:p w14:paraId="3426F6F4" w14:textId="77777777" w:rsidR="004065E6" w:rsidRPr="0005032F" w:rsidRDefault="004065E6" w:rsidP="004065E6">
            <w:pPr>
              <w:rPr>
                <w:rFonts w:asciiTheme="minorHAnsi" w:hAnsiTheme="minorHAnsi"/>
              </w:rPr>
            </w:pPr>
            <w:r w:rsidRPr="0005032F">
              <w:rPr>
                <w:rFonts w:asciiTheme="minorHAnsi" w:hAnsiTheme="minorHAnsi"/>
              </w:rPr>
              <w:t xml:space="preserve">The child has a specific special need that indicates that the child cannot be placed with adoptive parents without providing adoption assistance.  </w:t>
            </w:r>
            <w:r w:rsidRPr="0005032F">
              <w:rPr>
                <w:rFonts w:asciiTheme="minorHAnsi" w:hAnsiTheme="minorHAnsi"/>
              </w:rPr>
              <w:lastRenderedPageBreak/>
              <w:t>Such problems may include ethnic background, age or the presence of factors such as medical conditions, or physical, mental or emotional disabilities, a sibling group of three or more or a child who has experienced severe, physical or sexual abuse or whose background includes mental illness;</w:t>
            </w:r>
          </w:p>
        </w:tc>
      </w:tr>
      <w:tr w:rsidR="004065E6" w:rsidRPr="003D43ED" w14:paraId="7E841369"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0EB9AE40" w14:textId="77777777" w:rsidR="004065E6" w:rsidRPr="003D43ED" w:rsidRDefault="004065E6" w:rsidP="004065E6">
            <w:pPr>
              <w:spacing w:after="192"/>
              <w:rPr>
                <w:rFonts w:asciiTheme="minorHAnsi" w:hAnsiTheme="minorHAnsi"/>
              </w:rPr>
            </w:pPr>
            <w:r w:rsidRPr="003D43ED">
              <w:rPr>
                <w:rFonts w:asciiTheme="minorHAnsi" w:hAnsiTheme="minorHAnsi"/>
              </w:rPr>
              <w:lastRenderedPageBreak/>
              <w:t>473(c)(1)(B)</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045E927D" w14:textId="77777777" w:rsidR="004065E6" w:rsidRPr="003D43ED" w:rsidRDefault="008D7284" w:rsidP="004065E6">
            <w:pPr>
              <w:pStyle w:val="cell1"/>
              <w:rPr>
                <w:rFonts w:asciiTheme="minorHAnsi" w:hAnsiTheme="minorHAnsi"/>
              </w:rPr>
            </w:pPr>
            <w:r w:rsidRPr="003D43ED">
              <w:rPr>
                <w:rFonts w:asciiTheme="minorHAnsi" w:hAnsiTheme="minorHAnsi"/>
              </w:rPr>
              <w:t>c. a</w:t>
            </w:r>
            <w:r w:rsidR="004065E6" w:rsidRPr="003D43ED">
              <w:rPr>
                <w:rFonts w:asciiTheme="minorHAnsi" w:hAnsiTheme="minorHAnsi"/>
              </w:rPr>
              <w:t xml:space="preserve"> reasonable, but unsuccessful, effort has been made to place the child without providing assistance except where it would be against the best interests of the child due to such factors as the existence of significant emotional ties with prospective adoptive parents while in the care of such parents as a foster child.</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3B267298" w14:textId="77777777" w:rsidR="004065E6" w:rsidRPr="0005032F" w:rsidRDefault="00261AD4" w:rsidP="004065E6">
            <w:pPr>
              <w:rPr>
                <w:rFonts w:asciiTheme="minorHAnsi" w:hAnsiTheme="minorHAnsi"/>
              </w:rPr>
            </w:pPr>
            <w:hyperlink r:id="rId248" w:history="1">
              <w:bookmarkStart w:id="49" w:name="_Toc327177355"/>
              <w:r w:rsidR="004065E6" w:rsidRPr="00D054DD">
                <w:rPr>
                  <w:rStyle w:val="Hyperlink"/>
                  <w:rFonts w:asciiTheme="minorHAnsi" w:hAnsiTheme="minorHAnsi"/>
                  <w:color w:val="0000FF"/>
                </w:rPr>
                <w:t>922 KAR 1:060 Title IV-E adoption assistance</w:t>
              </w:r>
            </w:hyperlink>
            <w:r w:rsidR="004065E6" w:rsidRPr="0005032F">
              <w:rPr>
                <w:rFonts w:asciiTheme="minorHAnsi" w:hAnsiTheme="minorHAnsi"/>
              </w:rPr>
              <w:t xml:space="preserve"> states in Section 2</w:t>
            </w:r>
            <w:bookmarkEnd w:id="49"/>
            <w:r w:rsidR="004065E6" w:rsidRPr="0005032F">
              <w:rPr>
                <w:rFonts w:asciiTheme="minorHAnsi" w:hAnsiTheme="minorHAnsi"/>
              </w:rPr>
              <w:t xml:space="preserve"> Adoption Assistance Eligibility Criteria</w:t>
            </w:r>
          </w:p>
          <w:p w14:paraId="4D06F900" w14:textId="77777777" w:rsidR="004065E6" w:rsidRPr="0005032F" w:rsidRDefault="004065E6" w:rsidP="004065E6">
            <w:pPr>
              <w:rPr>
                <w:rFonts w:asciiTheme="minorHAnsi" w:hAnsiTheme="minorHAnsi"/>
              </w:rPr>
            </w:pPr>
            <w:bookmarkStart w:id="50" w:name="_Toc327177356"/>
            <w:r w:rsidRPr="0005032F">
              <w:rPr>
                <w:rFonts w:asciiTheme="minorHAnsi" w:hAnsiTheme="minorHAnsi"/>
              </w:rPr>
              <w:t>(1) A child shall be determined by the cabinet as a special needs child in accordance with 42 U.S.C. 673(c), if:</w:t>
            </w:r>
            <w:bookmarkEnd w:id="50"/>
          </w:p>
          <w:p w14:paraId="1F8B4F4A" w14:textId="77777777" w:rsidR="004065E6" w:rsidRPr="0005032F" w:rsidRDefault="004065E6" w:rsidP="004065E6">
            <w:pPr>
              <w:rPr>
                <w:rFonts w:asciiTheme="minorHAnsi" w:hAnsiTheme="minorHAnsi"/>
              </w:rPr>
            </w:pPr>
            <w:r w:rsidRPr="0005032F">
              <w:rPr>
                <w:rFonts w:asciiTheme="minorHAnsi" w:hAnsiTheme="minorHAnsi"/>
              </w:rPr>
              <w:t xml:space="preserve"> (b) The child has a specific factor or condition described by KRS 199.555(1) that makes the child difficult to place for adoption without adoption assistance; and</w:t>
            </w:r>
          </w:p>
          <w:p w14:paraId="3E6D9F00" w14:textId="77777777" w:rsidR="004065E6" w:rsidRPr="0005032F" w:rsidRDefault="004065E6" w:rsidP="004065E6">
            <w:pPr>
              <w:rPr>
                <w:rFonts w:asciiTheme="minorHAnsi" w:hAnsiTheme="minorHAnsi"/>
              </w:rPr>
            </w:pPr>
            <w:r w:rsidRPr="0005032F">
              <w:rPr>
                <w:rFonts w:asciiTheme="minorHAnsi" w:hAnsiTheme="minorHAnsi"/>
              </w:rPr>
              <w:t>(c) Effort has been made to place the child with an appropriate adoptive parent without providing adoption assistance.</w:t>
            </w:r>
          </w:p>
          <w:p w14:paraId="0E79AA08" w14:textId="77777777" w:rsidR="004065E6" w:rsidRPr="0005032F" w:rsidRDefault="004065E6" w:rsidP="004065E6">
            <w:pPr>
              <w:rPr>
                <w:rFonts w:asciiTheme="minorHAnsi" w:hAnsiTheme="minorHAnsi"/>
              </w:rPr>
            </w:pPr>
            <w:r w:rsidRPr="0005032F">
              <w:rPr>
                <w:rFonts w:asciiTheme="minorHAnsi" w:hAnsiTheme="minorHAnsi"/>
              </w:rPr>
              <w:t>(2) If the child has a strong emotional tie with the prospective adoptive parent while in the care of the prospective adoptive parent as a foster child an exception to subsection (1)(c) of this section shall be made.</w:t>
            </w:r>
          </w:p>
          <w:p w14:paraId="6C7C9F03" w14:textId="77777777" w:rsidR="004065E6" w:rsidRPr="0005032F" w:rsidRDefault="004065E6" w:rsidP="004065E6">
            <w:pPr>
              <w:rPr>
                <w:rFonts w:asciiTheme="minorHAnsi" w:hAnsiTheme="minorHAnsi"/>
              </w:rPr>
            </w:pPr>
          </w:p>
          <w:p w14:paraId="03ED3971" w14:textId="77777777" w:rsidR="004065E6" w:rsidRPr="0005032F" w:rsidRDefault="00261AD4" w:rsidP="004065E6">
            <w:pPr>
              <w:rPr>
                <w:rFonts w:asciiTheme="minorHAnsi" w:hAnsiTheme="minorHAnsi"/>
              </w:rPr>
            </w:pPr>
            <w:hyperlink r:id="rId249" w:history="1">
              <w:r w:rsidR="004065E6" w:rsidRPr="00D054DD">
                <w:rPr>
                  <w:rStyle w:val="Hyperlink"/>
                  <w:rFonts w:asciiTheme="minorHAnsi" w:hAnsiTheme="minorHAnsi"/>
                  <w:color w:val="0000FF"/>
                </w:rPr>
                <w:t>922 KAR 1:050</w:t>
              </w:r>
              <w:r w:rsidR="008D7284" w:rsidRPr="00D054DD">
                <w:rPr>
                  <w:rStyle w:val="Hyperlink"/>
                  <w:rFonts w:asciiTheme="minorHAnsi" w:hAnsiTheme="minorHAnsi"/>
                  <w:color w:val="0000FF"/>
                </w:rPr>
                <w:t xml:space="preserve">.  </w:t>
              </w:r>
              <w:r w:rsidR="004065E6" w:rsidRPr="00D054DD">
                <w:rPr>
                  <w:rStyle w:val="Hyperlink"/>
                  <w:rFonts w:asciiTheme="minorHAnsi" w:hAnsiTheme="minorHAnsi"/>
                  <w:color w:val="0000FF"/>
                </w:rPr>
                <w:t>State funded adoption assistance</w:t>
              </w:r>
            </w:hyperlink>
            <w:r w:rsidR="004065E6" w:rsidRPr="0005032F">
              <w:rPr>
                <w:rFonts w:asciiTheme="minorHAnsi" w:hAnsiTheme="minorHAnsi"/>
              </w:rPr>
              <w:t xml:space="preserve"> states</w:t>
            </w:r>
          </w:p>
          <w:p w14:paraId="3EC16790" w14:textId="77777777" w:rsidR="004065E6" w:rsidRPr="0005032F" w:rsidRDefault="004065E6" w:rsidP="004065E6">
            <w:pPr>
              <w:rPr>
                <w:rFonts w:asciiTheme="minorHAnsi" w:hAnsiTheme="minorHAnsi"/>
              </w:rPr>
            </w:pPr>
            <w:r w:rsidRPr="0005032F">
              <w:rPr>
                <w:rFonts w:asciiTheme="minorHAnsi" w:hAnsiTheme="minorHAnsi"/>
              </w:rPr>
              <w:t>Section 2</w:t>
            </w:r>
            <w:r w:rsidR="008D7284" w:rsidRPr="0005032F">
              <w:rPr>
                <w:rFonts w:asciiTheme="minorHAnsi" w:hAnsiTheme="minorHAnsi"/>
              </w:rPr>
              <w:t xml:space="preserve">.  </w:t>
            </w:r>
            <w:r w:rsidRPr="0005032F">
              <w:rPr>
                <w:rFonts w:asciiTheme="minorHAnsi" w:hAnsiTheme="minorHAnsi"/>
              </w:rPr>
              <w:t xml:space="preserve">Adoption Assistance Eligibility Criteria. </w:t>
            </w:r>
          </w:p>
          <w:p w14:paraId="1CAECC0B" w14:textId="77777777" w:rsidR="004065E6" w:rsidRPr="0005032F" w:rsidRDefault="004065E6" w:rsidP="004065E6">
            <w:pPr>
              <w:rPr>
                <w:rFonts w:asciiTheme="minorHAnsi" w:hAnsiTheme="minorHAnsi"/>
              </w:rPr>
            </w:pPr>
            <w:r w:rsidRPr="0005032F">
              <w:rPr>
                <w:rFonts w:asciiTheme="minorHAnsi" w:hAnsiTheme="minorHAnsi"/>
              </w:rPr>
              <w:t>(2) A special needs child is a child for whom adoptive placement without financial assistance is unlikely in accordance with KRS 199.555(1), because the child:</w:t>
            </w:r>
          </w:p>
          <w:p w14:paraId="78D67578" w14:textId="77777777" w:rsidR="004065E6" w:rsidRPr="0005032F" w:rsidRDefault="004065E6" w:rsidP="004065E6">
            <w:pPr>
              <w:rPr>
                <w:rFonts w:asciiTheme="minorHAnsi" w:hAnsiTheme="minorHAnsi"/>
              </w:rPr>
            </w:pPr>
            <w:r w:rsidRPr="0005032F">
              <w:rPr>
                <w:rFonts w:asciiTheme="minorHAnsi" w:hAnsiTheme="minorHAnsi"/>
              </w:rPr>
              <w:t>(a) Has a physical or mental disability;</w:t>
            </w:r>
          </w:p>
          <w:p w14:paraId="566574A1" w14:textId="77777777" w:rsidR="004065E6" w:rsidRPr="0005032F" w:rsidRDefault="004065E6" w:rsidP="004065E6">
            <w:pPr>
              <w:rPr>
                <w:rFonts w:asciiTheme="minorHAnsi" w:hAnsiTheme="minorHAnsi"/>
              </w:rPr>
            </w:pPr>
            <w:r w:rsidRPr="0005032F">
              <w:rPr>
                <w:rFonts w:asciiTheme="minorHAnsi" w:hAnsiTheme="minorHAnsi"/>
              </w:rPr>
              <w:t>(b) Has an emotional or behavioral disorder;</w:t>
            </w:r>
          </w:p>
          <w:p w14:paraId="0D381E08" w14:textId="77777777" w:rsidR="004065E6" w:rsidRPr="0005032F" w:rsidRDefault="004065E6" w:rsidP="004065E6">
            <w:pPr>
              <w:rPr>
                <w:rFonts w:asciiTheme="minorHAnsi" w:hAnsiTheme="minorHAnsi"/>
              </w:rPr>
            </w:pPr>
            <w:r w:rsidRPr="0005032F">
              <w:rPr>
                <w:rFonts w:asciiTheme="minorHAnsi" w:hAnsiTheme="minorHAnsi"/>
              </w:rPr>
              <w:t>(c) Has a recognized risk of physical, mental, or emotional disorder;</w:t>
            </w:r>
          </w:p>
          <w:p w14:paraId="3CE4CEB5" w14:textId="77777777" w:rsidR="004065E6" w:rsidRPr="0005032F" w:rsidRDefault="004065E6" w:rsidP="004065E6">
            <w:pPr>
              <w:rPr>
                <w:rFonts w:asciiTheme="minorHAnsi" w:hAnsiTheme="minorHAnsi"/>
              </w:rPr>
            </w:pPr>
            <w:r w:rsidRPr="0005032F">
              <w:rPr>
                <w:rFonts w:asciiTheme="minorHAnsi" w:hAnsiTheme="minorHAnsi"/>
              </w:rPr>
              <w:lastRenderedPageBreak/>
              <w:t>(d) Is a member of a sibling group in which the siblings are placed together;</w:t>
            </w:r>
          </w:p>
          <w:p w14:paraId="30DAB944" w14:textId="77777777" w:rsidR="004065E6" w:rsidRPr="0005032F" w:rsidRDefault="004065E6" w:rsidP="004065E6">
            <w:pPr>
              <w:rPr>
                <w:rFonts w:asciiTheme="minorHAnsi" w:hAnsiTheme="minorHAnsi"/>
              </w:rPr>
            </w:pPr>
            <w:r w:rsidRPr="0005032F">
              <w:rPr>
                <w:rFonts w:asciiTheme="minorHAnsi" w:hAnsiTheme="minorHAnsi"/>
              </w:rPr>
              <w:t>(e) Has had previous adoption disruption or multiple placements;</w:t>
            </w:r>
          </w:p>
          <w:p w14:paraId="5202326E" w14:textId="77777777" w:rsidR="004065E6" w:rsidRPr="0005032F" w:rsidRDefault="004065E6" w:rsidP="004065E6">
            <w:pPr>
              <w:rPr>
                <w:rFonts w:asciiTheme="minorHAnsi" w:hAnsiTheme="minorHAnsi"/>
              </w:rPr>
            </w:pPr>
            <w:r w:rsidRPr="0005032F">
              <w:rPr>
                <w:rFonts w:asciiTheme="minorHAnsi" w:hAnsiTheme="minorHAnsi"/>
              </w:rPr>
              <w:t>(f) Is a member of a racial or ethnic minority and two (2) years old or older; or</w:t>
            </w:r>
          </w:p>
          <w:p w14:paraId="39557FCD" w14:textId="77777777" w:rsidR="004065E6" w:rsidRPr="0005032F" w:rsidRDefault="004065E6" w:rsidP="004065E6">
            <w:pPr>
              <w:rPr>
                <w:rFonts w:asciiTheme="minorHAnsi" w:hAnsiTheme="minorHAnsi"/>
              </w:rPr>
            </w:pPr>
            <w:r w:rsidRPr="0005032F">
              <w:rPr>
                <w:rFonts w:asciiTheme="minorHAnsi" w:hAnsiTheme="minorHAnsi"/>
              </w:rPr>
              <w:t>(g)</w:t>
            </w:r>
          </w:p>
          <w:p w14:paraId="2014AD26" w14:textId="77777777" w:rsidR="004065E6" w:rsidRPr="0005032F" w:rsidRDefault="004065E6" w:rsidP="004065E6">
            <w:pPr>
              <w:rPr>
                <w:rFonts w:asciiTheme="minorHAnsi" w:hAnsiTheme="minorHAnsi"/>
              </w:rPr>
            </w:pPr>
            <w:r w:rsidRPr="0005032F">
              <w:rPr>
                <w:rFonts w:asciiTheme="minorHAnsi" w:hAnsiTheme="minorHAnsi"/>
              </w:rPr>
              <w:t>1. Is age seven (7) or older and has a significant emotional attachment or psychological tie to his foster family; and</w:t>
            </w:r>
          </w:p>
          <w:p w14:paraId="54433DD4" w14:textId="77777777" w:rsidR="004065E6" w:rsidRPr="0005032F" w:rsidRDefault="004065E6" w:rsidP="004065E6">
            <w:pPr>
              <w:rPr>
                <w:rFonts w:asciiTheme="minorHAnsi" w:hAnsiTheme="minorHAnsi"/>
              </w:rPr>
            </w:pPr>
            <w:r w:rsidRPr="0005032F">
              <w:rPr>
                <w:rFonts w:asciiTheme="minorHAnsi" w:hAnsiTheme="minorHAnsi"/>
              </w:rPr>
              <w:t>2. The cabinet has determined that it would be in the child’s best interest to remain with the family.</w:t>
            </w:r>
          </w:p>
          <w:p w14:paraId="32A7E29B" w14:textId="77777777" w:rsidR="004065E6" w:rsidRPr="0005032F" w:rsidRDefault="004065E6" w:rsidP="004065E6">
            <w:pPr>
              <w:rPr>
                <w:rFonts w:asciiTheme="minorHAnsi" w:hAnsiTheme="minorHAnsi"/>
              </w:rPr>
            </w:pPr>
          </w:p>
          <w:p w14:paraId="6DAD200F" w14:textId="77777777" w:rsidR="004065E6" w:rsidRPr="0005032F" w:rsidRDefault="004065E6" w:rsidP="004065E6">
            <w:pPr>
              <w:rPr>
                <w:rFonts w:asciiTheme="minorHAnsi" w:hAnsiTheme="minorHAnsi"/>
              </w:rPr>
            </w:pPr>
            <w:r w:rsidRPr="0005032F">
              <w:rPr>
                <w:rFonts w:asciiTheme="minorHAnsi" w:hAnsiTheme="minorHAnsi"/>
              </w:rPr>
              <w:t xml:space="preserve">Protection and Permanency Operating Manual:  </w:t>
            </w:r>
            <w:hyperlink r:id="rId250" w:history="1">
              <w:r w:rsidRPr="006E6FA3">
                <w:rPr>
                  <w:rStyle w:val="Hyperlink"/>
                  <w:rFonts w:asciiTheme="minorHAnsi" w:hAnsiTheme="minorHAnsi"/>
                  <w:color w:val="0000FF"/>
                </w:rPr>
                <w:t>Chapter 31-Standards of Practice Regarding Title IV-E, Medicaid and Other Applicable Benefits; Section: 31.11 Title IV-E Adoption Assistance</w:t>
              </w:r>
            </w:hyperlink>
            <w:r w:rsidRPr="0005032F">
              <w:rPr>
                <w:rFonts w:asciiTheme="minorHAnsi" w:hAnsiTheme="minorHAnsi"/>
              </w:rPr>
              <w:t>:</w:t>
            </w:r>
          </w:p>
          <w:p w14:paraId="25B3D1CB" w14:textId="77777777" w:rsidR="004065E6" w:rsidRPr="0005032F" w:rsidRDefault="004065E6" w:rsidP="004065E6">
            <w:pPr>
              <w:rPr>
                <w:rFonts w:asciiTheme="minorHAnsi" w:hAnsiTheme="minorHAnsi"/>
              </w:rPr>
            </w:pPr>
            <w:r w:rsidRPr="0005032F">
              <w:rPr>
                <w:rFonts w:asciiTheme="minorHAnsi" w:hAnsiTheme="minorHAnsi"/>
              </w:rPr>
              <w:t>A reasonable, but unsuccessful effort was made to place the child with appropriate adoptive parents without providing adoption assistance</w:t>
            </w:r>
            <w:r w:rsidR="008D7284" w:rsidRPr="0005032F">
              <w:rPr>
                <w:rFonts w:asciiTheme="minorHAnsi" w:hAnsiTheme="minorHAnsi"/>
              </w:rPr>
              <w:t xml:space="preserve">.  </w:t>
            </w:r>
            <w:r w:rsidRPr="0005032F">
              <w:rPr>
                <w:rFonts w:asciiTheme="minorHAnsi" w:hAnsiTheme="minorHAnsi"/>
              </w:rPr>
              <w:t>This criterion need not be met if the state can show that such a placement effort is not in the best interests of the child, because of the existence of significant emotional ties with prospective parents while in their care as a foster child.</w:t>
            </w:r>
          </w:p>
        </w:tc>
      </w:tr>
      <w:tr w:rsidR="004065E6" w:rsidRPr="003D43ED" w14:paraId="4B502740"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2BE9ABF7" w14:textId="77777777" w:rsidR="004065E6" w:rsidRPr="003D43ED" w:rsidRDefault="004065E6" w:rsidP="004065E6">
            <w:pPr>
              <w:spacing w:after="192"/>
              <w:rPr>
                <w:rFonts w:asciiTheme="minorHAnsi" w:hAnsiTheme="minorHAnsi"/>
              </w:rPr>
            </w:pPr>
            <w:r w:rsidRPr="003D43ED">
              <w:rPr>
                <w:rFonts w:asciiTheme="minorHAnsi" w:hAnsiTheme="minorHAnsi"/>
              </w:rPr>
              <w:lastRenderedPageBreak/>
              <w:t>473(a)(2)(A)</w:t>
            </w:r>
          </w:p>
          <w:p w14:paraId="3E76F048" w14:textId="77777777" w:rsidR="004065E6" w:rsidRPr="003D43ED" w:rsidRDefault="004065E6" w:rsidP="004065E6">
            <w:pPr>
              <w:spacing w:after="192"/>
              <w:rPr>
                <w:rFonts w:asciiTheme="minorHAnsi" w:hAnsiTheme="minorHAnsi"/>
              </w:rPr>
            </w:pPr>
            <w:r w:rsidRPr="003D43ED">
              <w:rPr>
                <w:rFonts w:asciiTheme="minorHAnsi" w:hAnsiTheme="minorHAnsi"/>
              </w:rPr>
              <w:t>473(a)(2)(A)(i)</w:t>
            </w:r>
          </w:p>
          <w:p w14:paraId="73ECD3EB" w14:textId="77777777" w:rsidR="004065E6" w:rsidRPr="003D43ED" w:rsidRDefault="004065E6" w:rsidP="004065E6">
            <w:pPr>
              <w:spacing w:after="192"/>
              <w:rPr>
                <w:rFonts w:asciiTheme="minorHAnsi" w:hAnsiTheme="minorHAnsi"/>
              </w:rPr>
            </w:pPr>
            <w:r w:rsidRPr="003D43ED">
              <w:rPr>
                <w:rFonts w:asciiTheme="minorHAnsi" w:hAnsiTheme="minorHAnsi"/>
              </w:rPr>
              <w:t>473(a)(2)(A)(i)(II)</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5F8ACF70" w14:textId="77777777" w:rsidR="004065E6" w:rsidRPr="003D43ED" w:rsidRDefault="004065E6" w:rsidP="004065E6">
            <w:pPr>
              <w:rPr>
                <w:rFonts w:asciiTheme="minorHAnsi" w:hAnsiTheme="minorHAnsi"/>
              </w:rPr>
            </w:pPr>
            <w:r w:rsidRPr="003D43ED">
              <w:rPr>
                <w:rFonts w:asciiTheme="minorHAnsi" w:hAnsiTheme="minorHAnsi"/>
              </w:rPr>
              <w:t xml:space="preserve">2.  In the case of a child who is not an applicable child for the fiscal year as defined in 473(e), adoption assistance payments may be made if the child has been determined by the State/Tribal </w:t>
            </w:r>
            <w:r w:rsidRPr="003D43ED">
              <w:rPr>
                <w:rFonts w:asciiTheme="minorHAnsi" w:hAnsiTheme="minorHAnsi"/>
              </w:rPr>
              <w:lastRenderedPageBreak/>
              <w:t>agency pursuant to section 473(c) to be a child with special needs and:</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6B44D945" w14:textId="77777777" w:rsidR="004065E6" w:rsidRPr="0005032F" w:rsidRDefault="004065E6" w:rsidP="004065E6">
            <w:pPr>
              <w:rPr>
                <w:rFonts w:asciiTheme="minorHAnsi" w:hAnsiTheme="minorHAnsi"/>
              </w:rPr>
            </w:pPr>
          </w:p>
        </w:tc>
      </w:tr>
      <w:tr w:rsidR="004065E6" w:rsidRPr="003D43ED" w14:paraId="0B80BD1F"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5CFE8D67" w14:textId="77777777" w:rsidR="004065E6" w:rsidRPr="003D43ED" w:rsidRDefault="004065E6" w:rsidP="004065E6">
            <w:pPr>
              <w:spacing w:after="192"/>
              <w:rPr>
                <w:rFonts w:asciiTheme="minorHAnsi" w:hAnsiTheme="minorHAnsi"/>
              </w:rPr>
            </w:pPr>
            <w:r w:rsidRPr="003D43ED">
              <w:rPr>
                <w:rFonts w:asciiTheme="minorHAnsi" w:hAnsiTheme="minorHAnsi"/>
              </w:rPr>
              <w:t>473(a)(2)(A)(i)(I)(aa)</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2C838960" w14:textId="77777777" w:rsidR="004065E6" w:rsidRPr="003D43ED" w:rsidRDefault="004065E6" w:rsidP="004065E6">
            <w:pPr>
              <w:pStyle w:val="cell1"/>
              <w:rPr>
                <w:rFonts w:asciiTheme="minorHAnsi" w:hAnsiTheme="minorHAnsi"/>
              </w:rPr>
            </w:pPr>
            <w:r w:rsidRPr="003D43ED">
              <w:rPr>
                <w:rFonts w:asciiTheme="minorHAnsi" w:hAnsiTheme="minorHAnsi"/>
              </w:rPr>
              <w:t>a.  was removed from the home of a relative specified in section 406(a) of the Act (as in effect on July 16, 1996) and placed in foster care in accordance with a voluntary placement agreement with respect to which Federal payments are provided under section 474 (or section 403, as in effect on July 16, 1996), or in accordance with a judicial determination to the effect that continuation in the home would be contrary to the welfare of the child; and</w:t>
            </w:r>
          </w:p>
          <w:p w14:paraId="4D3A035D" w14:textId="77777777" w:rsidR="004065E6" w:rsidRPr="003D43ED" w:rsidRDefault="004065E6" w:rsidP="004065E6">
            <w:pPr>
              <w:numPr>
                <w:ilvl w:val="0"/>
                <w:numId w:val="17"/>
              </w:numPr>
              <w:spacing w:before="100" w:beforeAutospacing="1" w:after="100" w:afterAutospacing="1"/>
              <w:rPr>
                <w:rFonts w:asciiTheme="minorHAnsi" w:hAnsiTheme="minorHAnsi"/>
              </w:rPr>
            </w:pPr>
            <w:r w:rsidRPr="003D43ED">
              <w:rPr>
                <w:rFonts w:asciiTheme="minorHAnsi" w:hAnsiTheme="minorHAnsi"/>
              </w:rPr>
              <w:t xml:space="preserve">received AFDC, in that relative's home, under the State plan approved under section 402 of the Act (as in effect 7/16/96), or would have received AFDC under such plan had application been made, in or for the month the voluntary placement agreement was entered into or court proceedings leading to the judicial determination referred to in </w:t>
            </w:r>
            <w:r w:rsidRPr="003D43ED">
              <w:rPr>
                <w:rFonts w:asciiTheme="minorHAnsi" w:hAnsiTheme="minorHAnsi"/>
              </w:rPr>
              <w:lastRenderedPageBreak/>
              <w:t xml:space="preserve">section 473(a)(2)(A)(i) were initiated; or </w:t>
            </w:r>
          </w:p>
          <w:p w14:paraId="459FD84F" w14:textId="77777777" w:rsidR="004065E6" w:rsidRPr="003D43ED" w:rsidRDefault="004065E6" w:rsidP="004065E6">
            <w:pPr>
              <w:numPr>
                <w:ilvl w:val="0"/>
                <w:numId w:val="17"/>
              </w:numPr>
              <w:spacing w:before="100" w:beforeAutospacing="1" w:after="100" w:afterAutospacing="1"/>
              <w:rPr>
                <w:rFonts w:asciiTheme="minorHAnsi" w:hAnsiTheme="minorHAnsi"/>
              </w:rPr>
            </w:pPr>
            <w:r w:rsidRPr="003D43ED">
              <w:rPr>
                <w:rFonts w:asciiTheme="minorHAnsi" w:hAnsiTheme="minorHAnsi"/>
              </w:rPr>
              <w:t xml:space="preserve">had been living with a relative specified in section 406(a) of the Act within six months before the month in which a voluntary placement agreement was entered into or court proceedings leading to the judicial determination referred to in section 473(a)(2)(A)(i), were initiated and would have received AFDC in that relative's home under the State plan approved under section 402 of the Act for that month, if in that month the child had been living with such relative and application had been made; </w:t>
            </w:r>
          </w:p>
          <w:p w14:paraId="203A1A27" w14:textId="77777777" w:rsidR="004065E6" w:rsidRPr="003D43ED" w:rsidRDefault="004065E6" w:rsidP="00952AA5">
            <w:pPr>
              <w:ind w:left="360"/>
              <w:rPr>
                <w:rFonts w:asciiTheme="minorHAnsi" w:hAnsiTheme="minorHAnsi"/>
              </w:rPr>
            </w:pPr>
            <w:r w:rsidRPr="003D43ED">
              <w:rPr>
                <w:rFonts w:asciiTheme="minorHAnsi" w:hAnsiTheme="minorHAnsi"/>
              </w:rPr>
              <w:t>(Tribes, see also section 7 (AFDC))</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700A20A2" w14:textId="77777777" w:rsidR="004065E6" w:rsidRPr="0005032F" w:rsidRDefault="00261AD4" w:rsidP="004065E6">
            <w:pPr>
              <w:rPr>
                <w:rFonts w:asciiTheme="minorHAnsi" w:hAnsiTheme="minorHAnsi"/>
              </w:rPr>
            </w:pPr>
            <w:hyperlink r:id="rId251" w:history="1">
              <w:r w:rsidR="004065E6" w:rsidRPr="006E6FA3">
                <w:rPr>
                  <w:rStyle w:val="Hyperlink"/>
                  <w:rFonts w:asciiTheme="minorHAnsi" w:hAnsiTheme="minorHAnsi"/>
                  <w:color w:val="0000FF"/>
                </w:rPr>
                <w:t>KRS 199.557 Federal Title IV-E adoption assistance</w:t>
              </w:r>
            </w:hyperlink>
            <w:r w:rsidR="004065E6" w:rsidRPr="0005032F">
              <w:rPr>
                <w:rFonts w:asciiTheme="minorHAnsi" w:hAnsiTheme="minorHAnsi"/>
              </w:rPr>
              <w:t xml:space="preserve"> states in Section (2) Federal Title IV-E adoption assistance shall be paid to the adoptive parent or parents after conclusion of the adoption if the child meets the eligibility criteria established at 42 U.S.C. sec. 673.</w:t>
            </w:r>
          </w:p>
          <w:p w14:paraId="4F92D838" w14:textId="77777777" w:rsidR="004065E6" w:rsidRPr="0005032F" w:rsidRDefault="004065E6" w:rsidP="004065E6">
            <w:pPr>
              <w:rPr>
                <w:rFonts w:asciiTheme="minorHAnsi" w:hAnsiTheme="minorHAnsi"/>
              </w:rPr>
            </w:pPr>
          </w:p>
          <w:p w14:paraId="4F7DAF70" w14:textId="77777777" w:rsidR="004065E6" w:rsidRPr="0005032F" w:rsidRDefault="00261AD4" w:rsidP="004065E6">
            <w:pPr>
              <w:rPr>
                <w:rFonts w:asciiTheme="minorHAnsi" w:hAnsiTheme="minorHAnsi"/>
              </w:rPr>
            </w:pPr>
            <w:hyperlink r:id="rId252" w:history="1">
              <w:r w:rsidR="004065E6" w:rsidRPr="006E6FA3">
                <w:rPr>
                  <w:rStyle w:val="Hyperlink"/>
                  <w:rFonts w:asciiTheme="minorHAnsi" w:hAnsiTheme="minorHAnsi"/>
                  <w:color w:val="0000FF"/>
                </w:rPr>
                <w:t>922 KAR 1:060 Federal Title IV-E adoption assistance</w:t>
              </w:r>
            </w:hyperlink>
            <w:r w:rsidR="004065E6" w:rsidRPr="0005032F">
              <w:rPr>
                <w:rFonts w:asciiTheme="minorHAnsi" w:hAnsiTheme="minorHAnsi"/>
              </w:rPr>
              <w:t xml:space="preserve"> Section 2 Adoption Assistance </w:t>
            </w:r>
            <w:r w:rsidR="004065E6" w:rsidRPr="0046783E">
              <w:rPr>
                <w:rFonts w:asciiTheme="minorHAnsi" w:hAnsiTheme="minorHAnsi"/>
                <w:color w:val="1F497D" w:themeColor="text2"/>
              </w:rPr>
              <w:t>Eligibility</w:t>
            </w:r>
            <w:r w:rsidR="004065E6" w:rsidRPr="0005032F">
              <w:rPr>
                <w:rFonts w:asciiTheme="minorHAnsi" w:hAnsiTheme="minorHAnsi"/>
              </w:rPr>
              <w:t xml:space="preserve"> Criteria</w:t>
            </w:r>
          </w:p>
          <w:p w14:paraId="23C04663" w14:textId="77777777" w:rsidR="004065E6" w:rsidRPr="0005032F" w:rsidRDefault="004065E6" w:rsidP="004065E6">
            <w:pPr>
              <w:rPr>
                <w:rFonts w:asciiTheme="minorHAnsi" w:hAnsiTheme="minorHAnsi"/>
              </w:rPr>
            </w:pPr>
            <w:r w:rsidRPr="0005032F">
              <w:rPr>
                <w:rFonts w:asciiTheme="minorHAnsi" w:hAnsiTheme="minorHAnsi"/>
              </w:rPr>
              <w:t>(3) A special needs child shall:</w:t>
            </w:r>
          </w:p>
          <w:p w14:paraId="2259109E" w14:textId="77777777" w:rsidR="004065E6" w:rsidRPr="0005032F" w:rsidRDefault="004065E6" w:rsidP="004065E6">
            <w:pPr>
              <w:rPr>
                <w:rFonts w:asciiTheme="minorHAnsi" w:hAnsiTheme="minorHAnsi"/>
              </w:rPr>
            </w:pPr>
            <w:r w:rsidRPr="0005032F">
              <w:rPr>
                <w:rFonts w:asciiTheme="minorHAnsi" w:hAnsiTheme="minorHAnsi"/>
              </w:rPr>
              <w:t>(a) Meet the eligibility criteria established in 42 U.S.C. 673 when the adoption proceedings are initiated including:</w:t>
            </w:r>
          </w:p>
          <w:p w14:paraId="4DDF5045" w14:textId="77777777" w:rsidR="004065E6" w:rsidRPr="0005032F" w:rsidRDefault="004065E6" w:rsidP="004065E6">
            <w:pPr>
              <w:rPr>
                <w:rFonts w:asciiTheme="minorHAnsi" w:hAnsiTheme="minorHAnsi"/>
              </w:rPr>
            </w:pPr>
            <w:r w:rsidRPr="0005032F">
              <w:rPr>
                <w:rFonts w:asciiTheme="minorHAnsi" w:hAnsiTheme="minorHAnsi"/>
              </w:rPr>
              <w:t>1. Eligibility for Aid to Families with Dependent Children effective on July 16, 1996, upon the child's removal from the home of a relative;</w:t>
            </w:r>
          </w:p>
          <w:p w14:paraId="0B173CDD" w14:textId="77777777" w:rsidR="004065E6" w:rsidRPr="0005032F" w:rsidRDefault="004065E6" w:rsidP="004065E6">
            <w:pPr>
              <w:rPr>
                <w:rFonts w:asciiTheme="minorHAnsi" w:hAnsiTheme="minorHAnsi"/>
              </w:rPr>
            </w:pPr>
          </w:p>
          <w:p w14:paraId="15869CF1" w14:textId="77777777" w:rsidR="004065E6" w:rsidRPr="0005032F" w:rsidRDefault="004065E6" w:rsidP="004065E6">
            <w:pPr>
              <w:rPr>
                <w:rFonts w:asciiTheme="minorHAnsi" w:hAnsiTheme="minorHAnsi"/>
              </w:rPr>
            </w:pPr>
            <w:r w:rsidRPr="0005032F">
              <w:rPr>
                <w:rFonts w:asciiTheme="minorHAnsi" w:hAnsiTheme="minorHAnsi"/>
              </w:rPr>
              <w:t xml:space="preserve">Protection and Permanency Operating Manual:  </w:t>
            </w:r>
          </w:p>
          <w:p w14:paraId="683F74EF" w14:textId="77777777" w:rsidR="004065E6" w:rsidRPr="0005032F" w:rsidRDefault="00261AD4" w:rsidP="004065E6">
            <w:pPr>
              <w:rPr>
                <w:rFonts w:asciiTheme="minorHAnsi" w:hAnsiTheme="minorHAnsi"/>
              </w:rPr>
            </w:pPr>
            <w:hyperlink r:id="rId253" w:history="1">
              <w:r w:rsidR="004065E6" w:rsidRPr="006E6FA3">
                <w:rPr>
                  <w:rStyle w:val="Hyperlink"/>
                  <w:rFonts w:asciiTheme="minorHAnsi" w:hAnsiTheme="minorHAnsi"/>
                  <w:color w:val="0000FF"/>
                </w:rPr>
                <w:t>Chapter 31-Standards of Practice Regarding Title IV-E, Medicaid and Other Applicable Benefits; Section: 31.11 Title IV-E Adoption Assistance</w:t>
              </w:r>
            </w:hyperlink>
            <w:r w:rsidR="004065E6" w:rsidRPr="0005032F">
              <w:rPr>
                <w:rFonts w:asciiTheme="minorHAnsi" w:hAnsiTheme="minorHAnsi"/>
              </w:rPr>
              <w:t>:</w:t>
            </w:r>
          </w:p>
          <w:p w14:paraId="6575D52E" w14:textId="77777777" w:rsidR="004065E6" w:rsidRPr="0005032F" w:rsidRDefault="004065E6" w:rsidP="004065E6">
            <w:pPr>
              <w:rPr>
                <w:rFonts w:asciiTheme="minorHAnsi" w:hAnsiTheme="minorHAnsi"/>
              </w:rPr>
            </w:pPr>
            <w:bookmarkStart w:id="51" w:name="_Toc327177357"/>
            <w:r w:rsidRPr="0005032F">
              <w:rPr>
                <w:rFonts w:asciiTheme="minorHAnsi" w:hAnsiTheme="minorHAnsi"/>
              </w:rPr>
              <w:t>The CBW [child’s benefit worker] Assures that the necessary documents for eligibility are submitted in accordance to</w:t>
            </w:r>
            <w:r w:rsidRPr="006E6FA3">
              <w:rPr>
                <w:rFonts w:asciiTheme="minorHAnsi" w:hAnsiTheme="minorHAnsi"/>
                <w:color w:val="0000FF"/>
              </w:rPr>
              <w:t xml:space="preserve"> </w:t>
            </w:r>
            <w:hyperlink r:id="rId254" w:history="1">
              <w:r w:rsidRPr="006E6FA3">
                <w:rPr>
                  <w:rStyle w:val="Hyperlink"/>
                  <w:rFonts w:asciiTheme="minorHAnsi" w:hAnsiTheme="minorHAnsi"/>
                  <w:color w:val="0000FF"/>
                </w:rPr>
                <w:t>SOP 31.2 Title IV-E Eligibility and Reimbursability</w:t>
              </w:r>
            </w:hyperlink>
            <w:r w:rsidRPr="0005032F">
              <w:rPr>
                <w:rFonts w:asciiTheme="minorHAnsi" w:hAnsiTheme="minorHAnsi"/>
              </w:rPr>
              <w:t>:</w:t>
            </w:r>
            <w:bookmarkEnd w:id="51"/>
            <w:r w:rsidRPr="0005032F">
              <w:rPr>
                <w:rFonts w:asciiTheme="minorHAnsi" w:hAnsiTheme="minorHAnsi"/>
              </w:rPr>
              <w:t xml:space="preserve">  </w:t>
            </w:r>
          </w:p>
          <w:p w14:paraId="7480362D" w14:textId="77777777" w:rsidR="004065E6" w:rsidRPr="0005032F" w:rsidRDefault="004065E6" w:rsidP="004065E6">
            <w:pPr>
              <w:rPr>
                <w:rFonts w:asciiTheme="minorHAnsi" w:hAnsiTheme="minorHAnsi"/>
              </w:rPr>
            </w:pPr>
            <w:bookmarkStart w:id="52" w:name="_Toc327177358"/>
            <w:r w:rsidRPr="0005032F">
              <w:rPr>
                <w:rFonts w:asciiTheme="minorHAnsi" w:hAnsiTheme="minorHAnsi"/>
              </w:rPr>
              <w:t>4. The SSW [social services worker] ensures that:</w:t>
            </w:r>
            <w:bookmarkEnd w:id="52"/>
            <w:r w:rsidRPr="0005032F">
              <w:rPr>
                <w:rFonts w:asciiTheme="minorHAnsi" w:hAnsiTheme="minorHAnsi"/>
              </w:rPr>
              <w:t xml:space="preserve"> </w:t>
            </w:r>
          </w:p>
          <w:p w14:paraId="75AB4ED6" w14:textId="77777777" w:rsidR="004065E6" w:rsidRPr="0005032F" w:rsidRDefault="004065E6" w:rsidP="004065E6">
            <w:pPr>
              <w:rPr>
                <w:rFonts w:asciiTheme="minorHAnsi" w:hAnsiTheme="minorHAnsi"/>
              </w:rPr>
            </w:pPr>
            <w:bookmarkStart w:id="53" w:name="_Toc327177359"/>
            <w:r w:rsidRPr="0005032F">
              <w:rPr>
                <w:rFonts w:asciiTheme="minorHAnsi" w:hAnsiTheme="minorHAnsi"/>
              </w:rPr>
              <w:t xml:space="preserve">(A)The wording of the court order states that continuation in the home is contrary to the welfare of the child.  This wording is required for the child to be title IV-E eligible as outlined in SOP 31.1 Title IV-E Determination.  The judicial determination for IV-E eligibility requires </w:t>
            </w:r>
            <w:r w:rsidRPr="0005032F">
              <w:rPr>
                <w:rFonts w:asciiTheme="minorHAnsi" w:hAnsiTheme="minorHAnsi"/>
              </w:rPr>
              <w:lastRenderedPageBreak/>
              <w:t>that the results in the child's removal coincide with (i.e. occur at the same time as) the Cabinet's action to physically or constructively remove the child, unless the court order specifies an alternative timeframe for removal.  If a court makes a judicial determination that it is contrary to the child's welfare to remain at home (without specifying an alternative timeframe) and the child does, in fact, remain at home and no removal occurs, the requirement for removal is not met and the child is ineligible for title IV-E.</w:t>
            </w:r>
            <w:bookmarkEnd w:id="53"/>
            <w:r w:rsidRPr="0005032F">
              <w:rPr>
                <w:rFonts w:asciiTheme="minorHAnsi" w:hAnsiTheme="minorHAnsi"/>
              </w:rPr>
              <w:t xml:space="preserve"> </w:t>
            </w:r>
          </w:p>
          <w:p w14:paraId="47FC5690" w14:textId="77777777" w:rsidR="004065E6" w:rsidRPr="0005032F" w:rsidRDefault="004065E6" w:rsidP="004065E6">
            <w:pPr>
              <w:rPr>
                <w:rFonts w:asciiTheme="minorHAnsi" w:hAnsiTheme="minorHAnsi"/>
              </w:rPr>
            </w:pPr>
          </w:p>
          <w:p w14:paraId="36919EAA" w14:textId="77777777" w:rsidR="004065E6" w:rsidRPr="0005032F" w:rsidRDefault="004065E6" w:rsidP="004065E6">
            <w:pPr>
              <w:rPr>
                <w:rFonts w:asciiTheme="minorHAnsi" w:hAnsiTheme="minorHAnsi"/>
              </w:rPr>
            </w:pPr>
            <w:bookmarkStart w:id="54" w:name="_Toc327177360"/>
            <w:r w:rsidRPr="0005032F">
              <w:rPr>
                <w:rFonts w:asciiTheme="minorHAnsi" w:hAnsiTheme="minorHAnsi"/>
              </w:rPr>
              <w:t>(C)The court that orders voluntary commitment contains the appropriate judicial determination within one-hundred, eighty (180) days from when the children were removed.</w:t>
            </w:r>
            <w:bookmarkEnd w:id="54"/>
          </w:p>
        </w:tc>
      </w:tr>
      <w:tr w:rsidR="004065E6" w:rsidRPr="003D43ED" w14:paraId="0CD956BB"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64E40E2C" w14:textId="77777777" w:rsidR="004065E6" w:rsidRPr="003D43ED" w:rsidRDefault="004065E6" w:rsidP="004065E6">
            <w:pPr>
              <w:spacing w:after="192"/>
              <w:rPr>
                <w:rFonts w:asciiTheme="minorHAnsi" w:hAnsiTheme="minorHAnsi"/>
              </w:rPr>
            </w:pPr>
            <w:r w:rsidRPr="003D43ED">
              <w:rPr>
                <w:rFonts w:asciiTheme="minorHAnsi" w:hAnsiTheme="minorHAnsi"/>
              </w:rPr>
              <w:lastRenderedPageBreak/>
              <w:t>473(a)(2)(A)(i)(I)(bb)</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1C00ABDE" w14:textId="77777777" w:rsidR="004065E6" w:rsidRPr="003D43ED" w:rsidRDefault="004065E6" w:rsidP="004065E6">
            <w:pPr>
              <w:pStyle w:val="cell1"/>
              <w:rPr>
                <w:rFonts w:asciiTheme="minorHAnsi" w:hAnsiTheme="minorHAnsi"/>
              </w:rPr>
            </w:pPr>
            <w:r w:rsidRPr="003D43ED">
              <w:rPr>
                <w:rFonts w:asciiTheme="minorHAnsi" w:hAnsiTheme="minorHAnsi"/>
              </w:rPr>
              <w:t>b.  meets all the requirements of title XVI of the Act with respect to eligibility for supplemental security income benefits; or</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60CE1D1E" w14:textId="77777777" w:rsidR="004065E6" w:rsidRPr="0005032F" w:rsidRDefault="00261AD4" w:rsidP="004065E6">
            <w:pPr>
              <w:rPr>
                <w:rFonts w:asciiTheme="minorHAnsi" w:hAnsiTheme="minorHAnsi"/>
              </w:rPr>
            </w:pPr>
            <w:hyperlink r:id="rId255" w:history="1">
              <w:r w:rsidR="004065E6" w:rsidRPr="006E6FA3">
                <w:rPr>
                  <w:rStyle w:val="Hyperlink"/>
                  <w:rFonts w:asciiTheme="minorHAnsi" w:hAnsiTheme="minorHAnsi"/>
                  <w:color w:val="0000FF"/>
                </w:rPr>
                <w:t>KRS 199.557 Federal Title IV-E adoption assistance</w:t>
              </w:r>
            </w:hyperlink>
            <w:r w:rsidR="004065E6" w:rsidRPr="0005032F">
              <w:rPr>
                <w:rFonts w:asciiTheme="minorHAnsi" w:hAnsiTheme="minorHAnsi"/>
              </w:rPr>
              <w:t xml:space="preserve"> states in Section (2) Federal Title IV-E adoption assistance shall be paid to the adoptive parent or parents after conclusion of the adoption if the child meets the eligibility criteria established at 42 U.S.C. sec. 673.</w:t>
            </w:r>
          </w:p>
          <w:p w14:paraId="5E3FEDF3" w14:textId="77777777" w:rsidR="004065E6" w:rsidRPr="0005032F" w:rsidRDefault="004065E6" w:rsidP="004065E6">
            <w:pPr>
              <w:rPr>
                <w:rFonts w:asciiTheme="minorHAnsi" w:hAnsiTheme="minorHAnsi"/>
              </w:rPr>
            </w:pPr>
          </w:p>
          <w:p w14:paraId="55986C40" w14:textId="77777777" w:rsidR="004065E6" w:rsidRPr="0005032F" w:rsidRDefault="00261AD4" w:rsidP="004065E6">
            <w:pPr>
              <w:rPr>
                <w:rFonts w:asciiTheme="minorHAnsi" w:hAnsiTheme="minorHAnsi"/>
              </w:rPr>
            </w:pPr>
            <w:hyperlink r:id="rId256" w:history="1">
              <w:bookmarkStart w:id="55" w:name="_Toc327177361"/>
              <w:r w:rsidR="004065E6" w:rsidRPr="006E6FA3">
                <w:rPr>
                  <w:rStyle w:val="Hyperlink"/>
                  <w:rFonts w:asciiTheme="minorHAnsi" w:hAnsiTheme="minorHAnsi"/>
                  <w:color w:val="0000FF"/>
                </w:rPr>
                <w:t>922 KAR 1:060 Title IV-E adoption assistance</w:t>
              </w:r>
            </w:hyperlink>
            <w:r w:rsidR="004065E6" w:rsidRPr="0005032F">
              <w:rPr>
                <w:rFonts w:asciiTheme="minorHAnsi" w:hAnsiTheme="minorHAnsi"/>
              </w:rPr>
              <w:t xml:space="preserve"> states in Section 2</w:t>
            </w:r>
            <w:bookmarkEnd w:id="55"/>
            <w:r w:rsidR="004065E6" w:rsidRPr="0005032F">
              <w:rPr>
                <w:rFonts w:asciiTheme="minorHAnsi" w:hAnsiTheme="minorHAnsi"/>
              </w:rPr>
              <w:t xml:space="preserve"> Adoption Assistance Eligibility Criteria.</w:t>
            </w:r>
          </w:p>
          <w:p w14:paraId="537DBF72" w14:textId="77777777" w:rsidR="004065E6" w:rsidRPr="0005032F" w:rsidRDefault="004065E6" w:rsidP="004065E6">
            <w:pPr>
              <w:rPr>
                <w:rFonts w:asciiTheme="minorHAnsi" w:hAnsiTheme="minorHAnsi"/>
              </w:rPr>
            </w:pPr>
            <w:r w:rsidRPr="0005032F">
              <w:rPr>
                <w:rFonts w:asciiTheme="minorHAnsi" w:hAnsiTheme="minorHAnsi"/>
              </w:rPr>
              <w:lastRenderedPageBreak/>
              <w:t>(3) A special needs child shall:</w:t>
            </w:r>
          </w:p>
          <w:p w14:paraId="1A265D58" w14:textId="77777777" w:rsidR="004065E6" w:rsidRPr="0005032F" w:rsidRDefault="004065E6" w:rsidP="004065E6">
            <w:pPr>
              <w:rPr>
                <w:rFonts w:asciiTheme="minorHAnsi" w:hAnsiTheme="minorHAnsi"/>
              </w:rPr>
            </w:pPr>
            <w:r w:rsidRPr="0005032F">
              <w:rPr>
                <w:rFonts w:asciiTheme="minorHAnsi" w:hAnsiTheme="minorHAnsi"/>
              </w:rPr>
              <w:t>(a) Meet the eligibility criteria established in 42 U.S.C. 673 when the adoption proceedings are initiated including:</w:t>
            </w:r>
          </w:p>
          <w:p w14:paraId="4CD7C625" w14:textId="77777777" w:rsidR="004065E6" w:rsidRPr="0005032F" w:rsidRDefault="004065E6" w:rsidP="004065E6">
            <w:pPr>
              <w:rPr>
                <w:rFonts w:asciiTheme="minorHAnsi" w:hAnsiTheme="minorHAnsi"/>
              </w:rPr>
            </w:pPr>
            <w:r w:rsidRPr="0005032F">
              <w:rPr>
                <w:rFonts w:asciiTheme="minorHAnsi" w:hAnsiTheme="minorHAnsi"/>
              </w:rPr>
              <w:t>2. Eligible for Supplemental Security Income</w:t>
            </w:r>
          </w:p>
        </w:tc>
      </w:tr>
      <w:tr w:rsidR="004065E6" w:rsidRPr="003D43ED" w14:paraId="71027F9B"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08E0FCE2" w14:textId="77777777" w:rsidR="004065E6" w:rsidRPr="003D43ED" w:rsidRDefault="004065E6" w:rsidP="004065E6">
            <w:pPr>
              <w:spacing w:after="192"/>
              <w:rPr>
                <w:rFonts w:asciiTheme="minorHAnsi" w:hAnsiTheme="minorHAnsi"/>
              </w:rPr>
            </w:pPr>
            <w:r w:rsidRPr="003D43ED">
              <w:rPr>
                <w:rFonts w:asciiTheme="minorHAnsi" w:hAnsiTheme="minorHAnsi"/>
              </w:rPr>
              <w:lastRenderedPageBreak/>
              <w:t>473(a)(2)(A)(i)(I)(cc)</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3A521F60" w14:textId="77777777" w:rsidR="004065E6" w:rsidRPr="003D43ED" w:rsidRDefault="004065E6" w:rsidP="004065E6">
            <w:pPr>
              <w:pStyle w:val="cell1"/>
              <w:rPr>
                <w:rFonts w:asciiTheme="minorHAnsi" w:hAnsiTheme="minorHAnsi"/>
              </w:rPr>
            </w:pPr>
            <w:r w:rsidRPr="003D43ED">
              <w:rPr>
                <w:rFonts w:asciiTheme="minorHAnsi" w:hAnsiTheme="minorHAnsi"/>
              </w:rPr>
              <w:t>c.  is a child whose costs in a foster family home or child-care institution are covered by the foster care maintenance payments being made with respect to the minor parent of the child as provided in section 475(4)(B).</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7B8A8555" w14:textId="77777777" w:rsidR="004065E6" w:rsidRPr="0005032F" w:rsidRDefault="00261AD4" w:rsidP="004065E6">
            <w:pPr>
              <w:rPr>
                <w:rFonts w:asciiTheme="minorHAnsi" w:hAnsiTheme="minorHAnsi"/>
              </w:rPr>
            </w:pPr>
            <w:hyperlink r:id="rId257" w:history="1">
              <w:r w:rsidR="004065E6" w:rsidRPr="006E6FA3">
                <w:rPr>
                  <w:rStyle w:val="Hyperlink"/>
                  <w:rFonts w:asciiTheme="minorHAnsi" w:hAnsiTheme="minorHAnsi"/>
                  <w:color w:val="0000FF"/>
                </w:rPr>
                <w:t>922 KAR 1:060 Federal Title IV-E adoption assistance</w:t>
              </w:r>
            </w:hyperlink>
            <w:r w:rsidR="004065E6" w:rsidRPr="0005032F">
              <w:rPr>
                <w:rFonts w:asciiTheme="minorHAnsi" w:hAnsiTheme="minorHAnsi"/>
              </w:rPr>
              <w:t xml:space="preserve"> states in Section 2 Adoption Assistance Eligibility Criteria:</w:t>
            </w:r>
          </w:p>
          <w:p w14:paraId="0C29F775" w14:textId="77777777" w:rsidR="004065E6" w:rsidRPr="0005032F" w:rsidRDefault="004065E6" w:rsidP="004065E6">
            <w:pPr>
              <w:rPr>
                <w:rFonts w:asciiTheme="minorHAnsi" w:hAnsiTheme="minorHAnsi"/>
              </w:rPr>
            </w:pPr>
            <w:r w:rsidRPr="0005032F">
              <w:rPr>
                <w:rFonts w:asciiTheme="minorHAnsi" w:hAnsiTheme="minorHAnsi"/>
              </w:rPr>
              <w:t>(3) A special needs child shall:</w:t>
            </w:r>
          </w:p>
          <w:p w14:paraId="4106F46F" w14:textId="77777777" w:rsidR="004065E6" w:rsidRPr="0005032F" w:rsidRDefault="004065E6" w:rsidP="004065E6">
            <w:pPr>
              <w:rPr>
                <w:rFonts w:asciiTheme="minorHAnsi" w:hAnsiTheme="minorHAnsi"/>
              </w:rPr>
            </w:pPr>
            <w:r w:rsidRPr="0005032F">
              <w:rPr>
                <w:rFonts w:asciiTheme="minorHAnsi" w:hAnsiTheme="minorHAnsi"/>
              </w:rPr>
              <w:t>(a) Meet the eligibility criteria established in 42 U.S.C. 673 when the adoption proceedings are initiated including:</w:t>
            </w:r>
          </w:p>
          <w:p w14:paraId="42DC1141" w14:textId="77777777" w:rsidR="004065E6" w:rsidRPr="0005032F" w:rsidRDefault="004065E6" w:rsidP="004065E6">
            <w:pPr>
              <w:rPr>
                <w:rFonts w:asciiTheme="minorHAnsi" w:hAnsiTheme="minorHAnsi"/>
              </w:rPr>
            </w:pPr>
            <w:r w:rsidRPr="0005032F">
              <w:rPr>
                <w:rFonts w:asciiTheme="minorHAnsi" w:hAnsiTheme="minorHAnsi"/>
              </w:rPr>
              <w:t>3. Status as a child:</w:t>
            </w:r>
          </w:p>
          <w:p w14:paraId="0F8EB6AB" w14:textId="77777777" w:rsidR="004065E6" w:rsidRPr="0005032F" w:rsidRDefault="004065E6" w:rsidP="004065E6">
            <w:pPr>
              <w:rPr>
                <w:rFonts w:asciiTheme="minorHAnsi" w:hAnsiTheme="minorHAnsi"/>
              </w:rPr>
            </w:pPr>
            <w:r w:rsidRPr="0005032F">
              <w:rPr>
                <w:rFonts w:asciiTheme="minorHAnsi" w:hAnsiTheme="minorHAnsi"/>
              </w:rPr>
              <w:t>a. Born to a minor parent who is receiving Title IV-E foster care maintenance;</w:t>
            </w:r>
          </w:p>
        </w:tc>
      </w:tr>
      <w:tr w:rsidR="004065E6" w:rsidRPr="003D43ED" w14:paraId="1FC3B63F"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07E65413" w14:textId="77777777" w:rsidR="004065E6" w:rsidRPr="003D43ED" w:rsidRDefault="004065E6" w:rsidP="004065E6">
            <w:pPr>
              <w:spacing w:after="192"/>
              <w:rPr>
                <w:rFonts w:asciiTheme="minorHAnsi" w:hAnsiTheme="minorHAnsi"/>
              </w:rPr>
            </w:pPr>
            <w:r w:rsidRPr="003D43ED">
              <w:rPr>
                <w:rFonts w:asciiTheme="minorHAnsi" w:hAnsiTheme="minorHAnsi"/>
              </w:rPr>
              <w:t>473(a)(2)(C)(i)</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2A340CA2" w14:textId="77777777" w:rsidR="004065E6" w:rsidRPr="003D43ED" w:rsidRDefault="004065E6" w:rsidP="004065E6">
            <w:pPr>
              <w:spacing w:before="100" w:beforeAutospacing="1" w:after="100" w:afterAutospacing="1"/>
              <w:rPr>
                <w:rFonts w:asciiTheme="minorHAnsi" w:hAnsiTheme="minorHAnsi"/>
              </w:rPr>
            </w:pPr>
            <w:r w:rsidRPr="003D43ED">
              <w:rPr>
                <w:rFonts w:asciiTheme="minorHAnsi" w:hAnsiTheme="minorHAnsi"/>
              </w:rPr>
              <w:t>3.  In the case of a child who is not an applicable child for the fiscal year as defined in 473(e), the child will be treated as meeting the requirements to receive adoption assistance payments if the child:</w:t>
            </w:r>
          </w:p>
          <w:p w14:paraId="29D57161" w14:textId="77777777" w:rsidR="004065E6" w:rsidRPr="003D43ED" w:rsidRDefault="004065E6" w:rsidP="004065E6">
            <w:pPr>
              <w:spacing w:before="100" w:beforeAutospacing="1" w:after="100" w:afterAutospacing="1"/>
              <w:rPr>
                <w:rFonts w:asciiTheme="minorHAnsi" w:hAnsiTheme="minorHAnsi"/>
              </w:rPr>
            </w:pPr>
            <w:r w:rsidRPr="003D43ED">
              <w:rPr>
                <w:rFonts w:asciiTheme="minorHAnsi" w:hAnsiTheme="minorHAnsi"/>
              </w:rPr>
              <w:t>a.  meets the requirements of section 473(a)(2)(A)(i)(II); and</w:t>
            </w:r>
          </w:p>
          <w:p w14:paraId="7C6B577F" w14:textId="77777777" w:rsidR="004065E6" w:rsidRPr="003D43ED" w:rsidRDefault="004065E6" w:rsidP="004065E6">
            <w:pPr>
              <w:spacing w:before="100" w:beforeAutospacing="1" w:after="100" w:afterAutospacing="1"/>
              <w:rPr>
                <w:rFonts w:asciiTheme="minorHAnsi" w:hAnsiTheme="minorHAnsi"/>
              </w:rPr>
            </w:pPr>
            <w:r w:rsidRPr="003D43ED">
              <w:rPr>
                <w:rFonts w:asciiTheme="minorHAnsi" w:hAnsiTheme="minorHAnsi"/>
              </w:rPr>
              <w:t>b.  is determined eligible for adoption assistance payments under 473 of the Act with respect to a prior adoption; and</w:t>
            </w:r>
          </w:p>
          <w:p w14:paraId="3D08AB5B" w14:textId="77777777" w:rsidR="004065E6" w:rsidRPr="003D43ED" w:rsidRDefault="004065E6" w:rsidP="004065E6">
            <w:pPr>
              <w:spacing w:before="100" w:beforeAutospacing="1" w:after="100" w:afterAutospacing="1"/>
              <w:rPr>
                <w:rFonts w:asciiTheme="minorHAnsi" w:hAnsiTheme="minorHAnsi"/>
              </w:rPr>
            </w:pPr>
            <w:r w:rsidRPr="003D43ED">
              <w:rPr>
                <w:rFonts w:asciiTheme="minorHAnsi" w:hAnsiTheme="minorHAnsi"/>
              </w:rPr>
              <w:lastRenderedPageBreak/>
              <w:t xml:space="preserve">c.  is available for adoption because the prior adoption has been dissolved and the parental rights of the adoptive parents have been terminated or because the child's adoptive parents have died; and </w:t>
            </w:r>
          </w:p>
          <w:p w14:paraId="10A2A498" w14:textId="77777777" w:rsidR="004065E6" w:rsidRPr="003D43ED" w:rsidRDefault="004065E6" w:rsidP="004065E6">
            <w:pPr>
              <w:spacing w:before="100" w:beforeAutospacing="1" w:after="100" w:afterAutospacing="1"/>
              <w:rPr>
                <w:rFonts w:asciiTheme="minorHAnsi" w:hAnsiTheme="minorHAnsi"/>
              </w:rPr>
            </w:pPr>
            <w:r w:rsidRPr="003D43ED">
              <w:rPr>
                <w:rFonts w:asciiTheme="minorHAnsi" w:hAnsiTheme="minorHAnsi"/>
              </w:rPr>
              <w:t>d. fails to meet the requirements of section 473(a)(2)(A)(i) but will meet such requirements if the child is treated as if the child is in the same financial and other circumstances the child was in the last time the child was determined eligible for adoption assistance payments under section 473 of the Act and the prior adoption is treated as never having occurred.</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4A910939" w14:textId="77777777" w:rsidR="004065E6" w:rsidRPr="0005032F" w:rsidRDefault="00261AD4" w:rsidP="004065E6">
            <w:pPr>
              <w:rPr>
                <w:rFonts w:asciiTheme="minorHAnsi" w:hAnsiTheme="minorHAnsi"/>
              </w:rPr>
            </w:pPr>
            <w:hyperlink r:id="rId258" w:history="1">
              <w:r w:rsidR="004065E6" w:rsidRPr="006E6FA3">
                <w:rPr>
                  <w:rStyle w:val="Hyperlink"/>
                  <w:rFonts w:asciiTheme="minorHAnsi" w:hAnsiTheme="minorHAnsi"/>
                  <w:color w:val="0000FF"/>
                </w:rPr>
                <w:t>922 KAR 1:060 Federal Title IV-E adoption assistance</w:t>
              </w:r>
            </w:hyperlink>
            <w:r w:rsidR="004065E6" w:rsidRPr="0005032F">
              <w:rPr>
                <w:rFonts w:asciiTheme="minorHAnsi" w:hAnsiTheme="minorHAnsi"/>
              </w:rPr>
              <w:t xml:space="preserve"> states in Section 2 Adoption Assistance Eligibility Criteria: </w:t>
            </w:r>
          </w:p>
          <w:p w14:paraId="391BBDC7" w14:textId="77777777" w:rsidR="004065E6" w:rsidRPr="0005032F" w:rsidRDefault="004065E6" w:rsidP="004065E6">
            <w:pPr>
              <w:rPr>
                <w:rFonts w:asciiTheme="minorHAnsi" w:hAnsiTheme="minorHAnsi"/>
              </w:rPr>
            </w:pPr>
            <w:r w:rsidRPr="0005032F">
              <w:rPr>
                <w:rFonts w:asciiTheme="minorHAnsi" w:hAnsiTheme="minorHAnsi"/>
              </w:rPr>
              <w:t>(5) If an adoption assistance agreement is terminated in accordance with Section 7 of this administrative regulation, a child previously eligible for federal Title IV-E adoption assistance shall be treated as having the same financial circumstances as the child had when originally adopted.</w:t>
            </w:r>
          </w:p>
          <w:p w14:paraId="784C4E9C" w14:textId="77777777" w:rsidR="004065E6" w:rsidRPr="0005032F" w:rsidRDefault="004065E6" w:rsidP="004065E6">
            <w:pPr>
              <w:rPr>
                <w:rFonts w:asciiTheme="minorHAnsi" w:hAnsiTheme="minorHAnsi"/>
              </w:rPr>
            </w:pPr>
          </w:p>
          <w:p w14:paraId="2270B647" w14:textId="77777777" w:rsidR="004065E6" w:rsidRPr="0005032F" w:rsidRDefault="004065E6" w:rsidP="004065E6">
            <w:pPr>
              <w:rPr>
                <w:rFonts w:asciiTheme="minorHAnsi" w:hAnsiTheme="minorHAnsi"/>
              </w:rPr>
            </w:pPr>
            <w:r w:rsidRPr="0005032F">
              <w:rPr>
                <w:rFonts w:asciiTheme="minorHAnsi" w:hAnsiTheme="minorHAnsi"/>
              </w:rPr>
              <w:t xml:space="preserve">Protection and Permanency Operational Manual:  </w:t>
            </w:r>
          </w:p>
          <w:p w14:paraId="590D8228" w14:textId="77777777" w:rsidR="004065E6" w:rsidRPr="0005032F" w:rsidRDefault="00261AD4" w:rsidP="004065E6">
            <w:pPr>
              <w:rPr>
                <w:rFonts w:asciiTheme="minorHAnsi" w:hAnsiTheme="minorHAnsi"/>
              </w:rPr>
            </w:pPr>
            <w:hyperlink r:id="rId259" w:history="1">
              <w:r w:rsidR="004065E6" w:rsidRPr="006E6FA3">
                <w:rPr>
                  <w:rStyle w:val="Hyperlink"/>
                  <w:rFonts w:asciiTheme="minorHAnsi" w:hAnsiTheme="minorHAnsi"/>
                  <w:color w:val="0000FF"/>
                </w:rPr>
                <w:t>Chapter 31-Standards of Practice Regarding Title IV-E, Medicaid and Other Applicable Benefits; Section: 31.11 Title IV-E Adoption Assistance</w:t>
              </w:r>
            </w:hyperlink>
            <w:r w:rsidR="004065E6" w:rsidRPr="0005032F">
              <w:rPr>
                <w:rFonts w:asciiTheme="minorHAnsi" w:hAnsiTheme="minorHAnsi"/>
              </w:rPr>
              <w:t>:</w:t>
            </w:r>
          </w:p>
          <w:p w14:paraId="7647137E" w14:textId="77777777" w:rsidR="004065E6" w:rsidRPr="0005032F" w:rsidRDefault="004065E6" w:rsidP="004065E6">
            <w:pPr>
              <w:rPr>
                <w:rFonts w:asciiTheme="minorHAnsi" w:hAnsiTheme="minorHAnsi"/>
              </w:rPr>
            </w:pPr>
            <w:r w:rsidRPr="0005032F">
              <w:rPr>
                <w:rFonts w:asciiTheme="minorHAnsi" w:hAnsiTheme="minorHAnsi"/>
              </w:rPr>
              <w:t xml:space="preserve">Children with special needs adopted after October 1, 1997, who were initially eligible for IV-E adoption assistance and whose adoptions were </w:t>
            </w:r>
            <w:r w:rsidRPr="0005032F">
              <w:rPr>
                <w:rFonts w:asciiTheme="minorHAnsi" w:hAnsiTheme="minorHAnsi"/>
              </w:rPr>
              <w:lastRenderedPageBreak/>
              <w:t>dissolved, will be able to continue their IV-E eligibility when adopted again.</w:t>
            </w:r>
          </w:p>
        </w:tc>
      </w:tr>
      <w:tr w:rsidR="004065E6" w:rsidRPr="003D43ED" w14:paraId="6B81F6D3"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323350E6" w14:textId="77777777" w:rsidR="004065E6" w:rsidRPr="003D43ED" w:rsidRDefault="004065E6" w:rsidP="004065E6">
            <w:pPr>
              <w:tabs>
                <w:tab w:val="left" w:pos="1440"/>
              </w:tabs>
              <w:rPr>
                <w:rFonts w:asciiTheme="minorHAnsi" w:hAnsiTheme="minorHAnsi"/>
              </w:rPr>
            </w:pP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75B3625D" w14:textId="77777777" w:rsidR="004065E6" w:rsidRPr="003D43ED" w:rsidRDefault="004065E6" w:rsidP="00952AA5">
            <w:pPr>
              <w:tabs>
                <w:tab w:val="left" w:pos="1440"/>
              </w:tabs>
              <w:rPr>
                <w:rStyle w:val="Strong"/>
                <w:rFonts w:asciiTheme="minorHAnsi" w:hAnsiTheme="minorHAnsi"/>
              </w:rPr>
            </w:pPr>
            <w:r w:rsidRPr="003D43ED">
              <w:rPr>
                <w:rStyle w:val="Strong"/>
                <w:rFonts w:asciiTheme="minorHAnsi" w:hAnsiTheme="minorHAnsi"/>
                <w:b w:val="0"/>
              </w:rPr>
              <w:t>A. III.  ELIGIBILITY – General</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7DD18FAE" w14:textId="77777777" w:rsidR="004065E6" w:rsidRPr="0005032F" w:rsidRDefault="004065E6" w:rsidP="004065E6">
            <w:pPr>
              <w:tabs>
                <w:tab w:val="left" w:pos="1440"/>
              </w:tabs>
              <w:rPr>
                <w:rFonts w:asciiTheme="minorHAnsi" w:hAnsiTheme="minorHAnsi"/>
              </w:rPr>
            </w:pPr>
          </w:p>
        </w:tc>
      </w:tr>
      <w:tr w:rsidR="004065E6" w:rsidRPr="003D43ED" w14:paraId="6FA42AA4"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73E6FD27" w14:textId="77777777" w:rsidR="004065E6" w:rsidRPr="003D43ED" w:rsidRDefault="004065E6" w:rsidP="004065E6">
            <w:pPr>
              <w:spacing w:after="192"/>
              <w:rPr>
                <w:rFonts w:asciiTheme="minorHAnsi" w:hAnsiTheme="minorHAnsi"/>
              </w:rPr>
            </w:pPr>
            <w:r w:rsidRPr="003D43ED">
              <w:rPr>
                <w:rFonts w:asciiTheme="minorHAnsi" w:hAnsiTheme="minorHAnsi"/>
              </w:rPr>
              <w:t>473(a)(1)(B)</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7F8AAEC9" w14:textId="77777777" w:rsidR="004065E6" w:rsidRPr="003D43ED" w:rsidRDefault="004065E6" w:rsidP="004065E6">
            <w:pPr>
              <w:rPr>
                <w:rFonts w:asciiTheme="minorHAnsi" w:hAnsiTheme="minorHAnsi"/>
              </w:rPr>
            </w:pPr>
            <w:r w:rsidRPr="003D43ED">
              <w:rPr>
                <w:rFonts w:asciiTheme="minorHAnsi" w:hAnsiTheme="minorHAnsi"/>
              </w:rPr>
              <w:t xml:space="preserve">1.  Adoption assistance payments are made to adoptive parents who have entered into an adoption assistance agreement (see subsection C of this plan) with the title IV-E agency. </w:t>
            </w:r>
          </w:p>
          <w:p w14:paraId="06604B56" w14:textId="77777777" w:rsidR="004065E6" w:rsidRPr="003D43ED" w:rsidRDefault="004065E6" w:rsidP="004065E6">
            <w:pPr>
              <w:rPr>
                <w:rFonts w:asciiTheme="minorHAnsi" w:hAnsiTheme="minorHAnsi"/>
              </w:rPr>
            </w:pP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3736CE87" w14:textId="77777777" w:rsidR="004065E6" w:rsidRPr="0005032F" w:rsidRDefault="00261AD4" w:rsidP="004065E6">
            <w:pPr>
              <w:tabs>
                <w:tab w:val="left" w:pos="1440"/>
              </w:tabs>
              <w:rPr>
                <w:rFonts w:asciiTheme="minorHAnsi" w:hAnsiTheme="minorHAnsi"/>
              </w:rPr>
            </w:pPr>
            <w:hyperlink r:id="rId260" w:history="1">
              <w:r w:rsidR="004065E6" w:rsidRPr="006E6FA3">
                <w:rPr>
                  <w:rStyle w:val="Hyperlink"/>
                  <w:rFonts w:asciiTheme="minorHAnsi" w:hAnsiTheme="minorHAnsi"/>
                  <w:color w:val="0000FF"/>
                </w:rPr>
                <w:t>KRS 199.557 Federal Title IV-E adoption assistance</w:t>
              </w:r>
            </w:hyperlink>
            <w:r w:rsidR="004065E6" w:rsidRPr="0005032F">
              <w:rPr>
                <w:rFonts w:asciiTheme="minorHAnsi" w:hAnsiTheme="minorHAnsi"/>
              </w:rPr>
              <w:t xml:space="preserve"> </w:t>
            </w:r>
          </w:p>
          <w:p w14:paraId="4C9DD1EE" w14:textId="77777777" w:rsidR="004065E6" w:rsidRPr="0005032F" w:rsidRDefault="004065E6" w:rsidP="004065E6">
            <w:pPr>
              <w:tabs>
                <w:tab w:val="left" w:pos="1440"/>
              </w:tabs>
              <w:rPr>
                <w:rFonts w:asciiTheme="minorHAnsi" w:hAnsiTheme="minorHAnsi"/>
              </w:rPr>
            </w:pPr>
            <w:r w:rsidRPr="0005032F">
              <w:rPr>
                <w:rFonts w:asciiTheme="minorHAnsi" w:hAnsiTheme="minorHAnsi"/>
              </w:rPr>
              <w:t xml:space="preserve">Sections 2:  Federal Title IV-E adoption assistance shall be paid to the adoptive parent or parents after conclusion of the adoption if the child meets the eligibility criteria established at 42 U.S.C. sec. 673. </w:t>
            </w:r>
          </w:p>
          <w:p w14:paraId="5D8B7CD6" w14:textId="77777777" w:rsidR="004065E6" w:rsidRPr="0005032F" w:rsidRDefault="004065E6" w:rsidP="004065E6">
            <w:pPr>
              <w:tabs>
                <w:tab w:val="left" w:pos="1440"/>
              </w:tabs>
              <w:rPr>
                <w:rFonts w:asciiTheme="minorHAnsi" w:hAnsiTheme="minorHAnsi"/>
              </w:rPr>
            </w:pPr>
            <w:r w:rsidRPr="0005032F">
              <w:rPr>
                <w:rFonts w:asciiTheme="minorHAnsi" w:hAnsiTheme="minorHAnsi"/>
              </w:rPr>
              <w:t>(3) Agreements for Federal Title IV-E adoption assistance under this section shall be made prior to the adoption of the child.</w:t>
            </w:r>
          </w:p>
          <w:p w14:paraId="4B4114BA" w14:textId="77777777" w:rsidR="004065E6" w:rsidRPr="0005032F" w:rsidRDefault="004065E6" w:rsidP="004065E6">
            <w:pPr>
              <w:tabs>
                <w:tab w:val="left" w:pos="1440"/>
              </w:tabs>
              <w:rPr>
                <w:rFonts w:asciiTheme="minorHAnsi" w:hAnsiTheme="minorHAnsi"/>
              </w:rPr>
            </w:pPr>
          </w:p>
          <w:p w14:paraId="1AC50E7F" w14:textId="77777777" w:rsidR="004065E6" w:rsidRPr="0005032F" w:rsidRDefault="00261AD4" w:rsidP="004065E6">
            <w:pPr>
              <w:tabs>
                <w:tab w:val="left" w:pos="1440"/>
              </w:tabs>
              <w:rPr>
                <w:rFonts w:asciiTheme="minorHAnsi" w:hAnsiTheme="minorHAnsi"/>
              </w:rPr>
            </w:pPr>
            <w:hyperlink r:id="rId261" w:history="1">
              <w:r w:rsidR="004065E6" w:rsidRPr="006E6FA3">
                <w:rPr>
                  <w:rStyle w:val="Hyperlink"/>
                  <w:rFonts w:asciiTheme="minorHAnsi" w:hAnsiTheme="minorHAnsi"/>
                  <w:color w:val="0000FF"/>
                </w:rPr>
                <w:t>KRS 199.5955 Federal  medical and adoption assistance</w:t>
              </w:r>
            </w:hyperlink>
            <w:r w:rsidR="004065E6" w:rsidRPr="0005032F">
              <w:rPr>
                <w:rFonts w:asciiTheme="minorHAnsi" w:hAnsiTheme="minorHAnsi"/>
              </w:rPr>
              <w:t xml:space="preserve"> states:  Consistent with federal law, the Cabinet for Health and Family Services, in connection with the administration of KRS 199.595 to 199.5955 and any compact pursuant hereto shall include in any state plan made pursuant to the Adoption Assistance and Child Welfare Act of 1980 (P.L. 96-272), Titles IV (e) and XIX of the Social Security Act, and any other applicable federal laws, the provision of adoption assistance and medical assistance for which the federal government pays some or all of the cost. The Cabinet for Health and Family Services shall apply for and administer all relevant federal aid in accordance with law.</w:t>
            </w:r>
          </w:p>
          <w:p w14:paraId="14C9D955" w14:textId="77777777" w:rsidR="004065E6" w:rsidRPr="0005032F" w:rsidRDefault="004065E6" w:rsidP="004065E6">
            <w:pPr>
              <w:tabs>
                <w:tab w:val="left" w:pos="1440"/>
              </w:tabs>
              <w:rPr>
                <w:rFonts w:asciiTheme="minorHAnsi" w:hAnsiTheme="minorHAnsi"/>
              </w:rPr>
            </w:pPr>
          </w:p>
          <w:p w14:paraId="1EA35864" w14:textId="77777777" w:rsidR="004065E6" w:rsidRPr="0005032F" w:rsidRDefault="00261AD4" w:rsidP="004065E6">
            <w:pPr>
              <w:tabs>
                <w:tab w:val="left" w:pos="1440"/>
              </w:tabs>
              <w:rPr>
                <w:rFonts w:asciiTheme="minorHAnsi" w:hAnsiTheme="minorHAnsi"/>
              </w:rPr>
            </w:pPr>
            <w:hyperlink r:id="rId262" w:history="1">
              <w:r w:rsidR="004065E6" w:rsidRPr="006E6FA3">
                <w:rPr>
                  <w:rStyle w:val="Hyperlink"/>
                  <w:rFonts w:asciiTheme="minorHAnsi" w:hAnsiTheme="minorHAnsi"/>
                  <w:color w:val="0000FF"/>
                </w:rPr>
                <w:t>922 KAR 1:060 Federal Title IV-E adoption assistance</w:t>
              </w:r>
            </w:hyperlink>
            <w:r w:rsidR="004065E6" w:rsidRPr="0005032F">
              <w:rPr>
                <w:rFonts w:asciiTheme="minorHAnsi" w:hAnsiTheme="minorHAnsi"/>
              </w:rPr>
              <w:t xml:space="preserve"> states in Section 4 Adoption Placement Agreement: (1) Prior to a prospective adoptive parent receiving an adoption subsidy, the prospective adoptive parent and a cabinet representative shall review and sign the adoption placement agreement.</w:t>
            </w:r>
          </w:p>
          <w:p w14:paraId="7B82A4E1" w14:textId="77777777" w:rsidR="004065E6" w:rsidRPr="0005032F" w:rsidRDefault="004065E6" w:rsidP="004065E6">
            <w:pPr>
              <w:tabs>
                <w:tab w:val="left" w:pos="1440"/>
              </w:tabs>
              <w:rPr>
                <w:rFonts w:asciiTheme="minorHAnsi" w:hAnsiTheme="minorHAnsi"/>
              </w:rPr>
            </w:pPr>
            <w:r w:rsidRPr="0005032F">
              <w:rPr>
                <w:rFonts w:asciiTheme="minorHAnsi" w:hAnsiTheme="minorHAnsi"/>
              </w:rPr>
              <w:t>(2) The adoption placement agreement shall advise the prospective adoptive parent of the:</w:t>
            </w:r>
          </w:p>
          <w:p w14:paraId="5DFC408D" w14:textId="77777777" w:rsidR="004065E6" w:rsidRPr="0005032F" w:rsidRDefault="004065E6" w:rsidP="004065E6">
            <w:pPr>
              <w:tabs>
                <w:tab w:val="left" w:pos="1440"/>
              </w:tabs>
              <w:rPr>
                <w:rFonts w:asciiTheme="minorHAnsi" w:hAnsiTheme="minorHAnsi"/>
              </w:rPr>
            </w:pPr>
            <w:r w:rsidRPr="0005032F">
              <w:rPr>
                <w:rFonts w:asciiTheme="minorHAnsi" w:hAnsiTheme="minorHAnsi"/>
              </w:rPr>
              <w:t>(a) Special needs of the child;</w:t>
            </w:r>
          </w:p>
          <w:p w14:paraId="314541F5" w14:textId="77777777" w:rsidR="004065E6" w:rsidRPr="0005032F" w:rsidRDefault="004065E6" w:rsidP="004065E6">
            <w:pPr>
              <w:tabs>
                <w:tab w:val="left" w:pos="1440"/>
              </w:tabs>
              <w:rPr>
                <w:rFonts w:asciiTheme="minorHAnsi" w:hAnsiTheme="minorHAnsi"/>
              </w:rPr>
            </w:pPr>
            <w:r w:rsidRPr="0005032F">
              <w:rPr>
                <w:rFonts w:asciiTheme="minorHAnsi" w:hAnsiTheme="minorHAnsi"/>
              </w:rPr>
              <w:t>(b) Cabinet’s expectations; and</w:t>
            </w:r>
          </w:p>
          <w:p w14:paraId="49001A96" w14:textId="77777777" w:rsidR="004065E6" w:rsidRPr="0005032F" w:rsidRDefault="004065E6" w:rsidP="004065E6">
            <w:pPr>
              <w:tabs>
                <w:tab w:val="left" w:pos="1440"/>
              </w:tabs>
              <w:rPr>
                <w:rFonts w:asciiTheme="minorHAnsi" w:hAnsiTheme="minorHAnsi"/>
              </w:rPr>
            </w:pPr>
            <w:r w:rsidRPr="0005032F">
              <w:rPr>
                <w:rFonts w:asciiTheme="minorHAnsi" w:hAnsiTheme="minorHAnsi"/>
              </w:rPr>
              <w:t>(c) Services offered by the cabinet to assist the prospective adoptive parent in the adoption process.</w:t>
            </w:r>
          </w:p>
          <w:p w14:paraId="2408CA61" w14:textId="77777777" w:rsidR="004065E6" w:rsidRPr="0005032F" w:rsidRDefault="004065E6" w:rsidP="004065E6">
            <w:pPr>
              <w:tabs>
                <w:tab w:val="left" w:pos="1440"/>
              </w:tabs>
              <w:rPr>
                <w:rFonts w:asciiTheme="minorHAnsi" w:hAnsiTheme="minorHAnsi"/>
              </w:rPr>
            </w:pPr>
          </w:p>
          <w:p w14:paraId="0048B592" w14:textId="77777777" w:rsidR="004065E6" w:rsidRPr="0005032F" w:rsidRDefault="004065E6" w:rsidP="004065E6">
            <w:pPr>
              <w:tabs>
                <w:tab w:val="left" w:pos="1440"/>
              </w:tabs>
              <w:rPr>
                <w:rFonts w:asciiTheme="minorHAnsi" w:hAnsiTheme="minorHAnsi"/>
              </w:rPr>
            </w:pPr>
            <w:r w:rsidRPr="0005032F">
              <w:rPr>
                <w:rFonts w:asciiTheme="minorHAnsi" w:hAnsiTheme="minorHAnsi"/>
              </w:rPr>
              <w:t xml:space="preserve">Protection and Permanency Manual:  </w:t>
            </w:r>
          </w:p>
          <w:p w14:paraId="006A5CB6" w14:textId="77777777" w:rsidR="004065E6" w:rsidRPr="0005032F" w:rsidRDefault="00261AD4" w:rsidP="004065E6">
            <w:pPr>
              <w:rPr>
                <w:rFonts w:asciiTheme="minorHAnsi" w:hAnsiTheme="minorHAnsi"/>
              </w:rPr>
            </w:pPr>
            <w:hyperlink r:id="rId263" w:history="1">
              <w:r w:rsidR="004065E6" w:rsidRPr="006E6FA3">
                <w:rPr>
                  <w:rStyle w:val="Hyperlink"/>
                  <w:rFonts w:asciiTheme="minorHAnsi" w:hAnsiTheme="minorHAnsi"/>
                  <w:color w:val="0000FF"/>
                </w:rPr>
                <w:t>Chapter 31-Standards of Practice Regarding Title IV-E, Medicaid and Other Applicable Benefits; Section: 31.11 Title IV-E Adoption Assistance</w:t>
              </w:r>
            </w:hyperlink>
            <w:r w:rsidR="004065E6" w:rsidRPr="0005032F">
              <w:rPr>
                <w:rFonts w:asciiTheme="minorHAnsi" w:hAnsiTheme="minorHAnsi"/>
              </w:rPr>
              <w:t>:</w:t>
            </w:r>
          </w:p>
          <w:p w14:paraId="0B736E37" w14:textId="77777777" w:rsidR="004065E6" w:rsidRPr="0005032F" w:rsidRDefault="004065E6" w:rsidP="004065E6">
            <w:pPr>
              <w:tabs>
                <w:tab w:val="left" w:pos="1440"/>
              </w:tabs>
              <w:rPr>
                <w:rFonts w:asciiTheme="minorHAnsi" w:hAnsiTheme="minorHAnsi"/>
              </w:rPr>
            </w:pPr>
            <w:r w:rsidRPr="0005032F">
              <w:rPr>
                <w:rFonts w:asciiTheme="minorHAnsi" w:hAnsiTheme="minorHAnsi"/>
              </w:rPr>
              <w:lastRenderedPageBreak/>
              <w:t>Practice Guidance:</w:t>
            </w:r>
          </w:p>
          <w:p w14:paraId="6657E964" w14:textId="77777777" w:rsidR="004065E6" w:rsidRPr="0005032F" w:rsidRDefault="004065E6" w:rsidP="00BF4FF9">
            <w:pPr>
              <w:numPr>
                <w:ilvl w:val="0"/>
                <w:numId w:val="62"/>
              </w:numPr>
              <w:tabs>
                <w:tab w:val="left" w:pos="1440"/>
              </w:tabs>
              <w:rPr>
                <w:rFonts w:asciiTheme="minorHAnsi" w:hAnsiTheme="minorHAnsi"/>
              </w:rPr>
            </w:pPr>
            <w:r w:rsidRPr="0005032F">
              <w:rPr>
                <w:rFonts w:asciiTheme="minorHAnsi" w:hAnsiTheme="minorHAnsi"/>
              </w:rPr>
              <w:t xml:space="preserve">A written adoption assistance agreement between the state agency and the prospective parent(s) of a minor child is in effect when all signatures are obtained on the agreement with the prospective adoptive parent(s). </w:t>
            </w:r>
          </w:p>
          <w:p w14:paraId="55A18916" w14:textId="77777777" w:rsidR="004065E6" w:rsidRPr="0005032F" w:rsidRDefault="004065E6" w:rsidP="00BF4FF9">
            <w:pPr>
              <w:numPr>
                <w:ilvl w:val="0"/>
                <w:numId w:val="62"/>
              </w:numPr>
              <w:tabs>
                <w:tab w:val="left" w:pos="1440"/>
              </w:tabs>
              <w:rPr>
                <w:rFonts w:asciiTheme="minorHAnsi" w:hAnsiTheme="minorHAnsi"/>
              </w:rPr>
            </w:pPr>
            <w:r w:rsidRPr="0005032F">
              <w:rPr>
                <w:rFonts w:asciiTheme="minorHAnsi" w:hAnsiTheme="minorHAnsi"/>
              </w:rPr>
              <w:t xml:space="preserve">The agreement must be signed prior to the adoption finalization. </w:t>
            </w:r>
          </w:p>
          <w:p w14:paraId="3114E24A" w14:textId="77777777" w:rsidR="004065E6" w:rsidRPr="0005032F" w:rsidRDefault="004065E6" w:rsidP="00BF4FF9">
            <w:pPr>
              <w:numPr>
                <w:ilvl w:val="0"/>
                <w:numId w:val="62"/>
              </w:numPr>
              <w:tabs>
                <w:tab w:val="left" w:pos="1440"/>
              </w:tabs>
              <w:rPr>
                <w:rFonts w:asciiTheme="minorHAnsi" w:hAnsiTheme="minorHAnsi"/>
              </w:rPr>
            </w:pPr>
            <w:r w:rsidRPr="0005032F">
              <w:rPr>
                <w:rFonts w:asciiTheme="minorHAnsi" w:hAnsiTheme="minorHAnsi"/>
              </w:rPr>
              <w:t xml:space="preserve">A copy of the signed agreement is given to each party. </w:t>
            </w:r>
          </w:p>
          <w:p w14:paraId="093A0DCC" w14:textId="77777777" w:rsidR="004065E6" w:rsidRPr="0005032F" w:rsidRDefault="004065E6" w:rsidP="00BF4FF9">
            <w:pPr>
              <w:numPr>
                <w:ilvl w:val="0"/>
                <w:numId w:val="62"/>
              </w:numPr>
              <w:tabs>
                <w:tab w:val="left" w:pos="1440"/>
              </w:tabs>
              <w:rPr>
                <w:rFonts w:asciiTheme="minorHAnsi" w:hAnsiTheme="minorHAnsi"/>
              </w:rPr>
            </w:pPr>
            <w:r w:rsidRPr="0005032F">
              <w:rPr>
                <w:rFonts w:asciiTheme="minorHAnsi" w:hAnsiTheme="minorHAnsi"/>
              </w:rPr>
              <w:t xml:space="preserve">The agreement, at a minimum specifies: </w:t>
            </w:r>
          </w:p>
          <w:p w14:paraId="13300794" w14:textId="77777777" w:rsidR="004065E6" w:rsidRPr="0005032F" w:rsidRDefault="004065E6" w:rsidP="00BF4FF9">
            <w:pPr>
              <w:numPr>
                <w:ilvl w:val="1"/>
                <w:numId w:val="62"/>
              </w:numPr>
              <w:tabs>
                <w:tab w:val="left" w:pos="1440"/>
              </w:tabs>
              <w:rPr>
                <w:rFonts w:asciiTheme="minorHAnsi" w:hAnsiTheme="minorHAnsi"/>
              </w:rPr>
            </w:pPr>
            <w:r w:rsidRPr="0005032F">
              <w:rPr>
                <w:rFonts w:asciiTheme="minorHAnsi" w:hAnsiTheme="minorHAnsi"/>
              </w:rPr>
              <w:t xml:space="preserve">The duration of the agreement; </w:t>
            </w:r>
          </w:p>
          <w:p w14:paraId="349F82A5" w14:textId="77777777" w:rsidR="004065E6" w:rsidRPr="0005032F" w:rsidRDefault="004065E6" w:rsidP="00BF4FF9">
            <w:pPr>
              <w:numPr>
                <w:ilvl w:val="1"/>
                <w:numId w:val="62"/>
              </w:numPr>
              <w:tabs>
                <w:tab w:val="left" w:pos="1440"/>
              </w:tabs>
              <w:rPr>
                <w:rFonts w:asciiTheme="minorHAnsi" w:hAnsiTheme="minorHAnsi"/>
              </w:rPr>
            </w:pPr>
            <w:r w:rsidRPr="0005032F">
              <w:rPr>
                <w:rFonts w:asciiTheme="minorHAnsi" w:hAnsiTheme="minorHAnsi"/>
              </w:rPr>
              <w:t xml:space="preserve">The nature and amount of payment, services and assistance; </w:t>
            </w:r>
          </w:p>
          <w:p w14:paraId="6663D186" w14:textId="77777777" w:rsidR="00D81A6D" w:rsidRPr="0005032F" w:rsidRDefault="004065E6" w:rsidP="00BF4FF9">
            <w:pPr>
              <w:numPr>
                <w:ilvl w:val="1"/>
                <w:numId w:val="62"/>
              </w:numPr>
              <w:tabs>
                <w:tab w:val="left" w:pos="1440"/>
              </w:tabs>
              <w:rPr>
                <w:rFonts w:asciiTheme="minorHAnsi" w:hAnsiTheme="minorHAnsi"/>
              </w:rPr>
            </w:pPr>
            <w:r w:rsidRPr="0005032F">
              <w:rPr>
                <w:rFonts w:asciiTheme="minorHAnsi" w:hAnsiTheme="minorHAnsi"/>
              </w:rPr>
              <w:t xml:space="preserve">The child’s eligibility for Medicaid services under title XIX and social services under title XX (effective October 1, 1983); </w:t>
            </w:r>
          </w:p>
          <w:p w14:paraId="1E69FCDD" w14:textId="77777777" w:rsidR="00D81A6D" w:rsidRPr="0005032F" w:rsidRDefault="004065E6" w:rsidP="00BF4FF9">
            <w:pPr>
              <w:numPr>
                <w:ilvl w:val="1"/>
                <w:numId w:val="62"/>
              </w:numPr>
              <w:tabs>
                <w:tab w:val="left" w:pos="1440"/>
              </w:tabs>
              <w:rPr>
                <w:rFonts w:asciiTheme="minorHAnsi" w:hAnsiTheme="minorHAnsi"/>
              </w:rPr>
            </w:pPr>
            <w:r w:rsidRPr="0005032F">
              <w:rPr>
                <w:rFonts w:asciiTheme="minorHAnsi" w:hAnsiTheme="minorHAnsi"/>
              </w:rPr>
              <w:t xml:space="preserve">The agreement will remain in effect regardless of the state in which the child is a resident at any given time (if made on or after October 1, 1983); and </w:t>
            </w:r>
          </w:p>
          <w:p w14:paraId="63167570" w14:textId="77777777" w:rsidR="004065E6" w:rsidRPr="0005032F" w:rsidRDefault="004065E6" w:rsidP="00BF4FF9">
            <w:pPr>
              <w:numPr>
                <w:ilvl w:val="1"/>
                <w:numId w:val="62"/>
              </w:numPr>
              <w:tabs>
                <w:tab w:val="left" w:pos="1440"/>
              </w:tabs>
              <w:rPr>
                <w:rFonts w:asciiTheme="minorHAnsi" w:hAnsiTheme="minorHAnsi"/>
              </w:rPr>
            </w:pPr>
            <w:r w:rsidRPr="0005032F">
              <w:rPr>
                <w:rFonts w:asciiTheme="minorHAnsi" w:hAnsiTheme="minorHAnsi"/>
              </w:rPr>
              <w:t>Kentucky’s obligation to remain financially responsible for any medical and social services agreed to under the terms of the agreement, if the child moves to another state, and such services are not available in the receiving state (if the agreement was entered into after October 1, 1983).</w:t>
            </w:r>
          </w:p>
        </w:tc>
      </w:tr>
      <w:tr w:rsidR="004065E6" w:rsidRPr="003D43ED" w14:paraId="0FF6F6DC"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0804D76F" w14:textId="77777777" w:rsidR="004065E6" w:rsidRPr="003D43ED" w:rsidRDefault="004065E6" w:rsidP="004065E6">
            <w:pPr>
              <w:spacing w:after="192"/>
              <w:rPr>
                <w:rFonts w:asciiTheme="minorHAnsi" w:hAnsiTheme="minorHAnsi"/>
              </w:rPr>
            </w:pPr>
            <w:r w:rsidRPr="003D43ED">
              <w:rPr>
                <w:rFonts w:asciiTheme="minorHAnsi" w:hAnsiTheme="minorHAnsi"/>
              </w:rPr>
              <w:lastRenderedPageBreak/>
              <w:t>473(a)(2)(D)</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3CC9688F" w14:textId="77777777" w:rsidR="004065E6" w:rsidRPr="003D43ED" w:rsidRDefault="004065E6" w:rsidP="004065E6">
            <w:pPr>
              <w:rPr>
                <w:rFonts w:asciiTheme="minorHAnsi" w:hAnsiTheme="minorHAnsi"/>
              </w:rPr>
            </w:pPr>
            <w:r w:rsidRPr="003D43ED">
              <w:rPr>
                <w:rFonts w:asciiTheme="minorHAnsi" w:hAnsiTheme="minorHAnsi"/>
              </w:rPr>
              <w:t xml:space="preserve">2.  In determining the eligibility for adoption assistance payments of a child in a legal guardianship arrangement described in section 471(a)(28), the placement of the </w:t>
            </w:r>
            <w:r w:rsidRPr="003D43ED">
              <w:rPr>
                <w:rFonts w:asciiTheme="minorHAnsi" w:hAnsiTheme="minorHAnsi"/>
              </w:rPr>
              <w:lastRenderedPageBreak/>
              <w:t>child with the relative guardian involved and any kinship guardianship assistance payments made on behalf of the child shall be considered never to have been made.</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15BD0860" w14:textId="77777777" w:rsidR="004065E6" w:rsidRPr="0005032F" w:rsidRDefault="004065E6" w:rsidP="004065E6">
            <w:pPr>
              <w:tabs>
                <w:tab w:val="left" w:pos="1440"/>
              </w:tabs>
              <w:rPr>
                <w:rFonts w:asciiTheme="minorHAnsi" w:hAnsiTheme="minorHAnsi"/>
              </w:rPr>
            </w:pPr>
            <w:r w:rsidRPr="0005032F">
              <w:rPr>
                <w:rFonts w:asciiTheme="minorHAnsi" w:hAnsiTheme="minorHAnsi"/>
              </w:rPr>
              <w:lastRenderedPageBreak/>
              <w:t>N/A</w:t>
            </w:r>
          </w:p>
        </w:tc>
      </w:tr>
      <w:tr w:rsidR="004065E6" w:rsidRPr="003D43ED" w14:paraId="3BFB42FA"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1069214E" w14:textId="77777777" w:rsidR="004065E6" w:rsidRPr="003D43ED" w:rsidRDefault="004065E6" w:rsidP="004065E6">
            <w:pPr>
              <w:spacing w:after="192"/>
              <w:rPr>
                <w:rFonts w:asciiTheme="minorHAnsi" w:hAnsiTheme="minorHAnsi"/>
              </w:rPr>
            </w:pPr>
            <w:r w:rsidRPr="003D43ED">
              <w:rPr>
                <w:rFonts w:asciiTheme="minorHAnsi" w:hAnsiTheme="minorHAnsi"/>
              </w:rPr>
              <w:t>473(a)(1)(B)(i)</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2C2F5679" w14:textId="77777777" w:rsidR="004065E6" w:rsidRPr="003D43ED" w:rsidRDefault="004065E6" w:rsidP="004065E6">
            <w:pPr>
              <w:spacing w:after="192"/>
              <w:rPr>
                <w:rFonts w:asciiTheme="minorHAnsi" w:hAnsiTheme="minorHAnsi"/>
              </w:rPr>
            </w:pPr>
            <w:bookmarkStart w:id="56" w:name="3b"/>
            <w:bookmarkEnd w:id="56"/>
            <w:r w:rsidRPr="003D43ED">
              <w:rPr>
                <w:rFonts w:asciiTheme="minorHAnsi" w:hAnsiTheme="minorHAnsi"/>
              </w:rPr>
              <w:t>B. PAYMENTS – AMOUNTS AND CONDITIONS</w:t>
            </w:r>
          </w:p>
          <w:p w14:paraId="2F152F15" w14:textId="77777777" w:rsidR="004065E6" w:rsidRPr="003D43ED" w:rsidRDefault="004065E6" w:rsidP="004065E6">
            <w:pPr>
              <w:rPr>
                <w:rFonts w:asciiTheme="minorHAnsi" w:hAnsiTheme="minorHAnsi"/>
              </w:rPr>
            </w:pPr>
            <w:r w:rsidRPr="003D43ED">
              <w:rPr>
                <w:rFonts w:asciiTheme="minorHAnsi" w:hAnsiTheme="minorHAnsi"/>
              </w:rPr>
              <w:t xml:space="preserve">1.  Payments will be made for non-recurring adoption expenses incurred by or on behalf of the adoptive parents in connection with the adoption of a child with special needs, directly through the State/Tribal agency or through another public or nonprofit private agency, in amounts determined through an agreement with the adoptive parents; and </w:t>
            </w:r>
          </w:p>
          <w:p w14:paraId="5ABC0B46" w14:textId="77777777" w:rsidR="004065E6" w:rsidRPr="003D43ED" w:rsidRDefault="004065E6" w:rsidP="004065E6">
            <w:pPr>
              <w:rPr>
                <w:rFonts w:asciiTheme="minorHAnsi" w:hAnsiTheme="minorHAnsi"/>
              </w:rPr>
            </w:pP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7B0963AD" w14:textId="77777777" w:rsidR="004065E6" w:rsidRPr="0005032F" w:rsidRDefault="00261AD4" w:rsidP="004065E6">
            <w:pPr>
              <w:rPr>
                <w:rFonts w:asciiTheme="minorHAnsi" w:hAnsiTheme="minorHAnsi"/>
              </w:rPr>
            </w:pPr>
            <w:hyperlink r:id="rId264" w:history="1">
              <w:r w:rsidR="004065E6" w:rsidRPr="006E6FA3">
                <w:rPr>
                  <w:rStyle w:val="Hyperlink"/>
                  <w:rFonts w:asciiTheme="minorHAnsi" w:hAnsiTheme="minorHAnsi"/>
                  <w:color w:val="0000FF"/>
                </w:rPr>
                <w:t>KRS 199.557 Federal Title IV-E Adoption Assistance</w:t>
              </w:r>
            </w:hyperlink>
            <w:r w:rsidR="004065E6" w:rsidRPr="0005032F">
              <w:rPr>
                <w:rFonts w:asciiTheme="minorHAnsi" w:hAnsiTheme="minorHAnsi"/>
              </w:rPr>
              <w:t xml:space="preserve">:  </w:t>
            </w:r>
          </w:p>
          <w:p w14:paraId="3241EF97" w14:textId="77777777" w:rsidR="004065E6" w:rsidRPr="0005032F" w:rsidRDefault="004065E6" w:rsidP="004065E6">
            <w:pPr>
              <w:rPr>
                <w:rFonts w:asciiTheme="minorHAnsi" w:hAnsiTheme="minorHAnsi"/>
              </w:rPr>
            </w:pPr>
            <w:r w:rsidRPr="0005032F">
              <w:rPr>
                <w:rFonts w:asciiTheme="minorHAnsi" w:hAnsiTheme="minorHAnsi"/>
              </w:rPr>
              <w:t>(1) For the purpose of this section, unless the context requires otherwise, "Federal Title IV-E adoption assistance" means a monthly payment to assist in the integration of the child into the adoptive family and the payment of nonrecurring adoption expenses which include reasonable and necessary adoption fees, court costs, attorney fees, and other expenses which are directly related to legal adoption of a special-needs child and which are not incurred in violation of state or federal law.</w:t>
            </w:r>
          </w:p>
          <w:p w14:paraId="2691448E" w14:textId="77777777" w:rsidR="004065E6" w:rsidRPr="0005032F" w:rsidRDefault="004065E6" w:rsidP="004065E6">
            <w:pPr>
              <w:rPr>
                <w:rFonts w:asciiTheme="minorHAnsi" w:hAnsiTheme="minorHAnsi"/>
              </w:rPr>
            </w:pPr>
            <w:r w:rsidRPr="0005032F">
              <w:rPr>
                <w:rFonts w:asciiTheme="minorHAnsi" w:hAnsiTheme="minorHAnsi"/>
              </w:rPr>
              <w:t>(3) Agreements for Federal Title IV-E adoption assistance under this section shall be made prior to the adoption of the child.</w:t>
            </w:r>
          </w:p>
          <w:p w14:paraId="2DFFC71D" w14:textId="77777777" w:rsidR="004065E6" w:rsidRPr="0005032F" w:rsidRDefault="004065E6" w:rsidP="004065E6">
            <w:pPr>
              <w:rPr>
                <w:rFonts w:asciiTheme="minorHAnsi" w:hAnsiTheme="minorHAnsi"/>
              </w:rPr>
            </w:pPr>
          </w:p>
          <w:p w14:paraId="488680F8" w14:textId="77777777" w:rsidR="004065E6" w:rsidRPr="0005032F" w:rsidRDefault="00261AD4" w:rsidP="004065E6">
            <w:pPr>
              <w:rPr>
                <w:rFonts w:asciiTheme="minorHAnsi" w:hAnsiTheme="minorHAnsi"/>
              </w:rPr>
            </w:pPr>
            <w:hyperlink r:id="rId265" w:history="1">
              <w:bookmarkStart w:id="57" w:name="_Toc327177362"/>
              <w:r w:rsidR="004065E6" w:rsidRPr="006E6FA3">
                <w:rPr>
                  <w:rStyle w:val="Hyperlink"/>
                  <w:rFonts w:asciiTheme="minorHAnsi" w:hAnsiTheme="minorHAnsi"/>
                  <w:color w:val="0000FF"/>
                </w:rPr>
                <w:t>922 KAR 1:060 Federal Title IV-E Adoption Assistance</w:t>
              </w:r>
            </w:hyperlink>
            <w:r w:rsidR="004065E6" w:rsidRPr="0005032F">
              <w:rPr>
                <w:rFonts w:asciiTheme="minorHAnsi" w:hAnsiTheme="minorHAnsi"/>
              </w:rPr>
              <w:t xml:space="preserve"> states in Section 5</w:t>
            </w:r>
            <w:bookmarkEnd w:id="57"/>
            <w:r w:rsidR="004065E6" w:rsidRPr="0005032F">
              <w:rPr>
                <w:rFonts w:asciiTheme="minorHAnsi" w:hAnsiTheme="minorHAnsi"/>
              </w:rPr>
              <w:t xml:space="preserve"> Adoption Assistance Agreement</w:t>
            </w:r>
          </w:p>
          <w:p w14:paraId="6B0E9756" w14:textId="77777777" w:rsidR="004065E6" w:rsidRPr="0005032F" w:rsidRDefault="004065E6" w:rsidP="004065E6">
            <w:pPr>
              <w:rPr>
                <w:rFonts w:asciiTheme="minorHAnsi" w:hAnsiTheme="minorHAnsi"/>
              </w:rPr>
            </w:pPr>
            <w:bookmarkStart w:id="58" w:name="_Toc327177363"/>
            <w:r w:rsidRPr="0005032F">
              <w:rPr>
                <w:rFonts w:asciiTheme="minorHAnsi" w:hAnsiTheme="minorHAnsi"/>
              </w:rPr>
              <w:t>(1) At the time of or prior to finalization of the adoption, an adoptive parent and the cabinet shall negotiate and sign an adoption assistance agreement which shall:</w:t>
            </w:r>
            <w:bookmarkEnd w:id="58"/>
          </w:p>
          <w:p w14:paraId="29D0B801" w14:textId="77777777" w:rsidR="004065E6" w:rsidRPr="0005032F" w:rsidRDefault="004065E6" w:rsidP="004065E6">
            <w:pPr>
              <w:rPr>
                <w:rFonts w:asciiTheme="minorHAnsi" w:hAnsiTheme="minorHAnsi"/>
              </w:rPr>
            </w:pPr>
            <w:bookmarkStart w:id="59" w:name="_Toc327177364"/>
            <w:r w:rsidRPr="0005032F">
              <w:rPr>
                <w:rFonts w:asciiTheme="minorHAnsi" w:hAnsiTheme="minorHAnsi"/>
              </w:rPr>
              <w:t>(a) Be in effect in accordance with 42 U.S.C. 675(3) and 45 C.F.R. 1356.40(b);</w:t>
            </w:r>
            <w:bookmarkEnd w:id="59"/>
          </w:p>
          <w:p w14:paraId="472FB848" w14:textId="77777777" w:rsidR="004065E6" w:rsidRPr="0005032F" w:rsidRDefault="004065E6" w:rsidP="004065E6">
            <w:pPr>
              <w:rPr>
                <w:rFonts w:asciiTheme="minorHAnsi" w:hAnsiTheme="minorHAnsi"/>
              </w:rPr>
            </w:pPr>
            <w:bookmarkStart w:id="60" w:name="_Toc327177365"/>
            <w:r w:rsidRPr="0005032F">
              <w:rPr>
                <w:rFonts w:asciiTheme="minorHAnsi" w:hAnsiTheme="minorHAnsi"/>
              </w:rPr>
              <w:t>(b) Determine the nature and amount of the adoption subsidy; and</w:t>
            </w:r>
            <w:bookmarkEnd w:id="60"/>
          </w:p>
          <w:p w14:paraId="0CBD8BA9" w14:textId="77777777" w:rsidR="004065E6" w:rsidRPr="0005032F" w:rsidRDefault="004065E6" w:rsidP="004065E6">
            <w:pPr>
              <w:rPr>
                <w:rFonts w:asciiTheme="minorHAnsi" w:hAnsiTheme="minorHAnsi"/>
              </w:rPr>
            </w:pPr>
            <w:bookmarkStart w:id="61" w:name="_Toc327177366"/>
            <w:r w:rsidRPr="0005032F">
              <w:rPr>
                <w:rFonts w:asciiTheme="minorHAnsi" w:hAnsiTheme="minorHAnsi"/>
              </w:rPr>
              <w:t>(c) Remain in effect until terminated, even if the adoptive parent moves out of the Commonwealth of Kentucky.</w:t>
            </w:r>
            <w:bookmarkEnd w:id="61"/>
          </w:p>
          <w:p w14:paraId="5EA37C47" w14:textId="77777777" w:rsidR="004065E6" w:rsidRPr="0005032F" w:rsidRDefault="004065E6" w:rsidP="004065E6">
            <w:pPr>
              <w:rPr>
                <w:rFonts w:asciiTheme="minorHAnsi" w:hAnsiTheme="minorHAnsi"/>
              </w:rPr>
            </w:pPr>
            <w:bookmarkStart w:id="62" w:name="_Toc327177367"/>
            <w:r w:rsidRPr="0005032F">
              <w:rPr>
                <w:rFonts w:asciiTheme="minorHAnsi" w:hAnsiTheme="minorHAnsi"/>
              </w:rPr>
              <w:lastRenderedPageBreak/>
              <w:t>(2)  If an adoption is finalized, the cabinet shall pay nonrecurring adoption expenses incurred by an adoptive parent during the adoption of a special needs child pursuant to 45 C.F.R. 1356</w:t>
            </w:r>
            <w:bookmarkEnd w:id="62"/>
            <w:r w:rsidRPr="0005032F">
              <w:rPr>
                <w:rFonts w:asciiTheme="minorHAnsi" w:hAnsiTheme="minorHAnsi"/>
              </w:rPr>
              <w:t xml:space="preserve">  </w:t>
            </w:r>
          </w:p>
          <w:p w14:paraId="40E39E3D" w14:textId="77777777" w:rsidR="004065E6" w:rsidRPr="0005032F" w:rsidRDefault="004065E6" w:rsidP="004065E6">
            <w:pPr>
              <w:rPr>
                <w:rFonts w:asciiTheme="minorHAnsi" w:hAnsiTheme="minorHAnsi"/>
              </w:rPr>
            </w:pPr>
          </w:p>
          <w:p w14:paraId="773A59F5" w14:textId="77777777" w:rsidR="004065E6" w:rsidRPr="0005032F" w:rsidRDefault="004065E6" w:rsidP="004065E6">
            <w:pPr>
              <w:rPr>
                <w:rFonts w:asciiTheme="minorHAnsi" w:hAnsiTheme="minorHAnsi"/>
              </w:rPr>
            </w:pPr>
            <w:bookmarkStart w:id="63" w:name="_Toc327177368"/>
            <w:r w:rsidRPr="0005032F">
              <w:rPr>
                <w:rFonts w:asciiTheme="minorHAnsi" w:hAnsiTheme="minorHAnsi"/>
              </w:rPr>
              <w:t xml:space="preserve">Section 6 Federal Title IV-E Adoption Assistance </w:t>
            </w:r>
          </w:p>
          <w:p w14:paraId="1499F701" w14:textId="77777777" w:rsidR="004065E6" w:rsidRPr="0005032F" w:rsidRDefault="004065E6" w:rsidP="004065E6">
            <w:pPr>
              <w:rPr>
                <w:rFonts w:asciiTheme="minorHAnsi" w:hAnsiTheme="minorHAnsi"/>
              </w:rPr>
            </w:pPr>
            <w:r w:rsidRPr="0005032F">
              <w:rPr>
                <w:rFonts w:asciiTheme="minorHAnsi" w:hAnsiTheme="minorHAnsi"/>
              </w:rPr>
              <w:t>(3) Federal Title IV-E adoption assistance may include:</w:t>
            </w:r>
            <w:bookmarkEnd w:id="63"/>
          </w:p>
          <w:p w14:paraId="71A5A386" w14:textId="77777777" w:rsidR="004065E6" w:rsidRPr="0005032F" w:rsidRDefault="004065E6" w:rsidP="004065E6">
            <w:pPr>
              <w:rPr>
                <w:rFonts w:asciiTheme="minorHAnsi" w:hAnsiTheme="minorHAnsi"/>
              </w:rPr>
            </w:pPr>
            <w:bookmarkStart w:id="64" w:name="_Toc327177369"/>
            <w:r w:rsidRPr="0005032F">
              <w:rPr>
                <w:rFonts w:asciiTheme="minorHAnsi" w:hAnsiTheme="minorHAnsi"/>
              </w:rPr>
              <w:t>(a) Nonrecurring adoption expenses not to exceed $1,000 incurred in the adoption of a special needs child</w:t>
            </w:r>
            <w:bookmarkEnd w:id="64"/>
            <w:r w:rsidRPr="0005032F">
              <w:rPr>
                <w:rFonts w:asciiTheme="minorHAnsi" w:hAnsiTheme="minorHAnsi"/>
              </w:rPr>
              <w:t>;</w:t>
            </w:r>
          </w:p>
          <w:p w14:paraId="7A7F346D" w14:textId="77777777" w:rsidR="004065E6" w:rsidRPr="0005032F" w:rsidRDefault="004065E6" w:rsidP="004065E6">
            <w:pPr>
              <w:rPr>
                <w:rFonts w:asciiTheme="minorHAnsi" w:hAnsiTheme="minorHAnsi"/>
              </w:rPr>
            </w:pPr>
          </w:p>
          <w:p w14:paraId="7D0B3766" w14:textId="77777777" w:rsidR="004065E6" w:rsidRPr="0005032F" w:rsidRDefault="00261AD4" w:rsidP="004065E6">
            <w:pPr>
              <w:rPr>
                <w:rFonts w:asciiTheme="minorHAnsi" w:hAnsiTheme="minorHAnsi"/>
              </w:rPr>
            </w:pPr>
            <w:hyperlink r:id="rId266" w:history="1">
              <w:r w:rsidR="004065E6" w:rsidRPr="006E6FA3">
                <w:rPr>
                  <w:rStyle w:val="Hyperlink"/>
                  <w:rFonts w:asciiTheme="minorHAnsi" w:hAnsiTheme="minorHAnsi"/>
                  <w:color w:val="0000FF"/>
                </w:rPr>
                <w:t>KRS 199.555 State-funded adoption assistance payments – Conditions</w:t>
              </w:r>
            </w:hyperlink>
            <w:r w:rsidR="004065E6" w:rsidRPr="0005032F">
              <w:rPr>
                <w:rFonts w:asciiTheme="minorHAnsi" w:hAnsiTheme="minorHAnsi"/>
              </w:rPr>
              <w:t>:</w:t>
            </w:r>
          </w:p>
          <w:p w14:paraId="3259435C" w14:textId="77777777" w:rsidR="004065E6" w:rsidRPr="0005032F" w:rsidRDefault="004065E6" w:rsidP="004065E6">
            <w:pPr>
              <w:rPr>
                <w:rFonts w:asciiTheme="minorHAnsi" w:hAnsiTheme="minorHAnsi"/>
              </w:rPr>
            </w:pPr>
            <w:r w:rsidRPr="0005032F">
              <w:rPr>
                <w:rFonts w:asciiTheme="minorHAnsi" w:hAnsiTheme="minorHAnsi"/>
              </w:rPr>
              <w:t>(2) "State-funded adoption assistance" means a monthly payment to assist in meeting the special needs of a child which was placed by the Cabinet for Health and Family Services</w:t>
            </w:r>
            <w:r w:rsidR="00D81A6D" w:rsidRPr="0005032F">
              <w:rPr>
                <w:rFonts w:asciiTheme="minorHAnsi" w:hAnsiTheme="minorHAnsi"/>
              </w:rPr>
              <w:t xml:space="preserve">.  </w:t>
            </w:r>
            <w:r w:rsidRPr="0005032F">
              <w:rPr>
                <w:rFonts w:asciiTheme="minorHAnsi" w:hAnsiTheme="minorHAnsi"/>
              </w:rPr>
              <w:t>The state-funded adoption assistance shall also include payment of nonrecurring adoption expenses, and may include reimbursement of extraordinary medical expenses.</w:t>
            </w:r>
          </w:p>
          <w:p w14:paraId="2579EB47" w14:textId="77777777" w:rsidR="004065E6" w:rsidRPr="0005032F" w:rsidRDefault="004065E6" w:rsidP="004065E6">
            <w:pPr>
              <w:rPr>
                <w:rFonts w:asciiTheme="minorHAnsi" w:hAnsiTheme="minorHAnsi"/>
              </w:rPr>
            </w:pPr>
            <w:r w:rsidRPr="0005032F">
              <w:rPr>
                <w:rFonts w:asciiTheme="minorHAnsi" w:hAnsiTheme="minorHAnsi"/>
              </w:rPr>
              <w:t>(3) "Nonrecurring adoption expenses" means those expenses which are incurred in the legal adoption of a special-needs child for which parents are ultimately responsible which include reasonable and necessary adoption fees, court costs, attorney fees, and other expenses which are directly related to the special-needs adoption and which are not incurred in violation of state or federal law.</w:t>
            </w:r>
          </w:p>
          <w:p w14:paraId="5143C7E0" w14:textId="77777777" w:rsidR="004065E6" w:rsidRPr="0005032F" w:rsidRDefault="004065E6" w:rsidP="004065E6">
            <w:pPr>
              <w:rPr>
                <w:rFonts w:asciiTheme="minorHAnsi" w:hAnsiTheme="minorHAnsi"/>
              </w:rPr>
            </w:pPr>
            <w:r w:rsidRPr="0005032F">
              <w:rPr>
                <w:rFonts w:asciiTheme="minorHAnsi" w:hAnsiTheme="minorHAnsi"/>
              </w:rPr>
              <w:t>(6) Agreements for the payments of state funds under this section shall be made prior to the adoption of the child…</w:t>
            </w:r>
          </w:p>
          <w:p w14:paraId="3057C859" w14:textId="77777777" w:rsidR="004065E6" w:rsidRPr="0005032F" w:rsidRDefault="004065E6" w:rsidP="004065E6">
            <w:pPr>
              <w:rPr>
                <w:rFonts w:asciiTheme="minorHAnsi" w:hAnsiTheme="minorHAnsi"/>
              </w:rPr>
            </w:pPr>
            <w:r w:rsidRPr="0005032F">
              <w:rPr>
                <w:rFonts w:asciiTheme="minorHAnsi" w:hAnsiTheme="minorHAnsi"/>
              </w:rPr>
              <w:t>(7)…Payment of nonrecurring adoption expenses shall only be reimbursed up to the limit established by the secretary for health and family services in accord with 42 U.S.C. sec. 673</w:t>
            </w:r>
            <w:r w:rsidR="00D81A6D" w:rsidRPr="0005032F">
              <w:rPr>
                <w:rFonts w:asciiTheme="minorHAnsi" w:hAnsiTheme="minorHAnsi"/>
              </w:rPr>
              <w:t xml:space="preserve">.  </w:t>
            </w:r>
            <w:r w:rsidRPr="0005032F">
              <w:rPr>
                <w:rFonts w:asciiTheme="minorHAnsi" w:hAnsiTheme="minorHAnsi"/>
              </w:rPr>
              <w:t xml:space="preserve">However, payments </w:t>
            </w:r>
            <w:r w:rsidRPr="0005032F">
              <w:rPr>
                <w:rFonts w:asciiTheme="minorHAnsi" w:hAnsiTheme="minorHAnsi"/>
              </w:rPr>
              <w:lastRenderedPageBreak/>
              <w:t>under agreements entered into under subsection (6) of this section shall be limited to reimbursement of authorized extraordinary medical expenses related to problems or conditions that existed prior to the adoption.</w:t>
            </w:r>
          </w:p>
          <w:p w14:paraId="32ADCE5B" w14:textId="77777777" w:rsidR="004065E6" w:rsidRPr="0005032F" w:rsidRDefault="004065E6" w:rsidP="004065E6">
            <w:pPr>
              <w:rPr>
                <w:rFonts w:asciiTheme="minorHAnsi" w:hAnsiTheme="minorHAnsi"/>
              </w:rPr>
            </w:pPr>
          </w:p>
          <w:p w14:paraId="50D25299" w14:textId="77777777" w:rsidR="004065E6" w:rsidRPr="0005032F" w:rsidRDefault="00261AD4" w:rsidP="004065E6">
            <w:pPr>
              <w:rPr>
                <w:rFonts w:asciiTheme="minorHAnsi" w:hAnsiTheme="minorHAnsi"/>
              </w:rPr>
            </w:pPr>
            <w:hyperlink r:id="rId267" w:history="1">
              <w:r w:rsidR="004065E6" w:rsidRPr="006E6FA3">
                <w:rPr>
                  <w:rStyle w:val="Hyperlink"/>
                  <w:rFonts w:asciiTheme="minorHAnsi" w:hAnsiTheme="minorHAnsi"/>
                  <w:color w:val="0000FF"/>
                </w:rPr>
                <w:t>922 KAR 1:050</w:t>
              </w:r>
              <w:r w:rsidR="00D81A6D" w:rsidRPr="006E6FA3">
                <w:rPr>
                  <w:rStyle w:val="Hyperlink"/>
                  <w:rFonts w:asciiTheme="minorHAnsi" w:hAnsiTheme="minorHAnsi"/>
                  <w:color w:val="0000FF"/>
                </w:rPr>
                <w:t xml:space="preserve">.  </w:t>
              </w:r>
              <w:r w:rsidR="004065E6" w:rsidRPr="006E6FA3">
                <w:rPr>
                  <w:rStyle w:val="Hyperlink"/>
                  <w:rFonts w:asciiTheme="minorHAnsi" w:hAnsiTheme="minorHAnsi"/>
                  <w:color w:val="0000FF"/>
                </w:rPr>
                <w:t>State funded adoption assistance</w:t>
              </w:r>
            </w:hyperlink>
            <w:r w:rsidR="004065E6" w:rsidRPr="0005032F">
              <w:rPr>
                <w:rFonts w:asciiTheme="minorHAnsi" w:hAnsiTheme="minorHAnsi"/>
              </w:rPr>
              <w:t>:</w:t>
            </w:r>
          </w:p>
          <w:p w14:paraId="2FB793BF" w14:textId="77777777" w:rsidR="004065E6" w:rsidRPr="0005032F" w:rsidRDefault="004065E6" w:rsidP="004065E6">
            <w:pPr>
              <w:rPr>
                <w:rFonts w:asciiTheme="minorHAnsi" w:hAnsiTheme="minorHAnsi"/>
              </w:rPr>
            </w:pPr>
            <w:r w:rsidRPr="0005032F">
              <w:rPr>
                <w:rFonts w:asciiTheme="minorHAnsi" w:hAnsiTheme="minorHAnsi"/>
              </w:rPr>
              <w:t>Section 5</w:t>
            </w:r>
            <w:r w:rsidR="00D81A6D" w:rsidRPr="0005032F">
              <w:rPr>
                <w:rFonts w:asciiTheme="minorHAnsi" w:hAnsiTheme="minorHAnsi"/>
              </w:rPr>
              <w:t xml:space="preserve">.  </w:t>
            </w:r>
            <w:r w:rsidRPr="0005032F">
              <w:rPr>
                <w:rFonts w:asciiTheme="minorHAnsi" w:hAnsiTheme="minorHAnsi"/>
              </w:rPr>
              <w:t>Adoption Assistance Agreement.  Prior to finalization of the adoption, the prospective adoptive parent and the cabinet shall negotiate and sign an adoption assistance agreement in accordance with KRS 199.555(6) that shall:</w:t>
            </w:r>
          </w:p>
          <w:p w14:paraId="30ABC9E6" w14:textId="77777777" w:rsidR="004065E6" w:rsidRPr="0005032F" w:rsidRDefault="004065E6" w:rsidP="004065E6">
            <w:pPr>
              <w:rPr>
                <w:rFonts w:asciiTheme="minorHAnsi" w:hAnsiTheme="minorHAnsi"/>
              </w:rPr>
            </w:pPr>
            <w:r w:rsidRPr="0005032F">
              <w:rPr>
                <w:rFonts w:asciiTheme="minorHAnsi" w:hAnsiTheme="minorHAnsi"/>
              </w:rPr>
              <w:t>(1) Determine the nature and amount of the adoption subsidy; and</w:t>
            </w:r>
          </w:p>
          <w:p w14:paraId="496D4948" w14:textId="77777777" w:rsidR="004065E6" w:rsidRPr="0005032F" w:rsidRDefault="004065E6" w:rsidP="004065E6">
            <w:pPr>
              <w:rPr>
                <w:rFonts w:asciiTheme="minorHAnsi" w:hAnsiTheme="minorHAnsi"/>
              </w:rPr>
            </w:pPr>
            <w:r w:rsidRPr="0005032F">
              <w:rPr>
                <w:rFonts w:asciiTheme="minorHAnsi" w:hAnsiTheme="minorHAnsi"/>
              </w:rPr>
              <w:t>(2) Remain in effect until suspended or terminated in accordance with Section 6 of this administrative regulation.</w:t>
            </w:r>
          </w:p>
          <w:p w14:paraId="00A12900" w14:textId="77777777" w:rsidR="004065E6" w:rsidRPr="0005032F" w:rsidRDefault="004065E6" w:rsidP="004065E6">
            <w:pPr>
              <w:rPr>
                <w:rFonts w:asciiTheme="minorHAnsi" w:hAnsiTheme="minorHAnsi"/>
              </w:rPr>
            </w:pPr>
          </w:p>
          <w:p w14:paraId="41AE904F" w14:textId="77777777" w:rsidR="004065E6" w:rsidRPr="0005032F" w:rsidRDefault="004065E6" w:rsidP="004065E6">
            <w:pPr>
              <w:rPr>
                <w:rFonts w:asciiTheme="minorHAnsi" w:hAnsiTheme="minorHAnsi"/>
              </w:rPr>
            </w:pPr>
            <w:r w:rsidRPr="0005032F">
              <w:rPr>
                <w:rFonts w:asciiTheme="minorHAnsi" w:hAnsiTheme="minorHAnsi"/>
              </w:rPr>
              <w:t>Section 7</w:t>
            </w:r>
            <w:r w:rsidR="00D81A6D" w:rsidRPr="0005032F">
              <w:rPr>
                <w:rFonts w:asciiTheme="minorHAnsi" w:hAnsiTheme="minorHAnsi"/>
              </w:rPr>
              <w:t xml:space="preserve">.  </w:t>
            </w:r>
            <w:r w:rsidRPr="0005032F">
              <w:rPr>
                <w:rFonts w:asciiTheme="minorHAnsi" w:hAnsiTheme="minorHAnsi"/>
              </w:rPr>
              <w:t xml:space="preserve">Adoption Assistance Payments. </w:t>
            </w:r>
          </w:p>
          <w:p w14:paraId="60E30017" w14:textId="77777777" w:rsidR="004065E6" w:rsidRPr="0005032F" w:rsidRDefault="004065E6" w:rsidP="004065E6">
            <w:pPr>
              <w:rPr>
                <w:rFonts w:asciiTheme="minorHAnsi" w:hAnsiTheme="minorHAnsi"/>
              </w:rPr>
            </w:pPr>
            <w:r w:rsidRPr="0005032F">
              <w:rPr>
                <w:rFonts w:asciiTheme="minorHAnsi" w:hAnsiTheme="minorHAnsi"/>
              </w:rPr>
              <w:t>(1) State-funded adoption assistance payments may include:</w:t>
            </w:r>
          </w:p>
          <w:p w14:paraId="7F874C0B" w14:textId="77777777" w:rsidR="004065E6" w:rsidRPr="0005032F" w:rsidRDefault="004065E6" w:rsidP="004065E6">
            <w:pPr>
              <w:rPr>
                <w:rFonts w:asciiTheme="minorHAnsi" w:hAnsiTheme="minorHAnsi"/>
              </w:rPr>
            </w:pPr>
            <w:r w:rsidRPr="0005032F">
              <w:rPr>
                <w:rFonts w:asciiTheme="minorHAnsi" w:hAnsiTheme="minorHAnsi"/>
              </w:rPr>
              <w:t>(b) Nonrecurring adoption expenses not to exceed $1,000 incurred in the adoption of a child who is considered a special needs child; and</w:t>
            </w:r>
          </w:p>
          <w:p w14:paraId="047D2C19" w14:textId="77777777" w:rsidR="004065E6" w:rsidRPr="0005032F" w:rsidRDefault="004065E6" w:rsidP="004065E6">
            <w:pPr>
              <w:rPr>
                <w:rFonts w:asciiTheme="minorHAnsi" w:hAnsiTheme="minorHAnsi"/>
              </w:rPr>
            </w:pPr>
            <w:r w:rsidRPr="0005032F">
              <w:rPr>
                <w:rFonts w:asciiTheme="minorHAnsi" w:hAnsiTheme="minorHAnsi"/>
              </w:rPr>
              <w:t>(c) An adoption subsidy.</w:t>
            </w:r>
          </w:p>
          <w:p w14:paraId="51117659" w14:textId="77777777" w:rsidR="004065E6" w:rsidRPr="0005032F" w:rsidRDefault="004065E6" w:rsidP="004065E6">
            <w:pPr>
              <w:rPr>
                <w:rFonts w:asciiTheme="minorHAnsi" w:hAnsiTheme="minorHAnsi"/>
              </w:rPr>
            </w:pPr>
            <w:r w:rsidRPr="0005032F">
              <w:rPr>
                <w:rFonts w:asciiTheme="minorHAnsi" w:hAnsiTheme="minorHAnsi"/>
              </w:rPr>
              <w:t>(2) An adoption assistance payment shall begin on the date that the adoption placement agreement and adoption assistance agreement are signed by the adoptive parent and the cabinet.</w:t>
            </w:r>
          </w:p>
          <w:p w14:paraId="25F6282C" w14:textId="77777777" w:rsidR="004065E6" w:rsidRPr="0005032F" w:rsidRDefault="004065E6" w:rsidP="004065E6">
            <w:pPr>
              <w:rPr>
                <w:rFonts w:asciiTheme="minorHAnsi" w:hAnsiTheme="minorHAnsi"/>
              </w:rPr>
            </w:pPr>
          </w:p>
          <w:p w14:paraId="6F6FF2C7" w14:textId="77777777" w:rsidR="004065E6" w:rsidRPr="0005032F" w:rsidRDefault="004065E6" w:rsidP="004065E6">
            <w:pPr>
              <w:rPr>
                <w:rFonts w:asciiTheme="minorHAnsi" w:hAnsiTheme="minorHAnsi"/>
              </w:rPr>
            </w:pPr>
            <w:r w:rsidRPr="0005032F">
              <w:rPr>
                <w:rFonts w:asciiTheme="minorHAnsi" w:hAnsiTheme="minorHAnsi"/>
              </w:rPr>
              <w:t>Protection and Permanency Operating Manual:</w:t>
            </w:r>
          </w:p>
          <w:p w14:paraId="34C1B17B" w14:textId="77777777" w:rsidR="004065E6" w:rsidRPr="0005032F" w:rsidRDefault="00261AD4" w:rsidP="004065E6">
            <w:pPr>
              <w:rPr>
                <w:rFonts w:asciiTheme="minorHAnsi" w:hAnsiTheme="minorHAnsi"/>
              </w:rPr>
            </w:pPr>
            <w:hyperlink r:id="rId268" w:history="1">
              <w:r w:rsidR="004065E6" w:rsidRPr="006E6FA3">
                <w:rPr>
                  <w:rStyle w:val="Hyperlink"/>
                  <w:rFonts w:asciiTheme="minorHAnsi" w:hAnsiTheme="minorHAnsi"/>
                  <w:color w:val="0000FF"/>
                </w:rPr>
                <w:t>Chapter 13-Adoption Services; Section: 13.39 Adoption Assistance</w:t>
              </w:r>
            </w:hyperlink>
            <w:r w:rsidR="004065E6" w:rsidRPr="0005032F">
              <w:rPr>
                <w:rFonts w:asciiTheme="minorHAnsi" w:hAnsiTheme="minorHAnsi"/>
              </w:rPr>
              <w:t xml:space="preserve">:  </w:t>
            </w:r>
          </w:p>
          <w:p w14:paraId="05C298D3" w14:textId="77777777" w:rsidR="004065E6" w:rsidRPr="0005032F" w:rsidRDefault="004065E6" w:rsidP="00D81A6D">
            <w:pPr>
              <w:rPr>
                <w:rFonts w:asciiTheme="minorHAnsi" w:hAnsiTheme="minorHAnsi"/>
              </w:rPr>
            </w:pPr>
            <w:r w:rsidRPr="0005032F">
              <w:rPr>
                <w:rFonts w:asciiTheme="minorHAnsi" w:hAnsiTheme="minorHAnsi"/>
              </w:rPr>
              <w:lastRenderedPageBreak/>
              <w:t>Adoption assistance may include one (1) or more of the following options:</w:t>
            </w:r>
          </w:p>
          <w:p w14:paraId="156D81AA" w14:textId="77777777" w:rsidR="004065E6" w:rsidRPr="0005032F" w:rsidRDefault="004065E6" w:rsidP="00BF4FF9">
            <w:pPr>
              <w:numPr>
                <w:ilvl w:val="1"/>
                <w:numId w:val="62"/>
              </w:numPr>
              <w:ind w:left="945" w:hanging="405"/>
              <w:rPr>
                <w:rFonts w:asciiTheme="minorHAnsi" w:hAnsiTheme="minorHAnsi"/>
              </w:rPr>
            </w:pPr>
            <w:r w:rsidRPr="0005032F">
              <w:rPr>
                <w:rFonts w:asciiTheme="minorHAnsi" w:hAnsiTheme="minorHAnsi"/>
              </w:rPr>
              <w:t xml:space="preserve">Monthly subsidy </w:t>
            </w:r>
          </w:p>
          <w:p w14:paraId="25141447" w14:textId="77777777" w:rsidR="004065E6" w:rsidRPr="0005032F" w:rsidRDefault="004065E6" w:rsidP="00BF4FF9">
            <w:pPr>
              <w:numPr>
                <w:ilvl w:val="1"/>
                <w:numId w:val="62"/>
              </w:numPr>
              <w:ind w:left="945" w:hanging="405"/>
              <w:rPr>
                <w:rFonts w:asciiTheme="minorHAnsi" w:hAnsiTheme="minorHAnsi"/>
              </w:rPr>
            </w:pPr>
            <w:r w:rsidRPr="0005032F">
              <w:rPr>
                <w:rFonts w:asciiTheme="minorHAnsi" w:hAnsiTheme="minorHAnsi"/>
              </w:rPr>
              <w:t xml:space="preserve">Non-recurring expenses </w:t>
            </w:r>
          </w:p>
          <w:p w14:paraId="0E5AA024" w14:textId="77777777" w:rsidR="004065E6" w:rsidRPr="0005032F" w:rsidRDefault="004065E6" w:rsidP="00BF4FF9">
            <w:pPr>
              <w:numPr>
                <w:ilvl w:val="1"/>
                <w:numId w:val="62"/>
              </w:numPr>
              <w:ind w:left="945" w:hanging="405"/>
              <w:rPr>
                <w:rFonts w:asciiTheme="minorHAnsi" w:hAnsiTheme="minorHAnsi"/>
              </w:rPr>
            </w:pPr>
            <w:r w:rsidRPr="0005032F">
              <w:rPr>
                <w:rFonts w:asciiTheme="minorHAnsi" w:hAnsiTheme="minorHAnsi"/>
              </w:rPr>
              <w:t>Extraordinary medical expenses</w:t>
            </w:r>
          </w:p>
          <w:p w14:paraId="45BE4F55" w14:textId="77777777" w:rsidR="004065E6" w:rsidRPr="0005032F" w:rsidRDefault="004065E6" w:rsidP="00D81A6D">
            <w:pPr>
              <w:rPr>
                <w:rFonts w:asciiTheme="minorHAnsi" w:hAnsiTheme="minorHAnsi"/>
              </w:rPr>
            </w:pPr>
            <w:r w:rsidRPr="0005032F">
              <w:rPr>
                <w:rFonts w:asciiTheme="minorHAnsi" w:hAnsiTheme="minorHAnsi"/>
              </w:rPr>
              <w:t>The purpose of monthly subsidy is to assist the adoptive family in meeting the special needs of the child.  Monthly subsidy is a negotiated monthly rate and is not necessarily equal to the applicable foster care per diem for the child</w:t>
            </w:r>
            <w:r w:rsidR="00D81A6D" w:rsidRPr="0005032F">
              <w:rPr>
                <w:rFonts w:asciiTheme="minorHAnsi" w:hAnsiTheme="minorHAnsi"/>
              </w:rPr>
              <w:t xml:space="preserve">.  </w:t>
            </w:r>
            <w:r w:rsidRPr="0005032F">
              <w:rPr>
                <w:rFonts w:asciiTheme="minorHAnsi" w:hAnsiTheme="minorHAnsi"/>
              </w:rPr>
              <w:t>However, the monthly subsidy cannot exceed the applicable DCBS foster care per diem for the child.</w:t>
            </w:r>
          </w:p>
          <w:p w14:paraId="30F649F2" w14:textId="77777777" w:rsidR="004065E6" w:rsidRPr="0005032F" w:rsidRDefault="004065E6" w:rsidP="00D81A6D">
            <w:pPr>
              <w:rPr>
                <w:rFonts w:asciiTheme="minorHAnsi" w:hAnsiTheme="minorHAnsi"/>
              </w:rPr>
            </w:pPr>
            <w:r w:rsidRPr="0005032F">
              <w:rPr>
                <w:rFonts w:asciiTheme="minorHAnsi" w:hAnsiTheme="minorHAnsi"/>
              </w:rPr>
              <w:t xml:space="preserve">The purpose of non-recurring adoption assistance is to offset the expenses of adopting a "special needs" child.  The maximum amount cannot exceed $1000.00 per child.  Allowable expenses include: court costs, adoption fees, and attorney fees; cost of adoptive home studies, including health and psychological examinations; supervision of placement costs prior to adoption; and transportation, food, and lodging for the child and adoptive parents when necessary to complete the adoptive placement of the adoption finalization process. </w:t>
            </w:r>
          </w:p>
          <w:p w14:paraId="737F8920" w14:textId="77777777" w:rsidR="004065E6" w:rsidRPr="0005032F" w:rsidRDefault="004065E6" w:rsidP="004065E6">
            <w:pPr>
              <w:rPr>
                <w:rFonts w:asciiTheme="minorHAnsi" w:hAnsiTheme="minorHAnsi"/>
              </w:rPr>
            </w:pPr>
          </w:p>
          <w:p w14:paraId="7EBC8403" w14:textId="77777777" w:rsidR="004065E6" w:rsidRPr="0005032F" w:rsidRDefault="004065E6" w:rsidP="004065E6">
            <w:pPr>
              <w:rPr>
                <w:rFonts w:asciiTheme="minorHAnsi" w:hAnsiTheme="minorHAnsi"/>
              </w:rPr>
            </w:pPr>
            <w:r w:rsidRPr="0005032F">
              <w:rPr>
                <w:rFonts w:asciiTheme="minorHAnsi" w:hAnsiTheme="minorHAnsi"/>
              </w:rPr>
              <w:t>Protection and Permanency Operating Manual:</w:t>
            </w:r>
          </w:p>
          <w:p w14:paraId="21215CCE" w14:textId="77777777" w:rsidR="004065E6" w:rsidRPr="0005032F" w:rsidRDefault="00261AD4" w:rsidP="004065E6">
            <w:pPr>
              <w:rPr>
                <w:rFonts w:asciiTheme="minorHAnsi" w:hAnsiTheme="minorHAnsi"/>
              </w:rPr>
            </w:pPr>
            <w:hyperlink r:id="rId269" w:history="1">
              <w:r w:rsidR="004065E6" w:rsidRPr="006E6FA3">
                <w:rPr>
                  <w:rStyle w:val="Hyperlink"/>
                  <w:rFonts w:asciiTheme="minorHAnsi" w:hAnsiTheme="minorHAnsi"/>
                  <w:color w:val="0000FF"/>
                </w:rPr>
                <w:t>Chapter 31-Standards of Practice Regarding Title IV-E, Medicaid and Other Applicable Benefits; Section: 31.11 Title IV-E Adoption Assistance</w:t>
              </w:r>
            </w:hyperlink>
            <w:r w:rsidR="004065E6" w:rsidRPr="0005032F">
              <w:rPr>
                <w:rFonts w:asciiTheme="minorHAnsi" w:hAnsiTheme="minorHAnsi"/>
              </w:rPr>
              <w:t>:</w:t>
            </w:r>
          </w:p>
          <w:p w14:paraId="17F20C1A" w14:textId="77777777" w:rsidR="004065E6" w:rsidRPr="0005032F" w:rsidRDefault="004065E6" w:rsidP="00BF4FF9">
            <w:pPr>
              <w:numPr>
                <w:ilvl w:val="0"/>
                <w:numId w:val="62"/>
              </w:numPr>
              <w:tabs>
                <w:tab w:val="clear" w:pos="720"/>
              </w:tabs>
              <w:rPr>
                <w:rFonts w:asciiTheme="minorHAnsi" w:hAnsiTheme="minorHAnsi"/>
              </w:rPr>
            </w:pPr>
            <w:r w:rsidRPr="0005032F">
              <w:rPr>
                <w:rFonts w:asciiTheme="minorHAnsi" w:hAnsiTheme="minorHAnsi"/>
              </w:rPr>
              <w:t xml:space="preserve">A written adoption assistance agreement between the state agency and the prospective parent(s) of a minor child is in effect when all signatures are obtained on the agreement with the prospective adoptive parent(s). </w:t>
            </w:r>
          </w:p>
          <w:p w14:paraId="3BC6FCF0" w14:textId="77777777" w:rsidR="004065E6" w:rsidRPr="0005032F" w:rsidRDefault="004065E6" w:rsidP="00BF4FF9">
            <w:pPr>
              <w:numPr>
                <w:ilvl w:val="0"/>
                <w:numId w:val="62"/>
              </w:numPr>
              <w:tabs>
                <w:tab w:val="clear" w:pos="720"/>
              </w:tabs>
              <w:rPr>
                <w:rFonts w:asciiTheme="minorHAnsi" w:hAnsiTheme="minorHAnsi"/>
              </w:rPr>
            </w:pPr>
            <w:r w:rsidRPr="0005032F">
              <w:rPr>
                <w:rFonts w:asciiTheme="minorHAnsi" w:hAnsiTheme="minorHAnsi"/>
              </w:rPr>
              <w:lastRenderedPageBreak/>
              <w:t xml:space="preserve">The agreement must be signed prior to the adoption finalization. </w:t>
            </w:r>
          </w:p>
          <w:p w14:paraId="5BE26591" w14:textId="77777777" w:rsidR="004065E6" w:rsidRPr="0005032F" w:rsidRDefault="004065E6" w:rsidP="00BF4FF9">
            <w:pPr>
              <w:numPr>
                <w:ilvl w:val="0"/>
                <w:numId w:val="62"/>
              </w:numPr>
              <w:tabs>
                <w:tab w:val="clear" w:pos="720"/>
              </w:tabs>
              <w:rPr>
                <w:rFonts w:asciiTheme="minorHAnsi" w:hAnsiTheme="minorHAnsi"/>
              </w:rPr>
            </w:pPr>
            <w:r w:rsidRPr="0005032F">
              <w:rPr>
                <w:rFonts w:asciiTheme="minorHAnsi" w:hAnsiTheme="minorHAnsi"/>
              </w:rPr>
              <w:t xml:space="preserve">A copy of the signed agreement is given to each party. </w:t>
            </w:r>
          </w:p>
          <w:p w14:paraId="175F5879" w14:textId="77777777" w:rsidR="004065E6" w:rsidRPr="0005032F" w:rsidRDefault="004065E6" w:rsidP="00BF4FF9">
            <w:pPr>
              <w:numPr>
                <w:ilvl w:val="0"/>
                <w:numId w:val="62"/>
              </w:numPr>
              <w:tabs>
                <w:tab w:val="clear" w:pos="720"/>
              </w:tabs>
              <w:rPr>
                <w:rFonts w:asciiTheme="minorHAnsi" w:hAnsiTheme="minorHAnsi"/>
              </w:rPr>
            </w:pPr>
            <w:r w:rsidRPr="0005032F">
              <w:rPr>
                <w:rFonts w:asciiTheme="minorHAnsi" w:hAnsiTheme="minorHAnsi"/>
              </w:rPr>
              <w:t xml:space="preserve">The agreement, at a minimum specifies: </w:t>
            </w:r>
          </w:p>
          <w:p w14:paraId="3FD1E9E8" w14:textId="77777777" w:rsidR="004065E6" w:rsidRPr="0005032F" w:rsidRDefault="004065E6" w:rsidP="00BF4FF9">
            <w:pPr>
              <w:numPr>
                <w:ilvl w:val="1"/>
                <w:numId w:val="62"/>
              </w:numPr>
              <w:rPr>
                <w:rFonts w:asciiTheme="minorHAnsi" w:hAnsiTheme="minorHAnsi"/>
              </w:rPr>
            </w:pPr>
            <w:r w:rsidRPr="0005032F">
              <w:rPr>
                <w:rFonts w:asciiTheme="minorHAnsi" w:hAnsiTheme="minorHAnsi"/>
              </w:rPr>
              <w:t xml:space="preserve">The duration of the agreement; </w:t>
            </w:r>
          </w:p>
          <w:p w14:paraId="73073BD9" w14:textId="77777777" w:rsidR="004065E6" w:rsidRPr="0005032F" w:rsidRDefault="004065E6" w:rsidP="00BF4FF9">
            <w:pPr>
              <w:numPr>
                <w:ilvl w:val="1"/>
                <w:numId w:val="62"/>
              </w:numPr>
              <w:rPr>
                <w:rFonts w:asciiTheme="minorHAnsi" w:hAnsiTheme="minorHAnsi"/>
              </w:rPr>
            </w:pPr>
            <w:r w:rsidRPr="0005032F">
              <w:rPr>
                <w:rFonts w:asciiTheme="minorHAnsi" w:hAnsiTheme="minorHAnsi"/>
              </w:rPr>
              <w:t xml:space="preserve">The nature and amount of payment, services and assistance; </w:t>
            </w:r>
          </w:p>
          <w:p w14:paraId="778FFA7A" w14:textId="77777777" w:rsidR="004065E6" w:rsidRPr="0005032F" w:rsidRDefault="004065E6" w:rsidP="00BF4FF9">
            <w:pPr>
              <w:numPr>
                <w:ilvl w:val="1"/>
                <w:numId w:val="62"/>
              </w:numPr>
              <w:rPr>
                <w:rFonts w:asciiTheme="minorHAnsi" w:hAnsiTheme="minorHAnsi"/>
              </w:rPr>
            </w:pPr>
            <w:r w:rsidRPr="0005032F">
              <w:rPr>
                <w:rFonts w:asciiTheme="minorHAnsi" w:hAnsiTheme="minorHAnsi"/>
              </w:rPr>
              <w:t xml:space="preserve">The child’s eligibility for Medicaid services under title XIX and social services under title XX (effective October 1, 1983); </w:t>
            </w:r>
          </w:p>
          <w:p w14:paraId="698903E4" w14:textId="77777777" w:rsidR="004065E6" w:rsidRPr="0005032F" w:rsidRDefault="004065E6" w:rsidP="00BF4FF9">
            <w:pPr>
              <w:numPr>
                <w:ilvl w:val="1"/>
                <w:numId w:val="62"/>
              </w:numPr>
              <w:rPr>
                <w:rFonts w:asciiTheme="minorHAnsi" w:hAnsiTheme="minorHAnsi"/>
              </w:rPr>
            </w:pPr>
            <w:r w:rsidRPr="0005032F">
              <w:rPr>
                <w:rFonts w:asciiTheme="minorHAnsi" w:hAnsiTheme="minorHAnsi"/>
              </w:rPr>
              <w:t xml:space="preserve">The agreement will remain in effect regardless of the state in which the child is a resident at any given time (if made on or after October 1, 1983); and </w:t>
            </w:r>
          </w:p>
          <w:p w14:paraId="48673F7C" w14:textId="77777777" w:rsidR="004065E6" w:rsidRPr="0005032F" w:rsidRDefault="004065E6" w:rsidP="00BF4FF9">
            <w:pPr>
              <w:numPr>
                <w:ilvl w:val="1"/>
                <w:numId w:val="62"/>
              </w:numPr>
              <w:rPr>
                <w:rFonts w:asciiTheme="minorHAnsi" w:hAnsiTheme="minorHAnsi"/>
              </w:rPr>
            </w:pPr>
            <w:r w:rsidRPr="0005032F">
              <w:rPr>
                <w:rFonts w:asciiTheme="minorHAnsi" w:hAnsiTheme="minorHAnsi"/>
              </w:rPr>
              <w:t>Kentucky’s obligation to remain financially responsible for any medical and social services agreed to under the terms of the agreement, if the child moves to another state, and such services are not available in the receiving state (if the agreement was entered into after October 1, 1983).</w:t>
            </w:r>
          </w:p>
        </w:tc>
      </w:tr>
      <w:tr w:rsidR="004065E6" w:rsidRPr="003D43ED" w14:paraId="673E7E9F"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31453CE0" w14:textId="77777777" w:rsidR="004065E6" w:rsidRPr="003D43ED" w:rsidRDefault="004065E6" w:rsidP="004065E6">
            <w:pPr>
              <w:spacing w:after="192"/>
              <w:rPr>
                <w:rFonts w:asciiTheme="minorHAnsi" w:hAnsiTheme="minorHAnsi"/>
              </w:rPr>
            </w:pPr>
            <w:r w:rsidRPr="003D43ED">
              <w:rPr>
                <w:rFonts w:asciiTheme="minorHAnsi" w:hAnsiTheme="minorHAnsi"/>
              </w:rPr>
              <w:lastRenderedPageBreak/>
              <w:t>473(a)(1)(B)(ii)</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483D1EDD" w14:textId="77777777" w:rsidR="004065E6" w:rsidRPr="003D43ED" w:rsidRDefault="004065E6" w:rsidP="004065E6">
            <w:pPr>
              <w:rPr>
                <w:rFonts w:asciiTheme="minorHAnsi" w:hAnsiTheme="minorHAnsi"/>
              </w:rPr>
            </w:pPr>
            <w:r w:rsidRPr="003D43ED">
              <w:rPr>
                <w:rFonts w:asciiTheme="minorHAnsi" w:hAnsiTheme="minorHAnsi"/>
              </w:rPr>
              <w:t xml:space="preserve">2.  In any case where the child meets the requirements of section 473(a)(2) of the Act, the State/Tribal agency may make adoption assistance payments to adoptive parents, directly through the State/Tribal agency or through another public or nonprofit private agency, in amounts so determined through an adoption assistance </w:t>
            </w:r>
            <w:r w:rsidRPr="003D43ED">
              <w:rPr>
                <w:rFonts w:asciiTheme="minorHAnsi" w:hAnsiTheme="minorHAnsi"/>
              </w:rPr>
              <w:lastRenderedPageBreak/>
              <w:t xml:space="preserve">agreement (see Section 3, item C of this plan). </w:t>
            </w:r>
          </w:p>
          <w:p w14:paraId="6BD5D4AE" w14:textId="77777777" w:rsidR="004065E6" w:rsidRPr="003D43ED" w:rsidRDefault="004065E6" w:rsidP="004065E6">
            <w:pPr>
              <w:rPr>
                <w:rFonts w:asciiTheme="minorHAnsi" w:hAnsiTheme="minorHAnsi"/>
              </w:rPr>
            </w:pP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054D1399" w14:textId="77777777" w:rsidR="004065E6" w:rsidRPr="0005032F" w:rsidRDefault="00261AD4" w:rsidP="004065E6">
            <w:pPr>
              <w:rPr>
                <w:rFonts w:asciiTheme="minorHAnsi" w:hAnsiTheme="minorHAnsi"/>
              </w:rPr>
            </w:pPr>
            <w:hyperlink r:id="rId270" w:history="1">
              <w:r w:rsidR="004065E6" w:rsidRPr="006E6FA3">
                <w:rPr>
                  <w:rStyle w:val="Hyperlink"/>
                  <w:rFonts w:asciiTheme="minorHAnsi" w:hAnsiTheme="minorHAnsi"/>
                  <w:color w:val="0000FF"/>
                </w:rPr>
                <w:t>KRS 199.557 Federal Title IV-E Adoption Assistance</w:t>
              </w:r>
            </w:hyperlink>
            <w:r w:rsidR="004065E6" w:rsidRPr="0005032F">
              <w:rPr>
                <w:rFonts w:asciiTheme="minorHAnsi" w:hAnsiTheme="minorHAnsi"/>
              </w:rPr>
              <w:t xml:space="preserve">:  </w:t>
            </w:r>
          </w:p>
          <w:p w14:paraId="78F575C6" w14:textId="77777777" w:rsidR="004065E6" w:rsidRPr="0005032F" w:rsidRDefault="004065E6" w:rsidP="004065E6">
            <w:pPr>
              <w:rPr>
                <w:rFonts w:asciiTheme="minorHAnsi" w:hAnsiTheme="minorHAnsi"/>
              </w:rPr>
            </w:pPr>
            <w:r w:rsidRPr="0005032F">
              <w:rPr>
                <w:rFonts w:asciiTheme="minorHAnsi" w:hAnsiTheme="minorHAnsi"/>
              </w:rPr>
              <w:t>(3) Agreements for Federal Title IV-E adoption assistance under this section shall be made prior to the adoption of the child.</w:t>
            </w:r>
          </w:p>
          <w:p w14:paraId="7BB418AC" w14:textId="77777777" w:rsidR="004065E6" w:rsidRPr="0005032F" w:rsidRDefault="004065E6" w:rsidP="004065E6">
            <w:pPr>
              <w:rPr>
                <w:rFonts w:asciiTheme="minorHAnsi" w:hAnsiTheme="minorHAnsi"/>
              </w:rPr>
            </w:pPr>
          </w:p>
          <w:p w14:paraId="4723867B" w14:textId="77777777" w:rsidR="004065E6" w:rsidRPr="0005032F" w:rsidRDefault="00261AD4" w:rsidP="004065E6">
            <w:pPr>
              <w:rPr>
                <w:rFonts w:asciiTheme="minorHAnsi" w:hAnsiTheme="minorHAnsi"/>
              </w:rPr>
            </w:pPr>
            <w:hyperlink r:id="rId271" w:history="1">
              <w:r w:rsidR="004065E6" w:rsidRPr="006E6FA3">
                <w:rPr>
                  <w:rStyle w:val="Hyperlink"/>
                  <w:rFonts w:asciiTheme="minorHAnsi" w:hAnsiTheme="minorHAnsi"/>
                  <w:color w:val="0000FF"/>
                </w:rPr>
                <w:t>922 KAR 1:060 Federal Title IV-E Adoption Assistance</w:t>
              </w:r>
            </w:hyperlink>
            <w:r w:rsidR="004065E6" w:rsidRPr="0005032F">
              <w:rPr>
                <w:rFonts w:asciiTheme="minorHAnsi" w:hAnsiTheme="minorHAnsi"/>
              </w:rPr>
              <w:t xml:space="preserve"> states in Section 5 Adoption Assistance Agreement:</w:t>
            </w:r>
          </w:p>
          <w:p w14:paraId="38EAEA3C" w14:textId="77777777" w:rsidR="004065E6" w:rsidRPr="0005032F" w:rsidRDefault="004065E6" w:rsidP="004065E6">
            <w:pPr>
              <w:rPr>
                <w:rFonts w:asciiTheme="minorHAnsi" w:hAnsiTheme="minorHAnsi"/>
              </w:rPr>
            </w:pPr>
            <w:bookmarkStart w:id="65" w:name="_Toc327177371"/>
            <w:r w:rsidRPr="0005032F">
              <w:rPr>
                <w:rFonts w:asciiTheme="minorHAnsi" w:hAnsiTheme="minorHAnsi"/>
              </w:rPr>
              <w:t>(1) At the time of or prior to finalization of the adoption, an adoptive parent and the cabinet shall negotiate and sign an adoption assistance agreement which shall:</w:t>
            </w:r>
            <w:bookmarkEnd w:id="65"/>
          </w:p>
          <w:p w14:paraId="2728D990" w14:textId="77777777" w:rsidR="004065E6" w:rsidRPr="0005032F" w:rsidRDefault="004065E6" w:rsidP="004065E6">
            <w:pPr>
              <w:rPr>
                <w:rFonts w:asciiTheme="minorHAnsi" w:hAnsiTheme="minorHAnsi"/>
              </w:rPr>
            </w:pPr>
            <w:bookmarkStart w:id="66" w:name="_Toc327177372"/>
            <w:r w:rsidRPr="0005032F">
              <w:rPr>
                <w:rFonts w:asciiTheme="minorHAnsi" w:hAnsiTheme="minorHAnsi"/>
              </w:rPr>
              <w:lastRenderedPageBreak/>
              <w:t>(a) Be in effect in accordance with 42 U.S.C. 675(3) and 45 C.F.R. 1356.40(b);</w:t>
            </w:r>
            <w:bookmarkEnd w:id="66"/>
          </w:p>
          <w:p w14:paraId="652F3404" w14:textId="77777777" w:rsidR="004065E6" w:rsidRPr="0005032F" w:rsidRDefault="004065E6" w:rsidP="004065E6">
            <w:pPr>
              <w:rPr>
                <w:rFonts w:asciiTheme="minorHAnsi" w:hAnsiTheme="minorHAnsi"/>
              </w:rPr>
            </w:pPr>
            <w:bookmarkStart w:id="67" w:name="_Toc327177373"/>
            <w:r w:rsidRPr="0005032F">
              <w:rPr>
                <w:rFonts w:asciiTheme="minorHAnsi" w:hAnsiTheme="minorHAnsi"/>
              </w:rPr>
              <w:t>(b) Determine the nature and amount of the adoption subsidy; and</w:t>
            </w:r>
            <w:bookmarkEnd w:id="67"/>
          </w:p>
          <w:p w14:paraId="5EEB5AF6" w14:textId="77777777" w:rsidR="004065E6" w:rsidRPr="0005032F" w:rsidRDefault="004065E6" w:rsidP="004065E6">
            <w:pPr>
              <w:rPr>
                <w:rFonts w:asciiTheme="minorHAnsi" w:hAnsiTheme="minorHAnsi"/>
              </w:rPr>
            </w:pPr>
            <w:bookmarkStart w:id="68" w:name="_Toc327177374"/>
            <w:r w:rsidRPr="0005032F">
              <w:rPr>
                <w:rFonts w:asciiTheme="minorHAnsi" w:hAnsiTheme="minorHAnsi"/>
              </w:rPr>
              <w:t>(c) Remain in effect until terminated, even if the adoptive parent moves out of the Commonwealth of Kentucky.</w:t>
            </w:r>
            <w:bookmarkEnd w:id="68"/>
          </w:p>
          <w:p w14:paraId="060D8396" w14:textId="77777777" w:rsidR="004065E6" w:rsidRPr="0005032F" w:rsidRDefault="004065E6" w:rsidP="004065E6">
            <w:pPr>
              <w:rPr>
                <w:rFonts w:asciiTheme="minorHAnsi" w:hAnsiTheme="minorHAnsi"/>
              </w:rPr>
            </w:pPr>
          </w:p>
          <w:p w14:paraId="4F7DBA67" w14:textId="77777777" w:rsidR="004065E6" w:rsidRPr="0005032F" w:rsidRDefault="00261AD4" w:rsidP="004065E6">
            <w:pPr>
              <w:rPr>
                <w:rFonts w:asciiTheme="minorHAnsi" w:hAnsiTheme="minorHAnsi"/>
              </w:rPr>
            </w:pPr>
            <w:hyperlink r:id="rId272" w:history="1">
              <w:r w:rsidR="004065E6" w:rsidRPr="005A20B5">
                <w:rPr>
                  <w:rStyle w:val="Hyperlink"/>
                  <w:rFonts w:asciiTheme="minorHAnsi" w:hAnsiTheme="minorHAnsi"/>
                </w:rPr>
                <w:t>KRS 199.555 State-funded adoption assistance payments – Conditions:</w:t>
              </w:r>
            </w:hyperlink>
          </w:p>
          <w:p w14:paraId="2564E201" w14:textId="77777777" w:rsidR="004065E6" w:rsidRPr="0005032F" w:rsidRDefault="004065E6" w:rsidP="004065E6">
            <w:pPr>
              <w:rPr>
                <w:rFonts w:asciiTheme="minorHAnsi" w:hAnsiTheme="minorHAnsi"/>
              </w:rPr>
            </w:pPr>
            <w:r w:rsidRPr="0005032F">
              <w:rPr>
                <w:rFonts w:asciiTheme="minorHAnsi" w:hAnsiTheme="minorHAnsi"/>
              </w:rPr>
              <w:t>(2) "State-funded adoption assistance" means a monthly payment to assist in meeting the special needs of a child which was placed by the Cabinet for Health and Family Services</w:t>
            </w:r>
            <w:r w:rsidR="00D81A6D" w:rsidRPr="0005032F">
              <w:rPr>
                <w:rFonts w:asciiTheme="minorHAnsi" w:hAnsiTheme="minorHAnsi"/>
              </w:rPr>
              <w:t xml:space="preserve">.  </w:t>
            </w:r>
            <w:r w:rsidRPr="0005032F">
              <w:rPr>
                <w:rFonts w:asciiTheme="minorHAnsi" w:hAnsiTheme="minorHAnsi"/>
              </w:rPr>
              <w:t>The state-funded adoption assistance shall also include payment of nonrecurring adoption expenses, and may include reimbursement of extraordinary medical expenses.</w:t>
            </w:r>
          </w:p>
          <w:p w14:paraId="2A3EF903" w14:textId="77777777" w:rsidR="004065E6" w:rsidRPr="0005032F" w:rsidRDefault="004065E6" w:rsidP="004065E6">
            <w:pPr>
              <w:rPr>
                <w:rFonts w:asciiTheme="minorHAnsi" w:hAnsiTheme="minorHAnsi"/>
              </w:rPr>
            </w:pPr>
            <w:r w:rsidRPr="0005032F">
              <w:rPr>
                <w:rFonts w:asciiTheme="minorHAnsi" w:hAnsiTheme="minorHAnsi"/>
              </w:rPr>
              <w:t>(6) Agreements for the payments of state funds under this section shall be made prior to the adoption of the child…</w:t>
            </w:r>
          </w:p>
          <w:p w14:paraId="4CE3A7DA" w14:textId="77777777" w:rsidR="004065E6" w:rsidRPr="0005032F" w:rsidRDefault="004065E6" w:rsidP="004065E6">
            <w:pPr>
              <w:rPr>
                <w:rFonts w:asciiTheme="minorHAnsi" w:hAnsiTheme="minorHAnsi"/>
              </w:rPr>
            </w:pPr>
          </w:p>
          <w:p w14:paraId="54AB4623" w14:textId="77777777" w:rsidR="004065E6" w:rsidRPr="0005032F" w:rsidRDefault="00261AD4" w:rsidP="004065E6">
            <w:pPr>
              <w:rPr>
                <w:rFonts w:asciiTheme="minorHAnsi" w:hAnsiTheme="minorHAnsi"/>
              </w:rPr>
            </w:pPr>
            <w:hyperlink r:id="rId273" w:history="1">
              <w:r w:rsidR="004065E6" w:rsidRPr="006E6FA3">
                <w:rPr>
                  <w:rStyle w:val="Hyperlink"/>
                  <w:rFonts w:asciiTheme="minorHAnsi" w:hAnsiTheme="minorHAnsi"/>
                  <w:color w:val="0000FF"/>
                </w:rPr>
                <w:t>922 KAR 1:050</w:t>
              </w:r>
              <w:r w:rsidR="00D81A6D" w:rsidRPr="006E6FA3">
                <w:rPr>
                  <w:rStyle w:val="Hyperlink"/>
                  <w:rFonts w:asciiTheme="minorHAnsi" w:hAnsiTheme="minorHAnsi"/>
                  <w:color w:val="0000FF"/>
                </w:rPr>
                <w:t xml:space="preserve">.  </w:t>
              </w:r>
              <w:r w:rsidR="004065E6" w:rsidRPr="006E6FA3">
                <w:rPr>
                  <w:rStyle w:val="Hyperlink"/>
                  <w:rFonts w:asciiTheme="minorHAnsi" w:hAnsiTheme="minorHAnsi"/>
                  <w:color w:val="0000FF"/>
                </w:rPr>
                <w:t>State funded adoption assistance</w:t>
              </w:r>
            </w:hyperlink>
            <w:r w:rsidR="004065E6" w:rsidRPr="0005032F">
              <w:rPr>
                <w:rFonts w:asciiTheme="minorHAnsi" w:hAnsiTheme="minorHAnsi"/>
              </w:rPr>
              <w:t>:</w:t>
            </w:r>
          </w:p>
          <w:p w14:paraId="49AE94CA" w14:textId="77777777" w:rsidR="004065E6" w:rsidRPr="0005032F" w:rsidRDefault="004065E6" w:rsidP="004065E6">
            <w:pPr>
              <w:rPr>
                <w:rFonts w:asciiTheme="minorHAnsi" w:hAnsiTheme="minorHAnsi"/>
              </w:rPr>
            </w:pPr>
            <w:r w:rsidRPr="0005032F">
              <w:rPr>
                <w:rFonts w:asciiTheme="minorHAnsi" w:hAnsiTheme="minorHAnsi"/>
              </w:rPr>
              <w:t>Section 5</w:t>
            </w:r>
            <w:r w:rsidR="00D81A6D" w:rsidRPr="0005032F">
              <w:rPr>
                <w:rFonts w:asciiTheme="minorHAnsi" w:hAnsiTheme="minorHAnsi"/>
              </w:rPr>
              <w:t xml:space="preserve">.  </w:t>
            </w:r>
            <w:r w:rsidRPr="0005032F">
              <w:rPr>
                <w:rFonts w:asciiTheme="minorHAnsi" w:hAnsiTheme="minorHAnsi"/>
              </w:rPr>
              <w:t>Adoption Assistance Agreement.  Prior to finalization of the adoption, the prospective adoptive parent and the cabinet shall negotiate and sign an adoption assistance agreement in accordance with KRS 199.555(6) that shall:</w:t>
            </w:r>
          </w:p>
          <w:p w14:paraId="498EEEB0" w14:textId="77777777" w:rsidR="004065E6" w:rsidRPr="0005032F" w:rsidRDefault="004065E6" w:rsidP="004065E6">
            <w:pPr>
              <w:rPr>
                <w:rFonts w:asciiTheme="minorHAnsi" w:hAnsiTheme="minorHAnsi"/>
              </w:rPr>
            </w:pPr>
            <w:r w:rsidRPr="0005032F">
              <w:rPr>
                <w:rFonts w:asciiTheme="minorHAnsi" w:hAnsiTheme="minorHAnsi"/>
              </w:rPr>
              <w:t>(1) Determine the nature and amount of the adoption subsidy; and</w:t>
            </w:r>
          </w:p>
          <w:p w14:paraId="0B679F98" w14:textId="77777777" w:rsidR="004065E6" w:rsidRPr="0005032F" w:rsidRDefault="004065E6" w:rsidP="004065E6">
            <w:pPr>
              <w:rPr>
                <w:rFonts w:asciiTheme="minorHAnsi" w:hAnsiTheme="minorHAnsi"/>
              </w:rPr>
            </w:pPr>
            <w:r w:rsidRPr="0005032F">
              <w:rPr>
                <w:rFonts w:asciiTheme="minorHAnsi" w:hAnsiTheme="minorHAnsi"/>
              </w:rPr>
              <w:t>(2) Remain in effect until suspended or terminated in accordance with Section 6 of this administrative regulation.</w:t>
            </w:r>
          </w:p>
          <w:p w14:paraId="216252E7" w14:textId="77777777" w:rsidR="004065E6" w:rsidRPr="0005032F" w:rsidRDefault="004065E6" w:rsidP="004065E6">
            <w:pPr>
              <w:rPr>
                <w:rFonts w:asciiTheme="minorHAnsi" w:hAnsiTheme="minorHAnsi"/>
              </w:rPr>
            </w:pPr>
          </w:p>
          <w:p w14:paraId="541322BC" w14:textId="77777777" w:rsidR="004065E6" w:rsidRPr="0005032F" w:rsidRDefault="004065E6" w:rsidP="004065E6">
            <w:pPr>
              <w:rPr>
                <w:rFonts w:asciiTheme="minorHAnsi" w:hAnsiTheme="minorHAnsi"/>
              </w:rPr>
            </w:pPr>
            <w:r w:rsidRPr="0005032F">
              <w:rPr>
                <w:rFonts w:asciiTheme="minorHAnsi" w:hAnsiTheme="minorHAnsi"/>
              </w:rPr>
              <w:t>Section 7</w:t>
            </w:r>
            <w:r w:rsidR="00D81A6D" w:rsidRPr="0005032F">
              <w:rPr>
                <w:rFonts w:asciiTheme="minorHAnsi" w:hAnsiTheme="minorHAnsi"/>
              </w:rPr>
              <w:t xml:space="preserve">.  </w:t>
            </w:r>
            <w:r w:rsidRPr="0005032F">
              <w:rPr>
                <w:rFonts w:asciiTheme="minorHAnsi" w:hAnsiTheme="minorHAnsi"/>
              </w:rPr>
              <w:t xml:space="preserve">Adoption Assistance Payments. </w:t>
            </w:r>
          </w:p>
          <w:p w14:paraId="7D2876B0" w14:textId="77777777" w:rsidR="004065E6" w:rsidRPr="0005032F" w:rsidRDefault="004065E6" w:rsidP="004065E6">
            <w:pPr>
              <w:rPr>
                <w:rFonts w:asciiTheme="minorHAnsi" w:hAnsiTheme="minorHAnsi"/>
              </w:rPr>
            </w:pPr>
            <w:r w:rsidRPr="0005032F">
              <w:rPr>
                <w:rFonts w:asciiTheme="minorHAnsi" w:hAnsiTheme="minorHAnsi"/>
              </w:rPr>
              <w:lastRenderedPageBreak/>
              <w:t>(2) An adoption assistance payment shall begin on the date that the adoption placement agreement and adoption assistance agreement are signed by the adoptive parent and the cabinet.</w:t>
            </w:r>
          </w:p>
          <w:p w14:paraId="145E2976" w14:textId="77777777" w:rsidR="004065E6" w:rsidRPr="0005032F" w:rsidRDefault="004065E6" w:rsidP="004065E6">
            <w:pPr>
              <w:rPr>
                <w:rFonts w:asciiTheme="minorHAnsi" w:hAnsiTheme="minorHAnsi"/>
              </w:rPr>
            </w:pPr>
          </w:p>
          <w:p w14:paraId="7B696084" w14:textId="77777777" w:rsidR="004065E6" w:rsidRPr="0005032F" w:rsidRDefault="004065E6" w:rsidP="004065E6">
            <w:pPr>
              <w:rPr>
                <w:rFonts w:asciiTheme="minorHAnsi" w:hAnsiTheme="minorHAnsi"/>
              </w:rPr>
            </w:pPr>
            <w:r w:rsidRPr="0005032F">
              <w:rPr>
                <w:rFonts w:asciiTheme="minorHAnsi" w:hAnsiTheme="minorHAnsi"/>
              </w:rPr>
              <w:t>Protection and Permanency Operating Manual</w:t>
            </w:r>
          </w:p>
          <w:p w14:paraId="14A8A131" w14:textId="77777777" w:rsidR="004065E6" w:rsidRPr="0005032F" w:rsidRDefault="00261AD4" w:rsidP="004065E6">
            <w:pPr>
              <w:rPr>
                <w:rFonts w:asciiTheme="minorHAnsi" w:hAnsiTheme="minorHAnsi"/>
              </w:rPr>
            </w:pPr>
            <w:hyperlink r:id="rId274" w:history="1">
              <w:r w:rsidR="004065E6" w:rsidRPr="006E6FA3">
                <w:rPr>
                  <w:rStyle w:val="Hyperlink"/>
                  <w:rFonts w:asciiTheme="minorHAnsi" w:hAnsiTheme="minorHAnsi"/>
                  <w:color w:val="0000FF"/>
                </w:rPr>
                <w:t>Chapter 31-Standards of Practice Regarding Title IV-E, Medicaid and Other Applicable Benefits; Section: 31.11 Title IV-E Adoption Assistance</w:t>
              </w:r>
            </w:hyperlink>
            <w:r w:rsidR="004065E6" w:rsidRPr="0005032F">
              <w:rPr>
                <w:rFonts w:asciiTheme="minorHAnsi" w:hAnsiTheme="minorHAnsi"/>
              </w:rPr>
              <w:t>:</w:t>
            </w:r>
          </w:p>
          <w:p w14:paraId="243C8462" w14:textId="77777777" w:rsidR="004065E6" w:rsidRPr="0005032F" w:rsidRDefault="004065E6" w:rsidP="00BF4FF9">
            <w:pPr>
              <w:numPr>
                <w:ilvl w:val="0"/>
                <w:numId w:val="62"/>
              </w:numPr>
              <w:tabs>
                <w:tab w:val="clear" w:pos="720"/>
              </w:tabs>
              <w:rPr>
                <w:rFonts w:asciiTheme="minorHAnsi" w:hAnsiTheme="minorHAnsi"/>
              </w:rPr>
            </w:pPr>
            <w:r w:rsidRPr="0005032F">
              <w:rPr>
                <w:rFonts w:asciiTheme="minorHAnsi" w:hAnsiTheme="minorHAnsi"/>
              </w:rPr>
              <w:t xml:space="preserve">A written adoption assistance agreement between the state agency and the prospective parent(s) of a minor child is in effect when all signatures are obtained on the agreement with the prospective adoptive parent(s). </w:t>
            </w:r>
          </w:p>
          <w:p w14:paraId="40AF6431" w14:textId="77777777" w:rsidR="004065E6" w:rsidRPr="0005032F" w:rsidRDefault="004065E6" w:rsidP="00BF4FF9">
            <w:pPr>
              <w:numPr>
                <w:ilvl w:val="0"/>
                <w:numId w:val="62"/>
              </w:numPr>
              <w:tabs>
                <w:tab w:val="clear" w:pos="720"/>
              </w:tabs>
              <w:rPr>
                <w:rFonts w:asciiTheme="minorHAnsi" w:hAnsiTheme="minorHAnsi"/>
              </w:rPr>
            </w:pPr>
            <w:r w:rsidRPr="0005032F">
              <w:rPr>
                <w:rFonts w:asciiTheme="minorHAnsi" w:hAnsiTheme="minorHAnsi"/>
              </w:rPr>
              <w:t xml:space="preserve">The agreement must be signed prior to the adoption finalization. </w:t>
            </w:r>
          </w:p>
          <w:p w14:paraId="23A3754F" w14:textId="77777777" w:rsidR="004065E6" w:rsidRPr="0005032F" w:rsidRDefault="004065E6" w:rsidP="00BF4FF9">
            <w:pPr>
              <w:numPr>
                <w:ilvl w:val="0"/>
                <w:numId w:val="62"/>
              </w:numPr>
              <w:tabs>
                <w:tab w:val="clear" w:pos="720"/>
              </w:tabs>
              <w:rPr>
                <w:rFonts w:asciiTheme="minorHAnsi" w:hAnsiTheme="minorHAnsi"/>
              </w:rPr>
            </w:pPr>
            <w:r w:rsidRPr="0005032F">
              <w:rPr>
                <w:rFonts w:asciiTheme="minorHAnsi" w:hAnsiTheme="minorHAnsi"/>
              </w:rPr>
              <w:t xml:space="preserve">A copy of the signed agreement is given to each party. </w:t>
            </w:r>
          </w:p>
          <w:p w14:paraId="50D81271" w14:textId="77777777" w:rsidR="004065E6" w:rsidRPr="0005032F" w:rsidRDefault="004065E6" w:rsidP="00BF4FF9">
            <w:pPr>
              <w:numPr>
                <w:ilvl w:val="0"/>
                <w:numId w:val="62"/>
              </w:numPr>
              <w:tabs>
                <w:tab w:val="clear" w:pos="720"/>
              </w:tabs>
              <w:rPr>
                <w:rFonts w:asciiTheme="minorHAnsi" w:hAnsiTheme="minorHAnsi"/>
              </w:rPr>
            </w:pPr>
            <w:r w:rsidRPr="0005032F">
              <w:rPr>
                <w:rFonts w:asciiTheme="minorHAnsi" w:hAnsiTheme="minorHAnsi"/>
              </w:rPr>
              <w:t xml:space="preserve">The agreement, at a minimum specifies: </w:t>
            </w:r>
          </w:p>
          <w:p w14:paraId="0C48627A" w14:textId="77777777" w:rsidR="004065E6" w:rsidRPr="0005032F" w:rsidRDefault="004065E6" w:rsidP="00BF4FF9">
            <w:pPr>
              <w:numPr>
                <w:ilvl w:val="1"/>
                <w:numId w:val="62"/>
              </w:numPr>
              <w:rPr>
                <w:rFonts w:asciiTheme="minorHAnsi" w:hAnsiTheme="minorHAnsi"/>
              </w:rPr>
            </w:pPr>
            <w:r w:rsidRPr="0005032F">
              <w:rPr>
                <w:rFonts w:asciiTheme="minorHAnsi" w:hAnsiTheme="minorHAnsi"/>
              </w:rPr>
              <w:t xml:space="preserve">The duration of the agreement; </w:t>
            </w:r>
          </w:p>
          <w:p w14:paraId="4FF6AB99" w14:textId="77777777" w:rsidR="004065E6" w:rsidRPr="0005032F" w:rsidRDefault="004065E6" w:rsidP="00BF4FF9">
            <w:pPr>
              <w:numPr>
                <w:ilvl w:val="1"/>
                <w:numId w:val="62"/>
              </w:numPr>
              <w:rPr>
                <w:rFonts w:asciiTheme="minorHAnsi" w:hAnsiTheme="minorHAnsi"/>
              </w:rPr>
            </w:pPr>
            <w:r w:rsidRPr="0005032F">
              <w:rPr>
                <w:rFonts w:asciiTheme="minorHAnsi" w:hAnsiTheme="minorHAnsi"/>
              </w:rPr>
              <w:t xml:space="preserve">The nature and amount of payment, services and assistance; </w:t>
            </w:r>
          </w:p>
          <w:p w14:paraId="4521FF26" w14:textId="77777777" w:rsidR="004065E6" w:rsidRPr="0005032F" w:rsidRDefault="004065E6" w:rsidP="00BF4FF9">
            <w:pPr>
              <w:numPr>
                <w:ilvl w:val="1"/>
                <w:numId w:val="62"/>
              </w:numPr>
              <w:rPr>
                <w:rFonts w:asciiTheme="minorHAnsi" w:hAnsiTheme="minorHAnsi"/>
              </w:rPr>
            </w:pPr>
            <w:r w:rsidRPr="0005032F">
              <w:rPr>
                <w:rFonts w:asciiTheme="minorHAnsi" w:hAnsiTheme="minorHAnsi"/>
              </w:rPr>
              <w:t xml:space="preserve">The child’s eligibility for Medicaid services under title XIX and social services under title XX (effective October 1, 1983); </w:t>
            </w:r>
          </w:p>
          <w:p w14:paraId="4446243B" w14:textId="77777777" w:rsidR="004065E6" w:rsidRPr="0005032F" w:rsidRDefault="004065E6" w:rsidP="00BF4FF9">
            <w:pPr>
              <w:numPr>
                <w:ilvl w:val="1"/>
                <w:numId w:val="62"/>
              </w:numPr>
              <w:rPr>
                <w:rFonts w:asciiTheme="minorHAnsi" w:hAnsiTheme="minorHAnsi"/>
              </w:rPr>
            </w:pPr>
            <w:r w:rsidRPr="0005032F">
              <w:rPr>
                <w:rFonts w:asciiTheme="minorHAnsi" w:hAnsiTheme="minorHAnsi"/>
              </w:rPr>
              <w:t xml:space="preserve">The agreement will remain in effect regardless of the state in which the child is a resident at any given time (if made on or after October 1, 1983); and </w:t>
            </w:r>
          </w:p>
          <w:p w14:paraId="51E8B397" w14:textId="77777777" w:rsidR="004065E6" w:rsidRPr="0005032F" w:rsidRDefault="004065E6" w:rsidP="00BF4FF9">
            <w:pPr>
              <w:numPr>
                <w:ilvl w:val="1"/>
                <w:numId w:val="62"/>
              </w:numPr>
              <w:rPr>
                <w:rFonts w:asciiTheme="minorHAnsi" w:hAnsiTheme="minorHAnsi"/>
              </w:rPr>
            </w:pPr>
            <w:r w:rsidRPr="0005032F">
              <w:rPr>
                <w:rFonts w:asciiTheme="minorHAnsi" w:hAnsiTheme="minorHAnsi"/>
              </w:rPr>
              <w:t xml:space="preserve">Kentucky’s obligation to remain financially responsible for any medical and social services agreed to under the terms of the agreement, if the child moves to another state, and </w:t>
            </w:r>
            <w:r w:rsidRPr="0005032F">
              <w:rPr>
                <w:rFonts w:asciiTheme="minorHAnsi" w:hAnsiTheme="minorHAnsi"/>
              </w:rPr>
              <w:lastRenderedPageBreak/>
              <w:t>such services are not available in the receiving state (if the agreement was entered into after October 1, 1983).</w:t>
            </w:r>
          </w:p>
        </w:tc>
      </w:tr>
      <w:tr w:rsidR="003802F1" w:rsidRPr="003D43ED" w14:paraId="1DDA226A"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638C80A3" w14:textId="77777777" w:rsidR="003802F1" w:rsidRPr="003D43ED" w:rsidRDefault="003802F1" w:rsidP="003802F1">
            <w:pPr>
              <w:spacing w:after="192"/>
              <w:rPr>
                <w:rFonts w:asciiTheme="minorHAnsi" w:hAnsiTheme="minorHAnsi"/>
              </w:rPr>
            </w:pPr>
            <w:r w:rsidRPr="003D43ED">
              <w:rPr>
                <w:rFonts w:asciiTheme="minorHAnsi" w:hAnsiTheme="minorHAnsi"/>
              </w:rPr>
              <w:lastRenderedPageBreak/>
              <w:t>473(a)(3)</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202FD61E" w14:textId="77777777" w:rsidR="003802F1" w:rsidRPr="003D43ED" w:rsidRDefault="003802F1" w:rsidP="003802F1">
            <w:pPr>
              <w:spacing w:before="100" w:beforeAutospacing="1" w:after="100" w:afterAutospacing="1"/>
              <w:rPr>
                <w:rFonts w:asciiTheme="minorHAnsi" w:hAnsiTheme="minorHAnsi"/>
              </w:rPr>
            </w:pPr>
            <w:r w:rsidRPr="003D43ED">
              <w:rPr>
                <w:rFonts w:asciiTheme="minorHAnsi" w:hAnsiTheme="minorHAnsi"/>
              </w:rPr>
              <w:t xml:space="preserve">3.  The amount of such payment: </w:t>
            </w:r>
          </w:p>
          <w:p w14:paraId="6635FBC3" w14:textId="77777777" w:rsidR="003802F1" w:rsidRPr="003D43ED" w:rsidRDefault="003802F1" w:rsidP="003802F1">
            <w:pPr>
              <w:spacing w:before="100" w:beforeAutospacing="1" w:after="100" w:afterAutospacing="1"/>
              <w:rPr>
                <w:rFonts w:asciiTheme="minorHAnsi" w:hAnsiTheme="minorHAnsi"/>
              </w:rPr>
            </w:pPr>
            <w:r w:rsidRPr="003D43ED">
              <w:rPr>
                <w:rFonts w:asciiTheme="minorHAnsi" w:hAnsiTheme="minorHAnsi"/>
              </w:rPr>
              <w:t xml:space="preserve">a.  will take into consideration the circumstances of the adopting parents and the needs of the child being adopted; </w:t>
            </w:r>
          </w:p>
          <w:p w14:paraId="400850E4" w14:textId="77777777" w:rsidR="003802F1" w:rsidRPr="003D43ED" w:rsidRDefault="003802F1" w:rsidP="003802F1">
            <w:pPr>
              <w:spacing w:before="100" w:beforeAutospacing="1" w:after="100" w:afterAutospacing="1"/>
              <w:rPr>
                <w:rFonts w:asciiTheme="minorHAnsi" w:hAnsiTheme="minorHAnsi"/>
              </w:rPr>
            </w:pPr>
            <w:r w:rsidRPr="003D43ED">
              <w:rPr>
                <w:rFonts w:asciiTheme="minorHAnsi" w:hAnsiTheme="minorHAnsi"/>
              </w:rPr>
              <w:t xml:space="preserve">b.  may be adjusted periodically with the concurrence of the adoptive parents to reflect changing circumstances; and </w:t>
            </w:r>
          </w:p>
          <w:p w14:paraId="1A1407A2" w14:textId="77777777" w:rsidR="003802F1" w:rsidRPr="003D43ED" w:rsidRDefault="003802F1" w:rsidP="003802F1">
            <w:pPr>
              <w:rPr>
                <w:rFonts w:asciiTheme="minorHAnsi" w:hAnsiTheme="minorHAnsi"/>
              </w:rPr>
            </w:pPr>
            <w:r w:rsidRPr="003D43ED">
              <w:rPr>
                <w:rFonts w:asciiTheme="minorHAnsi" w:hAnsiTheme="minorHAnsi"/>
              </w:rPr>
              <w:t xml:space="preserve">c. may not exceed the foster care maintenance payment which would have been paid during the period if the child with respect to whom the adoption assistance payment is made had been in a foster family home. </w:t>
            </w:r>
          </w:p>
          <w:p w14:paraId="0D758C4D" w14:textId="77777777" w:rsidR="003802F1" w:rsidRPr="003D43ED" w:rsidRDefault="003802F1" w:rsidP="003802F1">
            <w:pPr>
              <w:rPr>
                <w:rFonts w:asciiTheme="minorHAnsi" w:hAnsiTheme="minorHAnsi"/>
              </w:rPr>
            </w:pP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71940D28" w14:textId="77777777" w:rsidR="003802F1" w:rsidRPr="0005032F" w:rsidRDefault="003802F1" w:rsidP="003802F1">
            <w:pPr>
              <w:rPr>
                <w:rFonts w:asciiTheme="minorHAnsi" w:hAnsiTheme="minorHAnsi"/>
              </w:rPr>
            </w:pPr>
            <w:r w:rsidRPr="0005032F">
              <w:rPr>
                <w:rFonts w:asciiTheme="minorHAnsi" w:hAnsiTheme="minorHAnsi"/>
              </w:rPr>
              <w:t> [473 (a)(3)</w:t>
            </w:r>
          </w:p>
          <w:p w14:paraId="57C9B7A8" w14:textId="77777777" w:rsidR="003802F1" w:rsidRPr="0005032F" w:rsidRDefault="003802F1" w:rsidP="003802F1">
            <w:pPr>
              <w:rPr>
                <w:rFonts w:asciiTheme="minorHAnsi" w:hAnsiTheme="minorHAnsi"/>
              </w:rPr>
            </w:pPr>
          </w:p>
          <w:p w14:paraId="7097993F" w14:textId="77777777" w:rsidR="003802F1" w:rsidRPr="0005032F" w:rsidRDefault="003802F1" w:rsidP="003802F1">
            <w:pPr>
              <w:rPr>
                <w:rFonts w:asciiTheme="minorHAnsi" w:hAnsiTheme="minorHAnsi"/>
              </w:rPr>
            </w:pPr>
            <w:r w:rsidRPr="0005032F">
              <w:rPr>
                <w:rFonts w:asciiTheme="minorHAnsi" w:hAnsiTheme="minorHAnsi"/>
              </w:rPr>
              <w:t>a:</w:t>
            </w:r>
          </w:p>
          <w:p w14:paraId="02DEF157" w14:textId="77777777" w:rsidR="003802F1" w:rsidRPr="0005032F" w:rsidRDefault="003802F1" w:rsidP="003802F1">
            <w:pPr>
              <w:rPr>
                <w:rFonts w:asciiTheme="minorHAnsi" w:hAnsiTheme="minorHAnsi"/>
              </w:rPr>
            </w:pPr>
            <w:r w:rsidRPr="0005032F">
              <w:rPr>
                <w:rFonts w:asciiTheme="minorHAnsi" w:hAnsiTheme="minorHAnsi"/>
              </w:rPr>
              <w:t>Protection and Permanency Operating Manual:</w:t>
            </w:r>
          </w:p>
          <w:p w14:paraId="3DDD3600" w14:textId="77777777" w:rsidR="003802F1" w:rsidRPr="0005032F" w:rsidRDefault="00261AD4" w:rsidP="003802F1">
            <w:pPr>
              <w:rPr>
                <w:rFonts w:asciiTheme="minorHAnsi" w:hAnsiTheme="minorHAnsi"/>
              </w:rPr>
            </w:pPr>
            <w:hyperlink r:id="rId275" w:history="1">
              <w:r w:rsidR="003802F1" w:rsidRPr="006E6FA3">
                <w:rPr>
                  <w:rStyle w:val="Hyperlink"/>
                  <w:rFonts w:asciiTheme="minorHAnsi" w:hAnsiTheme="minorHAnsi"/>
                  <w:color w:val="0000FF"/>
                </w:rPr>
                <w:t>Chapter 13-Adoption Services; Section: 13.39 Adoption Assistance</w:t>
              </w:r>
            </w:hyperlink>
            <w:r w:rsidR="003802F1" w:rsidRPr="0005032F">
              <w:rPr>
                <w:rFonts w:asciiTheme="minorHAnsi" w:hAnsiTheme="minorHAnsi"/>
              </w:rPr>
              <w:t>:</w:t>
            </w:r>
          </w:p>
          <w:p w14:paraId="6A6D7BF6" w14:textId="77777777" w:rsidR="003802F1" w:rsidRPr="0005032F" w:rsidRDefault="003802F1" w:rsidP="003802F1">
            <w:pPr>
              <w:rPr>
                <w:rFonts w:asciiTheme="minorHAnsi" w:hAnsiTheme="minorHAnsi"/>
              </w:rPr>
            </w:pPr>
            <w:r w:rsidRPr="0005032F">
              <w:rPr>
                <w:rFonts w:asciiTheme="minorHAnsi" w:hAnsiTheme="minorHAnsi"/>
              </w:rPr>
              <w:t>Practice Guidance:</w:t>
            </w:r>
          </w:p>
          <w:p w14:paraId="053974AC" w14:textId="77777777" w:rsidR="003802F1" w:rsidRPr="0005032F" w:rsidRDefault="003802F1" w:rsidP="003802F1">
            <w:pPr>
              <w:rPr>
                <w:rFonts w:asciiTheme="minorHAnsi" w:hAnsiTheme="minorHAnsi"/>
              </w:rPr>
            </w:pPr>
            <w:r w:rsidRPr="0005032F">
              <w:rPr>
                <w:rFonts w:asciiTheme="minorHAnsi" w:hAnsiTheme="minorHAnsi"/>
              </w:rPr>
              <w:t>The SSW will take into consideration the circumstances of the adopting parents and the needs of the child being adopted when negotiating adoption assistance payments; however there is no income eligibility requirement (means test) for the adoptive parents in determining their eligibility for adoption assistance. </w:t>
            </w:r>
          </w:p>
          <w:p w14:paraId="083D97F8" w14:textId="77777777" w:rsidR="003802F1" w:rsidRPr="0005032F" w:rsidRDefault="003802F1" w:rsidP="003802F1">
            <w:pPr>
              <w:rPr>
                <w:rFonts w:asciiTheme="minorHAnsi" w:hAnsiTheme="minorHAnsi"/>
              </w:rPr>
            </w:pPr>
          </w:p>
          <w:p w14:paraId="3DFBC263" w14:textId="77777777" w:rsidR="003802F1" w:rsidRPr="0005032F" w:rsidRDefault="003802F1" w:rsidP="003802F1">
            <w:pPr>
              <w:rPr>
                <w:rFonts w:asciiTheme="minorHAnsi" w:hAnsiTheme="minorHAnsi"/>
              </w:rPr>
            </w:pPr>
          </w:p>
          <w:p w14:paraId="7E5D19C4" w14:textId="77777777" w:rsidR="003802F1" w:rsidRPr="0005032F" w:rsidRDefault="003802F1" w:rsidP="003802F1">
            <w:pPr>
              <w:rPr>
                <w:rFonts w:asciiTheme="minorHAnsi" w:hAnsiTheme="minorHAnsi"/>
              </w:rPr>
            </w:pPr>
            <w:r w:rsidRPr="0005032F">
              <w:rPr>
                <w:rFonts w:asciiTheme="minorHAnsi" w:hAnsiTheme="minorHAnsi"/>
              </w:rPr>
              <w:t xml:space="preserve">b:  </w:t>
            </w:r>
          </w:p>
          <w:p w14:paraId="54B2712F" w14:textId="77777777" w:rsidR="003802F1" w:rsidRPr="0005032F" w:rsidRDefault="00261AD4" w:rsidP="003802F1">
            <w:pPr>
              <w:rPr>
                <w:rFonts w:asciiTheme="minorHAnsi" w:hAnsiTheme="minorHAnsi"/>
              </w:rPr>
            </w:pPr>
            <w:hyperlink r:id="rId276" w:history="1">
              <w:r w:rsidR="003802F1" w:rsidRPr="006E6FA3">
                <w:rPr>
                  <w:rStyle w:val="Hyperlink"/>
                  <w:rFonts w:asciiTheme="minorHAnsi" w:hAnsiTheme="minorHAnsi"/>
                  <w:color w:val="0000FF"/>
                </w:rPr>
                <w:t>922 KAR 1:060 Federal Title IV-E Adoption Assistance</w:t>
              </w:r>
            </w:hyperlink>
            <w:r w:rsidR="003802F1" w:rsidRPr="0005032F">
              <w:rPr>
                <w:rFonts w:asciiTheme="minorHAnsi" w:hAnsiTheme="minorHAnsi"/>
              </w:rPr>
              <w:t>:</w:t>
            </w:r>
          </w:p>
          <w:p w14:paraId="5CACF103" w14:textId="77777777" w:rsidR="003802F1" w:rsidRPr="0005032F" w:rsidRDefault="003802F1" w:rsidP="003802F1">
            <w:pPr>
              <w:rPr>
                <w:rFonts w:asciiTheme="minorHAnsi" w:hAnsiTheme="minorHAnsi"/>
              </w:rPr>
            </w:pPr>
            <w:r w:rsidRPr="0005032F">
              <w:rPr>
                <w:rFonts w:asciiTheme="minorHAnsi" w:hAnsiTheme="minorHAnsi"/>
              </w:rPr>
              <w:t xml:space="preserve">Section 8 Adoption Assistance Renegotiation states: </w:t>
            </w:r>
          </w:p>
          <w:p w14:paraId="71A6F13B" w14:textId="77777777" w:rsidR="003802F1" w:rsidRPr="0005032F" w:rsidRDefault="003802F1" w:rsidP="003802F1">
            <w:pPr>
              <w:rPr>
                <w:rFonts w:asciiTheme="minorHAnsi" w:hAnsiTheme="minorHAnsi"/>
              </w:rPr>
            </w:pPr>
            <w:r w:rsidRPr="0005032F">
              <w:rPr>
                <w:rFonts w:asciiTheme="minorHAnsi" w:hAnsiTheme="minorHAnsi"/>
              </w:rPr>
              <w:t>(1) Renegotiation of an adoption assistance agreement may be requested by the adoptive parent before or after the adoption is finalized in accordance with 42 U.S.C. 673.</w:t>
            </w:r>
          </w:p>
          <w:p w14:paraId="2C8148EA" w14:textId="77777777" w:rsidR="003802F1" w:rsidRPr="0005032F" w:rsidRDefault="003802F1" w:rsidP="003802F1">
            <w:pPr>
              <w:rPr>
                <w:rFonts w:asciiTheme="minorHAnsi" w:hAnsiTheme="minorHAnsi"/>
              </w:rPr>
            </w:pPr>
            <w:r w:rsidRPr="0005032F">
              <w:rPr>
                <w:rFonts w:asciiTheme="minorHAnsi" w:hAnsiTheme="minorHAnsi"/>
              </w:rPr>
              <w:t>(2) The renegotiated amount of federal Title IV-E adoption assistance payments shall be agreed upon by the:</w:t>
            </w:r>
          </w:p>
          <w:p w14:paraId="76D702CF" w14:textId="77777777" w:rsidR="003802F1" w:rsidRPr="0005032F" w:rsidRDefault="003802F1" w:rsidP="003802F1">
            <w:pPr>
              <w:rPr>
                <w:rFonts w:asciiTheme="minorHAnsi" w:hAnsiTheme="minorHAnsi"/>
              </w:rPr>
            </w:pPr>
            <w:r w:rsidRPr="0005032F">
              <w:rPr>
                <w:rFonts w:asciiTheme="minorHAnsi" w:hAnsiTheme="minorHAnsi"/>
              </w:rPr>
              <w:t>      (a) Adoptive parent; and</w:t>
            </w:r>
          </w:p>
          <w:p w14:paraId="3193BC2E" w14:textId="77777777" w:rsidR="003802F1" w:rsidRPr="0005032F" w:rsidRDefault="003802F1" w:rsidP="003802F1">
            <w:pPr>
              <w:rPr>
                <w:rFonts w:asciiTheme="minorHAnsi" w:hAnsiTheme="minorHAnsi"/>
              </w:rPr>
            </w:pPr>
            <w:r w:rsidRPr="0005032F">
              <w:rPr>
                <w:rFonts w:asciiTheme="minorHAnsi" w:hAnsiTheme="minorHAnsi"/>
              </w:rPr>
              <w:t>      (b) Cabinet.</w:t>
            </w:r>
          </w:p>
          <w:p w14:paraId="0BA709A8" w14:textId="77777777" w:rsidR="003802F1" w:rsidRPr="0005032F" w:rsidRDefault="003802F1" w:rsidP="003802F1">
            <w:pPr>
              <w:rPr>
                <w:rFonts w:asciiTheme="minorHAnsi" w:hAnsiTheme="minorHAnsi"/>
              </w:rPr>
            </w:pPr>
            <w:r w:rsidRPr="0005032F">
              <w:rPr>
                <w:rFonts w:asciiTheme="minorHAnsi" w:hAnsiTheme="minorHAnsi"/>
              </w:rPr>
              <w:lastRenderedPageBreak/>
              <w:t>(3) If the adoption assistance payment is renegotiated in accordance with subsection (1) and (2) of this section, the cabinet and adoptive parent shall sign a new adoption assistance agreement.</w:t>
            </w:r>
          </w:p>
          <w:p w14:paraId="222A1673" w14:textId="77777777" w:rsidR="003802F1" w:rsidRPr="0005032F" w:rsidRDefault="003802F1" w:rsidP="003802F1">
            <w:pPr>
              <w:rPr>
                <w:rFonts w:asciiTheme="minorHAnsi" w:hAnsiTheme="minorHAnsi"/>
              </w:rPr>
            </w:pPr>
            <w:r w:rsidRPr="0005032F">
              <w:rPr>
                <w:rFonts w:asciiTheme="minorHAnsi" w:hAnsiTheme="minorHAnsi"/>
              </w:rPr>
              <w:t>(4) Federal Title IV-E adoption assistance payments shall not be changed by a move of the adoptive parents out of the state or country.</w:t>
            </w:r>
          </w:p>
          <w:p w14:paraId="43ABF7E5" w14:textId="77777777" w:rsidR="003802F1" w:rsidRPr="0005032F" w:rsidRDefault="003802F1" w:rsidP="003802F1">
            <w:pPr>
              <w:rPr>
                <w:rFonts w:asciiTheme="minorHAnsi" w:hAnsiTheme="minorHAnsi"/>
              </w:rPr>
            </w:pPr>
          </w:p>
          <w:p w14:paraId="3751D5EC" w14:textId="77777777" w:rsidR="003802F1" w:rsidRPr="0005032F" w:rsidRDefault="00261AD4" w:rsidP="003802F1">
            <w:pPr>
              <w:rPr>
                <w:rFonts w:asciiTheme="minorHAnsi" w:hAnsiTheme="minorHAnsi"/>
              </w:rPr>
            </w:pPr>
            <w:hyperlink r:id="rId277" w:history="1">
              <w:r w:rsidR="003802F1" w:rsidRPr="006E6FA3">
                <w:rPr>
                  <w:rStyle w:val="Hyperlink"/>
                  <w:rFonts w:asciiTheme="minorHAnsi" w:hAnsiTheme="minorHAnsi"/>
                  <w:color w:val="0000FF"/>
                </w:rPr>
                <w:t>922 KAR 1:050</w:t>
              </w:r>
              <w:r w:rsidR="00BF4A20" w:rsidRPr="006E6FA3">
                <w:rPr>
                  <w:rStyle w:val="Hyperlink"/>
                  <w:rFonts w:asciiTheme="minorHAnsi" w:hAnsiTheme="minorHAnsi"/>
                  <w:color w:val="0000FF"/>
                </w:rPr>
                <w:t xml:space="preserve">.  </w:t>
              </w:r>
              <w:r w:rsidR="003802F1" w:rsidRPr="006E6FA3">
                <w:rPr>
                  <w:rStyle w:val="Hyperlink"/>
                  <w:rFonts w:asciiTheme="minorHAnsi" w:hAnsiTheme="minorHAnsi"/>
                  <w:color w:val="0000FF"/>
                </w:rPr>
                <w:t>State funded adoption assistance</w:t>
              </w:r>
            </w:hyperlink>
            <w:r w:rsidR="003802F1" w:rsidRPr="0005032F">
              <w:rPr>
                <w:rFonts w:asciiTheme="minorHAnsi" w:hAnsiTheme="minorHAnsi"/>
              </w:rPr>
              <w:t>:</w:t>
            </w:r>
          </w:p>
          <w:p w14:paraId="59888E62" w14:textId="77777777" w:rsidR="003802F1" w:rsidRPr="0005032F" w:rsidRDefault="003802F1" w:rsidP="003802F1">
            <w:pPr>
              <w:rPr>
                <w:rFonts w:asciiTheme="minorHAnsi" w:hAnsiTheme="minorHAnsi"/>
              </w:rPr>
            </w:pPr>
            <w:r w:rsidRPr="0005032F">
              <w:rPr>
                <w:rFonts w:asciiTheme="minorHAnsi" w:hAnsiTheme="minorHAnsi"/>
              </w:rPr>
              <w:t>Section 9</w:t>
            </w:r>
            <w:r w:rsidR="00BF4A20" w:rsidRPr="0005032F">
              <w:rPr>
                <w:rFonts w:asciiTheme="minorHAnsi" w:hAnsiTheme="minorHAnsi"/>
              </w:rPr>
              <w:t xml:space="preserve">.  </w:t>
            </w:r>
            <w:r w:rsidRPr="0005032F">
              <w:rPr>
                <w:rFonts w:asciiTheme="minorHAnsi" w:hAnsiTheme="minorHAnsi"/>
              </w:rPr>
              <w:t xml:space="preserve">Adoption Assistance Renegotiation. </w:t>
            </w:r>
          </w:p>
          <w:p w14:paraId="66CB22A9" w14:textId="77777777" w:rsidR="003802F1" w:rsidRPr="0005032F" w:rsidRDefault="003802F1" w:rsidP="003802F1">
            <w:pPr>
              <w:rPr>
                <w:rFonts w:asciiTheme="minorHAnsi" w:hAnsiTheme="minorHAnsi"/>
              </w:rPr>
            </w:pPr>
            <w:r w:rsidRPr="0005032F">
              <w:rPr>
                <w:rFonts w:asciiTheme="minorHAnsi" w:hAnsiTheme="minorHAnsi"/>
              </w:rPr>
              <w:t>(1) Renegotiation of an adoption assistance agreement:</w:t>
            </w:r>
          </w:p>
          <w:p w14:paraId="19FD9E2A" w14:textId="77777777" w:rsidR="003802F1" w:rsidRPr="0005032F" w:rsidRDefault="003802F1" w:rsidP="003802F1">
            <w:pPr>
              <w:rPr>
                <w:rFonts w:asciiTheme="minorHAnsi" w:hAnsiTheme="minorHAnsi"/>
              </w:rPr>
            </w:pPr>
            <w:r w:rsidRPr="0005032F">
              <w:rPr>
                <w:rFonts w:asciiTheme="minorHAnsi" w:hAnsiTheme="minorHAnsi"/>
              </w:rPr>
              <w:t>(a) May be requested by the cabinet or the adoptive parent before or after the adoption is finalized; and</w:t>
            </w:r>
          </w:p>
          <w:p w14:paraId="31A972E5" w14:textId="77777777" w:rsidR="003802F1" w:rsidRPr="0005032F" w:rsidRDefault="003802F1" w:rsidP="003802F1">
            <w:pPr>
              <w:rPr>
                <w:rFonts w:asciiTheme="minorHAnsi" w:hAnsiTheme="minorHAnsi"/>
              </w:rPr>
            </w:pPr>
            <w:r w:rsidRPr="0005032F">
              <w:rPr>
                <w:rFonts w:asciiTheme="minorHAnsi" w:hAnsiTheme="minorHAnsi"/>
              </w:rPr>
              <w:t>(b) Is contingent on compliance with Sections 2(2), 6, 8, and 11 of this administrative regulation.</w:t>
            </w:r>
          </w:p>
          <w:p w14:paraId="4CA99987" w14:textId="77777777" w:rsidR="003802F1" w:rsidRPr="0005032F" w:rsidRDefault="003802F1" w:rsidP="003802F1">
            <w:pPr>
              <w:rPr>
                <w:rFonts w:asciiTheme="minorHAnsi" w:hAnsiTheme="minorHAnsi"/>
              </w:rPr>
            </w:pPr>
            <w:r w:rsidRPr="0005032F">
              <w:rPr>
                <w:rFonts w:asciiTheme="minorHAnsi" w:hAnsiTheme="minorHAnsi"/>
              </w:rPr>
              <w:t>(2) If conditions in KRS 199.555(6) are met, the cabinet shall reimburse extraordinary medical expenses requested by an adoptive parent of a special needs child to prevent disruption of the adoption:</w:t>
            </w:r>
          </w:p>
          <w:p w14:paraId="21739DD2" w14:textId="77777777" w:rsidR="003802F1" w:rsidRPr="0005032F" w:rsidRDefault="003802F1" w:rsidP="003802F1">
            <w:pPr>
              <w:rPr>
                <w:rFonts w:asciiTheme="minorHAnsi" w:hAnsiTheme="minorHAnsi"/>
              </w:rPr>
            </w:pPr>
            <w:r w:rsidRPr="0005032F">
              <w:rPr>
                <w:rFonts w:asciiTheme="minorHAnsi" w:hAnsiTheme="minorHAnsi"/>
              </w:rPr>
              <w:t>(a) After the adoption is final; and</w:t>
            </w:r>
          </w:p>
          <w:p w14:paraId="6B7A4998" w14:textId="77777777" w:rsidR="003802F1" w:rsidRPr="0005032F" w:rsidRDefault="003802F1" w:rsidP="003802F1">
            <w:pPr>
              <w:rPr>
                <w:rFonts w:asciiTheme="minorHAnsi" w:hAnsiTheme="minorHAnsi"/>
              </w:rPr>
            </w:pPr>
            <w:r w:rsidRPr="0005032F">
              <w:rPr>
                <w:rFonts w:asciiTheme="minorHAnsi" w:hAnsiTheme="minorHAnsi"/>
              </w:rPr>
              <w:t>(b) Through state funded adoption assistance.</w:t>
            </w:r>
          </w:p>
          <w:p w14:paraId="4D6630EC" w14:textId="77777777" w:rsidR="003802F1" w:rsidRPr="0005032F" w:rsidRDefault="003802F1" w:rsidP="003802F1">
            <w:pPr>
              <w:rPr>
                <w:rFonts w:asciiTheme="minorHAnsi" w:hAnsiTheme="minorHAnsi"/>
              </w:rPr>
            </w:pPr>
            <w:r w:rsidRPr="0005032F">
              <w:rPr>
                <w:rFonts w:asciiTheme="minorHAnsi" w:hAnsiTheme="minorHAnsi"/>
              </w:rPr>
              <w:t>(4) If an adoption assistance payment is changed through renegotiation the cabinet and adoptive parent shall sign a new adoption assistance agreement.</w:t>
            </w:r>
          </w:p>
          <w:p w14:paraId="646FAC5E" w14:textId="77777777" w:rsidR="003802F1" w:rsidRPr="0005032F" w:rsidRDefault="003802F1" w:rsidP="003802F1">
            <w:pPr>
              <w:rPr>
                <w:rFonts w:asciiTheme="minorHAnsi" w:hAnsiTheme="minorHAnsi"/>
              </w:rPr>
            </w:pPr>
          </w:p>
          <w:p w14:paraId="2B347BCD" w14:textId="77777777" w:rsidR="003802F1" w:rsidRPr="0005032F" w:rsidRDefault="003802F1" w:rsidP="003802F1">
            <w:pPr>
              <w:rPr>
                <w:rFonts w:asciiTheme="minorHAnsi" w:hAnsiTheme="minorHAnsi"/>
              </w:rPr>
            </w:pPr>
            <w:r w:rsidRPr="0005032F">
              <w:rPr>
                <w:rFonts w:asciiTheme="minorHAnsi" w:hAnsiTheme="minorHAnsi"/>
              </w:rPr>
              <w:t xml:space="preserve">Protection and Permanency Operating Manual:  </w:t>
            </w:r>
          </w:p>
          <w:p w14:paraId="177E1F4C" w14:textId="77777777" w:rsidR="003802F1" w:rsidRPr="0005032F" w:rsidRDefault="00261AD4" w:rsidP="003802F1">
            <w:pPr>
              <w:rPr>
                <w:rFonts w:asciiTheme="minorHAnsi" w:hAnsiTheme="minorHAnsi"/>
              </w:rPr>
            </w:pPr>
            <w:hyperlink r:id="rId278" w:history="1">
              <w:r w:rsidR="003802F1" w:rsidRPr="006E6FA3">
                <w:rPr>
                  <w:rStyle w:val="Hyperlink"/>
                  <w:rFonts w:asciiTheme="minorHAnsi" w:hAnsiTheme="minorHAnsi"/>
                  <w:color w:val="0000FF"/>
                </w:rPr>
                <w:t>Chapter 13-Adoption Services; Section: 13.43 Adoption Assistance Renegotiation</w:t>
              </w:r>
            </w:hyperlink>
            <w:r w:rsidR="003802F1" w:rsidRPr="0005032F">
              <w:rPr>
                <w:rFonts w:asciiTheme="minorHAnsi" w:hAnsiTheme="minorHAnsi"/>
              </w:rPr>
              <w:t>:</w:t>
            </w:r>
          </w:p>
          <w:p w14:paraId="5C836672" w14:textId="77777777" w:rsidR="003802F1" w:rsidRPr="0005032F" w:rsidRDefault="003802F1" w:rsidP="00E41C43">
            <w:pPr>
              <w:rPr>
                <w:rFonts w:asciiTheme="minorHAnsi" w:hAnsiTheme="minorHAnsi"/>
              </w:rPr>
            </w:pPr>
            <w:r w:rsidRPr="0005032F">
              <w:rPr>
                <w:rFonts w:asciiTheme="minorHAnsi" w:hAnsiTheme="minorHAnsi"/>
              </w:rPr>
              <w:lastRenderedPageBreak/>
              <w:t>Adoption assistance may be renegotiated at any time upon the request of the adoptive parent.</w:t>
            </w:r>
          </w:p>
          <w:p w14:paraId="37FE1A53" w14:textId="77777777" w:rsidR="00E41C43" w:rsidRPr="0005032F" w:rsidRDefault="00E41C43" w:rsidP="00E41C43">
            <w:pPr>
              <w:rPr>
                <w:rFonts w:ascii="Verdana" w:hAnsi="Verdana"/>
                <w:bCs/>
                <w:szCs w:val="34"/>
              </w:rPr>
            </w:pPr>
          </w:p>
          <w:p w14:paraId="2A44C61C" w14:textId="77777777" w:rsidR="003802F1" w:rsidRPr="0005032F" w:rsidRDefault="003802F1" w:rsidP="00E41C43">
            <w:pPr>
              <w:rPr>
                <w:rFonts w:asciiTheme="minorHAnsi" w:hAnsiTheme="minorHAnsi"/>
              </w:rPr>
            </w:pPr>
            <w:r w:rsidRPr="0005032F">
              <w:rPr>
                <w:rFonts w:asciiTheme="minorHAnsi" w:hAnsiTheme="minorHAnsi"/>
              </w:rPr>
              <w:t xml:space="preserve">A monthly subsidy does not automatically increase as the child becomes older or the foster care per diem changes. </w:t>
            </w:r>
          </w:p>
          <w:p w14:paraId="2B70DF7D" w14:textId="77777777" w:rsidR="003802F1" w:rsidRPr="0005032F" w:rsidRDefault="003802F1" w:rsidP="003802F1">
            <w:pPr>
              <w:rPr>
                <w:rFonts w:asciiTheme="minorHAnsi" w:hAnsiTheme="minorHAnsi"/>
              </w:rPr>
            </w:pPr>
          </w:p>
          <w:p w14:paraId="243A848C" w14:textId="77777777" w:rsidR="003802F1" w:rsidRPr="0005032F" w:rsidRDefault="003802F1" w:rsidP="003802F1">
            <w:pPr>
              <w:rPr>
                <w:rFonts w:asciiTheme="minorHAnsi" w:hAnsiTheme="minorHAnsi"/>
              </w:rPr>
            </w:pPr>
            <w:r w:rsidRPr="0005032F">
              <w:rPr>
                <w:rFonts w:asciiTheme="minorHAnsi" w:hAnsiTheme="minorHAnsi"/>
              </w:rPr>
              <w:t>Procedure:</w:t>
            </w:r>
          </w:p>
          <w:p w14:paraId="73FBA2EF" w14:textId="77777777" w:rsidR="003802F1" w:rsidRPr="0005032F" w:rsidRDefault="003802F1" w:rsidP="00BF4FF9">
            <w:pPr>
              <w:numPr>
                <w:ilvl w:val="0"/>
                <w:numId w:val="64"/>
              </w:numPr>
              <w:rPr>
                <w:rFonts w:asciiTheme="minorHAnsi" w:hAnsiTheme="minorHAnsi"/>
              </w:rPr>
            </w:pPr>
            <w:r w:rsidRPr="0005032F">
              <w:rPr>
                <w:rFonts w:asciiTheme="minorHAnsi" w:hAnsiTheme="minorHAnsi"/>
              </w:rPr>
              <w:t xml:space="preserve">The SSW [social service worker] completes the following tasks when an adoptive family requests an increase in their adoption subsidy: </w:t>
            </w:r>
          </w:p>
          <w:p w14:paraId="17A68DE2" w14:textId="77777777" w:rsidR="003802F1" w:rsidRPr="0005032F" w:rsidRDefault="003802F1" w:rsidP="00BF4FF9">
            <w:pPr>
              <w:numPr>
                <w:ilvl w:val="1"/>
                <w:numId w:val="65"/>
              </w:numPr>
              <w:rPr>
                <w:rFonts w:asciiTheme="minorHAnsi" w:hAnsiTheme="minorHAnsi"/>
              </w:rPr>
            </w:pPr>
            <w:r w:rsidRPr="0005032F">
              <w:rPr>
                <w:rFonts w:asciiTheme="minorHAnsi" w:hAnsiTheme="minorHAnsi"/>
              </w:rPr>
              <w:t xml:space="preserve">Evaluates the situation; </w:t>
            </w:r>
          </w:p>
          <w:p w14:paraId="6B9DCFAC" w14:textId="77777777" w:rsidR="003802F1" w:rsidRPr="0005032F" w:rsidRDefault="003802F1" w:rsidP="00BF4FF9">
            <w:pPr>
              <w:numPr>
                <w:ilvl w:val="1"/>
                <w:numId w:val="65"/>
              </w:numPr>
              <w:rPr>
                <w:rFonts w:asciiTheme="minorHAnsi" w:hAnsiTheme="minorHAnsi"/>
              </w:rPr>
            </w:pPr>
            <w:r w:rsidRPr="0005032F">
              <w:rPr>
                <w:rFonts w:asciiTheme="minorHAnsi" w:hAnsiTheme="minorHAnsi"/>
              </w:rPr>
              <w:t xml:space="preserve">Obtains documentation concerning special needs or conditions; </w:t>
            </w:r>
          </w:p>
          <w:p w14:paraId="2034D8A5" w14:textId="77777777" w:rsidR="003802F1" w:rsidRPr="0005032F" w:rsidRDefault="003802F1" w:rsidP="00BF4FF9">
            <w:pPr>
              <w:numPr>
                <w:ilvl w:val="1"/>
                <w:numId w:val="65"/>
              </w:numPr>
              <w:rPr>
                <w:rFonts w:asciiTheme="minorHAnsi" w:hAnsiTheme="minorHAnsi"/>
              </w:rPr>
            </w:pPr>
            <w:r w:rsidRPr="0005032F">
              <w:rPr>
                <w:rFonts w:asciiTheme="minorHAnsi" w:hAnsiTheme="minorHAnsi"/>
              </w:rPr>
              <w:t xml:space="preserve">Negotiates the subsidy with the family; </w:t>
            </w:r>
          </w:p>
          <w:p w14:paraId="2667FFCB" w14:textId="77777777" w:rsidR="003802F1" w:rsidRPr="0005032F" w:rsidRDefault="003802F1" w:rsidP="00BF4FF9">
            <w:pPr>
              <w:numPr>
                <w:ilvl w:val="1"/>
                <w:numId w:val="65"/>
              </w:numPr>
              <w:rPr>
                <w:rFonts w:asciiTheme="minorHAnsi" w:hAnsiTheme="minorHAnsi"/>
              </w:rPr>
            </w:pPr>
            <w:r w:rsidRPr="0005032F">
              <w:rPr>
                <w:rFonts w:asciiTheme="minorHAnsi" w:hAnsiTheme="minorHAnsi"/>
              </w:rPr>
              <w:t xml:space="preserve">Prepares an </w:t>
            </w:r>
            <w:hyperlink r:id="rId279" w:history="1">
              <w:r w:rsidRPr="006E6FA3">
                <w:rPr>
                  <w:rStyle w:val="Hyperlink"/>
                  <w:rFonts w:asciiTheme="minorHAnsi" w:hAnsiTheme="minorHAnsi"/>
                  <w:color w:val="0000FF"/>
                </w:rPr>
                <w:t>Adoption Assistance Renegotiation Form</w:t>
              </w:r>
            </w:hyperlink>
            <w:r w:rsidRPr="0005032F">
              <w:rPr>
                <w:rFonts w:asciiTheme="minorHAnsi" w:hAnsiTheme="minorHAnsi"/>
              </w:rPr>
              <w:t xml:space="preserve">; </w:t>
            </w:r>
          </w:p>
          <w:p w14:paraId="7ECCDE04" w14:textId="77777777" w:rsidR="003802F1" w:rsidRPr="0005032F" w:rsidRDefault="003802F1" w:rsidP="00BF4FF9">
            <w:pPr>
              <w:numPr>
                <w:ilvl w:val="1"/>
                <w:numId w:val="65"/>
              </w:numPr>
              <w:rPr>
                <w:rFonts w:asciiTheme="minorHAnsi" w:hAnsiTheme="minorHAnsi"/>
              </w:rPr>
            </w:pPr>
            <w:r w:rsidRPr="0005032F">
              <w:rPr>
                <w:rFonts w:asciiTheme="minorHAnsi" w:hAnsiTheme="minorHAnsi"/>
              </w:rPr>
              <w:t xml:space="preserve">Forwards through supervisory and administrative channels for approval by the service region administrator or designee; and </w:t>
            </w:r>
          </w:p>
          <w:p w14:paraId="146E4667" w14:textId="77777777" w:rsidR="003802F1" w:rsidRPr="0005032F" w:rsidRDefault="003802F1" w:rsidP="00BF4FF9">
            <w:pPr>
              <w:numPr>
                <w:ilvl w:val="1"/>
                <w:numId w:val="65"/>
              </w:numPr>
              <w:rPr>
                <w:rFonts w:asciiTheme="minorHAnsi" w:hAnsiTheme="minorHAnsi"/>
              </w:rPr>
            </w:pPr>
            <w:r w:rsidRPr="0005032F">
              <w:rPr>
                <w:rFonts w:asciiTheme="minorHAnsi" w:hAnsiTheme="minorHAnsi"/>
              </w:rPr>
              <w:t xml:space="preserve">If approved, obtains the adoptive family’s signature, and distributes to the adoptive family, children’s benefits worker and regional billing specialist; or </w:t>
            </w:r>
          </w:p>
          <w:p w14:paraId="658F9623" w14:textId="77777777" w:rsidR="003802F1" w:rsidRPr="0005032F" w:rsidRDefault="003802F1" w:rsidP="00BF4FF9">
            <w:pPr>
              <w:numPr>
                <w:ilvl w:val="1"/>
                <w:numId w:val="65"/>
              </w:numPr>
              <w:rPr>
                <w:rFonts w:asciiTheme="minorHAnsi" w:hAnsiTheme="minorHAnsi"/>
              </w:rPr>
            </w:pPr>
            <w:r w:rsidRPr="0005032F">
              <w:rPr>
                <w:rFonts w:asciiTheme="minorHAnsi" w:hAnsiTheme="minorHAnsi"/>
              </w:rPr>
              <w:t xml:space="preserve">If denied, provides the family with a DPP-154 Protection and Permanency Service Appeal, and informs the family of their right to file a service complaint as outlined in SOP 30.1 Service Appeals. </w:t>
            </w:r>
          </w:p>
          <w:p w14:paraId="507FA9CF" w14:textId="77777777" w:rsidR="003802F1" w:rsidRPr="0005032F" w:rsidRDefault="003802F1" w:rsidP="003802F1">
            <w:pPr>
              <w:rPr>
                <w:rFonts w:asciiTheme="minorHAnsi" w:hAnsiTheme="minorHAnsi"/>
              </w:rPr>
            </w:pPr>
          </w:p>
          <w:p w14:paraId="4CA25605" w14:textId="77777777" w:rsidR="003802F1" w:rsidRPr="0005032F" w:rsidRDefault="003802F1" w:rsidP="003802F1">
            <w:pPr>
              <w:rPr>
                <w:rFonts w:asciiTheme="minorHAnsi" w:hAnsiTheme="minorHAnsi"/>
              </w:rPr>
            </w:pPr>
            <w:r w:rsidRPr="0005032F">
              <w:rPr>
                <w:rFonts w:asciiTheme="minorHAnsi" w:hAnsiTheme="minorHAnsi"/>
              </w:rPr>
              <w:lastRenderedPageBreak/>
              <w:t>c:</w:t>
            </w:r>
          </w:p>
          <w:p w14:paraId="0ACAE645" w14:textId="77777777" w:rsidR="003802F1" w:rsidRPr="0005032F" w:rsidRDefault="00261AD4" w:rsidP="003802F1">
            <w:pPr>
              <w:rPr>
                <w:rFonts w:asciiTheme="minorHAnsi" w:hAnsiTheme="minorHAnsi"/>
              </w:rPr>
            </w:pPr>
            <w:hyperlink r:id="rId280" w:history="1">
              <w:r w:rsidR="003802F1" w:rsidRPr="006E6FA3">
                <w:rPr>
                  <w:rStyle w:val="Hyperlink"/>
                  <w:rFonts w:asciiTheme="minorHAnsi" w:hAnsiTheme="minorHAnsi"/>
                  <w:color w:val="0000FF"/>
                </w:rPr>
                <w:t>KRS 199.557 Federal Title IV-E adoption assistance</w:t>
              </w:r>
            </w:hyperlink>
            <w:r w:rsidR="003802F1" w:rsidRPr="0005032F">
              <w:rPr>
                <w:rFonts w:asciiTheme="minorHAnsi" w:hAnsiTheme="minorHAnsi"/>
              </w:rPr>
              <w:t>:</w:t>
            </w:r>
          </w:p>
          <w:p w14:paraId="24F0A07D" w14:textId="77777777" w:rsidR="003802F1" w:rsidRPr="0005032F" w:rsidRDefault="003802F1" w:rsidP="003802F1">
            <w:pPr>
              <w:rPr>
                <w:rFonts w:asciiTheme="minorHAnsi" w:hAnsiTheme="minorHAnsi"/>
              </w:rPr>
            </w:pPr>
            <w:r w:rsidRPr="0005032F">
              <w:rPr>
                <w:rFonts w:asciiTheme="minorHAnsi" w:hAnsiTheme="minorHAnsi"/>
              </w:rPr>
              <w:t>(4) Payment shall be out of funds appropriated to the cabinet and Federal Title IV-E funds of the Social Security Act as amended (42 U.S.C. secs. 673 et seq.).  All payments shall be in accordance with administrative regulations promulgated by the Cabinet for Health and Family Services.  Payments shall not exceed the amount which would be paid for foster care for the child.  Nonrecurring adoption expenses shall only be reimbursed up to the limit established by the secretary of the Cabinet for Health and Family Services or his designated representative in accordance with 42 U.S.C. secs</w:t>
            </w:r>
            <w:r w:rsidR="00E41C43" w:rsidRPr="0005032F">
              <w:rPr>
                <w:rFonts w:asciiTheme="minorHAnsi" w:hAnsiTheme="minorHAnsi"/>
              </w:rPr>
              <w:t xml:space="preserve">.  </w:t>
            </w:r>
            <w:r w:rsidRPr="0005032F">
              <w:rPr>
                <w:rFonts w:asciiTheme="minorHAnsi" w:hAnsiTheme="minorHAnsi"/>
              </w:rPr>
              <w:t>673 et seq.</w:t>
            </w:r>
          </w:p>
          <w:p w14:paraId="3E499076" w14:textId="77777777" w:rsidR="003802F1" w:rsidRPr="0005032F" w:rsidRDefault="003802F1" w:rsidP="003802F1">
            <w:pPr>
              <w:rPr>
                <w:rFonts w:asciiTheme="minorHAnsi" w:hAnsiTheme="minorHAnsi"/>
              </w:rPr>
            </w:pPr>
          </w:p>
          <w:p w14:paraId="2737C96C" w14:textId="77777777" w:rsidR="003802F1" w:rsidRPr="0005032F" w:rsidRDefault="00261AD4" w:rsidP="003802F1">
            <w:pPr>
              <w:rPr>
                <w:rFonts w:asciiTheme="minorHAnsi" w:hAnsiTheme="minorHAnsi"/>
              </w:rPr>
            </w:pPr>
            <w:hyperlink r:id="rId281" w:history="1">
              <w:r w:rsidR="003802F1" w:rsidRPr="006E6FA3">
                <w:rPr>
                  <w:rStyle w:val="Hyperlink"/>
                  <w:rFonts w:asciiTheme="minorHAnsi" w:hAnsiTheme="minorHAnsi"/>
                  <w:color w:val="0000FF"/>
                </w:rPr>
                <w:t>KRS 199.555 State-funded adoption assistance payments -- Conditions</w:t>
              </w:r>
            </w:hyperlink>
            <w:r w:rsidR="003802F1" w:rsidRPr="0005032F">
              <w:rPr>
                <w:rFonts w:asciiTheme="minorHAnsi" w:hAnsiTheme="minorHAnsi"/>
              </w:rPr>
              <w:t>:</w:t>
            </w:r>
          </w:p>
          <w:p w14:paraId="223703CF" w14:textId="77777777" w:rsidR="003802F1" w:rsidRPr="0005032F" w:rsidRDefault="003802F1" w:rsidP="003802F1">
            <w:pPr>
              <w:rPr>
                <w:rFonts w:asciiTheme="minorHAnsi" w:hAnsiTheme="minorHAnsi"/>
              </w:rPr>
            </w:pPr>
            <w:r w:rsidRPr="0005032F">
              <w:rPr>
                <w:rFonts w:asciiTheme="minorHAnsi" w:hAnsiTheme="minorHAnsi"/>
              </w:rPr>
              <w:t xml:space="preserve">(7) The payments shall be out of funds appropriated to the cabinet and those funds collected pursuant to KRS 199.473(13), which shall be deposited in a restricted account for the purpose of assisting special-needs adoptions, and shall be in accordance with regulations promulgated by the secretary.  </w:t>
            </w:r>
            <w:r w:rsidRPr="0005032F">
              <w:rPr>
                <w:rFonts w:asciiTheme="minorHAnsi" w:hAnsiTheme="minorHAnsi"/>
                <w:u w:val="single"/>
              </w:rPr>
              <w:t>The payments shall not exceed the amount which would be paid for foster care for the child.  Monthly state-funded assistance payments shall not exceed the amount which would be paid for foster care for the child and may include reimbursement for extraordinary medical expenses</w:t>
            </w:r>
            <w:r w:rsidR="00E41C43" w:rsidRPr="0005032F">
              <w:rPr>
                <w:rFonts w:asciiTheme="minorHAnsi" w:hAnsiTheme="minorHAnsi"/>
                <w:u w:val="single"/>
              </w:rPr>
              <w:t>.</w:t>
            </w:r>
            <w:r w:rsidR="00E41C43" w:rsidRPr="0005032F">
              <w:rPr>
                <w:rFonts w:asciiTheme="minorHAnsi" w:hAnsiTheme="minorHAnsi"/>
              </w:rPr>
              <w:t xml:space="preserve">  </w:t>
            </w:r>
            <w:r w:rsidRPr="0005032F">
              <w:rPr>
                <w:rFonts w:asciiTheme="minorHAnsi" w:hAnsiTheme="minorHAnsi"/>
              </w:rPr>
              <w:t>Payment of nonrecurring adoption expenses shall only be reimbursed up to the limit established by the secretary for health and family services in accord with 42 U.S.C. sec. 673</w:t>
            </w:r>
            <w:r w:rsidR="00E41C43" w:rsidRPr="0005032F">
              <w:rPr>
                <w:rFonts w:asciiTheme="minorHAnsi" w:hAnsiTheme="minorHAnsi"/>
              </w:rPr>
              <w:t xml:space="preserve">.  </w:t>
            </w:r>
            <w:r w:rsidRPr="0005032F">
              <w:rPr>
                <w:rFonts w:asciiTheme="minorHAnsi" w:hAnsiTheme="minorHAnsi"/>
              </w:rPr>
              <w:t xml:space="preserve">However, payments under agreements entered into under subsection (6) of this section shall be limited to reimbursement of authorized </w:t>
            </w:r>
            <w:r w:rsidRPr="0005032F">
              <w:rPr>
                <w:rFonts w:asciiTheme="minorHAnsi" w:hAnsiTheme="minorHAnsi"/>
              </w:rPr>
              <w:lastRenderedPageBreak/>
              <w:t>extraordinary medical expenses related to problems or conditions that existed prior to the adoption.</w:t>
            </w:r>
          </w:p>
          <w:p w14:paraId="3399F24B" w14:textId="77777777" w:rsidR="003802F1" w:rsidRPr="0005032F" w:rsidRDefault="003802F1" w:rsidP="003802F1">
            <w:pPr>
              <w:rPr>
                <w:rFonts w:asciiTheme="minorHAnsi" w:hAnsiTheme="minorHAnsi"/>
              </w:rPr>
            </w:pPr>
          </w:p>
          <w:p w14:paraId="33F0F5C6" w14:textId="77777777" w:rsidR="003802F1" w:rsidRPr="0005032F" w:rsidRDefault="003802F1" w:rsidP="003802F1">
            <w:pPr>
              <w:rPr>
                <w:rFonts w:asciiTheme="minorHAnsi" w:hAnsiTheme="minorHAnsi"/>
              </w:rPr>
            </w:pPr>
            <w:r w:rsidRPr="0005032F">
              <w:rPr>
                <w:rFonts w:asciiTheme="minorHAnsi" w:hAnsiTheme="minorHAnsi"/>
              </w:rPr>
              <w:t>Protection and Permanency Manual:</w:t>
            </w:r>
          </w:p>
          <w:p w14:paraId="3E116E31" w14:textId="77777777" w:rsidR="003802F1" w:rsidRPr="0005032F" w:rsidRDefault="00261AD4" w:rsidP="003802F1">
            <w:pPr>
              <w:rPr>
                <w:rFonts w:asciiTheme="minorHAnsi" w:hAnsiTheme="minorHAnsi"/>
              </w:rPr>
            </w:pPr>
            <w:hyperlink r:id="rId282" w:history="1">
              <w:r w:rsidR="003802F1" w:rsidRPr="006E6FA3">
                <w:rPr>
                  <w:rStyle w:val="Hyperlink"/>
                  <w:rFonts w:asciiTheme="minorHAnsi" w:hAnsiTheme="minorHAnsi"/>
                  <w:color w:val="0000FF"/>
                </w:rPr>
                <w:t>Chapter 13-Adoption Services; Section: 13.39 Adoption Assistance</w:t>
              </w:r>
            </w:hyperlink>
            <w:r w:rsidR="003802F1" w:rsidRPr="0005032F">
              <w:rPr>
                <w:rFonts w:asciiTheme="minorHAnsi" w:hAnsiTheme="minorHAnsi"/>
              </w:rPr>
              <w:t>:</w:t>
            </w:r>
          </w:p>
          <w:p w14:paraId="3DBD2FA8" w14:textId="77777777" w:rsidR="003802F1" w:rsidRPr="0005032F" w:rsidRDefault="003802F1" w:rsidP="003802F1">
            <w:pPr>
              <w:rPr>
                <w:rFonts w:asciiTheme="minorHAnsi" w:hAnsiTheme="minorHAnsi"/>
              </w:rPr>
            </w:pPr>
            <w:r w:rsidRPr="0005032F">
              <w:rPr>
                <w:rFonts w:asciiTheme="minorHAnsi" w:hAnsiTheme="minorHAnsi"/>
              </w:rPr>
              <w:t>… Monthly subsidy is a negotiated monthly rate and is not necessarily equal to the applicable foster care per diem for the child.  However, the monthly subsidy cannot exceed the applicable DCBS foster care per diem for the child.</w:t>
            </w:r>
          </w:p>
        </w:tc>
      </w:tr>
      <w:tr w:rsidR="003802F1" w:rsidRPr="003D43ED" w14:paraId="12EE86A0"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546702F1" w14:textId="77777777" w:rsidR="003802F1" w:rsidRPr="003D43ED" w:rsidRDefault="003802F1" w:rsidP="003802F1">
            <w:pPr>
              <w:spacing w:after="192"/>
              <w:rPr>
                <w:rFonts w:asciiTheme="minorHAnsi" w:hAnsiTheme="minorHAnsi"/>
              </w:rPr>
            </w:pPr>
            <w:r w:rsidRPr="003D43ED">
              <w:rPr>
                <w:rFonts w:asciiTheme="minorHAnsi" w:hAnsiTheme="minorHAnsi"/>
              </w:rPr>
              <w:lastRenderedPageBreak/>
              <w:t>1356.40(c)</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0EE8A781" w14:textId="77777777" w:rsidR="003802F1" w:rsidRPr="003D43ED" w:rsidRDefault="003802F1" w:rsidP="003802F1">
            <w:pPr>
              <w:rPr>
                <w:rFonts w:asciiTheme="minorHAnsi" w:hAnsiTheme="minorHAnsi"/>
              </w:rPr>
            </w:pPr>
            <w:r w:rsidRPr="003D43ED">
              <w:rPr>
                <w:rFonts w:asciiTheme="minorHAnsi" w:hAnsiTheme="minorHAnsi"/>
              </w:rPr>
              <w:t xml:space="preserve">4.  In determining eligibility for adoption assistance payments, there is no income eligibility requirement (means test) for the adoptive parents. </w:t>
            </w:r>
          </w:p>
          <w:p w14:paraId="0E6EAC13" w14:textId="77777777" w:rsidR="003802F1" w:rsidRPr="003D43ED" w:rsidRDefault="003802F1" w:rsidP="003802F1">
            <w:pPr>
              <w:rPr>
                <w:rFonts w:asciiTheme="minorHAnsi" w:hAnsiTheme="minorHAnsi"/>
              </w:rPr>
            </w:pP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46CC0ED2" w14:textId="77777777" w:rsidR="0028769D" w:rsidRPr="0005032F" w:rsidRDefault="0028769D" w:rsidP="0028769D">
            <w:pPr>
              <w:rPr>
                <w:rFonts w:asciiTheme="minorHAnsi" w:hAnsiTheme="minorHAnsi"/>
              </w:rPr>
            </w:pPr>
            <w:r w:rsidRPr="0005032F">
              <w:rPr>
                <w:rFonts w:asciiTheme="minorHAnsi" w:hAnsiTheme="minorHAnsi"/>
              </w:rPr>
              <w:t>Protection and Permanency Operating Manual:</w:t>
            </w:r>
          </w:p>
          <w:p w14:paraId="1D6177CA" w14:textId="77777777" w:rsidR="0028769D" w:rsidRPr="0005032F" w:rsidRDefault="00261AD4" w:rsidP="0028769D">
            <w:pPr>
              <w:rPr>
                <w:rFonts w:asciiTheme="minorHAnsi" w:hAnsiTheme="minorHAnsi"/>
              </w:rPr>
            </w:pPr>
            <w:hyperlink r:id="rId283" w:history="1">
              <w:r w:rsidR="0028769D" w:rsidRPr="006E6FA3">
                <w:rPr>
                  <w:rStyle w:val="Hyperlink"/>
                  <w:rFonts w:asciiTheme="minorHAnsi" w:hAnsiTheme="minorHAnsi"/>
                  <w:color w:val="0000FF"/>
                </w:rPr>
                <w:t>Chapter 13-Adoption Services; Section: 13.39 Adoption Assistance</w:t>
              </w:r>
            </w:hyperlink>
            <w:r w:rsidR="0028769D" w:rsidRPr="0005032F">
              <w:rPr>
                <w:rFonts w:asciiTheme="minorHAnsi" w:hAnsiTheme="minorHAnsi"/>
              </w:rPr>
              <w:t>:</w:t>
            </w:r>
          </w:p>
          <w:p w14:paraId="3F3D50A2" w14:textId="77777777" w:rsidR="0028769D" w:rsidRPr="0005032F" w:rsidRDefault="0028769D" w:rsidP="0028769D">
            <w:pPr>
              <w:rPr>
                <w:rFonts w:asciiTheme="minorHAnsi" w:hAnsiTheme="minorHAnsi"/>
              </w:rPr>
            </w:pPr>
            <w:r w:rsidRPr="0005032F">
              <w:rPr>
                <w:rFonts w:asciiTheme="minorHAnsi" w:hAnsiTheme="minorHAnsi"/>
              </w:rPr>
              <w:t>Practice Guidance:</w:t>
            </w:r>
          </w:p>
          <w:p w14:paraId="2E4B1EEF" w14:textId="77777777" w:rsidR="003802F1" w:rsidRPr="0005032F" w:rsidRDefault="0028769D" w:rsidP="0028769D">
            <w:pPr>
              <w:rPr>
                <w:rFonts w:asciiTheme="minorHAnsi" w:hAnsiTheme="minorHAnsi"/>
              </w:rPr>
            </w:pPr>
            <w:r w:rsidRPr="0005032F">
              <w:rPr>
                <w:rFonts w:asciiTheme="minorHAnsi" w:hAnsiTheme="minorHAnsi"/>
              </w:rPr>
              <w:t>The SSW will take into consideration the circumstances of the adopting parents and the needs of the child being adopted when negotiating adoption assistance payments; however there is no income eligibility requirement (means test) for the adoptive parents in determining their eligibility for adoption assistance.  </w:t>
            </w:r>
          </w:p>
        </w:tc>
      </w:tr>
      <w:tr w:rsidR="0028769D" w:rsidRPr="003D43ED" w14:paraId="64E0167E"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63AF6CC2" w14:textId="77777777" w:rsidR="0028769D" w:rsidRPr="003D43ED" w:rsidRDefault="0028769D" w:rsidP="0028769D">
            <w:pPr>
              <w:spacing w:after="192"/>
              <w:rPr>
                <w:rFonts w:asciiTheme="minorHAnsi" w:hAnsiTheme="minorHAnsi"/>
              </w:rPr>
            </w:pPr>
            <w:r w:rsidRPr="003D43ED">
              <w:rPr>
                <w:rFonts w:asciiTheme="minorHAnsi" w:hAnsiTheme="minorHAnsi"/>
              </w:rPr>
              <w:t>473(a)(4)</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5BEC3700" w14:textId="77777777" w:rsidR="0028769D" w:rsidRPr="003D43ED" w:rsidRDefault="0028769D" w:rsidP="0028769D">
            <w:pPr>
              <w:spacing w:before="100" w:beforeAutospacing="1" w:after="100" w:afterAutospacing="1"/>
              <w:rPr>
                <w:rFonts w:asciiTheme="minorHAnsi" w:hAnsiTheme="minorHAnsi"/>
              </w:rPr>
            </w:pPr>
            <w:r w:rsidRPr="003D43ED">
              <w:rPr>
                <w:rFonts w:asciiTheme="minorHAnsi" w:hAnsiTheme="minorHAnsi"/>
              </w:rPr>
              <w:t xml:space="preserve">5.  Payments are terminated when the State/Tribal agency determines that: </w:t>
            </w:r>
          </w:p>
          <w:p w14:paraId="1006E3C1" w14:textId="77777777" w:rsidR="0028769D" w:rsidRPr="003D43ED" w:rsidRDefault="0028769D" w:rsidP="0028769D">
            <w:pPr>
              <w:spacing w:before="100" w:beforeAutospacing="1" w:after="100" w:afterAutospacing="1"/>
              <w:rPr>
                <w:rFonts w:asciiTheme="minorHAnsi" w:hAnsiTheme="minorHAnsi"/>
              </w:rPr>
            </w:pPr>
            <w:r w:rsidRPr="003D43ED">
              <w:rPr>
                <w:rFonts w:asciiTheme="minorHAnsi" w:hAnsiTheme="minorHAnsi"/>
              </w:rPr>
              <w:t>a.  the child has attained the age of 18, or such greater age as the State/Tribal agency may elect under section 475(8)(B)(iii); or</w:t>
            </w:r>
          </w:p>
          <w:p w14:paraId="735C140A" w14:textId="77777777" w:rsidR="0028769D" w:rsidRPr="003D43ED" w:rsidRDefault="0028769D" w:rsidP="0028769D">
            <w:pPr>
              <w:spacing w:before="100" w:beforeAutospacing="1" w:after="100" w:afterAutospacing="1"/>
              <w:rPr>
                <w:rFonts w:asciiTheme="minorHAnsi" w:hAnsiTheme="minorHAnsi"/>
              </w:rPr>
            </w:pPr>
            <w:r w:rsidRPr="003D43ED">
              <w:rPr>
                <w:rFonts w:asciiTheme="minorHAnsi" w:hAnsiTheme="minorHAnsi"/>
              </w:rPr>
              <w:lastRenderedPageBreak/>
              <w:t xml:space="preserve">b. the child has attained 21 years of age, if the state/Tribal agency determines that the child has a mental or physical disability which warrants the continuation of assistance to age 21; or </w:t>
            </w:r>
          </w:p>
          <w:p w14:paraId="2E79B4ED" w14:textId="77777777" w:rsidR="0028769D" w:rsidRPr="003D43ED" w:rsidRDefault="0028769D" w:rsidP="0028769D">
            <w:pPr>
              <w:spacing w:before="100" w:beforeAutospacing="1" w:after="100" w:afterAutospacing="1"/>
              <w:rPr>
                <w:rFonts w:asciiTheme="minorHAnsi" w:hAnsiTheme="minorHAnsi"/>
              </w:rPr>
            </w:pPr>
            <w:r w:rsidRPr="003D43ED">
              <w:rPr>
                <w:rFonts w:asciiTheme="minorHAnsi" w:hAnsiTheme="minorHAnsi"/>
              </w:rPr>
              <w:t>c. the parents are no longer legally responsible for the support of the child who has not yet attained 18 years of age; or</w:t>
            </w:r>
          </w:p>
          <w:p w14:paraId="0E1EB427" w14:textId="77777777" w:rsidR="0028769D" w:rsidRPr="003D43ED" w:rsidRDefault="0028769D" w:rsidP="0028769D">
            <w:pPr>
              <w:rPr>
                <w:rFonts w:asciiTheme="minorHAnsi" w:hAnsiTheme="minorHAnsi"/>
              </w:rPr>
            </w:pPr>
            <w:r w:rsidRPr="003D43ED">
              <w:rPr>
                <w:rFonts w:asciiTheme="minorHAnsi" w:hAnsiTheme="minorHAnsi"/>
              </w:rPr>
              <w:t>d. the adoptive parents are no longer providing any support to the child.</w:t>
            </w:r>
          </w:p>
          <w:p w14:paraId="4AF1FDA8" w14:textId="77777777" w:rsidR="0028769D" w:rsidRPr="003D43ED" w:rsidRDefault="0028769D" w:rsidP="0028769D">
            <w:pPr>
              <w:rPr>
                <w:rFonts w:asciiTheme="minorHAnsi" w:hAnsiTheme="minorHAnsi"/>
              </w:rPr>
            </w:pP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409CE66E" w14:textId="77777777" w:rsidR="0028769D" w:rsidRPr="0005032F" w:rsidRDefault="00261AD4" w:rsidP="0028769D">
            <w:pPr>
              <w:rPr>
                <w:rFonts w:asciiTheme="minorHAnsi" w:hAnsiTheme="minorHAnsi"/>
              </w:rPr>
            </w:pPr>
            <w:hyperlink r:id="rId284" w:history="1">
              <w:r w:rsidR="0028769D" w:rsidRPr="006E6FA3">
                <w:rPr>
                  <w:rStyle w:val="Hyperlink"/>
                  <w:rFonts w:asciiTheme="minorHAnsi" w:hAnsiTheme="minorHAnsi"/>
                  <w:color w:val="0000FF"/>
                </w:rPr>
                <w:t>KRS 199.555 States funded adoption assistance payments</w:t>
              </w:r>
            </w:hyperlink>
            <w:r w:rsidR="0028769D" w:rsidRPr="0005032F">
              <w:rPr>
                <w:rFonts w:asciiTheme="minorHAnsi" w:hAnsiTheme="minorHAnsi"/>
              </w:rPr>
              <w:t xml:space="preserve"> </w:t>
            </w:r>
          </w:p>
          <w:p w14:paraId="5E40DFFA" w14:textId="77777777" w:rsidR="0028769D" w:rsidRPr="0005032F" w:rsidRDefault="0028769D" w:rsidP="0028769D">
            <w:pPr>
              <w:rPr>
                <w:rFonts w:asciiTheme="minorHAnsi" w:hAnsiTheme="minorHAnsi"/>
              </w:rPr>
            </w:pPr>
            <w:r w:rsidRPr="0005032F">
              <w:rPr>
                <w:rFonts w:asciiTheme="minorHAnsi" w:hAnsiTheme="minorHAnsi"/>
              </w:rPr>
              <w:t xml:space="preserve">(8) State-funded adoption assistance payments shall not be made to parents if: </w:t>
            </w:r>
          </w:p>
          <w:p w14:paraId="79DD67BD" w14:textId="77777777" w:rsidR="0028769D" w:rsidRPr="0005032F" w:rsidRDefault="0028769D" w:rsidP="0028769D">
            <w:pPr>
              <w:rPr>
                <w:rFonts w:asciiTheme="minorHAnsi" w:hAnsiTheme="minorHAnsi"/>
              </w:rPr>
            </w:pPr>
            <w:r w:rsidRPr="0005032F">
              <w:rPr>
                <w:rFonts w:asciiTheme="minorHAnsi" w:hAnsiTheme="minorHAnsi"/>
              </w:rPr>
              <w:t xml:space="preserve">(a) The child has attained the age of eighteen (18), except that if the child is enrolled in a state or federal educational program, the payments may continue through age twenty-one (21); </w:t>
            </w:r>
          </w:p>
          <w:p w14:paraId="3DE1A968" w14:textId="77777777" w:rsidR="0028769D" w:rsidRPr="0005032F" w:rsidRDefault="0028769D" w:rsidP="0028769D">
            <w:pPr>
              <w:rPr>
                <w:rFonts w:asciiTheme="minorHAnsi" w:hAnsiTheme="minorHAnsi"/>
              </w:rPr>
            </w:pPr>
            <w:r w:rsidRPr="0005032F">
              <w:rPr>
                <w:rFonts w:asciiTheme="minorHAnsi" w:hAnsiTheme="minorHAnsi"/>
              </w:rPr>
              <w:t xml:space="preserve">(b) The cabinet determines the parents are no longer legally responsible for the support of the child; or </w:t>
            </w:r>
          </w:p>
          <w:p w14:paraId="152CDC6A" w14:textId="77777777" w:rsidR="0028769D" w:rsidRPr="0005032F" w:rsidRDefault="0028769D" w:rsidP="0028769D">
            <w:pPr>
              <w:rPr>
                <w:rFonts w:asciiTheme="minorHAnsi" w:hAnsiTheme="minorHAnsi"/>
              </w:rPr>
            </w:pPr>
            <w:r w:rsidRPr="0005032F">
              <w:rPr>
                <w:rFonts w:asciiTheme="minorHAnsi" w:hAnsiTheme="minorHAnsi"/>
              </w:rPr>
              <w:lastRenderedPageBreak/>
              <w:t>(c) The cabinet determines that the child is no longer receiving any support from the parents.</w:t>
            </w:r>
          </w:p>
          <w:p w14:paraId="75109BFB" w14:textId="77777777" w:rsidR="0028769D" w:rsidRPr="0005032F" w:rsidRDefault="0028769D" w:rsidP="0028769D">
            <w:pPr>
              <w:rPr>
                <w:rFonts w:asciiTheme="minorHAnsi" w:hAnsiTheme="minorHAnsi"/>
              </w:rPr>
            </w:pPr>
          </w:p>
          <w:p w14:paraId="193CE558" w14:textId="77777777" w:rsidR="0028769D" w:rsidRPr="0005032F" w:rsidRDefault="00261AD4" w:rsidP="0028769D">
            <w:pPr>
              <w:rPr>
                <w:rFonts w:asciiTheme="minorHAnsi" w:hAnsiTheme="minorHAnsi"/>
              </w:rPr>
            </w:pPr>
            <w:hyperlink r:id="rId285" w:history="1">
              <w:r w:rsidR="0028769D" w:rsidRPr="006E6FA3">
                <w:rPr>
                  <w:rStyle w:val="Hyperlink"/>
                  <w:rFonts w:asciiTheme="minorHAnsi" w:hAnsiTheme="minorHAnsi"/>
                  <w:color w:val="0000FF"/>
                </w:rPr>
                <w:t>922 KAR 1:060 Federal Title IV-E Adoption Assistance</w:t>
              </w:r>
            </w:hyperlink>
            <w:r w:rsidR="0028769D" w:rsidRPr="0005032F">
              <w:rPr>
                <w:rFonts w:asciiTheme="minorHAnsi" w:hAnsiTheme="minorHAnsi"/>
              </w:rPr>
              <w:t xml:space="preserve"> </w:t>
            </w:r>
          </w:p>
          <w:p w14:paraId="50372FDE" w14:textId="77777777" w:rsidR="0028769D" w:rsidRPr="0005032F" w:rsidRDefault="0028769D" w:rsidP="0028769D">
            <w:pPr>
              <w:rPr>
                <w:rFonts w:asciiTheme="minorHAnsi" w:hAnsiTheme="minorHAnsi"/>
              </w:rPr>
            </w:pPr>
            <w:r w:rsidRPr="0005032F">
              <w:rPr>
                <w:rFonts w:asciiTheme="minorHAnsi" w:hAnsiTheme="minorHAnsi"/>
              </w:rPr>
              <w:t>Section 7 Termination of Adoption Assistance Payments</w:t>
            </w:r>
            <w:r w:rsidR="00E41C43" w:rsidRPr="0005032F">
              <w:rPr>
                <w:rFonts w:asciiTheme="minorHAnsi" w:hAnsiTheme="minorHAnsi"/>
              </w:rPr>
              <w:t xml:space="preserve">.  </w:t>
            </w:r>
            <w:r w:rsidRPr="0005032F">
              <w:rPr>
                <w:rFonts w:asciiTheme="minorHAnsi" w:hAnsiTheme="minorHAnsi"/>
              </w:rPr>
              <w:t>In accordance with KRS 199.557 and 42 U.S.C. 673(a)(4), federal Title IV-E adoption assistance payments shall be terminated if:</w:t>
            </w:r>
          </w:p>
          <w:p w14:paraId="70343BC0" w14:textId="77777777" w:rsidR="0028769D" w:rsidRPr="0005032F" w:rsidRDefault="0028769D" w:rsidP="0028769D">
            <w:pPr>
              <w:rPr>
                <w:rFonts w:asciiTheme="minorHAnsi" w:hAnsiTheme="minorHAnsi"/>
              </w:rPr>
            </w:pPr>
            <w:r w:rsidRPr="0005032F">
              <w:rPr>
                <w:rFonts w:asciiTheme="minorHAnsi" w:hAnsiTheme="minorHAnsi"/>
              </w:rPr>
              <w:t>      (1) The adoptive parent requests;</w:t>
            </w:r>
          </w:p>
          <w:p w14:paraId="1EE5285E" w14:textId="77777777" w:rsidR="0028769D" w:rsidRPr="0005032F" w:rsidRDefault="0028769D" w:rsidP="0028769D">
            <w:pPr>
              <w:rPr>
                <w:rFonts w:asciiTheme="minorHAnsi" w:hAnsiTheme="minorHAnsi"/>
              </w:rPr>
            </w:pPr>
            <w:r w:rsidRPr="0005032F">
              <w:rPr>
                <w:rFonts w:asciiTheme="minorHAnsi" w:hAnsiTheme="minorHAnsi"/>
              </w:rPr>
              <w:t>      (2) The child reaches age:</w:t>
            </w:r>
          </w:p>
          <w:p w14:paraId="584A5C1D" w14:textId="77777777" w:rsidR="0028769D" w:rsidRPr="0005032F" w:rsidRDefault="0028769D" w:rsidP="0028769D">
            <w:pPr>
              <w:rPr>
                <w:rFonts w:asciiTheme="minorHAnsi" w:hAnsiTheme="minorHAnsi"/>
              </w:rPr>
            </w:pPr>
            <w:r w:rsidRPr="0005032F">
              <w:rPr>
                <w:rFonts w:asciiTheme="minorHAnsi" w:hAnsiTheme="minorHAnsi"/>
              </w:rPr>
              <w:t>1. Eighteen (18); or</w:t>
            </w:r>
          </w:p>
          <w:p w14:paraId="37BCA6B1" w14:textId="77777777" w:rsidR="0028769D" w:rsidRPr="0005032F" w:rsidRDefault="0028769D" w:rsidP="0028769D">
            <w:pPr>
              <w:rPr>
                <w:rFonts w:asciiTheme="minorHAnsi" w:hAnsiTheme="minorHAnsi"/>
              </w:rPr>
            </w:pPr>
            <w:r w:rsidRPr="0005032F">
              <w:rPr>
                <w:rFonts w:asciiTheme="minorHAnsi" w:hAnsiTheme="minorHAnsi"/>
              </w:rPr>
              <w:t>2. Twenty-one (21), if the child is determined to have a disability in accordance with Section 6(2) of this administrative regulation;</w:t>
            </w:r>
          </w:p>
          <w:p w14:paraId="5B53AC31" w14:textId="77777777" w:rsidR="0028769D" w:rsidRPr="0005032F" w:rsidRDefault="0028769D" w:rsidP="0028769D">
            <w:pPr>
              <w:rPr>
                <w:rFonts w:asciiTheme="minorHAnsi" w:hAnsiTheme="minorHAnsi"/>
              </w:rPr>
            </w:pPr>
            <w:r w:rsidRPr="0005032F">
              <w:rPr>
                <w:rFonts w:asciiTheme="minorHAnsi" w:hAnsiTheme="minorHAnsi"/>
              </w:rPr>
              <w:t>      (3) The cabinet determines that the:</w:t>
            </w:r>
          </w:p>
          <w:p w14:paraId="3401B01D" w14:textId="77777777" w:rsidR="0028769D" w:rsidRPr="0005032F" w:rsidRDefault="0028769D" w:rsidP="0028769D">
            <w:pPr>
              <w:rPr>
                <w:rFonts w:asciiTheme="minorHAnsi" w:hAnsiTheme="minorHAnsi"/>
              </w:rPr>
            </w:pPr>
            <w:r w:rsidRPr="0005032F">
              <w:rPr>
                <w:rFonts w:asciiTheme="minorHAnsi" w:hAnsiTheme="minorHAnsi"/>
              </w:rPr>
              <w:t>1. Adoptive parent is no longer legally responsible for the support of the child; or</w:t>
            </w:r>
          </w:p>
          <w:p w14:paraId="3FCE19FC" w14:textId="77777777" w:rsidR="0028769D" w:rsidRPr="0005032F" w:rsidRDefault="0028769D" w:rsidP="0028769D">
            <w:pPr>
              <w:rPr>
                <w:rFonts w:asciiTheme="minorHAnsi" w:hAnsiTheme="minorHAnsi"/>
              </w:rPr>
            </w:pPr>
            <w:r w:rsidRPr="0005032F">
              <w:rPr>
                <w:rFonts w:asciiTheme="minorHAnsi" w:hAnsiTheme="minorHAnsi"/>
              </w:rPr>
              <w:t>2. Child is no longer receiving support from the adoptive parent; or</w:t>
            </w:r>
          </w:p>
          <w:p w14:paraId="60C79D08" w14:textId="77777777" w:rsidR="0028769D" w:rsidRPr="0005032F" w:rsidRDefault="0028769D" w:rsidP="0028769D">
            <w:pPr>
              <w:rPr>
                <w:rFonts w:asciiTheme="minorHAnsi" w:hAnsiTheme="minorHAnsi"/>
              </w:rPr>
            </w:pPr>
            <w:r w:rsidRPr="0005032F">
              <w:rPr>
                <w:rFonts w:asciiTheme="minorHAnsi" w:hAnsiTheme="minorHAnsi"/>
              </w:rPr>
              <w:t>(4) No adoptive parent who signed the adoption assistance agreement remains living</w:t>
            </w:r>
            <w:r w:rsidR="00E41C43" w:rsidRPr="0005032F">
              <w:rPr>
                <w:rFonts w:asciiTheme="minorHAnsi" w:hAnsiTheme="minorHAnsi"/>
              </w:rPr>
              <w:t xml:space="preserve">.  </w:t>
            </w:r>
          </w:p>
        </w:tc>
      </w:tr>
      <w:tr w:rsidR="0028769D" w:rsidRPr="003D43ED" w14:paraId="6CAE2C74"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03CBD0C5" w14:textId="77777777" w:rsidR="0028769D" w:rsidRPr="003D43ED" w:rsidRDefault="0028769D" w:rsidP="0028769D">
            <w:pPr>
              <w:spacing w:after="192"/>
              <w:rPr>
                <w:rFonts w:asciiTheme="minorHAnsi" w:hAnsiTheme="minorHAnsi"/>
              </w:rPr>
            </w:pPr>
            <w:r w:rsidRPr="003D43ED">
              <w:rPr>
                <w:rFonts w:asciiTheme="minorHAnsi" w:hAnsiTheme="minorHAnsi"/>
              </w:rPr>
              <w:lastRenderedPageBreak/>
              <w:t>473(a)(4)</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3D14C5BF" w14:textId="77777777" w:rsidR="0028769D" w:rsidRPr="003D43ED" w:rsidRDefault="0028769D" w:rsidP="0028769D">
            <w:pPr>
              <w:rPr>
                <w:rFonts w:asciiTheme="minorHAnsi" w:hAnsiTheme="minorHAnsi"/>
              </w:rPr>
            </w:pPr>
            <w:r w:rsidRPr="003D43ED">
              <w:rPr>
                <w:rFonts w:asciiTheme="minorHAnsi" w:hAnsiTheme="minorHAnsi"/>
              </w:rPr>
              <w:t xml:space="preserve">6. The adoptive parents are required to inform the State/Tribal agency of circumstances that would make them ineligible for adoption assistance payments or eligible for adoption assistance payments in a different amount. </w:t>
            </w:r>
          </w:p>
          <w:p w14:paraId="60F3025B" w14:textId="77777777" w:rsidR="0028769D" w:rsidRPr="003D43ED" w:rsidRDefault="0028769D" w:rsidP="0028769D">
            <w:pPr>
              <w:rPr>
                <w:rFonts w:asciiTheme="minorHAnsi" w:hAnsiTheme="minorHAnsi"/>
              </w:rPr>
            </w:pP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65AE5252" w14:textId="77777777" w:rsidR="0028769D" w:rsidRPr="0005032F" w:rsidRDefault="00261AD4" w:rsidP="0028769D">
            <w:pPr>
              <w:rPr>
                <w:rFonts w:asciiTheme="minorHAnsi" w:hAnsiTheme="minorHAnsi"/>
              </w:rPr>
            </w:pPr>
            <w:hyperlink r:id="rId286" w:history="1">
              <w:r w:rsidR="0028769D" w:rsidRPr="006E6FA3">
                <w:rPr>
                  <w:rStyle w:val="Hyperlink"/>
                  <w:rFonts w:asciiTheme="minorHAnsi" w:hAnsiTheme="minorHAnsi"/>
                  <w:color w:val="0000FF"/>
                </w:rPr>
                <w:t>KRS 199.555 State Funded Adoption Assistance Payments</w:t>
              </w:r>
            </w:hyperlink>
            <w:r w:rsidR="0028769D" w:rsidRPr="0005032F">
              <w:rPr>
                <w:rFonts w:asciiTheme="minorHAnsi" w:hAnsiTheme="minorHAnsi"/>
              </w:rPr>
              <w:t xml:space="preserve"> </w:t>
            </w:r>
          </w:p>
          <w:p w14:paraId="6B98F7E4" w14:textId="77777777" w:rsidR="0028769D" w:rsidRPr="0005032F" w:rsidRDefault="0028769D" w:rsidP="18E1ED4D">
            <w:pPr>
              <w:rPr>
                <w:rFonts w:asciiTheme="minorHAnsi" w:hAnsiTheme="minorHAnsi"/>
              </w:rPr>
            </w:pPr>
            <w:r w:rsidRPr="18E1ED4D">
              <w:rPr>
                <w:rFonts w:asciiTheme="minorHAnsi" w:hAnsiTheme="minorHAnsi"/>
              </w:rPr>
              <w:t>Section (9) Parents who have been receiving state-funded adoption assistance payments under this section shall keep the cabinet informed of circumstances which would, pursuant to subsection (8) of this section, make them ineligible for assistance, or eligible for assistance in a different amount.</w:t>
            </w:r>
          </w:p>
          <w:p w14:paraId="666AD971" w14:textId="77777777" w:rsidR="0028769D" w:rsidRPr="0005032F" w:rsidRDefault="0028769D" w:rsidP="18E1ED4D">
            <w:pPr>
              <w:rPr>
                <w:rFonts w:asciiTheme="minorHAnsi" w:hAnsiTheme="minorHAnsi"/>
              </w:rPr>
            </w:pPr>
          </w:p>
          <w:p w14:paraId="2C24A862" w14:textId="77777777" w:rsidR="0028769D" w:rsidRPr="0005032F" w:rsidRDefault="00261AD4" w:rsidP="0028769D">
            <w:pPr>
              <w:rPr>
                <w:rFonts w:asciiTheme="minorHAnsi" w:hAnsiTheme="minorHAnsi"/>
              </w:rPr>
            </w:pPr>
            <w:hyperlink r:id="rId287" w:history="1">
              <w:r w:rsidR="0028769D" w:rsidRPr="006E6FA3">
                <w:rPr>
                  <w:rStyle w:val="Hyperlink"/>
                  <w:rFonts w:asciiTheme="minorHAnsi" w:hAnsiTheme="minorHAnsi"/>
                  <w:color w:val="0000FF"/>
                </w:rPr>
                <w:t>922 KAR 1:060 Federal Title IV-E Adoption Assistance</w:t>
              </w:r>
            </w:hyperlink>
            <w:r w:rsidR="0028769D" w:rsidRPr="0005032F">
              <w:rPr>
                <w:rFonts w:asciiTheme="minorHAnsi" w:hAnsiTheme="minorHAnsi"/>
              </w:rPr>
              <w:t xml:space="preserve"> states in</w:t>
            </w:r>
          </w:p>
          <w:p w14:paraId="155C7366" w14:textId="77777777" w:rsidR="0028769D" w:rsidRPr="0005032F" w:rsidRDefault="0028769D" w:rsidP="0028769D">
            <w:pPr>
              <w:rPr>
                <w:rFonts w:asciiTheme="minorHAnsi" w:hAnsiTheme="minorHAnsi"/>
              </w:rPr>
            </w:pPr>
            <w:r w:rsidRPr="0005032F">
              <w:rPr>
                <w:rFonts w:asciiTheme="minorHAnsi" w:hAnsiTheme="minorHAnsi"/>
              </w:rPr>
              <w:lastRenderedPageBreak/>
              <w:t>Section 10</w:t>
            </w:r>
            <w:r w:rsidR="00E41C43" w:rsidRPr="0005032F">
              <w:rPr>
                <w:rFonts w:asciiTheme="minorHAnsi" w:hAnsiTheme="minorHAnsi"/>
              </w:rPr>
              <w:t xml:space="preserve">.  </w:t>
            </w:r>
            <w:r w:rsidRPr="0005032F">
              <w:rPr>
                <w:rFonts w:asciiTheme="minorHAnsi" w:hAnsiTheme="minorHAnsi"/>
              </w:rPr>
              <w:t>Notice of Change:</w:t>
            </w:r>
          </w:p>
          <w:p w14:paraId="16C3C196" w14:textId="77777777" w:rsidR="0028769D" w:rsidRPr="0005032F" w:rsidRDefault="0028769D" w:rsidP="0028769D">
            <w:pPr>
              <w:rPr>
                <w:rFonts w:asciiTheme="minorHAnsi" w:hAnsiTheme="minorHAnsi"/>
              </w:rPr>
            </w:pPr>
            <w:r w:rsidRPr="0005032F">
              <w:rPr>
                <w:rFonts w:asciiTheme="minorHAnsi" w:hAnsiTheme="minorHAnsi"/>
              </w:rPr>
              <w:t>(2) In accordance with 42 U.S.C. 673, an adoptive parent shall notify the cabinet of any change in circumstance that would make the adoptive parent ineligible for adoption assistance payments or change the amount of the adoption assistance payment.</w:t>
            </w:r>
          </w:p>
          <w:p w14:paraId="6EE64D70" w14:textId="77777777" w:rsidR="0028769D" w:rsidRPr="0005032F" w:rsidRDefault="0028769D" w:rsidP="0028769D">
            <w:pPr>
              <w:rPr>
                <w:rFonts w:asciiTheme="minorHAnsi" w:hAnsiTheme="minorHAnsi"/>
              </w:rPr>
            </w:pPr>
          </w:p>
          <w:p w14:paraId="1435B980" w14:textId="77777777" w:rsidR="0028769D" w:rsidRPr="0005032F" w:rsidRDefault="00261AD4" w:rsidP="0028769D">
            <w:pPr>
              <w:rPr>
                <w:rFonts w:asciiTheme="minorHAnsi" w:hAnsiTheme="minorHAnsi"/>
              </w:rPr>
            </w:pPr>
            <w:hyperlink r:id="rId288" w:history="1">
              <w:r w:rsidR="0028769D" w:rsidRPr="006E6FA3">
                <w:rPr>
                  <w:rStyle w:val="Hyperlink"/>
                  <w:rFonts w:asciiTheme="minorHAnsi" w:hAnsiTheme="minorHAnsi"/>
                  <w:color w:val="0000FF"/>
                </w:rPr>
                <w:t>922 KAR 1:050</w:t>
              </w:r>
              <w:r w:rsidR="00E41C43" w:rsidRPr="006E6FA3">
                <w:rPr>
                  <w:rStyle w:val="Hyperlink"/>
                  <w:rFonts w:asciiTheme="minorHAnsi" w:hAnsiTheme="minorHAnsi"/>
                  <w:color w:val="0000FF"/>
                </w:rPr>
                <w:t xml:space="preserve">.  </w:t>
              </w:r>
              <w:r w:rsidR="0028769D" w:rsidRPr="006E6FA3">
                <w:rPr>
                  <w:rStyle w:val="Hyperlink"/>
                  <w:rFonts w:asciiTheme="minorHAnsi" w:hAnsiTheme="minorHAnsi"/>
                  <w:color w:val="0000FF"/>
                </w:rPr>
                <w:t>State funded adoption assistance</w:t>
              </w:r>
            </w:hyperlink>
            <w:r w:rsidR="00E41C43" w:rsidRPr="0005032F">
              <w:rPr>
                <w:rFonts w:asciiTheme="minorHAnsi" w:hAnsiTheme="minorHAnsi"/>
              </w:rPr>
              <w:t>; Section</w:t>
            </w:r>
            <w:r w:rsidR="0028769D" w:rsidRPr="0005032F">
              <w:rPr>
                <w:rFonts w:asciiTheme="minorHAnsi" w:hAnsiTheme="minorHAnsi"/>
              </w:rPr>
              <w:t xml:space="preserve"> 11</w:t>
            </w:r>
            <w:r w:rsidR="00E41C43" w:rsidRPr="0005032F">
              <w:rPr>
                <w:rFonts w:asciiTheme="minorHAnsi" w:hAnsiTheme="minorHAnsi"/>
              </w:rPr>
              <w:t xml:space="preserve">.  </w:t>
            </w:r>
            <w:r w:rsidR="0028769D" w:rsidRPr="0005032F">
              <w:rPr>
                <w:rFonts w:asciiTheme="minorHAnsi" w:hAnsiTheme="minorHAnsi"/>
              </w:rPr>
              <w:t>Notice of Change:</w:t>
            </w:r>
          </w:p>
          <w:p w14:paraId="6C1A280F" w14:textId="77777777" w:rsidR="0028769D" w:rsidRPr="0005032F" w:rsidRDefault="0028769D" w:rsidP="0028769D">
            <w:pPr>
              <w:rPr>
                <w:rFonts w:asciiTheme="minorHAnsi" w:hAnsiTheme="minorHAnsi"/>
              </w:rPr>
            </w:pPr>
            <w:r w:rsidRPr="0005032F">
              <w:rPr>
                <w:rFonts w:asciiTheme="minorHAnsi" w:hAnsiTheme="minorHAnsi"/>
              </w:rPr>
              <w:t>(2) An adoptive parent shall notify the cabinet of any changes in circumstances that would make the adoptive parent ineligible for adoption assistance payments or change the amount of the adoption assistance payment as described in KRS 199.555(9) and Section 6 of this administrative regulation.</w:t>
            </w:r>
          </w:p>
          <w:p w14:paraId="427FA902" w14:textId="77777777" w:rsidR="0028769D" w:rsidRPr="0005032F" w:rsidRDefault="0028769D" w:rsidP="0028769D">
            <w:pPr>
              <w:rPr>
                <w:rFonts w:asciiTheme="minorHAnsi" w:hAnsiTheme="minorHAnsi"/>
              </w:rPr>
            </w:pPr>
          </w:p>
          <w:p w14:paraId="36837863" w14:textId="77777777" w:rsidR="0028769D" w:rsidRPr="0005032F" w:rsidRDefault="00261AD4" w:rsidP="0028769D">
            <w:pPr>
              <w:rPr>
                <w:rFonts w:asciiTheme="minorHAnsi" w:hAnsiTheme="minorHAnsi"/>
              </w:rPr>
            </w:pPr>
            <w:hyperlink r:id="rId289" w:history="1">
              <w:r w:rsidR="0028769D" w:rsidRPr="006E6FA3">
                <w:rPr>
                  <w:rStyle w:val="Hyperlink"/>
                  <w:rFonts w:asciiTheme="minorHAnsi" w:hAnsiTheme="minorHAnsi"/>
                  <w:color w:val="0000FF"/>
                </w:rPr>
                <w:t>DPP-1258 Title IV-E Adoption Assistance Agreement</w:t>
              </w:r>
            </w:hyperlink>
          </w:p>
        </w:tc>
      </w:tr>
      <w:tr w:rsidR="0028769D" w:rsidRPr="003D43ED" w14:paraId="2DF597D1"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70EC4AB6" w14:textId="77777777" w:rsidR="0028769D" w:rsidRPr="003D43ED" w:rsidRDefault="0028769D" w:rsidP="0028769D">
            <w:pPr>
              <w:spacing w:after="192"/>
              <w:rPr>
                <w:rFonts w:asciiTheme="minorHAnsi" w:hAnsiTheme="minorHAnsi"/>
              </w:rPr>
            </w:pPr>
            <w:r w:rsidRPr="003D43ED">
              <w:rPr>
                <w:rFonts w:asciiTheme="minorHAnsi" w:hAnsiTheme="minorHAnsi"/>
              </w:rPr>
              <w:lastRenderedPageBreak/>
              <w:t>473(a)(7)</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33FB099A" w14:textId="77777777" w:rsidR="0028769D" w:rsidRPr="003D43ED" w:rsidRDefault="0028769D" w:rsidP="0028769D">
            <w:pPr>
              <w:spacing w:before="100" w:beforeAutospacing="1" w:after="100" w:afterAutospacing="1"/>
              <w:rPr>
                <w:rFonts w:asciiTheme="minorHAnsi" w:hAnsiTheme="minorHAnsi"/>
              </w:rPr>
            </w:pPr>
            <w:r w:rsidRPr="003D43ED">
              <w:rPr>
                <w:rFonts w:asciiTheme="minorHAnsi" w:hAnsiTheme="minorHAnsi"/>
              </w:rPr>
              <w:t>7.  No payment may be made to parents with respect to any applicable child for a fiscal year that:</w:t>
            </w:r>
          </w:p>
          <w:p w14:paraId="40AC188F" w14:textId="77777777" w:rsidR="0028769D" w:rsidRPr="003D43ED" w:rsidRDefault="0028769D" w:rsidP="0028769D">
            <w:pPr>
              <w:spacing w:before="100" w:beforeAutospacing="1" w:after="100" w:afterAutospacing="1"/>
              <w:rPr>
                <w:rFonts w:asciiTheme="minorHAnsi" w:hAnsiTheme="minorHAnsi"/>
              </w:rPr>
            </w:pPr>
            <w:r w:rsidRPr="003D43ED">
              <w:rPr>
                <w:rFonts w:asciiTheme="minorHAnsi" w:hAnsiTheme="minorHAnsi"/>
              </w:rPr>
              <w:t>a.  would be considered a child with special needs under 473(c)(2);</w:t>
            </w:r>
          </w:p>
          <w:p w14:paraId="253707F5" w14:textId="77777777" w:rsidR="0028769D" w:rsidRPr="003D43ED" w:rsidRDefault="0028769D" w:rsidP="0028769D">
            <w:pPr>
              <w:spacing w:before="100" w:beforeAutospacing="1" w:after="100" w:afterAutospacing="1"/>
              <w:rPr>
                <w:rFonts w:asciiTheme="minorHAnsi" w:hAnsiTheme="minorHAnsi"/>
              </w:rPr>
            </w:pPr>
            <w:r w:rsidRPr="003D43ED">
              <w:rPr>
                <w:rFonts w:asciiTheme="minorHAnsi" w:hAnsiTheme="minorHAnsi"/>
              </w:rPr>
              <w:t>b.  is not a citizen or resident of the United States; and</w:t>
            </w:r>
          </w:p>
          <w:p w14:paraId="4B390BF5" w14:textId="77777777" w:rsidR="0028769D" w:rsidRPr="003D43ED" w:rsidRDefault="0028769D" w:rsidP="0028769D">
            <w:pPr>
              <w:spacing w:before="100" w:beforeAutospacing="1" w:after="100" w:afterAutospacing="1"/>
              <w:rPr>
                <w:rFonts w:asciiTheme="minorHAnsi" w:hAnsiTheme="minorHAnsi"/>
              </w:rPr>
            </w:pPr>
            <w:r w:rsidRPr="003D43ED">
              <w:rPr>
                <w:rFonts w:asciiTheme="minorHAnsi" w:hAnsiTheme="minorHAnsi"/>
              </w:rPr>
              <w:lastRenderedPageBreak/>
              <w:t>c.  was adopted outside of the United States or was brought into the United States for the purpose of being adopted.</w:t>
            </w:r>
          </w:p>
          <w:p w14:paraId="668C9A8E" w14:textId="77777777" w:rsidR="0028769D" w:rsidRPr="003D43ED" w:rsidRDefault="0028769D" w:rsidP="0028769D">
            <w:pPr>
              <w:rPr>
                <w:rFonts w:asciiTheme="minorHAnsi" w:hAnsiTheme="minorHAnsi"/>
              </w:rPr>
            </w:pPr>
            <w:r w:rsidRPr="003D43ED">
              <w:rPr>
                <w:rFonts w:asciiTheme="minorHAnsi" w:hAnsiTheme="minorHAnsi"/>
              </w:rPr>
              <w:t>8. A child that is not a citizen or resident of the US and was adopted outside of the US or brought into the US for the purpose of being adopted may be eligible for adoption assistance payments if the initial adoption of the child by parents is a failure and the child is subsequently placed into foster care.</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3B1230A6" w14:textId="77777777" w:rsidR="0028769D" w:rsidRPr="0005032F" w:rsidRDefault="00261AD4" w:rsidP="0028769D">
            <w:pPr>
              <w:rPr>
                <w:rFonts w:asciiTheme="minorHAnsi" w:hAnsiTheme="minorHAnsi"/>
              </w:rPr>
            </w:pPr>
            <w:hyperlink r:id="rId290" w:history="1">
              <w:r w:rsidR="0028769D" w:rsidRPr="006E6FA3">
                <w:rPr>
                  <w:rStyle w:val="Hyperlink"/>
                  <w:rFonts w:asciiTheme="minorHAnsi" w:hAnsiTheme="minorHAnsi"/>
                  <w:color w:val="0000FF"/>
                </w:rPr>
                <w:t>KRS 199.557 Federal Title IV-E Adoption Assistance</w:t>
              </w:r>
            </w:hyperlink>
            <w:r w:rsidR="0028769D" w:rsidRPr="0005032F">
              <w:rPr>
                <w:rFonts w:asciiTheme="minorHAnsi" w:hAnsiTheme="minorHAnsi"/>
              </w:rPr>
              <w:t xml:space="preserve"> states in Section (2) Federal Title IV-E adoption assistance shall be paid to the adoptive parent or parents after conclusion of the adoption if the child meets the eligibility criteria established at 42 U.S.C. sec. 673.</w:t>
            </w:r>
          </w:p>
          <w:p w14:paraId="43E11BD5" w14:textId="77777777" w:rsidR="0028769D" w:rsidRPr="0005032F" w:rsidRDefault="0028769D" w:rsidP="0028769D">
            <w:pPr>
              <w:rPr>
                <w:rFonts w:asciiTheme="minorHAnsi" w:hAnsiTheme="minorHAnsi"/>
              </w:rPr>
            </w:pPr>
          </w:p>
        </w:tc>
      </w:tr>
      <w:tr w:rsidR="0028769D" w:rsidRPr="003D43ED" w14:paraId="07AF55F2"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41CDF3CF" w14:textId="77777777" w:rsidR="0028769D" w:rsidRPr="003D43ED" w:rsidRDefault="0028769D" w:rsidP="0028769D">
            <w:pPr>
              <w:spacing w:after="192"/>
              <w:rPr>
                <w:rFonts w:asciiTheme="minorHAnsi" w:hAnsiTheme="minorHAnsi"/>
              </w:rPr>
            </w:pPr>
            <w:r w:rsidRPr="003D43ED">
              <w:rPr>
                <w:rFonts w:asciiTheme="minorHAnsi" w:hAnsiTheme="minorHAnsi"/>
              </w:rPr>
              <w:t>475(3)</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150F1F99" w14:textId="77777777" w:rsidR="0028769D" w:rsidRPr="003D43ED" w:rsidRDefault="0028769D" w:rsidP="0028769D">
            <w:pPr>
              <w:spacing w:after="192"/>
              <w:rPr>
                <w:rFonts w:asciiTheme="minorHAnsi" w:hAnsiTheme="minorHAnsi"/>
              </w:rPr>
            </w:pPr>
            <w:bookmarkStart w:id="69" w:name="3c"/>
            <w:bookmarkEnd w:id="69"/>
            <w:r w:rsidRPr="003D43ED">
              <w:rPr>
                <w:rFonts w:asciiTheme="minorHAnsi" w:hAnsiTheme="minorHAnsi"/>
              </w:rPr>
              <w:t>C. ADOPTION ASSISTANCE AGREEMENT</w:t>
            </w:r>
          </w:p>
          <w:p w14:paraId="003BEA6E" w14:textId="77777777" w:rsidR="0028769D" w:rsidRPr="003D43ED" w:rsidRDefault="0028769D" w:rsidP="0028769D">
            <w:pPr>
              <w:rPr>
                <w:rFonts w:asciiTheme="minorHAnsi" w:hAnsiTheme="minorHAnsi"/>
              </w:rPr>
            </w:pPr>
            <w:r w:rsidRPr="003D43ED">
              <w:rPr>
                <w:rFonts w:asciiTheme="minorHAnsi" w:hAnsiTheme="minorHAnsi"/>
              </w:rPr>
              <w:t xml:space="preserve">1.  An adoption assistance agreement is a written agreement, binding on all parties, between the State/Tribal agency, other relevant agencies, and the prospective adoptive parents. </w:t>
            </w:r>
          </w:p>
          <w:p w14:paraId="159D3A22" w14:textId="77777777" w:rsidR="0028769D" w:rsidRPr="003D43ED" w:rsidRDefault="0028769D" w:rsidP="0028769D">
            <w:pPr>
              <w:rPr>
                <w:rFonts w:asciiTheme="minorHAnsi" w:hAnsiTheme="minorHAnsi"/>
              </w:rPr>
            </w:pP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4BCBD85C" w14:textId="77777777" w:rsidR="0028769D" w:rsidRPr="0005032F" w:rsidRDefault="00261AD4" w:rsidP="0028769D">
            <w:pPr>
              <w:rPr>
                <w:rFonts w:asciiTheme="minorHAnsi" w:hAnsiTheme="minorHAnsi"/>
              </w:rPr>
            </w:pPr>
            <w:hyperlink r:id="rId291" w:history="1">
              <w:r w:rsidR="0028769D" w:rsidRPr="006E6FA3">
                <w:rPr>
                  <w:rStyle w:val="Hyperlink"/>
                  <w:rFonts w:asciiTheme="minorHAnsi" w:hAnsiTheme="minorHAnsi"/>
                  <w:color w:val="0000FF"/>
                </w:rPr>
                <w:t>KRS 199.557 Federal Title IV-E Adoption Assistance</w:t>
              </w:r>
            </w:hyperlink>
            <w:r w:rsidR="0028769D" w:rsidRPr="0005032F">
              <w:rPr>
                <w:rFonts w:asciiTheme="minorHAnsi" w:hAnsiTheme="minorHAnsi"/>
              </w:rPr>
              <w:t xml:space="preserve"> </w:t>
            </w:r>
          </w:p>
          <w:p w14:paraId="6638177E" w14:textId="77777777" w:rsidR="0028769D" w:rsidRPr="0005032F" w:rsidRDefault="0028769D" w:rsidP="0028769D">
            <w:pPr>
              <w:rPr>
                <w:rFonts w:asciiTheme="minorHAnsi" w:hAnsiTheme="minorHAnsi"/>
              </w:rPr>
            </w:pPr>
            <w:r w:rsidRPr="0005032F">
              <w:rPr>
                <w:rFonts w:asciiTheme="minorHAnsi" w:hAnsiTheme="minorHAnsi"/>
              </w:rPr>
              <w:t>Section (3):  Agreements for Federal Title IV-E adoption assistance under this section shall be made prior to the adoption of the child.</w:t>
            </w:r>
          </w:p>
          <w:p w14:paraId="10EA3988" w14:textId="77777777" w:rsidR="0028769D" w:rsidRPr="0005032F" w:rsidRDefault="0028769D" w:rsidP="0028769D">
            <w:pPr>
              <w:rPr>
                <w:rFonts w:asciiTheme="minorHAnsi" w:hAnsiTheme="minorHAnsi"/>
              </w:rPr>
            </w:pPr>
          </w:p>
          <w:p w14:paraId="04ADDA72" w14:textId="77777777" w:rsidR="0028769D" w:rsidRPr="0005032F" w:rsidRDefault="00261AD4" w:rsidP="0028769D">
            <w:pPr>
              <w:rPr>
                <w:rFonts w:asciiTheme="minorHAnsi" w:hAnsiTheme="minorHAnsi"/>
              </w:rPr>
            </w:pPr>
            <w:hyperlink r:id="rId292" w:history="1">
              <w:r w:rsidR="0028769D" w:rsidRPr="006E6FA3">
                <w:rPr>
                  <w:rStyle w:val="Hyperlink"/>
                  <w:rFonts w:asciiTheme="minorHAnsi" w:hAnsiTheme="minorHAnsi"/>
                  <w:color w:val="0000FF"/>
                </w:rPr>
                <w:t>922 KAR 1:060 Federal Title IV-E Adoption Assistance</w:t>
              </w:r>
            </w:hyperlink>
            <w:r w:rsidR="0028769D" w:rsidRPr="0005032F">
              <w:rPr>
                <w:rFonts w:asciiTheme="minorHAnsi" w:hAnsiTheme="minorHAnsi"/>
              </w:rPr>
              <w:t xml:space="preserve"> </w:t>
            </w:r>
          </w:p>
          <w:p w14:paraId="1CA1F832" w14:textId="77777777" w:rsidR="0028769D" w:rsidRPr="0005032F" w:rsidRDefault="0028769D" w:rsidP="0028769D">
            <w:pPr>
              <w:rPr>
                <w:rFonts w:asciiTheme="minorHAnsi" w:hAnsiTheme="minorHAnsi"/>
              </w:rPr>
            </w:pPr>
            <w:r w:rsidRPr="0005032F">
              <w:rPr>
                <w:rFonts w:asciiTheme="minorHAnsi" w:hAnsiTheme="minorHAnsi"/>
              </w:rPr>
              <w:t>Section 5 Adoption Assistance Agreement:  (1)At the time of or prior to finalization of the adoption, an adoptive parent and the cabinet shall negotiate and sign an adoption assistance agreement which shall:</w:t>
            </w:r>
          </w:p>
          <w:p w14:paraId="0CBB5329" w14:textId="77777777" w:rsidR="0028769D" w:rsidRPr="0005032F" w:rsidRDefault="0028769D" w:rsidP="0028769D">
            <w:pPr>
              <w:rPr>
                <w:rFonts w:asciiTheme="minorHAnsi" w:hAnsiTheme="minorHAnsi"/>
              </w:rPr>
            </w:pPr>
            <w:r w:rsidRPr="0005032F">
              <w:rPr>
                <w:rFonts w:asciiTheme="minorHAnsi" w:hAnsiTheme="minorHAnsi"/>
              </w:rPr>
              <w:t>(a) Be in effect in accordance with 42 U.S.C. 675(3) and 45 C.F.R. 1356.40(b);</w:t>
            </w:r>
          </w:p>
          <w:p w14:paraId="0971F9D4" w14:textId="77777777" w:rsidR="0028769D" w:rsidRPr="0005032F" w:rsidRDefault="0028769D" w:rsidP="0028769D">
            <w:pPr>
              <w:rPr>
                <w:rFonts w:asciiTheme="minorHAnsi" w:hAnsiTheme="minorHAnsi"/>
              </w:rPr>
            </w:pPr>
            <w:r w:rsidRPr="0005032F">
              <w:rPr>
                <w:rFonts w:asciiTheme="minorHAnsi" w:hAnsiTheme="minorHAnsi"/>
              </w:rPr>
              <w:t>(b) Determine the nature and amount of the adoption subsidy; and</w:t>
            </w:r>
          </w:p>
          <w:p w14:paraId="7489FAC0" w14:textId="77777777" w:rsidR="0028769D" w:rsidRPr="0005032F" w:rsidRDefault="0028769D" w:rsidP="0028769D">
            <w:pPr>
              <w:rPr>
                <w:rFonts w:asciiTheme="minorHAnsi" w:hAnsiTheme="minorHAnsi"/>
              </w:rPr>
            </w:pPr>
            <w:r w:rsidRPr="0005032F">
              <w:rPr>
                <w:rFonts w:asciiTheme="minorHAnsi" w:hAnsiTheme="minorHAnsi"/>
              </w:rPr>
              <w:t>(c) Remain in effect until terminated, even if the adoptive parent moves out of the Commonwealth of Kentucky.</w:t>
            </w:r>
          </w:p>
          <w:p w14:paraId="6C65958D" w14:textId="77777777" w:rsidR="0028769D" w:rsidRPr="009D203D" w:rsidRDefault="009D203D" w:rsidP="0028769D">
            <w:pPr>
              <w:rPr>
                <w:rStyle w:val="Hyperlink"/>
                <w:rFonts w:asciiTheme="minorHAnsi" w:hAnsiTheme="minorHAnsi"/>
              </w:rPr>
            </w:pPr>
            <w:r>
              <w:rPr>
                <w:rFonts w:asciiTheme="minorHAnsi" w:hAnsiTheme="minorHAnsi"/>
              </w:rPr>
              <w:fldChar w:fldCharType="begin"/>
            </w:r>
            <w:r>
              <w:rPr>
                <w:rFonts w:asciiTheme="minorHAnsi" w:hAnsiTheme="minorHAnsi"/>
              </w:rPr>
              <w:instrText xml:space="preserve"> HYPERLINK "https://apps.legislature.ky.gov/law/kar/922/001/050.pdf" </w:instrText>
            </w:r>
            <w:r>
              <w:rPr>
                <w:rFonts w:asciiTheme="minorHAnsi" w:hAnsiTheme="minorHAnsi"/>
              </w:rPr>
              <w:fldChar w:fldCharType="separate"/>
            </w:r>
          </w:p>
          <w:p w14:paraId="10274187" w14:textId="77777777" w:rsidR="0028769D" w:rsidRPr="0005032F" w:rsidRDefault="0028769D" w:rsidP="0028769D">
            <w:pPr>
              <w:rPr>
                <w:rFonts w:asciiTheme="minorHAnsi" w:hAnsiTheme="minorHAnsi"/>
              </w:rPr>
            </w:pPr>
            <w:r w:rsidRPr="009D203D">
              <w:rPr>
                <w:rStyle w:val="Hyperlink"/>
                <w:rFonts w:asciiTheme="minorHAnsi" w:hAnsiTheme="minorHAnsi"/>
              </w:rPr>
              <w:lastRenderedPageBreak/>
              <w:t>922 KAR 1:050</w:t>
            </w:r>
            <w:r w:rsidR="0056547A" w:rsidRPr="009D203D">
              <w:rPr>
                <w:rStyle w:val="Hyperlink"/>
                <w:rFonts w:asciiTheme="minorHAnsi" w:hAnsiTheme="minorHAnsi"/>
              </w:rPr>
              <w:t xml:space="preserve">.  </w:t>
            </w:r>
            <w:r w:rsidRPr="009D203D">
              <w:rPr>
                <w:rStyle w:val="Hyperlink"/>
                <w:rFonts w:asciiTheme="minorHAnsi" w:hAnsiTheme="minorHAnsi"/>
              </w:rPr>
              <w:t>State funded adoption assistance</w:t>
            </w:r>
            <w:r w:rsidR="009D203D">
              <w:rPr>
                <w:rFonts w:asciiTheme="minorHAnsi" w:hAnsiTheme="minorHAnsi"/>
              </w:rPr>
              <w:fldChar w:fldCharType="end"/>
            </w:r>
            <w:r w:rsidRPr="0005032F">
              <w:rPr>
                <w:rFonts w:asciiTheme="minorHAnsi" w:hAnsiTheme="minorHAnsi"/>
              </w:rPr>
              <w:t>:</w:t>
            </w:r>
          </w:p>
          <w:p w14:paraId="4D09A2E5" w14:textId="77777777" w:rsidR="0028769D" w:rsidRPr="0005032F" w:rsidRDefault="0028769D" w:rsidP="0028769D">
            <w:pPr>
              <w:rPr>
                <w:rFonts w:asciiTheme="minorHAnsi" w:hAnsiTheme="minorHAnsi"/>
              </w:rPr>
            </w:pPr>
            <w:r w:rsidRPr="0005032F">
              <w:rPr>
                <w:rFonts w:asciiTheme="minorHAnsi" w:hAnsiTheme="minorHAnsi"/>
              </w:rPr>
              <w:t>Section 5</w:t>
            </w:r>
            <w:r w:rsidR="0056547A" w:rsidRPr="0005032F">
              <w:rPr>
                <w:rFonts w:asciiTheme="minorHAnsi" w:hAnsiTheme="minorHAnsi"/>
              </w:rPr>
              <w:t xml:space="preserve">.  </w:t>
            </w:r>
            <w:r w:rsidRPr="0005032F">
              <w:rPr>
                <w:rFonts w:asciiTheme="minorHAnsi" w:hAnsiTheme="minorHAnsi"/>
              </w:rPr>
              <w:t>Adoption Assistance Agreement</w:t>
            </w:r>
            <w:r w:rsidR="0056547A" w:rsidRPr="0005032F">
              <w:rPr>
                <w:rFonts w:asciiTheme="minorHAnsi" w:hAnsiTheme="minorHAnsi"/>
              </w:rPr>
              <w:t xml:space="preserve">.  </w:t>
            </w:r>
            <w:r w:rsidRPr="0005032F">
              <w:rPr>
                <w:rFonts w:asciiTheme="minorHAnsi" w:hAnsiTheme="minorHAnsi"/>
              </w:rPr>
              <w:t>Prior to finalization of the adoption, the prospective adoptive parent and the cabinet shall negotiate and sign an adoption assistance agreement in accordance with KRS 199.555(6) that shall:</w:t>
            </w:r>
          </w:p>
          <w:p w14:paraId="05BB16A4" w14:textId="77777777" w:rsidR="0028769D" w:rsidRPr="0005032F" w:rsidRDefault="0028769D" w:rsidP="0028769D">
            <w:pPr>
              <w:rPr>
                <w:rFonts w:asciiTheme="minorHAnsi" w:hAnsiTheme="minorHAnsi"/>
              </w:rPr>
            </w:pPr>
            <w:r w:rsidRPr="0005032F">
              <w:rPr>
                <w:rFonts w:asciiTheme="minorHAnsi" w:hAnsiTheme="minorHAnsi"/>
              </w:rPr>
              <w:t>(1) Determine the nature and amount of the adoption subsidy; and</w:t>
            </w:r>
          </w:p>
          <w:p w14:paraId="7560572F" w14:textId="77777777" w:rsidR="0028769D" w:rsidRPr="0005032F" w:rsidRDefault="0028769D" w:rsidP="0028769D">
            <w:pPr>
              <w:rPr>
                <w:rFonts w:asciiTheme="minorHAnsi" w:hAnsiTheme="minorHAnsi"/>
              </w:rPr>
            </w:pPr>
            <w:r w:rsidRPr="0005032F">
              <w:rPr>
                <w:rFonts w:asciiTheme="minorHAnsi" w:hAnsiTheme="minorHAnsi"/>
              </w:rPr>
              <w:t>(2) Remain in effect until suspended or terminated in accordance with Section 6 of this administrative regulation.</w:t>
            </w:r>
          </w:p>
          <w:p w14:paraId="0BFD9C77" w14:textId="77777777" w:rsidR="0028769D" w:rsidRPr="0005032F" w:rsidRDefault="0028769D" w:rsidP="0028769D">
            <w:pPr>
              <w:rPr>
                <w:rFonts w:asciiTheme="minorHAnsi" w:hAnsiTheme="minorHAnsi"/>
              </w:rPr>
            </w:pPr>
          </w:p>
          <w:p w14:paraId="1B683469" w14:textId="77777777" w:rsidR="0028769D" w:rsidRPr="0005032F" w:rsidRDefault="00261AD4" w:rsidP="0028769D">
            <w:pPr>
              <w:rPr>
                <w:rFonts w:asciiTheme="minorHAnsi" w:hAnsiTheme="minorHAnsi"/>
              </w:rPr>
            </w:pPr>
            <w:hyperlink r:id="rId293" w:history="1">
              <w:r w:rsidR="0028769D" w:rsidRPr="006E6FA3">
                <w:rPr>
                  <w:rStyle w:val="Hyperlink"/>
                  <w:rFonts w:asciiTheme="minorHAnsi" w:hAnsiTheme="minorHAnsi"/>
                  <w:color w:val="0000FF"/>
                </w:rPr>
                <w:t>DPP-1258 Title IV-E Adoption Assistance Agreement</w:t>
              </w:r>
            </w:hyperlink>
          </w:p>
        </w:tc>
      </w:tr>
      <w:tr w:rsidR="0028769D" w:rsidRPr="003D43ED" w14:paraId="69F6A0F1"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6C80E86C" w14:textId="77777777" w:rsidR="0028769D" w:rsidRPr="003D43ED" w:rsidRDefault="0028769D" w:rsidP="0028769D">
            <w:pPr>
              <w:spacing w:after="192"/>
              <w:rPr>
                <w:rFonts w:asciiTheme="minorHAnsi" w:hAnsiTheme="minorHAnsi"/>
              </w:rPr>
            </w:pPr>
            <w:r w:rsidRPr="003D43ED">
              <w:rPr>
                <w:rFonts w:asciiTheme="minorHAnsi" w:hAnsiTheme="minorHAnsi"/>
              </w:rPr>
              <w:lastRenderedPageBreak/>
              <w:t>1356.40(b)</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28616A53" w14:textId="77777777" w:rsidR="0028769D" w:rsidRPr="003D43ED" w:rsidRDefault="0028769D" w:rsidP="0028769D">
            <w:pPr>
              <w:rPr>
                <w:rFonts w:asciiTheme="minorHAnsi" w:hAnsiTheme="minorHAnsi"/>
              </w:rPr>
            </w:pPr>
            <w:r w:rsidRPr="003D43ED">
              <w:rPr>
                <w:rFonts w:asciiTheme="minorHAnsi" w:hAnsiTheme="minorHAnsi"/>
              </w:rPr>
              <w:t xml:space="preserve">2.  The adoption assistance agreement meets the requirements of section 475(3) of the Act as stated below: </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3C38CBFE" w14:textId="77777777" w:rsidR="0028769D" w:rsidRPr="0005032F" w:rsidRDefault="0028769D" w:rsidP="0028769D">
            <w:pPr>
              <w:rPr>
                <w:rFonts w:asciiTheme="minorHAnsi" w:hAnsiTheme="minorHAnsi"/>
              </w:rPr>
            </w:pPr>
            <w:r w:rsidRPr="0005032F">
              <w:rPr>
                <w:rFonts w:asciiTheme="minorHAnsi" w:hAnsiTheme="minorHAnsi"/>
              </w:rPr>
              <w:t> </w:t>
            </w:r>
          </w:p>
        </w:tc>
      </w:tr>
      <w:tr w:rsidR="0028769D" w:rsidRPr="003D43ED" w14:paraId="110AF338"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35893D4E" w14:textId="77777777" w:rsidR="0028769D" w:rsidRPr="003D43ED" w:rsidRDefault="0028769D" w:rsidP="0028769D">
            <w:pPr>
              <w:spacing w:after="192"/>
              <w:rPr>
                <w:rFonts w:asciiTheme="minorHAnsi" w:hAnsiTheme="minorHAnsi"/>
              </w:rPr>
            </w:pPr>
            <w:r w:rsidRPr="003D43ED">
              <w:rPr>
                <w:rFonts w:asciiTheme="minorHAnsi" w:hAnsiTheme="minorHAnsi"/>
              </w:rPr>
              <w:t>1356.40(b)(1)</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6D01A78F" w14:textId="77777777" w:rsidR="0028769D" w:rsidRPr="003D43ED" w:rsidRDefault="0028769D" w:rsidP="0028769D">
            <w:pPr>
              <w:pStyle w:val="cell1"/>
              <w:rPr>
                <w:rFonts w:asciiTheme="minorHAnsi" w:hAnsiTheme="minorHAnsi"/>
              </w:rPr>
            </w:pPr>
            <w:r w:rsidRPr="003D43ED">
              <w:rPr>
                <w:rFonts w:asciiTheme="minorHAnsi" w:hAnsiTheme="minorHAnsi"/>
              </w:rPr>
              <w:t>a. is signed by the adoptive parents and a representative of the State/Tribal agency and is in effect before adoption assistance payments are made under title IV-E, but no later than the finalization of the adoption;</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73860B10" w14:textId="77777777" w:rsidR="0028769D" w:rsidRPr="0005032F" w:rsidRDefault="00261AD4" w:rsidP="0028769D">
            <w:pPr>
              <w:rPr>
                <w:rFonts w:asciiTheme="minorHAnsi" w:hAnsiTheme="minorHAnsi"/>
              </w:rPr>
            </w:pPr>
            <w:hyperlink r:id="rId294" w:history="1">
              <w:r w:rsidR="0028769D" w:rsidRPr="006E6FA3">
                <w:rPr>
                  <w:rStyle w:val="Hyperlink"/>
                  <w:rFonts w:asciiTheme="minorHAnsi" w:hAnsiTheme="minorHAnsi"/>
                  <w:color w:val="0000FF"/>
                </w:rPr>
                <w:t>KRS 199.557 Federal Title IV-E Adoption Assistance</w:t>
              </w:r>
            </w:hyperlink>
            <w:r w:rsidR="0028769D" w:rsidRPr="0005032F">
              <w:rPr>
                <w:rFonts w:asciiTheme="minorHAnsi" w:hAnsiTheme="minorHAnsi"/>
              </w:rPr>
              <w:t xml:space="preserve"> </w:t>
            </w:r>
          </w:p>
          <w:p w14:paraId="7863573A" w14:textId="77777777" w:rsidR="0028769D" w:rsidRPr="0005032F" w:rsidRDefault="0028769D" w:rsidP="0028769D">
            <w:pPr>
              <w:rPr>
                <w:rFonts w:asciiTheme="minorHAnsi" w:hAnsiTheme="minorHAnsi"/>
              </w:rPr>
            </w:pPr>
            <w:r w:rsidRPr="0005032F">
              <w:rPr>
                <w:rFonts w:asciiTheme="minorHAnsi" w:hAnsiTheme="minorHAnsi"/>
              </w:rPr>
              <w:t>Section (3):  Agreements for Federal Title IV-E adoption assistance under this section shall be made prior to the adoption of the child.</w:t>
            </w:r>
          </w:p>
          <w:p w14:paraId="16163400" w14:textId="77777777" w:rsidR="0028769D" w:rsidRPr="007766AC" w:rsidRDefault="007766AC" w:rsidP="0028769D">
            <w:pPr>
              <w:rPr>
                <w:rStyle w:val="Hyperlink"/>
                <w:rFonts w:asciiTheme="minorHAnsi" w:hAnsiTheme="minorHAnsi"/>
              </w:rPr>
            </w:pPr>
            <w:r>
              <w:rPr>
                <w:rFonts w:asciiTheme="minorHAnsi" w:hAnsiTheme="minorHAnsi"/>
              </w:rPr>
              <w:fldChar w:fldCharType="begin"/>
            </w:r>
            <w:r>
              <w:rPr>
                <w:rFonts w:asciiTheme="minorHAnsi" w:hAnsiTheme="minorHAnsi"/>
              </w:rPr>
              <w:instrText xml:space="preserve"> HYPERLINK "https://apps.legislature.ky.gov/law/kar/922/001/060.pdf" </w:instrText>
            </w:r>
            <w:r>
              <w:rPr>
                <w:rFonts w:asciiTheme="minorHAnsi" w:hAnsiTheme="minorHAnsi"/>
              </w:rPr>
              <w:fldChar w:fldCharType="separate"/>
            </w:r>
          </w:p>
          <w:p w14:paraId="6CD59513" w14:textId="77777777" w:rsidR="0028769D" w:rsidRPr="007766AC" w:rsidRDefault="0028769D" w:rsidP="0028769D">
            <w:pPr>
              <w:rPr>
                <w:rStyle w:val="Hyperlink"/>
                <w:rFonts w:asciiTheme="minorHAnsi" w:hAnsiTheme="minorHAnsi"/>
              </w:rPr>
            </w:pPr>
            <w:r w:rsidRPr="007766AC">
              <w:rPr>
                <w:rStyle w:val="Hyperlink"/>
                <w:rFonts w:asciiTheme="minorHAnsi" w:hAnsiTheme="minorHAnsi"/>
              </w:rPr>
              <w:t>922 KAR 1:060 Federal Title IV-E Adoption Assistance</w:t>
            </w:r>
          </w:p>
          <w:p w14:paraId="58C4F921" w14:textId="77777777" w:rsidR="0028769D" w:rsidRPr="0005032F" w:rsidRDefault="007766AC" w:rsidP="0028769D">
            <w:pPr>
              <w:rPr>
                <w:rFonts w:asciiTheme="minorHAnsi" w:hAnsiTheme="minorHAnsi"/>
              </w:rPr>
            </w:pPr>
            <w:r>
              <w:rPr>
                <w:rFonts w:asciiTheme="minorHAnsi" w:hAnsiTheme="minorHAnsi"/>
              </w:rPr>
              <w:fldChar w:fldCharType="end"/>
            </w:r>
            <w:r w:rsidR="0028769D" w:rsidRPr="0005032F">
              <w:rPr>
                <w:rFonts w:asciiTheme="minorHAnsi" w:hAnsiTheme="minorHAnsi"/>
              </w:rPr>
              <w:t>Section 5 Adoption Assistance Agreement:  (1) At the time of or prior to finalization of the adoption, an adoptive parent and the cabinet shall negotiate and sign an adoption assistance agreement which shall:</w:t>
            </w:r>
          </w:p>
          <w:p w14:paraId="17965150" w14:textId="77777777" w:rsidR="0028769D" w:rsidRPr="0005032F" w:rsidRDefault="0028769D" w:rsidP="0028769D">
            <w:pPr>
              <w:rPr>
                <w:rFonts w:asciiTheme="minorHAnsi" w:hAnsiTheme="minorHAnsi"/>
              </w:rPr>
            </w:pPr>
            <w:r w:rsidRPr="0005032F">
              <w:rPr>
                <w:rFonts w:asciiTheme="minorHAnsi" w:hAnsiTheme="minorHAnsi"/>
              </w:rPr>
              <w:t>(a) Be in effect in accordance with 42 U.S.C. 675(3) and 45 C.F.R. 1356.40(b);</w:t>
            </w:r>
          </w:p>
          <w:p w14:paraId="7CBA3A3B" w14:textId="77777777" w:rsidR="0028769D" w:rsidRPr="0005032F" w:rsidRDefault="0028769D" w:rsidP="0028769D">
            <w:pPr>
              <w:rPr>
                <w:rFonts w:asciiTheme="minorHAnsi" w:hAnsiTheme="minorHAnsi"/>
              </w:rPr>
            </w:pPr>
            <w:r w:rsidRPr="0005032F">
              <w:rPr>
                <w:rFonts w:asciiTheme="minorHAnsi" w:hAnsiTheme="minorHAnsi"/>
              </w:rPr>
              <w:t>(c) Remain in effect until terminated, even if the adoptive parent moves out of the Commonwealth of Kentucky.</w:t>
            </w:r>
          </w:p>
          <w:p w14:paraId="0F58F747" w14:textId="77777777" w:rsidR="0028769D" w:rsidRPr="0005032F" w:rsidRDefault="0028769D" w:rsidP="0028769D">
            <w:pPr>
              <w:rPr>
                <w:rFonts w:asciiTheme="minorHAnsi" w:hAnsiTheme="minorHAnsi"/>
              </w:rPr>
            </w:pPr>
          </w:p>
          <w:p w14:paraId="63130C6C" w14:textId="77777777" w:rsidR="0028769D" w:rsidRPr="009D203D" w:rsidRDefault="009D203D" w:rsidP="0028769D">
            <w:pPr>
              <w:rPr>
                <w:rStyle w:val="Hyperlink"/>
                <w:rFonts w:asciiTheme="minorHAnsi" w:hAnsiTheme="minorHAnsi"/>
              </w:rPr>
            </w:pPr>
            <w:r>
              <w:rPr>
                <w:rFonts w:asciiTheme="minorHAnsi" w:hAnsiTheme="minorHAnsi"/>
              </w:rPr>
              <w:fldChar w:fldCharType="begin"/>
            </w:r>
            <w:r>
              <w:rPr>
                <w:rFonts w:asciiTheme="minorHAnsi" w:hAnsiTheme="minorHAnsi"/>
              </w:rPr>
              <w:instrText xml:space="preserve"> HYPERLINK "https://apps.legislature.ky.gov/law/kar/922/001/050.pdf" </w:instrText>
            </w:r>
            <w:r>
              <w:rPr>
                <w:rFonts w:asciiTheme="minorHAnsi" w:hAnsiTheme="minorHAnsi"/>
              </w:rPr>
              <w:fldChar w:fldCharType="separate"/>
            </w:r>
            <w:r w:rsidR="0028769D" w:rsidRPr="009D203D">
              <w:rPr>
                <w:rStyle w:val="Hyperlink"/>
                <w:rFonts w:asciiTheme="minorHAnsi" w:hAnsiTheme="minorHAnsi"/>
              </w:rPr>
              <w:t>922 KAR 1:050</w:t>
            </w:r>
            <w:r w:rsidR="0056547A" w:rsidRPr="009D203D">
              <w:rPr>
                <w:rStyle w:val="Hyperlink"/>
                <w:rFonts w:asciiTheme="minorHAnsi" w:hAnsiTheme="minorHAnsi"/>
              </w:rPr>
              <w:t xml:space="preserve">.  </w:t>
            </w:r>
            <w:r w:rsidR="0028769D" w:rsidRPr="009D203D">
              <w:rPr>
                <w:rStyle w:val="Hyperlink"/>
                <w:rFonts w:asciiTheme="minorHAnsi" w:hAnsiTheme="minorHAnsi"/>
              </w:rPr>
              <w:t>State funded adoption assistance:</w:t>
            </w:r>
          </w:p>
          <w:p w14:paraId="6CD07CD3" w14:textId="77777777" w:rsidR="0028769D" w:rsidRPr="0005032F" w:rsidRDefault="009D203D" w:rsidP="0028769D">
            <w:pPr>
              <w:rPr>
                <w:rFonts w:asciiTheme="minorHAnsi" w:hAnsiTheme="minorHAnsi"/>
              </w:rPr>
            </w:pPr>
            <w:r>
              <w:rPr>
                <w:rFonts w:asciiTheme="minorHAnsi" w:hAnsiTheme="minorHAnsi"/>
              </w:rPr>
              <w:fldChar w:fldCharType="end"/>
            </w:r>
            <w:r w:rsidR="0028769D" w:rsidRPr="0005032F">
              <w:rPr>
                <w:rFonts w:asciiTheme="minorHAnsi" w:hAnsiTheme="minorHAnsi"/>
              </w:rPr>
              <w:t>Section 5</w:t>
            </w:r>
            <w:r w:rsidR="0056547A" w:rsidRPr="0005032F">
              <w:rPr>
                <w:rFonts w:asciiTheme="minorHAnsi" w:hAnsiTheme="minorHAnsi"/>
              </w:rPr>
              <w:t xml:space="preserve">.  </w:t>
            </w:r>
            <w:r w:rsidR="0028769D" w:rsidRPr="0005032F">
              <w:rPr>
                <w:rFonts w:asciiTheme="minorHAnsi" w:hAnsiTheme="minorHAnsi"/>
              </w:rPr>
              <w:t>Adoption Assistance Agreement.  Prior to finalization of the adoption, the prospective adoptive parent and the cabinet shall negotiate and sign an adoption assistance agreement in accordance with KRS 199.555(6) that shall:</w:t>
            </w:r>
          </w:p>
          <w:p w14:paraId="15519295" w14:textId="77777777" w:rsidR="0028769D" w:rsidRPr="0005032F" w:rsidRDefault="0028769D" w:rsidP="0028769D">
            <w:pPr>
              <w:rPr>
                <w:rFonts w:asciiTheme="minorHAnsi" w:hAnsiTheme="minorHAnsi"/>
              </w:rPr>
            </w:pPr>
            <w:r w:rsidRPr="0005032F">
              <w:rPr>
                <w:rFonts w:asciiTheme="minorHAnsi" w:hAnsiTheme="minorHAnsi"/>
              </w:rPr>
              <w:t>(1) Determine the nature and amount of the adoption subsidy; and</w:t>
            </w:r>
          </w:p>
          <w:p w14:paraId="75710F34" w14:textId="77777777" w:rsidR="0028769D" w:rsidRPr="0005032F" w:rsidRDefault="0028769D" w:rsidP="0028769D">
            <w:pPr>
              <w:rPr>
                <w:rFonts w:asciiTheme="minorHAnsi" w:hAnsiTheme="minorHAnsi"/>
              </w:rPr>
            </w:pPr>
            <w:r w:rsidRPr="0005032F">
              <w:rPr>
                <w:rFonts w:asciiTheme="minorHAnsi" w:hAnsiTheme="minorHAnsi"/>
              </w:rPr>
              <w:t>(2) Remain in effect until suspended or terminated in accordance with Section 6 of this administrative regulation.</w:t>
            </w:r>
          </w:p>
          <w:p w14:paraId="0D613D1F" w14:textId="77777777" w:rsidR="0028769D" w:rsidRPr="0005032F" w:rsidRDefault="0028769D" w:rsidP="0028769D">
            <w:pPr>
              <w:rPr>
                <w:rFonts w:asciiTheme="minorHAnsi" w:hAnsiTheme="minorHAnsi"/>
              </w:rPr>
            </w:pPr>
          </w:p>
          <w:p w14:paraId="66729238" w14:textId="77777777" w:rsidR="0028769D" w:rsidRPr="0005032F" w:rsidRDefault="0028769D" w:rsidP="0028769D">
            <w:pPr>
              <w:rPr>
                <w:rFonts w:asciiTheme="minorHAnsi" w:hAnsiTheme="minorHAnsi"/>
              </w:rPr>
            </w:pPr>
            <w:r w:rsidRPr="0005032F">
              <w:rPr>
                <w:rFonts w:asciiTheme="minorHAnsi" w:hAnsiTheme="minorHAnsi"/>
              </w:rPr>
              <w:t>Section 7</w:t>
            </w:r>
            <w:r w:rsidR="00121C93" w:rsidRPr="0005032F">
              <w:rPr>
                <w:rFonts w:asciiTheme="minorHAnsi" w:hAnsiTheme="minorHAnsi"/>
              </w:rPr>
              <w:t xml:space="preserve">.  </w:t>
            </w:r>
            <w:r w:rsidRPr="0005032F">
              <w:rPr>
                <w:rFonts w:asciiTheme="minorHAnsi" w:hAnsiTheme="minorHAnsi"/>
              </w:rPr>
              <w:t xml:space="preserve">Adoption Assistance Payments. </w:t>
            </w:r>
          </w:p>
          <w:p w14:paraId="546064E1" w14:textId="77777777" w:rsidR="0028769D" w:rsidRPr="0005032F" w:rsidRDefault="0028769D" w:rsidP="0028769D">
            <w:pPr>
              <w:rPr>
                <w:rFonts w:asciiTheme="minorHAnsi" w:hAnsiTheme="minorHAnsi"/>
              </w:rPr>
            </w:pPr>
            <w:r w:rsidRPr="0005032F">
              <w:rPr>
                <w:rFonts w:asciiTheme="minorHAnsi" w:hAnsiTheme="minorHAnsi"/>
              </w:rPr>
              <w:t>(2) An adoption assistance payment shall begin on the date that the adoption placement agreement and adoption assistance agreement are signed by the adoptive parent and the cabinet</w:t>
            </w:r>
            <w:r w:rsidR="00121C93" w:rsidRPr="0005032F">
              <w:rPr>
                <w:rFonts w:asciiTheme="minorHAnsi" w:hAnsiTheme="minorHAnsi"/>
              </w:rPr>
              <w:t xml:space="preserve">.  </w:t>
            </w:r>
          </w:p>
        </w:tc>
      </w:tr>
      <w:tr w:rsidR="0028769D" w:rsidRPr="003D43ED" w14:paraId="6D3A55F7"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6C2158E6" w14:textId="77777777" w:rsidR="0028769D" w:rsidRPr="003D43ED" w:rsidRDefault="0028769D" w:rsidP="0028769D">
            <w:pPr>
              <w:spacing w:after="192"/>
              <w:rPr>
                <w:rFonts w:asciiTheme="minorHAnsi" w:hAnsiTheme="minorHAnsi"/>
              </w:rPr>
            </w:pPr>
            <w:r w:rsidRPr="003D43ED">
              <w:rPr>
                <w:rFonts w:asciiTheme="minorHAnsi" w:hAnsiTheme="minorHAnsi"/>
              </w:rPr>
              <w:lastRenderedPageBreak/>
              <w:t>1356.40(b)(2)</w:t>
            </w:r>
            <w:r w:rsidRPr="003D43ED">
              <w:rPr>
                <w:rFonts w:asciiTheme="minorHAnsi" w:hAnsiTheme="minorHAnsi"/>
              </w:rPr>
              <w:br/>
              <w:t>475(3)</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565C5A2D" w14:textId="77777777" w:rsidR="0028769D" w:rsidRPr="003D43ED" w:rsidRDefault="0028769D" w:rsidP="0028769D">
            <w:pPr>
              <w:pStyle w:val="cell1"/>
              <w:spacing w:after="0"/>
              <w:rPr>
                <w:rFonts w:asciiTheme="minorHAnsi" w:hAnsiTheme="minorHAnsi"/>
              </w:rPr>
            </w:pPr>
            <w:r w:rsidRPr="003D43ED">
              <w:rPr>
                <w:rFonts w:asciiTheme="minorHAnsi" w:hAnsiTheme="minorHAnsi"/>
              </w:rPr>
              <w:t>b. specifies the duration of the agreement;</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2FFC5C78" w14:textId="77777777" w:rsidR="0028769D" w:rsidRPr="0005032F" w:rsidRDefault="00261AD4" w:rsidP="0028769D">
            <w:pPr>
              <w:rPr>
                <w:rFonts w:asciiTheme="minorHAnsi" w:hAnsiTheme="minorHAnsi"/>
              </w:rPr>
            </w:pPr>
            <w:hyperlink r:id="rId295" w:history="1">
              <w:r w:rsidR="0028769D" w:rsidRPr="006E6FA3">
                <w:rPr>
                  <w:rStyle w:val="Hyperlink"/>
                  <w:rFonts w:asciiTheme="minorHAnsi" w:hAnsiTheme="minorHAnsi"/>
                  <w:color w:val="0000FF"/>
                </w:rPr>
                <w:t>KRS 199.557 Federal Title IV-E Adoption Assistance</w:t>
              </w:r>
            </w:hyperlink>
            <w:r w:rsidR="0028769D" w:rsidRPr="0005032F">
              <w:rPr>
                <w:rFonts w:asciiTheme="minorHAnsi" w:hAnsiTheme="minorHAnsi"/>
              </w:rPr>
              <w:t xml:space="preserve"> states in Section (3) Agreements for Federal Title IV-E adoption assistance under this section shall be made prior to the adoption of the child.</w:t>
            </w:r>
          </w:p>
          <w:p w14:paraId="7F74458D" w14:textId="77777777" w:rsidR="0028769D" w:rsidRPr="0005032F" w:rsidRDefault="0028769D" w:rsidP="0028769D">
            <w:pPr>
              <w:rPr>
                <w:rFonts w:asciiTheme="minorHAnsi" w:hAnsiTheme="minorHAnsi"/>
              </w:rPr>
            </w:pPr>
          </w:p>
          <w:p w14:paraId="2A9D29E3" w14:textId="77777777" w:rsidR="0028769D" w:rsidRPr="0005032F" w:rsidRDefault="00261AD4" w:rsidP="0028769D">
            <w:pPr>
              <w:rPr>
                <w:rFonts w:asciiTheme="minorHAnsi" w:hAnsiTheme="minorHAnsi"/>
              </w:rPr>
            </w:pPr>
            <w:hyperlink r:id="rId296" w:history="1">
              <w:r w:rsidR="0028769D" w:rsidRPr="009D203D">
                <w:rPr>
                  <w:rStyle w:val="Hyperlink"/>
                  <w:rFonts w:asciiTheme="minorHAnsi" w:hAnsiTheme="minorHAnsi"/>
                </w:rPr>
                <w:t>922 KAR 1:060 Federal Title IV-E Adoption Assistance</w:t>
              </w:r>
            </w:hyperlink>
            <w:r w:rsidR="0028769D" w:rsidRPr="0005032F">
              <w:rPr>
                <w:rFonts w:asciiTheme="minorHAnsi" w:hAnsiTheme="minorHAnsi"/>
              </w:rPr>
              <w:t xml:space="preserve"> states in Section 5  Adoption Assistance Agreement: At the time of or prior to finalization of the adoption, an adoptive parent and the cabinet shall negotiate and sign an adoption assistance agreement which shall:</w:t>
            </w:r>
          </w:p>
          <w:p w14:paraId="6A5CA016" w14:textId="77777777" w:rsidR="0028769D" w:rsidRPr="0005032F" w:rsidRDefault="0028769D" w:rsidP="0028769D">
            <w:pPr>
              <w:rPr>
                <w:rFonts w:asciiTheme="minorHAnsi" w:hAnsiTheme="minorHAnsi"/>
              </w:rPr>
            </w:pPr>
            <w:r w:rsidRPr="0005032F">
              <w:rPr>
                <w:rFonts w:asciiTheme="minorHAnsi" w:hAnsiTheme="minorHAnsi"/>
              </w:rPr>
              <w:t>(a) Be in effect in accordance with 42 U.S.C. 675(3) and 45 C.F.R. 1356.40(b);</w:t>
            </w:r>
          </w:p>
          <w:p w14:paraId="7E7655CA" w14:textId="77777777" w:rsidR="0028769D" w:rsidRPr="0005032F" w:rsidRDefault="0028769D" w:rsidP="0028769D">
            <w:pPr>
              <w:rPr>
                <w:rFonts w:asciiTheme="minorHAnsi" w:hAnsiTheme="minorHAnsi"/>
              </w:rPr>
            </w:pPr>
            <w:r w:rsidRPr="0005032F">
              <w:rPr>
                <w:rFonts w:asciiTheme="minorHAnsi" w:hAnsiTheme="minorHAnsi"/>
              </w:rPr>
              <w:t>(c) Remain in effect until terminated, even if the adoptive parent moves out of the Commonwealth of Kentucky.</w:t>
            </w:r>
          </w:p>
          <w:p w14:paraId="1CC61282" w14:textId="77777777" w:rsidR="0028769D" w:rsidRPr="0005032F" w:rsidRDefault="0028769D" w:rsidP="0028769D">
            <w:pPr>
              <w:rPr>
                <w:rFonts w:asciiTheme="minorHAnsi" w:hAnsiTheme="minorHAnsi"/>
              </w:rPr>
            </w:pPr>
          </w:p>
          <w:p w14:paraId="75C0BCE5" w14:textId="77777777" w:rsidR="0028769D" w:rsidRPr="0005032F" w:rsidRDefault="00261AD4" w:rsidP="0028769D">
            <w:pPr>
              <w:rPr>
                <w:rFonts w:asciiTheme="minorHAnsi" w:hAnsiTheme="minorHAnsi"/>
              </w:rPr>
            </w:pPr>
            <w:hyperlink r:id="rId297" w:history="1">
              <w:r w:rsidR="0028769D" w:rsidRPr="006E6FA3">
                <w:rPr>
                  <w:rStyle w:val="Hyperlink"/>
                  <w:rFonts w:asciiTheme="minorHAnsi" w:hAnsiTheme="minorHAnsi"/>
                  <w:color w:val="0000FF"/>
                </w:rPr>
                <w:t>922 KAR 1:050</w:t>
              </w:r>
              <w:r w:rsidR="00121C93" w:rsidRPr="006E6FA3">
                <w:rPr>
                  <w:rStyle w:val="Hyperlink"/>
                  <w:rFonts w:asciiTheme="minorHAnsi" w:hAnsiTheme="minorHAnsi"/>
                  <w:color w:val="0000FF"/>
                </w:rPr>
                <w:t xml:space="preserve">.  </w:t>
              </w:r>
              <w:r w:rsidR="0028769D" w:rsidRPr="006E6FA3">
                <w:rPr>
                  <w:rStyle w:val="Hyperlink"/>
                  <w:rFonts w:asciiTheme="minorHAnsi" w:hAnsiTheme="minorHAnsi"/>
                  <w:color w:val="0000FF"/>
                </w:rPr>
                <w:t>State funded adoption assistance</w:t>
              </w:r>
            </w:hyperlink>
            <w:r w:rsidR="0028769D" w:rsidRPr="0005032F">
              <w:rPr>
                <w:rFonts w:asciiTheme="minorHAnsi" w:hAnsiTheme="minorHAnsi"/>
              </w:rPr>
              <w:t>:</w:t>
            </w:r>
          </w:p>
          <w:p w14:paraId="7E1B9BD1" w14:textId="77777777" w:rsidR="0028769D" w:rsidRPr="0005032F" w:rsidRDefault="0028769D" w:rsidP="0028769D">
            <w:pPr>
              <w:rPr>
                <w:rFonts w:asciiTheme="minorHAnsi" w:hAnsiTheme="minorHAnsi"/>
              </w:rPr>
            </w:pPr>
            <w:r w:rsidRPr="0005032F">
              <w:rPr>
                <w:rFonts w:asciiTheme="minorHAnsi" w:hAnsiTheme="minorHAnsi"/>
              </w:rPr>
              <w:t>Section 5</w:t>
            </w:r>
            <w:r w:rsidR="00121C93" w:rsidRPr="0005032F">
              <w:rPr>
                <w:rFonts w:asciiTheme="minorHAnsi" w:hAnsiTheme="minorHAnsi"/>
              </w:rPr>
              <w:t xml:space="preserve">.  </w:t>
            </w:r>
            <w:r w:rsidRPr="0005032F">
              <w:rPr>
                <w:rFonts w:asciiTheme="minorHAnsi" w:hAnsiTheme="minorHAnsi"/>
              </w:rPr>
              <w:t>Adoption Assistance Agreement.  Prior to finalization of the adoption, the prospective adoptive parent and the cabinet shall negotiate and sign an adoption assistance agreement in accordance with KRS 199.555(6) that shall:</w:t>
            </w:r>
          </w:p>
          <w:p w14:paraId="0435A03C" w14:textId="77777777" w:rsidR="0028769D" w:rsidRPr="0005032F" w:rsidRDefault="0028769D" w:rsidP="0028769D">
            <w:pPr>
              <w:rPr>
                <w:rFonts w:asciiTheme="minorHAnsi" w:hAnsiTheme="minorHAnsi"/>
              </w:rPr>
            </w:pPr>
            <w:r w:rsidRPr="0005032F">
              <w:rPr>
                <w:rFonts w:asciiTheme="minorHAnsi" w:hAnsiTheme="minorHAnsi"/>
              </w:rPr>
              <w:t>(1) Determine the nature and amount of the adoption subsidy; and</w:t>
            </w:r>
          </w:p>
          <w:p w14:paraId="1850C24A" w14:textId="77777777" w:rsidR="0028769D" w:rsidRPr="0005032F" w:rsidRDefault="0028769D" w:rsidP="0028769D">
            <w:pPr>
              <w:rPr>
                <w:rFonts w:asciiTheme="minorHAnsi" w:hAnsiTheme="minorHAnsi"/>
              </w:rPr>
            </w:pPr>
            <w:r w:rsidRPr="0005032F">
              <w:rPr>
                <w:rFonts w:asciiTheme="minorHAnsi" w:hAnsiTheme="minorHAnsi"/>
              </w:rPr>
              <w:t>(2) Remain in effect until suspended or terminated in accordance with Section 6 of this administrative regulation</w:t>
            </w:r>
            <w:r w:rsidR="00121C93" w:rsidRPr="0005032F">
              <w:rPr>
                <w:rFonts w:asciiTheme="minorHAnsi" w:hAnsiTheme="minorHAnsi"/>
              </w:rPr>
              <w:t xml:space="preserve">.  </w:t>
            </w:r>
          </w:p>
        </w:tc>
      </w:tr>
      <w:tr w:rsidR="0028769D" w:rsidRPr="003D43ED" w14:paraId="6B3B0428"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7200D0B3" w14:textId="77777777" w:rsidR="0028769D" w:rsidRPr="003D43ED" w:rsidRDefault="0028769D" w:rsidP="0028769D">
            <w:pPr>
              <w:spacing w:after="192"/>
              <w:rPr>
                <w:rFonts w:asciiTheme="minorHAnsi" w:hAnsiTheme="minorHAnsi"/>
              </w:rPr>
            </w:pPr>
            <w:r w:rsidRPr="003D43ED">
              <w:rPr>
                <w:rFonts w:asciiTheme="minorHAnsi" w:hAnsiTheme="minorHAnsi"/>
              </w:rPr>
              <w:lastRenderedPageBreak/>
              <w:t>1356.40(b)(3)</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2453597E" w14:textId="77777777" w:rsidR="0028769D" w:rsidRPr="003D43ED" w:rsidRDefault="0028769D" w:rsidP="0028769D">
            <w:pPr>
              <w:pStyle w:val="cell1"/>
              <w:rPr>
                <w:rFonts w:asciiTheme="minorHAnsi" w:hAnsiTheme="minorHAnsi"/>
              </w:rPr>
            </w:pPr>
            <w:r w:rsidRPr="003D43ED">
              <w:rPr>
                <w:rFonts w:asciiTheme="minorHAnsi" w:hAnsiTheme="minorHAnsi"/>
              </w:rPr>
              <w:t>c. specifies the amount of the adoption assistance payments (if any) and the nature and amount of any other payments, services and assistance to be provided (including non-recurring adoption expenses in agreements for expenditures incurred by the parents);</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2C9CF0FF" w14:textId="77777777" w:rsidR="0028769D" w:rsidRPr="0005032F" w:rsidRDefault="00261AD4" w:rsidP="0028769D">
            <w:pPr>
              <w:rPr>
                <w:rFonts w:asciiTheme="minorHAnsi" w:hAnsiTheme="minorHAnsi"/>
              </w:rPr>
            </w:pPr>
            <w:hyperlink r:id="rId298" w:history="1">
              <w:r w:rsidR="0028769D" w:rsidRPr="006E6FA3">
                <w:rPr>
                  <w:rStyle w:val="Hyperlink"/>
                  <w:rFonts w:asciiTheme="minorHAnsi" w:hAnsiTheme="minorHAnsi"/>
                  <w:color w:val="0000FF"/>
                </w:rPr>
                <w:t>KRS 199.557 Federal Title IV-E Adoption Assistance</w:t>
              </w:r>
            </w:hyperlink>
            <w:r w:rsidR="0028769D" w:rsidRPr="0005032F">
              <w:rPr>
                <w:rFonts w:asciiTheme="minorHAnsi" w:hAnsiTheme="minorHAnsi"/>
              </w:rPr>
              <w:t xml:space="preserve"> states in Section (3) Agreements for Federal Title IV-E adoption assistance under this section shall be made prior to the adoption of the child.</w:t>
            </w:r>
          </w:p>
          <w:p w14:paraId="1BD61F49" w14:textId="77777777" w:rsidR="0028769D" w:rsidRPr="0005032F" w:rsidRDefault="0028769D" w:rsidP="0028769D">
            <w:pPr>
              <w:rPr>
                <w:rFonts w:asciiTheme="minorHAnsi" w:hAnsiTheme="minorHAnsi"/>
              </w:rPr>
            </w:pPr>
          </w:p>
          <w:p w14:paraId="007AF34A" w14:textId="77777777" w:rsidR="0028769D" w:rsidRPr="0005032F" w:rsidRDefault="00261AD4" w:rsidP="0028769D">
            <w:pPr>
              <w:rPr>
                <w:rFonts w:asciiTheme="minorHAnsi" w:hAnsiTheme="minorHAnsi"/>
              </w:rPr>
            </w:pPr>
            <w:hyperlink r:id="rId299" w:history="1">
              <w:r w:rsidR="0028769D" w:rsidRPr="006E6FA3">
                <w:rPr>
                  <w:rStyle w:val="Hyperlink"/>
                  <w:rFonts w:asciiTheme="minorHAnsi" w:hAnsiTheme="minorHAnsi"/>
                  <w:color w:val="0000FF"/>
                </w:rPr>
                <w:t>922 KAR 1:060 Federal Title IV-E Adoption Assistance</w:t>
              </w:r>
            </w:hyperlink>
            <w:r w:rsidR="0028769D" w:rsidRPr="0005032F">
              <w:rPr>
                <w:rFonts w:asciiTheme="minorHAnsi" w:hAnsiTheme="minorHAnsi"/>
              </w:rPr>
              <w:t xml:space="preserve"> states in Section 5:  At the time of or prior to finalization of the adoption, an adoptive parent and the cabinet shall negotiate and sign an adoption assistance agreement which shall:</w:t>
            </w:r>
          </w:p>
          <w:p w14:paraId="07D4011A" w14:textId="77777777" w:rsidR="0028769D" w:rsidRPr="0005032F" w:rsidRDefault="0028769D" w:rsidP="0028769D">
            <w:pPr>
              <w:rPr>
                <w:rFonts w:asciiTheme="minorHAnsi" w:hAnsiTheme="minorHAnsi"/>
              </w:rPr>
            </w:pPr>
            <w:r w:rsidRPr="0005032F">
              <w:rPr>
                <w:rFonts w:asciiTheme="minorHAnsi" w:hAnsiTheme="minorHAnsi"/>
              </w:rPr>
              <w:t>(b) Determine the nature and amount of the adoption subsidy;</w:t>
            </w:r>
          </w:p>
        </w:tc>
      </w:tr>
      <w:tr w:rsidR="005F6C2E" w:rsidRPr="003D43ED" w14:paraId="3B205E6E"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521B6356" w14:textId="77777777" w:rsidR="005F6C2E" w:rsidRPr="003D43ED" w:rsidRDefault="005F6C2E" w:rsidP="005F6C2E">
            <w:pPr>
              <w:spacing w:after="192"/>
              <w:rPr>
                <w:rFonts w:asciiTheme="minorHAnsi" w:hAnsiTheme="minorHAnsi"/>
              </w:rPr>
            </w:pPr>
            <w:r w:rsidRPr="003D43ED">
              <w:rPr>
                <w:rFonts w:asciiTheme="minorHAnsi" w:hAnsiTheme="minorHAnsi"/>
              </w:rPr>
              <w:t>473(b)</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7FBEB294" w14:textId="77777777" w:rsidR="005F6C2E" w:rsidRPr="003D43ED" w:rsidRDefault="005F6C2E" w:rsidP="005F6C2E">
            <w:pPr>
              <w:pStyle w:val="cell1"/>
              <w:rPr>
                <w:rFonts w:asciiTheme="minorHAnsi" w:hAnsiTheme="minorHAnsi"/>
              </w:rPr>
            </w:pPr>
            <w:r w:rsidRPr="003D43ED">
              <w:rPr>
                <w:rFonts w:asciiTheme="minorHAnsi" w:hAnsiTheme="minorHAnsi"/>
              </w:rPr>
              <w:t>d. specifies the child's eligibility for title XIX and title XX;</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51D5DDE3" w14:textId="77777777" w:rsidR="005F6C2E" w:rsidRPr="0005032F" w:rsidRDefault="00261AD4" w:rsidP="005F6C2E">
            <w:pPr>
              <w:rPr>
                <w:rFonts w:asciiTheme="minorHAnsi" w:hAnsiTheme="minorHAnsi"/>
              </w:rPr>
            </w:pPr>
            <w:hyperlink r:id="rId300" w:history="1">
              <w:r w:rsidR="005F6C2E" w:rsidRPr="006E6FA3">
                <w:rPr>
                  <w:rStyle w:val="Hyperlink"/>
                  <w:rFonts w:asciiTheme="minorHAnsi" w:hAnsiTheme="minorHAnsi"/>
                  <w:color w:val="0000FF"/>
                </w:rPr>
                <w:t>DPP-1258 Title IV-E Adoption Assistance Agreement</w:t>
              </w:r>
            </w:hyperlink>
            <w:r w:rsidR="005F6C2E" w:rsidRPr="0005032F">
              <w:rPr>
                <w:rFonts w:asciiTheme="minorHAnsi" w:hAnsiTheme="minorHAnsi"/>
              </w:rPr>
              <w:t>:</w:t>
            </w:r>
          </w:p>
          <w:p w14:paraId="14AE2CB4" w14:textId="77777777" w:rsidR="005F6C2E" w:rsidRPr="0005032F" w:rsidRDefault="005F6C2E" w:rsidP="005F6C2E">
            <w:pPr>
              <w:rPr>
                <w:rFonts w:asciiTheme="minorHAnsi" w:hAnsiTheme="minorHAnsi"/>
              </w:rPr>
            </w:pPr>
            <w:r w:rsidRPr="0005032F">
              <w:rPr>
                <w:rFonts w:asciiTheme="minorHAnsi" w:hAnsiTheme="minorHAnsi"/>
              </w:rPr>
              <w:t>I.  Section C.  Medical Care</w:t>
            </w:r>
          </w:p>
          <w:p w14:paraId="78F5A3B1" w14:textId="77777777" w:rsidR="005F6C2E" w:rsidRPr="0005032F" w:rsidRDefault="005F6C2E" w:rsidP="005F6C2E">
            <w:pPr>
              <w:rPr>
                <w:rFonts w:asciiTheme="minorHAnsi" w:hAnsiTheme="minorHAnsi"/>
              </w:rPr>
            </w:pPr>
            <w:r w:rsidRPr="0005032F">
              <w:rPr>
                <w:rFonts w:asciiTheme="minorHAnsi" w:hAnsiTheme="minorHAnsi"/>
              </w:rPr>
              <w:t>1. State Funded and Title IV-E Eligible</w:t>
            </w:r>
          </w:p>
          <w:p w14:paraId="0295C73F" w14:textId="77777777" w:rsidR="005F6C2E" w:rsidRPr="0005032F" w:rsidRDefault="005F6C2E" w:rsidP="005F6C2E">
            <w:pPr>
              <w:rPr>
                <w:rFonts w:asciiTheme="minorHAnsi" w:hAnsiTheme="minorHAnsi"/>
              </w:rPr>
            </w:pPr>
            <w:r w:rsidRPr="0005032F">
              <w:rPr>
                <w:rFonts w:asciiTheme="minorHAnsi" w:hAnsiTheme="minorHAnsi"/>
              </w:rPr>
              <w:t xml:space="preserve">Medical benefits as provided under Title XIX of the Social Security Act (Medicaid) shall be available in accordance with the procedures of the Commonwealth of Kentucky.  It is agreed that whenever possible the </w:t>
            </w:r>
            <w:r w:rsidRPr="0005032F">
              <w:rPr>
                <w:rFonts w:asciiTheme="minorHAnsi" w:hAnsiTheme="minorHAnsi"/>
              </w:rPr>
              <w:lastRenderedPageBreak/>
              <w:t xml:space="preserve">child shall be included under the adoptive family's health insurance, which shall be utilized to the fullest extent possible. </w:t>
            </w:r>
          </w:p>
          <w:p w14:paraId="47097ECC" w14:textId="77777777" w:rsidR="005F6C2E" w:rsidRPr="0005032F" w:rsidRDefault="005F6C2E" w:rsidP="005F6C2E">
            <w:pPr>
              <w:rPr>
                <w:rFonts w:asciiTheme="minorHAnsi" w:hAnsiTheme="minorHAnsi"/>
              </w:rPr>
            </w:pPr>
          </w:p>
          <w:p w14:paraId="525239D1" w14:textId="77777777" w:rsidR="005F6C2E" w:rsidRPr="0005032F" w:rsidRDefault="005F6C2E" w:rsidP="005F6C2E">
            <w:pPr>
              <w:rPr>
                <w:rFonts w:asciiTheme="minorHAnsi" w:hAnsiTheme="minorHAnsi"/>
              </w:rPr>
            </w:pPr>
            <w:r w:rsidRPr="0005032F">
              <w:rPr>
                <w:rFonts w:asciiTheme="minorHAnsi" w:hAnsiTheme="minorHAnsi"/>
              </w:rPr>
              <w:t>2. Title IV-E Eligible Only</w:t>
            </w:r>
          </w:p>
          <w:p w14:paraId="3780F260" w14:textId="77777777" w:rsidR="005F6C2E" w:rsidRPr="0005032F" w:rsidRDefault="005F6C2E" w:rsidP="005F6C2E">
            <w:pPr>
              <w:rPr>
                <w:rFonts w:asciiTheme="minorHAnsi" w:hAnsiTheme="minorHAnsi"/>
              </w:rPr>
            </w:pPr>
            <w:r w:rsidRPr="0005032F">
              <w:rPr>
                <w:rFonts w:asciiTheme="minorHAnsi" w:hAnsiTheme="minorHAnsi"/>
              </w:rPr>
              <w:t>Medical reimbursement shall be provided by the Commonwealth of Kentucky if the child moves to another state and the cost of medical care provided under this agreement is not provided by Title XIX in the state in which the child resides.</w:t>
            </w:r>
          </w:p>
          <w:p w14:paraId="68DF127B" w14:textId="77777777" w:rsidR="005F6C2E" w:rsidRPr="0005032F" w:rsidRDefault="005F6C2E" w:rsidP="005F6C2E">
            <w:pPr>
              <w:rPr>
                <w:rFonts w:asciiTheme="minorHAnsi" w:hAnsiTheme="minorHAnsi"/>
              </w:rPr>
            </w:pPr>
          </w:p>
          <w:p w14:paraId="50D4EF12" w14:textId="77777777" w:rsidR="005F6C2E" w:rsidRPr="0005032F" w:rsidRDefault="005F6C2E" w:rsidP="005F6C2E">
            <w:pPr>
              <w:rPr>
                <w:rFonts w:asciiTheme="minorHAnsi" w:hAnsiTheme="minorHAnsi"/>
              </w:rPr>
            </w:pPr>
            <w:r w:rsidRPr="0005032F">
              <w:rPr>
                <w:rFonts w:asciiTheme="minorHAnsi" w:hAnsiTheme="minorHAnsi"/>
              </w:rPr>
              <w:t xml:space="preserve">Section </w:t>
            </w:r>
            <w:r w:rsidR="00121C93" w:rsidRPr="0005032F">
              <w:rPr>
                <w:rFonts w:asciiTheme="minorHAnsi" w:hAnsiTheme="minorHAnsi"/>
              </w:rPr>
              <w:t>C</w:t>
            </w:r>
            <w:r w:rsidRPr="0005032F">
              <w:rPr>
                <w:rFonts w:asciiTheme="minorHAnsi" w:hAnsiTheme="minorHAnsi"/>
              </w:rPr>
              <w:t>.  Social Services</w:t>
            </w:r>
          </w:p>
          <w:p w14:paraId="13E45F15" w14:textId="77777777" w:rsidR="005F6C2E" w:rsidRPr="0005032F" w:rsidRDefault="005F6C2E" w:rsidP="005F6C2E">
            <w:pPr>
              <w:rPr>
                <w:rFonts w:asciiTheme="minorHAnsi" w:hAnsiTheme="minorHAnsi"/>
              </w:rPr>
            </w:pPr>
            <w:r w:rsidRPr="0005032F">
              <w:rPr>
                <w:rFonts w:asciiTheme="minorHAnsi" w:hAnsiTheme="minorHAnsi"/>
              </w:rPr>
              <w:t>Social services as provided under Title XX of the Social Security Act shall be available in accordance with the procedures of the state of residence.  Application for social services may be made at the local Social Services Office</w:t>
            </w:r>
            <w:r w:rsidR="00121C93" w:rsidRPr="0005032F">
              <w:rPr>
                <w:rFonts w:asciiTheme="minorHAnsi" w:hAnsiTheme="minorHAnsi"/>
              </w:rPr>
              <w:t xml:space="preserve">.  </w:t>
            </w:r>
          </w:p>
        </w:tc>
      </w:tr>
      <w:tr w:rsidR="005F6C2E" w:rsidRPr="003D43ED" w14:paraId="025C3BAD"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63D36578" w14:textId="77777777" w:rsidR="005F6C2E" w:rsidRPr="003D43ED" w:rsidRDefault="005F6C2E" w:rsidP="005F6C2E">
            <w:pPr>
              <w:spacing w:after="192"/>
              <w:rPr>
                <w:rFonts w:asciiTheme="minorHAnsi" w:hAnsiTheme="minorHAnsi"/>
              </w:rPr>
            </w:pPr>
            <w:r w:rsidRPr="003D43ED">
              <w:rPr>
                <w:rFonts w:asciiTheme="minorHAnsi" w:hAnsiTheme="minorHAnsi"/>
              </w:rPr>
              <w:lastRenderedPageBreak/>
              <w:t>475(3)(B)</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3FE89FAF" w14:textId="77777777" w:rsidR="005F6C2E" w:rsidRPr="003D43ED" w:rsidRDefault="005F6C2E" w:rsidP="005F6C2E">
            <w:pPr>
              <w:pStyle w:val="cell1"/>
              <w:rPr>
                <w:rFonts w:asciiTheme="minorHAnsi" w:hAnsiTheme="minorHAnsi"/>
              </w:rPr>
            </w:pPr>
            <w:r w:rsidRPr="003D43ED">
              <w:rPr>
                <w:rFonts w:asciiTheme="minorHAnsi" w:hAnsiTheme="minorHAnsi"/>
              </w:rPr>
              <w:t>e. specifies that the agreement remains in effect regardless of the State or Tribal service area of residence of the adoptive parents;</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5A42D669" w14:textId="77777777" w:rsidR="005F6C2E" w:rsidRPr="0005032F" w:rsidRDefault="00261AD4" w:rsidP="005F6C2E">
            <w:pPr>
              <w:rPr>
                <w:rFonts w:asciiTheme="minorHAnsi" w:hAnsiTheme="minorHAnsi"/>
              </w:rPr>
            </w:pPr>
            <w:hyperlink r:id="rId301" w:history="1">
              <w:r w:rsidR="005F6C2E" w:rsidRPr="006E6FA3">
                <w:rPr>
                  <w:rStyle w:val="Hyperlink"/>
                  <w:rFonts w:asciiTheme="minorHAnsi" w:hAnsiTheme="minorHAnsi"/>
                  <w:color w:val="0000FF"/>
                </w:rPr>
                <w:t>DPP-1258 Title IV-E Adoption Assistance Agreement</w:t>
              </w:r>
            </w:hyperlink>
            <w:r w:rsidR="005F6C2E" w:rsidRPr="0005032F">
              <w:rPr>
                <w:rFonts w:asciiTheme="minorHAnsi" w:hAnsiTheme="minorHAnsi"/>
              </w:rPr>
              <w:t xml:space="preserve">:  </w:t>
            </w:r>
          </w:p>
          <w:p w14:paraId="5128722E" w14:textId="77777777" w:rsidR="005F6C2E" w:rsidRPr="0005032F" w:rsidRDefault="005F6C2E" w:rsidP="005F6C2E">
            <w:pPr>
              <w:rPr>
                <w:rFonts w:asciiTheme="minorHAnsi" w:hAnsiTheme="minorHAnsi"/>
              </w:rPr>
            </w:pPr>
            <w:r w:rsidRPr="0005032F">
              <w:rPr>
                <w:rFonts w:asciiTheme="minorHAnsi" w:hAnsiTheme="minorHAnsi"/>
              </w:rPr>
              <w:t xml:space="preserve">I.  Section </w:t>
            </w:r>
            <w:r w:rsidR="00121C93" w:rsidRPr="0005032F">
              <w:rPr>
                <w:rFonts w:asciiTheme="minorHAnsi" w:hAnsiTheme="minorHAnsi"/>
              </w:rPr>
              <w:t>C</w:t>
            </w:r>
            <w:r w:rsidRPr="0005032F">
              <w:rPr>
                <w:rFonts w:asciiTheme="minorHAnsi" w:hAnsiTheme="minorHAnsi"/>
              </w:rPr>
              <w:t>.  Social Services</w:t>
            </w:r>
          </w:p>
          <w:p w14:paraId="17B1281A" w14:textId="77777777" w:rsidR="005F6C2E" w:rsidRPr="0005032F" w:rsidRDefault="005F6C2E" w:rsidP="005F6C2E">
            <w:pPr>
              <w:rPr>
                <w:rFonts w:asciiTheme="minorHAnsi" w:hAnsiTheme="minorHAnsi"/>
              </w:rPr>
            </w:pPr>
            <w:r w:rsidRPr="0005032F">
              <w:rPr>
                <w:rFonts w:asciiTheme="minorHAnsi" w:hAnsiTheme="minorHAnsi"/>
              </w:rPr>
              <w:t>This Adoption Assistance Agreement shall continue in force in the event the adoptive family lives in or moves to a state other than Kentucky.  Kentucky is a member of the Interstate Compact on Adoption and Medical Assistance.  All necessary documentation shall be forwarded to the receiving state upon notification of a pending move of an active assistance family.  Detailed instructions shall be supplied to the family at the time of the move with regard to how and where to apply for medical care and social services.  Adoption assistance payments shall continue from the Commonwealth of Kentucky.</w:t>
            </w:r>
          </w:p>
        </w:tc>
      </w:tr>
      <w:tr w:rsidR="005F6C2E" w:rsidRPr="003D43ED" w14:paraId="4B311D0D"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276A013D" w14:textId="77777777" w:rsidR="005F6C2E" w:rsidRPr="003D43ED" w:rsidRDefault="005F6C2E" w:rsidP="005F6C2E">
            <w:pPr>
              <w:spacing w:after="192"/>
              <w:rPr>
                <w:rFonts w:asciiTheme="minorHAnsi" w:hAnsiTheme="minorHAnsi"/>
              </w:rPr>
            </w:pPr>
            <w:r w:rsidRPr="003D43ED">
              <w:rPr>
                <w:rFonts w:asciiTheme="minorHAnsi" w:hAnsiTheme="minorHAnsi"/>
              </w:rPr>
              <w:lastRenderedPageBreak/>
              <w:t>475(3)</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28BE4D24" w14:textId="77777777" w:rsidR="005F6C2E" w:rsidRPr="003D43ED" w:rsidRDefault="005F6C2E" w:rsidP="005F6C2E">
            <w:pPr>
              <w:pStyle w:val="cell1"/>
              <w:rPr>
                <w:rFonts w:asciiTheme="minorHAnsi" w:hAnsiTheme="minorHAnsi"/>
              </w:rPr>
            </w:pPr>
            <w:r w:rsidRPr="003D43ED">
              <w:rPr>
                <w:rFonts w:asciiTheme="minorHAnsi" w:hAnsiTheme="minorHAnsi"/>
              </w:rPr>
              <w:t>f. contains provisions for the protection of the interests of the child in case the adoptive parents and child should move to another State or out of the Tribal service area while the agreement is in effect; and</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27A22F9A" w14:textId="77777777" w:rsidR="005F6C2E" w:rsidRPr="0005032F" w:rsidRDefault="00261AD4" w:rsidP="005F6C2E">
            <w:pPr>
              <w:rPr>
                <w:rFonts w:asciiTheme="minorHAnsi" w:hAnsiTheme="minorHAnsi"/>
              </w:rPr>
            </w:pPr>
            <w:hyperlink r:id="rId302" w:history="1">
              <w:r w:rsidR="005F6C2E" w:rsidRPr="00BA5180">
                <w:rPr>
                  <w:rStyle w:val="Hyperlink"/>
                  <w:rFonts w:asciiTheme="minorHAnsi" w:hAnsiTheme="minorHAnsi"/>
                  <w:color w:val="0000FF"/>
                </w:rPr>
                <w:t>DPP-1258 Title IV-E Adoption Assistance Agreement</w:t>
              </w:r>
            </w:hyperlink>
            <w:r w:rsidR="005F6C2E" w:rsidRPr="0005032F">
              <w:rPr>
                <w:rFonts w:asciiTheme="minorHAnsi" w:hAnsiTheme="minorHAnsi"/>
              </w:rPr>
              <w:t xml:space="preserve">:  </w:t>
            </w:r>
          </w:p>
          <w:p w14:paraId="1408F267" w14:textId="77777777" w:rsidR="005F6C2E" w:rsidRPr="0005032F" w:rsidRDefault="005F6C2E" w:rsidP="005F6C2E">
            <w:pPr>
              <w:rPr>
                <w:rFonts w:asciiTheme="minorHAnsi" w:hAnsiTheme="minorHAnsi"/>
              </w:rPr>
            </w:pPr>
            <w:r w:rsidRPr="0005032F">
              <w:rPr>
                <w:rFonts w:asciiTheme="minorHAnsi" w:hAnsiTheme="minorHAnsi"/>
              </w:rPr>
              <w:t xml:space="preserve">I.  Section </w:t>
            </w:r>
            <w:r w:rsidR="00121C93" w:rsidRPr="0005032F">
              <w:rPr>
                <w:rFonts w:asciiTheme="minorHAnsi" w:hAnsiTheme="minorHAnsi"/>
              </w:rPr>
              <w:t>C</w:t>
            </w:r>
            <w:r w:rsidRPr="0005032F">
              <w:rPr>
                <w:rFonts w:asciiTheme="minorHAnsi" w:hAnsiTheme="minorHAnsi"/>
              </w:rPr>
              <w:t>.  Social Services</w:t>
            </w:r>
          </w:p>
          <w:p w14:paraId="36480986" w14:textId="77777777" w:rsidR="005F6C2E" w:rsidRPr="0005032F" w:rsidRDefault="005F6C2E" w:rsidP="005F6C2E">
            <w:pPr>
              <w:rPr>
                <w:rFonts w:asciiTheme="minorHAnsi" w:hAnsiTheme="minorHAnsi"/>
              </w:rPr>
            </w:pPr>
          </w:p>
          <w:p w14:paraId="04A224B0" w14:textId="77777777" w:rsidR="005F6C2E" w:rsidRPr="0005032F" w:rsidRDefault="005F6C2E" w:rsidP="005F6C2E">
            <w:pPr>
              <w:rPr>
                <w:rFonts w:asciiTheme="minorHAnsi" w:hAnsiTheme="minorHAnsi"/>
              </w:rPr>
            </w:pPr>
            <w:r w:rsidRPr="0005032F">
              <w:rPr>
                <w:rFonts w:asciiTheme="minorHAnsi" w:hAnsiTheme="minorHAnsi"/>
              </w:rPr>
              <w:t>Social services as provided under Title XX of the Social Security Act shall be available in accordance with the procedures of the state of residence.  Application for social services may be made at the local Social Services Office.</w:t>
            </w:r>
          </w:p>
          <w:p w14:paraId="5B662098" w14:textId="77777777" w:rsidR="005F6C2E" w:rsidRPr="0005032F" w:rsidRDefault="005F6C2E" w:rsidP="005F6C2E">
            <w:pPr>
              <w:rPr>
                <w:rFonts w:asciiTheme="minorHAnsi" w:hAnsiTheme="minorHAnsi"/>
              </w:rPr>
            </w:pPr>
          </w:p>
          <w:p w14:paraId="77FD4AF2" w14:textId="77777777" w:rsidR="005F6C2E" w:rsidRPr="0005032F" w:rsidRDefault="005F6C2E" w:rsidP="005F6C2E">
            <w:pPr>
              <w:rPr>
                <w:rFonts w:asciiTheme="minorHAnsi" w:hAnsiTheme="minorHAnsi"/>
              </w:rPr>
            </w:pPr>
            <w:r w:rsidRPr="0005032F">
              <w:rPr>
                <w:rFonts w:asciiTheme="minorHAnsi" w:hAnsiTheme="minorHAnsi"/>
              </w:rPr>
              <w:t>This Adoption Assistance Agreement shall continue in force in the event the adoptive family lives in or moves to a state other than Kentucky.  Kentucky is a member of the Interstate Compact on Adoption and Medical Assistance.  All necessary documentation shall be forwarded to the receiving state upon notification of a pending move of an active assistance family.  Detailed instructions shall be supplied to the family at the time of the move with regard to how and where to apply for medical care and social services.  Adoption assistance payments shall continue from the Commonwealth of Kentucky.</w:t>
            </w:r>
          </w:p>
        </w:tc>
      </w:tr>
      <w:tr w:rsidR="005F6C2E" w:rsidRPr="003D43ED" w14:paraId="15ECBB2E"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36344E5F" w14:textId="77777777" w:rsidR="005F6C2E" w:rsidRPr="003D43ED" w:rsidRDefault="005F6C2E" w:rsidP="005F6C2E">
            <w:pPr>
              <w:spacing w:after="192"/>
              <w:rPr>
                <w:rFonts w:asciiTheme="minorHAnsi" w:hAnsiTheme="minorHAnsi"/>
              </w:rPr>
            </w:pPr>
            <w:r w:rsidRPr="003D43ED">
              <w:rPr>
                <w:rFonts w:asciiTheme="minorHAnsi" w:hAnsiTheme="minorHAnsi"/>
              </w:rPr>
              <w:t>1356.40(d)</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0FAF5367" w14:textId="77777777" w:rsidR="005F6C2E" w:rsidRPr="003D43ED" w:rsidRDefault="005F6C2E" w:rsidP="005F6C2E">
            <w:pPr>
              <w:pStyle w:val="cell1"/>
              <w:rPr>
                <w:rFonts w:asciiTheme="minorHAnsi" w:hAnsiTheme="minorHAnsi"/>
              </w:rPr>
            </w:pPr>
            <w:r w:rsidRPr="003D43ED">
              <w:rPr>
                <w:rFonts w:asciiTheme="minorHAnsi" w:hAnsiTheme="minorHAnsi"/>
              </w:rPr>
              <w:t>g. if a needed service specified in the agreement is not available in the new State or Tribal service area of residence, the State/Tribal agency making the original adoption assistance payment remains financially responsible for providing the specified service(s).</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541F556F" w14:textId="77777777" w:rsidR="005F6C2E" w:rsidRPr="0005032F" w:rsidRDefault="00261AD4" w:rsidP="005F6C2E">
            <w:pPr>
              <w:rPr>
                <w:rFonts w:asciiTheme="minorHAnsi" w:hAnsiTheme="minorHAnsi"/>
              </w:rPr>
            </w:pPr>
            <w:hyperlink r:id="rId303" w:history="1">
              <w:r w:rsidR="005F6C2E" w:rsidRPr="00BA5180">
                <w:rPr>
                  <w:rStyle w:val="Hyperlink"/>
                  <w:rFonts w:asciiTheme="minorHAnsi" w:hAnsiTheme="minorHAnsi"/>
                  <w:color w:val="0000FF"/>
                </w:rPr>
                <w:t>DPP-1258 Title IV-E Adoption Assistance Agreement</w:t>
              </w:r>
            </w:hyperlink>
            <w:r w:rsidR="005F6C2E" w:rsidRPr="0005032F">
              <w:rPr>
                <w:rFonts w:asciiTheme="minorHAnsi" w:hAnsiTheme="minorHAnsi"/>
              </w:rPr>
              <w:t xml:space="preserve">:  </w:t>
            </w:r>
          </w:p>
          <w:p w14:paraId="511D53F2" w14:textId="77777777" w:rsidR="005F6C2E" w:rsidRPr="0005032F" w:rsidRDefault="005F6C2E" w:rsidP="005F6C2E">
            <w:pPr>
              <w:rPr>
                <w:rFonts w:asciiTheme="minorHAnsi" w:hAnsiTheme="minorHAnsi"/>
              </w:rPr>
            </w:pPr>
            <w:r w:rsidRPr="0005032F">
              <w:rPr>
                <w:rFonts w:asciiTheme="minorHAnsi" w:hAnsiTheme="minorHAnsi"/>
              </w:rPr>
              <w:t xml:space="preserve">I.  Section </w:t>
            </w:r>
            <w:r w:rsidR="00121C93" w:rsidRPr="0005032F">
              <w:rPr>
                <w:rFonts w:asciiTheme="minorHAnsi" w:hAnsiTheme="minorHAnsi"/>
              </w:rPr>
              <w:t>C</w:t>
            </w:r>
            <w:r w:rsidRPr="0005032F">
              <w:rPr>
                <w:rFonts w:asciiTheme="minorHAnsi" w:hAnsiTheme="minorHAnsi"/>
              </w:rPr>
              <w:t>.  Social Services</w:t>
            </w:r>
          </w:p>
          <w:p w14:paraId="6D2A55D6" w14:textId="77777777" w:rsidR="005F6C2E" w:rsidRPr="0005032F" w:rsidRDefault="005F6C2E" w:rsidP="005F6C2E">
            <w:pPr>
              <w:rPr>
                <w:rFonts w:asciiTheme="minorHAnsi" w:hAnsiTheme="minorHAnsi"/>
              </w:rPr>
            </w:pPr>
            <w:r w:rsidRPr="0005032F">
              <w:rPr>
                <w:rFonts w:asciiTheme="minorHAnsi" w:hAnsiTheme="minorHAnsi"/>
              </w:rPr>
              <w:t xml:space="preserve">This Adoption Assistance Agreement shall continue in force in the event the adoptive family lives in or moves to a state other than Kentucky.  Kentucky is a member of the Interstate Compact on Adoption and Medical Assistance.  All necessary documentation shall be forwarded to the receiving state upon notification of a pending move of an active assistance family.  Detailed instructions shall be supplied to the family at the time of the move with regard to how and where to apply for medical </w:t>
            </w:r>
            <w:r w:rsidRPr="0005032F">
              <w:rPr>
                <w:rFonts w:asciiTheme="minorHAnsi" w:hAnsiTheme="minorHAnsi"/>
              </w:rPr>
              <w:lastRenderedPageBreak/>
              <w:t>care and social services.  Adoption assistance payments shall continue from the Commonwealth of Kentucky.</w:t>
            </w:r>
          </w:p>
          <w:p w14:paraId="0C2BD44D" w14:textId="77777777" w:rsidR="005F6C2E" w:rsidRPr="0005032F" w:rsidRDefault="005F6C2E" w:rsidP="005F6C2E">
            <w:pPr>
              <w:rPr>
                <w:rFonts w:asciiTheme="minorHAnsi" w:hAnsiTheme="minorHAnsi"/>
              </w:rPr>
            </w:pPr>
          </w:p>
          <w:p w14:paraId="087C54A2" w14:textId="77777777" w:rsidR="005F6C2E" w:rsidRPr="0005032F" w:rsidRDefault="005F6C2E" w:rsidP="005F6C2E">
            <w:pPr>
              <w:rPr>
                <w:rFonts w:asciiTheme="minorHAnsi" w:hAnsiTheme="minorHAnsi"/>
              </w:rPr>
            </w:pPr>
            <w:r w:rsidRPr="0005032F">
              <w:rPr>
                <w:rFonts w:asciiTheme="minorHAnsi" w:hAnsiTheme="minorHAnsi"/>
              </w:rPr>
              <w:t>II. Notification of Change</w:t>
            </w:r>
          </w:p>
          <w:p w14:paraId="24C78958" w14:textId="77777777" w:rsidR="005F6C2E" w:rsidRPr="0005032F" w:rsidRDefault="005F6C2E" w:rsidP="005F6C2E">
            <w:pPr>
              <w:rPr>
                <w:rFonts w:asciiTheme="minorHAnsi" w:hAnsiTheme="minorHAnsi"/>
              </w:rPr>
            </w:pPr>
            <w:r w:rsidRPr="0005032F">
              <w:rPr>
                <w:rFonts w:asciiTheme="minorHAnsi" w:hAnsiTheme="minorHAnsi"/>
              </w:rPr>
              <w:t>B. Adjustments shall be made to the adoption assistance agreement if requested by the adoptive parents and considered by the Cabinet to be appropriate.  Parents shall notify the Cabinet of changes of address or any other circumstances, which could make them…eligible for payments in a different amount.</w:t>
            </w:r>
          </w:p>
        </w:tc>
      </w:tr>
      <w:tr w:rsidR="005F6C2E" w:rsidRPr="003D43ED" w14:paraId="2C0087A6"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35D58EC1" w14:textId="77777777" w:rsidR="005F6C2E" w:rsidRPr="003D43ED" w:rsidRDefault="005F6C2E" w:rsidP="005F6C2E">
            <w:pPr>
              <w:spacing w:after="192"/>
              <w:rPr>
                <w:rFonts w:asciiTheme="minorHAnsi" w:hAnsiTheme="minorHAnsi"/>
              </w:rPr>
            </w:pPr>
            <w:r w:rsidRPr="003D43ED">
              <w:rPr>
                <w:rFonts w:asciiTheme="minorHAnsi" w:hAnsiTheme="minorHAnsi"/>
              </w:rPr>
              <w:lastRenderedPageBreak/>
              <w:t>473(b)(1-4)</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5CD2610C" w14:textId="77777777" w:rsidR="005F6C2E" w:rsidRPr="003D43ED" w:rsidRDefault="005F6C2E" w:rsidP="005F6C2E">
            <w:pPr>
              <w:spacing w:after="192"/>
              <w:rPr>
                <w:rFonts w:asciiTheme="minorHAnsi" w:hAnsiTheme="minorHAnsi"/>
              </w:rPr>
            </w:pPr>
            <w:bookmarkStart w:id="70" w:name="3d"/>
            <w:bookmarkEnd w:id="70"/>
            <w:r w:rsidRPr="003D43ED">
              <w:rPr>
                <w:rFonts w:asciiTheme="minorHAnsi" w:hAnsiTheme="minorHAnsi"/>
              </w:rPr>
              <w:t>D. MEDICAID AND SOCIAL SERVICES</w:t>
            </w:r>
          </w:p>
          <w:p w14:paraId="0DE1E886" w14:textId="77777777" w:rsidR="005F6C2E" w:rsidRPr="003D43ED" w:rsidRDefault="005F6C2E" w:rsidP="005F6C2E">
            <w:pPr>
              <w:rPr>
                <w:rFonts w:asciiTheme="minorHAnsi" w:hAnsiTheme="minorHAnsi"/>
              </w:rPr>
            </w:pPr>
            <w:r w:rsidRPr="003D43ED">
              <w:rPr>
                <w:rFonts w:asciiTheme="minorHAnsi" w:hAnsiTheme="minorHAnsi"/>
              </w:rPr>
              <w:t>1.  For the purposes of titles XIX and XX, any eligible child for whom there is an adoption assistance agreement in effect under section 473(a)(2) (whether or not adoption assistance payments are being made) is deemed to be a dependent child as defined in 406 of the Act and is deemed to be a recipient of AFDC under part A of title IV of the Act (as in effect 7/16/96) in the State in which such child resides.</w:t>
            </w:r>
          </w:p>
          <w:p w14:paraId="2EA20405" w14:textId="77777777" w:rsidR="005F6C2E" w:rsidRPr="003D43ED" w:rsidRDefault="005F6C2E" w:rsidP="005F6C2E">
            <w:pPr>
              <w:rPr>
                <w:rFonts w:asciiTheme="minorHAnsi" w:hAnsiTheme="minorHAnsi"/>
              </w:rPr>
            </w:pP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1880F528" w14:textId="77777777" w:rsidR="005F6C2E" w:rsidRPr="0005032F" w:rsidRDefault="00261AD4" w:rsidP="005F6C2E">
            <w:pPr>
              <w:rPr>
                <w:rFonts w:asciiTheme="minorHAnsi" w:hAnsiTheme="minorHAnsi"/>
              </w:rPr>
            </w:pPr>
            <w:hyperlink r:id="rId304" w:history="1">
              <w:r w:rsidR="005F6C2E" w:rsidRPr="00BA5180">
                <w:rPr>
                  <w:rStyle w:val="Hyperlink"/>
                  <w:rFonts w:asciiTheme="minorHAnsi" w:hAnsiTheme="minorHAnsi"/>
                  <w:color w:val="0000FF"/>
                </w:rPr>
                <w:t>922 KAR 1:060 Federal Title IV-E adoption assistance</w:t>
              </w:r>
            </w:hyperlink>
            <w:r w:rsidR="005F6C2E" w:rsidRPr="0005032F">
              <w:rPr>
                <w:rFonts w:asciiTheme="minorHAnsi" w:hAnsiTheme="minorHAnsi"/>
              </w:rPr>
              <w:t xml:space="preserve"> states in Section 2 Adoption Assistance Eligibility Criteria: </w:t>
            </w:r>
          </w:p>
          <w:p w14:paraId="2649C1FF" w14:textId="77777777" w:rsidR="005F6C2E" w:rsidRPr="0005032F" w:rsidRDefault="005F6C2E" w:rsidP="005F6C2E">
            <w:pPr>
              <w:rPr>
                <w:rFonts w:asciiTheme="minorHAnsi" w:hAnsiTheme="minorHAnsi"/>
              </w:rPr>
            </w:pPr>
            <w:r w:rsidRPr="0005032F">
              <w:rPr>
                <w:rFonts w:asciiTheme="minorHAnsi" w:hAnsiTheme="minorHAnsi"/>
              </w:rPr>
              <w:t>(3) A special needs child shall:</w:t>
            </w:r>
          </w:p>
          <w:p w14:paraId="76A40B88" w14:textId="77777777" w:rsidR="005F6C2E" w:rsidRPr="0005032F" w:rsidRDefault="005F6C2E" w:rsidP="005F6C2E">
            <w:pPr>
              <w:rPr>
                <w:rFonts w:asciiTheme="minorHAnsi" w:hAnsiTheme="minorHAnsi"/>
              </w:rPr>
            </w:pPr>
            <w:r w:rsidRPr="0005032F">
              <w:rPr>
                <w:rFonts w:asciiTheme="minorHAnsi" w:hAnsiTheme="minorHAnsi"/>
              </w:rPr>
              <w:t>(a) Meet the eligibility criteria established in 42 U.S.C. 673 when the adoption proceedings are initiated including:</w:t>
            </w:r>
          </w:p>
          <w:p w14:paraId="0E5B4D95" w14:textId="77777777" w:rsidR="005F6C2E" w:rsidRPr="0005032F" w:rsidRDefault="005F6C2E" w:rsidP="005F6C2E">
            <w:pPr>
              <w:rPr>
                <w:rFonts w:asciiTheme="minorHAnsi" w:hAnsiTheme="minorHAnsi"/>
              </w:rPr>
            </w:pPr>
            <w:r w:rsidRPr="0005032F">
              <w:rPr>
                <w:rFonts w:asciiTheme="minorHAnsi" w:hAnsiTheme="minorHAnsi"/>
              </w:rPr>
              <w:t>3. Status as a child:</w:t>
            </w:r>
          </w:p>
          <w:p w14:paraId="5FBBF344" w14:textId="77777777" w:rsidR="005F6C2E" w:rsidRPr="0005032F" w:rsidRDefault="005F6C2E" w:rsidP="005F6C2E">
            <w:pPr>
              <w:rPr>
                <w:rFonts w:asciiTheme="minorHAnsi" w:hAnsiTheme="minorHAnsi"/>
              </w:rPr>
            </w:pPr>
            <w:r w:rsidRPr="0005032F">
              <w:rPr>
                <w:rFonts w:asciiTheme="minorHAnsi" w:hAnsiTheme="minorHAnsi"/>
              </w:rPr>
              <w:t>a. Born to a minor parent who is receiving Title IV-E foster care maintenance</w:t>
            </w:r>
          </w:p>
          <w:p w14:paraId="48706300" w14:textId="77777777" w:rsidR="005F6C2E" w:rsidRPr="0005032F" w:rsidRDefault="005F6C2E" w:rsidP="005F6C2E">
            <w:pPr>
              <w:rPr>
                <w:rFonts w:asciiTheme="minorHAnsi" w:hAnsiTheme="minorHAnsi"/>
              </w:rPr>
            </w:pPr>
          </w:p>
          <w:p w14:paraId="1A92D50A" w14:textId="77777777" w:rsidR="005F6C2E" w:rsidRPr="009D203D" w:rsidRDefault="009D203D" w:rsidP="005F6C2E">
            <w:pPr>
              <w:rPr>
                <w:rStyle w:val="Hyperlink"/>
                <w:rFonts w:asciiTheme="minorHAnsi" w:hAnsiTheme="minorHAnsi"/>
              </w:rPr>
            </w:pPr>
            <w:r>
              <w:rPr>
                <w:rFonts w:asciiTheme="minorHAnsi" w:hAnsiTheme="minorHAnsi"/>
              </w:rPr>
              <w:fldChar w:fldCharType="begin"/>
            </w:r>
            <w:r w:rsidR="000833A3">
              <w:rPr>
                <w:rFonts w:asciiTheme="minorHAnsi" w:hAnsiTheme="minorHAnsi"/>
              </w:rPr>
              <w:instrText>HYPERLINK "https://apps.legislature.ky.gov/law/kar/907/020/005.pdf"</w:instrText>
            </w:r>
            <w:r>
              <w:rPr>
                <w:rFonts w:asciiTheme="minorHAnsi" w:hAnsiTheme="minorHAnsi"/>
              </w:rPr>
              <w:fldChar w:fldCharType="separate"/>
            </w:r>
            <w:r w:rsidR="005F6C2E" w:rsidRPr="009D203D">
              <w:rPr>
                <w:rStyle w:val="Hyperlink"/>
                <w:rFonts w:asciiTheme="minorHAnsi" w:hAnsiTheme="minorHAnsi"/>
              </w:rPr>
              <w:t xml:space="preserve">907 KAR 20:005 Medicaid Technical Eligibility Requirements not related to a modified adjusted gross income standard or former foster care individuals </w:t>
            </w:r>
          </w:p>
          <w:p w14:paraId="0E03928A" w14:textId="77777777" w:rsidR="005F6C2E" w:rsidRPr="0005032F" w:rsidRDefault="009D203D" w:rsidP="005F6C2E">
            <w:pPr>
              <w:rPr>
                <w:rFonts w:asciiTheme="minorHAnsi" w:hAnsiTheme="minorHAnsi"/>
              </w:rPr>
            </w:pPr>
            <w:r>
              <w:rPr>
                <w:rFonts w:asciiTheme="minorHAnsi" w:hAnsiTheme="minorHAnsi"/>
              </w:rPr>
              <w:fldChar w:fldCharType="end"/>
            </w:r>
            <w:r w:rsidR="005F6C2E" w:rsidRPr="0005032F">
              <w:rPr>
                <w:rFonts w:asciiTheme="minorHAnsi" w:hAnsiTheme="minorHAnsi"/>
              </w:rPr>
              <w:t>Section 1 The Categorically Needy:</w:t>
            </w:r>
          </w:p>
          <w:p w14:paraId="3A196A8F" w14:textId="77777777" w:rsidR="005F6C2E" w:rsidRPr="0005032F" w:rsidRDefault="005F6C2E" w:rsidP="005F6C2E">
            <w:pPr>
              <w:rPr>
                <w:rFonts w:asciiTheme="minorHAnsi" w:hAnsiTheme="minorHAnsi"/>
              </w:rPr>
            </w:pPr>
            <w:r w:rsidRPr="0005032F">
              <w:rPr>
                <w:rFonts w:asciiTheme="minorHAnsi" w:hAnsiTheme="minorHAnsi"/>
              </w:rPr>
              <w:t>(1) An individual receiving Title IV-E benefits, SSI benefits, or</w:t>
            </w:r>
            <w:r w:rsidR="00121C93" w:rsidRPr="0005032F">
              <w:rPr>
                <w:rFonts w:asciiTheme="minorHAnsi" w:hAnsiTheme="minorHAnsi"/>
              </w:rPr>
              <w:t xml:space="preserve"> an</w:t>
            </w:r>
            <w:r w:rsidRPr="0005032F">
              <w:rPr>
                <w:rFonts w:asciiTheme="minorHAnsi" w:hAnsiTheme="minorHAnsi"/>
              </w:rPr>
              <w:t xml:space="preserve"> </w:t>
            </w:r>
            <w:r w:rsidR="00121C93" w:rsidRPr="0005032F">
              <w:rPr>
                <w:rFonts w:asciiTheme="minorHAnsi" w:hAnsiTheme="minorHAnsi"/>
              </w:rPr>
              <w:t>o</w:t>
            </w:r>
            <w:r w:rsidRPr="0005032F">
              <w:rPr>
                <w:rFonts w:asciiTheme="minorHAnsi" w:hAnsiTheme="minorHAnsi"/>
              </w:rPr>
              <w:t>ptional or</w:t>
            </w:r>
            <w:r w:rsidR="00121C93" w:rsidRPr="0005032F">
              <w:rPr>
                <w:rFonts w:asciiTheme="minorHAnsi" w:hAnsiTheme="minorHAnsi"/>
              </w:rPr>
              <w:t xml:space="preserve"> a</w:t>
            </w:r>
            <w:r w:rsidRPr="0005032F">
              <w:rPr>
                <w:rFonts w:asciiTheme="minorHAnsi" w:hAnsiTheme="minorHAnsi"/>
              </w:rPr>
              <w:t xml:space="preserve"> </w:t>
            </w:r>
            <w:r w:rsidR="00121C93" w:rsidRPr="0005032F">
              <w:rPr>
                <w:rFonts w:asciiTheme="minorHAnsi" w:hAnsiTheme="minorHAnsi"/>
              </w:rPr>
              <w:t>m</w:t>
            </w:r>
            <w:r w:rsidRPr="0005032F">
              <w:rPr>
                <w:rFonts w:asciiTheme="minorHAnsi" w:hAnsiTheme="minorHAnsi"/>
              </w:rPr>
              <w:t xml:space="preserve">andatory </w:t>
            </w:r>
            <w:r w:rsidR="00121C93" w:rsidRPr="0005032F">
              <w:rPr>
                <w:rFonts w:asciiTheme="minorHAnsi" w:hAnsiTheme="minorHAnsi"/>
              </w:rPr>
              <w:t>s</w:t>
            </w:r>
            <w:r w:rsidRPr="0005032F">
              <w:rPr>
                <w:rFonts w:asciiTheme="minorHAnsi" w:hAnsiTheme="minorHAnsi"/>
              </w:rPr>
              <w:t xml:space="preserve">tate </w:t>
            </w:r>
            <w:r w:rsidR="00121C93" w:rsidRPr="0005032F">
              <w:rPr>
                <w:rFonts w:asciiTheme="minorHAnsi" w:hAnsiTheme="minorHAnsi"/>
              </w:rPr>
              <w:t>s</w:t>
            </w:r>
            <w:r w:rsidRPr="0005032F">
              <w:rPr>
                <w:rFonts w:asciiTheme="minorHAnsi" w:hAnsiTheme="minorHAnsi"/>
              </w:rPr>
              <w:t xml:space="preserve">upplement shall be </w:t>
            </w:r>
            <w:r w:rsidR="00121C93" w:rsidRPr="0005032F">
              <w:rPr>
                <w:rFonts w:asciiTheme="minorHAnsi" w:hAnsiTheme="minorHAnsi"/>
              </w:rPr>
              <w:t>eligible for Medicaid as a categorically-</w:t>
            </w:r>
            <w:r w:rsidRPr="0005032F">
              <w:rPr>
                <w:rFonts w:asciiTheme="minorHAnsi" w:hAnsiTheme="minorHAnsi"/>
              </w:rPr>
              <w:t xml:space="preserve">needy </w:t>
            </w:r>
            <w:r w:rsidR="00121C93" w:rsidRPr="0005032F">
              <w:rPr>
                <w:rFonts w:asciiTheme="minorHAnsi" w:hAnsiTheme="minorHAnsi"/>
              </w:rPr>
              <w:t>individual</w:t>
            </w:r>
            <w:r w:rsidRPr="0005032F">
              <w:rPr>
                <w:rFonts w:asciiTheme="minorHAnsi" w:hAnsiTheme="minorHAnsi"/>
              </w:rPr>
              <w:t>.</w:t>
            </w:r>
          </w:p>
          <w:p w14:paraId="7C19D327" w14:textId="77777777" w:rsidR="005F6C2E" w:rsidRPr="0005032F" w:rsidRDefault="005F6C2E" w:rsidP="005F6C2E">
            <w:pPr>
              <w:rPr>
                <w:rFonts w:asciiTheme="minorHAnsi" w:hAnsiTheme="minorHAnsi"/>
              </w:rPr>
            </w:pPr>
            <w:r w:rsidRPr="0005032F">
              <w:rPr>
                <w:rFonts w:asciiTheme="minorHAnsi" w:hAnsiTheme="minorHAnsi"/>
              </w:rPr>
              <w:lastRenderedPageBreak/>
              <w:t>(2) The following classifications of persons shall be considered categorically needy and eligible for Medicaid participation as categorically needy:</w:t>
            </w:r>
          </w:p>
          <w:p w14:paraId="05C66BE5" w14:textId="77777777" w:rsidR="005F6C2E" w:rsidRPr="0005032F" w:rsidRDefault="005F6C2E" w:rsidP="005F6C2E">
            <w:pPr>
              <w:rPr>
                <w:rFonts w:asciiTheme="minorHAnsi" w:hAnsiTheme="minorHAnsi"/>
              </w:rPr>
            </w:pPr>
            <w:r w:rsidRPr="0005032F">
              <w:rPr>
                <w:rFonts w:asciiTheme="minorHAnsi" w:hAnsiTheme="minorHAnsi"/>
              </w:rPr>
              <w:t>(a) A child in a foster family home or private child-caring facility dependent on a governmental or private agency;</w:t>
            </w:r>
          </w:p>
          <w:p w14:paraId="2825D2E3" w14:textId="77777777" w:rsidR="005F6C2E" w:rsidRPr="0005032F" w:rsidRDefault="005F6C2E" w:rsidP="005F6C2E">
            <w:pPr>
              <w:rPr>
                <w:rFonts w:asciiTheme="minorHAnsi" w:hAnsiTheme="minorHAnsi"/>
              </w:rPr>
            </w:pPr>
            <w:r w:rsidRPr="0005032F">
              <w:rPr>
                <w:rFonts w:asciiTheme="minorHAnsi" w:hAnsiTheme="minorHAnsi"/>
              </w:rPr>
              <w:t>(c) A child in a subsidized adoption dependent on a governmental agency;</w:t>
            </w:r>
          </w:p>
          <w:p w14:paraId="4E1805C3" w14:textId="77777777" w:rsidR="005F6C2E" w:rsidRPr="0005032F" w:rsidRDefault="005F6C2E" w:rsidP="005F6C2E">
            <w:pPr>
              <w:rPr>
                <w:rFonts w:asciiTheme="minorHAnsi" w:hAnsiTheme="minorHAnsi"/>
              </w:rPr>
            </w:pPr>
            <w:r w:rsidRPr="0005032F">
              <w:rPr>
                <w:rFonts w:asciiTheme="minorHAnsi" w:hAnsiTheme="minorHAnsi"/>
              </w:rPr>
              <w:t>(h) A child who:</w:t>
            </w:r>
          </w:p>
          <w:p w14:paraId="0AA1E5A1" w14:textId="77777777" w:rsidR="005F6C2E" w:rsidRPr="0005032F" w:rsidRDefault="005F6C2E" w:rsidP="005F6C2E">
            <w:pPr>
              <w:rPr>
                <w:rFonts w:asciiTheme="minorHAnsi" w:hAnsiTheme="minorHAnsi"/>
              </w:rPr>
            </w:pPr>
            <w:r w:rsidRPr="0005032F">
              <w:rPr>
                <w:rFonts w:asciiTheme="minorHAnsi" w:hAnsiTheme="minorHAnsi"/>
              </w:rPr>
              <w:t>1. Was receiving SSI benefits on August 22, 1996; and</w:t>
            </w:r>
          </w:p>
          <w:p w14:paraId="7FF31884" w14:textId="77777777" w:rsidR="005F6C2E" w:rsidRPr="0005032F" w:rsidRDefault="005F6C2E" w:rsidP="005F6C2E">
            <w:pPr>
              <w:rPr>
                <w:rFonts w:asciiTheme="minorHAnsi" w:hAnsiTheme="minorHAnsi"/>
              </w:rPr>
            </w:pPr>
            <w:r w:rsidRPr="0005032F">
              <w:rPr>
                <w:rFonts w:asciiTheme="minorHAnsi" w:hAnsiTheme="minorHAnsi"/>
              </w:rPr>
              <w:t>2. Except for the change in definition of childhood disability would continue to receive SSI benefits;</w:t>
            </w:r>
          </w:p>
        </w:tc>
      </w:tr>
      <w:tr w:rsidR="005F6C2E" w:rsidRPr="003D43ED" w14:paraId="3CF10EC0"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2B60C359" w14:textId="77777777" w:rsidR="005F6C2E" w:rsidRPr="003D43ED" w:rsidRDefault="005F6C2E" w:rsidP="005F6C2E">
            <w:pPr>
              <w:spacing w:after="192"/>
              <w:rPr>
                <w:rFonts w:asciiTheme="minorHAnsi" w:hAnsiTheme="minorHAnsi"/>
              </w:rPr>
            </w:pPr>
            <w:r w:rsidRPr="003D43ED">
              <w:rPr>
                <w:rFonts w:asciiTheme="minorHAnsi" w:hAnsiTheme="minorHAnsi"/>
              </w:rPr>
              <w:lastRenderedPageBreak/>
              <w:t>471(a)(21)(A)&amp;(B)</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3A32F138" w14:textId="77777777" w:rsidR="005F6C2E" w:rsidRPr="003D43ED" w:rsidRDefault="005F6C2E" w:rsidP="005F6C2E">
            <w:pPr>
              <w:rPr>
                <w:rFonts w:asciiTheme="minorHAnsi" w:hAnsiTheme="minorHAnsi"/>
              </w:rPr>
            </w:pPr>
            <w:r w:rsidRPr="003D43ED">
              <w:rPr>
                <w:rFonts w:asciiTheme="minorHAnsi" w:hAnsiTheme="minorHAnsi"/>
              </w:rPr>
              <w:t xml:space="preserve">2.  The State/Tribe will provide health insurance coverage (through one or more State/Tribal medical assistance programs), with the same type and kind of benefits as those which would be provided for children under title XIX, or a comparable medical plan, for any child who has been determined to be a child with special needs, for whom there is in effect an adoption assistance agreement between the State/Tribal agency and an adoptive parent or parents, and who the State/Tribal agency has determined cannot be placed with an adoptive parent or parents without medical assistance due to special needs for </w:t>
            </w:r>
            <w:r w:rsidRPr="003D43ED">
              <w:rPr>
                <w:rFonts w:asciiTheme="minorHAnsi" w:hAnsiTheme="minorHAnsi"/>
              </w:rPr>
              <w:lastRenderedPageBreak/>
              <w:t xml:space="preserve">medical, mental health or rehabilitative care. </w:t>
            </w:r>
          </w:p>
          <w:p w14:paraId="4F5CBA8C" w14:textId="77777777" w:rsidR="005F6C2E" w:rsidRPr="003D43ED" w:rsidRDefault="005F6C2E" w:rsidP="005F6C2E">
            <w:pPr>
              <w:rPr>
                <w:rFonts w:asciiTheme="minorHAnsi" w:hAnsiTheme="minorHAnsi"/>
              </w:rPr>
            </w:pP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336D7875" w14:textId="77777777" w:rsidR="005F6C2E" w:rsidRPr="0005032F" w:rsidRDefault="00261AD4" w:rsidP="005F6C2E">
            <w:pPr>
              <w:rPr>
                <w:rFonts w:asciiTheme="minorHAnsi" w:hAnsiTheme="minorHAnsi"/>
              </w:rPr>
            </w:pPr>
            <w:hyperlink r:id="rId305" w:history="1">
              <w:r w:rsidR="005F6C2E" w:rsidRPr="00BA5180">
                <w:rPr>
                  <w:rStyle w:val="Hyperlink"/>
                  <w:rFonts w:asciiTheme="minorHAnsi" w:hAnsiTheme="minorHAnsi"/>
                  <w:color w:val="0000FF"/>
                </w:rPr>
                <w:t>KRS 199.5955 Federal Medical and Adoption Assistance</w:t>
              </w:r>
            </w:hyperlink>
            <w:r w:rsidR="005F6C2E" w:rsidRPr="0005032F">
              <w:rPr>
                <w:rFonts w:asciiTheme="minorHAnsi" w:hAnsiTheme="minorHAnsi"/>
              </w:rPr>
              <w:t xml:space="preserve"> </w:t>
            </w:r>
          </w:p>
          <w:p w14:paraId="09B2F40D" w14:textId="77777777" w:rsidR="005F6C2E" w:rsidRPr="0005032F" w:rsidRDefault="005F6C2E" w:rsidP="005F6C2E">
            <w:pPr>
              <w:rPr>
                <w:rFonts w:asciiTheme="minorHAnsi" w:hAnsiTheme="minorHAnsi"/>
              </w:rPr>
            </w:pPr>
            <w:r w:rsidRPr="0005032F">
              <w:rPr>
                <w:rFonts w:asciiTheme="minorHAnsi" w:hAnsiTheme="minorHAnsi"/>
              </w:rPr>
              <w:t>Consistent with federal law, the Cabinet for Health and Family Services, in connection with the administration of KRS 199.595 to 199.5955 and any compact pursuant hereto shall include in any state plan made pursuant to the Adoption Assistance and Child Welfare Act of 1980 (Pub. L. 96-272), Titles IV (e) and XIX of the Social Security Act, and any other applicable federal laws, the provision of adoption assistance and medical assistance for which the federal government pays some or all of the cost. The Cabinet for Health and Family Services shall apply for and administer all relevant federal aid in accordance with law.</w:t>
            </w:r>
          </w:p>
          <w:p w14:paraId="31495E81" w14:textId="77777777" w:rsidR="005F6C2E" w:rsidRPr="0005032F" w:rsidRDefault="005F6C2E" w:rsidP="005F6C2E">
            <w:pPr>
              <w:rPr>
                <w:rFonts w:asciiTheme="minorHAnsi" w:hAnsiTheme="minorHAnsi"/>
              </w:rPr>
            </w:pPr>
          </w:p>
          <w:p w14:paraId="66BB5526" w14:textId="77777777" w:rsidR="005F6C2E" w:rsidRPr="0005032F" w:rsidRDefault="00261AD4" w:rsidP="005F6C2E">
            <w:pPr>
              <w:rPr>
                <w:rFonts w:asciiTheme="minorHAnsi" w:hAnsiTheme="minorHAnsi"/>
              </w:rPr>
            </w:pPr>
            <w:hyperlink r:id="rId306" w:history="1">
              <w:r w:rsidR="005F6C2E" w:rsidRPr="00BA5180">
                <w:rPr>
                  <w:rStyle w:val="Hyperlink"/>
                  <w:rFonts w:asciiTheme="minorHAnsi" w:hAnsiTheme="minorHAnsi"/>
                  <w:color w:val="0000FF"/>
                </w:rPr>
                <w:t>907 KAR 20:005 Medicaid Technical Eligibility Requirements not related to a modified adjusted gross income standard or former foster care individuals</w:t>
              </w:r>
            </w:hyperlink>
            <w:r w:rsidR="005F6C2E" w:rsidRPr="0005032F">
              <w:rPr>
                <w:rFonts w:asciiTheme="minorHAnsi" w:hAnsiTheme="minorHAnsi"/>
              </w:rPr>
              <w:t xml:space="preserve"> Section 1 The Categorically Needy (1) and (2):  </w:t>
            </w:r>
            <w:r w:rsidR="005F6C2E" w:rsidRPr="0005032F">
              <w:rPr>
                <w:rFonts w:asciiTheme="minorHAnsi" w:hAnsiTheme="minorHAnsi"/>
                <w:u w:val="single"/>
              </w:rPr>
              <w:t xml:space="preserve">An individual receiving Title IV-E benefits, SSI benefits, or </w:t>
            </w:r>
            <w:r w:rsidR="000540F0" w:rsidRPr="0005032F">
              <w:rPr>
                <w:rFonts w:asciiTheme="minorHAnsi" w:hAnsiTheme="minorHAnsi"/>
                <w:u w:val="single"/>
              </w:rPr>
              <w:t>o</w:t>
            </w:r>
            <w:r w:rsidR="005F6C2E" w:rsidRPr="0005032F">
              <w:rPr>
                <w:rFonts w:asciiTheme="minorHAnsi" w:hAnsiTheme="minorHAnsi"/>
                <w:u w:val="single"/>
              </w:rPr>
              <w:t>ptional or</w:t>
            </w:r>
            <w:r w:rsidR="000540F0" w:rsidRPr="0005032F">
              <w:rPr>
                <w:rFonts w:asciiTheme="minorHAnsi" w:hAnsiTheme="minorHAnsi"/>
                <w:u w:val="single"/>
              </w:rPr>
              <w:t xml:space="preserve"> a</w:t>
            </w:r>
            <w:r w:rsidR="005F6C2E" w:rsidRPr="0005032F">
              <w:rPr>
                <w:rFonts w:asciiTheme="minorHAnsi" w:hAnsiTheme="minorHAnsi"/>
                <w:u w:val="single"/>
              </w:rPr>
              <w:t xml:space="preserve"> </w:t>
            </w:r>
            <w:r w:rsidR="000540F0" w:rsidRPr="0005032F">
              <w:rPr>
                <w:rFonts w:asciiTheme="minorHAnsi" w:hAnsiTheme="minorHAnsi"/>
                <w:u w:val="single"/>
              </w:rPr>
              <w:t>m</w:t>
            </w:r>
            <w:r w:rsidR="005F6C2E" w:rsidRPr="0005032F">
              <w:rPr>
                <w:rFonts w:asciiTheme="minorHAnsi" w:hAnsiTheme="minorHAnsi"/>
                <w:u w:val="single"/>
              </w:rPr>
              <w:t xml:space="preserve">andatory </w:t>
            </w:r>
            <w:r w:rsidR="000540F0" w:rsidRPr="0005032F">
              <w:rPr>
                <w:rFonts w:asciiTheme="minorHAnsi" w:hAnsiTheme="minorHAnsi"/>
                <w:u w:val="single"/>
              </w:rPr>
              <w:lastRenderedPageBreak/>
              <w:t>s</w:t>
            </w:r>
            <w:r w:rsidR="005F6C2E" w:rsidRPr="0005032F">
              <w:rPr>
                <w:rFonts w:asciiTheme="minorHAnsi" w:hAnsiTheme="minorHAnsi"/>
                <w:u w:val="single"/>
              </w:rPr>
              <w:t xml:space="preserve">tate </w:t>
            </w:r>
            <w:r w:rsidR="000540F0" w:rsidRPr="0005032F">
              <w:rPr>
                <w:rFonts w:asciiTheme="minorHAnsi" w:hAnsiTheme="minorHAnsi"/>
                <w:u w:val="single"/>
              </w:rPr>
              <w:t>s</w:t>
            </w:r>
            <w:r w:rsidR="005F6C2E" w:rsidRPr="0005032F">
              <w:rPr>
                <w:rFonts w:asciiTheme="minorHAnsi" w:hAnsiTheme="minorHAnsi"/>
                <w:u w:val="single"/>
              </w:rPr>
              <w:t xml:space="preserve">upplement shall be </w:t>
            </w:r>
            <w:r w:rsidR="00BA5180">
              <w:rPr>
                <w:rFonts w:asciiTheme="minorHAnsi" w:hAnsiTheme="minorHAnsi"/>
                <w:u w:val="single"/>
              </w:rPr>
              <w:t>eligible for Medicaid as</w:t>
            </w:r>
            <w:r w:rsidR="005F6C2E" w:rsidRPr="0005032F">
              <w:rPr>
                <w:rFonts w:asciiTheme="minorHAnsi" w:hAnsiTheme="minorHAnsi"/>
                <w:u w:val="single"/>
              </w:rPr>
              <w:t xml:space="preserve"> categoricall</w:t>
            </w:r>
            <w:r w:rsidR="000540F0" w:rsidRPr="0005032F">
              <w:rPr>
                <w:rFonts w:asciiTheme="minorHAnsi" w:hAnsiTheme="minorHAnsi"/>
                <w:u w:val="single"/>
              </w:rPr>
              <w:t>y-</w:t>
            </w:r>
            <w:r w:rsidR="005F6C2E" w:rsidRPr="0005032F">
              <w:rPr>
                <w:rFonts w:asciiTheme="minorHAnsi" w:hAnsiTheme="minorHAnsi"/>
                <w:u w:val="single"/>
              </w:rPr>
              <w:t xml:space="preserve">needy </w:t>
            </w:r>
            <w:r w:rsidR="000540F0" w:rsidRPr="0005032F">
              <w:rPr>
                <w:rFonts w:asciiTheme="minorHAnsi" w:hAnsiTheme="minorHAnsi"/>
                <w:u w:val="single"/>
              </w:rPr>
              <w:t xml:space="preserve">individual. </w:t>
            </w:r>
            <w:r w:rsidR="005F6C2E" w:rsidRPr="0005032F">
              <w:rPr>
                <w:rFonts w:asciiTheme="minorHAnsi" w:hAnsiTheme="minorHAnsi"/>
                <w:u w:val="single"/>
              </w:rPr>
              <w:t xml:space="preserve"> </w:t>
            </w:r>
            <w:r w:rsidR="005F6C2E" w:rsidRPr="0005032F">
              <w:rPr>
                <w:rFonts w:asciiTheme="minorHAnsi" w:hAnsiTheme="minorHAnsi"/>
              </w:rPr>
              <w:t>(2) The following classifications of persons shall be considered categorically needy and eligible for Medicaid participation as categorically needy:</w:t>
            </w:r>
          </w:p>
          <w:p w14:paraId="3BBE8E49" w14:textId="77777777" w:rsidR="005F6C2E" w:rsidRPr="0005032F" w:rsidRDefault="005F6C2E" w:rsidP="005F6C2E">
            <w:pPr>
              <w:rPr>
                <w:rFonts w:asciiTheme="minorHAnsi" w:hAnsiTheme="minorHAnsi"/>
                <w:u w:val="single"/>
              </w:rPr>
            </w:pPr>
            <w:r w:rsidRPr="0005032F">
              <w:rPr>
                <w:rFonts w:asciiTheme="minorHAnsi" w:hAnsiTheme="minorHAnsi"/>
              </w:rPr>
              <w:t xml:space="preserve">(a) </w:t>
            </w:r>
            <w:r w:rsidRPr="0005032F">
              <w:rPr>
                <w:rFonts w:asciiTheme="minorHAnsi" w:hAnsiTheme="minorHAnsi"/>
                <w:u w:val="single"/>
              </w:rPr>
              <w:t>A child in a foster family home or private child-caring facility dependent on a governmental or private agency;</w:t>
            </w:r>
          </w:p>
          <w:p w14:paraId="18656D8C" w14:textId="77777777" w:rsidR="005F6C2E" w:rsidRPr="0005032F" w:rsidRDefault="005F6C2E" w:rsidP="005F6C2E">
            <w:pPr>
              <w:rPr>
                <w:rFonts w:asciiTheme="minorHAnsi" w:hAnsiTheme="minorHAnsi"/>
              </w:rPr>
            </w:pPr>
            <w:r w:rsidRPr="0005032F">
              <w:rPr>
                <w:rFonts w:asciiTheme="minorHAnsi" w:hAnsiTheme="minorHAnsi"/>
              </w:rPr>
              <w:t xml:space="preserve">(c) </w:t>
            </w:r>
            <w:r w:rsidRPr="0005032F">
              <w:rPr>
                <w:rFonts w:asciiTheme="minorHAnsi" w:hAnsiTheme="minorHAnsi"/>
                <w:u w:val="single"/>
              </w:rPr>
              <w:t>A child in a subsidized adoption dependent on a governmental agency;</w:t>
            </w:r>
          </w:p>
          <w:p w14:paraId="06286456" w14:textId="77777777" w:rsidR="005F6C2E" w:rsidRPr="0005032F" w:rsidRDefault="005F6C2E" w:rsidP="005F6C2E">
            <w:pPr>
              <w:rPr>
                <w:rFonts w:asciiTheme="minorHAnsi" w:hAnsiTheme="minorHAnsi"/>
              </w:rPr>
            </w:pPr>
            <w:r w:rsidRPr="0005032F">
              <w:rPr>
                <w:rFonts w:asciiTheme="minorHAnsi" w:hAnsiTheme="minorHAnsi"/>
              </w:rPr>
              <w:t>(h) A child who:</w:t>
            </w:r>
          </w:p>
          <w:p w14:paraId="569DEDDD" w14:textId="77777777" w:rsidR="005F6C2E" w:rsidRPr="0005032F" w:rsidRDefault="005F6C2E" w:rsidP="005F6C2E">
            <w:pPr>
              <w:rPr>
                <w:rFonts w:asciiTheme="minorHAnsi" w:hAnsiTheme="minorHAnsi"/>
              </w:rPr>
            </w:pPr>
            <w:r w:rsidRPr="0005032F">
              <w:rPr>
                <w:rFonts w:asciiTheme="minorHAnsi" w:hAnsiTheme="minorHAnsi"/>
              </w:rPr>
              <w:t>1. Was receiving SSI benefits on August 22, 1996; and</w:t>
            </w:r>
          </w:p>
          <w:p w14:paraId="03BB2117" w14:textId="77777777" w:rsidR="005F6C2E" w:rsidRPr="0005032F" w:rsidRDefault="005F6C2E" w:rsidP="005F6C2E">
            <w:pPr>
              <w:rPr>
                <w:rFonts w:asciiTheme="minorHAnsi" w:hAnsiTheme="minorHAnsi"/>
              </w:rPr>
            </w:pPr>
            <w:r w:rsidRPr="0005032F">
              <w:rPr>
                <w:rFonts w:asciiTheme="minorHAnsi" w:hAnsiTheme="minorHAnsi"/>
              </w:rPr>
              <w:t>2. Except for the change in definition of childhood disability would continue to receive SSI benefits;</w:t>
            </w:r>
          </w:p>
        </w:tc>
      </w:tr>
      <w:tr w:rsidR="005F6C2E" w:rsidRPr="003D43ED" w14:paraId="54E59545"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06CFB9B7" w14:textId="77777777" w:rsidR="005F6C2E" w:rsidRPr="003D43ED" w:rsidRDefault="005F6C2E" w:rsidP="005F6C2E">
            <w:pPr>
              <w:spacing w:after="192"/>
              <w:rPr>
                <w:rFonts w:asciiTheme="minorHAnsi" w:hAnsiTheme="minorHAnsi"/>
              </w:rPr>
            </w:pPr>
            <w:r w:rsidRPr="003D43ED">
              <w:rPr>
                <w:rFonts w:asciiTheme="minorHAnsi" w:hAnsiTheme="minorHAnsi"/>
              </w:rPr>
              <w:lastRenderedPageBreak/>
              <w:t>471(a)(21)(C)&amp;(D)</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6A144C6A" w14:textId="77777777" w:rsidR="005F6C2E" w:rsidRPr="003D43ED" w:rsidRDefault="005F6C2E" w:rsidP="005F6C2E">
            <w:pPr>
              <w:rPr>
                <w:rFonts w:asciiTheme="minorHAnsi" w:hAnsiTheme="minorHAnsi"/>
              </w:rPr>
            </w:pPr>
            <w:r w:rsidRPr="003D43ED">
              <w:rPr>
                <w:rFonts w:asciiTheme="minorHAnsi" w:hAnsiTheme="minorHAnsi"/>
              </w:rPr>
              <w:t xml:space="preserve">3.  In the event that the State/Tribe provides such coverage through a State/Tribe medical assistance program other than the program under title XIX, and the State/Tribe exceeds its funding for services under such other program, any such child is deemed to be receiving aid or assistance under the State/Tribal agency plan under this part for purposes of section 1902(a)(10)(a)(i)(1); and in determining cost-sharing requirements, the State/Tribal agency will take into consideration the circumstances of the adopting parent or parents and the needs of the child being </w:t>
            </w:r>
            <w:r w:rsidRPr="003D43ED">
              <w:rPr>
                <w:rFonts w:asciiTheme="minorHAnsi" w:hAnsiTheme="minorHAnsi"/>
              </w:rPr>
              <w:lastRenderedPageBreak/>
              <w:t xml:space="preserve">adopted to the extent coverage is provided through a State/Tribal medical assistance program, consistent with the rules under such program. </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27C45B6C" w14:textId="77777777" w:rsidR="005F6C2E" w:rsidRPr="0005032F" w:rsidRDefault="005F6C2E" w:rsidP="005F6C2E">
            <w:pPr>
              <w:snapToGrid w:val="0"/>
              <w:rPr>
                <w:rFonts w:asciiTheme="minorHAnsi" w:hAnsiTheme="minorHAnsi"/>
                <w:szCs w:val="18"/>
              </w:rPr>
            </w:pPr>
            <w:r w:rsidRPr="0005032F">
              <w:rPr>
                <w:rFonts w:asciiTheme="minorHAnsi" w:hAnsiTheme="minorHAnsi"/>
                <w:szCs w:val="18"/>
              </w:rPr>
              <w:lastRenderedPageBreak/>
              <w:t>N/A</w:t>
            </w:r>
          </w:p>
          <w:p w14:paraId="32F3FAB4" w14:textId="77777777" w:rsidR="005F6C2E" w:rsidRPr="0005032F" w:rsidRDefault="005F6C2E" w:rsidP="005F6C2E">
            <w:pPr>
              <w:rPr>
                <w:rFonts w:asciiTheme="minorHAnsi" w:hAnsiTheme="minorHAnsi"/>
              </w:rPr>
            </w:pPr>
            <w:r w:rsidRPr="0005032F">
              <w:rPr>
                <w:rFonts w:asciiTheme="minorHAnsi" w:hAnsiTheme="minorHAnsi"/>
                <w:szCs w:val="18"/>
              </w:rPr>
              <w:t>Kentucky provides assistance through its Medicaid Title XIX program.</w:t>
            </w:r>
          </w:p>
        </w:tc>
      </w:tr>
      <w:tr w:rsidR="005F6C2E" w:rsidRPr="003D43ED" w14:paraId="5ABD225F"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069C55A8" w14:textId="77777777" w:rsidR="005F6C2E" w:rsidRPr="003D43ED" w:rsidRDefault="005F6C2E" w:rsidP="005F6C2E">
            <w:pPr>
              <w:spacing w:after="192"/>
              <w:rPr>
                <w:rFonts w:asciiTheme="minorHAnsi" w:hAnsiTheme="minorHAnsi"/>
              </w:rPr>
            </w:pPr>
            <w:r w:rsidRPr="003D43ED">
              <w:rPr>
                <w:rFonts w:asciiTheme="minorHAnsi" w:hAnsiTheme="minorHAnsi"/>
              </w:rPr>
              <w:t>473A(b)(3)</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368EBC7D" w14:textId="77777777" w:rsidR="005F6C2E" w:rsidRPr="003D43ED" w:rsidRDefault="005F6C2E" w:rsidP="005F6C2E">
            <w:pPr>
              <w:spacing w:after="192"/>
              <w:rPr>
                <w:rFonts w:asciiTheme="minorHAnsi" w:hAnsiTheme="minorHAnsi"/>
              </w:rPr>
            </w:pPr>
            <w:bookmarkStart w:id="71" w:name="3e"/>
            <w:bookmarkEnd w:id="71"/>
            <w:r w:rsidRPr="003D43ED">
              <w:rPr>
                <w:rFonts w:asciiTheme="minorHAnsi" w:hAnsiTheme="minorHAnsi"/>
              </w:rPr>
              <w:t>E. ELIGIBILITY FOR ADOPTION INCENTIVE FUNDING</w:t>
            </w:r>
          </w:p>
          <w:p w14:paraId="1CE1D291" w14:textId="77777777" w:rsidR="005F6C2E" w:rsidRPr="003D43ED" w:rsidRDefault="005F6C2E" w:rsidP="005F6C2E">
            <w:pPr>
              <w:spacing w:after="192"/>
              <w:rPr>
                <w:rFonts w:asciiTheme="minorHAnsi" w:hAnsiTheme="minorHAnsi"/>
                <w:strike/>
              </w:rPr>
            </w:pPr>
            <w:r w:rsidRPr="003D43ED">
              <w:rPr>
                <w:rFonts w:asciiTheme="minorHAnsi" w:hAnsiTheme="minorHAnsi"/>
                <w:highlight w:val="yellow"/>
              </w:rPr>
              <w:t>(</w:t>
            </w:r>
            <w:r w:rsidRPr="003D43ED">
              <w:rPr>
                <w:rFonts w:asciiTheme="minorHAnsi" w:hAnsiTheme="minorHAnsi"/>
                <w:strike/>
                <w:highlight w:val="yellow"/>
              </w:rPr>
              <w:t>Not applicable to Tribes.)</w:t>
            </w:r>
          </w:p>
          <w:p w14:paraId="1E57BF46" w14:textId="77777777" w:rsidR="005F6C2E" w:rsidRPr="003D43ED" w:rsidRDefault="005F6C2E" w:rsidP="005F6C2E">
            <w:pPr>
              <w:spacing w:after="192"/>
              <w:rPr>
                <w:rFonts w:asciiTheme="minorHAnsi" w:hAnsiTheme="minorHAnsi"/>
              </w:rPr>
            </w:pPr>
            <w:r w:rsidRPr="003D43ED">
              <w:rPr>
                <w:rFonts w:asciiTheme="minorHAnsi" w:hAnsiTheme="minorHAnsi"/>
              </w:rPr>
              <w:t>1. States that are eligible for adoption incentive funds must be in compliance with the data requirements in section 473A(b)(2) of the Act; and</w:t>
            </w:r>
          </w:p>
          <w:p w14:paraId="2751958E" w14:textId="77777777" w:rsidR="005F6C2E" w:rsidRPr="003D43ED" w:rsidRDefault="005F6C2E" w:rsidP="005F6C2E">
            <w:pPr>
              <w:spacing w:after="192"/>
              <w:rPr>
                <w:rFonts w:asciiTheme="minorHAnsi" w:hAnsiTheme="minorHAnsi"/>
              </w:rPr>
            </w:pPr>
            <w:r w:rsidRPr="003D43ED">
              <w:rPr>
                <w:rFonts w:asciiTheme="minorHAnsi" w:hAnsiTheme="minorHAnsi"/>
              </w:rPr>
              <w:t>2. Provide health insurance coverage to any child with special needs (as determined under section 473(c)) for whom there is in effect an adoption assistance agreement.</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7FE33A1B" w14:textId="77777777" w:rsidR="005F6C2E" w:rsidRPr="0005032F" w:rsidRDefault="005F6C2E" w:rsidP="005F6C2E">
            <w:pPr>
              <w:rPr>
                <w:rFonts w:asciiTheme="minorHAnsi" w:hAnsiTheme="minorHAnsi"/>
              </w:rPr>
            </w:pPr>
            <w:r w:rsidRPr="0005032F">
              <w:rPr>
                <w:rFonts w:asciiTheme="minorHAnsi" w:hAnsiTheme="minorHAnsi"/>
              </w:rPr>
              <w:t>E1</w:t>
            </w:r>
          </w:p>
          <w:p w14:paraId="4B390FA0" w14:textId="77777777" w:rsidR="005F6C2E" w:rsidRPr="0005032F" w:rsidRDefault="005F6C2E" w:rsidP="005F6C2E">
            <w:pPr>
              <w:rPr>
                <w:rFonts w:asciiTheme="minorHAnsi" w:hAnsiTheme="minorHAnsi"/>
              </w:rPr>
            </w:pPr>
            <w:r w:rsidRPr="0005032F">
              <w:rPr>
                <w:rFonts w:asciiTheme="minorHAnsi" w:hAnsiTheme="minorHAnsi"/>
              </w:rPr>
              <w:t>Kentucky will participate in the adoption incentive program as directed under Section 473A.</w:t>
            </w:r>
          </w:p>
          <w:p w14:paraId="671943AA" w14:textId="77777777" w:rsidR="005F6C2E" w:rsidRPr="0005032F" w:rsidRDefault="005F6C2E" w:rsidP="005F6C2E">
            <w:pPr>
              <w:rPr>
                <w:rFonts w:asciiTheme="minorHAnsi" w:hAnsiTheme="minorHAnsi"/>
              </w:rPr>
            </w:pPr>
          </w:p>
          <w:p w14:paraId="4F45C918" w14:textId="77777777" w:rsidR="005F6C2E" w:rsidRPr="0005032F" w:rsidRDefault="005F6C2E" w:rsidP="005F6C2E">
            <w:pPr>
              <w:rPr>
                <w:rFonts w:asciiTheme="minorHAnsi" w:hAnsiTheme="minorHAnsi"/>
              </w:rPr>
            </w:pPr>
          </w:p>
          <w:p w14:paraId="43406C9E" w14:textId="77777777" w:rsidR="005F6C2E" w:rsidRPr="0005032F" w:rsidRDefault="005F6C2E" w:rsidP="005F6C2E">
            <w:pPr>
              <w:rPr>
                <w:rFonts w:asciiTheme="minorHAnsi" w:hAnsiTheme="minorHAnsi"/>
              </w:rPr>
            </w:pPr>
          </w:p>
          <w:p w14:paraId="1993CD81" w14:textId="77777777" w:rsidR="00952AA5" w:rsidRPr="0005032F" w:rsidRDefault="00952AA5" w:rsidP="005F6C2E">
            <w:pPr>
              <w:rPr>
                <w:rFonts w:asciiTheme="minorHAnsi" w:hAnsiTheme="minorHAnsi"/>
              </w:rPr>
            </w:pPr>
          </w:p>
          <w:p w14:paraId="563F9B1D" w14:textId="77777777" w:rsidR="00952AA5" w:rsidRPr="0005032F" w:rsidRDefault="00952AA5" w:rsidP="005F6C2E">
            <w:pPr>
              <w:rPr>
                <w:rFonts w:asciiTheme="minorHAnsi" w:hAnsiTheme="minorHAnsi"/>
              </w:rPr>
            </w:pPr>
          </w:p>
          <w:p w14:paraId="612E8BCA" w14:textId="77777777" w:rsidR="005F6C2E" w:rsidRPr="0005032F" w:rsidRDefault="005F6C2E" w:rsidP="005F6C2E">
            <w:pPr>
              <w:rPr>
                <w:rFonts w:asciiTheme="minorHAnsi" w:hAnsiTheme="minorHAnsi"/>
              </w:rPr>
            </w:pPr>
            <w:r w:rsidRPr="0005032F">
              <w:rPr>
                <w:rFonts w:asciiTheme="minorHAnsi" w:hAnsiTheme="minorHAnsi"/>
              </w:rPr>
              <w:t>E2</w:t>
            </w:r>
          </w:p>
          <w:p w14:paraId="51B59F92" w14:textId="77777777" w:rsidR="005F6C2E" w:rsidRPr="0005032F" w:rsidRDefault="00261AD4" w:rsidP="005F6C2E">
            <w:pPr>
              <w:rPr>
                <w:rFonts w:asciiTheme="minorHAnsi" w:hAnsiTheme="minorHAnsi"/>
              </w:rPr>
            </w:pPr>
            <w:hyperlink r:id="rId307" w:history="1">
              <w:r w:rsidR="005F6C2E" w:rsidRPr="00BA5180">
                <w:rPr>
                  <w:rStyle w:val="Hyperlink"/>
                  <w:rFonts w:asciiTheme="minorHAnsi" w:hAnsiTheme="minorHAnsi"/>
                  <w:color w:val="0000FF"/>
                </w:rPr>
                <w:t>907 KAR 20:005 Medicaid Technical Eligibility Requirements not related to a modified adjusted gross income standard or former foster care individuals</w:t>
              </w:r>
            </w:hyperlink>
            <w:r w:rsidR="005F6C2E" w:rsidRPr="0005032F">
              <w:rPr>
                <w:rFonts w:asciiTheme="minorHAnsi" w:hAnsiTheme="minorHAnsi"/>
              </w:rPr>
              <w:t xml:space="preserve"> Section 1 The Categorically Needy (1) and (2):  </w:t>
            </w:r>
            <w:r w:rsidR="00625AE9" w:rsidRPr="0005032F">
              <w:rPr>
                <w:rFonts w:asciiTheme="minorHAnsi" w:hAnsiTheme="minorHAnsi"/>
                <w:u w:val="single"/>
              </w:rPr>
              <w:t xml:space="preserve">An individual receiving Title IV-E benefits, SSI benefits, or optional or a mandatory state supplement shall be eligible for Medicaid as a  categorically-needy </w:t>
            </w:r>
            <w:r w:rsidR="00200CE2">
              <w:rPr>
                <w:rFonts w:asciiTheme="minorHAnsi" w:hAnsiTheme="minorHAnsi"/>
                <w:u w:val="single"/>
              </w:rPr>
              <w:t>individual</w:t>
            </w:r>
            <w:r w:rsidR="00BA5180">
              <w:rPr>
                <w:rFonts w:asciiTheme="minorHAnsi" w:hAnsiTheme="minorHAnsi"/>
                <w:u w:val="single"/>
              </w:rPr>
              <w:t>.</w:t>
            </w:r>
            <w:r w:rsidR="00BA5180" w:rsidRPr="0005032F">
              <w:rPr>
                <w:rFonts w:asciiTheme="minorHAnsi" w:hAnsiTheme="minorHAnsi"/>
                <w:u w:val="single"/>
              </w:rPr>
              <w:t xml:space="preserve">  </w:t>
            </w:r>
            <w:r w:rsidR="005F6C2E" w:rsidRPr="0005032F">
              <w:rPr>
                <w:rFonts w:asciiTheme="minorHAnsi" w:hAnsiTheme="minorHAnsi"/>
              </w:rPr>
              <w:t>(2) The following classifications of persons shall be considered categorically needy and eligible for Medicaid participation as categorically needy:</w:t>
            </w:r>
          </w:p>
          <w:p w14:paraId="3FB7800D" w14:textId="77777777" w:rsidR="005F6C2E" w:rsidRPr="0005032F" w:rsidRDefault="005F6C2E" w:rsidP="005F6C2E">
            <w:pPr>
              <w:rPr>
                <w:rFonts w:asciiTheme="minorHAnsi" w:hAnsiTheme="minorHAnsi"/>
                <w:u w:val="single"/>
              </w:rPr>
            </w:pPr>
            <w:r w:rsidRPr="0005032F">
              <w:rPr>
                <w:rFonts w:asciiTheme="minorHAnsi" w:hAnsiTheme="minorHAnsi"/>
              </w:rPr>
              <w:t xml:space="preserve">(a) </w:t>
            </w:r>
            <w:r w:rsidRPr="0005032F">
              <w:rPr>
                <w:rFonts w:asciiTheme="minorHAnsi" w:hAnsiTheme="minorHAnsi"/>
                <w:u w:val="single"/>
              </w:rPr>
              <w:t>A child in a foster family home or private child-caring facility dependent on a governmental or private agency;</w:t>
            </w:r>
          </w:p>
          <w:p w14:paraId="7DB84EA8" w14:textId="77777777" w:rsidR="005F6C2E" w:rsidRPr="0005032F" w:rsidRDefault="005F6C2E" w:rsidP="005F6C2E">
            <w:pPr>
              <w:rPr>
                <w:rFonts w:asciiTheme="minorHAnsi" w:hAnsiTheme="minorHAnsi"/>
              </w:rPr>
            </w:pPr>
            <w:r w:rsidRPr="0005032F">
              <w:rPr>
                <w:rFonts w:asciiTheme="minorHAnsi" w:hAnsiTheme="minorHAnsi"/>
              </w:rPr>
              <w:t xml:space="preserve">(c) </w:t>
            </w:r>
            <w:r w:rsidRPr="0005032F">
              <w:rPr>
                <w:rFonts w:asciiTheme="minorHAnsi" w:hAnsiTheme="minorHAnsi"/>
                <w:u w:val="single"/>
              </w:rPr>
              <w:t>A child in a subsidized adoption dependent on a governmental agency;</w:t>
            </w:r>
          </w:p>
          <w:p w14:paraId="22AE7E5E" w14:textId="77777777" w:rsidR="005F6C2E" w:rsidRPr="0005032F" w:rsidRDefault="005F6C2E" w:rsidP="005F6C2E">
            <w:pPr>
              <w:rPr>
                <w:rFonts w:asciiTheme="minorHAnsi" w:hAnsiTheme="minorHAnsi"/>
              </w:rPr>
            </w:pPr>
            <w:r w:rsidRPr="0005032F">
              <w:rPr>
                <w:rFonts w:asciiTheme="minorHAnsi" w:hAnsiTheme="minorHAnsi"/>
              </w:rPr>
              <w:t>(h) A child who:</w:t>
            </w:r>
          </w:p>
          <w:p w14:paraId="1B328F07" w14:textId="77777777" w:rsidR="005F6C2E" w:rsidRPr="0005032F" w:rsidRDefault="005F6C2E" w:rsidP="005F6C2E">
            <w:pPr>
              <w:rPr>
                <w:rFonts w:asciiTheme="minorHAnsi" w:hAnsiTheme="minorHAnsi"/>
              </w:rPr>
            </w:pPr>
            <w:r w:rsidRPr="0005032F">
              <w:rPr>
                <w:rFonts w:asciiTheme="minorHAnsi" w:hAnsiTheme="minorHAnsi"/>
              </w:rPr>
              <w:lastRenderedPageBreak/>
              <w:t>1. Was receiving SSI benefits on August 22, 1996; and</w:t>
            </w:r>
          </w:p>
          <w:p w14:paraId="7DA5BFD4" w14:textId="77777777" w:rsidR="005F6C2E" w:rsidRPr="0005032F" w:rsidRDefault="005F6C2E" w:rsidP="005F6C2E">
            <w:pPr>
              <w:rPr>
                <w:rFonts w:asciiTheme="minorHAnsi" w:hAnsiTheme="minorHAnsi"/>
              </w:rPr>
            </w:pPr>
            <w:r w:rsidRPr="0005032F">
              <w:rPr>
                <w:rFonts w:asciiTheme="minorHAnsi" w:hAnsiTheme="minorHAnsi"/>
              </w:rPr>
              <w:t>2. Except for the change in definition of childhood disability would continue to receive SSI benefits;</w:t>
            </w:r>
          </w:p>
        </w:tc>
      </w:tr>
      <w:tr w:rsidR="005F6C2E" w:rsidRPr="003D43ED" w14:paraId="5B2BD227"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24DC882E" w14:textId="77777777" w:rsidR="005F6C2E" w:rsidRPr="003D43ED" w:rsidRDefault="005F6C2E" w:rsidP="005F6C2E">
            <w:pPr>
              <w:spacing w:after="192"/>
              <w:rPr>
                <w:rFonts w:asciiTheme="minorHAnsi" w:hAnsiTheme="minorHAnsi"/>
              </w:rPr>
            </w:pPr>
            <w:r w:rsidRPr="003D43ED">
              <w:rPr>
                <w:rFonts w:asciiTheme="minorHAnsi" w:hAnsiTheme="minorHAnsi"/>
              </w:rPr>
              <w:lastRenderedPageBreak/>
              <w:t>471(a)(33)</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3B61153E" w14:textId="77777777" w:rsidR="005F6C2E" w:rsidRPr="003D43ED" w:rsidRDefault="005F6C2E" w:rsidP="005F6C2E">
            <w:pPr>
              <w:spacing w:after="192"/>
              <w:rPr>
                <w:rFonts w:asciiTheme="minorHAnsi" w:hAnsiTheme="minorHAnsi"/>
              </w:rPr>
            </w:pPr>
            <w:r w:rsidRPr="003D43ED">
              <w:rPr>
                <w:rFonts w:asciiTheme="minorHAnsi" w:hAnsiTheme="minorHAnsi"/>
              </w:rPr>
              <w:t>F.  ADOPTION TAX CREDIT</w:t>
            </w:r>
          </w:p>
          <w:p w14:paraId="1678BEC6" w14:textId="77777777" w:rsidR="005F6C2E" w:rsidRPr="003D43ED" w:rsidRDefault="005F6C2E" w:rsidP="00952AA5">
            <w:pPr>
              <w:rPr>
                <w:rFonts w:asciiTheme="minorHAnsi" w:hAnsiTheme="minorHAnsi"/>
              </w:rPr>
            </w:pPr>
            <w:r w:rsidRPr="003D43ED">
              <w:rPr>
                <w:rFonts w:asciiTheme="minorHAnsi" w:hAnsiTheme="minorHAnsi"/>
              </w:rPr>
              <w:t>The State/Tribal agency informs every individual who is adopting or whom the State/Tribal agency is made aware is considering adopting, a child who is in foster care under the responsibility of the State/Tribal agency of the potential eligibility for a Federal tax credit under section 23 of the Internal Revenue Code of 1986.</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313B5DD7" w14:textId="77777777" w:rsidR="005F6C2E" w:rsidRPr="0005032F" w:rsidRDefault="005F6C2E" w:rsidP="005F6C2E">
            <w:pPr>
              <w:rPr>
                <w:rFonts w:asciiTheme="minorHAnsi" w:hAnsiTheme="minorHAnsi"/>
              </w:rPr>
            </w:pPr>
            <w:r w:rsidRPr="0005032F">
              <w:rPr>
                <w:rFonts w:asciiTheme="minorHAnsi" w:hAnsiTheme="minorHAnsi"/>
              </w:rPr>
              <w:t xml:space="preserve">Protection and Permanency Operating Manual:  </w:t>
            </w:r>
          </w:p>
          <w:p w14:paraId="4D8BC584" w14:textId="77777777" w:rsidR="005F6C2E" w:rsidRPr="0005032F" w:rsidRDefault="00261AD4" w:rsidP="005F6C2E">
            <w:pPr>
              <w:rPr>
                <w:rFonts w:asciiTheme="minorHAnsi" w:hAnsiTheme="minorHAnsi"/>
              </w:rPr>
            </w:pPr>
            <w:hyperlink r:id="rId308" w:history="1">
              <w:r w:rsidR="005F6C2E" w:rsidRPr="00BA5180">
                <w:rPr>
                  <w:rStyle w:val="Hyperlink"/>
                  <w:rFonts w:asciiTheme="minorHAnsi" w:hAnsiTheme="minorHAnsi"/>
                  <w:color w:val="0000FF"/>
                </w:rPr>
                <w:t xml:space="preserve">Chapter 13-Adoption Services; Section: 13.39 Adoption Assistance: </w:t>
              </w:r>
            </w:hyperlink>
            <w:r w:rsidR="005F6C2E" w:rsidRPr="0005032F">
              <w:rPr>
                <w:rFonts w:asciiTheme="minorHAnsi" w:hAnsiTheme="minorHAnsi"/>
              </w:rPr>
              <w:t xml:space="preserve"> Adoptive families are given a copy of the </w:t>
            </w:r>
            <w:hyperlink r:id="rId309" w:history="1">
              <w:r w:rsidR="005F6C2E" w:rsidRPr="00BA5180">
                <w:rPr>
                  <w:rStyle w:val="Hyperlink"/>
                  <w:rFonts w:asciiTheme="minorHAnsi" w:hAnsiTheme="minorHAnsi"/>
                  <w:color w:val="0000FF"/>
                </w:rPr>
                <w:t>Kentucky’s Adoption Assistance Handbook</w:t>
              </w:r>
            </w:hyperlink>
            <w:r w:rsidR="005F6C2E" w:rsidRPr="0005032F">
              <w:rPr>
                <w:rFonts w:asciiTheme="minorHAnsi" w:hAnsiTheme="minorHAnsi"/>
              </w:rPr>
              <w:t>.  [The adoption tax credit is described on page 21-22.]</w:t>
            </w:r>
          </w:p>
          <w:p w14:paraId="06252C94" w14:textId="77777777" w:rsidR="005F6C2E" w:rsidRPr="0005032F" w:rsidRDefault="005F6C2E" w:rsidP="005F6C2E">
            <w:pPr>
              <w:rPr>
                <w:rFonts w:asciiTheme="minorHAnsi" w:hAnsiTheme="minorHAnsi"/>
              </w:rPr>
            </w:pPr>
          </w:p>
        </w:tc>
      </w:tr>
      <w:tr w:rsidR="005F6C2E" w:rsidRPr="003D43ED" w14:paraId="7A59D6DC" w14:textId="77777777" w:rsidTr="00AC409A">
        <w:trPr>
          <w:tblCellSpacing w:w="15" w:type="dxa"/>
        </w:trPr>
        <w:tc>
          <w:tcPr>
            <w:tcW w:w="597" w:type="pct"/>
            <w:tcBorders>
              <w:top w:val="outset" w:sz="6" w:space="0" w:color="auto"/>
              <w:left w:val="outset" w:sz="6" w:space="0" w:color="auto"/>
              <w:bottom w:val="outset" w:sz="6" w:space="0" w:color="auto"/>
              <w:right w:val="outset" w:sz="6" w:space="0" w:color="auto"/>
            </w:tcBorders>
            <w:shd w:val="clear" w:color="auto" w:fill="auto"/>
          </w:tcPr>
          <w:p w14:paraId="3B29F856" w14:textId="77777777" w:rsidR="005F6C2E" w:rsidRPr="003D43ED" w:rsidRDefault="005F6C2E" w:rsidP="005F6C2E">
            <w:pPr>
              <w:spacing w:after="192"/>
              <w:rPr>
                <w:rFonts w:asciiTheme="minorHAnsi" w:hAnsiTheme="minorHAnsi"/>
              </w:rPr>
            </w:pPr>
            <w:r w:rsidRPr="003D43ED">
              <w:rPr>
                <w:rFonts w:asciiTheme="minorHAnsi" w:hAnsiTheme="minorHAnsi"/>
              </w:rPr>
              <w:t>475(8)</w:t>
            </w:r>
          </w:p>
        </w:tc>
        <w:tc>
          <w:tcPr>
            <w:tcW w:w="1642" w:type="pct"/>
            <w:tcBorders>
              <w:top w:val="outset" w:sz="6" w:space="0" w:color="auto"/>
              <w:left w:val="outset" w:sz="6" w:space="0" w:color="auto"/>
              <w:bottom w:val="outset" w:sz="6" w:space="0" w:color="auto"/>
              <w:right w:val="outset" w:sz="6" w:space="0" w:color="auto"/>
            </w:tcBorders>
            <w:shd w:val="clear" w:color="auto" w:fill="auto"/>
          </w:tcPr>
          <w:p w14:paraId="5428D0BC" w14:textId="77777777" w:rsidR="005F6C2E" w:rsidRPr="003D43ED" w:rsidRDefault="005F6C2E" w:rsidP="005F6C2E">
            <w:pPr>
              <w:spacing w:after="192"/>
              <w:rPr>
                <w:rFonts w:asciiTheme="minorHAnsi" w:hAnsiTheme="minorHAnsi"/>
              </w:rPr>
            </w:pPr>
            <w:r w:rsidRPr="003D43ED">
              <w:rPr>
                <w:rFonts w:asciiTheme="minorHAnsi" w:hAnsiTheme="minorHAnsi"/>
              </w:rPr>
              <w:t xml:space="preserve">G. DEFINITION OF ‘CHILD’ </w:t>
            </w:r>
          </w:p>
          <w:p w14:paraId="3CDC9FCD" w14:textId="77777777" w:rsidR="005F6C2E" w:rsidRPr="003D43ED" w:rsidRDefault="005F6C2E" w:rsidP="005F6C2E">
            <w:pPr>
              <w:spacing w:after="192"/>
              <w:rPr>
                <w:rFonts w:asciiTheme="minorHAnsi" w:hAnsiTheme="minorHAnsi"/>
              </w:rPr>
            </w:pPr>
            <w:r w:rsidRPr="003D43ED">
              <w:rPr>
                <w:rFonts w:asciiTheme="minorHAnsi" w:hAnsiTheme="minorHAnsi"/>
              </w:rPr>
              <w:t xml:space="preserve">For the purposes of the title IV-E adoption assistance program under section 473, the term ‘child’ means: </w:t>
            </w:r>
          </w:p>
          <w:p w14:paraId="76EB5DB3" w14:textId="77777777" w:rsidR="005F6C2E" w:rsidRPr="003D43ED" w:rsidRDefault="005F6C2E" w:rsidP="005F6C2E">
            <w:pPr>
              <w:spacing w:after="192"/>
              <w:ind w:left="720"/>
              <w:rPr>
                <w:rFonts w:asciiTheme="minorHAnsi" w:hAnsiTheme="minorHAnsi"/>
              </w:rPr>
            </w:pPr>
            <w:r w:rsidRPr="003D43ED">
              <w:rPr>
                <w:rFonts w:asciiTheme="minorHAnsi" w:hAnsiTheme="minorHAnsi"/>
              </w:rPr>
              <w:t>1. an individual who has not attained 18 years of age; or</w:t>
            </w:r>
          </w:p>
          <w:p w14:paraId="3E76A140" w14:textId="77777777" w:rsidR="005F6C2E" w:rsidRPr="003D43ED" w:rsidRDefault="005F6C2E" w:rsidP="005F6C2E">
            <w:pPr>
              <w:spacing w:after="192"/>
              <w:ind w:left="720"/>
              <w:rPr>
                <w:rFonts w:asciiTheme="minorHAnsi" w:hAnsiTheme="minorHAnsi"/>
              </w:rPr>
            </w:pPr>
            <w:r w:rsidRPr="003D43ED">
              <w:rPr>
                <w:rFonts w:asciiTheme="minorHAnsi" w:hAnsiTheme="minorHAnsi"/>
              </w:rPr>
              <w:t>2. at the option of the State/Tribal agency an individual</w:t>
            </w:r>
          </w:p>
          <w:p w14:paraId="6814EC97" w14:textId="77777777" w:rsidR="005F6C2E" w:rsidRPr="003D43ED" w:rsidRDefault="005F6C2E" w:rsidP="005F6C2E">
            <w:pPr>
              <w:spacing w:after="192"/>
              <w:ind w:left="1440"/>
              <w:rPr>
                <w:rFonts w:asciiTheme="minorHAnsi" w:hAnsiTheme="minorHAnsi"/>
                <w:color w:val="FF0000"/>
              </w:rPr>
            </w:pPr>
            <w:r w:rsidRPr="003D43ED">
              <w:rPr>
                <w:rFonts w:asciiTheme="minorHAnsi" w:hAnsiTheme="minorHAnsi"/>
              </w:rPr>
              <w:lastRenderedPageBreak/>
              <w:t>a. with respect to whom an adoption assistance agreement is in effect under section 473 if the individual had attained age 16 before the adoption assistance agreement became effective;</w:t>
            </w:r>
            <w:r w:rsidRPr="003D43ED">
              <w:rPr>
                <w:rFonts w:asciiTheme="minorHAnsi" w:hAnsiTheme="minorHAnsi"/>
                <w:color w:val="FF0000"/>
              </w:rPr>
              <w:t xml:space="preserve"> </w:t>
            </w:r>
          </w:p>
          <w:p w14:paraId="05C53C9E" w14:textId="77777777" w:rsidR="005F6C2E" w:rsidRPr="003D43ED" w:rsidRDefault="005F6C2E" w:rsidP="005F6C2E">
            <w:pPr>
              <w:spacing w:after="192"/>
              <w:ind w:left="1440"/>
              <w:rPr>
                <w:rFonts w:asciiTheme="minorHAnsi" w:hAnsiTheme="minorHAnsi"/>
              </w:rPr>
            </w:pPr>
            <w:r w:rsidRPr="003D43ED">
              <w:rPr>
                <w:rFonts w:asciiTheme="minorHAnsi" w:hAnsiTheme="minorHAnsi"/>
              </w:rPr>
              <w:t>b. who has attained the age of 18, but has not attained 19, 20, or 21 years of age, as the title IV-E agency may elect; and</w:t>
            </w:r>
          </w:p>
          <w:p w14:paraId="7AB3321E" w14:textId="77777777" w:rsidR="005F6C2E" w:rsidRPr="003D43ED" w:rsidRDefault="005F6C2E" w:rsidP="005F6C2E">
            <w:pPr>
              <w:spacing w:after="192"/>
              <w:ind w:left="1440"/>
              <w:rPr>
                <w:rFonts w:asciiTheme="minorHAnsi" w:hAnsiTheme="minorHAnsi"/>
              </w:rPr>
            </w:pPr>
            <w:r w:rsidRPr="003D43ED">
              <w:rPr>
                <w:rFonts w:asciiTheme="minorHAnsi" w:hAnsiTheme="minorHAnsi"/>
              </w:rPr>
              <w:t>c. who meets any of the following</w:t>
            </w:r>
            <w:r w:rsidRPr="003D43ED">
              <w:rPr>
                <w:rFonts w:asciiTheme="minorHAnsi" w:hAnsiTheme="minorHAnsi"/>
                <w:b/>
              </w:rPr>
              <w:t xml:space="preserve"> </w:t>
            </w:r>
            <w:r w:rsidRPr="003D43ED">
              <w:rPr>
                <w:rFonts w:asciiTheme="minorHAnsi" w:hAnsiTheme="minorHAnsi"/>
              </w:rPr>
              <w:t>conditions:</w:t>
            </w:r>
          </w:p>
          <w:p w14:paraId="479695FE" w14:textId="77777777" w:rsidR="005F6C2E" w:rsidRPr="003D43ED" w:rsidRDefault="005F6C2E" w:rsidP="005F6C2E">
            <w:pPr>
              <w:spacing w:after="192"/>
              <w:ind w:left="2160"/>
              <w:rPr>
                <w:rFonts w:asciiTheme="minorHAnsi" w:hAnsiTheme="minorHAnsi"/>
              </w:rPr>
            </w:pPr>
            <w:r w:rsidRPr="003D43ED">
              <w:rPr>
                <w:rFonts w:asciiTheme="minorHAnsi" w:hAnsiTheme="minorHAnsi"/>
              </w:rPr>
              <w:t>i. the child is completing secondary education or a program leading to an equivalent credential;</w:t>
            </w:r>
          </w:p>
          <w:p w14:paraId="77051D18" w14:textId="77777777" w:rsidR="005F6C2E" w:rsidRPr="003D43ED" w:rsidRDefault="005F6C2E" w:rsidP="005F6C2E">
            <w:pPr>
              <w:spacing w:after="192"/>
              <w:ind w:left="2160"/>
              <w:rPr>
                <w:rFonts w:asciiTheme="minorHAnsi" w:hAnsiTheme="minorHAnsi"/>
              </w:rPr>
            </w:pPr>
            <w:r w:rsidRPr="003D43ED">
              <w:rPr>
                <w:rFonts w:asciiTheme="minorHAnsi" w:hAnsiTheme="minorHAnsi"/>
              </w:rPr>
              <w:t xml:space="preserve">ii. the child is enrolled in an institution which </w:t>
            </w:r>
            <w:r w:rsidRPr="003D43ED">
              <w:rPr>
                <w:rFonts w:asciiTheme="minorHAnsi" w:hAnsiTheme="minorHAnsi"/>
              </w:rPr>
              <w:lastRenderedPageBreak/>
              <w:t>provides post-secondary or vocational education;</w:t>
            </w:r>
          </w:p>
          <w:p w14:paraId="1A3A0A2C" w14:textId="77777777" w:rsidR="005F6C2E" w:rsidRPr="003D43ED" w:rsidRDefault="005F6C2E" w:rsidP="005F6C2E">
            <w:pPr>
              <w:spacing w:after="192"/>
              <w:ind w:left="2160"/>
              <w:rPr>
                <w:rFonts w:asciiTheme="minorHAnsi" w:hAnsiTheme="minorHAnsi"/>
              </w:rPr>
            </w:pPr>
            <w:r w:rsidRPr="003D43ED">
              <w:rPr>
                <w:rFonts w:asciiTheme="minorHAnsi" w:hAnsiTheme="minorHAnsi"/>
              </w:rPr>
              <w:t>iii. the child is participating in a program or activity designed to promote, or remove barriers to, employment;</w:t>
            </w:r>
          </w:p>
          <w:p w14:paraId="3FA4F58D" w14:textId="77777777" w:rsidR="005F6C2E" w:rsidRPr="003D43ED" w:rsidRDefault="005F6C2E" w:rsidP="005F6C2E">
            <w:pPr>
              <w:spacing w:after="192"/>
              <w:ind w:left="2160"/>
              <w:rPr>
                <w:rFonts w:asciiTheme="minorHAnsi" w:hAnsiTheme="minorHAnsi"/>
              </w:rPr>
            </w:pPr>
            <w:r w:rsidRPr="003D43ED">
              <w:rPr>
                <w:rFonts w:asciiTheme="minorHAnsi" w:hAnsiTheme="minorHAnsi"/>
              </w:rPr>
              <w:t>iv.  the child is employed for at least 80 hours per month; or</w:t>
            </w:r>
          </w:p>
          <w:p w14:paraId="366D0B93" w14:textId="77777777" w:rsidR="005F6C2E" w:rsidRPr="003D43ED" w:rsidRDefault="005F6C2E" w:rsidP="00952AA5">
            <w:pPr>
              <w:ind w:left="2160"/>
              <w:rPr>
                <w:rFonts w:asciiTheme="minorHAnsi" w:hAnsiTheme="minorHAnsi"/>
              </w:rPr>
            </w:pPr>
            <w:r w:rsidRPr="003D43ED">
              <w:rPr>
                <w:rFonts w:asciiTheme="minorHAnsi" w:hAnsiTheme="minorHAnsi"/>
              </w:rPr>
              <w:t>v. the child is incapable of doing any of the above described activities due to a medical condition.</w:t>
            </w:r>
          </w:p>
        </w:tc>
        <w:tc>
          <w:tcPr>
            <w:tcW w:w="2716" w:type="pct"/>
            <w:tcBorders>
              <w:top w:val="outset" w:sz="6" w:space="0" w:color="auto"/>
              <w:left w:val="outset" w:sz="6" w:space="0" w:color="auto"/>
              <w:bottom w:val="outset" w:sz="6" w:space="0" w:color="auto"/>
              <w:right w:val="outset" w:sz="6" w:space="0" w:color="auto"/>
            </w:tcBorders>
            <w:shd w:val="clear" w:color="auto" w:fill="auto"/>
          </w:tcPr>
          <w:p w14:paraId="1061C8B8" w14:textId="77777777" w:rsidR="005F6C2E" w:rsidRPr="0005032F" w:rsidRDefault="00261AD4" w:rsidP="005F6C2E">
            <w:pPr>
              <w:rPr>
                <w:rFonts w:asciiTheme="minorHAnsi" w:hAnsiTheme="minorHAnsi"/>
              </w:rPr>
            </w:pPr>
            <w:hyperlink r:id="rId310" w:history="1">
              <w:r w:rsidR="005F6C2E" w:rsidRPr="00BA5180">
                <w:rPr>
                  <w:rStyle w:val="Hyperlink"/>
                  <w:rFonts w:asciiTheme="minorHAnsi" w:hAnsiTheme="minorHAnsi"/>
                  <w:color w:val="0000FF"/>
                </w:rPr>
                <w:t>600.020 Definitions for KRS Chapters 600 to 645</w:t>
              </w:r>
            </w:hyperlink>
            <w:r w:rsidR="005F6C2E" w:rsidRPr="0005032F">
              <w:rPr>
                <w:rFonts w:asciiTheme="minorHAnsi" w:hAnsiTheme="minorHAnsi"/>
              </w:rPr>
              <w:t>:</w:t>
            </w:r>
          </w:p>
          <w:p w14:paraId="125DE4CF" w14:textId="77777777" w:rsidR="005F6C2E" w:rsidRPr="0005032F" w:rsidRDefault="005F6C2E" w:rsidP="005F6C2E">
            <w:pPr>
              <w:rPr>
                <w:rFonts w:asciiTheme="minorHAnsi" w:hAnsiTheme="minorHAnsi"/>
              </w:rPr>
            </w:pPr>
            <w:r w:rsidRPr="0005032F">
              <w:rPr>
                <w:rFonts w:asciiTheme="minorHAnsi" w:hAnsiTheme="minorHAnsi"/>
              </w:rPr>
              <w:t>As used in KRS Chapters 600 to 645, unless the context otherwise requires:  (</w:t>
            </w:r>
            <w:r w:rsidR="001644BC" w:rsidRPr="0005032F">
              <w:rPr>
                <w:rFonts w:asciiTheme="minorHAnsi" w:hAnsiTheme="minorHAnsi"/>
              </w:rPr>
              <w:t>9</w:t>
            </w:r>
            <w:r w:rsidRPr="0005032F">
              <w:rPr>
                <w:rFonts w:asciiTheme="minorHAnsi" w:hAnsiTheme="minorHAnsi"/>
                <w:strike/>
              </w:rPr>
              <w:t>8</w:t>
            </w:r>
            <w:r w:rsidRPr="0005032F">
              <w:rPr>
                <w:rFonts w:asciiTheme="minorHAnsi" w:hAnsiTheme="minorHAnsi"/>
              </w:rPr>
              <w:t>) "Child" means any person who has not reached his</w:t>
            </w:r>
            <w:r w:rsidR="001644BC" w:rsidRPr="0005032F">
              <w:rPr>
                <w:rFonts w:asciiTheme="minorHAnsi" w:hAnsiTheme="minorHAnsi"/>
              </w:rPr>
              <w:t xml:space="preserve"> or her</w:t>
            </w:r>
            <w:r w:rsidRPr="0005032F">
              <w:rPr>
                <w:rFonts w:asciiTheme="minorHAnsi" w:hAnsiTheme="minorHAnsi"/>
              </w:rPr>
              <w:t xml:space="preserve"> eighteenth birthday, unless otherwise provided;</w:t>
            </w:r>
          </w:p>
          <w:p w14:paraId="371F81E3" w14:textId="77777777" w:rsidR="005F6C2E" w:rsidRPr="0005032F" w:rsidRDefault="005F6C2E" w:rsidP="005F6C2E">
            <w:pPr>
              <w:rPr>
                <w:rFonts w:asciiTheme="minorHAnsi" w:hAnsiTheme="minorHAnsi"/>
              </w:rPr>
            </w:pPr>
          </w:p>
          <w:p w14:paraId="4EC6AD24" w14:textId="77777777" w:rsidR="005F6C2E" w:rsidRPr="0006318E" w:rsidRDefault="0006318E" w:rsidP="005F6C2E">
            <w:pPr>
              <w:rPr>
                <w:rStyle w:val="Hyperlink"/>
                <w:rFonts w:asciiTheme="minorHAnsi" w:hAnsiTheme="minorHAnsi"/>
              </w:rPr>
            </w:pPr>
            <w:r>
              <w:rPr>
                <w:rFonts w:asciiTheme="minorHAnsi" w:hAnsiTheme="minorHAnsi"/>
              </w:rPr>
              <w:fldChar w:fldCharType="begin"/>
            </w:r>
            <w:r>
              <w:rPr>
                <w:rFonts w:asciiTheme="minorHAnsi" w:hAnsiTheme="minorHAnsi"/>
              </w:rPr>
              <w:instrText xml:space="preserve"> HYPERLINK "https://apps.legislature.ky.gov/law/statutes/statute.aspx?id=49021" </w:instrText>
            </w:r>
            <w:r>
              <w:rPr>
                <w:rFonts w:asciiTheme="minorHAnsi" w:hAnsiTheme="minorHAnsi"/>
              </w:rPr>
              <w:fldChar w:fldCharType="separate"/>
            </w:r>
            <w:r w:rsidR="005F6C2E" w:rsidRPr="0006318E">
              <w:rPr>
                <w:rStyle w:val="Hyperlink"/>
                <w:rFonts w:asciiTheme="minorHAnsi" w:hAnsiTheme="minorHAnsi"/>
              </w:rPr>
              <w:t>620.140 Dispositional alternatives:</w:t>
            </w:r>
          </w:p>
          <w:p w14:paraId="36ED2974" w14:textId="77777777" w:rsidR="005F6C2E" w:rsidRPr="0005032F" w:rsidRDefault="0006318E" w:rsidP="005F6C2E">
            <w:pPr>
              <w:rPr>
                <w:rFonts w:asciiTheme="minorHAnsi" w:hAnsiTheme="minorHAnsi"/>
              </w:rPr>
            </w:pPr>
            <w:r>
              <w:rPr>
                <w:rFonts w:asciiTheme="minorHAnsi" w:hAnsiTheme="minorHAnsi"/>
              </w:rPr>
              <w:fldChar w:fldCharType="end"/>
            </w:r>
            <w:r w:rsidR="005F6C2E" w:rsidRPr="0005032F">
              <w:rPr>
                <w:rFonts w:asciiTheme="minorHAnsi" w:hAnsiTheme="minorHAnsi"/>
              </w:rPr>
              <w:t>(1) In determining the disposition of all cases brought on behalf of dependent, neglected, or abused children, the juvenile session of the District Court, in the best interest of the child, shall have</w:t>
            </w:r>
            <w:r w:rsidR="005F6C2E" w:rsidRPr="0005032F">
              <w:rPr>
                <w:rFonts w:asciiTheme="minorHAnsi" w:hAnsiTheme="minorHAnsi"/>
                <w:strike/>
              </w:rPr>
              <w:t>,</w:t>
            </w:r>
            <w:r w:rsidR="005F6C2E" w:rsidRPr="0005032F">
              <w:rPr>
                <w:rFonts w:asciiTheme="minorHAnsi" w:hAnsiTheme="minorHAnsi"/>
              </w:rPr>
              <w:t xml:space="preserve"> but shall not be limited to</w:t>
            </w:r>
            <w:r w:rsidR="005F6C2E" w:rsidRPr="0005032F">
              <w:rPr>
                <w:rFonts w:asciiTheme="minorHAnsi" w:hAnsiTheme="minorHAnsi"/>
                <w:strike/>
              </w:rPr>
              <w:t>,</w:t>
            </w:r>
            <w:r w:rsidR="005F6C2E" w:rsidRPr="0005032F">
              <w:rPr>
                <w:rFonts w:asciiTheme="minorHAnsi" w:hAnsiTheme="minorHAnsi"/>
              </w:rPr>
              <w:t xml:space="preserve"> the following dispositional alternatives:</w:t>
            </w:r>
          </w:p>
          <w:p w14:paraId="435C05C8" w14:textId="77777777" w:rsidR="001644BC" w:rsidRPr="0005032F" w:rsidRDefault="005F6C2E" w:rsidP="005F6C2E">
            <w:pPr>
              <w:rPr>
                <w:rFonts w:asciiTheme="minorHAnsi" w:hAnsiTheme="minorHAnsi"/>
                <w:strike/>
              </w:rPr>
            </w:pPr>
            <w:r w:rsidRPr="0005032F">
              <w:rPr>
                <w:rFonts w:asciiTheme="minorHAnsi" w:hAnsiTheme="minorHAnsi"/>
              </w:rPr>
              <w:lastRenderedPageBreak/>
              <w:t xml:space="preserve">(d) Commitment of the child to the custody of the cabinet for placement for an indeterminate period of time not to exceed his or her attainment of the age eighteen (18), unless the youth elects to extend his or her commitment beyond the age of eighteen (18) under paragraph (e) of this subsection.  Beginning at least six (6) months prior to an eligible youth attaining the age of eighteen (18), the cabinet shall provide the eligible youth with education, encouragement, assistance, and support regarding the development of a transition plan, and inform the eligible youth of his or her right to extend commitment beyond the age of eighteen (18); or </w:t>
            </w:r>
          </w:p>
          <w:p w14:paraId="3C569DCD" w14:textId="77777777" w:rsidR="005F6C2E" w:rsidRPr="0005032F" w:rsidRDefault="005F6C2E" w:rsidP="005F6C2E">
            <w:pPr>
              <w:rPr>
                <w:rFonts w:asciiTheme="minorHAnsi" w:hAnsiTheme="minorHAnsi"/>
                <w:strike/>
              </w:rPr>
            </w:pPr>
            <w:r w:rsidRPr="0005032F">
              <w:rPr>
                <w:rFonts w:asciiTheme="minorHAnsi" w:hAnsiTheme="minorHAnsi"/>
              </w:rPr>
              <w:t xml:space="preserve">(e) Extend or reinstate and eligible youth’s commitment up to the age of twenty-one (21) to receive transitional living support.  The request shall be made by the youth prior to attaining nineteen (19) years of age.  Upon receipt of the request and with the concurrence of the cabinet, the court may authorize commitment up to the age of twenty-one (21). </w:t>
            </w:r>
          </w:p>
          <w:p w14:paraId="61F09AA3" w14:textId="77777777" w:rsidR="005F6C2E" w:rsidRPr="0005032F" w:rsidRDefault="005F6C2E" w:rsidP="005F6C2E">
            <w:pPr>
              <w:rPr>
                <w:rFonts w:asciiTheme="minorHAnsi" w:hAnsiTheme="minorHAnsi"/>
              </w:rPr>
            </w:pPr>
          </w:p>
          <w:p w14:paraId="66693EE5" w14:textId="77777777" w:rsidR="005F6C2E" w:rsidRPr="0005032F" w:rsidRDefault="005F6C2E" w:rsidP="005F6C2E">
            <w:pPr>
              <w:rPr>
                <w:rFonts w:asciiTheme="minorHAnsi" w:hAnsiTheme="minorHAnsi"/>
              </w:rPr>
            </w:pPr>
            <w:r w:rsidRPr="0005032F">
              <w:rPr>
                <w:rFonts w:asciiTheme="minorHAnsi" w:hAnsiTheme="minorHAnsi"/>
              </w:rPr>
              <w:t xml:space="preserve">Protection and Permanency Operating Manual:  </w:t>
            </w:r>
          </w:p>
          <w:p w14:paraId="6E9ED5AB" w14:textId="77777777" w:rsidR="005F6C2E" w:rsidRPr="0005032F" w:rsidRDefault="00261AD4" w:rsidP="005F6C2E">
            <w:pPr>
              <w:rPr>
                <w:rFonts w:asciiTheme="minorHAnsi" w:hAnsiTheme="minorHAnsi"/>
              </w:rPr>
            </w:pPr>
            <w:hyperlink r:id="rId311" w:history="1">
              <w:r w:rsidR="005F6C2E" w:rsidRPr="00BA5180">
                <w:rPr>
                  <w:rStyle w:val="Hyperlink"/>
                  <w:rFonts w:asciiTheme="minorHAnsi" w:hAnsiTheme="minorHAnsi"/>
                  <w:color w:val="0000FF"/>
                </w:rPr>
                <w:t>Chapter 31-Standards of Practice Regarding Title IV-E, Medicaid and Other Applicable Benefits; Section: 31.2 Title IV-E Eligibility and Reimbursability</w:t>
              </w:r>
            </w:hyperlink>
            <w:r w:rsidR="005F6C2E" w:rsidRPr="0005032F">
              <w:rPr>
                <w:rFonts w:asciiTheme="minorHAnsi" w:hAnsiTheme="minorHAnsi"/>
              </w:rPr>
              <w:t>:  Practice Guidance:</w:t>
            </w:r>
          </w:p>
          <w:p w14:paraId="5E77F256" w14:textId="77777777" w:rsidR="005F6C2E" w:rsidRPr="0005032F" w:rsidRDefault="005F6C2E" w:rsidP="005F6C2E">
            <w:pPr>
              <w:rPr>
                <w:rFonts w:asciiTheme="minorHAnsi" w:hAnsiTheme="minorHAnsi"/>
              </w:rPr>
            </w:pPr>
            <w:r w:rsidRPr="0005032F">
              <w:rPr>
                <w:rFonts w:asciiTheme="minorHAnsi" w:hAnsiTheme="minorHAnsi"/>
              </w:rPr>
              <w:t xml:space="preserve">Age:  </w:t>
            </w:r>
          </w:p>
          <w:p w14:paraId="3A98B8C4" w14:textId="77777777" w:rsidR="005F6C2E" w:rsidRPr="0005032F" w:rsidRDefault="005F6C2E" w:rsidP="00BF4FF9">
            <w:pPr>
              <w:numPr>
                <w:ilvl w:val="0"/>
                <w:numId w:val="56"/>
              </w:numPr>
              <w:rPr>
                <w:rFonts w:asciiTheme="minorHAnsi" w:hAnsiTheme="minorHAnsi"/>
              </w:rPr>
            </w:pPr>
            <w:r w:rsidRPr="0005032F">
              <w:rPr>
                <w:rFonts w:asciiTheme="minorHAnsi" w:hAnsiTheme="minorHAnsi"/>
              </w:rPr>
              <w:t xml:space="preserve">A child loses IV-E eligibility and reimbursability at the beginning of the month following the child’s eighteenth (18th) birthday, unless the child is enrolled full-time in high school, or any equivalent course of study, and can be reasonably expected to graduate prior to the child’s nineteenth (19th) birthday. </w:t>
            </w:r>
          </w:p>
          <w:p w14:paraId="0FF503C8" w14:textId="77777777" w:rsidR="001644BC" w:rsidRPr="0005032F" w:rsidRDefault="005F6C2E" w:rsidP="00BF4FF9">
            <w:pPr>
              <w:numPr>
                <w:ilvl w:val="0"/>
                <w:numId w:val="56"/>
              </w:numPr>
              <w:rPr>
                <w:rFonts w:asciiTheme="minorHAnsi" w:hAnsiTheme="minorHAnsi"/>
              </w:rPr>
            </w:pPr>
            <w:r w:rsidRPr="0005032F">
              <w:rPr>
                <w:rFonts w:asciiTheme="minorHAnsi" w:hAnsiTheme="minorHAnsi"/>
              </w:rPr>
              <w:lastRenderedPageBreak/>
              <w:t xml:space="preserve">When the child meets this expectation, reimbursement may continue until the beginning of the month following the child’s graduation but no later than the month following the child's nineteenth (19th) birthday.  </w:t>
            </w:r>
          </w:p>
          <w:p w14:paraId="459EDB8F" w14:textId="77777777" w:rsidR="005F6C2E" w:rsidRPr="0005032F" w:rsidRDefault="005F6C2E" w:rsidP="00BF4FF9">
            <w:pPr>
              <w:numPr>
                <w:ilvl w:val="0"/>
                <w:numId w:val="56"/>
              </w:numPr>
              <w:rPr>
                <w:rFonts w:asciiTheme="minorHAnsi" w:hAnsiTheme="minorHAnsi"/>
              </w:rPr>
            </w:pPr>
            <w:r w:rsidRPr="0005032F">
              <w:rPr>
                <w:rFonts w:asciiTheme="minorHAnsi" w:hAnsiTheme="minorHAnsi"/>
              </w:rPr>
              <w:t>The CBW discontinues IV-E when the child no longer meets the age requirements and notifies the SSW when the child is discontinued.</w:t>
            </w:r>
          </w:p>
        </w:tc>
      </w:tr>
    </w:tbl>
    <w:p w14:paraId="6394B4EC" w14:textId="77777777" w:rsidR="00227558" w:rsidRPr="003D43ED" w:rsidRDefault="00227558" w:rsidP="00EF301B">
      <w:pPr>
        <w:spacing w:after="192"/>
        <w:rPr>
          <w:rFonts w:asciiTheme="minorHAnsi" w:hAnsiTheme="minorHAnsi"/>
        </w:rPr>
      </w:pPr>
    </w:p>
    <w:tbl>
      <w:tblPr>
        <w:tblW w:w="5177" w:type="pct"/>
        <w:tblCellSpacing w:w="15"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000" w:firstRow="0" w:lastRow="0" w:firstColumn="0" w:lastColumn="0" w:noHBand="0" w:noVBand="0"/>
      </w:tblPr>
      <w:tblGrid>
        <w:gridCol w:w="1991"/>
        <w:gridCol w:w="4640"/>
        <w:gridCol w:w="6771"/>
      </w:tblGrid>
      <w:tr w:rsidR="00EE5E67" w:rsidRPr="003D43ED" w14:paraId="2F42B933" w14:textId="77777777" w:rsidTr="16AFE4CA">
        <w:trPr>
          <w:cantSplit/>
          <w:tblHeader/>
          <w:tblCellSpacing w:w="15" w:type="dxa"/>
        </w:trPr>
        <w:tc>
          <w:tcPr>
            <w:tcW w:w="727" w:type="pct"/>
            <w:tcBorders>
              <w:top w:val="outset" w:sz="6" w:space="0" w:color="auto"/>
              <w:left w:val="outset" w:sz="6" w:space="0" w:color="auto"/>
              <w:bottom w:val="outset" w:sz="6" w:space="0" w:color="auto"/>
              <w:right w:val="outset" w:sz="6" w:space="0" w:color="auto"/>
            </w:tcBorders>
            <w:shd w:val="clear" w:color="auto" w:fill="BFBFBF" w:themeFill="background1" w:themeFillShade="BF"/>
            <w:vAlign w:val="center"/>
          </w:tcPr>
          <w:p w14:paraId="5AEDBD71" w14:textId="77777777" w:rsidR="00EE5E67" w:rsidRPr="003D43ED" w:rsidRDefault="00EE5E67" w:rsidP="00EF301B">
            <w:pPr>
              <w:jc w:val="center"/>
              <w:rPr>
                <w:rFonts w:asciiTheme="minorHAnsi" w:hAnsiTheme="minorHAnsi"/>
              </w:rPr>
            </w:pPr>
            <w:r w:rsidRPr="003D43ED">
              <w:rPr>
                <w:rStyle w:val="Strong"/>
                <w:rFonts w:asciiTheme="minorHAnsi" w:hAnsiTheme="minorHAnsi"/>
              </w:rPr>
              <w:lastRenderedPageBreak/>
              <w:t>Federal Regulatory/ Statutory References</w:t>
            </w:r>
          </w:p>
        </w:tc>
        <w:tc>
          <w:tcPr>
            <w:tcW w:w="2130" w:type="pct"/>
            <w:tcBorders>
              <w:top w:val="outset" w:sz="6" w:space="0" w:color="auto"/>
              <w:left w:val="outset" w:sz="6" w:space="0" w:color="auto"/>
              <w:bottom w:val="outset" w:sz="6" w:space="0" w:color="auto"/>
              <w:right w:val="outset" w:sz="6" w:space="0" w:color="auto"/>
            </w:tcBorders>
            <w:shd w:val="clear" w:color="auto" w:fill="BFBFBF" w:themeFill="background1" w:themeFillShade="BF"/>
            <w:vAlign w:val="center"/>
          </w:tcPr>
          <w:p w14:paraId="6D896D9E" w14:textId="77777777" w:rsidR="00EE5E67" w:rsidRPr="003D43ED" w:rsidRDefault="00EE5E67" w:rsidP="00EF301B">
            <w:pPr>
              <w:jc w:val="center"/>
              <w:rPr>
                <w:rFonts w:asciiTheme="minorHAnsi" w:hAnsiTheme="minorHAnsi"/>
              </w:rPr>
            </w:pPr>
            <w:r w:rsidRPr="003D43ED">
              <w:rPr>
                <w:rStyle w:val="Strong"/>
                <w:rFonts w:asciiTheme="minorHAnsi" w:hAnsiTheme="minorHAnsi"/>
              </w:rPr>
              <w:t>Requirement</w:t>
            </w:r>
          </w:p>
        </w:tc>
        <w:tc>
          <w:tcPr>
            <w:tcW w:w="2098" w:type="pct"/>
            <w:tcBorders>
              <w:top w:val="outset" w:sz="6" w:space="0" w:color="auto"/>
              <w:left w:val="outset" w:sz="6" w:space="0" w:color="auto"/>
              <w:bottom w:val="outset" w:sz="6" w:space="0" w:color="auto"/>
              <w:right w:val="outset" w:sz="6" w:space="0" w:color="auto"/>
            </w:tcBorders>
            <w:shd w:val="clear" w:color="auto" w:fill="BFBFBF" w:themeFill="background1" w:themeFillShade="BF"/>
            <w:vAlign w:val="center"/>
          </w:tcPr>
          <w:p w14:paraId="4C3F30DF" w14:textId="77777777" w:rsidR="00EE5E67" w:rsidRPr="003D43ED" w:rsidRDefault="00EE5E67" w:rsidP="00EF301B">
            <w:pPr>
              <w:jc w:val="center"/>
              <w:rPr>
                <w:rFonts w:asciiTheme="minorHAnsi" w:hAnsiTheme="minorHAnsi"/>
              </w:rPr>
            </w:pPr>
            <w:r w:rsidRPr="003D43ED">
              <w:rPr>
                <w:rStyle w:val="Strong"/>
                <w:rFonts w:asciiTheme="minorHAnsi" w:hAnsiTheme="minorHAnsi"/>
              </w:rPr>
              <w:t>State</w:t>
            </w:r>
            <w:r w:rsidR="007D0FDD" w:rsidRPr="003D43ED">
              <w:rPr>
                <w:rStyle w:val="Strong"/>
                <w:rFonts w:asciiTheme="minorHAnsi" w:hAnsiTheme="minorHAnsi"/>
              </w:rPr>
              <w:t>/Tribe</w:t>
            </w:r>
            <w:r w:rsidRPr="003D43ED">
              <w:rPr>
                <w:rStyle w:val="Strong"/>
                <w:rFonts w:asciiTheme="minorHAnsi" w:hAnsiTheme="minorHAnsi"/>
              </w:rPr>
              <w:t xml:space="preserve"> Regulatory, Statutory, and Policy References and Citations for Each</w:t>
            </w:r>
          </w:p>
        </w:tc>
      </w:tr>
      <w:tr w:rsidR="00EE5E67" w:rsidRPr="003D43ED" w14:paraId="053E7614" w14:textId="77777777" w:rsidTr="16AFE4CA">
        <w:trPr>
          <w:tblCellSpacing w:w="15" w:type="dxa"/>
        </w:trPr>
        <w:tc>
          <w:tcPr>
            <w:tcW w:w="727" w:type="pct"/>
            <w:tcBorders>
              <w:top w:val="outset" w:sz="6" w:space="0" w:color="auto"/>
              <w:left w:val="outset" w:sz="6" w:space="0" w:color="auto"/>
              <w:bottom w:val="outset" w:sz="6" w:space="0" w:color="auto"/>
              <w:right w:val="outset" w:sz="6" w:space="0" w:color="auto"/>
            </w:tcBorders>
          </w:tcPr>
          <w:p w14:paraId="2DC7995E" w14:textId="77777777" w:rsidR="00EE5E67" w:rsidRPr="003D43ED" w:rsidRDefault="00EE5E67" w:rsidP="00EF301B">
            <w:pPr>
              <w:rPr>
                <w:rFonts w:asciiTheme="minorHAnsi" w:hAnsiTheme="minorHAnsi"/>
              </w:rPr>
            </w:pPr>
            <w:r w:rsidRPr="003D43ED">
              <w:rPr>
                <w:rFonts w:asciiTheme="minorHAnsi" w:hAnsiTheme="minorHAnsi"/>
              </w:rPr>
              <w:t> </w:t>
            </w:r>
          </w:p>
        </w:tc>
        <w:tc>
          <w:tcPr>
            <w:tcW w:w="2130" w:type="pct"/>
            <w:tcBorders>
              <w:top w:val="outset" w:sz="6" w:space="0" w:color="auto"/>
              <w:left w:val="outset" w:sz="6" w:space="0" w:color="auto"/>
              <w:bottom w:val="outset" w:sz="6" w:space="0" w:color="auto"/>
              <w:right w:val="outset" w:sz="6" w:space="0" w:color="auto"/>
            </w:tcBorders>
          </w:tcPr>
          <w:p w14:paraId="5D537BB2" w14:textId="77777777" w:rsidR="00EE5E67" w:rsidRPr="003D43ED" w:rsidRDefault="00EE5E67" w:rsidP="00952AA5">
            <w:pPr>
              <w:jc w:val="center"/>
              <w:rPr>
                <w:rFonts w:asciiTheme="minorHAnsi" w:hAnsiTheme="minorHAnsi"/>
              </w:rPr>
            </w:pPr>
            <w:bookmarkStart w:id="72" w:name="section4"/>
            <w:bookmarkEnd w:id="72"/>
            <w:r w:rsidRPr="003D43ED">
              <w:rPr>
                <w:rStyle w:val="Strong"/>
                <w:rFonts w:asciiTheme="minorHAnsi" w:hAnsiTheme="minorHAnsi"/>
              </w:rPr>
              <w:t>SECTION 4. GENERAL PROGRAM REQUIREMENTS</w:t>
            </w:r>
          </w:p>
        </w:tc>
        <w:tc>
          <w:tcPr>
            <w:tcW w:w="2098" w:type="pct"/>
            <w:tcBorders>
              <w:top w:val="outset" w:sz="6" w:space="0" w:color="auto"/>
              <w:left w:val="outset" w:sz="6" w:space="0" w:color="auto"/>
              <w:bottom w:val="outset" w:sz="6" w:space="0" w:color="auto"/>
              <w:right w:val="outset" w:sz="6" w:space="0" w:color="auto"/>
            </w:tcBorders>
          </w:tcPr>
          <w:p w14:paraId="66BD3F9E" w14:textId="77777777" w:rsidR="00EE5E67" w:rsidRPr="003D43ED" w:rsidRDefault="00EE5E67" w:rsidP="00EF301B">
            <w:pPr>
              <w:rPr>
                <w:rFonts w:asciiTheme="minorHAnsi" w:hAnsiTheme="minorHAnsi"/>
              </w:rPr>
            </w:pPr>
            <w:r w:rsidRPr="003D43ED">
              <w:rPr>
                <w:rFonts w:asciiTheme="minorHAnsi" w:hAnsiTheme="minorHAnsi"/>
              </w:rPr>
              <w:t> </w:t>
            </w:r>
          </w:p>
        </w:tc>
      </w:tr>
      <w:tr w:rsidR="00EE5E67" w:rsidRPr="003D43ED" w14:paraId="77C7EE70" w14:textId="77777777" w:rsidTr="00AC409A">
        <w:trPr>
          <w:trHeight w:val="645"/>
          <w:tblCellSpacing w:w="15" w:type="dxa"/>
        </w:trPr>
        <w:tc>
          <w:tcPr>
            <w:tcW w:w="727" w:type="pct"/>
            <w:tcBorders>
              <w:top w:val="outset" w:sz="6" w:space="0" w:color="auto"/>
              <w:left w:val="outset" w:sz="6" w:space="0" w:color="auto"/>
              <w:bottom w:val="outset" w:sz="6" w:space="0" w:color="auto"/>
              <w:right w:val="outset" w:sz="6" w:space="0" w:color="auto"/>
            </w:tcBorders>
            <w:shd w:val="clear" w:color="auto" w:fill="auto"/>
          </w:tcPr>
          <w:p w14:paraId="4844A366" w14:textId="77777777" w:rsidR="00EE5E67" w:rsidRPr="003D43ED" w:rsidRDefault="00EE5E67" w:rsidP="00EF301B">
            <w:pPr>
              <w:spacing w:after="192"/>
              <w:rPr>
                <w:rFonts w:asciiTheme="minorHAnsi" w:hAnsiTheme="minorHAnsi"/>
              </w:rPr>
            </w:pPr>
            <w:r w:rsidRPr="003D43ED">
              <w:rPr>
                <w:rFonts w:asciiTheme="minorHAnsi" w:hAnsiTheme="minorHAnsi"/>
              </w:rPr>
              <w:t>471(a)(10)</w:t>
            </w:r>
            <w:r w:rsidR="00B60830" w:rsidRPr="003D43ED">
              <w:rPr>
                <w:rFonts w:asciiTheme="minorHAnsi" w:hAnsiTheme="minorHAnsi"/>
              </w:rPr>
              <w:t xml:space="preserve"> </w:t>
            </w:r>
            <w:r w:rsidR="00B60830" w:rsidRPr="003D43ED">
              <w:rPr>
                <w:rFonts w:asciiTheme="minorHAnsi" w:hAnsiTheme="minorHAnsi"/>
                <w:highlight w:val="yellow"/>
              </w:rPr>
              <w:t>and (36)(B), (C) and (D)</w:t>
            </w:r>
          </w:p>
        </w:tc>
        <w:tc>
          <w:tcPr>
            <w:tcW w:w="2130" w:type="pct"/>
            <w:tcBorders>
              <w:top w:val="outset" w:sz="6" w:space="0" w:color="auto"/>
              <w:left w:val="outset" w:sz="6" w:space="0" w:color="auto"/>
              <w:bottom w:val="outset" w:sz="6" w:space="0" w:color="auto"/>
              <w:right w:val="outset" w:sz="6" w:space="0" w:color="auto"/>
            </w:tcBorders>
            <w:shd w:val="clear" w:color="auto" w:fill="auto"/>
          </w:tcPr>
          <w:p w14:paraId="0C3D5A7F" w14:textId="77777777" w:rsidR="00EE5E67" w:rsidRPr="00AE1896" w:rsidRDefault="00EE5E67" w:rsidP="00EF301B">
            <w:pPr>
              <w:spacing w:after="192"/>
              <w:rPr>
                <w:rFonts w:asciiTheme="minorHAnsi" w:hAnsiTheme="minorHAnsi"/>
              </w:rPr>
            </w:pPr>
            <w:bookmarkStart w:id="73" w:name="4a"/>
            <w:bookmarkEnd w:id="73"/>
            <w:r w:rsidRPr="00AE1896">
              <w:rPr>
                <w:rFonts w:asciiTheme="minorHAnsi" w:hAnsiTheme="minorHAnsi"/>
              </w:rPr>
              <w:t>A. STANDARDS FOR FOSTER FAMILY HOMES AND CHILD CARE INSTITUTIONS</w:t>
            </w:r>
          </w:p>
          <w:p w14:paraId="28C576D5" w14:textId="77777777" w:rsidR="001E3B5D" w:rsidRPr="00AE1896" w:rsidRDefault="00EE5E67" w:rsidP="00F42E66">
            <w:pPr>
              <w:spacing w:after="192"/>
              <w:rPr>
                <w:rFonts w:asciiTheme="minorHAnsi" w:hAnsiTheme="minorHAnsi"/>
              </w:rPr>
            </w:pPr>
            <w:r w:rsidRPr="00AE1896">
              <w:rPr>
                <w:rFonts w:asciiTheme="minorHAnsi" w:hAnsiTheme="minorHAnsi"/>
              </w:rPr>
              <w:t>The agency has established or designated a State/Tribal authority(ies) which is responsible for establishing and maintaining standards for foster family homes and child care institutions which are reasonably in accord with recommended standards of national organizations concerned with standards for such institutions or homes, including standards related to admission policies, safety, sanitation, and protection of civil rights</w:t>
            </w:r>
            <w:r w:rsidR="00A5620B" w:rsidRPr="00AE1896">
              <w:rPr>
                <w:rFonts w:asciiTheme="minorHAnsi" w:hAnsiTheme="minorHAnsi"/>
              </w:rPr>
              <w:t xml:space="preserve"> and which shall permit use of the reasonable and prudent parenting standard</w:t>
            </w:r>
            <w:r w:rsidRPr="00AE1896">
              <w:rPr>
                <w:rFonts w:asciiTheme="minorHAnsi" w:hAnsiTheme="minorHAnsi"/>
              </w:rPr>
              <w:t xml:space="preserve">. </w:t>
            </w:r>
          </w:p>
          <w:p w14:paraId="3A6C81CD" w14:textId="77777777" w:rsidR="00F42E66" w:rsidRPr="00AE1896" w:rsidRDefault="00EE5E67" w:rsidP="00F42E66">
            <w:pPr>
              <w:spacing w:after="192"/>
              <w:rPr>
                <w:rFonts w:asciiTheme="minorHAnsi" w:hAnsiTheme="minorHAnsi"/>
              </w:rPr>
            </w:pPr>
            <w:r w:rsidRPr="00AE1896">
              <w:rPr>
                <w:rFonts w:asciiTheme="minorHAnsi" w:hAnsiTheme="minorHAnsi"/>
              </w:rPr>
              <w:t>The standards so established are applied by the State/Tribe to any foster family home or child-care institution receiving funds under titles IV-E or IV-B</w:t>
            </w:r>
            <w:r w:rsidR="00952AA5" w:rsidRPr="00AE1896">
              <w:rPr>
                <w:rFonts w:asciiTheme="minorHAnsi" w:hAnsiTheme="minorHAnsi"/>
              </w:rPr>
              <w:t xml:space="preserve">.  </w:t>
            </w:r>
            <w:r w:rsidR="00937476" w:rsidRPr="00AE1896">
              <w:rPr>
                <w:rFonts w:asciiTheme="minorHAnsi" w:hAnsiTheme="minorHAnsi"/>
              </w:rPr>
              <w:t>The</w:t>
            </w:r>
            <w:r w:rsidR="006E0529" w:rsidRPr="00AE1896">
              <w:rPr>
                <w:rFonts w:asciiTheme="minorHAnsi" w:hAnsiTheme="minorHAnsi"/>
              </w:rPr>
              <w:t xml:space="preserve"> </w:t>
            </w:r>
            <w:r w:rsidR="00937476" w:rsidRPr="00AE1896">
              <w:rPr>
                <w:rFonts w:asciiTheme="minorHAnsi" w:hAnsiTheme="minorHAnsi"/>
              </w:rPr>
              <w:t xml:space="preserve">standards shall require, </w:t>
            </w:r>
            <w:r w:rsidR="00F42E66" w:rsidRPr="00AE1896">
              <w:rPr>
                <w:rFonts w:asciiTheme="minorHAnsi" w:hAnsiTheme="minorHAnsi"/>
              </w:rPr>
              <w:t xml:space="preserve">as a condition of each contract entered into by a child care institution to provide foster care, the presence on-site of at least 1 official who, with respect to any child </w:t>
            </w:r>
            <w:r w:rsidR="00F42E66" w:rsidRPr="00AE1896">
              <w:rPr>
                <w:rFonts w:asciiTheme="minorHAnsi" w:hAnsiTheme="minorHAnsi"/>
              </w:rPr>
              <w:lastRenderedPageBreak/>
              <w:t xml:space="preserve">placed at the child care institution, is designated to be the caregiver who is authorized to apply the reasonable and prudent parent standard to decisions involving the participation of the child in age or developmentally-appropriate activities, and who is provided with training in how to use and apply the reasonable and prudent parent standard in the same manner as prospective foster parents are provided the training pursuant to paragraph </w:t>
            </w:r>
            <w:r w:rsidR="001E3B5D" w:rsidRPr="00AE1896">
              <w:rPr>
                <w:rFonts w:asciiTheme="minorHAnsi" w:hAnsiTheme="minorHAnsi"/>
              </w:rPr>
              <w:t>471(a)</w:t>
            </w:r>
            <w:r w:rsidR="00F42E66" w:rsidRPr="00AE1896">
              <w:rPr>
                <w:rFonts w:asciiTheme="minorHAnsi" w:hAnsiTheme="minorHAnsi"/>
              </w:rPr>
              <w:t>(24)</w:t>
            </w:r>
            <w:r w:rsidR="00937476" w:rsidRPr="00AE1896">
              <w:rPr>
                <w:rFonts w:asciiTheme="minorHAnsi" w:hAnsiTheme="minorHAnsi"/>
              </w:rPr>
              <w:t>.</w:t>
            </w:r>
          </w:p>
          <w:p w14:paraId="6FBC66B1" w14:textId="77777777" w:rsidR="001E3B5D" w:rsidRPr="00AE1896" w:rsidRDefault="001E3B5D" w:rsidP="00EF301B">
            <w:pPr>
              <w:spacing w:after="192"/>
              <w:rPr>
                <w:rFonts w:asciiTheme="minorHAnsi" w:hAnsiTheme="minorHAnsi"/>
              </w:rPr>
            </w:pPr>
            <w:r w:rsidRPr="00AE1896">
              <w:rPr>
                <w:rFonts w:asciiTheme="minorHAnsi" w:hAnsiTheme="minorHAnsi"/>
              </w:rPr>
              <w:t>T</w:t>
            </w:r>
            <w:r w:rsidR="00F42E66" w:rsidRPr="00AE1896">
              <w:rPr>
                <w:rFonts w:asciiTheme="minorHAnsi" w:hAnsiTheme="minorHAnsi"/>
              </w:rPr>
              <w:t xml:space="preserve">he standards </w:t>
            </w:r>
            <w:r w:rsidRPr="00AE1896">
              <w:rPr>
                <w:rFonts w:asciiTheme="minorHAnsi" w:hAnsiTheme="minorHAnsi"/>
              </w:rPr>
              <w:t>for foster family homes and child care institutions</w:t>
            </w:r>
            <w:r w:rsidR="00F42E66" w:rsidRPr="00AE1896">
              <w:rPr>
                <w:rFonts w:asciiTheme="minorHAnsi" w:hAnsiTheme="minorHAnsi"/>
              </w:rPr>
              <w:t xml:space="preserve"> shall include policies related to the liability of foster parents and private entities under contract by the State involving the application of the reasonable and prudent parent standard, to ensure appropriate liability for caregivers when a child participates in an approved activity and the caregiver approving the activity acts in accordance with the reasona</w:t>
            </w:r>
            <w:r w:rsidRPr="00AE1896">
              <w:rPr>
                <w:rFonts w:asciiTheme="minorHAnsi" w:hAnsiTheme="minorHAnsi"/>
              </w:rPr>
              <w:t>ble and prudent parent standard.</w:t>
            </w:r>
          </w:p>
          <w:p w14:paraId="29BC909C" w14:textId="77777777" w:rsidR="00EE5E67" w:rsidRPr="00AE1896" w:rsidRDefault="00EE5E67" w:rsidP="00EF301B">
            <w:pPr>
              <w:spacing w:after="192"/>
              <w:rPr>
                <w:rFonts w:asciiTheme="minorHAnsi" w:hAnsiTheme="minorHAnsi"/>
                <w:highlight w:val="yellow"/>
              </w:rPr>
            </w:pPr>
            <w:r w:rsidRPr="00AE1896">
              <w:rPr>
                <w:rFonts w:asciiTheme="minorHAnsi" w:hAnsiTheme="minorHAnsi"/>
              </w:rPr>
              <w:t xml:space="preserve">The State/Tribal agency </w:t>
            </w:r>
            <w:r w:rsidR="001E3B5D" w:rsidRPr="00AE1896">
              <w:rPr>
                <w:rFonts w:asciiTheme="minorHAnsi" w:hAnsiTheme="minorHAnsi"/>
              </w:rPr>
              <w:t>may provide</w:t>
            </w:r>
            <w:r w:rsidRPr="00AE1896">
              <w:rPr>
                <w:rFonts w:asciiTheme="minorHAnsi" w:hAnsiTheme="minorHAnsi"/>
              </w:rPr>
              <w:t xml:space="preserve"> waivers of such standards only on a case-by-case basis for non-safety standards (as determined </w:t>
            </w:r>
            <w:r w:rsidRPr="00AE1896">
              <w:rPr>
                <w:rFonts w:asciiTheme="minorHAnsi" w:hAnsiTheme="minorHAnsi"/>
              </w:rPr>
              <w:lastRenderedPageBreak/>
              <w:t>by the State/Tribe) in relative foster family homes for specific children in care.</w:t>
            </w:r>
            <w:r w:rsidR="00B60830" w:rsidRPr="00AE1896">
              <w:rPr>
                <w:rFonts w:asciiTheme="minorHAnsi" w:hAnsiTheme="minorHAnsi"/>
              </w:rPr>
              <w:t xml:space="preserve"> </w:t>
            </w:r>
            <w:r w:rsidR="00B60830" w:rsidRPr="00AE1896">
              <w:rPr>
                <w:rFonts w:asciiTheme="minorHAnsi" w:hAnsiTheme="minorHAnsi"/>
                <w:highlight w:val="yellow"/>
              </w:rPr>
              <w:t xml:space="preserve">The </w:t>
            </w:r>
            <w:r w:rsidR="00013EC8" w:rsidRPr="00AE1896">
              <w:rPr>
                <w:rFonts w:asciiTheme="minorHAnsi" w:hAnsiTheme="minorHAnsi"/>
                <w:highlight w:val="yellow"/>
              </w:rPr>
              <w:t xml:space="preserve">State/Tribal </w:t>
            </w:r>
            <w:r w:rsidR="00B60830" w:rsidRPr="00AE1896">
              <w:rPr>
                <w:rFonts w:asciiTheme="minorHAnsi" w:hAnsiTheme="minorHAnsi"/>
                <w:highlight w:val="yellow"/>
              </w:rPr>
              <w:t>agency must describe which standards it most commonly waives, or if the agency has elected not to waive the standards, the reason for not waiving these standards.</w:t>
            </w:r>
          </w:p>
          <w:p w14:paraId="42047156" w14:textId="77777777" w:rsidR="00B60830" w:rsidRPr="00AE1896" w:rsidRDefault="00013EC8" w:rsidP="00B60830">
            <w:pPr>
              <w:spacing w:after="192"/>
              <w:rPr>
                <w:rFonts w:asciiTheme="minorHAnsi" w:hAnsiTheme="minorHAnsi"/>
                <w:highlight w:val="yellow"/>
              </w:rPr>
            </w:pPr>
            <w:r w:rsidRPr="00AE1896">
              <w:rPr>
                <w:rFonts w:asciiTheme="minorHAnsi" w:hAnsiTheme="minorHAnsi"/>
                <w:highlight w:val="yellow"/>
              </w:rPr>
              <w:t>State/Tribal a</w:t>
            </w:r>
            <w:r w:rsidR="00B60830" w:rsidRPr="00AE1896">
              <w:rPr>
                <w:rFonts w:asciiTheme="minorHAnsi" w:hAnsiTheme="minorHAnsi"/>
                <w:highlight w:val="yellow"/>
              </w:rPr>
              <w:t>gencies that provide such waivers must describe training provided to caseworkers to use the waiver authority and the state/tribal agency process or tools provided to assist caseworkers in waiving non-safety standards per the authority provided in 471(a)(10)(D) to quickly place children with relatives</w:t>
            </w:r>
            <w:r w:rsidR="00BD643C" w:rsidRPr="00AE1896">
              <w:rPr>
                <w:rFonts w:asciiTheme="minorHAnsi" w:hAnsiTheme="minorHAnsi"/>
                <w:highlight w:val="yellow"/>
              </w:rPr>
              <w:t>.</w:t>
            </w:r>
          </w:p>
          <w:p w14:paraId="3F7CC0B7" w14:textId="77777777" w:rsidR="00B60830" w:rsidRPr="00AE1896" w:rsidRDefault="00B60830" w:rsidP="00B60830">
            <w:pPr>
              <w:spacing w:after="192"/>
              <w:rPr>
                <w:rFonts w:asciiTheme="minorHAnsi" w:hAnsiTheme="minorHAnsi"/>
              </w:rPr>
            </w:pPr>
            <w:r w:rsidRPr="00AE1896">
              <w:rPr>
                <w:rFonts w:asciiTheme="minorHAnsi" w:hAnsiTheme="minorHAnsi"/>
                <w:highlight w:val="yellow"/>
              </w:rPr>
              <w:t>The agency must describe any steps the agency is taking to improve caseworker training or the process.</w:t>
            </w:r>
          </w:p>
          <w:p w14:paraId="2FFA0978" w14:textId="77777777" w:rsidR="00EE5E67" w:rsidRPr="00AE1896" w:rsidRDefault="00EE5E67" w:rsidP="00EF301B">
            <w:pPr>
              <w:spacing w:after="192"/>
              <w:rPr>
                <w:rFonts w:asciiTheme="minorHAnsi" w:hAnsiTheme="minorHAnsi"/>
              </w:rPr>
            </w:pPr>
            <w:r w:rsidRPr="00AE1896">
              <w:rPr>
                <w:rFonts w:asciiTheme="minorHAnsi" w:hAnsiTheme="minorHAnsi"/>
              </w:rPr>
              <w:t>(Tribes, see section 7)</w:t>
            </w:r>
          </w:p>
        </w:tc>
        <w:tc>
          <w:tcPr>
            <w:tcW w:w="2098" w:type="pct"/>
            <w:tcBorders>
              <w:top w:val="outset" w:sz="6" w:space="0" w:color="auto"/>
              <w:left w:val="outset" w:sz="6" w:space="0" w:color="auto"/>
              <w:bottom w:val="outset" w:sz="6" w:space="0" w:color="auto"/>
              <w:right w:val="outset" w:sz="6" w:space="0" w:color="auto"/>
            </w:tcBorders>
            <w:shd w:val="clear" w:color="auto" w:fill="auto"/>
          </w:tcPr>
          <w:p w14:paraId="264A0408" w14:textId="77777777" w:rsidR="005F6C2E" w:rsidRPr="00AE1896" w:rsidRDefault="005F6C2E" w:rsidP="005F6C2E">
            <w:pPr>
              <w:rPr>
                <w:rFonts w:asciiTheme="minorHAnsi" w:hAnsiTheme="minorHAnsi" w:cstheme="minorHAnsi"/>
              </w:rPr>
            </w:pPr>
            <w:r w:rsidRPr="00AE1896">
              <w:rPr>
                <w:rFonts w:asciiTheme="minorHAnsi" w:hAnsiTheme="minorHAnsi" w:cstheme="minorHAnsi"/>
              </w:rPr>
              <w:lastRenderedPageBreak/>
              <w:t>[1]</w:t>
            </w:r>
          </w:p>
          <w:p w14:paraId="00896CAB" w14:textId="77777777" w:rsidR="005F6C2E" w:rsidRPr="00AE1896" w:rsidRDefault="005F6C2E" w:rsidP="005F6C2E">
            <w:pPr>
              <w:rPr>
                <w:rStyle w:val="Hyperlink"/>
                <w:rFonts w:asciiTheme="minorHAnsi" w:hAnsiTheme="minorHAnsi" w:cstheme="minorHAnsi"/>
                <w:color w:val="auto"/>
              </w:rPr>
            </w:pPr>
            <w:r w:rsidRPr="00AE1896">
              <w:rPr>
                <w:rFonts w:asciiTheme="minorHAnsi" w:hAnsiTheme="minorHAnsi" w:cstheme="minorHAnsi"/>
              </w:rPr>
              <w:fldChar w:fldCharType="begin"/>
            </w:r>
            <w:r w:rsidR="00A02471" w:rsidRPr="00AE1896">
              <w:rPr>
                <w:rFonts w:asciiTheme="minorHAnsi" w:hAnsiTheme="minorHAnsi" w:cstheme="minorHAnsi"/>
              </w:rPr>
              <w:instrText>HYPERLINK "https://apps.legislature.ky.gov/law/statutes/statute.aspx?id=43963"</w:instrText>
            </w:r>
            <w:r w:rsidRPr="00AE1896">
              <w:rPr>
                <w:rFonts w:asciiTheme="minorHAnsi" w:hAnsiTheme="minorHAnsi" w:cstheme="minorHAnsi"/>
              </w:rPr>
              <w:fldChar w:fldCharType="separate"/>
            </w:r>
            <w:r w:rsidRPr="00C961E0">
              <w:rPr>
                <w:rStyle w:val="Hyperlink"/>
                <w:rFonts w:asciiTheme="minorHAnsi" w:hAnsiTheme="minorHAnsi" w:cstheme="minorHAnsi"/>
                <w:color w:val="0000CC"/>
              </w:rPr>
              <w:t>KRS 605.130 General duties of cabinet</w:t>
            </w:r>
            <w:r w:rsidRPr="00AE1896">
              <w:rPr>
                <w:rStyle w:val="Hyperlink"/>
                <w:rFonts w:asciiTheme="minorHAnsi" w:hAnsiTheme="minorHAnsi" w:cstheme="minorHAnsi"/>
                <w:color w:val="auto"/>
              </w:rPr>
              <w:t xml:space="preserve"> </w:t>
            </w:r>
          </w:p>
          <w:p w14:paraId="331A93B8" w14:textId="77777777" w:rsidR="005F6C2E" w:rsidRPr="00AE1896" w:rsidRDefault="005F6C2E" w:rsidP="005F6C2E">
            <w:pPr>
              <w:rPr>
                <w:rFonts w:asciiTheme="minorHAnsi" w:hAnsiTheme="minorHAnsi" w:cstheme="minorHAnsi"/>
              </w:rPr>
            </w:pPr>
            <w:r w:rsidRPr="00AE1896">
              <w:rPr>
                <w:rFonts w:asciiTheme="minorHAnsi" w:hAnsiTheme="minorHAnsi" w:cstheme="minorHAnsi"/>
              </w:rPr>
              <w:fldChar w:fldCharType="end"/>
            </w:r>
            <w:r w:rsidRPr="00AE1896">
              <w:rPr>
                <w:rFonts w:asciiTheme="minorHAnsi" w:hAnsiTheme="minorHAnsi" w:cstheme="minorHAnsi"/>
              </w:rPr>
              <w:t xml:space="preserve">Sections (1) and (7)…[T]he cabinet, through its authorized representatives, shall have general supervision and management of all matters contained in KRS 620.150 and 620.170 and shall, wherever possible: </w:t>
            </w:r>
          </w:p>
          <w:p w14:paraId="1DA1CB25" w14:textId="77777777" w:rsidR="005F6C2E" w:rsidRPr="00AE1896" w:rsidRDefault="005F6C2E" w:rsidP="005F6C2E">
            <w:pPr>
              <w:pStyle w:val="Default"/>
              <w:rPr>
                <w:rFonts w:asciiTheme="minorHAnsi" w:hAnsiTheme="minorHAnsi" w:cstheme="minorHAnsi"/>
                <w:color w:val="auto"/>
                <w:sz w:val="24"/>
              </w:rPr>
            </w:pPr>
            <w:r w:rsidRPr="00AE1896">
              <w:rPr>
                <w:rFonts w:asciiTheme="minorHAnsi" w:hAnsiTheme="minorHAnsi" w:cstheme="minorHAnsi"/>
                <w:color w:val="auto"/>
                <w:sz w:val="24"/>
              </w:rPr>
              <w:t xml:space="preserve">(1) Locate and plan for all children who are dependent, neglected, or abused; … and </w:t>
            </w:r>
          </w:p>
          <w:p w14:paraId="62FB0C7D" w14:textId="77777777" w:rsidR="005F6C2E" w:rsidRPr="00AE1896" w:rsidRDefault="005F6C2E" w:rsidP="005F6C2E">
            <w:pPr>
              <w:pStyle w:val="Default"/>
              <w:rPr>
                <w:rFonts w:asciiTheme="minorHAnsi" w:hAnsiTheme="minorHAnsi" w:cstheme="minorHAnsi"/>
                <w:color w:val="auto"/>
                <w:sz w:val="24"/>
              </w:rPr>
            </w:pPr>
            <w:r w:rsidRPr="00AE1896">
              <w:rPr>
                <w:rFonts w:asciiTheme="minorHAnsi" w:hAnsiTheme="minorHAnsi" w:cstheme="minorHAnsi"/>
                <w:color w:val="auto"/>
                <w:sz w:val="24"/>
              </w:rPr>
              <w:t>(7) Perform such other services as may be deemed necessary for the protection of children.</w:t>
            </w:r>
          </w:p>
          <w:p w14:paraId="541B08E3" w14:textId="77777777" w:rsidR="005F6C2E" w:rsidRPr="00AE1896" w:rsidRDefault="005F6C2E" w:rsidP="005F6C2E">
            <w:pPr>
              <w:pStyle w:val="Default"/>
              <w:rPr>
                <w:rFonts w:asciiTheme="minorHAnsi" w:hAnsiTheme="minorHAnsi" w:cstheme="minorHAnsi"/>
                <w:color w:val="auto"/>
                <w:sz w:val="24"/>
              </w:rPr>
            </w:pPr>
          </w:p>
          <w:p w14:paraId="2C30DD29" w14:textId="77777777" w:rsidR="005F6C2E" w:rsidRPr="00AE1896" w:rsidRDefault="005F6C2E" w:rsidP="005F6C2E">
            <w:pPr>
              <w:rPr>
                <w:rFonts w:asciiTheme="minorHAnsi" w:hAnsiTheme="minorHAnsi" w:cstheme="minorHAnsi"/>
              </w:rPr>
            </w:pPr>
            <w:r w:rsidRPr="00AE1896">
              <w:rPr>
                <w:rFonts w:asciiTheme="minorHAnsi" w:hAnsiTheme="minorHAnsi" w:cstheme="minorHAnsi"/>
              </w:rPr>
              <w:t>[2]</w:t>
            </w:r>
          </w:p>
          <w:p w14:paraId="69A12890" w14:textId="77777777" w:rsidR="005F6C2E" w:rsidRPr="00AE1896" w:rsidRDefault="005F6C2E" w:rsidP="005F6C2E">
            <w:pPr>
              <w:rPr>
                <w:rFonts w:asciiTheme="minorHAnsi" w:hAnsiTheme="minorHAnsi" w:cstheme="minorHAnsi"/>
              </w:rPr>
            </w:pPr>
            <w:r w:rsidRPr="00AE1896">
              <w:rPr>
                <w:rFonts w:asciiTheme="minorHAnsi" w:hAnsiTheme="minorHAnsi" w:cstheme="minorHAnsi"/>
              </w:rPr>
              <w:t>The department certificates state foster homes under the regulation:</w:t>
            </w:r>
          </w:p>
          <w:p w14:paraId="669DFEC4" w14:textId="77777777" w:rsidR="005F6C2E" w:rsidRPr="00C961E0" w:rsidRDefault="00933024" w:rsidP="005F6C2E">
            <w:pPr>
              <w:rPr>
                <w:rStyle w:val="Hyperlink"/>
                <w:rFonts w:asciiTheme="minorHAnsi" w:hAnsiTheme="minorHAnsi" w:cstheme="minorHAnsi"/>
                <w:color w:val="0000CC"/>
              </w:rPr>
            </w:pPr>
            <w:r w:rsidRPr="00AE1896">
              <w:rPr>
                <w:rFonts w:asciiTheme="minorHAnsi" w:hAnsiTheme="minorHAnsi" w:cstheme="minorHAnsi"/>
              </w:rPr>
              <w:fldChar w:fldCharType="begin"/>
            </w:r>
            <w:r w:rsidRPr="00AE1896">
              <w:rPr>
                <w:rFonts w:asciiTheme="minorHAnsi" w:hAnsiTheme="minorHAnsi" w:cstheme="minorHAnsi"/>
              </w:rPr>
              <w:instrText xml:space="preserve"> HYPERLINK "https://apps.legislature.ky.gov/law/kar/922/001/350.pdf" </w:instrText>
            </w:r>
            <w:r w:rsidRPr="00AE1896">
              <w:rPr>
                <w:rFonts w:asciiTheme="minorHAnsi" w:hAnsiTheme="minorHAnsi" w:cstheme="minorHAnsi"/>
              </w:rPr>
              <w:fldChar w:fldCharType="separate"/>
            </w:r>
            <w:r w:rsidR="005F6C2E" w:rsidRPr="00C961E0">
              <w:rPr>
                <w:rStyle w:val="Hyperlink"/>
                <w:rFonts w:asciiTheme="minorHAnsi" w:hAnsiTheme="minorHAnsi" w:cstheme="minorHAnsi"/>
                <w:color w:val="0000CC"/>
              </w:rPr>
              <w:t xml:space="preserve">922 KAR </w:t>
            </w:r>
            <w:r w:rsidR="001644BC" w:rsidRPr="00C961E0">
              <w:rPr>
                <w:rStyle w:val="Hyperlink"/>
                <w:rFonts w:asciiTheme="minorHAnsi" w:hAnsiTheme="minorHAnsi" w:cstheme="minorHAnsi"/>
                <w:color w:val="0000CC"/>
              </w:rPr>
              <w:t>1:</w:t>
            </w:r>
            <w:r w:rsidR="005F6C2E" w:rsidRPr="00C961E0">
              <w:rPr>
                <w:rStyle w:val="Hyperlink"/>
                <w:rFonts w:asciiTheme="minorHAnsi" w:hAnsiTheme="minorHAnsi" w:cstheme="minorHAnsi"/>
                <w:color w:val="0000CC"/>
              </w:rPr>
              <w:t xml:space="preserve">350 </w:t>
            </w:r>
            <w:r w:rsidR="001644BC" w:rsidRPr="00C961E0">
              <w:rPr>
                <w:rStyle w:val="Hyperlink"/>
                <w:rFonts w:asciiTheme="minorHAnsi" w:hAnsiTheme="minorHAnsi" w:cstheme="minorHAnsi"/>
                <w:color w:val="0000CC"/>
              </w:rPr>
              <w:t>Requirements for public child welfare agency foster parents, adoptive parents, and respite care providers</w:t>
            </w:r>
            <w:r w:rsidR="005F6C2E" w:rsidRPr="00C961E0">
              <w:rPr>
                <w:rStyle w:val="Hyperlink"/>
                <w:rFonts w:asciiTheme="minorHAnsi" w:hAnsiTheme="minorHAnsi" w:cstheme="minorHAnsi"/>
                <w:color w:val="0000CC"/>
              </w:rPr>
              <w:t>.</w:t>
            </w:r>
          </w:p>
          <w:p w14:paraId="564398F7" w14:textId="77777777" w:rsidR="005F6C2E" w:rsidRPr="00AE1896" w:rsidRDefault="005F6C2E" w:rsidP="005F6C2E">
            <w:pPr>
              <w:rPr>
                <w:rStyle w:val="Hyperlink"/>
                <w:rFonts w:asciiTheme="minorHAnsi" w:hAnsiTheme="minorHAnsi" w:cstheme="minorHAnsi"/>
                <w:color w:val="auto"/>
              </w:rPr>
            </w:pPr>
          </w:p>
          <w:p w14:paraId="7A502DEB" w14:textId="77777777" w:rsidR="005F6C2E" w:rsidRPr="00AE1896" w:rsidRDefault="00933024" w:rsidP="005F6C2E">
            <w:pPr>
              <w:rPr>
                <w:rFonts w:asciiTheme="minorHAnsi" w:hAnsiTheme="minorHAnsi" w:cstheme="minorHAnsi"/>
              </w:rPr>
            </w:pPr>
            <w:r w:rsidRPr="00AE1896">
              <w:rPr>
                <w:rFonts w:asciiTheme="minorHAnsi" w:hAnsiTheme="minorHAnsi" w:cstheme="minorHAnsi"/>
              </w:rPr>
              <w:fldChar w:fldCharType="end"/>
            </w:r>
            <w:r w:rsidR="005F6C2E" w:rsidRPr="00AE1896">
              <w:rPr>
                <w:rFonts w:asciiTheme="minorHAnsi" w:hAnsiTheme="minorHAnsi" w:cstheme="minorHAnsi"/>
              </w:rPr>
              <w:t xml:space="preserve">The department licenses child placing agencies to approve and oversee private foster homes under </w:t>
            </w:r>
            <w:hyperlink r:id="rId312" w:history="1">
              <w:r w:rsidR="005F6C2E" w:rsidRPr="00AE1896">
                <w:rPr>
                  <w:rStyle w:val="Hyperlink"/>
                  <w:rFonts w:asciiTheme="minorHAnsi" w:hAnsiTheme="minorHAnsi" w:cstheme="minorHAnsi"/>
                  <w:color w:val="auto"/>
                </w:rPr>
                <w:t xml:space="preserve">922 </w:t>
              </w:r>
              <w:r w:rsidR="005F6C2E" w:rsidRPr="00C961E0">
                <w:rPr>
                  <w:rStyle w:val="Hyperlink"/>
                  <w:rFonts w:asciiTheme="minorHAnsi" w:hAnsiTheme="minorHAnsi" w:cstheme="minorHAnsi"/>
                  <w:color w:val="0000CC"/>
                </w:rPr>
                <w:t xml:space="preserve">KAR </w:t>
              </w:r>
              <w:r w:rsidR="001644BC" w:rsidRPr="00C961E0">
                <w:rPr>
                  <w:rStyle w:val="Hyperlink"/>
                  <w:rFonts w:asciiTheme="minorHAnsi" w:hAnsiTheme="minorHAnsi" w:cstheme="minorHAnsi"/>
                  <w:color w:val="0000CC"/>
                </w:rPr>
                <w:t>1:</w:t>
              </w:r>
              <w:r w:rsidR="005F6C2E" w:rsidRPr="00C961E0">
                <w:rPr>
                  <w:rStyle w:val="Hyperlink"/>
                  <w:rFonts w:asciiTheme="minorHAnsi" w:hAnsiTheme="minorHAnsi" w:cstheme="minorHAnsi"/>
                  <w:color w:val="0000CC"/>
                </w:rPr>
                <w:t>305</w:t>
              </w:r>
            </w:hyperlink>
            <w:r w:rsidR="005F6C2E" w:rsidRPr="00AE1896">
              <w:rPr>
                <w:rFonts w:asciiTheme="minorHAnsi" w:hAnsiTheme="minorHAnsi" w:cstheme="minorHAnsi"/>
              </w:rPr>
              <w:t xml:space="preserve"> and </w:t>
            </w:r>
            <w:hyperlink r:id="rId313" w:history="1">
              <w:r w:rsidR="005F6C2E" w:rsidRPr="00C961E0">
                <w:rPr>
                  <w:rStyle w:val="Hyperlink"/>
                  <w:rFonts w:asciiTheme="minorHAnsi" w:hAnsiTheme="minorHAnsi" w:cstheme="minorHAnsi"/>
                  <w:color w:val="0000CC"/>
                </w:rPr>
                <w:t xml:space="preserve">922 KAR </w:t>
              </w:r>
              <w:r w:rsidR="001644BC" w:rsidRPr="00C961E0">
                <w:rPr>
                  <w:rStyle w:val="Hyperlink"/>
                  <w:rFonts w:asciiTheme="minorHAnsi" w:hAnsiTheme="minorHAnsi" w:cstheme="minorHAnsi"/>
                  <w:color w:val="0000CC"/>
                </w:rPr>
                <w:t>1:</w:t>
              </w:r>
              <w:r w:rsidR="005F6C2E" w:rsidRPr="00C961E0">
                <w:rPr>
                  <w:rStyle w:val="Hyperlink"/>
                  <w:rFonts w:asciiTheme="minorHAnsi" w:hAnsiTheme="minorHAnsi" w:cstheme="minorHAnsi"/>
                  <w:color w:val="0000CC"/>
                </w:rPr>
                <w:t>310</w:t>
              </w:r>
            </w:hyperlink>
            <w:r w:rsidR="005F6C2E" w:rsidRPr="00AE1896">
              <w:rPr>
                <w:rFonts w:asciiTheme="minorHAnsi" w:hAnsiTheme="minorHAnsi" w:cstheme="minorHAnsi"/>
              </w:rPr>
              <w:t>.</w:t>
            </w:r>
          </w:p>
          <w:p w14:paraId="70FE89AD" w14:textId="77777777" w:rsidR="005F6C2E" w:rsidRPr="00AE1896" w:rsidRDefault="005F6C2E" w:rsidP="005F6C2E">
            <w:pPr>
              <w:rPr>
                <w:rFonts w:asciiTheme="minorHAnsi" w:hAnsiTheme="minorHAnsi" w:cstheme="minorHAnsi"/>
              </w:rPr>
            </w:pPr>
          </w:p>
          <w:p w14:paraId="6FF4B50B" w14:textId="77777777" w:rsidR="005F6C2E" w:rsidRPr="00AE1896" w:rsidRDefault="005F6C2E" w:rsidP="005F6C2E">
            <w:pPr>
              <w:rPr>
                <w:rFonts w:asciiTheme="minorHAnsi" w:hAnsiTheme="minorHAnsi" w:cstheme="minorHAnsi"/>
              </w:rPr>
            </w:pPr>
            <w:r w:rsidRPr="00AE1896">
              <w:rPr>
                <w:rFonts w:asciiTheme="minorHAnsi" w:hAnsiTheme="minorHAnsi" w:cstheme="minorHAnsi"/>
              </w:rPr>
              <w:t xml:space="preserve">The department licenses child caring agencies to operate residential facilities for children in foster care under </w:t>
            </w:r>
            <w:hyperlink r:id="rId314" w:history="1">
              <w:r w:rsidRPr="00C961E0">
                <w:rPr>
                  <w:rStyle w:val="Hyperlink"/>
                  <w:rFonts w:asciiTheme="minorHAnsi" w:hAnsiTheme="minorHAnsi" w:cstheme="minorHAnsi"/>
                  <w:color w:val="0000CC"/>
                </w:rPr>
                <w:t xml:space="preserve">922 KAR </w:t>
              </w:r>
              <w:r w:rsidR="001644BC" w:rsidRPr="00C961E0">
                <w:rPr>
                  <w:rStyle w:val="Hyperlink"/>
                  <w:rFonts w:asciiTheme="minorHAnsi" w:hAnsiTheme="minorHAnsi" w:cstheme="minorHAnsi"/>
                  <w:color w:val="0000CC"/>
                </w:rPr>
                <w:t>1:</w:t>
              </w:r>
              <w:r w:rsidRPr="00C961E0">
                <w:rPr>
                  <w:rStyle w:val="Hyperlink"/>
                  <w:rFonts w:asciiTheme="minorHAnsi" w:hAnsiTheme="minorHAnsi" w:cstheme="minorHAnsi"/>
                  <w:color w:val="0000CC"/>
                </w:rPr>
                <w:t>305</w:t>
              </w:r>
            </w:hyperlink>
            <w:r w:rsidRPr="00AE1896">
              <w:rPr>
                <w:rFonts w:asciiTheme="minorHAnsi" w:hAnsiTheme="minorHAnsi" w:cstheme="minorHAnsi"/>
              </w:rPr>
              <w:t xml:space="preserve"> and </w:t>
            </w:r>
            <w:hyperlink r:id="rId315" w:history="1">
              <w:r w:rsidRPr="00C961E0">
                <w:rPr>
                  <w:rStyle w:val="Hyperlink"/>
                  <w:rFonts w:asciiTheme="minorHAnsi" w:hAnsiTheme="minorHAnsi" w:cstheme="minorHAnsi"/>
                  <w:color w:val="0000CC"/>
                </w:rPr>
                <w:t xml:space="preserve">922 KAR </w:t>
              </w:r>
              <w:r w:rsidR="001644BC" w:rsidRPr="00C961E0">
                <w:rPr>
                  <w:rStyle w:val="Hyperlink"/>
                  <w:rFonts w:asciiTheme="minorHAnsi" w:hAnsiTheme="minorHAnsi" w:cstheme="minorHAnsi"/>
                  <w:color w:val="0000CC"/>
                </w:rPr>
                <w:t>1:</w:t>
              </w:r>
              <w:r w:rsidRPr="00C961E0">
                <w:rPr>
                  <w:rStyle w:val="Hyperlink"/>
                  <w:rFonts w:asciiTheme="minorHAnsi" w:hAnsiTheme="minorHAnsi" w:cstheme="minorHAnsi"/>
                  <w:color w:val="0000CC"/>
                </w:rPr>
                <w:t>300</w:t>
              </w:r>
            </w:hyperlink>
            <w:r w:rsidRPr="00AE1896">
              <w:rPr>
                <w:rFonts w:asciiTheme="minorHAnsi" w:hAnsiTheme="minorHAnsi" w:cstheme="minorHAnsi"/>
              </w:rPr>
              <w:t>.</w:t>
            </w:r>
          </w:p>
          <w:p w14:paraId="19D2694D" w14:textId="77777777" w:rsidR="005F6C2E" w:rsidRPr="00AE1896" w:rsidRDefault="005F6C2E" w:rsidP="005F6C2E">
            <w:pPr>
              <w:rPr>
                <w:rFonts w:asciiTheme="minorHAnsi" w:hAnsiTheme="minorHAnsi" w:cstheme="minorHAnsi"/>
              </w:rPr>
            </w:pPr>
          </w:p>
          <w:p w14:paraId="381E5DA7" w14:textId="77777777" w:rsidR="005D7506" w:rsidRPr="00A97461" w:rsidRDefault="005C3820" w:rsidP="005F6C2E">
            <w:pPr>
              <w:rPr>
                <w:rStyle w:val="Hyperlink"/>
                <w:rFonts w:asciiTheme="minorHAnsi" w:hAnsiTheme="minorHAnsi" w:cstheme="minorHAnsi"/>
                <w:color w:val="0000CC"/>
              </w:rPr>
            </w:pPr>
            <w:r w:rsidRPr="00AE1896">
              <w:rPr>
                <w:rFonts w:asciiTheme="minorHAnsi" w:hAnsiTheme="minorHAnsi" w:cstheme="minorHAnsi"/>
              </w:rPr>
              <w:fldChar w:fldCharType="begin"/>
            </w:r>
            <w:r w:rsidRPr="00AE1896">
              <w:rPr>
                <w:rFonts w:asciiTheme="minorHAnsi" w:hAnsiTheme="minorHAnsi" w:cstheme="minorHAnsi"/>
              </w:rPr>
              <w:instrText xml:space="preserve"> HYPERLINK "https://apps.legislature.ky.gov/law/statutes/statute.aspx?id=45711" </w:instrText>
            </w:r>
            <w:r w:rsidRPr="00AE1896">
              <w:rPr>
                <w:rFonts w:asciiTheme="minorHAnsi" w:hAnsiTheme="minorHAnsi" w:cstheme="minorHAnsi"/>
              </w:rPr>
              <w:fldChar w:fldCharType="separate"/>
            </w:r>
            <w:r w:rsidR="00CD1C70" w:rsidRPr="00A97461">
              <w:rPr>
                <w:rStyle w:val="Hyperlink"/>
                <w:rFonts w:asciiTheme="minorHAnsi" w:hAnsiTheme="minorHAnsi" w:cstheme="minorHAnsi"/>
                <w:color w:val="0000CC"/>
              </w:rPr>
              <w:t>KRS 605.102 Caregiver of committed child to use reasonable and prudent parent standard for child’s participation in age or developmentally appropriate activities—Limitation of liability—Cabinet official’s immunity not abrogated or diminished—Cabinet and caregiver to verify appropriateness of child’s application for operator’s license or permit—Request for cancellation—Administrative regulation.</w:t>
            </w:r>
          </w:p>
          <w:p w14:paraId="7FFBAFB9" w14:textId="77777777" w:rsidR="00CD1C70" w:rsidRPr="00AE1896" w:rsidRDefault="005C3820" w:rsidP="00CD1C70">
            <w:pPr>
              <w:autoSpaceDE w:val="0"/>
              <w:autoSpaceDN w:val="0"/>
              <w:adjustRightInd w:val="0"/>
              <w:rPr>
                <w:rFonts w:asciiTheme="minorHAnsi" w:hAnsiTheme="minorHAnsi" w:cstheme="minorHAnsi"/>
              </w:rPr>
            </w:pPr>
            <w:r w:rsidRPr="00AE1896">
              <w:rPr>
                <w:rFonts w:asciiTheme="minorHAnsi" w:hAnsiTheme="minorHAnsi" w:cstheme="minorHAnsi"/>
              </w:rPr>
              <w:fldChar w:fldCharType="end"/>
            </w:r>
            <w:r w:rsidR="00CD1C70" w:rsidRPr="00AE1896">
              <w:rPr>
                <w:rFonts w:asciiTheme="minorHAnsi" w:hAnsiTheme="minorHAnsi" w:cstheme="minorHAnsi"/>
              </w:rPr>
              <w:t>(1) For the purposes of this section, "caregiver" has the same meaning as in 42 U.S.C. sec. 675(10)(B).</w:t>
            </w:r>
          </w:p>
          <w:p w14:paraId="75914729" w14:textId="77777777" w:rsidR="00CD1C70" w:rsidRPr="00AE1896" w:rsidRDefault="00CD1C70" w:rsidP="00CD1C70">
            <w:pPr>
              <w:autoSpaceDE w:val="0"/>
              <w:autoSpaceDN w:val="0"/>
              <w:adjustRightInd w:val="0"/>
              <w:rPr>
                <w:rFonts w:asciiTheme="minorHAnsi" w:hAnsiTheme="minorHAnsi" w:cstheme="minorHAnsi"/>
              </w:rPr>
            </w:pPr>
            <w:r w:rsidRPr="00AE1896">
              <w:rPr>
                <w:rFonts w:asciiTheme="minorHAnsi" w:hAnsiTheme="minorHAnsi" w:cstheme="minorHAnsi"/>
              </w:rPr>
              <w:t>(2) In accordance with 42 U.S.C. sec. 671, a caregiver shall use the reasonable and prudent parent standard to determine whether to allow a child in the custody of the cabinet to participate in an age or developmentally appropriate extracurricular, enrichment, or social activity.</w:t>
            </w:r>
          </w:p>
          <w:p w14:paraId="6163F2F1" w14:textId="77777777" w:rsidR="00CD1C70" w:rsidRPr="00AE1896" w:rsidRDefault="00CD1C70" w:rsidP="00CD1C70">
            <w:pPr>
              <w:autoSpaceDE w:val="0"/>
              <w:autoSpaceDN w:val="0"/>
              <w:adjustRightInd w:val="0"/>
              <w:rPr>
                <w:rFonts w:asciiTheme="minorHAnsi" w:hAnsiTheme="minorHAnsi" w:cstheme="minorHAnsi"/>
              </w:rPr>
            </w:pPr>
            <w:r w:rsidRPr="00AE1896">
              <w:rPr>
                <w:rFonts w:asciiTheme="minorHAnsi" w:hAnsiTheme="minorHAnsi" w:cstheme="minorHAnsi"/>
              </w:rPr>
              <w:t>(3) A caregiver shall not be liable as a result of the caregiver's approval of the participation of a child who is in the custody of the cabinet in an age or developmentally appropriate activity, so long as the caregiver acts in accordance with the reasonable and prudent parent standard.  No provision in any agreement between the cabinet and a caregiver shall diminish the standard of care as set forth by this statute.</w:t>
            </w:r>
          </w:p>
          <w:p w14:paraId="526BFBEA" w14:textId="77777777" w:rsidR="00CD1C70" w:rsidRPr="00AE1896" w:rsidRDefault="00CD1C70" w:rsidP="00CD1C70">
            <w:pPr>
              <w:autoSpaceDE w:val="0"/>
              <w:autoSpaceDN w:val="0"/>
              <w:adjustRightInd w:val="0"/>
              <w:rPr>
                <w:rFonts w:asciiTheme="minorHAnsi" w:hAnsiTheme="minorHAnsi" w:cstheme="minorHAnsi"/>
              </w:rPr>
            </w:pPr>
            <w:r w:rsidRPr="00AE1896">
              <w:rPr>
                <w:rFonts w:asciiTheme="minorHAnsi" w:hAnsiTheme="minorHAnsi" w:cstheme="minorHAnsi"/>
              </w:rPr>
              <w:t>(4) Nothing in this section is intended to abrogate or diminish the immunities of a cabinet official acting in the course and scope of the cabinet official's employment or create a legal duty on the part of a cabinet official.</w:t>
            </w:r>
          </w:p>
          <w:p w14:paraId="13AC1D39" w14:textId="77777777" w:rsidR="00CD1C70" w:rsidRPr="00AE1896" w:rsidRDefault="00CD1C70" w:rsidP="00CD1C70">
            <w:pPr>
              <w:autoSpaceDE w:val="0"/>
              <w:autoSpaceDN w:val="0"/>
              <w:adjustRightInd w:val="0"/>
              <w:rPr>
                <w:rFonts w:asciiTheme="minorHAnsi" w:hAnsiTheme="minorHAnsi" w:cstheme="minorHAnsi"/>
              </w:rPr>
            </w:pPr>
            <w:r w:rsidRPr="00AE1896">
              <w:rPr>
                <w:rFonts w:asciiTheme="minorHAnsi" w:hAnsiTheme="minorHAnsi" w:cstheme="minorHAnsi"/>
              </w:rPr>
              <w:lastRenderedPageBreak/>
              <w:t>(5) The cabinet, in conjunction with the child's caregiver, shall utilize the reasonable and prudent parent standard to:</w:t>
            </w:r>
          </w:p>
          <w:p w14:paraId="4CE9C5AF" w14:textId="77777777" w:rsidR="00CD1C70" w:rsidRPr="00AE1896" w:rsidRDefault="00CD1C70" w:rsidP="00CD1C70">
            <w:pPr>
              <w:autoSpaceDE w:val="0"/>
              <w:autoSpaceDN w:val="0"/>
              <w:adjustRightInd w:val="0"/>
              <w:rPr>
                <w:rFonts w:asciiTheme="minorHAnsi" w:hAnsiTheme="minorHAnsi" w:cstheme="minorHAnsi"/>
              </w:rPr>
            </w:pPr>
            <w:r w:rsidRPr="00AE1896">
              <w:rPr>
                <w:rFonts w:asciiTheme="minorHAnsi" w:hAnsiTheme="minorHAnsi" w:cstheme="minorHAnsi"/>
              </w:rPr>
              <w:t>(a) Verify that a child is in the custody of the cabinet and is age or developmentally appropriate to apply for an operator's license, motorcycle operator's license, intermediate license, or any instruction permit in accordance with KRS 186.450 or 186.470; or</w:t>
            </w:r>
          </w:p>
          <w:p w14:paraId="3F51AA55" w14:textId="77777777" w:rsidR="00CD1C70" w:rsidRPr="00AE1896" w:rsidRDefault="00CD1C70" w:rsidP="00CD1C70">
            <w:pPr>
              <w:autoSpaceDE w:val="0"/>
              <w:autoSpaceDN w:val="0"/>
              <w:adjustRightInd w:val="0"/>
              <w:rPr>
                <w:rFonts w:asciiTheme="minorHAnsi" w:hAnsiTheme="minorHAnsi" w:cstheme="minorHAnsi"/>
              </w:rPr>
            </w:pPr>
            <w:r w:rsidRPr="00AE1896">
              <w:rPr>
                <w:rFonts w:asciiTheme="minorHAnsi" w:hAnsiTheme="minorHAnsi" w:cstheme="minorHAnsi"/>
              </w:rPr>
              <w:t>(b) Request that a child's operator's license, motorcycle license, intermediate license, or any instruction permit be cancelled in accordance with KRS 186.470.</w:t>
            </w:r>
          </w:p>
          <w:p w14:paraId="3B005DF7" w14:textId="77777777" w:rsidR="00CD1C70" w:rsidRPr="00AE1896" w:rsidRDefault="00CD1C70" w:rsidP="00CD1C70">
            <w:pPr>
              <w:autoSpaceDE w:val="0"/>
              <w:autoSpaceDN w:val="0"/>
              <w:adjustRightInd w:val="0"/>
              <w:rPr>
                <w:rFonts w:asciiTheme="minorHAnsi" w:hAnsiTheme="minorHAnsi" w:cstheme="minorHAnsi"/>
              </w:rPr>
            </w:pPr>
            <w:r w:rsidRPr="00AE1896">
              <w:rPr>
                <w:rFonts w:asciiTheme="minorHAnsi" w:hAnsiTheme="minorHAnsi" w:cstheme="minorHAnsi"/>
              </w:rPr>
              <w:t>(6) The cabinet shall promulgate an administrative regulation to implement subsection (5) of this section.</w:t>
            </w:r>
          </w:p>
          <w:p w14:paraId="18219377" w14:textId="77777777" w:rsidR="005D7506" w:rsidRPr="00AE1896" w:rsidRDefault="005D7506" w:rsidP="005F6C2E">
            <w:pPr>
              <w:rPr>
                <w:rStyle w:val="Hyperlink"/>
                <w:rFonts w:asciiTheme="minorHAnsi" w:hAnsiTheme="minorHAnsi" w:cstheme="minorHAnsi"/>
                <w:strike/>
                <w:color w:val="auto"/>
              </w:rPr>
            </w:pPr>
          </w:p>
          <w:p w14:paraId="5B2301B0" w14:textId="77777777" w:rsidR="005F6C2E" w:rsidRPr="00AE1896" w:rsidRDefault="002348E8" w:rsidP="00642ADC">
            <w:pPr>
              <w:pStyle w:val="Heading2"/>
              <w:rPr>
                <w:rFonts w:asciiTheme="minorHAnsi" w:hAnsiTheme="minorHAnsi" w:cstheme="minorHAnsi"/>
                <w:b w:val="0"/>
              </w:rPr>
            </w:pPr>
            <w:r w:rsidRPr="00AE1896">
              <w:rPr>
                <w:rFonts w:asciiTheme="minorHAnsi" w:hAnsiTheme="minorHAnsi" w:cstheme="minorHAnsi"/>
                <w:b w:val="0"/>
              </w:rPr>
              <w:t xml:space="preserve"> </w:t>
            </w:r>
            <w:r w:rsidR="005F6C2E" w:rsidRPr="00AE1896">
              <w:rPr>
                <w:rFonts w:asciiTheme="minorHAnsi" w:hAnsiTheme="minorHAnsi" w:cstheme="minorHAnsi"/>
                <w:b w:val="0"/>
              </w:rPr>
              <w:t>[3] N/A</w:t>
            </w:r>
          </w:p>
          <w:p w14:paraId="6904A563" w14:textId="77777777" w:rsidR="00DF116D" w:rsidRPr="00AE1896" w:rsidRDefault="00DF116D" w:rsidP="00642ADC">
            <w:pPr>
              <w:pStyle w:val="Heading2"/>
              <w:rPr>
                <w:rFonts w:asciiTheme="minorHAnsi" w:hAnsiTheme="minorHAnsi" w:cstheme="minorHAnsi"/>
                <w:b w:val="0"/>
              </w:rPr>
            </w:pPr>
            <w:r w:rsidRPr="00AE1896">
              <w:rPr>
                <w:rFonts w:asciiTheme="minorHAnsi" w:hAnsiTheme="minorHAnsi" w:cstheme="minorHAnsi"/>
                <w:b w:val="0"/>
              </w:rPr>
              <w:t>See ATTACHMENT X</w:t>
            </w:r>
          </w:p>
          <w:p w14:paraId="7249A8BE" w14:textId="77777777" w:rsidR="00A90843" w:rsidRPr="00AE1896" w:rsidRDefault="00261AD4" w:rsidP="00A90843">
            <w:pPr>
              <w:pStyle w:val="Heading2"/>
              <w:spacing w:before="0" w:after="0"/>
              <w:rPr>
                <w:rFonts w:asciiTheme="minorHAnsi" w:hAnsiTheme="minorHAnsi" w:cstheme="minorHAnsi"/>
                <w:b w:val="0"/>
              </w:rPr>
            </w:pPr>
            <w:hyperlink r:id="rId316" w:history="1">
              <w:r w:rsidR="00A90843" w:rsidRPr="00A97461">
                <w:rPr>
                  <w:rStyle w:val="Hyperlink"/>
                  <w:rFonts w:asciiTheme="minorHAnsi" w:hAnsiTheme="minorHAnsi" w:cstheme="minorHAnsi"/>
                  <w:b w:val="0"/>
                  <w:color w:val="0000CC"/>
                </w:rPr>
                <w:t>922 KAR 1:350</w:t>
              </w:r>
            </w:hyperlink>
            <w:r w:rsidR="00A90843" w:rsidRPr="00AE1896">
              <w:rPr>
                <w:rFonts w:asciiTheme="minorHAnsi" w:hAnsiTheme="minorHAnsi" w:cstheme="minorHAnsi"/>
                <w:b w:val="0"/>
              </w:rPr>
              <w:t xml:space="preserve"> is the administrative regulation that discusses the model licensing standards for Kentucky.</w:t>
            </w:r>
          </w:p>
          <w:p w14:paraId="0EDB82CD" w14:textId="77777777" w:rsidR="008E2E7C" w:rsidRPr="00AE1896" w:rsidRDefault="008E2E7C" w:rsidP="008E2E7C">
            <w:pPr>
              <w:pStyle w:val="Heading2"/>
              <w:spacing w:before="0" w:after="0"/>
              <w:rPr>
                <w:rFonts w:asciiTheme="minorHAnsi" w:hAnsiTheme="minorHAnsi" w:cstheme="minorHAnsi"/>
                <w:b w:val="0"/>
              </w:rPr>
            </w:pPr>
          </w:p>
          <w:p w14:paraId="1635BD07" w14:textId="77777777" w:rsidR="008E6E12" w:rsidRPr="00AE1896" w:rsidRDefault="008E6E12" w:rsidP="008E2E7C">
            <w:pPr>
              <w:rPr>
                <w:rFonts w:asciiTheme="minorHAnsi" w:hAnsiTheme="minorHAnsi"/>
              </w:rPr>
            </w:pPr>
            <w:r w:rsidRPr="00AE1896">
              <w:rPr>
                <w:rFonts w:asciiTheme="minorHAnsi" w:hAnsiTheme="minorHAnsi"/>
              </w:rPr>
              <w:t xml:space="preserve">The below can be found in </w:t>
            </w:r>
            <w:hyperlink r:id="rId317" w:history="1">
              <w:r w:rsidRPr="00A97461">
                <w:rPr>
                  <w:rStyle w:val="Hyperlink"/>
                  <w:rFonts w:asciiTheme="minorHAnsi" w:hAnsiTheme="minorHAnsi"/>
                  <w:color w:val="0000CC"/>
                </w:rPr>
                <w:t>SOP Chapter 12</w:t>
              </w:r>
            </w:hyperlink>
            <w:r w:rsidRPr="00AE1896">
              <w:rPr>
                <w:rFonts w:asciiTheme="minorHAnsi" w:hAnsiTheme="minorHAnsi"/>
              </w:rPr>
              <w:t xml:space="preserve">, with most outlined in sections </w:t>
            </w:r>
            <w:hyperlink r:id="rId318" w:history="1">
              <w:r w:rsidRPr="00A97461">
                <w:rPr>
                  <w:rStyle w:val="Hyperlink"/>
                  <w:rFonts w:asciiTheme="minorHAnsi" w:hAnsiTheme="minorHAnsi"/>
                  <w:color w:val="0000CC"/>
                </w:rPr>
                <w:t>12.3</w:t>
              </w:r>
            </w:hyperlink>
            <w:r w:rsidRPr="00AE1896">
              <w:rPr>
                <w:rFonts w:asciiTheme="minorHAnsi" w:hAnsiTheme="minorHAnsi"/>
              </w:rPr>
              <w:t xml:space="preserve"> and </w:t>
            </w:r>
            <w:hyperlink r:id="rId319" w:history="1">
              <w:r w:rsidRPr="00A97461">
                <w:rPr>
                  <w:rStyle w:val="Hyperlink"/>
                  <w:rFonts w:asciiTheme="minorHAnsi" w:hAnsiTheme="minorHAnsi"/>
                  <w:color w:val="0000CC"/>
                </w:rPr>
                <w:t>12.13</w:t>
              </w:r>
            </w:hyperlink>
            <w:r w:rsidRPr="00AE1896">
              <w:rPr>
                <w:rFonts w:asciiTheme="minorHAnsi" w:hAnsiTheme="minorHAnsi"/>
              </w:rPr>
              <w:t xml:space="preserve">. </w:t>
            </w:r>
          </w:p>
          <w:p w14:paraId="26A1851E" w14:textId="77777777" w:rsidR="008E2E7C" w:rsidRPr="00AE1896" w:rsidRDefault="008E2E7C" w:rsidP="002D3264">
            <w:pPr>
              <w:pStyle w:val="ListParagraph"/>
              <w:spacing w:after="160" w:line="259" w:lineRule="auto"/>
              <w:ind w:left="0"/>
              <w:rPr>
                <w:rFonts w:asciiTheme="minorHAnsi" w:hAnsiTheme="minorHAnsi" w:cstheme="minorHAnsi"/>
                <w:u w:val="single"/>
              </w:rPr>
            </w:pPr>
          </w:p>
          <w:p w14:paraId="1D7CA5FE" w14:textId="77777777" w:rsidR="002D3264" w:rsidRPr="00AE1896" w:rsidRDefault="002D3264" w:rsidP="002D3264">
            <w:pPr>
              <w:pStyle w:val="ListParagraph"/>
              <w:spacing w:after="160" w:line="259" w:lineRule="auto"/>
              <w:ind w:left="0"/>
              <w:rPr>
                <w:rFonts w:asciiTheme="minorHAnsi" w:hAnsiTheme="minorHAnsi" w:cstheme="minorHAnsi"/>
                <w:u w:val="single"/>
              </w:rPr>
            </w:pPr>
            <w:r w:rsidRPr="00AE1896">
              <w:rPr>
                <w:rFonts w:asciiTheme="minorHAnsi" w:hAnsiTheme="minorHAnsi" w:cstheme="minorHAnsi"/>
                <w:u w:val="single"/>
              </w:rPr>
              <w:t>Foster Home Eligibility</w:t>
            </w:r>
          </w:p>
          <w:p w14:paraId="51F8CFCC" w14:textId="77777777" w:rsidR="00BA5180" w:rsidRPr="00AE1896" w:rsidRDefault="002D3264" w:rsidP="00BF4FF9">
            <w:pPr>
              <w:pStyle w:val="ListParagraph"/>
              <w:numPr>
                <w:ilvl w:val="0"/>
                <w:numId w:val="81"/>
              </w:numPr>
              <w:spacing w:after="160" w:line="259" w:lineRule="auto"/>
              <w:rPr>
                <w:rFonts w:asciiTheme="minorHAnsi" w:hAnsiTheme="minorHAnsi" w:cstheme="minorHAnsi"/>
                <w:i/>
              </w:rPr>
            </w:pPr>
            <w:r w:rsidRPr="00AE1896">
              <w:rPr>
                <w:rFonts w:asciiTheme="minorHAnsi" w:hAnsiTheme="minorHAnsi" w:cstheme="minorHAnsi"/>
              </w:rPr>
              <w:lastRenderedPageBreak/>
              <w:t>Threshold Requirements:</w:t>
            </w:r>
            <w:r w:rsidRPr="00AE1896">
              <w:rPr>
                <w:rFonts w:asciiTheme="minorHAnsi" w:hAnsiTheme="minorHAnsi" w:cstheme="minorHAnsi"/>
                <w:i/>
              </w:rPr>
              <w:t xml:space="preserve">  </w:t>
            </w:r>
            <w:r w:rsidRPr="00AE1896">
              <w:rPr>
                <w:rFonts w:asciiTheme="minorHAnsi" w:hAnsiTheme="minorHAnsi" w:cstheme="minorHAnsi"/>
              </w:rPr>
              <w:t xml:space="preserve">Kentucky will meet all requirements related to this standard.    </w:t>
            </w:r>
          </w:p>
          <w:p w14:paraId="5148ACBC" w14:textId="77777777" w:rsidR="00BA5180" w:rsidRPr="00AE1896" w:rsidRDefault="002D3264" w:rsidP="00BF4FF9">
            <w:pPr>
              <w:pStyle w:val="ListParagraph"/>
              <w:numPr>
                <w:ilvl w:val="0"/>
                <w:numId w:val="83"/>
              </w:numPr>
              <w:spacing w:after="160" w:line="259" w:lineRule="auto"/>
              <w:rPr>
                <w:rFonts w:asciiTheme="minorHAnsi" w:hAnsiTheme="minorHAnsi" w:cstheme="minorHAnsi"/>
                <w:i/>
              </w:rPr>
            </w:pPr>
            <w:r w:rsidRPr="00AE1896">
              <w:rPr>
                <w:rFonts w:asciiTheme="minorHAnsi" w:hAnsiTheme="minorHAnsi" w:cstheme="minorHAnsi"/>
              </w:rPr>
              <w:t xml:space="preserve">Physical and Mental Health:  Kentucky will file emergency regulations on 4/1/19 to include the following language to </w:t>
            </w:r>
            <w:r w:rsidR="00056DF5" w:rsidRPr="00AE1896">
              <w:rPr>
                <w:rFonts w:asciiTheme="minorHAnsi" w:hAnsiTheme="minorHAnsi" w:cstheme="minorHAnsi"/>
              </w:rPr>
              <w:t>meet</w:t>
            </w:r>
            <w:r w:rsidRPr="00AE1896">
              <w:rPr>
                <w:rFonts w:asciiTheme="minorHAnsi" w:hAnsiTheme="minorHAnsi" w:cstheme="minorHAnsi"/>
              </w:rPr>
              <w:t xml:space="preserve"> this standard, “All household members </w:t>
            </w:r>
            <w:r w:rsidR="008F24A0" w:rsidRPr="00AE1896">
              <w:rPr>
                <w:rFonts w:asciiTheme="minorHAnsi" w:hAnsiTheme="minorHAnsi" w:cstheme="minorHAnsi"/>
              </w:rPr>
              <w:t>shall</w:t>
            </w:r>
            <w:r w:rsidRPr="00AE1896">
              <w:rPr>
                <w:rFonts w:asciiTheme="minorHAnsi" w:hAnsiTheme="minorHAnsi" w:cstheme="minorHAnsi"/>
              </w:rPr>
              <w:t xml:space="preserve"> disclose mental health and substance abuse issues</w:t>
            </w:r>
            <w:r w:rsidR="008F24A0" w:rsidRPr="00AE1896">
              <w:rPr>
                <w:rFonts w:asciiTheme="minorHAnsi" w:hAnsiTheme="minorHAnsi" w:cstheme="minorHAnsi"/>
              </w:rPr>
              <w:t>..</w:t>
            </w:r>
            <w:r w:rsidRPr="00AE1896">
              <w:rPr>
                <w:rFonts w:asciiTheme="minorHAnsi" w:hAnsiTheme="minorHAnsi" w:cstheme="minorHAnsi"/>
              </w:rPr>
              <w:t>.”</w:t>
            </w:r>
          </w:p>
          <w:p w14:paraId="6C178A27" w14:textId="77777777" w:rsidR="0011462B" w:rsidRPr="00AE1896" w:rsidRDefault="002D3264" w:rsidP="00BF4FF9">
            <w:pPr>
              <w:pStyle w:val="ListParagraph"/>
              <w:numPr>
                <w:ilvl w:val="0"/>
                <w:numId w:val="83"/>
              </w:numPr>
              <w:spacing w:after="160" w:line="259" w:lineRule="auto"/>
              <w:rPr>
                <w:rFonts w:asciiTheme="minorHAnsi" w:hAnsiTheme="minorHAnsi" w:cstheme="minorHAnsi"/>
                <w:i/>
              </w:rPr>
            </w:pPr>
            <w:r w:rsidRPr="00AE1896">
              <w:rPr>
                <w:rFonts w:asciiTheme="minorHAnsi" w:hAnsiTheme="minorHAnsi" w:cstheme="minorHAnsi"/>
              </w:rPr>
              <w:t>Kentucky allows a religious exemption for immunizations related to birth children and adults in the home to accommodate religious freedom and</w:t>
            </w:r>
            <w:r w:rsidR="00056DF5" w:rsidRPr="00AE1896">
              <w:rPr>
                <w:rFonts w:asciiTheme="minorHAnsi" w:hAnsiTheme="minorHAnsi" w:cstheme="minorHAnsi"/>
              </w:rPr>
              <w:t xml:space="preserve"> cultural needs of families</w:t>
            </w:r>
            <w:r w:rsidR="008F24A0" w:rsidRPr="00AE1896">
              <w:rPr>
                <w:rFonts w:asciiTheme="minorHAnsi" w:hAnsiTheme="minorHAnsi" w:cstheme="minorHAnsi"/>
              </w:rPr>
              <w:t xml:space="preserve"> and</w:t>
            </w:r>
            <w:r w:rsidR="00056DF5" w:rsidRPr="00AE1896">
              <w:rPr>
                <w:rFonts w:asciiTheme="minorHAnsi" w:hAnsiTheme="minorHAnsi" w:cstheme="minorHAnsi"/>
              </w:rPr>
              <w:t xml:space="preserve">, therefore, </w:t>
            </w:r>
            <w:r w:rsidRPr="00AE1896">
              <w:rPr>
                <w:rFonts w:asciiTheme="minorHAnsi" w:hAnsiTheme="minorHAnsi" w:cstheme="minorHAnsi"/>
              </w:rPr>
              <w:t>will deviate from this standard.  When placing</w:t>
            </w:r>
            <w:r w:rsidR="00056DF5" w:rsidRPr="00AE1896">
              <w:rPr>
                <w:rFonts w:asciiTheme="minorHAnsi" w:hAnsiTheme="minorHAnsi" w:cstheme="minorHAnsi"/>
              </w:rPr>
              <w:t xml:space="preserve"> children</w:t>
            </w:r>
            <w:r w:rsidRPr="00AE1896">
              <w:rPr>
                <w:rFonts w:asciiTheme="minorHAnsi" w:hAnsiTheme="minorHAnsi" w:cstheme="minorHAnsi"/>
              </w:rPr>
              <w:t xml:space="preserve"> in a home </w:t>
            </w:r>
            <w:r w:rsidR="008F24A0" w:rsidRPr="00AE1896">
              <w:rPr>
                <w:rFonts w:asciiTheme="minorHAnsi" w:hAnsiTheme="minorHAnsi" w:cstheme="minorHAnsi"/>
              </w:rPr>
              <w:t>that</w:t>
            </w:r>
            <w:r w:rsidRPr="00AE1896">
              <w:rPr>
                <w:rFonts w:asciiTheme="minorHAnsi" w:hAnsiTheme="minorHAnsi" w:cstheme="minorHAnsi"/>
              </w:rPr>
              <w:t xml:space="preserve"> h</w:t>
            </w:r>
            <w:r w:rsidR="007E6D9D" w:rsidRPr="00AE1896">
              <w:rPr>
                <w:rFonts w:asciiTheme="minorHAnsi" w:hAnsiTheme="minorHAnsi" w:cstheme="minorHAnsi"/>
              </w:rPr>
              <w:t xml:space="preserve">as a religious exemption, </w:t>
            </w:r>
            <w:hyperlink r:id="rId320" w:history="1">
              <w:r w:rsidR="00D93049" w:rsidRPr="00A97461">
                <w:rPr>
                  <w:rStyle w:val="Hyperlink"/>
                  <w:rFonts w:asciiTheme="minorHAnsi" w:hAnsiTheme="minorHAnsi" w:cstheme="minorHAnsi"/>
                  <w:color w:val="0000CC"/>
                </w:rPr>
                <w:t>SOP</w:t>
              </w:r>
              <w:r w:rsidR="0011462B" w:rsidRPr="00A97461">
                <w:rPr>
                  <w:rStyle w:val="Hyperlink"/>
                  <w:rFonts w:asciiTheme="minorHAnsi" w:hAnsiTheme="minorHAnsi" w:cstheme="minorHAnsi"/>
                  <w:color w:val="0000CC"/>
                </w:rPr>
                <w:t xml:space="preserve"> 12.3 Foster and Adoptive Home Applicant Assessment</w:t>
              </w:r>
            </w:hyperlink>
            <w:r w:rsidR="0011462B" w:rsidRPr="00AE1896">
              <w:rPr>
                <w:rFonts w:asciiTheme="minorHAnsi" w:hAnsiTheme="minorHAnsi" w:cstheme="minorHAnsi"/>
              </w:rPr>
              <w:t xml:space="preserve"> directs that:</w:t>
            </w:r>
          </w:p>
          <w:p w14:paraId="5E1BDC8C" w14:textId="77777777" w:rsidR="00BA5180" w:rsidRPr="00AE1896" w:rsidRDefault="0011462B" w:rsidP="00056DF5">
            <w:pPr>
              <w:pStyle w:val="ListParagraph"/>
              <w:spacing w:after="160" w:line="259" w:lineRule="auto"/>
              <w:ind w:left="1440"/>
              <w:rPr>
                <w:rFonts w:asciiTheme="minorHAnsi" w:hAnsiTheme="minorHAnsi" w:cstheme="minorHAnsi"/>
                <w:i/>
              </w:rPr>
            </w:pPr>
            <w:r w:rsidRPr="00AE1896">
              <w:rPr>
                <w:rFonts w:asciiTheme="minorHAnsi" w:hAnsiTheme="minorHAnsi" w:cstheme="minorHAnsi"/>
              </w:rPr>
              <w:t>P</w:t>
            </w:r>
            <w:r w:rsidR="002D3264" w:rsidRPr="00AE1896">
              <w:rPr>
                <w:rFonts w:asciiTheme="minorHAnsi" w:hAnsiTheme="minorHAnsi" w:cstheme="minorHAnsi"/>
              </w:rPr>
              <w:t>lacement considerations for vulnerable populations coming into foster care are assessed for:</w:t>
            </w:r>
          </w:p>
          <w:p w14:paraId="6DE8D3BA" w14:textId="77777777" w:rsidR="00BA5180" w:rsidRPr="00AE1896" w:rsidRDefault="002D3264" w:rsidP="00BF4FF9">
            <w:pPr>
              <w:pStyle w:val="ListParagraph"/>
              <w:numPr>
                <w:ilvl w:val="0"/>
                <w:numId w:val="84"/>
              </w:numPr>
              <w:spacing w:after="160" w:line="259" w:lineRule="auto"/>
              <w:rPr>
                <w:rFonts w:asciiTheme="minorHAnsi" w:hAnsiTheme="minorHAnsi" w:cstheme="minorHAnsi"/>
                <w:i/>
              </w:rPr>
            </w:pPr>
            <w:r w:rsidRPr="00AE1896">
              <w:rPr>
                <w:rFonts w:asciiTheme="minorHAnsi" w:hAnsiTheme="minorHAnsi" w:cstheme="minorHAnsi"/>
              </w:rPr>
              <w:t>Children under the age of two (2);</w:t>
            </w:r>
          </w:p>
          <w:p w14:paraId="180F83DA" w14:textId="77777777" w:rsidR="00BA5180" w:rsidRPr="00AE1896" w:rsidRDefault="002D3264" w:rsidP="00BF4FF9">
            <w:pPr>
              <w:pStyle w:val="ListParagraph"/>
              <w:numPr>
                <w:ilvl w:val="0"/>
                <w:numId w:val="84"/>
              </w:numPr>
              <w:spacing w:after="160" w:line="259" w:lineRule="auto"/>
              <w:rPr>
                <w:rFonts w:asciiTheme="minorHAnsi" w:hAnsiTheme="minorHAnsi" w:cstheme="minorHAnsi"/>
                <w:i/>
              </w:rPr>
            </w:pPr>
            <w:r w:rsidRPr="00AE1896">
              <w:rPr>
                <w:rFonts w:asciiTheme="minorHAnsi" w:hAnsiTheme="minorHAnsi" w:cstheme="minorHAnsi"/>
              </w:rPr>
              <w:t>Children coming into care without current immunizations; and</w:t>
            </w:r>
          </w:p>
          <w:p w14:paraId="264210A6" w14:textId="77777777" w:rsidR="004522DC" w:rsidRPr="00AE1896" w:rsidRDefault="002D3264" w:rsidP="00BF4FF9">
            <w:pPr>
              <w:pStyle w:val="ListParagraph"/>
              <w:numPr>
                <w:ilvl w:val="0"/>
                <w:numId w:val="84"/>
              </w:numPr>
              <w:spacing w:after="160" w:line="259" w:lineRule="auto"/>
              <w:rPr>
                <w:rFonts w:asciiTheme="minorHAnsi" w:hAnsiTheme="minorHAnsi" w:cstheme="minorHAnsi"/>
                <w:i/>
              </w:rPr>
            </w:pPr>
            <w:r w:rsidRPr="00AE1896">
              <w:rPr>
                <w:rFonts w:asciiTheme="minorHAnsi" w:hAnsiTheme="minorHAnsi" w:cstheme="minorHAnsi"/>
              </w:rPr>
              <w:t>Children with existing complex health conditions.</w:t>
            </w:r>
          </w:p>
          <w:p w14:paraId="4F856A99" w14:textId="77777777" w:rsidR="002D3264" w:rsidRPr="00AE1896" w:rsidRDefault="004522DC" w:rsidP="004522DC">
            <w:pPr>
              <w:pStyle w:val="ListParagraph"/>
              <w:spacing w:after="160" w:line="259" w:lineRule="auto"/>
              <w:ind w:left="732"/>
              <w:rPr>
                <w:rFonts w:asciiTheme="minorHAnsi" w:hAnsiTheme="minorHAnsi" w:cstheme="minorHAnsi"/>
                <w:i/>
              </w:rPr>
            </w:pPr>
            <w:r w:rsidRPr="00AE1896">
              <w:rPr>
                <w:rFonts w:asciiTheme="minorHAnsi" w:hAnsiTheme="minorHAnsi" w:cstheme="minorHAnsi"/>
              </w:rPr>
              <w:lastRenderedPageBreak/>
              <w:t>*Children in OOHC receive immunizations as a part of routine health care even when placed in a resource home with an immunization exemption.</w:t>
            </w:r>
          </w:p>
          <w:p w14:paraId="4C57558F" w14:textId="77777777" w:rsidR="00D97C38" w:rsidRPr="00AE1896" w:rsidRDefault="002D3264" w:rsidP="00BF4FF9">
            <w:pPr>
              <w:pStyle w:val="ListParagraph"/>
              <w:numPr>
                <w:ilvl w:val="0"/>
                <w:numId w:val="81"/>
              </w:numPr>
              <w:autoSpaceDE w:val="0"/>
              <w:autoSpaceDN w:val="0"/>
              <w:adjustRightInd w:val="0"/>
              <w:rPr>
                <w:rFonts w:asciiTheme="minorHAnsi" w:hAnsiTheme="minorHAnsi" w:cstheme="minorHAnsi"/>
              </w:rPr>
            </w:pPr>
            <w:r w:rsidRPr="00AE1896">
              <w:rPr>
                <w:rFonts w:asciiTheme="minorHAnsi" w:hAnsiTheme="minorHAnsi" w:cstheme="minorHAnsi"/>
                <w:bCs/>
              </w:rPr>
              <w:t>Background Checks:  Kentucky meets this standard.</w:t>
            </w:r>
          </w:p>
          <w:p w14:paraId="4D7A30F4" w14:textId="77777777" w:rsidR="00D93049" w:rsidRPr="00AE1896" w:rsidRDefault="002D3264" w:rsidP="00BF4FF9">
            <w:pPr>
              <w:pStyle w:val="ListParagraph"/>
              <w:numPr>
                <w:ilvl w:val="0"/>
                <w:numId w:val="81"/>
              </w:numPr>
              <w:autoSpaceDE w:val="0"/>
              <w:autoSpaceDN w:val="0"/>
              <w:adjustRightInd w:val="0"/>
              <w:rPr>
                <w:rFonts w:asciiTheme="minorHAnsi" w:hAnsiTheme="minorHAnsi" w:cstheme="minorHAnsi"/>
              </w:rPr>
            </w:pPr>
            <w:r w:rsidRPr="00AE1896">
              <w:rPr>
                <w:rFonts w:asciiTheme="minorHAnsi" w:hAnsiTheme="minorHAnsi" w:cstheme="minorHAnsi"/>
                <w:bCs/>
              </w:rPr>
              <w:t>Home Study:  Kentucky meets the majority of this standard</w:t>
            </w:r>
            <w:r w:rsidR="00D93049" w:rsidRPr="00AE1896">
              <w:rPr>
                <w:rFonts w:asciiTheme="minorHAnsi" w:hAnsiTheme="minorHAnsi" w:cstheme="minorHAnsi"/>
                <w:bCs/>
              </w:rPr>
              <w:t>, however,</w:t>
            </w:r>
            <w:r w:rsidRPr="00AE1896">
              <w:rPr>
                <w:rFonts w:asciiTheme="minorHAnsi" w:hAnsiTheme="minorHAnsi" w:cstheme="minorHAnsi"/>
                <w:bCs/>
              </w:rPr>
              <w:t xml:space="preserve"> the regulatory amendments on 4/1/19 will change current requirements from three non-relative</w:t>
            </w:r>
            <w:r w:rsidR="00D93049" w:rsidRPr="00AE1896">
              <w:rPr>
                <w:rFonts w:asciiTheme="minorHAnsi" w:hAnsiTheme="minorHAnsi" w:cstheme="minorHAnsi"/>
                <w:bCs/>
              </w:rPr>
              <w:t xml:space="preserve"> references to two non-relative</w:t>
            </w:r>
            <w:r w:rsidRPr="00AE1896">
              <w:rPr>
                <w:rFonts w:asciiTheme="minorHAnsi" w:hAnsiTheme="minorHAnsi" w:cstheme="minorHAnsi"/>
                <w:bCs/>
              </w:rPr>
              <w:t xml:space="preserve"> and one relative</w:t>
            </w:r>
            <w:r w:rsidR="00056DF5" w:rsidRPr="00AE1896">
              <w:rPr>
                <w:rFonts w:asciiTheme="minorHAnsi" w:hAnsiTheme="minorHAnsi" w:cstheme="minorHAnsi"/>
                <w:bCs/>
              </w:rPr>
              <w:t xml:space="preserve"> reference</w:t>
            </w:r>
            <w:r w:rsidRPr="00AE1896">
              <w:rPr>
                <w:rFonts w:asciiTheme="minorHAnsi" w:hAnsiTheme="minorHAnsi" w:cstheme="minorHAnsi"/>
                <w:bCs/>
              </w:rPr>
              <w:t>.</w:t>
            </w:r>
          </w:p>
          <w:p w14:paraId="63B4F0F5" w14:textId="77777777" w:rsidR="008E2E7C" w:rsidRPr="00AE1896" w:rsidRDefault="008E2E7C" w:rsidP="008E2E7C">
            <w:pPr>
              <w:pStyle w:val="ListParagraph"/>
              <w:autoSpaceDE w:val="0"/>
              <w:autoSpaceDN w:val="0"/>
              <w:adjustRightInd w:val="0"/>
              <w:rPr>
                <w:rFonts w:asciiTheme="minorHAnsi" w:hAnsiTheme="minorHAnsi" w:cstheme="minorHAnsi"/>
              </w:rPr>
            </w:pPr>
          </w:p>
          <w:p w14:paraId="2F8CCB8F" w14:textId="77777777" w:rsidR="002D3264" w:rsidRPr="00AE1896" w:rsidRDefault="002D3264" w:rsidP="008E2E7C">
            <w:pPr>
              <w:spacing w:line="259" w:lineRule="auto"/>
              <w:rPr>
                <w:rFonts w:asciiTheme="minorHAnsi" w:hAnsiTheme="minorHAnsi" w:cstheme="minorHAnsi"/>
                <w:u w:val="single"/>
              </w:rPr>
            </w:pPr>
            <w:r w:rsidRPr="00AE1896">
              <w:rPr>
                <w:rFonts w:asciiTheme="minorHAnsi" w:hAnsiTheme="minorHAnsi" w:cstheme="minorHAnsi"/>
                <w:u w:val="single"/>
              </w:rPr>
              <w:t>Foster Family Home Health and Safety</w:t>
            </w:r>
          </w:p>
          <w:p w14:paraId="4769FDA6" w14:textId="77777777" w:rsidR="00D97C38" w:rsidRPr="00AE1896" w:rsidRDefault="002D3264" w:rsidP="00BF4FF9">
            <w:pPr>
              <w:pStyle w:val="ListParagraph"/>
              <w:numPr>
                <w:ilvl w:val="0"/>
                <w:numId w:val="85"/>
              </w:numPr>
              <w:autoSpaceDE w:val="0"/>
              <w:autoSpaceDN w:val="0"/>
              <w:adjustRightInd w:val="0"/>
              <w:spacing w:after="160" w:line="259" w:lineRule="auto"/>
              <w:rPr>
                <w:rFonts w:asciiTheme="minorHAnsi" w:hAnsiTheme="minorHAnsi" w:cstheme="minorHAnsi"/>
              </w:rPr>
            </w:pPr>
            <w:r w:rsidRPr="00AE1896">
              <w:rPr>
                <w:rFonts w:asciiTheme="minorHAnsi" w:hAnsiTheme="minorHAnsi" w:cstheme="minorHAnsi"/>
              </w:rPr>
              <w:t xml:space="preserve">Living Space: Kentucky will file emergency regulations on 4/1/19 to include </w:t>
            </w:r>
            <w:r w:rsidR="00D93049" w:rsidRPr="00AE1896">
              <w:rPr>
                <w:rFonts w:asciiTheme="minorHAnsi" w:hAnsiTheme="minorHAnsi" w:cstheme="minorHAnsi"/>
              </w:rPr>
              <w:t>that the following</w:t>
            </w:r>
            <w:r w:rsidRPr="00AE1896">
              <w:rPr>
                <w:rFonts w:asciiTheme="minorHAnsi" w:hAnsiTheme="minorHAnsi" w:cstheme="minorHAnsi"/>
              </w:rPr>
              <w:t xml:space="preserve"> be assessed in </w:t>
            </w:r>
            <w:r w:rsidR="00BD203B" w:rsidRPr="00AE1896">
              <w:rPr>
                <w:rFonts w:asciiTheme="minorHAnsi" w:hAnsiTheme="minorHAnsi" w:cstheme="minorHAnsi"/>
              </w:rPr>
              <w:t>t</w:t>
            </w:r>
            <w:r w:rsidRPr="00AE1896">
              <w:rPr>
                <w:rFonts w:asciiTheme="minorHAnsi" w:hAnsiTheme="minorHAnsi" w:cstheme="minorHAnsi"/>
              </w:rPr>
              <w:t>he foster home approval and re-evaluation:</w:t>
            </w:r>
          </w:p>
          <w:p w14:paraId="483494D5" w14:textId="77777777" w:rsidR="00D97C38" w:rsidRPr="00AE1896" w:rsidRDefault="002D3264" w:rsidP="00BF4FF9">
            <w:pPr>
              <w:pStyle w:val="ListParagraph"/>
              <w:numPr>
                <w:ilvl w:val="0"/>
                <w:numId w:val="86"/>
              </w:numPr>
              <w:autoSpaceDE w:val="0"/>
              <w:autoSpaceDN w:val="0"/>
              <w:adjustRightInd w:val="0"/>
              <w:spacing w:after="160" w:line="259" w:lineRule="auto"/>
              <w:rPr>
                <w:rFonts w:asciiTheme="minorHAnsi" w:hAnsiTheme="minorHAnsi" w:cstheme="minorHAnsi"/>
              </w:rPr>
            </w:pPr>
            <w:r w:rsidRPr="00AE1896">
              <w:rPr>
                <w:rFonts w:asciiTheme="minorHAnsi" w:hAnsiTheme="minorHAnsi" w:cstheme="minorHAnsi"/>
              </w:rPr>
              <w:t xml:space="preserve">A properly operating kitchen; </w:t>
            </w:r>
          </w:p>
          <w:p w14:paraId="243E8CD1" w14:textId="77777777" w:rsidR="00C31B0B" w:rsidRPr="00AE1896" w:rsidRDefault="002D3264" w:rsidP="00BF4FF9">
            <w:pPr>
              <w:pStyle w:val="ListParagraph"/>
              <w:numPr>
                <w:ilvl w:val="0"/>
                <w:numId w:val="86"/>
              </w:numPr>
              <w:autoSpaceDE w:val="0"/>
              <w:autoSpaceDN w:val="0"/>
              <w:adjustRightInd w:val="0"/>
              <w:spacing w:after="160" w:line="259" w:lineRule="auto"/>
              <w:rPr>
                <w:rFonts w:asciiTheme="minorHAnsi" w:hAnsiTheme="minorHAnsi" w:cstheme="minorHAnsi"/>
              </w:rPr>
            </w:pPr>
            <w:r w:rsidRPr="00AE1896">
              <w:rPr>
                <w:rFonts w:asciiTheme="minorHAnsi" w:hAnsiTheme="minorHAnsi" w:cstheme="minorHAnsi"/>
              </w:rPr>
              <w:t>At least one toilet, sink</w:t>
            </w:r>
            <w:r w:rsidR="00056DF5" w:rsidRPr="00AE1896">
              <w:rPr>
                <w:rFonts w:asciiTheme="minorHAnsi" w:hAnsiTheme="minorHAnsi" w:cstheme="minorHAnsi"/>
              </w:rPr>
              <w:t>,</w:t>
            </w:r>
            <w:r w:rsidRPr="00AE1896">
              <w:rPr>
                <w:rFonts w:asciiTheme="minorHAnsi" w:hAnsiTheme="minorHAnsi" w:cstheme="minorHAnsi"/>
              </w:rPr>
              <w:t xml:space="preserve"> and tub or</w:t>
            </w:r>
            <w:r w:rsidR="00C31B0B" w:rsidRPr="00AE1896">
              <w:rPr>
                <w:rFonts w:asciiTheme="minorHAnsi" w:hAnsiTheme="minorHAnsi" w:cstheme="minorHAnsi"/>
              </w:rPr>
              <w:t xml:space="preserve"> shower in operating condition;</w:t>
            </w:r>
          </w:p>
          <w:p w14:paraId="0EACF4D0" w14:textId="77777777" w:rsidR="00C31B0B" w:rsidRPr="00AE1896" w:rsidRDefault="002D3264" w:rsidP="00BF4FF9">
            <w:pPr>
              <w:pStyle w:val="ListParagraph"/>
              <w:numPr>
                <w:ilvl w:val="0"/>
                <w:numId w:val="85"/>
              </w:numPr>
              <w:autoSpaceDE w:val="0"/>
              <w:autoSpaceDN w:val="0"/>
              <w:adjustRightInd w:val="0"/>
              <w:spacing w:after="160" w:line="259" w:lineRule="auto"/>
              <w:rPr>
                <w:rFonts w:asciiTheme="minorHAnsi" w:hAnsiTheme="minorHAnsi" w:cstheme="minorHAnsi"/>
              </w:rPr>
            </w:pPr>
            <w:r w:rsidRPr="00AE1896">
              <w:rPr>
                <w:rFonts w:asciiTheme="minorHAnsi" w:hAnsiTheme="minorHAnsi" w:cstheme="minorHAnsi"/>
              </w:rPr>
              <w:t xml:space="preserve">Condition of Home:  </w:t>
            </w:r>
          </w:p>
          <w:p w14:paraId="1C387C99" w14:textId="77777777" w:rsidR="007E6D9D" w:rsidRPr="00AE1896" w:rsidRDefault="002D3264" w:rsidP="00BF4FF9">
            <w:pPr>
              <w:pStyle w:val="ListParagraph"/>
              <w:numPr>
                <w:ilvl w:val="0"/>
                <w:numId w:val="87"/>
              </w:numPr>
              <w:autoSpaceDE w:val="0"/>
              <w:autoSpaceDN w:val="0"/>
              <w:adjustRightInd w:val="0"/>
              <w:spacing w:after="160" w:line="259" w:lineRule="auto"/>
              <w:rPr>
                <w:rFonts w:asciiTheme="minorHAnsi" w:hAnsiTheme="minorHAnsi" w:cstheme="minorHAnsi"/>
              </w:rPr>
            </w:pPr>
            <w:r w:rsidRPr="00AE1896">
              <w:rPr>
                <w:rFonts w:asciiTheme="minorHAnsi" w:hAnsiTheme="minorHAnsi" w:cstheme="minorHAnsi"/>
              </w:rPr>
              <w:t xml:space="preserve">Requirements that weapons and ammunition be stored separately and unloaded have not been supported by </w:t>
            </w:r>
            <w:r w:rsidR="00056DF5" w:rsidRPr="00AE1896">
              <w:rPr>
                <w:rFonts w:asciiTheme="minorHAnsi" w:hAnsiTheme="minorHAnsi" w:cstheme="minorHAnsi"/>
              </w:rPr>
              <w:t>Kentucky’s</w:t>
            </w:r>
            <w:r w:rsidRPr="00AE1896">
              <w:rPr>
                <w:rFonts w:asciiTheme="minorHAnsi" w:hAnsiTheme="minorHAnsi" w:cstheme="minorHAnsi"/>
              </w:rPr>
              <w:t xml:space="preserve"> l</w:t>
            </w:r>
            <w:r w:rsidR="0011462B" w:rsidRPr="00AE1896">
              <w:rPr>
                <w:rFonts w:asciiTheme="minorHAnsi" w:hAnsiTheme="minorHAnsi" w:cstheme="minorHAnsi"/>
              </w:rPr>
              <w:t xml:space="preserve">egislature.  </w:t>
            </w:r>
            <w:hyperlink r:id="rId321" w:history="1">
              <w:r w:rsidR="0023512A" w:rsidRPr="00AE1896">
                <w:rPr>
                  <w:rStyle w:val="Hyperlink"/>
                  <w:rFonts w:asciiTheme="minorHAnsi" w:hAnsiTheme="minorHAnsi" w:cstheme="minorHAnsi"/>
                  <w:color w:val="auto"/>
                  <w:u w:val="none"/>
                </w:rPr>
                <w:t xml:space="preserve">922 </w:t>
              </w:r>
              <w:r w:rsidR="0011462B" w:rsidRPr="00AE1896">
                <w:rPr>
                  <w:rStyle w:val="Hyperlink"/>
                  <w:rFonts w:asciiTheme="minorHAnsi" w:hAnsiTheme="minorHAnsi" w:cstheme="minorHAnsi"/>
                  <w:color w:val="auto"/>
                  <w:u w:val="none"/>
                </w:rPr>
                <w:t>KAR</w:t>
              </w:r>
              <w:r w:rsidR="0023512A" w:rsidRPr="00AE1896">
                <w:rPr>
                  <w:rStyle w:val="Hyperlink"/>
                  <w:rFonts w:asciiTheme="minorHAnsi" w:hAnsiTheme="minorHAnsi" w:cstheme="minorHAnsi"/>
                  <w:color w:val="auto"/>
                  <w:u w:val="none"/>
                </w:rPr>
                <w:t xml:space="preserve"> 1:350</w:t>
              </w:r>
              <w:r w:rsidR="0011462B" w:rsidRPr="00AE1896">
                <w:rPr>
                  <w:rStyle w:val="Hyperlink"/>
                  <w:rFonts w:asciiTheme="minorHAnsi" w:hAnsiTheme="minorHAnsi" w:cstheme="minorHAnsi"/>
                  <w:color w:val="auto"/>
                  <w:u w:val="none"/>
                </w:rPr>
                <w:t xml:space="preserve"> </w:t>
              </w:r>
            </w:hyperlink>
            <w:r w:rsidRPr="00AE1896">
              <w:rPr>
                <w:rFonts w:asciiTheme="minorHAnsi" w:hAnsiTheme="minorHAnsi" w:cstheme="minorHAnsi"/>
              </w:rPr>
              <w:t xml:space="preserve"> require</w:t>
            </w:r>
            <w:r w:rsidR="0023512A" w:rsidRPr="00AE1896">
              <w:rPr>
                <w:rFonts w:asciiTheme="minorHAnsi" w:hAnsiTheme="minorHAnsi" w:cstheme="minorHAnsi"/>
              </w:rPr>
              <w:t>s that firearms</w:t>
            </w:r>
            <w:r w:rsidRPr="00AE1896">
              <w:rPr>
                <w:rFonts w:asciiTheme="minorHAnsi" w:hAnsiTheme="minorHAnsi" w:cstheme="minorHAnsi"/>
              </w:rPr>
              <w:t xml:space="preserve"> and ammunition are </w:t>
            </w:r>
            <w:r w:rsidR="0023512A" w:rsidRPr="00AE1896">
              <w:rPr>
                <w:rFonts w:asciiTheme="minorHAnsi" w:hAnsiTheme="minorHAnsi" w:cstheme="minorHAnsi"/>
              </w:rPr>
              <w:t>inaccessible</w:t>
            </w:r>
            <w:r w:rsidRPr="00AE1896">
              <w:rPr>
                <w:rFonts w:asciiTheme="minorHAnsi" w:hAnsiTheme="minorHAnsi" w:cstheme="minorHAnsi"/>
              </w:rPr>
              <w:t xml:space="preserve"> to the child and refer </w:t>
            </w:r>
            <w:hyperlink r:id="rId322" w:history="1">
              <w:r w:rsidR="0023512A" w:rsidRPr="00AE1896">
                <w:rPr>
                  <w:rStyle w:val="Hyperlink"/>
                  <w:rFonts w:asciiTheme="minorHAnsi" w:hAnsiTheme="minorHAnsi" w:cstheme="minorHAnsi"/>
                  <w:color w:val="auto"/>
                  <w:u w:val="none"/>
                </w:rPr>
                <w:t>KRS 527.100</w:t>
              </w:r>
            </w:hyperlink>
            <w:r w:rsidR="0023512A" w:rsidRPr="00AE1896">
              <w:rPr>
                <w:rFonts w:asciiTheme="minorHAnsi" w:hAnsiTheme="minorHAnsi" w:cstheme="minorHAnsi"/>
              </w:rPr>
              <w:t xml:space="preserve"> and </w:t>
            </w:r>
            <w:hyperlink r:id="rId323" w:history="1">
              <w:r w:rsidR="0023512A" w:rsidRPr="00AE1896">
                <w:rPr>
                  <w:rStyle w:val="Hyperlink"/>
                  <w:rFonts w:asciiTheme="minorHAnsi" w:hAnsiTheme="minorHAnsi" w:cstheme="minorHAnsi"/>
                  <w:color w:val="auto"/>
                  <w:u w:val="none"/>
                </w:rPr>
                <w:t>KRS 527.110</w:t>
              </w:r>
            </w:hyperlink>
            <w:r w:rsidR="00056DF5" w:rsidRPr="00AE1896">
              <w:rPr>
                <w:rFonts w:asciiTheme="minorHAnsi" w:hAnsiTheme="minorHAnsi" w:cstheme="minorHAnsi"/>
              </w:rPr>
              <w:t>,</w:t>
            </w:r>
            <w:r w:rsidR="0023512A" w:rsidRPr="00AE1896">
              <w:rPr>
                <w:rFonts w:asciiTheme="minorHAnsi" w:hAnsiTheme="minorHAnsi" w:cstheme="minorHAnsi"/>
              </w:rPr>
              <w:t xml:space="preserve"> </w:t>
            </w:r>
            <w:r w:rsidRPr="00AE1896">
              <w:rPr>
                <w:rFonts w:asciiTheme="minorHAnsi" w:hAnsiTheme="minorHAnsi" w:cstheme="minorHAnsi"/>
              </w:rPr>
              <w:t xml:space="preserve">which require that </w:t>
            </w:r>
            <w:r w:rsidR="0023512A" w:rsidRPr="00AE1896">
              <w:rPr>
                <w:rFonts w:asciiTheme="minorHAnsi" w:hAnsiTheme="minorHAnsi" w:cstheme="minorHAnsi"/>
              </w:rPr>
              <w:t>handgun owners exercise firearm</w:t>
            </w:r>
            <w:r w:rsidRPr="00AE1896">
              <w:rPr>
                <w:rFonts w:asciiTheme="minorHAnsi" w:hAnsiTheme="minorHAnsi" w:cstheme="minorHAnsi"/>
              </w:rPr>
              <w:t xml:space="preserve"> safety and reasonable discretion when around juveniles</w:t>
            </w:r>
            <w:r w:rsidR="00C31B0B" w:rsidRPr="00AE1896">
              <w:rPr>
                <w:rFonts w:asciiTheme="minorHAnsi" w:hAnsiTheme="minorHAnsi" w:cstheme="minorHAnsi"/>
              </w:rPr>
              <w:t xml:space="preserve">.  </w:t>
            </w:r>
            <w:r w:rsidR="0023512A" w:rsidRPr="00AE1896">
              <w:rPr>
                <w:rFonts w:asciiTheme="minorHAnsi" w:hAnsiTheme="minorHAnsi" w:cstheme="minorHAnsi"/>
              </w:rPr>
              <w:t>Storing</w:t>
            </w:r>
            <w:r w:rsidRPr="00AE1896">
              <w:rPr>
                <w:rFonts w:asciiTheme="minorHAnsi" w:hAnsiTheme="minorHAnsi" w:cstheme="minorHAnsi"/>
              </w:rPr>
              <w:t xml:space="preserve"> weapons and </w:t>
            </w:r>
            <w:r w:rsidRPr="00AE1896">
              <w:rPr>
                <w:rFonts w:asciiTheme="minorHAnsi" w:hAnsiTheme="minorHAnsi" w:cstheme="minorHAnsi"/>
              </w:rPr>
              <w:lastRenderedPageBreak/>
              <w:t>ammunition in a location that is inaccessible to a child ensures t</w:t>
            </w:r>
            <w:r w:rsidR="0023512A" w:rsidRPr="00AE1896">
              <w:rPr>
                <w:rFonts w:asciiTheme="minorHAnsi" w:hAnsiTheme="minorHAnsi" w:cstheme="minorHAnsi"/>
              </w:rPr>
              <w:t>his safety standard is met</w:t>
            </w:r>
            <w:r w:rsidR="008F24A0" w:rsidRPr="00AE1896">
              <w:rPr>
                <w:rFonts w:asciiTheme="minorHAnsi" w:hAnsiTheme="minorHAnsi" w:cstheme="minorHAnsi"/>
              </w:rPr>
              <w:t>;</w:t>
            </w:r>
            <w:r w:rsidR="0023512A" w:rsidRPr="00AE1896">
              <w:rPr>
                <w:rFonts w:asciiTheme="minorHAnsi" w:hAnsiTheme="minorHAnsi" w:cstheme="minorHAnsi"/>
              </w:rPr>
              <w:t xml:space="preserve"> </w:t>
            </w:r>
            <w:r w:rsidRPr="00AE1896">
              <w:rPr>
                <w:rFonts w:asciiTheme="minorHAnsi" w:hAnsiTheme="minorHAnsi" w:cstheme="minorHAnsi"/>
              </w:rPr>
              <w:t>therefore</w:t>
            </w:r>
            <w:r w:rsidR="0023512A" w:rsidRPr="00AE1896">
              <w:rPr>
                <w:rFonts w:asciiTheme="minorHAnsi" w:hAnsiTheme="minorHAnsi" w:cstheme="minorHAnsi"/>
              </w:rPr>
              <w:t>,</w:t>
            </w:r>
            <w:r w:rsidRPr="00AE1896">
              <w:rPr>
                <w:rFonts w:asciiTheme="minorHAnsi" w:hAnsiTheme="minorHAnsi" w:cstheme="minorHAnsi"/>
              </w:rPr>
              <w:t xml:space="preserve"> Kentucky will not be revising langua</w:t>
            </w:r>
            <w:r w:rsidR="0023512A" w:rsidRPr="00AE1896">
              <w:rPr>
                <w:rFonts w:asciiTheme="minorHAnsi" w:hAnsiTheme="minorHAnsi" w:cstheme="minorHAnsi"/>
              </w:rPr>
              <w:t xml:space="preserve">ge related </w:t>
            </w:r>
            <w:r w:rsidR="008F24A0" w:rsidRPr="00AE1896">
              <w:rPr>
                <w:rFonts w:asciiTheme="minorHAnsi" w:hAnsiTheme="minorHAnsi" w:cstheme="minorHAnsi"/>
              </w:rPr>
              <w:t xml:space="preserve">to </w:t>
            </w:r>
            <w:r w:rsidR="0023512A" w:rsidRPr="00AE1896">
              <w:rPr>
                <w:rFonts w:asciiTheme="minorHAnsi" w:hAnsiTheme="minorHAnsi" w:cstheme="minorHAnsi"/>
              </w:rPr>
              <w:t>firearms</w:t>
            </w:r>
            <w:r w:rsidR="007E6D9D" w:rsidRPr="00AE1896">
              <w:rPr>
                <w:rFonts w:asciiTheme="minorHAnsi" w:hAnsiTheme="minorHAnsi" w:cstheme="minorHAnsi"/>
              </w:rPr>
              <w:t xml:space="preserve"> and ammunition.</w:t>
            </w:r>
          </w:p>
          <w:p w14:paraId="3E10B36D" w14:textId="77777777" w:rsidR="002D3264" w:rsidRPr="00AE1896" w:rsidRDefault="00091B2F" w:rsidP="00BF4FF9">
            <w:pPr>
              <w:pStyle w:val="ListParagraph"/>
              <w:numPr>
                <w:ilvl w:val="0"/>
                <w:numId w:val="87"/>
              </w:numPr>
              <w:autoSpaceDE w:val="0"/>
              <w:autoSpaceDN w:val="0"/>
              <w:adjustRightInd w:val="0"/>
              <w:spacing w:after="160" w:line="259" w:lineRule="auto"/>
              <w:rPr>
                <w:rFonts w:asciiTheme="minorHAnsi" w:hAnsiTheme="minorHAnsi" w:cstheme="minorHAnsi"/>
              </w:rPr>
            </w:pPr>
            <w:r w:rsidRPr="00AE1896">
              <w:rPr>
                <w:rFonts w:asciiTheme="minorHAnsi" w:hAnsiTheme="minorHAnsi" w:cstheme="minorHAnsi"/>
              </w:rPr>
              <w:t>Kentucky will</w:t>
            </w:r>
            <w:r w:rsidR="002D3264" w:rsidRPr="00AE1896">
              <w:rPr>
                <w:rFonts w:asciiTheme="minorHAnsi" w:hAnsiTheme="minorHAnsi" w:cstheme="minorHAnsi"/>
              </w:rPr>
              <w:t xml:space="preserve"> include in the emerg</w:t>
            </w:r>
            <w:r w:rsidRPr="00AE1896">
              <w:rPr>
                <w:rFonts w:asciiTheme="minorHAnsi" w:hAnsiTheme="minorHAnsi" w:cstheme="minorHAnsi"/>
              </w:rPr>
              <w:t>ency regulation filed on 4/1/19</w:t>
            </w:r>
            <w:r w:rsidR="002D3264" w:rsidRPr="00AE1896">
              <w:rPr>
                <w:rFonts w:asciiTheme="minorHAnsi" w:hAnsiTheme="minorHAnsi" w:cstheme="minorHAnsi"/>
              </w:rPr>
              <w:t xml:space="preserve"> lang</w:t>
            </w:r>
            <w:r w:rsidRPr="00AE1896">
              <w:rPr>
                <w:rFonts w:asciiTheme="minorHAnsi" w:hAnsiTheme="minorHAnsi" w:cstheme="minorHAnsi"/>
              </w:rPr>
              <w:t>uage that</w:t>
            </w:r>
            <w:r w:rsidR="002D3264" w:rsidRPr="00AE1896">
              <w:rPr>
                <w:rFonts w:asciiTheme="minorHAnsi" w:hAnsiTheme="minorHAnsi" w:cstheme="minorHAnsi"/>
              </w:rPr>
              <w:t xml:space="preserve"> includes assessing the safety around the use of swimming pools in the approval of foster homes.  However, excessive restrictions such as requiring bolt locks and barriers will not be imposed due to the financial burden this could create for families</w:t>
            </w:r>
            <w:r w:rsidR="007E6D9D" w:rsidRPr="00AE1896">
              <w:rPr>
                <w:rFonts w:asciiTheme="minorHAnsi" w:hAnsiTheme="minorHAnsi" w:cstheme="minorHAnsi"/>
              </w:rPr>
              <w:t xml:space="preserve">.  </w:t>
            </w:r>
            <w:r w:rsidR="002D3264" w:rsidRPr="00AE1896">
              <w:rPr>
                <w:rFonts w:asciiTheme="minorHAnsi" w:hAnsiTheme="minorHAnsi" w:cstheme="minorHAnsi"/>
              </w:rPr>
              <w:t>Additional language and training is accompanying the regulation amendment to support the increased safety a</w:t>
            </w:r>
            <w:r w:rsidR="004B2649" w:rsidRPr="00AE1896">
              <w:rPr>
                <w:rFonts w:asciiTheme="minorHAnsi" w:hAnsiTheme="minorHAnsi" w:cstheme="minorHAnsi"/>
              </w:rPr>
              <w:t xml:space="preserve">wareness around swimming pools.  </w:t>
            </w:r>
            <w:hyperlink r:id="rId324" w:history="1">
              <w:r w:rsidR="004B2649" w:rsidRPr="00AE1896">
                <w:rPr>
                  <w:rStyle w:val="Hyperlink"/>
                  <w:rFonts w:asciiTheme="minorHAnsi" w:hAnsiTheme="minorHAnsi" w:cstheme="minorHAnsi"/>
                  <w:color w:val="auto"/>
                  <w:u w:val="none"/>
                </w:rPr>
                <w:t>SOP 12.13</w:t>
              </w:r>
            </w:hyperlink>
            <w:r w:rsidR="004B2649" w:rsidRPr="00AE1896">
              <w:rPr>
                <w:rFonts w:asciiTheme="minorHAnsi" w:hAnsiTheme="minorHAnsi" w:cstheme="minorHAnsi"/>
              </w:rPr>
              <w:t xml:space="preserve"> will </w:t>
            </w:r>
            <w:r w:rsidR="00D71487" w:rsidRPr="00AE1896">
              <w:rPr>
                <w:rFonts w:asciiTheme="minorHAnsi" w:hAnsiTheme="minorHAnsi" w:cstheme="minorHAnsi"/>
              </w:rPr>
              <w:t xml:space="preserve">be </w:t>
            </w:r>
            <w:r w:rsidR="004B2649" w:rsidRPr="00AE1896">
              <w:rPr>
                <w:rFonts w:asciiTheme="minorHAnsi" w:hAnsiTheme="minorHAnsi" w:cstheme="minorHAnsi"/>
              </w:rPr>
              <w:t xml:space="preserve">effective on 4/1/2019 to capture these guidelines for swimming pools as well as hot tubs. </w:t>
            </w:r>
          </w:p>
          <w:p w14:paraId="21C03F21" w14:textId="77777777" w:rsidR="002D3264" w:rsidRPr="00AE1896" w:rsidRDefault="002D3264" w:rsidP="002D3264">
            <w:pPr>
              <w:autoSpaceDE w:val="0"/>
              <w:autoSpaceDN w:val="0"/>
              <w:adjustRightInd w:val="0"/>
              <w:rPr>
                <w:rFonts w:asciiTheme="minorHAnsi" w:hAnsiTheme="minorHAnsi" w:cstheme="minorHAnsi"/>
              </w:rPr>
            </w:pPr>
            <w:r w:rsidRPr="00AE1896">
              <w:rPr>
                <w:rFonts w:asciiTheme="minorHAnsi" w:hAnsiTheme="minorHAnsi" w:cstheme="minorHAnsi"/>
                <w:bCs/>
                <w:u w:val="single"/>
              </w:rPr>
              <w:t>Foster Family Home Capacity</w:t>
            </w:r>
            <w:r w:rsidRPr="00AE1896">
              <w:rPr>
                <w:rFonts w:asciiTheme="minorHAnsi" w:hAnsiTheme="minorHAnsi" w:cstheme="minorHAnsi"/>
                <w:u w:val="single"/>
              </w:rPr>
              <w:t>:</w:t>
            </w:r>
            <w:r w:rsidRPr="00AE1896">
              <w:rPr>
                <w:rFonts w:asciiTheme="minorHAnsi" w:hAnsiTheme="minorHAnsi" w:cstheme="minorHAnsi"/>
              </w:rPr>
              <w:t xml:space="preserve"> The regulation amendment filed on 4/1/19 will increase the number of children allowed to be placed in a foster home without an exception in Kentucky from five to six.  Language is als</w:t>
            </w:r>
            <w:r w:rsidR="00091B2F" w:rsidRPr="00AE1896">
              <w:rPr>
                <w:rFonts w:asciiTheme="minorHAnsi" w:hAnsiTheme="minorHAnsi" w:cstheme="minorHAnsi"/>
              </w:rPr>
              <w:t>o being added to regulation</w:t>
            </w:r>
            <w:r w:rsidRPr="00AE1896">
              <w:rPr>
                <w:rFonts w:asciiTheme="minorHAnsi" w:hAnsiTheme="minorHAnsi" w:cstheme="minorHAnsi"/>
              </w:rPr>
              <w:t xml:space="preserve"> and placement exception forms to mirror the federal language related to placement exceptions.</w:t>
            </w:r>
          </w:p>
          <w:p w14:paraId="6742A95B" w14:textId="77777777" w:rsidR="002D3264" w:rsidRPr="00AE1896" w:rsidRDefault="002D3264" w:rsidP="002D3264">
            <w:pPr>
              <w:autoSpaceDE w:val="0"/>
              <w:autoSpaceDN w:val="0"/>
              <w:adjustRightInd w:val="0"/>
              <w:rPr>
                <w:rFonts w:asciiTheme="minorHAnsi" w:hAnsiTheme="minorHAnsi" w:cstheme="minorHAnsi"/>
              </w:rPr>
            </w:pPr>
          </w:p>
          <w:p w14:paraId="0367F622" w14:textId="77777777" w:rsidR="002D3264" w:rsidRPr="00AE1896" w:rsidRDefault="002D3264" w:rsidP="002D3264">
            <w:pPr>
              <w:autoSpaceDE w:val="0"/>
              <w:autoSpaceDN w:val="0"/>
              <w:adjustRightInd w:val="0"/>
              <w:rPr>
                <w:rFonts w:asciiTheme="minorHAnsi" w:eastAsia="Calibri" w:hAnsiTheme="minorHAnsi" w:cstheme="minorHAnsi"/>
              </w:rPr>
            </w:pPr>
            <w:r w:rsidRPr="00AE1896">
              <w:rPr>
                <w:rFonts w:asciiTheme="minorHAnsi" w:hAnsiTheme="minorHAnsi" w:cstheme="minorHAnsi"/>
                <w:bCs/>
                <w:u w:val="single"/>
              </w:rPr>
              <w:lastRenderedPageBreak/>
              <w:t>Foster Family Home Sleeping Arrangements</w:t>
            </w:r>
            <w:r w:rsidRPr="00AE1896">
              <w:rPr>
                <w:rFonts w:asciiTheme="minorHAnsi" w:eastAsia="Calibri" w:hAnsiTheme="minorHAnsi" w:cstheme="minorHAnsi"/>
              </w:rPr>
              <w:t xml:space="preserve">: </w:t>
            </w:r>
            <w:r w:rsidR="00056DF5" w:rsidRPr="00AE1896">
              <w:rPr>
                <w:rFonts w:asciiTheme="minorHAnsi" w:eastAsia="Calibri" w:hAnsiTheme="minorHAnsi" w:cstheme="minorHAnsi"/>
              </w:rPr>
              <w:t xml:space="preserve"> </w:t>
            </w:r>
            <w:r w:rsidRPr="00AE1896">
              <w:rPr>
                <w:rFonts w:asciiTheme="minorHAnsi" w:eastAsia="Calibri" w:hAnsiTheme="minorHAnsi" w:cstheme="minorHAnsi"/>
              </w:rPr>
              <w:t>Kentucky meets this standard.</w:t>
            </w:r>
          </w:p>
          <w:p w14:paraId="465A234F" w14:textId="77777777" w:rsidR="002D3264" w:rsidRPr="00AE1896" w:rsidRDefault="002D3264" w:rsidP="002D3264">
            <w:pPr>
              <w:autoSpaceDE w:val="0"/>
              <w:autoSpaceDN w:val="0"/>
              <w:adjustRightInd w:val="0"/>
              <w:rPr>
                <w:rFonts w:asciiTheme="minorHAnsi" w:eastAsia="Calibri" w:hAnsiTheme="minorHAnsi" w:cstheme="minorHAnsi"/>
              </w:rPr>
            </w:pPr>
          </w:p>
          <w:p w14:paraId="0B0966F1" w14:textId="77777777" w:rsidR="00056DF5" w:rsidRPr="00AE1896" w:rsidRDefault="002D3264" w:rsidP="002D3264">
            <w:pPr>
              <w:autoSpaceDE w:val="0"/>
              <w:autoSpaceDN w:val="0"/>
              <w:adjustRightInd w:val="0"/>
              <w:rPr>
                <w:rFonts w:asciiTheme="minorHAnsi" w:hAnsiTheme="minorHAnsi" w:cstheme="minorHAnsi"/>
                <w:highlight w:val="green"/>
              </w:rPr>
            </w:pPr>
            <w:r w:rsidRPr="00AE1896">
              <w:rPr>
                <w:rFonts w:asciiTheme="minorHAnsi" w:hAnsiTheme="minorHAnsi" w:cstheme="minorHAnsi"/>
                <w:bCs/>
                <w:u w:val="single"/>
              </w:rPr>
              <w:t>Emergency Preparedness, Fire Safety, and Evacuation Plans:</w:t>
            </w:r>
            <w:r w:rsidRPr="00AE1896">
              <w:rPr>
                <w:rFonts w:asciiTheme="minorHAnsi" w:hAnsiTheme="minorHAnsi" w:cstheme="minorHAnsi"/>
                <w:bCs/>
              </w:rPr>
              <w:t xml:space="preserve"> </w:t>
            </w:r>
            <w:r w:rsidR="00056DF5" w:rsidRPr="00AE1896">
              <w:rPr>
                <w:rFonts w:asciiTheme="minorHAnsi" w:hAnsiTheme="minorHAnsi" w:cstheme="minorHAnsi"/>
                <w:bCs/>
              </w:rPr>
              <w:t xml:space="preserve"> </w:t>
            </w:r>
            <w:r w:rsidRPr="00AE1896">
              <w:rPr>
                <w:rFonts w:asciiTheme="minorHAnsi" w:hAnsiTheme="minorHAnsi" w:cstheme="minorHAnsi"/>
                <w:bCs/>
              </w:rPr>
              <w:t xml:space="preserve">Kentucky added </w:t>
            </w:r>
            <w:r w:rsidR="00091B2F" w:rsidRPr="00AE1896">
              <w:rPr>
                <w:rFonts w:asciiTheme="minorHAnsi" w:hAnsiTheme="minorHAnsi" w:cstheme="minorHAnsi"/>
                <w:bCs/>
              </w:rPr>
              <w:t>language to regulation</w:t>
            </w:r>
            <w:r w:rsidRPr="00AE1896">
              <w:rPr>
                <w:rFonts w:asciiTheme="minorHAnsi" w:hAnsiTheme="minorHAnsi" w:cstheme="minorHAnsi"/>
                <w:bCs/>
              </w:rPr>
              <w:t xml:space="preserve"> that will be amended on 4/1/19 to require emergency preparedness plans for foster homes.  However, this requirement does not necessitate p</w:t>
            </w:r>
            <w:r w:rsidRPr="00AE1896">
              <w:rPr>
                <w:rFonts w:asciiTheme="minorHAnsi" w:hAnsiTheme="minorHAnsi" w:cstheme="minorHAnsi"/>
              </w:rPr>
              <w:t>osting the plans</w:t>
            </w:r>
            <w:r w:rsidR="00056DF5" w:rsidRPr="00AE1896">
              <w:rPr>
                <w:rFonts w:asciiTheme="minorHAnsi" w:hAnsiTheme="minorHAnsi" w:cstheme="minorHAnsi"/>
              </w:rPr>
              <w:t xml:space="preserve"> in the home</w:t>
            </w:r>
            <w:r w:rsidR="007E6D9D" w:rsidRPr="00AE1896">
              <w:rPr>
                <w:rFonts w:asciiTheme="minorHAnsi" w:hAnsiTheme="minorHAnsi" w:cstheme="minorHAnsi"/>
              </w:rPr>
              <w:t xml:space="preserve">.  </w:t>
            </w:r>
            <w:r w:rsidRPr="00AE1896">
              <w:rPr>
                <w:rFonts w:asciiTheme="minorHAnsi" w:hAnsiTheme="minorHAnsi" w:cstheme="minorHAnsi"/>
              </w:rPr>
              <w:t xml:space="preserve">Kentucky maintains that this goes against normalcy for children in foster care.  The emergency preparedness plans will meet all other requirements with the </w:t>
            </w:r>
            <w:r w:rsidR="00056DF5" w:rsidRPr="00AE1896">
              <w:rPr>
                <w:rFonts w:asciiTheme="minorHAnsi" w:hAnsiTheme="minorHAnsi" w:cstheme="minorHAnsi"/>
              </w:rPr>
              <w:t>following exceptions</w:t>
            </w:r>
            <w:r w:rsidRPr="00AE1896">
              <w:rPr>
                <w:rFonts w:asciiTheme="minorHAnsi" w:hAnsiTheme="minorHAnsi" w:cstheme="minorHAnsi"/>
              </w:rPr>
              <w:t xml:space="preserve">:  </w:t>
            </w:r>
          </w:p>
          <w:p w14:paraId="02BEEBD8" w14:textId="77777777" w:rsidR="00056DF5" w:rsidRPr="00AE1896" w:rsidRDefault="00056DF5" w:rsidP="00BF4FF9">
            <w:pPr>
              <w:pStyle w:val="ListParagraph"/>
              <w:numPr>
                <w:ilvl w:val="0"/>
                <w:numId w:val="85"/>
              </w:numPr>
              <w:autoSpaceDE w:val="0"/>
              <w:autoSpaceDN w:val="0"/>
              <w:adjustRightInd w:val="0"/>
              <w:rPr>
                <w:rFonts w:asciiTheme="minorHAnsi" w:hAnsiTheme="minorHAnsi" w:cstheme="minorHAnsi"/>
              </w:rPr>
            </w:pPr>
            <w:r w:rsidRPr="00AE1896">
              <w:rPr>
                <w:rFonts w:asciiTheme="minorHAnsi" w:hAnsiTheme="minorHAnsi" w:cstheme="minorHAnsi"/>
              </w:rPr>
              <w:t>State</w:t>
            </w:r>
            <w:r w:rsidR="002D3264" w:rsidRPr="00AE1896">
              <w:rPr>
                <w:rFonts w:asciiTheme="minorHAnsi" w:hAnsiTheme="minorHAnsi" w:cstheme="minorHAnsi"/>
              </w:rPr>
              <w:t xml:space="preserve"> regulation does not require carbon monoxide detectors for all homes</w:t>
            </w:r>
            <w:r w:rsidRPr="00AE1896">
              <w:rPr>
                <w:rFonts w:asciiTheme="minorHAnsi" w:hAnsiTheme="minorHAnsi" w:cstheme="minorHAnsi"/>
              </w:rPr>
              <w:t>,</w:t>
            </w:r>
            <w:r w:rsidR="002D3264" w:rsidRPr="00AE1896">
              <w:rPr>
                <w:rFonts w:asciiTheme="minorHAnsi" w:hAnsiTheme="minorHAnsi" w:cstheme="minorHAnsi"/>
              </w:rPr>
              <w:t xml:space="preserve"> unless the home has gas heating elements.  In those cases, carbon mo</w:t>
            </w:r>
            <w:r w:rsidRPr="00AE1896">
              <w:rPr>
                <w:rFonts w:asciiTheme="minorHAnsi" w:hAnsiTheme="minorHAnsi" w:cstheme="minorHAnsi"/>
              </w:rPr>
              <w:t>noxide detectors are required.</w:t>
            </w:r>
          </w:p>
          <w:p w14:paraId="716A6B19" w14:textId="77777777" w:rsidR="002D3264" w:rsidRPr="00AE1896" w:rsidRDefault="002D3264" w:rsidP="00BF4FF9">
            <w:pPr>
              <w:pStyle w:val="ListParagraph"/>
              <w:numPr>
                <w:ilvl w:val="0"/>
                <w:numId w:val="85"/>
              </w:numPr>
              <w:autoSpaceDE w:val="0"/>
              <w:autoSpaceDN w:val="0"/>
              <w:adjustRightInd w:val="0"/>
              <w:rPr>
                <w:rFonts w:asciiTheme="minorHAnsi" w:hAnsiTheme="minorHAnsi" w:cstheme="minorHAnsi"/>
              </w:rPr>
            </w:pPr>
            <w:r w:rsidRPr="00AE1896">
              <w:rPr>
                <w:rFonts w:asciiTheme="minorHAnsi" w:hAnsiTheme="minorHAnsi" w:cstheme="minorHAnsi"/>
              </w:rPr>
              <w:t xml:space="preserve">Kentucky does not require a home to have fire extinguishers.  </w:t>
            </w:r>
          </w:p>
          <w:p w14:paraId="1A9B8FAE" w14:textId="77777777" w:rsidR="00B2097A" w:rsidRPr="00AE1896" w:rsidRDefault="00B2097A" w:rsidP="00B2097A">
            <w:pPr>
              <w:pStyle w:val="ListParagraph"/>
              <w:autoSpaceDE w:val="0"/>
              <w:autoSpaceDN w:val="0"/>
              <w:adjustRightInd w:val="0"/>
              <w:rPr>
                <w:rFonts w:asciiTheme="minorHAnsi" w:hAnsiTheme="minorHAnsi" w:cstheme="minorHAnsi"/>
              </w:rPr>
            </w:pPr>
          </w:p>
          <w:p w14:paraId="5CE3B87D" w14:textId="77777777" w:rsidR="002D3264" w:rsidRPr="00AE1896" w:rsidRDefault="002D3264" w:rsidP="002D3264">
            <w:pPr>
              <w:pStyle w:val="ListParagraph"/>
              <w:spacing w:after="160" w:line="259" w:lineRule="auto"/>
              <w:ind w:left="0"/>
              <w:rPr>
                <w:rFonts w:asciiTheme="minorHAnsi" w:hAnsiTheme="minorHAnsi" w:cstheme="minorHAnsi"/>
              </w:rPr>
            </w:pPr>
            <w:r w:rsidRPr="00AE1896">
              <w:rPr>
                <w:rFonts w:asciiTheme="minorHAnsi" w:hAnsiTheme="minorHAnsi" w:cstheme="minorHAnsi"/>
                <w:u w:val="single"/>
              </w:rPr>
              <w:t xml:space="preserve">Transportation: </w:t>
            </w:r>
            <w:r w:rsidRPr="00AE1896">
              <w:rPr>
                <w:rFonts w:asciiTheme="minorHAnsi" w:hAnsiTheme="minorHAnsi" w:cstheme="minorHAnsi"/>
              </w:rPr>
              <w:t xml:space="preserve">Kentucky </w:t>
            </w:r>
            <w:r w:rsidR="00056DF5" w:rsidRPr="00AE1896">
              <w:rPr>
                <w:rFonts w:asciiTheme="minorHAnsi" w:hAnsiTheme="minorHAnsi" w:cstheme="minorHAnsi"/>
              </w:rPr>
              <w:t>meets this</w:t>
            </w:r>
            <w:r w:rsidRPr="00AE1896">
              <w:rPr>
                <w:rFonts w:asciiTheme="minorHAnsi" w:hAnsiTheme="minorHAnsi" w:cstheme="minorHAnsi"/>
              </w:rPr>
              <w:t xml:space="preserve"> standard.  </w:t>
            </w:r>
          </w:p>
          <w:p w14:paraId="272968AE" w14:textId="77777777" w:rsidR="002D3264" w:rsidRPr="00AE1896" w:rsidRDefault="002D3264" w:rsidP="002D3264">
            <w:pPr>
              <w:pStyle w:val="ListParagraph"/>
              <w:spacing w:after="160" w:line="259" w:lineRule="auto"/>
              <w:ind w:left="0"/>
              <w:rPr>
                <w:rFonts w:asciiTheme="minorHAnsi" w:hAnsiTheme="minorHAnsi" w:cstheme="minorHAnsi"/>
              </w:rPr>
            </w:pPr>
          </w:p>
          <w:p w14:paraId="7AA1A9CF" w14:textId="77777777" w:rsidR="002D3264" w:rsidRPr="00AE1896" w:rsidRDefault="002D3264" w:rsidP="002D3264">
            <w:pPr>
              <w:pStyle w:val="ListParagraph"/>
              <w:spacing w:after="160" w:line="259" w:lineRule="auto"/>
              <w:ind w:left="0"/>
              <w:rPr>
                <w:rFonts w:asciiTheme="minorHAnsi" w:hAnsiTheme="minorHAnsi" w:cstheme="minorHAnsi"/>
              </w:rPr>
            </w:pPr>
            <w:r w:rsidRPr="00AE1896">
              <w:rPr>
                <w:rFonts w:asciiTheme="minorHAnsi" w:hAnsiTheme="minorHAnsi" w:cstheme="minorHAnsi"/>
                <w:u w:val="single"/>
              </w:rPr>
              <w:t xml:space="preserve">Training: </w:t>
            </w:r>
            <w:r w:rsidRPr="00AE1896">
              <w:rPr>
                <w:rFonts w:asciiTheme="minorHAnsi" w:hAnsiTheme="minorHAnsi" w:cstheme="minorHAnsi"/>
              </w:rPr>
              <w:t xml:space="preserve">Kentucky </w:t>
            </w:r>
            <w:r w:rsidR="00056DF5" w:rsidRPr="00AE1896">
              <w:rPr>
                <w:rFonts w:asciiTheme="minorHAnsi" w:hAnsiTheme="minorHAnsi" w:cstheme="minorHAnsi"/>
              </w:rPr>
              <w:t>meets</w:t>
            </w:r>
            <w:r w:rsidRPr="00AE1896">
              <w:rPr>
                <w:rFonts w:asciiTheme="minorHAnsi" w:hAnsiTheme="minorHAnsi" w:cstheme="minorHAnsi"/>
              </w:rPr>
              <w:t xml:space="preserve"> this standard.</w:t>
            </w:r>
          </w:p>
          <w:p w14:paraId="26FC58CC" w14:textId="77777777" w:rsidR="002D3264" w:rsidRPr="00AE1896" w:rsidRDefault="002D3264" w:rsidP="002D3264">
            <w:pPr>
              <w:pStyle w:val="ListParagraph"/>
              <w:spacing w:after="160" w:line="259" w:lineRule="auto"/>
              <w:ind w:left="0"/>
              <w:rPr>
                <w:rFonts w:asciiTheme="minorHAnsi" w:hAnsiTheme="minorHAnsi" w:cstheme="minorHAnsi"/>
              </w:rPr>
            </w:pPr>
          </w:p>
          <w:p w14:paraId="39E7417B" w14:textId="77777777" w:rsidR="002D3264" w:rsidRPr="00AE1896" w:rsidRDefault="002D3264" w:rsidP="0044198C">
            <w:pPr>
              <w:pStyle w:val="ListParagraph"/>
              <w:spacing w:after="160" w:line="259" w:lineRule="auto"/>
              <w:ind w:left="0"/>
              <w:rPr>
                <w:rFonts w:asciiTheme="minorHAnsi" w:hAnsiTheme="minorHAnsi" w:cstheme="minorHAnsi"/>
                <w:sz w:val="21"/>
                <w:szCs w:val="21"/>
              </w:rPr>
            </w:pPr>
            <w:r w:rsidRPr="00AE1896">
              <w:rPr>
                <w:rFonts w:asciiTheme="minorHAnsi" w:hAnsiTheme="minorHAnsi" w:cstheme="minorHAnsi"/>
                <w:u w:val="single"/>
              </w:rPr>
              <w:t>Foster Parent Assurances</w:t>
            </w:r>
            <w:r w:rsidRPr="00AE1896">
              <w:rPr>
                <w:rFonts w:asciiTheme="minorHAnsi" w:hAnsiTheme="minorHAnsi" w:cstheme="minorHAnsi"/>
              </w:rPr>
              <w:t>: Prohibiting individuals from smoking in their own homes or vehicles would be a difficul</w:t>
            </w:r>
            <w:r w:rsidR="00B2097A" w:rsidRPr="00AE1896">
              <w:rPr>
                <w:rFonts w:asciiTheme="minorHAnsi" w:hAnsiTheme="minorHAnsi" w:cstheme="minorHAnsi"/>
              </w:rPr>
              <w:t>t requirement to implement</w:t>
            </w:r>
            <w:r w:rsidRPr="00AE1896">
              <w:rPr>
                <w:rFonts w:asciiTheme="minorHAnsi" w:hAnsiTheme="minorHAnsi" w:cstheme="minorHAnsi"/>
              </w:rPr>
              <w:t xml:space="preserve"> and may affect the ability to recruit and retain foster families.  Flexibility should be allowed in how a state ensures that </w:t>
            </w:r>
            <w:r w:rsidRPr="00AE1896">
              <w:rPr>
                <w:rFonts w:asciiTheme="minorHAnsi" w:hAnsiTheme="minorHAnsi" w:cstheme="minorHAnsi"/>
              </w:rPr>
              <w:lastRenderedPageBreak/>
              <w:t>children in care are not exposed to second hand smoke</w:t>
            </w:r>
            <w:r w:rsidR="007E6D9D" w:rsidRPr="00AE1896">
              <w:rPr>
                <w:rFonts w:asciiTheme="minorHAnsi" w:hAnsiTheme="minorHAnsi" w:cstheme="minorHAnsi"/>
              </w:rPr>
              <w:t xml:space="preserve">.  </w:t>
            </w:r>
            <w:r w:rsidRPr="00AE1896">
              <w:rPr>
                <w:rFonts w:asciiTheme="minorHAnsi" w:hAnsiTheme="minorHAnsi" w:cstheme="minorHAnsi"/>
              </w:rPr>
              <w:t xml:space="preserve">Kentucky is including in the emergency regulation amendment language </w:t>
            </w:r>
            <w:r w:rsidR="0044198C" w:rsidRPr="00AE1896">
              <w:rPr>
                <w:rFonts w:asciiTheme="minorHAnsi" w:hAnsiTheme="minorHAnsi" w:cstheme="minorHAnsi"/>
              </w:rPr>
              <w:t>stating that</w:t>
            </w:r>
            <w:r w:rsidRPr="00AE1896">
              <w:rPr>
                <w:rFonts w:asciiTheme="minorHAnsi" w:hAnsiTheme="minorHAnsi" w:cstheme="minorHAnsi"/>
              </w:rPr>
              <w:t xml:space="preserve"> if a physician provides written documentation that a child is to be </w:t>
            </w:r>
            <w:r w:rsidR="0044198C" w:rsidRPr="00AE1896">
              <w:rPr>
                <w:rFonts w:asciiTheme="minorHAnsi" w:hAnsiTheme="minorHAnsi" w:cstheme="minorHAnsi"/>
              </w:rPr>
              <w:t>in a smoke-free environment,</w:t>
            </w:r>
            <w:r w:rsidRPr="00AE1896">
              <w:rPr>
                <w:rFonts w:asciiTheme="minorHAnsi" w:hAnsiTheme="minorHAnsi" w:cstheme="minorHAnsi"/>
              </w:rPr>
              <w:t xml:space="preserve"> the foster parent will comply.</w:t>
            </w:r>
            <w:r w:rsidRPr="00AE1896">
              <w:rPr>
                <w:rFonts w:asciiTheme="minorHAnsi" w:hAnsiTheme="minorHAnsi" w:cstheme="minorHAnsi"/>
                <w:sz w:val="21"/>
                <w:szCs w:val="21"/>
              </w:rPr>
              <w:t xml:space="preserve">  </w:t>
            </w:r>
          </w:p>
        </w:tc>
      </w:tr>
      <w:tr w:rsidR="00730786" w:rsidRPr="003D43ED" w14:paraId="50A8C3EA" w14:textId="77777777" w:rsidTr="00AC409A">
        <w:trPr>
          <w:tblCellSpacing w:w="15" w:type="dxa"/>
        </w:trPr>
        <w:tc>
          <w:tcPr>
            <w:tcW w:w="727" w:type="pct"/>
            <w:tcBorders>
              <w:top w:val="outset" w:sz="6" w:space="0" w:color="auto"/>
              <w:left w:val="outset" w:sz="6" w:space="0" w:color="auto"/>
              <w:bottom w:val="outset" w:sz="6" w:space="0" w:color="auto"/>
              <w:right w:val="outset" w:sz="6" w:space="0" w:color="auto"/>
            </w:tcBorders>
            <w:shd w:val="clear" w:color="auto" w:fill="auto"/>
          </w:tcPr>
          <w:p w14:paraId="4C1327F6" w14:textId="77777777" w:rsidR="00730786" w:rsidRPr="003D43ED" w:rsidRDefault="00B60830" w:rsidP="00EF301B">
            <w:pPr>
              <w:spacing w:after="192"/>
              <w:rPr>
                <w:rFonts w:asciiTheme="minorHAnsi" w:hAnsiTheme="minorHAnsi"/>
              </w:rPr>
            </w:pPr>
            <w:r w:rsidRPr="003D43ED">
              <w:rPr>
                <w:rFonts w:asciiTheme="minorHAnsi" w:hAnsiTheme="minorHAnsi"/>
                <w:highlight w:val="yellow"/>
              </w:rPr>
              <w:lastRenderedPageBreak/>
              <w:t>471(a)(36)(A)</w:t>
            </w:r>
          </w:p>
        </w:tc>
        <w:tc>
          <w:tcPr>
            <w:tcW w:w="2130" w:type="pct"/>
            <w:tcBorders>
              <w:top w:val="outset" w:sz="6" w:space="0" w:color="auto"/>
              <w:left w:val="outset" w:sz="6" w:space="0" w:color="auto"/>
              <w:bottom w:val="outset" w:sz="6" w:space="0" w:color="auto"/>
              <w:right w:val="outset" w:sz="6" w:space="0" w:color="auto"/>
            </w:tcBorders>
            <w:shd w:val="clear" w:color="auto" w:fill="auto"/>
          </w:tcPr>
          <w:p w14:paraId="15F0EA27" w14:textId="77777777" w:rsidR="00B60830" w:rsidRPr="003D43ED" w:rsidRDefault="00730786" w:rsidP="00952AA5">
            <w:pPr>
              <w:rPr>
                <w:rFonts w:asciiTheme="minorHAnsi" w:hAnsiTheme="minorHAnsi"/>
              </w:rPr>
            </w:pPr>
            <w:r w:rsidRPr="003D43ED">
              <w:rPr>
                <w:rFonts w:asciiTheme="minorHAnsi" w:hAnsiTheme="minorHAnsi"/>
                <w:highlight w:val="yellow"/>
              </w:rPr>
              <w:t xml:space="preserve">The </w:t>
            </w:r>
            <w:r w:rsidR="00013EC8" w:rsidRPr="003D43ED">
              <w:rPr>
                <w:rFonts w:asciiTheme="minorHAnsi" w:hAnsiTheme="minorHAnsi"/>
                <w:highlight w:val="yellow"/>
              </w:rPr>
              <w:t>State/T</w:t>
            </w:r>
            <w:r w:rsidR="00B60830" w:rsidRPr="003D43ED">
              <w:rPr>
                <w:rFonts w:asciiTheme="minorHAnsi" w:hAnsiTheme="minorHAnsi"/>
                <w:highlight w:val="yellow"/>
              </w:rPr>
              <w:t xml:space="preserve">ribal </w:t>
            </w:r>
            <w:r w:rsidRPr="003D43ED">
              <w:rPr>
                <w:rFonts w:asciiTheme="minorHAnsi" w:hAnsiTheme="minorHAnsi"/>
                <w:highlight w:val="yellow"/>
              </w:rPr>
              <w:t>agency shall maintain licensing standards that are in accord with model standards identified by the Secretary, and if not, shall document the reason for the specific deviation and a description as to why having a standard that is reasonably in accord with the corresponding national model standards is not appropriate for the agency</w:t>
            </w:r>
            <w:r w:rsidR="00B60830" w:rsidRPr="003D43ED">
              <w:rPr>
                <w:rFonts w:asciiTheme="minorHAnsi" w:hAnsiTheme="minorHAnsi"/>
                <w:highlight w:val="yellow"/>
              </w:rPr>
              <w:t>.</w:t>
            </w:r>
          </w:p>
        </w:tc>
        <w:tc>
          <w:tcPr>
            <w:tcW w:w="2098" w:type="pct"/>
            <w:tcBorders>
              <w:top w:val="outset" w:sz="6" w:space="0" w:color="auto"/>
              <w:left w:val="outset" w:sz="6" w:space="0" w:color="auto"/>
              <w:bottom w:val="outset" w:sz="6" w:space="0" w:color="auto"/>
              <w:right w:val="outset" w:sz="6" w:space="0" w:color="auto"/>
            </w:tcBorders>
            <w:shd w:val="clear" w:color="auto" w:fill="auto"/>
          </w:tcPr>
          <w:p w14:paraId="56538F37" w14:textId="77777777" w:rsidR="00DF116D" w:rsidRDefault="00DF116D" w:rsidP="00EF301B">
            <w:pPr>
              <w:rPr>
                <w:rFonts w:asciiTheme="minorHAnsi" w:hAnsiTheme="minorHAnsi"/>
              </w:rPr>
            </w:pPr>
            <w:r w:rsidRPr="00D9435A">
              <w:rPr>
                <w:rFonts w:asciiTheme="minorHAnsi" w:hAnsiTheme="minorHAnsi"/>
              </w:rPr>
              <w:t>See ATTACHMEN</w:t>
            </w:r>
            <w:r w:rsidR="00FE3E48" w:rsidRPr="00D9435A">
              <w:rPr>
                <w:rFonts w:asciiTheme="minorHAnsi" w:hAnsiTheme="minorHAnsi"/>
              </w:rPr>
              <w:t>T</w:t>
            </w:r>
            <w:r w:rsidRPr="00D9435A">
              <w:rPr>
                <w:rFonts w:asciiTheme="minorHAnsi" w:hAnsiTheme="minorHAnsi"/>
              </w:rPr>
              <w:t xml:space="preserve"> X</w:t>
            </w:r>
          </w:p>
          <w:p w14:paraId="5EAA21E5" w14:textId="77777777" w:rsidR="008A62BD" w:rsidRDefault="00261AD4" w:rsidP="00A90843">
            <w:pPr>
              <w:pStyle w:val="Heading2"/>
              <w:spacing w:before="0" w:after="0"/>
              <w:rPr>
                <w:rFonts w:asciiTheme="minorHAnsi" w:hAnsiTheme="minorHAnsi" w:cstheme="minorHAnsi"/>
              </w:rPr>
            </w:pPr>
            <w:hyperlink r:id="rId325" w:history="1">
              <w:r w:rsidR="00A90843">
                <w:rPr>
                  <w:rStyle w:val="Hyperlink"/>
                  <w:rFonts w:asciiTheme="minorHAnsi" w:hAnsiTheme="minorHAnsi" w:cstheme="minorHAnsi"/>
                </w:rPr>
                <w:t>922 KAR 1:350</w:t>
              </w:r>
            </w:hyperlink>
            <w:r w:rsidR="00A90843">
              <w:rPr>
                <w:rFonts w:asciiTheme="minorHAnsi" w:hAnsiTheme="minorHAnsi" w:cstheme="minorHAnsi"/>
              </w:rPr>
              <w:t xml:space="preserve"> </w:t>
            </w:r>
            <w:r w:rsidR="00A90843" w:rsidRPr="00007313">
              <w:rPr>
                <w:rFonts w:asciiTheme="minorHAnsi" w:hAnsiTheme="minorHAnsi" w:cstheme="minorHAnsi"/>
                <w:b w:val="0"/>
              </w:rPr>
              <w:t>is the administrative regulation that discusses the model licensing standards for Kentucky</w:t>
            </w:r>
            <w:r w:rsidR="00A90843" w:rsidRPr="00A90843">
              <w:rPr>
                <w:rFonts w:asciiTheme="minorHAnsi" w:hAnsiTheme="minorHAnsi" w:cstheme="minorHAnsi"/>
                <w:color w:val="FF0000"/>
              </w:rPr>
              <w:t>.</w:t>
            </w:r>
          </w:p>
          <w:p w14:paraId="3FE34421" w14:textId="77777777" w:rsidR="00A90843" w:rsidRPr="00A90843" w:rsidRDefault="00A90843" w:rsidP="00A90843">
            <w:pPr>
              <w:pStyle w:val="Heading2"/>
              <w:spacing w:before="0" w:after="0"/>
              <w:rPr>
                <w:rFonts w:asciiTheme="minorHAnsi" w:hAnsiTheme="minorHAnsi" w:cstheme="minorHAnsi"/>
              </w:rPr>
            </w:pPr>
          </w:p>
          <w:p w14:paraId="0CB97C16" w14:textId="77777777" w:rsidR="008A62BD" w:rsidRPr="008E6E12" w:rsidRDefault="008A62BD" w:rsidP="008A62BD">
            <w:pPr>
              <w:rPr>
                <w:rFonts w:asciiTheme="minorHAnsi" w:hAnsiTheme="minorHAnsi"/>
                <w:b/>
                <w:color w:val="FF0000"/>
              </w:rPr>
            </w:pPr>
            <w:r w:rsidRPr="00007313">
              <w:rPr>
                <w:rFonts w:asciiTheme="minorHAnsi" w:hAnsiTheme="minorHAnsi"/>
              </w:rPr>
              <w:t>The below can be found in</w:t>
            </w:r>
            <w:r w:rsidRPr="00007313">
              <w:rPr>
                <w:rFonts w:asciiTheme="minorHAnsi" w:hAnsiTheme="minorHAnsi"/>
                <w:b/>
              </w:rPr>
              <w:t xml:space="preserve"> </w:t>
            </w:r>
            <w:hyperlink r:id="rId326" w:history="1">
              <w:r w:rsidRPr="008E6E12">
                <w:rPr>
                  <w:rStyle w:val="Hyperlink"/>
                  <w:rFonts w:asciiTheme="minorHAnsi" w:hAnsiTheme="minorHAnsi"/>
                  <w:b/>
                </w:rPr>
                <w:t>SOP Chapter 12</w:t>
              </w:r>
            </w:hyperlink>
            <w:r w:rsidRPr="00007313">
              <w:rPr>
                <w:rFonts w:asciiTheme="minorHAnsi" w:hAnsiTheme="minorHAnsi"/>
              </w:rPr>
              <w:t>, with most</w:t>
            </w:r>
            <w:r w:rsidRPr="00007313">
              <w:rPr>
                <w:rFonts w:asciiTheme="minorHAnsi" w:hAnsiTheme="minorHAnsi"/>
                <w:b/>
              </w:rPr>
              <w:t xml:space="preserve"> </w:t>
            </w:r>
            <w:r w:rsidRPr="00007313">
              <w:rPr>
                <w:rFonts w:asciiTheme="minorHAnsi" w:hAnsiTheme="minorHAnsi"/>
              </w:rPr>
              <w:t>outlined in sections</w:t>
            </w:r>
            <w:r w:rsidRPr="00007313">
              <w:rPr>
                <w:rFonts w:asciiTheme="minorHAnsi" w:hAnsiTheme="minorHAnsi"/>
                <w:b/>
              </w:rPr>
              <w:t xml:space="preserve"> </w:t>
            </w:r>
            <w:hyperlink r:id="rId327" w:history="1">
              <w:r w:rsidRPr="008E6E12">
                <w:rPr>
                  <w:rStyle w:val="Hyperlink"/>
                  <w:rFonts w:asciiTheme="minorHAnsi" w:hAnsiTheme="minorHAnsi"/>
                  <w:b/>
                </w:rPr>
                <w:t>12.3</w:t>
              </w:r>
            </w:hyperlink>
            <w:r w:rsidRPr="008E6E12">
              <w:rPr>
                <w:rFonts w:asciiTheme="minorHAnsi" w:hAnsiTheme="minorHAnsi"/>
                <w:b/>
                <w:color w:val="FF0000"/>
              </w:rPr>
              <w:t xml:space="preserve"> </w:t>
            </w:r>
            <w:r w:rsidRPr="00007313">
              <w:rPr>
                <w:rFonts w:asciiTheme="minorHAnsi" w:hAnsiTheme="minorHAnsi"/>
              </w:rPr>
              <w:t>and</w:t>
            </w:r>
            <w:r w:rsidRPr="008E6E12">
              <w:rPr>
                <w:rFonts w:asciiTheme="minorHAnsi" w:hAnsiTheme="minorHAnsi"/>
                <w:b/>
                <w:color w:val="FF0000"/>
              </w:rPr>
              <w:t xml:space="preserve"> </w:t>
            </w:r>
            <w:hyperlink r:id="rId328" w:history="1">
              <w:r w:rsidRPr="008E6E12">
                <w:rPr>
                  <w:rStyle w:val="Hyperlink"/>
                  <w:rFonts w:asciiTheme="minorHAnsi" w:hAnsiTheme="minorHAnsi"/>
                  <w:b/>
                </w:rPr>
                <w:t>12.13</w:t>
              </w:r>
            </w:hyperlink>
            <w:r w:rsidRPr="008E6E12">
              <w:rPr>
                <w:rFonts w:asciiTheme="minorHAnsi" w:hAnsiTheme="minorHAnsi"/>
                <w:b/>
                <w:color w:val="FF0000"/>
              </w:rPr>
              <w:t xml:space="preserve">. </w:t>
            </w:r>
          </w:p>
          <w:p w14:paraId="42DA0027" w14:textId="77777777" w:rsidR="008A62BD" w:rsidRDefault="008A62BD" w:rsidP="008A62BD">
            <w:pPr>
              <w:pStyle w:val="ListParagraph"/>
              <w:spacing w:after="160" w:line="259" w:lineRule="auto"/>
              <w:ind w:left="0"/>
              <w:rPr>
                <w:rFonts w:asciiTheme="minorHAnsi" w:hAnsiTheme="minorHAnsi" w:cstheme="minorHAnsi"/>
                <w:b/>
                <w:color w:val="FF0000"/>
                <w:u w:val="single"/>
              </w:rPr>
            </w:pPr>
          </w:p>
          <w:p w14:paraId="4044BFCB" w14:textId="77777777" w:rsidR="008A62BD" w:rsidRPr="00AE1896" w:rsidRDefault="008A62BD" w:rsidP="008A62BD">
            <w:pPr>
              <w:pStyle w:val="ListParagraph"/>
              <w:spacing w:after="160" w:line="259" w:lineRule="auto"/>
              <w:ind w:left="0"/>
              <w:rPr>
                <w:rFonts w:asciiTheme="minorHAnsi" w:hAnsiTheme="minorHAnsi" w:cstheme="minorHAnsi"/>
                <w:u w:val="single"/>
              </w:rPr>
            </w:pPr>
            <w:r w:rsidRPr="00AE1896">
              <w:rPr>
                <w:rFonts w:asciiTheme="minorHAnsi" w:hAnsiTheme="minorHAnsi" w:cstheme="minorHAnsi"/>
                <w:u w:val="single"/>
              </w:rPr>
              <w:t>Foster Home Eligibility</w:t>
            </w:r>
          </w:p>
          <w:p w14:paraId="287EB09B" w14:textId="77777777" w:rsidR="008A62BD" w:rsidRPr="00AE1896" w:rsidRDefault="008A62BD" w:rsidP="00BF4FF9">
            <w:pPr>
              <w:pStyle w:val="ListParagraph"/>
              <w:numPr>
                <w:ilvl w:val="0"/>
                <w:numId w:val="81"/>
              </w:numPr>
              <w:spacing w:after="160" w:line="259" w:lineRule="auto"/>
              <w:rPr>
                <w:rFonts w:asciiTheme="minorHAnsi" w:hAnsiTheme="minorHAnsi" w:cstheme="minorHAnsi"/>
                <w:i/>
              </w:rPr>
            </w:pPr>
            <w:r w:rsidRPr="00AE1896">
              <w:rPr>
                <w:rFonts w:asciiTheme="minorHAnsi" w:hAnsiTheme="minorHAnsi" w:cstheme="minorHAnsi"/>
              </w:rPr>
              <w:t>Threshold Requirements:</w:t>
            </w:r>
            <w:r w:rsidRPr="00AE1896">
              <w:rPr>
                <w:rFonts w:asciiTheme="minorHAnsi" w:hAnsiTheme="minorHAnsi" w:cstheme="minorHAnsi"/>
                <w:i/>
              </w:rPr>
              <w:t xml:space="preserve">  </w:t>
            </w:r>
            <w:r w:rsidRPr="00AE1896">
              <w:rPr>
                <w:rFonts w:asciiTheme="minorHAnsi" w:hAnsiTheme="minorHAnsi" w:cstheme="minorHAnsi"/>
              </w:rPr>
              <w:t xml:space="preserve">Kentucky will meet all requirements related to this standard.    </w:t>
            </w:r>
          </w:p>
          <w:p w14:paraId="1F49E654" w14:textId="77777777" w:rsidR="008A62BD" w:rsidRPr="00AE1896" w:rsidRDefault="008A62BD" w:rsidP="00BF4FF9">
            <w:pPr>
              <w:pStyle w:val="ListParagraph"/>
              <w:numPr>
                <w:ilvl w:val="0"/>
                <w:numId w:val="83"/>
              </w:numPr>
              <w:spacing w:after="160" w:line="259" w:lineRule="auto"/>
              <w:rPr>
                <w:rFonts w:asciiTheme="minorHAnsi" w:hAnsiTheme="minorHAnsi" w:cstheme="minorHAnsi"/>
                <w:i/>
              </w:rPr>
            </w:pPr>
            <w:r w:rsidRPr="00AE1896">
              <w:rPr>
                <w:rFonts w:asciiTheme="minorHAnsi" w:hAnsiTheme="minorHAnsi" w:cstheme="minorHAnsi"/>
              </w:rPr>
              <w:t>Physical and Mental Health:  Kentucky will file emergency regulations on 4/1/19 to include the following language to meet this standard, “All household members shall disclose mental health and substance abuse issues...”</w:t>
            </w:r>
          </w:p>
          <w:p w14:paraId="7115EAF2" w14:textId="77777777" w:rsidR="008A62BD" w:rsidRPr="00007313" w:rsidRDefault="008A62BD" w:rsidP="00BF4FF9">
            <w:pPr>
              <w:pStyle w:val="ListParagraph"/>
              <w:numPr>
                <w:ilvl w:val="0"/>
                <w:numId w:val="83"/>
              </w:numPr>
              <w:spacing w:after="160" w:line="259" w:lineRule="auto"/>
              <w:rPr>
                <w:rFonts w:asciiTheme="minorHAnsi" w:hAnsiTheme="minorHAnsi" w:cstheme="minorHAnsi"/>
                <w:i/>
              </w:rPr>
            </w:pPr>
            <w:r w:rsidRPr="00007313">
              <w:rPr>
                <w:rFonts w:asciiTheme="minorHAnsi" w:hAnsiTheme="minorHAnsi" w:cstheme="minorHAnsi"/>
              </w:rPr>
              <w:t>Kentucky allows a religious exemption for immunizations related to birth children and adults in the home to accommodate religious freedom and</w:t>
            </w:r>
            <w:r w:rsidRPr="00007313">
              <w:rPr>
                <w:rFonts w:asciiTheme="minorHAnsi" w:hAnsiTheme="minorHAnsi" w:cstheme="minorHAnsi"/>
                <w:b/>
              </w:rPr>
              <w:t xml:space="preserve"> </w:t>
            </w:r>
            <w:r w:rsidRPr="00007313">
              <w:rPr>
                <w:rFonts w:asciiTheme="minorHAnsi" w:hAnsiTheme="minorHAnsi" w:cstheme="minorHAnsi"/>
              </w:rPr>
              <w:t xml:space="preserve">cultural needs of families and, therefore, will deviate </w:t>
            </w:r>
            <w:r w:rsidRPr="00007313">
              <w:rPr>
                <w:rFonts w:asciiTheme="minorHAnsi" w:hAnsiTheme="minorHAnsi" w:cstheme="minorHAnsi"/>
              </w:rPr>
              <w:lastRenderedPageBreak/>
              <w:t>from this standard.  When placing children in a home that has a religious exemption,</w:t>
            </w:r>
            <w:r w:rsidRPr="00007313">
              <w:rPr>
                <w:rFonts w:asciiTheme="minorHAnsi" w:hAnsiTheme="minorHAnsi" w:cstheme="minorHAnsi"/>
                <w:b/>
              </w:rPr>
              <w:t xml:space="preserve"> </w:t>
            </w:r>
            <w:hyperlink r:id="rId329" w:history="1">
              <w:r w:rsidRPr="0011462B">
                <w:rPr>
                  <w:rStyle w:val="Hyperlink"/>
                  <w:rFonts w:asciiTheme="minorHAnsi" w:hAnsiTheme="minorHAnsi" w:cstheme="minorHAnsi"/>
                  <w:b/>
                </w:rPr>
                <w:t>SOP 12.3 Foster and Adoptive Home Applicant Assessment</w:t>
              </w:r>
            </w:hyperlink>
            <w:r>
              <w:rPr>
                <w:rFonts w:asciiTheme="minorHAnsi" w:hAnsiTheme="minorHAnsi" w:cstheme="minorHAnsi"/>
                <w:b/>
                <w:color w:val="FF0000"/>
              </w:rPr>
              <w:t xml:space="preserve"> </w:t>
            </w:r>
            <w:r w:rsidRPr="00007313">
              <w:rPr>
                <w:rFonts w:asciiTheme="minorHAnsi" w:hAnsiTheme="minorHAnsi" w:cstheme="minorHAnsi"/>
              </w:rPr>
              <w:t>directs that:</w:t>
            </w:r>
          </w:p>
          <w:p w14:paraId="70E33C39" w14:textId="77777777" w:rsidR="008A62BD" w:rsidRPr="00007313" w:rsidRDefault="008A62BD" w:rsidP="008A62BD">
            <w:pPr>
              <w:pStyle w:val="ListParagraph"/>
              <w:spacing w:after="160" w:line="259" w:lineRule="auto"/>
              <w:ind w:left="1440"/>
              <w:rPr>
                <w:rFonts w:asciiTheme="minorHAnsi" w:hAnsiTheme="minorHAnsi" w:cstheme="minorHAnsi"/>
                <w:i/>
              </w:rPr>
            </w:pPr>
            <w:r w:rsidRPr="00007313">
              <w:rPr>
                <w:rFonts w:asciiTheme="minorHAnsi" w:hAnsiTheme="minorHAnsi" w:cstheme="minorHAnsi"/>
              </w:rPr>
              <w:t>Placement considerations for vulnerable populations coming into foster care are assessed for:</w:t>
            </w:r>
          </w:p>
          <w:p w14:paraId="588A4FB7" w14:textId="77777777" w:rsidR="008A62BD" w:rsidRPr="00007313" w:rsidRDefault="008A62BD" w:rsidP="00BF4FF9">
            <w:pPr>
              <w:pStyle w:val="ListParagraph"/>
              <w:numPr>
                <w:ilvl w:val="0"/>
                <w:numId w:val="84"/>
              </w:numPr>
              <w:spacing w:after="160" w:line="259" w:lineRule="auto"/>
              <w:rPr>
                <w:rFonts w:asciiTheme="minorHAnsi" w:hAnsiTheme="minorHAnsi" w:cstheme="minorHAnsi"/>
                <w:i/>
              </w:rPr>
            </w:pPr>
            <w:r w:rsidRPr="00007313">
              <w:rPr>
                <w:rFonts w:asciiTheme="minorHAnsi" w:hAnsiTheme="minorHAnsi" w:cstheme="minorHAnsi"/>
              </w:rPr>
              <w:t>Children under the age of two (2);</w:t>
            </w:r>
          </w:p>
          <w:p w14:paraId="4D2106CE" w14:textId="77777777" w:rsidR="008A62BD" w:rsidRPr="00007313" w:rsidRDefault="008A62BD" w:rsidP="00BF4FF9">
            <w:pPr>
              <w:pStyle w:val="ListParagraph"/>
              <w:numPr>
                <w:ilvl w:val="0"/>
                <w:numId w:val="84"/>
              </w:numPr>
              <w:spacing w:after="160" w:line="259" w:lineRule="auto"/>
              <w:rPr>
                <w:rFonts w:asciiTheme="minorHAnsi" w:hAnsiTheme="minorHAnsi" w:cstheme="minorHAnsi"/>
                <w:i/>
              </w:rPr>
            </w:pPr>
            <w:r w:rsidRPr="00007313">
              <w:rPr>
                <w:rFonts w:asciiTheme="minorHAnsi" w:hAnsiTheme="minorHAnsi" w:cstheme="minorHAnsi"/>
              </w:rPr>
              <w:t>Children coming into care without current immunizations; and</w:t>
            </w:r>
          </w:p>
          <w:p w14:paraId="070EF930" w14:textId="77777777" w:rsidR="008A62BD" w:rsidRPr="00007313" w:rsidRDefault="008A62BD" w:rsidP="00BF4FF9">
            <w:pPr>
              <w:pStyle w:val="ListParagraph"/>
              <w:numPr>
                <w:ilvl w:val="0"/>
                <w:numId w:val="84"/>
              </w:numPr>
              <w:spacing w:after="160" w:line="259" w:lineRule="auto"/>
              <w:rPr>
                <w:rFonts w:asciiTheme="minorHAnsi" w:hAnsiTheme="minorHAnsi" w:cstheme="minorHAnsi"/>
                <w:i/>
              </w:rPr>
            </w:pPr>
            <w:r w:rsidRPr="00007313">
              <w:rPr>
                <w:rFonts w:asciiTheme="minorHAnsi" w:hAnsiTheme="minorHAnsi" w:cstheme="minorHAnsi"/>
              </w:rPr>
              <w:t>Children with existing complex health conditions.</w:t>
            </w:r>
          </w:p>
          <w:p w14:paraId="647A4C93" w14:textId="77777777" w:rsidR="008A62BD" w:rsidRPr="00007313" w:rsidRDefault="008A62BD" w:rsidP="008A62BD">
            <w:pPr>
              <w:pStyle w:val="ListParagraph"/>
              <w:spacing w:after="160" w:line="259" w:lineRule="auto"/>
              <w:ind w:left="732"/>
              <w:rPr>
                <w:rFonts w:asciiTheme="minorHAnsi" w:hAnsiTheme="minorHAnsi" w:cstheme="minorHAnsi"/>
                <w:i/>
              </w:rPr>
            </w:pPr>
            <w:r w:rsidRPr="00007313">
              <w:rPr>
                <w:rFonts w:asciiTheme="minorHAnsi" w:hAnsiTheme="minorHAnsi" w:cstheme="minorHAnsi"/>
              </w:rPr>
              <w:t>*Children in OOHC receive immunizations as a part of routine health care even when placed in a resource home with an immunization exemption.</w:t>
            </w:r>
          </w:p>
          <w:p w14:paraId="42D88EB3" w14:textId="77777777" w:rsidR="008A62BD" w:rsidRPr="00007313" w:rsidRDefault="008A62BD" w:rsidP="00BF4FF9">
            <w:pPr>
              <w:pStyle w:val="ListParagraph"/>
              <w:numPr>
                <w:ilvl w:val="0"/>
                <w:numId w:val="81"/>
              </w:numPr>
              <w:autoSpaceDE w:val="0"/>
              <w:autoSpaceDN w:val="0"/>
              <w:adjustRightInd w:val="0"/>
              <w:rPr>
                <w:rFonts w:asciiTheme="minorHAnsi" w:hAnsiTheme="minorHAnsi" w:cstheme="minorHAnsi"/>
              </w:rPr>
            </w:pPr>
            <w:r w:rsidRPr="00007313">
              <w:rPr>
                <w:rFonts w:asciiTheme="minorHAnsi" w:hAnsiTheme="minorHAnsi" w:cstheme="minorHAnsi"/>
                <w:bCs/>
              </w:rPr>
              <w:t>Background Checks:  Kentucky meets this standard.</w:t>
            </w:r>
          </w:p>
          <w:p w14:paraId="08E74711" w14:textId="77777777" w:rsidR="008A62BD" w:rsidRPr="00AE1896" w:rsidRDefault="008A62BD" w:rsidP="00BF4FF9">
            <w:pPr>
              <w:pStyle w:val="ListParagraph"/>
              <w:numPr>
                <w:ilvl w:val="0"/>
                <w:numId w:val="81"/>
              </w:numPr>
              <w:autoSpaceDE w:val="0"/>
              <w:autoSpaceDN w:val="0"/>
              <w:adjustRightInd w:val="0"/>
              <w:rPr>
                <w:rFonts w:asciiTheme="minorHAnsi" w:hAnsiTheme="minorHAnsi" w:cstheme="minorHAnsi"/>
              </w:rPr>
            </w:pPr>
            <w:r w:rsidRPr="00AE1896">
              <w:rPr>
                <w:rFonts w:asciiTheme="minorHAnsi" w:hAnsiTheme="minorHAnsi" w:cstheme="minorHAnsi"/>
                <w:bCs/>
              </w:rPr>
              <w:t>Home Study:  Kentucky meets the majority of this standard, however, the regulatory amendments on 4/1/19 will change current requirements from three non-relative references to two non-relative and one relative reference.</w:t>
            </w:r>
          </w:p>
          <w:p w14:paraId="2B9E0914" w14:textId="77777777" w:rsidR="008A62BD" w:rsidRPr="008E2E7C" w:rsidRDefault="008A62BD" w:rsidP="008A62BD">
            <w:pPr>
              <w:pStyle w:val="ListParagraph"/>
              <w:autoSpaceDE w:val="0"/>
              <w:autoSpaceDN w:val="0"/>
              <w:adjustRightInd w:val="0"/>
              <w:rPr>
                <w:rFonts w:asciiTheme="minorHAnsi" w:hAnsiTheme="minorHAnsi" w:cstheme="minorHAnsi"/>
                <w:color w:val="FF0000"/>
              </w:rPr>
            </w:pPr>
          </w:p>
          <w:p w14:paraId="68CF1D0E" w14:textId="77777777" w:rsidR="008A62BD" w:rsidRPr="00AE1896" w:rsidRDefault="008A62BD" w:rsidP="008A62BD">
            <w:pPr>
              <w:spacing w:line="259" w:lineRule="auto"/>
              <w:rPr>
                <w:rFonts w:asciiTheme="minorHAnsi" w:hAnsiTheme="minorHAnsi" w:cstheme="minorHAnsi"/>
                <w:u w:val="single"/>
              </w:rPr>
            </w:pPr>
            <w:r w:rsidRPr="00AE1896">
              <w:rPr>
                <w:rFonts w:asciiTheme="minorHAnsi" w:hAnsiTheme="minorHAnsi" w:cstheme="minorHAnsi"/>
                <w:u w:val="single"/>
              </w:rPr>
              <w:t>Foster Family Home Health and Safety</w:t>
            </w:r>
          </w:p>
          <w:p w14:paraId="6C9A854A" w14:textId="77777777" w:rsidR="008A62BD" w:rsidRPr="00AE1896" w:rsidRDefault="008A62BD" w:rsidP="00BF4FF9">
            <w:pPr>
              <w:pStyle w:val="ListParagraph"/>
              <w:numPr>
                <w:ilvl w:val="0"/>
                <w:numId w:val="85"/>
              </w:numPr>
              <w:autoSpaceDE w:val="0"/>
              <w:autoSpaceDN w:val="0"/>
              <w:adjustRightInd w:val="0"/>
              <w:spacing w:after="160" w:line="259" w:lineRule="auto"/>
              <w:rPr>
                <w:rFonts w:asciiTheme="minorHAnsi" w:hAnsiTheme="minorHAnsi" w:cstheme="minorHAnsi"/>
              </w:rPr>
            </w:pPr>
            <w:r w:rsidRPr="00AE1896">
              <w:rPr>
                <w:rFonts w:asciiTheme="minorHAnsi" w:hAnsiTheme="minorHAnsi" w:cstheme="minorHAnsi"/>
              </w:rPr>
              <w:t>Living Space: Kentucky will file emergency regulations on 4/1/19 to include that the following be assessed in the foster home approval and re-evaluation:</w:t>
            </w:r>
          </w:p>
          <w:p w14:paraId="7EF8549A" w14:textId="77777777" w:rsidR="008A62BD" w:rsidRPr="00AE1896" w:rsidRDefault="008A62BD" w:rsidP="00BF4FF9">
            <w:pPr>
              <w:pStyle w:val="ListParagraph"/>
              <w:numPr>
                <w:ilvl w:val="0"/>
                <w:numId w:val="86"/>
              </w:numPr>
              <w:autoSpaceDE w:val="0"/>
              <w:autoSpaceDN w:val="0"/>
              <w:adjustRightInd w:val="0"/>
              <w:spacing w:after="160" w:line="259" w:lineRule="auto"/>
              <w:rPr>
                <w:rFonts w:asciiTheme="minorHAnsi" w:hAnsiTheme="minorHAnsi" w:cstheme="minorHAnsi"/>
              </w:rPr>
            </w:pPr>
            <w:r w:rsidRPr="00AE1896">
              <w:rPr>
                <w:rFonts w:asciiTheme="minorHAnsi" w:hAnsiTheme="minorHAnsi" w:cstheme="minorHAnsi"/>
              </w:rPr>
              <w:t xml:space="preserve">A properly operating kitchen; </w:t>
            </w:r>
          </w:p>
          <w:p w14:paraId="17D2875E" w14:textId="77777777" w:rsidR="008A62BD" w:rsidRPr="00AE1896" w:rsidRDefault="008A62BD" w:rsidP="00BF4FF9">
            <w:pPr>
              <w:pStyle w:val="ListParagraph"/>
              <w:numPr>
                <w:ilvl w:val="0"/>
                <w:numId w:val="86"/>
              </w:numPr>
              <w:autoSpaceDE w:val="0"/>
              <w:autoSpaceDN w:val="0"/>
              <w:adjustRightInd w:val="0"/>
              <w:spacing w:after="160" w:line="259" w:lineRule="auto"/>
              <w:rPr>
                <w:rFonts w:asciiTheme="minorHAnsi" w:hAnsiTheme="minorHAnsi" w:cstheme="minorHAnsi"/>
              </w:rPr>
            </w:pPr>
            <w:r w:rsidRPr="00AE1896">
              <w:rPr>
                <w:rFonts w:asciiTheme="minorHAnsi" w:hAnsiTheme="minorHAnsi" w:cstheme="minorHAnsi"/>
              </w:rPr>
              <w:lastRenderedPageBreak/>
              <w:t>At least one toilet, sink, and tub or shower in operating condition;</w:t>
            </w:r>
          </w:p>
          <w:p w14:paraId="029FD886" w14:textId="77777777" w:rsidR="008A62BD" w:rsidRPr="00007313" w:rsidRDefault="008A62BD" w:rsidP="00BF4FF9">
            <w:pPr>
              <w:pStyle w:val="ListParagraph"/>
              <w:numPr>
                <w:ilvl w:val="0"/>
                <w:numId w:val="85"/>
              </w:numPr>
              <w:autoSpaceDE w:val="0"/>
              <w:autoSpaceDN w:val="0"/>
              <w:adjustRightInd w:val="0"/>
              <w:spacing w:after="160" w:line="259" w:lineRule="auto"/>
              <w:rPr>
                <w:rFonts w:asciiTheme="minorHAnsi" w:hAnsiTheme="minorHAnsi" w:cstheme="minorHAnsi"/>
              </w:rPr>
            </w:pPr>
            <w:r w:rsidRPr="00007313">
              <w:rPr>
                <w:rFonts w:asciiTheme="minorHAnsi" w:hAnsiTheme="minorHAnsi" w:cstheme="minorHAnsi"/>
              </w:rPr>
              <w:t xml:space="preserve">Condition of Home:  </w:t>
            </w:r>
          </w:p>
          <w:p w14:paraId="49424912" w14:textId="77777777" w:rsidR="008A62BD" w:rsidRPr="00007313" w:rsidRDefault="008A62BD" w:rsidP="00BF4FF9">
            <w:pPr>
              <w:pStyle w:val="ListParagraph"/>
              <w:numPr>
                <w:ilvl w:val="0"/>
                <w:numId w:val="87"/>
              </w:numPr>
              <w:autoSpaceDE w:val="0"/>
              <w:autoSpaceDN w:val="0"/>
              <w:adjustRightInd w:val="0"/>
              <w:spacing w:after="160" w:line="259" w:lineRule="auto"/>
              <w:rPr>
                <w:rFonts w:asciiTheme="minorHAnsi" w:hAnsiTheme="minorHAnsi" w:cstheme="minorHAnsi"/>
              </w:rPr>
            </w:pPr>
            <w:r w:rsidRPr="00007313">
              <w:rPr>
                <w:rFonts w:asciiTheme="minorHAnsi" w:hAnsiTheme="minorHAnsi" w:cstheme="minorHAnsi"/>
              </w:rPr>
              <w:t>Requirements that weapons and ammunition be stored separately and unloaded have not been supported by Kentucky’s legislature.</w:t>
            </w:r>
            <w:r w:rsidRPr="00007313">
              <w:rPr>
                <w:rFonts w:asciiTheme="minorHAnsi" w:hAnsiTheme="minorHAnsi" w:cstheme="minorHAnsi"/>
                <w:b/>
              </w:rPr>
              <w:t xml:space="preserve">  </w:t>
            </w:r>
            <w:hyperlink r:id="rId330" w:history="1">
              <w:r w:rsidRPr="0023512A">
                <w:rPr>
                  <w:rStyle w:val="Hyperlink"/>
                  <w:rFonts w:asciiTheme="minorHAnsi" w:hAnsiTheme="minorHAnsi" w:cstheme="minorHAnsi"/>
                  <w:b/>
                </w:rPr>
                <w:t xml:space="preserve">922 KAR 1:350 </w:t>
              </w:r>
            </w:hyperlink>
            <w:r w:rsidRPr="007E6D9D">
              <w:rPr>
                <w:rFonts w:asciiTheme="minorHAnsi" w:hAnsiTheme="minorHAnsi" w:cstheme="minorHAnsi"/>
                <w:b/>
                <w:color w:val="FF0000"/>
              </w:rPr>
              <w:t xml:space="preserve"> </w:t>
            </w:r>
            <w:r w:rsidRPr="00007313">
              <w:rPr>
                <w:rFonts w:asciiTheme="minorHAnsi" w:hAnsiTheme="minorHAnsi" w:cstheme="minorHAnsi"/>
              </w:rPr>
              <w:t>requires that firearms and ammunition are inaccessible to the child and refer</w:t>
            </w:r>
            <w:r w:rsidRPr="00007313">
              <w:rPr>
                <w:rFonts w:asciiTheme="minorHAnsi" w:hAnsiTheme="minorHAnsi" w:cstheme="minorHAnsi"/>
                <w:b/>
              </w:rPr>
              <w:t xml:space="preserve"> </w:t>
            </w:r>
            <w:hyperlink r:id="rId331" w:history="1">
              <w:r w:rsidRPr="0023512A">
                <w:rPr>
                  <w:rStyle w:val="Hyperlink"/>
                  <w:rFonts w:asciiTheme="minorHAnsi" w:hAnsiTheme="minorHAnsi" w:cstheme="minorHAnsi"/>
                  <w:b/>
                </w:rPr>
                <w:t>KRS 527.100</w:t>
              </w:r>
            </w:hyperlink>
            <w:r>
              <w:rPr>
                <w:rFonts w:asciiTheme="minorHAnsi" w:hAnsiTheme="minorHAnsi" w:cstheme="minorHAnsi"/>
                <w:b/>
                <w:color w:val="FF0000"/>
              </w:rPr>
              <w:t xml:space="preserve"> </w:t>
            </w:r>
            <w:r w:rsidRPr="00007313">
              <w:rPr>
                <w:rFonts w:asciiTheme="minorHAnsi" w:hAnsiTheme="minorHAnsi" w:cstheme="minorHAnsi"/>
              </w:rPr>
              <w:t>and</w:t>
            </w:r>
            <w:r>
              <w:rPr>
                <w:rFonts w:asciiTheme="minorHAnsi" w:hAnsiTheme="minorHAnsi" w:cstheme="minorHAnsi"/>
                <w:b/>
                <w:color w:val="FF0000"/>
              </w:rPr>
              <w:t xml:space="preserve"> </w:t>
            </w:r>
            <w:hyperlink r:id="rId332" w:history="1">
              <w:r w:rsidRPr="0023512A">
                <w:rPr>
                  <w:rStyle w:val="Hyperlink"/>
                  <w:rFonts w:asciiTheme="minorHAnsi" w:hAnsiTheme="minorHAnsi" w:cstheme="minorHAnsi"/>
                  <w:b/>
                </w:rPr>
                <w:t>KRS 527.110</w:t>
              </w:r>
            </w:hyperlink>
            <w:r w:rsidRPr="00007313">
              <w:rPr>
                <w:rFonts w:asciiTheme="minorHAnsi" w:hAnsiTheme="minorHAnsi" w:cstheme="minorHAnsi"/>
              </w:rPr>
              <w:t>, which require that handgun owners exercise firearm safety and reasonable discretion when around juveniles.  Storing weapons and ammunition in a location</w:t>
            </w:r>
            <w:r w:rsidRPr="00007313">
              <w:rPr>
                <w:rFonts w:asciiTheme="minorHAnsi" w:hAnsiTheme="minorHAnsi" w:cstheme="minorHAnsi"/>
                <w:b/>
              </w:rPr>
              <w:t xml:space="preserve"> </w:t>
            </w:r>
            <w:r w:rsidRPr="00007313">
              <w:rPr>
                <w:rFonts w:asciiTheme="minorHAnsi" w:hAnsiTheme="minorHAnsi" w:cstheme="minorHAnsi"/>
              </w:rPr>
              <w:t>that is inaccessible to a child ensures this safety standard is met; therefore, Kentucky will not be revising language related to firearms and ammunition.</w:t>
            </w:r>
          </w:p>
          <w:p w14:paraId="0EFA20D2" w14:textId="77777777" w:rsidR="008A62BD" w:rsidRPr="00FB4B04" w:rsidRDefault="008A62BD" w:rsidP="00BF4FF9">
            <w:pPr>
              <w:pStyle w:val="ListParagraph"/>
              <w:numPr>
                <w:ilvl w:val="0"/>
                <w:numId w:val="87"/>
              </w:numPr>
              <w:autoSpaceDE w:val="0"/>
              <w:autoSpaceDN w:val="0"/>
              <w:adjustRightInd w:val="0"/>
              <w:spacing w:after="160" w:line="259" w:lineRule="auto"/>
              <w:rPr>
                <w:rFonts w:asciiTheme="minorHAnsi" w:hAnsiTheme="minorHAnsi" w:cstheme="minorHAnsi"/>
                <w:b/>
                <w:color w:val="C00000"/>
              </w:rPr>
            </w:pPr>
            <w:r w:rsidRPr="00AE1896">
              <w:rPr>
                <w:rFonts w:asciiTheme="minorHAnsi" w:hAnsiTheme="minorHAnsi" w:cstheme="minorHAnsi"/>
              </w:rPr>
              <w:t xml:space="preserve">Kentucky </w:t>
            </w:r>
            <w:r w:rsidRPr="00D0239F">
              <w:rPr>
                <w:rFonts w:asciiTheme="minorHAnsi" w:hAnsiTheme="minorHAnsi" w:cstheme="minorHAnsi"/>
                <w:strike/>
                <w:color w:val="FF0000"/>
              </w:rPr>
              <w:t>will</w:t>
            </w:r>
            <w:r w:rsidRPr="00AE1896">
              <w:rPr>
                <w:rFonts w:asciiTheme="minorHAnsi" w:hAnsiTheme="minorHAnsi" w:cstheme="minorHAnsi"/>
              </w:rPr>
              <w:t xml:space="preserve"> include</w:t>
            </w:r>
            <w:r w:rsidR="00D0239F" w:rsidRPr="00B57C1E">
              <w:rPr>
                <w:rFonts w:asciiTheme="minorHAnsi" w:hAnsiTheme="minorHAnsi" w:cstheme="minorHAnsi"/>
                <w:b/>
                <w:bCs/>
                <w:color w:val="FF0000"/>
              </w:rPr>
              <w:t>d</w:t>
            </w:r>
            <w:r w:rsidRPr="00AE1896">
              <w:rPr>
                <w:rFonts w:asciiTheme="minorHAnsi" w:hAnsiTheme="minorHAnsi" w:cstheme="minorHAnsi"/>
              </w:rPr>
              <w:t xml:space="preserve"> in the emergency regulation filed on 4/1/19 language that includes assessing the safety around the use of swimming pools in the approval of foster homes.  However, excessive restrictions such as requiring bolt locks and barriers </w:t>
            </w:r>
            <w:r w:rsidRPr="00D05DD7">
              <w:rPr>
                <w:rFonts w:asciiTheme="minorHAnsi" w:hAnsiTheme="minorHAnsi" w:cstheme="minorHAnsi"/>
                <w:strike/>
                <w:color w:val="FF0000"/>
              </w:rPr>
              <w:t>will</w:t>
            </w:r>
            <w:r w:rsidRPr="00AE1896">
              <w:rPr>
                <w:rFonts w:asciiTheme="minorHAnsi" w:hAnsiTheme="minorHAnsi" w:cstheme="minorHAnsi"/>
              </w:rPr>
              <w:t xml:space="preserve"> not be imposed due to the financial burden this could create for</w:t>
            </w:r>
            <w:r w:rsidRPr="00AE1896">
              <w:rPr>
                <w:rFonts w:asciiTheme="minorHAnsi" w:hAnsiTheme="minorHAnsi" w:cstheme="minorHAnsi"/>
                <w:b/>
              </w:rPr>
              <w:t xml:space="preserve"> </w:t>
            </w:r>
            <w:r w:rsidRPr="00AE1896">
              <w:rPr>
                <w:rFonts w:asciiTheme="minorHAnsi" w:hAnsiTheme="minorHAnsi" w:cstheme="minorHAnsi"/>
              </w:rPr>
              <w:t xml:space="preserve">families.  Additional language and training </w:t>
            </w:r>
            <w:r w:rsidRPr="00D05DD7">
              <w:rPr>
                <w:rFonts w:asciiTheme="minorHAnsi" w:hAnsiTheme="minorHAnsi" w:cstheme="minorHAnsi"/>
                <w:strike/>
                <w:color w:val="FF0000"/>
              </w:rPr>
              <w:t>is</w:t>
            </w:r>
            <w:r w:rsidRPr="00AE1896">
              <w:rPr>
                <w:rFonts w:asciiTheme="minorHAnsi" w:hAnsiTheme="minorHAnsi" w:cstheme="minorHAnsi"/>
              </w:rPr>
              <w:t xml:space="preserve"> accompan</w:t>
            </w:r>
            <w:r w:rsidR="00D05DD7" w:rsidRPr="00D05DD7">
              <w:rPr>
                <w:rFonts w:asciiTheme="minorHAnsi" w:hAnsiTheme="minorHAnsi" w:cstheme="minorHAnsi"/>
                <w:b/>
                <w:bCs/>
                <w:color w:val="FF0000"/>
              </w:rPr>
              <w:t>ied</w:t>
            </w:r>
            <w:r w:rsidRPr="00D05DD7">
              <w:rPr>
                <w:rFonts w:asciiTheme="minorHAnsi" w:hAnsiTheme="minorHAnsi" w:cstheme="minorHAnsi"/>
                <w:strike/>
                <w:color w:val="FF0000"/>
              </w:rPr>
              <w:t>ying</w:t>
            </w:r>
            <w:r w:rsidRPr="00AE1896">
              <w:rPr>
                <w:rFonts w:asciiTheme="minorHAnsi" w:hAnsiTheme="minorHAnsi" w:cstheme="minorHAnsi"/>
              </w:rPr>
              <w:t xml:space="preserve"> the regulation amendment to support the increased safety </w:t>
            </w:r>
            <w:r w:rsidRPr="00AE1896">
              <w:rPr>
                <w:rFonts w:asciiTheme="minorHAnsi" w:hAnsiTheme="minorHAnsi" w:cstheme="minorHAnsi"/>
              </w:rPr>
              <w:lastRenderedPageBreak/>
              <w:t xml:space="preserve">awareness around swimming pools.  </w:t>
            </w:r>
            <w:hyperlink r:id="rId333" w:history="1">
              <w:r w:rsidRPr="00AE1896">
                <w:rPr>
                  <w:rStyle w:val="Hyperlink"/>
                  <w:rFonts w:asciiTheme="minorHAnsi" w:hAnsiTheme="minorHAnsi" w:cstheme="minorHAnsi"/>
                  <w:color w:val="auto"/>
                </w:rPr>
                <w:t>SOP 12.13</w:t>
              </w:r>
            </w:hyperlink>
            <w:r w:rsidRPr="00AE1896">
              <w:rPr>
                <w:rFonts w:asciiTheme="minorHAnsi" w:hAnsiTheme="minorHAnsi" w:cstheme="minorHAnsi"/>
              </w:rPr>
              <w:t xml:space="preserve"> </w:t>
            </w:r>
            <w:r w:rsidRPr="00D05DD7">
              <w:rPr>
                <w:rFonts w:asciiTheme="minorHAnsi" w:hAnsiTheme="minorHAnsi" w:cstheme="minorHAnsi"/>
                <w:strike/>
                <w:color w:val="FF0000"/>
              </w:rPr>
              <w:t>will be</w:t>
            </w:r>
            <w:r w:rsidRPr="00AE1896">
              <w:rPr>
                <w:rFonts w:asciiTheme="minorHAnsi" w:hAnsiTheme="minorHAnsi" w:cstheme="minorHAnsi"/>
              </w:rPr>
              <w:t xml:space="preserve"> </w:t>
            </w:r>
            <w:r w:rsidR="00D05DD7">
              <w:rPr>
                <w:rFonts w:asciiTheme="minorHAnsi" w:hAnsiTheme="minorHAnsi" w:cstheme="minorHAnsi"/>
                <w:b/>
                <w:bCs/>
                <w:color w:val="FF0000"/>
              </w:rPr>
              <w:t xml:space="preserve">was </w:t>
            </w:r>
            <w:r w:rsidRPr="00AE1896">
              <w:rPr>
                <w:rFonts w:asciiTheme="minorHAnsi" w:hAnsiTheme="minorHAnsi" w:cstheme="minorHAnsi"/>
              </w:rPr>
              <w:t>effective on 4/1/2019 to capture these guidelines for swimming pools as well as hot tubs</w:t>
            </w:r>
            <w:r w:rsidRPr="00FB4B04">
              <w:rPr>
                <w:rFonts w:asciiTheme="minorHAnsi" w:hAnsiTheme="minorHAnsi" w:cstheme="minorHAnsi"/>
                <w:b/>
                <w:color w:val="C00000"/>
              </w:rPr>
              <w:t xml:space="preserve">. </w:t>
            </w:r>
          </w:p>
          <w:p w14:paraId="2CC9C446" w14:textId="77777777" w:rsidR="008A62BD" w:rsidRPr="00007313" w:rsidRDefault="008A62BD" w:rsidP="008A62BD">
            <w:pPr>
              <w:autoSpaceDE w:val="0"/>
              <w:autoSpaceDN w:val="0"/>
              <w:adjustRightInd w:val="0"/>
              <w:rPr>
                <w:rFonts w:asciiTheme="minorHAnsi" w:hAnsiTheme="minorHAnsi" w:cstheme="minorHAnsi"/>
              </w:rPr>
            </w:pPr>
            <w:r w:rsidRPr="00AE1896">
              <w:rPr>
                <w:rFonts w:asciiTheme="minorHAnsi" w:hAnsiTheme="minorHAnsi" w:cstheme="minorHAnsi"/>
                <w:bCs/>
                <w:u w:val="single"/>
              </w:rPr>
              <w:t>Foster Family Home Capacity</w:t>
            </w:r>
            <w:r w:rsidRPr="00AE1896">
              <w:rPr>
                <w:rFonts w:asciiTheme="minorHAnsi" w:hAnsiTheme="minorHAnsi" w:cstheme="minorHAnsi"/>
                <w:u w:val="single"/>
              </w:rPr>
              <w:t>:</w:t>
            </w:r>
            <w:r w:rsidRPr="00AE1896">
              <w:rPr>
                <w:rFonts w:asciiTheme="minorHAnsi" w:hAnsiTheme="minorHAnsi" w:cstheme="minorHAnsi"/>
              </w:rPr>
              <w:t xml:space="preserve"> The regulation</w:t>
            </w:r>
            <w:r w:rsidRPr="00AE1896">
              <w:rPr>
                <w:rFonts w:asciiTheme="minorHAnsi" w:hAnsiTheme="minorHAnsi" w:cstheme="minorHAnsi"/>
                <w:b/>
              </w:rPr>
              <w:t xml:space="preserve"> </w:t>
            </w:r>
            <w:r w:rsidRPr="00AE1896">
              <w:rPr>
                <w:rFonts w:asciiTheme="minorHAnsi" w:hAnsiTheme="minorHAnsi" w:cstheme="minorHAnsi"/>
              </w:rPr>
              <w:t xml:space="preserve">amendment filed on 4/1/19 </w:t>
            </w:r>
            <w:r w:rsidRPr="00D0239F">
              <w:rPr>
                <w:rFonts w:asciiTheme="minorHAnsi" w:hAnsiTheme="minorHAnsi" w:cstheme="minorHAnsi"/>
                <w:strike/>
                <w:color w:val="FF0000"/>
              </w:rPr>
              <w:t>will</w:t>
            </w:r>
            <w:r w:rsidRPr="00AE1896">
              <w:rPr>
                <w:rFonts w:asciiTheme="minorHAnsi" w:hAnsiTheme="minorHAnsi" w:cstheme="minorHAnsi"/>
              </w:rPr>
              <w:t xml:space="preserve"> increase</w:t>
            </w:r>
            <w:r w:rsidR="00D0239F" w:rsidRPr="00B57C1E">
              <w:rPr>
                <w:rFonts w:asciiTheme="minorHAnsi" w:hAnsiTheme="minorHAnsi" w:cstheme="minorHAnsi"/>
                <w:b/>
                <w:bCs/>
                <w:color w:val="FF0000"/>
              </w:rPr>
              <w:t>d</w:t>
            </w:r>
            <w:r w:rsidRPr="00AE1896">
              <w:rPr>
                <w:rFonts w:asciiTheme="minorHAnsi" w:hAnsiTheme="minorHAnsi" w:cstheme="minorHAnsi"/>
              </w:rPr>
              <w:t xml:space="preserve"> the number of children allowed to be placed in a foster home without an exception in Kentucky from five to six.  Language</w:t>
            </w:r>
            <w:r w:rsidRPr="00D0239F">
              <w:rPr>
                <w:rFonts w:asciiTheme="minorHAnsi" w:hAnsiTheme="minorHAnsi" w:cstheme="minorHAnsi"/>
                <w:strike/>
                <w:color w:val="FF0000"/>
              </w:rPr>
              <w:t xml:space="preserve"> is</w:t>
            </w:r>
            <w:r w:rsidRPr="00D0239F">
              <w:rPr>
                <w:rFonts w:asciiTheme="minorHAnsi" w:hAnsiTheme="minorHAnsi" w:cstheme="minorHAnsi"/>
                <w:color w:val="FF0000"/>
              </w:rPr>
              <w:t xml:space="preserve"> </w:t>
            </w:r>
            <w:r w:rsidR="00D0239F" w:rsidRPr="00D05DD7">
              <w:rPr>
                <w:rFonts w:asciiTheme="minorHAnsi" w:hAnsiTheme="minorHAnsi" w:cstheme="minorHAnsi"/>
                <w:b/>
                <w:bCs/>
                <w:color w:val="FF0000"/>
              </w:rPr>
              <w:t xml:space="preserve">was </w:t>
            </w:r>
            <w:r w:rsidRPr="00B57C1E">
              <w:rPr>
                <w:rFonts w:asciiTheme="minorHAnsi" w:hAnsiTheme="minorHAnsi" w:cstheme="minorHAnsi"/>
                <w:strike/>
                <w:color w:val="FF0000"/>
              </w:rPr>
              <w:t>also</w:t>
            </w:r>
            <w:r w:rsidRPr="00AE1896">
              <w:rPr>
                <w:rFonts w:asciiTheme="minorHAnsi" w:hAnsiTheme="minorHAnsi" w:cstheme="minorHAnsi"/>
              </w:rPr>
              <w:t xml:space="preserve"> </w:t>
            </w:r>
            <w:r w:rsidRPr="00D0239F">
              <w:rPr>
                <w:rFonts w:asciiTheme="minorHAnsi" w:hAnsiTheme="minorHAnsi" w:cstheme="minorHAnsi"/>
                <w:strike/>
                <w:color w:val="FF0000"/>
              </w:rPr>
              <w:t>being</w:t>
            </w:r>
            <w:r w:rsidRPr="00AE1896">
              <w:rPr>
                <w:rFonts w:asciiTheme="minorHAnsi" w:hAnsiTheme="minorHAnsi" w:cstheme="minorHAnsi"/>
              </w:rPr>
              <w:t xml:space="preserve"> added to regulation and placement exception forms to mirror the federal language related to placement exceptions</w:t>
            </w:r>
            <w:r w:rsidRPr="00FB4B04">
              <w:rPr>
                <w:rFonts w:asciiTheme="minorHAnsi" w:hAnsiTheme="minorHAnsi" w:cstheme="minorHAnsi"/>
                <w:b/>
                <w:color w:val="C00000"/>
              </w:rPr>
              <w:t>.</w:t>
            </w:r>
          </w:p>
          <w:p w14:paraId="537B7CCF" w14:textId="77777777" w:rsidR="008A62BD" w:rsidRPr="00007313" w:rsidRDefault="008A62BD" w:rsidP="008A62BD">
            <w:pPr>
              <w:autoSpaceDE w:val="0"/>
              <w:autoSpaceDN w:val="0"/>
              <w:adjustRightInd w:val="0"/>
              <w:rPr>
                <w:rFonts w:asciiTheme="minorHAnsi" w:hAnsiTheme="minorHAnsi" w:cstheme="minorHAnsi"/>
              </w:rPr>
            </w:pPr>
          </w:p>
          <w:p w14:paraId="436FE0B3" w14:textId="77777777" w:rsidR="008A62BD" w:rsidRPr="00007313" w:rsidRDefault="008A62BD" w:rsidP="008A62BD">
            <w:pPr>
              <w:autoSpaceDE w:val="0"/>
              <w:autoSpaceDN w:val="0"/>
              <w:adjustRightInd w:val="0"/>
              <w:rPr>
                <w:rFonts w:asciiTheme="minorHAnsi" w:eastAsia="Calibri" w:hAnsiTheme="minorHAnsi" w:cstheme="minorHAnsi"/>
              </w:rPr>
            </w:pPr>
            <w:r w:rsidRPr="00007313">
              <w:rPr>
                <w:rFonts w:asciiTheme="minorHAnsi" w:hAnsiTheme="minorHAnsi" w:cstheme="minorHAnsi"/>
                <w:bCs/>
                <w:u w:val="single"/>
              </w:rPr>
              <w:t>Foster Family Home Sleeping Arrangements</w:t>
            </w:r>
            <w:r w:rsidRPr="00007313">
              <w:rPr>
                <w:rFonts w:asciiTheme="minorHAnsi" w:eastAsia="Calibri" w:hAnsiTheme="minorHAnsi" w:cstheme="minorHAnsi"/>
              </w:rPr>
              <w:t>:  Kentucky meets this standard.</w:t>
            </w:r>
          </w:p>
          <w:p w14:paraId="360C0227" w14:textId="77777777" w:rsidR="008A62BD" w:rsidRPr="00007313" w:rsidRDefault="008A62BD" w:rsidP="008A62BD">
            <w:pPr>
              <w:autoSpaceDE w:val="0"/>
              <w:autoSpaceDN w:val="0"/>
              <w:adjustRightInd w:val="0"/>
              <w:rPr>
                <w:rFonts w:asciiTheme="minorHAnsi" w:eastAsia="Calibri" w:hAnsiTheme="minorHAnsi" w:cstheme="minorHAnsi"/>
              </w:rPr>
            </w:pPr>
          </w:p>
          <w:p w14:paraId="05BB64D1" w14:textId="77777777" w:rsidR="008A62BD" w:rsidRPr="00FB4B04" w:rsidRDefault="008A62BD" w:rsidP="008A62BD">
            <w:pPr>
              <w:autoSpaceDE w:val="0"/>
              <w:autoSpaceDN w:val="0"/>
              <w:adjustRightInd w:val="0"/>
              <w:rPr>
                <w:rFonts w:asciiTheme="minorHAnsi" w:hAnsiTheme="minorHAnsi" w:cstheme="minorHAnsi"/>
                <w:b/>
                <w:color w:val="C00000"/>
                <w:highlight w:val="green"/>
              </w:rPr>
            </w:pPr>
            <w:r w:rsidRPr="00007313">
              <w:rPr>
                <w:rFonts w:asciiTheme="minorHAnsi" w:hAnsiTheme="minorHAnsi" w:cstheme="minorHAnsi"/>
                <w:bCs/>
                <w:u w:val="single"/>
              </w:rPr>
              <w:t>Emergency Preparedness, Fire Safety, and Evacuation Plans:</w:t>
            </w:r>
            <w:r w:rsidRPr="00007313">
              <w:rPr>
                <w:rFonts w:asciiTheme="minorHAnsi" w:hAnsiTheme="minorHAnsi" w:cstheme="minorHAnsi"/>
                <w:bCs/>
              </w:rPr>
              <w:t xml:space="preserve">  </w:t>
            </w:r>
            <w:r w:rsidRPr="00D05DD7">
              <w:rPr>
                <w:rFonts w:asciiTheme="minorHAnsi" w:hAnsiTheme="minorHAnsi" w:cstheme="minorHAnsi"/>
                <w:b/>
                <w:bCs/>
                <w:color w:val="FF0000"/>
              </w:rPr>
              <w:t xml:space="preserve">Kentucky added language to </w:t>
            </w:r>
            <w:r w:rsidR="00B57C1E" w:rsidRPr="00D05DD7">
              <w:rPr>
                <w:rFonts w:asciiTheme="minorHAnsi" w:hAnsiTheme="minorHAnsi" w:cstheme="minorHAnsi"/>
                <w:b/>
                <w:bCs/>
                <w:color w:val="FF0000"/>
              </w:rPr>
              <w:t xml:space="preserve">administrative </w:t>
            </w:r>
            <w:r w:rsidRPr="00D05DD7">
              <w:rPr>
                <w:rFonts w:asciiTheme="minorHAnsi" w:hAnsiTheme="minorHAnsi" w:cstheme="minorHAnsi"/>
                <w:b/>
                <w:bCs/>
                <w:color w:val="FF0000"/>
              </w:rPr>
              <w:t>regulation amended on 4/1/19 to require emergency preparedness plans for foster homes.  However, this requirement does not necessitate p</w:t>
            </w:r>
            <w:r w:rsidRPr="00D05DD7">
              <w:rPr>
                <w:rFonts w:asciiTheme="minorHAnsi" w:hAnsiTheme="minorHAnsi" w:cstheme="minorHAnsi"/>
                <w:b/>
                <w:color w:val="FF0000"/>
              </w:rPr>
              <w:t>osting the plans in the home.  Kentucky maintains that this goes against normalcy for children in foster care.  The emergency preparedness plans will meet all other requirements</w:t>
            </w:r>
            <w:r w:rsidR="00D05DD7">
              <w:rPr>
                <w:rFonts w:asciiTheme="minorHAnsi" w:hAnsiTheme="minorHAnsi" w:cstheme="minorHAnsi"/>
                <w:b/>
                <w:color w:val="FF0000"/>
              </w:rPr>
              <w:t>,</w:t>
            </w:r>
            <w:r w:rsidRPr="00D05DD7">
              <w:rPr>
                <w:rFonts w:asciiTheme="minorHAnsi" w:hAnsiTheme="minorHAnsi" w:cstheme="minorHAnsi"/>
                <w:b/>
                <w:color w:val="FF0000"/>
              </w:rPr>
              <w:t xml:space="preserve"> with the following exceptions:  </w:t>
            </w:r>
          </w:p>
          <w:p w14:paraId="011766D1" w14:textId="77777777" w:rsidR="008A62BD" w:rsidRPr="00007313" w:rsidRDefault="008A62BD" w:rsidP="00BF4FF9">
            <w:pPr>
              <w:pStyle w:val="ListParagraph"/>
              <w:numPr>
                <w:ilvl w:val="0"/>
                <w:numId w:val="85"/>
              </w:numPr>
              <w:autoSpaceDE w:val="0"/>
              <w:autoSpaceDN w:val="0"/>
              <w:adjustRightInd w:val="0"/>
              <w:rPr>
                <w:rFonts w:asciiTheme="minorHAnsi" w:hAnsiTheme="minorHAnsi" w:cstheme="minorHAnsi"/>
              </w:rPr>
            </w:pPr>
            <w:r w:rsidRPr="00007313">
              <w:rPr>
                <w:rFonts w:asciiTheme="minorHAnsi" w:hAnsiTheme="minorHAnsi" w:cstheme="minorHAnsi"/>
              </w:rPr>
              <w:t>State regulation does not require carbon monoxide detectors for all homes, unless the home has gas heating elements.  In those cases, carbon monoxide detectors are required.</w:t>
            </w:r>
          </w:p>
          <w:p w14:paraId="79D01EF0" w14:textId="77777777" w:rsidR="008A62BD" w:rsidRPr="00007313" w:rsidRDefault="008A62BD" w:rsidP="00BF4FF9">
            <w:pPr>
              <w:pStyle w:val="ListParagraph"/>
              <w:numPr>
                <w:ilvl w:val="0"/>
                <w:numId w:val="85"/>
              </w:numPr>
              <w:autoSpaceDE w:val="0"/>
              <w:autoSpaceDN w:val="0"/>
              <w:adjustRightInd w:val="0"/>
              <w:rPr>
                <w:rFonts w:asciiTheme="minorHAnsi" w:hAnsiTheme="minorHAnsi" w:cstheme="minorHAnsi"/>
              </w:rPr>
            </w:pPr>
            <w:r w:rsidRPr="00007313">
              <w:rPr>
                <w:rFonts w:asciiTheme="minorHAnsi" w:hAnsiTheme="minorHAnsi" w:cstheme="minorHAnsi"/>
              </w:rPr>
              <w:lastRenderedPageBreak/>
              <w:t xml:space="preserve">Kentucky does not require a home to have fire extinguishers.  </w:t>
            </w:r>
          </w:p>
          <w:p w14:paraId="403FD42D" w14:textId="77777777" w:rsidR="008A62BD" w:rsidRPr="00007313" w:rsidRDefault="008A62BD" w:rsidP="008A62BD">
            <w:pPr>
              <w:pStyle w:val="ListParagraph"/>
              <w:autoSpaceDE w:val="0"/>
              <w:autoSpaceDN w:val="0"/>
              <w:adjustRightInd w:val="0"/>
              <w:rPr>
                <w:rFonts w:asciiTheme="minorHAnsi" w:hAnsiTheme="minorHAnsi" w:cstheme="minorHAnsi"/>
              </w:rPr>
            </w:pPr>
          </w:p>
          <w:p w14:paraId="6BBB9272" w14:textId="77777777" w:rsidR="008A62BD" w:rsidRPr="00007313" w:rsidRDefault="008A62BD" w:rsidP="008A62BD">
            <w:pPr>
              <w:pStyle w:val="ListParagraph"/>
              <w:spacing w:after="160" w:line="259" w:lineRule="auto"/>
              <w:ind w:left="0"/>
              <w:rPr>
                <w:rFonts w:asciiTheme="minorHAnsi" w:hAnsiTheme="minorHAnsi" w:cstheme="minorHAnsi"/>
              </w:rPr>
            </w:pPr>
            <w:r w:rsidRPr="00007313">
              <w:rPr>
                <w:rFonts w:asciiTheme="minorHAnsi" w:hAnsiTheme="minorHAnsi" w:cstheme="minorHAnsi"/>
                <w:u w:val="single"/>
              </w:rPr>
              <w:t xml:space="preserve">Transportation: </w:t>
            </w:r>
            <w:r w:rsidRPr="00007313">
              <w:rPr>
                <w:rFonts w:asciiTheme="minorHAnsi" w:hAnsiTheme="minorHAnsi" w:cstheme="minorHAnsi"/>
              </w:rPr>
              <w:t xml:space="preserve">Kentucky meets this standard.  </w:t>
            </w:r>
          </w:p>
          <w:p w14:paraId="15EDFFED" w14:textId="77777777" w:rsidR="008A62BD" w:rsidRPr="00007313" w:rsidRDefault="008A62BD" w:rsidP="008A62BD">
            <w:pPr>
              <w:pStyle w:val="ListParagraph"/>
              <w:spacing w:after="160" w:line="259" w:lineRule="auto"/>
              <w:ind w:left="0"/>
              <w:rPr>
                <w:rFonts w:asciiTheme="minorHAnsi" w:hAnsiTheme="minorHAnsi" w:cstheme="minorHAnsi"/>
              </w:rPr>
            </w:pPr>
          </w:p>
          <w:p w14:paraId="667FD8C6" w14:textId="77777777" w:rsidR="008A62BD" w:rsidRPr="00007313" w:rsidRDefault="008A62BD" w:rsidP="008A62BD">
            <w:pPr>
              <w:pStyle w:val="ListParagraph"/>
              <w:spacing w:after="160" w:line="259" w:lineRule="auto"/>
              <w:ind w:left="0"/>
              <w:rPr>
                <w:rFonts w:asciiTheme="minorHAnsi" w:hAnsiTheme="minorHAnsi" w:cstheme="minorHAnsi"/>
              </w:rPr>
            </w:pPr>
            <w:r w:rsidRPr="00007313">
              <w:rPr>
                <w:rFonts w:asciiTheme="minorHAnsi" w:hAnsiTheme="minorHAnsi" w:cstheme="minorHAnsi"/>
                <w:u w:val="single"/>
              </w:rPr>
              <w:t xml:space="preserve">Training: </w:t>
            </w:r>
            <w:r w:rsidRPr="00007313">
              <w:rPr>
                <w:rFonts w:asciiTheme="minorHAnsi" w:hAnsiTheme="minorHAnsi" w:cstheme="minorHAnsi"/>
              </w:rPr>
              <w:t>Kentucky meets this standard.</w:t>
            </w:r>
          </w:p>
          <w:p w14:paraId="51AC0E2D" w14:textId="77777777" w:rsidR="00730786" w:rsidRPr="003D43ED" w:rsidRDefault="008A62BD" w:rsidP="008A62BD">
            <w:pPr>
              <w:rPr>
                <w:rFonts w:asciiTheme="minorHAnsi" w:hAnsiTheme="minorHAnsi"/>
              </w:rPr>
            </w:pPr>
            <w:r w:rsidRPr="00007313">
              <w:rPr>
                <w:rFonts w:asciiTheme="minorHAnsi" w:hAnsiTheme="minorHAnsi" w:cstheme="minorHAnsi"/>
                <w:u w:val="single"/>
              </w:rPr>
              <w:t>Foster Parent Assurances</w:t>
            </w:r>
            <w:r w:rsidRPr="00007313">
              <w:rPr>
                <w:rFonts w:asciiTheme="minorHAnsi" w:hAnsiTheme="minorHAnsi" w:cstheme="minorHAnsi"/>
              </w:rPr>
              <w:t>: Prohibiting individuals from smoking in their own homes or vehicles would be a difficult requirement to implement and may affect the ability to recruit and retain foster families.  Flexibility should be allowed in how a state ensures that children in care are not exposed to second hand smoke.  Kentucky is including in the emergency regulation amendment language stating that if a physician provides written documentation that a child is to be in a smoke-free environment, the foster parent will comply</w:t>
            </w:r>
            <w:r w:rsidRPr="007E6D9D">
              <w:rPr>
                <w:rFonts w:asciiTheme="minorHAnsi" w:hAnsiTheme="minorHAnsi" w:cstheme="minorHAnsi"/>
                <w:b/>
                <w:color w:val="FF0000"/>
              </w:rPr>
              <w:t>.</w:t>
            </w:r>
            <w:r w:rsidRPr="007E6D9D">
              <w:rPr>
                <w:rFonts w:asciiTheme="minorHAnsi" w:hAnsiTheme="minorHAnsi" w:cstheme="minorHAnsi"/>
                <w:b/>
                <w:color w:val="FF0000"/>
                <w:sz w:val="21"/>
                <w:szCs w:val="21"/>
              </w:rPr>
              <w:t xml:space="preserve">  </w:t>
            </w:r>
          </w:p>
        </w:tc>
      </w:tr>
      <w:tr w:rsidR="00EE5E67" w:rsidRPr="003D43ED" w14:paraId="0F2871CA" w14:textId="77777777" w:rsidTr="00AC409A">
        <w:trPr>
          <w:tblCellSpacing w:w="15" w:type="dxa"/>
        </w:trPr>
        <w:tc>
          <w:tcPr>
            <w:tcW w:w="727" w:type="pct"/>
            <w:tcBorders>
              <w:top w:val="outset" w:sz="6" w:space="0" w:color="auto"/>
              <w:left w:val="outset" w:sz="6" w:space="0" w:color="auto"/>
              <w:bottom w:val="outset" w:sz="6" w:space="0" w:color="auto"/>
              <w:right w:val="outset" w:sz="6" w:space="0" w:color="auto"/>
            </w:tcBorders>
            <w:shd w:val="clear" w:color="auto" w:fill="auto"/>
          </w:tcPr>
          <w:p w14:paraId="7570D39A" w14:textId="77777777" w:rsidR="00EE5E67" w:rsidRPr="003D43ED" w:rsidRDefault="00EE5E67" w:rsidP="00EF301B">
            <w:pPr>
              <w:spacing w:after="192"/>
              <w:rPr>
                <w:rFonts w:asciiTheme="minorHAnsi" w:hAnsiTheme="minorHAnsi"/>
              </w:rPr>
            </w:pPr>
            <w:r w:rsidRPr="003D43ED">
              <w:rPr>
                <w:rFonts w:asciiTheme="minorHAnsi" w:hAnsiTheme="minorHAnsi"/>
              </w:rPr>
              <w:lastRenderedPageBreak/>
              <w:t>1355.20(a)</w:t>
            </w:r>
            <w:r w:rsidRPr="003D43ED">
              <w:rPr>
                <w:rFonts w:asciiTheme="minorHAnsi" w:hAnsiTheme="minorHAnsi"/>
              </w:rPr>
              <w:br/>
              <w:t>472(c)(1)</w:t>
            </w:r>
          </w:p>
        </w:tc>
        <w:tc>
          <w:tcPr>
            <w:tcW w:w="2130" w:type="pct"/>
            <w:tcBorders>
              <w:top w:val="outset" w:sz="6" w:space="0" w:color="auto"/>
              <w:left w:val="outset" w:sz="6" w:space="0" w:color="auto"/>
              <w:bottom w:val="outset" w:sz="6" w:space="0" w:color="auto"/>
              <w:right w:val="outset" w:sz="6" w:space="0" w:color="auto"/>
            </w:tcBorders>
            <w:shd w:val="clear" w:color="auto" w:fill="auto"/>
          </w:tcPr>
          <w:p w14:paraId="0472B4DC" w14:textId="77777777" w:rsidR="00E30A39" w:rsidRPr="003D43ED" w:rsidRDefault="00EE5E67" w:rsidP="00EF301B">
            <w:pPr>
              <w:spacing w:before="100" w:beforeAutospacing="1" w:after="100" w:afterAutospacing="1"/>
              <w:rPr>
                <w:rFonts w:asciiTheme="minorHAnsi" w:hAnsiTheme="minorHAnsi"/>
              </w:rPr>
            </w:pPr>
            <w:r w:rsidRPr="003D43ED">
              <w:rPr>
                <w:rFonts w:asciiTheme="minorHAnsi" w:hAnsiTheme="minorHAnsi"/>
              </w:rPr>
              <w:t>1.  Foster family home means, for the purpose of title IV-E eligibility, the home of an individual or family</w:t>
            </w:r>
            <w:r w:rsidR="00013EC8" w:rsidRPr="003D43ED">
              <w:rPr>
                <w:rFonts w:asciiTheme="minorHAnsi" w:hAnsiTheme="minorHAnsi"/>
              </w:rPr>
              <w:t>:</w:t>
            </w:r>
          </w:p>
          <w:p w14:paraId="3F90FD6A" w14:textId="77777777" w:rsidR="00E30A39" w:rsidRPr="003D43ED" w:rsidRDefault="00E30A39" w:rsidP="00EF301B">
            <w:pPr>
              <w:spacing w:before="100" w:beforeAutospacing="1" w:after="100" w:afterAutospacing="1"/>
              <w:rPr>
                <w:rFonts w:asciiTheme="minorHAnsi" w:hAnsiTheme="minorHAnsi"/>
              </w:rPr>
            </w:pPr>
            <w:r w:rsidRPr="003D43ED">
              <w:rPr>
                <w:rFonts w:asciiTheme="minorHAnsi" w:hAnsiTheme="minorHAnsi"/>
                <w:highlight w:val="yellow"/>
              </w:rPr>
              <w:t>a.</w:t>
            </w:r>
            <w:r w:rsidR="00EE5E67" w:rsidRPr="003D43ED">
              <w:rPr>
                <w:rFonts w:asciiTheme="minorHAnsi" w:hAnsiTheme="minorHAnsi"/>
                <w:highlight w:val="yellow"/>
              </w:rPr>
              <w:t xml:space="preserve"> </w:t>
            </w:r>
            <w:r w:rsidR="00FD4486" w:rsidRPr="003D43ED">
              <w:rPr>
                <w:rFonts w:asciiTheme="minorHAnsi" w:hAnsiTheme="minorHAnsi"/>
                <w:highlight w:val="yellow"/>
              </w:rPr>
              <w:t>that is</w:t>
            </w:r>
            <w:r w:rsidR="00FD4486" w:rsidRPr="003D43ED">
              <w:rPr>
                <w:rFonts w:asciiTheme="minorHAnsi" w:hAnsiTheme="minorHAnsi"/>
              </w:rPr>
              <w:t xml:space="preserve"> </w:t>
            </w:r>
            <w:r w:rsidR="00EE5E67" w:rsidRPr="003D43ED">
              <w:rPr>
                <w:rFonts w:asciiTheme="minorHAnsi" w:hAnsiTheme="minorHAnsi"/>
              </w:rPr>
              <w:t xml:space="preserve">licensed or approved </w:t>
            </w:r>
            <w:r w:rsidR="00013EC8" w:rsidRPr="003D43ED">
              <w:rPr>
                <w:rFonts w:asciiTheme="minorHAnsi" w:hAnsiTheme="minorHAnsi"/>
                <w:highlight w:val="yellow"/>
              </w:rPr>
              <w:t>by the State or Tribal</w:t>
            </w:r>
            <w:r w:rsidR="00FD4486" w:rsidRPr="003D43ED">
              <w:rPr>
                <w:rFonts w:asciiTheme="minorHAnsi" w:hAnsiTheme="minorHAnsi"/>
                <w:highlight w:val="yellow"/>
              </w:rPr>
              <w:t xml:space="preserve"> service area in which it is situated as a foster family home (or with respect to foster family homes on or near Indian reservations, by the tribal licensing or approval authority(ies)), that </w:t>
            </w:r>
            <w:r w:rsidR="00EE5E67" w:rsidRPr="003D43ED">
              <w:rPr>
                <w:rFonts w:asciiTheme="minorHAnsi" w:hAnsiTheme="minorHAnsi"/>
                <w:strike/>
                <w:highlight w:val="yellow"/>
              </w:rPr>
              <w:t>as</w:t>
            </w:r>
            <w:r w:rsidR="00EE5E67" w:rsidRPr="003D43ED">
              <w:rPr>
                <w:rFonts w:asciiTheme="minorHAnsi" w:hAnsiTheme="minorHAnsi"/>
              </w:rPr>
              <w:t xml:space="preserve"> meet</w:t>
            </w:r>
            <w:r w:rsidR="00FD4486" w:rsidRPr="003D43ED">
              <w:rPr>
                <w:rFonts w:asciiTheme="minorHAnsi" w:hAnsiTheme="minorHAnsi"/>
                <w:highlight w:val="yellow"/>
              </w:rPr>
              <w:t>s</w:t>
            </w:r>
            <w:r w:rsidR="00841C54" w:rsidRPr="003D43ED">
              <w:rPr>
                <w:rFonts w:asciiTheme="minorHAnsi" w:hAnsiTheme="minorHAnsi"/>
                <w:highlight w:val="yellow"/>
              </w:rPr>
              <w:t xml:space="preserve"> </w:t>
            </w:r>
            <w:r w:rsidR="00EE5E67" w:rsidRPr="003D43ED">
              <w:rPr>
                <w:rFonts w:asciiTheme="minorHAnsi" w:hAnsiTheme="minorHAnsi"/>
                <w:strike/>
                <w:highlight w:val="yellow"/>
              </w:rPr>
              <w:t>ing</w:t>
            </w:r>
            <w:r w:rsidR="00EE5E67" w:rsidRPr="003D43ED">
              <w:rPr>
                <w:rFonts w:asciiTheme="minorHAnsi" w:hAnsiTheme="minorHAnsi"/>
                <w:strike/>
              </w:rPr>
              <w:t xml:space="preserve"> </w:t>
            </w:r>
            <w:r w:rsidR="00EE5E67" w:rsidRPr="003D43ED">
              <w:rPr>
                <w:rFonts w:asciiTheme="minorHAnsi" w:hAnsiTheme="minorHAnsi"/>
              </w:rPr>
              <w:t xml:space="preserve">the </w:t>
            </w:r>
            <w:r w:rsidR="00EE5E67" w:rsidRPr="003D43ED">
              <w:rPr>
                <w:rFonts w:asciiTheme="minorHAnsi" w:hAnsiTheme="minorHAnsi"/>
              </w:rPr>
              <w:lastRenderedPageBreak/>
              <w:t xml:space="preserve">standards established </w:t>
            </w:r>
            <w:r w:rsidR="00FD4486" w:rsidRPr="003D43ED">
              <w:rPr>
                <w:rFonts w:asciiTheme="minorHAnsi" w:hAnsiTheme="minorHAnsi"/>
              </w:rPr>
              <w:t>for the licensing or approval</w:t>
            </w:r>
            <w:r w:rsidRPr="003D43ED">
              <w:rPr>
                <w:rFonts w:asciiTheme="minorHAnsi" w:hAnsiTheme="minorHAnsi"/>
              </w:rPr>
              <w:t>; and</w:t>
            </w:r>
          </w:p>
          <w:p w14:paraId="3856ACC4" w14:textId="77777777" w:rsidR="00E30A39" w:rsidRPr="003D43ED" w:rsidRDefault="00E30A39" w:rsidP="00E30A39">
            <w:pPr>
              <w:spacing w:before="100" w:beforeAutospacing="1" w:after="100" w:afterAutospacing="1"/>
              <w:rPr>
                <w:rFonts w:asciiTheme="minorHAnsi" w:hAnsiTheme="minorHAnsi"/>
                <w:highlight w:val="yellow"/>
              </w:rPr>
            </w:pPr>
            <w:r w:rsidRPr="003D43ED">
              <w:rPr>
                <w:rFonts w:asciiTheme="minorHAnsi" w:hAnsiTheme="minorHAnsi"/>
              </w:rPr>
              <w:t xml:space="preserve">b. </w:t>
            </w:r>
            <w:r w:rsidR="00FD4486" w:rsidRPr="003D43ED">
              <w:rPr>
                <w:rFonts w:asciiTheme="minorHAnsi" w:hAnsiTheme="minorHAnsi"/>
              </w:rPr>
              <w:t xml:space="preserve"> </w:t>
            </w:r>
            <w:r w:rsidRPr="003D43ED">
              <w:rPr>
                <w:rFonts w:asciiTheme="minorHAnsi" w:hAnsiTheme="minorHAnsi"/>
              </w:rPr>
              <w:t>in which a child in foster care has been placed in the care of an individual, who resides with the child and who has be</w:t>
            </w:r>
            <w:r w:rsidR="00013EC8" w:rsidRPr="003D43ED">
              <w:rPr>
                <w:rFonts w:asciiTheme="minorHAnsi" w:hAnsiTheme="minorHAnsi"/>
              </w:rPr>
              <w:t>en licensed or approved by the S</w:t>
            </w:r>
            <w:r w:rsidRPr="003D43ED">
              <w:rPr>
                <w:rFonts w:asciiTheme="minorHAnsi" w:hAnsiTheme="minorHAnsi"/>
              </w:rPr>
              <w:t>tate</w:t>
            </w:r>
            <w:r w:rsidR="00013EC8" w:rsidRPr="003D43ED">
              <w:rPr>
                <w:rFonts w:asciiTheme="minorHAnsi" w:hAnsiTheme="minorHAnsi"/>
              </w:rPr>
              <w:t>/T</w:t>
            </w:r>
            <w:r w:rsidRPr="003D43ED">
              <w:rPr>
                <w:rFonts w:asciiTheme="minorHAnsi" w:hAnsiTheme="minorHAnsi"/>
              </w:rPr>
              <w:t xml:space="preserve">ribal agency to be a foster parent that the agency deems capable of adhering to the reasonable and prudent parent standard; that provides 24-hour substitute care for children placed </w:t>
            </w:r>
            <w:r w:rsidRPr="003D43ED">
              <w:rPr>
                <w:rFonts w:asciiTheme="minorHAnsi" w:hAnsiTheme="minorHAnsi"/>
                <w:highlight w:val="yellow"/>
              </w:rPr>
              <w:t>away from their parents or other caretakers; and that provides the care for not more than six children in foster care.</w:t>
            </w:r>
          </w:p>
          <w:p w14:paraId="702EAC33" w14:textId="77777777" w:rsidR="00E30A39" w:rsidRPr="003D43ED" w:rsidRDefault="00E30A39" w:rsidP="00E30A39">
            <w:pPr>
              <w:pStyle w:val="Heading2"/>
              <w:rPr>
                <w:rFonts w:asciiTheme="minorHAnsi" w:hAnsiTheme="minorHAnsi"/>
                <w:b w:val="0"/>
                <w:highlight w:val="yellow"/>
              </w:rPr>
            </w:pPr>
            <w:r w:rsidRPr="003D43ED">
              <w:rPr>
                <w:rFonts w:asciiTheme="minorHAnsi" w:hAnsiTheme="minorHAnsi"/>
                <w:b w:val="0"/>
                <w:highlight w:val="yellow"/>
              </w:rPr>
              <w:t xml:space="preserve">c. </w:t>
            </w:r>
            <w:r w:rsidR="00013EC8" w:rsidRPr="003D43ED">
              <w:rPr>
                <w:rFonts w:asciiTheme="minorHAnsi" w:hAnsiTheme="minorHAnsi"/>
                <w:b w:val="0"/>
                <w:highlight w:val="yellow"/>
              </w:rPr>
              <w:t>in which t</w:t>
            </w:r>
            <w:r w:rsidRPr="003D43ED">
              <w:rPr>
                <w:rFonts w:asciiTheme="minorHAnsi" w:hAnsiTheme="minorHAnsi"/>
                <w:b w:val="0"/>
                <w:highlight w:val="yellow"/>
              </w:rPr>
              <w:t xml:space="preserve">he number of foster children that may be cared for in a foster family home may </w:t>
            </w:r>
            <w:r w:rsidR="00013EC8" w:rsidRPr="003D43ED">
              <w:rPr>
                <w:rFonts w:asciiTheme="minorHAnsi" w:hAnsiTheme="minorHAnsi"/>
                <w:b w:val="0"/>
                <w:highlight w:val="yellow"/>
              </w:rPr>
              <w:t xml:space="preserve">not </w:t>
            </w:r>
            <w:r w:rsidRPr="003D43ED">
              <w:rPr>
                <w:rFonts w:asciiTheme="minorHAnsi" w:hAnsiTheme="minorHAnsi"/>
                <w:b w:val="0"/>
                <w:highlight w:val="yellow"/>
              </w:rPr>
              <w:t xml:space="preserve">exceed six, </w:t>
            </w:r>
            <w:r w:rsidR="00013EC8" w:rsidRPr="003D43ED">
              <w:rPr>
                <w:rFonts w:asciiTheme="minorHAnsi" w:hAnsiTheme="minorHAnsi"/>
                <w:b w:val="0"/>
                <w:highlight w:val="yellow"/>
              </w:rPr>
              <w:t>except at</w:t>
            </w:r>
            <w:r w:rsidRPr="003D43ED">
              <w:rPr>
                <w:rFonts w:asciiTheme="minorHAnsi" w:hAnsiTheme="minorHAnsi"/>
                <w:b w:val="0"/>
                <w:highlight w:val="yellow"/>
              </w:rPr>
              <w:t xml:space="preserve"> the option of the State/Tribal agency, for any of the following reasons:</w:t>
            </w:r>
          </w:p>
          <w:p w14:paraId="499107EE" w14:textId="77777777" w:rsidR="00E30A39" w:rsidRPr="003D43ED" w:rsidRDefault="00E30A39" w:rsidP="00E30A39">
            <w:pPr>
              <w:pStyle w:val="Heading2"/>
              <w:rPr>
                <w:rFonts w:asciiTheme="minorHAnsi" w:hAnsiTheme="minorHAnsi"/>
                <w:b w:val="0"/>
                <w:highlight w:val="yellow"/>
              </w:rPr>
            </w:pPr>
            <w:r w:rsidRPr="003D43ED">
              <w:rPr>
                <w:rFonts w:asciiTheme="minorHAnsi" w:hAnsiTheme="minorHAnsi"/>
                <w:b w:val="0"/>
                <w:highlight w:val="yellow"/>
              </w:rPr>
              <w:t>(i) To allow a parenting youth in foster care to remain with the child of the parenting youth.</w:t>
            </w:r>
          </w:p>
          <w:p w14:paraId="5BEA0269" w14:textId="77777777" w:rsidR="00E30A39" w:rsidRPr="003D43ED" w:rsidRDefault="00E30A39" w:rsidP="00E30A39">
            <w:pPr>
              <w:pStyle w:val="Heading2"/>
              <w:rPr>
                <w:rFonts w:asciiTheme="minorHAnsi" w:hAnsiTheme="minorHAnsi"/>
                <w:b w:val="0"/>
                <w:highlight w:val="yellow"/>
              </w:rPr>
            </w:pPr>
            <w:r w:rsidRPr="003D43ED">
              <w:rPr>
                <w:rFonts w:asciiTheme="minorHAnsi" w:hAnsiTheme="minorHAnsi"/>
                <w:b w:val="0"/>
                <w:highlight w:val="yellow"/>
              </w:rPr>
              <w:lastRenderedPageBreak/>
              <w:t>(ii) To allow siblings to remain together.</w:t>
            </w:r>
          </w:p>
          <w:p w14:paraId="3B6B64E4" w14:textId="77777777" w:rsidR="00E30A39" w:rsidRPr="003D43ED" w:rsidRDefault="00E30A39" w:rsidP="00E30A39">
            <w:pPr>
              <w:pStyle w:val="Heading2"/>
              <w:rPr>
                <w:rFonts w:asciiTheme="minorHAnsi" w:hAnsiTheme="minorHAnsi"/>
                <w:b w:val="0"/>
                <w:highlight w:val="yellow"/>
              </w:rPr>
            </w:pPr>
            <w:r w:rsidRPr="003D43ED">
              <w:rPr>
                <w:rFonts w:asciiTheme="minorHAnsi" w:hAnsiTheme="minorHAnsi"/>
                <w:b w:val="0"/>
                <w:highlight w:val="yellow"/>
              </w:rPr>
              <w:t>(iii) To allow a child with an established meaningful relationship with the family to remain with the family.</w:t>
            </w:r>
          </w:p>
          <w:p w14:paraId="220A4424" w14:textId="77777777" w:rsidR="00E30A39" w:rsidRPr="003D43ED" w:rsidRDefault="00E30A39" w:rsidP="00BD643C">
            <w:pPr>
              <w:pStyle w:val="Heading2"/>
              <w:rPr>
                <w:rFonts w:asciiTheme="minorHAnsi" w:hAnsiTheme="minorHAnsi"/>
              </w:rPr>
            </w:pPr>
            <w:r w:rsidRPr="003D43ED">
              <w:rPr>
                <w:rFonts w:asciiTheme="minorHAnsi" w:hAnsiTheme="minorHAnsi"/>
                <w:b w:val="0"/>
                <w:highlight w:val="yellow"/>
              </w:rPr>
              <w:t>(iv) To allow a family with special training or skills to provide care to a child who has a severe disability.</w:t>
            </w:r>
          </w:p>
          <w:p w14:paraId="7EE4CD3A" w14:textId="77777777" w:rsidR="00EE5E67" w:rsidRPr="003D43ED" w:rsidRDefault="00EE5E67" w:rsidP="00952AA5">
            <w:pPr>
              <w:rPr>
                <w:rFonts w:asciiTheme="minorHAnsi" w:hAnsiTheme="minorHAnsi"/>
              </w:rPr>
            </w:pPr>
            <w:r w:rsidRPr="003D43ED">
              <w:rPr>
                <w:rFonts w:asciiTheme="minorHAnsi" w:hAnsiTheme="minorHAnsi"/>
                <w:strike/>
                <w:highlight w:val="yellow"/>
              </w:rPr>
              <w:t>by the State/Tribal licensing or approval authority(ies) (or with respect to foster family homes on or near Indian reservations, by the tribal licensing or approval authority(ies)), that provides 24-hour out-of-home care for children</w:t>
            </w:r>
            <w:r w:rsidR="00952AA5" w:rsidRPr="003D43ED">
              <w:rPr>
                <w:rFonts w:asciiTheme="minorHAnsi" w:hAnsiTheme="minorHAnsi"/>
                <w:strike/>
                <w:highlight w:val="yellow"/>
              </w:rPr>
              <w:t>.</w:t>
            </w:r>
            <w:r w:rsidR="00952AA5" w:rsidRPr="003D43ED">
              <w:rPr>
                <w:rFonts w:asciiTheme="minorHAnsi" w:hAnsiTheme="minorHAnsi"/>
              </w:rPr>
              <w:t xml:space="preserve">  </w:t>
            </w:r>
            <w:r w:rsidRPr="003D43ED">
              <w:rPr>
                <w:rFonts w:asciiTheme="minorHAnsi" w:hAnsiTheme="minorHAnsi"/>
                <w:strike/>
                <w:highlight w:val="yellow"/>
              </w:rPr>
              <w:t>The term may include group homes, agency-operated boarding homes or other facilities licensed or approved for the purpose of providing foster care by the State/Tribal agency responsible for approval or licensing of such facilities</w:t>
            </w:r>
            <w:r w:rsidR="00952AA5" w:rsidRPr="003D43ED">
              <w:rPr>
                <w:rFonts w:asciiTheme="minorHAnsi" w:hAnsiTheme="minorHAnsi"/>
                <w:strike/>
                <w:highlight w:val="yellow"/>
              </w:rPr>
              <w:t>.</w:t>
            </w:r>
            <w:r w:rsidR="00952AA5" w:rsidRPr="003D43ED">
              <w:rPr>
                <w:rFonts w:asciiTheme="minorHAnsi" w:hAnsiTheme="minorHAnsi"/>
              </w:rPr>
              <w:t xml:space="preserve">  </w:t>
            </w:r>
            <w:r w:rsidRPr="003D43ED">
              <w:rPr>
                <w:rFonts w:asciiTheme="minorHAnsi" w:hAnsiTheme="minorHAnsi"/>
              </w:rPr>
              <w:t>Foster family homes that are approved must be held to the same standards as foster family homes that are licensed</w:t>
            </w:r>
            <w:r w:rsidR="00952AA5" w:rsidRPr="003D43ED">
              <w:rPr>
                <w:rFonts w:asciiTheme="minorHAnsi" w:hAnsiTheme="minorHAnsi"/>
              </w:rPr>
              <w:t xml:space="preserve">.  </w:t>
            </w:r>
            <w:r w:rsidRPr="003D43ED">
              <w:rPr>
                <w:rFonts w:asciiTheme="minorHAnsi" w:hAnsiTheme="minorHAnsi"/>
              </w:rPr>
              <w:t xml:space="preserve">Anything less than full licensure or approval is insufficient for meeting title IV-E </w:t>
            </w:r>
            <w:r w:rsidRPr="003D43ED">
              <w:rPr>
                <w:rFonts w:asciiTheme="minorHAnsi" w:hAnsiTheme="minorHAnsi"/>
              </w:rPr>
              <w:lastRenderedPageBreak/>
              <w:t>eligibility requirements</w:t>
            </w:r>
            <w:r w:rsidR="00952AA5" w:rsidRPr="003D43ED">
              <w:rPr>
                <w:rFonts w:asciiTheme="minorHAnsi" w:hAnsiTheme="minorHAnsi"/>
              </w:rPr>
              <w:t xml:space="preserve">.  </w:t>
            </w:r>
            <w:r w:rsidRPr="003D43ED">
              <w:rPr>
                <w:rFonts w:asciiTheme="minorHAnsi" w:hAnsiTheme="minorHAnsi"/>
              </w:rPr>
              <w:t>(Tribes, see also section 7)</w:t>
            </w:r>
          </w:p>
        </w:tc>
        <w:tc>
          <w:tcPr>
            <w:tcW w:w="2098" w:type="pct"/>
            <w:tcBorders>
              <w:top w:val="outset" w:sz="6" w:space="0" w:color="auto"/>
              <w:left w:val="outset" w:sz="6" w:space="0" w:color="auto"/>
              <w:bottom w:val="outset" w:sz="6" w:space="0" w:color="auto"/>
              <w:right w:val="outset" w:sz="6" w:space="0" w:color="auto"/>
            </w:tcBorders>
            <w:shd w:val="clear" w:color="auto" w:fill="auto"/>
          </w:tcPr>
          <w:p w14:paraId="2AA21418" w14:textId="77777777" w:rsidR="00FD5FB1" w:rsidRPr="00C60F2D" w:rsidRDefault="00FD5FB1" w:rsidP="00FD5FB1">
            <w:pPr>
              <w:rPr>
                <w:rFonts w:asciiTheme="minorHAnsi" w:hAnsiTheme="minorHAnsi" w:cstheme="minorHAnsi"/>
              </w:rPr>
            </w:pPr>
            <w:r w:rsidRPr="00C60F2D">
              <w:rPr>
                <w:rFonts w:asciiTheme="minorHAnsi" w:hAnsiTheme="minorHAnsi" w:cstheme="minorHAnsi"/>
              </w:rPr>
              <w:lastRenderedPageBreak/>
              <w:t>In Kentucky, family foster homes approved and foster homes approved through licensed programs are held to similar standards.  The applicable regulations are:</w:t>
            </w:r>
          </w:p>
          <w:p w14:paraId="26E9B775" w14:textId="77777777" w:rsidR="00FD5FB1" w:rsidRPr="00B46DD2" w:rsidRDefault="00261AD4" w:rsidP="00FD5FB1">
            <w:pPr>
              <w:rPr>
                <w:rFonts w:asciiTheme="minorHAnsi" w:hAnsiTheme="minorHAnsi" w:cstheme="minorHAnsi"/>
                <w:color w:val="1F497D" w:themeColor="text2"/>
              </w:rPr>
            </w:pPr>
            <w:hyperlink r:id="rId334" w:history="1">
              <w:r w:rsidR="00FD5FB1" w:rsidRPr="00B46DD2">
                <w:rPr>
                  <w:rFonts w:asciiTheme="minorHAnsi" w:hAnsiTheme="minorHAnsi" w:cstheme="minorHAnsi"/>
                  <w:color w:val="1F497D" w:themeColor="text2"/>
                  <w:u w:val="single"/>
                </w:rPr>
                <w:t>922 KAR 1:310</w:t>
              </w:r>
              <w:r w:rsidR="00CD1C70" w:rsidRPr="00B46DD2">
                <w:rPr>
                  <w:rFonts w:asciiTheme="minorHAnsi" w:hAnsiTheme="minorHAnsi" w:cstheme="minorHAnsi"/>
                  <w:color w:val="1F497D" w:themeColor="text2"/>
                  <w:u w:val="single"/>
                </w:rPr>
                <w:t xml:space="preserve">.  </w:t>
              </w:r>
              <w:r w:rsidR="00FD5FB1" w:rsidRPr="00B46DD2">
                <w:rPr>
                  <w:rFonts w:asciiTheme="minorHAnsi" w:hAnsiTheme="minorHAnsi" w:cstheme="minorHAnsi"/>
                  <w:color w:val="1F497D" w:themeColor="text2"/>
                  <w:u w:val="single"/>
                </w:rPr>
                <w:t>Standards for child-placing agencies.</w:t>
              </w:r>
            </w:hyperlink>
          </w:p>
          <w:p w14:paraId="6F2FDC11" w14:textId="77777777" w:rsidR="00D556AD" w:rsidRPr="00B46DD2" w:rsidRDefault="00261AD4" w:rsidP="00D556AD">
            <w:pPr>
              <w:rPr>
                <w:rFonts w:asciiTheme="minorHAnsi" w:hAnsiTheme="minorHAnsi" w:cstheme="minorHAnsi"/>
                <w:color w:val="1F497D" w:themeColor="text2"/>
                <w:u w:val="single"/>
              </w:rPr>
            </w:pPr>
            <w:hyperlink r:id="rId335" w:history="1">
              <w:r w:rsidR="00FD5FB1" w:rsidRPr="00B46DD2">
                <w:rPr>
                  <w:rFonts w:asciiTheme="minorHAnsi" w:hAnsiTheme="minorHAnsi" w:cstheme="minorHAnsi"/>
                  <w:color w:val="1F497D" w:themeColor="text2"/>
                  <w:u w:val="single"/>
                </w:rPr>
                <w:t>922 KAR 1:350</w:t>
              </w:r>
              <w:r w:rsidR="00CD1C70" w:rsidRPr="00B46DD2">
                <w:rPr>
                  <w:rFonts w:asciiTheme="minorHAnsi" w:hAnsiTheme="minorHAnsi" w:cstheme="minorHAnsi"/>
                  <w:color w:val="1F497D" w:themeColor="text2"/>
                  <w:u w:val="single"/>
                </w:rPr>
                <w:t>.  Requirements for public child welfare agency foster parents, adoptive parents, and respite care providers</w:t>
              </w:r>
              <w:r w:rsidR="00FD5FB1" w:rsidRPr="00B46DD2">
                <w:rPr>
                  <w:rFonts w:asciiTheme="minorHAnsi" w:hAnsiTheme="minorHAnsi" w:cstheme="minorHAnsi"/>
                  <w:color w:val="1F497D" w:themeColor="text2"/>
                  <w:u w:val="single"/>
                </w:rPr>
                <w:t>.</w:t>
              </w:r>
            </w:hyperlink>
          </w:p>
          <w:p w14:paraId="1A1A6CD7" w14:textId="77777777" w:rsidR="007B5D73" w:rsidRPr="00B46DD2" w:rsidRDefault="00261AD4" w:rsidP="00D556AD">
            <w:pPr>
              <w:rPr>
                <w:rFonts w:asciiTheme="minorHAnsi" w:hAnsiTheme="minorHAnsi" w:cstheme="minorHAnsi"/>
                <w:bCs/>
                <w:color w:val="1F497D" w:themeColor="text2"/>
                <w:u w:val="single"/>
              </w:rPr>
            </w:pPr>
            <w:hyperlink r:id="rId336" w:history="1">
              <w:r w:rsidR="0052684D" w:rsidRPr="00094F40">
                <w:rPr>
                  <w:rStyle w:val="Hyperlink"/>
                  <w:rFonts w:asciiTheme="minorHAnsi" w:hAnsiTheme="minorHAnsi" w:cstheme="minorHAnsi"/>
                  <w:bCs/>
                </w:rPr>
                <w:t>922 KAR 1:</w:t>
              </w:r>
              <w:r w:rsidR="00FD5FB1" w:rsidRPr="00094F40">
                <w:rPr>
                  <w:rStyle w:val="Hyperlink"/>
                  <w:rFonts w:asciiTheme="minorHAnsi" w:hAnsiTheme="minorHAnsi" w:cstheme="minorHAnsi"/>
                  <w:bCs/>
                </w:rPr>
                <w:t>490 Background checks for foster and adoptive parents, caretaker relatives,</w:t>
              </w:r>
              <w:r w:rsidR="00CD1C70" w:rsidRPr="00094F40">
                <w:rPr>
                  <w:rStyle w:val="Hyperlink"/>
                  <w:rFonts w:asciiTheme="minorHAnsi" w:hAnsiTheme="minorHAnsi" w:cstheme="minorHAnsi"/>
                  <w:bCs/>
                </w:rPr>
                <w:t xml:space="preserve"> kinship caregivers, fictive kin,</w:t>
              </w:r>
              <w:r w:rsidR="00FD5FB1" w:rsidRPr="00094F40">
                <w:rPr>
                  <w:rStyle w:val="Hyperlink"/>
                  <w:rFonts w:asciiTheme="minorHAnsi" w:hAnsiTheme="minorHAnsi" w:cstheme="minorHAnsi"/>
                  <w:bCs/>
                </w:rPr>
                <w:t xml:space="preserve"> and reporting requirements</w:t>
              </w:r>
            </w:hyperlink>
          </w:p>
          <w:p w14:paraId="02CE46E8" w14:textId="77777777" w:rsidR="006B47D6" w:rsidRPr="00D05DD7" w:rsidRDefault="006D0110" w:rsidP="006B47D6">
            <w:pPr>
              <w:spacing w:before="100" w:beforeAutospacing="1" w:after="100" w:afterAutospacing="1"/>
              <w:rPr>
                <w:rStyle w:val="Hyperlink"/>
                <w:rFonts w:asciiTheme="minorHAnsi" w:hAnsiTheme="minorHAnsi" w:cstheme="minorHAnsi"/>
                <w:color w:val="0000FF"/>
              </w:rPr>
            </w:pPr>
            <w:r w:rsidRPr="00047A64">
              <w:rPr>
                <w:rFonts w:asciiTheme="minorHAnsi" w:hAnsiTheme="minorHAnsi" w:cstheme="minorHAnsi"/>
                <w:color w:val="1F497D" w:themeColor="text2"/>
              </w:rPr>
              <w:lastRenderedPageBreak/>
              <w:fldChar w:fldCharType="begin"/>
            </w:r>
            <w:r w:rsidR="00047A64" w:rsidRPr="00047A64">
              <w:rPr>
                <w:rFonts w:asciiTheme="minorHAnsi" w:hAnsiTheme="minorHAnsi" w:cstheme="minorHAnsi"/>
                <w:color w:val="1F497D" w:themeColor="text2"/>
              </w:rPr>
              <w:instrText>HYPERLINK "https://manuals.sp.chfs.ky.gov/chapter%2012/23/Pages/1211NumberofChildreninResourceHome.aspx"</w:instrText>
            </w:r>
            <w:r w:rsidRPr="00047A64">
              <w:rPr>
                <w:rFonts w:asciiTheme="minorHAnsi" w:hAnsiTheme="minorHAnsi" w:cstheme="minorHAnsi"/>
                <w:color w:val="1F497D" w:themeColor="text2"/>
              </w:rPr>
              <w:fldChar w:fldCharType="separate"/>
            </w:r>
            <w:r w:rsidR="0030735C" w:rsidRPr="00D05DD7">
              <w:rPr>
                <w:rStyle w:val="Hyperlink"/>
                <w:rFonts w:asciiTheme="minorHAnsi" w:hAnsiTheme="minorHAnsi" w:cstheme="minorHAnsi"/>
                <w:color w:val="0000FF"/>
              </w:rPr>
              <w:t>SOP 12.11 Number Of Children in Foster Homes</w:t>
            </w:r>
          </w:p>
          <w:p w14:paraId="3E82DABE" w14:textId="77777777" w:rsidR="003A274A" w:rsidRDefault="006D0110" w:rsidP="00FB4B04">
            <w:pPr>
              <w:outlineLvl w:val="2"/>
              <w:rPr>
                <w:rFonts w:asciiTheme="minorHAnsi" w:hAnsiTheme="minorHAnsi" w:cstheme="minorHAnsi"/>
                <w:bCs/>
              </w:rPr>
            </w:pPr>
            <w:r w:rsidRPr="00047A64">
              <w:rPr>
                <w:rFonts w:asciiTheme="minorHAnsi" w:hAnsiTheme="minorHAnsi" w:cstheme="minorHAnsi"/>
                <w:color w:val="1F497D" w:themeColor="text2"/>
              </w:rPr>
              <w:fldChar w:fldCharType="end"/>
            </w:r>
            <w:r w:rsidR="006B47D6" w:rsidRPr="00C60F2D">
              <w:rPr>
                <w:rFonts w:asciiTheme="minorHAnsi" w:hAnsiTheme="minorHAnsi" w:cstheme="minorHAnsi"/>
                <w:bCs/>
              </w:rPr>
              <w:t>Practice Guidance</w:t>
            </w:r>
            <w:r w:rsidR="003A274A">
              <w:rPr>
                <w:rFonts w:asciiTheme="minorHAnsi" w:hAnsiTheme="minorHAnsi" w:cstheme="minorHAnsi"/>
                <w:bCs/>
              </w:rPr>
              <w:t>:</w:t>
            </w:r>
          </w:p>
          <w:p w14:paraId="3D0E882A" w14:textId="77777777" w:rsidR="00FB4B04" w:rsidRDefault="006B47D6" w:rsidP="00FB4B04">
            <w:pPr>
              <w:outlineLvl w:val="2"/>
              <w:rPr>
                <w:rFonts w:asciiTheme="minorHAnsi" w:hAnsiTheme="minorHAnsi" w:cstheme="minorHAnsi"/>
              </w:rPr>
            </w:pPr>
            <w:r w:rsidRPr="00C60F2D">
              <w:rPr>
                <w:rFonts w:asciiTheme="minorHAnsi" w:hAnsiTheme="minorHAnsi" w:cstheme="minorHAnsi"/>
              </w:rPr>
              <w:t>Unless an exception is approved as specified in SOP 12.11.1 Placement Exception Requests:</w:t>
            </w:r>
          </w:p>
          <w:p w14:paraId="718A7544" w14:textId="77777777" w:rsidR="006B47D6" w:rsidRPr="00B63DB2" w:rsidRDefault="006B47D6" w:rsidP="00B63DB2">
            <w:pPr>
              <w:pStyle w:val="ListParagraph"/>
              <w:numPr>
                <w:ilvl w:val="1"/>
                <w:numId w:val="88"/>
              </w:numPr>
              <w:spacing w:before="100" w:beforeAutospacing="1" w:after="100" w:afterAutospacing="1"/>
              <w:outlineLvl w:val="2"/>
              <w:rPr>
                <w:rFonts w:asciiTheme="minorHAnsi" w:hAnsiTheme="minorHAnsi" w:cstheme="minorHAnsi"/>
              </w:rPr>
            </w:pPr>
            <w:r w:rsidRPr="00B63DB2">
              <w:rPr>
                <w:rFonts w:asciiTheme="minorHAnsi" w:hAnsiTheme="minorHAnsi" w:cstheme="minorHAnsi"/>
              </w:rPr>
              <w:t>No more than six (6) children (including children in the custody of the Cabinet and the foster parent’s own children living at home), are to reside in a foster </w:t>
            </w:r>
            <w:r w:rsidRPr="00B63DB2">
              <w:rPr>
                <w:rFonts w:asciiTheme="minorHAnsi" w:hAnsiTheme="minorHAnsi" w:cstheme="minorHAnsi"/>
                <w:strike/>
              </w:rPr>
              <w:t xml:space="preserve"> </w:t>
            </w:r>
            <w:r w:rsidRPr="00B63DB2">
              <w:rPr>
                <w:rFonts w:asciiTheme="minorHAnsi" w:hAnsiTheme="minorHAnsi" w:cstheme="minorHAnsi"/>
              </w:rPr>
              <w:t xml:space="preserve">home; </w:t>
            </w:r>
          </w:p>
          <w:p w14:paraId="67C1B2E1" w14:textId="77777777" w:rsidR="006B47D6" w:rsidRPr="00C60F2D" w:rsidRDefault="006B47D6" w:rsidP="00CA121B">
            <w:pPr>
              <w:numPr>
                <w:ilvl w:val="1"/>
                <w:numId w:val="88"/>
              </w:numPr>
              <w:spacing w:before="100" w:beforeAutospacing="1" w:after="100" w:afterAutospacing="1"/>
              <w:rPr>
                <w:rFonts w:asciiTheme="minorHAnsi" w:hAnsiTheme="minorHAnsi" w:cstheme="minorHAnsi"/>
              </w:rPr>
            </w:pPr>
            <w:r w:rsidRPr="00C60F2D">
              <w:rPr>
                <w:rFonts w:asciiTheme="minorHAnsi" w:hAnsiTheme="minorHAnsi" w:cstheme="minorHAnsi"/>
              </w:rPr>
              <w:t>No more than two (2) children under age two (2) (including children placed in out-of-home care by the Cabinet and the parent's own children), may reside at the same time in a foster home.</w:t>
            </w:r>
          </w:p>
          <w:p w14:paraId="0CF84146" w14:textId="77777777" w:rsidR="006B47D6" w:rsidRPr="00C60F2D" w:rsidRDefault="006B47D6" w:rsidP="00CA121B">
            <w:pPr>
              <w:numPr>
                <w:ilvl w:val="0"/>
                <w:numId w:val="88"/>
              </w:numPr>
              <w:spacing w:before="100" w:beforeAutospacing="1" w:after="100" w:afterAutospacing="1"/>
              <w:rPr>
                <w:rFonts w:asciiTheme="minorHAnsi" w:hAnsiTheme="minorHAnsi" w:cstheme="minorHAnsi"/>
              </w:rPr>
            </w:pPr>
            <w:r w:rsidRPr="00C60F2D">
              <w:rPr>
                <w:rFonts w:asciiTheme="minorHAnsi" w:hAnsiTheme="minorHAnsi" w:cstheme="minorHAnsi"/>
              </w:rPr>
              <w:t>A medically complex foster  home provides care for:</w:t>
            </w:r>
          </w:p>
          <w:p w14:paraId="2AECE49C" w14:textId="77777777" w:rsidR="006B47D6" w:rsidRPr="00C60F2D" w:rsidRDefault="006B47D6" w:rsidP="00CA121B">
            <w:pPr>
              <w:numPr>
                <w:ilvl w:val="1"/>
                <w:numId w:val="88"/>
              </w:numPr>
              <w:spacing w:before="100" w:beforeAutospacing="1" w:after="100" w:afterAutospacing="1"/>
              <w:rPr>
                <w:rFonts w:asciiTheme="minorHAnsi" w:hAnsiTheme="minorHAnsi" w:cstheme="minorHAnsi"/>
              </w:rPr>
            </w:pPr>
            <w:r w:rsidRPr="00C60F2D">
              <w:rPr>
                <w:rFonts w:asciiTheme="minorHAnsi" w:hAnsiTheme="minorHAnsi" w:cstheme="minorHAnsi"/>
              </w:rPr>
              <w:t>No more than one (1) medically</w:t>
            </w:r>
            <w:r w:rsidRPr="00C60F2D">
              <w:rPr>
                <w:rFonts w:asciiTheme="minorHAnsi" w:hAnsiTheme="minorHAnsi" w:cstheme="minorHAnsi"/>
                <w:bCs/>
              </w:rPr>
              <w:t xml:space="preserve"> </w:t>
            </w:r>
            <w:r w:rsidRPr="00C60F2D">
              <w:rPr>
                <w:rFonts w:asciiTheme="minorHAnsi" w:hAnsiTheme="minorHAnsi" w:cstheme="minorHAnsi"/>
              </w:rPr>
              <w:t>complex child in a one-parent medically complex foster  home;</w:t>
            </w:r>
          </w:p>
          <w:p w14:paraId="5D0B07C4" w14:textId="77777777" w:rsidR="006B47D6" w:rsidRPr="00C60F2D" w:rsidRDefault="006B47D6" w:rsidP="00CA121B">
            <w:pPr>
              <w:numPr>
                <w:ilvl w:val="1"/>
                <w:numId w:val="88"/>
              </w:numPr>
              <w:spacing w:before="100" w:beforeAutospacing="1" w:after="100" w:afterAutospacing="1"/>
              <w:rPr>
                <w:rFonts w:asciiTheme="minorHAnsi" w:hAnsiTheme="minorHAnsi" w:cstheme="minorHAnsi"/>
              </w:rPr>
            </w:pPr>
            <w:r w:rsidRPr="00C60F2D">
              <w:rPr>
                <w:rFonts w:asciiTheme="minorHAnsi" w:hAnsiTheme="minorHAnsi" w:cstheme="minorHAnsi"/>
              </w:rPr>
              <w:t>No more than two (2) medically complex children in a two-parent medically fragile foster  home;</w:t>
            </w:r>
          </w:p>
          <w:p w14:paraId="0B35D4E8" w14:textId="77777777" w:rsidR="006B47D6" w:rsidRPr="00C60F2D" w:rsidRDefault="006B47D6" w:rsidP="00CA121B">
            <w:pPr>
              <w:numPr>
                <w:ilvl w:val="1"/>
                <w:numId w:val="88"/>
              </w:numPr>
              <w:spacing w:before="100" w:beforeAutospacing="1" w:after="100" w:afterAutospacing="1"/>
              <w:rPr>
                <w:rFonts w:asciiTheme="minorHAnsi" w:hAnsiTheme="minorHAnsi" w:cstheme="minorHAnsi"/>
              </w:rPr>
            </w:pPr>
            <w:r w:rsidRPr="00C60F2D">
              <w:rPr>
                <w:rFonts w:asciiTheme="minorHAnsi" w:hAnsiTheme="minorHAnsi" w:cstheme="minorHAnsi"/>
              </w:rPr>
              <w:t>No more than four (4) children, including the medically complex foster  home’s own children, reside in a medically complex  home unless:</w:t>
            </w:r>
          </w:p>
          <w:p w14:paraId="2B356E92" w14:textId="77777777" w:rsidR="006B47D6" w:rsidRPr="00C60F2D" w:rsidRDefault="006B47D6" w:rsidP="00CA121B">
            <w:pPr>
              <w:numPr>
                <w:ilvl w:val="2"/>
                <w:numId w:val="88"/>
              </w:numPr>
              <w:spacing w:before="100" w:beforeAutospacing="1" w:after="100" w:afterAutospacing="1"/>
              <w:rPr>
                <w:rFonts w:asciiTheme="minorHAnsi" w:hAnsiTheme="minorHAnsi" w:cstheme="minorHAnsi"/>
              </w:rPr>
            </w:pPr>
            <w:r w:rsidRPr="00C60F2D">
              <w:rPr>
                <w:rFonts w:asciiTheme="minorHAnsi" w:hAnsiTheme="minorHAnsi" w:cstheme="minorHAnsi"/>
              </w:rPr>
              <w:t>An exception is granted as required in SOP 12.11.1 Placement Exception Requests; and</w:t>
            </w:r>
          </w:p>
          <w:p w14:paraId="3BDFA9E9" w14:textId="77777777" w:rsidR="006B47D6" w:rsidRPr="00C60F2D" w:rsidRDefault="00E97178" w:rsidP="00CA121B">
            <w:pPr>
              <w:numPr>
                <w:ilvl w:val="2"/>
                <w:numId w:val="88"/>
              </w:numPr>
              <w:spacing w:before="100" w:beforeAutospacing="1" w:after="100" w:afterAutospacing="1"/>
              <w:rPr>
                <w:rFonts w:asciiTheme="minorHAnsi" w:hAnsiTheme="minorHAnsi" w:cstheme="minorHAnsi"/>
              </w:rPr>
            </w:pPr>
            <w:r w:rsidRPr="00C60F2D">
              <w:rPr>
                <w:rFonts w:asciiTheme="minorHAnsi" w:hAnsiTheme="minorHAnsi" w:cstheme="minorHAnsi"/>
              </w:rPr>
              <w:lastRenderedPageBreak/>
              <w:t xml:space="preserve">The </w:t>
            </w:r>
            <w:r w:rsidR="006B47D6" w:rsidRPr="00C60F2D">
              <w:rPr>
                <w:rFonts w:asciiTheme="minorHAnsi" w:hAnsiTheme="minorHAnsi" w:cstheme="minorHAnsi"/>
              </w:rPr>
              <w:t>medically complex foster</w:t>
            </w:r>
            <w:r w:rsidRPr="00C60F2D">
              <w:rPr>
                <w:rFonts w:asciiTheme="minorHAnsi" w:hAnsiTheme="minorHAnsi" w:cstheme="minorHAnsi"/>
              </w:rPr>
              <w:t> home</w:t>
            </w:r>
            <w:r w:rsidR="006B47D6" w:rsidRPr="00C60F2D">
              <w:rPr>
                <w:rFonts w:asciiTheme="minorHAnsi" w:hAnsiTheme="minorHAnsi" w:cstheme="minorHAnsi"/>
              </w:rPr>
              <w:t xml:space="preserve"> has daily support staff to meet the needs of the medically complex child.</w:t>
            </w:r>
          </w:p>
          <w:p w14:paraId="0E862571" w14:textId="77777777" w:rsidR="006B47D6" w:rsidRPr="00C60F2D" w:rsidRDefault="006B47D6" w:rsidP="00CA121B">
            <w:pPr>
              <w:numPr>
                <w:ilvl w:val="0"/>
                <w:numId w:val="88"/>
              </w:numPr>
              <w:spacing w:before="100" w:beforeAutospacing="1" w:after="100" w:afterAutospacing="1"/>
              <w:rPr>
                <w:rFonts w:asciiTheme="minorHAnsi" w:hAnsiTheme="minorHAnsi" w:cstheme="minorHAnsi"/>
              </w:rPr>
            </w:pPr>
            <w:r w:rsidRPr="00C60F2D">
              <w:rPr>
                <w:rFonts w:asciiTheme="minorHAnsi" w:hAnsiTheme="minorHAnsi" w:cstheme="minorHAnsi"/>
              </w:rPr>
              <w:t>A specialized medically complex foster  home provides care for:</w:t>
            </w:r>
          </w:p>
          <w:p w14:paraId="4B5712B4" w14:textId="77777777" w:rsidR="006B47D6" w:rsidRPr="00C60F2D" w:rsidRDefault="006B47D6" w:rsidP="00CA121B">
            <w:pPr>
              <w:numPr>
                <w:ilvl w:val="1"/>
                <w:numId w:val="88"/>
              </w:numPr>
              <w:spacing w:before="100" w:beforeAutospacing="1" w:after="100" w:afterAutospacing="1"/>
              <w:rPr>
                <w:rFonts w:asciiTheme="minorHAnsi" w:hAnsiTheme="minorHAnsi" w:cstheme="minorHAnsi"/>
              </w:rPr>
            </w:pPr>
            <w:r w:rsidRPr="00C60F2D">
              <w:rPr>
                <w:rFonts w:asciiTheme="minorHAnsi" w:hAnsiTheme="minorHAnsi" w:cstheme="minorHAnsi"/>
              </w:rPr>
              <w:t>No more than one (1) specialized medically complex child in a one-parent specialized medically  complex foster  home;</w:t>
            </w:r>
          </w:p>
          <w:p w14:paraId="66755523" w14:textId="77777777" w:rsidR="006B47D6" w:rsidRPr="00C60F2D" w:rsidRDefault="006B47D6" w:rsidP="00CA121B">
            <w:pPr>
              <w:numPr>
                <w:ilvl w:val="1"/>
                <w:numId w:val="88"/>
              </w:numPr>
              <w:spacing w:before="100" w:beforeAutospacing="1" w:after="100" w:afterAutospacing="1"/>
              <w:rPr>
                <w:rFonts w:asciiTheme="minorHAnsi" w:hAnsiTheme="minorHAnsi" w:cstheme="minorHAnsi"/>
              </w:rPr>
            </w:pPr>
            <w:r w:rsidRPr="00C60F2D">
              <w:rPr>
                <w:rFonts w:asciiTheme="minorHAnsi" w:hAnsiTheme="minorHAnsi" w:cstheme="minorHAnsi"/>
              </w:rPr>
              <w:t>No more than two (2) specialized medically complex children in a two-parent specialized medically complex foster  home;</w:t>
            </w:r>
          </w:p>
          <w:p w14:paraId="3E500013" w14:textId="77777777" w:rsidR="006B47D6" w:rsidRPr="00C60F2D" w:rsidRDefault="006B47D6" w:rsidP="00CA121B">
            <w:pPr>
              <w:numPr>
                <w:ilvl w:val="1"/>
                <w:numId w:val="88"/>
              </w:numPr>
              <w:spacing w:before="100" w:beforeAutospacing="1" w:after="100" w:afterAutospacing="1"/>
              <w:rPr>
                <w:rFonts w:asciiTheme="minorHAnsi" w:hAnsiTheme="minorHAnsi" w:cstheme="minorHAnsi"/>
              </w:rPr>
            </w:pPr>
            <w:r w:rsidRPr="00C60F2D">
              <w:rPr>
                <w:rFonts w:asciiTheme="minorHAnsi" w:hAnsiTheme="minorHAnsi" w:cstheme="minorHAnsi"/>
              </w:rPr>
              <w:t>No more than four (4) children, including the specialized medically complex foster  home’s own children, reside in a specialized medically complex home unless:</w:t>
            </w:r>
          </w:p>
          <w:p w14:paraId="1E1FA302" w14:textId="77777777" w:rsidR="006B47D6" w:rsidRPr="00C60F2D" w:rsidRDefault="006B47D6" w:rsidP="00CA121B">
            <w:pPr>
              <w:numPr>
                <w:ilvl w:val="2"/>
                <w:numId w:val="88"/>
              </w:numPr>
              <w:spacing w:before="100" w:beforeAutospacing="1" w:after="100" w:afterAutospacing="1"/>
              <w:rPr>
                <w:rFonts w:asciiTheme="minorHAnsi" w:hAnsiTheme="minorHAnsi" w:cstheme="minorHAnsi"/>
              </w:rPr>
            </w:pPr>
            <w:r w:rsidRPr="00C60F2D">
              <w:rPr>
                <w:rFonts w:asciiTheme="minorHAnsi" w:hAnsiTheme="minorHAnsi" w:cstheme="minorHAnsi"/>
              </w:rPr>
              <w:t>An exception is granted as required in SOP 12.11.1 Placement Exception Requests; and</w:t>
            </w:r>
          </w:p>
          <w:p w14:paraId="3EBD4FDB" w14:textId="77777777" w:rsidR="006B47D6" w:rsidRPr="00C60F2D" w:rsidRDefault="006B47D6" w:rsidP="00CA121B">
            <w:pPr>
              <w:numPr>
                <w:ilvl w:val="2"/>
                <w:numId w:val="88"/>
              </w:numPr>
              <w:spacing w:before="100" w:beforeAutospacing="1" w:after="100" w:afterAutospacing="1"/>
              <w:rPr>
                <w:rFonts w:asciiTheme="minorHAnsi" w:hAnsiTheme="minorHAnsi" w:cstheme="minorHAnsi"/>
              </w:rPr>
            </w:pPr>
            <w:r w:rsidRPr="00C60F2D">
              <w:rPr>
                <w:rFonts w:asciiTheme="minorHAnsi" w:hAnsiTheme="minorHAnsi" w:cstheme="minorHAnsi"/>
              </w:rPr>
              <w:t>The specia</w:t>
            </w:r>
            <w:r w:rsidR="00ED6E1E" w:rsidRPr="00C60F2D">
              <w:rPr>
                <w:rFonts w:asciiTheme="minorHAnsi" w:hAnsiTheme="minorHAnsi" w:cstheme="minorHAnsi"/>
              </w:rPr>
              <w:t>lized medically complex foster </w:t>
            </w:r>
            <w:r w:rsidRPr="00C60F2D">
              <w:rPr>
                <w:rFonts w:asciiTheme="minorHAnsi" w:hAnsiTheme="minorHAnsi" w:cstheme="minorHAnsi"/>
              </w:rPr>
              <w:t>home has daily support staff to meet the needs of the medically complex child.</w:t>
            </w:r>
          </w:p>
          <w:p w14:paraId="7FAD4D03" w14:textId="77777777" w:rsidR="006B47D6" w:rsidRPr="00C60F2D" w:rsidRDefault="006B47D6" w:rsidP="00CA121B">
            <w:pPr>
              <w:numPr>
                <w:ilvl w:val="0"/>
                <w:numId w:val="88"/>
              </w:numPr>
              <w:spacing w:before="100" w:beforeAutospacing="1" w:after="100" w:afterAutospacing="1"/>
              <w:rPr>
                <w:rFonts w:asciiTheme="minorHAnsi" w:hAnsiTheme="minorHAnsi" w:cstheme="minorHAnsi"/>
              </w:rPr>
            </w:pPr>
            <w:r w:rsidRPr="00C60F2D">
              <w:rPr>
                <w:rFonts w:asciiTheme="minorHAnsi" w:hAnsiTheme="minorHAnsi" w:cstheme="minorHAnsi"/>
              </w:rPr>
              <w:t>A care plus foster  home provides care for:</w:t>
            </w:r>
          </w:p>
          <w:p w14:paraId="36705EBB" w14:textId="77777777" w:rsidR="006B47D6" w:rsidRPr="00C60F2D" w:rsidRDefault="006B47D6" w:rsidP="00CA121B">
            <w:pPr>
              <w:numPr>
                <w:ilvl w:val="1"/>
                <w:numId w:val="88"/>
              </w:numPr>
              <w:spacing w:before="100" w:beforeAutospacing="1" w:after="100" w:afterAutospacing="1"/>
              <w:rPr>
                <w:rFonts w:asciiTheme="minorHAnsi" w:hAnsiTheme="minorHAnsi" w:cstheme="minorHAnsi"/>
              </w:rPr>
            </w:pPr>
            <w:r w:rsidRPr="00C60F2D">
              <w:rPr>
                <w:rFonts w:asciiTheme="minorHAnsi" w:hAnsiTheme="minorHAnsi" w:cstheme="minorHAnsi"/>
              </w:rPr>
              <w:t>No more than one (1) care plus child in a one-parent care plus foster  home;</w:t>
            </w:r>
          </w:p>
          <w:p w14:paraId="0FEF027B" w14:textId="77777777" w:rsidR="006B47D6" w:rsidRPr="00C60F2D" w:rsidRDefault="006B47D6" w:rsidP="00CA121B">
            <w:pPr>
              <w:numPr>
                <w:ilvl w:val="1"/>
                <w:numId w:val="88"/>
              </w:numPr>
              <w:spacing w:before="100" w:beforeAutospacing="1" w:after="100" w:afterAutospacing="1"/>
              <w:rPr>
                <w:rFonts w:asciiTheme="minorHAnsi" w:hAnsiTheme="minorHAnsi" w:cstheme="minorHAnsi"/>
              </w:rPr>
            </w:pPr>
            <w:r w:rsidRPr="00C60F2D">
              <w:rPr>
                <w:rFonts w:asciiTheme="minorHAnsi" w:hAnsiTheme="minorHAnsi" w:cstheme="minorHAnsi"/>
              </w:rPr>
              <w:t>No more than two (2) care plus children in a two-parent care plus foster  home;</w:t>
            </w:r>
          </w:p>
          <w:p w14:paraId="5F3ED44A" w14:textId="77777777" w:rsidR="006B47D6" w:rsidRPr="00C60F2D" w:rsidRDefault="006B47D6" w:rsidP="00CA121B">
            <w:pPr>
              <w:numPr>
                <w:ilvl w:val="1"/>
                <w:numId w:val="88"/>
              </w:numPr>
              <w:spacing w:before="100" w:beforeAutospacing="1" w:after="100" w:afterAutospacing="1"/>
              <w:rPr>
                <w:rFonts w:asciiTheme="minorHAnsi" w:hAnsiTheme="minorHAnsi" w:cstheme="minorHAnsi"/>
              </w:rPr>
            </w:pPr>
            <w:r w:rsidRPr="00C60F2D">
              <w:rPr>
                <w:rFonts w:asciiTheme="minorHAnsi" w:hAnsiTheme="minorHAnsi" w:cstheme="minorHAnsi"/>
              </w:rPr>
              <w:lastRenderedPageBreak/>
              <w:t>No more than four (4) children, including the care plus home’s own children, reside in a care plus foster home unless:</w:t>
            </w:r>
          </w:p>
          <w:p w14:paraId="08631026" w14:textId="77777777" w:rsidR="006B47D6" w:rsidRPr="00C60F2D" w:rsidRDefault="006B47D6" w:rsidP="00CA121B">
            <w:pPr>
              <w:numPr>
                <w:ilvl w:val="2"/>
                <w:numId w:val="88"/>
              </w:numPr>
              <w:spacing w:before="100" w:beforeAutospacing="1" w:after="100" w:afterAutospacing="1"/>
              <w:rPr>
                <w:rFonts w:asciiTheme="minorHAnsi" w:hAnsiTheme="minorHAnsi" w:cstheme="minorHAnsi"/>
              </w:rPr>
            </w:pPr>
            <w:r w:rsidRPr="00C60F2D">
              <w:rPr>
                <w:rFonts w:asciiTheme="minorHAnsi" w:hAnsiTheme="minorHAnsi" w:cstheme="minorHAnsi"/>
              </w:rPr>
              <w:t>An exception is granted as required in SOP 12.11.1 Placement Exception Requests; and</w:t>
            </w:r>
          </w:p>
          <w:p w14:paraId="5B6F3F8B" w14:textId="77777777" w:rsidR="006B47D6" w:rsidRPr="00C60F2D" w:rsidRDefault="00ED6E1E" w:rsidP="00CA121B">
            <w:pPr>
              <w:numPr>
                <w:ilvl w:val="2"/>
                <w:numId w:val="88"/>
              </w:numPr>
              <w:spacing w:before="100" w:beforeAutospacing="1" w:after="100" w:afterAutospacing="1"/>
              <w:rPr>
                <w:rFonts w:asciiTheme="minorHAnsi" w:hAnsiTheme="minorHAnsi" w:cstheme="minorHAnsi"/>
              </w:rPr>
            </w:pPr>
            <w:r w:rsidRPr="00C60F2D">
              <w:rPr>
                <w:rFonts w:asciiTheme="minorHAnsi" w:hAnsiTheme="minorHAnsi" w:cstheme="minorHAnsi"/>
              </w:rPr>
              <w:t>The care plus foster </w:t>
            </w:r>
            <w:r w:rsidR="006B47D6" w:rsidRPr="00C60F2D">
              <w:rPr>
                <w:rFonts w:asciiTheme="minorHAnsi" w:hAnsiTheme="minorHAnsi" w:cstheme="minorHAnsi"/>
              </w:rPr>
              <w:t>home has daily support staff to meet the needs of the care plus child.</w:t>
            </w:r>
          </w:p>
          <w:p w14:paraId="55E5AB1C" w14:textId="77777777" w:rsidR="006B47D6" w:rsidRPr="00C60F2D" w:rsidRDefault="006B47D6" w:rsidP="00CA121B">
            <w:pPr>
              <w:numPr>
                <w:ilvl w:val="0"/>
                <w:numId w:val="88"/>
              </w:numPr>
              <w:spacing w:before="100" w:beforeAutospacing="1" w:after="100" w:afterAutospacing="1"/>
              <w:rPr>
                <w:rFonts w:asciiTheme="minorHAnsi" w:hAnsiTheme="minorHAnsi" w:cstheme="minorHAnsi"/>
              </w:rPr>
            </w:pPr>
            <w:r w:rsidRPr="00C60F2D">
              <w:rPr>
                <w:rFonts w:asciiTheme="minorHAnsi" w:hAnsiTheme="minorHAnsi" w:cstheme="minorHAnsi"/>
              </w:rPr>
              <w:t>All exceptions follow procedures in SOP 12.11.1 Placement Exception Requests.</w:t>
            </w:r>
          </w:p>
          <w:p w14:paraId="66E2356D" w14:textId="77777777" w:rsidR="006B47D6" w:rsidRPr="00C60F2D" w:rsidRDefault="006B47D6" w:rsidP="00CA121B">
            <w:pPr>
              <w:numPr>
                <w:ilvl w:val="0"/>
                <w:numId w:val="88"/>
              </w:numPr>
              <w:spacing w:before="100" w:beforeAutospacing="1"/>
              <w:rPr>
                <w:rFonts w:asciiTheme="minorHAnsi" w:hAnsiTheme="minorHAnsi" w:cstheme="minorHAnsi"/>
              </w:rPr>
            </w:pPr>
            <w:r w:rsidRPr="00C60F2D">
              <w:rPr>
                <w:rFonts w:asciiTheme="minorHAnsi" w:hAnsiTheme="minorHAnsi" w:cstheme="minorHAnsi"/>
                <w:shd w:val="clear" w:color="auto" w:fill="FFFFFF"/>
              </w:rPr>
              <w:t xml:space="preserve">When making a placement in an adoptive home, refer to SOP 12.11.1 Footnotes for further guidance.  Resources of the adoptive home should be thoroughly considered as well as the ability of the adoptive parent(s) to meet the needs of the child.  </w:t>
            </w:r>
          </w:p>
        </w:tc>
      </w:tr>
      <w:tr w:rsidR="00EE5E67" w:rsidRPr="003D43ED" w14:paraId="5C6A7360" w14:textId="77777777" w:rsidTr="00AC409A">
        <w:trPr>
          <w:tblCellSpacing w:w="15" w:type="dxa"/>
        </w:trPr>
        <w:tc>
          <w:tcPr>
            <w:tcW w:w="727" w:type="pct"/>
            <w:tcBorders>
              <w:top w:val="outset" w:sz="6" w:space="0" w:color="auto"/>
              <w:left w:val="outset" w:sz="6" w:space="0" w:color="auto"/>
              <w:bottom w:val="outset" w:sz="6" w:space="0" w:color="auto"/>
              <w:right w:val="outset" w:sz="6" w:space="0" w:color="auto"/>
            </w:tcBorders>
            <w:shd w:val="clear" w:color="auto" w:fill="auto"/>
          </w:tcPr>
          <w:p w14:paraId="1DA20809" w14:textId="77777777" w:rsidR="00EE5E67" w:rsidRPr="003D43ED" w:rsidRDefault="00EE5E67" w:rsidP="00EF301B">
            <w:pPr>
              <w:spacing w:after="192"/>
              <w:rPr>
                <w:rFonts w:asciiTheme="minorHAnsi" w:hAnsiTheme="minorHAnsi"/>
              </w:rPr>
            </w:pPr>
            <w:r w:rsidRPr="003D43ED">
              <w:rPr>
                <w:rFonts w:asciiTheme="minorHAnsi" w:hAnsiTheme="minorHAnsi"/>
              </w:rPr>
              <w:lastRenderedPageBreak/>
              <w:t>1355.20(a)(2)</w:t>
            </w:r>
          </w:p>
          <w:p w14:paraId="6C1AF6D7" w14:textId="77777777" w:rsidR="00EE5E67" w:rsidRPr="003D43ED" w:rsidRDefault="00EE5E67" w:rsidP="00EF301B">
            <w:pPr>
              <w:spacing w:after="192"/>
              <w:rPr>
                <w:rFonts w:asciiTheme="minorHAnsi" w:hAnsiTheme="minorHAnsi"/>
              </w:rPr>
            </w:pPr>
            <w:r w:rsidRPr="003D43ED">
              <w:rPr>
                <w:rFonts w:asciiTheme="minorHAnsi" w:hAnsiTheme="minorHAnsi"/>
              </w:rPr>
              <w:t>472(c)(2)</w:t>
            </w:r>
          </w:p>
        </w:tc>
        <w:tc>
          <w:tcPr>
            <w:tcW w:w="2130" w:type="pct"/>
            <w:tcBorders>
              <w:top w:val="outset" w:sz="6" w:space="0" w:color="auto"/>
              <w:left w:val="outset" w:sz="6" w:space="0" w:color="auto"/>
              <w:bottom w:val="outset" w:sz="6" w:space="0" w:color="auto"/>
              <w:right w:val="outset" w:sz="6" w:space="0" w:color="auto"/>
            </w:tcBorders>
            <w:shd w:val="clear" w:color="auto" w:fill="auto"/>
          </w:tcPr>
          <w:p w14:paraId="617C9170" w14:textId="77777777" w:rsidR="00EE5E67" w:rsidRPr="003D43ED" w:rsidRDefault="00EE5E67" w:rsidP="00EF301B">
            <w:pPr>
              <w:spacing w:before="100" w:beforeAutospacing="1" w:after="100" w:afterAutospacing="1"/>
              <w:rPr>
                <w:rFonts w:asciiTheme="minorHAnsi" w:hAnsiTheme="minorHAnsi"/>
              </w:rPr>
            </w:pPr>
            <w:r w:rsidRPr="003D43ED">
              <w:rPr>
                <w:rFonts w:asciiTheme="minorHAnsi" w:hAnsiTheme="minorHAnsi"/>
              </w:rPr>
              <w:t xml:space="preserve">2.  Child care institution means a private child care institution, or a public child care institution which accommodates no more than 25 children, and is licensed by the State/Tribe in which it is situated or has been approved by the agency of </w:t>
            </w:r>
            <w:r w:rsidRPr="003D43ED">
              <w:rPr>
                <w:rFonts w:asciiTheme="minorHAnsi" w:hAnsiTheme="minorHAnsi"/>
                <w:strike/>
                <w:highlight w:val="yellow"/>
              </w:rPr>
              <w:t>such</w:t>
            </w:r>
            <w:r w:rsidR="005B5620" w:rsidRPr="003D43ED">
              <w:rPr>
                <w:rFonts w:asciiTheme="minorHAnsi" w:hAnsiTheme="minorHAnsi"/>
                <w:strike/>
                <w:highlight w:val="yellow"/>
              </w:rPr>
              <w:t xml:space="preserve"> </w:t>
            </w:r>
            <w:r w:rsidR="00E30A39" w:rsidRPr="003D43ED">
              <w:rPr>
                <w:rFonts w:asciiTheme="minorHAnsi" w:hAnsiTheme="minorHAnsi"/>
                <w:highlight w:val="yellow"/>
              </w:rPr>
              <w:t xml:space="preserve">the </w:t>
            </w:r>
            <w:r w:rsidRPr="003D43ED">
              <w:rPr>
                <w:rFonts w:asciiTheme="minorHAnsi" w:hAnsiTheme="minorHAnsi"/>
              </w:rPr>
              <w:t xml:space="preserve">State or tribal licensing authority (with respect to child care institutions on or near Indian reservations) responsible for licensing or approval of institutions of this type as meeting the standards established for such licensing except, in the case of a child who </w:t>
            </w:r>
            <w:r w:rsidRPr="003D43ED">
              <w:rPr>
                <w:rFonts w:asciiTheme="minorHAnsi" w:hAnsiTheme="minorHAnsi"/>
              </w:rPr>
              <w:lastRenderedPageBreak/>
              <w:t xml:space="preserve">has attained 18 years of age, the term includes a supervised setting in which the individual is living independently.  </w:t>
            </w:r>
          </w:p>
          <w:p w14:paraId="02E44EEE" w14:textId="77777777" w:rsidR="00EE5E67" w:rsidRPr="003D43ED" w:rsidRDefault="00EE5E67" w:rsidP="00EF301B">
            <w:pPr>
              <w:spacing w:before="100" w:beforeAutospacing="1" w:after="100" w:afterAutospacing="1"/>
              <w:rPr>
                <w:rFonts w:asciiTheme="minorHAnsi" w:hAnsiTheme="minorHAnsi"/>
              </w:rPr>
            </w:pPr>
            <w:r w:rsidRPr="003D43ED">
              <w:rPr>
                <w:rFonts w:asciiTheme="minorHAnsi" w:hAnsiTheme="minorHAnsi"/>
              </w:rPr>
              <w:t xml:space="preserve">This definition must not include detention facilities, forestry camps, training schools, or any other facility operated primarily for the detention of children who are determined to be delinquent. </w:t>
            </w:r>
          </w:p>
          <w:p w14:paraId="0BB4C0C1" w14:textId="77777777" w:rsidR="00270629" w:rsidRPr="003D43ED" w:rsidRDefault="00270629" w:rsidP="00270629">
            <w:pPr>
              <w:keepNext/>
              <w:keepLines/>
              <w:spacing w:before="40"/>
              <w:outlineLvl w:val="1"/>
              <w:rPr>
                <w:rFonts w:asciiTheme="minorHAnsi" w:eastAsiaTheme="majorEastAsia" w:hAnsiTheme="minorHAnsi" w:cstheme="majorBidi"/>
                <w:b/>
              </w:rPr>
            </w:pPr>
            <w:r w:rsidRPr="003D43ED">
              <w:rPr>
                <w:rFonts w:asciiTheme="minorHAnsi" w:eastAsiaTheme="majorEastAsia" w:hAnsiTheme="minorHAnsi" w:cstheme="majorBidi"/>
                <w:highlight w:val="yellow"/>
              </w:rPr>
              <w:t>In addition to these requirements, a qualified residential treatment program must be accredited by any of the independent, not-for-profit organizations listed at 472(k)(4)(G) of the Act or any other independent, not-for-profit accrediting organization of a similar type and kind as those already identified in the Act approved by the Secretary</w:t>
            </w:r>
            <w:r w:rsidR="00392C7B" w:rsidRPr="003D43ED">
              <w:rPr>
                <w:rFonts w:asciiTheme="minorHAnsi" w:eastAsiaTheme="majorEastAsia" w:hAnsiTheme="minorHAnsi" w:cstheme="majorBidi"/>
                <w:highlight w:val="yellow"/>
              </w:rPr>
              <w:t xml:space="preserve"> (see Attachment XI).</w:t>
            </w:r>
          </w:p>
          <w:p w14:paraId="305359C0" w14:textId="77777777" w:rsidR="00270629" w:rsidRPr="003D43ED" w:rsidRDefault="00270629" w:rsidP="00270629">
            <w:pPr>
              <w:pStyle w:val="Heading2"/>
              <w:rPr>
                <w:rFonts w:asciiTheme="minorHAnsi" w:hAnsiTheme="minorHAnsi"/>
              </w:rPr>
            </w:pPr>
          </w:p>
          <w:p w14:paraId="08A6D69D" w14:textId="77777777" w:rsidR="00EE5E67" w:rsidRPr="003D43ED" w:rsidRDefault="00EE5E67" w:rsidP="00EF301B">
            <w:pPr>
              <w:rPr>
                <w:rFonts w:asciiTheme="minorHAnsi" w:hAnsiTheme="minorHAnsi"/>
              </w:rPr>
            </w:pPr>
            <w:r w:rsidRPr="003D43ED">
              <w:rPr>
                <w:rFonts w:asciiTheme="minorHAnsi" w:hAnsiTheme="minorHAnsi"/>
              </w:rPr>
              <w:t>(Tribes, see also section 7 for requirements related to 471(a)(10).)</w:t>
            </w:r>
          </w:p>
        </w:tc>
        <w:tc>
          <w:tcPr>
            <w:tcW w:w="2098" w:type="pct"/>
            <w:tcBorders>
              <w:top w:val="outset" w:sz="6" w:space="0" w:color="auto"/>
              <w:left w:val="outset" w:sz="6" w:space="0" w:color="auto"/>
              <w:bottom w:val="outset" w:sz="6" w:space="0" w:color="auto"/>
              <w:right w:val="outset" w:sz="6" w:space="0" w:color="auto"/>
            </w:tcBorders>
            <w:shd w:val="clear" w:color="auto" w:fill="auto"/>
          </w:tcPr>
          <w:p w14:paraId="0383EE4A" w14:textId="77777777" w:rsidR="00FD5FB1" w:rsidRPr="002A4B7C" w:rsidRDefault="00261AD4" w:rsidP="00FD5FB1">
            <w:pPr>
              <w:rPr>
                <w:rFonts w:asciiTheme="minorHAnsi" w:hAnsiTheme="minorHAnsi"/>
              </w:rPr>
            </w:pPr>
            <w:hyperlink r:id="rId337" w:history="1">
              <w:r w:rsidR="00FD5FB1" w:rsidRPr="00D556AD">
                <w:rPr>
                  <w:rStyle w:val="Hyperlink"/>
                  <w:rFonts w:asciiTheme="minorHAnsi" w:hAnsiTheme="minorHAnsi"/>
                  <w:color w:val="0033CC"/>
                </w:rPr>
                <w:t>KRS 199.011 Definitions for Chapter</w:t>
              </w:r>
            </w:hyperlink>
            <w:r w:rsidR="00FD5FB1" w:rsidRPr="002A4B7C">
              <w:rPr>
                <w:rFonts w:asciiTheme="minorHAnsi" w:hAnsiTheme="minorHAnsi"/>
              </w:rPr>
              <w:t xml:space="preserve"> </w:t>
            </w:r>
          </w:p>
          <w:p w14:paraId="77592CE9" w14:textId="77777777" w:rsidR="00FD5FB1" w:rsidRPr="002A4B7C" w:rsidRDefault="00FD5FB1" w:rsidP="00FD5FB1">
            <w:pPr>
              <w:rPr>
                <w:rFonts w:asciiTheme="minorHAnsi" w:hAnsiTheme="minorHAnsi"/>
              </w:rPr>
            </w:pPr>
            <w:r w:rsidRPr="002A4B7C">
              <w:rPr>
                <w:rFonts w:asciiTheme="minorHAnsi" w:hAnsiTheme="minorHAnsi"/>
              </w:rPr>
              <w:t>(4) "Child" means any person who has not reached his eighteenth birthday;</w:t>
            </w:r>
          </w:p>
          <w:p w14:paraId="331CECA8" w14:textId="77777777" w:rsidR="00FD5FB1" w:rsidRPr="002A4B7C" w:rsidRDefault="00FD5FB1" w:rsidP="00FD5FB1">
            <w:pPr>
              <w:rPr>
                <w:rFonts w:asciiTheme="minorHAnsi" w:hAnsiTheme="minorHAnsi"/>
              </w:rPr>
            </w:pPr>
            <w:r w:rsidRPr="002A4B7C">
              <w:rPr>
                <w:rFonts w:asciiTheme="minorHAnsi" w:hAnsiTheme="minorHAnsi"/>
              </w:rPr>
              <w:t>(</w:t>
            </w:r>
            <w:r w:rsidR="00CD1C70" w:rsidRPr="002A4B7C">
              <w:rPr>
                <w:rFonts w:asciiTheme="minorHAnsi" w:hAnsiTheme="minorHAnsi"/>
              </w:rPr>
              <w:t>5</w:t>
            </w:r>
            <w:r w:rsidRPr="002A4B7C">
              <w:rPr>
                <w:rFonts w:asciiTheme="minorHAnsi" w:hAnsiTheme="minorHAnsi"/>
              </w:rPr>
              <w:t xml:space="preserve">) “Child-caring facility" means any institution or group home, including institutions and group homes that are publicly operated, providing residential care on a twenty-four (24) hour basis to children, not related by blood, adoption, or marriage to the person maintaining the facility, other than an institution or group home certified by an appropriate agency as operated primarily for educational or medical purposes, or a residential program operated or contracted by the Department of Juvenile Justice that maintains </w:t>
            </w:r>
            <w:r w:rsidRPr="002A4B7C">
              <w:rPr>
                <w:rFonts w:asciiTheme="minorHAnsi" w:hAnsiTheme="minorHAnsi"/>
              </w:rPr>
              <w:lastRenderedPageBreak/>
              <w:t>accreditation, or obtains accreditation within two (2) years of opening from a nationally recognized accrediting organization</w:t>
            </w:r>
          </w:p>
          <w:p w14:paraId="77AFAA97" w14:textId="77777777" w:rsidR="00FD5FB1" w:rsidRPr="002A4B7C" w:rsidRDefault="00FD5FB1" w:rsidP="00FD5FB1">
            <w:pPr>
              <w:rPr>
                <w:rFonts w:asciiTheme="minorHAnsi" w:hAnsiTheme="minorHAnsi"/>
              </w:rPr>
            </w:pPr>
            <w:r w:rsidRPr="002A4B7C">
              <w:rPr>
                <w:rFonts w:asciiTheme="minorHAnsi" w:hAnsiTheme="minorHAnsi"/>
              </w:rPr>
              <w:t>(1</w:t>
            </w:r>
            <w:r w:rsidR="00CD1C70" w:rsidRPr="002A4B7C">
              <w:rPr>
                <w:rFonts w:asciiTheme="minorHAnsi" w:hAnsiTheme="minorHAnsi"/>
              </w:rPr>
              <w:t>1</w:t>
            </w:r>
            <w:r w:rsidRPr="002A4B7C">
              <w:rPr>
                <w:rFonts w:asciiTheme="minorHAnsi" w:hAnsiTheme="minorHAnsi"/>
              </w:rPr>
              <w:t>) "Group home" means a homelike facility, excluding Department of Juvenile Justice operated or contracted facilities, for not more than eight (8) foster children, not adjacent to or part of an institutional campus, operated by a sponsoring agency for children who may participate in community activities and use community resources;</w:t>
            </w:r>
          </w:p>
          <w:p w14:paraId="29306096" w14:textId="77777777" w:rsidR="00FD5FB1" w:rsidRPr="002A4B7C" w:rsidRDefault="00FD5FB1" w:rsidP="00FD5FB1">
            <w:pPr>
              <w:rPr>
                <w:rFonts w:asciiTheme="minorHAnsi" w:hAnsiTheme="minorHAnsi"/>
              </w:rPr>
            </w:pPr>
            <w:r w:rsidRPr="002A4B7C">
              <w:rPr>
                <w:rFonts w:asciiTheme="minorHAnsi" w:hAnsiTheme="minorHAnsi"/>
              </w:rPr>
              <w:t>(1</w:t>
            </w:r>
            <w:r w:rsidR="00956537" w:rsidRPr="002A4B7C">
              <w:rPr>
                <w:rFonts w:asciiTheme="minorHAnsi" w:hAnsiTheme="minorHAnsi"/>
              </w:rPr>
              <w:t xml:space="preserve">2) </w:t>
            </w:r>
            <w:r w:rsidRPr="002A4B7C">
              <w:rPr>
                <w:rFonts w:asciiTheme="minorHAnsi" w:hAnsiTheme="minorHAnsi"/>
              </w:rPr>
              <w:t>"Institution" means a child-caring facility providing care or maintenance for nine (9) or more children</w:t>
            </w:r>
          </w:p>
          <w:p w14:paraId="3FF62C8A" w14:textId="77777777" w:rsidR="00FD5FB1" w:rsidRPr="00047A64" w:rsidRDefault="00047A64" w:rsidP="00FD5FB1">
            <w:pPr>
              <w:rPr>
                <w:rStyle w:val="Hyperlink"/>
                <w:rFonts w:asciiTheme="minorHAnsi" w:hAnsiTheme="minorHAnsi"/>
              </w:rPr>
            </w:pPr>
            <w:r>
              <w:rPr>
                <w:rFonts w:asciiTheme="minorHAnsi" w:hAnsiTheme="minorHAnsi"/>
              </w:rPr>
              <w:fldChar w:fldCharType="begin"/>
            </w:r>
            <w:r w:rsidR="00A4684D">
              <w:rPr>
                <w:rFonts w:asciiTheme="minorHAnsi" w:hAnsiTheme="minorHAnsi"/>
              </w:rPr>
              <w:instrText>HYPERLINK "https://apps.legislature.ky.gov/law/kar/922/001/300.pdf"</w:instrText>
            </w:r>
            <w:r>
              <w:rPr>
                <w:rFonts w:asciiTheme="minorHAnsi" w:hAnsiTheme="minorHAnsi"/>
              </w:rPr>
              <w:fldChar w:fldCharType="separate"/>
            </w:r>
          </w:p>
          <w:p w14:paraId="62178000" w14:textId="77777777" w:rsidR="00FD5FB1" w:rsidRPr="00047A64" w:rsidRDefault="00FD5FB1" w:rsidP="00FD5FB1">
            <w:pPr>
              <w:rPr>
                <w:rStyle w:val="Hyperlink"/>
                <w:rFonts w:asciiTheme="minorHAnsi" w:hAnsiTheme="minorHAnsi"/>
              </w:rPr>
            </w:pPr>
            <w:r w:rsidRPr="00047A64">
              <w:rPr>
                <w:rStyle w:val="Hyperlink"/>
                <w:rFonts w:asciiTheme="minorHAnsi" w:hAnsiTheme="minorHAnsi"/>
              </w:rPr>
              <w:t>922 KAR 1:300 Standards for Child-Caring Facilities</w:t>
            </w:r>
          </w:p>
          <w:p w14:paraId="3A965FFC" w14:textId="77777777" w:rsidR="00FD5FB1" w:rsidRPr="002A4B7C" w:rsidRDefault="00047A64" w:rsidP="00FD5FB1">
            <w:pPr>
              <w:rPr>
                <w:rFonts w:asciiTheme="minorHAnsi" w:hAnsiTheme="minorHAnsi"/>
              </w:rPr>
            </w:pPr>
            <w:r>
              <w:rPr>
                <w:rFonts w:asciiTheme="minorHAnsi" w:hAnsiTheme="minorHAnsi"/>
              </w:rPr>
              <w:fldChar w:fldCharType="end"/>
            </w:r>
            <w:r w:rsidR="00FD5FB1" w:rsidRPr="002A4B7C">
              <w:rPr>
                <w:rFonts w:asciiTheme="minorHAnsi" w:hAnsiTheme="minorHAnsi"/>
              </w:rPr>
              <w:t>(6) "Child" is defined at KRS 199.011(4) and 600.020(8) and may include:</w:t>
            </w:r>
          </w:p>
          <w:p w14:paraId="35ED142C" w14:textId="77777777" w:rsidR="00FD5FB1" w:rsidRPr="002A4B7C" w:rsidRDefault="00FD5FB1" w:rsidP="00FD5FB1">
            <w:pPr>
              <w:rPr>
                <w:rFonts w:asciiTheme="minorHAnsi" w:hAnsiTheme="minorHAnsi"/>
              </w:rPr>
            </w:pPr>
            <w:r w:rsidRPr="002A4B7C">
              <w:rPr>
                <w:rFonts w:asciiTheme="minorHAnsi" w:hAnsiTheme="minorHAnsi"/>
              </w:rPr>
              <w:t>(a) A person age eighteen (18) or older whose commitment to the cabinet has been extended or reinstated by a court in accordance with KRS 610.110(6) or 620.140(1)(d); or</w:t>
            </w:r>
          </w:p>
          <w:p w14:paraId="632BBCB7" w14:textId="77777777" w:rsidR="00FD5FB1" w:rsidRPr="002A4B7C" w:rsidRDefault="00FD5FB1" w:rsidP="00FD5FB1">
            <w:pPr>
              <w:rPr>
                <w:rFonts w:asciiTheme="minorHAnsi" w:hAnsiTheme="minorHAnsi"/>
              </w:rPr>
            </w:pPr>
            <w:r w:rsidRPr="002A4B7C">
              <w:rPr>
                <w:rFonts w:asciiTheme="minorHAnsi" w:hAnsiTheme="minorHAnsi"/>
              </w:rPr>
              <w:t>(b) A child who meets the exceptions to the age of majority in accordance with KRS 2.015.</w:t>
            </w:r>
          </w:p>
          <w:p w14:paraId="1FF3A56E" w14:textId="77777777" w:rsidR="00956537" w:rsidRPr="002A4B7C" w:rsidRDefault="00FD5FB1" w:rsidP="00FD5FB1">
            <w:pPr>
              <w:rPr>
                <w:rFonts w:asciiTheme="minorHAnsi" w:hAnsiTheme="minorHAnsi"/>
              </w:rPr>
            </w:pPr>
            <w:r w:rsidRPr="002A4B7C">
              <w:rPr>
                <w:rFonts w:asciiTheme="minorHAnsi" w:hAnsiTheme="minorHAnsi"/>
              </w:rPr>
              <w:t xml:space="preserve">(7) "Child-caring facility" is defined at KRS 199.011(6).  </w:t>
            </w:r>
          </w:p>
          <w:p w14:paraId="611E247B" w14:textId="77777777" w:rsidR="00EE5E67" w:rsidRPr="002A4B7C" w:rsidRDefault="00FD5FB1" w:rsidP="00FD5FB1">
            <w:pPr>
              <w:rPr>
                <w:rFonts w:asciiTheme="minorHAnsi" w:hAnsiTheme="minorHAnsi"/>
              </w:rPr>
            </w:pPr>
            <w:r w:rsidRPr="002A4B7C">
              <w:rPr>
                <w:rFonts w:asciiTheme="minorHAnsi" w:hAnsiTheme="minorHAnsi"/>
              </w:rPr>
              <w:t>(9) "Child-caring program" means the method of delivering a child-caring service.</w:t>
            </w:r>
          </w:p>
        </w:tc>
      </w:tr>
      <w:tr w:rsidR="00280E55" w:rsidRPr="003D43ED" w14:paraId="1307FA9D" w14:textId="77777777" w:rsidTr="00AC409A">
        <w:trPr>
          <w:tblCellSpacing w:w="15" w:type="dxa"/>
        </w:trPr>
        <w:tc>
          <w:tcPr>
            <w:tcW w:w="727" w:type="pct"/>
            <w:tcBorders>
              <w:top w:val="outset" w:sz="6" w:space="0" w:color="auto"/>
              <w:left w:val="outset" w:sz="6" w:space="0" w:color="auto"/>
              <w:bottom w:val="outset" w:sz="6" w:space="0" w:color="auto"/>
              <w:right w:val="outset" w:sz="6" w:space="0" w:color="auto"/>
            </w:tcBorders>
            <w:shd w:val="clear" w:color="auto" w:fill="auto"/>
          </w:tcPr>
          <w:p w14:paraId="7AD90AE7" w14:textId="77777777" w:rsidR="00280E55" w:rsidRPr="003D43ED" w:rsidRDefault="009A249B" w:rsidP="00EF301B">
            <w:pPr>
              <w:spacing w:after="192"/>
              <w:rPr>
                <w:rFonts w:asciiTheme="minorHAnsi" w:hAnsiTheme="minorHAnsi"/>
              </w:rPr>
            </w:pPr>
            <w:r>
              <w:rPr>
                <w:rFonts w:asciiTheme="minorHAnsi" w:hAnsiTheme="minorHAnsi"/>
                <w:highlight w:val="yellow"/>
              </w:rPr>
              <w:lastRenderedPageBreak/>
              <w:t>471(a</w:t>
            </w:r>
            <w:r w:rsidR="00280E55" w:rsidRPr="003D43ED">
              <w:rPr>
                <w:rFonts w:asciiTheme="minorHAnsi" w:hAnsiTheme="minorHAnsi"/>
                <w:highlight w:val="yellow"/>
              </w:rPr>
              <w:t xml:space="preserve">) </w:t>
            </w:r>
            <w:r>
              <w:rPr>
                <w:rFonts w:asciiTheme="minorHAnsi" w:hAnsiTheme="minorHAnsi"/>
              </w:rPr>
              <w:t>(10)</w:t>
            </w:r>
          </w:p>
        </w:tc>
        <w:tc>
          <w:tcPr>
            <w:tcW w:w="2130" w:type="pct"/>
            <w:tcBorders>
              <w:top w:val="outset" w:sz="6" w:space="0" w:color="auto"/>
              <w:left w:val="outset" w:sz="6" w:space="0" w:color="auto"/>
              <w:bottom w:val="outset" w:sz="6" w:space="0" w:color="auto"/>
              <w:right w:val="outset" w:sz="6" w:space="0" w:color="auto"/>
            </w:tcBorders>
            <w:shd w:val="clear" w:color="auto" w:fill="auto"/>
          </w:tcPr>
          <w:p w14:paraId="738448BC" w14:textId="77777777" w:rsidR="00280E55" w:rsidRPr="003D43ED" w:rsidRDefault="00BA1E21" w:rsidP="00280E55">
            <w:pPr>
              <w:spacing w:after="192"/>
              <w:rPr>
                <w:rFonts w:asciiTheme="minorHAnsi" w:hAnsiTheme="minorHAnsi"/>
              </w:rPr>
            </w:pPr>
            <w:r w:rsidRPr="003D43ED">
              <w:rPr>
                <w:rFonts w:asciiTheme="minorHAnsi" w:hAnsiTheme="minorHAnsi"/>
                <w:highlight w:val="yellow"/>
              </w:rPr>
              <w:t>3. L</w:t>
            </w:r>
            <w:r w:rsidR="00280E55" w:rsidRPr="003D43ED">
              <w:rPr>
                <w:rFonts w:asciiTheme="minorHAnsi" w:hAnsiTheme="minorHAnsi"/>
                <w:highlight w:val="yellow"/>
              </w:rPr>
              <w:t xml:space="preserve">icensed residential family-based treatment facility for substance abuse, </w:t>
            </w:r>
            <w:r w:rsidRPr="003D43ED">
              <w:rPr>
                <w:rFonts w:asciiTheme="minorHAnsi" w:hAnsiTheme="minorHAnsi"/>
                <w:highlight w:val="yellow"/>
              </w:rPr>
              <w:t>means a treatment</w:t>
            </w:r>
            <w:r w:rsidR="00280E55" w:rsidRPr="003D43ED">
              <w:rPr>
                <w:rFonts w:asciiTheme="minorHAnsi" w:hAnsiTheme="minorHAnsi"/>
                <w:highlight w:val="yellow"/>
              </w:rPr>
              <w:t xml:space="preserve"> facility provides, as part of the treatment for substance abuse, parenting skills training, parent education, and individual and family counseling; </w:t>
            </w:r>
            <w:r w:rsidR="00280E55" w:rsidRPr="003D43ED">
              <w:rPr>
                <w:rFonts w:asciiTheme="minorHAnsi" w:hAnsiTheme="minorHAnsi"/>
                <w:strike/>
                <w:highlight w:val="yellow"/>
              </w:rPr>
              <w:t>and</w:t>
            </w:r>
            <w:r w:rsidR="00FE3E48" w:rsidRPr="003D43ED">
              <w:rPr>
                <w:rFonts w:asciiTheme="minorHAnsi" w:hAnsiTheme="minorHAnsi"/>
                <w:strike/>
                <w:highlight w:val="yellow"/>
              </w:rPr>
              <w:t xml:space="preserve"> </w:t>
            </w:r>
            <w:r w:rsidR="00280E55" w:rsidRPr="003D43ED">
              <w:rPr>
                <w:rFonts w:asciiTheme="minorHAnsi" w:hAnsiTheme="minorHAnsi"/>
                <w:highlight w:val="yellow"/>
              </w:rPr>
              <w:t>under an organizational structure and treatment framework that involves understanding, recognizing, and responding to the effects of all types of trauma and in accordance with recognized principles of a trauma-informed approach and trauma-specific interventions to address the consequences of trauma and facilitate healing.</w:t>
            </w:r>
          </w:p>
          <w:p w14:paraId="34E74836" w14:textId="77777777" w:rsidR="00280E55" w:rsidRPr="003D43ED" w:rsidRDefault="00280E55" w:rsidP="00280E55">
            <w:pPr>
              <w:spacing w:after="192"/>
              <w:rPr>
                <w:rFonts w:asciiTheme="minorHAnsi" w:hAnsiTheme="minorHAnsi"/>
              </w:rPr>
            </w:pPr>
          </w:p>
        </w:tc>
        <w:tc>
          <w:tcPr>
            <w:tcW w:w="2098" w:type="pct"/>
            <w:tcBorders>
              <w:top w:val="outset" w:sz="6" w:space="0" w:color="auto"/>
              <w:left w:val="outset" w:sz="6" w:space="0" w:color="auto"/>
              <w:bottom w:val="outset" w:sz="6" w:space="0" w:color="auto"/>
              <w:right w:val="outset" w:sz="6" w:space="0" w:color="auto"/>
            </w:tcBorders>
            <w:shd w:val="clear" w:color="auto" w:fill="auto"/>
          </w:tcPr>
          <w:p w14:paraId="27CA1975" w14:textId="77777777" w:rsidR="000074C6" w:rsidRPr="002A4B7C" w:rsidRDefault="000074C6" w:rsidP="000074C6">
            <w:pPr>
              <w:keepNext/>
              <w:keepLines/>
              <w:outlineLvl w:val="1"/>
              <w:rPr>
                <w:rFonts w:asciiTheme="minorHAnsi" w:eastAsiaTheme="majorEastAsia" w:hAnsiTheme="minorHAnsi" w:cstheme="majorBidi"/>
                <w:szCs w:val="26"/>
              </w:rPr>
            </w:pPr>
            <w:r w:rsidRPr="002A4B7C">
              <w:rPr>
                <w:rFonts w:asciiTheme="minorHAnsi" w:eastAsiaTheme="majorEastAsia" w:hAnsiTheme="minorHAnsi" w:cstheme="majorBidi"/>
                <w:szCs w:val="26"/>
              </w:rPr>
              <w:t>The department has made edits to the agency’s standards of practice (SOP) as outlined below to address the federal language as outlined in PI 18-07 stating that states</w:t>
            </w:r>
            <w:r w:rsidRPr="002A4B7C">
              <w:rPr>
                <w:rFonts w:asciiTheme="minorHAnsi" w:eastAsiaTheme="majorEastAsia" w:hAnsiTheme="minorHAnsi" w:cstheme="majorBidi"/>
                <w:i/>
                <w:szCs w:val="26"/>
              </w:rPr>
              <w:t xml:space="preserve"> may</w:t>
            </w:r>
            <w:r w:rsidRPr="002A4B7C">
              <w:rPr>
                <w:rFonts w:asciiTheme="minorHAnsi" w:eastAsiaTheme="majorEastAsia" w:hAnsiTheme="minorHAnsi" w:cstheme="majorBidi"/>
                <w:szCs w:val="26"/>
              </w:rPr>
              <w:t xml:space="preserve"> claim foster care maintenance and administration under title IV-E.  However, at this time, the department continues to take this optional provision into consideration and will submit additional preprint addendums in the future, as necessary.</w:t>
            </w:r>
          </w:p>
          <w:p w14:paraId="0F3F6F2E" w14:textId="77777777" w:rsidR="000074C6" w:rsidRPr="002A4B7C" w:rsidRDefault="000074C6" w:rsidP="00C02399">
            <w:pPr>
              <w:rPr>
                <w:rStyle w:val="Hyperlink"/>
                <w:rFonts w:asciiTheme="minorHAnsi" w:hAnsiTheme="minorHAnsi"/>
                <w:color w:val="auto"/>
              </w:rPr>
            </w:pPr>
          </w:p>
          <w:p w14:paraId="0F98EABE" w14:textId="77777777" w:rsidR="000074C6" w:rsidRPr="002A4B7C" w:rsidRDefault="000074C6" w:rsidP="00C02399">
            <w:pPr>
              <w:rPr>
                <w:rStyle w:val="Hyperlink"/>
                <w:rFonts w:asciiTheme="minorHAnsi" w:hAnsiTheme="minorHAnsi"/>
                <w:color w:val="auto"/>
              </w:rPr>
            </w:pPr>
          </w:p>
          <w:p w14:paraId="787222E2" w14:textId="77777777" w:rsidR="00C02399" w:rsidRPr="0015699D" w:rsidRDefault="00261AD4" w:rsidP="00C02399">
            <w:pPr>
              <w:rPr>
                <w:rFonts w:asciiTheme="minorHAnsi" w:hAnsiTheme="minorHAnsi"/>
                <w:color w:val="0033CC"/>
              </w:rPr>
            </w:pPr>
            <w:hyperlink r:id="rId338" w:history="1">
              <w:r w:rsidR="00C02399" w:rsidRPr="0015699D">
                <w:rPr>
                  <w:rStyle w:val="Hyperlink"/>
                  <w:rFonts w:asciiTheme="minorHAnsi" w:hAnsiTheme="minorHAnsi"/>
                  <w:color w:val="0033CC"/>
                </w:rPr>
                <w:t xml:space="preserve">SOP 31.2 Title IV-E Eligibility and Reimbursability </w:t>
              </w:r>
            </w:hyperlink>
          </w:p>
          <w:p w14:paraId="4DB12A38" w14:textId="77777777" w:rsidR="00C02399" w:rsidRPr="002A4B7C" w:rsidRDefault="00C02399" w:rsidP="00C02399">
            <w:pPr>
              <w:rPr>
                <w:rFonts w:asciiTheme="minorHAnsi" w:hAnsiTheme="minorHAnsi"/>
              </w:rPr>
            </w:pPr>
          </w:p>
          <w:p w14:paraId="20AD7266" w14:textId="77777777" w:rsidR="00C02399" w:rsidRPr="002A4B7C" w:rsidRDefault="00C02399" w:rsidP="00C02399">
            <w:pPr>
              <w:rPr>
                <w:rFonts w:asciiTheme="minorHAnsi" w:hAnsiTheme="minorHAnsi"/>
              </w:rPr>
            </w:pPr>
            <w:r w:rsidRPr="002A4B7C">
              <w:rPr>
                <w:rFonts w:asciiTheme="minorHAnsi" w:hAnsiTheme="minorHAnsi"/>
              </w:rPr>
              <w:t>Practice Guidance</w:t>
            </w:r>
            <w:r w:rsidR="00956795">
              <w:rPr>
                <w:rFonts w:asciiTheme="minorHAnsi" w:hAnsiTheme="minorHAnsi"/>
              </w:rPr>
              <w:t>:</w:t>
            </w:r>
            <w:r w:rsidRPr="002A4B7C">
              <w:rPr>
                <w:rFonts w:asciiTheme="minorHAnsi" w:hAnsiTheme="minorHAnsi"/>
              </w:rPr>
              <w:t xml:space="preserve"> </w:t>
            </w:r>
          </w:p>
          <w:p w14:paraId="390A748B" w14:textId="77777777" w:rsidR="00C02399" w:rsidRPr="002A4B7C" w:rsidRDefault="00C02399" w:rsidP="00C02399">
            <w:pPr>
              <w:rPr>
                <w:rFonts w:asciiTheme="minorHAnsi" w:hAnsiTheme="minorHAnsi"/>
              </w:rPr>
            </w:pPr>
            <w:r w:rsidRPr="002A4B7C">
              <w:rPr>
                <w:rFonts w:asciiTheme="minorHAnsi" w:hAnsiTheme="minorHAnsi"/>
              </w:rPr>
              <w:t xml:space="preserve">Agencies may claim title IV-E foster care maintenance payments (FCMPs) for a child placed with a parent in a licensed residential family-based treatment facility for substance abuse for up to twelve (12) months in accordance with requirements in section 472(j) and 472(a)(2)(C) of the Act.  Agencies may also claim administrative costs during the twelve (12) month period consistent with 45 CFR 1356.60(c) for the administration of the title IV-E program, which includes such things as case management.  A licensed residential family-based treatment facility for substance abuse is not a child cares institution (CCI) as defined in section 472(c) of the Act.  While the facility must be licensed, there is no requirement that it meet the title IV-E licensing and background check requirements for a CCI. </w:t>
            </w:r>
          </w:p>
          <w:p w14:paraId="6125C8E4" w14:textId="77777777" w:rsidR="00C02399" w:rsidRPr="002A4B7C" w:rsidRDefault="00C02399" w:rsidP="00C02399">
            <w:pPr>
              <w:rPr>
                <w:rFonts w:asciiTheme="minorHAnsi" w:hAnsiTheme="minorHAnsi"/>
              </w:rPr>
            </w:pPr>
            <w:r w:rsidRPr="002A4B7C">
              <w:rPr>
                <w:rFonts w:asciiTheme="minorHAnsi" w:hAnsiTheme="minorHAnsi"/>
              </w:rPr>
              <w:lastRenderedPageBreak/>
              <w:t>The agency may claim FCMPs in accordance with the definition in section 475(4)(A) of the Act, which includes such things as the cost of providing food, clothing, shelter, and daily supervision.  However, because a licensed residential family-based treatment facility for substance abuse is not a CCI, the title IV-E agency may not include the costs of administration and operation of the facility in the child's title IV-E FCMP.  Also see section 472(k)(1)(A) of the Act.</w:t>
            </w:r>
          </w:p>
          <w:p w14:paraId="0198CF37" w14:textId="77777777" w:rsidR="00C02399" w:rsidRPr="002A4B7C" w:rsidRDefault="00C02399" w:rsidP="00C02399">
            <w:pPr>
              <w:rPr>
                <w:rFonts w:asciiTheme="minorHAnsi" w:hAnsiTheme="minorHAnsi"/>
              </w:rPr>
            </w:pPr>
          </w:p>
          <w:p w14:paraId="5E52122C" w14:textId="77777777" w:rsidR="00C02399" w:rsidRPr="002A4B7C" w:rsidRDefault="00C02399" w:rsidP="00C02399">
            <w:pPr>
              <w:rPr>
                <w:rFonts w:asciiTheme="minorHAnsi" w:hAnsiTheme="minorHAnsi"/>
              </w:rPr>
            </w:pPr>
            <w:r w:rsidRPr="002A4B7C">
              <w:rPr>
                <w:rFonts w:asciiTheme="minorHAnsi" w:hAnsiTheme="minorHAnsi"/>
              </w:rPr>
              <w:t xml:space="preserve">AFDC RELATEDNESS TEST </w:t>
            </w:r>
          </w:p>
          <w:p w14:paraId="0D900DBC" w14:textId="77777777" w:rsidR="00C02399" w:rsidRPr="002A4B7C" w:rsidRDefault="00C02399" w:rsidP="00952AA5">
            <w:pPr>
              <w:rPr>
                <w:rFonts w:asciiTheme="minorHAnsi" w:hAnsiTheme="minorHAnsi"/>
              </w:rPr>
            </w:pPr>
            <w:r w:rsidRPr="002A4B7C">
              <w:rPr>
                <w:rFonts w:asciiTheme="minorHAnsi" w:hAnsiTheme="minorHAnsi"/>
              </w:rPr>
              <w:t>To be eligible for title IV-E (per section 472(a)), a child is required to have been removed from the home of a specified relative and to have met technical and financial AFDC eligibility that was in effect on July 16, 1996.  However, if a child is placed with a parent who is residing in a licensed residential family-based substance abuse treatment facility, it is not required that a child meet the AFDC eligibility requirements if the child would otherwise be eligible for title IV-E foster care maintenance payments.  (472 (j)(1) of the Social Security Act)</w:t>
            </w:r>
          </w:p>
          <w:p w14:paraId="6A6BABE1" w14:textId="77777777" w:rsidR="00C02399" w:rsidRPr="002A4B7C" w:rsidRDefault="00C02399" w:rsidP="00C02399">
            <w:pPr>
              <w:rPr>
                <w:rFonts w:ascii="Verdana" w:hAnsi="Verdana"/>
                <w:szCs w:val="22"/>
              </w:rPr>
            </w:pPr>
          </w:p>
          <w:p w14:paraId="3FADB4A0" w14:textId="77777777" w:rsidR="00C02399" w:rsidRPr="0015699D" w:rsidRDefault="00261AD4" w:rsidP="00C02399">
            <w:pPr>
              <w:rPr>
                <w:rFonts w:asciiTheme="minorHAnsi" w:hAnsiTheme="minorHAnsi"/>
                <w:color w:val="0033CC"/>
                <w:szCs w:val="22"/>
              </w:rPr>
            </w:pPr>
            <w:hyperlink r:id="rId339" w:history="1">
              <w:r w:rsidR="00C02399" w:rsidRPr="0015699D">
                <w:rPr>
                  <w:rStyle w:val="Hyperlink"/>
                  <w:rFonts w:asciiTheme="minorHAnsi" w:hAnsiTheme="minorHAnsi"/>
                  <w:color w:val="0033CC"/>
                  <w:szCs w:val="22"/>
                </w:rPr>
                <w:t>SOP 31.4 Reimbursability and Annual Redetermination Under Title IV-E Foster Care</w:t>
              </w:r>
            </w:hyperlink>
          </w:p>
          <w:p w14:paraId="05F72875" w14:textId="77777777" w:rsidR="00C02399" w:rsidRPr="002A4B7C" w:rsidRDefault="00C02399" w:rsidP="00C02399">
            <w:pPr>
              <w:pStyle w:val="Heading2"/>
              <w:spacing w:before="0" w:after="0"/>
              <w:rPr>
                <w:rFonts w:asciiTheme="minorHAnsi" w:hAnsiTheme="minorHAnsi"/>
                <w:b w:val="0"/>
              </w:rPr>
            </w:pPr>
            <w:r w:rsidRPr="002A4B7C">
              <w:rPr>
                <w:rFonts w:asciiTheme="minorHAnsi" w:hAnsiTheme="minorHAnsi"/>
                <w:b w:val="0"/>
              </w:rPr>
              <w:t>Practice Guidance</w:t>
            </w:r>
            <w:r w:rsidR="00956795">
              <w:rPr>
                <w:rFonts w:asciiTheme="minorHAnsi" w:hAnsiTheme="minorHAnsi"/>
                <w:b w:val="0"/>
              </w:rPr>
              <w:t>:</w:t>
            </w:r>
          </w:p>
          <w:p w14:paraId="75D7CB2B" w14:textId="77777777" w:rsidR="00C02399" w:rsidRPr="002A4B7C" w:rsidRDefault="00C02399" w:rsidP="00BF4FF9">
            <w:pPr>
              <w:pStyle w:val="Heading2"/>
              <w:numPr>
                <w:ilvl w:val="0"/>
                <w:numId w:val="77"/>
              </w:numPr>
              <w:spacing w:before="0"/>
              <w:rPr>
                <w:rFonts w:asciiTheme="minorHAnsi" w:hAnsiTheme="minorHAnsi"/>
                <w:b w:val="0"/>
              </w:rPr>
            </w:pPr>
            <w:r w:rsidRPr="002A4B7C">
              <w:rPr>
                <w:rFonts w:asciiTheme="minorHAnsi" w:hAnsiTheme="minorHAnsi"/>
                <w:b w:val="0"/>
              </w:rPr>
              <w:t xml:space="preserve">The agency may claim title IV-E foster care maintenance payments (FCMPs) for a child placed with a parent in a licensed residential family-based treatment facility for </w:t>
            </w:r>
            <w:r w:rsidRPr="002A4B7C">
              <w:rPr>
                <w:rFonts w:asciiTheme="minorHAnsi" w:hAnsiTheme="minorHAnsi"/>
                <w:b w:val="0"/>
              </w:rPr>
              <w:lastRenderedPageBreak/>
              <w:t xml:space="preserve">substance abuse for up to 12 months in accordance with requirements in sections 472(j) and 472(a)(2)(C) of the Act.  The agency may also claim administrative costs during the 12 month period consistent with 45 CFR 1356.60(c) for the administration of the title IV-E program, which includes such things as case management.  A licensed residential family-based treatment facility for substance abuse is not a child care institution (CCI) as defined in section 472(c) of the Act.  While the facility must be licensed, there is no requirement that it meet the title IV-E licensing and background check requirements for a CCI. </w:t>
            </w:r>
          </w:p>
          <w:p w14:paraId="729A3970" w14:textId="77777777" w:rsidR="00C02399" w:rsidRPr="002A4B7C" w:rsidRDefault="24E205C9" w:rsidP="16AFE4CA">
            <w:pPr>
              <w:pStyle w:val="Heading2"/>
              <w:numPr>
                <w:ilvl w:val="0"/>
                <w:numId w:val="77"/>
              </w:numPr>
              <w:rPr>
                <w:rFonts w:asciiTheme="minorHAnsi" w:hAnsiTheme="minorHAnsi"/>
                <w:b w:val="0"/>
                <w:bCs w:val="0"/>
              </w:rPr>
            </w:pPr>
            <w:r w:rsidRPr="16AFE4CA">
              <w:rPr>
                <w:rFonts w:asciiTheme="minorHAnsi" w:hAnsiTheme="minorHAnsi"/>
                <w:b w:val="0"/>
                <w:bCs w:val="0"/>
              </w:rPr>
              <w:t>The agency may claim FCMPs in accordance with the definition in section 475(4)(A) of the Act, which includes such things as the cost of providing food, clothing, shelter, and daily supervision.  However, because a licensed residential family-based treatment facility for substance abuse is not a CCI, the agency may not include the costs of administration and operation of the facility in the child’s title IV-E FCMP.</w:t>
            </w:r>
          </w:p>
          <w:p w14:paraId="219A719B" w14:textId="77777777" w:rsidR="1B67AFE0" w:rsidRPr="00FB4B04" w:rsidRDefault="1B67AFE0" w:rsidP="16AFE4CA">
            <w:pPr>
              <w:pStyle w:val="Heading2"/>
              <w:numPr>
                <w:ilvl w:val="0"/>
                <w:numId w:val="77"/>
              </w:numPr>
              <w:rPr>
                <w:rFonts w:ascii="Calibri" w:eastAsia="Calibri" w:hAnsi="Calibri" w:cs="Calibri"/>
                <w:color w:val="FF0000"/>
                <w:szCs w:val="24"/>
              </w:rPr>
            </w:pPr>
            <w:r w:rsidRPr="00FB4B04">
              <w:rPr>
                <w:rFonts w:ascii="Calibri" w:eastAsia="Calibri" w:hAnsi="Calibri" w:cs="Calibri"/>
                <w:bCs w:val="0"/>
                <w:color w:val="FF0000"/>
                <w:szCs w:val="24"/>
              </w:rPr>
              <w:t xml:space="preserve">For every qualified residential treatment program (QRTP) where a child is placed for more than twelve (12) consecutive months or eighteen (18) nonconsecutive months (or, in the case of a child who has not attained age </w:t>
            </w:r>
            <w:r w:rsidRPr="00FB4B04">
              <w:rPr>
                <w:rFonts w:ascii="Calibri" w:eastAsia="Calibri" w:hAnsi="Calibri" w:cs="Calibri"/>
                <w:bCs w:val="0"/>
                <w:color w:val="FF0000"/>
                <w:szCs w:val="24"/>
              </w:rPr>
              <w:lastRenderedPageBreak/>
              <w:t>thirteen (13), for more than six (6) consecutive or nonconsecutive months), the title IV-E agency must maintain the following documentation in the child’s case plan:</w:t>
            </w:r>
          </w:p>
          <w:p w14:paraId="3D04FAC9" w14:textId="77777777" w:rsidR="1B67AFE0" w:rsidRPr="00FB4B04" w:rsidRDefault="1B67AFE0" w:rsidP="16AFE4CA">
            <w:pPr>
              <w:pStyle w:val="ListParagraph"/>
              <w:numPr>
                <w:ilvl w:val="1"/>
                <w:numId w:val="77"/>
              </w:numPr>
              <w:rPr>
                <w:rFonts w:asciiTheme="minorHAnsi" w:eastAsiaTheme="minorEastAsia" w:hAnsiTheme="minorHAnsi" w:cstheme="minorBidi"/>
                <w:b/>
                <w:color w:val="FF0000"/>
              </w:rPr>
            </w:pPr>
            <w:r w:rsidRPr="00FB4B04">
              <w:rPr>
                <w:rFonts w:asciiTheme="minorHAnsi" w:eastAsiaTheme="minorEastAsia" w:hAnsiTheme="minorHAnsi" w:cstheme="minorBidi"/>
                <w:b/>
                <w:color w:val="FF0000"/>
              </w:rPr>
              <w:t>The most recent versions of the evidence and documentation specified in section 475A(c)(4) of the Act submitted at each status review and permanency hearing, (e.g., demonstrating that the assessments of the child support a continued QRTP, documenting treatment or service needs, and preparation for return home or other placement);</w:t>
            </w:r>
          </w:p>
          <w:p w14:paraId="0315C2B2" w14:textId="77777777" w:rsidR="1B67AFE0" w:rsidRPr="00FB4B04" w:rsidRDefault="1B67AFE0" w:rsidP="16AFE4CA">
            <w:pPr>
              <w:pStyle w:val="ListParagraph"/>
              <w:numPr>
                <w:ilvl w:val="1"/>
                <w:numId w:val="77"/>
              </w:numPr>
              <w:rPr>
                <w:rFonts w:asciiTheme="minorHAnsi" w:eastAsiaTheme="minorEastAsia" w:hAnsiTheme="minorHAnsi" w:cstheme="minorBidi"/>
                <w:b/>
                <w:bCs/>
                <w:color w:val="FF0000"/>
              </w:rPr>
            </w:pPr>
            <w:r w:rsidRPr="00FB4B04">
              <w:rPr>
                <w:rFonts w:asciiTheme="minorHAnsi" w:eastAsiaTheme="minorEastAsia" w:hAnsiTheme="minorHAnsi" w:cstheme="minorBidi"/>
                <w:b/>
                <w:color w:val="FF0000"/>
              </w:rPr>
              <w:t>The signed approval of the DCBS commissioner</w:t>
            </w:r>
            <w:r w:rsidR="00760759">
              <w:rPr>
                <w:rFonts w:asciiTheme="minorHAnsi" w:eastAsiaTheme="minorEastAsia" w:hAnsiTheme="minorHAnsi" w:cstheme="minorBidi"/>
                <w:b/>
                <w:color w:val="FF0000"/>
              </w:rPr>
              <w:t xml:space="preserve"> or designee</w:t>
            </w:r>
            <w:r w:rsidRPr="00FB4B04">
              <w:rPr>
                <w:rFonts w:asciiTheme="minorHAnsi" w:eastAsiaTheme="minorEastAsia" w:hAnsiTheme="minorHAnsi" w:cstheme="minorBidi"/>
                <w:b/>
                <w:color w:val="FF0000"/>
              </w:rPr>
              <w:t xml:space="preserve"> for the continued placement of the child in that setting (section 475A(c)(5) of the Act); </w:t>
            </w:r>
          </w:p>
          <w:p w14:paraId="74DAD9B0" w14:textId="77777777" w:rsidR="1B67AFE0" w:rsidRPr="0044510C" w:rsidRDefault="1B67AFE0" w:rsidP="16AFE4CA">
            <w:pPr>
              <w:pStyle w:val="ListParagraph"/>
              <w:numPr>
                <w:ilvl w:val="1"/>
                <w:numId w:val="77"/>
              </w:numPr>
              <w:rPr>
                <w:rFonts w:asciiTheme="minorHAnsi" w:hAnsiTheme="minorHAnsi" w:cstheme="minorHAnsi"/>
                <w:b/>
                <w:bCs/>
                <w:color w:val="FF0000"/>
              </w:rPr>
            </w:pPr>
            <w:r w:rsidRPr="0044510C">
              <w:rPr>
                <w:rFonts w:asciiTheme="minorHAnsi" w:eastAsiaTheme="minorEastAsia" w:hAnsiTheme="minorHAnsi" w:cstheme="minorHAnsi"/>
                <w:b/>
                <w:color w:val="FF0000"/>
              </w:rPr>
              <w:t>Th</w:t>
            </w:r>
            <w:r w:rsidRPr="0044510C">
              <w:rPr>
                <w:rFonts w:asciiTheme="minorHAnsi" w:hAnsiTheme="minorHAnsi" w:cstheme="minorHAnsi"/>
                <w:b/>
                <w:color w:val="FF0000"/>
              </w:rPr>
              <w:t>e agency must document in the child’s case plan that the commissioner</w:t>
            </w:r>
            <w:r w:rsidR="00760759">
              <w:rPr>
                <w:rFonts w:asciiTheme="minorHAnsi" w:hAnsiTheme="minorHAnsi" w:cstheme="minorHAnsi"/>
                <w:b/>
                <w:color w:val="FF0000"/>
              </w:rPr>
              <w:t xml:space="preserve"> or designee</w:t>
            </w:r>
            <w:r w:rsidRPr="0044510C">
              <w:rPr>
                <w:rFonts w:asciiTheme="minorHAnsi" w:hAnsiTheme="minorHAnsi" w:cstheme="minorHAnsi"/>
                <w:b/>
                <w:color w:val="FF0000"/>
              </w:rPr>
              <w:t xml:space="preserve"> approved the child’s continued placement in the QRTP to claim title IV-E FCMPs after the first twelve (12) consecutive months or eighteen (18) nonconsecutive months of the</w:t>
            </w:r>
            <w:r w:rsidRPr="00FB4B04">
              <w:rPr>
                <w:b/>
                <w:color w:val="FF0000"/>
              </w:rPr>
              <w:t xml:space="preserve"> </w:t>
            </w:r>
            <w:r w:rsidRPr="0044510C">
              <w:rPr>
                <w:rFonts w:asciiTheme="minorHAnsi" w:hAnsiTheme="minorHAnsi" w:cstheme="minorHAnsi"/>
                <w:b/>
                <w:color w:val="FF0000"/>
              </w:rPr>
              <w:t>placement (or, in the case of a child who has not attained age thirteen (13), the first six (6) consecutive or nonconsecutive months) (section 472(k)(1)(B) of the Act).</w:t>
            </w:r>
          </w:p>
          <w:p w14:paraId="0ADE2988" w14:textId="77777777" w:rsidR="00956795" w:rsidRPr="0044510C" w:rsidRDefault="00956795" w:rsidP="00C02399">
            <w:pPr>
              <w:rPr>
                <w:rFonts w:asciiTheme="minorHAnsi" w:hAnsiTheme="minorHAnsi" w:cstheme="minorHAnsi"/>
                <w:b/>
              </w:rPr>
            </w:pPr>
          </w:p>
          <w:p w14:paraId="07EC02E1" w14:textId="77777777" w:rsidR="00C02399" w:rsidRPr="0015699D" w:rsidRDefault="00261AD4" w:rsidP="00C02399">
            <w:pPr>
              <w:rPr>
                <w:rFonts w:asciiTheme="minorHAnsi" w:hAnsiTheme="minorHAnsi"/>
                <w:color w:val="0033CC"/>
                <w:szCs w:val="22"/>
              </w:rPr>
            </w:pPr>
            <w:hyperlink r:id="rId340" w:history="1">
              <w:r w:rsidR="00C02399" w:rsidRPr="0015699D">
                <w:rPr>
                  <w:rStyle w:val="Hyperlink"/>
                  <w:rFonts w:asciiTheme="minorHAnsi" w:hAnsiTheme="minorHAnsi"/>
                  <w:color w:val="0033CC"/>
                  <w:szCs w:val="22"/>
                </w:rPr>
                <w:t>SOP 31.8 IV-E Maintenance Payments and Expenditures</w:t>
              </w:r>
            </w:hyperlink>
          </w:p>
          <w:p w14:paraId="04371542" w14:textId="77777777" w:rsidR="00C02399" w:rsidRPr="002A4B7C" w:rsidRDefault="00C02399" w:rsidP="00C02399">
            <w:pPr>
              <w:pStyle w:val="Heading2"/>
              <w:spacing w:before="0" w:after="0"/>
              <w:rPr>
                <w:rFonts w:asciiTheme="minorHAnsi" w:hAnsiTheme="minorHAnsi"/>
                <w:b w:val="0"/>
                <w:szCs w:val="24"/>
              </w:rPr>
            </w:pPr>
            <w:r w:rsidRPr="002A4B7C">
              <w:rPr>
                <w:rFonts w:asciiTheme="minorHAnsi" w:hAnsiTheme="minorHAnsi"/>
                <w:b w:val="0"/>
                <w:szCs w:val="24"/>
              </w:rPr>
              <w:t>Procedure</w:t>
            </w:r>
            <w:r w:rsidR="00956795">
              <w:rPr>
                <w:rFonts w:asciiTheme="minorHAnsi" w:hAnsiTheme="minorHAnsi"/>
                <w:b w:val="0"/>
                <w:szCs w:val="24"/>
              </w:rPr>
              <w:t>:</w:t>
            </w:r>
          </w:p>
          <w:p w14:paraId="50373C33" w14:textId="77777777" w:rsidR="00C02399" w:rsidRPr="002A4B7C" w:rsidRDefault="00C02399" w:rsidP="00C02399">
            <w:pPr>
              <w:pStyle w:val="Heading2"/>
              <w:spacing w:before="0" w:after="0"/>
              <w:rPr>
                <w:rFonts w:asciiTheme="minorHAnsi" w:hAnsiTheme="minorHAnsi"/>
                <w:b w:val="0"/>
                <w:szCs w:val="24"/>
              </w:rPr>
            </w:pPr>
            <w:r w:rsidRPr="002A4B7C">
              <w:rPr>
                <w:rFonts w:asciiTheme="minorHAnsi" w:hAnsiTheme="minorHAnsi"/>
                <w:b w:val="0"/>
                <w:szCs w:val="24"/>
              </w:rPr>
              <w:t>The CBW authorizes foster care maintenance payments to be made on behalf of an eligible child when the child is:</w:t>
            </w:r>
          </w:p>
          <w:p w14:paraId="720D4558" w14:textId="77777777" w:rsidR="00C02399" w:rsidRPr="002A4B7C" w:rsidRDefault="00C02399" w:rsidP="00C02399">
            <w:pPr>
              <w:pStyle w:val="Heading2"/>
              <w:spacing w:before="0" w:after="0"/>
              <w:rPr>
                <w:rFonts w:asciiTheme="minorHAnsi" w:hAnsiTheme="minorHAnsi"/>
                <w:b w:val="0"/>
                <w:szCs w:val="24"/>
              </w:rPr>
            </w:pPr>
          </w:p>
          <w:p w14:paraId="022A327D" w14:textId="77777777" w:rsidR="00C02399" w:rsidRPr="002A4B7C" w:rsidRDefault="00C02399" w:rsidP="00C02399">
            <w:pPr>
              <w:pStyle w:val="Heading2"/>
              <w:spacing w:before="0" w:after="0"/>
              <w:rPr>
                <w:rFonts w:asciiTheme="minorHAnsi" w:hAnsiTheme="minorHAnsi"/>
                <w:b w:val="0"/>
                <w:szCs w:val="24"/>
              </w:rPr>
            </w:pPr>
            <w:r w:rsidRPr="002A4B7C">
              <w:rPr>
                <w:rFonts w:asciiTheme="minorHAnsi" w:hAnsiTheme="minorHAnsi"/>
                <w:b w:val="0"/>
                <w:szCs w:val="24"/>
              </w:rPr>
              <w:t>4. Placed with a parent in a licensed residential family-based treatment facility for substance abuse for up to twelve (12) months in accordance with requirements in sections 472(j) and 472(a)(2)(C) of the Social Security Act.  Agencies may also claim administrative costs during the 12 month period consistent with 45 CFR 1356.60(c) for the administration of the title IV-E program, which includes such things as case management.  A licensed residential family-based treatment facility for substance abuse is not a child care institution (CCI) as defined in section 472(c) of the Act.  While the facility must be licensed, there is no requirement that it meet the title IV-E licensing and background check requirements for a CCI.</w:t>
            </w:r>
          </w:p>
          <w:p w14:paraId="27DFA015" w14:textId="77777777" w:rsidR="00545B5A" w:rsidRDefault="00C02399" w:rsidP="00545B5A">
            <w:pPr>
              <w:pStyle w:val="Heading2"/>
              <w:rPr>
                <w:rFonts w:asciiTheme="minorHAnsi" w:hAnsiTheme="minorHAnsi"/>
                <w:b w:val="0"/>
                <w:szCs w:val="24"/>
              </w:rPr>
            </w:pPr>
            <w:r w:rsidRPr="002A4B7C">
              <w:rPr>
                <w:rFonts w:asciiTheme="minorHAnsi" w:hAnsiTheme="minorHAnsi"/>
                <w:b w:val="0"/>
                <w:szCs w:val="24"/>
              </w:rPr>
              <w:t>Contingencies and Clarifications</w:t>
            </w:r>
            <w:r w:rsidR="00545B5A">
              <w:rPr>
                <w:rFonts w:asciiTheme="minorHAnsi" w:hAnsiTheme="minorHAnsi"/>
                <w:b w:val="0"/>
                <w:szCs w:val="24"/>
              </w:rPr>
              <w:t>:</w:t>
            </w:r>
          </w:p>
          <w:p w14:paraId="490D01B9" w14:textId="77777777" w:rsidR="00C02399" w:rsidRPr="002A4B7C" w:rsidRDefault="00C02399" w:rsidP="00545B5A">
            <w:pPr>
              <w:pStyle w:val="Heading2"/>
              <w:rPr>
                <w:b w:val="0"/>
              </w:rPr>
            </w:pPr>
            <w:r w:rsidRPr="002A4B7C">
              <w:rPr>
                <w:rFonts w:asciiTheme="minorHAnsi" w:hAnsiTheme="minorHAnsi"/>
                <w:b w:val="0"/>
                <w:szCs w:val="24"/>
              </w:rPr>
              <w:t xml:space="preserve">4. Agencies may also claim administrative costs during the twelve (12) month period consistent with 45 CFR 1356.60(c) for the administration of the title IV-E program, which includes such things as case management.  A licensed residential family-based treatment facility for substance abuse is not a child care institution (CCI) as defined in section 472(c) of the Act.  While the facility must </w:t>
            </w:r>
            <w:r w:rsidRPr="002A4B7C">
              <w:rPr>
                <w:rFonts w:asciiTheme="minorHAnsi" w:hAnsiTheme="minorHAnsi"/>
                <w:b w:val="0"/>
                <w:szCs w:val="24"/>
              </w:rPr>
              <w:lastRenderedPageBreak/>
              <w:t>be licensed, there is no requirement that it meet the title IV-E licensing and background check requirements for a CCI.</w:t>
            </w:r>
          </w:p>
        </w:tc>
      </w:tr>
      <w:tr w:rsidR="00EE5E67" w:rsidRPr="003D43ED" w14:paraId="4F0F41C5" w14:textId="77777777" w:rsidTr="00AC409A">
        <w:trPr>
          <w:tblCellSpacing w:w="15" w:type="dxa"/>
        </w:trPr>
        <w:tc>
          <w:tcPr>
            <w:tcW w:w="727" w:type="pct"/>
            <w:tcBorders>
              <w:top w:val="outset" w:sz="6" w:space="0" w:color="auto"/>
              <w:left w:val="outset" w:sz="6" w:space="0" w:color="auto"/>
              <w:bottom w:val="outset" w:sz="6" w:space="0" w:color="auto"/>
              <w:right w:val="outset" w:sz="6" w:space="0" w:color="auto"/>
            </w:tcBorders>
            <w:shd w:val="clear" w:color="auto" w:fill="FFFFFF" w:themeFill="background1"/>
          </w:tcPr>
          <w:p w14:paraId="34261BCC" w14:textId="77777777" w:rsidR="00EE5E67" w:rsidRPr="003D43ED" w:rsidRDefault="00EE5E67" w:rsidP="00EF301B">
            <w:pPr>
              <w:spacing w:after="192"/>
              <w:rPr>
                <w:rFonts w:asciiTheme="minorHAnsi" w:hAnsiTheme="minorHAnsi"/>
              </w:rPr>
            </w:pPr>
            <w:r w:rsidRPr="003D43ED">
              <w:rPr>
                <w:rFonts w:asciiTheme="minorHAnsi" w:hAnsiTheme="minorHAnsi"/>
              </w:rPr>
              <w:lastRenderedPageBreak/>
              <w:t>1356.21(m)(1)&amp;(2)</w:t>
            </w:r>
            <w:r w:rsidRPr="003D43ED">
              <w:rPr>
                <w:rFonts w:asciiTheme="minorHAnsi" w:hAnsiTheme="minorHAnsi"/>
              </w:rPr>
              <w:br/>
              <w:t>471(a)(11)</w:t>
            </w:r>
          </w:p>
        </w:tc>
        <w:tc>
          <w:tcPr>
            <w:tcW w:w="2130" w:type="pct"/>
            <w:tcBorders>
              <w:top w:val="outset" w:sz="6" w:space="0" w:color="auto"/>
              <w:left w:val="outset" w:sz="6" w:space="0" w:color="auto"/>
              <w:bottom w:val="outset" w:sz="6" w:space="0" w:color="auto"/>
              <w:right w:val="outset" w:sz="6" w:space="0" w:color="auto"/>
            </w:tcBorders>
            <w:shd w:val="clear" w:color="auto" w:fill="FFFFFF" w:themeFill="background1"/>
          </w:tcPr>
          <w:p w14:paraId="350534E1" w14:textId="77777777" w:rsidR="00EE5E67" w:rsidRPr="003D43ED" w:rsidRDefault="00EE5E67" w:rsidP="00EF301B">
            <w:pPr>
              <w:spacing w:after="192"/>
              <w:rPr>
                <w:rFonts w:asciiTheme="minorHAnsi" w:hAnsiTheme="minorHAnsi"/>
              </w:rPr>
            </w:pPr>
            <w:bookmarkStart w:id="74" w:name="4b"/>
            <w:bookmarkEnd w:id="74"/>
            <w:r w:rsidRPr="003D43ED">
              <w:rPr>
                <w:rFonts w:asciiTheme="minorHAnsi" w:hAnsiTheme="minorHAnsi"/>
              </w:rPr>
              <w:t>B. REVIEW OF PAYMENTS AND LICENSING STANDARDS</w:t>
            </w:r>
          </w:p>
          <w:p w14:paraId="23CA786D" w14:textId="77777777" w:rsidR="00EE5E67" w:rsidRPr="003D43ED" w:rsidRDefault="00EE5E67" w:rsidP="00EF301B">
            <w:pPr>
              <w:spacing w:after="192"/>
              <w:rPr>
                <w:rFonts w:asciiTheme="minorHAnsi" w:hAnsiTheme="minorHAnsi"/>
              </w:rPr>
            </w:pPr>
            <w:r w:rsidRPr="003D43ED">
              <w:rPr>
                <w:rFonts w:asciiTheme="minorHAnsi" w:hAnsiTheme="minorHAnsi"/>
              </w:rPr>
              <w:t>The agency reviews at reasonable, specific, time-limited periods established by the State/Tribe:</w:t>
            </w:r>
          </w:p>
          <w:p w14:paraId="297ABB86" w14:textId="77777777" w:rsidR="00EE5E67" w:rsidRPr="003D43ED" w:rsidRDefault="00EE5E67" w:rsidP="00EF301B">
            <w:pPr>
              <w:spacing w:before="100" w:beforeAutospacing="1" w:after="240"/>
              <w:rPr>
                <w:rFonts w:asciiTheme="minorHAnsi" w:hAnsiTheme="minorHAnsi"/>
              </w:rPr>
            </w:pPr>
            <w:r w:rsidRPr="003D43ED">
              <w:rPr>
                <w:rFonts w:asciiTheme="minorHAnsi" w:hAnsiTheme="minorHAnsi"/>
              </w:rPr>
              <w:t>1.  the amount of the payment made for foster care maintenance and adoption assistance to assure their continued appropriateness; and</w:t>
            </w:r>
          </w:p>
          <w:p w14:paraId="6478D9EC" w14:textId="77777777" w:rsidR="00EE5E67" w:rsidRPr="003D43ED" w:rsidRDefault="00EE5E67" w:rsidP="00EF301B">
            <w:pPr>
              <w:spacing w:before="100" w:beforeAutospacing="1" w:after="100" w:afterAutospacing="1"/>
              <w:rPr>
                <w:rFonts w:asciiTheme="minorHAnsi" w:hAnsiTheme="minorHAnsi"/>
              </w:rPr>
            </w:pPr>
            <w:r w:rsidRPr="003D43ED">
              <w:rPr>
                <w:rFonts w:asciiTheme="minorHAnsi" w:hAnsiTheme="minorHAnsi"/>
              </w:rPr>
              <w:t>2.  the licensing or approval standards for child care institutions and foster family homes</w:t>
            </w:r>
            <w:r w:rsidR="00952AA5" w:rsidRPr="003D43ED">
              <w:rPr>
                <w:rFonts w:asciiTheme="minorHAnsi" w:hAnsiTheme="minorHAnsi"/>
              </w:rPr>
              <w:t xml:space="preserve">.  </w:t>
            </w:r>
          </w:p>
        </w:tc>
        <w:tc>
          <w:tcPr>
            <w:tcW w:w="2098" w:type="pct"/>
            <w:tcBorders>
              <w:top w:val="outset" w:sz="6" w:space="0" w:color="auto"/>
              <w:left w:val="outset" w:sz="6" w:space="0" w:color="auto"/>
              <w:bottom w:val="outset" w:sz="6" w:space="0" w:color="auto"/>
              <w:right w:val="outset" w:sz="6" w:space="0" w:color="auto"/>
            </w:tcBorders>
            <w:shd w:val="clear" w:color="auto" w:fill="FFFFFF" w:themeFill="background1"/>
          </w:tcPr>
          <w:p w14:paraId="0B4D0F33" w14:textId="77777777" w:rsidR="00FD5FB1" w:rsidRPr="002A4B7C" w:rsidRDefault="00FD5FB1" w:rsidP="00FD5FB1">
            <w:pPr>
              <w:rPr>
                <w:rFonts w:asciiTheme="minorHAnsi" w:hAnsiTheme="minorHAnsi"/>
              </w:rPr>
            </w:pPr>
            <w:r w:rsidRPr="002A4B7C">
              <w:rPr>
                <w:rFonts w:asciiTheme="minorHAnsi" w:hAnsiTheme="minorHAnsi"/>
              </w:rPr>
              <w:t>1.</w:t>
            </w:r>
          </w:p>
          <w:p w14:paraId="264CD08D" w14:textId="77777777" w:rsidR="00FD5FB1" w:rsidRPr="00A02471" w:rsidRDefault="00A02471" w:rsidP="00FD5FB1">
            <w:pPr>
              <w:rPr>
                <w:rStyle w:val="Hyperlink"/>
                <w:rFonts w:asciiTheme="minorHAnsi" w:hAnsiTheme="minorHAnsi"/>
              </w:rPr>
            </w:pPr>
            <w:r>
              <w:rPr>
                <w:rFonts w:asciiTheme="minorHAnsi" w:hAnsiTheme="minorHAnsi"/>
              </w:rPr>
              <w:fldChar w:fldCharType="begin"/>
            </w:r>
            <w:r w:rsidR="00A4684D">
              <w:rPr>
                <w:rFonts w:asciiTheme="minorHAnsi" w:hAnsiTheme="minorHAnsi"/>
              </w:rPr>
              <w:instrText>HYPERLINK "https://apps.legislature.ky.gov/law/statutes/statute.aspx?id=50047"</w:instrText>
            </w:r>
            <w:r>
              <w:rPr>
                <w:rFonts w:asciiTheme="minorHAnsi" w:hAnsiTheme="minorHAnsi"/>
              </w:rPr>
              <w:fldChar w:fldCharType="separate"/>
            </w:r>
            <w:r w:rsidR="00FD5FB1" w:rsidRPr="00A02471">
              <w:rPr>
                <w:rStyle w:val="Hyperlink"/>
                <w:rFonts w:asciiTheme="minorHAnsi" w:hAnsiTheme="minorHAnsi"/>
              </w:rPr>
              <w:t xml:space="preserve">KRS 605.120 Payments to Home Where Children are Placed </w:t>
            </w:r>
          </w:p>
          <w:p w14:paraId="6BE96D76" w14:textId="77777777" w:rsidR="00FD5FB1" w:rsidRPr="002A4B7C" w:rsidRDefault="00A02471" w:rsidP="00FD5FB1">
            <w:pPr>
              <w:rPr>
                <w:rFonts w:asciiTheme="minorHAnsi" w:hAnsiTheme="minorHAnsi"/>
              </w:rPr>
            </w:pPr>
            <w:r>
              <w:rPr>
                <w:rFonts w:asciiTheme="minorHAnsi" w:hAnsiTheme="minorHAnsi"/>
              </w:rPr>
              <w:fldChar w:fldCharType="end"/>
            </w:r>
            <w:r w:rsidR="00FD5FB1" w:rsidRPr="002A4B7C">
              <w:rPr>
                <w:rFonts w:asciiTheme="minorHAnsi" w:hAnsiTheme="minorHAnsi"/>
              </w:rPr>
              <w:t xml:space="preserve">Section 3:  The cabinet shall review reimbursement rates paid to foster parents </w:t>
            </w:r>
            <w:r w:rsidR="00FD5FB1" w:rsidRPr="00D05DD7">
              <w:rPr>
                <w:rFonts w:asciiTheme="minorHAnsi" w:hAnsiTheme="minorHAnsi"/>
                <w:strike/>
                <w:color w:val="FF0000"/>
              </w:rPr>
              <w:t>on a biennial basis</w:t>
            </w:r>
            <w:r w:rsidR="00FD5FB1" w:rsidRPr="00D05DD7">
              <w:rPr>
                <w:rFonts w:asciiTheme="minorHAnsi" w:hAnsiTheme="minorHAnsi"/>
                <w:color w:val="FF0000"/>
              </w:rPr>
              <w:t xml:space="preserve"> </w:t>
            </w:r>
            <w:r w:rsidR="00FD5FB1" w:rsidRPr="002A4B7C">
              <w:rPr>
                <w:rFonts w:asciiTheme="minorHAnsi" w:hAnsiTheme="minorHAnsi"/>
              </w:rPr>
              <w:t xml:space="preserve">and shall issue a report </w:t>
            </w:r>
            <w:r w:rsidR="00FD5FB1" w:rsidRPr="00D05DD7">
              <w:rPr>
                <w:rFonts w:asciiTheme="minorHAnsi" w:hAnsiTheme="minorHAnsi"/>
                <w:strike/>
                <w:color w:val="FF0000"/>
              </w:rPr>
              <w:t>in October</w:t>
            </w:r>
            <w:r w:rsidR="00FD5FB1" w:rsidRPr="00D05DD7">
              <w:rPr>
                <w:rFonts w:asciiTheme="minorHAnsi" w:hAnsiTheme="minorHAnsi"/>
                <w:color w:val="FF0000"/>
              </w:rPr>
              <w:t xml:space="preserve"> </w:t>
            </w:r>
            <w:r w:rsidR="00FD5FB1" w:rsidRPr="00D05DD7">
              <w:rPr>
                <w:rFonts w:asciiTheme="minorHAnsi" w:hAnsiTheme="minorHAnsi"/>
                <w:strike/>
                <w:color w:val="FF0000"/>
              </w:rPr>
              <w:t>of each odd-numbered year</w:t>
            </w:r>
            <w:r w:rsidR="0064478A" w:rsidRPr="00D05DD7">
              <w:rPr>
                <w:rFonts w:asciiTheme="minorHAnsi" w:hAnsiTheme="minorHAnsi"/>
                <w:color w:val="FF0000"/>
              </w:rPr>
              <w:t xml:space="preserve"> </w:t>
            </w:r>
            <w:r w:rsidR="0064478A">
              <w:rPr>
                <w:rFonts w:asciiTheme="minorHAnsi" w:hAnsiTheme="minorHAnsi"/>
              </w:rPr>
              <w:t xml:space="preserve">upon request comparing the rates paid by Kentucky to the figures presented in the Expenditures on </w:t>
            </w:r>
            <w:r w:rsidR="0064478A" w:rsidRPr="002A4B7C">
              <w:rPr>
                <w:rFonts w:asciiTheme="minorHAnsi" w:hAnsiTheme="minorHAnsi"/>
              </w:rPr>
              <w:t xml:space="preserve">Children by Families Annual Report prepared by the United States Department of Agriculture and the rates paid to foster parents by other states.  </w:t>
            </w:r>
            <w:r w:rsidR="00FD5FB1" w:rsidRPr="00D05DD7">
              <w:rPr>
                <w:rFonts w:asciiTheme="minorHAnsi" w:hAnsiTheme="minorHAnsi"/>
                <w:strike/>
                <w:color w:val="FF0000"/>
              </w:rPr>
              <w:t>to the</w:t>
            </w:r>
            <w:r w:rsidR="00956537" w:rsidRPr="00D05DD7">
              <w:rPr>
                <w:rFonts w:asciiTheme="minorHAnsi" w:hAnsiTheme="minorHAnsi"/>
                <w:strike/>
                <w:color w:val="FF0000"/>
              </w:rPr>
              <w:t xml:space="preserve"> Child Welfare Oversight and Advisory Committee established in KRS </w:t>
            </w:r>
            <w:r w:rsidR="00404280" w:rsidRPr="00D05DD7">
              <w:rPr>
                <w:rFonts w:asciiTheme="minorHAnsi" w:hAnsiTheme="minorHAnsi"/>
                <w:strike/>
                <w:color w:val="FF0000"/>
              </w:rPr>
              <w:t>6.943</w:t>
            </w:r>
            <w:r w:rsidR="00404280" w:rsidRPr="00D05DD7">
              <w:rPr>
                <w:rFonts w:asciiTheme="minorHAnsi" w:hAnsiTheme="minorHAnsi"/>
                <w:color w:val="FF0000"/>
              </w:rPr>
              <w:t xml:space="preserve"> </w:t>
            </w:r>
            <w:r w:rsidR="00FD5FB1" w:rsidRPr="002A4B7C">
              <w:rPr>
                <w:rFonts w:asciiTheme="minorHAnsi" w:hAnsiTheme="minorHAnsi"/>
              </w:rPr>
              <w:t>To the extent that funding is available, reimbursement rates paid to foster parents shall be increased on an annual basis to reflect cost of living increases.</w:t>
            </w:r>
          </w:p>
          <w:p w14:paraId="75194991" w14:textId="77777777" w:rsidR="00FD5FB1" w:rsidRPr="002A4B7C" w:rsidRDefault="00FD5FB1" w:rsidP="00FD5FB1">
            <w:pPr>
              <w:rPr>
                <w:rFonts w:asciiTheme="minorHAnsi" w:hAnsiTheme="minorHAnsi"/>
              </w:rPr>
            </w:pPr>
          </w:p>
          <w:p w14:paraId="662829B3" w14:textId="77777777" w:rsidR="00FD5FB1" w:rsidRPr="002A4B7C" w:rsidRDefault="00FD5FB1" w:rsidP="00FD5FB1">
            <w:pPr>
              <w:rPr>
                <w:rFonts w:asciiTheme="minorHAnsi" w:hAnsiTheme="minorHAnsi"/>
              </w:rPr>
            </w:pPr>
            <w:r w:rsidRPr="002A4B7C">
              <w:rPr>
                <w:rFonts w:asciiTheme="minorHAnsi" w:hAnsiTheme="minorHAnsi"/>
              </w:rPr>
              <w:t>2.</w:t>
            </w:r>
          </w:p>
          <w:p w14:paraId="2DD492C4" w14:textId="77777777" w:rsidR="00EE5E67" w:rsidRPr="002A4B7C" w:rsidRDefault="00FD5FB1" w:rsidP="00FD5FB1">
            <w:pPr>
              <w:rPr>
                <w:rFonts w:asciiTheme="minorHAnsi" w:hAnsiTheme="minorHAnsi"/>
              </w:rPr>
            </w:pPr>
            <w:r w:rsidRPr="002A4B7C">
              <w:rPr>
                <w:rFonts w:asciiTheme="minorHAnsi" w:hAnsiTheme="minorHAnsi"/>
              </w:rPr>
              <w:t>In Kentucky, licensing and approval standards are reviewed annually as part of the program administration carried out in the Department.</w:t>
            </w:r>
          </w:p>
        </w:tc>
      </w:tr>
      <w:tr w:rsidR="00EE5E67" w:rsidRPr="003D43ED" w14:paraId="6F67FE8B" w14:textId="77777777" w:rsidTr="00AC409A">
        <w:trPr>
          <w:tblCellSpacing w:w="15" w:type="dxa"/>
        </w:trPr>
        <w:tc>
          <w:tcPr>
            <w:tcW w:w="727" w:type="pct"/>
            <w:tcBorders>
              <w:top w:val="outset" w:sz="6" w:space="0" w:color="auto"/>
              <w:left w:val="outset" w:sz="6" w:space="0" w:color="auto"/>
              <w:bottom w:val="outset" w:sz="6" w:space="0" w:color="auto"/>
              <w:right w:val="outset" w:sz="6" w:space="0" w:color="auto"/>
            </w:tcBorders>
            <w:shd w:val="clear" w:color="auto" w:fill="FFFFFF" w:themeFill="background1"/>
          </w:tcPr>
          <w:p w14:paraId="175AF0DF" w14:textId="77777777" w:rsidR="00EE5E67" w:rsidRPr="003D43ED" w:rsidRDefault="00EE5E67" w:rsidP="00EF301B">
            <w:pPr>
              <w:spacing w:after="192"/>
              <w:rPr>
                <w:rFonts w:asciiTheme="minorHAnsi" w:hAnsiTheme="minorHAnsi"/>
              </w:rPr>
            </w:pPr>
            <w:r w:rsidRPr="003D43ED">
              <w:rPr>
                <w:rFonts w:asciiTheme="minorHAnsi" w:hAnsiTheme="minorHAnsi"/>
              </w:rPr>
              <w:t>471(a)(12)</w:t>
            </w:r>
          </w:p>
        </w:tc>
        <w:tc>
          <w:tcPr>
            <w:tcW w:w="2130" w:type="pct"/>
            <w:tcBorders>
              <w:top w:val="outset" w:sz="6" w:space="0" w:color="auto"/>
              <w:left w:val="outset" w:sz="6" w:space="0" w:color="auto"/>
              <w:bottom w:val="outset" w:sz="6" w:space="0" w:color="auto"/>
              <w:right w:val="outset" w:sz="6" w:space="0" w:color="auto"/>
            </w:tcBorders>
            <w:shd w:val="clear" w:color="auto" w:fill="FFFFFF" w:themeFill="background1"/>
          </w:tcPr>
          <w:p w14:paraId="16D7475F" w14:textId="77777777" w:rsidR="00EE5E67" w:rsidRPr="003D43ED" w:rsidRDefault="00EE5E67" w:rsidP="00EF301B">
            <w:pPr>
              <w:spacing w:after="192"/>
              <w:rPr>
                <w:rFonts w:asciiTheme="minorHAnsi" w:hAnsiTheme="minorHAnsi"/>
              </w:rPr>
            </w:pPr>
            <w:bookmarkStart w:id="75" w:name="4c"/>
            <w:bookmarkEnd w:id="75"/>
            <w:r w:rsidRPr="003D43ED">
              <w:rPr>
                <w:rFonts w:asciiTheme="minorHAnsi" w:hAnsiTheme="minorHAnsi"/>
              </w:rPr>
              <w:t>C. FAIR HEARINGS</w:t>
            </w:r>
          </w:p>
          <w:p w14:paraId="5BD9CF5E" w14:textId="77777777" w:rsidR="00EE5E67" w:rsidRPr="003D43ED" w:rsidRDefault="00EE5E67" w:rsidP="00EF301B">
            <w:pPr>
              <w:spacing w:after="192"/>
              <w:rPr>
                <w:rFonts w:asciiTheme="minorHAnsi" w:hAnsiTheme="minorHAnsi"/>
              </w:rPr>
            </w:pPr>
            <w:r w:rsidRPr="003D43ED">
              <w:rPr>
                <w:rFonts w:asciiTheme="minorHAnsi" w:hAnsiTheme="minorHAnsi"/>
              </w:rPr>
              <w:t xml:space="preserve">The State/Tribal agency has a system for granting an opportunity for a fair hearing (before the State/Tribal agency) to any </w:t>
            </w:r>
            <w:r w:rsidRPr="003D43ED">
              <w:rPr>
                <w:rFonts w:asciiTheme="minorHAnsi" w:hAnsiTheme="minorHAnsi"/>
              </w:rPr>
              <w:lastRenderedPageBreak/>
              <w:t>individual whose claim for benefits under this plan is denied or not acted upon with reasonable promptness.</w:t>
            </w:r>
          </w:p>
        </w:tc>
        <w:tc>
          <w:tcPr>
            <w:tcW w:w="2098" w:type="pct"/>
            <w:tcBorders>
              <w:top w:val="outset" w:sz="6" w:space="0" w:color="auto"/>
              <w:left w:val="outset" w:sz="6" w:space="0" w:color="auto"/>
              <w:bottom w:val="outset" w:sz="6" w:space="0" w:color="auto"/>
              <w:right w:val="outset" w:sz="6" w:space="0" w:color="auto"/>
            </w:tcBorders>
            <w:shd w:val="clear" w:color="auto" w:fill="FFFFFF" w:themeFill="background1"/>
          </w:tcPr>
          <w:p w14:paraId="4DF52A68" w14:textId="77777777" w:rsidR="00FD5FB1" w:rsidRPr="00FA1478" w:rsidRDefault="00FA1478" w:rsidP="00FD5FB1">
            <w:pPr>
              <w:rPr>
                <w:rStyle w:val="Hyperlink"/>
                <w:rFonts w:asciiTheme="minorHAnsi" w:hAnsiTheme="minorHAnsi"/>
              </w:rPr>
            </w:pPr>
            <w:r>
              <w:rPr>
                <w:rFonts w:asciiTheme="minorHAnsi" w:hAnsiTheme="minorHAnsi"/>
              </w:rPr>
              <w:lastRenderedPageBreak/>
              <w:fldChar w:fldCharType="begin"/>
            </w:r>
            <w:r>
              <w:rPr>
                <w:rFonts w:asciiTheme="minorHAnsi" w:hAnsiTheme="minorHAnsi"/>
              </w:rPr>
              <w:instrText xml:space="preserve"> HYPERLINK "https://apps.legislature.ky.gov/law/kar/922/001/320.pdf" </w:instrText>
            </w:r>
            <w:r>
              <w:rPr>
                <w:rFonts w:asciiTheme="minorHAnsi" w:hAnsiTheme="minorHAnsi"/>
              </w:rPr>
              <w:fldChar w:fldCharType="separate"/>
            </w:r>
            <w:r w:rsidR="00FD5FB1" w:rsidRPr="00FA1478">
              <w:rPr>
                <w:rStyle w:val="Hyperlink"/>
                <w:rFonts w:asciiTheme="minorHAnsi" w:hAnsiTheme="minorHAnsi"/>
              </w:rPr>
              <w:t xml:space="preserve">922 KAR 1:320 Service Appeals </w:t>
            </w:r>
          </w:p>
          <w:p w14:paraId="5168A8C7" w14:textId="77777777" w:rsidR="00FD5FB1" w:rsidRPr="002A4B7C" w:rsidRDefault="00FA1478" w:rsidP="00FD5FB1">
            <w:pPr>
              <w:rPr>
                <w:rFonts w:asciiTheme="minorHAnsi" w:hAnsiTheme="minorHAnsi"/>
              </w:rPr>
            </w:pPr>
            <w:r>
              <w:rPr>
                <w:rFonts w:asciiTheme="minorHAnsi" w:hAnsiTheme="minorHAnsi"/>
              </w:rPr>
              <w:fldChar w:fldCharType="end"/>
            </w:r>
            <w:r w:rsidR="00FD5FB1" w:rsidRPr="002A4B7C">
              <w:rPr>
                <w:rFonts w:asciiTheme="minorHAnsi" w:hAnsiTheme="minorHAnsi"/>
              </w:rPr>
              <w:t xml:space="preserve">Section 2(2):  A </w:t>
            </w:r>
            <w:r w:rsidR="00BB5438" w:rsidRPr="002A4B7C">
              <w:rPr>
                <w:rFonts w:asciiTheme="minorHAnsi" w:hAnsiTheme="minorHAnsi"/>
              </w:rPr>
              <w:t>foster parent approved by the departme</w:t>
            </w:r>
            <w:r w:rsidR="0015699D">
              <w:rPr>
                <w:rFonts w:asciiTheme="minorHAnsi" w:hAnsiTheme="minorHAnsi"/>
              </w:rPr>
              <w:t>nt in accordance with 922 KAR 1:</w:t>
            </w:r>
            <w:r w:rsidR="00BB5438" w:rsidRPr="002A4B7C">
              <w:rPr>
                <w:rFonts w:asciiTheme="minorHAnsi" w:hAnsiTheme="minorHAnsi"/>
              </w:rPr>
              <w:t xml:space="preserve">350 </w:t>
            </w:r>
            <w:r w:rsidR="00FD5FB1" w:rsidRPr="002A4B7C">
              <w:rPr>
                <w:rFonts w:asciiTheme="minorHAnsi" w:hAnsiTheme="minorHAnsi"/>
              </w:rPr>
              <w:t xml:space="preserve">or </w:t>
            </w:r>
            <w:r w:rsidR="00BB5438" w:rsidRPr="002A4B7C">
              <w:rPr>
                <w:rFonts w:asciiTheme="minorHAnsi" w:hAnsiTheme="minorHAnsi"/>
              </w:rPr>
              <w:t xml:space="preserve">an </w:t>
            </w:r>
            <w:r w:rsidR="00FD5FB1" w:rsidRPr="002A4B7C">
              <w:rPr>
                <w:rFonts w:asciiTheme="minorHAnsi" w:hAnsiTheme="minorHAnsi"/>
              </w:rPr>
              <w:t>adoptive parent may request review of the following through an administrative hearing:</w:t>
            </w:r>
          </w:p>
          <w:p w14:paraId="371FC1B2" w14:textId="77777777" w:rsidR="00FD5FB1" w:rsidRPr="002A4B7C" w:rsidRDefault="00FD5FB1" w:rsidP="00FD5FB1">
            <w:pPr>
              <w:rPr>
                <w:rFonts w:asciiTheme="minorHAnsi" w:hAnsiTheme="minorHAnsi"/>
              </w:rPr>
            </w:pPr>
            <w:r w:rsidRPr="002A4B7C">
              <w:rPr>
                <w:rFonts w:asciiTheme="minorHAnsi" w:hAnsiTheme="minorHAnsi"/>
              </w:rPr>
              <w:lastRenderedPageBreak/>
              <w:t>(a) Failure by the cabinet to:</w:t>
            </w:r>
          </w:p>
          <w:p w14:paraId="5856969D" w14:textId="77777777" w:rsidR="00FD5FB1" w:rsidRPr="002A4B7C" w:rsidRDefault="00FD5FB1" w:rsidP="00FD5FB1">
            <w:pPr>
              <w:rPr>
                <w:rFonts w:asciiTheme="minorHAnsi" w:hAnsiTheme="minorHAnsi"/>
              </w:rPr>
            </w:pPr>
            <w:r w:rsidRPr="002A4B7C">
              <w:rPr>
                <w:rFonts w:asciiTheme="minorHAnsi" w:hAnsiTheme="minorHAnsi"/>
              </w:rPr>
              <w:t xml:space="preserve">1. Process reimbursement to </w:t>
            </w:r>
            <w:r w:rsidR="00BB5438" w:rsidRPr="002A4B7C">
              <w:rPr>
                <w:rFonts w:asciiTheme="minorHAnsi" w:hAnsiTheme="minorHAnsi"/>
              </w:rPr>
              <w:t xml:space="preserve">the </w:t>
            </w:r>
            <w:r w:rsidRPr="002A4B7C">
              <w:rPr>
                <w:rFonts w:asciiTheme="minorHAnsi" w:hAnsiTheme="minorHAnsi"/>
              </w:rPr>
              <w:t>home with reasonable promptness;</w:t>
            </w:r>
          </w:p>
          <w:p w14:paraId="0CDCF3C8" w14:textId="77777777" w:rsidR="00FD5FB1" w:rsidRPr="002A4B7C" w:rsidRDefault="00FD5FB1" w:rsidP="00FD5FB1">
            <w:pPr>
              <w:rPr>
                <w:rFonts w:asciiTheme="minorHAnsi" w:hAnsiTheme="minorHAnsi"/>
                <w:strike/>
              </w:rPr>
            </w:pPr>
            <w:r w:rsidRPr="002A4B7C">
              <w:rPr>
                <w:rFonts w:asciiTheme="minorHAnsi" w:hAnsiTheme="minorHAnsi"/>
              </w:rPr>
              <w:t>3. Advise an adoptive parent of the availability of adoption assistance in accordance with 922 KAR 1:050,or</w:t>
            </w:r>
          </w:p>
          <w:p w14:paraId="138104F8" w14:textId="77777777" w:rsidR="00FD5FB1" w:rsidRPr="002A4B7C" w:rsidRDefault="00FD5FB1" w:rsidP="00FD5FB1">
            <w:pPr>
              <w:rPr>
                <w:rFonts w:asciiTheme="minorHAnsi" w:hAnsiTheme="minorHAnsi"/>
              </w:rPr>
            </w:pPr>
            <w:r w:rsidRPr="002A4B7C">
              <w:rPr>
                <w:rFonts w:asciiTheme="minorHAnsi" w:hAnsiTheme="minorHAnsi"/>
              </w:rPr>
              <w:t>4.(b) Determination of ineligibility for adoption assistance upon execution of an adoptive placement agreement under 922 KAR 1:050</w:t>
            </w:r>
            <w:r w:rsidR="0015699D">
              <w:rPr>
                <w:rFonts w:asciiTheme="minorHAnsi" w:hAnsiTheme="minorHAnsi"/>
              </w:rPr>
              <w:t xml:space="preserve"> </w:t>
            </w:r>
            <w:r w:rsidRPr="002A4B7C">
              <w:rPr>
                <w:rFonts w:asciiTheme="minorHAnsi" w:hAnsiTheme="minorHAnsi"/>
              </w:rPr>
              <w:t>or 922 KAR 1:060;</w:t>
            </w:r>
          </w:p>
          <w:p w14:paraId="57A8523E" w14:textId="77777777" w:rsidR="00EE5E67" w:rsidRPr="002A4B7C" w:rsidRDefault="00FD5FB1" w:rsidP="00FD5FB1">
            <w:pPr>
              <w:rPr>
                <w:rFonts w:asciiTheme="minorHAnsi" w:hAnsiTheme="minorHAnsi"/>
              </w:rPr>
            </w:pPr>
            <w:r w:rsidRPr="002A4B7C">
              <w:rPr>
                <w:rFonts w:asciiTheme="minorHAnsi" w:hAnsiTheme="minorHAnsi"/>
              </w:rPr>
              <w:t xml:space="preserve">(c) Denial of a request for a change in payment level due to a change in circumstances of an adoptive parent or child </w:t>
            </w:r>
            <w:r w:rsidR="000D53AD" w:rsidRPr="002A4B7C">
              <w:rPr>
                <w:rFonts w:asciiTheme="minorHAnsi" w:hAnsiTheme="minorHAnsi"/>
              </w:rPr>
              <w:t xml:space="preserve">when the adoption assistance agreement is renewed </w:t>
            </w:r>
            <w:r w:rsidRPr="002A4B7C">
              <w:rPr>
                <w:rFonts w:asciiTheme="minorHAnsi" w:hAnsiTheme="minorHAnsi"/>
              </w:rPr>
              <w:t>under 922 KAR 1:050 or 922 KAR 1:060</w:t>
            </w:r>
          </w:p>
        </w:tc>
      </w:tr>
      <w:tr w:rsidR="00EE5E67" w:rsidRPr="003D43ED" w14:paraId="10B7014D" w14:textId="77777777" w:rsidTr="0063703E">
        <w:trPr>
          <w:tblCellSpacing w:w="15" w:type="dxa"/>
        </w:trPr>
        <w:tc>
          <w:tcPr>
            <w:tcW w:w="727" w:type="pct"/>
            <w:tcBorders>
              <w:top w:val="outset" w:sz="6" w:space="0" w:color="auto"/>
              <w:left w:val="outset" w:sz="6" w:space="0" w:color="auto"/>
              <w:bottom w:val="outset" w:sz="6" w:space="0" w:color="auto"/>
              <w:right w:val="outset" w:sz="6" w:space="0" w:color="auto"/>
            </w:tcBorders>
            <w:shd w:val="clear" w:color="auto" w:fill="FFFFFF" w:themeFill="background1"/>
          </w:tcPr>
          <w:p w14:paraId="039D1B87" w14:textId="77777777" w:rsidR="00EE5E67" w:rsidRPr="003D43ED" w:rsidRDefault="00EE5E67" w:rsidP="00EF301B">
            <w:pPr>
              <w:spacing w:after="192"/>
              <w:rPr>
                <w:rFonts w:asciiTheme="minorHAnsi" w:hAnsiTheme="minorHAnsi"/>
              </w:rPr>
            </w:pPr>
            <w:r w:rsidRPr="003D43ED">
              <w:rPr>
                <w:rFonts w:asciiTheme="minorHAnsi" w:hAnsiTheme="minorHAnsi"/>
              </w:rPr>
              <w:lastRenderedPageBreak/>
              <w:t>471(a)(13)</w:t>
            </w:r>
          </w:p>
        </w:tc>
        <w:tc>
          <w:tcPr>
            <w:tcW w:w="2130" w:type="pct"/>
            <w:tcBorders>
              <w:top w:val="outset" w:sz="6" w:space="0" w:color="auto"/>
              <w:left w:val="outset" w:sz="6" w:space="0" w:color="auto"/>
              <w:bottom w:val="outset" w:sz="6" w:space="0" w:color="auto"/>
              <w:right w:val="outset" w:sz="6" w:space="0" w:color="auto"/>
            </w:tcBorders>
            <w:shd w:val="clear" w:color="auto" w:fill="FFFFFF" w:themeFill="background1"/>
          </w:tcPr>
          <w:p w14:paraId="3D35B56D" w14:textId="77777777" w:rsidR="00EE5E67" w:rsidRPr="003D43ED" w:rsidRDefault="00EE5E67" w:rsidP="00EF301B">
            <w:pPr>
              <w:spacing w:after="192"/>
              <w:rPr>
                <w:rFonts w:asciiTheme="minorHAnsi" w:hAnsiTheme="minorHAnsi"/>
              </w:rPr>
            </w:pPr>
            <w:bookmarkStart w:id="76" w:name="4d"/>
            <w:bookmarkEnd w:id="76"/>
            <w:r w:rsidRPr="003D43ED">
              <w:rPr>
                <w:rFonts w:asciiTheme="minorHAnsi" w:hAnsiTheme="minorHAnsi"/>
              </w:rPr>
              <w:t>D. INDEPENDENT AUDIT</w:t>
            </w:r>
          </w:p>
          <w:p w14:paraId="507DF6F4" w14:textId="77777777" w:rsidR="00EE5E67" w:rsidRPr="003D43ED" w:rsidRDefault="00EE5E67" w:rsidP="00952AA5">
            <w:pPr>
              <w:rPr>
                <w:rFonts w:asciiTheme="minorHAnsi" w:hAnsiTheme="minorHAnsi"/>
              </w:rPr>
            </w:pPr>
            <w:r w:rsidRPr="003D43ED">
              <w:rPr>
                <w:rFonts w:asciiTheme="minorHAnsi" w:hAnsiTheme="minorHAnsi"/>
              </w:rPr>
              <w:t>The State/Tribal agency will arrange for a periodic and independently conducted audit, no less frequently than once every three years, of the titles IV-E and IV-B programs.</w:t>
            </w:r>
          </w:p>
        </w:tc>
        <w:tc>
          <w:tcPr>
            <w:tcW w:w="2098" w:type="pct"/>
            <w:tcBorders>
              <w:top w:val="outset" w:sz="6" w:space="0" w:color="auto"/>
              <w:left w:val="outset" w:sz="6" w:space="0" w:color="auto"/>
              <w:bottom w:val="outset" w:sz="6" w:space="0" w:color="auto"/>
              <w:right w:val="outset" w:sz="6" w:space="0" w:color="auto"/>
            </w:tcBorders>
            <w:shd w:val="clear" w:color="auto" w:fill="FFFFFF" w:themeFill="background1"/>
          </w:tcPr>
          <w:p w14:paraId="0B77DF1D" w14:textId="77777777" w:rsidR="00EE5E67" w:rsidRPr="002A4B7C" w:rsidRDefault="00FD5FB1" w:rsidP="00EF301B">
            <w:pPr>
              <w:rPr>
                <w:rFonts w:asciiTheme="minorHAnsi" w:hAnsiTheme="minorHAnsi"/>
              </w:rPr>
            </w:pPr>
            <w:r w:rsidRPr="002A4B7C">
              <w:rPr>
                <w:rFonts w:asciiTheme="minorHAnsi" w:hAnsiTheme="minorHAnsi"/>
              </w:rPr>
              <w:t xml:space="preserve">In Kentucky, the </w:t>
            </w:r>
            <w:hyperlink r:id="rId341" w:history="1">
              <w:r w:rsidRPr="0015699D">
                <w:rPr>
                  <w:rStyle w:val="Hyperlink"/>
                  <w:rFonts w:asciiTheme="minorHAnsi" w:hAnsiTheme="minorHAnsi"/>
                  <w:color w:val="0033CC"/>
                </w:rPr>
                <w:t>State Auditor of Public Accounts</w:t>
              </w:r>
            </w:hyperlink>
            <w:r w:rsidRPr="0015699D">
              <w:rPr>
                <w:rFonts w:asciiTheme="minorHAnsi" w:hAnsiTheme="minorHAnsi"/>
                <w:color w:val="0033CC"/>
              </w:rPr>
              <w:t xml:space="preserve"> </w:t>
            </w:r>
            <w:r w:rsidRPr="002A4B7C">
              <w:rPr>
                <w:rFonts w:asciiTheme="minorHAnsi" w:hAnsiTheme="minorHAnsi"/>
              </w:rPr>
              <w:t>conducts audits of the IV-E and IV-B programs annually</w:t>
            </w:r>
            <w:r w:rsidR="000D53AD" w:rsidRPr="002A4B7C">
              <w:rPr>
                <w:rFonts w:asciiTheme="minorHAnsi" w:hAnsiTheme="minorHAnsi"/>
              </w:rPr>
              <w:t xml:space="preserve">.  </w:t>
            </w:r>
          </w:p>
        </w:tc>
      </w:tr>
      <w:tr w:rsidR="00EE5E67" w:rsidRPr="003D43ED" w14:paraId="0AE1B8E1" w14:textId="77777777" w:rsidTr="0063703E">
        <w:trPr>
          <w:tblCellSpacing w:w="15" w:type="dxa"/>
        </w:trPr>
        <w:tc>
          <w:tcPr>
            <w:tcW w:w="727" w:type="pct"/>
            <w:tcBorders>
              <w:top w:val="outset" w:sz="6" w:space="0" w:color="auto"/>
              <w:left w:val="outset" w:sz="6" w:space="0" w:color="auto"/>
              <w:bottom w:val="outset" w:sz="6" w:space="0" w:color="auto"/>
              <w:right w:val="outset" w:sz="6" w:space="0" w:color="auto"/>
            </w:tcBorders>
            <w:shd w:val="clear" w:color="auto" w:fill="FFFFFF" w:themeFill="background1"/>
          </w:tcPr>
          <w:p w14:paraId="57B9AF6D" w14:textId="77777777" w:rsidR="00EE5E67" w:rsidRPr="003D43ED" w:rsidRDefault="00EE5E67" w:rsidP="00EF301B">
            <w:pPr>
              <w:spacing w:after="192"/>
              <w:rPr>
                <w:rFonts w:asciiTheme="minorHAnsi" w:hAnsiTheme="minorHAnsi"/>
              </w:rPr>
            </w:pPr>
            <w:r w:rsidRPr="003D43ED">
              <w:rPr>
                <w:rFonts w:asciiTheme="minorHAnsi" w:hAnsiTheme="minorHAnsi"/>
              </w:rPr>
              <w:t>471(a)(9)</w:t>
            </w:r>
            <w:r w:rsidR="00052FAF" w:rsidRPr="003D43ED">
              <w:rPr>
                <w:rFonts w:asciiTheme="minorHAnsi" w:hAnsiTheme="minorHAnsi"/>
              </w:rPr>
              <w:t>(A)</w:t>
            </w:r>
          </w:p>
        </w:tc>
        <w:tc>
          <w:tcPr>
            <w:tcW w:w="2130" w:type="pct"/>
            <w:tcBorders>
              <w:top w:val="outset" w:sz="6" w:space="0" w:color="auto"/>
              <w:left w:val="outset" w:sz="6" w:space="0" w:color="auto"/>
              <w:bottom w:val="outset" w:sz="6" w:space="0" w:color="auto"/>
              <w:right w:val="outset" w:sz="6" w:space="0" w:color="auto"/>
            </w:tcBorders>
            <w:shd w:val="clear" w:color="auto" w:fill="FFFFFF" w:themeFill="background1"/>
          </w:tcPr>
          <w:p w14:paraId="098BDB3E" w14:textId="77777777" w:rsidR="00EE5E67" w:rsidRPr="003D43ED" w:rsidRDefault="00EE5E67" w:rsidP="00EF301B">
            <w:pPr>
              <w:spacing w:after="192"/>
              <w:rPr>
                <w:rFonts w:asciiTheme="minorHAnsi" w:hAnsiTheme="minorHAnsi"/>
              </w:rPr>
            </w:pPr>
            <w:bookmarkStart w:id="77" w:name="4e"/>
            <w:bookmarkEnd w:id="77"/>
            <w:r w:rsidRPr="003D43ED">
              <w:rPr>
                <w:rFonts w:asciiTheme="minorHAnsi" w:hAnsiTheme="minorHAnsi"/>
              </w:rPr>
              <w:t>E. CHILD ABUSE AND NEGLECT</w:t>
            </w:r>
          </w:p>
          <w:p w14:paraId="5566898D" w14:textId="77777777" w:rsidR="00730A5A" w:rsidRPr="003D43ED" w:rsidRDefault="00EE5E67" w:rsidP="00952AA5">
            <w:pPr>
              <w:rPr>
                <w:rFonts w:asciiTheme="minorHAnsi" w:hAnsiTheme="minorHAnsi"/>
              </w:rPr>
            </w:pPr>
            <w:r w:rsidRPr="003D43ED">
              <w:rPr>
                <w:rFonts w:asciiTheme="minorHAnsi" w:hAnsiTheme="minorHAnsi"/>
              </w:rPr>
              <w:t xml:space="preserve">The State/Tribal agency will report to an appropriate agency or official known or suspected instances of physical or mental injury, sexual abuse or exploitation, or negligent treatment or maltreatment of a child receiving aid under titles IV-B or IV-E </w:t>
            </w:r>
            <w:r w:rsidRPr="003D43ED">
              <w:rPr>
                <w:rFonts w:asciiTheme="minorHAnsi" w:hAnsiTheme="minorHAnsi"/>
              </w:rPr>
              <w:lastRenderedPageBreak/>
              <w:t>under circumstances that indicate that the child's health or welfare is threatened.</w:t>
            </w:r>
          </w:p>
        </w:tc>
        <w:tc>
          <w:tcPr>
            <w:tcW w:w="2098" w:type="pct"/>
            <w:tcBorders>
              <w:top w:val="outset" w:sz="6" w:space="0" w:color="auto"/>
              <w:left w:val="outset" w:sz="6" w:space="0" w:color="auto"/>
              <w:bottom w:val="outset" w:sz="6" w:space="0" w:color="auto"/>
              <w:right w:val="outset" w:sz="6" w:space="0" w:color="auto"/>
            </w:tcBorders>
            <w:shd w:val="clear" w:color="auto" w:fill="FFFFFF" w:themeFill="background1"/>
          </w:tcPr>
          <w:p w14:paraId="59B7D09F" w14:textId="77777777" w:rsidR="00FD5FB1" w:rsidRPr="002A4B7C" w:rsidRDefault="00FD5FB1" w:rsidP="00FD5FB1">
            <w:pPr>
              <w:rPr>
                <w:rFonts w:asciiTheme="minorHAnsi" w:hAnsiTheme="minorHAnsi"/>
              </w:rPr>
            </w:pPr>
            <w:r w:rsidRPr="002A4B7C">
              <w:rPr>
                <w:rFonts w:asciiTheme="minorHAnsi" w:hAnsiTheme="minorHAnsi"/>
              </w:rPr>
              <w:lastRenderedPageBreak/>
              <w:t>The department investigates allegations all types of child maltreatment, and collaborates with other agencies as appropriate.</w:t>
            </w:r>
          </w:p>
          <w:p w14:paraId="7BCB3AE6" w14:textId="77777777" w:rsidR="00FD5FB1" w:rsidRPr="002A4B7C" w:rsidRDefault="00FD5FB1" w:rsidP="00FD5FB1">
            <w:pPr>
              <w:rPr>
                <w:rFonts w:asciiTheme="minorHAnsi" w:hAnsiTheme="minorHAnsi"/>
              </w:rPr>
            </w:pPr>
          </w:p>
          <w:p w14:paraId="3E9F9346" w14:textId="77777777" w:rsidR="00EE5E67" w:rsidRPr="002A4B7C" w:rsidRDefault="00FD5FB1" w:rsidP="00FD5FB1">
            <w:pPr>
              <w:rPr>
                <w:rFonts w:asciiTheme="minorHAnsi" w:hAnsiTheme="minorHAnsi"/>
              </w:rPr>
            </w:pPr>
            <w:r w:rsidRPr="002A4B7C">
              <w:rPr>
                <w:rFonts w:asciiTheme="minorHAnsi" w:hAnsiTheme="minorHAnsi"/>
              </w:rPr>
              <w:t>The department complies with reporting for NCANDS and AFCARS elements associated the IV-B and IV-E populations.</w:t>
            </w:r>
          </w:p>
        </w:tc>
      </w:tr>
      <w:tr w:rsidR="00EE5E67" w:rsidRPr="003D43ED" w14:paraId="7C25269A" w14:textId="77777777" w:rsidTr="0063703E">
        <w:trPr>
          <w:tblCellSpacing w:w="15" w:type="dxa"/>
        </w:trPr>
        <w:tc>
          <w:tcPr>
            <w:tcW w:w="727" w:type="pct"/>
            <w:tcBorders>
              <w:top w:val="outset" w:sz="6" w:space="0" w:color="auto"/>
              <w:left w:val="outset" w:sz="6" w:space="0" w:color="auto"/>
              <w:bottom w:val="outset" w:sz="6" w:space="0" w:color="auto"/>
              <w:right w:val="outset" w:sz="6" w:space="0" w:color="auto"/>
            </w:tcBorders>
            <w:shd w:val="clear" w:color="auto" w:fill="FFFFFF" w:themeFill="background1"/>
          </w:tcPr>
          <w:p w14:paraId="107E380E" w14:textId="77777777" w:rsidR="00EE5E67" w:rsidRPr="003D43ED" w:rsidRDefault="00EE5E67" w:rsidP="00EF301B">
            <w:pPr>
              <w:spacing w:after="192"/>
              <w:rPr>
                <w:rFonts w:asciiTheme="minorHAnsi" w:hAnsiTheme="minorHAnsi"/>
              </w:rPr>
            </w:pPr>
            <w:r w:rsidRPr="003D43ED">
              <w:rPr>
                <w:rFonts w:asciiTheme="minorHAnsi" w:hAnsiTheme="minorHAnsi"/>
              </w:rPr>
              <w:t>471(a)(25)&amp;(26)</w:t>
            </w:r>
          </w:p>
        </w:tc>
        <w:tc>
          <w:tcPr>
            <w:tcW w:w="2130" w:type="pct"/>
            <w:tcBorders>
              <w:top w:val="outset" w:sz="6" w:space="0" w:color="auto"/>
              <w:left w:val="outset" w:sz="6" w:space="0" w:color="auto"/>
              <w:bottom w:val="outset" w:sz="6" w:space="0" w:color="auto"/>
              <w:right w:val="outset" w:sz="6" w:space="0" w:color="auto"/>
            </w:tcBorders>
            <w:shd w:val="clear" w:color="auto" w:fill="FFFFFF" w:themeFill="background1"/>
          </w:tcPr>
          <w:p w14:paraId="553919EC" w14:textId="77777777" w:rsidR="00EE5E67" w:rsidRPr="003D43ED" w:rsidRDefault="00EE5E67" w:rsidP="00EF301B">
            <w:pPr>
              <w:spacing w:after="192"/>
              <w:rPr>
                <w:rFonts w:asciiTheme="minorHAnsi" w:hAnsiTheme="minorHAnsi"/>
              </w:rPr>
            </w:pPr>
            <w:bookmarkStart w:id="78" w:name="4f"/>
            <w:bookmarkEnd w:id="78"/>
            <w:r w:rsidRPr="003D43ED">
              <w:rPr>
                <w:rFonts w:asciiTheme="minorHAnsi" w:hAnsiTheme="minorHAnsi"/>
              </w:rPr>
              <w:t>F. TIMELY INTERSTATE PLACEMENT OF CHILDREN</w:t>
            </w:r>
          </w:p>
          <w:p w14:paraId="0AA44C5A" w14:textId="77777777" w:rsidR="00EE5E67" w:rsidRPr="003D43ED" w:rsidRDefault="00EE5E67" w:rsidP="00EF301B">
            <w:pPr>
              <w:spacing w:before="100" w:beforeAutospacing="1" w:after="100" w:afterAutospacing="1"/>
              <w:rPr>
                <w:rFonts w:asciiTheme="minorHAnsi" w:hAnsiTheme="minorHAnsi"/>
              </w:rPr>
            </w:pPr>
            <w:r w:rsidRPr="003D43ED">
              <w:rPr>
                <w:rFonts w:asciiTheme="minorHAnsi" w:hAnsiTheme="minorHAnsi"/>
              </w:rPr>
              <w:t xml:space="preserve">1.  The State/Tribal agency shall have in effect procedures for the orderly and timely interstate placement of children which provides that: </w:t>
            </w:r>
          </w:p>
          <w:p w14:paraId="5C11D576" w14:textId="77777777" w:rsidR="00EE5E67" w:rsidRPr="003D43ED" w:rsidRDefault="00EE5E67" w:rsidP="00EF301B">
            <w:pPr>
              <w:spacing w:before="100" w:beforeAutospacing="1" w:after="100" w:afterAutospacing="1"/>
              <w:rPr>
                <w:rFonts w:asciiTheme="minorHAnsi" w:hAnsiTheme="minorHAnsi"/>
              </w:rPr>
            </w:pPr>
            <w:r w:rsidRPr="003D43ED">
              <w:rPr>
                <w:rFonts w:asciiTheme="minorHAnsi" w:hAnsiTheme="minorHAnsi"/>
              </w:rPr>
              <w:t>a.  within 60 days after the State/Tribe receives from another State or Tribe a request to conduct a study of a home environment for purposes of assessing the safety and suitability of placing a child in the home, the State or Tribe shall, directly or by contract:</w:t>
            </w:r>
          </w:p>
          <w:p w14:paraId="3336F59F" w14:textId="77777777" w:rsidR="00EE5E67" w:rsidRPr="003D43ED" w:rsidRDefault="00EE5E67" w:rsidP="003B020F">
            <w:pPr>
              <w:spacing w:before="100" w:beforeAutospacing="1" w:after="100" w:afterAutospacing="1"/>
              <w:ind w:firstLine="285"/>
              <w:rPr>
                <w:rFonts w:asciiTheme="minorHAnsi" w:hAnsiTheme="minorHAnsi"/>
              </w:rPr>
            </w:pPr>
            <w:r w:rsidRPr="003D43ED">
              <w:rPr>
                <w:rFonts w:asciiTheme="minorHAnsi" w:hAnsiTheme="minorHAnsi"/>
              </w:rPr>
              <w:t xml:space="preserve">i.  conduct and complete the study; and </w:t>
            </w:r>
          </w:p>
          <w:p w14:paraId="5E79A1DD" w14:textId="77777777" w:rsidR="00EE5E67" w:rsidRPr="003D43ED" w:rsidRDefault="00EE5E67" w:rsidP="003B020F">
            <w:pPr>
              <w:spacing w:before="100" w:beforeAutospacing="1" w:after="100" w:afterAutospacing="1"/>
              <w:ind w:firstLine="285"/>
              <w:rPr>
                <w:rFonts w:asciiTheme="minorHAnsi" w:hAnsiTheme="minorHAnsi"/>
              </w:rPr>
            </w:pPr>
            <w:r w:rsidRPr="003D43ED">
              <w:rPr>
                <w:rFonts w:asciiTheme="minorHAnsi" w:hAnsiTheme="minorHAnsi"/>
              </w:rPr>
              <w:t>ii.  return to the other S</w:t>
            </w:r>
            <w:r w:rsidR="003B020F" w:rsidRPr="003D43ED">
              <w:rPr>
                <w:rFonts w:asciiTheme="minorHAnsi" w:hAnsiTheme="minorHAnsi"/>
              </w:rPr>
              <w:t xml:space="preserve">tate or Tribe a report on the </w:t>
            </w:r>
            <w:r w:rsidRPr="003D43ED">
              <w:rPr>
                <w:rFonts w:asciiTheme="minorHAnsi" w:hAnsiTheme="minorHAnsi"/>
              </w:rPr>
              <w:t xml:space="preserve">results of the study which shall address the extent to which placement in the home would meet the needs of the child;  </w:t>
            </w:r>
          </w:p>
          <w:p w14:paraId="7B437199" w14:textId="77777777" w:rsidR="00EE5E67" w:rsidRPr="003D43ED" w:rsidRDefault="00EE5E67" w:rsidP="00EF301B">
            <w:pPr>
              <w:spacing w:before="100" w:beforeAutospacing="1" w:after="100" w:afterAutospacing="1"/>
              <w:rPr>
                <w:rFonts w:asciiTheme="minorHAnsi" w:hAnsiTheme="minorHAnsi"/>
              </w:rPr>
            </w:pPr>
            <w:r w:rsidRPr="003D43ED">
              <w:rPr>
                <w:rFonts w:asciiTheme="minorHAnsi" w:hAnsiTheme="minorHAnsi"/>
              </w:rPr>
              <w:lastRenderedPageBreak/>
              <w:t xml:space="preserve">b.  the State or Tribe is not required to complete within the applicable time period the parts of the home study involving the education and training of the prospective foster or adoptive parents; </w:t>
            </w:r>
          </w:p>
          <w:p w14:paraId="656A0460" w14:textId="77777777" w:rsidR="00EE5E67" w:rsidRPr="003D43ED" w:rsidRDefault="00EE5E67" w:rsidP="00EF301B">
            <w:pPr>
              <w:spacing w:before="100" w:beforeAutospacing="1" w:after="100" w:afterAutospacing="1"/>
              <w:rPr>
                <w:rFonts w:asciiTheme="minorHAnsi" w:hAnsiTheme="minorHAnsi"/>
              </w:rPr>
            </w:pPr>
            <w:r w:rsidRPr="003D43ED">
              <w:rPr>
                <w:rFonts w:asciiTheme="minorHAnsi" w:hAnsiTheme="minorHAnsi"/>
              </w:rPr>
              <w:t xml:space="preserve">c.  the State or Tribe shall treat any such report that is received from another State or Tribe (or from a private agency under contract with another State/Tribe) as meeting any requirements imposed by the State or Tribe for the completion of a home study before placing a child in the home, unless, within 14 days after receipt of the report, the State or Tribe determines, based on grounds that are specific to the content of the report, that making a decision in reliance on the report would be contrary to the welfare of the child; and </w:t>
            </w:r>
          </w:p>
          <w:p w14:paraId="2F36B237" w14:textId="77777777" w:rsidR="00EE5E67" w:rsidRPr="003D43ED" w:rsidRDefault="00EE5E67" w:rsidP="00EF301B">
            <w:pPr>
              <w:rPr>
                <w:rFonts w:asciiTheme="minorHAnsi" w:hAnsiTheme="minorHAnsi"/>
              </w:rPr>
            </w:pPr>
            <w:r w:rsidRPr="003D43ED">
              <w:rPr>
                <w:rFonts w:asciiTheme="minorHAnsi" w:hAnsiTheme="minorHAnsi"/>
              </w:rPr>
              <w:t xml:space="preserve">d.  the State or Tribe shall not impose any restriction on the ability of an agency administering, or supervising the administration of, a State or Tribal program operated under a plan approved under this </w:t>
            </w:r>
            <w:r w:rsidRPr="003D43ED">
              <w:rPr>
                <w:rFonts w:asciiTheme="minorHAnsi" w:hAnsiTheme="minorHAnsi"/>
              </w:rPr>
              <w:lastRenderedPageBreak/>
              <w:t xml:space="preserve">part to contract with a private agency for the conduct of such a home study. </w:t>
            </w:r>
          </w:p>
          <w:p w14:paraId="605FAB90" w14:textId="77777777" w:rsidR="00EE5E67" w:rsidRPr="003D43ED" w:rsidRDefault="00EE5E67" w:rsidP="00EF301B">
            <w:pPr>
              <w:rPr>
                <w:rFonts w:asciiTheme="minorHAnsi" w:hAnsiTheme="minorHAnsi"/>
              </w:rPr>
            </w:pPr>
          </w:p>
        </w:tc>
        <w:tc>
          <w:tcPr>
            <w:tcW w:w="2098" w:type="pct"/>
            <w:tcBorders>
              <w:top w:val="outset" w:sz="6" w:space="0" w:color="auto"/>
              <w:left w:val="outset" w:sz="6" w:space="0" w:color="auto"/>
              <w:bottom w:val="outset" w:sz="6" w:space="0" w:color="auto"/>
              <w:right w:val="outset" w:sz="6" w:space="0" w:color="auto"/>
            </w:tcBorders>
            <w:shd w:val="clear" w:color="auto" w:fill="FFFFFF" w:themeFill="background1"/>
          </w:tcPr>
          <w:p w14:paraId="5145AD5F" w14:textId="77777777" w:rsidR="00FD5FB1" w:rsidRPr="002A4B7C" w:rsidRDefault="00FD5FB1" w:rsidP="00FD5FB1">
            <w:pPr>
              <w:rPr>
                <w:rFonts w:asciiTheme="minorHAnsi" w:hAnsiTheme="minorHAnsi"/>
              </w:rPr>
            </w:pPr>
            <w:r w:rsidRPr="002A4B7C">
              <w:rPr>
                <w:rFonts w:asciiTheme="minorHAnsi" w:hAnsiTheme="minorHAnsi"/>
              </w:rPr>
              <w:lastRenderedPageBreak/>
              <w:t xml:space="preserve">a. </w:t>
            </w:r>
          </w:p>
          <w:p w14:paraId="7918EB3A" w14:textId="77777777" w:rsidR="00FD5FB1" w:rsidRPr="002A4B7C" w:rsidRDefault="00FD5FB1" w:rsidP="00FD5FB1">
            <w:pPr>
              <w:rPr>
                <w:rFonts w:asciiTheme="minorHAnsi" w:hAnsiTheme="minorHAnsi"/>
              </w:rPr>
            </w:pPr>
            <w:r w:rsidRPr="002A4B7C">
              <w:rPr>
                <w:rFonts w:asciiTheme="minorHAnsi" w:hAnsiTheme="minorHAnsi"/>
              </w:rPr>
              <w:t xml:space="preserve">Protection and Permanency Operating Manual:  </w:t>
            </w:r>
          </w:p>
          <w:p w14:paraId="4C05087B" w14:textId="77777777" w:rsidR="00FD5FB1" w:rsidRPr="00AF5CD8" w:rsidRDefault="00AF5CD8" w:rsidP="00FD5FB1">
            <w:pPr>
              <w:rPr>
                <w:rStyle w:val="Hyperlink"/>
                <w:rFonts w:asciiTheme="minorHAnsi" w:hAnsiTheme="minorHAnsi"/>
              </w:rPr>
            </w:pPr>
            <w:r>
              <w:rPr>
                <w:rFonts w:asciiTheme="minorHAnsi" w:hAnsiTheme="minorHAnsi"/>
              </w:rPr>
              <w:fldChar w:fldCharType="begin"/>
            </w:r>
            <w:r>
              <w:rPr>
                <w:rFonts w:asciiTheme="minorHAnsi" w:hAnsiTheme="minorHAnsi"/>
              </w:rPr>
              <w:instrText xml:space="preserve"> HYPERLINK "https://manuals.sp.chfs.ky.gov/chapter10/19/Pages/105RequestfromAnotherStateforInterstateParentalorRelativeHomeStudy.aspx" </w:instrText>
            </w:r>
            <w:r>
              <w:rPr>
                <w:rFonts w:asciiTheme="minorHAnsi" w:hAnsiTheme="minorHAnsi"/>
              </w:rPr>
              <w:fldChar w:fldCharType="separate"/>
            </w:r>
            <w:r w:rsidR="00FD5FB1" w:rsidRPr="00AF5CD8">
              <w:rPr>
                <w:rStyle w:val="Hyperlink"/>
                <w:rFonts w:asciiTheme="minorHAnsi" w:hAnsiTheme="minorHAnsi"/>
              </w:rPr>
              <w:t>Chapter 10-Interstate Compact on the Placement of Children;  Section: 10.6 Request from Another State to Place a Child with a Parent or Relative in Kentucky:</w:t>
            </w:r>
          </w:p>
          <w:p w14:paraId="78232CA0" w14:textId="77777777" w:rsidR="00FD5FB1" w:rsidRPr="002A4B7C" w:rsidRDefault="00AF5CD8" w:rsidP="00FD5FB1">
            <w:pPr>
              <w:rPr>
                <w:rFonts w:asciiTheme="minorHAnsi" w:hAnsiTheme="minorHAnsi"/>
              </w:rPr>
            </w:pPr>
            <w:r>
              <w:rPr>
                <w:rFonts w:asciiTheme="minorHAnsi" w:hAnsiTheme="minorHAnsi"/>
              </w:rPr>
              <w:fldChar w:fldCharType="end"/>
            </w:r>
            <w:r w:rsidR="00FD5FB1" w:rsidRPr="002A4B7C">
              <w:rPr>
                <w:rFonts w:asciiTheme="minorHAnsi" w:hAnsiTheme="minorHAnsi"/>
              </w:rPr>
              <w:t>The SSW [social services worker]:</w:t>
            </w:r>
          </w:p>
          <w:p w14:paraId="7873DD13" w14:textId="77777777" w:rsidR="00FD5FB1" w:rsidRPr="002A4B7C" w:rsidRDefault="00FD5FB1" w:rsidP="00FD5FB1">
            <w:pPr>
              <w:rPr>
                <w:rFonts w:asciiTheme="minorHAnsi" w:hAnsiTheme="minorHAnsi"/>
              </w:rPr>
            </w:pPr>
            <w:r w:rsidRPr="002A4B7C">
              <w:rPr>
                <w:rFonts w:asciiTheme="minorHAnsi" w:hAnsiTheme="minorHAnsi"/>
              </w:rPr>
              <w:t xml:space="preserve">1.  Completes the home study within twenty (20) business days of receipt of the request from the ICPC office when a priority placement (Regulation 7) is requested;   </w:t>
            </w:r>
          </w:p>
          <w:p w14:paraId="0FF511EC" w14:textId="77777777" w:rsidR="00FD5FB1" w:rsidRPr="002A4B7C" w:rsidRDefault="00FD5FB1" w:rsidP="00FD5FB1">
            <w:pPr>
              <w:rPr>
                <w:rFonts w:asciiTheme="minorHAnsi" w:hAnsiTheme="minorHAnsi"/>
              </w:rPr>
            </w:pPr>
            <w:r w:rsidRPr="002A4B7C">
              <w:rPr>
                <w:rFonts w:asciiTheme="minorHAnsi" w:hAnsiTheme="minorHAnsi"/>
              </w:rPr>
              <w:t xml:space="preserve">2. Completes the home study within forty-five (45) calendar days of receipt of the request from the ICPC office; </w:t>
            </w:r>
          </w:p>
          <w:p w14:paraId="47BD537D" w14:textId="77777777" w:rsidR="00FD5FB1" w:rsidRDefault="000D53AD" w:rsidP="00FD5FB1">
            <w:pPr>
              <w:rPr>
                <w:rFonts w:asciiTheme="minorHAnsi" w:hAnsiTheme="minorHAnsi"/>
              </w:rPr>
            </w:pPr>
            <w:r w:rsidRPr="002A4B7C">
              <w:rPr>
                <w:rFonts w:asciiTheme="minorHAnsi" w:hAnsiTheme="minorHAnsi"/>
              </w:rPr>
              <w:t>6</w:t>
            </w:r>
            <w:r w:rsidR="00FD5FB1" w:rsidRPr="002A4B7C">
              <w:rPr>
                <w:rFonts w:asciiTheme="minorHAnsi" w:hAnsiTheme="minorHAnsi"/>
              </w:rPr>
              <w:t>. Emails or mails (via regular mail), one (1) copy of the home study and background checks to the ICPC office (as requested on the cover letter), to include the child’s placement date, if the parent or relative home is utilized.</w:t>
            </w:r>
          </w:p>
          <w:p w14:paraId="4538CA8F" w14:textId="77777777" w:rsidR="00FD5FB1" w:rsidRPr="002A4B7C" w:rsidRDefault="003A274A" w:rsidP="00FD5FB1">
            <w:pPr>
              <w:rPr>
                <w:rFonts w:asciiTheme="minorHAnsi" w:hAnsiTheme="minorHAnsi"/>
              </w:rPr>
            </w:pPr>
            <w:r>
              <w:rPr>
                <w:rFonts w:asciiTheme="minorHAnsi" w:hAnsiTheme="minorHAnsi"/>
              </w:rPr>
              <w:t xml:space="preserve">b. </w:t>
            </w:r>
          </w:p>
          <w:p w14:paraId="2EBFBC39" w14:textId="77777777" w:rsidR="00FD5FB1" w:rsidRPr="002A4B7C" w:rsidRDefault="00FD5FB1" w:rsidP="00FD5FB1">
            <w:pPr>
              <w:rPr>
                <w:rFonts w:asciiTheme="minorHAnsi" w:hAnsiTheme="minorHAnsi"/>
              </w:rPr>
            </w:pPr>
            <w:r w:rsidRPr="002A4B7C">
              <w:rPr>
                <w:rFonts w:asciiTheme="minorHAnsi" w:hAnsiTheme="minorHAnsi"/>
              </w:rPr>
              <w:t xml:space="preserve">Protection and Permanency Operating Manual:  </w:t>
            </w:r>
          </w:p>
          <w:p w14:paraId="0CA49C3E" w14:textId="77777777" w:rsidR="00FD5FB1" w:rsidRPr="00AF5CD8" w:rsidRDefault="00AF5CD8" w:rsidP="00FD5FB1">
            <w:pPr>
              <w:rPr>
                <w:rStyle w:val="Hyperlink"/>
                <w:rFonts w:asciiTheme="minorHAnsi" w:hAnsiTheme="minorHAnsi"/>
              </w:rPr>
            </w:pPr>
            <w:r>
              <w:rPr>
                <w:rFonts w:asciiTheme="minorHAnsi" w:hAnsiTheme="minorHAnsi"/>
              </w:rPr>
              <w:fldChar w:fldCharType="begin"/>
            </w:r>
            <w:r>
              <w:rPr>
                <w:rFonts w:asciiTheme="minorHAnsi" w:hAnsiTheme="minorHAnsi"/>
              </w:rPr>
              <w:instrText xml:space="preserve"> HYPERLINK "https://manuals.sp.chfs.ky.gov/chapter10/19/Pages/106RequestfromAnotherStateforInterstateFosterCareorAdoptiveHomeStudy.aspx" </w:instrText>
            </w:r>
            <w:r>
              <w:rPr>
                <w:rFonts w:asciiTheme="minorHAnsi" w:hAnsiTheme="minorHAnsi"/>
              </w:rPr>
              <w:fldChar w:fldCharType="separate"/>
            </w:r>
            <w:r w:rsidR="00FD5FB1" w:rsidRPr="00AF5CD8">
              <w:rPr>
                <w:rStyle w:val="Hyperlink"/>
                <w:rFonts w:asciiTheme="minorHAnsi" w:hAnsiTheme="minorHAnsi"/>
              </w:rPr>
              <w:t>Chapter 10-Interstate Compact on the Placement of Children; Section: 10.7 Request from Another State to Place a Child for Foster Care or Adoption in Kentucky:</w:t>
            </w:r>
          </w:p>
          <w:p w14:paraId="220ABF95" w14:textId="77777777" w:rsidR="00FD5FB1" w:rsidRPr="002A4B7C" w:rsidRDefault="00AF5CD8" w:rsidP="00FD5FB1">
            <w:pPr>
              <w:rPr>
                <w:rFonts w:asciiTheme="minorHAnsi" w:hAnsiTheme="minorHAnsi"/>
              </w:rPr>
            </w:pPr>
            <w:r>
              <w:rPr>
                <w:rFonts w:asciiTheme="minorHAnsi" w:hAnsiTheme="minorHAnsi"/>
              </w:rPr>
              <w:fldChar w:fldCharType="end"/>
            </w:r>
            <w:r w:rsidR="00FD5FB1" w:rsidRPr="002A4B7C">
              <w:rPr>
                <w:rFonts w:asciiTheme="minorHAnsi" w:hAnsiTheme="minorHAnsi"/>
              </w:rPr>
              <w:t>The R&amp;C worker [recruitment and certification worker]:</w:t>
            </w:r>
          </w:p>
          <w:p w14:paraId="11646E6E" w14:textId="77777777" w:rsidR="00FD5FB1" w:rsidRPr="002A4B7C" w:rsidRDefault="00FD5FB1" w:rsidP="00FD5FB1">
            <w:pPr>
              <w:rPr>
                <w:rFonts w:asciiTheme="minorHAnsi" w:hAnsiTheme="minorHAnsi"/>
              </w:rPr>
            </w:pPr>
            <w:r w:rsidRPr="002A4B7C">
              <w:rPr>
                <w:rFonts w:asciiTheme="minorHAnsi" w:hAnsiTheme="minorHAnsi"/>
              </w:rPr>
              <w:t xml:space="preserve">1) Follows procedures outlined in SOP 12.3 Resource Home Approval Process and: </w:t>
            </w:r>
          </w:p>
          <w:p w14:paraId="54ED2762" w14:textId="77777777" w:rsidR="00FD5FB1" w:rsidRPr="002A4B7C" w:rsidRDefault="00FD5FB1" w:rsidP="00FD5FB1">
            <w:pPr>
              <w:rPr>
                <w:rFonts w:asciiTheme="minorHAnsi" w:hAnsiTheme="minorHAnsi"/>
              </w:rPr>
            </w:pPr>
            <w:r w:rsidRPr="002A4B7C">
              <w:rPr>
                <w:rFonts w:asciiTheme="minorHAnsi" w:hAnsiTheme="minorHAnsi"/>
              </w:rPr>
              <w:lastRenderedPageBreak/>
              <w:t xml:space="preserve">A.  Notes that all the requirements outlined in SOP 12.3 must be completed for the foster care/adoptive home study with the exception of the required: </w:t>
            </w:r>
          </w:p>
          <w:p w14:paraId="290CC800" w14:textId="77777777" w:rsidR="00FD5FB1" w:rsidRPr="002A4B7C" w:rsidRDefault="00FD5FB1" w:rsidP="00FD5FB1">
            <w:pPr>
              <w:rPr>
                <w:rFonts w:asciiTheme="minorHAnsi" w:hAnsiTheme="minorHAnsi"/>
              </w:rPr>
            </w:pPr>
            <w:r w:rsidRPr="002A4B7C">
              <w:rPr>
                <w:rFonts w:asciiTheme="minorHAnsi" w:hAnsiTheme="minorHAnsi"/>
              </w:rPr>
              <w:t xml:space="preserve">i. Cabinet approved training; and </w:t>
            </w:r>
          </w:p>
          <w:p w14:paraId="6A6162F7" w14:textId="77777777" w:rsidR="00FD5FB1" w:rsidRPr="002A4B7C" w:rsidRDefault="00FD5FB1" w:rsidP="00FD5FB1">
            <w:pPr>
              <w:rPr>
                <w:rFonts w:asciiTheme="minorHAnsi" w:hAnsiTheme="minorHAnsi"/>
              </w:rPr>
            </w:pPr>
            <w:r w:rsidRPr="002A4B7C">
              <w:rPr>
                <w:rFonts w:asciiTheme="minorHAnsi" w:hAnsiTheme="minorHAnsi"/>
              </w:rPr>
              <w:t>ii. Fingerprint checks by the Kentucky State Police and Federal Bureau of Investigations;</w:t>
            </w:r>
          </w:p>
          <w:p w14:paraId="351E9C10" w14:textId="77777777" w:rsidR="00FD5FB1" w:rsidRPr="002A4B7C" w:rsidRDefault="00FD5FB1" w:rsidP="00FD5FB1">
            <w:pPr>
              <w:rPr>
                <w:rFonts w:asciiTheme="minorHAnsi" w:hAnsiTheme="minorHAnsi"/>
              </w:rPr>
            </w:pPr>
            <w:r w:rsidRPr="002A4B7C">
              <w:rPr>
                <w:rFonts w:asciiTheme="minorHAnsi" w:hAnsiTheme="minorHAnsi"/>
              </w:rPr>
              <w:t xml:space="preserve">2) Completes the interstate foster care/adoptive home study within thirty (30) calendar days and may not exceed sixty (60) calendar days; </w:t>
            </w:r>
          </w:p>
          <w:p w14:paraId="7255CEBA" w14:textId="77777777" w:rsidR="00FD5FB1" w:rsidRPr="002A4B7C" w:rsidRDefault="00FD5FB1" w:rsidP="00FD5FB1">
            <w:pPr>
              <w:rPr>
                <w:rFonts w:asciiTheme="minorHAnsi" w:hAnsiTheme="minorHAnsi"/>
              </w:rPr>
            </w:pPr>
            <w:r w:rsidRPr="002A4B7C">
              <w:rPr>
                <w:rFonts w:asciiTheme="minorHAnsi" w:hAnsiTheme="minorHAnsi"/>
              </w:rPr>
              <w:t>3) Mails or emails the home study to the Kentucky ICPC office upon completion (excluding the required training and FBI fingerprint checks)</w:t>
            </w:r>
            <w:r w:rsidR="00416B64">
              <w:rPr>
                <w:rFonts w:asciiTheme="minorHAnsi" w:hAnsiTheme="minorHAnsi"/>
              </w:rPr>
              <w:t>.</w:t>
            </w:r>
          </w:p>
          <w:p w14:paraId="60E8A942" w14:textId="77777777" w:rsidR="00FD5FB1" w:rsidRPr="002A4B7C" w:rsidRDefault="00FD5FB1" w:rsidP="00FD5FB1">
            <w:pPr>
              <w:rPr>
                <w:rFonts w:asciiTheme="minorHAnsi" w:hAnsiTheme="minorHAnsi"/>
              </w:rPr>
            </w:pPr>
          </w:p>
          <w:p w14:paraId="58B23433" w14:textId="77777777" w:rsidR="00FD5FB1" w:rsidRPr="002A4B7C" w:rsidRDefault="00261AD4" w:rsidP="00FD5FB1">
            <w:pPr>
              <w:rPr>
                <w:rFonts w:asciiTheme="minorHAnsi" w:hAnsiTheme="minorHAnsi"/>
              </w:rPr>
            </w:pPr>
            <w:hyperlink r:id="rId342" w:history="1">
              <w:r w:rsidR="00FD5FB1" w:rsidRPr="00AF5CD8">
                <w:rPr>
                  <w:rStyle w:val="Hyperlink"/>
                  <w:rFonts w:asciiTheme="minorHAnsi" w:hAnsiTheme="minorHAnsi"/>
                </w:rPr>
                <w:t xml:space="preserve">Chapter 10-Interstate Compact on the Placement of Children; Section: 10.1 Introduction to ICPC Home </w:t>
              </w:r>
              <w:r w:rsidR="0092196F" w:rsidRPr="00AF5CD8">
                <w:rPr>
                  <w:rStyle w:val="Hyperlink"/>
                  <w:rFonts w:asciiTheme="minorHAnsi" w:hAnsiTheme="minorHAnsi"/>
                </w:rPr>
                <w:t>Studies</w:t>
              </w:r>
              <w:r w:rsidR="00FD5FB1" w:rsidRPr="00AF5CD8">
                <w:rPr>
                  <w:rStyle w:val="Hyperlink"/>
                  <w:rFonts w:asciiTheme="minorHAnsi" w:hAnsiTheme="minorHAnsi"/>
                </w:rPr>
                <w:t>:</w:t>
              </w:r>
            </w:hyperlink>
          </w:p>
          <w:p w14:paraId="47895F98" w14:textId="77777777" w:rsidR="00EE5E67" w:rsidRPr="002A4B7C" w:rsidRDefault="00FD5FB1" w:rsidP="00FD5FB1">
            <w:pPr>
              <w:rPr>
                <w:rFonts w:asciiTheme="minorHAnsi" w:hAnsiTheme="minorHAnsi"/>
              </w:rPr>
            </w:pPr>
            <w:r w:rsidRPr="002A4B7C">
              <w:rPr>
                <w:rFonts w:asciiTheme="minorHAnsi" w:hAnsiTheme="minorHAnsi"/>
              </w:rPr>
              <w:t>To remain eligible for IV-E funding, the cabinet does not impose any limitations on the receiving state’s ability to contract with a private agency for the purpose of conducting the interstate study.  The cabinet treats any home study received from another state, tribe, or private agency under contract with a state/tribe as meeting any cabinet requirement for the completion of the home study; unless, with</w:t>
            </w:r>
            <w:r w:rsidR="0092196F" w:rsidRPr="002A4B7C">
              <w:rPr>
                <w:rFonts w:asciiTheme="minorHAnsi" w:hAnsiTheme="minorHAnsi"/>
              </w:rPr>
              <w:t>in fourteen</w:t>
            </w:r>
            <w:r w:rsidRPr="002A4B7C">
              <w:rPr>
                <w:rFonts w:asciiTheme="minorHAnsi" w:hAnsiTheme="minorHAnsi"/>
              </w:rPr>
              <w:t xml:space="preserve"> </w:t>
            </w:r>
            <w:r w:rsidR="0092196F" w:rsidRPr="002A4B7C">
              <w:rPr>
                <w:rFonts w:asciiTheme="minorHAnsi" w:hAnsiTheme="minorHAnsi"/>
              </w:rPr>
              <w:t>(</w:t>
            </w:r>
            <w:r w:rsidRPr="002A4B7C">
              <w:rPr>
                <w:rFonts w:asciiTheme="minorHAnsi" w:hAnsiTheme="minorHAnsi"/>
              </w:rPr>
              <w:t>14</w:t>
            </w:r>
            <w:r w:rsidR="0092196F" w:rsidRPr="002A4B7C">
              <w:rPr>
                <w:rFonts w:asciiTheme="minorHAnsi" w:hAnsiTheme="minorHAnsi"/>
              </w:rPr>
              <w:t>)</w:t>
            </w:r>
            <w:r w:rsidRPr="002A4B7C">
              <w:rPr>
                <w:rFonts w:asciiTheme="minorHAnsi" w:hAnsiTheme="minorHAnsi"/>
              </w:rPr>
              <w:t xml:space="preserve"> days after receipt of the report, the state determines, based on grounds specific to the content of the report, that making a decision in reliance on the report would be contrary to the welfare of the child.  The cabinet does not deny or delay the placement of a child for adoption when an approved </w:t>
            </w:r>
            <w:r w:rsidRPr="002A4B7C">
              <w:rPr>
                <w:rFonts w:asciiTheme="minorHAnsi" w:hAnsiTheme="minorHAnsi"/>
              </w:rPr>
              <w:lastRenderedPageBreak/>
              <w:t>family is available outside the state (Title IV-E; Section 471(a)(23)(A)&amp;(B) of the Social Security Act).</w:t>
            </w:r>
          </w:p>
        </w:tc>
      </w:tr>
      <w:tr w:rsidR="001B0007" w:rsidRPr="003D43ED" w14:paraId="014C42F7" w14:textId="77777777" w:rsidTr="0063703E">
        <w:trPr>
          <w:tblCellSpacing w:w="15" w:type="dxa"/>
        </w:trPr>
        <w:tc>
          <w:tcPr>
            <w:tcW w:w="727" w:type="pct"/>
            <w:tcBorders>
              <w:top w:val="outset" w:sz="6" w:space="0" w:color="auto"/>
              <w:left w:val="outset" w:sz="6" w:space="0" w:color="auto"/>
              <w:bottom w:val="outset" w:sz="6" w:space="0" w:color="auto"/>
              <w:right w:val="outset" w:sz="6" w:space="0" w:color="auto"/>
            </w:tcBorders>
            <w:shd w:val="clear" w:color="auto" w:fill="FFFFFF" w:themeFill="background1"/>
          </w:tcPr>
          <w:p w14:paraId="3846E0BA" w14:textId="77777777" w:rsidR="001B0007" w:rsidRPr="003D43ED" w:rsidRDefault="003B4103" w:rsidP="00EF301B">
            <w:pPr>
              <w:spacing w:after="192"/>
              <w:rPr>
                <w:rFonts w:asciiTheme="minorHAnsi" w:hAnsiTheme="minorHAnsi"/>
                <w:highlight w:val="yellow"/>
              </w:rPr>
            </w:pPr>
            <w:r w:rsidRPr="003D43ED">
              <w:rPr>
                <w:rFonts w:asciiTheme="minorHAnsi" w:hAnsiTheme="minorHAnsi"/>
                <w:highlight w:val="yellow"/>
              </w:rPr>
              <w:lastRenderedPageBreak/>
              <w:t>471(a)(25)</w:t>
            </w:r>
          </w:p>
        </w:tc>
        <w:tc>
          <w:tcPr>
            <w:tcW w:w="2130" w:type="pct"/>
            <w:tcBorders>
              <w:top w:val="outset" w:sz="6" w:space="0" w:color="auto"/>
              <w:left w:val="outset" w:sz="6" w:space="0" w:color="auto"/>
              <w:bottom w:val="outset" w:sz="6" w:space="0" w:color="auto"/>
              <w:right w:val="outset" w:sz="6" w:space="0" w:color="auto"/>
            </w:tcBorders>
            <w:shd w:val="clear" w:color="auto" w:fill="FFFFFF" w:themeFill="background1"/>
          </w:tcPr>
          <w:p w14:paraId="1227FFF0" w14:textId="77777777" w:rsidR="001B0007" w:rsidRPr="003D43ED" w:rsidRDefault="003B4103" w:rsidP="003B4103">
            <w:pPr>
              <w:spacing w:after="192"/>
              <w:rPr>
                <w:rFonts w:asciiTheme="minorHAnsi" w:hAnsiTheme="minorHAnsi"/>
                <w:highlight w:val="yellow"/>
              </w:rPr>
            </w:pPr>
            <w:r w:rsidRPr="003D43ED">
              <w:rPr>
                <w:rFonts w:asciiTheme="minorHAnsi" w:hAnsiTheme="minorHAnsi"/>
                <w:highlight w:val="yellow"/>
              </w:rPr>
              <w:t xml:space="preserve">2. </w:t>
            </w:r>
            <w:r w:rsidR="001B0007" w:rsidRPr="003D43ED">
              <w:rPr>
                <w:rFonts w:asciiTheme="minorHAnsi" w:hAnsiTheme="minorHAnsi"/>
                <w:highlight w:val="yellow"/>
              </w:rPr>
              <w:t xml:space="preserve">The State shall </w:t>
            </w:r>
            <w:r w:rsidRPr="003D43ED">
              <w:rPr>
                <w:rFonts w:asciiTheme="minorHAnsi" w:hAnsiTheme="minorHAnsi"/>
                <w:highlight w:val="yellow"/>
              </w:rPr>
              <w:t>have in effect procedures for</w:t>
            </w:r>
            <w:r w:rsidR="001B0007" w:rsidRPr="003D43ED">
              <w:rPr>
                <w:rFonts w:asciiTheme="minorHAnsi" w:hAnsiTheme="minorHAnsi"/>
                <w:highlight w:val="yellow"/>
              </w:rPr>
              <w:t xml:space="preserve"> the use of an electronic interstate case-processing system</w:t>
            </w:r>
            <w:r w:rsidRPr="003D43ED">
              <w:rPr>
                <w:rFonts w:asciiTheme="minorHAnsi" w:hAnsiTheme="minorHAnsi"/>
                <w:highlight w:val="yellow"/>
              </w:rPr>
              <w:t>.</w:t>
            </w:r>
          </w:p>
          <w:p w14:paraId="23924ECA" w14:textId="77777777" w:rsidR="00BD643C" w:rsidRPr="003D43ED" w:rsidRDefault="00BD643C" w:rsidP="00952AA5">
            <w:pPr>
              <w:pStyle w:val="Heading2"/>
              <w:spacing w:after="0"/>
              <w:rPr>
                <w:rFonts w:asciiTheme="minorHAnsi" w:hAnsiTheme="minorHAnsi"/>
                <w:b w:val="0"/>
                <w:highlight w:val="yellow"/>
              </w:rPr>
            </w:pPr>
            <w:r w:rsidRPr="003D43ED">
              <w:rPr>
                <w:rFonts w:asciiTheme="minorHAnsi" w:hAnsiTheme="minorHAnsi"/>
                <w:b w:val="0"/>
                <w:highlight w:val="yellow"/>
              </w:rPr>
              <w:t>(Not applicable to Tribes, Commonwealth of Puerto Rico, the United States Virgin Islands, Guam, and American Samoa)</w:t>
            </w:r>
          </w:p>
        </w:tc>
        <w:tc>
          <w:tcPr>
            <w:tcW w:w="2098" w:type="pct"/>
            <w:tcBorders>
              <w:top w:val="outset" w:sz="6" w:space="0" w:color="auto"/>
              <w:left w:val="outset" w:sz="6" w:space="0" w:color="auto"/>
              <w:bottom w:val="outset" w:sz="6" w:space="0" w:color="auto"/>
              <w:right w:val="outset" w:sz="6" w:space="0" w:color="auto"/>
            </w:tcBorders>
            <w:shd w:val="clear" w:color="auto" w:fill="FFFFFF" w:themeFill="background1"/>
          </w:tcPr>
          <w:p w14:paraId="3EE5627D" w14:textId="77777777" w:rsidR="001B0007" w:rsidRPr="003D43ED" w:rsidRDefault="00E17CEC" w:rsidP="00EF301B">
            <w:pPr>
              <w:rPr>
                <w:rFonts w:asciiTheme="minorHAnsi" w:hAnsiTheme="minorHAnsi"/>
              </w:rPr>
            </w:pPr>
            <w:r w:rsidRPr="00D9435A">
              <w:rPr>
                <w:rFonts w:asciiTheme="minorHAnsi" w:hAnsiTheme="minorHAnsi"/>
              </w:rPr>
              <w:t>Not required until</w:t>
            </w:r>
            <w:r w:rsidR="001B0007" w:rsidRPr="00D9435A">
              <w:rPr>
                <w:rFonts w:asciiTheme="minorHAnsi" w:hAnsiTheme="minorHAnsi"/>
              </w:rPr>
              <w:t xml:space="preserve"> 10/1/2027</w:t>
            </w:r>
          </w:p>
          <w:p w14:paraId="01003DB7" w14:textId="77777777" w:rsidR="001B0007" w:rsidRPr="003D43ED" w:rsidRDefault="001B0007" w:rsidP="00EF301B">
            <w:pPr>
              <w:rPr>
                <w:rFonts w:asciiTheme="minorHAnsi" w:hAnsiTheme="minorHAnsi"/>
              </w:rPr>
            </w:pPr>
          </w:p>
        </w:tc>
      </w:tr>
      <w:tr w:rsidR="00FD5FB1" w:rsidRPr="003D43ED" w14:paraId="67D7FF7C" w14:textId="77777777" w:rsidTr="0063703E">
        <w:trPr>
          <w:tblCellSpacing w:w="15" w:type="dxa"/>
        </w:trPr>
        <w:tc>
          <w:tcPr>
            <w:tcW w:w="727" w:type="pct"/>
            <w:tcBorders>
              <w:top w:val="outset" w:sz="6" w:space="0" w:color="auto"/>
              <w:left w:val="outset" w:sz="6" w:space="0" w:color="auto"/>
              <w:bottom w:val="outset" w:sz="6" w:space="0" w:color="auto"/>
              <w:right w:val="outset" w:sz="6" w:space="0" w:color="auto"/>
            </w:tcBorders>
            <w:shd w:val="clear" w:color="auto" w:fill="FFFFFF" w:themeFill="background1"/>
          </w:tcPr>
          <w:p w14:paraId="65B1BB05" w14:textId="77777777" w:rsidR="00FD5FB1" w:rsidRPr="003D43ED" w:rsidRDefault="00FD5FB1" w:rsidP="00FD5FB1">
            <w:pPr>
              <w:spacing w:after="192"/>
              <w:rPr>
                <w:rFonts w:asciiTheme="minorHAnsi" w:hAnsiTheme="minorHAnsi"/>
              </w:rPr>
            </w:pPr>
            <w:r w:rsidRPr="003D43ED">
              <w:rPr>
                <w:rFonts w:asciiTheme="minorHAnsi" w:hAnsiTheme="minorHAnsi"/>
              </w:rPr>
              <w:t>471(a)(18)(A)&amp;(B)</w:t>
            </w:r>
            <w:r w:rsidRPr="003D43ED">
              <w:rPr>
                <w:rFonts w:asciiTheme="minorHAnsi" w:hAnsiTheme="minorHAnsi"/>
              </w:rPr>
              <w:br/>
            </w:r>
            <w:r w:rsidRPr="003D43ED">
              <w:rPr>
                <w:rFonts w:asciiTheme="minorHAnsi" w:hAnsiTheme="minorHAnsi"/>
              </w:rPr>
              <w:br/>
            </w:r>
            <w:r w:rsidRPr="003D43ED">
              <w:rPr>
                <w:rFonts w:asciiTheme="minorHAnsi" w:hAnsiTheme="minorHAnsi"/>
              </w:rPr>
              <w:br/>
              <w:t>1355.38(a)(2)</w:t>
            </w:r>
          </w:p>
        </w:tc>
        <w:tc>
          <w:tcPr>
            <w:tcW w:w="2130" w:type="pct"/>
            <w:tcBorders>
              <w:top w:val="outset" w:sz="6" w:space="0" w:color="auto"/>
              <w:left w:val="outset" w:sz="6" w:space="0" w:color="auto"/>
              <w:bottom w:val="outset" w:sz="6" w:space="0" w:color="auto"/>
              <w:right w:val="outset" w:sz="6" w:space="0" w:color="auto"/>
            </w:tcBorders>
            <w:shd w:val="clear" w:color="auto" w:fill="FFFFFF" w:themeFill="background1"/>
          </w:tcPr>
          <w:p w14:paraId="6E60AA7B" w14:textId="77777777" w:rsidR="00FD5FB1" w:rsidRPr="003D43ED" w:rsidRDefault="00FD5FB1" w:rsidP="00FD5FB1">
            <w:pPr>
              <w:spacing w:after="192"/>
              <w:rPr>
                <w:rFonts w:asciiTheme="minorHAnsi" w:hAnsiTheme="minorHAnsi"/>
              </w:rPr>
            </w:pPr>
            <w:bookmarkStart w:id="79" w:name="4g"/>
            <w:bookmarkEnd w:id="79"/>
            <w:r w:rsidRPr="003D43ED">
              <w:rPr>
                <w:rFonts w:asciiTheme="minorHAnsi" w:hAnsiTheme="minorHAnsi"/>
              </w:rPr>
              <w:t>G. REMOVAL OF BARRIERS TO INTERETHNIC ADOPTION</w:t>
            </w:r>
          </w:p>
          <w:p w14:paraId="0D79255A" w14:textId="77777777" w:rsidR="00FD5FB1" w:rsidRPr="003D43ED" w:rsidRDefault="00FD5FB1" w:rsidP="00FD5FB1">
            <w:pPr>
              <w:spacing w:before="100" w:beforeAutospacing="1" w:after="100" w:afterAutospacing="1"/>
              <w:rPr>
                <w:rFonts w:asciiTheme="minorHAnsi" w:hAnsiTheme="minorHAnsi"/>
              </w:rPr>
            </w:pPr>
            <w:r w:rsidRPr="003D43ED">
              <w:rPr>
                <w:rFonts w:asciiTheme="minorHAnsi" w:hAnsiTheme="minorHAnsi"/>
              </w:rPr>
              <w:t xml:space="preserve">1.  A State/Tribal agency or any other entity in the State/Tribe that receives funds from the Federal Government and is involved in adoption or foster care placements may not: </w:t>
            </w:r>
          </w:p>
          <w:p w14:paraId="7B9A9A20" w14:textId="77777777" w:rsidR="00FD5FB1" w:rsidRPr="003D43ED" w:rsidRDefault="00FD5FB1" w:rsidP="00FD5FB1">
            <w:pPr>
              <w:spacing w:before="100" w:beforeAutospacing="1" w:after="100" w:afterAutospacing="1"/>
              <w:rPr>
                <w:rFonts w:asciiTheme="minorHAnsi" w:hAnsiTheme="minorHAnsi"/>
              </w:rPr>
            </w:pPr>
            <w:r w:rsidRPr="003D43ED">
              <w:rPr>
                <w:rFonts w:asciiTheme="minorHAnsi" w:hAnsiTheme="minorHAnsi"/>
              </w:rPr>
              <w:t>a.  deny to any person the opportunity to become an adoptive or foster parent, on the basis of race, color, or national origin of the person, or of the child involved; or</w:t>
            </w:r>
          </w:p>
          <w:p w14:paraId="7517B2CF" w14:textId="77777777" w:rsidR="00FD5FB1" w:rsidRPr="003D43ED" w:rsidRDefault="00FD5FB1" w:rsidP="00FD5FB1">
            <w:pPr>
              <w:spacing w:before="100" w:beforeAutospacing="1" w:after="100" w:afterAutospacing="1"/>
              <w:rPr>
                <w:rFonts w:asciiTheme="minorHAnsi" w:hAnsiTheme="minorHAnsi"/>
              </w:rPr>
            </w:pPr>
            <w:r w:rsidRPr="003D43ED">
              <w:rPr>
                <w:rFonts w:asciiTheme="minorHAnsi" w:hAnsiTheme="minorHAnsi"/>
              </w:rPr>
              <w:t xml:space="preserve">b.  delay or deny the placement of a child for adoption or into foster care, on the basis of </w:t>
            </w:r>
            <w:r w:rsidRPr="003D43ED">
              <w:rPr>
                <w:rFonts w:asciiTheme="minorHAnsi" w:hAnsiTheme="minorHAnsi"/>
              </w:rPr>
              <w:lastRenderedPageBreak/>
              <w:t xml:space="preserve">race, color, or national origin of the adoptive or foster parent or the child involved; and </w:t>
            </w:r>
          </w:p>
          <w:p w14:paraId="2933B2B3" w14:textId="77777777" w:rsidR="00FD5FB1" w:rsidRPr="003D43ED" w:rsidRDefault="00FD5FB1" w:rsidP="00FD5FB1">
            <w:pPr>
              <w:rPr>
                <w:rFonts w:asciiTheme="minorHAnsi" w:hAnsiTheme="minorHAnsi"/>
              </w:rPr>
            </w:pPr>
            <w:r w:rsidRPr="003D43ED">
              <w:rPr>
                <w:rFonts w:asciiTheme="minorHAnsi" w:hAnsiTheme="minorHAnsi"/>
              </w:rPr>
              <w:t xml:space="preserve">c.  maintain any statute, regulation, policy, procedure or practice that, on its face, is a violation as defined in sections 471(a)(18)(A) and (B)). </w:t>
            </w:r>
          </w:p>
          <w:p w14:paraId="3F5B4E7A" w14:textId="77777777" w:rsidR="00FD5FB1" w:rsidRPr="003D43ED" w:rsidRDefault="00FD5FB1" w:rsidP="00FD5FB1">
            <w:pPr>
              <w:rPr>
                <w:rFonts w:asciiTheme="minorHAnsi" w:hAnsiTheme="minorHAnsi"/>
              </w:rPr>
            </w:pPr>
          </w:p>
        </w:tc>
        <w:tc>
          <w:tcPr>
            <w:tcW w:w="2098" w:type="pct"/>
            <w:tcBorders>
              <w:top w:val="outset" w:sz="6" w:space="0" w:color="auto"/>
              <w:left w:val="outset" w:sz="6" w:space="0" w:color="auto"/>
              <w:bottom w:val="outset" w:sz="6" w:space="0" w:color="auto"/>
              <w:right w:val="outset" w:sz="6" w:space="0" w:color="auto"/>
            </w:tcBorders>
            <w:shd w:val="clear" w:color="auto" w:fill="FFFFFF" w:themeFill="background1"/>
          </w:tcPr>
          <w:p w14:paraId="2CDE62CE" w14:textId="77777777" w:rsidR="00FD5FB1" w:rsidRPr="002A4B7C" w:rsidRDefault="00FD5FB1" w:rsidP="00FD5FB1">
            <w:pPr>
              <w:rPr>
                <w:rFonts w:asciiTheme="minorHAnsi" w:hAnsiTheme="minorHAnsi"/>
              </w:rPr>
            </w:pPr>
            <w:r w:rsidRPr="002A4B7C">
              <w:rPr>
                <w:rFonts w:asciiTheme="minorHAnsi" w:hAnsiTheme="minorHAnsi"/>
              </w:rPr>
              <w:lastRenderedPageBreak/>
              <w:t>(a-c)</w:t>
            </w:r>
          </w:p>
          <w:p w14:paraId="6A81536C" w14:textId="77777777" w:rsidR="00FD5FB1" w:rsidRPr="002A4B7C" w:rsidRDefault="00261AD4" w:rsidP="00FD5FB1">
            <w:pPr>
              <w:rPr>
                <w:rFonts w:asciiTheme="minorHAnsi" w:hAnsiTheme="minorHAnsi"/>
              </w:rPr>
            </w:pPr>
            <w:hyperlink r:id="rId343" w:history="1">
              <w:r w:rsidR="00FD5FB1" w:rsidRPr="00E77AC8">
                <w:rPr>
                  <w:rStyle w:val="Hyperlink"/>
                  <w:rFonts w:asciiTheme="minorHAnsi" w:hAnsiTheme="minorHAnsi"/>
                </w:rPr>
                <w:t>KRS 199.471 Denial of Adoption on Religious, Ethnic, or Racial Grounds</w:t>
              </w:r>
            </w:hyperlink>
            <w:r w:rsidR="00FD5FB1" w:rsidRPr="002A4B7C">
              <w:rPr>
                <w:rFonts w:asciiTheme="minorHAnsi" w:hAnsiTheme="minorHAnsi"/>
              </w:rPr>
              <w:t xml:space="preserve">  applies to both private and public adoptions.  The phrasing, “Petitions for adoption of children placed for adoption by the cabinet or a licensed child-placing institution or agency shall not be denied on the basis of the religious, ethnic, racial, or interfaith background of the adoptive applicant,” ensures compliance with the federal requirement.</w:t>
            </w:r>
          </w:p>
          <w:p w14:paraId="7E6A4739" w14:textId="77777777" w:rsidR="00FD5FB1" w:rsidRPr="002A4B7C" w:rsidRDefault="00FD5FB1" w:rsidP="00FD5FB1">
            <w:pPr>
              <w:rPr>
                <w:rFonts w:asciiTheme="minorHAnsi" w:hAnsiTheme="minorHAnsi"/>
              </w:rPr>
            </w:pPr>
          </w:p>
          <w:p w14:paraId="4E3B529D" w14:textId="77777777" w:rsidR="00B32F33" w:rsidRPr="002A4B7C" w:rsidRDefault="00FD5FB1" w:rsidP="00FD5FB1">
            <w:pPr>
              <w:rPr>
                <w:rFonts w:asciiTheme="minorHAnsi" w:hAnsiTheme="minorHAnsi"/>
              </w:rPr>
            </w:pPr>
            <w:r w:rsidRPr="002A4B7C">
              <w:rPr>
                <w:rFonts w:asciiTheme="minorHAnsi" w:hAnsiTheme="minorHAnsi"/>
              </w:rPr>
              <w:t xml:space="preserve">The statute contains additional phrasing, “unless contrary to the expressed wishes of the biological parent(s),” that permits biological parents to express their wishes as part of their interviews which are a mandated procedural component of the private adoption investigation prepared for the court.  Public adoptions conducted by the IV-E agency are always done following a TPR, and </w:t>
            </w:r>
            <w:r w:rsidRPr="002A4B7C">
              <w:rPr>
                <w:rFonts w:asciiTheme="minorHAnsi" w:hAnsiTheme="minorHAnsi"/>
              </w:rPr>
              <w:lastRenderedPageBreak/>
              <w:t xml:space="preserve">procedurally, they do not include a bio-parent interview component, and thus this phrasing does not preclude the federal requirement.  The related regulation for private, independent adoptions is provided as a further reference:  </w:t>
            </w:r>
            <w:hyperlink r:id="rId344" w:history="1">
              <w:r w:rsidRPr="00E77AC8">
                <w:rPr>
                  <w:rStyle w:val="Hyperlink"/>
                  <w:rFonts w:asciiTheme="minorHAnsi" w:hAnsiTheme="minorHAnsi"/>
                </w:rPr>
                <w:t>922 KAR 1:010</w:t>
              </w:r>
              <w:r w:rsidR="00B32F33" w:rsidRPr="00E77AC8">
                <w:rPr>
                  <w:rStyle w:val="Hyperlink"/>
                  <w:rFonts w:asciiTheme="minorHAnsi" w:hAnsiTheme="minorHAnsi"/>
                </w:rPr>
                <w:t xml:space="preserve">.  </w:t>
              </w:r>
              <w:r w:rsidRPr="00E77AC8">
                <w:rPr>
                  <w:rStyle w:val="Hyperlink"/>
                  <w:rFonts w:asciiTheme="minorHAnsi" w:hAnsiTheme="minorHAnsi"/>
                </w:rPr>
                <w:t xml:space="preserve">Independent </w:t>
              </w:r>
              <w:r w:rsidR="00F577DC">
                <w:rPr>
                  <w:rStyle w:val="Hyperlink"/>
                  <w:rFonts w:asciiTheme="minorHAnsi" w:hAnsiTheme="minorHAnsi"/>
                </w:rPr>
                <w:t xml:space="preserve">non relative </w:t>
              </w:r>
              <w:r w:rsidRPr="00E77AC8">
                <w:rPr>
                  <w:rStyle w:val="Hyperlink"/>
                  <w:rFonts w:asciiTheme="minorHAnsi" w:hAnsiTheme="minorHAnsi"/>
                </w:rPr>
                <w:t xml:space="preserve">adoptions: </w:t>
              </w:r>
            </w:hyperlink>
            <w:r w:rsidRPr="002A4B7C">
              <w:rPr>
                <w:rFonts w:asciiTheme="minorHAnsi" w:hAnsiTheme="minorHAnsi"/>
              </w:rPr>
              <w:t xml:space="preserve"> </w:t>
            </w:r>
          </w:p>
          <w:p w14:paraId="54DD2315" w14:textId="77777777" w:rsidR="00B32F33" w:rsidRPr="002A4B7C" w:rsidRDefault="00FD5FB1" w:rsidP="00FD5FB1">
            <w:pPr>
              <w:rPr>
                <w:rFonts w:asciiTheme="minorHAnsi" w:hAnsiTheme="minorHAnsi"/>
              </w:rPr>
            </w:pPr>
            <w:r w:rsidRPr="002A4B7C">
              <w:rPr>
                <w:rFonts w:asciiTheme="minorHAnsi" w:hAnsiTheme="minorHAnsi"/>
              </w:rPr>
              <w:t>Section 8</w:t>
            </w:r>
            <w:r w:rsidR="00B32F33" w:rsidRPr="002A4B7C">
              <w:rPr>
                <w:rFonts w:asciiTheme="minorHAnsi" w:hAnsiTheme="minorHAnsi"/>
              </w:rPr>
              <w:t xml:space="preserve">.  </w:t>
            </w:r>
            <w:r w:rsidRPr="002A4B7C">
              <w:rPr>
                <w:rFonts w:asciiTheme="minorHAnsi" w:hAnsiTheme="minorHAnsi"/>
              </w:rPr>
              <w:t>Interviewing the Biological Parents</w:t>
            </w:r>
            <w:r w:rsidR="00B32F33" w:rsidRPr="002A4B7C">
              <w:rPr>
                <w:rFonts w:asciiTheme="minorHAnsi" w:hAnsiTheme="minorHAnsi"/>
              </w:rPr>
              <w:t xml:space="preserve">.  </w:t>
            </w:r>
          </w:p>
          <w:p w14:paraId="4297B27F" w14:textId="77777777" w:rsidR="00FD5FB1" w:rsidRPr="002A4B7C" w:rsidRDefault="00FD5FB1" w:rsidP="00FD5FB1">
            <w:pPr>
              <w:rPr>
                <w:rFonts w:asciiTheme="minorHAnsi" w:hAnsiTheme="minorHAnsi"/>
              </w:rPr>
            </w:pPr>
            <w:r w:rsidRPr="002A4B7C">
              <w:rPr>
                <w:rFonts w:asciiTheme="minorHAnsi" w:hAnsiTheme="minorHAnsi"/>
              </w:rPr>
              <w:t>(1) If the biological or placing parents, legal father, or putative father reside in Kentucky, the adoption worker shall make a diligent effort to interview the custodial biological or placing parent of the child to be placed and the non-custodial biological parent, legal father, or putative father to: (a) Determine whether or not the biological parents are aware and accepting of the ethnic and religious background of the receiving parents; [and] (b) Determine whether or not they agree to the placement of the child with the proposed receiving parents…</w:t>
            </w:r>
          </w:p>
          <w:p w14:paraId="50A7921F" w14:textId="77777777" w:rsidR="00FD5FB1" w:rsidRPr="002A4B7C" w:rsidRDefault="00FD5FB1" w:rsidP="00FD5FB1">
            <w:pPr>
              <w:rPr>
                <w:rFonts w:asciiTheme="minorHAnsi" w:hAnsiTheme="minorHAnsi"/>
              </w:rPr>
            </w:pPr>
          </w:p>
          <w:p w14:paraId="479D7CE3" w14:textId="77777777" w:rsidR="00FD5FB1" w:rsidRPr="0015699D" w:rsidRDefault="00261AD4" w:rsidP="00FD5FB1">
            <w:pPr>
              <w:rPr>
                <w:rFonts w:asciiTheme="minorHAnsi" w:hAnsiTheme="minorHAnsi"/>
                <w:color w:val="0033CC"/>
              </w:rPr>
            </w:pPr>
            <w:hyperlink r:id="rId345" w:history="1">
              <w:r w:rsidR="00FD5FB1" w:rsidRPr="0015699D">
                <w:rPr>
                  <w:rStyle w:val="Hyperlink"/>
                  <w:rFonts w:asciiTheme="minorHAnsi" w:hAnsiTheme="minorHAnsi"/>
                  <w:color w:val="0033CC"/>
                </w:rPr>
                <w:t>Chapter 4-Out of Home Care Services (OOHC); 4.1 Consideration of Race or Ethnicity/Maintaining Cultural Connections</w:t>
              </w:r>
            </w:hyperlink>
          </w:p>
          <w:p w14:paraId="7FCCF132" w14:textId="77777777" w:rsidR="00FD5FB1" w:rsidRPr="002A4B7C" w:rsidRDefault="00FD5FB1" w:rsidP="00FD5FB1">
            <w:pPr>
              <w:rPr>
                <w:rFonts w:asciiTheme="minorHAnsi" w:hAnsiTheme="minorHAnsi"/>
              </w:rPr>
            </w:pPr>
          </w:p>
          <w:p w14:paraId="744DF81B" w14:textId="77777777" w:rsidR="00FD5FB1" w:rsidRPr="002A4B7C" w:rsidRDefault="00261AD4" w:rsidP="00FD5FB1">
            <w:pPr>
              <w:rPr>
                <w:rFonts w:asciiTheme="minorHAnsi" w:hAnsiTheme="minorHAnsi"/>
              </w:rPr>
            </w:pPr>
            <w:hyperlink r:id="rId346" w:history="1">
              <w:r w:rsidR="00FD5FB1" w:rsidRPr="0015699D">
                <w:rPr>
                  <w:rStyle w:val="Hyperlink"/>
                  <w:rFonts w:asciiTheme="minorHAnsi" w:hAnsiTheme="minorHAnsi"/>
                </w:rPr>
                <w:t>Chapter 12-</w:t>
              </w:r>
              <w:r w:rsidR="00B32F33" w:rsidRPr="0015699D">
                <w:rPr>
                  <w:rStyle w:val="Hyperlink"/>
                  <w:rFonts w:asciiTheme="minorHAnsi" w:hAnsiTheme="minorHAnsi"/>
                </w:rPr>
                <w:t xml:space="preserve">Foster and Adoptive </w:t>
              </w:r>
              <w:r w:rsidR="00FD5FB1" w:rsidRPr="0015699D">
                <w:rPr>
                  <w:rStyle w:val="Hyperlink"/>
                  <w:rFonts w:asciiTheme="minorHAnsi" w:hAnsiTheme="minorHAnsi"/>
                </w:rPr>
                <w:t xml:space="preserve">Family Recruitment, Certification and Reimbursement  Section, 12.3 </w:t>
              </w:r>
              <w:r w:rsidR="00B32F33" w:rsidRPr="0015699D">
                <w:rPr>
                  <w:rStyle w:val="Hyperlink"/>
                  <w:rFonts w:asciiTheme="minorHAnsi" w:hAnsiTheme="minorHAnsi"/>
                </w:rPr>
                <w:t xml:space="preserve">Foster and Adoptive </w:t>
              </w:r>
              <w:r w:rsidR="00FD5FB1" w:rsidRPr="0015699D">
                <w:rPr>
                  <w:rStyle w:val="Hyperlink"/>
                  <w:rFonts w:asciiTheme="minorHAnsi" w:hAnsiTheme="minorHAnsi"/>
                </w:rPr>
                <w:t>Home</w:t>
              </w:r>
              <w:r w:rsidR="00B32F33" w:rsidRPr="0015699D">
                <w:rPr>
                  <w:rStyle w:val="Hyperlink"/>
                  <w:rFonts w:asciiTheme="minorHAnsi" w:hAnsiTheme="minorHAnsi"/>
                </w:rPr>
                <w:t xml:space="preserve"> Applicant Assessment</w:t>
              </w:r>
            </w:hyperlink>
            <w:r w:rsidR="00FD5FB1" w:rsidRPr="002A4B7C">
              <w:rPr>
                <w:rFonts w:asciiTheme="minorHAnsi" w:hAnsiTheme="minorHAnsi"/>
              </w:rPr>
              <w:t xml:space="preserve">: </w:t>
            </w:r>
          </w:p>
          <w:p w14:paraId="6E342834" w14:textId="77777777" w:rsidR="00FD5FB1" w:rsidRPr="002A4B7C" w:rsidRDefault="00FD5FB1" w:rsidP="00FD5FB1">
            <w:pPr>
              <w:rPr>
                <w:rFonts w:asciiTheme="minorHAnsi" w:hAnsiTheme="minorHAnsi"/>
              </w:rPr>
            </w:pPr>
            <w:r w:rsidRPr="002A4B7C">
              <w:rPr>
                <w:rFonts w:asciiTheme="minorHAnsi" w:hAnsiTheme="minorHAnsi"/>
              </w:rPr>
              <w:t>Practice Guidance</w:t>
            </w:r>
          </w:p>
          <w:p w14:paraId="61F75198" w14:textId="77777777" w:rsidR="00FD5FB1" w:rsidRPr="002A4B7C" w:rsidRDefault="00FD5FB1" w:rsidP="00FD5FB1">
            <w:pPr>
              <w:rPr>
                <w:rFonts w:asciiTheme="minorHAnsi" w:hAnsiTheme="minorHAnsi"/>
              </w:rPr>
            </w:pPr>
            <w:r w:rsidRPr="002A4B7C">
              <w:rPr>
                <w:rFonts w:asciiTheme="minorHAnsi" w:hAnsiTheme="minorHAnsi"/>
              </w:rPr>
              <w:t xml:space="preserve">The Cabinet may not deny any person the opportunity to become a foster or adoptive parent on basis of race, color or national origin </w:t>
            </w:r>
            <w:r w:rsidRPr="002A4B7C">
              <w:rPr>
                <w:rFonts w:asciiTheme="minorHAnsi" w:hAnsiTheme="minorHAnsi"/>
              </w:rPr>
              <w:lastRenderedPageBreak/>
              <w:t xml:space="preserve">of the person or of the child involved (Title IV-E of Section 471(a)(18)(A) of the Social Security Act).  </w:t>
            </w:r>
          </w:p>
          <w:p w14:paraId="6802140D" w14:textId="77777777" w:rsidR="00FD5FB1" w:rsidRPr="002A4B7C" w:rsidRDefault="00FD5FB1" w:rsidP="00FD5FB1">
            <w:pPr>
              <w:rPr>
                <w:rFonts w:asciiTheme="minorHAnsi" w:hAnsiTheme="minorHAnsi"/>
              </w:rPr>
            </w:pPr>
          </w:p>
          <w:p w14:paraId="32C81CC7" w14:textId="77777777" w:rsidR="00FD5FB1" w:rsidRPr="00152C6D" w:rsidRDefault="00152C6D" w:rsidP="00FD5FB1">
            <w:pPr>
              <w:rPr>
                <w:rStyle w:val="Hyperlink"/>
                <w:rFonts w:asciiTheme="minorHAnsi" w:hAnsiTheme="minorHAnsi"/>
                <w:lang w:val="fr-FR"/>
              </w:rPr>
            </w:pPr>
            <w:r>
              <w:rPr>
                <w:rFonts w:asciiTheme="minorHAnsi" w:hAnsiTheme="minorHAnsi"/>
                <w:lang w:val="fr-FR"/>
              </w:rPr>
              <w:fldChar w:fldCharType="begin"/>
            </w:r>
            <w:r>
              <w:rPr>
                <w:rFonts w:asciiTheme="minorHAnsi" w:hAnsiTheme="minorHAnsi"/>
                <w:lang w:val="fr-FR"/>
              </w:rPr>
              <w:instrText xml:space="preserve"> HYPERLINK "https://manuals.sp.chfs.ky.gov/chapter13/27/Pages/1313PlacementResources.aspx" </w:instrText>
            </w:r>
            <w:r>
              <w:rPr>
                <w:rFonts w:asciiTheme="minorHAnsi" w:hAnsiTheme="minorHAnsi"/>
                <w:lang w:val="fr-FR"/>
              </w:rPr>
              <w:fldChar w:fldCharType="separate"/>
            </w:r>
            <w:r w:rsidR="00FD5FB1" w:rsidRPr="00152C6D">
              <w:rPr>
                <w:rStyle w:val="Hyperlink"/>
                <w:rFonts w:asciiTheme="minorHAnsi" w:hAnsiTheme="minorHAnsi"/>
                <w:lang w:val="fr-FR"/>
              </w:rPr>
              <w:t xml:space="preserve">Chapter 13-Adoption Services </w:t>
            </w:r>
            <w:r w:rsidR="00FD5FB1" w:rsidRPr="00152C6D">
              <w:rPr>
                <w:rStyle w:val="Hyperlink"/>
                <w:rFonts w:asciiTheme="minorHAnsi" w:hAnsiTheme="minorHAnsi"/>
                <w:strike/>
                <w:lang w:val="fr-FR"/>
              </w:rPr>
              <w:t xml:space="preserve">  </w:t>
            </w:r>
            <w:r w:rsidR="00FD5FB1" w:rsidRPr="00152C6D">
              <w:rPr>
                <w:rStyle w:val="Hyperlink"/>
                <w:rFonts w:asciiTheme="minorHAnsi" w:hAnsiTheme="minorHAnsi"/>
                <w:lang w:val="fr-FR"/>
              </w:rPr>
              <w:t xml:space="preserve">Section: 13.13 Placement </w:t>
            </w:r>
            <w:r w:rsidR="00404280" w:rsidRPr="00152C6D">
              <w:rPr>
                <w:rStyle w:val="Hyperlink"/>
                <w:rFonts w:asciiTheme="minorHAnsi" w:hAnsiTheme="minorHAnsi"/>
                <w:lang w:val="fr-FR"/>
              </w:rPr>
              <w:t>Ressources</w:t>
            </w:r>
            <w:r w:rsidR="00FD5FB1" w:rsidRPr="00152C6D">
              <w:rPr>
                <w:rStyle w:val="Hyperlink"/>
                <w:rFonts w:asciiTheme="minorHAnsi" w:hAnsiTheme="minorHAnsi"/>
                <w:lang w:val="fr-FR"/>
              </w:rPr>
              <w:t xml:space="preserve"> </w:t>
            </w:r>
          </w:p>
          <w:p w14:paraId="4204C0E8" w14:textId="77777777" w:rsidR="00FD5FB1" w:rsidRPr="002A4B7C" w:rsidRDefault="00152C6D" w:rsidP="00FD5FB1">
            <w:pPr>
              <w:rPr>
                <w:rFonts w:asciiTheme="minorHAnsi" w:hAnsiTheme="minorHAnsi"/>
              </w:rPr>
            </w:pPr>
            <w:r>
              <w:rPr>
                <w:rFonts w:asciiTheme="minorHAnsi" w:hAnsiTheme="minorHAnsi"/>
                <w:lang w:val="fr-FR"/>
              </w:rPr>
              <w:fldChar w:fldCharType="end"/>
            </w:r>
            <w:r w:rsidR="00FD5FB1" w:rsidRPr="002A4B7C">
              <w:rPr>
                <w:rFonts w:asciiTheme="minorHAnsi" w:hAnsiTheme="minorHAnsi"/>
              </w:rPr>
              <w:t>Practice Guidance</w:t>
            </w:r>
          </w:p>
          <w:p w14:paraId="4B694A1D" w14:textId="77777777" w:rsidR="00FD5FB1" w:rsidRPr="002A4B7C" w:rsidRDefault="00FD5FB1" w:rsidP="00FD5FB1">
            <w:pPr>
              <w:rPr>
                <w:rFonts w:asciiTheme="minorHAnsi" w:hAnsiTheme="minorHAnsi"/>
              </w:rPr>
            </w:pPr>
            <w:r w:rsidRPr="002A4B7C">
              <w:rPr>
                <w:rFonts w:asciiTheme="minorHAnsi" w:hAnsiTheme="minorHAnsi"/>
              </w:rPr>
              <w:t xml:space="preserve">The Cabinet may not delay or deny an otherwise appropriate placement on the basis of race, color or national origin of the person or of the child involved; however, compliance with the Indian Child Welfare Act (ICWA) of 1978 does not constitute a violation of Section of 471 (a)(18)(B) of the Social Security Act.  </w:t>
            </w:r>
          </w:p>
          <w:p w14:paraId="214D1F77" w14:textId="77777777" w:rsidR="00FD5FB1" w:rsidRPr="002A4B7C" w:rsidRDefault="00FD5FB1" w:rsidP="00FD5FB1">
            <w:pPr>
              <w:rPr>
                <w:rFonts w:asciiTheme="minorHAnsi" w:hAnsiTheme="minorHAnsi"/>
              </w:rPr>
            </w:pPr>
          </w:p>
          <w:p w14:paraId="26BCE569" w14:textId="77777777" w:rsidR="00FD5FB1" w:rsidRPr="00152C6D" w:rsidRDefault="00152C6D" w:rsidP="00FD5FB1">
            <w:pPr>
              <w:rPr>
                <w:rStyle w:val="Hyperlink"/>
                <w:rFonts w:asciiTheme="minorHAnsi" w:hAnsiTheme="minorHAnsi"/>
              </w:rPr>
            </w:pPr>
            <w:r>
              <w:rPr>
                <w:rFonts w:asciiTheme="minorHAnsi" w:hAnsiTheme="minorHAnsi"/>
              </w:rPr>
              <w:fldChar w:fldCharType="begin"/>
            </w:r>
            <w:r>
              <w:rPr>
                <w:rFonts w:asciiTheme="minorHAnsi" w:hAnsiTheme="minorHAnsi"/>
              </w:rPr>
              <w:instrText xml:space="preserve"> HYPERLINK "https://manuals.sp.chfs.ky.gov/chapter4/10/Pages/410PlacementinaDCBSResourceHome.aspx" </w:instrText>
            </w:r>
            <w:r>
              <w:rPr>
                <w:rFonts w:asciiTheme="minorHAnsi" w:hAnsiTheme="minorHAnsi"/>
              </w:rPr>
              <w:fldChar w:fldCharType="separate"/>
            </w:r>
            <w:r w:rsidR="00FD5FB1" w:rsidRPr="00152C6D">
              <w:rPr>
                <w:rStyle w:val="Hyperlink"/>
                <w:rFonts w:asciiTheme="minorHAnsi" w:hAnsiTheme="minorHAnsi"/>
              </w:rPr>
              <w:t>Chapter 4-Out of Home Care Services (OOHC); Section: 4.10 Placement</w:t>
            </w:r>
            <w:r w:rsidR="00B32F33" w:rsidRPr="00152C6D">
              <w:rPr>
                <w:rStyle w:val="Hyperlink"/>
                <w:rFonts w:asciiTheme="minorHAnsi" w:hAnsiTheme="minorHAnsi"/>
              </w:rPr>
              <w:t xml:space="preserve"> in a DCBS Foster or Adoptive Home</w:t>
            </w:r>
            <w:r w:rsidR="00FD5FB1" w:rsidRPr="00152C6D">
              <w:rPr>
                <w:rStyle w:val="Hyperlink"/>
                <w:rFonts w:asciiTheme="minorHAnsi" w:hAnsiTheme="minorHAnsi"/>
              </w:rPr>
              <w:t>:</w:t>
            </w:r>
          </w:p>
          <w:p w14:paraId="37B9A411" w14:textId="77777777" w:rsidR="00FD5FB1" w:rsidRPr="002A4B7C" w:rsidRDefault="00152C6D" w:rsidP="00FD5FB1">
            <w:pPr>
              <w:rPr>
                <w:rFonts w:asciiTheme="minorHAnsi" w:hAnsiTheme="minorHAnsi"/>
              </w:rPr>
            </w:pPr>
            <w:r>
              <w:rPr>
                <w:rFonts w:asciiTheme="minorHAnsi" w:hAnsiTheme="minorHAnsi"/>
              </w:rPr>
              <w:fldChar w:fldCharType="end"/>
            </w:r>
            <w:r w:rsidR="00FD5FB1" w:rsidRPr="002A4B7C">
              <w:rPr>
                <w:rFonts w:asciiTheme="minorHAnsi" w:hAnsiTheme="minorHAnsi"/>
              </w:rPr>
              <w:t>The Cabinet may not delay or deny an otherwise appropriate placement on the basis of race, color or national origin of the person or of the child involved; however, compliance with the Indian Child Welfare Act (ICWA) of 1978 does not constitute a violation of Section of 471 (a)(18)(B) of the Social Security Act</w:t>
            </w:r>
            <w:r w:rsidR="00B32F33" w:rsidRPr="002A4B7C">
              <w:rPr>
                <w:rFonts w:asciiTheme="minorHAnsi" w:hAnsiTheme="minorHAnsi"/>
              </w:rPr>
              <w:t xml:space="preserve">.  </w:t>
            </w:r>
          </w:p>
        </w:tc>
      </w:tr>
      <w:tr w:rsidR="00FD5FB1" w:rsidRPr="003D43ED" w14:paraId="60D56DD1" w14:textId="77777777" w:rsidTr="0063703E">
        <w:trPr>
          <w:tblCellSpacing w:w="15" w:type="dxa"/>
        </w:trPr>
        <w:tc>
          <w:tcPr>
            <w:tcW w:w="727" w:type="pct"/>
            <w:tcBorders>
              <w:top w:val="outset" w:sz="6" w:space="0" w:color="auto"/>
              <w:left w:val="outset" w:sz="6" w:space="0" w:color="auto"/>
              <w:bottom w:val="outset" w:sz="6" w:space="0" w:color="auto"/>
              <w:right w:val="outset" w:sz="6" w:space="0" w:color="auto"/>
            </w:tcBorders>
            <w:shd w:val="clear" w:color="auto" w:fill="FFFFFF" w:themeFill="background1"/>
          </w:tcPr>
          <w:p w14:paraId="647113AF" w14:textId="77777777" w:rsidR="00FD5FB1" w:rsidRPr="003D43ED" w:rsidRDefault="00FD5FB1" w:rsidP="00FD5FB1">
            <w:pPr>
              <w:spacing w:after="192"/>
              <w:rPr>
                <w:rFonts w:asciiTheme="minorHAnsi" w:hAnsiTheme="minorHAnsi"/>
              </w:rPr>
            </w:pPr>
            <w:r w:rsidRPr="003D43ED">
              <w:rPr>
                <w:rFonts w:asciiTheme="minorHAnsi" w:hAnsiTheme="minorHAnsi"/>
              </w:rPr>
              <w:lastRenderedPageBreak/>
              <w:t>1355.38(a)(5)</w:t>
            </w:r>
          </w:p>
        </w:tc>
        <w:tc>
          <w:tcPr>
            <w:tcW w:w="2130" w:type="pct"/>
            <w:tcBorders>
              <w:top w:val="outset" w:sz="6" w:space="0" w:color="auto"/>
              <w:left w:val="outset" w:sz="6" w:space="0" w:color="auto"/>
              <w:bottom w:val="outset" w:sz="6" w:space="0" w:color="auto"/>
              <w:right w:val="outset" w:sz="6" w:space="0" w:color="auto"/>
            </w:tcBorders>
            <w:shd w:val="clear" w:color="auto" w:fill="FFFFFF" w:themeFill="background1"/>
          </w:tcPr>
          <w:p w14:paraId="610D0008" w14:textId="77777777" w:rsidR="00FD5FB1" w:rsidRPr="003D43ED" w:rsidRDefault="00FD5FB1" w:rsidP="00FD5FB1">
            <w:pPr>
              <w:spacing w:before="100" w:beforeAutospacing="1" w:after="100" w:afterAutospacing="1"/>
              <w:rPr>
                <w:rFonts w:asciiTheme="minorHAnsi" w:hAnsiTheme="minorHAnsi"/>
              </w:rPr>
            </w:pPr>
            <w:r w:rsidRPr="003D43ED">
              <w:rPr>
                <w:rFonts w:asciiTheme="minorHAnsi" w:hAnsiTheme="minorHAnsi"/>
              </w:rPr>
              <w:t>2.  Compliance with the Indian Child Welfare Act of 1978 (Pub.L.95-608) does not constitute a violation of section 471(a</w:t>
            </w:r>
            <w:r w:rsidR="00404280" w:rsidRPr="003D43ED">
              <w:rPr>
                <w:rFonts w:asciiTheme="minorHAnsi" w:hAnsiTheme="minorHAnsi"/>
              </w:rPr>
              <w:t>) (</w:t>
            </w:r>
            <w:r w:rsidRPr="003D43ED">
              <w:rPr>
                <w:rFonts w:asciiTheme="minorHAnsi" w:hAnsiTheme="minorHAnsi"/>
              </w:rPr>
              <w:t xml:space="preserve">18). </w:t>
            </w:r>
          </w:p>
          <w:p w14:paraId="4AC71C7B" w14:textId="77777777" w:rsidR="00FD5FB1" w:rsidRPr="003D43ED" w:rsidRDefault="00FD5FB1" w:rsidP="00FD5FB1">
            <w:pPr>
              <w:spacing w:before="100" w:beforeAutospacing="1" w:after="100" w:afterAutospacing="1"/>
              <w:rPr>
                <w:rFonts w:asciiTheme="minorHAnsi" w:hAnsiTheme="minorHAnsi"/>
              </w:rPr>
            </w:pPr>
          </w:p>
        </w:tc>
        <w:tc>
          <w:tcPr>
            <w:tcW w:w="2098" w:type="pct"/>
            <w:tcBorders>
              <w:top w:val="outset" w:sz="6" w:space="0" w:color="auto"/>
              <w:left w:val="outset" w:sz="6" w:space="0" w:color="auto"/>
              <w:bottom w:val="outset" w:sz="6" w:space="0" w:color="auto"/>
              <w:right w:val="outset" w:sz="6" w:space="0" w:color="auto"/>
            </w:tcBorders>
            <w:shd w:val="clear" w:color="auto" w:fill="FFFFFF" w:themeFill="background1"/>
          </w:tcPr>
          <w:p w14:paraId="539C71E6" w14:textId="77777777" w:rsidR="00FD5FB1" w:rsidRPr="00152C6D" w:rsidRDefault="00152C6D" w:rsidP="00FD5FB1">
            <w:pPr>
              <w:rPr>
                <w:rStyle w:val="Hyperlink"/>
                <w:rFonts w:asciiTheme="minorHAnsi" w:hAnsiTheme="minorHAnsi"/>
                <w:lang w:val="fr-FR"/>
              </w:rPr>
            </w:pPr>
            <w:r>
              <w:rPr>
                <w:rFonts w:asciiTheme="minorHAnsi" w:hAnsiTheme="minorHAnsi"/>
                <w:lang w:val="fr-FR"/>
              </w:rPr>
              <w:fldChar w:fldCharType="begin"/>
            </w:r>
            <w:r>
              <w:rPr>
                <w:rFonts w:asciiTheme="minorHAnsi" w:hAnsiTheme="minorHAnsi"/>
                <w:lang w:val="fr-FR"/>
              </w:rPr>
              <w:instrText xml:space="preserve"> HYPERLINK "https://manuals.sp.chfs.ky.gov/chapter13/27/Pages/1313PlacementResources.aspx" </w:instrText>
            </w:r>
            <w:r>
              <w:rPr>
                <w:rFonts w:asciiTheme="minorHAnsi" w:hAnsiTheme="minorHAnsi"/>
                <w:lang w:val="fr-FR"/>
              </w:rPr>
              <w:fldChar w:fldCharType="separate"/>
            </w:r>
            <w:r w:rsidR="00FD5FB1" w:rsidRPr="00152C6D">
              <w:rPr>
                <w:rStyle w:val="Hyperlink"/>
                <w:rFonts w:asciiTheme="minorHAnsi" w:hAnsiTheme="minorHAnsi"/>
                <w:lang w:val="fr-FR"/>
              </w:rPr>
              <w:t xml:space="preserve">Chapter 13-Adoption Services  Effective: 12/28/2010  Section: 13.13 Placement </w:t>
            </w:r>
            <w:r w:rsidR="00404280" w:rsidRPr="00152C6D">
              <w:rPr>
                <w:rStyle w:val="Hyperlink"/>
                <w:rFonts w:asciiTheme="minorHAnsi" w:hAnsiTheme="minorHAnsi"/>
                <w:lang w:val="fr-FR"/>
              </w:rPr>
              <w:t>Resources</w:t>
            </w:r>
            <w:r w:rsidR="00FD5FB1" w:rsidRPr="00152C6D">
              <w:rPr>
                <w:rStyle w:val="Hyperlink"/>
                <w:rFonts w:asciiTheme="minorHAnsi" w:hAnsiTheme="minorHAnsi"/>
                <w:lang w:val="fr-FR"/>
              </w:rPr>
              <w:t xml:space="preserve"> </w:t>
            </w:r>
          </w:p>
          <w:p w14:paraId="33CA6EE1" w14:textId="77777777" w:rsidR="00FD5FB1" w:rsidRPr="002A4B7C" w:rsidRDefault="00152C6D" w:rsidP="00FD5FB1">
            <w:pPr>
              <w:rPr>
                <w:rFonts w:asciiTheme="minorHAnsi" w:hAnsiTheme="minorHAnsi"/>
              </w:rPr>
            </w:pPr>
            <w:r>
              <w:rPr>
                <w:rFonts w:asciiTheme="minorHAnsi" w:hAnsiTheme="minorHAnsi"/>
                <w:lang w:val="fr-FR"/>
              </w:rPr>
              <w:fldChar w:fldCharType="end"/>
            </w:r>
            <w:r w:rsidR="00FD5FB1" w:rsidRPr="002A4B7C">
              <w:rPr>
                <w:rFonts w:asciiTheme="minorHAnsi" w:hAnsiTheme="minorHAnsi"/>
              </w:rPr>
              <w:t>Practice Guidance</w:t>
            </w:r>
          </w:p>
          <w:p w14:paraId="780C7DE9" w14:textId="77777777" w:rsidR="00FD5FB1" w:rsidRPr="002A4B7C" w:rsidRDefault="00FD5FB1" w:rsidP="00FD5FB1">
            <w:pPr>
              <w:rPr>
                <w:rFonts w:asciiTheme="minorHAnsi" w:hAnsiTheme="minorHAnsi"/>
              </w:rPr>
            </w:pPr>
            <w:r w:rsidRPr="002A4B7C">
              <w:rPr>
                <w:rFonts w:asciiTheme="minorHAnsi" w:hAnsiTheme="minorHAnsi"/>
              </w:rPr>
              <w:t xml:space="preserve">The Cabinet may not delay or deny an otherwise appropriate placement on the basis of race, color or national origin of the person or of the child involved; however, compliance with the </w:t>
            </w:r>
            <w:r w:rsidRPr="002A4B7C">
              <w:rPr>
                <w:rFonts w:asciiTheme="minorHAnsi" w:hAnsiTheme="minorHAnsi"/>
              </w:rPr>
              <w:lastRenderedPageBreak/>
              <w:t xml:space="preserve">Indian Child Welfare Act (ICWA) of 1978 does not constitute a violation of Section of 471 (a)(18)(B) of the Social Security Act.  </w:t>
            </w:r>
          </w:p>
          <w:p w14:paraId="12473B20" w14:textId="77777777" w:rsidR="00FD5FB1" w:rsidRPr="002A4B7C" w:rsidRDefault="00FD5FB1" w:rsidP="00FD5FB1">
            <w:pPr>
              <w:rPr>
                <w:rFonts w:asciiTheme="minorHAnsi" w:hAnsiTheme="minorHAnsi"/>
              </w:rPr>
            </w:pPr>
          </w:p>
          <w:p w14:paraId="51B3E841" w14:textId="77777777" w:rsidR="00FD5FB1" w:rsidRPr="00D5248A" w:rsidRDefault="00D5248A" w:rsidP="00FD5FB1">
            <w:pPr>
              <w:rPr>
                <w:rStyle w:val="Hyperlink"/>
                <w:rFonts w:asciiTheme="minorHAnsi" w:hAnsiTheme="minorHAnsi"/>
              </w:rPr>
            </w:pPr>
            <w:r>
              <w:rPr>
                <w:rFonts w:asciiTheme="minorHAnsi" w:hAnsiTheme="minorHAnsi"/>
              </w:rPr>
              <w:fldChar w:fldCharType="begin"/>
            </w:r>
            <w:r>
              <w:rPr>
                <w:rFonts w:asciiTheme="minorHAnsi" w:hAnsiTheme="minorHAnsi"/>
              </w:rPr>
              <w:instrText xml:space="preserve"> HYPERLINK "https://manuals.sp.chfs.ky.gov/chapter4/10/Pages/410PlacementinaDCBSResourceHome.aspx" </w:instrText>
            </w:r>
            <w:r>
              <w:rPr>
                <w:rFonts w:asciiTheme="minorHAnsi" w:hAnsiTheme="minorHAnsi"/>
              </w:rPr>
              <w:fldChar w:fldCharType="separate"/>
            </w:r>
            <w:r w:rsidR="00FD5FB1" w:rsidRPr="00D5248A">
              <w:rPr>
                <w:rStyle w:val="Hyperlink"/>
                <w:rFonts w:asciiTheme="minorHAnsi" w:hAnsiTheme="minorHAnsi"/>
              </w:rPr>
              <w:t xml:space="preserve">Chapter 4-Out of Home Care Services (OOHC); Section: 4.10 Placement in a DCBS </w:t>
            </w:r>
            <w:r w:rsidR="00B32F33" w:rsidRPr="00D5248A">
              <w:rPr>
                <w:rStyle w:val="Hyperlink"/>
                <w:rFonts w:asciiTheme="minorHAnsi" w:hAnsiTheme="minorHAnsi"/>
              </w:rPr>
              <w:t xml:space="preserve">Foster or Adoptive </w:t>
            </w:r>
            <w:r w:rsidR="00FD5FB1" w:rsidRPr="00D5248A">
              <w:rPr>
                <w:rStyle w:val="Hyperlink"/>
                <w:rFonts w:asciiTheme="minorHAnsi" w:hAnsiTheme="minorHAnsi"/>
                <w:strike/>
              </w:rPr>
              <w:t>Resource</w:t>
            </w:r>
            <w:r w:rsidR="00FD5FB1" w:rsidRPr="00D5248A">
              <w:rPr>
                <w:rStyle w:val="Hyperlink"/>
                <w:rFonts w:asciiTheme="minorHAnsi" w:hAnsiTheme="minorHAnsi"/>
              </w:rPr>
              <w:t xml:space="preserve"> Home:</w:t>
            </w:r>
          </w:p>
          <w:p w14:paraId="7DE1F733" w14:textId="77777777" w:rsidR="00FD5FB1" w:rsidRPr="002A4B7C" w:rsidRDefault="00D5248A" w:rsidP="00FD5FB1">
            <w:pPr>
              <w:rPr>
                <w:rFonts w:asciiTheme="minorHAnsi" w:hAnsiTheme="minorHAnsi"/>
              </w:rPr>
            </w:pPr>
            <w:r>
              <w:rPr>
                <w:rFonts w:asciiTheme="minorHAnsi" w:hAnsiTheme="minorHAnsi"/>
              </w:rPr>
              <w:fldChar w:fldCharType="end"/>
            </w:r>
            <w:r w:rsidR="00FD5FB1" w:rsidRPr="002A4B7C">
              <w:rPr>
                <w:rFonts w:asciiTheme="minorHAnsi" w:hAnsiTheme="minorHAnsi"/>
              </w:rPr>
              <w:t>The Cabinet may not delay or deny an otherwise appropriate placement on the basis of race, color or national origin of the person or of the child involved; however, compliance with the Indian Child Welfare Act (ICWA) of 1978 does not constitute a violation of Section of 471 (a)(18)(B) of the Social Security Act.</w:t>
            </w:r>
          </w:p>
        </w:tc>
      </w:tr>
      <w:tr w:rsidR="00FD5FB1" w:rsidRPr="003D43ED" w14:paraId="0DE7E347" w14:textId="77777777" w:rsidTr="0063703E">
        <w:trPr>
          <w:tblCellSpacing w:w="15" w:type="dxa"/>
        </w:trPr>
        <w:tc>
          <w:tcPr>
            <w:tcW w:w="727" w:type="pct"/>
            <w:tcBorders>
              <w:top w:val="outset" w:sz="6" w:space="0" w:color="auto"/>
              <w:left w:val="outset" w:sz="6" w:space="0" w:color="auto"/>
              <w:bottom w:val="outset" w:sz="6" w:space="0" w:color="auto"/>
              <w:right w:val="outset" w:sz="6" w:space="0" w:color="auto"/>
            </w:tcBorders>
            <w:shd w:val="clear" w:color="auto" w:fill="FFFFFF" w:themeFill="background1"/>
          </w:tcPr>
          <w:p w14:paraId="76E2C25D" w14:textId="77777777" w:rsidR="00FD5FB1" w:rsidRPr="003D43ED" w:rsidRDefault="00FD5FB1" w:rsidP="00FD5FB1">
            <w:pPr>
              <w:spacing w:after="192"/>
              <w:rPr>
                <w:rFonts w:asciiTheme="minorHAnsi" w:hAnsiTheme="minorHAnsi"/>
              </w:rPr>
            </w:pPr>
            <w:r w:rsidRPr="003D43ED">
              <w:rPr>
                <w:rFonts w:asciiTheme="minorHAnsi" w:hAnsiTheme="minorHAnsi"/>
              </w:rPr>
              <w:lastRenderedPageBreak/>
              <w:t>471(a)(19)</w:t>
            </w:r>
          </w:p>
        </w:tc>
        <w:tc>
          <w:tcPr>
            <w:tcW w:w="2130" w:type="pct"/>
            <w:tcBorders>
              <w:top w:val="outset" w:sz="6" w:space="0" w:color="auto"/>
              <w:left w:val="outset" w:sz="6" w:space="0" w:color="auto"/>
              <w:bottom w:val="outset" w:sz="6" w:space="0" w:color="auto"/>
              <w:right w:val="outset" w:sz="6" w:space="0" w:color="auto"/>
            </w:tcBorders>
            <w:shd w:val="clear" w:color="auto" w:fill="FFFFFF" w:themeFill="background1"/>
          </w:tcPr>
          <w:p w14:paraId="74476903" w14:textId="77777777" w:rsidR="00FD5FB1" w:rsidRPr="003D43ED" w:rsidRDefault="00FD5FB1" w:rsidP="00FD5FB1">
            <w:pPr>
              <w:spacing w:after="192"/>
              <w:rPr>
                <w:rFonts w:asciiTheme="minorHAnsi" w:hAnsiTheme="minorHAnsi"/>
              </w:rPr>
            </w:pPr>
            <w:bookmarkStart w:id="80" w:name="4h"/>
            <w:bookmarkEnd w:id="80"/>
            <w:r w:rsidRPr="003D43ED">
              <w:rPr>
                <w:rFonts w:asciiTheme="minorHAnsi" w:hAnsiTheme="minorHAnsi"/>
              </w:rPr>
              <w:t>H. KINSHIP CARE</w:t>
            </w:r>
          </w:p>
          <w:p w14:paraId="72948269" w14:textId="77777777" w:rsidR="00FD5FB1" w:rsidRPr="003D43ED" w:rsidRDefault="00FD5FB1" w:rsidP="00FD5FB1">
            <w:pPr>
              <w:spacing w:after="192"/>
              <w:rPr>
                <w:rFonts w:asciiTheme="minorHAnsi" w:hAnsiTheme="minorHAnsi"/>
              </w:rPr>
            </w:pPr>
            <w:r w:rsidRPr="003D43ED">
              <w:rPr>
                <w:rFonts w:asciiTheme="minorHAnsi" w:hAnsiTheme="minorHAnsi"/>
              </w:rPr>
              <w:t>1.  The State/Tribal agency considers giving preference to an adult relative over a non-related caregiver when determining a placement for a child, provided that the relative caregiver meets all relevant State/Tribal child protection standards.</w:t>
            </w:r>
          </w:p>
        </w:tc>
        <w:tc>
          <w:tcPr>
            <w:tcW w:w="2098" w:type="pct"/>
            <w:tcBorders>
              <w:top w:val="outset" w:sz="6" w:space="0" w:color="auto"/>
              <w:left w:val="outset" w:sz="6" w:space="0" w:color="auto"/>
              <w:bottom w:val="outset" w:sz="6" w:space="0" w:color="auto"/>
              <w:right w:val="outset" w:sz="6" w:space="0" w:color="auto"/>
            </w:tcBorders>
            <w:shd w:val="clear" w:color="auto" w:fill="FFFFFF" w:themeFill="background1"/>
          </w:tcPr>
          <w:p w14:paraId="465BECC2" w14:textId="77777777" w:rsidR="00FD5FB1" w:rsidRPr="00D5248A" w:rsidRDefault="00D5248A" w:rsidP="00FD5FB1">
            <w:pPr>
              <w:rPr>
                <w:rStyle w:val="Hyperlink"/>
                <w:rFonts w:asciiTheme="minorHAnsi" w:hAnsiTheme="minorHAnsi"/>
              </w:rPr>
            </w:pPr>
            <w:r>
              <w:rPr>
                <w:rFonts w:asciiTheme="minorHAnsi" w:hAnsiTheme="minorHAnsi"/>
              </w:rPr>
              <w:fldChar w:fldCharType="begin"/>
            </w:r>
            <w:r>
              <w:rPr>
                <w:rFonts w:asciiTheme="minorHAnsi" w:hAnsiTheme="minorHAnsi"/>
              </w:rPr>
              <w:instrText xml:space="preserve"> HYPERLINK "https://manuals.sp.chfs.ky.gov/chapter4/09/Pages/43RelativeandAbsentParentSearch.aspx" </w:instrText>
            </w:r>
            <w:r>
              <w:rPr>
                <w:rFonts w:asciiTheme="minorHAnsi" w:hAnsiTheme="minorHAnsi"/>
              </w:rPr>
              <w:fldChar w:fldCharType="separate"/>
            </w:r>
            <w:r w:rsidR="00FD5FB1" w:rsidRPr="00D5248A">
              <w:rPr>
                <w:rStyle w:val="Hyperlink"/>
                <w:rFonts w:asciiTheme="minorHAnsi" w:hAnsiTheme="minorHAnsi"/>
              </w:rPr>
              <w:t xml:space="preserve">Chapter 4-Out of Home Care Services (OOHC);   Section: 4.3 Relative and Absent Parent Search: </w:t>
            </w:r>
          </w:p>
          <w:p w14:paraId="4F9696A2" w14:textId="77777777" w:rsidR="00FD5FB1" w:rsidRPr="002A4B7C" w:rsidRDefault="00D5248A" w:rsidP="00FD5FB1">
            <w:pPr>
              <w:rPr>
                <w:rFonts w:asciiTheme="minorHAnsi" w:hAnsiTheme="minorHAnsi"/>
              </w:rPr>
            </w:pPr>
            <w:r>
              <w:rPr>
                <w:rFonts w:asciiTheme="minorHAnsi" w:hAnsiTheme="minorHAnsi"/>
              </w:rPr>
              <w:fldChar w:fldCharType="end"/>
            </w:r>
            <w:r w:rsidR="00FD5FB1" w:rsidRPr="002A4B7C">
              <w:rPr>
                <w:rFonts w:asciiTheme="minorHAnsi" w:hAnsiTheme="minorHAnsi"/>
              </w:rPr>
              <w:t xml:space="preserve">When a child enters out of home care, exploration of possible relative </w:t>
            </w:r>
            <w:r w:rsidR="00B32F33" w:rsidRPr="002A4B7C">
              <w:rPr>
                <w:rFonts w:asciiTheme="minorHAnsi" w:hAnsiTheme="minorHAnsi"/>
              </w:rPr>
              <w:t>placement</w:t>
            </w:r>
            <w:r w:rsidR="00FD5FB1" w:rsidRPr="002A4B7C">
              <w:rPr>
                <w:rFonts w:asciiTheme="minorHAnsi" w:hAnsiTheme="minorHAnsi"/>
                <w:strike/>
              </w:rPr>
              <w:t xml:space="preserve"> </w:t>
            </w:r>
            <w:r w:rsidR="00FD5FB1" w:rsidRPr="002A4B7C">
              <w:rPr>
                <w:rFonts w:asciiTheme="minorHAnsi" w:hAnsiTheme="minorHAnsi"/>
              </w:rPr>
              <w:t xml:space="preserve">or relative foster care is an extremely important process.  In order for states to receive federal payments for foster care and adoption assistance, federal law (42 USC 617(a)(19)) requires that the SSW "consider giving preference to an adult relative over a non-related caregiver when determining placement for a child, provided that the relative caregiver meets all relevant state child protection standards."  </w:t>
            </w:r>
          </w:p>
          <w:p w14:paraId="5F1D9B9E" w14:textId="77777777" w:rsidR="00FD5FB1" w:rsidRPr="002A4B7C" w:rsidRDefault="00FD5FB1" w:rsidP="00FD5FB1">
            <w:pPr>
              <w:rPr>
                <w:rFonts w:asciiTheme="minorHAnsi" w:hAnsiTheme="minorHAnsi"/>
              </w:rPr>
            </w:pPr>
            <w:r w:rsidRPr="002A4B7C">
              <w:rPr>
                <w:rFonts w:asciiTheme="minorHAnsi" w:hAnsiTheme="minorHAnsi"/>
              </w:rPr>
              <w:t>P.L. 110.351 requires due diligence to identify and notify all adult relatives of a child within thirty (30) days of the child’s removal and of the relative’s option to become a placement resource for the child.  More importantly, the child(ren) being placed are much more likely to have a significant attachment to the caregiver and other familial support as a result of being placed with a relative.</w:t>
            </w:r>
          </w:p>
        </w:tc>
      </w:tr>
      <w:tr w:rsidR="00FD5FB1" w:rsidRPr="003D43ED" w14:paraId="1D48F0AF" w14:textId="77777777" w:rsidTr="0063703E">
        <w:trPr>
          <w:tblCellSpacing w:w="15" w:type="dxa"/>
        </w:trPr>
        <w:tc>
          <w:tcPr>
            <w:tcW w:w="727" w:type="pct"/>
            <w:tcBorders>
              <w:top w:val="outset" w:sz="6" w:space="0" w:color="auto"/>
              <w:left w:val="outset" w:sz="6" w:space="0" w:color="auto"/>
              <w:bottom w:val="outset" w:sz="6" w:space="0" w:color="auto"/>
              <w:right w:val="outset" w:sz="6" w:space="0" w:color="auto"/>
            </w:tcBorders>
            <w:shd w:val="clear" w:color="auto" w:fill="FFFFFF" w:themeFill="background1"/>
          </w:tcPr>
          <w:p w14:paraId="1406DD55" w14:textId="77777777" w:rsidR="00FD5FB1" w:rsidRPr="003D43ED" w:rsidRDefault="00FD5FB1" w:rsidP="00FD5FB1">
            <w:pPr>
              <w:spacing w:after="192"/>
              <w:rPr>
                <w:rFonts w:asciiTheme="minorHAnsi" w:hAnsiTheme="minorHAnsi"/>
              </w:rPr>
            </w:pPr>
            <w:r w:rsidRPr="003D43ED">
              <w:rPr>
                <w:rFonts w:asciiTheme="minorHAnsi" w:hAnsiTheme="minorHAnsi"/>
              </w:rPr>
              <w:lastRenderedPageBreak/>
              <w:t>471(a)(29)</w:t>
            </w:r>
          </w:p>
          <w:p w14:paraId="6665C4BE" w14:textId="77777777" w:rsidR="00FD5FB1" w:rsidRPr="003D43ED" w:rsidRDefault="00FD5FB1" w:rsidP="00FD5FB1">
            <w:pPr>
              <w:spacing w:after="192"/>
              <w:rPr>
                <w:rFonts w:asciiTheme="minorHAnsi" w:hAnsiTheme="minorHAnsi"/>
              </w:rPr>
            </w:pPr>
            <w:r w:rsidRPr="003D43ED">
              <w:rPr>
                <w:rFonts w:asciiTheme="minorHAnsi" w:hAnsiTheme="minorHAnsi"/>
              </w:rPr>
              <w:t xml:space="preserve">475(7) </w:t>
            </w:r>
          </w:p>
        </w:tc>
        <w:tc>
          <w:tcPr>
            <w:tcW w:w="2130" w:type="pct"/>
            <w:tcBorders>
              <w:top w:val="outset" w:sz="6" w:space="0" w:color="auto"/>
              <w:left w:val="outset" w:sz="6" w:space="0" w:color="auto"/>
              <w:bottom w:val="outset" w:sz="6" w:space="0" w:color="auto"/>
              <w:right w:val="outset" w:sz="6" w:space="0" w:color="auto"/>
            </w:tcBorders>
            <w:shd w:val="clear" w:color="auto" w:fill="FFFFFF" w:themeFill="background1"/>
          </w:tcPr>
          <w:p w14:paraId="69399612" w14:textId="77777777" w:rsidR="00FD5FB1" w:rsidRPr="003D43ED" w:rsidRDefault="00FD5FB1" w:rsidP="00FD5FB1">
            <w:pPr>
              <w:spacing w:after="192"/>
              <w:rPr>
                <w:rFonts w:asciiTheme="minorHAnsi" w:hAnsiTheme="minorHAnsi"/>
              </w:rPr>
            </w:pPr>
            <w:r w:rsidRPr="003D43ED">
              <w:rPr>
                <w:rFonts w:asciiTheme="minorHAnsi" w:hAnsiTheme="minorHAnsi"/>
              </w:rPr>
              <w:t>2.  Within thirty days after the removal of a child from the custody of the parent or parents of the child, the State/Tribal agency shall exercise due diligence to identify and provide notice to the following relatives: all adult grandparents, all parents of a sibling of the child, where such parent has legal custody of such sibling, and other adult relatives of the child (including any other adult relatives suggested by the parents), subject to exceptions due to family violence, that:</w:t>
            </w:r>
          </w:p>
          <w:p w14:paraId="613F23B4" w14:textId="77777777" w:rsidR="00FD5FB1" w:rsidRPr="003D43ED" w:rsidRDefault="00FD5FB1" w:rsidP="00FD5FB1">
            <w:pPr>
              <w:spacing w:after="192"/>
              <w:rPr>
                <w:rFonts w:asciiTheme="minorHAnsi" w:hAnsiTheme="minorHAnsi"/>
              </w:rPr>
            </w:pPr>
            <w:r w:rsidRPr="003D43ED">
              <w:rPr>
                <w:rFonts w:asciiTheme="minorHAnsi" w:hAnsiTheme="minorHAnsi"/>
              </w:rPr>
              <w:t xml:space="preserve">a.  specifies that the child has been or is being removed from the custody of the parent or parents of the child; </w:t>
            </w:r>
          </w:p>
          <w:p w14:paraId="4E499133" w14:textId="77777777" w:rsidR="00FD5FB1" w:rsidRPr="003D43ED" w:rsidRDefault="00FD5FB1" w:rsidP="00FD5FB1">
            <w:pPr>
              <w:spacing w:after="192"/>
              <w:rPr>
                <w:rFonts w:asciiTheme="minorHAnsi" w:hAnsiTheme="minorHAnsi"/>
              </w:rPr>
            </w:pPr>
            <w:r w:rsidRPr="003D43ED">
              <w:rPr>
                <w:rFonts w:asciiTheme="minorHAnsi" w:hAnsiTheme="minorHAnsi"/>
              </w:rPr>
              <w:t>b.  explains the options the relative has under Federal, State, and local law or Tribal law to participate in the care and placement of the child, including any options that may be lost by failing to respond to the notice;</w:t>
            </w:r>
          </w:p>
          <w:p w14:paraId="77541F13" w14:textId="77777777" w:rsidR="00FD5FB1" w:rsidRPr="003D43ED" w:rsidRDefault="00FD5FB1" w:rsidP="00FD5FB1">
            <w:pPr>
              <w:spacing w:after="192"/>
              <w:rPr>
                <w:rFonts w:asciiTheme="minorHAnsi" w:hAnsiTheme="minorHAnsi"/>
              </w:rPr>
            </w:pPr>
            <w:r w:rsidRPr="003D43ED">
              <w:rPr>
                <w:rFonts w:asciiTheme="minorHAnsi" w:hAnsiTheme="minorHAnsi"/>
              </w:rPr>
              <w:t xml:space="preserve">c.  describes the requirements under paragraph 471(a)(10) to become a foster family home and the additional services and </w:t>
            </w:r>
            <w:r w:rsidRPr="003D43ED">
              <w:rPr>
                <w:rFonts w:asciiTheme="minorHAnsi" w:hAnsiTheme="minorHAnsi"/>
              </w:rPr>
              <w:lastRenderedPageBreak/>
              <w:t>supports that are available for the children placed in such a home; and</w:t>
            </w:r>
          </w:p>
          <w:p w14:paraId="71391C07" w14:textId="77777777" w:rsidR="00FD5FB1" w:rsidRPr="003D43ED" w:rsidRDefault="00416B64" w:rsidP="00FD5FB1">
            <w:pPr>
              <w:spacing w:after="192"/>
              <w:rPr>
                <w:rFonts w:asciiTheme="minorHAnsi" w:hAnsiTheme="minorHAnsi"/>
              </w:rPr>
            </w:pPr>
            <w:r>
              <w:rPr>
                <w:rFonts w:asciiTheme="minorHAnsi" w:hAnsiTheme="minorHAnsi"/>
              </w:rPr>
              <w:t>d.</w:t>
            </w:r>
            <w:r w:rsidR="00FD5FB1" w:rsidRPr="003D43ED">
              <w:rPr>
                <w:rFonts w:asciiTheme="minorHAnsi" w:hAnsiTheme="minorHAnsi"/>
              </w:rPr>
              <w:t xml:space="preserve"> if the State/Tribal agency has elected to operate a kinship guardianship assistance program, describes how the relative guardian of the child may subsequently enter into an agreement with the State/Tribal agency under 473(d) to receive the payments.</w:t>
            </w:r>
          </w:p>
          <w:p w14:paraId="36F529C3" w14:textId="77777777" w:rsidR="00FD5FB1" w:rsidRPr="003D43ED" w:rsidRDefault="00FD5FB1" w:rsidP="00FD5FB1">
            <w:pPr>
              <w:spacing w:after="192"/>
              <w:rPr>
                <w:rFonts w:asciiTheme="minorHAnsi" w:hAnsiTheme="minorHAnsi"/>
              </w:rPr>
            </w:pPr>
            <w:r w:rsidRPr="003D43ED">
              <w:rPr>
                <w:rFonts w:asciiTheme="minorHAnsi" w:hAnsiTheme="minorHAnsi"/>
              </w:rPr>
              <w:t>3.  The legal guardianship means a judicially created relationship between the child and relative which is intended to be permanent and self-sustaining as evidenced by the transfer to the relative of the following parental rights with respect to the child:</w:t>
            </w:r>
          </w:p>
          <w:p w14:paraId="764FE2FF" w14:textId="77777777" w:rsidR="00FD5FB1" w:rsidRPr="003D43ED" w:rsidRDefault="00FD5FB1" w:rsidP="00FD5FB1">
            <w:pPr>
              <w:spacing w:after="192"/>
              <w:rPr>
                <w:rFonts w:asciiTheme="minorHAnsi" w:hAnsiTheme="minorHAnsi"/>
              </w:rPr>
            </w:pPr>
            <w:r w:rsidRPr="003D43ED">
              <w:rPr>
                <w:rFonts w:asciiTheme="minorHAnsi" w:hAnsiTheme="minorHAnsi"/>
              </w:rPr>
              <w:t>a.  protection;</w:t>
            </w:r>
          </w:p>
          <w:p w14:paraId="71C44393" w14:textId="77777777" w:rsidR="00FD5FB1" w:rsidRPr="003D43ED" w:rsidRDefault="00FD5FB1" w:rsidP="00FD5FB1">
            <w:pPr>
              <w:spacing w:after="192"/>
              <w:rPr>
                <w:rFonts w:asciiTheme="minorHAnsi" w:hAnsiTheme="minorHAnsi"/>
              </w:rPr>
            </w:pPr>
            <w:r w:rsidRPr="003D43ED">
              <w:rPr>
                <w:rFonts w:asciiTheme="minorHAnsi" w:hAnsiTheme="minorHAnsi"/>
              </w:rPr>
              <w:t xml:space="preserve">b.  education; </w:t>
            </w:r>
          </w:p>
          <w:p w14:paraId="116150D2" w14:textId="77777777" w:rsidR="00FD5FB1" w:rsidRPr="003D43ED" w:rsidRDefault="00FD5FB1" w:rsidP="00FD5FB1">
            <w:pPr>
              <w:spacing w:after="192"/>
              <w:rPr>
                <w:rFonts w:asciiTheme="minorHAnsi" w:hAnsiTheme="minorHAnsi"/>
              </w:rPr>
            </w:pPr>
            <w:r w:rsidRPr="003D43ED">
              <w:rPr>
                <w:rFonts w:asciiTheme="minorHAnsi" w:hAnsiTheme="minorHAnsi"/>
              </w:rPr>
              <w:t>c.  care and control of the person;</w:t>
            </w:r>
          </w:p>
          <w:p w14:paraId="5D6649DA" w14:textId="77777777" w:rsidR="00FD5FB1" w:rsidRPr="003D43ED" w:rsidRDefault="00FD5FB1" w:rsidP="00FD5FB1">
            <w:pPr>
              <w:spacing w:after="192"/>
              <w:rPr>
                <w:rFonts w:asciiTheme="minorHAnsi" w:hAnsiTheme="minorHAnsi"/>
              </w:rPr>
            </w:pPr>
            <w:r w:rsidRPr="003D43ED">
              <w:rPr>
                <w:rFonts w:asciiTheme="minorHAnsi" w:hAnsiTheme="minorHAnsi"/>
              </w:rPr>
              <w:t>d.  custody of the person; and</w:t>
            </w:r>
          </w:p>
          <w:p w14:paraId="382C0790" w14:textId="77777777" w:rsidR="00FD5FB1" w:rsidRPr="003D43ED" w:rsidRDefault="00952AA5" w:rsidP="00FD5FB1">
            <w:pPr>
              <w:spacing w:after="192"/>
              <w:rPr>
                <w:rFonts w:asciiTheme="minorHAnsi" w:hAnsiTheme="minorHAnsi"/>
              </w:rPr>
            </w:pPr>
            <w:r w:rsidRPr="003D43ED">
              <w:rPr>
                <w:rFonts w:asciiTheme="minorHAnsi" w:hAnsiTheme="minorHAnsi"/>
              </w:rPr>
              <w:t>e. decision</w:t>
            </w:r>
            <w:r w:rsidR="00FD5FB1" w:rsidRPr="003D43ED">
              <w:rPr>
                <w:rFonts w:asciiTheme="minorHAnsi" w:hAnsiTheme="minorHAnsi"/>
              </w:rPr>
              <w:t xml:space="preserve"> making.</w:t>
            </w:r>
          </w:p>
        </w:tc>
        <w:tc>
          <w:tcPr>
            <w:tcW w:w="2098" w:type="pct"/>
            <w:tcBorders>
              <w:top w:val="outset" w:sz="6" w:space="0" w:color="auto"/>
              <w:left w:val="outset" w:sz="6" w:space="0" w:color="auto"/>
              <w:bottom w:val="outset" w:sz="6" w:space="0" w:color="auto"/>
              <w:right w:val="outset" w:sz="6" w:space="0" w:color="auto"/>
            </w:tcBorders>
            <w:shd w:val="clear" w:color="auto" w:fill="FFFFFF" w:themeFill="background1"/>
          </w:tcPr>
          <w:p w14:paraId="0C2AF136" w14:textId="77777777" w:rsidR="00FD5FB1" w:rsidRPr="002A4B7C" w:rsidRDefault="00261AD4" w:rsidP="00FD5FB1">
            <w:pPr>
              <w:rPr>
                <w:rFonts w:asciiTheme="minorHAnsi" w:hAnsiTheme="minorHAnsi"/>
              </w:rPr>
            </w:pPr>
            <w:hyperlink r:id="rId347" w:history="1">
              <w:r w:rsidR="00FD5FB1" w:rsidRPr="00FD16A9">
                <w:rPr>
                  <w:rStyle w:val="Hyperlink"/>
                  <w:rFonts w:asciiTheme="minorHAnsi" w:hAnsiTheme="minorHAnsi"/>
                </w:rPr>
                <w:t>922 KAR 1:140   Foster care and adoption permanency services:</w:t>
              </w:r>
            </w:hyperlink>
            <w:r w:rsidR="00FD5FB1" w:rsidRPr="002A4B7C">
              <w:rPr>
                <w:rFonts w:asciiTheme="minorHAnsi" w:hAnsiTheme="minorHAnsi"/>
              </w:rPr>
              <w:t xml:space="preserve"> Section 3</w:t>
            </w:r>
            <w:r w:rsidR="00E872C7" w:rsidRPr="002A4B7C">
              <w:rPr>
                <w:rFonts w:asciiTheme="minorHAnsi" w:hAnsiTheme="minorHAnsi"/>
              </w:rPr>
              <w:t xml:space="preserve"> Permanency Planning </w:t>
            </w:r>
          </w:p>
          <w:p w14:paraId="66746C8C" w14:textId="77777777" w:rsidR="00FD5FB1" w:rsidRPr="002A4B7C" w:rsidRDefault="00E872C7" w:rsidP="00FD5FB1">
            <w:pPr>
              <w:rPr>
                <w:rFonts w:asciiTheme="minorHAnsi" w:hAnsiTheme="minorHAnsi"/>
              </w:rPr>
            </w:pPr>
            <w:r w:rsidRPr="002A4B7C">
              <w:rPr>
                <w:rFonts w:asciiTheme="minorHAnsi" w:hAnsiTheme="minorHAnsi"/>
              </w:rPr>
              <w:t xml:space="preserve">(5)  </w:t>
            </w:r>
            <w:r w:rsidR="00FD5FB1" w:rsidRPr="002A4B7C">
              <w:rPr>
                <w:rFonts w:asciiTheme="minorHAnsi" w:hAnsiTheme="minorHAnsi"/>
              </w:rPr>
              <w:t>An absent parent search shall:</w:t>
            </w:r>
          </w:p>
          <w:p w14:paraId="1B751F16" w14:textId="77777777" w:rsidR="00FD5FB1" w:rsidRPr="002A4B7C" w:rsidRDefault="00FD5FB1" w:rsidP="00FD5FB1">
            <w:pPr>
              <w:rPr>
                <w:rFonts w:asciiTheme="minorHAnsi" w:hAnsiTheme="minorHAnsi"/>
              </w:rPr>
            </w:pPr>
            <w:r w:rsidRPr="002A4B7C">
              <w:rPr>
                <w:rFonts w:asciiTheme="minorHAnsi" w:hAnsiTheme="minorHAnsi"/>
              </w:rPr>
              <w:t>(a) Be conducted within thirty (30) days of a child entering the custody of the cabinet;</w:t>
            </w:r>
          </w:p>
          <w:p w14:paraId="77365BDE" w14:textId="77777777" w:rsidR="00FD5FB1" w:rsidRPr="002A4B7C" w:rsidRDefault="00FD5FB1" w:rsidP="00FD5FB1">
            <w:pPr>
              <w:rPr>
                <w:rFonts w:asciiTheme="minorHAnsi" w:hAnsiTheme="minorHAnsi"/>
              </w:rPr>
            </w:pPr>
            <w:r w:rsidRPr="002A4B7C">
              <w:rPr>
                <w:rFonts w:asciiTheme="minorHAnsi" w:hAnsiTheme="minorHAnsi"/>
              </w:rPr>
              <w:t>(b) Be conducted to gather as much information as possible related to the person and the person’s location which may include:</w:t>
            </w:r>
          </w:p>
          <w:p w14:paraId="7B6F3B6C" w14:textId="77777777" w:rsidR="00FD5FB1" w:rsidRPr="002A4B7C" w:rsidRDefault="00FD5FB1" w:rsidP="00FD5FB1">
            <w:pPr>
              <w:rPr>
                <w:rFonts w:asciiTheme="minorHAnsi" w:hAnsiTheme="minorHAnsi"/>
              </w:rPr>
            </w:pPr>
            <w:r w:rsidRPr="002A4B7C">
              <w:rPr>
                <w:rFonts w:asciiTheme="minorHAnsi" w:hAnsiTheme="minorHAnsi"/>
              </w:rPr>
              <w:t>      1. Date of birth;</w:t>
            </w:r>
          </w:p>
          <w:p w14:paraId="75478E19" w14:textId="77777777" w:rsidR="00FD5FB1" w:rsidRPr="002A4B7C" w:rsidRDefault="00FD5FB1" w:rsidP="00FD5FB1">
            <w:pPr>
              <w:rPr>
                <w:rFonts w:asciiTheme="minorHAnsi" w:hAnsiTheme="minorHAnsi"/>
              </w:rPr>
            </w:pPr>
            <w:r w:rsidRPr="002A4B7C">
              <w:rPr>
                <w:rFonts w:asciiTheme="minorHAnsi" w:hAnsiTheme="minorHAnsi"/>
              </w:rPr>
              <w:t>      2. Social Security number;</w:t>
            </w:r>
          </w:p>
          <w:p w14:paraId="55235CA0" w14:textId="77777777" w:rsidR="00FD5FB1" w:rsidRPr="002A4B7C" w:rsidRDefault="00FD5FB1" w:rsidP="00FD5FB1">
            <w:pPr>
              <w:rPr>
                <w:rFonts w:asciiTheme="minorHAnsi" w:hAnsiTheme="minorHAnsi"/>
              </w:rPr>
            </w:pPr>
            <w:r w:rsidRPr="002A4B7C">
              <w:rPr>
                <w:rFonts w:asciiTheme="minorHAnsi" w:hAnsiTheme="minorHAnsi"/>
              </w:rPr>
              <w:t>      3. Present or previous employers; and</w:t>
            </w:r>
          </w:p>
          <w:p w14:paraId="48A55698" w14:textId="77777777" w:rsidR="00FD5FB1" w:rsidRPr="002A4B7C" w:rsidRDefault="00FD5FB1" w:rsidP="00FD5FB1">
            <w:pPr>
              <w:rPr>
                <w:rFonts w:asciiTheme="minorHAnsi" w:hAnsiTheme="minorHAnsi"/>
              </w:rPr>
            </w:pPr>
            <w:r w:rsidRPr="002A4B7C">
              <w:rPr>
                <w:rFonts w:asciiTheme="minorHAnsi" w:hAnsiTheme="minorHAnsi"/>
              </w:rPr>
              <w:t>      4. Present or most recent address; and</w:t>
            </w:r>
          </w:p>
          <w:p w14:paraId="09F7D159" w14:textId="77777777" w:rsidR="00FD5FB1" w:rsidRPr="002A4B7C" w:rsidRDefault="00FD5FB1" w:rsidP="00FD5FB1">
            <w:pPr>
              <w:rPr>
                <w:rFonts w:asciiTheme="minorHAnsi" w:hAnsiTheme="minorHAnsi"/>
              </w:rPr>
            </w:pPr>
            <w:r w:rsidRPr="002A4B7C">
              <w:rPr>
                <w:rFonts w:asciiTheme="minorHAnsi" w:hAnsiTheme="minorHAnsi"/>
              </w:rPr>
              <w:t>(c) Include a written record of all search attempts, written correspondence, and telephone contacts with any person to assist in locating a parent or relative.</w:t>
            </w:r>
          </w:p>
          <w:p w14:paraId="03270BCB" w14:textId="77777777" w:rsidR="00FD5FB1" w:rsidRPr="002A4B7C" w:rsidRDefault="00FD5FB1" w:rsidP="00FD5FB1">
            <w:pPr>
              <w:rPr>
                <w:rFonts w:asciiTheme="minorHAnsi" w:hAnsiTheme="minorHAnsi"/>
              </w:rPr>
            </w:pPr>
            <w:r w:rsidRPr="002A4B7C">
              <w:rPr>
                <w:rFonts w:asciiTheme="minorHAnsi" w:hAnsiTheme="minorHAnsi"/>
              </w:rPr>
              <w:t>(6) If a relative</w:t>
            </w:r>
            <w:r w:rsidR="00E872C7" w:rsidRPr="002A4B7C">
              <w:rPr>
                <w:rFonts w:asciiTheme="minorHAnsi" w:hAnsiTheme="minorHAnsi"/>
              </w:rPr>
              <w:t xml:space="preserve"> or fictive kin</w:t>
            </w:r>
            <w:r w:rsidRPr="002A4B7C">
              <w:rPr>
                <w:rFonts w:asciiTheme="minorHAnsi" w:hAnsiTheme="minorHAnsi"/>
              </w:rPr>
              <w:t xml:space="preserve"> placement is in the best interest of the child, the cabinet shall:</w:t>
            </w:r>
          </w:p>
          <w:p w14:paraId="0BFC10AA" w14:textId="77777777" w:rsidR="00FD5FB1" w:rsidRPr="002A4B7C" w:rsidRDefault="00FD5FB1" w:rsidP="00FD5FB1">
            <w:pPr>
              <w:rPr>
                <w:rFonts w:asciiTheme="minorHAnsi" w:hAnsiTheme="minorHAnsi"/>
              </w:rPr>
            </w:pPr>
            <w:r w:rsidRPr="002A4B7C">
              <w:rPr>
                <w:rFonts w:asciiTheme="minorHAnsi" w:hAnsiTheme="minorHAnsi"/>
              </w:rPr>
              <w:t>(a) use an absent parent search to locate a relative.</w:t>
            </w:r>
          </w:p>
          <w:p w14:paraId="6017F9CA" w14:textId="77777777" w:rsidR="00FD5FB1" w:rsidRPr="002A4B7C" w:rsidRDefault="00FD5FB1" w:rsidP="00FD5FB1">
            <w:pPr>
              <w:rPr>
                <w:rFonts w:asciiTheme="minorHAnsi" w:hAnsiTheme="minorHAnsi"/>
              </w:rPr>
            </w:pPr>
          </w:p>
          <w:p w14:paraId="12D6956A" w14:textId="77777777" w:rsidR="00FD5FB1" w:rsidRPr="002A4B7C" w:rsidRDefault="00261AD4" w:rsidP="00FD5FB1">
            <w:pPr>
              <w:rPr>
                <w:rFonts w:asciiTheme="minorHAnsi" w:hAnsiTheme="minorHAnsi"/>
              </w:rPr>
            </w:pPr>
            <w:hyperlink r:id="rId348" w:history="1">
              <w:r w:rsidR="00FD5FB1" w:rsidRPr="000307D5">
                <w:rPr>
                  <w:rStyle w:val="Hyperlink"/>
                  <w:rFonts w:asciiTheme="minorHAnsi" w:hAnsiTheme="minorHAnsi"/>
                  <w:color w:val="0033CC"/>
                </w:rPr>
                <w:t>Chapter 4-Out of Home Care Services (OOHC);   Section: 4.3 Relative and Absent Parent Search</w:t>
              </w:r>
            </w:hyperlink>
            <w:r w:rsidR="00FD5FB1" w:rsidRPr="002A4B7C">
              <w:rPr>
                <w:rFonts w:asciiTheme="minorHAnsi" w:hAnsiTheme="minorHAnsi"/>
              </w:rPr>
              <w:t xml:space="preserve">: </w:t>
            </w:r>
          </w:p>
          <w:p w14:paraId="4D2EC24C" w14:textId="77777777" w:rsidR="00FD5FB1" w:rsidRPr="002A4B7C" w:rsidRDefault="00FD5FB1" w:rsidP="00FD5FB1">
            <w:pPr>
              <w:rPr>
                <w:rFonts w:asciiTheme="minorHAnsi" w:hAnsiTheme="minorHAnsi"/>
              </w:rPr>
            </w:pPr>
            <w:r w:rsidRPr="002A4B7C">
              <w:rPr>
                <w:rFonts w:asciiTheme="minorHAnsi" w:hAnsiTheme="minorHAnsi"/>
              </w:rPr>
              <w:t xml:space="preserve">The SSW [social service worker]: </w:t>
            </w:r>
          </w:p>
          <w:p w14:paraId="15E0BFB2" w14:textId="77777777" w:rsidR="00FD5FB1" w:rsidRPr="002A4B7C" w:rsidRDefault="00FD5FB1" w:rsidP="00FD5FB1">
            <w:pPr>
              <w:rPr>
                <w:rFonts w:asciiTheme="minorHAnsi" w:hAnsiTheme="minorHAnsi"/>
              </w:rPr>
            </w:pPr>
            <w:r w:rsidRPr="002A4B7C">
              <w:rPr>
                <w:rFonts w:asciiTheme="minorHAnsi" w:hAnsiTheme="minorHAnsi"/>
              </w:rPr>
              <w:t xml:space="preserve">1.  Attempts to identify and notify all adult relatives by utilizing the </w:t>
            </w:r>
            <w:hyperlink r:id="rId349" w:history="1">
              <w:r w:rsidRPr="000307D5">
                <w:rPr>
                  <w:rStyle w:val="Hyperlink"/>
                  <w:rFonts w:asciiTheme="minorHAnsi" w:hAnsiTheme="minorHAnsi"/>
                  <w:color w:val="0033CC"/>
                </w:rPr>
                <w:t>DPP-1275A Notice to Relative of Removal of a Child</w:t>
              </w:r>
            </w:hyperlink>
            <w:r w:rsidRPr="002A4B7C">
              <w:rPr>
                <w:rFonts w:asciiTheme="minorHAnsi" w:hAnsiTheme="minorHAnsi"/>
              </w:rPr>
              <w:t xml:space="preserve"> form within thirty (30) days of the temporary removal hearing, and of the relatives’ options to become a placement resource for the child; </w:t>
            </w:r>
          </w:p>
          <w:p w14:paraId="6A26BA39" w14:textId="77777777" w:rsidR="00FD5FB1" w:rsidRPr="002A4B7C" w:rsidRDefault="00FD5FB1" w:rsidP="00FD5FB1">
            <w:pPr>
              <w:rPr>
                <w:rFonts w:asciiTheme="minorHAnsi" w:hAnsiTheme="minorHAnsi"/>
              </w:rPr>
            </w:pPr>
            <w:r w:rsidRPr="002A4B7C">
              <w:rPr>
                <w:rFonts w:asciiTheme="minorHAnsi" w:hAnsiTheme="minorHAnsi"/>
              </w:rPr>
              <w:lastRenderedPageBreak/>
              <w:t xml:space="preserve">2.  Includes the following people from the child’s family in the relative search and notification process: </w:t>
            </w:r>
          </w:p>
          <w:p w14:paraId="6AC2FD23" w14:textId="77777777" w:rsidR="00FD5FB1" w:rsidRPr="002A4B7C" w:rsidRDefault="00FD5FB1" w:rsidP="00FD5FB1">
            <w:pPr>
              <w:ind w:left="374"/>
              <w:rPr>
                <w:rFonts w:asciiTheme="minorHAnsi" w:hAnsiTheme="minorHAnsi"/>
              </w:rPr>
            </w:pPr>
            <w:r w:rsidRPr="002A4B7C">
              <w:rPr>
                <w:rFonts w:asciiTheme="minorHAnsi" w:hAnsiTheme="minorHAnsi"/>
              </w:rPr>
              <w:t xml:space="preserve">A. Parents; </w:t>
            </w:r>
          </w:p>
          <w:p w14:paraId="55761F26" w14:textId="77777777" w:rsidR="00FD5FB1" w:rsidRPr="002A4B7C" w:rsidRDefault="00FD5FB1" w:rsidP="00FD5FB1">
            <w:pPr>
              <w:ind w:left="374"/>
              <w:rPr>
                <w:rFonts w:asciiTheme="minorHAnsi" w:hAnsiTheme="minorHAnsi"/>
              </w:rPr>
            </w:pPr>
            <w:r w:rsidRPr="002A4B7C">
              <w:rPr>
                <w:rFonts w:asciiTheme="minorHAnsi" w:hAnsiTheme="minorHAnsi"/>
              </w:rPr>
              <w:t xml:space="preserve">B. Grandparents; </w:t>
            </w:r>
          </w:p>
          <w:p w14:paraId="2F95E32D" w14:textId="77777777" w:rsidR="00FD5FB1" w:rsidRPr="002A4B7C" w:rsidRDefault="00FD5FB1" w:rsidP="00FD5FB1">
            <w:pPr>
              <w:ind w:left="374"/>
              <w:rPr>
                <w:rFonts w:asciiTheme="minorHAnsi" w:hAnsiTheme="minorHAnsi"/>
              </w:rPr>
            </w:pPr>
            <w:r w:rsidRPr="002A4B7C">
              <w:rPr>
                <w:rFonts w:asciiTheme="minorHAnsi" w:hAnsiTheme="minorHAnsi"/>
              </w:rPr>
              <w:t xml:space="preserve">C. Adult aunts and uncles; </w:t>
            </w:r>
            <w:r w:rsidRPr="002A4B7C">
              <w:rPr>
                <w:rFonts w:asciiTheme="minorHAnsi" w:hAnsiTheme="minorHAnsi"/>
                <w:strike/>
              </w:rPr>
              <w:t xml:space="preserve">and </w:t>
            </w:r>
          </w:p>
          <w:p w14:paraId="2438FE2E" w14:textId="77777777" w:rsidR="00FD5FB1" w:rsidRPr="002A4B7C" w:rsidRDefault="00FD5FB1" w:rsidP="00FD5FB1">
            <w:pPr>
              <w:ind w:left="374"/>
              <w:rPr>
                <w:rFonts w:asciiTheme="minorHAnsi" w:hAnsiTheme="minorHAnsi"/>
              </w:rPr>
            </w:pPr>
            <w:r w:rsidRPr="002A4B7C">
              <w:rPr>
                <w:rFonts w:asciiTheme="minorHAnsi" w:hAnsiTheme="minorHAnsi"/>
              </w:rPr>
              <w:t>D. Adult siblings; and</w:t>
            </w:r>
          </w:p>
          <w:p w14:paraId="397BF378" w14:textId="77777777" w:rsidR="00FD5FB1" w:rsidRPr="002A4B7C" w:rsidRDefault="00FD5FB1" w:rsidP="00FD5FB1">
            <w:pPr>
              <w:ind w:left="374"/>
              <w:rPr>
                <w:rFonts w:asciiTheme="minorHAnsi" w:hAnsiTheme="minorHAnsi"/>
              </w:rPr>
            </w:pPr>
            <w:r w:rsidRPr="002A4B7C">
              <w:rPr>
                <w:rFonts w:asciiTheme="minorHAnsi" w:hAnsiTheme="minorHAnsi"/>
              </w:rPr>
              <w:t>E. All parents of a sibling of a child where such parent has legal custody of such sibling (471(a)(29) of the Social Security Act);</w:t>
            </w:r>
          </w:p>
          <w:p w14:paraId="63380461" w14:textId="77777777" w:rsidR="00FD5FB1" w:rsidRPr="002A4B7C" w:rsidRDefault="00FD5FB1" w:rsidP="00FD5FB1">
            <w:pPr>
              <w:rPr>
                <w:rFonts w:asciiTheme="minorHAnsi" w:hAnsiTheme="minorHAnsi"/>
              </w:rPr>
            </w:pPr>
            <w:r w:rsidRPr="002A4B7C">
              <w:rPr>
                <w:rFonts w:asciiTheme="minorHAnsi" w:hAnsiTheme="minorHAnsi"/>
              </w:rPr>
              <w:t xml:space="preserve">3.  Completes the </w:t>
            </w:r>
            <w:hyperlink r:id="rId350" w:history="1">
              <w:r w:rsidRPr="000307D5">
                <w:rPr>
                  <w:rStyle w:val="Hyperlink"/>
                  <w:rFonts w:asciiTheme="minorHAnsi" w:hAnsiTheme="minorHAnsi"/>
                  <w:color w:val="0033CC"/>
                </w:rPr>
                <w:t>DPP-1275 Relative Exploration form</w:t>
              </w:r>
            </w:hyperlink>
            <w:r w:rsidRPr="002A4B7C">
              <w:rPr>
                <w:rFonts w:asciiTheme="minorHAnsi" w:hAnsiTheme="minorHAnsi"/>
              </w:rPr>
              <w:t>, with the family at the</w:t>
            </w:r>
            <w:r w:rsidR="00E872C7" w:rsidRPr="002A4B7C">
              <w:rPr>
                <w:rFonts w:asciiTheme="minorHAnsi" w:hAnsiTheme="minorHAnsi"/>
              </w:rPr>
              <w:t xml:space="preserve"> ten (10)</w:t>
            </w:r>
            <w:r w:rsidRPr="002A4B7C">
              <w:rPr>
                <w:rFonts w:asciiTheme="minorHAnsi" w:hAnsiTheme="minorHAnsi"/>
              </w:rPr>
              <w:t xml:space="preserve"> day conference (Refer to </w:t>
            </w:r>
            <w:r w:rsidR="00E872C7" w:rsidRPr="002A4B7C">
              <w:rPr>
                <w:rFonts w:asciiTheme="minorHAnsi" w:hAnsiTheme="minorHAnsi"/>
              </w:rPr>
              <w:t xml:space="preserve">Ten </w:t>
            </w:r>
            <w:r w:rsidRPr="002A4B7C">
              <w:rPr>
                <w:rFonts w:asciiTheme="minorHAnsi" w:hAnsiTheme="minorHAnsi"/>
              </w:rPr>
              <w:t xml:space="preserve">Day Conference Checklist);  </w:t>
            </w:r>
          </w:p>
          <w:p w14:paraId="770CE982" w14:textId="77777777" w:rsidR="00FD5FB1" w:rsidRPr="002A4B7C" w:rsidRDefault="00FD5FB1" w:rsidP="00FD5FB1">
            <w:pPr>
              <w:rPr>
                <w:rFonts w:asciiTheme="minorHAnsi" w:hAnsiTheme="minorHAnsi"/>
              </w:rPr>
            </w:pPr>
            <w:r w:rsidRPr="002A4B7C">
              <w:rPr>
                <w:rFonts w:asciiTheme="minorHAnsi" w:hAnsiTheme="minorHAnsi"/>
              </w:rPr>
              <w:t xml:space="preserve">4.  Utilizes the </w:t>
            </w:r>
            <w:hyperlink r:id="rId351" w:history="1">
              <w:r w:rsidR="0044510C">
                <w:rPr>
                  <w:rStyle w:val="Hyperlink"/>
                  <w:rFonts w:asciiTheme="minorHAnsi" w:hAnsiTheme="minorHAnsi"/>
                  <w:color w:val="0033CC"/>
                </w:rPr>
                <w:t>Absent Parent</w:t>
              </w:r>
              <w:r w:rsidRPr="000307D5">
                <w:rPr>
                  <w:rStyle w:val="Hyperlink"/>
                  <w:rFonts w:asciiTheme="minorHAnsi" w:hAnsiTheme="minorHAnsi"/>
                  <w:color w:val="0033CC"/>
                </w:rPr>
                <w:t xml:space="preserve"> Form</w:t>
              </w:r>
            </w:hyperlink>
            <w:r w:rsidRPr="002A4B7C">
              <w:rPr>
                <w:rFonts w:asciiTheme="minorHAnsi" w:hAnsiTheme="minorHAnsi"/>
              </w:rPr>
              <w:t xml:space="preserve">, the Absent Parent Search Handbook and/or other available search mechanisms to complete the relative search; </w:t>
            </w:r>
          </w:p>
          <w:p w14:paraId="45670C20" w14:textId="77777777" w:rsidR="00FD5FB1" w:rsidRPr="002A4B7C" w:rsidRDefault="00FD5FB1" w:rsidP="00FD5FB1">
            <w:pPr>
              <w:rPr>
                <w:rFonts w:asciiTheme="minorHAnsi" w:hAnsiTheme="minorHAnsi"/>
              </w:rPr>
            </w:pPr>
            <w:r w:rsidRPr="002A4B7C">
              <w:rPr>
                <w:rFonts w:asciiTheme="minorHAnsi" w:hAnsiTheme="minorHAnsi"/>
              </w:rPr>
              <w:t>5.  Continues to search for relatives beyond the thirty (30) day period when attempts have been unsuccessful, and exploration should occur on an ongoing basis and/or at regularly scheduled case planning conferences</w:t>
            </w:r>
            <w:r w:rsidR="00E872C7" w:rsidRPr="002A4B7C">
              <w:rPr>
                <w:rFonts w:asciiTheme="minorHAnsi" w:hAnsiTheme="minorHAnsi"/>
              </w:rPr>
              <w:t xml:space="preserve"> every six (6) months</w:t>
            </w:r>
            <w:r w:rsidRPr="002A4B7C">
              <w:rPr>
                <w:rFonts w:asciiTheme="minorHAnsi" w:hAnsiTheme="minorHAnsi"/>
              </w:rPr>
              <w:t xml:space="preserve"> to promote permanency for the child; </w:t>
            </w:r>
          </w:p>
        </w:tc>
      </w:tr>
      <w:tr w:rsidR="00FD5FB1" w:rsidRPr="003D43ED" w14:paraId="63870F46" w14:textId="77777777" w:rsidTr="0063703E">
        <w:trPr>
          <w:tblCellSpacing w:w="15" w:type="dxa"/>
        </w:trPr>
        <w:tc>
          <w:tcPr>
            <w:tcW w:w="727" w:type="pct"/>
            <w:tcBorders>
              <w:top w:val="outset" w:sz="6" w:space="0" w:color="auto"/>
              <w:left w:val="outset" w:sz="6" w:space="0" w:color="auto"/>
              <w:bottom w:val="outset" w:sz="6" w:space="0" w:color="auto"/>
              <w:right w:val="outset" w:sz="6" w:space="0" w:color="auto"/>
            </w:tcBorders>
            <w:shd w:val="clear" w:color="auto" w:fill="FFFFFF" w:themeFill="background1"/>
          </w:tcPr>
          <w:p w14:paraId="124620E0" w14:textId="77777777" w:rsidR="00FD5FB1" w:rsidRPr="003D43ED" w:rsidRDefault="00FD5FB1" w:rsidP="00FD5FB1">
            <w:pPr>
              <w:spacing w:after="192"/>
              <w:rPr>
                <w:rFonts w:asciiTheme="minorHAnsi" w:hAnsiTheme="minorHAnsi"/>
              </w:rPr>
            </w:pPr>
            <w:r w:rsidRPr="003D43ED">
              <w:rPr>
                <w:rFonts w:asciiTheme="minorHAnsi" w:hAnsiTheme="minorHAnsi"/>
              </w:rPr>
              <w:lastRenderedPageBreak/>
              <w:t>471(a)(31)</w:t>
            </w:r>
          </w:p>
        </w:tc>
        <w:tc>
          <w:tcPr>
            <w:tcW w:w="2130" w:type="pct"/>
            <w:tcBorders>
              <w:top w:val="outset" w:sz="6" w:space="0" w:color="auto"/>
              <w:left w:val="outset" w:sz="6" w:space="0" w:color="auto"/>
              <w:bottom w:val="outset" w:sz="6" w:space="0" w:color="auto"/>
              <w:right w:val="outset" w:sz="6" w:space="0" w:color="auto"/>
            </w:tcBorders>
            <w:shd w:val="clear" w:color="auto" w:fill="FFFFFF" w:themeFill="background1"/>
          </w:tcPr>
          <w:p w14:paraId="2767E6CD" w14:textId="77777777" w:rsidR="00FD5FB1" w:rsidRPr="003D43ED" w:rsidRDefault="00FD5FB1" w:rsidP="00FD5FB1">
            <w:pPr>
              <w:spacing w:after="192"/>
              <w:rPr>
                <w:rFonts w:asciiTheme="minorHAnsi" w:hAnsiTheme="minorHAnsi"/>
              </w:rPr>
            </w:pPr>
            <w:r w:rsidRPr="003D43ED">
              <w:rPr>
                <w:rFonts w:asciiTheme="minorHAnsi" w:hAnsiTheme="minorHAnsi"/>
              </w:rPr>
              <w:t>I.  SIBLING PLACEMENT</w:t>
            </w:r>
          </w:p>
          <w:p w14:paraId="580E0D81" w14:textId="77777777" w:rsidR="00FD5FB1" w:rsidRPr="003D43ED" w:rsidRDefault="00FD5FB1" w:rsidP="00FD5FB1">
            <w:pPr>
              <w:spacing w:after="192"/>
              <w:rPr>
                <w:rFonts w:asciiTheme="minorHAnsi" w:hAnsiTheme="minorHAnsi"/>
              </w:rPr>
            </w:pPr>
            <w:r w:rsidRPr="003D43ED">
              <w:rPr>
                <w:rFonts w:asciiTheme="minorHAnsi" w:hAnsiTheme="minorHAnsi"/>
              </w:rPr>
              <w:t>The State/Tribal agency shall make reasonable efforts to:</w:t>
            </w:r>
          </w:p>
          <w:p w14:paraId="2E28EF32" w14:textId="77777777" w:rsidR="00FD5FB1" w:rsidRPr="003D43ED" w:rsidRDefault="00FD5FB1" w:rsidP="00FD5FB1">
            <w:pPr>
              <w:spacing w:after="192"/>
              <w:rPr>
                <w:rFonts w:asciiTheme="minorHAnsi" w:hAnsiTheme="minorHAnsi"/>
              </w:rPr>
            </w:pPr>
            <w:r w:rsidRPr="003D43ED">
              <w:rPr>
                <w:rFonts w:asciiTheme="minorHAnsi" w:hAnsiTheme="minorHAnsi"/>
              </w:rPr>
              <w:t>1.  place siblings removed from their home in the same foster care, kinship guardianship, or adoptive placement, unless the State documents that such a joint placement would be contrary to the safety or well-being of any of the siblings; and</w:t>
            </w:r>
          </w:p>
          <w:p w14:paraId="736D2921" w14:textId="77777777" w:rsidR="00FD5FB1" w:rsidRPr="003D43ED" w:rsidRDefault="00FD5FB1" w:rsidP="00FD5FB1">
            <w:pPr>
              <w:spacing w:after="192"/>
              <w:rPr>
                <w:rFonts w:asciiTheme="minorHAnsi" w:hAnsiTheme="minorHAnsi"/>
              </w:rPr>
            </w:pPr>
            <w:r w:rsidRPr="003D43ED">
              <w:rPr>
                <w:rFonts w:asciiTheme="minorHAnsi" w:hAnsiTheme="minorHAnsi"/>
              </w:rPr>
              <w:t>2.  in the case of siblings removed from their home who are not so jointly placed, to provide for frequent visitation or other ongoing interaction between the siblings, unless that State/Tribal agency documents that frequent visitation or other ongoing interaction would be contrary to the safety or well-being of any of the siblings.</w:t>
            </w:r>
          </w:p>
        </w:tc>
        <w:tc>
          <w:tcPr>
            <w:tcW w:w="2098" w:type="pct"/>
            <w:tcBorders>
              <w:top w:val="outset" w:sz="6" w:space="0" w:color="auto"/>
              <w:left w:val="outset" w:sz="6" w:space="0" w:color="auto"/>
              <w:bottom w:val="outset" w:sz="6" w:space="0" w:color="auto"/>
              <w:right w:val="outset" w:sz="6" w:space="0" w:color="auto"/>
            </w:tcBorders>
            <w:shd w:val="clear" w:color="auto" w:fill="FFFFFF" w:themeFill="background1"/>
          </w:tcPr>
          <w:p w14:paraId="3DCFBA45" w14:textId="77777777" w:rsidR="00275DBF" w:rsidRPr="002A4B7C" w:rsidRDefault="00261AD4" w:rsidP="00FD5FB1">
            <w:pPr>
              <w:rPr>
                <w:rStyle w:val="Hyperlink"/>
                <w:rFonts w:asciiTheme="minorHAnsi" w:hAnsiTheme="minorHAnsi"/>
                <w:color w:val="auto"/>
                <w:szCs w:val="18"/>
              </w:rPr>
            </w:pPr>
            <w:hyperlink r:id="rId352" w:history="1">
              <w:r w:rsidR="00FD5FB1" w:rsidRPr="000307D5">
                <w:rPr>
                  <w:rStyle w:val="Hyperlink"/>
                  <w:rFonts w:asciiTheme="minorHAnsi" w:hAnsiTheme="minorHAnsi"/>
                  <w:color w:val="0033CC"/>
                  <w:szCs w:val="18"/>
                </w:rPr>
                <w:t>Chapter 4-Out of Home Care Services (OOHC); Section: 4.18 Ongoing Case Planning:</w:t>
              </w:r>
              <w:r w:rsidR="00FD5FB1" w:rsidRPr="002A4B7C">
                <w:rPr>
                  <w:rStyle w:val="Hyperlink"/>
                  <w:rFonts w:asciiTheme="minorHAnsi" w:hAnsiTheme="minorHAnsi"/>
                  <w:color w:val="auto"/>
                  <w:szCs w:val="18"/>
                </w:rPr>
                <w:t xml:space="preserve"> </w:t>
              </w:r>
            </w:hyperlink>
          </w:p>
          <w:p w14:paraId="6529B677" w14:textId="77777777" w:rsidR="00FD5FB1" w:rsidRPr="002A4B7C" w:rsidRDefault="00275DBF" w:rsidP="00FD5FB1">
            <w:pPr>
              <w:rPr>
                <w:rFonts w:asciiTheme="minorHAnsi" w:hAnsiTheme="minorHAnsi"/>
                <w:szCs w:val="18"/>
              </w:rPr>
            </w:pPr>
            <w:r w:rsidRPr="002A4B7C">
              <w:rPr>
                <w:rStyle w:val="Hyperlink"/>
                <w:rFonts w:asciiTheme="minorHAnsi" w:hAnsiTheme="minorHAnsi"/>
                <w:color w:val="auto"/>
                <w:u w:val="none"/>
              </w:rPr>
              <w:t>The SSW</w:t>
            </w:r>
            <w:r w:rsidR="00FD5FB1" w:rsidRPr="002A4B7C">
              <w:rPr>
                <w:rFonts w:asciiTheme="minorHAnsi" w:hAnsiTheme="minorHAnsi"/>
                <w:szCs w:val="18"/>
              </w:rPr>
              <w:t xml:space="preserve"> </w:t>
            </w:r>
          </w:p>
          <w:p w14:paraId="0C49E56D" w14:textId="77777777" w:rsidR="00FD5FB1" w:rsidRPr="002A4B7C" w:rsidRDefault="00FD5FB1" w:rsidP="00FD5FB1">
            <w:pPr>
              <w:rPr>
                <w:rFonts w:asciiTheme="minorHAnsi" w:hAnsiTheme="minorHAnsi"/>
                <w:szCs w:val="18"/>
              </w:rPr>
            </w:pPr>
            <w:r w:rsidRPr="002A4B7C">
              <w:rPr>
                <w:rFonts w:asciiTheme="minorHAnsi" w:hAnsiTheme="minorHAnsi"/>
                <w:szCs w:val="18"/>
              </w:rPr>
              <w:t>1</w:t>
            </w:r>
            <w:r w:rsidR="00275DBF" w:rsidRPr="002A4B7C">
              <w:rPr>
                <w:rFonts w:asciiTheme="minorHAnsi" w:hAnsiTheme="minorHAnsi"/>
                <w:szCs w:val="18"/>
              </w:rPr>
              <w:t>2</w:t>
            </w:r>
            <w:r w:rsidRPr="002A4B7C">
              <w:rPr>
                <w:rFonts w:asciiTheme="minorHAnsi" w:hAnsiTheme="minorHAnsi"/>
                <w:szCs w:val="18"/>
              </w:rPr>
              <w:t xml:space="preserve">. Ensures that the following components are always documented on the case plan documentation includes (in accordance with provisions of Title IV-E of Social Security Act): </w:t>
            </w:r>
          </w:p>
          <w:p w14:paraId="09F3332F" w14:textId="77777777" w:rsidR="00FD5FB1" w:rsidRPr="002A4B7C" w:rsidRDefault="00FD5FB1" w:rsidP="00FD5FB1">
            <w:pPr>
              <w:rPr>
                <w:rFonts w:asciiTheme="minorHAnsi" w:hAnsiTheme="minorHAnsi"/>
                <w:szCs w:val="18"/>
              </w:rPr>
            </w:pPr>
            <w:r w:rsidRPr="002A4B7C">
              <w:rPr>
                <w:rFonts w:asciiTheme="minorHAnsi" w:hAnsiTheme="minorHAnsi"/>
                <w:szCs w:val="18"/>
              </w:rPr>
              <w:t>E. A schedule for visitation between separated siblings, as appropriate to the case circumstances, designed to enhance and support the relationship</w:t>
            </w:r>
          </w:p>
          <w:p w14:paraId="51FF4879" w14:textId="77777777" w:rsidR="00FD5FB1" w:rsidRPr="002A4B7C" w:rsidRDefault="00FD5FB1" w:rsidP="00FD5FB1">
            <w:pPr>
              <w:rPr>
                <w:rFonts w:asciiTheme="minorHAnsi" w:hAnsiTheme="minorHAnsi"/>
                <w:szCs w:val="18"/>
                <w:u w:val="single"/>
              </w:rPr>
            </w:pPr>
          </w:p>
          <w:p w14:paraId="498C1EDA" w14:textId="77777777" w:rsidR="00FD5FB1" w:rsidRPr="002A4B7C" w:rsidRDefault="00702B83" w:rsidP="00FD5FB1">
            <w:pPr>
              <w:rPr>
                <w:rStyle w:val="Hyperlink"/>
                <w:rFonts w:asciiTheme="minorHAnsi" w:hAnsiTheme="minorHAnsi"/>
                <w:color w:val="auto"/>
                <w:szCs w:val="18"/>
              </w:rPr>
            </w:pPr>
            <w:r w:rsidRPr="002A4B7C">
              <w:rPr>
                <w:rFonts w:asciiTheme="minorHAnsi" w:hAnsiTheme="minorHAnsi"/>
                <w:szCs w:val="18"/>
                <w:u w:val="single"/>
              </w:rPr>
              <w:fldChar w:fldCharType="begin"/>
            </w:r>
            <w:r w:rsidR="0032327D">
              <w:rPr>
                <w:rFonts w:asciiTheme="minorHAnsi" w:hAnsiTheme="minorHAnsi"/>
                <w:szCs w:val="18"/>
                <w:u w:val="single"/>
              </w:rPr>
              <w:instrText>HYPERLINK "https://apps.legislature.ky.gov/law/kar/922/001/100.pdf"</w:instrText>
            </w:r>
            <w:r w:rsidRPr="002A4B7C">
              <w:rPr>
                <w:rFonts w:asciiTheme="minorHAnsi" w:hAnsiTheme="minorHAnsi"/>
                <w:szCs w:val="18"/>
                <w:u w:val="single"/>
              </w:rPr>
              <w:fldChar w:fldCharType="separate"/>
            </w:r>
            <w:r w:rsidR="00FD5FB1" w:rsidRPr="000307D5">
              <w:rPr>
                <w:rStyle w:val="Hyperlink"/>
                <w:rFonts w:asciiTheme="minorHAnsi" w:hAnsiTheme="minorHAnsi"/>
                <w:color w:val="0033CC"/>
                <w:szCs w:val="18"/>
              </w:rPr>
              <w:t>922 KAR 1:100 Public agency adoption</w:t>
            </w:r>
            <w:r w:rsidR="00FD5FB1" w:rsidRPr="002A4B7C">
              <w:rPr>
                <w:rStyle w:val="Hyperlink"/>
                <w:rFonts w:asciiTheme="minorHAnsi" w:hAnsiTheme="minorHAnsi"/>
                <w:color w:val="auto"/>
                <w:szCs w:val="18"/>
              </w:rPr>
              <w:t xml:space="preserve"> </w:t>
            </w:r>
          </w:p>
          <w:p w14:paraId="1F886352" w14:textId="77777777" w:rsidR="00FD5FB1" w:rsidRPr="002A4B7C" w:rsidRDefault="00702B83" w:rsidP="00FD5FB1">
            <w:pPr>
              <w:rPr>
                <w:rFonts w:asciiTheme="minorHAnsi" w:hAnsiTheme="minorHAnsi"/>
                <w:szCs w:val="18"/>
              </w:rPr>
            </w:pPr>
            <w:r w:rsidRPr="002A4B7C">
              <w:rPr>
                <w:rFonts w:asciiTheme="minorHAnsi" w:hAnsiTheme="minorHAnsi"/>
                <w:szCs w:val="18"/>
                <w:u w:val="single"/>
              </w:rPr>
              <w:fldChar w:fldCharType="end"/>
            </w:r>
            <w:r w:rsidR="00FD5FB1" w:rsidRPr="002A4B7C">
              <w:rPr>
                <w:rFonts w:asciiTheme="minorHAnsi" w:hAnsiTheme="minorHAnsi"/>
                <w:szCs w:val="18"/>
              </w:rPr>
              <w:t xml:space="preserve">Section 2(4):  </w:t>
            </w:r>
            <w:r w:rsidR="00FD5FB1" w:rsidRPr="002A4B7C">
              <w:rPr>
                <w:rFonts w:asciiTheme="minorHAnsi" w:hAnsiTheme="minorHAnsi" w:cs="Arial"/>
                <w:szCs w:val="18"/>
              </w:rPr>
              <w:t>If cabinet staff agree by consensus during a planning conference, a sibling may be separated from another sibling in adoption upon consideration of:</w:t>
            </w:r>
          </w:p>
          <w:p w14:paraId="4E56F743" w14:textId="77777777" w:rsidR="00FD5FB1" w:rsidRPr="002A4B7C" w:rsidRDefault="00FD5FB1" w:rsidP="00FD5FB1">
            <w:pPr>
              <w:rPr>
                <w:rFonts w:asciiTheme="minorHAnsi" w:hAnsiTheme="minorHAnsi"/>
                <w:szCs w:val="18"/>
              </w:rPr>
            </w:pPr>
            <w:r w:rsidRPr="002A4B7C">
              <w:rPr>
                <w:rFonts w:asciiTheme="minorHAnsi" w:hAnsiTheme="minorHAnsi" w:cs="Arial"/>
                <w:szCs w:val="18"/>
              </w:rPr>
              <w:t>(a) If age appropriate, each sibling’s understanding of the facts of the relationship, feelings, wishes, and ideas regarding options for placement;</w:t>
            </w:r>
          </w:p>
          <w:p w14:paraId="7958A133" w14:textId="77777777" w:rsidR="00FD5FB1" w:rsidRPr="002A4B7C" w:rsidRDefault="00FD5FB1" w:rsidP="00FD5FB1">
            <w:pPr>
              <w:rPr>
                <w:rFonts w:asciiTheme="minorHAnsi" w:hAnsiTheme="minorHAnsi"/>
                <w:szCs w:val="18"/>
              </w:rPr>
            </w:pPr>
            <w:r w:rsidRPr="002A4B7C">
              <w:rPr>
                <w:rFonts w:asciiTheme="minorHAnsi" w:hAnsiTheme="minorHAnsi" w:cs="Arial"/>
                <w:szCs w:val="18"/>
              </w:rPr>
              <w:t>(b) The perception of the relationship of each child with the sibling; and</w:t>
            </w:r>
          </w:p>
          <w:p w14:paraId="582D15E4" w14:textId="77777777" w:rsidR="00FD5FB1" w:rsidRPr="002A4B7C" w:rsidRDefault="00FD5FB1" w:rsidP="00FD5FB1">
            <w:pPr>
              <w:rPr>
                <w:rFonts w:asciiTheme="minorHAnsi" w:hAnsiTheme="minorHAnsi"/>
                <w:szCs w:val="18"/>
              </w:rPr>
            </w:pPr>
            <w:r w:rsidRPr="002A4B7C">
              <w:rPr>
                <w:rFonts w:asciiTheme="minorHAnsi" w:hAnsiTheme="minorHAnsi" w:cs="Arial"/>
                <w:szCs w:val="18"/>
              </w:rPr>
              <w:t>(c) The recommendation of a:</w:t>
            </w:r>
          </w:p>
          <w:p w14:paraId="54ADA91D" w14:textId="77777777" w:rsidR="00FD5FB1" w:rsidRPr="002A4B7C" w:rsidRDefault="00FD5FB1" w:rsidP="00FD5FB1">
            <w:pPr>
              <w:rPr>
                <w:rFonts w:asciiTheme="minorHAnsi" w:hAnsiTheme="minorHAnsi"/>
                <w:szCs w:val="18"/>
              </w:rPr>
            </w:pPr>
            <w:r w:rsidRPr="002A4B7C">
              <w:rPr>
                <w:rFonts w:asciiTheme="minorHAnsi" w:hAnsiTheme="minorHAnsi" w:cs="Arial"/>
                <w:szCs w:val="18"/>
              </w:rPr>
              <w:t>      1. QMHP; or</w:t>
            </w:r>
          </w:p>
          <w:p w14:paraId="253D9CD9" w14:textId="77777777" w:rsidR="00FD5FB1" w:rsidRPr="002A4B7C" w:rsidRDefault="00FD5FB1" w:rsidP="00FD5FB1">
            <w:pPr>
              <w:rPr>
                <w:rFonts w:asciiTheme="minorHAnsi" w:hAnsiTheme="minorHAnsi" w:cs="Arial"/>
                <w:szCs w:val="18"/>
              </w:rPr>
            </w:pPr>
            <w:r w:rsidRPr="002A4B7C">
              <w:rPr>
                <w:rFonts w:asciiTheme="minorHAnsi" w:hAnsiTheme="minorHAnsi" w:cs="Arial"/>
                <w:szCs w:val="18"/>
              </w:rPr>
              <w:t>      2. If applicable, a QMRP.</w:t>
            </w:r>
          </w:p>
          <w:p w14:paraId="47B6E61B" w14:textId="77777777" w:rsidR="00FD5FB1" w:rsidRPr="002A4B7C" w:rsidRDefault="00FD5FB1" w:rsidP="00FD5FB1">
            <w:pPr>
              <w:rPr>
                <w:rFonts w:asciiTheme="minorHAnsi" w:hAnsiTheme="minorHAnsi"/>
                <w:szCs w:val="18"/>
                <w:u w:val="single"/>
              </w:rPr>
            </w:pPr>
          </w:p>
          <w:p w14:paraId="4EA67944" w14:textId="77777777" w:rsidR="00FD5FB1" w:rsidRPr="002A4B7C" w:rsidRDefault="00FD5FB1" w:rsidP="00275DBF">
            <w:pPr>
              <w:rPr>
                <w:rFonts w:asciiTheme="minorHAnsi" w:hAnsiTheme="minorHAnsi"/>
              </w:rPr>
            </w:pPr>
            <w:r w:rsidRPr="002A4B7C">
              <w:rPr>
                <w:rFonts w:asciiTheme="minorHAnsi" w:hAnsiTheme="minorHAnsi"/>
                <w:szCs w:val="18"/>
              </w:rPr>
              <w:t xml:space="preserve">Protection and Permanency Operating Manual:  </w:t>
            </w:r>
            <w:hyperlink r:id="rId353" w:history="1">
              <w:r w:rsidRPr="000307D5">
                <w:rPr>
                  <w:rStyle w:val="Hyperlink"/>
                  <w:rFonts w:asciiTheme="minorHAnsi" w:hAnsiTheme="minorHAnsi"/>
                  <w:color w:val="0033CC"/>
                  <w:szCs w:val="18"/>
                </w:rPr>
                <w:t xml:space="preserve">Chapter 13-Adoption Services; Section: 13.9 Sibling Relationship Decisions </w:t>
              </w:r>
            </w:hyperlink>
          </w:p>
        </w:tc>
      </w:tr>
      <w:tr w:rsidR="00FD5FB1" w:rsidRPr="003D43ED" w14:paraId="67D8ED98" w14:textId="77777777" w:rsidTr="0063703E">
        <w:trPr>
          <w:tblCellSpacing w:w="15" w:type="dxa"/>
        </w:trPr>
        <w:tc>
          <w:tcPr>
            <w:tcW w:w="727" w:type="pct"/>
            <w:tcBorders>
              <w:top w:val="outset" w:sz="6" w:space="0" w:color="auto"/>
              <w:left w:val="outset" w:sz="6" w:space="0" w:color="auto"/>
              <w:bottom w:val="outset" w:sz="6" w:space="0" w:color="auto"/>
              <w:right w:val="outset" w:sz="6" w:space="0" w:color="auto"/>
            </w:tcBorders>
            <w:shd w:val="clear" w:color="auto" w:fill="FFFFFF" w:themeFill="background1"/>
          </w:tcPr>
          <w:p w14:paraId="4F61EE02" w14:textId="77777777" w:rsidR="00FD5FB1" w:rsidRPr="003D43ED" w:rsidRDefault="00FD5FB1" w:rsidP="00FD5FB1">
            <w:pPr>
              <w:spacing w:after="192"/>
              <w:rPr>
                <w:rFonts w:asciiTheme="minorHAnsi" w:hAnsiTheme="minorHAnsi"/>
              </w:rPr>
            </w:pPr>
            <w:r w:rsidRPr="003D43ED">
              <w:rPr>
                <w:rFonts w:asciiTheme="minorHAnsi" w:hAnsiTheme="minorHAnsi"/>
              </w:rPr>
              <w:lastRenderedPageBreak/>
              <w:t>471(a)(20)(A)</w:t>
            </w:r>
          </w:p>
        </w:tc>
        <w:tc>
          <w:tcPr>
            <w:tcW w:w="2130" w:type="pct"/>
            <w:tcBorders>
              <w:top w:val="outset" w:sz="6" w:space="0" w:color="auto"/>
              <w:left w:val="outset" w:sz="6" w:space="0" w:color="auto"/>
              <w:bottom w:val="outset" w:sz="6" w:space="0" w:color="auto"/>
              <w:right w:val="outset" w:sz="6" w:space="0" w:color="auto"/>
            </w:tcBorders>
            <w:shd w:val="clear" w:color="auto" w:fill="FFFFFF" w:themeFill="background1"/>
          </w:tcPr>
          <w:p w14:paraId="7AF4AD0C" w14:textId="77777777" w:rsidR="00FD5FB1" w:rsidRPr="003D43ED" w:rsidRDefault="00FD5FB1" w:rsidP="00FD5FB1">
            <w:pPr>
              <w:spacing w:after="192"/>
              <w:rPr>
                <w:rFonts w:asciiTheme="minorHAnsi" w:hAnsiTheme="minorHAnsi"/>
              </w:rPr>
            </w:pPr>
            <w:bookmarkStart w:id="81" w:name="4i"/>
            <w:bookmarkEnd w:id="81"/>
            <w:r w:rsidRPr="003D43ED">
              <w:rPr>
                <w:rFonts w:asciiTheme="minorHAnsi" w:hAnsiTheme="minorHAnsi"/>
              </w:rPr>
              <w:t>J. SAFETY REQUIREMENTS</w:t>
            </w:r>
          </w:p>
          <w:p w14:paraId="179F9BE6" w14:textId="77777777" w:rsidR="00FD5FB1" w:rsidRPr="003D43ED" w:rsidRDefault="00FD5FB1" w:rsidP="00FD5FB1">
            <w:pPr>
              <w:pStyle w:val="cell1"/>
              <w:rPr>
                <w:rFonts w:asciiTheme="minorHAnsi" w:hAnsiTheme="minorHAnsi"/>
              </w:rPr>
            </w:pPr>
            <w:r w:rsidRPr="003D43ED">
              <w:rPr>
                <w:rFonts w:asciiTheme="minorHAnsi" w:hAnsiTheme="minorHAnsi"/>
              </w:rPr>
              <w:t>1. Safety requirements for foster care, and adoptive home providers.</w:t>
            </w:r>
          </w:p>
          <w:p w14:paraId="612C87D1" w14:textId="77777777" w:rsidR="00FD5FB1" w:rsidRPr="003D43ED" w:rsidRDefault="00FD5FB1" w:rsidP="00FD5FB1">
            <w:pPr>
              <w:rPr>
                <w:rFonts w:asciiTheme="minorHAnsi" w:hAnsiTheme="minorHAnsi"/>
              </w:rPr>
            </w:pPr>
            <w:r w:rsidRPr="003D43ED">
              <w:rPr>
                <w:rFonts w:asciiTheme="minorHAnsi" w:hAnsiTheme="minorHAnsi"/>
              </w:rPr>
              <w:t>a.  The State/Tribal agency provides procedures for criminal records checks (including finger-print-based checks of national crime information databases (as defined in section 534</w:t>
            </w:r>
            <w:r w:rsidRPr="003D43ED">
              <w:rPr>
                <w:rFonts w:asciiTheme="minorHAnsi" w:hAnsiTheme="minorHAnsi"/>
                <w:highlight w:val="yellow"/>
              </w:rPr>
              <w:t>(f)</w:t>
            </w:r>
            <w:r w:rsidRPr="003D43ED">
              <w:rPr>
                <w:rFonts w:asciiTheme="minorHAnsi" w:hAnsiTheme="minorHAnsi"/>
              </w:rPr>
              <w:t xml:space="preserve"> (3)(a) of title 28, United States Code) for any prospective foster and adoptive parent before the parent may be finally approved for placement of a child regardless of whether foster care maintenance payments or adoption assistance payments are to be made on behalf of the child. </w:t>
            </w:r>
          </w:p>
          <w:p w14:paraId="04633EC9" w14:textId="77777777" w:rsidR="00FD5FB1" w:rsidRPr="003D43ED" w:rsidRDefault="00FD5FB1" w:rsidP="00FD5FB1">
            <w:pPr>
              <w:rPr>
                <w:rFonts w:asciiTheme="minorHAnsi" w:hAnsiTheme="minorHAnsi"/>
              </w:rPr>
            </w:pPr>
          </w:p>
        </w:tc>
        <w:tc>
          <w:tcPr>
            <w:tcW w:w="2098" w:type="pct"/>
            <w:tcBorders>
              <w:top w:val="outset" w:sz="6" w:space="0" w:color="auto"/>
              <w:left w:val="outset" w:sz="6" w:space="0" w:color="auto"/>
              <w:bottom w:val="outset" w:sz="6" w:space="0" w:color="auto"/>
              <w:right w:val="outset" w:sz="6" w:space="0" w:color="auto"/>
            </w:tcBorders>
            <w:shd w:val="clear" w:color="auto" w:fill="FFFFFF" w:themeFill="background1"/>
          </w:tcPr>
          <w:p w14:paraId="6E6C6109" w14:textId="77777777" w:rsidR="00FD5FB1" w:rsidRPr="000307D5" w:rsidRDefault="00261AD4" w:rsidP="00FD5FB1">
            <w:pPr>
              <w:rPr>
                <w:rFonts w:asciiTheme="minorHAnsi" w:hAnsiTheme="minorHAnsi"/>
                <w:color w:val="0033CC"/>
              </w:rPr>
            </w:pPr>
            <w:hyperlink r:id="rId354" w:history="1">
              <w:r w:rsidR="00FD5FB1" w:rsidRPr="0032327D">
                <w:rPr>
                  <w:rStyle w:val="Hyperlink"/>
                  <w:rFonts w:asciiTheme="minorHAnsi" w:hAnsiTheme="minorHAnsi"/>
                </w:rPr>
                <w:t xml:space="preserve">KRS 199.462 Criminal </w:t>
              </w:r>
              <w:r w:rsidR="004C3CB7" w:rsidRPr="0032327D">
                <w:rPr>
                  <w:rStyle w:val="Hyperlink"/>
                  <w:rFonts w:asciiTheme="minorHAnsi" w:hAnsiTheme="minorHAnsi"/>
                </w:rPr>
                <w:t>b</w:t>
              </w:r>
              <w:r w:rsidR="00FD5FB1" w:rsidRPr="0032327D">
                <w:rPr>
                  <w:rStyle w:val="Hyperlink"/>
                  <w:rFonts w:asciiTheme="minorHAnsi" w:hAnsiTheme="minorHAnsi"/>
                </w:rPr>
                <w:t>ackground</w:t>
              </w:r>
              <w:r w:rsidR="004C3CB7" w:rsidRPr="0032327D">
                <w:rPr>
                  <w:rStyle w:val="Hyperlink"/>
                  <w:rFonts w:asciiTheme="minorHAnsi" w:hAnsiTheme="minorHAnsi"/>
                </w:rPr>
                <w:t xml:space="preserve"> investigation of applicant to provide foster care, relative caregiver services, fictive kin placement, or adoptive home, and of applicant’s adult household members—Request for conviction information—Form and fee for request—Background investigation at annual reevaluation</w:t>
              </w:r>
            </w:hyperlink>
            <w:r w:rsidR="004C3CB7" w:rsidRPr="000307D5">
              <w:rPr>
                <w:rStyle w:val="Hyperlink"/>
                <w:rFonts w:asciiTheme="minorHAnsi" w:hAnsiTheme="minorHAnsi"/>
                <w:color w:val="0033CC"/>
              </w:rPr>
              <w:t xml:space="preserve"> authorized—Administrative </w:t>
            </w:r>
            <w:r w:rsidR="00CF1EC8" w:rsidRPr="000307D5">
              <w:rPr>
                <w:rStyle w:val="Hyperlink"/>
                <w:rFonts w:asciiTheme="minorHAnsi" w:hAnsiTheme="minorHAnsi"/>
                <w:color w:val="0033CC"/>
              </w:rPr>
              <w:t>regulation--R</w:t>
            </w:r>
            <w:r w:rsidR="004C3CB7" w:rsidRPr="000307D5">
              <w:rPr>
                <w:rStyle w:val="Hyperlink"/>
                <w:rFonts w:asciiTheme="minorHAnsi" w:hAnsiTheme="minorHAnsi"/>
                <w:color w:val="0033CC"/>
              </w:rPr>
              <w:t>ap back system</w:t>
            </w:r>
            <w:r w:rsidR="00FD5FB1" w:rsidRPr="000307D5">
              <w:rPr>
                <w:rStyle w:val="Hyperlink"/>
                <w:rFonts w:asciiTheme="minorHAnsi" w:hAnsiTheme="minorHAnsi"/>
                <w:color w:val="0033CC"/>
              </w:rPr>
              <w:t xml:space="preserve"> </w:t>
            </w:r>
            <w:r w:rsidR="00FD5FB1" w:rsidRPr="000307D5">
              <w:rPr>
                <w:rFonts w:asciiTheme="minorHAnsi" w:hAnsiTheme="minorHAnsi"/>
                <w:color w:val="0033CC"/>
              </w:rPr>
              <w:t xml:space="preserve"> </w:t>
            </w:r>
          </w:p>
          <w:p w14:paraId="4ED38311" w14:textId="77777777" w:rsidR="00FD5FB1" w:rsidRPr="002A4B7C" w:rsidRDefault="00FD5FB1" w:rsidP="00FD5FB1">
            <w:pPr>
              <w:rPr>
                <w:rFonts w:asciiTheme="minorHAnsi" w:hAnsiTheme="minorHAnsi"/>
              </w:rPr>
            </w:pPr>
            <w:r w:rsidRPr="002A4B7C">
              <w:rPr>
                <w:rFonts w:asciiTheme="minorHAnsi" w:hAnsiTheme="minorHAnsi"/>
              </w:rPr>
              <w:t xml:space="preserve">Section (1):  Before an applicant is approved to provide foster care or relative caregiver services to a child, or approved to receive a child for adoption, the Cabinet for Health and Family Services shall: </w:t>
            </w:r>
          </w:p>
          <w:p w14:paraId="2357F320" w14:textId="77777777" w:rsidR="00FD5FB1" w:rsidRPr="002A4B7C" w:rsidRDefault="00FD5FB1" w:rsidP="00FD5FB1">
            <w:pPr>
              <w:rPr>
                <w:rFonts w:asciiTheme="minorHAnsi" w:hAnsiTheme="minorHAnsi"/>
              </w:rPr>
            </w:pPr>
            <w:r w:rsidRPr="002A4B7C">
              <w:rPr>
                <w:rFonts w:asciiTheme="minorHAnsi" w:hAnsiTheme="minorHAnsi"/>
              </w:rPr>
              <w:t xml:space="preserve">(a) Require a criminal background investigation of the applicant and any of the applicant's adult household members by means of a fingerprint check by the Department of Kentucky State Police and the Federal Bureau of Investigation; or </w:t>
            </w:r>
          </w:p>
          <w:p w14:paraId="0016E533" w14:textId="77777777" w:rsidR="00FD5FB1" w:rsidRPr="002A4B7C" w:rsidRDefault="00FD5FB1" w:rsidP="00FD5FB1">
            <w:pPr>
              <w:rPr>
                <w:rFonts w:asciiTheme="minorHAnsi" w:hAnsiTheme="minorHAnsi"/>
              </w:rPr>
            </w:pPr>
            <w:r w:rsidRPr="002A4B7C">
              <w:rPr>
                <w:rFonts w:asciiTheme="minorHAnsi" w:hAnsiTheme="minorHAnsi"/>
              </w:rPr>
              <w:t>(b) Request from the Justice and Public Safety Cabinet records of all conviction information for the applicant and any of the applicant's adult household members.  The Justice and Public Safety Cabinet shall furnish the information to the Cabinet for Health and Family Services and shall also send a copy of the information to the applicant.</w:t>
            </w:r>
          </w:p>
          <w:p w14:paraId="09638F73" w14:textId="77777777" w:rsidR="00FD5FB1" w:rsidRPr="002A4B7C" w:rsidRDefault="00FD5FB1" w:rsidP="00FD5FB1">
            <w:pPr>
              <w:rPr>
                <w:rFonts w:asciiTheme="minorHAnsi" w:hAnsiTheme="minorHAnsi"/>
              </w:rPr>
            </w:pPr>
          </w:p>
          <w:p w14:paraId="4B82F1EA" w14:textId="77777777" w:rsidR="00FD5FB1" w:rsidRPr="000307D5" w:rsidRDefault="00261AD4" w:rsidP="00FD5FB1">
            <w:pPr>
              <w:rPr>
                <w:rFonts w:asciiTheme="minorHAnsi" w:hAnsiTheme="minorHAnsi"/>
                <w:color w:val="0033CC"/>
              </w:rPr>
            </w:pPr>
            <w:hyperlink r:id="rId355" w:history="1">
              <w:r w:rsidR="00FD5FB1" w:rsidRPr="004E6A42">
                <w:rPr>
                  <w:rStyle w:val="Hyperlink"/>
                  <w:rFonts w:asciiTheme="minorHAnsi" w:hAnsiTheme="minorHAnsi"/>
                </w:rPr>
                <w:t>922 KAR 1:350</w:t>
              </w:r>
              <w:r w:rsidR="00CF1EC8" w:rsidRPr="004E6A42">
                <w:rPr>
                  <w:rStyle w:val="Hyperlink"/>
                  <w:rFonts w:asciiTheme="minorHAnsi" w:hAnsiTheme="minorHAnsi"/>
                </w:rPr>
                <w:t xml:space="preserve"> Requirements for public child welfare agency foster parents, adoptive parents, and respite care providers</w:t>
              </w:r>
              <w:r w:rsidR="00FD5FB1" w:rsidRPr="004E6A42">
                <w:rPr>
                  <w:rStyle w:val="Hyperlink"/>
                  <w:rFonts w:asciiTheme="minorHAnsi" w:hAnsiTheme="minorHAnsi"/>
                </w:rPr>
                <w:t xml:space="preserve"> </w:t>
              </w:r>
            </w:hyperlink>
            <w:r w:rsidR="00FD5FB1" w:rsidRPr="000307D5">
              <w:rPr>
                <w:rFonts w:asciiTheme="minorHAnsi" w:hAnsiTheme="minorHAnsi"/>
                <w:color w:val="0033CC"/>
              </w:rPr>
              <w:t xml:space="preserve"> </w:t>
            </w:r>
          </w:p>
          <w:p w14:paraId="79877BE9" w14:textId="77777777" w:rsidR="00FD5FB1" w:rsidRPr="002A4B7C" w:rsidRDefault="00FD5FB1" w:rsidP="00FD5FB1">
            <w:pPr>
              <w:rPr>
                <w:rFonts w:asciiTheme="minorHAnsi" w:hAnsiTheme="minorHAnsi"/>
              </w:rPr>
            </w:pPr>
            <w:r w:rsidRPr="002A4B7C">
              <w:rPr>
                <w:rFonts w:asciiTheme="minorHAnsi" w:hAnsiTheme="minorHAnsi"/>
              </w:rPr>
              <w:t>Section 2(17):  A</w:t>
            </w:r>
            <w:r w:rsidR="00CF1EC8" w:rsidRPr="002A4B7C">
              <w:rPr>
                <w:rFonts w:asciiTheme="minorHAnsi" w:hAnsiTheme="minorHAnsi"/>
              </w:rPr>
              <w:t xml:space="preserve"> foster or adoptive parent</w:t>
            </w:r>
            <w:r w:rsidRPr="002A4B7C">
              <w:rPr>
                <w:rFonts w:asciiTheme="minorHAnsi" w:hAnsiTheme="minorHAnsi"/>
              </w:rPr>
              <w:t xml:space="preserve"> applicant and any member of the applicant's household shall submit to the background checks in accordance with 922 KAR 1:490.</w:t>
            </w:r>
          </w:p>
          <w:p w14:paraId="5DA98278" w14:textId="77777777" w:rsidR="00FD5FB1" w:rsidRPr="002A4B7C" w:rsidRDefault="00FD5FB1" w:rsidP="00FD5FB1">
            <w:pPr>
              <w:rPr>
                <w:rFonts w:asciiTheme="minorHAnsi" w:hAnsiTheme="minorHAnsi"/>
              </w:rPr>
            </w:pPr>
          </w:p>
          <w:p w14:paraId="4AFF13EE" w14:textId="77777777" w:rsidR="00FD5FB1" w:rsidRPr="002A4B7C" w:rsidRDefault="00261AD4" w:rsidP="00FD5FB1">
            <w:pPr>
              <w:rPr>
                <w:rFonts w:asciiTheme="minorHAnsi" w:hAnsiTheme="minorHAnsi"/>
              </w:rPr>
            </w:pPr>
            <w:hyperlink r:id="rId356" w:history="1">
              <w:r w:rsidR="00FD5FB1" w:rsidRPr="004E6A42">
                <w:rPr>
                  <w:rStyle w:val="Hyperlink"/>
                  <w:rFonts w:asciiTheme="minorHAnsi" w:hAnsiTheme="minorHAnsi"/>
                </w:rPr>
                <w:t>922 KAR 1:490 Background Checks for Foster and Adoptive Parents, Caretaker Relatives,</w:t>
              </w:r>
              <w:r w:rsidR="00DF5F5E" w:rsidRPr="004E6A42">
                <w:rPr>
                  <w:rStyle w:val="Hyperlink"/>
                  <w:rFonts w:asciiTheme="minorHAnsi" w:hAnsiTheme="minorHAnsi"/>
                </w:rPr>
                <w:t xml:space="preserve"> kinship caregivers, fictive kin,</w:t>
              </w:r>
              <w:r w:rsidR="00FD5FB1" w:rsidRPr="004E6A42">
                <w:rPr>
                  <w:rStyle w:val="Hyperlink"/>
                  <w:rFonts w:asciiTheme="minorHAnsi" w:hAnsiTheme="minorHAnsi"/>
                </w:rPr>
                <w:t xml:space="preserve"> and Reporting Requirements</w:t>
              </w:r>
            </w:hyperlink>
            <w:r w:rsidR="00FD5FB1" w:rsidRPr="000307D5">
              <w:rPr>
                <w:rFonts w:asciiTheme="minorHAnsi" w:hAnsiTheme="minorHAnsi"/>
                <w:color w:val="0033CC"/>
              </w:rPr>
              <w:t xml:space="preserve">  </w:t>
            </w:r>
            <w:r w:rsidR="00FD5FB1" w:rsidRPr="002A4B7C">
              <w:rPr>
                <w:rFonts w:asciiTheme="minorHAnsi" w:hAnsiTheme="minorHAnsi"/>
              </w:rPr>
              <w:t xml:space="preserve">Section 2 Background Checks Required for Foster or Adoptive Parent Applicants. </w:t>
            </w:r>
          </w:p>
          <w:p w14:paraId="36AC5F3D" w14:textId="77777777" w:rsidR="00FD5FB1" w:rsidRPr="002A4B7C" w:rsidRDefault="00FD5FB1" w:rsidP="00FD5FB1">
            <w:pPr>
              <w:rPr>
                <w:rFonts w:asciiTheme="minorHAnsi" w:hAnsiTheme="minorHAnsi"/>
              </w:rPr>
            </w:pPr>
            <w:r w:rsidRPr="002A4B7C">
              <w:rPr>
                <w:rFonts w:asciiTheme="minorHAnsi" w:hAnsiTheme="minorHAnsi"/>
              </w:rPr>
              <w:t xml:space="preserve">(1) An applicant, and each adult member of the household, shall complete </w:t>
            </w:r>
            <w:hyperlink r:id="rId357" w:history="1">
              <w:r w:rsidRPr="004E6A42">
                <w:rPr>
                  <w:rStyle w:val="Hyperlink"/>
                  <w:rFonts w:asciiTheme="minorHAnsi" w:hAnsiTheme="minorHAnsi"/>
                </w:rPr>
                <w:t>a DPP-157, Background Checks for Applicants or Foster/Adoptive Parents and</w:t>
              </w:r>
            </w:hyperlink>
            <w:r w:rsidRPr="002A4B7C">
              <w:rPr>
                <w:rFonts w:asciiTheme="minorHAnsi" w:hAnsiTheme="minorHAnsi"/>
              </w:rPr>
              <w:t xml:space="preserve"> submit to:</w:t>
            </w:r>
          </w:p>
          <w:p w14:paraId="0DCE6F78" w14:textId="77777777" w:rsidR="00FD5FB1" w:rsidRPr="002A4B7C" w:rsidRDefault="00FD5FB1" w:rsidP="00FD5FB1">
            <w:pPr>
              <w:rPr>
                <w:rFonts w:asciiTheme="minorHAnsi" w:hAnsiTheme="minorHAnsi"/>
              </w:rPr>
            </w:pPr>
            <w:r w:rsidRPr="002A4B7C">
              <w:rPr>
                <w:rFonts w:asciiTheme="minorHAnsi" w:hAnsiTheme="minorHAnsi"/>
              </w:rPr>
              <w:t>(a) An in-state criminal records check, conducted pursuant to KRS 199.462(1), by the:</w:t>
            </w:r>
          </w:p>
          <w:p w14:paraId="43970CEF" w14:textId="77777777" w:rsidR="00FD5FB1" w:rsidRPr="002A4B7C" w:rsidRDefault="00FD5FB1" w:rsidP="00FD5FB1">
            <w:pPr>
              <w:rPr>
                <w:rFonts w:asciiTheme="minorHAnsi" w:hAnsiTheme="minorHAnsi"/>
              </w:rPr>
            </w:pPr>
            <w:r w:rsidRPr="002A4B7C">
              <w:rPr>
                <w:rFonts w:asciiTheme="minorHAnsi" w:hAnsiTheme="minorHAnsi"/>
              </w:rPr>
              <w:t>1. Kentucky Justice and Public Safety Cabinet; or</w:t>
            </w:r>
          </w:p>
          <w:p w14:paraId="14D80B76" w14:textId="77777777" w:rsidR="00FD5FB1" w:rsidRPr="002A4B7C" w:rsidRDefault="00FD5FB1" w:rsidP="00FD5FB1">
            <w:pPr>
              <w:rPr>
                <w:rFonts w:asciiTheme="minorHAnsi" w:hAnsiTheme="minorHAnsi"/>
              </w:rPr>
            </w:pPr>
            <w:r w:rsidRPr="002A4B7C">
              <w:rPr>
                <w:rFonts w:asciiTheme="minorHAnsi" w:hAnsiTheme="minorHAnsi"/>
              </w:rPr>
              <w:t>2. Administrative Office of the Courts;</w:t>
            </w:r>
          </w:p>
          <w:p w14:paraId="3F3C7127" w14:textId="77777777" w:rsidR="00FD5FB1" w:rsidRPr="002A4B7C" w:rsidRDefault="00FD5FB1" w:rsidP="00FD5FB1">
            <w:pPr>
              <w:rPr>
                <w:rFonts w:asciiTheme="minorHAnsi" w:hAnsiTheme="minorHAnsi"/>
              </w:rPr>
            </w:pPr>
            <w:r w:rsidRPr="002A4B7C">
              <w:rPr>
                <w:rFonts w:asciiTheme="minorHAnsi" w:hAnsiTheme="minorHAnsi"/>
              </w:rPr>
              <w:t xml:space="preserve">(b) A child abuse or neglect check conducted by the cabinet for each state of residence during the past five (5) years; </w:t>
            </w:r>
          </w:p>
          <w:p w14:paraId="0CCDC35B" w14:textId="77777777" w:rsidR="00FD5FB1" w:rsidRPr="002A4B7C" w:rsidRDefault="00FD5FB1" w:rsidP="00FD5FB1">
            <w:pPr>
              <w:rPr>
                <w:rFonts w:asciiTheme="minorHAnsi" w:hAnsiTheme="minorHAnsi"/>
              </w:rPr>
            </w:pPr>
            <w:r w:rsidRPr="002A4B7C">
              <w:rPr>
                <w:rFonts w:asciiTheme="minorHAnsi" w:hAnsiTheme="minorHAnsi"/>
              </w:rPr>
              <w:t xml:space="preserve">(c) A criminal records check conducted by means of a fingerprint check of the </w:t>
            </w:r>
            <w:r w:rsidR="00DF5F5E" w:rsidRPr="002A4B7C">
              <w:rPr>
                <w:rFonts w:asciiTheme="minorHAnsi" w:hAnsiTheme="minorHAnsi"/>
              </w:rPr>
              <w:t xml:space="preserve">Criminal History Record Information administered by the Federal Bureau of Investigation; and </w:t>
            </w:r>
          </w:p>
          <w:p w14:paraId="4CCC39E6" w14:textId="77777777" w:rsidR="00FD5FB1" w:rsidRPr="002A4B7C" w:rsidRDefault="00FD5FB1" w:rsidP="00FD5FB1">
            <w:pPr>
              <w:rPr>
                <w:rFonts w:asciiTheme="minorHAnsi" w:hAnsiTheme="minorHAnsi"/>
              </w:rPr>
            </w:pPr>
            <w:r w:rsidRPr="002A4B7C">
              <w:rPr>
                <w:rFonts w:asciiTheme="minorHAnsi" w:hAnsiTheme="minorHAnsi"/>
              </w:rPr>
              <w:t>(d) An address check of the Sex Offender Registry.</w:t>
            </w:r>
          </w:p>
          <w:p w14:paraId="51D5FD1A" w14:textId="77777777" w:rsidR="00FD5FB1" w:rsidRPr="002A4B7C" w:rsidRDefault="00FD5FB1" w:rsidP="00FD5FB1">
            <w:pPr>
              <w:rPr>
                <w:rFonts w:asciiTheme="minorHAnsi" w:hAnsiTheme="minorHAnsi"/>
              </w:rPr>
            </w:pPr>
            <w:r w:rsidRPr="002A4B7C">
              <w:rPr>
                <w:rFonts w:asciiTheme="minorHAnsi" w:hAnsiTheme="minorHAnsi"/>
              </w:rPr>
              <w:t>(2) Prior to approval of an applicant, each adolescent</w:t>
            </w:r>
            <w:r w:rsidR="00DF5F5E" w:rsidRPr="002A4B7C">
              <w:rPr>
                <w:rFonts w:asciiTheme="minorHAnsi" w:hAnsiTheme="minorHAnsi"/>
              </w:rPr>
              <w:t xml:space="preserve"> member of the household shall c</w:t>
            </w:r>
            <w:r w:rsidRPr="002A4B7C">
              <w:rPr>
                <w:rFonts w:asciiTheme="minorHAnsi" w:hAnsiTheme="minorHAnsi"/>
              </w:rPr>
              <w:t xml:space="preserve">omplete </w:t>
            </w:r>
            <w:hyperlink r:id="rId358" w:history="1">
              <w:r w:rsidRPr="0069646D">
                <w:rPr>
                  <w:rStyle w:val="Hyperlink"/>
                  <w:rFonts w:asciiTheme="minorHAnsi" w:hAnsiTheme="minorHAnsi"/>
                  <w:color w:val="auto"/>
                </w:rPr>
                <w:t>a DPP-157</w:t>
              </w:r>
            </w:hyperlink>
            <w:r w:rsidRPr="0069646D">
              <w:rPr>
                <w:rFonts w:asciiTheme="minorHAnsi" w:hAnsiTheme="minorHAnsi"/>
              </w:rPr>
              <w:t xml:space="preserve"> </w:t>
            </w:r>
            <w:r w:rsidRPr="002A4B7C">
              <w:rPr>
                <w:rFonts w:asciiTheme="minorHAnsi" w:hAnsiTheme="minorHAnsi"/>
              </w:rPr>
              <w:t>and submit to a child abuse or neglect check conducted by the cabinet.</w:t>
            </w:r>
          </w:p>
          <w:p w14:paraId="195BB267" w14:textId="77777777" w:rsidR="00AB155F" w:rsidRPr="002A4B7C" w:rsidRDefault="00FD5FB1" w:rsidP="002A4B7C">
            <w:pPr>
              <w:rPr>
                <w:rFonts w:asciiTheme="minorHAnsi" w:hAnsiTheme="minorHAnsi"/>
              </w:rPr>
            </w:pPr>
            <w:r w:rsidRPr="002A4B7C">
              <w:rPr>
                <w:rFonts w:asciiTheme="minorHAnsi" w:hAnsiTheme="minorHAnsi"/>
              </w:rPr>
              <w:t xml:space="preserve">(3) A Kentucky child abuse or neglect check conducted by the cabinet shall identify the name of each applicant, adolescent member of the household, or adult </w:t>
            </w:r>
            <w:r w:rsidR="002A4B7C">
              <w:rPr>
                <w:rFonts w:asciiTheme="minorHAnsi" w:hAnsiTheme="minorHAnsi"/>
              </w:rPr>
              <w:t>member of the household who has b</w:t>
            </w:r>
            <w:r w:rsidR="00AB155F" w:rsidRPr="002A4B7C">
              <w:rPr>
                <w:rFonts w:asciiTheme="minorHAnsi" w:hAnsiTheme="minorHAnsi"/>
              </w:rPr>
              <w:t>een found by the cabinet to have:</w:t>
            </w:r>
          </w:p>
          <w:p w14:paraId="6DD7D8BB" w14:textId="77777777" w:rsidR="00FD5FB1" w:rsidRPr="002A4B7C" w:rsidRDefault="00AB155F" w:rsidP="00FD5FB1">
            <w:pPr>
              <w:rPr>
                <w:rFonts w:asciiTheme="minorHAnsi" w:hAnsiTheme="minorHAnsi"/>
              </w:rPr>
            </w:pPr>
            <w:r w:rsidRPr="002A4B7C">
              <w:rPr>
                <w:rFonts w:asciiTheme="minorHAnsi" w:hAnsiTheme="minorHAnsi"/>
              </w:rPr>
              <w:t>1</w:t>
            </w:r>
            <w:r w:rsidR="00FD5FB1" w:rsidRPr="002A4B7C">
              <w:rPr>
                <w:rFonts w:asciiTheme="minorHAnsi" w:hAnsiTheme="minorHAnsi"/>
              </w:rPr>
              <w:t xml:space="preserve"> Committed sexual abuse or sexual exploitation of a child;</w:t>
            </w:r>
          </w:p>
          <w:p w14:paraId="0CA26A6F" w14:textId="77777777" w:rsidR="00FD5FB1" w:rsidRPr="002A4B7C" w:rsidRDefault="00AB155F" w:rsidP="00FD5FB1">
            <w:pPr>
              <w:rPr>
                <w:rFonts w:asciiTheme="minorHAnsi" w:hAnsiTheme="minorHAnsi"/>
              </w:rPr>
            </w:pPr>
            <w:r w:rsidRPr="002A4B7C">
              <w:rPr>
                <w:rFonts w:asciiTheme="minorHAnsi" w:hAnsiTheme="minorHAnsi"/>
              </w:rPr>
              <w:lastRenderedPageBreak/>
              <w:t>2</w:t>
            </w:r>
            <w:r w:rsidR="002A4B7C">
              <w:rPr>
                <w:rFonts w:asciiTheme="minorHAnsi" w:hAnsiTheme="minorHAnsi"/>
              </w:rPr>
              <w:t xml:space="preserve">. </w:t>
            </w:r>
            <w:r w:rsidR="00FD5FB1" w:rsidRPr="002A4B7C">
              <w:rPr>
                <w:rFonts w:asciiTheme="minorHAnsi" w:hAnsiTheme="minorHAnsi"/>
              </w:rPr>
              <w:t>Been responsible for a child fatality</w:t>
            </w:r>
            <w:r w:rsidRPr="002A4B7C">
              <w:rPr>
                <w:rFonts w:asciiTheme="minorHAnsi" w:hAnsiTheme="minorHAnsi"/>
              </w:rPr>
              <w:t xml:space="preserve"> or near fatality</w:t>
            </w:r>
            <w:r w:rsidR="00FD5FB1" w:rsidRPr="002A4B7C">
              <w:rPr>
                <w:rFonts w:asciiTheme="minorHAnsi" w:hAnsiTheme="minorHAnsi"/>
              </w:rPr>
              <w:t xml:space="preserve"> related to abuse or neglect;</w:t>
            </w:r>
          </w:p>
          <w:p w14:paraId="4DD9D866" w14:textId="77777777" w:rsidR="00FD5FB1" w:rsidRPr="002A4B7C" w:rsidRDefault="00AB155F" w:rsidP="00FD5FB1">
            <w:pPr>
              <w:rPr>
                <w:rFonts w:asciiTheme="minorHAnsi" w:hAnsiTheme="minorHAnsi"/>
              </w:rPr>
            </w:pPr>
            <w:r w:rsidRPr="002A4B7C">
              <w:rPr>
                <w:rFonts w:asciiTheme="minorHAnsi" w:hAnsiTheme="minorHAnsi"/>
              </w:rPr>
              <w:t>3</w:t>
            </w:r>
            <w:r w:rsidR="002A4B7C">
              <w:rPr>
                <w:rFonts w:asciiTheme="minorHAnsi" w:hAnsiTheme="minorHAnsi"/>
              </w:rPr>
              <w:t xml:space="preserve">. </w:t>
            </w:r>
            <w:r w:rsidR="00FD5FB1" w:rsidRPr="002A4B7C">
              <w:rPr>
                <w:rFonts w:asciiTheme="minorHAnsi" w:hAnsiTheme="minorHAnsi"/>
              </w:rPr>
              <w:t xml:space="preserve"> Abused or neglected a child within the seven (7) year period immediately prior to the application; </w:t>
            </w:r>
          </w:p>
          <w:p w14:paraId="394FA41C" w14:textId="77777777" w:rsidR="00FD5FB1" w:rsidRPr="002A4B7C" w:rsidRDefault="00AB155F" w:rsidP="00FD5FB1">
            <w:pPr>
              <w:rPr>
                <w:rFonts w:asciiTheme="minorHAnsi" w:hAnsiTheme="minorHAnsi"/>
                <w:strike/>
              </w:rPr>
            </w:pPr>
            <w:r w:rsidRPr="002A4B7C">
              <w:rPr>
                <w:rFonts w:asciiTheme="minorHAnsi" w:hAnsiTheme="minorHAnsi"/>
              </w:rPr>
              <w:t>4</w:t>
            </w:r>
            <w:r w:rsidR="002A4B7C">
              <w:rPr>
                <w:rFonts w:asciiTheme="minorHAnsi" w:hAnsiTheme="minorHAnsi"/>
                <w:strike/>
              </w:rPr>
              <w:t>.</w:t>
            </w:r>
            <w:r w:rsidR="00FD5FB1" w:rsidRPr="002A4B7C">
              <w:rPr>
                <w:rFonts w:asciiTheme="minorHAnsi" w:hAnsiTheme="minorHAnsi"/>
              </w:rPr>
              <w:t xml:space="preserve"> Had parental rights terminated</w:t>
            </w:r>
            <w:r w:rsidRPr="002A4B7C">
              <w:rPr>
                <w:rFonts w:asciiTheme="minorHAnsi" w:hAnsiTheme="minorHAnsi"/>
              </w:rPr>
              <w:t xml:space="preserve">; or </w:t>
            </w:r>
          </w:p>
          <w:p w14:paraId="3F57A4F5" w14:textId="77777777" w:rsidR="00AB155F" w:rsidRPr="002A4B7C" w:rsidRDefault="00AB155F" w:rsidP="00AB155F">
            <w:pPr>
              <w:pStyle w:val="Heading2"/>
              <w:spacing w:before="0" w:after="0"/>
              <w:rPr>
                <w:rFonts w:asciiTheme="minorHAnsi" w:hAnsiTheme="minorHAnsi"/>
                <w:b w:val="0"/>
              </w:rPr>
            </w:pPr>
            <w:r w:rsidRPr="002A4B7C">
              <w:rPr>
                <w:rFonts w:asciiTheme="minorHAnsi" w:hAnsiTheme="minorHAnsi"/>
                <w:b w:val="0"/>
                <w:bCs w:val="0"/>
              </w:rPr>
              <w:t>(b</w:t>
            </w:r>
            <w:r w:rsidRPr="002A4B7C">
              <w:rPr>
                <w:rFonts w:asciiTheme="minorHAnsi" w:hAnsiTheme="minorHAnsi"/>
                <w:b w:val="0"/>
              </w:rPr>
              <w:t>) A matter pending administrative review.</w:t>
            </w:r>
          </w:p>
          <w:p w14:paraId="20601C3A" w14:textId="77777777" w:rsidR="00FD5FB1" w:rsidRPr="002A4B7C" w:rsidRDefault="00FD5FB1" w:rsidP="00FD5FB1">
            <w:pPr>
              <w:rPr>
                <w:rFonts w:asciiTheme="minorHAnsi" w:hAnsiTheme="minorHAnsi"/>
              </w:rPr>
            </w:pPr>
            <w:r w:rsidRPr="002A4B7C">
              <w:rPr>
                <w:rFonts w:asciiTheme="minorHAnsi" w:hAnsiTheme="minorHAnsi"/>
              </w:rPr>
              <w:t>(4) An applicant shall not be approved if:</w:t>
            </w:r>
          </w:p>
          <w:p w14:paraId="2227B304" w14:textId="77777777" w:rsidR="00FD5FB1" w:rsidRPr="002A4B7C" w:rsidRDefault="00FD5FB1" w:rsidP="00FD5FB1">
            <w:pPr>
              <w:rPr>
                <w:rFonts w:asciiTheme="minorHAnsi" w:hAnsiTheme="minorHAnsi"/>
              </w:rPr>
            </w:pPr>
            <w:r w:rsidRPr="002A4B7C">
              <w:rPr>
                <w:rFonts w:asciiTheme="minorHAnsi" w:hAnsiTheme="minorHAnsi"/>
              </w:rPr>
              <w:t>(a) A criminal records check reveals that the applicant, or adult member of the household, has a:</w:t>
            </w:r>
          </w:p>
          <w:p w14:paraId="680B610A" w14:textId="77777777" w:rsidR="00FD5FB1" w:rsidRPr="002A4B7C" w:rsidRDefault="00FD5FB1" w:rsidP="00FD5FB1">
            <w:pPr>
              <w:rPr>
                <w:rFonts w:asciiTheme="minorHAnsi" w:hAnsiTheme="minorHAnsi"/>
              </w:rPr>
            </w:pPr>
            <w:r w:rsidRPr="002A4B7C">
              <w:rPr>
                <w:rFonts w:asciiTheme="minorHAnsi" w:hAnsiTheme="minorHAnsi"/>
              </w:rPr>
              <w:t>1. Felony conviction involving:</w:t>
            </w:r>
          </w:p>
          <w:p w14:paraId="1796AC81" w14:textId="77777777" w:rsidR="00FD5FB1" w:rsidRPr="002A4B7C" w:rsidRDefault="00FD5FB1" w:rsidP="00FD5FB1">
            <w:pPr>
              <w:rPr>
                <w:rFonts w:asciiTheme="minorHAnsi" w:hAnsiTheme="minorHAnsi"/>
              </w:rPr>
            </w:pPr>
            <w:r w:rsidRPr="002A4B7C">
              <w:rPr>
                <w:rFonts w:asciiTheme="minorHAnsi" w:hAnsiTheme="minorHAnsi"/>
              </w:rPr>
              <w:t>a. A spouse, a child, sexual violence, or death as described by 42 U.S.C. 671(a)(20); or</w:t>
            </w:r>
          </w:p>
          <w:p w14:paraId="0A648B9C" w14:textId="77777777" w:rsidR="00FD5FB1" w:rsidRPr="002A4B7C" w:rsidRDefault="00FD5FB1" w:rsidP="00FD5FB1">
            <w:pPr>
              <w:rPr>
                <w:rFonts w:asciiTheme="minorHAnsi" w:hAnsiTheme="minorHAnsi"/>
              </w:rPr>
            </w:pPr>
            <w:r w:rsidRPr="002A4B7C">
              <w:rPr>
                <w:rFonts w:asciiTheme="minorHAnsi" w:hAnsiTheme="minorHAnsi"/>
              </w:rPr>
              <w:t>b. Physical abuse, battery, a drug, or alcohol within the five (5) year period prior to application;</w:t>
            </w:r>
          </w:p>
          <w:p w14:paraId="4E4CA2BB" w14:textId="77777777" w:rsidR="00FD5FB1" w:rsidRPr="002A4B7C" w:rsidRDefault="00FD5FB1" w:rsidP="00FD5FB1">
            <w:pPr>
              <w:rPr>
                <w:rFonts w:asciiTheme="minorHAnsi" w:hAnsiTheme="minorHAnsi"/>
              </w:rPr>
            </w:pPr>
            <w:r w:rsidRPr="002A4B7C">
              <w:rPr>
                <w:rFonts w:asciiTheme="minorHAnsi" w:hAnsiTheme="minorHAnsi"/>
              </w:rPr>
              <w:t>2. Criminal conviction relating to child abuse or neglect; or</w:t>
            </w:r>
          </w:p>
          <w:p w14:paraId="6D0BCF93" w14:textId="77777777" w:rsidR="00FD5FB1" w:rsidRPr="002A4B7C" w:rsidRDefault="00FD5FB1" w:rsidP="00FD5FB1">
            <w:pPr>
              <w:rPr>
                <w:rFonts w:asciiTheme="minorHAnsi" w:hAnsiTheme="minorHAnsi"/>
              </w:rPr>
            </w:pPr>
            <w:r w:rsidRPr="002A4B7C">
              <w:rPr>
                <w:rFonts w:asciiTheme="minorHAnsi" w:hAnsiTheme="minorHAnsi"/>
              </w:rPr>
              <w:t xml:space="preserve">3. Civil judicial determination related to child abuse or neglect; </w:t>
            </w:r>
          </w:p>
          <w:p w14:paraId="79272CF7" w14:textId="77777777" w:rsidR="00FD5FB1" w:rsidRPr="002A4B7C" w:rsidRDefault="00FD5FB1" w:rsidP="00FD5FB1">
            <w:pPr>
              <w:rPr>
                <w:rFonts w:asciiTheme="minorHAnsi" w:hAnsiTheme="minorHAnsi"/>
              </w:rPr>
            </w:pPr>
            <w:r w:rsidRPr="002A4B7C">
              <w:rPr>
                <w:rFonts w:asciiTheme="minorHAnsi" w:hAnsiTheme="minorHAnsi"/>
              </w:rPr>
              <w:t>(b) A child abuse or neglect check reveals that the applicant, adolescent member of the household, or adult member of the household, has been found to have:</w:t>
            </w:r>
          </w:p>
          <w:p w14:paraId="6EF4F597" w14:textId="77777777" w:rsidR="00FD5FB1" w:rsidRPr="002A4B7C" w:rsidRDefault="00FD5FB1" w:rsidP="00FD5FB1">
            <w:pPr>
              <w:rPr>
                <w:rFonts w:asciiTheme="minorHAnsi" w:hAnsiTheme="minorHAnsi"/>
              </w:rPr>
            </w:pPr>
            <w:r w:rsidRPr="002A4B7C">
              <w:rPr>
                <w:rFonts w:asciiTheme="minorHAnsi" w:hAnsiTheme="minorHAnsi"/>
              </w:rPr>
              <w:t>1. Committed sexual abuse or sexual exploitation of a child;</w:t>
            </w:r>
          </w:p>
          <w:p w14:paraId="467E976B" w14:textId="77777777" w:rsidR="00FD5FB1" w:rsidRPr="002A4B7C" w:rsidRDefault="00FD5FB1" w:rsidP="00FD5FB1">
            <w:pPr>
              <w:rPr>
                <w:rFonts w:asciiTheme="minorHAnsi" w:hAnsiTheme="minorHAnsi"/>
              </w:rPr>
            </w:pPr>
            <w:r w:rsidRPr="002A4B7C">
              <w:rPr>
                <w:rFonts w:asciiTheme="minorHAnsi" w:hAnsiTheme="minorHAnsi"/>
              </w:rPr>
              <w:t>2. Been responsible for a child fatality</w:t>
            </w:r>
            <w:r w:rsidR="00AB155F" w:rsidRPr="002A4B7C">
              <w:rPr>
                <w:rFonts w:asciiTheme="minorHAnsi" w:hAnsiTheme="minorHAnsi"/>
              </w:rPr>
              <w:t xml:space="preserve"> or near fatality</w:t>
            </w:r>
            <w:r w:rsidRPr="002A4B7C">
              <w:rPr>
                <w:rFonts w:asciiTheme="minorHAnsi" w:hAnsiTheme="minorHAnsi"/>
              </w:rPr>
              <w:t xml:space="preserve"> related to abuse or neglect; or</w:t>
            </w:r>
          </w:p>
          <w:p w14:paraId="0183BD90" w14:textId="77777777" w:rsidR="00FD5FB1" w:rsidRPr="002A4B7C" w:rsidRDefault="00FD5FB1" w:rsidP="00FD5FB1">
            <w:pPr>
              <w:rPr>
                <w:rFonts w:asciiTheme="minorHAnsi" w:hAnsiTheme="minorHAnsi"/>
              </w:rPr>
            </w:pPr>
            <w:r w:rsidRPr="002A4B7C">
              <w:rPr>
                <w:rFonts w:asciiTheme="minorHAnsi" w:hAnsiTheme="minorHAnsi"/>
              </w:rPr>
              <w:t>3. Had parental rights terminated involuntarily in accordance with KRS 625.050 through 625.120 or another state's laws</w:t>
            </w:r>
            <w:r w:rsidR="00AB155F" w:rsidRPr="002A4B7C">
              <w:rPr>
                <w:rFonts w:asciiTheme="minorHAnsi" w:hAnsiTheme="minorHAnsi"/>
              </w:rPr>
              <w:t>; or</w:t>
            </w:r>
          </w:p>
          <w:p w14:paraId="360C010C" w14:textId="77777777" w:rsidR="00FD5FB1" w:rsidRPr="002A4B7C" w:rsidRDefault="00FD5FB1" w:rsidP="00FD5FB1">
            <w:pPr>
              <w:rPr>
                <w:rFonts w:asciiTheme="minorHAnsi" w:hAnsiTheme="minorHAnsi"/>
              </w:rPr>
            </w:pPr>
            <w:r w:rsidRPr="002A4B7C">
              <w:rPr>
                <w:rFonts w:asciiTheme="minorHAnsi" w:hAnsiTheme="minorHAnsi"/>
              </w:rPr>
              <w:lastRenderedPageBreak/>
              <w:t>(c) An address check of the Sex Offender Registry and supporting documentation confirm that a sex offender resides at the applicant’s home address.</w:t>
            </w:r>
          </w:p>
          <w:p w14:paraId="05910AFF" w14:textId="77777777" w:rsidR="00FD5FB1" w:rsidRPr="002A4B7C" w:rsidRDefault="00FD5FB1" w:rsidP="00FD5FB1">
            <w:pPr>
              <w:rPr>
                <w:rFonts w:asciiTheme="minorHAnsi" w:hAnsiTheme="minorHAnsi"/>
              </w:rPr>
            </w:pPr>
          </w:p>
          <w:p w14:paraId="285F8B37" w14:textId="77777777" w:rsidR="00FD5FB1" w:rsidRPr="004E6A42" w:rsidRDefault="004E6A42" w:rsidP="00FD5FB1">
            <w:pPr>
              <w:rPr>
                <w:rStyle w:val="Hyperlink"/>
                <w:rFonts w:asciiTheme="minorHAnsi" w:hAnsiTheme="minorHAnsi"/>
              </w:rPr>
            </w:pPr>
            <w:r>
              <w:rPr>
                <w:rFonts w:asciiTheme="minorHAnsi" w:hAnsiTheme="minorHAnsi"/>
              </w:rPr>
              <w:fldChar w:fldCharType="begin"/>
            </w:r>
            <w:r>
              <w:rPr>
                <w:rFonts w:asciiTheme="minorHAnsi" w:hAnsiTheme="minorHAnsi"/>
              </w:rPr>
              <w:instrText xml:space="preserve"> HYPERLINK "https://apps.legislature.ky.gov/Law/KAR/922/001/130.pdf" </w:instrText>
            </w:r>
            <w:r>
              <w:rPr>
                <w:rFonts w:asciiTheme="minorHAnsi" w:hAnsiTheme="minorHAnsi"/>
              </w:rPr>
              <w:fldChar w:fldCharType="separate"/>
            </w:r>
            <w:r w:rsidR="00FD5FB1" w:rsidRPr="004E6A42">
              <w:rPr>
                <w:rStyle w:val="Hyperlink"/>
                <w:rFonts w:asciiTheme="minorHAnsi" w:hAnsiTheme="minorHAnsi"/>
              </w:rPr>
              <w:t xml:space="preserve">922 KAR 1:130 Kinship Care Program </w:t>
            </w:r>
          </w:p>
          <w:p w14:paraId="746C87C2" w14:textId="77777777" w:rsidR="00FD5FB1" w:rsidRPr="002A4B7C" w:rsidRDefault="004E6A42" w:rsidP="00FD5FB1">
            <w:pPr>
              <w:rPr>
                <w:rFonts w:asciiTheme="minorHAnsi" w:hAnsiTheme="minorHAnsi"/>
              </w:rPr>
            </w:pPr>
            <w:r>
              <w:rPr>
                <w:rFonts w:asciiTheme="minorHAnsi" w:hAnsiTheme="minorHAnsi"/>
              </w:rPr>
              <w:fldChar w:fldCharType="end"/>
            </w:r>
            <w:r w:rsidR="00FD5FB1" w:rsidRPr="002A4B7C">
              <w:rPr>
                <w:rFonts w:asciiTheme="minorHAnsi" w:hAnsiTheme="minorHAnsi"/>
              </w:rPr>
              <w:t xml:space="preserve">Section 3 Initial Eligibility Determination Process for Child’s Relative (1):  The caretaker relative of the child and </w:t>
            </w:r>
            <w:r w:rsidR="00657F6B" w:rsidRPr="002A4B7C">
              <w:rPr>
                <w:rFonts w:asciiTheme="minorHAnsi" w:hAnsiTheme="minorHAnsi"/>
              </w:rPr>
              <w:t xml:space="preserve">each </w:t>
            </w:r>
            <w:r w:rsidR="00FD5FB1" w:rsidRPr="002A4B7C">
              <w:rPr>
                <w:rFonts w:asciiTheme="minorHAnsi" w:hAnsiTheme="minorHAnsi"/>
                <w:strike/>
              </w:rPr>
              <w:t>an</w:t>
            </w:r>
            <w:r w:rsidR="00FD5FB1" w:rsidRPr="002A4B7C">
              <w:rPr>
                <w:rFonts w:asciiTheme="minorHAnsi" w:hAnsiTheme="minorHAnsi"/>
              </w:rPr>
              <w:t xml:space="preserve"> adult member of the household shall:</w:t>
            </w:r>
          </w:p>
          <w:p w14:paraId="02A101F6" w14:textId="77777777" w:rsidR="00FD5FB1" w:rsidRPr="002A4B7C" w:rsidRDefault="00FD5FB1" w:rsidP="00FD5FB1">
            <w:pPr>
              <w:rPr>
                <w:rFonts w:asciiTheme="minorHAnsi" w:hAnsiTheme="minorHAnsi"/>
              </w:rPr>
            </w:pPr>
            <w:r w:rsidRPr="002A4B7C">
              <w:rPr>
                <w:rFonts w:asciiTheme="minorHAnsi" w:hAnsiTheme="minorHAnsi"/>
              </w:rPr>
              <w:t>(a) Undergo a</w:t>
            </w:r>
          </w:p>
          <w:p w14:paraId="75D4DDCE" w14:textId="77777777" w:rsidR="00FD5FB1" w:rsidRPr="002A4B7C" w:rsidRDefault="00FD5FB1" w:rsidP="00FD5FB1">
            <w:pPr>
              <w:rPr>
                <w:rFonts w:asciiTheme="minorHAnsi" w:hAnsiTheme="minorHAnsi"/>
              </w:rPr>
            </w:pPr>
            <w:r w:rsidRPr="002A4B7C">
              <w:rPr>
                <w:rFonts w:asciiTheme="minorHAnsi" w:hAnsiTheme="minorHAnsi"/>
              </w:rPr>
              <w:t>1. Criminal records check in accordance with 922 KAR 1:490;</w:t>
            </w:r>
          </w:p>
          <w:p w14:paraId="024E24D3" w14:textId="77777777" w:rsidR="00FD5FB1" w:rsidRPr="002A4B7C" w:rsidRDefault="00FD5FB1" w:rsidP="00FD5FB1">
            <w:pPr>
              <w:rPr>
                <w:rFonts w:asciiTheme="minorHAnsi" w:hAnsiTheme="minorHAnsi"/>
              </w:rPr>
            </w:pPr>
            <w:r w:rsidRPr="002A4B7C">
              <w:rPr>
                <w:rFonts w:asciiTheme="minorHAnsi" w:hAnsiTheme="minorHAnsi"/>
              </w:rPr>
              <w:t>2. Child abuse and neglect check conducted by the cabinet in accordance with 922 KAR 1:490; and</w:t>
            </w:r>
          </w:p>
          <w:p w14:paraId="0AE755F2" w14:textId="77777777" w:rsidR="00FD5FB1" w:rsidRPr="002A4B7C" w:rsidRDefault="00FD5FB1" w:rsidP="00FD5FB1">
            <w:pPr>
              <w:rPr>
                <w:rFonts w:asciiTheme="minorHAnsi" w:hAnsiTheme="minorHAnsi"/>
              </w:rPr>
            </w:pPr>
            <w:r w:rsidRPr="002A4B7C">
              <w:rPr>
                <w:rFonts w:asciiTheme="minorHAnsi" w:hAnsiTheme="minorHAnsi"/>
              </w:rPr>
              <w:t>(b) Be approved in accordance with 922 KAR 1:490</w:t>
            </w:r>
            <w:r w:rsidR="00657F6B" w:rsidRPr="002A4B7C">
              <w:rPr>
                <w:rFonts w:asciiTheme="minorHAnsi" w:hAnsiTheme="minorHAnsi"/>
              </w:rPr>
              <w:t xml:space="preserve">.  </w:t>
            </w:r>
          </w:p>
        </w:tc>
      </w:tr>
      <w:tr w:rsidR="00B11D5F" w:rsidRPr="003D43ED" w14:paraId="413135A6" w14:textId="77777777" w:rsidTr="0063703E">
        <w:trPr>
          <w:tblCellSpacing w:w="15" w:type="dxa"/>
        </w:trPr>
        <w:tc>
          <w:tcPr>
            <w:tcW w:w="727" w:type="pct"/>
            <w:tcBorders>
              <w:top w:val="outset" w:sz="6" w:space="0" w:color="auto"/>
              <w:left w:val="outset" w:sz="6" w:space="0" w:color="auto"/>
              <w:bottom w:val="outset" w:sz="6" w:space="0" w:color="auto"/>
              <w:right w:val="outset" w:sz="6" w:space="0" w:color="auto"/>
            </w:tcBorders>
            <w:shd w:val="clear" w:color="auto" w:fill="FFFFFF" w:themeFill="background1"/>
          </w:tcPr>
          <w:p w14:paraId="081FD866" w14:textId="77777777" w:rsidR="00B11D5F" w:rsidRPr="003D43ED" w:rsidRDefault="00B11D5F" w:rsidP="00B11D5F">
            <w:pPr>
              <w:spacing w:after="192"/>
              <w:rPr>
                <w:rFonts w:asciiTheme="minorHAnsi" w:hAnsiTheme="minorHAnsi"/>
              </w:rPr>
            </w:pPr>
            <w:r w:rsidRPr="003D43ED">
              <w:rPr>
                <w:rFonts w:asciiTheme="minorHAnsi" w:hAnsiTheme="minorHAnsi"/>
              </w:rPr>
              <w:lastRenderedPageBreak/>
              <w:t>1356.30(b)</w:t>
            </w:r>
            <w:r w:rsidRPr="003D43ED">
              <w:rPr>
                <w:rFonts w:asciiTheme="minorHAnsi" w:hAnsiTheme="minorHAnsi"/>
              </w:rPr>
              <w:br/>
              <w:t>471(a)(20)(A)(i)</w:t>
            </w:r>
          </w:p>
        </w:tc>
        <w:tc>
          <w:tcPr>
            <w:tcW w:w="2130" w:type="pct"/>
            <w:tcBorders>
              <w:top w:val="outset" w:sz="6" w:space="0" w:color="auto"/>
              <w:left w:val="outset" w:sz="6" w:space="0" w:color="auto"/>
              <w:bottom w:val="outset" w:sz="6" w:space="0" w:color="auto"/>
              <w:right w:val="outset" w:sz="6" w:space="0" w:color="auto"/>
            </w:tcBorders>
            <w:shd w:val="clear" w:color="auto" w:fill="FFFFFF" w:themeFill="background1"/>
          </w:tcPr>
          <w:p w14:paraId="48BD72BB" w14:textId="77777777" w:rsidR="00B11D5F" w:rsidRPr="003D43ED" w:rsidRDefault="00B11D5F" w:rsidP="00B11D5F">
            <w:pPr>
              <w:pStyle w:val="cell1"/>
              <w:rPr>
                <w:rFonts w:asciiTheme="minorHAnsi" w:hAnsiTheme="minorHAnsi"/>
              </w:rPr>
            </w:pPr>
            <w:r w:rsidRPr="003D43ED">
              <w:rPr>
                <w:rFonts w:asciiTheme="minorHAnsi" w:hAnsiTheme="minorHAnsi"/>
              </w:rPr>
              <w:t xml:space="preserve">b.  The State/Tribe does not approve or license any prospective foster or adoptive parent, nor does the State/Tribal agency claim FFP for any foster care maintenance or adoption assistance payment made on behalf of a child placed in a foster home operated under the auspices of a child placing agency or on behalf of a child placed in an adoptive home through a private adoption agency, if the State/Tribal agency finds that, in any case involving a child on whose behalf such payments are to be made in which a criminal records check conducted in accordance with </w:t>
            </w:r>
            <w:r w:rsidRPr="003D43ED">
              <w:rPr>
                <w:rFonts w:asciiTheme="minorHAnsi" w:hAnsiTheme="minorHAnsi"/>
              </w:rPr>
              <w:lastRenderedPageBreak/>
              <w:t>paragraph (a) of this section, a court of competent jurisdiction has determined that the prospective foster or adoptive parent has been convicted of a felony involving:</w:t>
            </w:r>
          </w:p>
          <w:p w14:paraId="26E75A2F" w14:textId="77777777" w:rsidR="00B11D5F" w:rsidRPr="003D43ED" w:rsidRDefault="00B11D5F" w:rsidP="00B11D5F">
            <w:pPr>
              <w:numPr>
                <w:ilvl w:val="0"/>
                <w:numId w:val="18"/>
              </w:numPr>
              <w:spacing w:before="100" w:beforeAutospacing="1" w:after="100" w:afterAutospacing="1"/>
              <w:rPr>
                <w:rFonts w:asciiTheme="minorHAnsi" w:hAnsiTheme="minorHAnsi"/>
              </w:rPr>
            </w:pPr>
            <w:r w:rsidRPr="003D43ED">
              <w:rPr>
                <w:rFonts w:asciiTheme="minorHAnsi" w:hAnsiTheme="minorHAnsi"/>
              </w:rPr>
              <w:t xml:space="preserve">child abuse or neglect; </w:t>
            </w:r>
          </w:p>
          <w:p w14:paraId="147B8648" w14:textId="77777777" w:rsidR="00B11D5F" w:rsidRPr="003D43ED" w:rsidRDefault="00B11D5F" w:rsidP="00B11D5F">
            <w:pPr>
              <w:numPr>
                <w:ilvl w:val="0"/>
                <w:numId w:val="18"/>
              </w:numPr>
              <w:spacing w:before="100" w:beforeAutospacing="1" w:after="100" w:afterAutospacing="1"/>
              <w:rPr>
                <w:rFonts w:asciiTheme="minorHAnsi" w:hAnsiTheme="minorHAnsi"/>
              </w:rPr>
            </w:pPr>
            <w:r w:rsidRPr="003D43ED">
              <w:rPr>
                <w:rFonts w:asciiTheme="minorHAnsi" w:hAnsiTheme="minorHAnsi"/>
              </w:rPr>
              <w:t xml:space="preserve">spousal abuse; </w:t>
            </w:r>
          </w:p>
          <w:p w14:paraId="61DB3D63" w14:textId="77777777" w:rsidR="00B11D5F" w:rsidRPr="003D43ED" w:rsidRDefault="00B11D5F" w:rsidP="00B11D5F">
            <w:pPr>
              <w:numPr>
                <w:ilvl w:val="0"/>
                <w:numId w:val="18"/>
              </w:numPr>
              <w:spacing w:before="100" w:beforeAutospacing="1" w:after="100" w:afterAutospacing="1"/>
              <w:rPr>
                <w:rFonts w:asciiTheme="minorHAnsi" w:hAnsiTheme="minorHAnsi"/>
              </w:rPr>
            </w:pPr>
            <w:r w:rsidRPr="003D43ED">
              <w:rPr>
                <w:rFonts w:asciiTheme="minorHAnsi" w:hAnsiTheme="minorHAnsi"/>
              </w:rPr>
              <w:t xml:space="preserve">a crime against a child or children (including child pornography); or </w:t>
            </w:r>
          </w:p>
          <w:p w14:paraId="32CEF8E0" w14:textId="77777777" w:rsidR="00B11D5F" w:rsidRPr="003D43ED" w:rsidRDefault="00B11D5F" w:rsidP="00B11D5F">
            <w:pPr>
              <w:numPr>
                <w:ilvl w:val="0"/>
                <w:numId w:val="18"/>
              </w:numPr>
              <w:spacing w:before="100" w:beforeAutospacing="1" w:after="100" w:afterAutospacing="1"/>
              <w:rPr>
                <w:rFonts w:asciiTheme="minorHAnsi" w:hAnsiTheme="minorHAnsi"/>
              </w:rPr>
            </w:pPr>
            <w:r w:rsidRPr="003D43ED">
              <w:rPr>
                <w:rFonts w:asciiTheme="minorHAnsi" w:hAnsiTheme="minorHAnsi"/>
              </w:rPr>
              <w:t>a crime involving violence, including rape, sexual assault, or homicide, but not including other physical assault or battery</w:t>
            </w:r>
            <w:r w:rsidR="00657F6B" w:rsidRPr="003D43ED">
              <w:rPr>
                <w:rFonts w:asciiTheme="minorHAnsi" w:hAnsiTheme="minorHAnsi"/>
              </w:rPr>
              <w:t xml:space="preserve">.  </w:t>
            </w:r>
          </w:p>
        </w:tc>
        <w:tc>
          <w:tcPr>
            <w:tcW w:w="2098" w:type="pct"/>
            <w:tcBorders>
              <w:top w:val="outset" w:sz="6" w:space="0" w:color="auto"/>
              <w:left w:val="outset" w:sz="6" w:space="0" w:color="auto"/>
              <w:bottom w:val="outset" w:sz="6" w:space="0" w:color="auto"/>
              <w:right w:val="outset" w:sz="6" w:space="0" w:color="auto"/>
            </w:tcBorders>
            <w:shd w:val="clear" w:color="auto" w:fill="FFFFFF" w:themeFill="background1"/>
          </w:tcPr>
          <w:p w14:paraId="492E7128" w14:textId="77777777" w:rsidR="00B11D5F" w:rsidRPr="004E6A42" w:rsidRDefault="004E6A42" w:rsidP="00B11D5F">
            <w:pPr>
              <w:rPr>
                <w:rStyle w:val="Hyperlink"/>
                <w:rFonts w:asciiTheme="minorHAnsi" w:hAnsiTheme="minorHAnsi"/>
                <w:szCs w:val="18"/>
              </w:rPr>
            </w:pPr>
            <w:r>
              <w:rPr>
                <w:rFonts w:asciiTheme="minorHAnsi" w:hAnsiTheme="minorHAnsi"/>
                <w:szCs w:val="18"/>
              </w:rPr>
              <w:lastRenderedPageBreak/>
              <w:fldChar w:fldCharType="begin"/>
            </w:r>
            <w:r>
              <w:rPr>
                <w:rFonts w:asciiTheme="minorHAnsi" w:hAnsiTheme="minorHAnsi"/>
                <w:szCs w:val="18"/>
              </w:rPr>
              <w:instrText xml:space="preserve"> HYPERLINK "https://apps.legislature.ky.gov/law/kar/922/001/490.pdf" </w:instrText>
            </w:r>
            <w:r>
              <w:rPr>
                <w:rFonts w:asciiTheme="minorHAnsi" w:hAnsiTheme="minorHAnsi"/>
                <w:szCs w:val="18"/>
              </w:rPr>
              <w:fldChar w:fldCharType="separate"/>
            </w:r>
            <w:r w:rsidR="00B11D5F" w:rsidRPr="004E6A42">
              <w:rPr>
                <w:rStyle w:val="Hyperlink"/>
                <w:rFonts w:asciiTheme="minorHAnsi" w:hAnsiTheme="minorHAnsi"/>
                <w:szCs w:val="18"/>
              </w:rPr>
              <w:t>922 KAR 1:490</w:t>
            </w:r>
            <w:r w:rsidR="00657F6B" w:rsidRPr="004E6A42">
              <w:rPr>
                <w:rStyle w:val="Hyperlink"/>
                <w:rFonts w:asciiTheme="minorHAnsi" w:hAnsiTheme="minorHAnsi"/>
                <w:szCs w:val="18"/>
              </w:rPr>
              <w:t xml:space="preserve">.  </w:t>
            </w:r>
            <w:r w:rsidR="00B11D5F" w:rsidRPr="004E6A42">
              <w:rPr>
                <w:rStyle w:val="Hyperlink"/>
                <w:rFonts w:asciiTheme="minorHAnsi" w:hAnsiTheme="minorHAnsi"/>
                <w:szCs w:val="18"/>
              </w:rPr>
              <w:t>Background checks for foster and adoptive parents, caretaker relatives,</w:t>
            </w:r>
            <w:r w:rsidR="00A21EBD" w:rsidRPr="004E6A42">
              <w:rPr>
                <w:rStyle w:val="Hyperlink"/>
                <w:rFonts w:asciiTheme="minorHAnsi" w:hAnsiTheme="minorHAnsi"/>
                <w:szCs w:val="18"/>
              </w:rPr>
              <w:t xml:space="preserve"> kinship caregivers,</w:t>
            </w:r>
            <w:r w:rsidR="00657F6B" w:rsidRPr="004E6A42">
              <w:rPr>
                <w:rStyle w:val="Hyperlink"/>
                <w:rFonts w:asciiTheme="minorHAnsi" w:hAnsiTheme="minorHAnsi"/>
                <w:szCs w:val="18"/>
              </w:rPr>
              <w:t xml:space="preserve"> fictive kin,</w:t>
            </w:r>
            <w:r w:rsidR="00B11D5F" w:rsidRPr="004E6A42">
              <w:rPr>
                <w:rStyle w:val="Hyperlink"/>
                <w:rFonts w:asciiTheme="minorHAnsi" w:hAnsiTheme="minorHAnsi"/>
                <w:szCs w:val="18"/>
              </w:rPr>
              <w:t xml:space="preserve"> and reporting requirements:</w:t>
            </w:r>
          </w:p>
          <w:p w14:paraId="15B7E5D3" w14:textId="77777777" w:rsidR="00B11D5F" w:rsidRPr="002A4B7C" w:rsidRDefault="004E6A42" w:rsidP="00B11D5F">
            <w:pPr>
              <w:rPr>
                <w:rFonts w:asciiTheme="minorHAnsi" w:hAnsiTheme="minorHAnsi"/>
                <w:szCs w:val="18"/>
              </w:rPr>
            </w:pPr>
            <w:r>
              <w:rPr>
                <w:rFonts w:asciiTheme="minorHAnsi" w:hAnsiTheme="minorHAnsi"/>
                <w:szCs w:val="18"/>
              </w:rPr>
              <w:fldChar w:fldCharType="end"/>
            </w:r>
            <w:r w:rsidR="00B11D5F" w:rsidRPr="002A4B7C">
              <w:rPr>
                <w:rFonts w:asciiTheme="minorHAnsi" w:hAnsiTheme="minorHAnsi"/>
                <w:szCs w:val="18"/>
              </w:rPr>
              <w:t>Section 2</w:t>
            </w:r>
            <w:r w:rsidR="00657F6B" w:rsidRPr="002A4B7C">
              <w:rPr>
                <w:rFonts w:asciiTheme="minorHAnsi" w:hAnsiTheme="minorHAnsi"/>
                <w:szCs w:val="18"/>
              </w:rPr>
              <w:t xml:space="preserve">.  </w:t>
            </w:r>
            <w:r w:rsidR="00B11D5F" w:rsidRPr="002A4B7C">
              <w:rPr>
                <w:rFonts w:asciiTheme="minorHAnsi" w:hAnsiTheme="minorHAnsi"/>
                <w:szCs w:val="18"/>
              </w:rPr>
              <w:t xml:space="preserve">Background Checks Required for Foster or Adoptive Parent Applicants. </w:t>
            </w:r>
          </w:p>
          <w:p w14:paraId="4AF87E68" w14:textId="77777777" w:rsidR="00B11D5F" w:rsidRPr="002A4B7C" w:rsidRDefault="00B11D5F" w:rsidP="00B11D5F">
            <w:pPr>
              <w:rPr>
                <w:rFonts w:asciiTheme="minorHAnsi" w:hAnsiTheme="minorHAnsi"/>
                <w:szCs w:val="18"/>
              </w:rPr>
            </w:pPr>
            <w:r w:rsidRPr="002A4B7C">
              <w:rPr>
                <w:rFonts w:asciiTheme="minorHAnsi" w:hAnsiTheme="minorHAnsi"/>
                <w:szCs w:val="18"/>
              </w:rPr>
              <w:t xml:space="preserve">(1) An applicant, and each adult member of the household, shall complete a </w:t>
            </w:r>
            <w:hyperlink r:id="rId359" w:history="1">
              <w:r w:rsidRPr="000307D5">
                <w:rPr>
                  <w:rStyle w:val="Hyperlink"/>
                  <w:rFonts w:asciiTheme="minorHAnsi" w:hAnsiTheme="minorHAnsi"/>
                  <w:color w:val="0033CC"/>
                  <w:szCs w:val="18"/>
                </w:rPr>
                <w:t>DPP-157, Background Checks for Applicants or Foster/Adoptive Parents</w:t>
              </w:r>
            </w:hyperlink>
            <w:r w:rsidRPr="002A4B7C">
              <w:rPr>
                <w:rFonts w:asciiTheme="minorHAnsi" w:hAnsiTheme="minorHAnsi"/>
                <w:szCs w:val="18"/>
              </w:rPr>
              <w:t>, and submit to:</w:t>
            </w:r>
          </w:p>
          <w:p w14:paraId="3A1642CF" w14:textId="77777777" w:rsidR="00B11D5F" w:rsidRPr="002A4B7C" w:rsidRDefault="00B11D5F" w:rsidP="00B11D5F">
            <w:pPr>
              <w:ind w:left="381"/>
              <w:rPr>
                <w:rFonts w:asciiTheme="minorHAnsi" w:hAnsiTheme="minorHAnsi"/>
                <w:szCs w:val="18"/>
              </w:rPr>
            </w:pPr>
            <w:r w:rsidRPr="002A4B7C">
              <w:rPr>
                <w:rFonts w:asciiTheme="minorHAnsi" w:hAnsiTheme="minorHAnsi"/>
                <w:szCs w:val="18"/>
              </w:rPr>
              <w:t>(a) An in-state criminal records check, conducted pursuant to KRS 199.462(1), by the:</w:t>
            </w:r>
          </w:p>
          <w:p w14:paraId="030DCFAD" w14:textId="77777777" w:rsidR="00B11D5F" w:rsidRPr="002A4B7C" w:rsidRDefault="00B11D5F" w:rsidP="00B11D5F">
            <w:pPr>
              <w:ind w:left="651"/>
              <w:rPr>
                <w:rFonts w:asciiTheme="minorHAnsi" w:hAnsiTheme="minorHAnsi"/>
                <w:szCs w:val="18"/>
              </w:rPr>
            </w:pPr>
            <w:r w:rsidRPr="002A4B7C">
              <w:rPr>
                <w:rFonts w:asciiTheme="minorHAnsi" w:hAnsiTheme="minorHAnsi"/>
                <w:szCs w:val="18"/>
              </w:rPr>
              <w:t>1. Kentucky Justice and Public Safety Cabinet; or</w:t>
            </w:r>
          </w:p>
          <w:p w14:paraId="43E4D678" w14:textId="77777777" w:rsidR="00B11D5F" w:rsidRPr="002A4B7C" w:rsidRDefault="00B11D5F" w:rsidP="00B11D5F">
            <w:pPr>
              <w:ind w:left="651"/>
              <w:rPr>
                <w:rFonts w:asciiTheme="minorHAnsi" w:hAnsiTheme="minorHAnsi"/>
                <w:szCs w:val="18"/>
              </w:rPr>
            </w:pPr>
            <w:r w:rsidRPr="002A4B7C">
              <w:rPr>
                <w:rFonts w:asciiTheme="minorHAnsi" w:hAnsiTheme="minorHAnsi"/>
                <w:szCs w:val="18"/>
              </w:rPr>
              <w:t>2. Administrative Office of the Courts;</w:t>
            </w:r>
          </w:p>
          <w:p w14:paraId="3D04A365" w14:textId="77777777" w:rsidR="00B11D5F" w:rsidRPr="002A4B7C" w:rsidRDefault="00B11D5F" w:rsidP="00B11D5F">
            <w:pPr>
              <w:ind w:left="381"/>
              <w:rPr>
                <w:rFonts w:asciiTheme="minorHAnsi" w:hAnsiTheme="minorHAnsi"/>
                <w:szCs w:val="18"/>
              </w:rPr>
            </w:pPr>
            <w:r w:rsidRPr="002A4B7C">
              <w:rPr>
                <w:rFonts w:asciiTheme="minorHAnsi" w:hAnsiTheme="minorHAnsi"/>
                <w:szCs w:val="18"/>
              </w:rPr>
              <w:lastRenderedPageBreak/>
              <w:t xml:space="preserve">(b) A child abuse or neglect check conducted by the cabinet for each state of residence during the past five (5) years; </w:t>
            </w:r>
          </w:p>
          <w:p w14:paraId="75FD3673" w14:textId="77777777" w:rsidR="00B11D5F" w:rsidRPr="002A4B7C" w:rsidRDefault="00B11D5F" w:rsidP="00B11D5F">
            <w:pPr>
              <w:ind w:left="381"/>
              <w:rPr>
                <w:rFonts w:asciiTheme="minorHAnsi" w:hAnsiTheme="minorHAnsi"/>
                <w:szCs w:val="18"/>
              </w:rPr>
            </w:pPr>
            <w:r w:rsidRPr="002A4B7C">
              <w:rPr>
                <w:rFonts w:asciiTheme="minorHAnsi" w:hAnsiTheme="minorHAnsi"/>
                <w:szCs w:val="18"/>
              </w:rPr>
              <w:t>(c) A criminal records check conducted by means of a fingerprint check of the</w:t>
            </w:r>
            <w:r w:rsidR="00657F6B" w:rsidRPr="002A4B7C">
              <w:rPr>
                <w:rFonts w:asciiTheme="minorHAnsi" w:hAnsiTheme="minorHAnsi"/>
                <w:szCs w:val="18"/>
              </w:rPr>
              <w:t xml:space="preserve"> Criminal History Record Information administered by the Federal Bureau of investigation; and</w:t>
            </w:r>
            <w:r w:rsidRPr="002A4B7C">
              <w:rPr>
                <w:rFonts w:asciiTheme="minorHAnsi" w:hAnsiTheme="minorHAnsi"/>
                <w:szCs w:val="18"/>
              </w:rPr>
              <w:t xml:space="preserve"> .</w:t>
            </w:r>
          </w:p>
          <w:p w14:paraId="0E1ED50A" w14:textId="77777777" w:rsidR="00B11D5F" w:rsidRPr="002A4B7C" w:rsidRDefault="00B11D5F" w:rsidP="00A21EBD">
            <w:pPr>
              <w:ind w:left="381"/>
              <w:rPr>
                <w:rFonts w:asciiTheme="minorHAnsi" w:hAnsiTheme="minorHAnsi"/>
                <w:szCs w:val="18"/>
              </w:rPr>
            </w:pPr>
            <w:r w:rsidRPr="002A4B7C">
              <w:rPr>
                <w:rFonts w:asciiTheme="minorHAnsi" w:hAnsiTheme="minorHAnsi"/>
                <w:szCs w:val="18"/>
              </w:rPr>
              <w:t>(d) An address check of the Sex Offender Registry</w:t>
            </w:r>
          </w:p>
          <w:p w14:paraId="4FDF8C77" w14:textId="77777777" w:rsidR="00B11D5F" w:rsidRPr="002A4B7C" w:rsidRDefault="00B11D5F" w:rsidP="00B11D5F">
            <w:pPr>
              <w:rPr>
                <w:rFonts w:asciiTheme="minorHAnsi" w:hAnsiTheme="minorHAnsi"/>
                <w:szCs w:val="18"/>
              </w:rPr>
            </w:pPr>
            <w:r w:rsidRPr="002A4B7C">
              <w:rPr>
                <w:rFonts w:asciiTheme="minorHAnsi" w:hAnsiTheme="minorHAnsi"/>
                <w:szCs w:val="18"/>
              </w:rPr>
              <w:t>(2) Prior to approval of an applicant, each adolescent member of the household shall complete a</w:t>
            </w:r>
            <w:hyperlink r:id="rId360" w:history="1">
              <w:r w:rsidRPr="004E6A42">
                <w:rPr>
                  <w:rStyle w:val="Hyperlink"/>
                  <w:rFonts w:asciiTheme="minorHAnsi" w:hAnsiTheme="minorHAnsi"/>
                  <w:szCs w:val="18"/>
                </w:rPr>
                <w:t xml:space="preserve"> </w:t>
              </w:r>
              <w:r w:rsidRPr="005A4512">
                <w:rPr>
                  <w:rStyle w:val="Hyperlink"/>
                  <w:rFonts w:asciiTheme="minorHAnsi" w:hAnsiTheme="minorHAnsi"/>
                  <w:color w:val="auto"/>
                  <w:szCs w:val="18"/>
                </w:rPr>
                <w:t>DPP-157</w:t>
              </w:r>
            </w:hyperlink>
            <w:r w:rsidRPr="002A4B7C">
              <w:rPr>
                <w:rFonts w:asciiTheme="minorHAnsi" w:hAnsiTheme="minorHAnsi"/>
                <w:szCs w:val="18"/>
              </w:rPr>
              <w:t xml:space="preserve"> and submit to a child abuse or neglect check conducted by the cabinet.</w:t>
            </w:r>
          </w:p>
          <w:p w14:paraId="4E1C9509" w14:textId="77777777" w:rsidR="00A21EBD" w:rsidRPr="002A4B7C" w:rsidRDefault="00A21EBD" w:rsidP="00A21EBD">
            <w:pPr>
              <w:rPr>
                <w:rFonts w:asciiTheme="minorHAnsi" w:hAnsiTheme="minorHAnsi"/>
              </w:rPr>
            </w:pPr>
            <w:r w:rsidRPr="002A4B7C">
              <w:rPr>
                <w:rFonts w:asciiTheme="minorHAnsi" w:hAnsiTheme="minorHAnsi"/>
              </w:rPr>
              <w:t>(3) A Kentucky child abuse or neglect check conducted by the cabinet shall identify the name of each applicant, adolescent member of the household, or adult member of the household who has :</w:t>
            </w:r>
          </w:p>
          <w:p w14:paraId="398E5203" w14:textId="77777777" w:rsidR="00A21EBD" w:rsidRPr="002A4B7C" w:rsidRDefault="00A21EBD" w:rsidP="00A21EBD">
            <w:pPr>
              <w:pStyle w:val="Heading2"/>
              <w:spacing w:before="0" w:after="0"/>
              <w:rPr>
                <w:rFonts w:asciiTheme="minorHAnsi" w:hAnsiTheme="minorHAnsi"/>
                <w:b w:val="0"/>
              </w:rPr>
            </w:pPr>
            <w:r w:rsidRPr="002A4B7C">
              <w:rPr>
                <w:rFonts w:asciiTheme="minorHAnsi" w:hAnsiTheme="minorHAnsi"/>
                <w:b w:val="0"/>
              </w:rPr>
              <w:t>(a) Been found by the cabinet to have:</w:t>
            </w:r>
          </w:p>
          <w:p w14:paraId="23ED0B78" w14:textId="77777777" w:rsidR="00A21EBD" w:rsidRPr="002A4B7C" w:rsidRDefault="00416B64" w:rsidP="00A21EBD">
            <w:pPr>
              <w:rPr>
                <w:rFonts w:asciiTheme="minorHAnsi" w:hAnsiTheme="minorHAnsi"/>
              </w:rPr>
            </w:pPr>
            <w:r>
              <w:rPr>
                <w:rFonts w:asciiTheme="minorHAnsi" w:hAnsiTheme="minorHAnsi"/>
              </w:rPr>
              <w:t>(1)</w:t>
            </w:r>
            <w:r w:rsidR="00A21EBD" w:rsidRPr="002A4B7C">
              <w:rPr>
                <w:rFonts w:asciiTheme="minorHAnsi" w:hAnsiTheme="minorHAnsi"/>
              </w:rPr>
              <w:t xml:space="preserve"> Committed sexual abuse or sexual exploitation of a child;</w:t>
            </w:r>
          </w:p>
          <w:p w14:paraId="57DDADEB" w14:textId="77777777" w:rsidR="00A21EBD" w:rsidRPr="002A4B7C" w:rsidRDefault="00416B64" w:rsidP="00A21EBD">
            <w:pPr>
              <w:rPr>
                <w:rFonts w:asciiTheme="minorHAnsi" w:hAnsiTheme="minorHAnsi"/>
              </w:rPr>
            </w:pPr>
            <w:r>
              <w:rPr>
                <w:rFonts w:asciiTheme="minorHAnsi" w:hAnsiTheme="minorHAnsi"/>
              </w:rPr>
              <w:t>(</w:t>
            </w:r>
            <w:r w:rsidR="00A21EBD" w:rsidRPr="002A4B7C">
              <w:rPr>
                <w:rFonts w:asciiTheme="minorHAnsi" w:hAnsiTheme="minorHAnsi"/>
              </w:rPr>
              <w:t>2</w:t>
            </w:r>
            <w:r>
              <w:rPr>
                <w:rFonts w:asciiTheme="minorHAnsi" w:hAnsiTheme="minorHAnsi"/>
              </w:rPr>
              <w:t xml:space="preserve">) </w:t>
            </w:r>
            <w:r w:rsidR="00A21EBD" w:rsidRPr="002A4B7C">
              <w:rPr>
                <w:rFonts w:asciiTheme="minorHAnsi" w:hAnsiTheme="minorHAnsi"/>
              </w:rPr>
              <w:t>Been responsible for a child fatality or near fatality related to abuse or neglect;</w:t>
            </w:r>
          </w:p>
          <w:p w14:paraId="6E65FA78" w14:textId="77777777" w:rsidR="00A21EBD" w:rsidRPr="002A4B7C" w:rsidRDefault="00416B64" w:rsidP="00A21EBD">
            <w:pPr>
              <w:rPr>
                <w:rFonts w:asciiTheme="minorHAnsi" w:hAnsiTheme="minorHAnsi"/>
              </w:rPr>
            </w:pPr>
            <w:r>
              <w:rPr>
                <w:rFonts w:asciiTheme="minorHAnsi" w:hAnsiTheme="minorHAnsi"/>
              </w:rPr>
              <w:t>(</w:t>
            </w:r>
            <w:r w:rsidR="00A21EBD" w:rsidRPr="002A4B7C">
              <w:rPr>
                <w:rFonts w:asciiTheme="minorHAnsi" w:hAnsiTheme="minorHAnsi"/>
              </w:rPr>
              <w:t>3</w:t>
            </w:r>
            <w:r>
              <w:rPr>
                <w:rFonts w:asciiTheme="minorHAnsi" w:hAnsiTheme="minorHAnsi"/>
              </w:rPr>
              <w:t>)</w:t>
            </w:r>
            <w:r w:rsidR="00A21EBD" w:rsidRPr="002A4B7C">
              <w:rPr>
                <w:rFonts w:asciiTheme="minorHAnsi" w:hAnsiTheme="minorHAnsi"/>
              </w:rPr>
              <w:t xml:space="preserve"> Abused or neglected a child within the seven (7) year period immediately prior to the application;</w:t>
            </w:r>
          </w:p>
          <w:p w14:paraId="5946AF39" w14:textId="77777777" w:rsidR="00A21EBD" w:rsidRPr="002A4B7C" w:rsidRDefault="00A21EBD" w:rsidP="00A21EBD">
            <w:pPr>
              <w:rPr>
                <w:rFonts w:asciiTheme="minorHAnsi" w:hAnsiTheme="minorHAnsi"/>
                <w:strike/>
              </w:rPr>
            </w:pPr>
            <w:r w:rsidRPr="002A4B7C">
              <w:rPr>
                <w:rFonts w:asciiTheme="minorHAnsi" w:hAnsiTheme="minorHAnsi"/>
              </w:rPr>
              <w:t>4 Had parental rights terminated</w:t>
            </w:r>
            <w:r w:rsidR="00416B64">
              <w:rPr>
                <w:rFonts w:asciiTheme="minorHAnsi" w:hAnsiTheme="minorHAnsi"/>
              </w:rPr>
              <w:t>; or</w:t>
            </w:r>
          </w:p>
          <w:p w14:paraId="07BD11A0" w14:textId="77777777" w:rsidR="00A21EBD" w:rsidRPr="002A4B7C" w:rsidRDefault="00A21EBD" w:rsidP="00A21EBD">
            <w:pPr>
              <w:pStyle w:val="Heading2"/>
              <w:spacing w:before="0" w:after="0"/>
              <w:rPr>
                <w:rFonts w:asciiTheme="minorHAnsi" w:hAnsiTheme="minorHAnsi"/>
                <w:b w:val="0"/>
              </w:rPr>
            </w:pPr>
            <w:r w:rsidRPr="002A4B7C">
              <w:rPr>
                <w:rFonts w:asciiTheme="minorHAnsi" w:hAnsiTheme="minorHAnsi"/>
                <w:b w:val="0"/>
                <w:bCs w:val="0"/>
              </w:rPr>
              <w:t>(b</w:t>
            </w:r>
            <w:r w:rsidRPr="002A4B7C">
              <w:rPr>
                <w:rFonts w:asciiTheme="minorHAnsi" w:hAnsiTheme="minorHAnsi"/>
                <w:b w:val="0"/>
              </w:rPr>
              <w:t>) A matter pending administrative review.</w:t>
            </w:r>
          </w:p>
          <w:p w14:paraId="7B59DA86" w14:textId="77777777" w:rsidR="00A21EBD" w:rsidRPr="002A4B7C" w:rsidRDefault="00A21EBD" w:rsidP="00A21EBD">
            <w:pPr>
              <w:rPr>
                <w:rFonts w:asciiTheme="minorHAnsi" w:hAnsiTheme="minorHAnsi"/>
              </w:rPr>
            </w:pPr>
            <w:r w:rsidRPr="002A4B7C">
              <w:rPr>
                <w:rFonts w:asciiTheme="minorHAnsi" w:hAnsiTheme="minorHAnsi"/>
              </w:rPr>
              <w:t>(4) An applicant shall not be approved if:</w:t>
            </w:r>
          </w:p>
          <w:p w14:paraId="412137BF" w14:textId="77777777" w:rsidR="00A21EBD" w:rsidRPr="002A4B7C" w:rsidRDefault="00A21EBD" w:rsidP="00A21EBD">
            <w:pPr>
              <w:rPr>
                <w:rFonts w:asciiTheme="minorHAnsi" w:hAnsiTheme="minorHAnsi"/>
              </w:rPr>
            </w:pPr>
            <w:r w:rsidRPr="002A4B7C">
              <w:rPr>
                <w:rFonts w:asciiTheme="minorHAnsi" w:hAnsiTheme="minorHAnsi"/>
              </w:rPr>
              <w:t>(a) A criminal records check reveals that the applicant, or adult member of the household, has a:</w:t>
            </w:r>
          </w:p>
          <w:p w14:paraId="326477F9" w14:textId="77777777" w:rsidR="00A21EBD" w:rsidRPr="002A4B7C" w:rsidRDefault="00A21EBD" w:rsidP="00A21EBD">
            <w:pPr>
              <w:rPr>
                <w:rFonts w:asciiTheme="minorHAnsi" w:hAnsiTheme="minorHAnsi"/>
              </w:rPr>
            </w:pPr>
            <w:r w:rsidRPr="002A4B7C">
              <w:rPr>
                <w:rFonts w:asciiTheme="minorHAnsi" w:hAnsiTheme="minorHAnsi"/>
              </w:rPr>
              <w:t>1. Felony conviction involving:</w:t>
            </w:r>
          </w:p>
          <w:p w14:paraId="535B6046" w14:textId="77777777" w:rsidR="00A21EBD" w:rsidRPr="002A4B7C" w:rsidRDefault="00A21EBD" w:rsidP="00A21EBD">
            <w:pPr>
              <w:rPr>
                <w:rFonts w:asciiTheme="minorHAnsi" w:hAnsiTheme="minorHAnsi"/>
              </w:rPr>
            </w:pPr>
            <w:r w:rsidRPr="002A4B7C">
              <w:rPr>
                <w:rFonts w:asciiTheme="minorHAnsi" w:hAnsiTheme="minorHAnsi"/>
              </w:rPr>
              <w:lastRenderedPageBreak/>
              <w:t>a. A spouse, a child, sexual violence, or death as described by 42 U.S.C. 671(a)(20); or</w:t>
            </w:r>
          </w:p>
          <w:p w14:paraId="73894EF1" w14:textId="77777777" w:rsidR="00A21EBD" w:rsidRPr="002A4B7C" w:rsidRDefault="00A21EBD" w:rsidP="00A21EBD">
            <w:pPr>
              <w:rPr>
                <w:rFonts w:asciiTheme="minorHAnsi" w:hAnsiTheme="minorHAnsi"/>
              </w:rPr>
            </w:pPr>
            <w:r w:rsidRPr="002A4B7C">
              <w:rPr>
                <w:rFonts w:asciiTheme="minorHAnsi" w:hAnsiTheme="minorHAnsi"/>
              </w:rPr>
              <w:t>b. Physical abuse, battery, a drug, or alcohol within the five (5) year period prior to application;</w:t>
            </w:r>
          </w:p>
          <w:p w14:paraId="75A67ADE" w14:textId="77777777" w:rsidR="00A21EBD" w:rsidRPr="002A4B7C" w:rsidRDefault="00A21EBD" w:rsidP="00A21EBD">
            <w:pPr>
              <w:rPr>
                <w:rFonts w:asciiTheme="minorHAnsi" w:hAnsiTheme="minorHAnsi"/>
              </w:rPr>
            </w:pPr>
            <w:r w:rsidRPr="002A4B7C">
              <w:rPr>
                <w:rFonts w:asciiTheme="minorHAnsi" w:hAnsiTheme="minorHAnsi"/>
              </w:rPr>
              <w:t>2. Criminal conviction relating to child abuse or neglect; or</w:t>
            </w:r>
          </w:p>
          <w:p w14:paraId="0EC498A7" w14:textId="77777777" w:rsidR="00A21EBD" w:rsidRPr="002A4B7C" w:rsidRDefault="00A21EBD" w:rsidP="00A21EBD">
            <w:pPr>
              <w:rPr>
                <w:rFonts w:asciiTheme="minorHAnsi" w:hAnsiTheme="minorHAnsi"/>
              </w:rPr>
            </w:pPr>
            <w:r w:rsidRPr="002A4B7C">
              <w:rPr>
                <w:rFonts w:asciiTheme="minorHAnsi" w:hAnsiTheme="minorHAnsi"/>
              </w:rPr>
              <w:t>3. Civil judicial determination related to child abuse or neglect;</w:t>
            </w:r>
          </w:p>
          <w:p w14:paraId="2720F7D7" w14:textId="77777777" w:rsidR="00A21EBD" w:rsidRPr="002A4B7C" w:rsidRDefault="00A21EBD" w:rsidP="00A21EBD">
            <w:pPr>
              <w:rPr>
                <w:rFonts w:asciiTheme="minorHAnsi" w:hAnsiTheme="minorHAnsi"/>
              </w:rPr>
            </w:pPr>
            <w:r w:rsidRPr="002A4B7C">
              <w:rPr>
                <w:rFonts w:asciiTheme="minorHAnsi" w:hAnsiTheme="minorHAnsi"/>
              </w:rPr>
              <w:t>(b) A child abuse or neglect check reveals that the applicant, adolescent member of the household, or adult member of the household, has been found to have:</w:t>
            </w:r>
          </w:p>
          <w:p w14:paraId="36D0BD49" w14:textId="77777777" w:rsidR="00A21EBD" w:rsidRPr="002A4B7C" w:rsidRDefault="00A21EBD" w:rsidP="00A21EBD">
            <w:pPr>
              <w:rPr>
                <w:rFonts w:asciiTheme="minorHAnsi" w:hAnsiTheme="minorHAnsi"/>
              </w:rPr>
            </w:pPr>
            <w:r w:rsidRPr="002A4B7C">
              <w:rPr>
                <w:rFonts w:asciiTheme="minorHAnsi" w:hAnsiTheme="minorHAnsi"/>
              </w:rPr>
              <w:t>1. Committed sexual abuse or sexual exploitation of a child;</w:t>
            </w:r>
          </w:p>
          <w:p w14:paraId="00FA6C9F" w14:textId="77777777" w:rsidR="00A21EBD" w:rsidRPr="002A4B7C" w:rsidRDefault="00A21EBD" w:rsidP="00A21EBD">
            <w:pPr>
              <w:rPr>
                <w:rFonts w:asciiTheme="minorHAnsi" w:hAnsiTheme="minorHAnsi"/>
              </w:rPr>
            </w:pPr>
            <w:r w:rsidRPr="002A4B7C">
              <w:rPr>
                <w:rFonts w:asciiTheme="minorHAnsi" w:hAnsiTheme="minorHAnsi"/>
              </w:rPr>
              <w:t>2. Been responsible for a child fatality or near fatality related to abuse or neglect; or</w:t>
            </w:r>
          </w:p>
          <w:p w14:paraId="2225ADBC" w14:textId="77777777" w:rsidR="00A21EBD" w:rsidRPr="002A4B7C" w:rsidRDefault="00A21EBD" w:rsidP="00A21EBD">
            <w:pPr>
              <w:rPr>
                <w:rFonts w:asciiTheme="minorHAnsi" w:hAnsiTheme="minorHAnsi"/>
              </w:rPr>
            </w:pPr>
            <w:r w:rsidRPr="002A4B7C">
              <w:rPr>
                <w:rFonts w:asciiTheme="minorHAnsi" w:hAnsiTheme="minorHAnsi"/>
              </w:rPr>
              <w:t>3. Had parental rights terminated involuntarily in accordance with KRS 625.050 through 625.120 or another state's laws; or</w:t>
            </w:r>
          </w:p>
          <w:p w14:paraId="1A86D1F4" w14:textId="77777777" w:rsidR="00B11D5F" w:rsidRPr="002A4B7C" w:rsidRDefault="00A21EBD" w:rsidP="00B11D5F">
            <w:pPr>
              <w:rPr>
                <w:rFonts w:asciiTheme="minorHAnsi" w:hAnsiTheme="minorHAnsi"/>
              </w:rPr>
            </w:pPr>
            <w:r w:rsidRPr="002A4B7C">
              <w:rPr>
                <w:rFonts w:asciiTheme="minorHAnsi" w:hAnsiTheme="minorHAnsi"/>
              </w:rPr>
              <w:t>(c) An address check of the Sex Offender Registry and supporting documentation confirm that a sex offender resides at the applicant’s home address.</w:t>
            </w:r>
          </w:p>
        </w:tc>
      </w:tr>
      <w:tr w:rsidR="00B11D5F" w:rsidRPr="003D43ED" w14:paraId="70D48063" w14:textId="77777777" w:rsidTr="0063703E">
        <w:trPr>
          <w:tblCellSpacing w:w="15" w:type="dxa"/>
        </w:trPr>
        <w:tc>
          <w:tcPr>
            <w:tcW w:w="727" w:type="pct"/>
            <w:tcBorders>
              <w:top w:val="outset" w:sz="6" w:space="0" w:color="auto"/>
              <w:left w:val="outset" w:sz="6" w:space="0" w:color="auto"/>
              <w:bottom w:val="outset" w:sz="6" w:space="0" w:color="auto"/>
              <w:right w:val="outset" w:sz="6" w:space="0" w:color="auto"/>
            </w:tcBorders>
            <w:shd w:val="clear" w:color="auto" w:fill="FFFFFF" w:themeFill="background1"/>
          </w:tcPr>
          <w:p w14:paraId="17E405C0" w14:textId="77777777" w:rsidR="00B11D5F" w:rsidRPr="003D43ED" w:rsidRDefault="00B11D5F" w:rsidP="00B11D5F">
            <w:pPr>
              <w:spacing w:after="192"/>
              <w:rPr>
                <w:rFonts w:asciiTheme="minorHAnsi" w:hAnsiTheme="minorHAnsi"/>
              </w:rPr>
            </w:pPr>
            <w:r w:rsidRPr="003D43ED">
              <w:rPr>
                <w:rFonts w:asciiTheme="minorHAnsi" w:hAnsiTheme="minorHAnsi"/>
              </w:rPr>
              <w:lastRenderedPageBreak/>
              <w:t>1356.30(c)</w:t>
            </w:r>
            <w:r w:rsidRPr="003D43ED">
              <w:rPr>
                <w:rFonts w:asciiTheme="minorHAnsi" w:hAnsiTheme="minorHAnsi"/>
              </w:rPr>
              <w:br/>
              <w:t>471(a)(20)(A)(ii)</w:t>
            </w:r>
          </w:p>
        </w:tc>
        <w:tc>
          <w:tcPr>
            <w:tcW w:w="2130" w:type="pct"/>
            <w:tcBorders>
              <w:top w:val="outset" w:sz="6" w:space="0" w:color="auto"/>
              <w:left w:val="outset" w:sz="6" w:space="0" w:color="auto"/>
              <w:bottom w:val="outset" w:sz="6" w:space="0" w:color="auto"/>
              <w:right w:val="outset" w:sz="6" w:space="0" w:color="auto"/>
            </w:tcBorders>
            <w:shd w:val="clear" w:color="auto" w:fill="FFFFFF" w:themeFill="background1"/>
          </w:tcPr>
          <w:p w14:paraId="21BD49DA" w14:textId="77777777" w:rsidR="00B11D5F" w:rsidRPr="003D43ED" w:rsidRDefault="00B11D5F" w:rsidP="00B11D5F">
            <w:pPr>
              <w:pStyle w:val="cell1"/>
              <w:rPr>
                <w:rFonts w:asciiTheme="minorHAnsi" w:hAnsiTheme="minorHAnsi"/>
              </w:rPr>
            </w:pPr>
            <w:r w:rsidRPr="003D43ED">
              <w:rPr>
                <w:rFonts w:asciiTheme="minorHAnsi" w:hAnsiTheme="minorHAnsi"/>
              </w:rPr>
              <w:t xml:space="preserve">c.  The State/Tribe does not approve or license any prospective foster or adoptive parent, nor claim FFP for any foster care maintenance or adoption assistance payment made on behalf of a child placed in a foster family home operated under the auspices of a child placing agency or on behalf of a child placed in an adoptive home through a private adoption agency, if the State/Tribal agency </w:t>
            </w:r>
            <w:r w:rsidRPr="003D43ED">
              <w:rPr>
                <w:rFonts w:asciiTheme="minorHAnsi" w:hAnsiTheme="minorHAnsi"/>
              </w:rPr>
              <w:lastRenderedPageBreak/>
              <w:t>finds, in any case involving a child on whose behalf such payments are to be made in which a criminal records check conducted in accordance with paragraph (a) of this section, that a court of competent jurisdiction has determined that the prospective foster or adoptive parent has, within the last five years, been convicted of a felony involving:</w:t>
            </w:r>
          </w:p>
          <w:p w14:paraId="75C70563" w14:textId="77777777" w:rsidR="00B11D5F" w:rsidRPr="003D43ED" w:rsidRDefault="00B11D5F" w:rsidP="00B11D5F">
            <w:pPr>
              <w:numPr>
                <w:ilvl w:val="0"/>
                <w:numId w:val="19"/>
              </w:numPr>
              <w:spacing w:before="100" w:beforeAutospacing="1" w:after="100" w:afterAutospacing="1"/>
              <w:rPr>
                <w:rFonts w:asciiTheme="minorHAnsi" w:hAnsiTheme="minorHAnsi"/>
              </w:rPr>
            </w:pPr>
            <w:r w:rsidRPr="003D43ED">
              <w:rPr>
                <w:rFonts w:asciiTheme="minorHAnsi" w:hAnsiTheme="minorHAnsi"/>
              </w:rPr>
              <w:t xml:space="preserve">physical assault; </w:t>
            </w:r>
          </w:p>
          <w:p w14:paraId="6F2694F5" w14:textId="77777777" w:rsidR="00B11D5F" w:rsidRPr="003D43ED" w:rsidRDefault="00B11D5F" w:rsidP="00B11D5F">
            <w:pPr>
              <w:numPr>
                <w:ilvl w:val="0"/>
                <w:numId w:val="19"/>
              </w:numPr>
              <w:spacing w:before="100" w:beforeAutospacing="1" w:after="100" w:afterAutospacing="1"/>
              <w:rPr>
                <w:rFonts w:asciiTheme="minorHAnsi" w:hAnsiTheme="minorHAnsi"/>
              </w:rPr>
            </w:pPr>
            <w:r w:rsidRPr="003D43ED">
              <w:rPr>
                <w:rFonts w:asciiTheme="minorHAnsi" w:hAnsiTheme="minorHAnsi"/>
              </w:rPr>
              <w:t xml:space="preserve">battery; or </w:t>
            </w:r>
          </w:p>
          <w:p w14:paraId="362D6DB8" w14:textId="77777777" w:rsidR="00B11D5F" w:rsidRPr="003D43ED" w:rsidRDefault="00B11D5F" w:rsidP="00B11D5F">
            <w:pPr>
              <w:numPr>
                <w:ilvl w:val="0"/>
                <w:numId w:val="19"/>
              </w:numPr>
              <w:spacing w:before="100" w:beforeAutospacing="1" w:after="100" w:afterAutospacing="1"/>
              <w:rPr>
                <w:rFonts w:asciiTheme="minorHAnsi" w:hAnsiTheme="minorHAnsi"/>
              </w:rPr>
            </w:pPr>
            <w:r w:rsidRPr="003D43ED">
              <w:rPr>
                <w:rFonts w:asciiTheme="minorHAnsi" w:hAnsiTheme="minorHAnsi"/>
              </w:rPr>
              <w:t xml:space="preserve">a drug-related offense. </w:t>
            </w:r>
          </w:p>
        </w:tc>
        <w:tc>
          <w:tcPr>
            <w:tcW w:w="2098" w:type="pct"/>
            <w:tcBorders>
              <w:top w:val="outset" w:sz="6" w:space="0" w:color="auto"/>
              <w:left w:val="outset" w:sz="6" w:space="0" w:color="auto"/>
              <w:bottom w:val="outset" w:sz="6" w:space="0" w:color="auto"/>
              <w:right w:val="outset" w:sz="6" w:space="0" w:color="auto"/>
            </w:tcBorders>
            <w:shd w:val="clear" w:color="auto" w:fill="FFFFFF" w:themeFill="background1"/>
          </w:tcPr>
          <w:p w14:paraId="07D70948" w14:textId="77777777" w:rsidR="00A21EBD" w:rsidRPr="004326D1" w:rsidRDefault="004326D1" w:rsidP="00A21EBD">
            <w:pPr>
              <w:rPr>
                <w:rStyle w:val="Hyperlink"/>
                <w:rFonts w:asciiTheme="minorHAnsi" w:hAnsiTheme="minorHAnsi"/>
                <w:szCs w:val="18"/>
              </w:rPr>
            </w:pPr>
            <w:r>
              <w:rPr>
                <w:rFonts w:asciiTheme="minorHAnsi" w:hAnsiTheme="minorHAnsi"/>
                <w:szCs w:val="18"/>
              </w:rPr>
              <w:lastRenderedPageBreak/>
              <w:fldChar w:fldCharType="begin"/>
            </w:r>
            <w:r>
              <w:rPr>
                <w:rFonts w:asciiTheme="minorHAnsi" w:hAnsiTheme="minorHAnsi"/>
                <w:szCs w:val="18"/>
              </w:rPr>
              <w:instrText xml:space="preserve"> HYPERLINK "https://apps.legislature.ky.gov/law/kar/922/001/490.pdf" </w:instrText>
            </w:r>
            <w:r>
              <w:rPr>
                <w:rFonts w:asciiTheme="minorHAnsi" w:hAnsiTheme="minorHAnsi"/>
                <w:szCs w:val="18"/>
              </w:rPr>
              <w:fldChar w:fldCharType="separate"/>
            </w:r>
            <w:r w:rsidR="00A21EBD" w:rsidRPr="004326D1">
              <w:rPr>
                <w:rStyle w:val="Hyperlink"/>
                <w:rFonts w:asciiTheme="minorHAnsi" w:hAnsiTheme="minorHAnsi"/>
                <w:szCs w:val="18"/>
              </w:rPr>
              <w:t>922 KAR 1:490.  Background checks for foster and adoptive parents, caretaker relatives, kinship caregivers, fictive kin, and reporting requirements:</w:t>
            </w:r>
          </w:p>
          <w:p w14:paraId="5F8BD609" w14:textId="77777777" w:rsidR="00A21EBD" w:rsidRPr="002A4B7C" w:rsidRDefault="004326D1" w:rsidP="00A21EBD">
            <w:pPr>
              <w:rPr>
                <w:rFonts w:asciiTheme="minorHAnsi" w:hAnsiTheme="minorHAnsi"/>
                <w:szCs w:val="18"/>
              </w:rPr>
            </w:pPr>
            <w:r>
              <w:rPr>
                <w:rFonts w:asciiTheme="minorHAnsi" w:hAnsiTheme="minorHAnsi"/>
                <w:szCs w:val="18"/>
              </w:rPr>
              <w:fldChar w:fldCharType="end"/>
            </w:r>
            <w:r w:rsidR="00A21EBD" w:rsidRPr="002A4B7C">
              <w:rPr>
                <w:rFonts w:asciiTheme="minorHAnsi" w:hAnsiTheme="minorHAnsi"/>
                <w:szCs w:val="18"/>
              </w:rPr>
              <w:t xml:space="preserve">Section 2.  Background Checks Required for Foster or Adoptive Parent Applicants. </w:t>
            </w:r>
          </w:p>
          <w:p w14:paraId="129F1108" w14:textId="77777777" w:rsidR="00A21EBD" w:rsidRPr="002A4B7C" w:rsidRDefault="00A21EBD" w:rsidP="00A21EBD">
            <w:pPr>
              <w:rPr>
                <w:rFonts w:asciiTheme="minorHAnsi" w:hAnsiTheme="minorHAnsi"/>
                <w:szCs w:val="18"/>
              </w:rPr>
            </w:pPr>
            <w:r w:rsidRPr="002A4B7C">
              <w:rPr>
                <w:rFonts w:asciiTheme="minorHAnsi" w:hAnsiTheme="minorHAnsi"/>
                <w:szCs w:val="18"/>
              </w:rPr>
              <w:t xml:space="preserve">(1) An applicant, and each adult member of the household, shall complete a </w:t>
            </w:r>
            <w:hyperlink r:id="rId361" w:history="1">
              <w:r w:rsidRPr="000307D5">
                <w:rPr>
                  <w:rStyle w:val="Hyperlink"/>
                  <w:rFonts w:asciiTheme="minorHAnsi" w:hAnsiTheme="minorHAnsi"/>
                  <w:color w:val="0033CC"/>
                  <w:szCs w:val="18"/>
                </w:rPr>
                <w:t>DPP-157, Background Checks for Applicants or Foster/Adoptive Parents</w:t>
              </w:r>
            </w:hyperlink>
            <w:r w:rsidRPr="002A4B7C">
              <w:rPr>
                <w:rFonts w:asciiTheme="minorHAnsi" w:hAnsiTheme="minorHAnsi"/>
                <w:szCs w:val="18"/>
              </w:rPr>
              <w:t>, and submit to:</w:t>
            </w:r>
          </w:p>
          <w:p w14:paraId="7B5D19BF" w14:textId="77777777" w:rsidR="00A21EBD" w:rsidRPr="002A4B7C" w:rsidRDefault="00A21EBD" w:rsidP="00A21EBD">
            <w:pPr>
              <w:ind w:left="381"/>
              <w:rPr>
                <w:rFonts w:asciiTheme="minorHAnsi" w:hAnsiTheme="minorHAnsi"/>
                <w:szCs w:val="18"/>
              </w:rPr>
            </w:pPr>
            <w:r w:rsidRPr="002A4B7C">
              <w:rPr>
                <w:rFonts w:asciiTheme="minorHAnsi" w:hAnsiTheme="minorHAnsi"/>
                <w:szCs w:val="18"/>
              </w:rPr>
              <w:lastRenderedPageBreak/>
              <w:t>(a) An in-state criminal records check, conducted pursuant to KRS 199.462(1), by the:</w:t>
            </w:r>
          </w:p>
          <w:p w14:paraId="3DB1BD48" w14:textId="77777777" w:rsidR="00A21EBD" w:rsidRPr="002A4B7C" w:rsidRDefault="00A21EBD" w:rsidP="00A21EBD">
            <w:pPr>
              <w:ind w:left="651"/>
              <w:rPr>
                <w:rFonts w:asciiTheme="minorHAnsi" w:hAnsiTheme="minorHAnsi"/>
                <w:szCs w:val="18"/>
              </w:rPr>
            </w:pPr>
            <w:r w:rsidRPr="002A4B7C">
              <w:rPr>
                <w:rFonts w:asciiTheme="minorHAnsi" w:hAnsiTheme="minorHAnsi"/>
                <w:szCs w:val="18"/>
              </w:rPr>
              <w:t>1. Kentucky Justice and Public Safety Cabinet; or</w:t>
            </w:r>
          </w:p>
          <w:p w14:paraId="66B74799" w14:textId="77777777" w:rsidR="00A21EBD" w:rsidRPr="002A4B7C" w:rsidRDefault="00A21EBD" w:rsidP="00A21EBD">
            <w:pPr>
              <w:ind w:left="651"/>
              <w:rPr>
                <w:rFonts w:asciiTheme="minorHAnsi" w:hAnsiTheme="minorHAnsi"/>
                <w:szCs w:val="18"/>
              </w:rPr>
            </w:pPr>
            <w:r w:rsidRPr="002A4B7C">
              <w:rPr>
                <w:rFonts w:asciiTheme="minorHAnsi" w:hAnsiTheme="minorHAnsi"/>
                <w:szCs w:val="18"/>
              </w:rPr>
              <w:t>2. Administrative Office of the Courts;</w:t>
            </w:r>
          </w:p>
          <w:p w14:paraId="2042AD9F" w14:textId="77777777" w:rsidR="00A21EBD" w:rsidRPr="002A4B7C" w:rsidRDefault="00A21EBD" w:rsidP="00A21EBD">
            <w:pPr>
              <w:ind w:left="381"/>
              <w:rPr>
                <w:rFonts w:asciiTheme="minorHAnsi" w:hAnsiTheme="minorHAnsi"/>
                <w:szCs w:val="18"/>
              </w:rPr>
            </w:pPr>
            <w:r w:rsidRPr="002A4B7C">
              <w:rPr>
                <w:rFonts w:asciiTheme="minorHAnsi" w:hAnsiTheme="minorHAnsi"/>
                <w:szCs w:val="18"/>
              </w:rPr>
              <w:t xml:space="preserve">(b) A child abuse or neglect check conducted by the cabinet for each state of residence during the past five (5) years; </w:t>
            </w:r>
          </w:p>
          <w:p w14:paraId="390B7BF6" w14:textId="77777777" w:rsidR="00A21EBD" w:rsidRPr="002A4B7C" w:rsidRDefault="00A21EBD" w:rsidP="00A21EBD">
            <w:pPr>
              <w:ind w:left="381"/>
              <w:rPr>
                <w:rFonts w:asciiTheme="minorHAnsi" w:hAnsiTheme="minorHAnsi"/>
                <w:szCs w:val="18"/>
              </w:rPr>
            </w:pPr>
            <w:r w:rsidRPr="002A4B7C">
              <w:rPr>
                <w:rFonts w:asciiTheme="minorHAnsi" w:hAnsiTheme="minorHAnsi"/>
                <w:szCs w:val="18"/>
              </w:rPr>
              <w:t xml:space="preserve">(c) A criminal records check conducted by means of a fingerprint check of the Criminal History Record Information administered by the Federal Bureau of investigation; and </w:t>
            </w:r>
          </w:p>
          <w:p w14:paraId="089F65FC" w14:textId="77777777" w:rsidR="00A21EBD" w:rsidRPr="002A4B7C" w:rsidRDefault="00A21EBD" w:rsidP="00A21EBD">
            <w:pPr>
              <w:ind w:left="381"/>
              <w:rPr>
                <w:rFonts w:asciiTheme="minorHAnsi" w:hAnsiTheme="minorHAnsi"/>
                <w:szCs w:val="18"/>
              </w:rPr>
            </w:pPr>
            <w:r w:rsidRPr="002A4B7C">
              <w:rPr>
                <w:rFonts w:asciiTheme="minorHAnsi" w:hAnsiTheme="minorHAnsi"/>
                <w:szCs w:val="18"/>
              </w:rPr>
              <w:t>(d) An address check of the Sex Offender Registry</w:t>
            </w:r>
          </w:p>
          <w:p w14:paraId="66183150" w14:textId="77777777" w:rsidR="00A21EBD" w:rsidRPr="002A4B7C" w:rsidRDefault="00A21EBD" w:rsidP="00A21EBD">
            <w:pPr>
              <w:rPr>
                <w:rFonts w:asciiTheme="minorHAnsi" w:hAnsiTheme="minorHAnsi"/>
                <w:szCs w:val="18"/>
              </w:rPr>
            </w:pPr>
            <w:r w:rsidRPr="002A4B7C">
              <w:rPr>
                <w:rFonts w:asciiTheme="minorHAnsi" w:hAnsiTheme="minorHAnsi"/>
                <w:szCs w:val="18"/>
              </w:rPr>
              <w:t>(2) Prior to approval of an applicant, each adolescent member of the household shall complete a</w:t>
            </w:r>
            <w:r w:rsidRPr="005A4512">
              <w:rPr>
                <w:rFonts w:asciiTheme="minorHAnsi" w:hAnsiTheme="minorHAnsi"/>
                <w:szCs w:val="18"/>
              </w:rPr>
              <w:t xml:space="preserve"> </w:t>
            </w:r>
            <w:hyperlink r:id="rId362" w:history="1">
              <w:r w:rsidRPr="005A4512">
                <w:rPr>
                  <w:rStyle w:val="Hyperlink"/>
                  <w:rFonts w:asciiTheme="minorHAnsi" w:hAnsiTheme="minorHAnsi"/>
                  <w:color w:val="auto"/>
                  <w:szCs w:val="18"/>
                </w:rPr>
                <w:t>DPP-157</w:t>
              </w:r>
            </w:hyperlink>
            <w:r w:rsidRPr="002A4B7C">
              <w:rPr>
                <w:rFonts w:asciiTheme="minorHAnsi" w:hAnsiTheme="minorHAnsi"/>
                <w:szCs w:val="18"/>
              </w:rPr>
              <w:t xml:space="preserve"> and submit to a child abuse or neglect check conducted by the cabinet.</w:t>
            </w:r>
          </w:p>
          <w:p w14:paraId="4928AFD1" w14:textId="77777777" w:rsidR="00A21EBD" w:rsidRPr="002A4B7C" w:rsidRDefault="00A21EBD" w:rsidP="00A21EBD">
            <w:pPr>
              <w:rPr>
                <w:rFonts w:asciiTheme="minorHAnsi" w:hAnsiTheme="minorHAnsi"/>
              </w:rPr>
            </w:pPr>
            <w:r w:rsidRPr="002A4B7C">
              <w:rPr>
                <w:rFonts w:asciiTheme="minorHAnsi" w:hAnsiTheme="minorHAnsi"/>
              </w:rPr>
              <w:t>(3) A Kentucky child abuse or neglect check conducted by the cabinet shall identify the name of each applicant, adolescent member of the household, or adult member of the household who has:</w:t>
            </w:r>
          </w:p>
          <w:p w14:paraId="38EDB207" w14:textId="77777777" w:rsidR="00A21EBD" w:rsidRPr="002A4B7C" w:rsidRDefault="00A21EBD" w:rsidP="00A21EBD">
            <w:pPr>
              <w:pStyle w:val="Heading2"/>
              <w:spacing w:before="0" w:after="0"/>
              <w:rPr>
                <w:rFonts w:asciiTheme="minorHAnsi" w:hAnsiTheme="minorHAnsi"/>
                <w:b w:val="0"/>
              </w:rPr>
            </w:pPr>
            <w:r w:rsidRPr="002A4B7C">
              <w:rPr>
                <w:rFonts w:asciiTheme="minorHAnsi" w:hAnsiTheme="minorHAnsi"/>
                <w:b w:val="0"/>
              </w:rPr>
              <w:t>(a) Been found by the cabinet to have:</w:t>
            </w:r>
          </w:p>
          <w:p w14:paraId="11D38CDD" w14:textId="77777777" w:rsidR="00A21EBD" w:rsidRPr="002A4B7C" w:rsidRDefault="00B81C0F" w:rsidP="00A21EBD">
            <w:pPr>
              <w:rPr>
                <w:rFonts w:asciiTheme="minorHAnsi" w:hAnsiTheme="minorHAnsi"/>
              </w:rPr>
            </w:pPr>
            <w:r>
              <w:rPr>
                <w:rFonts w:asciiTheme="minorHAnsi" w:hAnsiTheme="minorHAnsi"/>
              </w:rPr>
              <w:t>(</w:t>
            </w:r>
            <w:r w:rsidR="00A21EBD" w:rsidRPr="002A4B7C">
              <w:rPr>
                <w:rFonts w:asciiTheme="minorHAnsi" w:hAnsiTheme="minorHAnsi"/>
              </w:rPr>
              <w:t>1</w:t>
            </w:r>
            <w:r>
              <w:rPr>
                <w:rFonts w:asciiTheme="minorHAnsi" w:hAnsiTheme="minorHAnsi"/>
              </w:rPr>
              <w:t>)</w:t>
            </w:r>
            <w:r w:rsidR="00A21EBD" w:rsidRPr="002A4B7C">
              <w:rPr>
                <w:rFonts w:asciiTheme="minorHAnsi" w:hAnsiTheme="minorHAnsi"/>
              </w:rPr>
              <w:t xml:space="preserve"> Committed sexual abuse or sexual exploitation of a child;</w:t>
            </w:r>
          </w:p>
          <w:p w14:paraId="7BCFB759" w14:textId="77777777" w:rsidR="00A21EBD" w:rsidRPr="002A4B7C" w:rsidRDefault="00B81C0F" w:rsidP="00A21EBD">
            <w:pPr>
              <w:rPr>
                <w:rFonts w:asciiTheme="minorHAnsi" w:hAnsiTheme="minorHAnsi"/>
              </w:rPr>
            </w:pPr>
            <w:r>
              <w:rPr>
                <w:rFonts w:asciiTheme="minorHAnsi" w:hAnsiTheme="minorHAnsi"/>
              </w:rPr>
              <w:t>(2</w:t>
            </w:r>
            <w:r>
              <w:rPr>
                <w:rFonts w:asciiTheme="minorHAnsi" w:hAnsiTheme="minorHAnsi"/>
                <w:strike/>
              </w:rPr>
              <w:t>)</w:t>
            </w:r>
            <w:r w:rsidR="00A21EBD" w:rsidRPr="002A4B7C">
              <w:rPr>
                <w:rFonts w:asciiTheme="minorHAnsi" w:hAnsiTheme="minorHAnsi"/>
              </w:rPr>
              <w:t xml:space="preserve"> Been responsible for a child fatality or near fatality related to abuse or neglect;</w:t>
            </w:r>
          </w:p>
          <w:p w14:paraId="6AB9D2F5" w14:textId="77777777" w:rsidR="00A21EBD" w:rsidRPr="002A4B7C" w:rsidRDefault="00B81C0F" w:rsidP="00A21EBD">
            <w:pPr>
              <w:rPr>
                <w:rFonts w:asciiTheme="minorHAnsi" w:hAnsiTheme="minorHAnsi"/>
              </w:rPr>
            </w:pPr>
            <w:r>
              <w:rPr>
                <w:rFonts w:asciiTheme="minorHAnsi" w:hAnsiTheme="minorHAnsi"/>
              </w:rPr>
              <w:t>(3)</w:t>
            </w:r>
            <w:r w:rsidR="00A21EBD" w:rsidRPr="002A4B7C">
              <w:rPr>
                <w:rFonts w:asciiTheme="minorHAnsi" w:hAnsiTheme="minorHAnsi"/>
              </w:rPr>
              <w:t>Abused or neglected a child within the seven (7) year period immediately prior to the application;</w:t>
            </w:r>
          </w:p>
          <w:p w14:paraId="75DEE422" w14:textId="77777777" w:rsidR="00A21EBD" w:rsidRPr="002A4B7C" w:rsidRDefault="00B81C0F" w:rsidP="00A21EBD">
            <w:pPr>
              <w:rPr>
                <w:rFonts w:asciiTheme="minorHAnsi" w:hAnsiTheme="minorHAnsi"/>
                <w:strike/>
              </w:rPr>
            </w:pPr>
            <w:r>
              <w:rPr>
                <w:rFonts w:asciiTheme="minorHAnsi" w:hAnsiTheme="minorHAnsi"/>
              </w:rPr>
              <w:t>(4)</w:t>
            </w:r>
            <w:r w:rsidR="00A21EBD" w:rsidRPr="002A4B7C">
              <w:rPr>
                <w:rFonts w:asciiTheme="minorHAnsi" w:hAnsiTheme="minorHAnsi"/>
              </w:rPr>
              <w:t xml:space="preserve"> Had parental rights terminated; or </w:t>
            </w:r>
          </w:p>
          <w:p w14:paraId="02E2D21C" w14:textId="77777777" w:rsidR="00A21EBD" w:rsidRPr="002A4B7C" w:rsidRDefault="00A21EBD" w:rsidP="00A21EBD">
            <w:pPr>
              <w:pStyle w:val="Heading2"/>
              <w:spacing w:before="0" w:after="0"/>
              <w:rPr>
                <w:rFonts w:asciiTheme="minorHAnsi" w:hAnsiTheme="minorHAnsi"/>
                <w:b w:val="0"/>
              </w:rPr>
            </w:pPr>
            <w:r w:rsidRPr="002A4B7C">
              <w:rPr>
                <w:rFonts w:asciiTheme="minorHAnsi" w:hAnsiTheme="minorHAnsi"/>
                <w:b w:val="0"/>
                <w:bCs w:val="0"/>
              </w:rPr>
              <w:t>(b</w:t>
            </w:r>
            <w:r w:rsidRPr="002A4B7C">
              <w:rPr>
                <w:rFonts w:asciiTheme="minorHAnsi" w:hAnsiTheme="minorHAnsi"/>
                <w:b w:val="0"/>
              </w:rPr>
              <w:t>) A matter pending administrative review.</w:t>
            </w:r>
          </w:p>
          <w:p w14:paraId="52A3230F" w14:textId="77777777" w:rsidR="00A21EBD" w:rsidRPr="002A4B7C" w:rsidRDefault="00A21EBD" w:rsidP="00A21EBD">
            <w:pPr>
              <w:rPr>
                <w:rFonts w:asciiTheme="minorHAnsi" w:hAnsiTheme="minorHAnsi"/>
              </w:rPr>
            </w:pPr>
            <w:r w:rsidRPr="002A4B7C">
              <w:rPr>
                <w:rFonts w:asciiTheme="minorHAnsi" w:hAnsiTheme="minorHAnsi"/>
              </w:rPr>
              <w:t>(4) An applicant shall not be approved if:</w:t>
            </w:r>
          </w:p>
          <w:p w14:paraId="5784DAB4" w14:textId="77777777" w:rsidR="00A21EBD" w:rsidRPr="002A4B7C" w:rsidRDefault="00A21EBD" w:rsidP="00A21EBD">
            <w:pPr>
              <w:rPr>
                <w:rFonts w:asciiTheme="minorHAnsi" w:hAnsiTheme="minorHAnsi"/>
              </w:rPr>
            </w:pPr>
            <w:r w:rsidRPr="002A4B7C">
              <w:rPr>
                <w:rFonts w:asciiTheme="minorHAnsi" w:hAnsiTheme="minorHAnsi"/>
              </w:rPr>
              <w:lastRenderedPageBreak/>
              <w:t>(a) A criminal records check reveals that the applicant, or adult member of the household, has a:</w:t>
            </w:r>
          </w:p>
          <w:p w14:paraId="1EC71D95" w14:textId="77777777" w:rsidR="00A21EBD" w:rsidRPr="002A4B7C" w:rsidRDefault="00A21EBD" w:rsidP="00A21EBD">
            <w:pPr>
              <w:rPr>
                <w:rFonts w:asciiTheme="minorHAnsi" w:hAnsiTheme="minorHAnsi"/>
              </w:rPr>
            </w:pPr>
            <w:r w:rsidRPr="002A4B7C">
              <w:rPr>
                <w:rFonts w:asciiTheme="minorHAnsi" w:hAnsiTheme="minorHAnsi"/>
              </w:rPr>
              <w:t>1. Felony conviction involving:</w:t>
            </w:r>
          </w:p>
          <w:p w14:paraId="57C6B013" w14:textId="77777777" w:rsidR="00A21EBD" w:rsidRPr="002A4B7C" w:rsidRDefault="00A21EBD" w:rsidP="00A21EBD">
            <w:pPr>
              <w:rPr>
                <w:rFonts w:asciiTheme="minorHAnsi" w:hAnsiTheme="minorHAnsi"/>
              </w:rPr>
            </w:pPr>
            <w:r w:rsidRPr="002A4B7C">
              <w:rPr>
                <w:rFonts w:asciiTheme="minorHAnsi" w:hAnsiTheme="minorHAnsi"/>
              </w:rPr>
              <w:t>a. A spouse, a child, sexual violence, or death as described by 42 U.S.C. 671(a)(20); or</w:t>
            </w:r>
          </w:p>
          <w:p w14:paraId="7C5DA5A9" w14:textId="77777777" w:rsidR="00A21EBD" w:rsidRPr="002A4B7C" w:rsidRDefault="00A21EBD" w:rsidP="00A21EBD">
            <w:pPr>
              <w:rPr>
                <w:rFonts w:asciiTheme="minorHAnsi" w:hAnsiTheme="minorHAnsi"/>
              </w:rPr>
            </w:pPr>
            <w:r w:rsidRPr="002A4B7C">
              <w:rPr>
                <w:rFonts w:asciiTheme="minorHAnsi" w:hAnsiTheme="minorHAnsi"/>
              </w:rPr>
              <w:t>b. Physical abuse, battery, a drug, or alcohol within the five (5) year period prior to application;</w:t>
            </w:r>
          </w:p>
          <w:p w14:paraId="2FA93FA7" w14:textId="77777777" w:rsidR="00A21EBD" w:rsidRPr="002A4B7C" w:rsidRDefault="00A21EBD" w:rsidP="00A21EBD">
            <w:pPr>
              <w:rPr>
                <w:rFonts w:asciiTheme="minorHAnsi" w:hAnsiTheme="minorHAnsi"/>
              </w:rPr>
            </w:pPr>
            <w:r w:rsidRPr="002A4B7C">
              <w:rPr>
                <w:rFonts w:asciiTheme="minorHAnsi" w:hAnsiTheme="minorHAnsi"/>
              </w:rPr>
              <w:t>2. Criminal conviction relating to child abuse or neglect; or</w:t>
            </w:r>
          </w:p>
          <w:p w14:paraId="0AFBBBDE" w14:textId="77777777" w:rsidR="00A21EBD" w:rsidRPr="002A4B7C" w:rsidRDefault="00A21EBD" w:rsidP="00A21EBD">
            <w:pPr>
              <w:rPr>
                <w:rFonts w:asciiTheme="minorHAnsi" w:hAnsiTheme="minorHAnsi"/>
              </w:rPr>
            </w:pPr>
            <w:r w:rsidRPr="002A4B7C">
              <w:rPr>
                <w:rFonts w:asciiTheme="minorHAnsi" w:hAnsiTheme="minorHAnsi"/>
              </w:rPr>
              <w:t xml:space="preserve">3. Civil judicial determination related to child abuse or neglect; </w:t>
            </w:r>
          </w:p>
          <w:p w14:paraId="7662F116" w14:textId="77777777" w:rsidR="00A21EBD" w:rsidRPr="002A4B7C" w:rsidRDefault="00A21EBD" w:rsidP="00A21EBD">
            <w:pPr>
              <w:rPr>
                <w:rFonts w:asciiTheme="minorHAnsi" w:hAnsiTheme="minorHAnsi"/>
              </w:rPr>
            </w:pPr>
            <w:r w:rsidRPr="002A4B7C">
              <w:rPr>
                <w:rFonts w:asciiTheme="minorHAnsi" w:hAnsiTheme="minorHAnsi"/>
              </w:rPr>
              <w:t>(b) A child abuse or neglect check reveals that the applicant, adolescent member of the household, or adult member of the household, has been found to have:</w:t>
            </w:r>
          </w:p>
          <w:p w14:paraId="4CC7D719" w14:textId="77777777" w:rsidR="00A21EBD" w:rsidRPr="002A4B7C" w:rsidRDefault="00A21EBD" w:rsidP="00A21EBD">
            <w:pPr>
              <w:rPr>
                <w:rFonts w:asciiTheme="minorHAnsi" w:hAnsiTheme="minorHAnsi"/>
              </w:rPr>
            </w:pPr>
            <w:r w:rsidRPr="002A4B7C">
              <w:rPr>
                <w:rFonts w:asciiTheme="minorHAnsi" w:hAnsiTheme="minorHAnsi"/>
              </w:rPr>
              <w:t>1. Committed sexual abuse or sexual exploitation of a child;</w:t>
            </w:r>
          </w:p>
          <w:p w14:paraId="2993A889" w14:textId="77777777" w:rsidR="00A21EBD" w:rsidRPr="002A4B7C" w:rsidRDefault="00A21EBD" w:rsidP="00A21EBD">
            <w:pPr>
              <w:rPr>
                <w:rFonts w:asciiTheme="minorHAnsi" w:hAnsiTheme="minorHAnsi"/>
              </w:rPr>
            </w:pPr>
            <w:r w:rsidRPr="002A4B7C">
              <w:rPr>
                <w:rFonts w:asciiTheme="minorHAnsi" w:hAnsiTheme="minorHAnsi"/>
              </w:rPr>
              <w:t>2. Been responsible for a child fatality or near fatality related to abuse or neglect; or</w:t>
            </w:r>
          </w:p>
          <w:p w14:paraId="20B54A11" w14:textId="77777777" w:rsidR="00A21EBD" w:rsidRPr="002A4B7C" w:rsidRDefault="00A21EBD" w:rsidP="00A21EBD">
            <w:pPr>
              <w:rPr>
                <w:rFonts w:asciiTheme="minorHAnsi" w:hAnsiTheme="minorHAnsi"/>
              </w:rPr>
            </w:pPr>
            <w:r w:rsidRPr="002A4B7C">
              <w:rPr>
                <w:rFonts w:asciiTheme="minorHAnsi" w:hAnsiTheme="minorHAnsi"/>
              </w:rPr>
              <w:t>3. Had parental rights terminated involuntarily in accordance with KRS 625.050 through 625.120 or another state's laws; or</w:t>
            </w:r>
          </w:p>
          <w:p w14:paraId="65E72DCA" w14:textId="77777777" w:rsidR="00B11D5F" w:rsidRPr="002A4B7C" w:rsidRDefault="00A21EBD" w:rsidP="00A21EBD">
            <w:pPr>
              <w:rPr>
                <w:rFonts w:asciiTheme="minorHAnsi" w:hAnsiTheme="minorHAnsi"/>
              </w:rPr>
            </w:pPr>
            <w:r w:rsidRPr="002A4B7C">
              <w:rPr>
                <w:rFonts w:asciiTheme="minorHAnsi" w:hAnsiTheme="minorHAnsi"/>
              </w:rPr>
              <w:t>(c) An address check of the Sex Offender Registry and supporting documentation confirm that a sex offender resides at the applicant’s home address.</w:t>
            </w:r>
          </w:p>
        </w:tc>
      </w:tr>
      <w:tr w:rsidR="00B11D5F" w:rsidRPr="003D43ED" w14:paraId="1AE7465E" w14:textId="77777777" w:rsidTr="0063703E">
        <w:trPr>
          <w:tblCellSpacing w:w="15" w:type="dxa"/>
        </w:trPr>
        <w:tc>
          <w:tcPr>
            <w:tcW w:w="727" w:type="pct"/>
            <w:tcBorders>
              <w:top w:val="outset" w:sz="6" w:space="0" w:color="auto"/>
              <w:left w:val="outset" w:sz="6" w:space="0" w:color="auto"/>
              <w:bottom w:val="outset" w:sz="6" w:space="0" w:color="auto"/>
              <w:right w:val="outset" w:sz="6" w:space="0" w:color="auto"/>
            </w:tcBorders>
            <w:shd w:val="clear" w:color="auto" w:fill="FFFFFF" w:themeFill="background1"/>
          </w:tcPr>
          <w:p w14:paraId="234E4649" w14:textId="77777777" w:rsidR="00B11D5F" w:rsidRPr="003D43ED" w:rsidRDefault="00B11D5F" w:rsidP="00B11D5F">
            <w:pPr>
              <w:spacing w:after="192"/>
              <w:rPr>
                <w:rFonts w:asciiTheme="minorHAnsi" w:hAnsiTheme="minorHAnsi"/>
              </w:rPr>
            </w:pPr>
            <w:r w:rsidRPr="003D43ED">
              <w:rPr>
                <w:rFonts w:asciiTheme="minorHAnsi" w:hAnsiTheme="minorHAnsi"/>
              </w:rPr>
              <w:lastRenderedPageBreak/>
              <w:t xml:space="preserve">1356.30(f) </w:t>
            </w:r>
            <w:r w:rsidRPr="003D43ED">
              <w:rPr>
                <w:rFonts w:asciiTheme="minorHAnsi" w:hAnsiTheme="minorHAnsi"/>
                <w:highlight w:val="yellow"/>
              </w:rPr>
              <w:t>471(a)(20)(D)</w:t>
            </w:r>
          </w:p>
        </w:tc>
        <w:tc>
          <w:tcPr>
            <w:tcW w:w="2130" w:type="pct"/>
            <w:tcBorders>
              <w:top w:val="outset" w:sz="6" w:space="0" w:color="auto"/>
              <w:left w:val="outset" w:sz="6" w:space="0" w:color="auto"/>
              <w:bottom w:val="outset" w:sz="6" w:space="0" w:color="auto"/>
              <w:right w:val="outset" w:sz="6" w:space="0" w:color="auto"/>
            </w:tcBorders>
            <w:shd w:val="clear" w:color="auto" w:fill="FFFFFF" w:themeFill="background1"/>
          </w:tcPr>
          <w:p w14:paraId="0CEB1CCA" w14:textId="77777777" w:rsidR="00B11D5F" w:rsidRPr="003D43ED" w:rsidRDefault="00B11D5F" w:rsidP="00B11D5F">
            <w:pPr>
              <w:pStyle w:val="cell1"/>
              <w:rPr>
                <w:rFonts w:asciiTheme="minorHAnsi" w:hAnsiTheme="minorHAnsi"/>
              </w:rPr>
            </w:pPr>
            <w:r w:rsidRPr="003D43ED">
              <w:rPr>
                <w:rFonts w:asciiTheme="minorHAnsi" w:hAnsiTheme="minorHAnsi"/>
              </w:rPr>
              <w:t xml:space="preserve">d.  In order for a child to be eligible for title IV-E funding, the </w:t>
            </w:r>
            <w:r w:rsidRPr="003D43ED">
              <w:rPr>
                <w:rFonts w:asciiTheme="minorHAnsi" w:hAnsiTheme="minorHAnsi"/>
                <w:highlight w:val="yellow"/>
              </w:rPr>
              <w:t>licensing file for a child care institution must contain documentation which verifies that safety considerations with respect to the staff of the institution have been addressed</w:t>
            </w:r>
            <w:r w:rsidR="00A21EBD" w:rsidRPr="003D43ED">
              <w:rPr>
                <w:rFonts w:asciiTheme="minorHAnsi" w:hAnsiTheme="minorHAnsi"/>
                <w:highlight w:val="yellow"/>
              </w:rPr>
              <w:t xml:space="preserve">.  </w:t>
            </w:r>
            <w:r w:rsidRPr="003D43ED">
              <w:rPr>
                <w:rFonts w:asciiTheme="minorHAnsi" w:hAnsiTheme="minorHAnsi"/>
                <w:highlight w:val="yellow"/>
              </w:rPr>
              <w:t xml:space="preserve">State/Tribal agency shall </w:t>
            </w:r>
            <w:r w:rsidRPr="003D43ED">
              <w:rPr>
                <w:rFonts w:asciiTheme="minorHAnsi" w:hAnsiTheme="minorHAnsi"/>
                <w:highlight w:val="yellow"/>
              </w:rPr>
              <w:lastRenderedPageBreak/>
              <w:t>provide procedures for any child care institution, including a group home, residential treatment center, shelter, or other congregate care setting, to conduct criminal record checks, including fingerprint-based checks of national crime information databases (as defined in section 534(f)(3)(A) of title 28, United States Code), and checks described in subparagraph (B) of this paragraph, on any adult working child-care institution, including a group home, residential treatment center, shelter, or other congregate care setting, unless the State reports to the Secretary the alternative criminal records checks and child abuse registry checks the State conducts on any adult working in a child-care institution, including a group home, residential treatment center, shelter, or other congregate care setting, and why the checks specified in this subparagraph are not appropriate for the State.</w:t>
            </w:r>
          </w:p>
        </w:tc>
        <w:tc>
          <w:tcPr>
            <w:tcW w:w="2098" w:type="pct"/>
            <w:tcBorders>
              <w:top w:val="outset" w:sz="6" w:space="0" w:color="auto"/>
              <w:left w:val="outset" w:sz="6" w:space="0" w:color="auto"/>
              <w:bottom w:val="outset" w:sz="6" w:space="0" w:color="auto"/>
              <w:right w:val="outset" w:sz="6" w:space="0" w:color="auto"/>
            </w:tcBorders>
            <w:shd w:val="clear" w:color="auto" w:fill="FFFFFF" w:themeFill="background1"/>
          </w:tcPr>
          <w:p w14:paraId="32BC22B0" w14:textId="77777777" w:rsidR="00B11D5F" w:rsidRPr="002A4B7C" w:rsidRDefault="00B11D5F" w:rsidP="00B11D5F">
            <w:pPr>
              <w:rPr>
                <w:rFonts w:asciiTheme="minorHAnsi" w:hAnsiTheme="minorHAnsi"/>
              </w:rPr>
            </w:pPr>
            <w:r w:rsidRPr="002A4B7C">
              <w:rPr>
                <w:rFonts w:asciiTheme="minorHAnsi" w:hAnsiTheme="minorHAnsi"/>
              </w:rPr>
              <w:lastRenderedPageBreak/>
              <w:t>Not required until 10/1/18 unless a legislative delay  or title IV-E waiver delay is approved by the Secretary</w:t>
            </w:r>
          </w:p>
          <w:p w14:paraId="768B8157" w14:textId="77777777" w:rsidR="006D217F" w:rsidRPr="002A4B7C" w:rsidRDefault="006D217F" w:rsidP="006D217F">
            <w:pPr>
              <w:pStyle w:val="Heading2"/>
              <w:rPr>
                <w:rFonts w:asciiTheme="minorHAnsi" w:hAnsiTheme="minorHAnsi"/>
                <w:b w:val="0"/>
              </w:rPr>
            </w:pPr>
            <w:r w:rsidRPr="002A4B7C">
              <w:rPr>
                <w:rFonts w:asciiTheme="minorHAnsi" w:hAnsiTheme="minorHAnsi"/>
                <w:b w:val="0"/>
              </w:rPr>
              <w:t xml:space="preserve">Kentucky has requested a legislative delay through Attachment B. Certification of Required Legislation signed on 8/9/2018 and </w:t>
            </w:r>
            <w:r w:rsidRPr="002A4B7C">
              <w:rPr>
                <w:rFonts w:asciiTheme="minorHAnsi" w:hAnsiTheme="minorHAnsi"/>
                <w:b w:val="0"/>
              </w:rPr>
              <w:lastRenderedPageBreak/>
              <w:t xml:space="preserve">submitted to the Children’s Bureau on 8/9/2018.  Per the signed certification, upon approval, the delayed effective date is the first day of the first calendar quarter beginning after the close of the first regular session of the legislature that begins after the date of enactment of FFPSA.  </w:t>
            </w:r>
          </w:p>
          <w:p w14:paraId="60EDEAC7" w14:textId="77777777" w:rsidR="006D217F" w:rsidRDefault="006D217F" w:rsidP="006D217F">
            <w:pPr>
              <w:pStyle w:val="Heading2"/>
              <w:rPr>
                <w:rFonts w:asciiTheme="minorHAnsi" w:hAnsiTheme="minorHAnsi"/>
                <w:b w:val="0"/>
              </w:rPr>
            </w:pPr>
            <w:r w:rsidRPr="002A4B7C">
              <w:rPr>
                <w:rFonts w:asciiTheme="minorHAnsi" w:hAnsiTheme="minorHAnsi"/>
                <w:b w:val="0"/>
              </w:rPr>
              <w:t xml:space="preserve">For Kentucky, the first regular session of the legislature that begins after February 9, 2018 begins on January 2019 and closes on March 2019.  The calendar quarter that begins after the close date above is April-June.  The delayed effective date of the checked requirement(s) above will be April 1, 2019 (The first date of the calendar quarter above). </w:t>
            </w:r>
          </w:p>
          <w:p w14:paraId="2254BE05" w14:textId="77777777" w:rsidR="0018404A" w:rsidRPr="002A4B7C" w:rsidRDefault="00F1648B" w:rsidP="006D217F">
            <w:pPr>
              <w:pStyle w:val="Heading2"/>
              <w:rPr>
                <w:rFonts w:asciiTheme="minorHAnsi" w:hAnsiTheme="minorHAnsi"/>
                <w:b w:val="0"/>
              </w:rPr>
            </w:pPr>
            <w:r w:rsidRPr="00F1648B">
              <w:rPr>
                <w:rFonts w:asciiTheme="minorHAnsi" w:hAnsiTheme="minorHAnsi"/>
                <w:b w:val="0"/>
              </w:rPr>
              <w:t>https://apps.legislature.ky.gov/law/statutes/statute.aspx?id=50203</w:t>
            </w:r>
          </w:p>
          <w:p w14:paraId="280A849C" w14:textId="77777777" w:rsidR="00B11D5F" w:rsidRPr="002A4B7C" w:rsidRDefault="00B11D5F" w:rsidP="00B11D5F">
            <w:pPr>
              <w:pStyle w:val="Heading2"/>
              <w:rPr>
                <w:rFonts w:asciiTheme="minorHAnsi" w:hAnsiTheme="minorHAnsi"/>
                <w:b w:val="0"/>
              </w:rPr>
            </w:pPr>
            <w:r w:rsidRPr="002A4B7C">
              <w:rPr>
                <w:rFonts w:asciiTheme="minorHAnsi" w:hAnsiTheme="minorHAnsi"/>
                <w:b w:val="0"/>
              </w:rPr>
              <w:t>See ATTACHMENT IX</w:t>
            </w:r>
          </w:p>
          <w:p w14:paraId="368E1064" w14:textId="77777777" w:rsidR="00B11D5F" w:rsidRPr="00D05DD7" w:rsidRDefault="008F6520" w:rsidP="00B11D5F">
            <w:pPr>
              <w:rPr>
                <w:rStyle w:val="Hyperlink"/>
                <w:rFonts w:asciiTheme="minorHAnsi" w:hAnsiTheme="minorHAnsi"/>
                <w:b/>
                <w:bCs/>
                <w:color w:val="FF0000"/>
                <w:szCs w:val="18"/>
              </w:rPr>
            </w:pPr>
            <w:r>
              <w:rPr>
                <w:rFonts w:asciiTheme="minorHAnsi" w:hAnsiTheme="minorHAnsi"/>
                <w:szCs w:val="18"/>
              </w:rPr>
              <w:fldChar w:fldCharType="begin"/>
            </w:r>
            <w:r>
              <w:rPr>
                <w:rFonts w:asciiTheme="minorHAnsi" w:hAnsiTheme="minorHAnsi"/>
                <w:szCs w:val="18"/>
              </w:rPr>
              <w:instrText xml:space="preserve"> HYPERLINK "https://apps.legislature.ky.gov/law/kar/922/001/305.pdf" </w:instrText>
            </w:r>
            <w:r>
              <w:rPr>
                <w:rFonts w:asciiTheme="minorHAnsi" w:hAnsiTheme="minorHAnsi"/>
                <w:szCs w:val="18"/>
              </w:rPr>
              <w:fldChar w:fldCharType="separate"/>
            </w:r>
            <w:r w:rsidR="00B11D5F" w:rsidRPr="00D05DD7">
              <w:rPr>
                <w:rStyle w:val="Hyperlink"/>
                <w:rFonts w:asciiTheme="minorHAnsi" w:hAnsiTheme="minorHAnsi"/>
                <w:b/>
                <w:bCs/>
                <w:color w:val="FF0000"/>
                <w:szCs w:val="18"/>
              </w:rPr>
              <w:t>922 KAR 1:305</w:t>
            </w:r>
            <w:r w:rsidR="00A21EBD" w:rsidRPr="00D05DD7">
              <w:rPr>
                <w:rStyle w:val="Hyperlink"/>
                <w:rFonts w:asciiTheme="minorHAnsi" w:hAnsiTheme="minorHAnsi"/>
                <w:b/>
                <w:bCs/>
                <w:color w:val="FF0000"/>
                <w:szCs w:val="18"/>
              </w:rPr>
              <w:t xml:space="preserve">.  </w:t>
            </w:r>
            <w:r w:rsidR="00B11D5F" w:rsidRPr="00D05DD7">
              <w:rPr>
                <w:rStyle w:val="Hyperlink"/>
                <w:rFonts w:asciiTheme="minorHAnsi" w:hAnsiTheme="minorHAnsi"/>
                <w:b/>
                <w:bCs/>
                <w:color w:val="FF0000"/>
                <w:szCs w:val="18"/>
              </w:rPr>
              <w:t>Licensure of child-caring facilities and child-placing agencies</w:t>
            </w:r>
          </w:p>
          <w:p w14:paraId="03179D41" w14:textId="77777777" w:rsidR="00B11D5F" w:rsidRPr="008F6520" w:rsidRDefault="00B11D5F" w:rsidP="00B11D5F">
            <w:pPr>
              <w:rPr>
                <w:rStyle w:val="Hyperlink"/>
                <w:rFonts w:asciiTheme="minorHAnsi" w:hAnsiTheme="minorHAnsi"/>
                <w:szCs w:val="18"/>
              </w:rPr>
            </w:pPr>
          </w:p>
          <w:p w14:paraId="3BF880AF" w14:textId="77777777" w:rsidR="00B11D5F" w:rsidRPr="002A4B7C" w:rsidRDefault="008F6520" w:rsidP="00B11D5F">
            <w:pPr>
              <w:rPr>
                <w:rFonts w:asciiTheme="minorHAnsi" w:hAnsiTheme="minorHAnsi"/>
                <w:szCs w:val="18"/>
              </w:rPr>
            </w:pPr>
            <w:r>
              <w:rPr>
                <w:rFonts w:asciiTheme="minorHAnsi" w:hAnsiTheme="minorHAnsi"/>
                <w:szCs w:val="18"/>
              </w:rPr>
              <w:fldChar w:fldCharType="end"/>
            </w:r>
            <w:r w:rsidR="00B11D5F" w:rsidRPr="002A4B7C">
              <w:rPr>
                <w:rFonts w:asciiTheme="minorHAnsi" w:hAnsiTheme="minorHAnsi"/>
                <w:szCs w:val="18"/>
              </w:rPr>
              <w:t xml:space="preserve">Section 2.  Initial Application. </w:t>
            </w:r>
          </w:p>
          <w:p w14:paraId="476D8AA6" w14:textId="77777777" w:rsidR="00B11D5F" w:rsidRPr="002A4B7C" w:rsidRDefault="00B11D5F" w:rsidP="00B11D5F">
            <w:pPr>
              <w:rPr>
                <w:rFonts w:asciiTheme="minorHAnsi" w:hAnsiTheme="minorHAnsi"/>
                <w:szCs w:val="18"/>
              </w:rPr>
            </w:pPr>
            <w:r w:rsidRPr="002A4B7C">
              <w:rPr>
                <w:rFonts w:asciiTheme="minorHAnsi" w:hAnsiTheme="minorHAnsi"/>
                <w:szCs w:val="18"/>
              </w:rPr>
              <w:t>(1) An applicant for a license shall submit to the division a:</w:t>
            </w:r>
          </w:p>
          <w:p w14:paraId="506CE150" w14:textId="77777777" w:rsidR="00B11D5F" w:rsidRPr="002A4B7C" w:rsidRDefault="00B11D5F" w:rsidP="00B11D5F">
            <w:pPr>
              <w:ind w:left="291"/>
              <w:rPr>
                <w:rFonts w:asciiTheme="minorHAnsi" w:hAnsiTheme="minorHAnsi"/>
                <w:szCs w:val="18"/>
              </w:rPr>
            </w:pPr>
            <w:r w:rsidRPr="002A4B7C">
              <w:rPr>
                <w:rFonts w:asciiTheme="minorHAnsi" w:hAnsiTheme="minorHAnsi"/>
                <w:szCs w:val="18"/>
              </w:rPr>
              <w:t>(a) Completed Application for Licensure to Operate a Child-Caring Facility or a Child-Placing Agency, Form OIG 136;</w:t>
            </w:r>
          </w:p>
          <w:p w14:paraId="7C0CA030" w14:textId="77777777" w:rsidR="00B11D5F" w:rsidRPr="002A4B7C" w:rsidRDefault="00B11D5F" w:rsidP="00B11D5F">
            <w:pPr>
              <w:rPr>
                <w:rFonts w:asciiTheme="minorHAnsi" w:hAnsiTheme="minorHAnsi"/>
                <w:szCs w:val="18"/>
              </w:rPr>
            </w:pPr>
            <w:r w:rsidRPr="002A4B7C">
              <w:rPr>
                <w:rFonts w:asciiTheme="minorHAnsi" w:hAnsiTheme="minorHAnsi"/>
                <w:szCs w:val="18"/>
              </w:rPr>
              <w:t xml:space="preserve">(2) A license issued by the division shall be: </w:t>
            </w:r>
          </w:p>
          <w:p w14:paraId="0B6A4162" w14:textId="77777777" w:rsidR="00B11D5F" w:rsidRPr="002A4B7C" w:rsidRDefault="00B11D5F" w:rsidP="00B11D5F">
            <w:pPr>
              <w:ind w:left="291"/>
              <w:rPr>
                <w:rFonts w:asciiTheme="minorHAnsi" w:hAnsiTheme="minorHAnsi"/>
                <w:szCs w:val="18"/>
              </w:rPr>
            </w:pPr>
            <w:r w:rsidRPr="002A4B7C">
              <w:rPr>
                <w:rFonts w:asciiTheme="minorHAnsi" w:hAnsiTheme="minorHAnsi"/>
                <w:szCs w:val="18"/>
              </w:rPr>
              <w:lastRenderedPageBreak/>
              <w:t>(e) Awarded if an on-site inspection, described in Section 6 of this administrative regulation, results in:</w:t>
            </w:r>
          </w:p>
          <w:p w14:paraId="065B0E78" w14:textId="77777777" w:rsidR="00B11D5F" w:rsidRPr="002A4B7C" w:rsidRDefault="00B11D5F" w:rsidP="00B11D5F">
            <w:pPr>
              <w:ind w:left="651"/>
              <w:rPr>
                <w:rFonts w:asciiTheme="minorHAnsi" w:hAnsiTheme="minorHAnsi"/>
                <w:szCs w:val="18"/>
              </w:rPr>
            </w:pPr>
            <w:r w:rsidRPr="002A4B7C">
              <w:rPr>
                <w:rFonts w:asciiTheme="minorHAnsi" w:hAnsiTheme="minorHAnsi"/>
                <w:szCs w:val="18"/>
              </w:rPr>
              <w:t>1. A determination that the applicant qualifies for licensure as established in 922 KAR 1:300 or 922 KAR 1:310</w:t>
            </w:r>
          </w:p>
          <w:p w14:paraId="6E46B81B" w14:textId="77777777" w:rsidR="00B11D5F" w:rsidRPr="002A4B7C" w:rsidRDefault="00B11D5F" w:rsidP="00B11D5F">
            <w:pPr>
              <w:rPr>
                <w:rFonts w:asciiTheme="minorHAnsi" w:hAnsiTheme="minorHAnsi"/>
                <w:szCs w:val="18"/>
              </w:rPr>
            </w:pPr>
          </w:p>
          <w:p w14:paraId="2A11CB96" w14:textId="77777777" w:rsidR="00B11D5F" w:rsidRPr="002A4B7C" w:rsidRDefault="00B11D5F" w:rsidP="00B11D5F">
            <w:pPr>
              <w:rPr>
                <w:rFonts w:asciiTheme="minorHAnsi" w:hAnsiTheme="minorHAnsi"/>
                <w:szCs w:val="18"/>
              </w:rPr>
            </w:pPr>
            <w:r w:rsidRPr="002A4B7C">
              <w:rPr>
                <w:rFonts w:asciiTheme="minorHAnsi" w:hAnsiTheme="minorHAnsi"/>
                <w:szCs w:val="18"/>
              </w:rPr>
              <w:t>Section 3</w:t>
            </w:r>
            <w:r w:rsidR="00402A1A" w:rsidRPr="002A4B7C">
              <w:rPr>
                <w:rFonts w:asciiTheme="minorHAnsi" w:hAnsiTheme="minorHAnsi"/>
                <w:szCs w:val="18"/>
              </w:rPr>
              <w:t xml:space="preserve">.  </w:t>
            </w:r>
            <w:r w:rsidRPr="002A4B7C">
              <w:rPr>
                <w:rFonts w:asciiTheme="minorHAnsi" w:hAnsiTheme="minorHAnsi"/>
                <w:szCs w:val="18"/>
              </w:rPr>
              <w:t>Renewal Licensure.  Re</w:t>
            </w:r>
            <w:r w:rsidR="00404280">
              <w:rPr>
                <w:rFonts w:asciiTheme="minorHAnsi" w:hAnsiTheme="minorHAnsi"/>
                <w:szCs w:val="18"/>
              </w:rPr>
              <w:t>-</w:t>
            </w:r>
            <w:r w:rsidRPr="002A4B7C">
              <w:rPr>
                <w:rFonts w:asciiTheme="minorHAnsi" w:hAnsiTheme="minorHAnsi"/>
                <w:szCs w:val="18"/>
              </w:rPr>
              <w:t>licensure shall be in accordance with KRS 199.640(3), and shall require the following procedures:</w:t>
            </w:r>
          </w:p>
          <w:p w14:paraId="07BC0300" w14:textId="77777777" w:rsidR="00B11D5F" w:rsidRPr="002A4B7C" w:rsidRDefault="00B11D5F" w:rsidP="00B11D5F">
            <w:pPr>
              <w:rPr>
                <w:rFonts w:asciiTheme="minorHAnsi" w:hAnsiTheme="minorHAnsi"/>
                <w:szCs w:val="18"/>
              </w:rPr>
            </w:pPr>
            <w:r w:rsidRPr="002A4B7C">
              <w:rPr>
                <w:rFonts w:asciiTheme="minorHAnsi" w:hAnsiTheme="minorHAnsi"/>
                <w:szCs w:val="18"/>
              </w:rPr>
              <w:t>(1) The applicant shall submit a:</w:t>
            </w:r>
          </w:p>
          <w:p w14:paraId="52CBD1BE" w14:textId="77777777" w:rsidR="00B11D5F" w:rsidRPr="002A4B7C" w:rsidRDefault="00B11D5F" w:rsidP="00B11D5F">
            <w:pPr>
              <w:ind w:left="381"/>
              <w:rPr>
                <w:rFonts w:asciiTheme="minorHAnsi" w:hAnsiTheme="minorHAnsi"/>
                <w:szCs w:val="18"/>
              </w:rPr>
            </w:pPr>
            <w:r w:rsidRPr="002A4B7C">
              <w:rPr>
                <w:rFonts w:asciiTheme="minorHAnsi" w:hAnsiTheme="minorHAnsi"/>
                <w:szCs w:val="18"/>
              </w:rPr>
              <w:t>(a) Completed Application for Licensure to Operate a Child-Caring Facility or a Child Placing Agency, Form OIG 136</w:t>
            </w:r>
          </w:p>
          <w:p w14:paraId="703A4F72" w14:textId="77777777" w:rsidR="00B11D5F" w:rsidRPr="002A4B7C" w:rsidRDefault="00B11D5F" w:rsidP="00B11D5F">
            <w:pPr>
              <w:rPr>
                <w:rFonts w:asciiTheme="minorHAnsi" w:hAnsiTheme="minorHAnsi"/>
                <w:szCs w:val="18"/>
              </w:rPr>
            </w:pPr>
            <w:r w:rsidRPr="002A4B7C">
              <w:rPr>
                <w:rFonts w:asciiTheme="minorHAnsi" w:hAnsiTheme="minorHAnsi"/>
                <w:szCs w:val="18"/>
              </w:rPr>
              <w:t>(6) A renewal license shall be issued by the division if the division determines the applicant qualified for renewal licensure in accordance with 922 KAR 1:300 or 922 KAR 1:310.</w:t>
            </w:r>
          </w:p>
          <w:p w14:paraId="0806B810" w14:textId="77777777" w:rsidR="00B11D5F" w:rsidRPr="002A4B7C" w:rsidRDefault="00B11D5F" w:rsidP="00B11D5F">
            <w:pPr>
              <w:rPr>
                <w:rFonts w:asciiTheme="minorHAnsi" w:hAnsiTheme="minorHAnsi"/>
                <w:szCs w:val="18"/>
              </w:rPr>
            </w:pPr>
          </w:p>
          <w:p w14:paraId="04CFE3CE" w14:textId="77777777" w:rsidR="00B11D5F" w:rsidRPr="008F6520" w:rsidRDefault="008F6520" w:rsidP="00B11D5F">
            <w:pPr>
              <w:rPr>
                <w:rStyle w:val="Hyperlink"/>
                <w:rFonts w:asciiTheme="minorHAnsi" w:hAnsiTheme="minorHAnsi"/>
                <w:szCs w:val="18"/>
              </w:rPr>
            </w:pPr>
            <w:r>
              <w:rPr>
                <w:rFonts w:asciiTheme="minorHAnsi" w:hAnsiTheme="minorHAnsi"/>
                <w:szCs w:val="18"/>
              </w:rPr>
              <w:fldChar w:fldCharType="begin"/>
            </w:r>
            <w:r w:rsidR="00E70F0F">
              <w:rPr>
                <w:rFonts w:asciiTheme="minorHAnsi" w:hAnsiTheme="minorHAnsi"/>
                <w:szCs w:val="18"/>
              </w:rPr>
              <w:instrText>HYPERLINK "https://apps.legislature.ky.gov/law/kar/922/001/300.pdf"</w:instrText>
            </w:r>
            <w:r>
              <w:rPr>
                <w:rFonts w:asciiTheme="minorHAnsi" w:hAnsiTheme="minorHAnsi"/>
                <w:szCs w:val="18"/>
              </w:rPr>
              <w:fldChar w:fldCharType="separate"/>
            </w:r>
            <w:r w:rsidR="00B11D5F" w:rsidRPr="008F6520">
              <w:rPr>
                <w:rStyle w:val="Hyperlink"/>
                <w:rFonts w:asciiTheme="minorHAnsi" w:hAnsiTheme="minorHAnsi"/>
                <w:szCs w:val="18"/>
              </w:rPr>
              <w:t>922 KAR 1:300</w:t>
            </w:r>
            <w:r w:rsidR="005D6B57" w:rsidRPr="008F6520">
              <w:rPr>
                <w:rStyle w:val="Hyperlink"/>
                <w:rFonts w:asciiTheme="minorHAnsi" w:hAnsiTheme="minorHAnsi"/>
                <w:szCs w:val="18"/>
              </w:rPr>
              <w:t xml:space="preserve"> Standards for child c</w:t>
            </w:r>
            <w:r w:rsidR="00B11D5F" w:rsidRPr="008F6520">
              <w:rPr>
                <w:rStyle w:val="Hyperlink"/>
                <w:rFonts w:asciiTheme="minorHAnsi" w:hAnsiTheme="minorHAnsi"/>
                <w:szCs w:val="18"/>
              </w:rPr>
              <w:t xml:space="preserve">aring </w:t>
            </w:r>
            <w:r w:rsidR="005D6B57" w:rsidRPr="008F6520">
              <w:rPr>
                <w:rStyle w:val="Hyperlink"/>
                <w:rFonts w:asciiTheme="minorHAnsi" w:hAnsiTheme="minorHAnsi"/>
                <w:szCs w:val="18"/>
              </w:rPr>
              <w:t>f</w:t>
            </w:r>
            <w:r w:rsidR="00B11D5F" w:rsidRPr="008F6520">
              <w:rPr>
                <w:rStyle w:val="Hyperlink"/>
                <w:rFonts w:asciiTheme="minorHAnsi" w:hAnsiTheme="minorHAnsi"/>
                <w:szCs w:val="18"/>
              </w:rPr>
              <w:t>acilities:</w:t>
            </w:r>
          </w:p>
          <w:p w14:paraId="36630CD6" w14:textId="77777777" w:rsidR="00B11D5F" w:rsidRPr="002A4B7C" w:rsidRDefault="008F6520" w:rsidP="00B11D5F">
            <w:pPr>
              <w:rPr>
                <w:rFonts w:asciiTheme="minorHAnsi" w:hAnsiTheme="minorHAnsi"/>
                <w:szCs w:val="18"/>
              </w:rPr>
            </w:pPr>
            <w:r>
              <w:rPr>
                <w:rFonts w:asciiTheme="minorHAnsi" w:hAnsiTheme="minorHAnsi"/>
                <w:szCs w:val="18"/>
              </w:rPr>
              <w:fldChar w:fldCharType="end"/>
            </w:r>
            <w:r w:rsidR="00B11D5F" w:rsidRPr="002A4B7C">
              <w:rPr>
                <w:rFonts w:asciiTheme="minorHAnsi" w:hAnsiTheme="minorHAnsi"/>
                <w:szCs w:val="18"/>
              </w:rPr>
              <w:t>Section 3 Administration and Operation</w:t>
            </w:r>
          </w:p>
          <w:p w14:paraId="10F02DA9" w14:textId="77777777" w:rsidR="00B11D5F" w:rsidRPr="002A4B7C" w:rsidRDefault="00B11D5F" w:rsidP="00B11D5F">
            <w:pPr>
              <w:rPr>
                <w:rFonts w:asciiTheme="minorHAnsi" w:hAnsiTheme="minorHAnsi"/>
                <w:szCs w:val="18"/>
              </w:rPr>
            </w:pPr>
            <w:r w:rsidRPr="002A4B7C">
              <w:rPr>
                <w:rFonts w:asciiTheme="minorHAnsi" w:hAnsiTheme="minorHAnsi"/>
                <w:szCs w:val="18"/>
              </w:rPr>
              <w:t>(6) Personnel policy</w:t>
            </w:r>
          </w:p>
          <w:p w14:paraId="69145D8C" w14:textId="77777777" w:rsidR="00B11D5F" w:rsidRPr="002A4B7C" w:rsidRDefault="00B11D5F" w:rsidP="00B11D5F">
            <w:pPr>
              <w:rPr>
                <w:rFonts w:asciiTheme="minorHAnsi" w:hAnsiTheme="minorHAnsi"/>
                <w:szCs w:val="18"/>
              </w:rPr>
            </w:pPr>
            <w:r w:rsidRPr="002A4B7C">
              <w:rPr>
                <w:rFonts w:asciiTheme="minorHAnsi" w:hAnsiTheme="minorHAnsi"/>
                <w:szCs w:val="18"/>
              </w:rPr>
              <w:t>(a) A child-caring facility shall have and comply with a written personnel policy and procedure.</w:t>
            </w:r>
          </w:p>
          <w:p w14:paraId="4D55A3B1" w14:textId="77777777" w:rsidR="00B11D5F" w:rsidRPr="002A4B7C" w:rsidRDefault="00B11D5F" w:rsidP="00B11D5F">
            <w:pPr>
              <w:rPr>
                <w:rFonts w:asciiTheme="minorHAnsi" w:hAnsiTheme="minorHAnsi"/>
                <w:szCs w:val="18"/>
              </w:rPr>
            </w:pPr>
            <w:r w:rsidRPr="002A4B7C">
              <w:rPr>
                <w:rFonts w:asciiTheme="minorHAnsi" w:hAnsiTheme="minorHAnsi"/>
                <w:szCs w:val="18"/>
              </w:rPr>
              <w:t>(c) The employment of an individual shall be governed by KRS 17.165, with regard to a criminal record check.</w:t>
            </w:r>
          </w:p>
          <w:p w14:paraId="6975A35A" w14:textId="77777777" w:rsidR="00B11D5F" w:rsidRPr="002A4B7C" w:rsidRDefault="00B11D5F" w:rsidP="00B11D5F">
            <w:pPr>
              <w:rPr>
                <w:rFonts w:asciiTheme="minorHAnsi" w:hAnsiTheme="minorHAnsi"/>
                <w:szCs w:val="18"/>
              </w:rPr>
            </w:pPr>
            <w:r w:rsidRPr="002A4B7C">
              <w:rPr>
                <w:rFonts w:asciiTheme="minorHAnsi" w:hAnsiTheme="minorHAnsi"/>
                <w:szCs w:val="18"/>
              </w:rPr>
              <w:t>(d) A new criminal record check shall be completed at least every two (2) years on each employee or volunteer.</w:t>
            </w:r>
          </w:p>
          <w:p w14:paraId="61089CAB" w14:textId="77777777" w:rsidR="00B11D5F" w:rsidRPr="002A4B7C" w:rsidRDefault="00B11D5F" w:rsidP="00B11D5F">
            <w:pPr>
              <w:rPr>
                <w:rFonts w:asciiTheme="minorHAnsi" w:hAnsiTheme="minorHAnsi"/>
                <w:szCs w:val="18"/>
              </w:rPr>
            </w:pPr>
            <w:r w:rsidRPr="002A4B7C">
              <w:rPr>
                <w:rFonts w:asciiTheme="minorHAnsi" w:hAnsiTheme="minorHAnsi"/>
                <w:szCs w:val="18"/>
              </w:rPr>
              <w:t xml:space="preserve">(e) An employee under indictment or legally charged with a violent or sex crime as defined in KRS 17.165 shall be immediately </w:t>
            </w:r>
            <w:r w:rsidRPr="002A4B7C">
              <w:rPr>
                <w:rFonts w:asciiTheme="minorHAnsi" w:hAnsiTheme="minorHAnsi"/>
                <w:szCs w:val="18"/>
              </w:rPr>
              <w:lastRenderedPageBreak/>
              <w:t>removed from contact with a child within the child-caring facility until the employee is cleared of the charge.</w:t>
            </w:r>
          </w:p>
          <w:p w14:paraId="226F3852" w14:textId="77777777" w:rsidR="00B11D5F" w:rsidRPr="002A4B7C" w:rsidRDefault="00B11D5F" w:rsidP="00B11D5F">
            <w:pPr>
              <w:rPr>
                <w:rFonts w:asciiTheme="minorHAnsi" w:hAnsiTheme="minorHAnsi"/>
                <w:szCs w:val="18"/>
              </w:rPr>
            </w:pPr>
            <w:r w:rsidRPr="002A4B7C">
              <w:rPr>
                <w:rFonts w:asciiTheme="minorHAnsi" w:hAnsiTheme="minorHAnsi"/>
                <w:szCs w:val="18"/>
              </w:rPr>
              <w:t>(f) Each employee or volunteer shall submit to a check of the central registry described by 922 KAR 1:470</w:t>
            </w:r>
            <w:r w:rsidR="005D6B57" w:rsidRPr="002A4B7C">
              <w:rPr>
                <w:rFonts w:asciiTheme="minorHAnsi" w:hAnsiTheme="minorHAnsi"/>
                <w:szCs w:val="18"/>
              </w:rPr>
              <w:t xml:space="preserve">.  </w:t>
            </w:r>
            <w:r w:rsidRPr="002A4B7C">
              <w:rPr>
                <w:rFonts w:asciiTheme="minorHAnsi" w:hAnsiTheme="minorHAnsi"/>
                <w:szCs w:val="18"/>
              </w:rPr>
              <w:t>An individual listed on the central registry shall not be a volunteer at or be employed by a child-caring facility.</w:t>
            </w:r>
          </w:p>
          <w:p w14:paraId="1FD0605B" w14:textId="77777777" w:rsidR="00B11D5F" w:rsidRPr="002A4B7C" w:rsidRDefault="00B11D5F" w:rsidP="00B11D5F">
            <w:pPr>
              <w:rPr>
                <w:rFonts w:asciiTheme="minorHAnsi" w:hAnsiTheme="minorHAnsi"/>
                <w:szCs w:val="18"/>
              </w:rPr>
            </w:pPr>
            <w:r w:rsidRPr="002A4B7C">
              <w:rPr>
                <w:rFonts w:asciiTheme="minorHAnsi" w:hAnsiTheme="minorHAnsi"/>
                <w:szCs w:val="18"/>
              </w:rPr>
              <w:t>(g) Each licensee shall report to the cabinet and each child-caring facility employee or volunteer shall report to the licensee or facility’s director, an incident that occurs subsequent to the most recent central registry check, if the employee or volunteer:</w:t>
            </w:r>
          </w:p>
          <w:p w14:paraId="180D503D" w14:textId="77777777" w:rsidR="00B11D5F" w:rsidRPr="002A4B7C" w:rsidRDefault="00B11D5F" w:rsidP="00B11D5F">
            <w:pPr>
              <w:ind w:left="291"/>
              <w:rPr>
                <w:rFonts w:asciiTheme="minorHAnsi" w:hAnsiTheme="minorHAnsi"/>
                <w:szCs w:val="18"/>
              </w:rPr>
            </w:pPr>
            <w:r w:rsidRPr="002A4B7C">
              <w:rPr>
                <w:rFonts w:asciiTheme="minorHAnsi" w:hAnsiTheme="minorHAnsi"/>
                <w:szCs w:val="18"/>
              </w:rPr>
              <w:t>1. Is the subject of a cabinet child abuse or neglect investigation;</w:t>
            </w:r>
          </w:p>
          <w:p w14:paraId="51CBEB15" w14:textId="77777777" w:rsidR="00B11D5F" w:rsidRPr="002A4B7C" w:rsidRDefault="00B11D5F" w:rsidP="00B11D5F">
            <w:pPr>
              <w:ind w:left="291"/>
              <w:rPr>
                <w:rFonts w:asciiTheme="minorHAnsi" w:hAnsiTheme="minorHAnsi"/>
                <w:szCs w:val="18"/>
              </w:rPr>
            </w:pPr>
            <w:r w:rsidRPr="002A4B7C">
              <w:rPr>
                <w:rFonts w:asciiTheme="minorHAnsi" w:hAnsiTheme="minorHAnsi"/>
                <w:szCs w:val="18"/>
              </w:rPr>
              <w:t>2. Has been found by the cabinet or a court to have abused or neglected a child; or</w:t>
            </w:r>
          </w:p>
          <w:p w14:paraId="170663F1" w14:textId="77777777" w:rsidR="00B11D5F" w:rsidRPr="002A4B7C" w:rsidRDefault="00B11D5F" w:rsidP="00B11D5F">
            <w:pPr>
              <w:ind w:left="291"/>
              <w:rPr>
                <w:rFonts w:asciiTheme="minorHAnsi" w:hAnsiTheme="minorHAnsi"/>
                <w:szCs w:val="18"/>
              </w:rPr>
            </w:pPr>
            <w:r w:rsidRPr="002A4B7C">
              <w:rPr>
                <w:rFonts w:asciiTheme="minorHAnsi" w:hAnsiTheme="minorHAnsi"/>
                <w:szCs w:val="18"/>
              </w:rPr>
              <w:t>3. Has been indicted for or charged with a violent or sex crime as defined in KRS 17.165.</w:t>
            </w:r>
          </w:p>
          <w:p w14:paraId="6B34C9D3" w14:textId="77777777" w:rsidR="00B11D5F" w:rsidRPr="002A4B7C" w:rsidRDefault="00B11D5F" w:rsidP="00B11D5F">
            <w:pPr>
              <w:rPr>
                <w:rFonts w:asciiTheme="minorHAnsi" w:hAnsiTheme="minorHAnsi"/>
                <w:szCs w:val="18"/>
              </w:rPr>
            </w:pPr>
            <w:r w:rsidRPr="002A4B7C">
              <w:rPr>
                <w:rFonts w:asciiTheme="minorHAnsi" w:hAnsiTheme="minorHAnsi"/>
                <w:szCs w:val="18"/>
              </w:rPr>
              <w:t>(h) An individual shall not be left alone in the presence of a child if a central registry check has not been completed.</w:t>
            </w:r>
          </w:p>
          <w:p w14:paraId="632F831C" w14:textId="77777777" w:rsidR="00B11D5F" w:rsidRPr="002A4B7C" w:rsidRDefault="00B11D5F" w:rsidP="00B11D5F">
            <w:pPr>
              <w:rPr>
                <w:rFonts w:asciiTheme="minorHAnsi" w:hAnsiTheme="minorHAnsi"/>
                <w:szCs w:val="18"/>
              </w:rPr>
            </w:pPr>
            <w:r w:rsidRPr="002A4B7C">
              <w:rPr>
                <w:rFonts w:asciiTheme="minorHAnsi" w:hAnsiTheme="minorHAnsi"/>
                <w:szCs w:val="18"/>
              </w:rPr>
              <w:t>(i) Determination by the cabinet of risk of potential harm by an employee to a child in a child-caring facility shall result in:</w:t>
            </w:r>
          </w:p>
          <w:p w14:paraId="30C5B2E6" w14:textId="77777777" w:rsidR="00B11D5F" w:rsidRPr="002A4B7C" w:rsidRDefault="00B11D5F" w:rsidP="00B11D5F">
            <w:pPr>
              <w:ind w:left="291"/>
              <w:rPr>
                <w:rFonts w:asciiTheme="minorHAnsi" w:hAnsiTheme="minorHAnsi"/>
                <w:szCs w:val="18"/>
              </w:rPr>
            </w:pPr>
            <w:r w:rsidRPr="002A4B7C">
              <w:rPr>
                <w:rFonts w:asciiTheme="minorHAnsi" w:hAnsiTheme="minorHAnsi"/>
                <w:szCs w:val="18"/>
              </w:rPr>
              <w:t>1. Investigation of the employee for evidence of child abuse or neglect; and</w:t>
            </w:r>
          </w:p>
          <w:p w14:paraId="2B6CE059" w14:textId="77777777" w:rsidR="00B11D5F" w:rsidRPr="002A4B7C" w:rsidRDefault="00B11D5F" w:rsidP="00B11D5F">
            <w:pPr>
              <w:ind w:left="291"/>
              <w:rPr>
                <w:rFonts w:asciiTheme="minorHAnsi" w:hAnsiTheme="minorHAnsi"/>
                <w:szCs w:val="18"/>
              </w:rPr>
            </w:pPr>
            <w:r w:rsidRPr="002A4B7C">
              <w:rPr>
                <w:rFonts w:asciiTheme="minorHAnsi" w:hAnsiTheme="minorHAnsi"/>
                <w:szCs w:val="18"/>
              </w:rPr>
              <w:t>2. The removal of the employee from direct contact with a child:</w:t>
            </w:r>
          </w:p>
          <w:p w14:paraId="0AE7720E" w14:textId="77777777" w:rsidR="00B11D5F" w:rsidRPr="002A4B7C" w:rsidRDefault="00B11D5F" w:rsidP="00B11D5F">
            <w:pPr>
              <w:ind w:left="561"/>
              <w:rPr>
                <w:rFonts w:asciiTheme="minorHAnsi" w:hAnsiTheme="minorHAnsi"/>
                <w:szCs w:val="18"/>
              </w:rPr>
            </w:pPr>
            <w:r w:rsidRPr="002A4B7C">
              <w:rPr>
                <w:rFonts w:asciiTheme="minorHAnsi" w:hAnsiTheme="minorHAnsi"/>
                <w:szCs w:val="18"/>
              </w:rPr>
              <w:t>a. For the duration of the investigation; and</w:t>
            </w:r>
          </w:p>
          <w:p w14:paraId="6C0F2DA5" w14:textId="77777777" w:rsidR="00B11D5F" w:rsidRPr="002A4B7C" w:rsidRDefault="00B11D5F" w:rsidP="00B11D5F">
            <w:pPr>
              <w:ind w:left="561"/>
              <w:rPr>
                <w:rFonts w:asciiTheme="minorHAnsi" w:hAnsiTheme="minorHAnsi"/>
                <w:szCs w:val="18"/>
              </w:rPr>
            </w:pPr>
            <w:r w:rsidRPr="002A4B7C">
              <w:rPr>
                <w:rFonts w:asciiTheme="minorHAnsi" w:hAnsiTheme="minorHAnsi"/>
                <w:szCs w:val="18"/>
              </w:rPr>
              <w:t>b. Pending completion of the administrative appeal process in accordance with 922 KAR 1:320.</w:t>
            </w:r>
          </w:p>
          <w:p w14:paraId="1D56F360" w14:textId="77777777" w:rsidR="00B11D5F" w:rsidRPr="002A4B7C" w:rsidRDefault="00B11D5F" w:rsidP="00B11D5F">
            <w:pPr>
              <w:ind w:left="21"/>
              <w:rPr>
                <w:rFonts w:asciiTheme="minorHAnsi" w:hAnsiTheme="minorHAnsi"/>
                <w:szCs w:val="18"/>
              </w:rPr>
            </w:pPr>
            <w:r w:rsidRPr="002A4B7C">
              <w:rPr>
                <w:rFonts w:asciiTheme="minorHAnsi" w:hAnsiTheme="minorHAnsi"/>
                <w:szCs w:val="18"/>
              </w:rPr>
              <w:lastRenderedPageBreak/>
              <w:t>(j) A current personnel record shall be maintained for each employee, that includes the following:</w:t>
            </w:r>
          </w:p>
          <w:p w14:paraId="2BC37B06" w14:textId="77777777" w:rsidR="00B11D5F" w:rsidRPr="002A4B7C" w:rsidRDefault="00B11D5F" w:rsidP="00B11D5F">
            <w:pPr>
              <w:ind w:left="291"/>
              <w:rPr>
                <w:rFonts w:asciiTheme="minorHAnsi" w:hAnsiTheme="minorHAnsi"/>
                <w:szCs w:val="18"/>
              </w:rPr>
            </w:pPr>
            <w:r w:rsidRPr="002A4B7C">
              <w:rPr>
                <w:rFonts w:asciiTheme="minorHAnsi" w:hAnsiTheme="minorHAnsi"/>
                <w:szCs w:val="18"/>
              </w:rPr>
              <w:t>1. Name, address, Social Security number, date of employment, and date of birth;</w:t>
            </w:r>
          </w:p>
          <w:p w14:paraId="05536428" w14:textId="77777777" w:rsidR="00B11D5F" w:rsidRPr="002A4B7C" w:rsidRDefault="00B11D5F" w:rsidP="00B11D5F">
            <w:pPr>
              <w:ind w:left="291"/>
              <w:rPr>
                <w:rFonts w:asciiTheme="minorHAnsi" w:hAnsiTheme="minorHAnsi"/>
                <w:szCs w:val="18"/>
              </w:rPr>
            </w:pPr>
            <w:r w:rsidRPr="002A4B7C">
              <w:rPr>
                <w:rFonts w:asciiTheme="minorHAnsi" w:hAnsiTheme="minorHAnsi"/>
                <w:szCs w:val="18"/>
              </w:rPr>
              <w:t>2. Evidence of a current registration, certification, licensure, and college credentials, if required by the position;</w:t>
            </w:r>
          </w:p>
          <w:p w14:paraId="6B36173D" w14:textId="77777777" w:rsidR="00B11D5F" w:rsidRPr="002A4B7C" w:rsidRDefault="00B11D5F" w:rsidP="00B11D5F">
            <w:pPr>
              <w:ind w:left="291"/>
              <w:rPr>
                <w:rFonts w:asciiTheme="minorHAnsi" w:hAnsiTheme="minorHAnsi"/>
                <w:szCs w:val="18"/>
              </w:rPr>
            </w:pPr>
            <w:r w:rsidRPr="002A4B7C">
              <w:rPr>
                <w:rFonts w:asciiTheme="minorHAnsi" w:hAnsiTheme="minorHAnsi"/>
                <w:szCs w:val="18"/>
              </w:rPr>
              <w:t>3. Record of ongoing participation in an agency staff development program as specified in paragraphs (n) and (o) of this subsection;</w:t>
            </w:r>
          </w:p>
          <w:p w14:paraId="15266EA8" w14:textId="77777777" w:rsidR="00B11D5F" w:rsidRPr="002A4B7C" w:rsidRDefault="00B11D5F" w:rsidP="00B11D5F">
            <w:pPr>
              <w:ind w:left="291"/>
              <w:rPr>
                <w:rFonts w:asciiTheme="minorHAnsi" w:hAnsiTheme="minorHAnsi"/>
                <w:szCs w:val="18"/>
              </w:rPr>
            </w:pPr>
            <w:r w:rsidRPr="002A4B7C">
              <w:rPr>
                <w:rFonts w:asciiTheme="minorHAnsi" w:hAnsiTheme="minorHAnsi"/>
                <w:szCs w:val="18"/>
              </w:rPr>
              <w:t>4. Record of performance evaluation;</w:t>
            </w:r>
          </w:p>
          <w:p w14:paraId="7E6FE14B" w14:textId="77777777" w:rsidR="00B11D5F" w:rsidRPr="002A4B7C" w:rsidRDefault="00B11D5F" w:rsidP="00B11D5F">
            <w:pPr>
              <w:ind w:left="291"/>
              <w:rPr>
                <w:rFonts w:asciiTheme="minorHAnsi" w:hAnsiTheme="minorHAnsi"/>
                <w:szCs w:val="18"/>
              </w:rPr>
            </w:pPr>
            <w:r w:rsidRPr="002A4B7C">
              <w:rPr>
                <w:rFonts w:asciiTheme="minorHAnsi" w:hAnsiTheme="minorHAnsi"/>
                <w:szCs w:val="18"/>
              </w:rPr>
              <w:t>5. Criminal records check as established in paragraph (c) of this subsection;</w:t>
            </w:r>
          </w:p>
          <w:p w14:paraId="2522F847" w14:textId="77777777" w:rsidR="00B11D5F" w:rsidRPr="002A4B7C" w:rsidRDefault="00B11D5F" w:rsidP="00B11D5F">
            <w:pPr>
              <w:ind w:left="291"/>
              <w:rPr>
                <w:rFonts w:asciiTheme="minorHAnsi" w:hAnsiTheme="minorHAnsi"/>
                <w:szCs w:val="18"/>
              </w:rPr>
            </w:pPr>
            <w:r w:rsidRPr="002A4B7C">
              <w:rPr>
                <w:rFonts w:asciiTheme="minorHAnsi" w:hAnsiTheme="minorHAnsi"/>
                <w:szCs w:val="18"/>
              </w:rPr>
              <w:t>6. Documentation of a central registry check completed every two (2) years in accordance with 922 KAR 1:470;</w:t>
            </w:r>
          </w:p>
          <w:p w14:paraId="499B8359" w14:textId="77777777" w:rsidR="00B11D5F" w:rsidRPr="002A4B7C" w:rsidRDefault="00B11D5F" w:rsidP="00B11D5F">
            <w:pPr>
              <w:ind w:left="291"/>
              <w:rPr>
                <w:rFonts w:asciiTheme="minorHAnsi" w:hAnsiTheme="minorHAnsi"/>
                <w:szCs w:val="18"/>
              </w:rPr>
            </w:pPr>
            <w:r w:rsidRPr="002A4B7C">
              <w:rPr>
                <w:rFonts w:asciiTheme="minorHAnsi" w:hAnsiTheme="minorHAnsi"/>
                <w:szCs w:val="18"/>
              </w:rPr>
              <w:t>7. Personnel action; and</w:t>
            </w:r>
          </w:p>
          <w:p w14:paraId="6E0AD914" w14:textId="77777777" w:rsidR="00B11D5F" w:rsidRPr="002A4B7C" w:rsidRDefault="00B11D5F" w:rsidP="00B11D5F">
            <w:pPr>
              <w:ind w:left="291"/>
              <w:rPr>
                <w:rFonts w:asciiTheme="minorHAnsi" w:hAnsiTheme="minorHAnsi"/>
                <w:szCs w:val="18"/>
              </w:rPr>
            </w:pPr>
            <w:r w:rsidRPr="002A4B7C">
              <w:rPr>
                <w:rFonts w:asciiTheme="minorHAnsi" w:hAnsiTheme="minorHAnsi"/>
                <w:szCs w:val="18"/>
              </w:rPr>
              <w:t>8. Application for employment, resume, or contract.</w:t>
            </w:r>
          </w:p>
          <w:p w14:paraId="3136B5C0" w14:textId="77777777" w:rsidR="00B11D5F" w:rsidRPr="002A4B7C" w:rsidRDefault="00B11D5F" w:rsidP="005D6B57">
            <w:pPr>
              <w:pStyle w:val="Heading2"/>
              <w:spacing w:before="0" w:after="0"/>
              <w:rPr>
                <w:rFonts w:asciiTheme="minorHAnsi" w:hAnsiTheme="minorHAnsi"/>
                <w:b w:val="0"/>
              </w:rPr>
            </w:pPr>
            <w:r w:rsidRPr="002A4B7C">
              <w:rPr>
                <w:rFonts w:asciiTheme="minorHAnsi" w:hAnsiTheme="minorHAnsi"/>
                <w:b w:val="0"/>
                <w:bCs w:val="0"/>
                <w:szCs w:val="18"/>
              </w:rPr>
              <w:t>(k) A child-caring facility shall retain an employee personnel record for at least five (5) years after termination of employment.</w:t>
            </w:r>
          </w:p>
        </w:tc>
      </w:tr>
      <w:tr w:rsidR="00B11D5F" w:rsidRPr="003D43ED" w14:paraId="36835141" w14:textId="77777777" w:rsidTr="0063703E">
        <w:trPr>
          <w:tblCellSpacing w:w="15" w:type="dxa"/>
        </w:trPr>
        <w:tc>
          <w:tcPr>
            <w:tcW w:w="727" w:type="pct"/>
            <w:tcBorders>
              <w:top w:val="outset" w:sz="6" w:space="0" w:color="auto"/>
              <w:left w:val="outset" w:sz="6" w:space="0" w:color="auto"/>
              <w:bottom w:val="outset" w:sz="6" w:space="0" w:color="auto"/>
              <w:right w:val="outset" w:sz="6" w:space="0" w:color="auto"/>
            </w:tcBorders>
            <w:shd w:val="clear" w:color="auto" w:fill="FFFFFF" w:themeFill="background1"/>
          </w:tcPr>
          <w:p w14:paraId="35833FCB" w14:textId="77777777" w:rsidR="00B11D5F" w:rsidRPr="003D43ED" w:rsidRDefault="00B11D5F" w:rsidP="00B11D5F">
            <w:pPr>
              <w:spacing w:after="192"/>
              <w:rPr>
                <w:rFonts w:asciiTheme="minorHAnsi" w:hAnsiTheme="minorHAnsi"/>
              </w:rPr>
            </w:pPr>
            <w:r w:rsidRPr="003D43ED">
              <w:rPr>
                <w:rFonts w:asciiTheme="minorHAnsi" w:hAnsiTheme="minorHAnsi"/>
              </w:rPr>
              <w:lastRenderedPageBreak/>
              <w:t>471(a)(20)(B)</w:t>
            </w:r>
          </w:p>
        </w:tc>
        <w:tc>
          <w:tcPr>
            <w:tcW w:w="2130" w:type="pct"/>
            <w:tcBorders>
              <w:top w:val="outset" w:sz="6" w:space="0" w:color="auto"/>
              <w:left w:val="outset" w:sz="6" w:space="0" w:color="auto"/>
              <w:bottom w:val="outset" w:sz="6" w:space="0" w:color="auto"/>
              <w:right w:val="outset" w:sz="6" w:space="0" w:color="auto"/>
            </w:tcBorders>
            <w:shd w:val="clear" w:color="auto" w:fill="FFFFFF" w:themeFill="background1"/>
          </w:tcPr>
          <w:p w14:paraId="073318B4" w14:textId="77777777" w:rsidR="00B11D5F" w:rsidRPr="003D43ED" w:rsidRDefault="00B11D5F" w:rsidP="00B11D5F">
            <w:pPr>
              <w:pStyle w:val="cell1"/>
              <w:rPr>
                <w:rFonts w:asciiTheme="minorHAnsi" w:hAnsiTheme="minorHAnsi"/>
              </w:rPr>
            </w:pPr>
            <w:r w:rsidRPr="003D43ED">
              <w:rPr>
                <w:rFonts w:asciiTheme="minorHAnsi" w:hAnsiTheme="minorHAnsi"/>
              </w:rPr>
              <w:t xml:space="preserve">e.  The State/Tribal agency shall check any child abuse and neglect registry for information on any prospective foster or adoptive parent and on any other adult living in the home of such a prospective parent for such information, before the prospective foster or adoptive parent may be finally approved for placement of a child, regardless </w:t>
            </w:r>
            <w:r w:rsidRPr="003D43ED">
              <w:rPr>
                <w:rFonts w:asciiTheme="minorHAnsi" w:hAnsiTheme="minorHAnsi"/>
              </w:rPr>
              <w:lastRenderedPageBreak/>
              <w:t xml:space="preserve">of whether foster care maintenance payments or adoption assistance payments are to be made on behalf of the child: </w:t>
            </w:r>
          </w:p>
          <w:p w14:paraId="4E476F95" w14:textId="77777777" w:rsidR="00B11D5F" w:rsidRPr="003D43ED" w:rsidRDefault="00B11D5F" w:rsidP="00B11D5F">
            <w:pPr>
              <w:spacing w:before="100" w:beforeAutospacing="1" w:after="100" w:afterAutospacing="1"/>
              <w:rPr>
                <w:rFonts w:asciiTheme="minorHAnsi" w:hAnsiTheme="minorHAnsi"/>
              </w:rPr>
            </w:pPr>
            <w:r w:rsidRPr="003D43ED">
              <w:rPr>
                <w:rFonts w:asciiTheme="minorHAnsi" w:hAnsiTheme="minorHAnsi"/>
              </w:rPr>
              <w:t xml:space="preserve">i.  the State/Tribal agency shall check any child abuse and neglect registry it maintains for such information; </w:t>
            </w:r>
          </w:p>
          <w:p w14:paraId="259077D4" w14:textId="77777777" w:rsidR="00B11D5F" w:rsidRPr="003D43ED" w:rsidRDefault="00B11D5F" w:rsidP="00B11D5F">
            <w:pPr>
              <w:spacing w:before="100" w:beforeAutospacing="1" w:after="100" w:afterAutospacing="1"/>
              <w:rPr>
                <w:rFonts w:asciiTheme="minorHAnsi" w:hAnsiTheme="minorHAnsi"/>
              </w:rPr>
            </w:pPr>
            <w:r w:rsidRPr="003D43ED">
              <w:rPr>
                <w:rFonts w:asciiTheme="minorHAnsi" w:hAnsiTheme="minorHAnsi"/>
              </w:rPr>
              <w:t xml:space="preserve">ii.  the State/Tribal agency shall request any other State/Tribe in which any such prospective parent or other adult has resided in the preceding 5 years, to check any child abuse and neglect registry maintained by such other State or Tribe for such information; and </w:t>
            </w:r>
          </w:p>
          <w:p w14:paraId="3251CB8B" w14:textId="77777777" w:rsidR="00B11D5F" w:rsidRPr="003D43ED" w:rsidRDefault="00B11D5F" w:rsidP="00B11D5F">
            <w:pPr>
              <w:rPr>
                <w:rFonts w:asciiTheme="minorHAnsi" w:hAnsiTheme="minorHAnsi"/>
              </w:rPr>
            </w:pPr>
            <w:r w:rsidRPr="003D43ED">
              <w:rPr>
                <w:rFonts w:asciiTheme="minorHAnsi" w:hAnsiTheme="minorHAnsi"/>
              </w:rPr>
              <w:t xml:space="preserve">iii.  the State/Tribal agency shall comply with any such request to check its child abuse and neglect registry that is received from another State or Tribe. </w:t>
            </w:r>
          </w:p>
          <w:p w14:paraId="06FA70EF" w14:textId="77777777" w:rsidR="00B11D5F" w:rsidRPr="003D43ED" w:rsidRDefault="00B11D5F" w:rsidP="00B11D5F">
            <w:pPr>
              <w:rPr>
                <w:rFonts w:asciiTheme="minorHAnsi" w:hAnsiTheme="minorHAnsi"/>
              </w:rPr>
            </w:pPr>
          </w:p>
        </w:tc>
        <w:tc>
          <w:tcPr>
            <w:tcW w:w="2098" w:type="pct"/>
            <w:tcBorders>
              <w:top w:val="outset" w:sz="6" w:space="0" w:color="auto"/>
              <w:left w:val="outset" w:sz="6" w:space="0" w:color="auto"/>
              <w:bottom w:val="outset" w:sz="6" w:space="0" w:color="auto"/>
              <w:right w:val="outset" w:sz="6" w:space="0" w:color="auto"/>
            </w:tcBorders>
            <w:shd w:val="clear" w:color="auto" w:fill="FFFFFF" w:themeFill="background1"/>
          </w:tcPr>
          <w:p w14:paraId="50CB47B5" w14:textId="77777777" w:rsidR="00B11D5F" w:rsidRPr="008F6520" w:rsidRDefault="008F6520" w:rsidP="00B11D5F">
            <w:pPr>
              <w:rPr>
                <w:rStyle w:val="Hyperlink"/>
                <w:rFonts w:asciiTheme="minorHAnsi" w:hAnsiTheme="minorHAnsi"/>
              </w:rPr>
            </w:pPr>
            <w:r>
              <w:rPr>
                <w:rFonts w:asciiTheme="minorHAnsi" w:hAnsiTheme="minorHAnsi"/>
              </w:rPr>
              <w:lastRenderedPageBreak/>
              <w:fldChar w:fldCharType="begin"/>
            </w:r>
            <w:r>
              <w:rPr>
                <w:rFonts w:asciiTheme="minorHAnsi" w:hAnsiTheme="minorHAnsi"/>
              </w:rPr>
              <w:instrText xml:space="preserve"> HYPERLINK "https://apps.legislature.ky.gov/law/kar/922/001/490.pdf" </w:instrText>
            </w:r>
            <w:r>
              <w:rPr>
                <w:rFonts w:asciiTheme="minorHAnsi" w:hAnsiTheme="minorHAnsi"/>
              </w:rPr>
              <w:fldChar w:fldCharType="separate"/>
            </w:r>
            <w:r w:rsidR="00B11D5F" w:rsidRPr="008F6520">
              <w:rPr>
                <w:rStyle w:val="Hyperlink"/>
                <w:rFonts w:asciiTheme="minorHAnsi" w:hAnsiTheme="minorHAnsi"/>
              </w:rPr>
              <w:t>922 KAR 1:49</w:t>
            </w:r>
            <w:r w:rsidR="00C91687" w:rsidRPr="008F6520">
              <w:rPr>
                <w:rStyle w:val="Hyperlink"/>
                <w:rFonts w:asciiTheme="minorHAnsi" w:hAnsiTheme="minorHAnsi"/>
              </w:rPr>
              <w:t>0 Background checks for foster and a</w:t>
            </w:r>
            <w:r w:rsidR="00B11D5F" w:rsidRPr="008F6520">
              <w:rPr>
                <w:rStyle w:val="Hyperlink"/>
                <w:rFonts w:asciiTheme="minorHAnsi" w:hAnsiTheme="minorHAnsi"/>
              </w:rPr>
              <w:t>doptive Parents</w:t>
            </w:r>
            <w:r w:rsidR="00C91687" w:rsidRPr="008F6520">
              <w:rPr>
                <w:rStyle w:val="Hyperlink"/>
                <w:rFonts w:asciiTheme="minorHAnsi" w:hAnsiTheme="minorHAnsi"/>
              </w:rPr>
              <w:t>, caretaker relatives, kinship caregivers, fictive kin, and reporting r</w:t>
            </w:r>
            <w:r w:rsidR="00B11D5F" w:rsidRPr="008F6520">
              <w:rPr>
                <w:rStyle w:val="Hyperlink"/>
                <w:rFonts w:asciiTheme="minorHAnsi" w:hAnsiTheme="minorHAnsi"/>
              </w:rPr>
              <w:t xml:space="preserve">equirements </w:t>
            </w:r>
          </w:p>
          <w:p w14:paraId="218ABE27" w14:textId="77777777" w:rsidR="00B11D5F" w:rsidRPr="002A4B7C" w:rsidRDefault="008F6520" w:rsidP="00B11D5F">
            <w:pPr>
              <w:rPr>
                <w:rFonts w:asciiTheme="minorHAnsi" w:hAnsiTheme="minorHAnsi"/>
              </w:rPr>
            </w:pPr>
            <w:r>
              <w:rPr>
                <w:rFonts w:asciiTheme="minorHAnsi" w:hAnsiTheme="minorHAnsi"/>
              </w:rPr>
              <w:fldChar w:fldCharType="end"/>
            </w:r>
            <w:r w:rsidR="00B11D5F" w:rsidRPr="002A4B7C">
              <w:rPr>
                <w:rFonts w:asciiTheme="minorHAnsi" w:hAnsiTheme="minorHAnsi"/>
              </w:rPr>
              <w:t>Section 2 Background Checks Required for Foster or Adoptive Parent Applicants.</w:t>
            </w:r>
          </w:p>
          <w:p w14:paraId="62AD9803" w14:textId="77777777" w:rsidR="00B11D5F" w:rsidRPr="002A4B7C" w:rsidRDefault="00B11D5F" w:rsidP="00B11D5F">
            <w:pPr>
              <w:rPr>
                <w:rFonts w:asciiTheme="minorHAnsi" w:hAnsiTheme="minorHAnsi"/>
              </w:rPr>
            </w:pPr>
            <w:r w:rsidRPr="002A4B7C">
              <w:rPr>
                <w:rFonts w:asciiTheme="minorHAnsi" w:hAnsiTheme="minorHAnsi"/>
              </w:rPr>
              <w:t xml:space="preserve">(1) An applicant, and each adult member of the household, shall complete a </w:t>
            </w:r>
            <w:hyperlink r:id="rId363" w:history="1">
              <w:r w:rsidRPr="008F6520">
                <w:rPr>
                  <w:rStyle w:val="Hyperlink"/>
                  <w:rFonts w:asciiTheme="minorHAnsi" w:hAnsiTheme="minorHAnsi"/>
                </w:rPr>
                <w:t>DPP-157, Background Checks for Applicants or Foster/Adoptive Parents,</w:t>
              </w:r>
            </w:hyperlink>
            <w:r w:rsidRPr="002A4B7C">
              <w:rPr>
                <w:rFonts w:asciiTheme="minorHAnsi" w:hAnsiTheme="minorHAnsi"/>
              </w:rPr>
              <w:t xml:space="preserve"> and submit to:</w:t>
            </w:r>
          </w:p>
          <w:p w14:paraId="38AD8D9F" w14:textId="77777777" w:rsidR="00B11D5F" w:rsidRPr="005C3CEF" w:rsidRDefault="00B11D5F" w:rsidP="00B11D5F">
            <w:pPr>
              <w:rPr>
                <w:rFonts w:asciiTheme="minorHAnsi" w:hAnsiTheme="minorHAnsi"/>
                <w:color w:val="000000" w:themeColor="text1"/>
              </w:rPr>
            </w:pPr>
            <w:r w:rsidRPr="002A4B7C">
              <w:rPr>
                <w:rFonts w:asciiTheme="minorHAnsi" w:hAnsiTheme="minorHAnsi"/>
              </w:rPr>
              <w:lastRenderedPageBreak/>
              <w:t>(a) An in-state criminal re</w:t>
            </w:r>
            <w:r w:rsidRPr="005C3CEF">
              <w:rPr>
                <w:rFonts w:asciiTheme="minorHAnsi" w:hAnsiTheme="minorHAnsi"/>
                <w:color w:val="000000" w:themeColor="text1"/>
              </w:rPr>
              <w:t>cords check, conducted pursuant to KRS 199.462(1)…</w:t>
            </w:r>
          </w:p>
          <w:p w14:paraId="751EE121" w14:textId="77777777" w:rsidR="00B11D5F" w:rsidRPr="002A4B7C" w:rsidRDefault="00B11D5F" w:rsidP="00B11D5F">
            <w:pPr>
              <w:rPr>
                <w:rFonts w:asciiTheme="minorHAnsi" w:hAnsiTheme="minorHAnsi"/>
              </w:rPr>
            </w:pPr>
            <w:r w:rsidRPr="005C3CEF">
              <w:rPr>
                <w:rFonts w:asciiTheme="minorHAnsi" w:hAnsiTheme="minorHAnsi"/>
                <w:color w:val="000000" w:themeColor="text1"/>
              </w:rPr>
              <w:t xml:space="preserve">(b) A child abuse or neglect check conducted by the cabinet for each state of residence during the past five (5) years; </w:t>
            </w:r>
          </w:p>
          <w:p w14:paraId="3CAF9D0F" w14:textId="77777777" w:rsidR="00B11D5F" w:rsidRPr="002A4B7C" w:rsidRDefault="00B11D5F" w:rsidP="00B11D5F">
            <w:pPr>
              <w:rPr>
                <w:rFonts w:asciiTheme="minorHAnsi" w:hAnsiTheme="minorHAnsi"/>
              </w:rPr>
            </w:pPr>
            <w:r w:rsidRPr="002A4B7C">
              <w:rPr>
                <w:rFonts w:asciiTheme="minorHAnsi" w:hAnsiTheme="minorHAnsi"/>
              </w:rPr>
              <w:t>(c) A criminal records check conducted by means of a fingerprint check of the</w:t>
            </w:r>
            <w:r w:rsidR="00C91687" w:rsidRPr="002A4B7C">
              <w:rPr>
                <w:rFonts w:asciiTheme="minorHAnsi" w:hAnsiTheme="minorHAnsi"/>
              </w:rPr>
              <w:t xml:space="preserve"> Criminal History Record</w:t>
            </w:r>
            <w:r w:rsidR="00C91687" w:rsidRPr="002A4B7C">
              <w:rPr>
                <w:rFonts w:asciiTheme="minorHAnsi" w:hAnsiTheme="minorHAnsi"/>
                <w:b/>
              </w:rPr>
              <w:t xml:space="preserve"> </w:t>
            </w:r>
            <w:r w:rsidR="00C91687" w:rsidRPr="002A4B7C">
              <w:rPr>
                <w:rFonts w:asciiTheme="minorHAnsi" w:hAnsiTheme="minorHAnsi"/>
              </w:rPr>
              <w:t>Information administered by the Federal Bureau of Investigation; and</w:t>
            </w:r>
            <w:r w:rsidRPr="002A4B7C">
              <w:rPr>
                <w:rFonts w:asciiTheme="minorHAnsi" w:hAnsiTheme="minorHAnsi"/>
              </w:rPr>
              <w:t xml:space="preserve"> .</w:t>
            </w:r>
          </w:p>
          <w:p w14:paraId="38291BD8" w14:textId="77777777" w:rsidR="00B11D5F" w:rsidRPr="002A4B7C" w:rsidRDefault="00B11D5F" w:rsidP="00B11D5F">
            <w:pPr>
              <w:rPr>
                <w:rFonts w:asciiTheme="minorHAnsi" w:hAnsiTheme="minorHAnsi"/>
              </w:rPr>
            </w:pPr>
            <w:r w:rsidRPr="002A4B7C">
              <w:rPr>
                <w:rFonts w:asciiTheme="minorHAnsi" w:hAnsiTheme="minorHAnsi"/>
              </w:rPr>
              <w:t>(d) An address check of the Sex Offender Registry</w:t>
            </w:r>
          </w:p>
          <w:p w14:paraId="1C1E0DAE" w14:textId="77777777" w:rsidR="00B11D5F" w:rsidRPr="002A4B7C" w:rsidRDefault="00B11D5F" w:rsidP="00B11D5F">
            <w:pPr>
              <w:rPr>
                <w:rFonts w:asciiTheme="minorHAnsi" w:hAnsiTheme="minorHAnsi"/>
              </w:rPr>
            </w:pPr>
            <w:r w:rsidRPr="002A4B7C">
              <w:rPr>
                <w:rFonts w:asciiTheme="minorHAnsi" w:hAnsiTheme="minorHAnsi"/>
              </w:rPr>
              <w:t xml:space="preserve">(2) Prior to approval of an applicant, each adolescent member of the household shall complete a </w:t>
            </w:r>
            <w:hyperlink r:id="rId364" w:history="1">
              <w:r w:rsidRPr="005A4512">
                <w:rPr>
                  <w:rStyle w:val="Hyperlink"/>
                  <w:rFonts w:asciiTheme="minorHAnsi" w:hAnsiTheme="minorHAnsi"/>
                  <w:color w:val="auto"/>
                </w:rPr>
                <w:t>DPP-157</w:t>
              </w:r>
            </w:hyperlink>
            <w:r w:rsidRPr="002A4B7C">
              <w:rPr>
                <w:rFonts w:asciiTheme="minorHAnsi" w:hAnsiTheme="minorHAnsi"/>
              </w:rPr>
              <w:t xml:space="preserve"> and submit to a child abuse or neglect check conducted by the cabinet.</w:t>
            </w:r>
          </w:p>
          <w:p w14:paraId="47FF8861" w14:textId="77777777" w:rsidR="00B11D5F" w:rsidRPr="002A4B7C" w:rsidRDefault="00B11D5F" w:rsidP="00B11D5F">
            <w:pPr>
              <w:rPr>
                <w:rFonts w:asciiTheme="minorHAnsi" w:hAnsiTheme="minorHAnsi"/>
              </w:rPr>
            </w:pPr>
            <w:r w:rsidRPr="002A4B7C">
              <w:rPr>
                <w:rFonts w:asciiTheme="minorHAnsi" w:hAnsiTheme="minorHAnsi"/>
              </w:rPr>
              <w:t>(3) A Kentucky child abuse or neglect check conducted by the cabinet shall identify the name of each applicant, adolescent member of the household, or adult member of the household who has:</w:t>
            </w:r>
          </w:p>
          <w:p w14:paraId="311FC59C" w14:textId="77777777" w:rsidR="00C91687" w:rsidRPr="002A4B7C" w:rsidRDefault="00C91687" w:rsidP="00C91687">
            <w:pPr>
              <w:pStyle w:val="Heading2"/>
              <w:spacing w:before="0" w:after="0"/>
              <w:rPr>
                <w:rFonts w:asciiTheme="minorHAnsi" w:hAnsiTheme="minorHAnsi"/>
                <w:b w:val="0"/>
              </w:rPr>
            </w:pPr>
            <w:r w:rsidRPr="002A4B7C">
              <w:rPr>
                <w:rFonts w:asciiTheme="minorHAnsi" w:hAnsiTheme="minorHAnsi"/>
                <w:b w:val="0"/>
              </w:rPr>
              <w:t>(a) Been found by the cabinet to have:</w:t>
            </w:r>
          </w:p>
          <w:p w14:paraId="2AECB961" w14:textId="77777777" w:rsidR="00B11D5F" w:rsidRPr="002A4B7C" w:rsidRDefault="00B11D5F" w:rsidP="00B11D5F">
            <w:pPr>
              <w:rPr>
                <w:rFonts w:asciiTheme="minorHAnsi" w:hAnsiTheme="minorHAnsi"/>
              </w:rPr>
            </w:pPr>
            <w:r w:rsidRPr="002A4B7C">
              <w:rPr>
                <w:rFonts w:asciiTheme="minorHAnsi" w:hAnsiTheme="minorHAnsi"/>
              </w:rPr>
              <w:t>(</w:t>
            </w:r>
            <w:r w:rsidR="00C91687" w:rsidRPr="002A4B7C">
              <w:rPr>
                <w:rFonts w:asciiTheme="minorHAnsi" w:hAnsiTheme="minorHAnsi"/>
              </w:rPr>
              <w:t>1</w:t>
            </w:r>
            <w:r w:rsidRPr="002A4B7C">
              <w:rPr>
                <w:rFonts w:asciiTheme="minorHAnsi" w:hAnsiTheme="minorHAnsi"/>
              </w:rPr>
              <w:t>) Committed sexual abuse or sexual exploitation of a child;</w:t>
            </w:r>
          </w:p>
          <w:p w14:paraId="5690918F" w14:textId="77777777" w:rsidR="00B11D5F" w:rsidRPr="002A4B7C" w:rsidRDefault="00B11D5F" w:rsidP="00B11D5F">
            <w:pPr>
              <w:rPr>
                <w:rFonts w:asciiTheme="minorHAnsi" w:hAnsiTheme="minorHAnsi"/>
              </w:rPr>
            </w:pPr>
            <w:r w:rsidRPr="002A4B7C">
              <w:rPr>
                <w:rFonts w:asciiTheme="minorHAnsi" w:hAnsiTheme="minorHAnsi"/>
              </w:rPr>
              <w:t>(</w:t>
            </w:r>
            <w:r w:rsidR="00C91687" w:rsidRPr="002A4B7C">
              <w:rPr>
                <w:rFonts w:asciiTheme="minorHAnsi" w:hAnsiTheme="minorHAnsi"/>
              </w:rPr>
              <w:t>2</w:t>
            </w:r>
            <w:r w:rsidRPr="002A4B7C">
              <w:rPr>
                <w:rFonts w:asciiTheme="minorHAnsi" w:hAnsiTheme="minorHAnsi"/>
              </w:rPr>
              <w:t>) Been responsible for a child fatality</w:t>
            </w:r>
            <w:r w:rsidR="00C91687" w:rsidRPr="002A4B7C">
              <w:rPr>
                <w:rFonts w:asciiTheme="minorHAnsi" w:hAnsiTheme="minorHAnsi"/>
              </w:rPr>
              <w:t xml:space="preserve"> or near fatality</w:t>
            </w:r>
            <w:r w:rsidRPr="002A4B7C">
              <w:rPr>
                <w:rFonts w:asciiTheme="minorHAnsi" w:hAnsiTheme="minorHAnsi"/>
              </w:rPr>
              <w:t xml:space="preserve"> related to abuse or neglect;</w:t>
            </w:r>
          </w:p>
          <w:p w14:paraId="032CF431" w14:textId="77777777" w:rsidR="00B11D5F" w:rsidRPr="002A4B7C" w:rsidRDefault="00B11D5F" w:rsidP="00B11D5F">
            <w:pPr>
              <w:rPr>
                <w:rFonts w:asciiTheme="minorHAnsi" w:hAnsiTheme="minorHAnsi"/>
              </w:rPr>
            </w:pPr>
            <w:r w:rsidRPr="002A4B7C">
              <w:rPr>
                <w:rFonts w:asciiTheme="minorHAnsi" w:hAnsiTheme="minorHAnsi"/>
              </w:rPr>
              <w:t>(</w:t>
            </w:r>
            <w:r w:rsidR="00C91687" w:rsidRPr="002A4B7C">
              <w:rPr>
                <w:rFonts w:asciiTheme="minorHAnsi" w:hAnsiTheme="minorHAnsi"/>
              </w:rPr>
              <w:t>3</w:t>
            </w:r>
            <w:r w:rsidRPr="002A4B7C">
              <w:rPr>
                <w:rFonts w:asciiTheme="minorHAnsi" w:hAnsiTheme="minorHAnsi"/>
              </w:rPr>
              <w:t xml:space="preserve">) Abused or neglected a child within the seven (7) year period immediately prior to the application; </w:t>
            </w:r>
          </w:p>
          <w:p w14:paraId="6EA0BC16" w14:textId="77777777" w:rsidR="00B11D5F" w:rsidRPr="002A4B7C" w:rsidRDefault="00B11D5F" w:rsidP="00B11D5F">
            <w:pPr>
              <w:rPr>
                <w:rFonts w:asciiTheme="minorHAnsi" w:hAnsiTheme="minorHAnsi"/>
                <w:strike/>
              </w:rPr>
            </w:pPr>
            <w:r w:rsidRPr="002A4B7C">
              <w:rPr>
                <w:rFonts w:asciiTheme="minorHAnsi" w:hAnsiTheme="minorHAnsi"/>
              </w:rPr>
              <w:t>(</w:t>
            </w:r>
            <w:r w:rsidR="00B74D1C" w:rsidRPr="002A4B7C">
              <w:rPr>
                <w:rFonts w:asciiTheme="minorHAnsi" w:hAnsiTheme="minorHAnsi"/>
              </w:rPr>
              <w:t>4</w:t>
            </w:r>
            <w:r w:rsidRPr="002A4B7C">
              <w:rPr>
                <w:rFonts w:asciiTheme="minorHAnsi" w:hAnsiTheme="minorHAnsi"/>
              </w:rPr>
              <w:t>) Had parental rights terminated</w:t>
            </w:r>
            <w:r w:rsidR="00B74D1C" w:rsidRPr="002A4B7C">
              <w:rPr>
                <w:rFonts w:asciiTheme="minorHAnsi" w:hAnsiTheme="minorHAnsi"/>
              </w:rPr>
              <w:t>; or</w:t>
            </w:r>
            <w:r w:rsidRPr="002A4B7C">
              <w:rPr>
                <w:rFonts w:asciiTheme="minorHAnsi" w:hAnsiTheme="minorHAnsi"/>
                <w:strike/>
              </w:rPr>
              <w:t>.</w:t>
            </w:r>
          </w:p>
          <w:p w14:paraId="275C925B" w14:textId="77777777" w:rsidR="00B74D1C" w:rsidRPr="002A4B7C" w:rsidRDefault="00AD5411" w:rsidP="00B74D1C">
            <w:pPr>
              <w:pStyle w:val="Heading2"/>
              <w:spacing w:before="0" w:after="0"/>
              <w:rPr>
                <w:rFonts w:asciiTheme="minorHAnsi" w:hAnsiTheme="minorHAnsi"/>
                <w:b w:val="0"/>
              </w:rPr>
            </w:pPr>
            <w:r>
              <w:rPr>
                <w:rFonts w:asciiTheme="minorHAnsi" w:hAnsiTheme="minorHAnsi"/>
                <w:b w:val="0"/>
              </w:rPr>
              <w:t>(5</w:t>
            </w:r>
            <w:r w:rsidR="00B74D1C" w:rsidRPr="002A4B7C">
              <w:rPr>
                <w:rFonts w:asciiTheme="minorHAnsi" w:hAnsiTheme="minorHAnsi"/>
                <w:b w:val="0"/>
              </w:rPr>
              <w:t>) A matter pending administrative review.</w:t>
            </w:r>
          </w:p>
          <w:p w14:paraId="256768EE" w14:textId="77777777" w:rsidR="00B11D5F" w:rsidRPr="002A4B7C" w:rsidRDefault="00AD5411" w:rsidP="00B11D5F">
            <w:pPr>
              <w:rPr>
                <w:rFonts w:asciiTheme="minorHAnsi" w:hAnsiTheme="minorHAnsi"/>
              </w:rPr>
            </w:pPr>
            <w:r>
              <w:rPr>
                <w:rFonts w:asciiTheme="minorHAnsi" w:hAnsiTheme="minorHAnsi"/>
              </w:rPr>
              <w:t>(6</w:t>
            </w:r>
            <w:r w:rsidR="00B11D5F" w:rsidRPr="002A4B7C">
              <w:rPr>
                <w:rFonts w:asciiTheme="minorHAnsi" w:hAnsiTheme="minorHAnsi"/>
              </w:rPr>
              <w:t>) An applicant shall not be approved if:</w:t>
            </w:r>
          </w:p>
          <w:p w14:paraId="0B312AF6" w14:textId="77777777" w:rsidR="00B11D5F" w:rsidRPr="002A4B7C" w:rsidRDefault="00AD5411" w:rsidP="00B11D5F">
            <w:pPr>
              <w:rPr>
                <w:rFonts w:asciiTheme="minorHAnsi" w:hAnsiTheme="minorHAnsi"/>
              </w:rPr>
            </w:pPr>
            <w:r>
              <w:rPr>
                <w:rFonts w:asciiTheme="minorHAnsi" w:hAnsiTheme="minorHAnsi"/>
              </w:rPr>
              <w:t>(7</w:t>
            </w:r>
            <w:r w:rsidR="00B11D5F" w:rsidRPr="002A4B7C">
              <w:rPr>
                <w:rFonts w:asciiTheme="minorHAnsi" w:hAnsiTheme="minorHAnsi"/>
              </w:rPr>
              <w:t>) A criminal records check reveals that the applicant, or adult member of the household, has a:</w:t>
            </w:r>
          </w:p>
          <w:p w14:paraId="7849D131" w14:textId="77777777" w:rsidR="00B11D5F" w:rsidRPr="002A4B7C" w:rsidRDefault="00B11D5F" w:rsidP="00B11D5F">
            <w:pPr>
              <w:rPr>
                <w:rFonts w:asciiTheme="minorHAnsi" w:hAnsiTheme="minorHAnsi"/>
              </w:rPr>
            </w:pPr>
            <w:r w:rsidRPr="002A4B7C">
              <w:rPr>
                <w:rFonts w:asciiTheme="minorHAnsi" w:hAnsiTheme="minorHAnsi"/>
              </w:rPr>
              <w:lastRenderedPageBreak/>
              <w:t>1. Felony conviction involving:</w:t>
            </w:r>
          </w:p>
          <w:p w14:paraId="42EB3CFC" w14:textId="77777777" w:rsidR="00B11D5F" w:rsidRPr="002A4B7C" w:rsidRDefault="00B11D5F" w:rsidP="00B11D5F">
            <w:pPr>
              <w:rPr>
                <w:rFonts w:asciiTheme="minorHAnsi" w:hAnsiTheme="minorHAnsi"/>
              </w:rPr>
            </w:pPr>
            <w:r w:rsidRPr="002A4B7C">
              <w:rPr>
                <w:rFonts w:asciiTheme="minorHAnsi" w:hAnsiTheme="minorHAnsi"/>
              </w:rPr>
              <w:t>a. A spouse, a child, sexual violence, or death as described by 42 U.S.C. 671(a)(20); or</w:t>
            </w:r>
          </w:p>
          <w:p w14:paraId="558F76DF" w14:textId="77777777" w:rsidR="00B11D5F" w:rsidRPr="002A4B7C" w:rsidRDefault="00B11D5F" w:rsidP="00B11D5F">
            <w:pPr>
              <w:rPr>
                <w:rFonts w:asciiTheme="minorHAnsi" w:hAnsiTheme="minorHAnsi"/>
              </w:rPr>
            </w:pPr>
            <w:r w:rsidRPr="002A4B7C">
              <w:rPr>
                <w:rFonts w:asciiTheme="minorHAnsi" w:hAnsiTheme="minorHAnsi"/>
              </w:rPr>
              <w:t>b. Physical abuse, battery, a drug, or alcohol within the five (5) year period prior to application;</w:t>
            </w:r>
          </w:p>
          <w:p w14:paraId="7BD0355B" w14:textId="77777777" w:rsidR="00B11D5F" w:rsidRPr="002A4B7C" w:rsidRDefault="00B11D5F" w:rsidP="00B11D5F">
            <w:pPr>
              <w:rPr>
                <w:rFonts w:asciiTheme="minorHAnsi" w:hAnsiTheme="minorHAnsi"/>
              </w:rPr>
            </w:pPr>
            <w:r w:rsidRPr="002A4B7C">
              <w:rPr>
                <w:rFonts w:asciiTheme="minorHAnsi" w:hAnsiTheme="minorHAnsi"/>
              </w:rPr>
              <w:t>2. Criminal conviction relating to child abuse or neglect; or</w:t>
            </w:r>
          </w:p>
          <w:p w14:paraId="7D9BD6EC" w14:textId="77777777" w:rsidR="00B11D5F" w:rsidRPr="002A4B7C" w:rsidRDefault="00B11D5F" w:rsidP="00B11D5F">
            <w:pPr>
              <w:rPr>
                <w:rFonts w:asciiTheme="minorHAnsi" w:hAnsiTheme="minorHAnsi"/>
              </w:rPr>
            </w:pPr>
            <w:r w:rsidRPr="002A4B7C">
              <w:rPr>
                <w:rFonts w:asciiTheme="minorHAnsi" w:hAnsiTheme="minorHAnsi"/>
              </w:rPr>
              <w:t>3. Civil judicial determination related to child abuse or neglect; or</w:t>
            </w:r>
          </w:p>
          <w:p w14:paraId="5E91071B" w14:textId="77777777" w:rsidR="00B11D5F" w:rsidRPr="002A4B7C" w:rsidRDefault="00B11D5F" w:rsidP="00B11D5F">
            <w:pPr>
              <w:rPr>
                <w:rFonts w:asciiTheme="minorHAnsi" w:hAnsiTheme="minorHAnsi"/>
              </w:rPr>
            </w:pPr>
            <w:r w:rsidRPr="002A4B7C">
              <w:rPr>
                <w:rFonts w:asciiTheme="minorHAnsi" w:hAnsiTheme="minorHAnsi"/>
              </w:rPr>
              <w:t>(b) A child abuse or neglect check reveals that the applicant, adolescent member of the household, or adult member of the household, has been found to have:</w:t>
            </w:r>
          </w:p>
          <w:p w14:paraId="7CCA7BE2" w14:textId="77777777" w:rsidR="00B11D5F" w:rsidRPr="002A4B7C" w:rsidRDefault="00B11D5F" w:rsidP="00B11D5F">
            <w:pPr>
              <w:rPr>
                <w:rFonts w:asciiTheme="minorHAnsi" w:hAnsiTheme="minorHAnsi"/>
              </w:rPr>
            </w:pPr>
            <w:r w:rsidRPr="002A4B7C">
              <w:rPr>
                <w:rFonts w:asciiTheme="minorHAnsi" w:hAnsiTheme="minorHAnsi"/>
              </w:rPr>
              <w:t>1. Committed sexual abuse or sexual exploitation of a child;</w:t>
            </w:r>
          </w:p>
          <w:p w14:paraId="7EFF8E93" w14:textId="77777777" w:rsidR="00B11D5F" w:rsidRPr="002A4B7C" w:rsidRDefault="00B11D5F" w:rsidP="00B11D5F">
            <w:pPr>
              <w:rPr>
                <w:rFonts w:asciiTheme="minorHAnsi" w:hAnsiTheme="minorHAnsi"/>
              </w:rPr>
            </w:pPr>
            <w:r w:rsidRPr="002A4B7C">
              <w:rPr>
                <w:rFonts w:asciiTheme="minorHAnsi" w:hAnsiTheme="minorHAnsi"/>
              </w:rPr>
              <w:t>2. Been responsible for a child fatality related to abuse or neglect; or</w:t>
            </w:r>
          </w:p>
          <w:p w14:paraId="2D0D98D0" w14:textId="77777777" w:rsidR="00B11D5F" w:rsidRPr="002A4B7C" w:rsidRDefault="00B11D5F" w:rsidP="00B11D5F">
            <w:pPr>
              <w:rPr>
                <w:rFonts w:asciiTheme="minorHAnsi" w:hAnsiTheme="minorHAnsi"/>
              </w:rPr>
            </w:pPr>
            <w:r w:rsidRPr="002A4B7C">
              <w:rPr>
                <w:rFonts w:asciiTheme="minorHAnsi" w:hAnsiTheme="minorHAnsi"/>
              </w:rPr>
              <w:t>3. Had parental rights terminated involuntarily in accordance with KRS 625.050 through 625.120 or another state's laws</w:t>
            </w:r>
            <w:r w:rsidR="00B74D1C" w:rsidRPr="002A4B7C">
              <w:rPr>
                <w:rFonts w:asciiTheme="minorHAnsi" w:hAnsiTheme="minorHAnsi"/>
              </w:rPr>
              <w:t>; or</w:t>
            </w:r>
            <w:r w:rsidRPr="002A4B7C">
              <w:rPr>
                <w:rFonts w:asciiTheme="minorHAnsi" w:hAnsiTheme="minorHAnsi"/>
                <w:strike/>
              </w:rPr>
              <w:t>.</w:t>
            </w:r>
          </w:p>
          <w:p w14:paraId="7DAC1D54" w14:textId="77777777" w:rsidR="00B11D5F" w:rsidRPr="002A4B7C" w:rsidRDefault="00B11D5F" w:rsidP="00B11D5F">
            <w:pPr>
              <w:rPr>
                <w:rFonts w:asciiTheme="minorHAnsi" w:hAnsiTheme="minorHAnsi"/>
              </w:rPr>
            </w:pPr>
            <w:r w:rsidRPr="002A4B7C">
              <w:rPr>
                <w:rFonts w:asciiTheme="minorHAnsi" w:hAnsiTheme="minorHAnsi"/>
              </w:rPr>
              <w:t xml:space="preserve">(c) An address check of the Sex Offender Registry and supporting documentation confirm that a sex offender resides at the applicant’s home address. </w:t>
            </w:r>
          </w:p>
          <w:p w14:paraId="4EEE2171" w14:textId="77777777" w:rsidR="00B11D5F" w:rsidRPr="002A4B7C" w:rsidRDefault="00B11D5F" w:rsidP="00B11D5F">
            <w:pPr>
              <w:rPr>
                <w:rFonts w:asciiTheme="minorHAnsi" w:hAnsiTheme="minorHAnsi"/>
              </w:rPr>
            </w:pPr>
          </w:p>
          <w:p w14:paraId="2085C4B1" w14:textId="77777777" w:rsidR="00B11D5F" w:rsidRPr="002A4B7C" w:rsidRDefault="00261AD4" w:rsidP="00B11D5F">
            <w:pPr>
              <w:rPr>
                <w:rFonts w:asciiTheme="minorHAnsi" w:hAnsiTheme="minorHAnsi"/>
              </w:rPr>
            </w:pPr>
            <w:hyperlink r:id="rId365" w:history="1">
              <w:r w:rsidR="00B11D5F" w:rsidRPr="000307D5">
                <w:rPr>
                  <w:rStyle w:val="Hyperlink"/>
                  <w:rFonts w:asciiTheme="minorHAnsi" w:hAnsiTheme="minorHAnsi"/>
                  <w:color w:val="0033CC"/>
                </w:rPr>
                <w:t>922 KAR 1:470 Central Registry</w:t>
              </w:r>
            </w:hyperlink>
            <w:r w:rsidR="00B11D5F" w:rsidRPr="002A4B7C">
              <w:rPr>
                <w:rFonts w:asciiTheme="minorHAnsi" w:hAnsiTheme="minorHAnsi"/>
              </w:rPr>
              <w:t xml:space="preserve"> </w:t>
            </w:r>
          </w:p>
          <w:p w14:paraId="46D78F92" w14:textId="77777777" w:rsidR="00B11D5F" w:rsidRPr="002A4B7C" w:rsidRDefault="00B11D5F" w:rsidP="00B11D5F">
            <w:pPr>
              <w:rPr>
                <w:rFonts w:asciiTheme="minorHAnsi" w:hAnsiTheme="minorHAnsi"/>
              </w:rPr>
            </w:pPr>
            <w:r w:rsidRPr="002A4B7C">
              <w:rPr>
                <w:rFonts w:asciiTheme="minorHAnsi" w:hAnsiTheme="minorHAnsi"/>
              </w:rPr>
              <w:t>Section 2(2) Each name shall:</w:t>
            </w:r>
          </w:p>
          <w:p w14:paraId="56ABA2A3" w14:textId="77777777" w:rsidR="00B11D5F" w:rsidRPr="002A4B7C" w:rsidRDefault="00B11D5F" w:rsidP="00B11D5F">
            <w:pPr>
              <w:rPr>
                <w:rFonts w:asciiTheme="minorHAnsi" w:hAnsiTheme="minorHAnsi"/>
              </w:rPr>
            </w:pPr>
            <w:r w:rsidRPr="002A4B7C">
              <w:rPr>
                <w:rFonts w:asciiTheme="minorHAnsi" w:hAnsiTheme="minorHAnsi"/>
              </w:rPr>
              <w:t>(a) Remain on the central registry for a period of at least seven (7) years; and</w:t>
            </w:r>
          </w:p>
          <w:p w14:paraId="118B35D0" w14:textId="77777777" w:rsidR="00B11D5F" w:rsidRPr="002A4B7C" w:rsidRDefault="00B11D5F" w:rsidP="00B11D5F">
            <w:pPr>
              <w:rPr>
                <w:rFonts w:asciiTheme="minorHAnsi" w:hAnsiTheme="minorHAnsi"/>
              </w:rPr>
            </w:pPr>
            <w:r w:rsidRPr="002A4B7C">
              <w:rPr>
                <w:rFonts w:asciiTheme="minorHAnsi" w:hAnsiTheme="minorHAnsi"/>
              </w:rPr>
              <w:t>(b) Be removed from the central registry after a period of seven (7) years if:</w:t>
            </w:r>
          </w:p>
          <w:p w14:paraId="249C23F0" w14:textId="77777777" w:rsidR="00B11D5F" w:rsidRPr="002A4B7C" w:rsidRDefault="00B11D5F" w:rsidP="00B11D5F">
            <w:pPr>
              <w:rPr>
                <w:rFonts w:asciiTheme="minorHAnsi" w:hAnsiTheme="minorHAnsi"/>
              </w:rPr>
            </w:pPr>
            <w:r w:rsidRPr="002A4B7C">
              <w:rPr>
                <w:rFonts w:asciiTheme="minorHAnsi" w:hAnsiTheme="minorHAnsi"/>
              </w:rPr>
              <w:lastRenderedPageBreak/>
              <w:t>1. No additional incident of child abuse or neglect has been substantiated by the cabinet since the time of the incident for which the individual’s name was placed on the registry; and</w:t>
            </w:r>
          </w:p>
          <w:p w14:paraId="151B6A95" w14:textId="77777777" w:rsidR="00B11D5F" w:rsidRPr="002A4B7C" w:rsidRDefault="00B11D5F" w:rsidP="00B11D5F">
            <w:pPr>
              <w:rPr>
                <w:rFonts w:asciiTheme="minorHAnsi" w:hAnsiTheme="minorHAnsi"/>
              </w:rPr>
            </w:pPr>
            <w:r w:rsidRPr="002A4B7C">
              <w:rPr>
                <w:rFonts w:asciiTheme="minorHAnsi" w:hAnsiTheme="minorHAnsi"/>
              </w:rPr>
              <w:t>2. Cabinet records indicate that the incident for which the individual’s name was placed on the registry did not relate to:</w:t>
            </w:r>
          </w:p>
          <w:p w14:paraId="57D4990A" w14:textId="77777777" w:rsidR="00B11D5F" w:rsidRPr="002A4B7C" w:rsidRDefault="00B11D5F" w:rsidP="00B11D5F">
            <w:pPr>
              <w:rPr>
                <w:rFonts w:asciiTheme="minorHAnsi" w:hAnsiTheme="minorHAnsi"/>
              </w:rPr>
            </w:pPr>
            <w:r w:rsidRPr="002A4B7C">
              <w:rPr>
                <w:rFonts w:asciiTheme="minorHAnsi" w:hAnsiTheme="minorHAnsi"/>
              </w:rPr>
              <w:t>a. Sexual abuse or sexual exploitation of a child;</w:t>
            </w:r>
          </w:p>
          <w:p w14:paraId="11FFF658" w14:textId="77777777" w:rsidR="00B11D5F" w:rsidRPr="002A4B7C" w:rsidRDefault="00B11D5F" w:rsidP="00B11D5F">
            <w:pPr>
              <w:rPr>
                <w:rFonts w:asciiTheme="minorHAnsi" w:hAnsiTheme="minorHAnsi"/>
              </w:rPr>
            </w:pPr>
            <w:r w:rsidRPr="002A4B7C">
              <w:rPr>
                <w:rFonts w:asciiTheme="minorHAnsi" w:hAnsiTheme="minorHAnsi"/>
              </w:rPr>
              <w:t>b. A child fatality related to abuse or neglect;</w:t>
            </w:r>
          </w:p>
          <w:p w14:paraId="239A3C0D" w14:textId="77777777" w:rsidR="00B74D1C" w:rsidRPr="002A4B7C" w:rsidRDefault="00B74D1C" w:rsidP="00B74D1C">
            <w:pPr>
              <w:pStyle w:val="Heading2"/>
              <w:spacing w:before="0" w:after="0"/>
              <w:rPr>
                <w:rFonts w:asciiTheme="minorHAnsi" w:hAnsiTheme="minorHAnsi"/>
                <w:b w:val="0"/>
              </w:rPr>
            </w:pPr>
            <w:r w:rsidRPr="002A4B7C">
              <w:rPr>
                <w:rFonts w:asciiTheme="minorHAnsi" w:hAnsiTheme="minorHAnsi"/>
                <w:b w:val="0"/>
              </w:rPr>
              <w:t>c. A near fatality related to abuse or neglect; or</w:t>
            </w:r>
          </w:p>
          <w:p w14:paraId="6EFE8D65" w14:textId="77777777" w:rsidR="00B11D5F" w:rsidRPr="00B11D5F" w:rsidRDefault="00404280" w:rsidP="00B74D1C">
            <w:pPr>
              <w:rPr>
                <w:rFonts w:asciiTheme="minorHAnsi" w:hAnsiTheme="minorHAnsi"/>
              </w:rPr>
            </w:pPr>
            <w:r w:rsidRPr="002A4B7C">
              <w:rPr>
                <w:rFonts w:asciiTheme="minorHAnsi" w:hAnsiTheme="minorHAnsi"/>
              </w:rPr>
              <w:t>d. Involuntary</w:t>
            </w:r>
            <w:r w:rsidR="00B11D5F" w:rsidRPr="002A4B7C">
              <w:rPr>
                <w:rFonts w:asciiTheme="minorHAnsi" w:hAnsiTheme="minorHAnsi"/>
              </w:rPr>
              <w:t xml:space="preserve"> termination of parental rights in accordance with KRS 625.050 through 625.120</w:t>
            </w:r>
            <w:r w:rsidR="00B11D5F" w:rsidRPr="00214F71">
              <w:rPr>
                <w:rFonts w:asciiTheme="minorHAnsi" w:hAnsiTheme="minorHAnsi"/>
              </w:rPr>
              <w:t>.</w:t>
            </w:r>
          </w:p>
        </w:tc>
      </w:tr>
      <w:tr w:rsidR="00B11D5F" w:rsidRPr="003D43ED" w14:paraId="6CC5ACAC" w14:textId="77777777" w:rsidTr="0063703E">
        <w:trPr>
          <w:tblCellSpacing w:w="15" w:type="dxa"/>
        </w:trPr>
        <w:tc>
          <w:tcPr>
            <w:tcW w:w="727" w:type="pct"/>
            <w:tcBorders>
              <w:top w:val="outset" w:sz="6" w:space="0" w:color="auto"/>
              <w:left w:val="outset" w:sz="6" w:space="0" w:color="auto"/>
              <w:bottom w:val="outset" w:sz="6" w:space="0" w:color="auto"/>
              <w:right w:val="outset" w:sz="6" w:space="0" w:color="auto"/>
            </w:tcBorders>
            <w:shd w:val="clear" w:color="auto" w:fill="FFFFFF" w:themeFill="background1"/>
          </w:tcPr>
          <w:p w14:paraId="66D1044D" w14:textId="77777777" w:rsidR="00B11D5F" w:rsidRPr="003D43ED" w:rsidRDefault="00B11D5F" w:rsidP="00B11D5F">
            <w:pPr>
              <w:spacing w:after="192"/>
              <w:rPr>
                <w:rFonts w:asciiTheme="minorHAnsi" w:hAnsiTheme="minorHAnsi"/>
              </w:rPr>
            </w:pPr>
            <w:r w:rsidRPr="003D43ED">
              <w:rPr>
                <w:rFonts w:asciiTheme="minorHAnsi" w:hAnsiTheme="minorHAnsi"/>
              </w:rPr>
              <w:lastRenderedPageBreak/>
              <w:t>471(a)(23)(A)&amp;(B)</w:t>
            </w:r>
          </w:p>
        </w:tc>
        <w:tc>
          <w:tcPr>
            <w:tcW w:w="2130" w:type="pct"/>
            <w:tcBorders>
              <w:top w:val="outset" w:sz="6" w:space="0" w:color="auto"/>
              <w:left w:val="outset" w:sz="6" w:space="0" w:color="auto"/>
              <w:bottom w:val="outset" w:sz="6" w:space="0" w:color="auto"/>
              <w:right w:val="outset" w:sz="6" w:space="0" w:color="auto"/>
            </w:tcBorders>
            <w:shd w:val="clear" w:color="auto" w:fill="FFFFFF" w:themeFill="background1"/>
          </w:tcPr>
          <w:p w14:paraId="7B9EE811" w14:textId="77777777" w:rsidR="00B11D5F" w:rsidRPr="003D43ED" w:rsidRDefault="00B11D5F" w:rsidP="00B11D5F">
            <w:pPr>
              <w:spacing w:after="192"/>
              <w:rPr>
                <w:rFonts w:asciiTheme="minorHAnsi" w:hAnsiTheme="minorHAnsi"/>
              </w:rPr>
            </w:pPr>
            <w:bookmarkStart w:id="82" w:name="4j"/>
            <w:bookmarkEnd w:id="82"/>
            <w:r w:rsidRPr="003D43ED">
              <w:rPr>
                <w:rFonts w:asciiTheme="minorHAnsi" w:hAnsiTheme="minorHAnsi"/>
              </w:rPr>
              <w:t>K. INTERJURISDICTIONAL ADOPTIONS</w:t>
            </w:r>
          </w:p>
          <w:p w14:paraId="1A39DC2C" w14:textId="77777777" w:rsidR="00B11D5F" w:rsidRPr="003D43ED" w:rsidRDefault="00B11D5F" w:rsidP="00B11D5F">
            <w:pPr>
              <w:spacing w:after="192"/>
              <w:rPr>
                <w:rFonts w:asciiTheme="minorHAnsi" w:hAnsiTheme="minorHAnsi"/>
              </w:rPr>
            </w:pPr>
            <w:r w:rsidRPr="003D43ED">
              <w:rPr>
                <w:rFonts w:asciiTheme="minorHAnsi" w:hAnsiTheme="minorHAnsi"/>
              </w:rPr>
              <w:t>The State/Tribal agency will not:</w:t>
            </w:r>
          </w:p>
          <w:p w14:paraId="38C05189" w14:textId="77777777" w:rsidR="00B11D5F" w:rsidRPr="003D43ED" w:rsidRDefault="00B11D5F" w:rsidP="00B11D5F">
            <w:pPr>
              <w:spacing w:before="100" w:beforeAutospacing="1" w:after="240"/>
              <w:rPr>
                <w:rFonts w:asciiTheme="minorHAnsi" w:hAnsiTheme="minorHAnsi"/>
              </w:rPr>
            </w:pPr>
            <w:r w:rsidRPr="003D43ED">
              <w:rPr>
                <w:rFonts w:asciiTheme="minorHAnsi" w:hAnsiTheme="minorHAnsi"/>
              </w:rPr>
              <w:t>1.  deny or delay the placement of a child for adoption when an approved family is available outside of the jurisdiction with responsibility for handling the case of the child; or</w:t>
            </w:r>
          </w:p>
          <w:p w14:paraId="4504CE89" w14:textId="77777777" w:rsidR="00B11D5F" w:rsidRPr="003D43ED" w:rsidRDefault="00B11D5F" w:rsidP="00B11D5F">
            <w:pPr>
              <w:rPr>
                <w:rFonts w:asciiTheme="minorHAnsi" w:hAnsiTheme="minorHAnsi"/>
              </w:rPr>
            </w:pPr>
            <w:r w:rsidRPr="003D43ED">
              <w:rPr>
                <w:rFonts w:asciiTheme="minorHAnsi" w:hAnsiTheme="minorHAnsi"/>
              </w:rPr>
              <w:t xml:space="preserve">2.  fail to grant an opportunity for a fair hearing, as described in section 471(a)(12), to an individual whose allegation of a violation of part (1) of this subsection is denied by the State/Tribal agency or not acted upon by the </w:t>
            </w:r>
            <w:r w:rsidRPr="003D43ED">
              <w:rPr>
                <w:rFonts w:asciiTheme="minorHAnsi" w:hAnsiTheme="minorHAnsi"/>
              </w:rPr>
              <w:lastRenderedPageBreak/>
              <w:t xml:space="preserve">State/Tribal agency with reasonable promptness. </w:t>
            </w:r>
          </w:p>
          <w:p w14:paraId="64742879" w14:textId="77777777" w:rsidR="00B11D5F" w:rsidRPr="003D43ED" w:rsidRDefault="00B11D5F" w:rsidP="00B11D5F">
            <w:pPr>
              <w:rPr>
                <w:rFonts w:asciiTheme="minorHAnsi" w:hAnsiTheme="minorHAnsi"/>
              </w:rPr>
            </w:pPr>
          </w:p>
        </w:tc>
        <w:tc>
          <w:tcPr>
            <w:tcW w:w="2098" w:type="pct"/>
            <w:tcBorders>
              <w:top w:val="outset" w:sz="6" w:space="0" w:color="auto"/>
              <w:left w:val="outset" w:sz="6" w:space="0" w:color="auto"/>
              <w:bottom w:val="outset" w:sz="6" w:space="0" w:color="auto"/>
              <w:right w:val="outset" w:sz="6" w:space="0" w:color="auto"/>
            </w:tcBorders>
            <w:shd w:val="clear" w:color="auto" w:fill="FFFFFF" w:themeFill="background1"/>
          </w:tcPr>
          <w:p w14:paraId="57418777" w14:textId="77777777" w:rsidR="00B11D5F" w:rsidRPr="002A4B7C" w:rsidRDefault="00B11D5F" w:rsidP="00B11D5F">
            <w:pPr>
              <w:rPr>
                <w:rFonts w:asciiTheme="minorHAnsi" w:hAnsiTheme="minorHAnsi"/>
                <w:lang w:val="fr-FR"/>
              </w:rPr>
            </w:pPr>
            <w:r w:rsidRPr="002A4B7C">
              <w:rPr>
                <w:rFonts w:asciiTheme="minorHAnsi" w:hAnsiTheme="minorHAnsi"/>
                <w:lang w:val="fr-FR"/>
              </w:rPr>
              <w:lastRenderedPageBreak/>
              <w:t>1.</w:t>
            </w:r>
          </w:p>
          <w:p w14:paraId="07F6D473" w14:textId="77777777" w:rsidR="00B11D5F" w:rsidRPr="004647B7" w:rsidRDefault="004647B7" w:rsidP="00B11D5F">
            <w:pPr>
              <w:rPr>
                <w:rStyle w:val="Hyperlink"/>
                <w:rFonts w:asciiTheme="minorHAnsi" w:hAnsiTheme="minorHAnsi"/>
                <w:lang w:val="fr-FR"/>
              </w:rPr>
            </w:pPr>
            <w:r>
              <w:rPr>
                <w:rFonts w:asciiTheme="minorHAnsi" w:hAnsiTheme="minorHAnsi"/>
                <w:lang w:val="fr-FR"/>
              </w:rPr>
              <w:fldChar w:fldCharType="begin"/>
            </w:r>
            <w:r>
              <w:rPr>
                <w:rFonts w:asciiTheme="minorHAnsi" w:hAnsiTheme="minorHAnsi"/>
                <w:lang w:val="fr-FR"/>
              </w:rPr>
              <w:instrText xml:space="preserve"> HYPERLINK "https://manuals.sp.chfs.ky.gov/chapter13/27/Pages/1313PlacementResources.aspx" </w:instrText>
            </w:r>
            <w:r>
              <w:rPr>
                <w:rFonts w:asciiTheme="minorHAnsi" w:hAnsiTheme="minorHAnsi"/>
                <w:lang w:val="fr-FR"/>
              </w:rPr>
              <w:fldChar w:fldCharType="separate"/>
            </w:r>
            <w:r w:rsidR="00B11D5F" w:rsidRPr="004647B7">
              <w:rPr>
                <w:rStyle w:val="Hyperlink"/>
                <w:rFonts w:asciiTheme="minorHAnsi" w:hAnsiTheme="minorHAnsi"/>
                <w:lang w:val="fr-FR"/>
              </w:rPr>
              <w:t xml:space="preserve">Chapter 13-Adoption Services  Effective: 12/28/2010  Section: 13.13 Placement Resources </w:t>
            </w:r>
          </w:p>
          <w:p w14:paraId="2340E8B1" w14:textId="77777777" w:rsidR="00B11D5F" w:rsidRPr="002A4B7C" w:rsidRDefault="004647B7" w:rsidP="00B11D5F">
            <w:pPr>
              <w:rPr>
                <w:rFonts w:asciiTheme="minorHAnsi" w:hAnsiTheme="minorHAnsi"/>
              </w:rPr>
            </w:pPr>
            <w:r>
              <w:rPr>
                <w:rFonts w:asciiTheme="minorHAnsi" w:hAnsiTheme="minorHAnsi"/>
                <w:lang w:val="fr-FR"/>
              </w:rPr>
              <w:fldChar w:fldCharType="end"/>
            </w:r>
            <w:r w:rsidR="00B11D5F" w:rsidRPr="002A4B7C">
              <w:rPr>
                <w:rFonts w:asciiTheme="minorHAnsi" w:hAnsiTheme="minorHAnsi"/>
              </w:rPr>
              <w:t>Practice Guidance</w:t>
            </w:r>
          </w:p>
          <w:p w14:paraId="0C2B8886" w14:textId="77777777" w:rsidR="00B11D5F" w:rsidRPr="002A4B7C" w:rsidRDefault="00B11D5F" w:rsidP="00B11D5F">
            <w:pPr>
              <w:rPr>
                <w:rFonts w:asciiTheme="minorHAnsi" w:hAnsiTheme="minorHAnsi"/>
              </w:rPr>
            </w:pPr>
            <w:r w:rsidRPr="002A4B7C">
              <w:rPr>
                <w:rFonts w:asciiTheme="minorHAnsi" w:hAnsiTheme="minorHAnsi"/>
              </w:rPr>
              <w:t>The cabinet treats any home study received from another state, tribe, or private agency under contract with a state/tribe as meeting any cabinet requirement for the completion of the home study; unless, with 14 days after receipt of the report, the state determines, based on grounds specific to the content of the report, that making a decision in reliance on the report would be contrary to the welfare of the child.  The cabinet does not deny or delay the placement of a child for adoption when an approved family is available outside the state (Title IV-E; Section 471(a)(23)(A)&amp;(B) of the Social Security Act).</w:t>
            </w:r>
          </w:p>
          <w:p w14:paraId="7D213552" w14:textId="77777777" w:rsidR="00B11D5F" w:rsidRPr="002A4B7C" w:rsidRDefault="00B11D5F" w:rsidP="00B11D5F">
            <w:pPr>
              <w:rPr>
                <w:rFonts w:asciiTheme="minorHAnsi" w:hAnsiTheme="minorHAnsi"/>
              </w:rPr>
            </w:pPr>
          </w:p>
          <w:p w14:paraId="7E079747" w14:textId="77777777" w:rsidR="00B11D5F" w:rsidRPr="002A4B7C" w:rsidRDefault="00B11D5F" w:rsidP="00B11D5F">
            <w:pPr>
              <w:rPr>
                <w:rFonts w:asciiTheme="minorHAnsi" w:hAnsiTheme="minorHAnsi"/>
              </w:rPr>
            </w:pPr>
            <w:r w:rsidRPr="002A4B7C">
              <w:rPr>
                <w:rFonts w:asciiTheme="minorHAnsi" w:hAnsiTheme="minorHAnsi"/>
              </w:rPr>
              <w:t>2.</w:t>
            </w:r>
          </w:p>
          <w:p w14:paraId="04436ED1" w14:textId="77777777" w:rsidR="00B11D5F" w:rsidRPr="004647B7" w:rsidRDefault="004647B7" w:rsidP="00B11D5F">
            <w:pPr>
              <w:rPr>
                <w:rStyle w:val="Hyperlink"/>
                <w:rFonts w:asciiTheme="minorHAnsi" w:hAnsiTheme="minorHAnsi"/>
              </w:rPr>
            </w:pPr>
            <w:r>
              <w:rPr>
                <w:rFonts w:asciiTheme="minorHAnsi" w:hAnsiTheme="minorHAnsi"/>
              </w:rPr>
              <w:lastRenderedPageBreak/>
              <w:fldChar w:fldCharType="begin"/>
            </w:r>
            <w:r>
              <w:rPr>
                <w:rFonts w:asciiTheme="minorHAnsi" w:hAnsiTheme="minorHAnsi"/>
              </w:rPr>
              <w:instrText xml:space="preserve"> HYPERLINK "https://apps.legislature.ky.gov/law/kar/922/001/320.pdf" </w:instrText>
            </w:r>
            <w:r>
              <w:rPr>
                <w:rFonts w:asciiTheme="minorHAnsi" w:hAnsiTheme="minorHAnsi"/>
              </w:rPr>
              <w:fldChar w:fldCharType="separate"/>
            </w:r>
            <w:r w:rsidR="00B11D5F" w:rsidRPr="004647B7">
              <w:rPr>
                <w:rStyle w:val="Hyperlink"/>
                <w:rFonts w:asciiTheme="minorHAnsi" w:hAnsiTheme="minorHAnsi"/>
              </w:rPr>
              <w:t>922 KAR 1:320</w:t>
            </w:r>
            <w:r w:rsidR="00B74D1C" w:rsidRPr="004647B7">
              <w:rPr>
                <w:rStyle w:val="Hyperlink"/>
                <w:rFonts w:asciiTheme="minorHAnsi" w:hAnsiTheme="minorHAnsi"/>
              </w:rPr>
              <w:t xml:space="preserve">.  </w:t>
            </w:r>
            <w:r w:rsidR="00B11D5F" w:rsidRPr="004647B7">
              <w:rPr>
                <w:rStyle w:val="Hyperlink"/>
                <w:rFonts w:asciiTheme="minorHAnsi" w:hAnsiTheme="minorHAnsi"/>
              </w:rPr>
              <w:t xml:space="preserve">Service appeals </w:t>
            </w:r>
          </w:p>
          <w:p w14:paraId="29FEEA52" w14:textId="77777777" w:rsidR="00B11D5F" w:rsidRPr="002A4B7C" w:rsidRDefault="004647B7" w:rsidP="00B11D5F">
            <w:pPr>
              <w:rPr>
                <w:rFonts w:asciiTheme="minorHAnsi" w:hAnsiTheme="minorHAnsi"/>
              </w:rPr>
            </w:pPr>
            <w:r>
              <w:rPr>
                <w:rFonts w:asciiTheme="minorHAnsi" w:hAnsiTheme="minorHAnsi"/>
              </w:rPr>
              <w:fldChar w:fldCharType="end"/>
            </w:r>
            <w:r w:rsidR="00B11D5F" w:rsidRPr="002A4B7C">
              <w:rPr>
                <w:rFonts w:asciiTheme="minorHAnsi" w:hAnsiTheme="minorHAnsi"/>
              </w:rPr>
              <w:t>Section 2</w:t>
            </w:r>
            <w:r w:rsidR="00B74D1C" w:rsidRPr="002A4B7C">
              <w:rPr>
                <w:rFonts w:asciiTheme="minorHAnsi" w:hAnsiTheme="minorHAnsi"/>
              </w:rPr>
              <w:t xml:space="preserve">.  </w:t>
            </w:r>
            <w:r w:rsidR="00B11D5F" w:rsidRPr="002A4B7C">
              <w:rPr>
                <w:rFonts w:asciiTheme="minorHAnsi" w:hAnsiTheme="minorHAnsi"/>
              </w:rPr>
              <w:t xml:space="preserve">Right to Appeal. </w:t>
            </w:r>
          </w:p>
          <w:p w14:paraId="33700D94" w14:textId="77777777" w:rsidR="00B11D5F" w:rsidRPr="002A4B7C" w:rsidRDefault="00B11D5F" w:rsidP="00B11D5F">
            <w:pPr>
              <w:rPr>
                <w:rFonts w:asciiTheme="minorHAnsi" w:hAnsiTheme="minorHAnsi"/>
              </w:rPr>
            </w:pPr>
            <w:r w:rsidRPr="002A4B7C">
              <w:rPr>
                <w:rFonts w:asciiTheme="minorHAnsi" w:hAnsiTheme="minorHAnsi"/>
              </w:rPr>
              <w:t>(3) An approved and available adoptive parent outside the jurisdiction with responsibility for handling the case of an adoptive child may request an administrative hearing for the cabinet’s denial or delay in placement of the child for adoption pursuant to 42 U.S.C. 671(a)(23)</w:t>
            </w:r>
            <w:r w:rsidR="00B74D1C" w:rsidRPr="002A4B7C">
              <w:rPr>
                <w:rFonts w:asciiTheme="minorHAnsi" w:hAnsiTheme="minorHAnsi"/>
              </w:rPr>
              <w:t xml:space="preserve">.  </w:t>
            </w:r>
          </w:p>
        </w:tc>
      </w:tr>
      <w:tr w:rsidR="00B11D5F" w:rsidRPr="003D43ED" w14:paraId="6D46D022" w14:textId="77777777" w:rsidTr="0063703E">
        <w:trPr>
          <w:tblCellSpacing w:w="15" w:type="dxa"/>
        </w:trPr>
        <w:tc>
          <w:tcPr>
            <w:tcW w:w="727" w:type="pct"/>
            <w:tcBorders>
              <w:top w:val="outset" w:sz="6" w:space="0" w:color="auto"/>
              <w:left w:val="outset" w:sz="6" w:space="0" w:color="auto"/>
              <w:bottom w:val="outset" w:sz="6" w:space="0" w:color="auto"/>
              <w:right w:val="outset" w:sz="6" w:space="0" w:color="auto"/>
            </w:tcBorders>
            <w:shd w:val="clear" w:color="auto" w:fill="FFFFFF" w:themeFill="background1"/>
          </w:tcPr>
          <w:p w14:paraId="767E2E61" w14:textId="77777777" w:rsidR="00B11D5F" w:rsidRPr="003D43ED" w:rsidRDefault="00B11D5F" w:rsidP="00B11D5F">
            <w:pPr>
              <w:spacing w:after="192"/>
              <w:rPr>
                <w:rFonts w:asciiTheme="minorHAnsi" w:hAnsiTheme="minorHAnsi"/>
              </w:rPr>
            </w:pPr>
            <w:r w:rsidRPr="003D43ED">
              <w:rPr>
                <w:rFonts w:asciiTheme="minorHAnsi" w:hAnsiTheme="minorHAnsi"/>
              </w:rPr>
              <w:lastRenderedPageBreak/>
              <w:t>471(a)(22)</w:t>
            </w:r>
          </w:p>
        </w:tc>
        <w:tc>
          <w:tcPr>
            <w:tcW w:w="2130" w:type="pct"/>
            <w:tcBorders>
              <w:top w:val="outset" w:sz="6" w:space="0" w:color="auto"/>
              <w:left w:val="outset" w:sz="6" w:space="0" w:color="auto"/>
              <w:bottom w:val="outset" w:sz="6" w:space="0" w:color="auto"/>
              <w:right w:val="outset" w:sz="6" w:space="0" w:color="auto"/>
            </w:tcBorders>
            <w:shd w:val="clear" w:color="auto" w:fill="FFFFFF" w:themeFill="background1"/>
          </w:tcPr>
          <w:p w14:paraId="61C62EA8" w14:textId="77777777" w:rsidR="00B11D5F" w:rsidRPr="003D43ED" w:rsidRDefault="00B11D5F" w:rsidP="00B11D5F">
            <w:pPr>
              <w:spacing w:after="192"/>
              <w:rPr>
                <w:rFonts w:asciiTheme="minorHAnsi" w:hAnsiTheme="minorHAnsi"/>
              </w:rPr>
            </w:pPr>
            <w:bookmarkStart w:id="83" w:name="4k"/>
            <w:bookmarkEnd w:id="83"/>
            <w:r w:rsidRPr="003D43ED">
              <w:rPr>
                <w:rFonts w:asciiTheme="minorHAnsi" w:hAnsiTheme="minorHAnsi"/>
              </w:rPr>
              <w:t>L. QUALITY STANDARDS</w:t>
            </w:r>
          </w:p>
          <w:p w14:paraId="0AF8C0C5" w14:textId="77777777" w:rsidR="00B11D5F" w:rsidRPr="003D43ED" w:rsidRDefault="00B11D5F" w:rsidP="00B11D5F">
            <w:pPr>
              <w:rPr>
                <w:rFonts w:asciiTheme="minorHAnsi" w:hAnsiTheme="minorHAnsi"/>
              </w:rPr>
            </w:pPr>
            <w:r w:rsidRPr="003D43ED">
              <w:rPr>
                <w:rFonts w:asciiTheme="minorHAnsi" w:hAnsiTheme="minorHAnsi"/>
              </w:rPr>
              <w:t xml:space="preserve">1.  The State/Tribal agency has developed and implemented standards to ensure that children in foster care placements in public or private agencies are provided quality services that protect the safety and health of the children. </w:t>
            </w:r>
          </w:p>
          <w:p w14:paraId="040801F6" w14:textId="77777777" w:rsidR="00B11D5F" w:rsidRPr="003D43ED" w:rsidRDefault="00B11D5F" w:rsidP="00B11D5F">
            <w:pPr>
              <w:rPr>
                <w:rFonts w:asciiTheme="minorHAnsi" w:hAnsiTheme="minorHAnsi"/>
              </w:rPr>
            </w:pPr>
          </w:p>
        </w:tc>
        <w:tc>
          <w:tcPr>
            <w:tcW w:w="2098" w:type="pct"/>
            <w:tcBorders>
              <w:top w:val="outset" w:sz="6" w:space="0" w:color="auto"/>
              <w:left w:val="outset" w:sz="6" w:space="0" w:color="auto"/>
              <w:bottom w:val="outset" w:sz="6" w:space="0" w:color="auto"/>
              <w:right w:val="outset" w:sz="6" w:space="0" w:color="auto"/>
            </w:tcBorders>
            <w:shd w:val="clear" w:color="auto" w:fill="FFFFFF" w:themeFill="background1"/>
          </w:tcPr>
          <w:p w14:paraId="423FFD47" w14:textId="77777777" w:rsidR="00B11D5F" w:rsidRPr="000307D5" w:rsidRDefault="00261AD4" w:rsidP="00B11D5F">
            <w:pPr>
              <w:rPr>
                <w:rFonts w:asciiTheme="minorHAnsi" w:hAnsiTheme="minorHAnsi"/>
                <w:color w:val="0033CC"/>
              </w:rPr>
            </w:pPr>
            <w:hyperlink r:id="rId366" w:history="1">
              <w:r w:rsidR="00B11D5F" w:rsidRPr="004647B7">
                <w:rPr>
                  <w:rStyle w:val="Hyperlink"/>
                  <w:rFonts w:asciiTheme="minorHAnsi" w:hAnsiTheme="minorHAnsi"/>
                </w:rPr>
                <w:t>KRS 199.640 Licensing of child-caring and child-placing</w:t>
              </w:r>
            </w:hyperlink>
            <w:r w:rsidR="00B11D5F" w:rsidRPr="000307D5">
              <w:rPr>
                <w:rStyle w:val="Hyperlink"/>
                <w:rFonts w:asciiTheme="minorHAnsi" w:hAnsiTheme="minorHAnsi"/>
                <w:color w:val="0033CC"/>
              </w:rPr>
              <w:t xml:space="preserve"> agencies or facilities – License fees – Standards – Recordkeeping and reporting – Use of corporal punishment – Prohibition against hiring convicted sex offender – Confidentiality of records</w:t>
            </w:r>
            <w:r w:rsidR="00B74D1C" w:rsidRPr="000307D5">
              <w:rPr>
                <w:rStyle w:val="Hyperlink"/>
                <w:rFonts w:asciiTheme="minorHAnsi" w:hAnsiTheme="minorHAnsi"/>
                <w:color w:val="0033CC"/>
              </w:rPr>
              <w:t>.  (Effective until July 1, 2019)</w:t>
            </w:r>
            <w:r w:rsidR="00B11D5F" w:rsidRPr="000307D5">
              <w:rPr>
                <w:rFonts w:asciiTheme="minorHAnsi" w:hAnsiTheme="minorHAnsi"/>
                <w:color w:val="0033CC"/>
              </w:rPr>
              <w:t xml:space="preserve"> </w:t>
            </w:r>
          </w:p>
          <w:p w14:paraId="2BE46E80" w14:textId="77777777" w:rsidR="00B11D5F" w:rsidRPr="002A4B7C" w:rsidRDefault="00B11D5F" w:rsidP="00B11D5F">
            <w:pPr>
              <w:rPr>
                <w:rFonts w:asciiTheme="minorHAnsi" w:hAnsiTheme="minorHAnsi"/>
              </w:rPr>
            </w:pPr>
            <w:r w:rsidRPr="002A4B7C">
              <w:rPr>
                <w:rFonts w:asciiTheme="minorHAnsi" w:hAnsiTheme="minorHAnsi"/>
              </w:rPr>
              <w:t>(5) (a) The secretary shall promulgate administrative regulations establishing basic standards of care and service for child-caring facilities and child-placing agencies relating to the health and safety of all children in the care of the facility or agency, the basic components for a quality program, as referenced below, and any other factors as may be necessary to promote the welfare of children cared for or placed by the agencies and facilities</w:t>
            </w:r>
            <w:r w:rsidR="00B74D1C" w:rsidRPr="002A4B7C">
              <w:rPr>
                <w:rFonts w:asciiTheme="minorHAnsi" w:hAnsiTheme="minorHAnsi"/>
              </w:rPr>
              <w:t xml:space="preserve">.  </w:t>
            </w:r>
            <w:r w:rsidRPr="002A4B7C">
              <w:rPr>
                <w:rFonts w:asciiTheme="minorHAnsi" w:hAnsiTheme="minorHAnsi"/>
              </w:rPr>
              <w:t>Standards established may vary depending on the capacity of the agency or facility seeking licensure</w:t>
            </w:r>
            <w:r w:rsidR="00B74D1C" w:rsidRPr="002A4B7C">
              <w:rPr>
                <w:rFonts w:asciiTheme="minorHAnsi" w:hAnsiTheme="minorHAnsi"/>
              </w:rPr>
              <w:t xml:space="preserve">.  </w:t>
            </w:r>
            <w:r w:rsidRPr="002A4B7C">
              <w:rPr>
                <w:rFonts w:asciiTheme="minorHAnsi" w:hAnsiTheme="minorHAnsi"/>
              </w:rPr>
              <w:t xml:space="preserve">These administrative regulations shall establish standards that insure that: </w:t>
            </w:r>
          </w:p>
          <w:p w14:paraId="756FF8F1" w14:textId="77777777" w:rsidR="00B11D5F" w:rsidRPr="002A4B7C" w:rsidRDefault="00B11D5F" w:rsidP="00B11D5F">
            <w:pPr>
              <w:rPr>
                <w:rFonts w:asciiTheme="minorHAnsi" w:hAnsiTheme="minorHAnsi"/>
              </w:rPr>
            </w:pPr>
            <w:r w:rsidRPr="002A4B7C">
              <w:rPr>
                <w:rFonts w:asciiTheme="minorHAnsi" w:hAnsiTheme="minorHAnsi"/>
              </w:rPr>
              <w:t xml:space="preserve">1. The treatment program offered by the facility or agency is directed toward child safety, improved child functioning, improved family functioning, and continuity and permanence for the child; </w:t>
            </w:r>
          </w:p>
          <w:p w14:paraId="63AE2A96" w14:textId="77777777" w:rsidR="00B11D5F" w:rsidRPr="002A4B7C" w:rsidRDefault="00B11D5F" w:rsidP="00B11D5F">
            <w:pPr>
              <w:rPr>
                <w:rFonts w:asciiTheme="minorHAnsi" w:hAnsiTheme="minorHAnsi"/>
              </w:rPr>
            </w:pPr>
            <w:r w:rsidRPr="002A4B7C">
              <w:rPr>
                <w:rFonts w:asciiTheme="minorHAnsi" w:hAnsiTheme="minorHAnsi"/>
              </w:rPr>
              <w:lastRenderedPageBreak/>
              <w:t xml:space="preserve">2. The facility or agency has on staff, or has contracted with, individuals who are qualified to meet the treatment needs of the children being served, including their psychological and psychiatric needs; </w:t>
            </w:r>
          </w:p>
          <w:p w14:paraId="2BA4B235" w14:textId="77777777" w:rsidR="00B11D5F" w:rsidRPr="002A4B7C" w:rsidRDefault="00B11D5F" w:rsidP="00B11D5F">
            <w:pPr>
              <w:rPr>
                <w:rFonts w:asciiTheme="minorHAnsi" w:hAnsiTheme="minorHAnsi"/>
              </w:rPr>
            </w:pPr>
            <w:r w:rsidRPr="002A4B7C">
              <w:rPr>
                <w:rFonts w:asciiTheme="minorHAnsi" w:hAnsiTheme="minorHAnsi"/>
              </w:rPr>
              <w:t xml:space="preserve">3. The facility or agency has procedures in place to insure that its staff receives ongoing training and that all staff members who are required to do so meet all regional and national standards; </w:t>
            </w:r>
          </w:p>
          <w:p w14:paraId="68555C70" w14:textId="77777777" w:rsidR="00B11D5F" w:rsidRPr="002A4B7C" w:rsidRDefault="00B11D5F" w:rsidP="00B11D5F">
            <w:pPr>
              <w:rPr>
                <w:rFonts w:asciiTheme="minorHAnsi" w:hAnsiTheme="minorHAnsi"/>
              </w:rPr>
            </w:pPr>
            <w:r w:rsidRPr="002A4B7C">
              <w:rPr>
                <w:rFonts w:asciiTheme="minorHAnsi" w:hAnsiTheme="minorHAnsi"/>
              </w:rPr>
              <w:t xml:space="preserve">4. The facility or agency develops an integrated, outcomes-based treatment plan that meets the health, mental health, education, safety, and security needs of each child in its care; </w:t>
            </w:r>
          </w:p>
          <w:p w14:paraId="2DC835F1" w14:textId="77777777" w:rsidR="00B11D5F" w:rsidRPr="002A4B7C" w:rsidRDefault="00B11D5F" w:rsidP="00B11D5F">
            <w:pPr>
              <w:rPr>
                <w:rFonts w:asciiTheme="minorHAnsi" w:hAnsiTheme="minorHAnsi"/>
              </w:rPr>
            </w:pPr>
            <w:r w:rsidRPr="002A4B7C">
              <w:rPr>
                <w:rFonts w:asciiTheme="minorHAnsi" w:hAnsiTheme="minorHAnsi"/>
              </w:rPr>
              <w:t xml:space="preserve">5. The facility or agency has procedures in place to include parents, family, and other caregivers in a child's treatment program; </w:t>
            </w:r>
          </w:p>
          <w:p w14:paraId="74CA1EB0" w14:textId="77777777" w:rsidR="00B11D5F" w:rsidRPr="002A4B7C" w:rsidRDefault="00B11D5F" w:rsidP="00B11D5F">
            <w:pPr>
              <w:rPr>
                <w:rFonts w:asciiTheme="minorHAnsi" w:hAnsiTheme="minorHAnsi"/>
              </w:rPr>
            </w:pPr>
            <w:r w:rsidRPr="002A4B7C">
              <w:rPr>
                <w:rFonts w:asciiTheme="minorHAnsi" w:hAnsiTheme="minorHAnsi"/>
              </w:rPr>
              <w:t xml:space="preserve">6. The facility or agency has procedures in place whereby it evaluates its programs on a quarterly basis and documents changes in the program if the results of the review indicate a change is needed; </w:t>
            </w:r>
          </w:p>
          <w:p w14:paraId="0908325D" w14:textId="77777777" w:rsidR="00B11D5F" w:rsidRPr="002A4B7C" w:rsidRDefault="00B11D5F" w:rsidP="00B11D5F">
            <w:pPr>
              <w:rPr>
                <w:rFonts w:asciiTheme="minorHAnsi" w:hAnsiTheme="minorHAnsi"/>
              </w:rPr>
            </w:pPr>
            <w:r w:rsidRPr="002A4B7C">
              <w:rPr>
                <w:rFonts w:asciiTheme="minorHAnsi" w:hAnsiTheme="minorHAnsi"/>
              </w:rPr>
              <w:t xml:space="preserve">7. The facility or agency makes available quality programs for substance abuse prevention and treatment with providers licensed under KRS Chapter 222 as part of its treatment services; </w:t>
            </w:r>
          </w:p>
          <w:p w14:paraId="1A80C6F8" w14:textId="77777777" w:rsidR="00B11D5F" w:rsidRPr="002A4B7C" w:rsidRDefault="00B11D5F" w:rsidP="00B11D5F">
            <w:pPr>
              <w:rPr>
                <w:rFonts w:asciiTheme="minorHAnsi" w:hAnsiTheme="minorHAnsi"/>
              </w:rPr>
            </w:pPr>
            <w:r w:rsidRPr="002A4B7C">
              <w:rPr>
                <w:rFonts w:asciiTheme="minorHAnsi" w:hAnsiTheme="minorHAnsi"/>
              </w:rPr>
              <w:t xml:space="preserve">8. The facility or agency initiates discharge planning at admission and provides sufficient aftercare; and </w:t>
            </w:r>
          </w:p>
          <w:p w14:paraId="595DDFE0" w14:textId="77777777" w:rsidR="00B11D5F" w:rsidRPr="002A4B7C" w:rsidRDefault="00B11D5F" w:rsidP="00B11D5F">
            <w:pPr>
              <w:rPr>
                <w:rFonts w:asciiTheme="minorHAnsi" w:hAnsiTheme="minorHAnsi"/>
              </w:rPr>
            </w:pPr>
            <w:r w:rsidRPr="002A4B7C">
              <w:rPr>
                <w:rFonts w:asciiTheme="minorHAnsi" w:hAnsiTheme="minorHAnsi"/>
              </w:rPr>
              <w:t xml:space="preserve">9. The facility or agency has procedures in place that outline the structure and objectives of cooperative relationships with the community within which it is located and the local school district. </w:t>
            </w:r>
          </w:p>
          <w:p w14:paraId="01626EAB" w14:textId="77777777" w:rsidR="00B11D5F" w:rsidRPr="002A4B7C" w:rsidRDefault="00B11D5F" w:rsidP="00B11D5F">
            <w:pPr>
              <w:rPr>
                <w:rFonts w:asciiTheme="minorHAnsi" w:hAnsiTheme="minorHAnsi"/>
              </w:rPr>
            </w:pPr>
            <w:r w:rsidRPr="002A4B7C">
              <w:rPr>
                <w:rFonts w:asciiTheme="minorHAnsi" w:hAnsiTheme="minorHAnsi"/>
              </w:rPr>
              <w:lastRenderedPageBreak/>
              <w:t xml:space="preserve">(c) The secretary may promulgate administrative regulations creating separate licensure standards for different types of facilities. </w:t>
            </w:r>
          </w:p>
          <w:p w14:paraId="383C44E1" w14:textId="77777777" w:rsidR="00B11D5F" w:rsidRPr="002A4B7C" w:rsidRDefault="00B11D5F" w:rsidP="00B11D5F">
            <w:pPr>
              <w:rPr>
                <w:rFonts w:asciiTheme="minorHAnsi" w:hAnsiTheme="minorHAnsi"/>
              </w:rPr>
            </w:pPr>
            <w:r w:rsidRPr="002A4B7C">
              <w:rPr>
                <w:rFonts w:asciiTheme="minorHAnsi" w:hAnsiTheme="minorHAnsi"/>
              </w:rPr>
              <w:t>(d) The secretary shall promulgate administrative regulations to establish practices and procedures for the inspection of child-caring facilities and child-placing agencies</w:t>
            </w:r>
            <w:r w:rsidR="00B74D1C" w:rsidRPr="002A4B7C">
              <w:rPr>
                <w:rFonts w:asciiTheme="minorHAnsi" w:hAnsiTheme="minorHAnsi"/>
              </w:rPr>
              <w:t xml:space="preserve">.  </w:t>
            </w:r>
            <w:r w:rsidRPr="002A4B7C">
              <w:rPr>
                <w:rFonts w:asciiTheme="minorHAnsi" w:hAnsiTheme="minorHAnsi"/>
              </w:rPr>
              <w:t>These administrative regulations shall establish a uniform reporting mechanism that includes guidelines for enforcement.</w:t>
            </w:r>
          </w:p>
          <w:p w14:paraId="7B2B2C66" w14:textId="77777777" w:rsidR="00B11D5F" w:rsidRPr="002A4B7C" w:rsidRDefault="00B11D5F" w:rsidP="00B11D5F">
            <w:pPr>
              <w:rPr>
                <w:rFonts w:asciiTheme="minorHAnsi" w:hAnsiTheme="minorHAnsi"/>
              </w:rPr>
            </w:pPr>
          </w:p>
          <w:p w14:paraId="4253475B" w14:textId="77777777" w:rsidR="00B11D5F" w:rsidRPr="000307D5" w:rsidRDefault="00261AD4" w:rsidP="00B11D5F">
            <w:pPr>
              <w:rPr>
                <w:rFonts w:asciiTheme="minorHAnsi" w:hAnsiTheme="minorHAnsi"/>
                <w:color w:val="0033CC"/>
              </w:rPr>
            </w:pPr>
            <w:hyperlink r:id="rId367" w:history="1">
              <w:r w:rsidR="00B11D5F" w:rsidRPr="004647B7">
                <w:rPr>
                  <w:rStyle w:val="Hyperlink"/>
                  <w:rFonts w:asciiTheme="minorHAnsi" w:hAnsiTheme="minorHAnsi"/>
                </w:rPr>
                <w:t xml:space="preserve">922 KAR 1:350 </w:t>
              </w:r>
              <w:r w:rsidR="00B74D1C" w:rsidRPr="004647B7">
                <w:rPr>
                  <w:rStyle w:val="Hyperlink"/>
                  <w:rFonts w:asciiTheme="minorHAnsi" w:hAnsiTheme="minorHAnsi"/>
                </w:rPr>
                <w:t>Requirements for public child welfare agency foster parents, adoptive parents, and respite care providers</w:t>
              </w:r>
              <w:r w:rsidR="00D27FE0" w:rsidRPr="004647B7">
                <w:rPr>
                  <w:rStyle w:val="Hyperlink"/>
                  <w:rFonts w:asciiTheme="minorHAnsi" w:hAnsiTheme="minorHAnsi"/>
                </w:rPr>
                <w:t xml:space="preserve">.  </w:t>
              </w:r>
            </w:hyperlink>
            <w:r w:rsidR="00B11D5F" w:rsidRPr="000307D5">
              <w:rPr>
                <w:rFonts w:asciiTheme="minorHAnsi" w:hAnsiTheme="minorHAnsi"/>
                <w:color w:val="0033CC"/>
              </w:rPr>
              <w:t xml:space="preserve"> </w:t>
            </w:r>
          </w:p>
          <w:p w14:paraId="0FE5431B" w14:textId="77777777" w:rsidR="00B11D5F" w:rsidRPr="002A4B7C" w:rsidRDefault="00B11D5F" w:rsidP="00B11D5F">
            <w:pPr>
              <w:rPr>
                <w:rFonts w:asciiTheme="minorHAnsi" w:hAnsiTheme="minorHAnsi"/>
              </w:rPr>
            </w:pPr>
            <w:r w:rsidRPr="002A4B7C">
              <w:rPr>
                <w:rFonts w:asciiTheme="minorHAnsi" w:hAnsiTheme="minorHAnsi"/>
              </w:rPr>
              <w:t xml:space="preserve">Section </w:t>
            </w:r>
            <w:r w:rsidR="00D27FE0" w:rsidRPr="002A4B7C">
              <w:rPr>
                <w:rFonts w:asciiTheme="minorHAnsi" w:hAnsiTheme="minorHAnsi"/>
              </w:rPr>
              <w:t>2</w:t>
            </w:r>
            <w:r w:rsidRPr="002A4B7C">
              <w:rPr>
                <w:rFonts w:asciiTheme="minorHAnsi" w:hAnsiTheme="minorHAnsi"/>
              </w:rPr>
              <w:t xml:space="preserve"> General Requirements for a</w:t>
            </w:r>
            <w:r w:rsidR="00D27FE0" w:rsidRPr="002A4B7C">
              <w:rPr>
                <w:rFonts w:asciiTheme="minorHAnsi" w:hAnsiTheme="minorHAnsi"/>
              </w:rPr>
              <w:t xml:space="preserve"> Foster or Adoptive</w:t>
            </w:r>
            <w:r w:rsidRPr="002A4B7C">
              <w:rPr>
                <w:rFonts w:asciiTheme="minorHAnsi" w:hAnsiTheme="minorHAnsi"/>
              </w:rPr>
              <w:t xml:space="preserve"> Parent.</w:t>
            </w:r>
          </w:p>
          <w:p w14:paraId="694C1C80" w14:textId="77777777" w:rsidR="00B11D5F" w:rsidRPr="002A4B7C" w:rsidRDefault="00B11D5F" w:rsidP="00B11D5F">
            <w:pPr>
              <w:rPr>
                <w:rFonts w:asciiTheme="minorHAnsi" w:hAnsiTheme="minorHAnsi"/>
              </w:rPr>
            </w:pPr>
            <w:r w:rsidRPr="002A4B7C">
              <w:rPr>
                <w:rFonts w:asciiTheme="minorHAnsi" w:hAnsiTheme="minorHAnsi"/>
              </w:rPr>
              <w:t>(1)(a) Unless an exception is approved</w:t>
            </w:r>
            <w:r w:rsidR="00D27FE0" w:rsidRPr="002A4B7C">
              <w:rPr>
                <w:rFonts w:asciiTheme="minorHAnsi" w:hAnsiTheme="minorHAnsi"/>
              </w:rPr>
              <w:t xml:space="preserve"> pursuant to paragraph (b) of this subsection</w:t>
            </w:r>
            <w:r w:rsidRPr="002A4B7C">
              <w:rPr>
                <w:rFonts w:asciiTheme="minorHAnsi" w:hAnsiTheme="minorHAnsi"/>
              </w:rPr>
              <w:t xml:space="preserve"> by designated cabinet staff, a</w:t>
            </w:r>
            <w:r w:rsidR="00D27FE0" w:rsidRPr="002A4B7C">
              <w:rPr>
                <w:rFonts w:asciiTheme="minorHAnsi" w:hAnsiTheme="minorHAnsi"/>
              </w:rPr>
              <w:t xml:space="preserve"> foster or adoptive parent</w:t>
            </w:r>
            <w:r w:rsidRPr="002A4B7C">
              <w:rPr>
                <w:rFonts w:asciiTheme="minorHAnsi" w:hAnsiTheme="minorHAnsi"/>
              </w:rPr>
              <w:t xml:space="preserve"> applicant shall be at least twenty-one (21) years of age.</w:t>
            </w:r>
          </w:p>
          <w:p w14:paraId="27EE5576" w14:textId="77777777" w:rsidR="00D27FE0" w:rsidRPr="002A4B7C" w:rsidRDefault="00D27FE0" w:rsidP="00D27FE0">
            <w:pPr>
              <w:pStyle w:val="Heading2"/>
              <w:spacing w:before="0" w:after="0"/>
              <w:rPr>
                <w:rFonts w:asciiTheme="minorHAnsi" w:hAnsiTheme="minorHAnsi"/>
                <w:b w:val="0"/>
              </w:rPr>
            </w:pPr>
            <w:r w:rsidRPr="002A4B7C">
              <w:rPr>
                <w:rFonts w:asciiTheme="minorHAnsi" w:hAnsiTheme="minorHAnsi"/>
                <w:b w:val="0"/>
              </w:rPr>
              <w:t xml:space="preserve">(b) A foster or adoptive parent applicant between eighteen (18) to twenty-one (21) years of age may be approved as a foster or adoptive parent if: </w:t>
            </w:r>
          </w:p>
          <w:p w14:paraId="7D51461D" w14:textId="77777777" w:rsidR="00D27FE0" w:rsidRPr="002A4B7C" w:rsidRDefault="00D27FE0" w:rsidP="00D27FE0">
            <w:pPr>
              <w:pStyle w:val="Heading2"/>
              <w:spacing w:before="0" w:after="0"/>
              <w:rPr>
                <w:rFonts w:asciiTheme="minorHAnsi" w:hAnsiTheme="minorHAnsi"/>
                <w:b w:val="0"/>
              </w:rPr>
            </w:pPr>
            <w:r w:rsidRPr="002A4B7C">
              <w:rPr>
                <w:rFonts w:asciiTheme="minorHAnsi" w:hAnsiTheme="minorHAnsi"/>
                <w:b w:val="0"/>
              </w:rPr>
              <w:t>1. The foster or adoptive parent applicant is related to the child under the custodial control of the cabinet;</w:t>
            </w:r>
          </w:p>
          <w:p w14:paraId="31FBB3DB" w14:textId="77777777" w:rsidR="00D27FE0" w:rsidRPr="002A4B7C" w:rsidRDefault="00D27FE0" w:rsidP="00D27FE0">
            <w:pPr>
              <w:pStyle w:val="Heading2"/>
              <w:spacing w:before="0" w:after="0"/>
              <w:rPr>
                <w:rFonts w:asciiTheme="minorHAnsi" w:hAnsiTheme="minorHAnsi"/>
                <w:b w:val="0"/>
              </w:rPr>
            </w:pPr>
            <w:r w:rsidRPr="002A4B7C">
              <w:rPr>
                <w:rFonts w:asciiTheme="minorHAnsi" w:hAnsiTheme="minorHAnsi"/>
                <w:b w:val="0"/>
              </w:rPr>
              <w:t>2. The foster or adoptive parent applicant can meet the needs of the child; and</w:t>
            </w:r>
          </w:p>
          <w:p w14:paraId="202FB300" w14:textId="77777777" w:rsidR="00D27FE0" w:rsidRPr="002A4B7C" w:rsidRDefault="00D27FE0" w:rsidP="00D27FE0">
            <w:pPr>
              <w:pStyle w:val="Heading2"/>
              <w:spacing w:before="0" w:after="0"/>
              <w:rPr>
                <w:rFonts w:asciiTheme="minorHAnsi" w:hAnsiTheme="minorHAnsi"/>
                <w:b w:val="0"/>
              </w:rPr>
            </w:pPr>
            <w:r w:rsidRPr="002A4B7C">
              <w:rPr>
                <w:rFonts w:asciiTheme="minorHAnsi" w:hAnsiTheme="minorHAnsi"/>
                <w:b w:val="0"/>
              </w:rPr>
              <w:t>3. Cabinet staff determines the placement is in the best interest of the child.</w:t>
            </w:r>
          </w:p>
          <w:p w14:paraId="60F2C3B1" w14:textId="77777777" w:rsidR="00B11D5F" w:rsidRPr="002A4B7C" w:rsidRDefault="00B11D5F" w:rsidP="00B11D5F">
            <w:pPr>
              <w:rPr>
                <w:rFonts w:asciiTheme="minorHAnsi" w:hAnsiTheme="minorHAnsi"/>
              </w:rPr>
            </w:pPr>
            <w:r w:rsidRPr="002A4B7C">
              <w:rPr>
                <w:rFonts w:asciiTheme="minorHAnsi" w:hAnsiTheme="minorHAnsi"/>
              </w:rPr>
              <w:lastRenderedPageBreak/>
              <w:t>(</w:t>
            </w:r>
            <w:r w:rsidR="00D27FE0" w:rsidRPr="002A4B7C">
              <w:rPr>
                <w:rFonts w:asciiTheme="minorHAnsi" w:hAnsiTheme="minorHAnsi"/>
              </w:rPr>
              <w:t>2</w:t>
            </w:r>
            <w:r w:rsidRPr="002A4B7C">
              <w:rPr>
                <w:rFonts w:asciiTheme="minorHAnsi" w:hAnsiTheme="minorHAnsi"/>
                <w:strike/>
              </w:rPr>
              <w:t>b</w:t>
            </w:r>
            <w:r w:rsidRPr="002A4B7C">
              <w:rPr>
                <w:rFonts w:asciiTheme="minorHAnsi" w:hAnsiTheme="minorHAnsi"/>
              </w:rPr>
              <w:t>) A</w:t>
            </w:r>
            <w:r w:rsidR="00D27FE0" w:rsidRPr="002A4B7C">
              <w:rPr>
                <w:rFonts w:asciiTheme="minorHAnsi" w:hAnsiTheme="minorHAnsi"/>
              </w:rPr>
              <w:t xml:space="preserve"> foster or adoptive parent</w:t>
            </w:r>
            <w:r w:rsidRPr="002A4B7C">
              <w:rPr>
                <w:rFonts w:asciiTheme="minorHAnsi" w:hAnsiTheme="minorHAnsi"/>
              </w:rPr>
              <w:t xml:space="preserve"> applicant shall</w:t>
            </w:r>
            <w:r w:rsidR="00D27FE0" w:rsidRPr="002A4B7C">
              <w:rPr>
                <w:rFonts w:asciiTheme="minorHAnsi" w:hAnsiTheme="minorHAnsi"/>
              </w:rPr>
              <w:t xml:space="preserve"> provide</w:t>
            </w:r>
            <w:r w:rsidRPr="002A4B7C">
              <w:rPr>
                <w:rFonts w:asciiTheme="minorHAnsi" w:hAnsiTheme="minorHAnsi"/>
              </w:rPr>
              <w:t xml:space="preserve">  proof of the applicant's United States citizenship or legal immigrant status, as described in 8 U.S.C. 1151</w:t>
            </w:r>
            <w:r w:rsidR="00D27FE0" w:rsidRPr="002A4B7C">
              <w:rPr>
                <w:rFonts w:asciiTheme="minorHAnsi" w:hAnsiTheme="minorHAnsi"/>
              </w:rPr>
              <w:t>, 8 U.S.C. 1181, and 42 C.F.R. 435.407</w:t>
            </w:r>
            <w:r w:rsidRPr="002A4B7C">
              <w:rPr>
                <w:rFonts w:asciiTheme="minorHAnsi" w:hAnsiTheme="minorHAnsi"/>
              </w:rPr>
              <w:t>.</w:t>
            </w:r>
          </w:p>
          <w:p w14:paraId="5C4A3C15" w14:textId="77777777" w:rsidR="00B11D5F" w:rsidRPr="002A4B7C" w:rsidRDefault="00B11D5F" w:rsidP="00B11D5F">
            <w:pPr>
              <w:rPr>
                <w:rFonts w:asciiTheme="minorHAnsi" w:hAnsiTheme="minorHAnsi"/>
                <w:strike/>
              </w:rPr>
            </w:pPr>
          </w:p>
          <w:p w14:paraId="26EFE937" w14:textId="77777777" w:rsidR="00D27FE0" w:rsidRPr="002A4B7C" w:rsidRDefault="00D27FE0" w:rsidP="00B11D5F">
            <w:pPr>
              <w:rPr>
                <w:rFonts w:asciiTheme="minorHAnsi" w:hAnsiTheme="minorHAnsi"/>
              </w:rPr>
            </w:pPr>
            <w:r w:rsidRPr="002A4B7C">
              <w:rPr>
                <w:rFonts w:asciiTheme="minorHAnsi" w:hAnsiTheme="minorHAnsi"/>
              </w:rPr>
              <w:t>(3) A department employee who provides protection and permanency services may apply to adopt a child in the care and custody of the cabinet if the commissioner approves the employee to adopt and the adoption is in the best interest of the child.</w:t>
            </w:r>
          </w:p>
          <w:p w14:paraId="5CD2B8EC" w14:textId="77777777" w:rsidR="00D27FE0" w:rsidRPr="002A4B7C" w:rsidRDefault="00D27FE0" w:rsidP="00D27FE0">
            <w:pPr>
              <w:pStyle w:val="Heading2"/>
              <w:spacing w:before="0" w:after="0"/>
              <w:rPr>
                <w:rFonts w:asciiTheme="minorHAnsi" w:hAnsiTheme="minorHAnsi"/>
                <w:b w:val="0"/>
              </w:rPr>
            </w:pPr>
            <w:r w:rsidRPr="002A4B7C">
              <w:rPr>
                <w:rFonts w:asciiTheme="minorHAnsi" w:hAnsiTheme="minorHAnsi"/>
                <w:b w:val="0"/>
              </w:rPr>
              <w:t>(4) A department employee who provides protection and permanency services shall be prohibited from becoming a respite care provider or foster parent for a child in the care and custody of the cabinet, regardless of the child’s residence, unless it is approved by the commissioner in writing because the employee was a foster parent or respite care provider for the child when employment with the department protection and permanency services began.</w:t>
            </w:r>
          </w:p>
          <w:p w14:paraId="1B0D1CB0" w14:textId="77777777" w:rsidR="00B11D5F" w:rsidRPr="002A4B7C" w:rsidRDefault="00B11D5F" w:rsidP="00B11D5F">
            <w:pPr>
              <w:rPr>
                <w:rFonts w:asciiTheme="minorHAnsi" w:hAnsiTheme="minorHAnsi"/>
              </w:rPr>
            </w:pPr>
            <w:r w:rsidRPr="002A4B7C">
              <w:rPr>
                <w:rFonts w:asciiTheme="minorHAnsi" w:hAnsiTheme="minorHAnsi"/>
              </w:rPr>
              <w:t>(5) A married couple may apply to become</w:t>
            </w:r>
            <w:r w:rsidR="00D27FE0" w:rsidRPr="002A4B7C">
              <w:rPr>
                <w:rFonts w:asciiTheme="minorHAnsi" w:hAnsiTheme="minorHAnsi"/>
              </w:rPr>
              <w:t xml:space="preserve"> foster or adoptive</w:t>
            </w:r>
            <w:r w:rsidRPr="002A4B7C">
              <w:rPr>
                <w:rFonts w:asciiTheme="minorHAnsi" w:hAnsiTheme="minorHAnsi"/>
              </w:rPr>
              <w:t xml:space="preserve"> parents.</w:t>
            </w:r>
          </w:p>
          <w:p w14:paraId="61125571" w14:textId="77777777" w:rsidR="00B11D5F" w:rsidRPr="002A4B7C" w:rsidRDefault="00B11D5F" w:rsidP="00B11D5F">
            <w:pPr>
              <w:rPr>
                <w:rFonts w:asciiTheme="minorHAnsi" w:hAnsiTheme="minorHAnsi"/>
              </w:rPr>
            </w:pPr>
            <w:r w:rsidRPr="002A4B7C">
              <w:rPr>
                <w:rFonts w:asciiTheme="minorHAnsi" w:hAnsiTheme="minorHAnsi"/>
              </w:rPr>
              <w:t>(6) A single</w:t>
            </w:r>
            <w:r w:rsidR="00D27FE0" w:rsidRPr="002A4B7C">
              <w:rPr>
                <w:rFonts w:asciiTheme="minorHAnsi" w:hAnsiTheme="minorHAnsi"/>
              </w:rPr>
              <w:t>,</w:t>
            </w:r>
            <w:r w:rsidRPr="002A4B7C">
              <w:rPr>
                <w:rFonts w:asciiTheme="minorHAnsi" w:hAnsiTheme="minorHAnsi"/>
              </w:rPr>
              <w:t xml:space="preserve"> unmarried person may apply to become a </w:t>
            </w:r>
            <w:r w:rsidR="00D27FE0" w:rsidRPr="002A4B7C">
              <w:rPr>
                <w:rFonts w:asciiTheme="minorHAnsi" w:hAnsiTheme="minorHAnsi"/>
              </w:rPr>
              <w:t xml:space="preserve">foster or adoptive </w:t>
            </w:r>
            <w:r w:rsidRPr="002A4B7C">
              <w:rPr>
                <w:rFonts w:asciiTheme="minorHAnsi" w:hAnsiTheme="minorHAnsi"/>
              </w:rPr>
              <w:t>parent.</w:t>
            </w:r>
          </w:p>
          <w:p w14:paraId="1764B129" w14:textId="77777777" w:rsidR="00B11D5F" w:rsidRPr="002A4B7C" w:rsidRDefault="00B11D5F" w:rsidP="00B11D5F">
            <w:pPr>
              <w:rPr>
                <w:rFonts w:asciiTheme="minorHAnsi" w:hAnsiTheme="minorHAnsi"/>
              </w:rPr>
            </w:pPr>
            <w:r w:rsidRPr="002A4B7C">
              <w:rPr>
                <w:rFonts w:asciiTheme="minorHAnsi" w:hAnsiTheme="minorHAnsi"/>
              </w:rPr>
              <w:t>(7) The decision to foster or adopt a child shall be agreed to by each adult member of the applicant’s household.</w:t>
            </w:r>
          </w:p>
          <w:p w14:paraId="0CED34F5" w14:textId="77777777" w:rsidR="00B11D5F" w:rsidRPr="002A4B7C" w:rsidRDefault="00B11D5F" w:rsidP="00B11D5F">
            <w:pPr>
              <w:rPr>
                <w:rFonts w:asciiTheme="minorHAnsi" w:hAnsiTheme="minorHAnsi"/>
              </w:rPr>
            </w:pPr>
            <w:r w:rsidRPr="002A4B7C">
              <w:rPr>
                <w:rFonts w:asciiTheme="minorHAnsi" w:hAnsiTheme="minorHAnsi"/>
              </w:rPr>
              <w:t>(8)</w:t>
            </w:r>
            <w:r w:rsidRPr="002A4B7C">
              <w:rPr>
                <w:rFonts w:asciiTheme="minorHAnsi" w:hAnsiTheme="minorHAnsi"/>
                <w:strike/>
              </w:rPr>
              <w:t xml:space="preserve"> </w:t>
            </w:r>
            <w:r w:rsidRPr="002A4B7C">
              <w:rPr>
                <w:rFonts w:asciiTheme="minorHAnsi" w:hAnsiTheme="minorHAnsi"/>
              </w:rPr>
              <w:t>Each</w:t>
            </w:r>
            <w:r w:rsidR="00D27FE0" w:rsidRPr="002A4B7C">
              <w:rPr>
                <w:rFonts w:asciiTheme="minorHAnsi" w:hAnsiTheme="minorHAnsi"/>
              </w:rPr>
              <w:t xml:space="preserve"> foster or adoptive applicant and</w:t>
            </w:r>
            <w:r w:rsidRPr="002A4B7C">
              <w:rPr>
                <w:rFonts w:asciiTheme="minorHAnsi" w:hAnsiTheme="minorHAnsi"/>
              </w:rPr>
              <w:t xml:space="preserve"> adult member of the applicant's family shall submit a </w:t>
            </w:r>
            <w:hyperlink r:id="rId368" w:history="1">
              <w:r w:rsidRPr="002A4B7C">
                <w:rPr>
                  <w:rStyle w:val="Hyperlink"/>
                  <w:rFonts w:asciiTheme="minorHAnsi" w:hAnsiTheme="minorHAnsi"/>
                  <w:color w:val="auto"/>
                </w:rPr>
                <w:t>DPP-107</w:t>
              </w:r>
            </w:hyperlink>
            <w:r w:rsidRPr="002A4B7C">
              <w:rPr>
                <w:rFonts w:asciiTheme="minorHAnsi" w:hAnsiTheme="minorHAnsi"/>
              </w:rPr>
              <w:t xml:space="preserve">, Health Information Required for </w:t>
            </w:r>
            <w:r w:rsidR="00D27FE0" w:rsidRPr="002A4B7C">
              <w:rPr>
                <w:rFonts w:asciiTheme="minorHAnsi" w:hAnsiTheme="minorHAnsi"/>
              </w:rPr>
              <w:t>Foster or Adoptive Parents</w:t>
            </w:r>
            <w:r w:rsidR="00D65866" w:rsidRPr="002A4B7C">
              <w:rPr>
                <w:rFonts w:asciiTheme="minorHAnsi" w:hAnsiTheme="minorHAnsi"/>
              </w:rPr>
              <w:t>, Applicants</w:t>
            </w:r>
            <w:r w:rsidR="00D27FE0" w:rsidRPr="002A4B7C">
              <w:rPr>
                <w:rFonts w:asciiTheme="minorHAnsi" w:hAnsiTheme="minorHAnsi"/>
              </w:rPr>
              <w:t>,</w:t>
            </w:r>
            <w:r w:rsidRPr="002A4B7C">
              <w:rPr>
                <w:rFonts w:asciiTheme="minorHAnsi" w:hAnsiTheme="minorHAnsi"/>
              </w:rPr>
              <w:t xml:space="preserve"> or Adult Household Members, completed…</w:t>
            </w:r>
          </w:p>
          <w:p w14:paraId="0315644A" w14:textId="77777777" w:rsidR="00B11D5F" w:rsidRPr="002A4B7C" w:rsidRDefault="00B11D5F" w:rsidP="00B11D5F">
            <w:pPr>
              <w:rPr>
                <w:rFonts w:asciiTheme="minorHAnsi" w:hAnsiTheme="minorHAnsi"/>
              </w:rPr>
            </w:pPr>
            <w:r w:rsidRPr="002A4B7C">
              <w:rPr>
                <w:rFonts w:asciiTheme="minorHAnsi" w:hAnsiTheme="minorHAnsi"/>
              </w:rPr>
              <w:lastRenderedPageBreak/>
              <w:t>(10) A</w:t>
            </w:r>
            <w:r w:rsidR="00173C96" w:rsidRPr="002A4B7C">
              <w:rPr>
                <w:rFonts w:asciiTheme="minorHAnsi" w:hAnsiTheme="minorHAnsi"/>
              </w:rPr>
              <w:t xml:space="preserve"> foster or adoptive parent</w:t>
            </w:r>
            <w:r w:rsidRPr="002A4B7C">
              <w:rPr>
                <w:rFonts w:asciiTheme="minorHAnsi" w:hAnsiTheme="minorHAnsi"/>
              </w:rPr>
              <w:t xml:space="preserve"> applicant shall have a source of income:</w:t>
            </w:r>
          </w:p>
          <w:p w14:paraId="66B510B8" w14:textId="77777777" w:rsidR="00B11D5F" w:rsidRPr="002A4B7C" w:rsidRDefault="00B11D5F" w:rsidP="00B11D5F">
            <w:pPr>
              <w:rPr>
                <w:rFonts w:asciiTheme="minorHAnsi" w:hAnsiTheme="minorHAnsi"/>
              </w:rPr>
            </w:pPr>
            <w:r w:rsidRPr="002A4B7C">
              <w:rPr>
                <w:rFonts w:asciiTheme="minorHAnsi" w:hAnsiTheme="minorHAnsi"/>
              </w:rPr>
              <w:t>(a) Sufficient to meet the applicant's household expenses; and</w:t>
            </w:r>
          </w:p>
          <w:p w14:paraId="4B4F58A2" w14:textId="77777777" w:rsidR="00B11D5F" w:rsidRPr="002A4B7C" w:rsidRDefault="00B11D5F" w:rsidP="00B11D5F">
            <w:pPr>
              <w:rPr>
                <w:rFonts w:asciiTheme="minorHAnsi" w:hAnsiTheme="minorHAnsi"/>
              </w:rPr>
            </w:pPr>
            <w:r w:rsidRPr="002A4B7C">
              <w:rPr>
                <w:rFonts w:asciiTheme="minorHAnsi" w:hAnsiTheme="minorHAnsi"/>
              </w:rPr>
              <w:t>(b) Separate from:</w:t>
            </w:r>
          </w:p>
          <w:p w14:paraId="3E081E03" w14:textId="77777777" w:rsidR="00B11D5F" w:rsidRPr="002A4B7C" w:rsidRDefault="00B11D5F" w:rsidP="00B11D5F">
            <w:pPr>
              <w:rPr>
                <w:rFonts w:asciiTheme="minorHAnsi" w:hAnsiTheme="minorHAnsi"/>
              </w:rPr>
            </w:pPr>
            <w:r w:rsidRPr="002A4B7C">
              <w:rPr>
                <w:rFonts w:asciiTheme="minorHAnsi" w:hAnsiTheme="minorHAnsi"/>
              </w:rPr>
              <w:t>1. Foster care reimbursement; or</w:t>
            </w:r>
          </w:p>
          <w:p w14:paraId="587426CA" w14:textId="77777777" w:rsidR="00B11D5F" w:rsidRPr="002A4B7C" w:rsidRDefault="00B11D5F" w:rsidP="00B11D5F">
            <w:pPr>
              <w:rPr>
                <w:rFonts w:asciiTheme="minorHAnsi" w:hAnsiTheme="minorHAnsi"/>
              </w:rPr>
            </w:pPr>
            <w:r w:rsidRPr="002A4B7C">
              <w:rPr>
                <w:rFonts w:asciiTheme="minorHAnsi" w:hAnsiTheme="minorHAnsi"/>
              </w:rPr>
              <w:t>2. Adoption assistance.</w:t>
            </w:r>
          </w:p>
          <w:p w14:paraId="7B00FB15" w14:textId="77777777" w:rsidR="00B11D5F" w:rsidRPr="002A4B7C" w:rsidRDefault="00B11D5F" w:rsidP="00B11D5F">
            <w:pPr>
              <w:rPr>
                <w:rFonts w:asciiTheme="minorHAnsi" w:hAnsiTheme="minorHAnsi"/>
              </w:rPr>
            </w:pPr>
            <w:r w:rsidRPr="002A4B7C">
              <w:rPr>
                <w:rFonts w:asciiTheme="minorHAnsi" w:hAnsiTheme="minorHAnsi"/>
              </w:rPr>
              <w:t>(13) A</w:t>
            </w:r>
            <w:r w:rsidR="00173C96" w:rsidRPr="002A4B7C">
              <w:rPr>
                <w:rFonts w:asciiTheme="minorHAnsi" w:hAnsiTheme="minorHAnsi"/>
              </w:rPr>
              <w:t xml:space="preserve"> foster or adoptive </w:t>
            </w:r>
            <w:r w:rsidRPr="002A4B7C">
              <w:rPr>
                <w:rFonts w:asciiTheme="minorHAnsi" w:hAnsiTheme="minorHAnsi"/>
              </w:rPr>
              <w:t xml:space="preserve"> applicant shall provide to the cabinet:</w:t>
            </w:r>
          </w:p>
          <w:p w14:paraId="6FAD3D73" w14:textId="77777777" w:rsidR="00B11D5F" w:rsidRPr="002A4B7C" w:rsidRDefault="00B11D5F" w:rsidP="00B11D5F">
            <w:pPr>
              <w:rPr>
                <w:rFonts w:asciiTheme="minorHAnsi" w:hAnsiTheme="minorHAnsi"/>
              </w:rPr>
            </w:pPr>
            <w:r w:rsidRPr="002A4B7C">
              <w:rPr>
                <w:rFonts w:asciiTheme="minorHAnsi" w:hAnsiTheme="minorHAnsi"/>
              </w:rPr>
              <w:t>(a) The names of three (3) personal references who:</w:t>
            </w:r>
          </w:p>
          <w:p w14:paraId="641B6979" w14:textId="77777777" w:rsidR="00B11D5F" w:rsidRPr="002A4B7C" w:rsidRDefault="00B11D5F" w:rsidP="00B11D5F">
            <w:pPr>
              <w:rPr>
                <w:rFonts w:asciiTheme="minorHAnsi" w:hAnsiTheme="minorHAnsi"/>
              </w:rPr>
            </w:pPr>
            <w:r w:rsidRPr="002A4B7C">
              <w:rPr>
                <w:rFonts w:asciiTheme="minorHAnsi" w:hAnsiTheme="minorHAnsi"/>
              </w:rPr>
              <w:t>1. Are not related to the applicant; and</w:t>
            </w:r>
          </w:p>
          <w:p w14:paraId="0AAA3B2D" w14:textId="77777777" w:rsidR="00B11D5F" w:rsidRPr="002A4B7C" w:rsidRDefault="00B11D5F" w:rsidP="00B11D5F">
            <w:pPr>
              <w:rPr>
                <w:rFonts w:asciiTheme="minorHAnsi" w:hAnsiTheme="minorHAnsi"/>
              </w:rPr>
            </w:pPr>
            <w:r w:rsidRPr="002A4B7C">
              <w:rPr>
                <w:rFonts w:asciiTheme="minorHAnsi" w:hAnsiTheme="minorHAnsi"/>
              </w:rPr>
              <w:t>2.a. Shall be interviewed by cabinet staff in person or by telephone; or</w:t>
            </w:r>
          </w:p>
          <w:p w14:paraId="3FACD642" w14:textId="77777777" w:rsidR="00B11D5F" w:rsidRPr="002A4B7C" w:rsidRDefault="00B11D5F" w:rsidP="00B11D5F">
            <w:pPr>
              <w:rPr>
                <w:rFonts w:asciiTheme="minorHAnsi" w:hAnsiTheme="minorHAnsi"/>
              </w:rPr>
            </w:pPr>
            <w:r w:rsidRPr="002A4B7C">
              <w:rPr>
                <w:rFonts w:asciiTheme="minorHAnsi" w:hAnsiTheme="minorHAnsi"/>
              </w:rPr>
              <w:t>b. Shall provide letters of reference for the applicant; and</w:t>
            </w:r>
          </w:p>
          <w:p w14:paraId="64A4828F" w14:textId="77777777" w:rsidR="00B11D5F" w:rsidRPr="002A4B7C" w:rsidRDefault="00B11D5F" w:rsidP="00B11D5F">
            <w:pPr>
              <w:rPr>
                <w:rFonts w:asciiTheme="minorHAnsi" w:hAnsiTheme="minorHAnsi"/>
              </w:rPr>
            </w:pPr>
            <w:r w:rsidRPr="002A4B7C">
              <w:rPr>
                <w:rFonts w:asciiTheme="minorHAnsi" w:hAnsiTheme="minorHAnsi"/>
              </w:rPr>
              <w:t>     (b) Two (2) credit references.</w:t>
            </w:r>
          </w:p>
          <w:p w14:paraId="163186F6" w14:textId="77777777" w:rsidR="00B11D5F" w:rsidRPr="002A4B7C" w:rsidRDefault="00B11D5F" w:rsidP="00B11D5F">
            <w:pPr>
              <w:rPr>
                <w:rFonts w:asciiTheme="minorHAnsi" w:hAnsiTheme="minorHAnsi"/>
              </w:rPr>
            </w:pPr>
            <w:r w:rsidRPr="002A4B7C">
              <w:rPr>
                <w:rFonts w:asciiTheme="minorHAnsi" w:hAnsiTheme="minorHAnsi"/>
              </w:rPr>
              <w:t xml:space="preserve">(14) </w:t>
            </w:r>
            <w:r w:rsidR="00173C96" w:rsidRPr="002A4B7C">
              <w:rPr>
                <w:rFonts w:asciiTheme="minorHAnsi" w:hAnsiTheme="minorHAnsi"/>
              </w:rPr>
              <w:t>Unless a documented exception exists and is approved by designated cabinet staff due to inaccessibility, each a</w:t>
            </w:r>
            <w:r w:rsidRPr="002A4B7C">
              <w:rPr>
                <w:rFonts w:asciiTheme="minorHAnsi" w:hAnsiTheme="minorHAnsi"/>
              </w:rPr>
              <w:t>dult child of the</w:t>
            </w:r>
            <w:r w:rsidR="00173C96" w:rsidRPr="002A4B7C">
              <w:rPr>
                <w:rFonts w:asciiTheme="minorHAnsi" w:hAnsiTheme="minorHAnsi"/>
              </w:rPr>
              <w:t xml:space="preserve"> foster or adoptive</w:t>
            </w:r>
            <w:r w:rsidRPr="002A4B7C">
              <w:rPr>
                <w:rFonts w:asciiTheme="minorHAnsi" w:hAnsiTheme="minorHAnsi"/>
              </w:rPr>
              <w:t xml:space="preserve"> applicant who do</w:t>
            </w:r>
            <w:r w:rsidR="00173C96" w:rsidRPr="002A4B7C">
              <w:rPr>
                <w:rFonts w:asciiTheme="minorHAnsi" w:hAnsiTheme="minorHAnsi"/>
              </w:rPr>
              <w:t>es</w:t>
            </w:r>
            <w:r w:rsidRPr="002A4B7C">
              <w:rPr>
                <w:rFonts w:asciiTheme="minorHAnsi" w:hAnsiTheme="minorHAnsi"/>
              </w:rPr>
              <w:t xml:space="preserve"> not live in the home shall be </w:t>
            </w:r>
            <w:r w:rsidR="00173C96" w:rsidRPr="002A4B7C">
              <w:rPr>
                <w:rFonts w:asciiTheme="minorHAnsi" w:hAnsiTheme="minorHAnsi"/>
              </w:rPr>
              <w:t xml:space="preserve">interviewed </w:t>
            </w:r>
            <w:r w:rsidRPr="002A4B7C">
              <w:rPr>
                <w:rFonts w:asciiTheme="minorHAnsi" w:hAnsiTheme="minorHAnsi"/>
              </w:rPr>
              <w:t xml:space="preserve">by cabinet staff </w:t>
            </w:r>
            <w:r w:rsidR="00173C96" w:rsidRPr="002A4B7C">
              <w:rPr>
                <w:rFonts w:asciiTheme="minorHAnsi" w:hAnsiTheme="minorHAnsi"/>
              </w:rPr>
              <w:t xml:space="preserve">in person or by telephone </w:t>
            </w:r>
            <w:r w:rsidRPr="002A4B7C">
              <w:rPr>
                <w:rFonts w:asciiTheme="minorHAnsi" w:hAnsiTheme="minorHAnsi"/>
              </w:rPr>
              <w:t xml:space="preserve">regarding </w:t>
            </w:r>
            <w:r w:rsidRPr="002A4B7C">
              <w:rPr>
                <w:rFonts w:asciiTheme="minorHAnsi" w:hAnsiTheme="minorHAnsi"/>
                <w:bCs/>
              </w:rPr>
              <w:t>the</w:t>
            </w:r>
            <w:r w:rsidRPr="002A4B7C">
              <w:rPr>
                <w:rFonts w:asciiTheme="minorHAnsi" w:hAnsiTheme="minorHAnsi"/>
              </w:rPr>
              <w:t xml:space="preserve"> applicant's parenting history.</w:t>
            </w:r>
          </w:p>
          <w:p w14:paraId="05134B23" w14:textId="77777777" w:rsidR="00B11D5F" w:rsidRPr="002A4B7C" w:rsidRDefault="00B11D5F" w:rsidP="00B11D5F">
            <w:pPr>
              <w:rPr>
                <w:rFonts w:asciiTheme="minorHAnsi" w:hAnsiTheme="minorHAnsi"/>
              </w:rPr>
            </w:pPr>
            <w:r w:rsidRPr="002A4B7C">
              <w:rPr>
                <w:rFonts w:asciiTheme="minorHAnsi" w:hAnsiTheme="minorHAnsi"/>
              </w:rPr>
              <w:t>(16) A</w:t>
            </w:r>
            <w:r w:rsidR="00173C96" w:rsidRPr="002A4B7C">
              <w:rPr>
                <w:rFonts w:asciiTheme="minorHAnsi" w:hAnsiTheme="minorHAnsi"/>
              </w:rPr>
              <w:t xml:space="preserve"> foster or adoptive parent</w:t>
            </w:r>
            <w:r w:rsidRPr="002A4B7C">
              <w:rPr>
                <w:rFonts w:asciiTheme="minorHAnsi" w:hAnsiTheme="minorHAnsi"/>
              </w:rPr>
              <w:t xml:space="preserve">  applicant who does not have custody of his or her own biological child shall provide:</w:t>
            </w:r>
          </w:p>
          <w:p w14:paraId="503620EE" w14:textId="77777777" w:rsidR="00B11D5F" w:rsidRPr="002A4B7C" w:rsidRDefault="00B11D5F" w:rsidP="00B11D5F">
            <w:pPr>
              <w:rPr>
                <w:rFonts w:asciiTheme="minorHAnsi" w:hAnsiTheme="minorHAnsi"/>
              </w:rPr>
            </w:pPr>
            <w:r w:rsidRPr="002A4B7C">
              <w:rPr>
                <w:rFonts w:asciiTheme="minorHAnsi" w:hAnsiTheme="minorHAnsi"/>
              </w:rPr>
              <w:t>(a) A copy of the visitation order, if applicable;</w:t>
            </w:r>
          </w:p>
          <w:p w14:paraId="479A3289" w14:textId="77777777" w:rsidR="00B11D5F" w:rsidRPr="002A4B7C" w:rsidRDefault="00B11D5F" w:rsidP="00B11D5F">
            <w:pPr>
              <w:rPr>
                <w:rFonts w:asciiTheme="minorHAnsi" w:hAnsiTheme="minorHAnsi"/>
              </w:rPr>
            </w:pPr>
            <w:r w:rsidRPr="002A4B7C">
              <w:rPr>
                <w:rFonts w:asciiTheme="minorHAnsi" w:hAnsiTheme="minorHAnsi"/>
              </w:rPr>
              <w:t>(b) A copy of the child support order; and</w:t>
            </w:r>
          </w:p>
          <w:p w14:paraId="01919714" w14:textId="77777777" w:rsidR="00B11D5F" w:rsidRPr="002A4B7C" w:rsidRDefault="00B11D5F" w:rsidP="00B11D5F">
            <w:pPr>
              <w:rPr>
                <w:rFonts w:asciiTheme="minorHAnsi" w:hAnsiTheme="minorHAnsi"/>
              </w:rPr>
            </w:pPr>
            <w:r w:rsidRPr="002A4B7C">
              <w:rPr>
                <w:rFonts w:asciiTheme="minorHAnsi" w:hAnsiTheme="minorHAnsi"/>
              </w:rPr>
              <w:t>(c) Proof of current payment of child support.</w:t>
            </w:r>
          </w:p>
          <w:p w14:paraId="495D7D8E" w14:textId="77777777" w:rsidR="00B11D5F" w:rsidRPr="002A4B7C" w:rsidRDefault="00B11D5F" w:rsidP="00B11D5F">
            <w:pPr>
              <w:rPr>
                <w:rFonts w:asciiTheme="minorHAnsi" w:hAnsiTheme="minorHAnsi"/>
              </w:rPr>
            </w:pPr>
            <w:r w:rsidRPr="002A4B7C">
              <w:rPr>
                <w:rFonts w:asciiTheme="minorHAnsi" w:hAnsiTheme="minorHAnsi"/>
              </w:rPr>
              <w:t>(17) A</w:t>
            </w:r>
            <w:r w:rsidR="00173C96" w:rsidRPr="002A4B7C">
              <w:rPr>
                <w:rFonts w:asciiTheme="minorHAnsi" w:hAnsiTheme="minorHAnsi"/>
              </w:rPr>
              <w:t xml:space="preserve"> foster or adoptive parent</w:t>
            </w:r>
            <w:r w:rsidRPr="002A4B7C">
              <w:rPr>
                <w:rFonts w:asciiTheme="minorHAnsi" w:hAnsiTheme="minorHAnsi"/>
              </w:rPr>
              <w:t xml:space="preserve"> applicant and any member of the applicant's household shall submit to the background checks in accordance with 922 KAR 1:490.</w:t>
            </w:r>
          </w:p>
          <w:p w14:paraId="22A69FA2" w14:textId="77777777" w:rsidR="00B11D5F" w:rsidRPr="002A4B7C" w:rsidRDefault="00B11D5F" w:rsidP="00B11D5F">
            <w:pPr>
              <w:rPr>
                <w:rFonts w:asciiTheme="minorHAnsi" w:hAnsiTheme="minorHAnsi"/>
              </w:rPr>
            </w:pPr>
            <w:r w:rsidRPr="002A4B7C">
              <w:rPr>
                <w:rFonts w:asciiTheme="minorHAnsi" w:hAnsiTheme="minorHAnsi"/>
              </w:rPr>
              <w:lastRenderedPageBreak/>
              <w:t>(18) The cabinet shall perform background checks in accordance with criteria established in 922 KAR 1:490</w:t>
            </w:r>
            <w:r w:rsidR="00173C96" w:rsidRPr="002A4B7C">
              <w:rPr>
                <w:rFonts w:asciiTheme="minorHAnsi" w:hAnsiTheme="minorHAnsi"/>
              </w:rPr>
              <w:t xml:space="preserve">.  </w:t>
            </w:r>
          </w:p>
        </w:tc>
      </w:tr>
      <w:tr w:rsidR="00B11D5F" w:rsidRPr="003D43ED" w14:paraId="0770FA8C" w14:textId="77777777" w:rsidTr="0063703E">
        <w:trPr>
          <w:tblCellSpacing w:w="15" w:type="dxa"/>
        </w:trPr>
        <w:tc>
          <w:tcPr>
            <w:tcW w:w="727" w:type="pct"/>
            <w:tcBorders>
              <w:top w:val="outset" w:sz="6" w:space="0" w:color="auto"/>
              <w:left w:val="outset" w:sz="6" w:space="0" w:color="auto"/>
              <w:bottom w:val="outset" w:sz="6" w:space="0" w:color="auto"/>
              <w:right w:val="outset" w:sz="6" w:space="0" w:color="auto"/>
            </w:tcBorders>
            <w:shd w:val="clear" w:color="auto" w:fill="FFFFFF" w:themeFill="background1"/>
          </w:tcPr>
          <w:p w14:paraId="50AB90BA" w14:textId="77777777" w:rsidR="00B11D5F" w:rsidRPr="003D43ED" w:rsidRDefault="00B11D5F" w:rsidP="00B11D5F">
            <w:pPr>
              <w:spacing w:after="192"/>
              <w:rPr>
                <w:rFonts w:asciiTheme="minorHAnsi" w:hAnsiTheme="minorHAnsi"/>
              </w:rPr>
            </w:pPr>
            <w:r w:rsidRPr="003D43ED">
              <w:rPr>
                <w:rFonts w:asciiTheme="minorHAnsi" w:hAnsiTheme="minorHAnsi"/>
              </w:rPr>
              <w:lastRenderedPageBreak/>
              <w:t>471(a)(24)</w:t>
            </w:r>
          </w:p>
        </w:tc>
        <w:tc>
          <w:tcPr>
            <w:tcW w:w="2130" w:type="pct"/>
            <w:tcBorders>
              <w:top w:val="outset" w:sz="6" w:space="0" w:color="auto"/>
              <w:left w:val="outset" w:sz="6" w:space="0" w:color="auto"/>
              <w:bottom w:val="outset" w:sz="6" w:space="0" w:color="auto"/>
              <w:right w:val="outset" w:sz="6" w:space="0" w:color="auto"/>
            </w:tcBorders>
            <w:shd w:val="clear" w:color="auto" w:fill="FFFFFF" w:themeFill="background1"/>
          </w:tcPr>
          <w:p w14:paraId="60DC0A75" w14:textId="77777777" w:rsidR="00B11D5F" w:rsidRPr="003D43ED" w:rsidRDefault="00B11D5F" w:rsidP="00B11D5F">
            <w:pPr>
              <w:rPr>
                <w:rFonts w:asciiTheme="minorHAnsi" w:hAnsiTheme="minorHAnsi"/>
              </w:rPr>
            </w:pPr>
            <w:r w:rsidRPr="003D43ED">
              <w:rPr>
                <w:rFonts w:asciiTheme="minorHAnsi" w:hAnsiTheme="minorHAnsi"/>
              </w:rPr>
              <w:t xml:space="preserve">2. The State/Tribal agency will ensure that prospective foster parents are adequately trained with the appropriate knowledge and skills to provide for the needs of the child and that the preparation will be continued, as necessary, after the placement of the child and that the preparation shall include knowledge and skills relating to the reasonable and prudent parent standard for the participation of the child in age or developmentally-appropriate activities, including knowledge and skills relating to the developmental stages of the cognitive, emotional, physical, and behavioral capacities of a child, and knowledge and skills relating to applying the standard to decisions such as whether to allow the child to engage in social, extracurricular, enrichment, cultural, and social activities, including sports, field trips, and overnight activities lasting 1 or more days, and to decisions involving the signing of permission slips and arranging of transportation for the child to and from </w:t>
            </w:r>
            <w:r w:rsidRPr="003D43ED">
              <w:rPr>
                <w:rFonts w:asciiTheme="minorHAnsi" w:hAnsiTheme="minorHAnsi"/>
              </w:rPr>
              <w:lastRenderedPageBreak/>
              <w:t>extracurricular, enrichment, and social activities.</w:t>
            </w:r>
          </w:p>
          <w:p w14:paraId="748A1101" w14:textId="77777777" w:rsidR="00B11D5F" w:rsidRPr="003D43ED" w:rsidRDefault="00B11D5F" w:rsidP="00B11D5F">
            <w:pPr>
              <w:rPr>
                <w:rFonts w:asciiTheme="minorHAnsi" w:hAnsiTheme="minorHAnsi"/>
              </w:rPr>
            </w:pPr>
          </w:p>
        </w:tc>
        <w:tc>
          <w:tcPr>
            <w:tcW w:w="2098" w:type="pct"/>
            <w:tcBorders>
              <w:top w:val="outset" w:sz="6" w:space="0" w:color="auto"/>
              <w:left w:val="outset" w:sz="6" w:space="0" w:color="auto"/>
              <w:bottom w:val="outset" w:sz="6" w:space="0" w:color="auto"/>
              <w:right w:val="outset" w:sz="6" w:space="0" w:color="auto"/>
            </w:tcBorders>
            <w:shd w:val="clear" w:color="auto" w:fill="FFFFFF" w:themeFill="background1"/>
          </w:tcPr>
          <w:p w14:paraId="6FBB3FC8" w14:textId="77777777" w:rsidR="00B11D5F" w:rsidRPr="00DC7F7E" w:rsidRDefault="00261AD4" w:rsidP="00B11D5F">
            <w:pPr>
              <w:rPr>
                <w:rFonts w:asciiTheme="minorHAnsi" w:hAnsiTheme="minorHAnsi"/>
              </w:rPr>
            </w:pPr>
            <w:hyperlink r:id="rId369" w:history="1">
              <w:r w:rsidR="00B11D5F" w:rsidRPr="000307D5">
                <w:rPr>
                  <w:rStyle w:val="Hyperlink"/>
                  <w:rFonts w:asciiTheme="minorHAnsi" w:hAnsiTheme="minorHAnsi"/>
                  <w:color w:val="0033CC"/>
                </w:rPr>
                <w:t>922 KAR 1:310 Standards for child-placing agencies</w:t>
              </w:r>
            </w:hyperlink>
            <w:r w:rsidR="00B11D5F" w:rsidRPr="00DC7F7E">
              <w:rPr>
                <w:rFonts w:asciiTheme="minorHAnsi" w:hAnsiTheme="minorHAnsi"/>
              </w:rPr>
              <w:t xml:space="preserve"> </w:t>
            </w:r>
          </w:p>
          <w:p w14:paraId="7D8AD590" w14:textId="77777777" w:rsidR="00B11D5F" w:rsidRPr="00DC7F7E" w:rsidRDefault="00B11D5F" w:rsidP="00B11D5F">
            <w:pPr>
              <w:rPr>
                <w:rFonts w:asciiTheme="minorHAnsi" w:hAnsiTheme="minorHAnsi"/>
              </w:rPr>
            </w:pPr>
            <w:r w:rsidRPr="00DC7F7E">
              <w:rPr>
                <w:rFonts w:asciiTheme="minorHAnsi" w:hAnsiTheme="minorHAnsi"/>
              </w:rPr>
              <w:t>Section 4 Evaluation of an Applicant: (11) If an applicant is approved as a foster home, adoptive home, or respite care provider by a state agency or another child-placing agency, a child-placing agency shall:</w:t>
            </w:r>
          </w:p>
          <w:p w14:paraId="522FE388" w14:textId="77777777" w:rsidR="00B11D5F" w:rsidRPr="00DC7F7E" w:rsidRDefault="00B11D5F" w:rsidP="00B11D5F">
            <w:pPr>
              <w:rPr>
                <w:rFonts w:asciiTheme="minorHAnsi" w:hAnsiTheme="minorHAnsi"/>
              </w:rPr>
            </w:pPr>
            <w:r w:rsidRPr="00DC7F7E">
              <w:rPr>
                <w:rFonts w:asciiTheme="minorHAnsi" w:hAnsiTheme="minorHAnsi"/>
              </w:rPr>
              <w:t>(a) Conduct a home study in accordance with subsections (2), (3), and (5) of this section; and</w:t>
            </w:r>
          </w:p>
          <w:p w14:paraId="1238B9BE" w14:textId="77777777" w:rsidR="00B11D5F" w:rsidRPr="00DC7F7E" w:rsidRDefault="00B11D5F" w:rsidP="00EF089B">
            <w:pPr>
              <w:rPr>
                <w:rFonts w:asciiTheme="minorHAnsi" w:hAnsiTheme="minorHAnsi"/>
              </w:rPr>
            </w:pPr>
            <w:r w:rsidRPr="00DC7F7E">
              <w:rPr>
                <w:rFonts w:asciiTheme="minorHAnsi" w:hAnsiTheme="minorHAnsi"/>
              </w:rPr>
              <w:t>(b)</w:t>
            </w:r>
            <w:r w:rsidR="00EF089B" w:rsidRPr="00DC7F7E">
              <w:rPr>
                <w:rFonts w:asciiTheme="minorHAnsi" w:hAnsiTheme="minorHAnsi"/>
              </w:rPr>
              <w:t xml:space="preserve"> </w:t>
            </w:r>
            <w:r w:rsidRPr="00DC7F7E">
              <w:rPr>
                <w:rFonts w:asciiTheme="minorHAnsi" w:hAnsiTheme="minorHAnsi"/>
              </w:rPr>
              <w:t>Document that the applicant meets training requirements in accordance with Section 5, 7, 10, 13, or 1</w:t>
            </w:r>
            <w:r w:rsidR="00EF089B" w:rsidRPr="00DC7F7E">
              <w:rPr>
                <w:rFonts w:asciiTheme="minorHAnsi" w:hAnsiTheme="minorHAnsi"/>
              </w:rPr>
              <w:t>8</w:t>
            </w:r>
            <w:r w:rsidRPr="00DC7F7E">
              <w:rPr>
                <w:rFonts w:asciiTheme="minorHAnsi" w:hAnsiTheme="minorHAnsi"/>
              </w:rPr>
              <w:t xml:space="preserve"> of this administrative regulation</w:t>
            </w:r>
            <w:r w:rsidR="00EF089B" w:rsidRPr="00DC7F7E">
              <w:rPr>
                <w:rFonts w:asciiTheme="minorHAnsi" w:hAnsiTheme="minorHAnsi"/>
              </w:rPr>
              <w:t xml:space="preserve">.  </w:t>
            </w:r>
            <w:r w:rsidRPr="00DC7F7E">
              <w:rPr>
                <w:rFonts w:asciiTheme="minorHAnsi" w:hAnsiTheme="minorHAnsi"/>
              </w:rPr>
              <w:t>If an applicant lacks training in accordance with  this paragraph, the child-placing agency shall, prior to placement of a child in the home:</w:t>
            </w:r>
          </w:p>
          <w:p w14:paraId="253A5FA1" w14:textId="77777777" w:rsidR="00B11D5F" w:rsidRPr="00DC7F7E" w:rsidRDefault="00EF089B" w:rsidP="00EF089B">
            <w:pPr>
              <w:rPr>
                <w:rFonts w:asciiTheme="minorHAnsi" w:hAnsiTheme="minorHAnsi"/>
              </w:rPr>
            </w:pPr>
            <w:r w:rsidRPr="00DC7F7E">
              <w:rPr>
                <w:rFonts w:asciiTheme="minorHAnsi" w:hAnsiTheme="minorHAnsi"/>
              </w:rPr>
              <w:t>1</w:t>
            </w:r>
            <w:r w:rsidR="00B11D5F" w:rsidRPr="00DC7F7E">
              <w:rPr>
                <w:rFonts w:asciiTheme="minorHAnsi" w:hAnsiTheme="minorHAnsi"/>
              </w:rPr>
              <w:t>. Provide training in accordance with Section 5, 7, 10, 13, or 1</w:t>
            </w:r>
            <w:r w:rsidRPr="00DC7F7E">
              <w:rPr>
                <w:rFonts w:asciiTheme="minorHAnsi" w:hAnsiTheme="minorHAnsi"/>
              </w:rPr>
              <w:t>8</w:t>
            </w:r>
            <w:r w:rsidR="00B11D5F" w:rsidRPr="00DC7F7E">
              <w:rPr>
                <w:rFonts w:asciiTheme="minorHAnsi" w:hAnsiTheme="minorHAnsi"/>
              </w:rPr>
              <w:t xml:space="preserve"> of this administrative regulation; or</w:t>
            </w:r>
          </w:p>
          <w:p w14:paraId="4B736068" w14:textId="77777777" w:rsidR="00B11D5F" w:rsidRPr="00DC7F7E" w:rsidRDefault="00EF089B" w:rsidP="00EF089B">
            <w:pPr>
              <w:rPr>
                <w:rFonts w:asciiTheme="minorHAnsi" w:hAnsiTheme="minorHAnsi"/>
              </w:rPr>
            </w:pPr>
            <w:r w:rsidRPr="00DC7F7E">
              <w:rPr>
                <w:rFonts w:asciiTheme="minorHAnsi" w:hAnsiTheme="minorHAnsi"/>
              </w:rPr>
              <w:t>2.a.</w:t>
            </w:r>
            <w:r w:rsidR="000307D5">
              <w:rPr>
                <w:rFonts w:asciiTheme="minorHAnsi" w:hAnsiTheme="minorHAnsi"/>
              </w:rPr>
              <w:t xml:space="preserve"> </w:t>
            </w:r>
            <w:r w:rsidR="00B11D5F" w:rsidRPr="00DC7F7E">
              <w:rPr>
                <w:rFonts w:asciiTheme="minorHAnsi" w:hAnsiTheme="minorHAnsi"/>
              </w:rPr>
              <w:t>Develop an individualized curriculum to fulfill unmet training needs; and</w:t>
            </w:r>
          </w:p>
          <w:p w14:paraId="2446431C" w14:textId="77777777" w:rsidR="00B11D5F" w:rsidRPr="00DC7F7E" w:rsidRDefault="00EF089B" w:rsidP="00EF089B">
            <w:pPr>
              <w:rPr>
                <w:rFonts w:asciiTheme="minorHAnsi" w:hAnsiTheme="minorHAnsi"/>
              </w:rPr>
            </w:pPr>
            <w:r w:rsidRPr="00DC7F7E">
              <w:rPr>
                <w:rFonts w:asciiTheme="minorHAnsi" w:hAnsiTheme="minorHAnsi"/>
              </w:rPr>
              <w:t>b.</w:t>
            </w:r>
            <w:r w:rsidR="00B11D5F" w:rsidRPr="00DC7F7E">
              <w:rPr>
                <w:rFonts w:asciiTheme="minorHAnsi" w:hAnsiTheme="minorHAnsi"/>
              </w:rPr>
              <w:t xml:space="preserve"> Document the applicant’s compliance with the individualized curriculum</w:t>
            </w:r>
          </w:p>
          <w:p w14:paraId="36894E08" w14:textId="77777777" w:rsidR="00B11D5F" w:rsidRPr="00DC7F7E" w:rsidRDefault="00B11D5F" w:rsidP="00B11D5F">
            <w:pPr>
              <w:rPr>
                <w:rFonts w:asciiTheme="minorHAnsi" w:hAnsiTheme="minorHAnsi"/>
              </w:rPr>
            </w:pPr>
          </w:p>
          <w:p w14:paraId="4C835FF9" w14:textId="77777777" w:rsidR="00B11D5F" w:rsidRPr="00DC7F7E" w:rsidRDefault="00B11D5F" w:rsidP="00B11D5F">
            <w:pPr>
              <w:rPr>
                <w:rFonts w:asciiTheme="minorHAnsi" w:hAnsiTheme="minorHAnsi"/>
              </w:rPr>
            </w:pPr>
            <w:r w:rsidRPr="00DC7F7E">
              <w:rPr>
                <w:rFonts w:asciiTheme="minorHAnsi" w:hAnsiTheme="minorHAnsi"/>
              </w:rPr>
              <w:t>Section 5</w:t>
            </w:r>
            <w:r w:rsidR="00EF089B" w:rsidRPr="00DC7F7E">
              <w:rPr>
                <w:rFonts w:asciiTheme="minorHAnsi" w:hAnsiTheme="minorHAnsi"/>
              </w:rPr>
              <w:t xml:space="preserve">.  </w:t>
            </w:r>
            <w:r w:rsidRPr="00DC7F7E">
              <w:rPr>
                <w:rFonts w:asciiTheme="minorHAnsi" w:hAnsiTheme="minorHAnsi"/>
              </w:rPr>
              <w:t>Orientation and Preparation of a Foster Home</w:t>
            </w:r>
            <w:r w:rsidR="00CB3F73" w:rsidRPr="00DC7F7E">
              <w:rPr>
                <w:rFonts w:asciiTheme="minorHAnsi" w:hAnsiTheme="minorHAnsi"/>
              </w:rPr>
              <w:t xml:space="preserve">.  </w:t>
            </w:r>
            <w:r w:rsidR="00EF089B" w:rsidRPr="00DC7F7E">
              <w:rPr>
                <w:rFonts w:asciiTheme="minorHAnsi" w:hAnsiTheme="minorHAnsi"/>
              </w:rPr>
              <w:t>(1) With the exception of training requirements specified in 922 KAR 1:495 for a foster home that cares for a child in the custody of the cabinet, a</w:t>
            </w:r>
            <w:r w:rsidRPr="00DC7F7E">
              <w:rPr>
                <w:rFonts w:asciiTheme="minorHAnsi" w:hAnsiTheme="minorHAnsi"/>
              </w:rPr>
              <w:t xml:space="preserve"> child-placing agency shall:</w:t>
            </w:r>
          </w:p>
          <w:p w14:paraId="6705AFD7" w14:textId="77777777" w:rsidR="00B11D5F" w:rsidRPr="00DC7F7E" w:rsidRDefault="00B11D5F" w:rsidP="00B11D5F">
            <w:pPr>
              <w:rPr>
                <w:rFonts w:asciiTheme="minorHAnsi" w:hAnsiTheme="minorHAnsi"/>
              </w:rPr>
            </w:pPr>
            <w:r w:rsidRPr="00DC7F7E">
              <w:rPr>
                <w:rFonts w:asciiTheme="minorHAnsi" w:hAnsiTheme="minorHAnsi"/>
              </w:rPr>
              <w:lastRenderedPageBreak/>
              <w:t>(</w:t>
            </w:r>
            <w:r w:rsidR="00EF089B" w:rsidRPr="00DC7F7E">
              <w:rPr>
                <w:rFonts w:asciiTheme="minorHAnsi" w:hAnsiTheme="minorHAnsi"/>
              </w:rPr>
              <w:t>a</w:t>
            </w:r>
            <w:r w:rsidRPr="00DC7F7E">
              <w:rPr>
                <w:rFonts w:asciiTheme="minorHAnsi" w:hAnsiTheme="minorHAnsi"/>
              </w:rPr>
              <w:t>) Develop and maintain an orientation and preparation curriculum to be kept on file;</w:t>
            </w:r>
          </w:p>
          <w:p w14:paraId="6037C9E2" w14:textId="77777777" w:rsidR="00B11D5F" w:rsidRPr="00DC7F7E" w:rsidRDefault="00B11D5F" w:rsidP="00B11D5F">
            <w:pPr>
              <w:rPr>
                <w:rFonts w:asciiTheme="minorHAnsi" w:hAnsiTheme="minorHAnsi"/>
              </w:rPr>
            </w:pPr>
            <w:r w:rsidRPr="00DC7F7E">
              <w:rPr>
                <w:rFonts w:asciiTheme="minorHAnsi" w:hAnsiTheme="minorHAnsi"/>
              </w:rPr>
              <w:t>(</w:t>
            </w:r>
            <w:r w:rsidR="00EF089B" w:rsidRPr="00DC7F7E">
              <w:rPr>
                <w:rFonts w:asciiTheme="minorHAnsi" w:hAnsiTheme="minorHAnsi"/>
              </w:rPr>
              <w:t>b</w:t>
            </w:r>
            <w:r w:rsidRPr="00DC7F7E">
              <w:rPr>
                <w:rFonts w:asciiTheme="minorHAnsi" w:hAnsiTheme="minorHAnsi"/>
              </w:rPr>
              <w:t>) Provide a minimum of twenty-four (24) hours of orientation and preparation to a prospective foster parent, to include the following:</w:t>
            </w:r>
          </w:p>
          <w:p w14:paraId="5748C9D4" w14:textId="77777777" w:rsidR="00EF089B" w:rsidRPr="00DC7F7E" w:rsidRDefault="00EF089B" w:rsidP="00EF089B">
            <w:pPr>
              <w:rPr>
                <w:rFonts w:asciiTheme="minorHAnsi" w:hAnsiTheme="minorHAnsi"/>
                <w:strike/>
              </w:rPr>
            </w:pPr>
          </w:p>
          <w:p w14:paraId="1E73A4FB" w14:textId="77777777" w:rsidR="00B11D5F" w:rsidRPr="00DC7F7E" w:rsidRDefault="00B11D5F" w:rsidP="00EF089B">
            <w:pPr>
              <w:rPr>
                <w:rFonts w:asciiTheme="minorHAnsi" w:hAnsiTheme="minorHAnsi"/>
                <w:strike/>
              </w:rPr>
            </w:pPr>
            <w:r w:rsidRPr="00DC7F7E">
              <w:rPr>
                <w:rFonts w:asciiTheme="minorHAnsi" w:hAnsiTheme="minorHAnsi"/>
              </w:rPr>
              <w:t>1. Child-placing agency program description with mission statement;</w:t>
            </w:r>
          </w:p>
          <w:p w14:paraId="558CF84A" w14:textId="77777777" w:rsidR="00B11D5F" w:rsidRPr="00DC7F7E" w:rsidRDefault="00B11D5F" w:rsidP="00EF089B">
            <w:pPr>
              <w:rPr>
                <w:rFonts w:asciiTheme="minorHAnsi" w:hAnsiTheme="minorHAnsi"/>
              </w:rPr>
            </w:pPr>
            <w:r w:rsidRPr="00DC7F7E">
              <w:rPr>
                <w:rFonts w:asciiTheme="minorHAnsi" w:hAnsiTheme="minorHAnsi"/>
              </w:rPr>
              <w:t xml:space="preserve">2. Information about the rights and responsibilities of the home; </w:t>
            </w:r>
          </w:p>
          <w:p w14:paraId="1C1E172F" w14:textId="77777777" w:rsidR="00B11D5F" w:rsidRPr="00DC7F7E" w:rsidRDefault="00B11D5F" w:rsidP="00EF089B">
            <w:pPr>
              <w:rPr>
                <w:rFonts w:asciiTheme="minorHAnsi" w:hAnsiTheme="minorHAnsi"/>
              </w:rPr>
            </w:pPr>
            <w:r w:rsidRPr="00DC7F7E">
              <w:rPr>
                <w:rFonts w:asciiTheme="minorHAnsi" w:hAnsiTheme="minorHAnsi"/>
              </w:rPr>
              <w:t>3. Background information about the foster child and the child’s family, including information in accordance with KRS 605.090(1)(b);</w:t>
            </w:r>
          </w:p>
          <w:p w14:paraId="496C39EB" w14:textId="77777777" w:rsidR="00B11D5F" w:rsidRPr="00DC7F7E" w:rsidRDefault="00B11D5F" w:rsidP="008B622D">
            <w:pPr>
              <w:rPr>
                <w:rFonts w:asciiTheme="minorHAnsi" w:hAnsiTheme="minorHAnsi"/>
              </w:rPr>
            </w:pPr>
            <w:r w:rsidRPr="00DC7F7E">
              <w:rPr>
                <w:rFonts w:asciiTheme="minorHAnsi" w:hAnsiTheme="minorHAnsi"/>
              </w:rPr>
              <w:t>(</w:t>
            </w:r>
            <w:r w:rsidR="008B622D" w:rsidRPr="00DC7F7E">
              <w:rPr>
                <w:rFonts w:asciiTheme="minorHAnsi" w:hAnsiTheme="minorHAnsi"/>
              </w:rPr>
              <w:t>4</w:t>
            </w:r>
            <w:r w:rsidRPr="00DC7F7E">
              <w:rPr>
                <w:rFonts w:asciiTheme="minorHAnsi" w:hAnsiTheme="minorHAnsi"/>
              </w:rPr>
              <w:t>) An example of an actual experience from a foster parent that has fostered a child;</w:t>
            </w:r>
          </w:p>
          <w:p w14:paraId="57F6D006" w14:textId="77777777" w:rsidR="00B11D5F" w:rsidRPr="00DC7F7E" w:rsidRDefault="00B11D5F" w:rsidP="008B622D">
            <w:pPr>
              <w:rPr>
                <w:rFonts w:asciiTheme="minorHAnsi" w:hAnsiTheme="minorHAnsi"/>
              </w:rPr>
            </w:pPr>
            <w:r w:rsidRPr="00DC7F7E">
              <w:rPr>
                <w:rFonts w:asciiTheme="minorHAnsi" w:hAnsiTheme="minorHAnsi"/>
              </w:rPr>
              <w:t>(</w:t>
            </w:r>
            <w:r w:rsidR="008B622D" w:rsidRPr="00DC7F7E">
              <w:rPr>
                <w:rFonts w:asciiTheme="minorHAnsi" w:hAnsiTheme="minorHAnsi"/>
              </w:rPr>
              <w:t>5</w:t>
            </w:r>
            <w:r w:rsidRPr="00DC7F7E">
              <w:rPr>
                <w:rFonts w:asciiTheme="minorHAnsi" w:hAnsiTheme="minorHAnsi"/>
              </w:rPr>
              <w:t>) Information regarding:</w:t>
            </w:r>
          </w:p>
          <w:p w14:paraId="32976659" w14:textId="77777777" w:rsidR="00B11D5F" w:rsidRPr="00DC7F7E" w:rsidRDefault="008B622D" w:rsidP="008B622D">
            <w:pPr>
              <w:rPr>
                <w:rFonts w:asciiTheme="minorHAnsi" w:hAnsiTheme="minorHAnsi"/>
              </w:rPr>
            </w:pPr>
            <w:r w:rsidRPr="00DC7F7E">
              <w:rPr>
                <w:rFonts w:asciiTheme="minorHAnsi" w:hAnsiTheme="minorHAnsi"/>
              </w:rPr>
              <w:t xml:space="preserve">a.  </w:t>
            </w:r>
            <w:r w:rsidR="00B11D5F" w:rsidRPr="00DC7F7E">
              <w:rPr>
                <w:rFonts w:asciiTheme="minorHAnsi" w:hAnsiTheme="minorHAnsi"/>
              </w:rPr>
              <w:t>The stages of grief;</w:t>
            </w:r>
          </w:p>
          <w:p w14:paraId="753E3AF2" w14:textId="77777777" w:rsidR="00B11D5F" w:rsidRPr="00DC7F7E" w:rsidRDefault="008B622D" w:rsidP="008B622D">
            <w:pPr>
              <w:rPr>
                <w:rFonts w:asciiTheme="minorHAnsi" w:hAnsiTheme="minorHAnsi"/>
              </w:rPr>
            </w:pPr>
            <w:r w:rsidRPr="00DC7F7E">
              <w:rPr>
                <w:rFonts w:asciiTheme="minorHAnsi" w:hAnsiTheme="minorHAnsi"/>
              </w:rPr>
              <w:t xml:space="preserve">b.  </w:t>
            </w:r>
            <w:r w:rsidR="00B11D5F" w:rsidRPr="00DC7F7E">
              <w:rPr>
                <w:rFonts w:asciiTheme="minorHAnsi" w:hAnsiTheme="minorHAnsi"/>
              </w:rPr>
              <w:t>Identification of the behavior linked to each stage;</w:t>
            </w:r>
          </w:p>
          <w:p w14:paraId="6F685537" w14:textId="77777777" w:rsidR="00B11D5F" w:rsidRPr="00DC7F7E" w:rsidRDefault="008B622D" w:rsidP="008B622D">
            <w:pPr>
              <w:rPr>
                <w:rFonts w:asciiTheme="minorHAnsi" w:hAnsiTheme="minorHAnsi"/>
              </w:rPr>
            </w:pPr>
            <w:r w:rsidRPr="00DC7F7E">
              <w:rPr>
                <w:rFonts w:asciiTheme="minorHAnsi" w:hAnsiTheme="minorHAnsi"/>
              </w:rPr>
              <w:t xml:space="preserve">c.  </w:t>
            </w:r>
            <w:r w:rsidR="00B11D5F" w:rsidRPr="00DC7F7E">
              <w:rPr>
                <w:rFonts w:asciiTheme="minorHAnsi" w:hAnsiTheme="minorHAnsi"/>
              </w:rPr>
              <w:t>The long-term effect of separation and loss on a child;</w:t>
            </w:r>
          </w:p>
          <w:p w14:paraId="109A1033" w14:textId="77777777" w:rsidR="00B11D5F" w:rsidRPr="00DC7F7E" w:rsidRDefault="008B622D" w:rsidP="008B622D">
            <w:pPr>
              <w:rPr>
                <w:rFonts w:asciiTheme="minorHAnsi" w:hAnsiTheme="minorHAnsi"/>
              </w:rPr>
            </w:pPr>
            <w:r w:rsidRPr="00DC7F7E">
              <w:rPr>
                <w:rFonts w:asciiTheme="minorHAnsi" w:hAnsiTheme="minorHAnsi"/>
              </w:rPr>
              <w:t xml:space="preserve">d.  </w:t>
            </w:r>
            <w:r w:rsidR="00B11D5F" w:rsidRPr="00DC7F7E">
              <w:rPr>
                <w:rFonts w:asciiTheme="minorHAnsi" w:hAnsiTheme="minorHAnsi"/>
              </w:rPr>
              <w:t>Permanency planning for a child, including independent living services;</w:t>
            </w:r>
          </w:p>
          <w:p w14:paraId="016C39B1" w14:textId="77777777" w:rsidR="00B11D5F" w:rsidRPr="00DC7F7E" w:rsidRDefault="008B622D" w:rsidP="008B622D">
            <w:pPr>
              <w:rPr>
                <w:rFonts w:asciiTheme="minorHAnsi" w:hAnsiTheme="minorHAnsi"/>
              </w:rPr>
            </w:pPr>
            <w:r w:rsidRPr="00DC7F7E">
              <w:rPr>
                <w:rFonts w:asciiTheme="minorHAnsi" w:hAnsiTheme="minorHAnsi"/>
              </w:rPr>
              <w:t xml:space="preserve">e.  </w:t>
            </w:r>
            <w:r w:rsidR="00B11D5F" w:rsidRPr="00DC7F7E">
              <w:rPr>
                <w:rFonts w:asciiTheme="minorHAnsi" w:hAnsiTheme="minorHAnsi"/>
              </w:rPr>
              <w:t>The importance of attachment on a child's growth and development and how a child may maintain or develop a healthy attachment;</w:t>
            </w:r>
          </w:p>
          <w:p w14:paraId="2FEDE184" w14:textId="77777777" w:rsidR="00B11D5F" w:rsidRPr="00DC7F7E" w:rsidRDefault="008B622D" w:rsidP="008B622D">
            <w:pPr>
              <w:rPr>
                <w:rFonts w:asciiTheme="minorHAnsi" w:hAnsiTheme="minorHAnsi"/>
              </w:rPr>
            </w:pPr>
            <w:r w:rsidRPr="00DC7F7E">
              <w:rPr>
                <w:rFonts w:asciiTheme="minorHAnsi" w:hAnsiTheme="minorHAnsi"/>
              </w:rPr>
              <w:t xml:space="preserve">f.  </w:t>
            </w:r>
            <w:r w:rsidR="00B11D5F" w:rsidRPr="00DC7F7E">
              <w:rPr>
                <w:rFonts w:asciiTheme="minorHAnsi" w:hAnsiTheme="minorHAnsi"/>
              </w:rPr>
              <w:t>Family functioning, values, and expectations of a foster home;</w:t>
            </w:r>
          </w:p>
          <w:p w14:paraId="53F150DB" w14:textId="77777777" w:rsidR="00B11D5F" w:rsidRPr="00DC7F7E" w:rsidRDefault="008B622D" w:rsidP="008B622D">
            <w:pPr>
              <w:rPr>
                <w:rFonts w:asciiTheme="minorHAnsi" w:hAnsiTheme="minorHAnsi"/>
              </w:rPr>
            </w:pPr>
            <w:r w:rsidRPr="00DC7F7E">
              <w:rPr>
                <w:rFonts w:asciiTheme="minorHAnsi" w:hAnsiTheme="minorHAnsi"/>
              </w:rPr>
              <w:t xml:space="preserve">g.  </w:t>
            </w:r>
            <w:r w:rsidR="00B11D5F" w:rsidRPr="00DC7F7E">
              <w:rPr>
                <w:rFonts w:asciiTheme="minorHAnsi" w:hAnsiTheme="minorHAnsi"/>
              </w:rPr>
              <w:t>Cultural competency;</w:t>
            </w:r>
          </w:p>
          <w:p w14:paraId="6BB7C6F9" w14:textId="77777777" w:rsidR="00B11D5F" w:rsidRPr="00DC7F7E" w:rsidRDefault="008B622D" w:rsidP="008B622D">
            <w:pPr>
              <w:rPr>
                <w:rFonts w:asciiTheme="minorHAnsi" w:hAnsiTheme="minorHAnsi"/>
              </w:rPr>
            </w:pPr>
            <w:r w:rsidRPr="00DC7F7E">
              <w:rPr>
                <w:rFonts w:asciiTheme="minorHAnsi" w:hAnsiTheme="minorHAnsi"/>
              </w:rPr>
              <w:t xml:space="preserve">h.  </w:t>
            </w:r>
            <w:r w:rsidR="00B11D5F" w:rsidRPr="00DC7F7E">
              <w:rPr>
                <w:rFonts w:asciiTheme="minorHAnsi" w:hAnsiTheme="minorHAnsi"/>
              </w:rPr>
              <w:t>How a child enters and experiences foster care, and the importance of achieving permanency; and</w:t>
            </w:r>
          </w:p>
          <w:p w14:paraId="045925B6" w14:textId="77777777" w:rsidR="00B11D5F" w:rsidRPr="00DC7F7E" w:rsidRDefault="008B622D" w:rsidP="008B622D">
            <w:pPr>
              <w:rPr>
                <w:rFonts w:asciiTheme="minorHAnsi" w:hAnsiTheme="minorHAnsi"/>
              </w:rPr>
            </w:pPr>
            <w:r w:rsidRPr="00DC7F7E">
              <w:rPr>
                <w:rFonts w:asciiTheme="minorHAnsi" w:hAnsiTheme="minorHAnsi"/>
              </w:rPr>
              <w:lastRenderedPageBreak/>
              <w:t xml:space="preserve">i.  </w:t>
            </w:r>
            <w:r w:rsidR="00B11D5F" w:rsidRPr="00DC7F7E">
              <w:rPr>
                <w:rFonts w:asciiTheme="minorHAnsi" w:hAnsiTheme="minorHAnsi"/>
              </w:rPr>
              <w:t>The importance of birth family and culture and helping children leave foster care;</w:t>
            </w:r>
          </w:p>
          <w:p w14:paraId="6B087648" w14:textId="77777777" w:rsidR="00B11D5F" w:rsidRPr="00DC7F7E" w:rsidRDefault="00B11D5F" w:rsidP="008B622D">
            <w:pPr>
              <w:rPr>
                <w:rFonts w:asciiTheme="minorHAnsi" w:hAnsiTheme="minorHAnsi"/>
              </w:rPr>
            </w:pPr>
            <w:r w:rsidRPr="00DC7F7E">
              <w:rPr>
                <w:rFonts w:asciiTheme="minorHAnsi" w:hAnsiTheme="minorHAnsi"/>
              </w:rPr>
              <w:t>(</w:t>
            </w:r>
            <w:r w:rsidR="008B622D" w:rsidRPr="00DC7F7E">
              <w:rPr>
                <w:rFonts w:asciiTheme="minorHAnsi" w:hAnsiTheme="minorHAnsi"/>
              </w:rPr>
              <w:t>6</w:t>
            </w:r>
            <w:r w:rsidRPr="00DC7F7E">
              <w:rPr>
                <w:rFonts w:asciiTheme="minorHAnsi" w:hAnsiTheme="minorHAnsi"/>
              </w:rPr>
              <w:t>) Identification of changes that may occur in the home if a placement occurs, to include:</w:t>
            </w:r>
          </w:p>
          <w:p w14:paraId="3EAE86B7" w14:textId="77777777" w:rsidR="00B11D5F" w:rsidRPr="00DC7F7E" w:rsidRDefault="008B622D" w:rsidP="008B622D">
            <w:pPr>
              <w:rPr>
                <w:rFonts w:asciiTheme="minorHAnsi" w:hAnsiTheme="minorHAnsi"/>
              </w:rPr>
            </w:pPr>
            <w:r w:rsidRPr="00DC7F7E">
              <w:rPr>
                <w:rFonts w:asciiTheme="minorHAnsi" w:hAnsiTheme="minorHAnsi"/>
              </w:rPr>
              <w:t xml:space="preserve">a.  </w:t>
            </w:r>
            <w:r w:rsidR="00B11D5F" w:rsidRPr="00DC7F7E">
              <w:rPr>
                <w:rFonts w:asciiTheme="minorHAnsi" w:hAnsiTheme="minorHAnsi"/>
              </w:rPr>
              <w:t>Family adjustment and disruption;</w:t>
            </w:r>
          </w:p>
          <w:p w14:paraId="4872FD50" w14:textId="77777777" w:rsidR="00B11D5F" w:rsidRPr="00DC7F7E" w:rsidRDefault="008B622D" w:rsidP="008B622D">
            <w:pPr>
              <w:rPr>
                <w:rFonts w:asciiTheme="minorHAnsi" w:hAnsiTheme="minorHAnsi"/>
              </w:rPr>
            </w:pPr>
            <w:r w:rsidRPr="00DC7F7E">
              <w:rPr>
                <w:rFonts w:asciiTheme="minorHAnsi" w:hAnsiTheme="minorHAnsi"/>
              </w:rPr>
              <w:t xml:space="preserve">b.  </w:t>
            </w:r>
            <w:r w:rsidR="00B11D5F" w:rsidRPr="00DC7F7E">
              <w:rPr>
                <w:rFonts w:asciiTheme="minorHAnsi" w:hAnsiTheme="minorHAnsi"/>
              </w:rPr>
              <w:t>Identity issues; and</w:t>
            </w:r>
          </w:p>
          <w:p w14:paraId="7E6CAFF0" w14:textId="77777777" w:rsidR="00B11D5F" w:rsidRPr="00DC7F7E" w:rsidRDefault="008B622D" w:rsidP="008B622D">
            <w:pPr>
              <w:rPr>
                <w:rFonts w:asciiTheme="minorHAnsi" w:hAnsiTheme="minorHAnsi"/>
              </w:rPr>
            </w:pPr>
            <w:r w:rsidRPr="00DC7F7E">
              <w:rPr>
                <w:rFonts w:asciiTheme="minorHAnsi" w:hAnsiTheme="minorHAnsi"/>
              </w:rPr>
              <w:t>c</w:t>
            </w:r>
            <w:r w:rsidR="00B11D5F" w:rsidRPr="00DC7F7E">
              <w:rPr>
                <w:rFonts w:asciiTheme="minorHAnsi" w:hAnsiTheme="minorHAnsi"/>
              </w:rPr>
              <w:t>. Discipline issues and child behavior management; and</w:t>
            </w:r>
          </w:p>
          <w:p w14:paraId="2AA68E23" w14:textId="77777777" w:rsidR="00B11D5F" w:rsidRPr="00DC7F7E" w:rsidRDefault="00B11D5F" w:rsidP="008B622D">
            <w:pPr>
              <w:rPr>
                <w:rFonts w:asciiTheme="minorHAnsi" w:hAnsiTheme="minorHAnsi"/>
              </w:rPr>
            </w:pPr>
            <w:r w:rsidRPr="00DC7F7E">
              <w:rPr>
                <w:rFonts w:asciiTheme="minorHAnsi" w:hAnsiTheme="minorHAnsi"/>
              </w:rPr>
              <w:t>(</w:t>
            </w:r>
            <w:r w:rsidR="008B622D" w:rsidRPr="00DC7F7E">
              <w:rPr>
                <w:rFonts w:asciiTheme="minorHAnsi" w:hAnsiTheme="minorHAnsi"/>
              </w:rPr>
              <w:t>7</w:t>
            </w:r>
            <w:r w:rsidRPr="00DC7F7E">
              <w:rPr>
                <w:rFonts w:asciiTheme="minorHAnsi" w:hAnsiTheme="minorHAnsi"/>
                <w:strike/>
              </w:rPr>
              <w:t>e</w:t>
            </w:r>
            <w:r w:rsidRPr="00DC7F7E">
              <w:rPr>
                <w:rFonts w:asciiTheme="minorHAnsi" w:hAnsiTheme="minorHAnsi"/>
              </w:rPr>
              <w:t>) Specific requirements and responsibilities of a foster parent</w:t>
            </w:r>
            <w:r w:rsidR="008B622D" w:rsidRPr="00DC7F7E">
              <w:rPr>
                <w:rFonts w:asciiTheme="minorHAnsi" w:hAnsiTheme="minorHAnsi"/>
              </w:rPr>
              <w:t>; and</w:t>
            </w:r>
            <w:r w:rsidRPr="00DC7F7E">
              <w:rPr>
                <w:rFonts w:asciiTheme="minorHAnsi" w:hAnsiTheme="minorHAnsi"/>
                <w:strike/>
              </w:rPr>
              <w:t>.</w:t>
            </w:r>
          </w:p>
          <w:p w14:paraId="52A7A99C" w14:textId="77777777" w:rsidR="00B11D5F" w:rsidRPr="00DC7F7E" w:rsidRDefault="00B11D5F" w:rsidP="00B11D5F">
            <w:pPr>
              <w:rPr>
                <w:rFonts w:asciiTheme="minorHAnsi" w:hAnsiTheme="minorHAnsi"/>
              </w:rPr>
            </w:pPr>
            <w:r w:rsidRPr="00DC7F7E">
              <w:rPr>
                <w:rFonts w:asciiTheme="minorHAnsi" w:hAnsiTheme="minorHAnsi"/>
              </w:rPr>
              <w:t>(</w:t>
            </w:r>
            <w:r w:rsidR="008B622D" w:rsidRPr="00DC7F7E">
              <w:rPr>
                <w:rFonts w:asciiTheme="minorHAnsi" w:hAnsiTheme="minorHAnsi"/>
              </w:rPr>
              <w:t>c</w:t>
            </w:r>
            <w:r w:rsidRPr="00DC7F7E">
              <w:rPr>
                <w:rFonts w:asciiTheme="minorHAnsi" w:hAnsiTheme="minorHAnsi"/>
              </w:rPr>
              <w:t>) Maintain an ongoing foster home preparation and training program that:</w:t>
            </w:r>
          </w:p>
          <w:p w14:paraId="052297CC" w14:textId="77777777" w:rsidR="00B11D5F" w:rsidRPr="00DC7F7E" w:rsidRDefault="00B11D5F" w:rsidP="008B622D">
            <w:pPr>
              <w:rPr>
                <w:rFonts w:asciiTheme="minorHAnsi" w:hAnsiTheme="minorHAnsi"/>
              </w:rPr>
            </w:pPr>
            <w:r w:rsidRPr="00DC7F7E">
              <w:rPr>
                <w:rFonts w:asciiTheme="minorHAnsi" w:hAnsiTheme="minorHAnsi"/>
              </w:rPr>
              <w:t>(</w:t>
            </w:r>
            <w:r w:rsidR="008B622D" w:rsidRPr="00DC7F7E">
              <w:rPr>
                <w:rFonts w:asciiTheme="minorHAnsi" w:hAnsiTheme="minorHAnsi"/>
              </w:rPr>
              <w:t>1</w:t>
            </w:r>
            <w:r w:rsidRPr="00DC7F7E">
              <w:rPr>
                <w:rFonts w:asciiTheme="minorHAnsi" w:hAnsiTheme="minorHAnsi"/>
              </w:rPr>
              <w:t>) Provides a minimum of six (6) hours of foster home training annually; and</w:t>
            </w:r>
          </w:p>
          <w:p w14:paraId="1B262396" w14:textId="77777777" w:rsidR="00B11D5F" w:rsidRPr="00DC7F7E" w:rsidRDefault="00B11D5F" w:rsidP="008B622D">
            <w:pPr>
              <w:rPr>
                <w:rFonts w:asciiTheme="minorHAnsi" w:hAnsiTheme="minorHAnsi"/>
              </w:rPr>
            </w:pPr>
            <w:r w:rsidRPr="00DC7F7E">
              <w:rPr>
                <w:rFonts w:asciiTheme="minorHAnsi" w:hAnsiTheme="minorHAnsi"/>
              </w:rPr>
              <w:t>(</w:t>
            </w:r>
            <w:r w:rsidR="008B622D" w:rsidRPr="00DC7F7E">
              <w:rPr>
                <w:rFonts w:asciiTheme="minorHAnsi" w:hAnsiTheme="minorHAnsi"/>
              </w:rPr>
              <w:t>2</w:t>
            </w:r>
            <w:r w:rsidRPr="00DC7F7E">
              <w:rPr>
                <w:rFonts w:asciiTheme="minorHAnsi" w:hAnsiTheme="minorHAnsi"/>
              </w:rPr>
              <w:t>) Maintains a record of preparation and training completed.</w:t>
            </w:r>
          </w:p>
          <w:p w14:paraId="212FE6FE" w14:textId="77777777" w:rsidR="00B11D5F" w:rsidRPr="00DC7F7E" w:rsidRDefault="00B11D5F" w:rsidP="00B11D5F">
            <w:pPr>
              <w:rPr>
                <w:rFonts w:asciiTheme="minorHAnsi" w:hAnsiTheme="minorHAnsi"/>
              </w:rPr>
            </w:pPr>
          </w:p>
          <w:p w14:paraId="45BD6C46" w14:textId="77777777" w:rsidR="00B11D5F" w:rsidRPr="00DC7F7E" w:rsidRDefault="00261AD4" w:rsidP="00B11D5F">
            <w:pPr>
              <w:rPr>
                <w:rFonts w:asciiTheme="minorHAnsi" w:hAnsiTheme="minorHAnsi"/>
              </w:rPr>
            </w:pPr>
            <w:hyperlink r:id="rId370" w:history="1">
              <w:r w:rsidR="00B11D5F" w:rsidRPr="006D3C49">
                <w:rPr>
                  <w:rStyle w:val="Hyperlink"/>
                  <w:rFonts w:asciiTheme="minorHAnsi" w:hAnsiTheme="minorHAnsi"/>
                </w:rPr>
                <w:t>922 KAR 1:350</w:t>
              </w:r>
              <w:r w:rsidR="008B622D" w:rsidRPr="006D3C49">
                <w:rPr>
                  <w:rStyle w:val="Hyperlink"/>
                  <w:rFonts w:asciiTheme="minorHAnsi" w:hAnsiTheme="minorHAnsi"/>
                </w:rPr>
                <w:t xml:space="preserve"> Requirements for public child welfare agency foster parents, adoptive parents, and respite care providers</w:t>
              </w:r>
            </w:hyperlink>
            <w:r w:rsidR="00B11D5F" w:rsidRPr="00A20162">
              <w:rPr>
                <w:rStyle w:val="Hyperlink"/>
                <w:rFonts w:asciiTheme="minorHAnsi" w:hAnsiTheme="minorHAnsi"/>
                <w:color w:val="0033CC"/>
              </w:rPr>
              <w:t xml:space="preserve"> </w:t>
            </w:r>
            <w:r w:rsidR="00B11D5F" w:rsidRPr="00DC7F7E">
              <w:rPr>
                <w:rFonts w:asciiTheme="minorHAnsi" w:hAnsiTheme="minorHAnsi"/>
              </w:rPr>
              <w:t xml:space="preserve">Section </w:t>
            </w:r>
            <w:r w:rsidR="008B622D" w:rsidRPr="00DC7F7E">
              <w:rPr>
                <w:rFonts w:asciiTheme="minorHAnsi" w:hAnsiTheme="minorHAnsi"/>
              </w:rPr>
              <w:t xml:space="preserve">6.  </w:t>
            </w:r>
            <w:r w:rsidR="00B11D5F" w:rsidRPr="00DC7F7E">
              <w:rPr>
                <w:rFonts w:asciiTheme="minorHAnsi" w:hAnsiTheme="minorHAnsi"/>
              </w:rPr>
              <w:t>Preparation and Selection of a</w:t>
            </w:r>
            <w:r w:rsidR="008B622D" w:rsidRPr="00DC7F7E">
              <w:rPr>
                <w:rFonts w:asciiTheme="minorHAnsi" w:hAnsiTheme="minorHAnsi"/>
              </w:rPr>
              <w:t xml:space="preserve"> Foster or Adoptive</w:t>
            </w:r>
            <w:r w:rsidR="00B11D5F" w:rsidRPr="00DC7F7E">
              <w:rPr>
                <w:rFonts w:asciiTheme="minorHAnsi" w:hAnsiTheme="minorHAnsi"/>
              </w:rPr>
              <w:t xml:space="preserve">  Home: </w:t>
            </w:r>
          </w:p>
          <w:p w14:paraId="0EEF96A5" w14:textId="77777777" w:rsidR="00B11D5F" w:rsidRPr="00DC7F7E" w:rsidRDefault="00B11D5F" w:rsidP="00B11D5F">
            <w:pPr>
              <w:rPr>
                <w:rFonts w:asciiTheme="minorHAnsi" w:hAnsiTheme="minorHAnsi"/>
              </w:rPr>
            </w:pPr>
            <w:r w:rsidRPr="00DC7F7E">
              <w:rPr>
                <w:rFonts w:asciiTheme="minorHAnsi" w:hAnsiTheme="minorHAnsi"/>
              </w:rPr>
              <w:t xml:space="preserve">(1) The cabinet shall recruit a </w:t>
            </w:r>
            <w:r w:rsidR="008B622D" w:rsidRPr="00DC7F7E">
              <w:rPr>
                <w:rFonts w:asciiTheme="minorHAnsi" w:hAnsiTheme="minorHAnsi"/>
              </w:rPr>
              <w:t xml:space="preserve">foster or </w:t>
            </w:r>
            <w:r w:rsidR="00D65866" w:rsidRPr="00DC7F7E">
              <w:rPr>
                <w:rFonts w:asciiTheme="minorHAnsi" w:hAnsiTheme="minorHAnsi"/>
              </w:rPr>
              <w:t>adoptive home</w:t>
            </w:r>
            <w:r w:rsidRPr="00DC7F7E">
              <w:rPr>
                <w:rFonts w:asciiTheme="minorHAnsi" w:hAnsiTheme="minorHAnsi"/>
              </w:rPr>
              <w:t xml:space="preserve"> and approve the home prior to the placement of a child.</w:t>
            </w:r>
          </w:p>
          <w:p w14:paraId="1872E9EC" w14:textId="77777777" w:rsidR="00B11D5F" w:rsidRPr="00DC7F7E" w:rsidRDefault="00B11D5F" w:rsidP="00B11D5F">
            <w:pPr>
              <w:rPr>
                <w:rFonts w:asciiTheme="minorHAnsi" w:hAnsiTheme="minorHAnsi"/>
              </w:rPr>
            </w:pPr>
            <w:r w:rsidRPr="00DC7F7E">
              <w:rPr>
                <w:rFonts w:asciiTheme="minorHAnsi" w:hAnsiTheme="minorHAnsi"/>
              </w:rPr>
              <w:t xml:space="preserve">(2) </w:t>
            </w:r>
            <w:r w:rsidR="008B622D" w:rsidRPr="00DC7F7E">
              <w:rPr>
                <w:rFonts w:asciiTheme="minorHAnsi" w:hAnsiTheme="minorHAnsi"/>
              </w:rPr>
              <w:t xml:space="preserve">Prior to approval as a foster or adoptive parent, </w:t>
            </w:r>
            <w:r w:rsidR="00D65866" w:rsidRPr="00DC7F7E">
              <w:rPr>
                <w:rFonts w:asciiTheme="minorHAnsi" w:hAnsiTheme="minorHAnsi"/>
              </w:rPr>
              <w:t>an applicant</w:t>
            </w:r>
            <w:r w:rsidRPr="00DC7F7E">
              <w:rPr>
                <w:rFonts w:asciiTheme="minorHAnsi" w:hAnsiTheme="minorHAnsi"/>
              </w:rPr>
              <w:t xml:space="preserve"> shall complete</w:t>
            </w:r>
            <w:r w:rsidR="008B622D" w:rsidRPr="00DC7F7E">
              <w:rPr>
                <w:rFonts w:asciiTheme="minorHAnsi" w:hAnsiTheme="minorHAnsi"/>
              </w:rPr>
              <w:t xml:space="preserve"> training requirements in accordance with 922 KAR 1:495.</w:t>
            </w:r>
            <w:r w:rsidRPr="00DC7F7E">
              <w:rPr>
                <w:rFonts w:asciiTheme="minorHAnsi" w:hAnsiTheme="minorHAnsi"/>
              </w:rPr>
              <w:t xml:space="preserve"> </w:t>
            </w:r>
          </w:p>
          <w:p w14:paraId="0B84BC22" w14:textId="77777777" w:rsidR="00CB3F73" w:rsidRPr="00DC7F7E" w:rsidRDefault="00CB3F73" w:rsidP="00CB3F73">
            <w:pPr>
              <w:pStyle w:val="Heading2"/>
              <w:spacing w:before="0" w:after="0"/>
              <w:rPr>
                <w:rFonts w:asciiTheme="minorHAnsi" w:hAnsiTheme="minorHAnsi"/>
                <w:b w:val="0"/>
              </w:rPr>
            </w:pPr>
            <w:r w:rsidRPr="00DC7F7E">
              <w:rPr>
                <w:rFonts w:asciiTheme="minorHAnsi" w:hAnsiTheme="minorHAnsi"/>
                <w:b w:val="0"/>
              </w:rPr>
              <w:t>(3) If a new adult moves into an approved foster or adoptive home where a child is already placed by the cabinet, the child may remain and additional children may be placed if the new adult:</w:t>
            </w:r>
          </w:p>
          <w:p w14:paraId="7E321D12" w14:textId="77777777" w:rsidR="00CB3F73" w:rsidRPr="00DC7F7E" w:rsidRDefault="00CB3F73" w:rsidP="00CB3F73">
            <w:pPr>
              <w:pStyle w:val="Heading2"/>
              <w:spacing w:before="0" w:after="0"/>
              <w:rPr>
                <w:rFonts w:asciiTheme="minorHAnsi" w:hAnsiTheme="minorHAnsi"/>
                <w:b w:val="0"/>
              </w:rPr>
            </w:pPr>
            <w:r w:rsidRPr="00DC7F7E">
              <w:rPr>
                <w:rFonts w:asciiTheme="minorHAnsi" w:hAnsiTheme="minorHAnsi"/>
                <w:b w:val="0"/>
              </w:rPr>
              <w:lastRenderedPageBreak/>
              <w:t>(a) Completes training in accordance with subsection (2) of this section within six (6) months of entering the home; and</w:t>
            </w:r>
          </w:p>
          <w:p w14:paraId="639228A2" w14:textId="77777777" w:rsidR="00CB3F73" w:rsidRPr="00DC7F7E" w:rsidRDefault="00CB3F73" w:rsidP="00CB3F73">
            <w:pPr>
              <w:pStyle w:val="Heading2"/>
              <w:spacing w:before="0" w:after="0"/>
              <w:rPr>
                <w:rFonts w:asciiTheme="minorHAnsi" w:hAnsiTheme="minorHAnsi"/>
                <w:b w:val="0"/>
              </w:rPr>
            </w:pPr>
            <w:r w:rsidRPr="00DC7F7E">
              <w:rPr>
                <w:rFonts w:asciiTheme="minorHAnsi" w:hAnsiTheme="minorHAnsi"/>
                <w:b w:val="0"/>
              </w:rPr>
              <w:t>(b) Meets the requirements specified in Sections 2 and 3 of this administrative regulation.</w:t>
            </w:r>
          </w:p>
          <w:p w14:paraId="792DBAAC" w14:textId="77777777" w:rsidR="00CB3F73" w:rsidRPr="00DC7F7E" w:rsidRDefault="00CB3F73" w:rsidP="00CB3F73">
            <w:pPr>
              <w:pStyle w:val="Heading2"/>
              <w:spacing w:before="0" w:after="0"/>
              <w:rPr>
                <w:rFonts w:asciiTheme="minorHAnsi" w:hAnsiTheme="minorHAnsi"/>
                <w:b w:val="0"/>
              </w:rPr>
            </w:pPr>
            <w:r w:rsidRPr="00DC7F7E">
              <w:rPr>
                <w:rFonts w:asciiTheme="minorHAnsi" w:hAnsiTheme="minorHAnsi"/>
                <w:b w:val="0"/>
              </w:rPr>
              <w:t>(4) An adult child or incapacitated person who resides in the foster or adoptive home shall not be required to complete training in accordance with 922 KAR 1:495 if that individual will not be responsible for routine daily care of a child placed in the home by the cabinet.</w:t>
            </w:r>
          </w:p>
          <w:p w14:paraId="6A5F40EF" w14:textId="77777777" w:rsidR="00CB3F73" w:rsidRPr="00DC7F7E" w:rsidRDefault="00CB3F73" w:rsidP="00CB3F73">
            <w:pPr>
              <w:pStyle w:val="Heading2"/>
              <w:spacing w:before="0" w:after="0"/>
              <w:rPr>
                <w:rFonts w:asciiTheme="minorHAnsi" w:hAnsiTheme="minorHAnsi"/>
                <w:b w:val="0"/>
              </w:rPr>
            </w:pPr>
            <w:r w:rsidRPr="00DC7F7E">
              <w:rPr>
                <w:rFonts w:asciiTheme="minorHAnsi" w:hAnsiTheme="minorHAnsi"/>
                <w:b w:val="0"/>
              </w:rPr>
              <w:t>(8) Following initial training as specified in 922 KAR 1:495, if cabinet staff determines that an applicant or adult household member lacks the necessary skills to become a foster or adoptive parent, an individualized training curriculum shall be developed to fulfill unmet training needs.</w:t>
            </w:r>
          </w:p>
          <w:p w14:paraId="634AF2C1" w14:textId="77777777" w:rsidR="00CB3F73" w:rsidRPr="00DC7F7E" w:rsidRDefault="00CB3F73" w:rsidP="00CB3F73">
            <w:pPr>
              <w:pStyle w:val="Heading2"/>
              <w:spacing w:before="0" w:after="0"/>
              <w:rPr>
                <w:rFonts w:asciiTheme="minorHAnsi" w:hAnsiTheme="minorHAnsi"/>
                <w:b w:val="0"/>
              </w:rPr>
            </w:pPr>
            <w:r w:rsidRPr="00DC7F7E">
              <w:rPr>
                <w:rFonts w:asciiTheme="minorHAnsi" w:hAnsiTheme="minorHAnsi"/>
                <w:b w:val="0"/>
              </w:rPr>
              <w:t>(9)(a) A foster or adoptive parent shall request the recommendation of cabinet staff prior to enrolling in training specified in 922 KAR 1:495, Section 4(1) or 6(1); and</w:t>
            </w:r>
          </w:p>
          <w:p w14:paraId="4D4FBF76" w14:textId="77777777" w:rsidR="00CB3F73" w:rsidRPr="00DC7F7E" w:rsidRDefault="00CB3F73" w:rsidP="00CB3F73">
            <w:pPr>
              <w:pStyle w:val="Heading2"/>
              <w:spacing w:before="0" w:after="0"/>
              <w:rPr>
                <w:rFonts w:asciiTheme="minorHAnsi" w:hAnsiTheme="minorHAnsi"/>
                <w:b w:val="0"/>
              </w:rPr>
            </w:pPr>
            <w:r w:rsidRPr="00DC7F7E">
              <w:rPr>
                <w:rFonts w:asciiTheme="minorHAnsi" w:hAnsiTheme="minorHAnsi"/>
                <w:b w:val="0"/>
              </w:rPr>
              <w:t>(b) Cabinet staff may recommend the foster or adoptive parent to receive training specified in 922 KAR 1:495, Section 4(1) or 6(1) if the parent possesses the aptitude to care for a child described in Section 4(1)(b) or 5(1)(b) of this administrative regulation.</w:t>
            </w:r>
          </w:p>
        </w:tc>
      </w:tr>
      <w:tr w:rsidR="00B11D5F" w:rsidRPr="003D43ED" w14:paraId="4B590A3D" w14:textId="77777777" w:rsidTr="0063703E">
        <w:trPr>
          <w:tblCellSpacing w:w="15" w:type="dxa"/>
        </w:trPr>
        <w:tc>
          <w:tcPr>
            <w:tcW w:w="727" w:type="pct"/>
            <w:tcBorders>
              <w:top w:val="outset" w:sz="6" w:space="0" w:color="auto"/>
              <w:left w:val="outset" w:sz="6" w:space="0" w:color="auto"/>
              <w:bottom w:val="outset" w:sz="6" w:space="0" w:color="auto"/>
              <w:right w:val="outset" w:sz="6" w:space="0" w:color="auto"/>
            </w:tcBorders>
            <w:shd w:val="clear" w:color="auto" w:fill="FFFFFF" w:themeFill="background1"/>
          </w:tcPr>
          <w:p w14:paraId="144876D2" w14:textId="77777777" w:rsidR="00B11D5F" w:rsidRPr="003D43ED" w:rsidRDefault="00B11D5F" w:rsidP="00B11D5F">
            <w:pPr>
              <w:spacing w:after="192"/>
              <w:rPr>
                <w:rFonts w:asciiTheme="minorHAnsi" w:hAnsiTheme="minorHAnsi"/>
              </w:rPr>
            </w:pPr>
            <w:r w:rsidRPr="003D43ED">
              <w:rPr>
                <w:rFonts w:asciiTheme="minorHAnsi" w:hAnsiTheme="minorHAnsi"/>
              </w:rPr>
              <w:lastRenderedPageBreak/>
              <w:t>471(a)(30)</w:t>
            </w:r>
          </w:p>
        </w:tc>
        <w:tc>
          <w:tcPr>
            <w:tcW w:w="2130" w:type="pct"/>
            <w:tcBorders>
              <w:top w:val="outset" w:sz="6" w:space="0" w:color="auto"/>
              <w:left w:val="outset" w:sz="6" w:space="0" w:color="auto"/>
              <w:bottom w:val="outset" w:sz="6" w:space="0" w:color="auto"/>
              <w:right w:val="outset" w:sz="6" w:space="0" w:color="auto"/>
            </w:tcBorders>
            <w:shd w:val="clear" w:color="auto" w:fill="FFFFFF" w:themeFill="background1"/>
          </w:tcPr>
          <w:p w14:paraId="3B032557" w14:textId="77777777" w:rsidR="00B11D5F" w:rsidRPr="003D43ED" w:rsidRDefault="00B11D5F" w:rsidP="00B11D5F">
            <w:pPr>
              <w:spacing w:after="192"/>
              <w:rPr>
                <w:rFonts w:asciiTheme="minorHAnsi" w:hAnsiTheme="minorHAnsi"/>
              </w:rPr>
            </w:pPr>
            <w:r w:rsidRPr="003D43ED">
              <w:rPr>
                <w:rFonts w:asciiTheme="minorHAnsi" w:hAnsiTheme="minorHAnsi"/>
              </w:rPr>
              <w:t xml:space="preserve">M.  COMPULSORY SCHOOL ATTENDANCE </w:t>
            </w:r>
          </w:p>
          <w:p w14:paraId="02BC464A" w14:textId="77777777" w:rsidR="00B11D5F" w:rsidRPr="003D43ED" w:rsidRDefault="00B11D5F" w:rsidP="00B11D5F">
            <w:pPr>
              <w:spacing w:after="192"/>
              <w:rPr>
                <w:rFonts w:asciiTheme="minorHAnsi" w:hAnsiTheme="minorHAnsi"/>
              </w:rPr>
            </w:pPr>
            <w:r w:rsidRPr="003D43ED">
              <w:rPr>
                <w:rFonts w:asciiTheme="minorHAnsi" w:hAnsiTheme="minorHAnsi"/>
              </w:rPr>
              <w:t xml:space="preserve">The State/Tribal agency has a system for assuring that each child who has attained the minimum age for compulsory school </w:t>
            </w:r>
            <w:r w:rsidRPr="003D43ED">
              <w:rPr>
                <w:rFonts w:asciiTheme="minorHAnsi" w:hAnsiTheme="minorHAnsi"/>
              </w:rPr>
              <w:lastRenderedPageBreak/>
              <w:t>attendance under State/Tribal law and with respect to whom there is eligibility for a payment under the plan is a full-time elementary or secondary school student or has completed secondary school, and for purposes of this paragraph, the term `elementary or secondary school student' means, with respect to a child, that the child is--</w:t>
            </w:r>
          </w:p>
          <w:p w14:paraId="0BE12388" w14:textId="77777777" w:rsidR="00B11D5F" w:rsidRPr="003D43ED" w:rsidRDefault="00B11D5F" w:rsidP="00B11D5F">
            <w:pPr>
              <w:spacing w:after="192"/>
              <w:rPr>
                <w:rFonts w:asciiTheme="minorHAnsi" w:hAnsiTheme="minorHAnsi"/>
              </w:rPr>
            </w:pPr>
            <w:r w:rsidRPr="003D43ED">
              <w:rPr>
                <w:rFonts w:asciiTheme="minorHAnsi" w:hAnsiTheme="minorHAnsi"/>
              </w:rPr>
              <w:t>1. enrolled (or in the process of enrolling) in an institution which provides elementary or secondary education, as determined under the law of the State or other jurisdiction in which the institution is located;</w:t>
            </w:r>
          </w:p>
          <w:p w14:paraId="571CD70C" w14:textId="77777777" w:rsidR="00B11D5F" w:rsidRPr="003D43ED" w:rsidRDefault="00B11D5F" w:rsidP="00B11D5F">
            <w:pPr>
              <w:spacing w:after="192"/>
              <w:rPr>
                <w:rFonts w:asciiTheme="minorHAnsi" w:hAnsiTheme="minorHAnsi"/>
              </w:rPr>
            </w:pPr>
            <w:r w:rsidRPr="003D43ED">
              <w:rPr>
                <w:rFonts w:asciiTheme="minorHAnsi" w:hAnsiTheme="minorHAnsi"/>
              </w:rPr>
              <w:t>2. instructed in elementary or secondary education at home in accordance with a home school law of the State or other jurisdiction in which the home is located;</w:t>
            </w:r>
          </w:p>
          <w:p w14:paraId="0872D280" w14:textId="77777777" w:rsidR="00B11D5F" w:rsidRPr="003D43ED" w:rsidRDefault="00B11D5F" w:rsidP="00B11D5F">
            <w:pPr>
              <w:spacing w:after="192"/>
              <w:rPr>
                <w:rFonts w:asciiTheme="minorHAnsi" w:hAnsiTheme="minorHAnsi"/>
              </w:rPr>
            </w:pPr>
            <w:r w:rsidRPr="003D43ED">
              <w:rPr>
                <w:rFonts w:asciiTheme="minorHAnsi" w:hAnsiTheme="minorHAnsi"/>
              </w:rPr>
              <w:t>3. in an independent study elementary or secondary education program in accordance with the law of the State or other jurisdiction in which the program is located, which is administered by the local school or school district; or</w:t>
            </w:r>
          </w:p>
          <w:p w14:paraId="38023950" w14:textId="77777777" w:rsidR="00B11D5F" w:rsidRPr="003D43ED" w:rsidRDefault="00B11D5F" w:rsidP="00B11D5F">
            <w:pPr>
              <w:rPr>
                <w:rFonts w:asciiTheme="minorHAnsi" w:hAnsiTheme="minorHAnsi"/>
              </w:rPr>
            </w:pPr>
            <w:r w:rsidRPr="003D43ED">
              <w:rPr>
                <w:rFonts w:asciiTheme="minorHAnsi" w:hAnsiTheme="minorHAnsi"/>
              </w:rPr>
              <w:lastRenderedPageBreak/>
              <w:t>4. incapable of attending school on a full-time basis due to the medical condition of the child, which incapability is supported by regularly updated information in the case plan of the child.</w:t>
            </w:r>
          </w:p>
          <w:p w14:paraId="485D9079" w14:textId="77777777" w:rsidR="00B11D5F" w:rsidRPr="003D43ED" w:rsidRDefault="00B11D5F" w:rsidP="00B11D5F">
            <w:pPr>
              <w:rPr>
                <w:rFonts w:asciiTheme="minorHAnsi" w:hAnsiTheme="minorHAnsi"/>
              </w:rPr>
            </w:pPr>
          </w:p>
        </w:tc>
        <w:tc>
          <w:tcPr>
            <w:tcW w:w="2098" w:type="pct"/>
            <w:tcBorders>
              <w:top w:val="outset" w:sz="6" w:space="0" w:color="auto"/>
              <w:left w:val="outset" w:sz="6" w:space="0" w:color="auto"/>
              <w:bottom w:val="outset" w:sz="6" w:space="0" w:color="auto"/>
              <w:right w:val="outset" w:sz="6" w:space="0" w:color="auto"/>
            </w:tcBorders>
            <w:shd w:val="clear" w:color="auto" w:fill="FFFFFF" w:themeFill="background1"/>
          </w:tcPr>
          <w:p w14:paraId="487C46B3" w14:textId="77777777" w:rsidR="00B11D5F" w:rsidRPr="00DC7F7E" w:rsidRDefault="00261AD4" w:rsidP="00B11D5F">
            <w:pPr>
              <w:rPr>
                <w:rFonts w:asciiTheme="minorHAnsi" w:hAnsiTheme="minorHAnsi"/>
              </w:rPr>
            </w:pPr>
            <w:hyperlink r:id="rId371" w:history="1">
              <w:r w:rsidR="00B11D5F" w:rsidRPr="00A20162">
                <w:rPr>
                  <w:rStyle w:val="Hyperlink"/>
                  <w:rFonts w:asciiTheme="minorHAnsi" w:hAnsiTheme="minorHAnsi"/>
                  <w:color w:val="0033CC"/>
                </w:rPr>
                <w:t>KRS 620.230 Case permanency plans</w:t>
              </w:r>
            </w:hyperlink>
            <w:r w:rsidR="00B11D5F" w:rsidRPr="00A20162">
              <w:rPr>
                <w:rFonts w:asciiTheme="minorHAnsi" w:hAnsiTheme="minorHAnsi"/>
                <w:color w:val="0033CC"/>
              </w:rPr>
              <w:t xml:space="preserve"> </w:t>
            </w:r>
          </w:p>
          <w:p w14:paraId="62B12B93" w14:textId="77777777" w:rsidR="00B11D5F" w:rsidRPr="00DC7F7E" w:rsidRDefault="00B11D5F" w:rsidP="00B11D5F">
            <w:pPr>
              <w:rPr>
                <w:rFonts w:asciiTheme="minorHAnsi" w:hAnsiTheme="minorHAnsi"/>
              </w:rPr>
            </w:pPr>
            <w:r w:rsidRPr="00DC7F7E">
              <w:rPr>
                <w:rFonts w:asciiTheme="minorHAnsi" w:hAnsiTheme="minorHAnsi"/>
              </w:rPr>
              <w:t xml:space="preserve">(2) The case permanency plan shall include, but need not be limited to: </w:t>
            </w:r>
          </w:p>
          <w:p w14:paraId="41E18B7B" w14:textId="77777777" w:rsidR="00B11D5F" w:rsidRPr="00DC7F7E" w:rsidRDefault="00B11D5F" w:rsidP="00B11D5F">
            <w:pPr>
              <w:rPr>
                <w:rFonts w:asciiTheme="minorHAnsi" w:hAnsiTheme="minorHAnsi"/>
              </w:rPr>
            </w:pPr>
            <w:r w:rsidRPr="00DC7F7E">
              <w:rPr>
                <w:rFonts w:asciiTheme="minorHAnsi" w:hAnsiTheme="minorHAnsi"/>
              </w:rPr>
              <w:t xml:space="preserve">(g) A description of the type of home, child-caring facility, child-placing agency or facility in which the child is to be placed or has </w:t>
            </w:r>
            <w:r w:rsidRPr="00DC7F7E">
              <w:rPr>
                <w:rFonts w:asciiTheme="minorHAnsi" w:hAnsiTheme="minorHAnsi"/>
              </w:rPr>
              <w:lastRenderedPageBreak/>
              <w:t xml:space="preserve">been placed, and a statement why the placement is appropriate for the child, including but not limited to: </w:t>
            </w:r>
          </w:p>
          <w:p w14:paraId="04B0C8CD" w14:textId="77777777" w:rsidR="00B11D5F" w:rsidRPr="00DC7F7E" w:rsidRDefault="00B11D5F" w:rsidP="00B11D5F">
            <w:pPr>
              <w:rPr>
                <w:rFonts w:asciiTheme="minorHAnsi" w:hAnsiTheme="minorHAnsi"/>
              </w:rPr>
            </w:pPr>
            <w:r w:rsidRPr="00DC7F7E">
              <w:rPr>
                <w:rFonts w:asciiTheme="minorHAnsi" w:hAnsiTheme="minorHAnsi"/>
              </w:rPr>
              <w:t xml:space="preserve">1. Age; </w:t>
            </w:r>
          </w:p>
          <w:p w14:paraId="0D140F28" w14:textId="77777777" w:rsidR="00B11D5F" w:rsidRPr="00DC7F7E" w:rsidRDefault="00B11D5F" w:rsidP="00B11D5F">
            <w:pPr>
              <w:rPr>
                <w:rFonts w:asciiTheme="minorHAnsi" w:hAnsiTheme="minorHAnsi"/>
              </w:rPr>
            </w:pPr>
            <w:r w:rsidRPr="00DC7F7E">
              <w:rPr>
                <w:rFonts w:asciiTheme="minorHAnsi" w:hAnsiTheme="minorHAnsi"/>
              </w:rPr>
              <w:t xml:space="preserve">2. Educational needs; </w:t>
            </w:r>
          </w:p>
          <w:p w14:paraId="55962B3A" w14:textId="77777777" w:rsidR="00B11D5F" w:rsidRPr="00DC7F7E" w:rsidRDefault="00B11D5F" w:rsidP="00B11D5F">
            <w:pPr>
              <w:rPr>
                <w:rFonts w:asciiTheme="minorHAnsi" w:hAnsiTheme="minorHAnsi"/>
              </w:rPr>
            </w:pPr>
            <w:r w:rsidRPr="00DC7F7E">
              <w:rPr>
                <w:rFonts w:asciiTheme="minorHAnsi" w:hAnsiTheme="minorHAnsi"/>
              </w:rPr>
              <w:t xml:space="preserve">3. Medical needs; </w:t>
            </w:r>
          </w:p>
          <w:p w14:paraId="7D0524A9" w14:textId="77777777" w:rsidR="00B11D5F" w:rsidRPr="00DC7F7E" w:rsidRDefault="00B11D5F" w:rsidP="00B11D5F">
            <w:pPr>
              <w:rPr>
                <w:rFonts w:asciiTheme="minorHAnsi" w:hAnsiTheme="minorHAnsi"/>
              </w:rPr>
            </w:pPr>
            <w:r w:rsidRPr="00DC7F7E">
              <w:rPr>
                <w:rFonts w:asciiTheme="minorHAnsi" w:hAnsiTheme="minorHAnsi"/>
              </w:rPr>
              <w:t xml:space="preserve">4. Emotional needs; </w:t>
            </w:r>
          </w:p>
          <w:p w14:paraId="495C6A5E" w14:textId="77777777" w:rsidR="00B11D5F" w:rsidRPr="00DC7F7E" w:rsidRDefault="00B11D5F" w:rsidP="00B11D5F">
            <w:pPr>
              <w:rPr>
                <w:rFonts w:asciiTheme="minorHAnsi" w:hAnsiTheme="minorHAnsi"/>
              </w:rPr>
            </w:pPr>
            <w:r w:rsidRPr="00DC7F7E">
              <w:rPr>
                <w:rFonts w:asciiTheme="minorHAnsi" w:hAnsiTheme="minorHAnsi"/>
              </w:rPr>
              <w:t xml:space="preserve">5. Relationship with parents; and </w:t>
            </w:r>
          </w:p>
          <w:p w14:paraId="79698577" w14:textId="77777777" w:rsidR="00B11D5F" w:rsidRPr="00DC7F7E" w:rsidRDefault="00B11D5F" w:rsidP="00B11D5F">
            <w:pPr>
              <w:rPr>
                <w:rFonts w:asciiTheme="minorHAnsi" w:hAnsiTheme="minorHAnsi"/>
              </w:rPr>
            </w:pPr>
            <w:r w:rsidRPr="00DC7F7E">
              <w:rPr>
                <w:rFonts w:asciiTheme="minorHAnsi" w:hAnsiTheme="minorHAnsi"/>
              </w:rPr>
              <w:t>6. Number of children the home is authorized to care for and the number of children currently residing in the home</w:t>
            </w:r>
            <w:r w:rsidR="00697DD8" w:rsidRPr="00DC7F7E">
              <w:rPr>
                <w:rFonts w:asciiTheme="minorHAnsi" w:hAnsiTheme="minorHAnsi"/>
              </w:rPr>
              <w:t>;</w:t>
            </w:r>
          </w:p>
          <w:p w14:paraId="603226F5" w14:textId="77777777" w:rsidR="00B11D5F" w:rsidRPr="00DC7F7E" w:rsidRDefault="00B11D5F" w:rsidP="00B11D5F">
            <w:pPr>
              <w:rPr>
                <w:rFonts w:asciiTheme="minorHAnsi" w:hAnsiTheme="minorHAnsi"/>
              </w:rPr>
            </w:pPr>
          </w:p>
          <w:p w14:paraId="7F0D613D" w14:textId="77777777" w:rsidR="00B11D5F" w:rsidRPr="006D3C49" w:rsidRDefault="006D3C49" w:rsidP="00B11D5F">
            <w:pPr>
              <w:rPr>
                <w:rStyle w:val="Hyperlink"/>
                <w:rFonts w:asciiTheme="minorHAnsi" w:hAnsiTheme="minorHAnsi"/>
              </w:rPr>
            </w:pPr>
            <w:r>
              <w:rPr>
                <w:rFonts w:asciiTheme="minorHAnsi" w:hAnsiTheme="minorHAnsi"/>
              </w:rPr>
              <w:fldChar w:fldCharType="begin"/>
            </w:r>
            <w:r>
              <w:rPr>
                <w:rFonts w:asciiTheme="minorHAnsi" w:hAnsiTheme="minorHAnsi"/>
              </w:rPr>
              <w:instrText xml:space="preserve"> HYPERLINK "https://manuals.sp.chfs.ky.gov/chapter4/11/Pages/418OngoingCasePlanning.aspx" </w:instrText>
            </w:r>
            <w:r>
              <w:rPr>
                <w:rFonts w:asciiTheme="minorHAnsi" w:hAnsiTheme="minorHAnsi"/>
              </w:rPr>
              <w:fldChar w:fldCharType="separate"/>
            </w:r>
            <w:r w:rsidR="00B11D5F" w:rsidRPr="006D3C49">
              <w:rPr>
                <w:rStyle w:val="Hyperlink"/>
                <w:rFonts w:asciiTheme="minorHAnsi" w:hAnsiTheme="minorHAnsi"/>
              </w:rPr>
              <w:t>Chapter 4-Out of Home Care Services (OOHC); Section: 4.18 Ongoing Case Planning:</w:t>
            </w:r>
          </w:p>
          <w:p w14:paraId="3F585201" w14:textId="77777777" w:rsidR="00B11D5F" w:rsidRPr="00DC7F7E" w:rsidRDefault="006D3C49" w:rsidP="00B11D5F">
            <w:pPr>
              <w:rPr>
                <w:rFonts w:asciiTheme="minorHAnsi" w:hAnsiTheme="minorHAnsi"/>
              </w:rPr>
            </w:pPr>
            <w:r>
              <w:rPr>
                <w:rFonts w:asciiTheme="minorHAnsi" w:hAnsiTheme="minorHAnsi"/>
              </w:rPr>
              <w:fldChar w:fldCharType="end"/>
            </w:r>
            <w:r w:rsidR="00B11D5F" w:rsidRPr="00DC7F7E">
              <w:rPr>
                <w:rFonts w:asciiTheme="minorHAnsi" w:hAnsiTheme="minorHAnsi"/>
              </w:rPr>
              <w:t>The SSW [social services worker]:</w:t>
            </w:r>
          </w:p>
          <w:p w14:paraId="3A4EB91F" w14:textId="77777777" w:rsidR="00B11D5F" w:rsidRPr="00DC7F7E" w:rsidRDefault="00B11D5F" w:rsidP="00B11D5F">
            <w:pPr>
              <w:rPr>
                <w:rFonts w:asciiTheme="minorHAnsi" w:hAnsiTheme="minorHAnsi"/>
              </w:rPr>
            </w:pPr>
            <w:r w:rsidRPr="00DC7F7E">
              <w:rPr>
                <w:rFonts w:asciiTheme="minorHAnsi" w:hAnsiTheme="minorHAnsi"/>
              </w:rPr>
              <w:t>1</w:t>
            </w:r>
            <w:r w:rsidR="00697DD8" w:rsidRPr="00DC7F7E">
              <w:rPr>
                <w:rFonts w:asciiTheme="minorHAnsi" w:hAnsiTheme="minorHAnsi"/>
              </w:rPr>
              <w:t>2</w:t>
            </w:r>
            <w:r w:rsidRPr="00DC7F7E">
              <w:rPr>
                <w:rFonts w:asciiTheme="minorHAnsi" w:hAnsiTheme="minorHAnsi"/>
              </w:rPr>
              <w:t>. Ensures that the following components are always documented on the case plan documentation includes (in accordance with provisions of Title IV-E of Social Security Act):</w:t>
            </w:r>
          </w:p>
          <w:p w14:paraId="79209C0C" w14:textId="77777777" w:rsidR="00B11D5F" w:rsidRPr="00DC7F7E" w:rsidRDefault="00B11D5F" w:rsidP="00B11D5F">
            <w:pPr>
              <w:rPr>
                <w:rFonts w:asciiTheme="minorHAnsi" w:hAnsiTheme="minorHAnsi"/>
              </w:rPr>
            </w:pPr>
            <w:r w:rsidRPr="00DC7F7E">
              <w:rPr>
                <w:rFonts w:asciiTheme="minorHAnsi" w:hAnsiTheme="minorHAnsi"/>
              </w:rPr>
              <w:t xml:space="preserve">J. Objectives, tasks or other notes that constitute a plan for the child’s educational stability (reference </w:t>
            </w:r>
            <w:hyperlink r:id="rId372" w:history="1">
              <w:r w:rsidRPr="00A20162">
                <w:rPr>
                  <w:rStyle w:val="Hyperlink"/>
                  <w:rFonts w:asciiTheme="minorHAnsi" w:hAnsiTheme="minorHAnsi"/>
                  <w:color w:val="0033CC"/>
                </w:rPr>
                <w:t>SOP 4.28 Meeting Educational Needs</w:t>
              </w:r>
            </w:hyperlink>
            <w:r w:rsidRPr="00A20162">
              <w:rPr>
                <w:rFonts w:asciiTheme="minorHAnsi" w:hAnsiTheme="minorHAnsi"/>
                <w:color w:val="0033CC"/>
              </w:rPr>
              <w:t xml:space="preserve">) </w:t>
            </w:r>
            <w:r w:rsidRPr="00DC7F7E">
              <w:rPr>
                <w:rFonts w:asciiTheme="minorHAnsi" w:hAnsiTheme="minorHAnsi"/>
              </w:rPr>
              <w:t>as required by Sec 475 (1)(g) and Sec 471 (a)(30) of the Social Security Act, including:</w:t>
            </w:r>
          </w:p>
          <w:p w14:paraId="730F64A1" w14:textId="77777777" w:rsidR="00B11D5F" w:rsidRPr="00DC7F7E" w:rsidRDefault="00B11D5F" w:rsidP="00B11D5F">
            <w:pPr>
              <w:rPr>
                <w:rFonts w:asciiTheme="minorHAnsi" w:hAnsiTheme="minorHAnsi"/>
                <w:strike/>
              </w:rPr>
            </w:pPr>
            <w:r w:rsidRPr="00DC7F7E">
              <w:rPr>
                <w:rFonts w:asciiTheme="minorHAnsi" w:hAnsiTheme="minorHAnsi"/>
              </w:rPr>
              <w:t>iv. Verification that a child, who has attained the minimum age for compulsory school attendance, is attending school in accordance with state law</w:t>
            </w:r>
            <w:r w:rsidR="00D16371" w:rsidRPr="00DC7F7E">
              <w:rPr>
                <w:rFonts w:asciiTheme="minorHAnsi" w:hAnsiTheme="minorHAnsi"/>
              </w:rPr>
              <w:t>;</w:t>
            </w:r>
            <w:r w:rsidRPr="00DC7F7E">
              <w:rPr>
                <w:rFonts w:asciiTheme="minorHAnsi" w:hAnsiTheme="minorHAnsi"/>
              </w:rPr>
              <w:t xml:space="preserve"> </w:t>
            </w:r>
          </w:p>
          <w:p w14:paraId="30946076" w14:textId="77777777" w:rsidR="00B11D5F" w:rsidRPr="00DC7F7E" w:rsidRDefault="00B11D5F" w:rsidP="00B11D5F">
            <w:pPr>
              <w:rPr>
                <w:rFonts w:asciiTheme="minorHAnsi" w:hAnsiTheme="minorHAnsi"/>
                <w:strike/>
              </w:rPr>
            </w:pPr>
          </w:p>
          <w:p w14:paraId="47455EF7" w14:textId="77777777" w:rsidR="00B11D5F" w:rsidRPr="00DC7F7E" w:rsidRDefault="00B11D5F" w:rsidP="00B11D5F">
            <w:pPr>
              <w:rPr>
                <w:rFonts w:asciiTheme="minorHAnsi" w:hAnsiTheme="minorHAnsi"/>
              </w:rPr>
            </w:pPr>
            <w:r w:rsidRPr="00DC7F7E">
              <w:rPr>
                <w:rFonts w:asciiTheme="minorHAnsi" w:hAnsiTheme="minorHAnsi"/>
              </w:rPr>
              <w:lastRenderedPageBreak/>
              <w:t>Kentucky law regarding compulsory attendance is located at</w:t>
            </w:r>
            <w:hyperlink r:id="rId373" w:history="1">
              <w:r w:rsidRPr="00537927">
                <w:rPr>
                  <w:rStyle w:val="Hyperlink"/>
                  <w:rFonts w:asciiTheme="minorHAnsi" w:hAnsiTheme="minorHAnsi"/>
                </w:rPr>
                <w:t xml:space="preserve"> KRS 159.010</w:t>
              </w:r>
            </w:hyperlink>
            <w:r w:rsidRPr="00DC7F7E">
              <w:rPr>
                <w:rFonts w:asciiTheme="minorHAnsi" w:hAnsiTheme="minorHAnsi"/>
              </w:rPr>
              <w:t>.  Exceptions to the requirement are available at</w:t>
            </w:r>
            <w:hyperlink r:id="rId374" w:history="1">
              <w:r w:rsidRPr="00537927">
                <w:rPr>
                  <w:rStyle w:val="Hyperlink"/>
                  <w:rFonts w:asciiTheme="minorHAnsi" w:hAnsiTheme="minorHAnsi"/>
                </w:rPr>
                <w:t xml:space="preserve"> KRS 159.030</w:t>
              </w:r>
            </w:hyperlink>
            <w:r w:rsidRPr="00DC7F7E">
              <w:rPr>
                <w:rFonts w:asciiTheme="minorHAnsi" w:hAnsiTheme="minorHAnsi"/>
              </w:rPr>
              <w:t>.</w:t>
            </w:r>
          </w:p>
        </w:tc>
      </w:tr>
      <w:tr w:rsidR="00B11D5F" w:rsidRPr="003D43ED" w14:paraId="282CBDD8" w14:textId="77777777" w:rsidTr="0063703E">
        <w:trPr>
          <w:tblCellSpacing w:w="15" w:type="dxa"/>
        </w:trPr>
        <w:tc>
          <w:tcPr>
            <w:tcW w:w="727" w:type="pct"/>
            <w:tcBorders>
              <w:top w:val="outset" w:sz="6" w:space="0" w:color="auto"/>
              <w:left w:val="outset" w:sz="6" w:space="0" w:color="auto"/>
              <w:bottom w:val="outset" w:sz="6" w:space="0" w:color="auto"/>
              <w:right w:val="outset" w:sz="6" w:space="0" w:color="auto"/>
            </w:tcBorders>
            <w:shd w:val="clear" w:color="auto" w:fill="FFFFFF" w:themeFill="background1"/>
          </w:tcPr>
          <w:p w14:paraId="31EA9E34" w14:textId="77777777" w:rsidR="00B11D5F" w:rsidRPr="003D43ED" w:rsidRDefault="00B11D5F" w:rsidP="00B11D5F">
            <w:pPr>
              <w:spacing w:after="192"/>
              <w:rPr>
                <w:rFonts w:asciiTheme="minorHAnsi" w:hAnsiTheme="minorHAnsi"/>
              </w:rPr>
            </w:pPr>
            <w:r w:rsidRPr="003D43ED">
              <w:rPr>
                <w:rFonts w:asciiTheme="minorHAnsi" w:hAnsiTheme="minorHAnsi"/>
              </w:rPr>
              <w:lastRenderedPageBreak/>
              <w:t>471(a)(27)</w:t>
            </w:r>
          </w:p>
        </w:tc>
        <w:tc>
          <w:tcPr>
            <w:tcW w:w="2130" w:type="pct"/>
            <w:tcBorders>
              <w:top w:val="outset" w:sz="6" w:space="0" w:color="auto"/>
              <w:left w:val="outset" w:sz="6" w:space="0" w:color="auto"/>
              <w:bottom w:val="outset" w:sz="6" w:space="0" w:color="auto"/>
              <w:right w:val="outset" w:sz="6" w:space="0" w:color="auto"/>
            </w:tcBorders>
            <w:shd w:val="clear" w:color="auto" w:fill="FFFFFF" w:themeFill="background1"/>
          </w:tcPr>
          <w:p w14:paraId="10C3F4C7" w14:textId="77777777" w:rsidR="00B11D5F" w:rsidRPr="003D43ED" w:rsidRDefault="00B11D5F" w:rsidP="00B11D5F">
            <w:pPr>
              <w:spacing w:after="192"/>
              <w:rPr>
                <w:rFonts w:asciiTheme="minorHAnsi" w:hAnsiTheme="minorHAnsi"/>
              </w:rPr>
            </w:pPr>
            <w:r w:rsidRPr="003D43ED">
              <w:rPr>
                <w:rFonts w:asciiTheme="minorHAnsi" w:hAnsiTheme="minorHAnsi"/>
              </w:rPr>
              <w:t>N.  VERIFICATION OF CITIZENSHIP OR IMMIGRATION STATUS</w:t>
            </w:r>
          </w:p>
          <w:p w14:paraId="48923F7F" w14:textId="77777777" w:rsidR="00B11D5F" w:rsidRPr="003D43ED" w:rsidRDefault="00B11D5F" w:rsidP="00B1185C">
            <w:pPr>
              <w:rPr>
                <w:rFonts w:asciiTheme="minorHAnsi" w:hAnsiTheme="minorHAnsi"/>
              </w:rPr>
            </w:pPr>
            <w:r w:rsidRPr="003D43ED">
              <w:rPr>
                <w:rFonts w:asciiTheme="minorHAnsi" w:hAnsiTheme="minorHAnsi"/>
              </w:rPr>
              <w:t>1.  The State/Tribal agency will have in effect procedures for verifying the citizenship or immigration status of any child in foster care under the responsibility of the State/Tribal agency under title IV-E or part B, and without regard to whether foster care maintenance payments are made under section 472 on behalf of the child.</w:t>
            </w:r>
          </w:p>
        </w:tc>
        <w:tc>
          <w:tcPr>
            <w:tcW w:w="2098" w:type="pct"/>
            <w:tcBorders>
              <w:top w:val="outset" w:sz="6" w:space="0" w:color="auto"/>
              <w:left w:val="outset" w:sz="6" w:space="0" w:color="auto"/>
              <w:bottom w:val="outset" w:sz="6" w:space="0" w:color="auto"/>
              <w:right w:val="outset" w:sz="6" w:space="0" w:color="auto"/>
            </w:tcBorders>
            <w:shd w:val="clear" w:color="auto" w:fill="FFFFFF" w:themeFill="background1"/>
          </w:tcPr>
          <w:p w14:paraId="2D9AD6BC" w14:textId="77777777" w:rsidR="00B11D5F" w:rsidRPr="00DC7F7E" w:rsidRDefault="00B11D5F" w:rsidP="00B11D5F">
            <w:pPr>
              <w:rPr>
                <w:rFonts w:asciiTheme="minorHAnsi" w:hAnsiTheme="minorHAnsi"/>
              </w:rPr>
            </w:pPr>
          </w:p>
        </w:tc>
      </w:tr>
      <w:tr w:rsidR="00B11D5F" w:rsidRPr="003D43ED" w14:paraId="20E3D947" w14:textId="77777777" w:rsidTr="0063703E">
        <w:trPr>
          <w:tblCellSpacing w:w="15" w:type="dxa"/>
        </w:trPr>
        <w:tc>
          <w:tcPr>
            <w:tcW w:w="727" w:type="pct"/>
            <w:tcBorders>
              <w:top w:val="outset" w:sz="6" w:space="0" w:color="auto"/>
              <w:left w:val="outset" w:sz="6" w:space="0" w:color="auto"/>
              <w:bottom w:val="outset" w:sz="6" w:space="0" w:color="auto"/>
              <w:right w:val="outset" w:sz="6" w:space="0" w:color="auto"/>
            </w:tcBorders>
            <w:shd w:val="clear" w:color="auto" w:fill="FFFFFF" w:themeFill="background1"/>
          </w:tcPr>
          <w:p w14:paraId="577BCF40" w14:textId="77777777" w:rsidR="00B11D5F" w:rsidRPr="003D43ED" w:rsidRDefault="00B11D5F" w:rsidP="00B11D5F">
            <w:pPr>
              <w:spacing w:after="192"/>
              <w:rPr>
                <w:rFonts w:asciiTheme="minorHAnsi" w:hAnsiTheme="minorHAnsi"/>
              </w:rPr>
            </w:pPr>
            <w:r w:rsidRPr="003D43ED">
              <w:rPr>
                <w:rFonts w:asciiTheme="minorHAnsi" w:hAnsiTheme="minorHAnsi"/>
              </w:rPr>
              <w:t>472(a)(4)</w:t>
            </w:r>
          </w:p>
        </w:tc>
        <w:tc>
          <w:tcPr>
            <w:tcW w:w="2130" w:type="pct"/>
            <w:tcBorders>
              <w:top w:val="outset" w:sz="6" w:space="0" w:color="auto"/>
              <w:left w:val="outset" w:sz="6" w:space="0" w:color="auto"/>
              <w:bottom w:val="outset" w:sz="6" w:space="0" w:color="auto"/>
              <w:right w:val="outset" w:sz="6" w:space="0" w:color="auto"/>
            </w:tcBorders>
            <w:shd w:val="clear" w:color="auto" w:fill="FFFFFF" w:themeFill="background1"/>
          </w:tcPr>
          <w:p w14:paraId="43CAA48A" w14:textId="77777777" w:rsidR="00B11D5F" w:rsidRPr="003D43ED" w:rsidRDefault="00B11D5F" w:rsidP="00B1185C">
            <w:pPr>
              <w:rPr>
                <w:rFonts w:asciiTheme="minorHAnsi" w:hAnsiTheme="minorHAnsi"/>
              </w:rPr>
            </w:pPr>
            <w:r w:rsidRPr="003D43ED">
              <w:rPr>
                <w:rFonts w:asciiTheme="minorHAnsi" w:hAnsiTheme="minorHAnsi"/>
              </w:rPr>
              <w:t xml:space="preserve">2. For the purposes of meeting the requirements of the section 401(a) of the Personal Responsibility and Work Opportunity Reconciliation Act of 1996 (PRWORA), children must meet the definition of "qualified alien" (as defined in section 431(b) of PRWORA) to be eligible for Federal foster care maintenance or adoption assistance (except that children receiving </w:t>
            </w:r>
            <w:r w:rsidRPr="003D43ED">
              <w:rPr>
                <w:rFonts w:asciiTheme="minorHAnsi" w:hAnsiTheme="minorHAnsi"/>
              </w:rPr>
              <w:lastRenderedPageBreak/>
              <w:t>adoption assistance pursuant to agreements signed before August 22, 1996 may continue to receive such assistance).</w:t>
            </w:r>
          </w:p>
        </w:tc>
        <w:tc>
          <w:tcPr>
            <w:tcW w:w="2098" w:type="pct"/>
            <w:tcBorders>
              <w:top w:val="outset" w:sz="6" w:space="0" w:color="auto"/>
              <w:left w:val="outset" w:sz="6" w:space="0" w:color="auto"/>
              <w:bottom w:val="outset" w:sz="6" w:space="0" w:color="auto"/>
              <w:right w:val="outset" w:sz="6" w:space="0" w:color="auto"/>
            </w:tcBorders>
            <w:shd w:val="clear" w:color="auto" w:fill="FFFFFF" w:themeFill="background1"/>
          </w:tcPr>
          <w:p w14:paraId="50171740" w14:textId="77777777" w:rsidR="00B11D5F" w:rsidRPr="00DC7F7E" w:rsidRDefault="00B11D5F" w:rsidP="00B11D5F">
            <w:pPr>
              <w:rPr>
                <w:rFonts w:asciiTheme="minorHAnsi" w:hAnsiTheme="minorHAnsi"/>
              </w:rPr>
            </w:pPr>
          </w:p>
        </w:tc>
      </w:tr>
      <w:tr w:rsidR="00B11D5F" w:rsidRPr="003D43ED" w14:paraId="1CB2C368" w14:textId="77777777" w:rsidTr="0063703E">
        <w:trPr>
          <w:tblCellSpacing w:w="15" w:type="dxa"/>
        </w:trPr>
        <w:tc>
          <w:tcPr>
            <w:tcW w:w="727" w:type="pct"/>
            <w:tcBorders>
              <w:top w:val="outset" w:sz="6" w:space="0" w:color="auto"/>
              <w:left w:val="outset" w:sz="6" w:space="0" w:color="auto"/>
              <w:bottom w:val="outset" w:sz="6" w:space="0" w:color="auto"/>
              <w:right w:val="outset" w:sz="6" w:space="0" w:color="auto"/>
            </w:tcBorders>
          </w:tcPr>
          <w:p w14:paraId="60134944" w14:textId="77777777" w:rsidR="00B11D5F" w:rsidRPr="003D43ED" w:rsidRDefault="00B11D5F" w:rsidP="00B11D5F">
            <w:pPr>
              <w:spacing w:after="192"/>
              <w:rPr>
                <w:rFonts w:asciiTheme="minorHAnsi" w:hAnsiTheme="minorHAnsi"/>
              </w:rPr>
            </w:pPr>
            <w:r w:rsidRPr="003D43ED">
              <w:rPr>
                <w:rFonts w:asciiTheme="minorHAnsi" w:hAnsiTheme="minorHAnsi"/>
              </w:rPr>
              <w:t>475(9), (10), (11) and (12)</w:t>
            </w:r>
          </w:p>
        </w:tc>
        <w:tc>
          <w:tcPr>
            <w:tcW w:w="2130" w:type="pct"/>
            <w:tcBorders>
              <w:top w:val="outset" w:sz="6" w:space="0" w:color="auto"/>
              <w:left w:val="outset" w:sz="6" w:space="0" w:color="auto"/>
              <w:bottom w:val="outset" w:sz="6" w:space="0" w:color="auto"/>
              <w:right w:val="outset" w:sz="6" w:space="0" w:color="auto"/>
            </w:tcBorders>
            <w:shd w:val="clear" w:color="auto" w:fill="FFFFFF" w:themeFill="background1"/>
          </w:tcPr>
          <w:p w14:paraId="5EEE92B0" w14:textId="77777777" w:rsidR="00B11D5F" w:rsidRPr="003D43ED" w:rsidRDefault="00B11D5F" w:rsidP="00B11D5F">
            <w:pPr>
              <w:spacing w:after="192"/>
              <w:rPr>
                <w:rFonts w:asciiTheme="minorHAnsi" w:hAnsiTheme="minorHAnsi"/>
              </w:rPr>
            </w:pPr>
            <w:r w:rsidRPr="003D43ED">
              <w:rPr>
                <w:rFonts w:asciiTheme="minorHAnsi" w:hAnsiTheme="minorHAnsi"/>
              </w:rPr>
              <w:t xml:space="preserve">O. DEFINITIONS </w:t>
            </w:r>
          </w:p>
          <w:p w14:paraId="017E53BE" w14:textId="77777777" w:rsidR="00B11D5F" w:rsidRPr="003D43ED" w:rsidRDefault="00B11D5F" w:rsidP="00B11D5F">
            <w:pPr>
              <w:spacing w:after="192"/>
              <w:rPr>
                <w:rFonts w:asciiTheme="minorHAnsi" w:hAnsiTheme="minorHAnsi"/>
              </w:rPr>
            </w:pPr>
            <w:r w:rsidRPr="003D43ED">
              <w:rPr>
                <w:rFonts w:asciiTheme="minorHAnsi" w:hAnsiTheme="minorHAnsi"/>
              </w:rPr>
              <w:t xml:space="preserve">For the purposes of the titles IV-B and IV-E of the Act: </w:t>
            </w:r>
          </w:p>
          <w:p w14:paraId="665F3F6B" w14:textId="77777777" w:rsidR="00B11D5F" w:rsidRPr="003D43ED" w:rsidRDefault="00B11D5F" w:rsidP="00B11D5F">
            <w:pPr>
              <w:spacing w:after="192"/>
              <w:rPr>
                <w:rFonts w:asciiTheme="minorHAnsi" w:hAnsiTheme="minorHAnsi"/>
              </w:rPr>
            </w:pPr>
            <w:r w:rsidRPr="003D43ED">
              <w:rPr>
                <w:rFonts w:asciiTheme="minorHAnsi" w:hAnsiTheme="minorHAnsi"/>
              </w:rPr>
              <w:t>1. The term ‘sex trafficking victim’ means a victim of-</w:t>
            </w:r>
          </w:p>
          <w:p w14:paraId="6F10C9D4" w14:textId="77777777" w:rsidR="00B11D5F" w:rsidRPr="003D43ED" w:rsidRDefault="00B11D5F" w:rsidP="00B11D5F">
            <w:pPr>
              <w:spacing w:after="192"/>
              <w:rPr>
                <w:rFonts w:asciiTheme="minorHAnsi" w:hAnsiTheme="minorHAnsi"/>
              </w:rPr>
            </w:pPr>
            <w:r w:rsidRPr="003D43ED">
              <w:rPr>
                <w:rFonts w:asciiTheme="minorHAnsi" w:hAnsiTheme="minorHAnsi"/>
              </w:rPr>
              <w:t>a. sex trafficking (as defined in section 103(10) of the Trafficking Victims Protection Act of 2000); or</w:t>
            </w:r>
          </w:p>
          <w:p w14:paraId="721BCD23" w14:textId="77777777" w:rsidR="00B11D5F" w:rsidRPr="003D43ED" w:rsidRDefault="00B11D5F" w:rsidP="00B11D5F">
            <w:pPr>
              <w:spacing w:after="192"/>
              <w:rPr>
                <w:rFonts w:asciiTheme="minorHAnsi" w:hAnsiTheme="minorHAnsi"/>
              </w:rPr>
            </w:pPr>
            <w:r w:rsidRPr="003D43ED">
              <w:rPr>
                <w:rFonts w:asciiTheme="minorHAnsi" w:hAnsiTheme="minorHAnsi"/>
              </w:rPr>
              <w:t>b. a severe form of trafficking in persons described in section 103(9)(A) of such Act.</w:t>
            </w:r>
          </w:p>
          <w:p w14:paraId="2F99B320" w14:textId="77777777" w:rsidR="00B11D5F" w:rsidRPr="003D43ED" w:rsidRDefault="00B11D5F" w:rsidP="00B11D5F">
            <w:pPr>
              <w:spacing w:after="192"/>
              <w:rPr>
                <w:rFonts w:asciiTheme="minorHAnsi" w:hAnsiTheme="minorHAnsi"/>
              </w:rPr>
            </w:pPr>
            <w:r w:rsidRPr="003D43ED">
              <w:rPr>
                <w:rFonts w:asciiTheme="minorHAnsi" w:hAnsiTheme="minorHAnsi"/>
              </w:rPr>
              <w:t xml:space="preserve">2.  The term ‘reasonable and prudent parent standard’ means the standard characterized by careful and sensible parental decisions that maintain the health, safely, and best interests of a child while at the same time encouraging the emotional and developmental growth of the child, that a caregiver shall use when determining whether to allow a child in foster care under </w:t>
            </w:r>
            <w:r w:rsidRPr="003D43ED">
              <w:rPr>
                <w:rFonts w:asciiTheme="minorHAnsi" w:hAnsiTheme="minorHAnsi"/>
              </w:rPr>
              <w:lastRenderedPageBreak/>
              <w:t xml:space="preserve">the responsibility of the State/Tribe to participate in extracurricular, enrichment, cultural, and social activities.  In this context, ‘caregiver’ means a foster parent with whom a child in foster care has been placed or a designated official for a child care institution in which a child in foster care has been placed.  </w:t>
            </w:r>
          </w:p>
          <w:p w14:paraId="36798C65" w14:textId="77777777" w:rsidR="00B11D5F" w:rsidRPr="003D43ED" w:rsidRDefault="00B11D5F" w:rsidP="00B11D5F">
            <w:pPr>
              <w:spacing w:after="192"/>
              <w:rPr>
                <w:rFonts w:asciiTheme="minorHAnsi" w:hAnsiTheme="minorHAnsi"/>
              </w:rPr>
            </w:pPr>
            <w:r w:rsidRPr="003D43ED">
              <w:rPr>
                <w:rFonts w:asciiTheme="minorHAnsi" w:hAnsiTheme="minorHAnsi"/>
              </w:rPr>
              <w:t>3. The term ‘age or developmentally-appropriate’ means—</w:t>
            </w:r>
          </w:p>
          <w:p w14:paraId="700BDA40" w14:textId="77777777" w:rsidR="00B11D5F" w:rsidRPr="003D43ED" w:rsidRDefault="00B11D5F" w:rsidP="00B11D5F">
            <w:pPr>
              <w:spacing w:after="192"/>
              <w:rPr>
                <w:rFonts w:asciiTheme="minorHAnsi" w:hAnsiTheme="minorHAnsi"/>
              </w:rPr>
            </w:pPr>
            <w:r w:rsidRPr="003D43ED">
              <w:rPr>
                <w:rFonts w:asciiTheme="minorHAnsi" w:hAnsiTheme="minorHAnsi"/>
              </w:rPr>
              <w:t>a. activities or items that are generally accepted as suitable for children of the same chronological age or level of maturity or that are determined to be developmentally-appropriate for a child, based on the development of cognitive, emotional, physical, and behavioral capacities that are typical for an age or age group; and</w:t>
            </w:r>
          </w:p>
          <w:p w14:paraId="11C0C81B" w14:textId="77777777" w:rsidR="00B11D5F" w:rsidRPr="003D43ED" w:rsidRDefault="00B11D5F" w:rsidP="00B11D5F">
            <w:pPr>
              <w:spacing w:after="192"/>
              <w:rPr>
                <w:rFonts w:asciiTheme="minorHAnsi" w:hAnsiTheme="minorHAnsi"/>
              </w:rPr>
            </w:pPr>
            <w:r w:rsidRPr="003D43ED">
              <w:rPr>
                <w:rFonts w:asciiTheme="minorHAnsi" w:hAnsiTheme="minorHAnsi"/>
              </w:rPr>
              <w:t>b. in the case of a specific child, activities or items that are suitable for the child based on the developmental stages attained by the child with respect to the cognitive, emotional, physical, and behavioral capacities of the child.</w:t>
            </w:r>
          </w:p>
          <w:p w14:paraId="2BC97B38" w14:textId="77777777" w:rsidR="00B11D5F" w:rsidRPr="003D43ED" w:rsidRDefault="00B11D5F" w:rsidP="00B11D5F">
            <w:pPr>
              <w:spacing w:after="192"/>
              <w:rPr>
                <w:rFonts w:asciiTheme="minorHAnsi" w:hAnsiTheme="minorHAnsi"/>
              </w:rPr>
            </w:pPr>
            <w:r w:rsidRPr="003D43ED">
              <w:rPr>
                <w:rFonts w:asciiTheme="minorHAnsi" w:hAnsiTheme="minorHAnsi"/>
              </w:rPr>
              <w:lastRenderedPageBreak/>
              <w:t>4. The term ‘sibling’ means individual who satisfies at least one of the following conditions with respect to a child:</w:t>
            </w:r>
          </w:p>
          <w:p w14:paraId="6B88CACA" w14:textId="77777777" w:rsidR="00B11D5F" w:rsidRPr="003D43ED" w:rsidRDefault="00B11D5F" w:rsidP="00B11D5F">
            <w:pPr>
              <w:spacing w:after="192"/>
              <w:rPr>
                <w:rFonts w:asciiTheme="minorHAnsi" w:hAnsiTheme="minorHAnsi"/>
              </w:rPr>
            </w:pPr>
            <w:r w:rsidRPr="003D43ED">
              <w:rPr>
                <w:rFonts w:asciiTheme="minorHAnsi" w:hAnsiTheme="minorHAnsi"/>
              </w:rPr>
              <w:t xml:space="preserve">a. The individual is considered by state/tribal law to be a sibling of the child. </w:t>
            </w:r>
          </w:p>
          <w:p w14:paraId="79D8911A" w14:textId="77777777" w:rsidR="00B11D5F" w:rsidRPr="003D43ED" w:rsidRDefault="00B11D5F" w:rsidP="00B11D5F">
            <w:pPr>
              <w:spacing w:after="192"/>
              <w:rPr>
                <w:rFonts w:asciiTheme="minorHAnsi" w:hAnsiTheme="minorHAnsi"/>
              </w:rPr>
            </w:pPr>
            <w:r w:rsidRPr="003D43ED">
              <w:rPr>
                <w:rFonts w:asciiTheme="minorHAnsi" w:hAnsiTheme="minorHAnsi"/>
              </w:rPr>
              <w:t>b. The individual would have been considered a sibling of the child under State/Tribal law but for a termination or other disruption of parental rights, such as the death of a parent.</w:t>
            </w:r>
          </w:p>
        </w:tc>
        <w:tc>
          <w:tcPr>
            <w:tcW w:w="2098" w:type="pct"/>
            <w:tcBorders>
              <w:top w:val="outset" w:sz="6" w:space="0" w:color="auto"/>
              <w:left w:val="outset" w:sz="6" w:space="0" w:color="auto"/>
              <w:bottom w:val="outset" w:sz="6" w:space="0" w:color="auto"/>
              <w:right w:val="outset" w:sz="6" w:space="0" w:color="auto"/>
            </w:tcBorders>
            <w:shd w:val="clear" w:color="auto" w:fill="FFFFFF" w:themeFill="background1"/>
          </w:tcPr>
          <w:p w14:paraId="04439E0A" w14:textId="77777777" w:rsidR="00B11D5F" w:rsidRPr="00DC7F7E" w:rsidRDefault="00B11D5F" w:rsidP="00B11D5F">
            <w:pPr>
              <w:rPr>
                <w:rFonts w:asciiTheme="minorHAnsi" w:hAnsiTheme="minorHAnsi"/>
              </w:rPr>
            </w:pPr>
            <w:r w:rsidRPr="00DC7F7E">
              <w:rPr>
                <w:rFonts w:asciiTheme="minorHAnsi" w:hAnsiTheme="minorHAnsi"/>
              </w:rPr>
              <w:lastRenderedPageBreak/>
              <w:t>1.</w:t>
            </w:r>
          </w:p>
          <w:p w14:paraId="3112A865" w14:textId="77777777" w:rsidR="00B11D5F" w:rsidRPr="00A20162" w:rsidRDefault="00261AD4" w:rsidP="00B11D5F">
            <w:pPr>
              <w:rPr>
                <w:rFonts w:asciiTheme="minorHAnsi" w:hAnsiTheme="minorHAnsi"/>
                <w:color w:val="0033CC"/>
              </w:rPr>
            </w:pPr>
            <w:hyperlink r:id="rId375" w:history="1">
              <w:r w:rsidR="00B11D5F" w:rsidRPr="00A20162">
                <w:rPr>
                  <w:rStyle w:val="Hyperlink"/>
                  <w:rFonts w:asciiTheme="minorHAnsi" w:hAnsiTheme="minorHAnsi"/>
                  <w:color w:val="0033CC"/>
                </w:rPr>
                <w:t>529.010 Definitions</w:t>
              </w:r>
            </w:hyperlink>
          </w:p>
          <w:p w14:paraId="33D2FE76" w14:textId="77777777" w:rsidR="00B11D5F" w:rsidRPr="00DC7F7E" w:rsidRDefault="00D16371" w:rsidP="00B11D5F">
            <w:pPr>
              <w:autoSpaceDE w:val="0"/>
              <w:autoSpaceDN w:val="0"/>
              <w:adjustRightInd w:val="0"/>
              <w:rPr>
                <w:rFonts w:asciiTheme="minorHAnsi" w:hAnsiTheme="minorHAnsi"/>
              </w:rPr>
            </w:pPr>
            <w:r w:rsidRPr="00DC7F7E">
              <w:rPr>
                <w:rFonts w:asciiTheme="minorHAnsi" w:hAnsiTheme="minorHAnsi"/>
              </w:rPr>
              <w:t>(5)</w:t>
            </w:r>
            <w:r w:rsidR="00B11D5F" w:rsidRPr="00DC7F7E">
              <w:rPr>
                <w:rFonts w:asciiTheme="minorHAnsi" w:hAnsiTheme="minorHAnsi"/>
              </w:rPr>
              <w:t xml:space="preserve">"Human trafficking" refers to criminal activity whereby one (1) or more persons are subjected to engaging in: </w:t>
            </w:r>
          </w:p>
          <w:p w14:paraId="4078D18E" w14:textId="77777777" w:rsidR="00B11D5F" w:rsidRPr="00DC7F7E" w:rsidRDefault="00B11D5F" w:rsidP="00B11D5F">
            <w:pPr>
              <w:autoSpaceDE w:val="0"/>
              <w:autoSpaceDN w:val="0"/>
              <w:adjustRightInd w:val="0"/>
              <w:rPr>
                <w:rFonts w:asciiTheme="minorHAnsi" w:hAnsiTheme="minorHAnsi"/>
              </w:rPr>
            </w:pPr>
            <w:r w:rsidRPr="00DC7F7E">
              <w:rPr>
                <w:rFonts w:asciiTheme="minorHAnsi" w:hAnsiTheme="minorHAnsi"/>
              </w:rPr>
              <w:t xml:space="preserve">(a) Forced labor or services; or </w:t>
            </w:r>
          </w:p>
          <w:p w14:paraId="760C0282" w14:textId="77777777" w:rsidR="00B11D5F" w:rsidRPr="00DC7F7E" w:rsidRDefault="00B11D5F" w:rsidP="00B11D5F">
            <w:pPr>
              <w:rPr>
                <w:rFonts w:asciiTheme="minorHAnsi" w:hAnsiTheme="minorHAnsi"/>
              </w:rPr>
            </w:pPr>
            <w:r w:rsidRPr="00DC7F7E">
              <w:rPr>
                <w:rFonts w:asciiTheme="minorHAnsi" w:hAnsiTheme="minorHAnsi"/>
              </w:rPr>
              <w:t>(b) Commercial sexual activity through the use of force, fraud, or coercion, except that if the trafficked person is under the age of eighteen (18), the commercial sexual activity need not involve force, fraud, or coercion;</w:t>
            </w:r>
          </w:p>
          <w:p w14:paraId="45C931D5" w14:textId="77777777" w:rsidR="00B11D5F" w:rsidRPr="00DC7F7E" w:rsidRDefault="00B11D5F" w:rsidP="00B11D5F">
            <w:pPr>
              <w:rPr>
                <w:rFonts w:asciiTheme="minorHAnsi" w:hAnsiTheme="minorHAnsi"/>
              </w:rPr>
            </w:pPr>
          </w:p>
          <w:p w14:paraId="528994EA" w14:textId="77777777" w:rsidR="00B11D5F" w:rsidRPr="00537927" w:rsidRDefault="00B11D5F" w:rsidP="00B11D5F">
            <w:pPr>
              <w:rPr>
                <w:rStyle w:val="Hyperlink"/>
                <w:rFonts w:asciiTheme="minorHAnsi" w:hAnsiTheme="minorHAnsi"/>
              </w:rPr>
            </w:pPr>
            <w:r w:rsidRPr="00DC7F7E">
              <w:rPr>
                <w:rFonts w:asciiTheme="minorHAnsi" w:hAnsiTheme="minorHAnsi"/>
              </w:rPr>
              <w:t>2.</w:t>
            </w:r>
            <w:r w:rsidR="00545B5A">
              <w:rPr>
                <w:rFonts w:asciiTheme="minorHAnsi" w:hAnsiTheme="minorHAnsi"/>
              </w:rPr>
              <w:t xml:space="preserve">  </w:t>
            </w:r>
            <w:r w:rsidR="00537927">
              <w:rPr>
                <w:rFonts w:asciiTheme="minorHAnsi" w:hAnsiTheme="minorHAnsi"/>
              </w:rPr>
              <w:fldChar w:fldCharType="begin"/>
            </w:r>
            <w:r w:rsidR="00537927">
              <w:rPr>
                <w:rFonts w:asciiTheme="minorHAnsi" w:hAnsiTheme="minorHAnsi"/>
              </w:rPr>
              <w:instrText xml:space="preserve"> HYPERLINK "https://apps.legislature.ky.gov/law/statutes/statute.aspx?id=48521" </w:instrText>
            </w:r>
            <w:r w:rsidR="00537927">
              <w:rPr>
                <w:rFonts w:asciiTheme="minorHAnsi" w:hAnsiTheme="minorHAnsi"/>
              </w:rPr>
              <w:fldChar w:fldCharType="separate"/>
            </w:r>
            <w:r w:rsidRPr="00537927">
              <w:rPr>
                <w:rStyle w:val="Hyperlink"/>
                <w:rFonts w:asciiTheme="minorHAnsi" w:hAnsiTheme="minorHAnsi"/>
              </w:rPr>
              <w:t>KRS 199.011 Definitions for chapter</w:t>
            </w:r>
          </w:p>
          <w:p w14:paraId="0322BB5D" w14:textId="77777777" w:rsidR="00B11D5F" w:rsidRPr="00DC7F7E" w:rsidRDefault="00537927" w:rsidP="00B11D5F">
            <w:pPr>
              <w:rPr>
                <w:rFonts w:asciiTheme="minorHAnsi" w:hAnsiTheme="minorHAnsi"/>
              </w:rPr>
            </w:pPr>
            <w:r>
              <w:rPr>
                <w:rFonts w:asciiTheme="minorHAnsi" w:hAnsiTheme="minorHAnsi"/>
              </w:rPr>
              <w:fldChar w:fldCharType="end"/>
            </w:r>
            <w:r w:rsidR="00B11D5F" w:rsidRPr="00DC7F7E">
              <w:rPr>
                <w:rFonts w:asciiTheme="minorHAnsi" w:hAnsiTheme="minorHAnsi"/>
              </w:rPr>
              <w:t>(1</w:t>
            </w:r>
            <w:r w:rsidR="00D16371" w:rsidRPr="00DC7F7E">
              <w:rPr>
                <w:rFonts w:asciiTheme="minorHAnsi" w:hAnsiTheme="minorHAnsi"/>
              </w:rPr>
              <w:t>5</w:t>
            </w:r>
            <w:r w:rsidR="00B11D5F" w:rsidRPr="00DC7F7E">
              <w:rPr>
                <w:rFonts w:asciiTheme="minorHAnsi" w:hAnsiTheme="minorHAnsi"/>
              </w:rPr>
              <w:t xml:space="preserve">) </w:t>
            </w:r>
            <w:r w:rsidR="00B11D5F" w:rsidRPr="00DC7F7E">
              <w:rPr>
                <w:rFonts w:asciiTheme="minorHAnsi" w:hAnsiTheme="minorHAnsi"/>
                <w:bCs/>
                <w:iCs/>
              </w:rPr>
              <w:t>"Reasonable and prudent parent standard" has the same meaning as in 42 U.S.C. sec. 675(10);</w:t>
            </w:r>
          </w:p>
          <w:p w14:paraId="667A96E8" w14:textId="77777777" w:rsidR="00B11D5F" w:rsidRPr="00537927" w:rsidRDefault="00B11D5F" w:rsidP="00B11D5F">
            <w:pPr>
              <w:rPr>
                <w:rFonts w:asciiTheme="minorHAnsi" w:hAnsiTheme="minorHAnsi"/>
                <w:color w:val="1F497D" w:themeColor="text2"/>
              </w:rPr>
            </w:pPr>
          </w:p>
          <w:p w14:paraId="07FC1E00" w14:textId="77777777" w:rsidR="00B11D5F" w:rsidRPr="00537927" w:rsidRDefault="00261AD4" w:rsidP="00B11D5F">
            <w:pPr>
              <w:tabs>
                <w:tab w:val="left" w:pos="2009"/>
              </w:tabs>
              <w:rPr>
                <w:rFonts w:asciiTheme="minorHAnsi" w:hAnsiTheme="minorHAnsi"/>
                <w:color w:val="1F497D" w:themeColor="text2"/>
              </w:rPr>
            </w:pPr>
            <w:hyperlink r:id="rId376" w:history="1">
              <w:r w:rsidR="00B11D5F" w:rsidRPr="00537927">
                <w:rPr>
                  <w:rStyle w:val="Hyperlink"/>
                  <w:rFonts w:asciiTheme="minorHAnsi" w:hAnsiTheme="minorHAnsi"/>
                  <w:color w:val="1F497D" w:themeColor="text2"/>
                </w:rPr>
                <w:t xml:space="preserve">KRS 600.020 Definitions for </w:t>
              </w:r>
              <w:r w:rsidR="00D16371" w:rsidRPr="00537927">
                <w:rPr>
                  <w:rStyle w:val="Hyperlink"/>
                  <w:rFonts w:asciiTheme="minorHAnsi" w:hAnsiTheme="minorHAnsi"/>
                  <w:color w:val="1F497D" w:themeColor="text2"/>
                </w:rPr>
                <w:t xml:space="preserve">KRS </w:t>
              </w:r>
              <w:r w:rsidR="00B11D5F" w:rsidRPr="00537927">
                <w:rPr>
                  <w:rStyle w:val="Hyperlink"/>
                  <w:rFonts w:asciiTheme="minorHAnsi" w:hAnsiTheme="minorHAnsi"/>
                  <w:color w:val="1F497D" w:themeColor="text2"/>
                </w:rPr>
                <w:t>chapter</w:t>
              </w:r>
              <w:r w:rsidR="00D16371" w:rsidRPr="00537927">
                <w:rPr>
                  <w:rStyle w:val="Hyperlink"/>
                  <w:rFonts w:asciiTheme="minorHAnsi" w:hAnsiTheme="minorHAnsi"/>
                  <w:color w:val="1F497D" w:themeColor="text2"/>
                </w:rPr>
                <w:t>s 600 to 645</w:t>
              </w:r>
            </w:hyperlink>
          </w:p>
          <w:p w14:paraId="6E1796B3" w14:textId="77777777" w:rsidR="00B11D5F" w:rsidRPr="00DC7F7E" w:rsidRDefault="00B11D5F" w:rsidP="00B11D5F">
            <w:pPr>
              <w:rPr>
                <w:rFonts w:asciiTheme="minorHAnsi" w:hAnsiTheme="minorHAnsi"/>
                <w:bCs/>
                <w:iCs/>
              </w:rPr>
            </w:pPr>
            <w:r w:rsidRPr="00DC7F7E">
              <w:rPr>
                <w:rFonts w:asciiTheme="minorHAnsi" w:hAnsiTheme="minorHAnsi"/>
              </w:rPr>
              <w:t xml:space="preserve">(2) </w:t>
            </w:r>
            <w:r w:rsidRPr="00DC7F7E">
              <w:rPr>
                <w:rFonts w:asciiTheme="minorHAnsi" w:hAnsiTheme="minorHAnsi"/>
                <w:bCs/>
                <w:iCs/>
              </w:rPr>
              <w:t>"Age or developmentally-appropriate" has the same meaning as in 42 U.S.C. sec. 675(11);</w:t>
            </w:r>
          </w:p>
          <w:p w14:paraId="19FD53C8" w14:textId="77777777" w:rsidR="00B11D5F" w:rsidRPr="00DC7F7E" w:rsidRDefault="00B11D5F" w:rsidP="00B11D5F">
            <w:pPr>
              <w:rPr>
                <w:rFonts w:asciiTheme="minorHAnsi" w:hAnsiTheme="minorHAnsi"/>
                <w:bCs/>
                <w:iCs/>
              </w:rPr>
            </w:pPr>
            <w:r w:rsidRPr="00DC7F7E">
              <w:rPr>
                <w:rFonts w:asciiTheme="minorHAnsi" w:hAnsiTheme="minorHAnsi"/>
                <w:bCs/>
                <w:iCs/>
              </w:rPr>
              <w:t>(5</w:t>
            </w:r>
            <w:r w:rsidR="00D16371" w:rsidRPr="00DC7F7E">
              <w:rPr>
                <w:rFonts w:asciiTheme="minorHAnsi" w:hAnsiTheme="minorHAnsi"/>
                <w:bCs/>
                <w:iCs/>
              </w:rPr>
              <w:t>3</w:t>
            </w:r>
            <w:r w:rsidRPr="00DC7F7E">
              <w:rPr>
                <w:rFonts w:asciiTheme="minorHAnsi" w:hAnsiTheme="minorHAnsi"/>
                <w:bCs/>
                <w:iCs/>
              </w:rPr>
              <w:t>) "Reasonable and prudent parent standard" has the same meaning as in 42 U.S.C. sec. 675(10);</w:t>
            </w:r>
          </w:p>
          <w:p w14:paraId="2683D1C9" w14:textId="77777777" w:rsidR="00B11D5F" w:rsidRPr="00DC7F7E" w:rsidRDefault="00B11D5F" w:rsidP="00B11D5F">
            <w:pPr>
              <w:rPr>
                <w:rFonts w:asciiTheme="minorHAnsi" w:hAnsiTheme="minorHAnsi"/>
              </w:rPr>
            </w:pPr>
          </w:p>
          <w:p w14:paraId="2A13D35A" w14:textId="77777777" w:rsidR="00B11D5F" w:rsidRDefault="00B11D5F" w:rsidP="00B11D5F">
            <w:pPr>
              <w:rPr>
                <w:rFonts w:asciiTheme="minorHAnsi" w:hAnsiTheme="minorHAnsi"/>
              </w:rPr>
            </w:pPr>
          </w:p>
          <w:p w14:paraId="559FFA89" w14:textId="77777777" w:rsidR="00B11D5F" w:rsidRPr="00DC7F7E" w:rsidRDefault="00B11D5F" w:rsidP="00B11D5F">
            <w:pPr>
              <w:rPr>
                <w:rFonts w:asciiTheme="minorHAnsi" w:hAnsiTheme="minorHAnsi"/>
              </w:rPr>
            </w:pPr>
          </w:p>
          <w:p w14:paraId="755B479D" w14:textId="77777777" w:rsidR="00B11D5F" w:rsidRPr="00517E85" w:rsidRDefault="00B11D5F" w:rsidP="00B11D5F">
            <w:pPr>
              <w:rPr>
                <w:rStyle w:val="Hyperlink"/>
                <w:rFonts w:asciiTheme="minorHAnsi" w:hAnsiTheme="minorHAnsi"/>
              </w:rPr>
            </w:pPr>
            <w:r w:rsidRPr="00DC7F7E">
              <w:rPr>
                <w:rFonts w:asciiTheme="minorHAnsi" w:hAnsiTheme="minorHAnsi"/>
              </w:rPr>
              <w:t xml:space="preserve">3.  </w:t>
            </w:r>
            <w:r w:rsidR="00517E85">
              <w:rPr>
                <w:rFonts w:asciiTheme="minorHAnsi" w:hAnsiTheme="minorHAnsi"/>
              </w:rPr>
              <w:fldChar w:fldCharType="begin"/>
            </w:r>
            <w:r w:rsidR="006F4020">
              <w:rPr>
                <w:rFonts w:asciiTheme="minorHAnsi" w:hAnsiTheme="minorHAnsi"/>
              </w:rPr>
              <w:instrText>HYPERLINK "https://apps.legislature.ky.gov/law/statutes/statute.aspx?id=49897"</w:instrText>
            </w:r>
            <w:r w:rsidR="00517E85">
              <w:rPr>
                <w:rFonts w:asciiTheme="minorHAnsi" w:hAnsiTheme="minorHAnsi"/>
              </w:rPr>
              <w:fldChar w:fldCharType="separate"/>
            </w:r>
          </w:p>
          <w:p w14:paraId="49D736D0" w14:textId="77777777" w:rsidR="00D16371" w:rsidRPr="00517E85" w:rsidRDefault="00D16371" w:rsidP="00D16371">
            <w:pPr>
              <w:tabs>
                <w:tab w:val="left" w:pos="2009"/>
              </w:tabs>
              <w:rPr>
                <w:rStyle w:val="Hyperlink"/>
                <w:rFonts w:asciiTheme="minorHAnsi" w:hAnsiTheme="minorHAnsi"/>
              </w:rPr>
            </w:pPr>
            <w:r w:rsidRPr="00517E85">
              <w:rPr>
                <w:rStyle w:val="Hyperlink"/>
                <w:rFonts w:asciiTheme="minorHAnsi" w:hAnsiTheme="minorHAnsi"/>
              </w:rPr>
              <w:lastRenderedPageBreak/>
              <w:t>KRS 600.020 Definitions for KRS chapters 600 to 645</w:t>
            </w:r>
          </w:p>
          <w:p w14:paraId="605EAF3D" w14:textId="77777777" w:rsidR="00B11D5F" w:rsidRPr="00DC7F7E" w:rsidRDefault="00517E85" w:rsidP="00D16371">
            <w:pPr>
              <w:rPr>
                <w:rFonts w:asciiTheme="minorHAnsi" w:hAnsiTheme="minorHAnsi"/>
                <w:bCs/>
                <w:iCs/>
              </w:rPr>
            </w:pPr>
            <w:r>
              <w:rPr>
                <w:rFonts w:asciiTheme="minorHAnsi" w:hAnsiTheme="minorHAnsi"/>
              </w:rPr>
              <w:fldChar w:fldCharType="end"/>
            </w:r>
            <w:r w:rsidR="00B11D5F" w:rsidRPr="00DC7F7E">
              <w:rPr>
                <w:rFonts w:asciiTheme="minorHAnsi" w:hAnsiTheme="minorHAnsi"/>
              </w:rPr>
              <w:t xml:space="preserve">(2) </w:t>
            </w:r>
            <w:r w:rsidR="00B11D5F" w:rsidRPr="00DC7F7E">
              <w:rPr>
                <w:rFonts w:asciiTheme="minorHAnsi" w:hAnsiTheme="minorHAnsi"/>
                <w:bCs/>
                <w:iCs/>
              </w:rPr>
              <w:t>"Age or developmentally-appropriate" has the same meaning as in 42 U.S.C. sec. 675(11);</w:t>
            </w:r>
          </w:p>
          <w:p w14:paraId="2B75A3A8" w14:textId="77777777" w:rsidR="00B11D5F" w:rsidRPr="00DC7F7E" w:rsidRDefault="00B11D5F" w:rsidP="00B11D5F">
            <w:pPr>
              <w:rPr>
                <w:rFonts w:asciiTheme="minorHAnsi" w:hAnsiTheme="minorHAnsi"/>
                <w:bCs/>
                <w:iCs/>
              </w:rPr>
            </w:pPr>
            <w:r w:rsidRPr="00DC7F7E">
              <w:rPr>
                <w:rFonts w:asciiTheme="minorHAnsi" w:hAnsiTheme="minorHAnsi"/>
                <w:bCs/>
                <w:iCs/>
              </w:rPr>
              <w:t>(5</w:t>
            </w:r>
            <w:r w:rsidR="00D16371" w:rsidRPr="00DC7F7E">
              <w:rPr>
                <w:rFonts w:asciiTheme="minorHAnsi" w:hAnsiTheme="minorHAnsi"/>
                <w:bCs/>
                <w:iCs/>
              </w:rPr>
              <w:t>3</w:t>
            </w:r>
            <w:r w:rsidRPr="00DC7F7E">
              <w:rPr>
                <w:rFonts w:asciiTheme="minorHAnsi" w:hAnsiTheme="minorHAnsi"/>
                <w:bCs/>
                <w:iCs/>
              </w:rPr>
              <w:t>) "Reasonable and prudent parent standard" has the same meaning as in 42 U.S.C. sec. 675(10);</w:t>
            </w:r>
          </w:p>
          <w:p w14:paraId="5B143E78" w14:textId="77777777" w:rsidR="00B11D5F" w:rsidRPr="00DC7F7E" w:rsidRDefault="00B11D5F" w:rsidP="00B11D5F">
            <w:pPr>
              <w:rPr>
                <w:rFonts w:asciiTheme="minorHAnsi" w:hAnsiTheme="minorHAnsi"/>
              </w:rPr>
            </w:pPr>
          </w:p>
          <w:p w14:paraId="32AD64A6" w14:textId="77777777" w:rsidR="00B11D5F" w:rsidRPr="00DC7F7E" w:rsidRDefault="00B11D5F" w:rsidP="00B11D5F">
            <w:pPr>
              <w:rPr>
                <w:rFonts w:asciiTheme="minorHAnsi" w:hAnsiTheme="minorHAnsi"/>
              </w:rPr>
            </w:pPr>
          </w:p>
          <w:p w14:paraId="40FB1317" w14:textId="77777777" w:rsidR="00B11D5F" w:rsidRPr="00DC7F7E" w:rsidRDefault="00B11D5F" w:rsidP="00B11D5F">
            <w:pPr>
              <w:rPr>
                <w:rFonts w:asciiTheme="minorHAnsi" w:hAnsiTheme="minorHAnsi"/>
              </w:rPr>
            </w:pPr>
          </w:p>
          <w:p w14:paraId="7B182A93" w14:textId="77777777" w:rsidR="00B11D5F" w:rsidRPr="00DC7F7E" w:rsidRDefault="00261AD4" w:rsidP="00B11D5F">
            <w:pPr>
              <w:rPr>
                <w:rFonts w:asciiTheme="minorHAnsi" w:hAnsiTheme="minorHAnsi"/>
              </w:rPr>
            </w:pPr>
            <w:hyperlink r:id="rId377" w:history="1">
              <w:r w:rsidR="00B11D5F" w:rsidRPr="00DC7F7E">
                <w:rPr>
                  <w:rStyle w:val="Hyperlink"/>
                  <w:rFonts w:asciiTheme="minorHAnsi" w:hAnsiTheme="minorHAnsi"/>
                  <w:color w:val="auto"/>
                </w:rPr>
                <w:t>Placement Decision Making Matrix</w:t>
              </w:r>
            </w:hyperlink>
          </w:p>
          <w:p w14:paraId="692645B5" w14:textId="77777777" w:rsidR="00B11D5F" w:rsidRPr="00DC7F7E" w:rsidRDefault="00B11D5F" w:rsidP="00B11D5F">
            <w:pPr>
              <w:rPr>
                <w:rFonts w:asciiTheme="minorHAnsi" w:hAnsiTheme="minorHAnsi"/>
              </w:rPr>
            </w:pPr>
            <w:r w:rsidRPr="00DC7F7E">
              <w:rPr>
                <w:rFonts w:asciiTheme="minorHAnsi" w:hAnsiTheme="minorHAnsi"/>
              </w:rPr>
              <w:t xml:space="preserve">…a relative includes: </w:t>
            </w:r>
          </w:p>
          <w:p w14:paraId="7C4D17C7" w14:textId="77777777" w:rsidR="00B11D5F" w:rsidRPr="00DC7F7E" w:rsidRDefault="00B11D5F" w:rsidP="00BF4FF9">
            <w:pPr>
              <w:pStyle w:val="ListParagraph"/>
              <w:numPr>
                <w:ilvl w:val="0"/>
                <w:numId w:val="66"/>
              </w:numPr>
              <w:rPr>
                <w:rFonts w:asciiTheme="minorHAnsi" w:hAnsiTheme="minorHAnsi"/>
              </w:rPr>
            </w:pPr>
            <w:r w:rsidRPr="00DC7F7E">
              <w:rPr>
                <w:rFonts w:asciiTheme="minorHAnsi" w:hAnsiTheme="minorHAnsi"/>
              </w:rPr>
              <w:t>A child’s natural or adoptive parent;</w:t>
            </w:r>
          </w:p>
          <w:p w14:paraId="34962421" w14:textId="77777777" w:rsidR="00B11D5F" w:rsidRPr="00DC7F7E" w:rsidRDefault="00B11D5F" w:rsidP="00BF4FF9">
            <w:pPr>
              <w:pStyle w:val="ListParagraph"/>
              <w:numPr>
                <w:ilvl w:val="0"/>
                <w:numId w:val="66"/>
              </w:numPr>
              <w:rPr>
                <w:rFonts w:asciiTheme="minorHAnsi" w:hAnsiTheme="minorHAnsi"/>
              </w:rPr>
            </w:pPr>
            <w:r w:rsidRPr="00DC7F7E">
              <w:rPr>
                <w:rFonts w:asciiTheme="minorHAnsi" w:hAnsiTheme="minorHAnsi"/>
              </w:rPr>
              <w:t>A blood relative of the child including a relative of the half-blood;</w:t>
            </w:r>
          </w:p>
          <w:p w14:paraId="7EF4E31F" w14:textId="77777777" w:rsidR="00B11D5F" w:rsidRPr="00DC7F7E" w:rsidRDefault="00B11D5F" w:rsidP="00BF4FF9">
            <w:pPr>
              <w:pStyle w:val="ListParagraph"/>
              <w:numPr>
                <w:ilvl w:val="0"/>
                <w:numId w:val="66"/>
              </w:numPr>
              <w:rPr>
                <w:rFonts w:asciiTheme="minorHAnsi" w:hAnsiTheme="minorHAnsi"/>
              </w:rPr>
            </w:pPr>
            <w:r w:rsidRPr="00DC7F7E">
              <w:rPr>
                <w:rFonts w:asciiTheme="minorHAnsi" w:hAnsiTheme="minorHAnsi"/>
              </w:rPr>
              <w:t>Legally adopted or natural children of the adoptive parent and other relatives of such parents;</w:t>
            </w:r>
          </w:p>
          <w:p w14:paraId="13BA1400" w14:textId="77777777" w:rsidR="00E278E6" w:rsidRPr="00DC7F7E" w:rsidRDefault="00B11D5F" w:rsidP="00BF4FF9">
            <w:pPr>
              <w:pStyle w:val="ListParagraph"/>
              <w:numPr>
                <w:ilvl w:val="0"/>
                <w:numId w:val="66"/>
              </w:numPr>
              <w:rPr>
                <w:rFonts w:asciiTheme="minorHAnsi" w:hAnsiTheme="minorHAnsi"/>
              </w:rPr>
            </w:pPr>
            <w:r w:rsidRPr="00DC7F7E">
              <w:rPr>
                <w:rFonts w:asciiTheme="minorHAnsi" w:hAnsiTheme="minorHAnsi"/>
              </w:rPr>
              <w:t>The alleged parent or a relative of the alleged parent may be determined a blood relative through the administrative establishment of paternity; or</w:t>
            </w:r>
          </w:p>
          <w:p w14:paraId="649E01AA" w14:textId="77777777" w:rsidR="00B11D5F" w:rsidRPr="00DC7F7E" w:rsidRDefault="00B11D5F" w:rsidP="00BF4FF9">
            <w:pPr>
              <w:pStyle w:val="ListParagraph"/>
              <w:numPr>
                <w:ilvl w:val="0"/>
                <w:numId w:val="66"/>
              </w:numPr>
              <w:rPr>
                <w:rFonts w:asciiTheme="minorHAnsi" w:hAnsiTheme="minorHAnsi"/>
              </w:rPr>
            </w:pPr>
            <w:r w:rsidRPr="00DC7F7E">
              <w:rPr>
                <w:rFonts w:asciiTheme="minorHAnsi" w:hAnsiTheme="minorHAnsi"/>
              </w:rPr>
              <w:t xml:space="preserve">A relative by marriage of any persons listed in bullet points 2-4 above even if the marriage has ended.  This is true as long as the marriage ended after the child’s birth.  </w:t>
            </w:r>
          </w:p>
        </w:tc>
      </w:tr>
      <w:tr w:rsidR="005148AD" w:rsidRPr="003D43ED" w14:paraId="22600AE1" w14:textId="77777777" w:rsidTr="0063703E">
        <w:trPr>
          <w:tblCellSpacing w:w="15" w:type="dxa"/>
        </w:trPr>
        <w:tc>
          <w:tcPr>
            <w:tcW w:w="727" w:type="pct"/>
            <w:tcBorders>
              <w:top w:val="outset" w:sz="6" w:space="0" w:color="auto"/>
              <w:left w:val="outset" w:sz="6" w:space="0" w:color="auto"/>
              <w:bottom w:val="outset" w:sz="6" w:space="0" w:color="auto"/>
              <w:right w:val="outset" w:sz="6" w:space="0" w:color="auto"/>
            </w:tcBorders>
            <w:shd w:val="clear" w:color="auto" w:fill="FFFFFF" w:themeFill="background1"/>
          </w:tcPr>
          <w:p w14:paraId="10FF2ECC" w14:textId="77777777" w:rsidR="005148AD" w:rsidRPr="003D43ED" w:rsidRDefault="005148AD" w:rsidP="005148AD">
            <w:pPr>
              <w:spacing w:after="192"/>
              <w:rPr>
                <w:rFonts w:asciiTheme="minorHAnsi" w:hAnsiTheme="minorHAnsi"/>
              </w:rPr>
            </w:pPr>
            <w:r w:rsidRPr="003D43ED">
              <w:rPr>
                <w:rFonts w:asciiTheme="minorHAnsi" w:hAnsiTheme="minorHAnsi"/>
              </w:rPr>
              <w:lastRenderedPageBreak/>
              <w:t xml:space="preserve">471(a)(9)(C)  </w:t>
            </w:r>
          </w:p>
        </w:tc>
        <w:tc>
          <w:tcPr>
            <w:tcW w:w="2130" w:type="pct"/>
            <w:tcBorders>
              <w:top w:val="outset" w:sz="6" w:space="0" w:color="auto"/>
              <w:left w:val="outset" w:sz="6" w:space="0" w:color="auto"/>
              <w:bottom w:val="outset" w:sz="6" w:space="0" w:color="auto"/>
              <w:right w:val="outset" w:sz="6" w:space="0" w:color="auto"/>
            </w:tcBorders>
            <w:shd w:val="clear" w:color="auto" w:fill="FFFFFF" w:themeFill="background1"/>
          </w:tcPr>
          <w:p w14:paraId="28B2FC90" w14:textId="77777777" w:rsidR="005148AD" w:rsidRPr="003D43ED" w:rsidRDefault="005148AD" w:rsidP="005148AD">
            <w:pPr>
              <w:spacing w:after="192"/>
              <w:rPr>
                <w:rFonts w:asciiTheme="minorHAnsi" w:hAnsiTheme="minorHAnsi"/>
              </w:rPr>
            </w:pPr>
            <w:r w:rsidRPr="003D43ED">
              <w:rPr>
                <w:rFonts w:asciiTheme="minorHAnsi" w:hAnsiTheme="minorHAnsi"/>
              </w:rPr>
              <w:t xml:space="preserve">P. SEX TRAFFICKING VICTIMS AND MISSING CHILDREN </w:t>
            </w:r>
          </w:p>
          <w:p w14:paraId="758FD97B" w14:textId="77777777" w:rsidR="005148AD" w:rsidRPr="003D43ED" w:rsidRDefault="005148AD" w:rsidP="005148AD">
            <w:pPr>
              <w:spacing w:after="192"/>
              <w:rPr>
                <w:rFonts w:asciiTheme="minorHAnsi" w:hAnsiTheme="minorHAnsi"/>
              </w:rPr>
            </w:pPr>
            <w:r w:rsidRPr="003D43ED">
              <w:rPr>
                <w:rFonts w:asciiTheme="minorHAnsi" w:hAnsiTheme="minorHAnsi"/>
              </w:rPr>
              <w:t>1. The State/Tribal agency has developed, in consultation with State and local law enforcement, juvenile justice, health care providers, education agencies, and organizations with experience in dealing with at-risk youth, policies and procedures (including relevant training for caseworkers) for identifying, documenting in agency records, and determining appropriate services for:</w:t>
            </w:r>
          </w:p>
          <w:p w14:paraId="2A97343A" w14:textId="77777777" w:rsidR="005148AD" w:rsidRPr="003D43ED" w:rsidRDefault="005148AD" w:rsidP="005148AD">
            <w:pPr>
              <w:spacing w:after="192"/>
              <w:rPr>
                <w:rFonts w:asciiTheme="minorHAnsi" w:hAnsiTheme="minorHAnsi"/>
              </w:rPr>
            </w:pPr>
            <w:r w:rsidRPr="003D43ED">
              <w:rPr>
                <w:rFonts w:asciiTheme="minorHAnsi" w:hAnsiTheme="minorHAnsi"/>
              </w:rPr>
              <w:lastRenderedPageBreak/>
              <w:t>a. any child or youth over whom the State/Tribal agency has responsibility for placement, care, or supervision and who the agency has reasonable cause to believe is, or is at risk or being, a sex trafficking victim (including children for whom an agency has an open case file but who have not been removed from the home, children who have run away from foster care and who have not attained 18 years of age or such older age as the State has elected under section 475(8) of the Act, and youth who are not in foster care but are receiving services under section 477 of the Act); and</w:t>
            </w:r>
          </w:p>
          <w:p w14:paraId="05BB6852" w14:textId="77777777" w:rsidR="005148AD" w:rsidRPr="003D43ED" w:rsidRDefault="005148AD" w:rsidP="00B1185C">
            <w:pPr>
              <w:rPr>
                <w:rFonts w:asciiTheme="minorHAnsi" w:hAnsiTheme="minorHAnsi"/>
              </w:rPr>
            </w:pPr>
            <w:r w:rsidRPr="003D43ED">
              <w:rPr>
                <w:rFonts w:asciiTheme="minorHAnsi" w:hAnsiTheme="minorHAnsi"/>
              </w:rPr>
              <w:t xml:space="preserve">b. at the option of the State/Tribal agency, any individual who has not attained 26 years of age, without regard to whether the individual is or was in foster care under the responsibility of the agency; </w:t>
            </w:r>
          </w:p>
        </w:tc>
        <w:tc>
          <w:tcPr>
            <w:tcW w:w="2098" w:type="pct"/>
            <w:tcBorders>
              <w:top w:val="outset" w:sz="6" w:space="0" w:color="auto"/>
              <w:left w:val="outset" w:sz="6" w:space="0" w:color="auto"/>
              <w:bottom w:val="outset" w:sz="6" w:space="0" w:color="auto"/>
              <w:right w:val="outset" w:sz="6" w:space="0" w:color="auto"/>
            </w:tcBorders>
            <w:shd w:val="clear" w:color="auto" w:fill="FFFFFF" w:themeFill="background1"/>
          </w:tcPr>
          <w:p w14:paraId="019DBDB4" w14:textId="77777777" w:rsidR="005148AD" w:rsidRPr="00DC7F7E" w:rsidRDefault="005148AD" w:rsidP="005148AD">
            <w:pPr>
              <w:rPr>
                <w:rFonts w:asciiTheme="minorHAnsi" w:hAnsiTheme="minorHAnsi"/>
                <w:lang w:val="fr-FR"/>
              </w:rPr>
            </w:pPr>
            <w:r w:rsidRPr="00DC7F7E">
              <w:rPr>
                <w:rFonts w:asciiTheme="minorHAnsi" w:hAnsiTheme="minorHAnsi"/>
                <w:lang w:val="fr-FR"/>
              </w:rPr>
              <w:lastRenderedPageBreak/>
              <w:t>1a</w:t>
            </w:r>
          </w:p>
          <w:p w14:paraId="1B834070" w14:textId="77777777" w:rsidR="005148AD" w:rsidRPr="00517E85" w:rsidRDefault="00517E85" w:rsidP="005148AD">
            <w:pPr>
              <w:rPr>
                <w:rStyle w:val="Hyperlink"/>
                <w:rFonts w:asciiTheme="minorHAnsi" w:hAnsiTheme="minorHAnsi"/>
                <w:lang w:val="fr-FR"/>
              </w:rPr>
            </w:pPr>
            <w:r>
              <w:rPr>
                <w:rFonts w:asciiTheme="minorHAnsi" w:hAnsiTheme="minorHAnsi"/>
                <w:lang w:val="fr-FR"/>
              </w:rPr>
              <w:fldChar w:fldCharType="begin"/>
            </w:r>
            <w:r>
              <w:rPr>
                <w:rFonts w:asciiTheme="minorHAnsi" w:hAnsiTheme="minorHAnsi"/>
                <w:lang w:val="fr-FR"/>
              </w:rPr>
              <w:instrText xml:space="preserve"> HYPERLINK "https://manuals.sp.chfs.ky.gov/chapter2/02/Pages/23AcceptanceCriteria.aspx" \l ":~:text=Reports%20that%20do%20not%20meet%20acceptance%20criteria%2C%20which%20means%20they,the%20SSW%20taking%20the%20report." </w:instrText>
            </w:r>
            <w:r>
              <w:rPr>
                <w:rFonts w:asciiTheme="minorHAnsi" w:hAnsiTheme="minorHAnsi"/>
                <w:lang w:val="fr-FR"/>
              </w:rPr>
              <w:fldChar w:fldCharType="separate"/>
            </w:r>
            <w:r w:rsidR="005148AD" w:rsidRPr="00517E85">
              <w:rPr>
                <w:rStyle w:val="Hyperlink"/>
                <w:rFonts w:asciiTheme="minorHAnsi" w:hAnsiTheme="minorHAnsi"/>
                <w:lang w:val="fr-FR"/>
              </w:rPr>
              <w:t xml:space="preserve">2.3 </w:t>
            </w:r>
            <w:r w:rsidR="00E278E6" w:rsidRPr="00517E85">
              <w:rPr>
                <w:rStyle w:val="Hyperlink"/>
                <w:rFonts w:asciiTheme="minorHAnsi" w:hAnsiTheme="minorHAnsi"/>
                <w:lang w:val="fr-FR"/>
              </w:rPr>
              <w:t>Acceptance Criteria and Reports that do not Meet</w:t>
            </w:r>
            <w:r w:rsidR="005148AD" w:rsidRPr="00517E85">
              <w:rPr>
                <w:rStyle w:val="Hyperlink"/>
                <w:rFonts w:asciiTheme="minorHAnsi" w:hAnsiTheme="minorHAnsi"/>
                <w:lang w:val="fr-FR"/>
              </w:rPr>
              <w:t> </w:t>
            </w:r>
          </w:p>
          <w:p w14:paraId="154BDC50" w14:textId="77777777" w:rsidR="005148AD" w:rsidRPr="00DC7F7E" w:rsidRDefault="00517E85" w:rsidP="005148AD">
            <w:pPr>
              <w:rPr>
                <w:rFonts w:asciiTheme="minorHAnsi" w:hAnsiTheme="minorHAnsi"/>
                <w:lang w:val="fr-FR"/>
              </w:rPr>
            </w:pPr>
            <w:r>
              <w:rPr>
                <w:rFonts w:asciiTheme="minorHAnsi" w:hAnsiTheme="minorHAnsi"/>
                <w:lang w:val="fr-FR"/>
              </w:rPr>
              <w:fldChar w:fldCharType="end"/>
            </w:r>
            <w:r w:rsidR="005148AD" w:rsidRPr="00DC7F7E">
              <w:rPr>
                <w:rFonts w:asciiTheme="minorHAnsi" w:hAnsiTheme="minorHAnsi"/>
                <w:bCs/>
                <w:lang w:val="fr-FR"/>
              </w:rPr>
              <w:t>XI.  Exploitation (Neglect)</w:t>
            </w:r>
          </w:p>
          <w:p w14:paraId="1A4F9CF4" w14:textId="77777777" w:rsidR="005148AD" w:rsidRPr="00DC7F7E" w:rsidRDefault="005148AD" w:rsidP="00BF4FF9">
            <w:pPr>
              <w:numPr>
                <w:ilvl w:val="0"/>
                <w:numId w:val="67"/>
              </w:numPr>
              <w:rPr>
                <w:rFonts w:asciiTheme="minorHAnsi" w:hAnsiTheme="minorHAnsi"/>
              </w:rPr>
            </w:pPr>
            <w:r w:rsidRPr="00DC7F7E">
              <w:rPr>
                <w:rFonts w:asciiTheme="minorHAnsi" w:hAnsiTheme="minorHAnsi"/>
              </w:rPr>
              <w:t xml:space="preserve">The intake SSW accepts a report of neglect if the reporting source alleges the following:  </w:t>
            </w:r>
          </w:p>
          <w:p w14:paraId="7B44FB17" w14:textId="77777777" w:rsidR="005148AD" w:rsidRPr="00DC7F7E" w:rsidRDefault="005148AD" w:rsidP="00BF4FF9">
            <w:pPr>
              <w:numPr>
                <w:ilvl w:val="1"/>
                <w:numId w:val="67"/>
              </w:numPr>
              <w:rPr>
                <w:rFonts w:asciiTheme="minorHAnsi" w:hAnsiTheme="minorHAnsi"/>
              </w:rPr>
            </w:pPr>
            <w:r w:rsidRPr="00DC7F7E">
              <w:rPr>
                <w:rFonts w:asciiTheme="minorHAnsi" w:hAnsiTheme="minorHAnsi"/>
              </w:rPr>
              <w:t xml:space="preserve">A caretaker is/has used a child or a child’s financial resources for personal gain, such as money or drugs;  </w:t>
            </w:r>
          </w:p>
          <w:p w14:paraId="20619DA0" w14:textId="77777777" w:rsidR="005148AD" w:rsidRPr="00DC7F7E" w:rsidRDefault="005148AD" w:rsidP="00BF4FF9">
            <w:pPr>
              <w:numPr>
                <w:ilvl w:val="1"/>
                <w:numId w:val="67"/>
              </w:numPr>
              <w:rPr>
                <w:rFonts w:asciiTheme="minorHAnsi" w:hAnsiTheme="minorHAnsi"/>
              </w:rPr>
            </w:pPr>
            <w:r w:rsidRPr="00DC7F7E">
              <w:rPr>
                <w:rFonts w:asciiTheme="minorHAnsi" w:hAnsiTheme="minorHAnsi"/>
              </w:rPr>
              <w:t xml:space="preserve">A caretaker is/has enticed a child to become involved in criminal activities; or </w:t>
            </w:r>
          </w:p>
          <w:p w14:paraId="5BE8D386" w14:textId="77777777" w:rsidR="005148AD" w:rsidRPr="00DC7F7E" w:rsidRDefault="005148AD" w:rsidP="00BF4FF9">
            <w:pPr>
              <w:numPr>
                <w:ilvl w:val="1"/>
                <w:numId w:val="67"/>
              </w:numPr>
              <w:rPr>
                <w:rFonts w:asciiTheme="minorHAnsi" w:hAnsiTheme="minorHAnsi"/>
              </w:rPr>
            </w:pPr>
            <w:r w:rsidRPr="00DC7F7E">
              <w:rPr>
                <w:rFonts w:asciiTheme="minorHAnsi" w:hAnsiTheme="minorHAnsi"/>
              </w:rPr>
              <w:t xml:space="preserve">A child victim of human trafficking, meaning one (1) or more child(ren) have been subjected to engage in criminal activity involving forced labor services or commercial sexual activity regardless of whether or </w:t>
            </w:r>
            <w:r w:rsidRPr="00DC7F7E">
              <w:rPr>
                <w:rFonts w:asciiTheme="minorHAnsi" w:hAnsiTheme="minorHAnsi"/>
              </w:rPr>
              <w:lastRenderedPageBreak/>
              <w:t>not force, fraud or coercion is involved (Refer to the Human Trafficking of Minors Tip Sheet);</w:t>
            </w:r>
          </w:p>
          <w:p w14:paraId="0E0791B3" w14:textId="77777777" w:rsidR="005148AD" w:rsidRPr="00DC7F7E" w:rsidRDefault="005148AD" w:rsidP="00BF4FF9">
            <w:pPr>
              <w:numPr>
                <w:ilvl w:val="0"/>
                <w:numId w:val="67"/>
              </w:numPr>
              <w:rPr>
                <w:rFonts w:asciiTheme="minorHAnsi" w:hAnsiTheme="minorHAnsi"/>
              </w:rPr>
            </w:pPr>
            <w:r w:rsidRPr="00DC7F7E">
              <w:rPr>
                <w:rFonts w:asciiTheme="minorHAnsi" w:hAnsiTheme="minorHAnsi"/>
              </w:rPr>
              <w:t>Reports of sexual exploitation of child(ren) are accepted following the procedures outlined in sexual abuse criteria.</w:t>
            </w:r>
          </w:p>
          <w:p w14:paraId="536D4795" w14:textId="77777777" w:rsidR="005148AD" w:rsidRPr="00DC7F7E" w:rsidRDefault="00261AD4" w:rsidP="005148AD">
            <w:pPr>
              <w:rPr>
                <w:rFonts w:asciiTheme="minorHAnsi" w:hAnsiTheme="minorHAnsi"/>
              </w:rPr>
            </w:pPr>
            <w:hyperlink r:id="rId378" w:history="1">
              <w:r w:rsidR="005148AD" w:rsidRPr="00A20162">
                <w:rPr>
                  <w:rStyle w:val="Hyperlink"/>
                  <w:rFonts w:asciiTheme="minorHAnsi" w:hAnsiTheme="minorHAnsi"/>
                  <w:color w:val="0033CC"/>
                </w:rPr>
                <w:t>2.15.9 Investigations of Human Trafficking</w:t>
              </w:r>
            </w:hyperlink>
          </w:p>
        </w:tc>
      </w:tr>
      <w:tr w:rsidR="005148AD" w:rsidRPr="003D43ED" w14:paraId="71B41180" w14:textId="77777777" w:rsidTr="0063703E">
        <w:trPr>
          <w:tblCellSpacing w:w="15" w:type="dxa"/>
        </w:trPr>
        <w:tc>
          <w:tcPr>
            <w:tcW w:w="727" w:type="pct"/>
            <w:tcBorders>
              <w:top w:val="outset" w:sz="6" w:space="0" w:color="auto"/>
              <w:left w:val="outset" w:sz="6" w:space="0" w:color="auto"/>
              <w:bottom w:val="outset" w:sz="6" w:space="0" w:color="auto"/>
              <w:right w:val="outset" w:sz="6" w:space="0" w:color="auto"/>
            </w:tcBorders>
            <w:shd w:val="clear" w:color="auto" w:fill="FFFFFF" w:themeFill="background1"/>
          </w:tcPr>
          <w:p w14:paraId="598E14DB" w14:textId="77777777" w:rsidR="005148AD" w:rsidRPr="003D43ED" w:rsidRDefault="005148AD" w:rsidP="005148AD">
            <w:pPr>
              <w:spacing w:after="192"/>
              <w:rPr>
                <w:rFonts w:asciiTheme="minorHAnsi" w:hAnsiTheme="minorHAnsi"/>
              </w:rPr>
            </w:pPr>
            <w:r w:rsidRPr="003D43ED">
              <w:rPr>
                <w:rFonts w:asciiTheme="minorHAnsi" w:hAnsiTheme="minorHAnsi"/>
              </w:rPr>
              <w:lastRenderedPageBreak/>
              <w:t>471(a)(35)(B)</w:t>
            </w:r>
          </w:p>
        </w:tc>
        <w:tc>
          <w:tcPr>
            <w:tcW w:w="2130" w:type="pct"/>
            <w:tcBorders>
              <w:top w:val="outset" w:sz="6" w:space="0" w:color="auto"/>
              <w:left w:val="outset" w:sz="6" w:space="0" w:color="auto"/>
              <w:bottom w:val="outset" w:sz="6" w:space="0" w:color="auto"/>
              <w:right w:val="outset" w:sz="6" w:space="0" w:color="auto"/>
            </w:tcBorders>
            <w:shd w:val="clear" w:color="auto" w:fill="FFFFFF" w:themeFill="background1"/>
          </w:tcPr>
          <w:p w14:paraId="3AC2FB76" w14:textId="77777777" w:rsidR="005148AD" w:rsidRPr="003D43ED" w:rsidRDefault="005148AD" w:rsidP="005148AD">
            <w:pPr>
              <w:spacing w:after="192"/>
              <w:rPr>
                <w:rFonts w:asciiTheme="minorHAnsi" w:hAnsiTheme="minorHAnsi"/>
              </w:rPr>
            </w:pPr>
            <w:r w:rsidRPr="003D43ED">
              <w:rPr>
                <w:rFonts w:asciiTheme="minorHAnsi" w:hAnsiTheme="minorHAnsi"/>
              </w:rPr>
              <w:t xml:space="preserve">2. For each child and youth described in 471(a)(9)(C)(i)(I) of the Act, the State/Tribal agency shall report immediately, and in no case later than 24 hours after receiving, information on missing or abducted children to the law enforcement authorities for entry </w:t>
            </w:r>
            <w:r w:rsidRPr="003D43ED">
              <w:rPr>
                <w:rFonts w:asciiTheme="minorHAnsi" w:hAnsiTheme="minorHAnsi"/>
              </w:rPr>
              <w:lastRenderedPageBreak/>
              <w:t>into the National Crime Information Center (NCIC) database of the Federal Bureau of Investigation, and to the National Center for Missing and Exploited Children.</w:t>
            </w:r>
          </w:p>
        </w:tc>
        <w:tc>
          <w:tcPr>
            <w:tcW w:w="2098" w:type="pct"/>
            <w:tcBorders>
              <w:top w:val="outset" w:sz="6" w:space="0" w:color="auto"/>
              <w:left w:val="outset" w:sz="6" w:space="0" w:color="auto"/>
              <w:bottom w:val="outset" w:sz="6" w:space="0" w:color="auto"/>
              <w:right w:val="outset" w:sz="6" w:space="0" w:color="auto"/>
            </w:tcBorders>
            <w:shd w:val="clear" w:color="auto" w:fill="FFFFFF" w:themeFill="background1"/>
          </w:tcPr>
          <w:p w14:paraId="6535B8E7" w14:textId="77777777" w:rsidR="005148AD" w:rsidRPr="00A20162" w:rsidRDefault="00261AD4" w:rsidP="005148AD">
            <w:pPr>
              <w:rPr>
                <w:rFonts w:asciiTheme="minorHAnsi" w:hAnsiTheme="minorHAnsi"/>
                <w:color w:val="0033CC"/>
              </w:rPr>
            </w:pPr>
            <w:hyperlink r:id="rId379" w:history="1">
              <w:r w:rsidR="005148AD" w:rsidRPr="00A20162">
                <w:rPr>
                  <w:rStyle w:val="Hyperlink"/>
                  <w:rFonts w:asciiTheme="minorHAnsi" w:hAnsiTheme="minorHAnsi"/>
                  <w:color w:val="0033CC"/>
                </w:rPr>
                <w:t>4.67 Locating Missing Children—Including Runaways</w:t>
              </w:r>
            </w:hyperlink>
          </w:p>
          <w:p w14:paraId="59036A5B" w14:textId="77777777" w:rsidR="005148AD" w:rsidRPr="00DC7F7E" w:rsidRDefault="005148AD" w:rsidP="005148AD">
            <w:pPr>
              <w:rPr>
                <w:rFonts w:asciiTheme="minorHAnsi" w:hAnsiTheme="minorHAnsi"/>
              </w:rPr>
            </w:pPr>
            <w:r w:rsidRPr="00DC7F7E">
              <w:rPr>
                <w:rFonts w:asciiTheme="minorHAnsi" w:hAnsiTheme="minorHAnsi"/>
              </w:rPr>
              <w:t>The SSW:</w:t>
            </w:r>
          </w:p>
          <w:p w14:paraId="7314093C" w14:textId="77777777" w:rsidR="005148AD" w:rsidRPr="00DC7F7E" w:rsidRDefault="005148AD" w:rsidP="00BF4FF9">
            <w:pPr>
              <w:numPr>
                <w:ilvl w:val="0"/>
                <w:numId w:val="68"/>
              </w:numPr>
              <w:rPr>
                <w:rFonts w:asciiTheme="minorHAnsi" w:hAnsiTheme="minorHAnsi"/>
              </w:rPr>
            </w:pPr>
            <w:r w:rsidRPr="00DC7F7E">
              <w:rPr>
                <w:rFonts w:asciiTheme="minorHAnsi" w:hAnsiTheme="minorHAnsi"/>
              </w:rPr>
              <w:t xml:space="preserve">Files a missing persons report with the local law enforcement agency (city, county or state) for any missing child that is committed to the Cabinet, no later than twelve </w:t>
            </w:r>
            <w:r w:rsidRPr="00DC7F7E">
              <w:rPr>
                <w:rFonts w:asciiTheme="minorHAnsi" w:hAnsiTheme="minorHAnsi"/>
              </w:rPr>
              <w:lastRenderedPageBreak/>
              <w:t xml:space="preserve">(12) hours after receiving notification that a child has gone missing; </w:t>
            </w:r>
          </w:p>
          <w:p w14:paraId="62B33D61" w14:textId="77777777" w:rsidR="005148AD" w:rsidRPr="00DC7F7E" w:rsidRDefault="00E278E6" w:rsidP="00BF4FF9">
            <w:pPr>
              <w:numPr>
                <w:ilvl w:val="0"/>
                <w:numId w:val="68"/>
              </w:numPr>
              <w:rPr>
                <w:rFonts w:asciiTheme="minorHAnsi" w:hAnsiTheme="minorHAnsi"/>
              </w:rPr>
            </w:pPr>
            <w:r w:rsidRPr="00DC7F7E">
              <w:rPr>
                <w:rFonts w:asciiTheme="minorHAnsi" w:hAnsiTheme="minorHAnsi"/>
              </w:rPr>
              <w:t xml:space="preserve">Notifies the following agencies about the missing child immediately, but no later than twenty-four (24) hours after a child has gone missing:  </w:t>
            </w:r>
            <w:r w:rsidR="005148AD" w:rsidRPr="00DC7F7E">
              <w:rPr>
                <w:rFonts w:asciiTheme="minorHAnsi" w:hAnsiTheme="minorHAnsi"/>
              </w:rPr>
              <w:t xml:space="preserve"> </w:t>
            </w:r>
          </w:p>
          <w:p w14:paraId="11469260" w14:textId="77777777" w:rsidR="00E278E6" w:rsidRPr="00DC7F7E" w:rsidRDefault="00E278E6" w:rsidP="00E278E6">
            <w:pPr>
              <w:pStyle w:val="Heading2"/>
              <w:spacing w:before="0" w:after="0"/>
              <w:rPr>
                <w:rFonts w:asciiTheme="minorHAnsi" w:hAnsiTheme="minorHAnsi"/>
                <w:b w:val="0"/>
              </w:rPr>
            </w:pPr>
            <w:r w:rsidRPr="00DC7F7E">
              <w:rPr>
                <w:rFonts w:asciiTheme="minorHAnsi" w:hAnsiTheme="minorHAnsi"/>
                <w:b w:val="0"/>
                <w:bCs w:val="0"/>
              </w:rPr>
              <w:t>A.</w:t>
            </w:r>
            <w:r w:rsidRPr="00DC7F7E">
              <w:rPr>
                <w:rFonts w:asciiTheme="minorHAnsi" w:hAnsiTheme="minorHAnsi"/>
                <w:b w:val="0"/>
              </w:rPr>
              <w:t xml:space="preserve"> Local law enforcement:</w:t>
            </w:r>
          </w:p>
          <w:p w14:paraId="5B6A2213" w14:textId="77777777" w:rsidR="00E278E6" w:rsidRPr="00DC7F7E" w:rsidRDefault="00E278E6" w:rsidP="00E278E6">
            <w:pPr>
              <w:pStyle w:val="Heading2"/>
              <w:spacing w:before="0" w:after="0"/>
              <w:rPr>
                <w:rFonts w:asciiTheme="minorHAnsi" w:hAnsiTheme="minorHAnsi"/>
                <w:b w:val="0"/>
              </w:rPr>
            </w:pPr>
            <w:r w:rsidRPr="00DC7F7E">
              <w:rPr>
                <w:rFonts w:asciiTheme="minorHAnsi" w:hAnsiTheme="minorHAnsi"/>
                <w:b w:val="0"/>
              </w:rPr>
              <w:t>i. Provide law enforcement any information that could aid in locating the child, at the time of the initial report, and any time new information becomes available;</w:t>
            </w:r>
          </w:p>
          <w:p w14:paraId="11AA0B65" w14:textId="77777777" w:rsidR="00E278E6" w:rsidRPr="00DC7F7E" w:rsidRDefault="00E278E6" w:rsidP="00DF1AB6">
            <w:pPr>
              <w:pStyle w:val="Heading2"/>
              <w:spacing w:before="0" w:after="0"/>
              <w:rPr>
                <w:rFonts w:asciiTheme="minorHAnsi" w:hAnsiTheme="minorHAnsi"/>
                <w:b w:val="0"/>
              </w:rPr>
            </w:pPr>
            <w:r w:rsidRPr="00DC7F7E">
              <w:rPr>
                <w:rFonts w:asciiTheme="minorHAnsi" w:hAnsiTheme="minorHAnsi"/>
                <w:b w:val="0"/>
              </w:rPr>
              <w:t>ii. Provide a complete description of the child;</w:t>
            </w:r>
          </w:p>
          <w:p w14:paraId="4383E906" w14:textId="77777777" w:rsidR="00DF1AB6" w:rsidRPr="00DC7F7E" w:rsidRDefault="00DF1AB6" w:rsidP="00DF1AB6">
            <w:pPr>
              <w:pStyle w:val="Heading2"/>
              <w:spacing w:before="0" w:after="0"/>
              <w:rPr>
                <w:rFonts w:asciiTheme="minorHAnsi" w:hAnsiTheme="minorHAnsi"/>
                <w:b w:val="0"/>
              </w:rPr>
            </w:pPr>
            <w:r w:rsidRPr="00DC7F7E">
              <w:rPr>
                <w:rFonts w:asciiTheme="minorHAnsi" w:hAnsiTheme="minorHAnsi"/>
                <w:b w:val="0"/>
                <w:bCs w:val="0"/>
              </w:rPr>
              <w:t>iii.</w:t>
            </w:r>
            <w:r w:rsidRPr="00DC7F7E">
              <w:rPr>
                <w:rFonts w:asciiTheme="minorHAnsi" w:hAnsiTheme="minorHAnsi"/>
                <w:b w:val="0"/>
              </w:rPr>
              <w:t xml:space="preserve"> Provide a recent photo (if available);</w:t>
            </w:r>
          </w:p>
          <w:p w14:paraId="368F6206" w14:textId="77777777" w:rsidR="00DF1AB6" w:rsidRPr="00DC7F7E" w:rsidRDefault="00DF1AB6" w:rsidP="00DF1AB6">
            <w:pPr>
              <w:pStyle w:val="Heading2"/>
              <w:spacing w:before="0" w:after="0"/>
              <w:rPr>
                <w:rFonts w:asciiTheme="minorHAnsi" w:hAnsiTheme="minorHAnsi"/>
                <w:b w:val="0"/>
              </w:rPr>
            </w:pPr>
            <w:r w:rsidRPr="00DC7F7E">
              <w:rPr>
                <w:rFonts w:asciiTheme="minorHAnsi" w:hAnsiTheme="minorHAnsi"/>
                <w:b w:val="0"/>
                <w:bCs w:val="0"/>
              </w:rPr>
              <w:t>iv.</w:t>
            </w:r>
            <w:r w:rsidRPr="00DC7F7E">
              <w:rPr>
                <w:rFonts w:asciiTheme="minorHAnsi" w:hAnsiTheme="minorHAnsi"/>
                <w:b w:val="0"/>
              </w:rPr>
              <w:t xml:space="preserve"> Provides child’s possible whereabouts, known places or locations the child frequents, and known habits of the child;</w:t>
            </w:r>
          </w:p>
          <w:p w14:paraId="35B047AA" w14:textId="77777777" w:rsidR="00DF1AB6" w:rsidRPr="00DC7F7E" w:rsidRDefault="00DF1AB6" w:rsidP="00DF1AB6">
            <w:pPr>
              <w:pStyle w:val="Heading2"/>
              <w:spacing w:before="0" w:after="0"/>
              <w:rPr>
                <w:rFonts w:asciiTheme="minorHAnsi" w:hAnsiTheme="minorHAnsi"/>
                <w:b w:val="0"/>
              </w:rPr>
            </w:pPr>
            <w:r w:rsidRPr="00DC7F7E">
              <w:rPr>
                <w:rFonts w:asciiTheme="minorHAnsi" w:hAnsiTheme="minorHAnsi"/>
                <w:b w:val="0"/>
                <w:bCs w:val="0"/>
              </w:rPr>
              <w:t>v.</w:t>
            </w:r>
            <w:r w:rsidRPr="00DC7F7E">
              <w:rPr>
                <w:rFonts w:asciiTheme="minorHAnsi" w:hAnsiTheme="minorHAnsi"/>
                <w:b w:val="0"/>
              </w:rPr>
              <w:t xml:space="preserve"> Provide the child’s date of birth, school, and grade;</w:t>
            </w:r>
          </w:p>
          <w:p w14:paraId="46BA032C" w14:textId="77777777" w:rsidR="00DF1AB6" w:rsidRPr="00DC7F7E" w:rsidRDefault="00DF1AB6" w:rsidP="00DF1AB6">
            <w:pPr>
              <w:pStyle w:val="Heading2"/>
              <w:spacing w:before="0" w:after="0"/>
              <w:rPr>
                <w:rFonts w:asciiTheme="minorHAnsi" w:hAnsiTheme="minorHAnsi"/>
                <w:b w:val="0"/>
              </w:rPr>
            </w:pPr>
            <w:r w:rsidRPr="00DC7F7E">
              <w:rPr>
                <w:rFonts w:asciiTheme="minorHAnsi" w:hAnsiTheme="minorHAnsi"/>
                <w:b w:val="0"/>
              </w:rPr>
              <w:t>vi. Describe the circumstances surrounding the disappearance/AWOL;</w:t>
            </w:r>
          </w:p>
          <w:p w14:paraId="69189496" w14:textId="77777777" w:rsidR="00DF1AB6" w:rsidRPr="00DC7F7E" w:rsidRDefault="00DF1AB6" w:rsidP="00DF1AB6">
            <w:pPr>
              <w:pStyle w:val="Heading2"/>
              <w:spacing w:before="0" w:after="0"/>
              <w:rPr>
                <w:rFonts w:asciiTheme="minorHAnsi" w:hAnsiTheme="minorHAnsi"/>
                <w:b w:val="0"/>
              </w:rPr>
            </w:pPr>
            <w:r w:rsidRPr="00DC7F7E">
              <w:rPr>
                <w:rFonts w:asciiTheme="minorHAnsi" w:hAnsiTheme="minorHAnsi"/>
                <w:b w:val="0"/>
                <w:bCs w:val="0"/>
              </w:rPr>
              <w:t>vii.</w:t>
            </w:r>
            <w:r w:rsidRPr="00DC7F7E">
              <w:rPr>
                <w:rFonts w:asciiTheme="minorHAnsi" w:hAnsiTheme="minorHAnsi"/>
                <w:b w:val="0"/>
              </w:rPr>
              <w:t xml:space="preserve"> Provide medical and/or dental providers’ names;</w:t>
            </w:r>
          </w:p>
          <w:p w14:paraId="6F092404" w14:textId="77777777" w:rsidR="00DF1AB6" w:rsidRPr="00DC7F7E" w:rsidRDefault="00DF1AB6" w:rsidP="00DF1AB6">
            <w:pPr>
              <w:pStyle w:val="Heading2"/>
              <w:spacing w:before="0" w:after="0"/>
              <w:rPr>
                <w:rFonts w:asciiTheme="minorHAnsi" w:hAnsiTheme="minorHAnsi"/>
                <w:b w:val="0"/>
              </w:rPr>
            </w:pPr>
            <w:r w:rsidRPr="00DC7F7E">
              <w:rPr>
                <w:rFonts w:asciiTheme="minorHAnsi" w:hAnsiTheme="minorHAnsi"/>
                <w:b w:val="0"/>
              </w:rPr>
              <w:t>viii. Provide the complete name and description of (if applicable) the abductor, or the last person with whom the child was seen, or vehicle involved;</w:t>
            </w:r>
          </w:p>
          <w:p w14:paraId="4CB7B260" w14:textId="77777777" w:rsidR="00DF1AB6" w:rsidRPr="00DC7F7E" w:rsidRDefault="00DF1AB6" w:rsidP="00DF1AB6">
            <w:pPr>
              <w:pStyle w:val="Heading2"/>
              <w:spacing w:before="0" w:after="0"/>
              <w:rPr>
                <w:rFonts w:asciiTheme="minorHAnsi" w:hAnsiTheme="minorHAnsi"/>
                <w:b w:val="0"/>
              </w:rPr>
            </w:pPr>
            <w:r w:rsidRPr="00DC7F7E">
              <w:rPr>
                <w:rFonts w:asciiTheme="minorHAnsi" w:hAnsiTheme="minorHAnsi"/>
                <w:b w:val="0"/>
              </w:rPr>
              <w:t>ix. Record the name and badge number of the officer who takes the report.  Find out who will follow up the initial investigation.  Also, be sure to request the case number of the missing person’s report;</w:t>
            </w:r>
          </w:p>
          <w:p w14:paraId="3E42EFB5" w14:textId="77777777" w:rsidR="00DF1AB6" w:rsidRPr="00DC7F7E" w:rsidRDefault="00DF1AB6" w:rsidP="00DF1AB6">
            <w:pPr>
              <w:pStyle w:val="Heading2"/>
              <w:spacing w:before="0" w:after="0"/>
              <w:rPr>
                <w:rFonts w:asciiTheme="minorHAnsi" w:hAnsiTheme="minorHAnsi"/>
                <w:b w:val="0"/>
              </w:rPr>
            </w:pPr>
            <w:r w:rsidRPr="00DC7F7E">
              <w:rPr>
                <w:rFonts w:asciiTheme="minorHAnsi" w:hAnsiTheme="minorHAnsi"/>
                <w:b w:val="0"/>
              </w:rPr>
              <w:t xml:space="preserve">x. Ask that all data regarding the missing child be entered into the Law Information Network of Kentucky (LINK) computer, National </w:t>
            </w:r>
            <w:r w:rsidRPr="00DC7F7E">
              <w:rPr>
                <w:rFonts w:asciiTheme="minorHAnsi" w:hAnsiTheme="minorHAnsi"/>
                <w:b w:val="0"/>
              </w:rPr>
              <w:lastRenderedPageBreak/>
              <w:t>Crime Information Center (NCIC) 2 computer, and the Kentucky Missing and Exploited Children Unit;</w:t>
            </w:r>
          </w:p>
          <w:p w14:paraId="28F2BCA3" w14:textId="77777777" w:rsidR="00DF1AB6" w:rsidRPr="00DC7F7E" w:rsidRDefault="00DF1AB6" w:rsidP="00DF1AB6">
            <w:pPr>
              <w:pStyle w:val="Heading2"/>
              <w:spacing w:before="0" w:after="0"/>
              <w:rPr>
                <w:rFonts w:asciiTheme="minorHAnsi" w:hAnsiTheme="minorHAnsi"/>
                <w:b w:val="0"/>
              </w:rPr>
            </w:pPr>
            <w:r w:rsidRPr="00DC7F7E">
              <w:rPr>
                <w:rFonts w:asciiTheme="minorHAnsi" w:hAnsiTheme="minorHAnsi"/>
                <w:b w:val="0"/>
              </w:rPr>
              <w:t>xi. Double check to make sure that the Kentucky Missing and Exploited Children Unit receives a KSP 261 Missing Persons Report and a current photo so that a flyer can be distributed statewide and to surrounding states;</w:t>
            </w:r>
          </w:p>
          <w:p w14:paraId="033B7071" w14:textId="77777777" w:rsidR="00DF1AB6" w:rsidRPr="00DC7F7E" w:rsidRDefault="00DF1AB6" w:rsidP="00DF1AB6">
            <w:pPr>
              <w:pStyle w:val="Heading2"/>
              <w:spacing w:before="0" w:after="0"/>
              <w:rPr>
                <w:rFonts w:asciiTheme="minorHAnsi" w:hAnsiTheme="minorHAnsi"/>
                <w:b w:val="0"/>
              </w:rPr>
            </w:pPr>
            <w:r w:rsidRPr="00DC7F7E">
              <w:rPr>
                <w:rFonts w:asciiTheme="minorHAnsi" w:hAnsiTheme="minorHAnsi"/>
                <w:b w:val="0"/>
              </w:rPr>
              <w:t>xii. Wait 24 hours and then check with the police to determine that the information has been entered.  Ask to receive a copy of the printout, if desired.  If the information has not been entered into the LINK and NCIC computers, then contact the Kentucky Missing and</w:t>
            </w:r>
          </w:p>
          <w:p w14:paraId="1A554D82" w14:textId="77777777" w:rsidR="00DF1AB6" w:rsidRPr="00DC7F7E" w:rsidRDefault="00DF1AB6" w:rsidP="00DF1AB6">
            <w:pPr>
              <w:pStyle w:val="Heading2"/>
              <w:spacing w:before="0" w:after="0"/>
              <w:rPr>
                <w:rFonts w:asciiTheme="minorHAnsi" w:hAnsiTheme="minorHAnsi"/>
                <w:b w:val="0"/>
              </w:rPr>
            </w:pPr>
            <w:r w:rsidRPr="00DC7F7E">
              <w:rPr>
                <w:rFonts w:asciiTheme="minorHAnsi" w:hAnsiTheme="minorHAnsi"/>
                <w:b w:val="0"/>
              </w:rPr>
              <w:t xml:space="preserve">xiii. Exploited Children Unit and sign an affidavit that the local agency is in noncompliance with the law; and </w:t>
            </w:r>
          </w:p>
          <w:p w14:paraId="558B3F62" w14:textId="77777777" w:rsidR="00DF1AB6" w:rsidRPr="00DC7F7E" w:rsidRDefault="00DF1AB6" w:rsidP="00DF1AB6">
            <w:pPr>
              <w:pStyle w:val="Heading2"/>
              <w:spacing w:before="0" w:after="0"/>
              <w:rPr>
                <w:rFonts w:asciiTheme="minorHAnsi" w:hAnsiTheme="minorHAnsi"/>
                <w:b w:val="0"/>
              </w:rPr>
            </w:pPr>
            <w:r w:rsidRPr="00DC7F7E">
              <w:rPr>
                <w:rFonts w:asciiTheme="minorHAnsi" w:hAnsiTheme="minorHAnsi"/>
                <w:b w:val="0"/>
              </w:rPr>
              <w:t>xiv. Request that you be kept informed on a regular basis of the status of the investigation; and</w:t>
            </w:r>
          </w:p>
          <w:p w14:paraId="5A0B6432" w14:textId="77777777" w:rsidR="00DF1AB6" w:rsidRPr="00DC7F7E" w:rsidRDefault="00DF1AB6" w:rsidP="00DF1AB6">
            <w:pPr>
              <w:pStyle w:val="Heading2"/>
              <w:spacing w:before="0" w:after="0"/>
              <w:rPr>
                <w:rFonts w:asciiTheme="minorHAnsi" w:hAnsiTheme="minorHAnsi"/>
                <w:b w:val="0"/>
              </w:rPr>
            </w:pPr>
            <w:r w:rsidRPr="00DC7F7E">
              <w:rPr>
                <w:rFonts w:asciiTheme="minorHAnsi" w:hAnsiTheme="minorHAnsi"/>
                <w:b w:val="0"/>
              </w:rPr>
              <w:t xml:space="preserve">B. National Center for Missing and Exploited Children (NCMEC): </w:t>
            </w:r>
          </w:p>
          <w:p w14:paraId="020FCAF4" w14:textId="77777777" w:rsidR="00DF1AB6" w:rsidRPr="00DC7F7E" w:rsidRDefault="00DF1AB6" w:rsidP="00DF1AB6">
            <w:pPr>
              <w:pStyle w:val="Heading2"/>
              <w:spacing w:before="0" w:after="0"/>
              <w:rPr>
                <w:rFonts w:asciiTheme="minorHAnsi" w:hAnsiTheme="minorHAnsi"/>
                <w:b w:val="0"/>
              </w:rPr>
            </w:pPr>
            <w:r w:rsidRPr="00DC7F7E">
              <w:rPr>
                <w:rFonts w:asciiTheme="minorHAnsi" w:hAnsiTheme="minorHAnsi"/>
                <w:b w:val="0"/>
              </w:rPr>
              <w:t>i. During office hours a web report to NCMEC may be made through the NCMEC microsite under the Report a Missing Child Here tab</w:t>
            </w:r>
          </w:p>
          <w:p w14:paraId="32E99EA0" w14:textId="77777777" w:rsidR="00DF1AB6" w:rsidRPr="00DC7F7E" w:rsidRDefault="00DF1AB6" w:rsidP="00DF1AB6">
            <w:pPr>
              <w:pStyle w:val="Heading2"/>
              <w:spacing w:before="0" w:after="0"/>
              <w:rPr>
                <w:rFonts w:asciiTheme="minorHAnsi" w:hAnsiTheme="minorHAnsi"/>
                <w:b w:val="0"/>
              </w:rPr>
            </w:pPr>
            <w:r w:rsidRPr="00DC7F7E">
              <w:rPr>
                <w:rFonts w:asciiTheme="minorHAnsi" w:hAnsiTheme="minorHAnsi"/>
                <w:b w:val="0"/>
              </w:rPr>
              <w:t>ii. If urgent or after business hours call:  1-800-THE-LOST (1-800-843-5678)</w:t>
            </w:r>
          </w:p>
          <w:p w14:paraId="47772B81" w14:textId="77777777" w:rsidR="00DF1AB6" w:rsidRPr="00DC7F7E" w:rsidRDefault="00DF1AB6" w:rsidP="00DF1AB6">
            <w:pPr>
              <w:pStyle w:val="Heading2"/>
              <w:spacing w:before="0" w:after="0"/>
              <w:rPr>
                <w:rFonts w:asciiTheme="minorHAnsi" w:hAnsiTheme="minorHAnsi"/>
                <w:b w:val="0"/>
              </w:rPr>
            </w:pPr>
            <w:r w:rsidRPr="00DC7F7E">
              <w:rPr>
                <w:rFonts w:asciiTheme="minorHAnsi" w:hAnsiTheme="minorHAnsi"/>
                <w:b w:val="0"/>
              </w:rPr>
              <w:t>iii. Basic information you will always be asked to provide</w:t>
            </w:r>
          </w:p>
          <w:p w14:paraId="41CCDA5E" w14:textId="77777777" w:rsidR="00DF1AB6" w:rsidRPr="00DC7F7E" w:rsidRDefault="00DF1AB6" w:rsidP="00DF1AB6">
            <w:pPr>
              <w:pStyle w:val="Heading2"/>
              <w:spacing w:before="0" w:after="0"/>
              <w:rPr>
                <w:rFonts w:asciiTheme="minorHAnsi" w:hAnsiTheme="minorHAnsi"/>
                <w:b w:val="0"/>
              </w:rPr>
            </w:pPr>
            <w:r w:rsidRPr="00DC7F7E">
              <w:rPr>
                <w:rFonts w:asciiTheme="minorHAnsi" w:hAnsiTheme="minorHAnsi"/>
                <w:b w:val="0"/>
              </w:rPr>
              <w:t>a. Child's full name</w:t>
            </w:r>
          </w:p>
          <w:p w14:paraId="6AE20E34" w14:textId="77777777" w:rsidR="00DF1AB6" w:rsidRPr="00DC7F7E" w:rsidRDefault="00DF1AB6" w:rsidP="00DF1AB6">
            <w:pPr>
              <w:pStyle w:val="Heading2"/>
              <w:spacing w:before="0" w:after="0"/>
              <w:rPr>
                <w:rFonts w:asciiTheme="minorHAnsi" w:hAnsiTheme="minorHAnsi"/>
                <w:b w:val="0"/>
              </w:rPr>
            </w:pPr>
            <w:r w:rsidRPr="00DC7F7E">
              <w:rPr>
                <w:rFonts w:asciiTheme="minorHAnsi" w:hAnsiTheme="minorHAnsi"/>
                <w:b w:val="0"/>
              </w:rPr>
              <w:t>b. Child's date of birth</w:t>
            </w:r>
          </w:p>
          <w:p w14:paraId="7D47DAB8" w14:textId="77777777" w:rsidR="00DF1AB6" w:rsidRPr="00DC7F7E" w:rsidRDefault="00DF1AB6" w:rsidP="00DF1AB6">
            <w:pPr>
              <w:pStyle w:val="Heading2"/>
              <w:spacing w:before="0" w:after="0"/>
              <w:rPr>
                <w:rFonts w:asciiTheme="minorHAnsi" w:hAnsiTheme="minorHAnsi"/>
                <w:b w:val="0"/>
              </w:rPr>
            </w:pPr>
            <w:r w:rsidRPr="00DC7F7E">
              <w:rPr>
                <w:rFonts w:asciiTheme="minorHAnsi" w:hAnsiTheme="minorHAnsi"/>
                <w:b w:val="0"/>
              </w:rPr>
              <w:t>c. Date child went missing</w:t>
            </w:r>
          </w:p>
          <w:p w14:paraId="489ED288" w14:textId="77777777" w:rsidR="00DF1AB6" w:rsidRPr="00DC7F7E" w:rsidRDefault="00DF1AB6" w:rsidP="00DF1AB6">
            <w:pPr>
              <w:pStyle w:val="Heading2"/>
              <w:spacing w:before="0" w:after="0"/>
              <w:rPr>
                <w:rFonts w:asciiTheme="minorHAnsi" w:hAnsiTheme="minorHAnsi"/>
                <w:b w:val="0"/>
              </w:rPr>
            </w:pPr>
            <w:r w:rsidRPr="00DC7F7E">
              <w:rPr>
                <w:rFonts w:asciiTheme="minorHAnsi" w:hAnsiTheme="minorHAnsi"/>
                <w:b w:val="0"/>
              </w:rPr>
              <w:t>d. City and state from where child went missing</w:t>
            </w:r>
          </w:p>
          <w:p w14:paraId="0FFF97D5" w14:textId="77777777" w:rsidR="00DF1AB6" w:rsidRPr="00DC7F7E" w:rsidRDefault="00DF1AB6" w:rsidP="00DF1AB6">
            <w:pPr>
              <w:pStyle w:val="Heading2"/>
              <w:spacing w:before="0" w:after="0"/>
              <w:rPr>
                <w:rFonts w:asciiTheme="minorHAnsi" w:hAnsiTheme="minorHAnsi"/>
                <w:b w:val="0"/>
              </w:rPr>
            </w:pPr>
            <w:r w:rsidRPr="00DC7F7E">
              <w:rPr>
                <w:rFonts w:asciiTheme="minorHAnsi" w:hAnsiTheme="minorHAnsi"/>
                <w:b w:val="0"/>
              </w:rPr>
              <w:lastRenderedPageBreak/>
              <w:t>e. Guardian information including agency name, and telephone</w:t>
            </w:r>
          </w:p>
          <w:p w14:paraId="5B70737C" w14:textId="77777777" w:rsidR="00DF1AB6" w:rsidRPr="00DC7F7E" w:rsidRDefault="00DF1AB6" w:rsidP="00DF1AB6">
            <w:pPr>
              <w:pStyle w:val="Heading2"/>
              <w:spacing w:before="0" w:after="0"/>
              <w:rPr>
                <w:rFonts w:asciiTheme="minorHAnsi" w:hAnsiTheme="minorHAnsi"/>
                <w:b w:val="0"/>
              </w:rPr>
            </w:pPr>
            <w:r w:rsidRPr="00DC7F7E">
              <w:rPr>
                <w:rFonts w:asciiTheme="minorHAnsi" w:hAnsiTheme="minorHAnsi"/>
                <w:b w:val="0"/>
              </w:rPr>
              <w:t>f. Law enforcement information including agency name and telephone</w:t>
            </w:r>
          </w:p>
          <w:p w14:paraId="040B433A" w14:textId="77777777" w:rsidR="00DF1AB6" w:rsidRPr="00DC7F7E" w:rsidRDefault="00DF1AB6" w:rsidP="00DF1AB6">
            <w:pPr>
              <w:pStyle w:val="Heading2"/>
              <w:spacing w:before="0" w:after="0"/>
              <w:rPr>
                <w:rFonts w:asciiTheme="minorHAnsi" w:hAnsiTheme="minorHAnsi"/>
                <w:b w:val="0"/>
              </w:rPr>
            </w:pPr>
            <w:r w:rsidRPr="00DC7F7E">
              <w:rPr>
                <w:rFonts w:asciiTheme="minorHAnsi" w:hAnsiTheme="minorHAnsi"/>
                <w:b w:val="0"/>
              </w:rPr>
              <w:t>g. A recent photo of the child (if available)</w:t>
            </w:r>
          </w:p>
          <w:p w14:paraId="3F1EC01E" w14:textId="77777777" w:rsidR="00DF1AB6" w:rsidRPr="00DC7F7E" w:rsidRDefault="00DF1AB6" w:rsidP="00DF1AB6">
            <w:pPr>
              <w:pStyle w:val="Heading2"/>
              <w:spacing w:before="0" w:after="0"/>
              <w:rPr>
                <w:rFonts w:asciiTheme="minorHAnsi" w:hAnsiTheme="minorHAnsi"/>
                <w:b w:val="0"/>
              </w:rPr>
            </w:pPr>
            <w:r w:rsidRPr="00DC7F7E">
              <w:rPr>
                <w:rFonts w:asciiTheme="minorHAnsi" w:hAnsiTheme="minorHAnsi"/>
                <w:b w:val="0"/>
              </w:rPr>
              <w:t xml:space="preserve">iv. NCMEC also requests comprehensive information regarding the child in order to be able to effectively assist in locating the child.  If it is available, physical descriptive information (e.g. height, weight, hair and eye color, clothing worn), any risks or endangerments to the child, circumstances surrounding the incident, and description of any person who may be with the child; </w:t>
            </w:r>
          </w:p>
          <w:p w14:paraId="19BD13A5" w14:textId="77777777" w:rsidR="00DF1AB6" w:rsidRPr="00DC7F7E" w:rsidRDefault="00DF1AB6" w:rsidP="00DF1AB6">
            <w:pPr>
              <w:pStyle w:val="Heading2"/>
              <w:spacing w:before="0" w:after="0"/>
              <w:rPr>
                <w:rFonts w:asciiTheme="minorHAnsi" w:hAnsiTheme="minorHAnsi"/>
                <w:b w:val="0"/>
              </w:rPr>
            </w:pPr>
            <w:r w:rsidRPr="00DC7F7E">
              <w:rPr>
                <w:rFonts w:asciiTheme="minorHAnsi" w:hAnsiTheme="minorHAnsi"/>
                <w:b w:val="0"/>
              </w:rPr>
              <w:t xml:space="preserve">3. Provides notice to the court of the child's </w:t>
            </w:r>
            <w:r w:rsidR="00D65866" w:rsidRPr="00DC7F7E">
              <w:rPr>
                <w:rFonts w:asciiTheme="minorHAnsi" w:hAnsiTheme="minorHAnsi"/>
                <w:b w:val="0"/>
              </w:rPr>
              <w:t>disappearance</w:t>
            </w:r>
            <w:r w:rsidRPr="00DC7F7E">
              <w:rPr>
                <w:rFonts w:asciiTheme="minorHAnsi" w:hAnsiTheme="minorHAnsi"/>
                <w:b w:val="0"/>
              </w:rPr>
              <w:t xml:space="preserve"> within twenty-four (24) hours and requests a pickup order.  The SSW will request that the pickup order explicitly asks that the child be returned to DCBS or directly to a placement.  </w:t>
            </w:r>
          </w:p>
          <w:p w14:paraId="05A76521" w14:textId="77777777" w:rsidR="00DF1AB6" w:rsidRPr="00DC7F7E" w:rsidRDefault="00DF1AB6" w:rsidP="00DF1AB6">
            <w:pPr>
              <w:pStyle w:val="Heading2"/>
              <w:spacing w:before="0" w:after="0"/>
              <w:rPr>
                <w:rFonts w:asciiTheme="minorHAnsi" w:hAnsiTheme="minorHAnsi"/>
                <w:b w:val="0"/>
              </w:rPr>
            </w:pPr>
            <w:r w:rsidRPr="00DC7F7E">
              <w:rPr>
                <w:rFonts w:asciiTheme="minorHAnsi" w:hAnsiTheme="minorHAnsi"/>
                <w:b w:val="0"/>
              </w:rPr>
              <w:t>4. Documents the details of th</w:t>
            </w:r>
            <w:r w:rsidR="00DC7F7E">
              <w:rPr>
                <w:rFonts w:asciiTheme="minorHAnsi" w:hAnsiTheme="minorHAnsi"/>
                <w:b w:val="0"/>
              </w:rPr>
              <w:t>eir activities in case contacts.</w:t>
            </w:r>
            <w:r w:rsidRPr="00DC7F7E">
              <w:rPr>
                <w:rFonts w:asciiTheme="minorHAnsi" w:hAnsiTheme="minorHAnsi"/>
                <w:b w:val="0"/>
              </w:rPr>
              <w:t xml:space="preserve"> </w:t>
            </w:r>
          </w:p>
          <w:p w14:paraId="01DF61B5" w14:textId="77777777" w:rsidR="005148AD" w:rsidRPr="00DC7F7E" w:rsidRDefault="005148AD" w:rsidP="00DC7F7E">
            <w:pPr>
              <w:rPr>
                <w:rFonts w:asciiTheme="minorHAnsi" w:hAnsiTheme="minorHAnsi"/>
                <w:strike/>
              </w:rPr>
            </w:pPr>
            <w:r w:rsidRPr="00DC7F7E">
              <w:rPr>
                <w:rFonts w:asciiTheme="minorHAnsi" w:hAnsiTheme="minorHAnsi"/>
                <w:strike/>
              </w:rPr>
              <w:t xml:space="preserve"> </w:t>
            </w:r>
          </w:p>
        </w:tc>
      </w:tr>
      <w:tr w:rsidR="005148AD" w:rsidRPr="003D43ED" w14:paraId="0104B93A" w14:textId="77777777" w:rsidTr="0063703E">
        <w:trPr>
          <w:tblCellSpacing w:w="15" w:type="dxa"/>
        </w:trPr>
        <w:tc>
          <w:tcPr>
            <w:tcW w:w="727" w:type="pct"/>
            <w:tcBorders>
              <w:top w:val="outset" w:sz="6" w:space="0" w:color="auto"/>
              <w:left w:val="outset" w:sz="6" w:space="0" w:color="auto"/>
              <w:bottom w:val="outset" w:sz="6" w:space="0" w:color="auto"/>
              <w:right w:val="outset" w:sz="6" w:space="0" w:color="auto"/>
            </w:tcBorders>
            <w:shd w:val="clear" w:color="auto" w:fill="FFFFFF" w:themeFill="background1"/>
          </w:tcPr>
          <w:p w14:paraId="241056E9" w14:textId="77777777" w:rsidR="005148AD" w:rsidRPr="003D43ED" w:rsidRDefault="005148AD" w:rsidP="005148AD">
            <w:pPr>
              <w:spacing w:after="192"/>
              <w:rPr>
                <w:rFonts w:asciiTheme="minorHAnsi" w:hAnsiTheme="minorHAnsi"/>
              </w:rPr>
            </w:pPr>
            <w:r w:rsidRPr="003D43ED">
              <w:rPr>
                <w:rFonts w:asciiTheme="minorHAnsi" w:hAnsiTheme="minorHAnsi"/>
              </w:rPr>
              <w:lastRenderedPageBreak/>
              <w:t>471(34)(A)</w:t>
            </w:r>
          </w:p>
        </w:tc>
        <w:tc>
          <w:tcPr>
            <w:tcW w:w="2130" w:type="pct"/>
            <w:tcBorders>
              <w:top w:val="outset" w:sz="6" w:space="0" w:color="auto"/>
              <w:left w:val="outset" w:sz="6" w:space="0" w:color="auto"/>
              <w:bottom w:val="outset" w:sz="6" w:space="0" w:color="auto"/>
              <w:right w:val="outset" w:sz="6" w:space="0" w:color="auto"/>
            </w:tcBorders>
            <w:shd w:val="clear" w:color="auto" w:fill="FFFFFF" w:themeFill="background1"/>
          </w:tcPr>
          <w:p w14:paraId="21E2F958" w14:textId="77777777" w:rsidR="005148AD" w:rsidRPr="003D43ED" w:rsidRDefault="005148AD" w:rsidP="005148AD">
            <w:pPr>
              <w:spacing w:after="192"/>
              <w:rPr>
                <w:rFonts w:asciiTheme="minorHAnsi" w:hAnsiTheme="minorHAnsi"/>
              </w:rPr>
            </w:pPr>
            <w:r w:rsidRPr="003D43ED">
              <w:rPr>
                <w:rFonts w:asciiTheme="minorHAnsi" w:hAnsiTheme="minorHAnsi"/>
              </w:rPr>
              <w:t xml:space="preserve">3. For each child or youth described in 471(a)(9)(C)(i)(I), the state/tribal agency shall report immediately, and in no case later than 24 hours after receiving information on children or youth who have been identified as being a sex trafficking victim, to local law enforcement.  </w:t>
            </w:r>
          </w:p>
        </w:tc>
        <w:tc>
          <w:tcPr>
            <w:tcW w:w="2098" w:type="pct"/>
            <w:tcBorders>
              <w:top w:val="outset" w:sz="6" w:space="0" w:color="auto"/>
              <w:left w:val="outset" w:sz="6" w:space="0" w:color="auto"/>
              <w:bottom w:val="outset" w:sz="6" w:space="0" w:color="auto"/>
              <w:right w:val="outset" w:sz="6" w:space="0" w:color="auto"/>
            </w:tcBorders>
            <w:shd w:val="clear" w:color="auto" w:fill="FFFFFF" w:themeFill="background1"/>
          </w:tcPr>
          <w:p w14:paraId="1B847080" w14:textId="77777777" w:rsidR="005148AD" w:rsidRPr="00A20162" w:rsidRDefault="00261AD4" w:rsidP="005148AD">
            <w:pPr>
              <w:rPr>
                <w:rFonts w:asciiTheme="minorHAnsi" w:hAnsiTheme="minorHAnsi"/>
                <w:color w:val="0033CC"/>
              </w:rPr>
            </w:pPr>
            <w:hyperlink r:id="rId380" w:history="1">
              <w:r w:rsidR="005148AD" w:rsidRPr="00A20162">
                <w:rPr>
                  <w:rStyle w:val="Hyperlink"/>
                  <w:rFonts w:asciiTheme="minorHAnsi" w:hAnsiTheme="minorHAnsi"/>
                  <w:color w:val="0033CC"/>
                </w:rPr>
                <w:t>2.15.9 Investigations of Human Trafficking </w:t>
              </w:r>
            </w:hyperlink>
          </w:p>
          <w:p w14:paraId="42DC9593" w14:textId="77777777" w:rsidR="009C0722" w:rsidRDefault="009C0722" w:rsidP="005148AD">
            <w:pPr>
              <w:rPr>
                <w:rFonts w:asciiTheme="minorHAnsi" w:hAnsiTheme="minorHAnsi"/>
                <w:bCs/>
              </w:rPr>
            </w:pPr>
          </w:p>
          <w:p w14:paraId="2362EF49" w14:textId="77777777" w:rsidR="005148AD" w:rsidRPr="00DC7F7E" w:rsidRDefault="005148AD" w:rsidP="005148AD">
            <w:pPr>
              <w:rPr>
                <w:rFonts w:asciiTheme="minorHAnsi" w:hAnsiTheme="minorHAnsi"/>
                <w:bCs/>
              </w:rPr>
            </w:pPr>
            <w:r w:rsidRPr="00DC7F7E">
              <w:rPr>
                <w:rFonts w:asciiTheme="minorHAnsi" w:hAnsiTheme="minorHAnsi"/>
                <w:bCs/>
              </w:rPr>
              <w:t>Procedure</w:t>
            </w:r>
            <w:r w:rsidR="00D65288">
              <w:rPr>
                <w:rFonts w:asciiTheme="minorHAnsi" w:hAnsiTheme="minorHAnsi"/>
                <w:bCs/>
              </w:rPr>
              <w:t>:</w:t>
            </w:r>
          </w:p>
          <w:p w14:paraId="258296EB" w14:textId="77777777" w:rsidR="005148AD" w:rsidRPr="00DC7F7E" w:rsidRDefault="005148AD" w:rsidP="005148AD">
            <w:pPr>
              <w:rPr>
                <w:rFonts w:asciiTheme="minorHAnsi" w:hAnsiTheme="minorHAnsi"/>
              </w:rPr>
            </w:pPr>
            <w:r w:rsidRPr="00DC7F7E">
              <w:rPr>
                <w:rFonts w:asciiTheme="minorHAnsi" w:hAnsiTheme="minorHAnsi"/>
                <w:bCs/>
              </w:rPr>
              <w:t>The SSW:</w:t>
            </w:r>
          </w:p>
          <w:p w14:paraId="1DE46F38" w14:textId="77777777" w:rsidR="005148AD" w:rsidRPr="00DC7F7E" w:rsidRDefault="005148AD" w:rsidP="00BF4FF9">
            <w:pPr>
              <w:numPr>
                <w:ilvl w:val="0"/>
                <w:numId w:val="69"/>
              </w:numPr>
              <w:rPr>
                <w:rFonts w:asciiTheme="minorHAnsi" w:hAnsiTheme="minorHAnsi"/>
              </w:rPr>
            </w:pPr>
            <w:r w:rsidRPr="00DC7F7E">
              <w:rPr>
                <w:rFonts w:asciiTheme="minorHAnsi" w:hAnsiTheme="minorHAnsi"/>
              </w:rPr>
              <w:t xml:space="preserve">Initiates the report within </w:t>
            </w:r>
            <w:r w:rsidR="00842C6A" w:rsidRPr="00DC7F7E">
              <w:rPr>
                <w:rFonts w:asciiTheme="minorHAnsi" w:hAnsiTheme="minorHAnsi"/>
              </w:rPr>
              <w:t xml:space="preserve">twenty four (24) </w:t>
            </w:r>
            <w:r w:rsidRPr="00DC7F7E">
              <w:rPr>
                <w:rFonts w:asciiTheme="minorHAnsi" w:hAnsiTheme="minorHAnsi"/>
              </w:rPr>
              <w:t>hour</w:t>
            </w:r>
            <w:r w:rsidR="00842C6A" w:rsidRPr="00DC7F7E">
              <w:rPr>
                <w:rFonts w:asciiTheme="minorHAnsi" w:hAnsiTheme="minorHAnsi"/>
              </w:rPr>
              <w:t>s</w:t>
            </w:r>
            <w:r w:rsidRPr="00DC7F7E">
              <w:rPr>
                <w:rFonts w:asciiTheme="minorHAnsi" w:hAnsiTheme="minorHAnsi"/>
              </w:rPr>
              <w:t xml:space="preserve"> of receipt</w:t>
            </w:r>
            <w:r w:rsidR="00842C6A" w:rsidRPr="00DC7F7E">
              <w:rPr>
                <w:rFonts w:asciiTheme="minorHAnsi" w:hAnsiTheme="minorHAnsi"/>
              </w:rPr>
              <w:t xml:space="preserve"> unless there are high risk factors that need to be addressed sooner</w:t>
            </w:r>
            <w:r w:rsidRPr="00DC7F7E">
              <w:rPr>
                <w:rFonts w:asciiTheme="minorHAnsi" w:hAnsiTheme="minorHAnsi"/>
              </w:rPr>
              <w:t xml:space="preserve">; </w:t>
            </w:r>
          </w:p>
          <w:p w14:paraId="5F8B7382" w14:textId="77777777" w:rsidR="005148AD" w:rsidRPr="00DC7F7E" w:rsidRDefault="005148AD" w:rsidP="00BF4FF9">
            <w:pPr>
              <w:numPr>
                <w:ilvl w:val="0"/>
                <w:numId w:val="69"/>
              </w:numPr>
              <w:rPr>
                <w:rFonts w:asciiTheme="minorHAnsi" w:hAnsiTheme="minorHAnsi"/>
              </w:rPr>
            </w:pPr>
            <w:r w:rsidRPr="00DC7F7E">
              <w:rPr>
                <w:rFonts w:asciiTheme="minorHAnsi" w:hAnsiTheme="minorHAnsi"/>
              </w:rPr>
              <w:t xml:space="preserve">Investigates the report jointly with law enforcement: </w:t>
            </w:r>
          </w:p>
          <w:p w14:paraId="03DB3CF7" w14:textId="77777777" w:rsidR="005148AD" w:rsidRPr="00DC7F7E" w:rsidRDefault="005148AD" w:rsidP="00BF4FF9">
            <w:pPr>
              <w:numPr>
                <w:ilvl w:val="1"/>
                <w:numId w:val="69"/>
              </w:numPr>
              <w:rPr>
                <w:rFonts w:asciiTheme="minorHAnsi" w:hAnsiTheme="minorHAnsi"/>
              </w:rPr>
            </w:pPr>
            <w:r w:rsidRPr="00DC7F7E">
              <w:rPr>
                <w:rFonts w:asciiTheme="minorHAnsi" w:hAnsiTheme="minorHAnsi"/>
              </w:rPr>
              <w:t xml:space="preserve">Interviews the perpetrator, only with law enforcement; and </w:t>
            </w:r>
          </w:p>
          <w:p w14:paraId="0CBE7114" w14:textId="77777777" w:rsidR="005148AD" w:rsidRPr="00B1185C" w:rsidRDefault="005148AD" w:rsidP="00BF4FF9">
            <w:pPr>
              <w:numPr>
                <w:ilvl w:val="1"/>
                <w:numId w:val="69"/>
              </w:numPr>
              <w:rPr>
                <w:rFonts w:asciiTheme="minorHAnsi" w:hAnsiTheme="minorHAnsi"/>
              </w:rPr>
            </w:pPr>
            <w:r w:rsidRPr="007005FA">
              <w:rPr>
                <w:rFonts w:asciiTheme="minorHAnsi" w:hAnsiTheme="minorHAnsi"/>
              </w:rPr>
              <w:lastRenderedPageBreak/>
              <w:t>Shares information throughout the investigation;</w:t>
            </w:r>
          </w:p>
        </w:tc>
      </w:tr>
    </w:tbl>
    <w:p w14:paraId="2D4298F3" w14:textId="77777777" w:rsidR="00227558" w:rsidRPr="003D43ED" w:rsidRDefault="00227558" w:rsidP="00EF301B">
      <w:pPr>
        <w:spacing w:after="192"/>
        <w:rPr>
          <w:rFonts w:asciiTheme="minorHAnsi" w:hAnsiTheme="minorHAnsi"/>
        </w:rPr>
      </w:pPr>
    </w:p>
    <w:tbl>
      <w:tblPr>
        <w:tblW w:w="5200" w:type="pct"/>
        <w:tblCellSpacing w:w="15"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45" w:type="dxa"/>
          <w:left w:w="45" w:type="dxa"/>
          <w:bottom w:w="45" w:type="dxa"/>
          <w:right w:w="45" w:type="dxa"/>
        </w:tblCellMar>
        <w:tblLook w:val="0000" w:firstRow="0" w:lastRow="0" w:firstColumn="0" w:lastColumn="0" w:noHBand="0" w:noVBand="0"/>
      </w:tblPr>
      <w:tblGrid>
        <w:gridCol w:w="6213"/>
        <w:gridCol w:w="1906"/>
        <w:gridCol w:w="5343"/>
      </w:tblGrid>
      <w:tr w:rsidR="00227558" w:rsidRPr="003D43ED" w14:paraId="61311110" w14:textId="77777777" w:rsidTr="001921EF">
        <w:trPr>
          <w:cantSplit/>
          <w:tblHeader/>
          <w:tblCellSpacing w:w="15" w:type="dxa"/>
        </w:trPr>
        <w:tc>
          <w:tcPr>
            <w:tcW w:w="2613" w:type="pct"/>
            <w:shd w:val="clear" w:color="auto" w:fill="BFBFBF" w:themeFill="background1" w:themeFillShade="BF"/>
            <w:vAlign w:val="center"/>
          </w:tcPr>
          <w:p w14:paraId="6EF26290" w14:textId="77777777" w:rsidR="00227558" w:rsidRPr="003D43ED" w:rsidRDefault="00227558" w:rsidP="00EF301B">
            <w:pPr>
              <w:jc w:val="center"/>
              <w:rPr>
                <w:rFonts w:asciiTheme="minorHAnsi" w:hAnsiTheme="minorHAnsi"/>
              </w:rPr>
            </w:pPr>
            <w:r w:rsidRPr="003D43ED">
              <w:rPr>
                <w:rStyle w:val="Strong"/>
                <w:rFonts w:asciiTheme="minorHAnsi" w:hAnsiTheme="minorHAnsi"/>
              </w:rPr>
              <w:t>Federal Regulatory/ Statutory References</w:t>
            </w:r>
          </w:p>
        </w:tc>
        <w:tc>
          <w:tcPr>
            <w:tcW w:w="52" w:type="pct"/>
            <w:shd w:val="clear" w:color="auto" w:fill="BFBFBF" w:themeFill="background1" w:themeFillShade="BF"/>
            <w:vAlign w:val="center"/>
          </w:tcPr>
          <w:p w14:paraId="63BC342C" w14:textId="77777777" w:rsidR="00227558" w:rsidRPr="003D43ED" w:rsidRDefault="00227558" w:rsidP="00EF301B">
            <w:pPr>
              <w:jc w:val="center"/>
              <w:rPr>
                <w:rFonts w:asciiTheme="minorHAnsi" w:hAnsiTheme="minorHAnsi"/>
              </w:rPr>
            </w:pPr>
            <w:r w:rsidRPr="003D43ED">
              <w:rPr>
                <w:rStyle w:val="Strong"/>
                <w:rFonts w:asciiTheme="minorHAnsi" w:hAnsiTheme="minorHAnsi"/>
              </w:rPr>
              <w:t>Requirement</w:t>
            </w:r>
          </w:p>
        </w:tc>
        <w:tc>
          <w:tcPr>
            <w:tcW w:w="2290" w:type="pct"/>
            <w:shd w:val="clear" w:color="auto" w:fill="BFBFBF" w:themeFill="background1" w:themeFillShade="BF"/>
            <w:vAlign w:val="center"/>
          </w:tcPr>
          <w:p w14:paraId="462A55F9" w14:textId="77777777" w:rsidR="00227558" w:rsidRPr="003D43ED" w:rsidRDefault="00227558" w:rsidP="00EF301B">
            <w:pPr>
              <w:jc w:val="center"/>
              <w:rPr>
                <w:rFonts w:asciiTheme="minorHAnsi" w:hAnsiTheme="minorHAnsi"/>
              </w:rPr>
            </w:pPr>
            <w:r w:rsidRPr="003D43ED">
              <w:rPr>
                <w:rStyle w:val="Strong"/>
                <w:rFonts w:asciiTheme="minorHAnsi" w:hAnsiTheme="minorHAnsi"/>
              </w:rPr>
              <w:t>State</w:t>
            </w:r>
            <w:r w:rsidR="007D0FDD" w:rsidRPr="003D43ED">
              <w:rPr>
                <w:rStyle w:val="Strong"/>
                <w:rFonts w:asciiTheme="minorHAnsi" w:hAnsiTheme="minorHAnsi"/>
              </w:rPr>
              <w:t>/Tribe</w:t>
            </w:r>
            <w:r w:rsidRPr="003D43ED">
              <w:rPr>
                <w:rStyle w:val="Strong"/>
                <w:rFonts w:asciiTheme="minorHAnsi" w:hAnsiTheme="minorHAnsi"/>
              </w:rPr>
              <w:t xml:space="preserve"> Regulatory, Statutory, and Policy References and Citations for Each</w:t>
            </w:r>
          </w:p>
        </w:tc>
      </w:tr>
      <w:tr w:rsidR="00227558" w:rsidRPr="003D43ED" w14:paraId="62CAE33B" w14:textId="77777777" w:rsidTr="001921EF">
        <w:trPr>
          <w:tblCellSpacing w:w="15" w:type="dxa"/>
        </w:trPr>
        <w:tc>
          <w:tcPr>
            <w:tcW w:w="2613" w:type="pct"/>
          </w:tcPr>
          <w:p w14:paraId="32688A53" w14:textId="77777777" w:rsidR="00227558" w:rsidRPr="003D43ED" w:rsidRDefault="00227558" w:rsidP="00EF301B">
            <w:pPr>
              <w:rPr>
                <w:rFonts w:asciiTheme="minorHAnsi" w:hAnsiTheme="minorHAnsi"/>
              </w:rPr>
            </w:pPr>
            <w:r w:rsidRPr="003D43ED">
              <w:rPr>
                <w:rFonts w:asciiTheme="minorHAnsi" w:hAnsiTheme="minorHAnsi"/>
              </w:rPr>
              <w:t> </w:t>
            </w:r>
          </w:p>
        </w:tc>
        <w:tc>
          <w:tcPr>
            <w:tcW w:w="52" w:type="pct"/>
          </w:tcPr>
          <w:p w14:paraId="6F8F6120" w14:textId="77777777" w:rsidR="00227558" w:rsidRPr="003D43ED" w:rsidRDefault="00227558" w:rsidP="00B1185C">
            <w:pPr>
              <w:jc w:val="center"/>
              <w:rPr>
                <w:rFonts w:asciiTheme="minorHAnsi" w:hAnsiTheme="minorHAnsi"/>
              </w:rPr>
            </w:pPr>
            <w:bookmarkStart w:id="84" w:name="section5"/>
            <w:bookmarkEnd w:id="84"/>
            <w:r w:rsidRPr="003D43ED">
              <w:rPr>
                <w:rStyle w:val="Strong"/>
                <w:rFonts w:asciiTheme="minorHAnsi" w:hAnsiTheme="minorHAnsi"/>
              </w:rPr>
              <w:t>SECTION 5</w:t>
            </w:r>
            <w:r w:rsidR="00B1185C" w:rsidRPr="003D43ED">
              <w:rPr>
                <w:rStyle w:val="Strong"/>
                <w:rFonts w:asciiTheme="minorHAnsi" w:hAnsiTheme="minorHAnsi"/>
              </w:rPr>
              <w:t xml:space="preserve">.  </w:t>
            </w:r>
            <w:r w:rsidRPr="003D43ED">
              <w:rPr>
                <w:rStyle w:val="Strong"/>
                <w:rFonts w:asciiTheme="minorHAnsi" w:hAnsiTheme="minorHAnsi"/>
              </w:rPr>
              <w:t>GENERAL PROVISIONS</w:t>
            </w:r>
          </w:p>
        </w:tc>
        <w:tc>
          <w:tcPr>
            <w:tcW w:w="2290" w:type="pct"/>
          </w:tcPr>
          <w:p w14:paraId="6A8DF3B2" w14:textId="77777777" w:rsidR="00227558" w:rsidRPr="003D43ED" w:rsidRDefault="00227558" w:rsidP="00EF301B">
            <w:pPr>
              <w:rPr>
                <w:rFonts w:asciiTheme="minorHAnsi" w:hAnsiTheme="minorHAnsi"/>
              </w:rPr>
            </w:pPr>
            <w:r w:rsidRPr="003D43ED">
              <w:rPr>
                <w:rFonts w:asciiTheme="minorHAnsi" w:hAnsiTheme="minorHAnsi"/>
              </w:rPr>
              <w:t> </w:t>
            </w:r>
          </w:p>
        </w:tc>
      </w:tr>
      <w:tr w:rsidR="00227558" w:rsidRPr="003D43ED" w14:paraId="162096A3" w14:textId="77777777" w:rsidTr="0063703E">
        <w:trPr>
          <w:tblCellSpacing w:w="15" w:type="dxa"/>
        </w:trPr>
        <w:tc>
          <w:tcPr>
            <w:tcW w:w="2613" w:type="pct"/>
            <w:shd w:val="clear" w:color="auto" w:fill="FFFFFF" w:themeFill="background1"/>
          </w:tcPr>
          <w:p w14:paraId="1C7C3A08" w14:textId="77777777" w:rsidR="00227558" w:rsidRPr="003D43ED" w:rsidRDefault="00227558" w:rsidP="00EF301B">
            <w:pPr>
              <w:spacing w:after="192"/>
              <w:rPr>
                <w:rFonts w:asciiTheme="minorHAnsi" w:hAnsiTheme="minorHAnsi"/>
              </w:rPr>
            </w:pPr>
            <w:r w:rsidRPr="003D43ED">
              <w:rPr>
                <w:rFonts w:asciiTheme="minorHAnsi" w:hAnsiTheme="minorHAnsi"/>
              </w:rPr>
              <w:t>471(a)(5)</w:t>
            </w:r>
          </w:p>
        </w:tc>
        <w:tc>
          <w:tcPr>
            <w:tcW w:w="52" w:type="pct"/>
            <w:shd w:val="clear" w:color="auto" w:fill="FFFFFF" w:themeFill="background1"/>
          </w:tcPr>
          <w:p w14:paraId="64CB1873" w14:textId="77777777" w:rsidR="00227558" w:rsidRPr="003D43ED" w:rsidRDefault="00227558" w:rsidP="00EF301B">
            <w:pPr>
              <w:spacing w:after="192"/>
              <w:rPr>
                <w:rFonts w:asciiTheme="minorHAnsi" w:hAnsiTheme="minorHAnsi"/>
              </w:rPr>
            </w:pPr>
            <w:bookmarkStart w:id="85" w:name="5a"/>
            <w:bookmarkEnd w:id="85"/>
            <w:r w:rsidRPr="003D43ED">
              <w:rPr>
                <w:rFonts w:asciiTheme="minorHAnsi" w:hAnsiTheme="minorHAnsi"/>
              </w:rPr>
              <w:t>A. PERSONNEL ADMINISTRATION</w:t>
            </w:r>
          </w:p>
          <w:p w14:paraId="5E75E1EC" w14:textId="77777777" w:rsidR="005D7924" w:rsidRPr="003D43ED" w:rsidRDefault="00B3698C" w:rsidP="00EF301B">
            <w:pPr>
              <w:rPr>
                <w:rFonts w:asciiTheme="minorHAnsi" w:hAnsiTheme="minorHAnsi"/>
              </w:rPr>
            </w:pPr>
            <w:r w:rsidRPr="003D43ED">
              <w:rPr>
                <w:rFonts w:asciiTheme="minorHAnsi" w:hAnsiTheme="minorHAnsi"/>
              </w:rPr>
              <w:t xml:space="preserve">The State/Tribal agency will, in administration of its programs under this part, certify in Attachment VII that it established and will maintain personnel standards on a merit basis as found necessary </w:t>
            </w:r>
            <w:r w:rsidRPr="003D43ED">
              <w:rPr>
                <w:rFonts w:asciiTheme="minorHAnsi" w:hAnsiTheme="minorHAnsi"/>
              </w:rPr>
              <w:lastRenderedPageBreak/>
              <w:t>by the Secretary for proper and efficient operation of the programs.</w:t>
            </w:r>
          </w:p>
        </w:tc>
        <w:tc>
          <w:tcPr>
            <w:tcW w:w="2290" w:type="pct"/>
            <w:shd w:val="clear" w:color="auto" w:fill="FFFFFF" w:themeFill="background1"/>
          </w:tcPr>
          <w:p w14:paraId="6B68F505" w14:textId="77777777" w:rsidR="00B3698C" w:rsidRPr="003D43ED" w:rsidRDefault="00227558" w:rsidP="00EF301B">
            <w:pPr>
              <w:rPr>
                <w:rFonts w:asciiTheme="minorHAnsi" w:hAnsiTheme="minorHAnsi"/>
              </w:rPr>
            </w:pPr>
            <w:r w:rsidRPr="003D43ED">
              <w:rPr>
                <w:rFonts w:asciiTheme="minorHAnsi" w:hAnsiTheme="minorHAnsi"/>
              </w:rPr>
              <w:lastRenderedPageBreak/>
              <w:t> </w:t>
            </w:r>
          </w:p>
          <w:p w14:paraId="348CBC4D" w14:textId="77777777" w:rsidR="00B3698C" w:rsidRPr="003D43ED" w:rsidRDefault="00B3698C" w:rsidP="00EF301B">
            <w:pPr>
              <w:rPr>
                <w:rFonts w:asciiTheme="minorHAnsi" w:hAnsiTheme="minorHAnsi"/>
              </w:rPr>
            </w:pPr>
            <w:r w:rsidRPr="00D9435A">
              <w:rPr>
                <w:rFonts w:asciiTheme="minorHAnsi" w:hAnsiTheme="minorHAnsi"/>
              </w:rPr>
              <w:t>see Attachment VII</w:t>
            </w:r>
          </w:p>
        </w:tc>
      </w:tr>
      <w:tr w:rsidR="00227558" w:rsidRPr="003D43ED" w14:paraId="122A11E6" w14:textId="77777777" w:rsidTr="0063703E">
        <w:trPr>
          <w:tblCellSpacing w:w="15" w:type="dxa"/>
        </w:trPr>
        <w:tc>
          <w:tcPr>
            <w:tcW w:w="2613" w:type="pct"/>
            <w:shd w:val="clear" w:color="auto" w:fill="FFFFFF" w:themeFill="background1"/>
          </w:tcPr>
          <w:p w14:paraId="7B3FBBAF" w14:textId="77777777" w:rsidR="00227558" w:rsidRPr="003D43ED" w:rsidRDefault="00227558" w:rsidP="00EF301B">
            <w:pPr>
              <w:spacing w:after="192"/>
              <w:rPr>
                <w:rFonts w:asciiTheme="minorHAnsi" w:hAnsiTheme="minorHAnsi"/>
              </w:rPr>
            </w:pPr>
            <w:r w:rsidRPr="003D43ED">
              <w:rPr>
                <w:rFonts w:asciiTheme="minorHAnsi" w:hAnsiTheme="minorHAnsi"/>
              </w:rPr>
              <w:t>471(a)(8)</w:t>
            </w:r>
          </w:p>
        </w:tc>
        <w:tc>
          <w:tcPr>
            <w:tcW w:w="52" w:type="pct"/>
            <w:shd w:val="clear" w:color="auto" w:fill="FFFFFF" w:themeFill="background1"/>
          </w:tcPr>
          <w:p w14:paraId="57102BEC" w14:textId="77777777" w:rsidR="00227558" w:rsidRPr="003D43ED" w:rsidRDefault="00227558" w:rsidP="00EF301B">
            <w:pPr>
              <w:spacing w:after="192"/>
              <w:rPr>
                <w:rFonts w:asciiTheme="minorHAnsi" w:hAnsiTheme="minorHAnsi"/>
              </w:rPr>
            </w:pPr>
            <w:bookmarkStart w:id="86" w:name="5b"/>
            <w:bookmarkEnd w:id="86"/>
            <w:r w:rsidRPr="003D43ED">
              <w:rPr>
                <w:rFonts w:asciiTheme="minorHAnsi" w:hAnsiTheme="minorHAnsi"/>
              </w:rPr>
              <w:t>B. SAFEGUARDING INFORMATION</w:t>
            </w:r>
          </w:p>
          <w:p w14:paraId="2271E69C" w14:textId="77777777" w:rsidR="005D7924" w:rsidRPr="003D43ED" w:rsidRDefault="00227558" w:rsidP="00EF301B">
            <w:pPr>
              <w:rPr>
                <w:rFonts w:asciiTheme="minorHAnsi" w:hAnsiTheme="minorHAnsi"/>
              </w:rPr>
            </w:pPr>
            <w:r w:rsidRPr="003D43ED">
              <w:rPr>
                <w:rFonts w:asciiTheme="minorHAnsi" w:hAnsiTheme="minorHAnsi"/>
              </w:rPr>
              <w:t xml:space="preserve">1.  Subject to section 471(c), the State/Tribal agency has safeguards restricting use of or disclosure of information concerning individuals assisted under this plan to purposes directly connected with: </w:t>
            </w:r>
          </w:p>
        </w:tc>
        <w:tc>
          <w:tcPr>
            <w:tcW w:w="2290" w:type="pct"/>
            <w:shd w:val="clear" w:color="auto" w:fill="FFFFFF" w:themeFill="background1"/>
          </w:tcPr>
          <w:p w14:paraId="06A8BB67" w14:textId="77777777" w:rsidR="00227558" w:rsidRPr="003D43ED" w:rsidRDefault="00227558" w:rsidP="00EF301B">
            <w:pPr>
              <w:rPr>
                <w:rFonts w:asciiTheme="minorHAnsi" w:hAnsiTheme="minorHAnsi"/>
              </w:rPr>
            </w:pPr>
            <w:r w:rsidRPr="003D43ED">
              <w:rPr>
                <w:rFonts w:asciiTheme="minorHAnsi" w:hAnsiTheme="minorHAnsi"/>
              </w:rPr>
              <w:t> </w:t>
            </w:r>
          </w:p>
        </w:tc>
      </w:tr>
      <w:tr w:rsidR="005148AD" w:rsidRPr="003D43ED" w14:paraId="7595D5D7" w14:textId="77777777" w:rsidTr="0063703E">
        <w:trPr>
          <w:tblCellSpacing w:w="15" w:type="dxa"/>
        </w:trPr>
        <w:tc>
          <w:tcPr>
            <w:tcW w:w="2613" w:type="pct"/>
            <w:shd w:val="clear" w:color="auto" w:fill="FFFFFF" w:themeFill="background1"/>
          </w:tcPr>
          <w:p w14:paraId="72FD4FDC" w14:textId="77777777" w:rsidR="005148AD" w:rsidRPr="003D43ED" w:rsidRDefault="005148AD" w:rsidP="005148AD">
            <w:pPr>
              <w:spacing w:after="192"/>
              <w:rPr>
                <w:rFonts w:asciiTheme="minorHAnsi" w:hAnsiTheme="minorHAnsi"/>
              </w:rPr>
            </w:pPr>
            <w:r w:rsidRPr="003D43ED">
              <w:rPr>
                <w:rFonts w:asciiTheme="minorHAnsi" w:hAnsiTheme="minorHAnsi"/>
              </w:rPr>
              <w:t>471(a)(8)(A)</w:t>
            </w:r>
          </w:p>
        </w:tc>
        <w:tc>
          <w:tcPr>
            <w:tcW w:w="52" w:type="pct"/>
            <w:shd w:val="clear" w:color="auto" w:fill="FFFFFF" w:themeFill="background1"/>
          </w:tcPr>
          <w:p w14:paraId="7AEDAAAC" w14:textId="77777777" w:rsidR="005148AD" w:rsidRPr="003D43ED" w:rsidRDefault="005148AD" w:rsidP="005148AD">
            <w:pPr>
              <w:spacing w:after="192"/>
              <w:rPr>
                <w:rFonts w:asciiTheme="minorHAnsi" w:hAnsiTheme="minorHAnsi"/>
              </w:rPr>
            </w:pPr>
            <w:r w:rsidRPr="003D43ED">
              <w:rPr>
                <w:rFonts w:asciiTheme="minorHAnsi" w:hAnsiTheme="minorHAnsi"/>
              </w:rPr>
              <w:t xml:space="preserve">a.  the administration of the title IV-E plan or any of the plans or </w:t>
            </w:r>
            <w:r w:rsidRPr="003D43ED">
              <w:rPr>
                <w:rFonts w:asciiTheme="minorHAnsi" w:hAnsiTheme="minorHAnsi"/>
              </w:rPr>
              <w:lastRenderedPageBreak/>
              <w:t>programs under Parts A, B or D of title IV or under titles I, V, X, XIV, XVI (as in effect in Puerto Rico, Guam, and the Virgin Islands), XIX or XX, or the supplemental security income program under title XVI; and</w:t>
            </w:r>
          </w:p>
        </w:tc>
        <w:tc>
          <w:tcPr>
            <w:tcW w:w="2290" w:type="pct"/>
            <w:shd w:val="clear" w:color="auto" w:fill="FFFFFF" w:themeFill="background1"/>
          </w:tcPr>
          <w:p w14:paraId="0AB97D27" w14:textId="77777777" w:rsidR="005148AD" w:rsidRPr="00DC7F7E" w:rsidRDefault="00261AD4" w:rsidP="005148AD">
            <w:pPr>
              <w:rPr>
                <w:rFonts w:asciiTheme="minorHAnsi" w:hAnsiTheme="minorHAnsi"/>
              </w:rPr>
            </w:pPr>
            <w:hyperlink r:id="rId381" w:history="1">
              <w:r w:rsidR="005148AD" w:rsidRPr="00A20162">
                <w:rPr>
                  <w:rStyle w:val="Hyperlink"/>
                  <w:rFonts w:asciiTheme="minorHAnsi" w:hAnsiTheme="minorHAnsi"/>
                  <w:color w:val="0033CC"/>
                </w:rPr>
                <w:t>KRS 194A.010 Cabinet for Health and Family Services – Functions</w:t>
              </w:r>
            </w:hyperlink>
            <w:r w:rsidR="005148AD" w:rsidRPr="00DC7F7E">
              <w:rPr>
                <w:rFonts w:asciiTheme="minorHAnsi" w:hAnsiTheme="minorHAnsi"/>
              </w:rPr>
              <w:t>:</w:t>
            </w:r>
          </w:p>
          <w:p w14:paraId="0902ED9B" w14:textId="77777777" w:rsidR="005148AD" w:rsidRPr="00214F71" w:rsidRDefault="005148AD" w:rsidP="005148AD">
            <w:pPr>
              <w:rPr>
                <w:rFonts w:asciiTheme="minorHAnsi" w:hAnsiTheme="minorHAnsi"/>
              </w:rPr>
            </w:pPr>
            <w:r w:rsidRPr="00214F71">
              <w:rPr>
                <w:rFonts w:asciiTheme="minorHAnsi" w:hAnsiTheme="minorHAnsi"/>
              </w:rPr>
              <w:t xml:space="preserve">(1) The cabinet is the primary state agency for operating the public health, Medicaid, certificate of need and licensure, and mental health and </w:t>
            </w:r>
            <w:r w:rsidRPr="00214F71">
              <w:rPr>
                <w:rFonts w:asciiTheme="minorHAnsi" w:hAnsiTheme="minorHAnsi"/>
              </w:rPr>
              <w:lastRenderedPageBreak/>
              <w:t>intellectual disability programs in the Commonwealth</w:t>
            </w:r>
            <w:r w:rsidR="0076451C" w:rsidRPr="00214F71">
              <w:rPr>
                <w:rFonts w:asciiTheme="minorHAnsi" w:hAnsiTheme="minorHAnsi"/>
              </w:rPr>
              <w:t xml:space="preserve">.  </w:t>
            </w:r>
            <w:r w:rsidRPr="00214F71">
              <w:rPr>
                <w:rFonts w:asciiTheme="minorHAnsi" w:hAnsiTheme="minorHAnsi"/>
              </w:rPr>
              <w:t>The function of the cabinet is to improve the health of all Kentuckians, including the delivery of population, preventive, reparative, and containment health services in a safe and effective fashion, and to improve the functional capabilities and opportunities of Kentuckians with disabilities.  The cabinet is to accomplish its function through direct and contract services for planning and through the state health plan and departmental plans for program operations, for program monitoring and standard setting, and for program evaluation and resource management.</w:t>
            </w:r>
          </w:p>
          <w:p w14:paraId="5061FBC5" w14:textId="77777777" w:rsidR="005148AD" w:rsidRPr="00214F71" w:rsidRDefault="005148AD" w:rsidP="005148AD">
            <w:pPr>
              <w:rPr>
                <w:rFonts w:asciiTheme="minorHAnsi" w:hAnsiTheme="minorHAnsi"/>
              </w:rPr>
            </w:pPr>
          </w:p>
          <w:p w14:paraId="5A0491B3" w14:textId="77777777" w:rsidR="005148AD" w:rsidRPr="002B495E" w:rsidRDefault="002B495E" w:rsidP="005148AD">
            <w:pPr>
              <w:rPr>
                <w:rStyle w:val="Hyperlink"/>
                <w:rFonts w:asciiTheme="minorHAnsi" w:hAnsiTheme="minorHAnsi"/>
              </w:rPr>
            </w:pPr>
            <w:r>
              <w:rPr>
                <w:rFonts w:asciiTheme="minorHAnsi" w:hAnsiTheme="minorHAnsi"/>
              </w:rPr>
              <w:fldChar w:fldCharType="begin"/>
            </w:r>
            <w:r>
              <w:rPr>
                <w:rFonts w:asciiTheme="minorHAnsi" w:hAnsiTheme="minorHAnsi"/>
              </w:rPr>
              <w:instrText xml:space="preserve"> HYPERLINK "https://apps.legislature.ky.gov/law/statutes/statute.aspx?id=6640" </w:instrText>
            </w:r>
            <w:r>
              <w:rPr>
                <w:rFonts w:asciiTheme="minorHAnsi" w:hAnsiTheme="minorHAnsi"/>
              </w:rPr>
              <w:fldChar w:fldCharType="separate"/>
            </w:r>
            <w:r w:rsidR="005148AD" w:rsidRPr="002B495E">
              <w:rPr>
                <w:rStyle w:val="Hyperlink"/>
                <w:rFonts w:asciiTheme="minorHAnsi" w:hAnsiTheme="minorHAnsi"/>
              </w:rPr>
              <w:t>KRS 194A.060 Confidentiality of record and reports</w:t>
            </w:r>
          </w:p>
          <w:p w14:paraId="7C5677C2" w14:textId="77777777" w:rsidR="005148AD" w:rsidRPr="00214F71" w:rsidRDefault="002B495E" w:rsidP="005148AD">
            <w:pPr>
              <w:rPr>
                <w:rFonts w:asciiTheme="minorHAnsi" w:hAnsiTheme="minorHAnsi"/>
              </w:rPr>
            </w:pPr>
            <w:r>
              <w:rPr>
                <w:rFonts w:asciiTheme="minorHAnsi" w:hAnsiTheme="minorHAnsi"/>
              </w:rPr>
              <w:fldChar w:fldCharType="end"/>
            </w:r>
            <w:r w:rsidR="005148AD" w:rsidRPr="00214F71">
              <w:rPr>
                <w:rFonts w:asciiTheme="minorHAnsi" w:hAnsiTheme="minorHAnsi"/>
              </w:rPr>
              <w:t>(1) The secretary shall develop and promulgate administrative regulations that protect the confidential nature of all records and reports of the cabinet that directly or indirectly identify a client or patient or former client or patient of the cabinet and that insure that these records are not disclosed to or by any person except as, and insofar as:</w:t>
            </w:r>
          </w:p>
          <w:p w14:paraId="1C3D57B9" w14:textId="77777777" w:rsidR="005148AD" w:rsidRPr="00214F71" w:rsidRDefault="005148AD" w:rsidP="005148AD">
            <w:pPr>
              <w:rPr>
                <w:rFonts w:asciiTheme="minorHAnsi" w:hAnsiTheme="minorHAnsi"/>
              </w:rPr>
            </w:pPr>
            <w:r w:rsidRPr="00214F71">
              <w:rPr>
                <w:rFonts w:asciiTheme="minorHAnsi" w:hAnsiTheme="minorHAnsi"/>
              </w:rPr>
              <w:t>(a) The person identified or the guardian, if any, shall give consent; or</w:t>
            </w:r>
          </w:p>
          <w:p w14:paraId="785B0CA0" w14:textId="77777777" w:rsidR="005148AD" w:rsidRPr="00214F71" w:rsidRDefault="005148AD" w:rsidP="005148AD">
            <w:pPr>
              <w:rPr>
                <w:rFonts w:asciiTheme="minorHAnsi" w:hAnsiTheme="minorHAnsi"/>
              </w:rPr>
            </w:pPr>
            <w:r w:rsidRPr="00214F71">
              <w:rPr>
                <w:rFonts w:asciiTheme="minorHAnsi" w:hAnsiTheme="minorHAnsi"/>
              </w:rPr>
              <w:t>(b) Disclosure may be permitted under state or federal law.</w:t>
            </w:r>
          </w:p>
          <w:p w14:paraId="58004DB6" w14:textId="77777777" w:rsidR="005148AD" w:rsidRPr="00214F71" w:rsidRDefault="005148AD" w:rsidP="005148AD">
            <w:pPr>
              <w:rPr>
                <w:rFonts w:asciiTheme="minorHAnsi" w:hAnsiTheme="minorHAnsi"/>
              </w:rPr>
            </w:pPr>
            <w:r w:rsidRPr="00214F71">
              <w:rPr>
                <w:rFonts w:asciiTheme="minorHAnsi" w:hAnsiTheme="minorHAnsi"/>
              </w:rPr>
              <w:t xml:space="preserve">(2) The cabinet shall share pertinent information from within the agency's records on clients, current </w:t>
            </w:r>
            <w:r w:rsidRPr="00214F71">
              <w:rPr>
                <w:rFonts w:asciiTheme="minorHAnsi" w:hAnsiTheme="minorHAnsi"/>
              </w:rPr>
              <w:lastRenderedPageBreak/>
              <w:t>and former clients, recipients, and patients as may be permitted by federal and state confidentiality statutes and regulations governing release of data with other public, quasi-public, and private agencies involved in providing services to current or former clients or patients subject to confidentiality agreements as permitted by federal and state law if those agencies demonstrate a direct, tangible, and legitimate interest in the records.  In all instances, the individual's right to privacy is to be respected.</w:t>
            </w:r>
          </w:p>
          <w:p w14:paraId="1EB21510" w14:textId="77777777" w:rsidR="005148AD" w:rsidRPr="00214F71" w:rsidRDefault="005148AD" w:rsidP="005148AD">
            <w:pPr>
              <w:rPr>
                <w:rFonts w:asciiTheme="minorHAnsi" w:hAnsiTheme="minorHAnsi"/>
              </w:rPr>
            </w:pPr>
          </w:p>
          <w:p w14:paraId="30DEC767" w14:textId="77777777" w:rsidR="005148AD" w:rsidRPr="008C7BF5" w:rsidRDefault="008C7BF5" w:rsidP="005148AD">
            <w:pPr>
              <w:rPr>
                <w:rStyle w:val="Hyperlink"/>
                <w:rFonts w:asciiTheme="minorHAnsi" w:hAnsiTheme="minorHAnsi"/>
              </w:rPr>
            </w:pPr>
            <w:r>
              <w:rPr>
                <w:rFonts w:asciiTheme="minorHAnsi" w:hAnsiTheme="minorHAnsi"/>
              </w:rPr>
              <w:fldChar w:fldCharType="begin"/>
            </w:r>
            <w:r w:rsidR="006F4020">
              <w:rPr>
                <w:rFonts w:asciiTheme="minorHAnsi" w:hAnsiTheme="minorHAnsi"/>
              </w:rPr>
              <w:instrText>HYPERLINK "https://apps.legislature.ky.gov/law/statutes/statute.aspx?id=6612"</w:instrText>
            </w:r>
            <w:r>
              <w:rPr>
                <w:rFonts w:asciiTheme="minorHAnsi" w:hAnsiTheme="minorHAnsi"/>
              </w:rPr>
              <w:fldChar w:fldCharType="separate"/>
            </w:r>
            <w:r w:rsidR="005148AD" w:rsidRPr="008C7BF5">
              <w:rPr>
                <w:rStyle w:val="Hyperlink"/>
                <w:rFonts w:asciiTheme="minorHAnsi" w:hAnsiTheme="minorHAnsi"/>
              </w:rPr>
              <w:t>KRS 194.250 Protection of records, files, and information</w:t>
            </w:r>
          </w:p>
          <w:p w14:paraId="6D9483EC" w14:textId="77777777" w:rsidR="005148AD" w:rsidRPr="003D43ED" w:rsidRDefault="008C7BF5" w:rsidP="005148AD">
            <w:pPr>
              <w:rPr>
                <w:rFonts w:asciiTheme="minorHAnsi" w:hAnsiTheme="minorHAnsi"/>
              </w:rPr>
            </w:pPr>
            <w:r>
              <w:rPr>
                <w:rFonts w:asciiTheme="minorHAnsi" w:hAnsiTheme="minorHAnsi"/>
              </w:rPr>
              <w:fldChar w:fldCharType="end"/>
            </w:r>
            <w:r w:rsidR="005148AD" w:rsidRPr="00214F71">
              <w:rPr>
                <w:rFonts w:asciiTheme="minorHAnsi" w:hAnsiTheme="minorHAnsi"/>
              </w:rPr>
              <w:t xml:space="preserve">All reports, documents, surveys, books, records, files, papers, or other writing in the possession of the Department of Child Welfare, the Department of Economic Security, the Department of Health, the Department of Mental Health, the Commission on Aging, the Commission on Children and Youth, the Commission for Handicapped Children, the Office of Economic Opportunity, the Division of Disability Determination of the Department of Education, and the Employment Agency Licensure Program of the Department of Labor and in the possession of all instrumentalities within or attached thereto shall remain in the custody of the cabinet. All confidential records, files, or information maintained in accordance with state or federal law or regulations </w:t>
            </w:r>
            <w:r w:rsidR="005148AD" w:rsidRPr="00214F71">
              <w:rPr>
                <w:rFonts w:asciiTheme="minorHAnsi" w:hAnsiTheme="minorHAnsi"/>
              </w:rPr>
              <w:lastRenderedPageBreak/>
              <w:t>or rules of court shall be retained in accordance with present law, regulations, or rules of court until modified or repealed or until the secretary establishes appropriate regulations to protect these records, files, and information.</w:t>
            </w:r>
          </w:p>
        </w:tc>
      </w:tr>
      <w:tr w:rsidR="005148AD" w:rsidRPr="003D43ED" w14:paraId="69B5D138" w14:textId="77777777" w:rsidTr="0063703E">
        <w:trPr>
          <w:tblCellSpacing w:w="15" w:type="dxa"/>
        </w:trPr>
        <w:tc>
          <w:tcPr>
            <w:tcW w:w="2613" w:type="pct"/>
            <w:shd w:val="clear" w:color="auto" w:fill="FFFFFF" w:themeFill="background1"/>
          </w:tcPr>
          <w:p w14:paraId="10398288" w14:textId="77777777" w:rsidR="005148AD" w:rsidRPr="003D43ED" w:rsidRDefault="005148AD" w:rsidP="005148AD">
            <w:pPr>
              <w:spacing w:after="192"/>
              <w:rPr>
                <w:rFonts w:asciiTheme="minorHAnsi" w:hAnsiTheme="minorHAnsi"/>
              </w:rPr>
            </w:pPr>
            <w:r w:rsidRPr="003D43ED">
              <w:rPr>
                <w:rFonts w:asciiTheme="minorHAnsi" w:hAnsiTheme="minorHAnsi"/>
              </w:rPr>
              <w:lastRenderedPageBreak/>
              <w:t>471(a)(8)(B)</w:t>
            </w:r>
          </w:p>
        </w:tc>
        <w:tc>
          <w:tcPr>
            <w:tcW w:w="52" w:type="pct"/>
            <w:shd w:val="clear" w:color="auto" w:fill="FFFFFF" w:themeFill="background1"/>
          </w:tcPr>
          <w:p w14:paraId="095164C4" w14:textId="77777777" w:rsidR="005148AD" w:rsidRPr="003D43ED" w:rsidRDefault="005148AD" w:rsidP="005148AD">
            <w:pPr>
              <w:spacing w:after="192"/>
              <w:rPr>
                <w:rFonts w:asciiTheme="minorHAnsi" w:hAnsiTheme="minorHAnsi"/>
              </w:rPr>
            </w:pPr>
            <w:r w:rsidRPr="003D43ED">
              <w:rPr>
                <w:rFonts w:asciiTheme="minorHAnsi" w:hAnsiTheme="minorHAnsi"/>
              </w:rPr>
              <w:t>b.  any investigation, prosecution, or criminal or civil proceeding conducted in connection with the administration of any such plan or program; and</w:t>
            </w:r>
          </w:p>
        </w:tc>
        <w:tc>
          <w:tcPr>
            <w:tcW w:w="2290" w:type="pct"/>
            <w:shd w:val="clear" w:color="auto" w:fill="FFFFFF" w:themeFill="background1"/>
          </w:tcPr>
          <w:p w14:paraId="12936003" w14:textId="77777777" w:rsidR="00E442BA" w:rsidRPr="00B65BBE" w:rsidRDefault="00B65BBE" w:rsidP="00E442BA">
            <w:pPr>
              <w:rPr>
                <w:rStyle w:val="Hyperlink"/>
                <w:rFonts w:asciiTheme="minorHAnsi" w:hAnsiTheme="minorHAnsi"/>
              </w:rPr>
            </w:pPr>
            <w:r>
              <w:rPr>
                <w:rFonts w:asciiTheme="minorHAnsi" w:hAnsiTheme="minorHAnsi"/>
              </w:rPr>
              <w:fldChar w:fldCharType="begin"/>
            </w:r>
            <w:r>
              <w:rPr>
                <w:rFonts w:asciiTheme="minorHAnsi" w:hAnsiTheme="minorHAnsi"/>
              </w:rPr>
              <w:instrText xml:space="preserve"> HYPERLINK "https://apps.legislature.ky.gov/law/statutes/statute.aspx?id=6640" </w:instrText>
            </w:r>
            <w:r>
              <w:rPr>
                <w:rFonts w:asciiTheme="minorHAnsi" w:hAnsiTheme="minorHAnsi"/>
              </w:rPr>
              <w:fldChar w:fldCharType="separate"/>
            </w:r>
            <w:r w:rsidR="00E442BA" w:rsidRPr="00B65BBE">
              <w:rPr>
                <w:rStyle w:val="Hyperlink"/>
                <w:rFonts w:asciiTheme="minorHAnsi" w:hAnsiTheme="minorHAnsi"/>
              </w:rPr>
              <w:t>KRS 194A.060 Confidentiality of record and reports</w:t>
            </w:r>
          </w:p>
          <w:p w14:paraId="3AD71E65" w14:textId="77777777" w:rsidR="005148AD" w:rsidRPr="00DC7F7E" w:rsidRDefault="00B65BBE" w:rsidP="00E442BA">
            <w:pPr>
              <w:rPr>
                <w:rFonts w:asciiTheme="minorHAnsi" w:hAnsiTheme="minorHAnsi"/>
              </w:rPr>
            </w:pPr>
            <w:r>
              <w:rPr>
                <w:rFonts w:asciiTheme="minorHAnsi" w:hAnsiTheme="minorHAnsi"/>
              </w:rPr>
              <w:fldChar w:fldCharType="end"/>
            </w:r>
            <w:r w:rsidR="00E442BA" w:rsidRPr="00DC7F7E">
              <w:rPr>
                <w:rFonts w:asciiTheme="minorHAnsi" w:hAnsiTheme="minorHAnsi"/>
              </w:rPr>
              <w:t>(2) The cabinet shall share pertinent information from within the agency's records on clients, current and former clients, recipients, and patients as may be permitted by federal and state confidentiality statutes and regulations governing release of data with other public, quasi-public, and private agencies involved in providing services to current or former clients or patients subject to confidentiality agreements as permitted by federal and state law if those agencies demonstrate a direct, tangible, and legitimate interest in the records.  In all instances, the individual's right to privacy is to be respected.</w:t>
            </w:r>
          </w:p>
        </w:tc>
      </w:tr>
      <w:tr w:rsidR="00E442BA" w:rsidRPr="003D43ED" w14:paraId="770D5C04" w14:textId="77777777" w:rsidTr="0063703E">
        <w:trPr>
          <w:tblCellSpacing w:w="15" w:type="dxa"/>
        </w:trPr>
        <w:tc>
          <w:tcPr>
            <w:tcW w:w="2613" w:type="pct"/>
            <w:shd w:val="clear" w:color="auto" w:fill="FFFFFF" w:themeFill="background1"/>
          </w:tcPr>
          <w:p w14:paraId="7F284AF3" w14:textId="77777777" w:rsidR="00E442BA" w:rsidRPr="003D43ED" w:rsidRDefault="00E442BA" w:rsidP="00E442BA">
            <w:pPr>
              <w:spacing w:after="192"/>
              <w:rPr>
                <w:rFonts w:asciiTheme="minorHAnsi" w:hAnsiTheme="minorHAnsi"/>
              </w:rPr>
            </w:pPr>
            <w:r w:rsidRPr="003D43ED">
              <w:rPr>
                <w:rFonts w:asciiTheme="minorHAnsi" w:hAnsiTheme="minorHAnsi"/>
              </w:rPr>
              <w:t>471(a)(8)(C)</w:t>
            </w:r>
          </w:p>
        </w:tc>
        <w:tc>
          <w:tcPr>
            <w:tcW w:w="52" w:type="pct"/>
            <w:shd w:val="clear" w:color="auto" w:fill="FFFFFF" w:themeFill="background1"/>
          </w:tcPr>
          <w:p w14:paraId="47D044E9" w14:textId="77777777" w:rsidR="00E442BA" w:rsidRPr="003D43ED" w:rsidRDefault="00E442BA" w:rsidP="00E442BA">
            <w:pPr>
              <w:spacing w:after="192"/>
              <w:rPr>
                <w:rFonts w:asciiTheme="minorHAnsi" w:hAnsiTheme="minorHAnsi"/>
              </w:rPr>
            </w:pPr>
            <w:r w:rsidRPr="003D43ED">
              <w:rPr>
                <w:rFonts w:asciiTheme="minorHAnsi" w:hAnsiTheme="minorHAnsi"/>
              </w:rPr>
              <w:t xml:space="preserve">c.  the administration of any other Federal or federally assisted program which provides assistance (in-cash or in-kind) or services </w:t>
            </w:r>
            <w:r w:rsidRPr="003D43ED">
              <w:rPr>
                <w:rFonts w:asciiTheme="minorHAnsi" w:hAnsiTheme="minorHAnsi"/>
              </w:rPr>
              <w:lastRenderedPageBreak/>
              <w:t>directly to individuals on the basis of need; and</w:t>
            </w:r>
          </w:p>
        </w:tc>
        <w:tc>
          <w:tcPr>
            <w:tcW w:w="2290" w:type="pct"/>
            <w:shd w:val="clear" w:color="auto" w:fill="FFFFFF" w:themeFill="background1"/>
          </w:tcPr>
          <w:p w14:paraId="1BF08992" w14:textId="77777777" w:rsidR="00E442BA" w:rsidRPr="00214F71" w:rsidRDefault="00E442BA" w:rsidP="00E442BA">
            <w:pPr>
              <w:rPr>
                <w:rFonts w:asciiTheme="minorHAnsi" w:hAnsiTheme="minorHAnsi"/>
              </w:rPr>
            </w:pPr>
            <w:r w:rsidRPr="00214F71">
              <w:rPr>
                <w:rFonts w:asciiTheme="minorHAnsi" w:hAnsiTheme="minorHAnsi"/>
              </w:rPr>
              <w:lastRenderedPageBreak/>
              <w:t>Public Assistance Program</w:t>
            </w:r>
            <w:hyperlink r:id="rId382" w:history="1">
              <w:r w:rsidRPr="00B65BBE">
                <w:rPr>
                  <w:rStyle w:val="Hyperlink"/>
                  <w:rFonts w:asciiTheme="minorHAnsi" w:hAnsiTheme="minorHAnsi"/>
                </w:rPr>
                <w:t>:  KRS 205.175 Confidential treatment of information and records -- Persons to whom furnished</w:t>
              </w:r>
            </w:hyperlink>
          </w:p>
          <w:p w14:paraId="75DA613B" w14:textId="77777777" w:rsidR="00E442BA" w:rsidRPr="00214F71" w:rsidRDefault="00E442BA" w:rsidP="00E442BA">
            <w:pPr>
              <w:rPr>
                <w:rFonts w:asciiTheme="minorHAnsi" w:hAnsiTheme="minorHAnsi"/>
              </w:rPr>
            </w:pPr>
            <w:r w:rsidRPr="00214F71">
              <w:rPr>
                <w:rFonts w:asciiTheme="minorHAnsi" w:hAnsiTheme="minorHAnsi"/>
              </w:rPr>
              <w:t xml:space="preserve">(1) All letters, reports, communications, and other matters, written or oral, to the cabinet or any of its agents, representatives, or employees, or to any board or official functioning under this chapter which have been written, sent, or made in connection with the requirements and </w:t>
            </w:r>
            <w:r w:rsidRPr="00214F71">
              <w:rPr>
                <w:rFonts w:asciiTheme="minorHAnsi" w:hAnsiTheme="minorHAnsi"/>
              </w:rPr>
              <w:lastRenderedPageBreak/>
              <w:t>administration of the cabinet shall be absolutely privileged and shall not be the subject matter or basis for any suit for slander or libel in any court, but no person testifying before the secretary or his duly authorized representative shall be exempt from punishment for perjury.</w:t>
            </w:r>
          </w:p>
          <w:p w14:paraId="55D1014E" w14:textId="77777777" w:rsidR="00E442BA" w:rsidRPr="00214F71" w:rsidRDefault="00E442BA" w:rsidP="00E442BA">
            <w:pPr>
              <w:rPr>
                <w:rFonts w:asciiTheme="minorHAnsi" w:hAnsiTheme="minorHAnsi"/>
              </w:rPr>
            </w:pPr>
            <w:r w:rsidRPr="00214F71">
              <w:rPr>
                <w:rFonts w:asciiTheme="minorHAnsi" w:hAnsiTheme="minorHAnsi"/>
              </w:rPr>
              <w:t>(2) Information received or transmitted shall not be published or be open for public inspection, including instances in which the agency determines reasonable cause to believe evidence of domestic violence or child abuse and the disclosure of the information could be harmful to the custodial parent or the child of the parent, except that necessary information and records may be furnished to:</w:t>
            </w:r>
          </w:p>
          <w:p w14:paraId="4E2BE454" w14:textId="77777777" w:rsidR="00E442BA" w:rsidRPr="00214F71" w:rsidRDefault="00E442BA" w:rsidP="00E442BA">
            <w:pPr>
              <w:rPr>
                <w:rFonts w:asciiTheme="minorHAnsi" w:hAnsiTheme="minorHAnsi"/>
              </w:rPr>
            </w:pPr>
            <w:r w:rsidRPr="00214F71">
              <w:rPr>
                <w:rFonts w:asciiTheme="minorHAnsi" w:hAnsiTheme="minorHAnsi"/>
              </w:rPr>
              <w:t>(a) Public employees in the performance of their duties in connection with the administration of the public assistance or child support enforcement program pursuant to Part D of Title IV of the Social Security Act;</w:t>
            </w:r>
          </w:p>
          <w:p w14:paraId="04E33FF0" w14:textId="77777777" w:rsidR="00E442BA" w:rsidRPr="00214F71" w:rsidRDefault="00E442BA" w:rsidP="00E442BA">
            <w:pPr>
              <w:rPr>
                <w:rFonts w:asciiTheme="minorHAnsi" w:hAnsiTheme="minorHAnsi"/>
              </w:rPr>
            </w:pPr>
            <w:r w:rsidRPr="00214F71">
              <w:rPr>
                <w:rFonts w:asciiTheme="minorHAnsi" w:hAnsiTheme="minorHAnsi"/>
              </w:rPr>
              <w:t>(b) All law enforcement agencies including county attorneys, Commonwealth's attorneys, District and Circuit Judges and grand juries in discovering and prosecuting cases involving fraud;</w:t>
            </w:r>
          </w:p>
          <w:p w14:paraId="1D18905D" w14:textId="77777777" w:rsidR="00E442BA" w:rsidRPr="00214F71" w:rsidRDefault="00E442BA" w:rsidP="00E442BA">
            <w:pPr>
              <w:rPr>
                <w:rFonts w:asciiTheme="minorHAnsi" w:hAnsiTheme="minorHAnsi"/>
              </w:rPr>
            </w:pPr>
            <w:r w:rsidRPr="00214F71">
              <w:rPr>
                <w:rFonts w:asciiTheme="minorHAnsi" w:hAnsiTheme="minorHAnsi"/>
              </w:rPr>
              <w:t xml:space="preserve">(c) Duly elected members of the General Assembly of the Commonwealth of Kentucky and the Congress of the United States in connection with their duties as members of such legislative bodies, but such information shall be limited to cases of individual </w:t>
            </w:r>
            <w:r w:rsidRPr="00214F71">
              <w:rPr>
                <w:rFonts w:asciiTheme="minorHAnsi" w:hAnsiTheme="minorHAnsi"/>
              </w:rPr>
              <w:lastRenderedPageBreak/>
              <w:t>constituents of the legislator, who have requested information regarding their application or grant, as specified in the inquiry by such legislator;</w:t>
            </w:r>
          </w:p>
          <w:p w14:paraId="5266FFC6" w14:textId="77777777" w:rsidR="00E442BA" w:rsidRPr="00214F71" w:rsidRDefault="00E442BA" w:rsidP="00E442BA">
            <w:pPr>
              <w:rPr>
                <w:rFonts w:asciiTheme="minorHAnsi" w:hAnsiTheme="minorHAnsi"/>
              </w:rPr>
            </w:pPr>
            <w:r w:rsidRPr="00214F71">
              <w:rPr>
                <w:rFonts w:asciiTheme="minorHAnsi" w:hAnsiTheme="minorHAnsi"/>
              </w:rPr>
              <w:t>(d) Any interested party at a hearing before the secretary or his duly authorized representative to the extent necessary for the proper presentation of his case; provided, that any names or information obtained through access to such records shall not be used for any commercial or political purposes; and</w:t>
            </w:r>
          </w:p>
          <w:p w14:paraId="546F2D6A" w14:textId="77777777" w:rsidR="00E442BA" w:rsidRPr="00214F71" w:rsidRDefault="00E442BA" w:rsidP="00E442BA">
            <w:pPr>
              <w:rPr>
                <w:rFonts w:asciiTheme="minorHAnsi" w:hAnsiTheme="minorHAnsi"/>
              </w:rPr>
            </w:pPr>
            <w:r w:rsidRPr="00214F71">
              <w:rPr>
                <w:rFonts w:asciiTheme="minorHAnsi" w:hAnsiTheme="minorHAnsi"/>
              </w:rPr>
              <w:t>(e) Any bank, savings and loan association, credit union, or other financial institution to the extent necessary to ascertain or confirm information submitted by the applicant or recipient and used to make eligibility or benefit determinations.</w:t>
            </w:r>
          </w:p>
          <w:p w14:paraId="482E1738" w14:textId="77777777" w:rsidR="00E442BA" w:rsidRPr="00214F71" w:rsidRDefault="00E442BA" w:rsidP="00E442BA">
            <w:pPr>
              <w:rPr>
                <w:rFonts w:asciiTheme="minorHAnsi" w:hAnsiTheme="minorHAnsi"/>
              </w:rPr>
            </w:pPr>
            <w:r w:rsidRPr="00214F71">
              <w:rPr>
                <w:rFonts w:asciiTheme="minorHAnsi" w:hAnsiTheme="minorHAnsi"/>
              </w:rPr>
              <w:t>(3) Information regarding a public assistance applicant or recipient may also be released, in the discretion of the secretary or those he may designate, to such individuals or agencies as meet the requirements of regulations promulgated by the secretary and who are supplying or cooperating in securing services, employment, or training for the applicant or recipient of public assistance.</w:t>
            </w:r>
          </w:p>
          <w:p w14:paraId="2B3DA5C6" w14:textId="77777777" w:rsidR="00E442BA" w:rsidRPr="003D43ED" w:rsidRDefault="00E442BA" w:rsidP="00E442BA">
            <w:pPr>
              <w:rPr>
                <w:rFonts w:asciiTheme="minorHAnsi" w:hAnsiTheme="minorHAnsi"/>
              </w:rPr>
            </w:pPr>
            <w:r w:rsidRPr="00214F71">
              <w:rPr>
                <w:rFonts w:asciiTheme="minorHAnsi" w:hAnsiTheme="minorHAnsi"/>
              </w:rPr>
              <w:t>(4) The unauthorized use by any employee of the cabinet of information obtained pursuant to KRS 205.835 is prohibited</w:t>
            </w:r>
            <w:r w:rsidR="0076451C" w:rsidRPr="00214F71">
              <w:rPr>
                <w:rFonts w:asciiTheme="minorHAnsi" w:hAnsiTheme="minorHAnsi"/>
              </w:rPr>
              <w:t xml:space="preserve">.  </w:t>
            </w:r>
          </w:p>
        </w:tc>
      </w:tr>
      <w:tr w:rsidR="00E442BA" w:rsidRPr="003D43ED" w14:paraId="43A297FD" w14:textId="77777777" w:rsidTr="0063703E">
        <w:trPr>
          <w:tblCellSpacing w:w="15" w:type="dxa"/>
        </w:trPr>
        <w:tc>
          <w:tcPr>
            <w:tcW w:w="2613" w:type="pct"/>
            <w:shd w:val="clear" w:color="auto" w:fill="FFFFFF" w:themeFill="background1"/>
          </w:tcPr>
          <w:p w14:paraId="56900368" w14:textId="77777777" w:rsidR="00E442BA" w:rsidRPr="003D43ED" w:rsidRDefault="00E442BA" w:rsidP="00E442BA">
            <w:pPr>
              <w:spacing w:after="192"/>
              <w:rPr>
                <w:rFonts w:asciiTheme="minorHAnsi" w:hAnsiTheme="minorHAnsi"/>
              </w:rPr>
            </w:pPr>
            <w:r w:rsidRPr="003D43ED">
              <w:rPr>
                <w:rFonts w:asciiTheme="minorHAnsi" w:hAnsiTheme="minorHAnsi"/>
              </w:rPr>
              <w:lastRenderedPageBreak/>
              <w:t>471(a)(8)(D)</w:t>
            </w:r>
          </w:p>
        </w:tc>
        <w:tc>
          <w:tcPr>
            <w:tcW w:w="52" w:type="pct"/>
            <w:shd w:val="clear" w:color="auto" w:fill="FFFFFF" w:themeFill="background1"/>
          </w:tcPr>
          <w:p w14:paraId="6DDF93A8" w14:textId="77777777" w:rsidR="00E442BA" w:rsidRPr="003D43ED" w:rsidRDefault="00E442BA" w:rsidP="00E442BA">
            <w:pPr>
              <w:spacing w:after="192"/>
              <w:rPr>
                <w:rFonts w:asciiTheme="minorHAnsi" w:hAnsiTheme="minorHAnsi"/>
              </w:rPr>
            </w:pPr>
            <w:r w:rsidRPr="003D43ED">
              <w:rPr>
                <w:rFonts w:asciiTheme="minorHAnsi" w:hAnsiTheme="minorHAnsi"/>
              </w:rPr>
              <w:t xml:space="preserve">d.  any audit or similar activity conducted in </w:t>
            </w:r>
            <w:r w:rsidRPr="003D43ED">
              <w:rPr>
                <w:rFonts w:asciiTheme="minorHAnsi" w:hAnsiTheme="minorHAnsi"/>
              </w:rPr>
              <w:lastRenderedPageBreak/>
              <w:t>connection with the administration of any such plan or program by any governmental agency authorized by law to conduct such audit or activity;</w:t>
            </w:r>
          </w:p>
        </w:tc>
        <w:tc>
          <w:tcPr>
            <w:tcW w:w="2290" w:type="pct"/>
            <w:shd w:val="clear" w:color="auto" w:fill="FFFFFF" w:themeFill="background1"/>
          </w:tcPr>
          <w:p w14:paraId="35307CEF" w14:textId="77777777" w:rsidR="00E442BA" w:rsidRPr="00B65BBE" w:rsidRDefault="00B65BBE" w:rsidP="00E442BA">
            <w:pPr>
              <w:rPr>
                <w:rStyle w:val="Hyperlink"/>
                <w:rFonts w:asciiTheme="minorHAnsi" w:hAnsiTheme="minorHAnsi"/>
              </w:rPr>
            </w:pPr>
            <w:r>
              <w:rPr>
                <w:rFonts w:asciiTheme="minorHAnsi" w:hAnsiTheme="minorHAnsi"/>
              </w:rPr>
              <w:lastRenderedPageBreak/>
              <w:fldChar w:fldCharType="begin"/>
            </w:r>
            <w:r>
              <w:rPr>
                <w:rFonts w:asciiTheme="minorHAnsi" w:hAnsiTheme="minorHAnsi"/>
              </w:rPr>
              <w:instrText xml:space="preserve"> HYPERLINK "https://apps.legislature.ky.gov/law/statutes/statute.aspx?id=6640" </w:instrText>
            </w:r>
            <w:r>
              <w:rPr>
                <w:rFonts w:asciiTheme="minorHAnsi" w:hAnsiTheme="minorHAnsi"/>
              </w:rPr>
              <w:fldChar w:fldCharType="separate"/>
            </w:r>
            <w:r w:rsidR="00E442BA" w:rsidRPr="00B65BBE">
              <w:rPr>
                <w:rStyle w:val="Hyperlink"/>
                <w:rFonts w:asciiTheme="minorHAnsi" w:hAnsiTheme="minorHAnsi"/>
              </w:rPr>
              <w:t>KRS 194A.060 Confidentiality of record and reports</w:t>
            </w:r>
          </w:p>
          <w:p w14:paraId="20359BB1" w14:textId="77777777" w:rsidR="00E442BA" w:rsidRPr="003D43ED" w:rsidRDefault="00B65BBE" w:rsidP="00E442BA">
            <w:pPr>
              <w:rPr>
                <w:rFonts w:asciiTheme="minorHAnsi" w:hAnsiTheme="minorHAnsi"/>
              </w:rPr>
            </w:pPr>
            <w:r>
              <w:rPr>
                <w:rFonts w:asciiTheme="minorHAnsi" w:hAnsiTheme="minorHAnsi"/>
              </w:rPr>
              <w:fldChar w:fldCharType="end"/>
            </w:r>
            <w:r w:rsidR="00E442BA" w:rsidRPr="00214F71">
              <w:rPr>
                <w:rFonts w:asciiTheme="minorHAnsi" w:hAnsiTheme="minorHAnsi"/>
              </w:rPr>
              <w:t xml:space="preserve">(2) The cabinet shall share pertinent information from within the agency's records on clients, current </w:t>
            </w:r>
            <w:r w:rsidR="00E442BA" w:rsidRPr="00214F71">
              <w:rPr>
                <w:rFonts w:asciiTheme="minorHAnsi" w:hAnsiTheme="minorHAnsi"/>
              </w:rPr>
              <w:lastRenderedPageBreak/>
              <w:t>and former clients, recipients, and patients as may be permitted by federal and state confidentiality statutes and regulations governing release of data with other public, quasi-public, and private agencies involved in providing services to current or former clients or patients subject to confidentiality agreements as permitted by federal and state law if those agencies demonstrate a direct, tangible, and legitimate interest in the records.  In all instances, the individual's right to privacy is to be respected</w:t>
            </w:r>
            <w:r w:rsidR="00B1185C" w:rsidRPr="00214F71">
              <w:rPr>
                <w:rFonts w:asciiTheme="minorHAnsi" w:hAnsiTheme="minorHAnsi"/>
              </w:rPr>
              <w:t xml:space="preserve">.  </w:t>
            </w:r>
          </w:p>
        </w:tc>
      </w:tr>
      <w:tr w:rsidR="00E442BA" w:rsidRPr="003D43ED" w14:paraId="7A106095" w14:textId="77777777" w:rsidTr="0063703E">
        <w:trPr>
          <w:tblCellSpacing w:w="15" w:type="dxa"/>
        </w:trPr>
        <w:tc>
          <w:tcPr>
            <w:tcW w:w="2613" w:type="pct"/>
            <w:shd w:val="clear" w:color="auto" w:fill="FFFFFF" w:themeFill="background1"/>
          </w:tcPr>
          <w:p w14:paraId="4FAD91B6" w14:textId="77777777" w:rsidR="00E442BA" w:rsidRPr="003D43ED" w:rsidRDefault="00E442BA" w:rsidP="00E442BA">
            <w:pPr>
              <w:spacing w:after="192"/>
              <w:rPr>
                <w:rFonts w:asciiTheme="minorHAnsi" w:hAnsiTheme="minorHAnsi"/>
              </w:rPr>
            </w:pPr>
            <w:r w:rsidRPr="003D43ED">
              <w:rPr>
                <w:rFonts w:asciiTheme="minorHAnsi" w:hAnsiTheme="minorHAnsi"/>
              </w:rPr>
              <w:lastRenderedPageBreak/>
              <w:t>471(a)(9)(A)</w:t>
            </w:r>
          </w:p>
        </w:tc>
        <w:tc>
          <w:tcPr>
            <w:tcW w:w="52" w:type="pct"/>
            <w:shd w:val="clear" w:color="auto" w:fill="FFFFFF" w:themeFill="background1"/>
          </w:tcPr>
          <w:p w14:paraId="50BBD3ED" w14:textId="77777777" w:rsidR="00E442BA" w:rsidRPr="003D43ED" w:rsidRDefault="00E442BA" w:rsidP="00E442BA">
            <w:pPr>
              <w:spacing w:after="192"/>
              <w:rPr>
                <w:rFonts w:asciiTheme="minorHAnsi" w:hAnsiTheme="minorHAnsi"/>
              </w:rPr>
            </w:pPr>
            <w:r w:rsidRPr="003D43ED">
              <w:rPr>
                <w:rFonts w:asciiTheme="minorHAnsi" w:hAnsiTheme="minorHAnsi"/>
              </w:rPr>
              <w:t>e.  the disclosure of information pursuant to 471(a)(9)(A) to appropriate authorities with respect to known or suspected child abuse or neglect;</w:t>
            </w:r>
          </w:p>
        </w:tc>
        <w:tc>
          <w:tcPr>
            <w:tcW w:w="2290" w:type="pct"/>
            <w:shd w:val="clear" w:color="auto" w:fill="FFFFFF" w:themeFill="background1"/>
          </w:tcPr>
          <w:p w14:paraId="50BDF8A6" w14:textId="77777777" w:rsidR="006F4020" w:rsidRDefault="00261AD4" w:rsidP="00E442BA">
            <w:pPr>
              <w:rPr>
                <w:rStyle w:val="Hyperlink"/>
                <w:rFonts w:asciiTheme="minorHAnsi" w:hAnsiTheme="minorHAnsi"/>
              </w:rPr>
            </w:pPr>
            <w:hyperlink r:id="rId383" w:history="1">
              <w:r w:rsidR="006F4020">
                <w:rPr>
                  <w:rStyle w:val="Hyperlink"/>
                  <w:rFonts w:asciiTheme="minorHAnsi" w:hAnsiTheme="minorHAnsi"/>
                </w:rPr>
                <w:t xml:space="preserve">KRS 620.050 Immunity for Good Faith Actions or Reports—Investigations – Confidentiality of Reports – Exceptions – Parent’s Access to Records – Sharing of Information by Children’s Advocacy Centers – Confidentiality of Interview With Child – Exceptions – Confidentiality of Identifying Information Regarding Reporting Individual – Internal Review and Report—Waiver—Medical diagnostic procedures—Sharing information with relatives--Interaction among siblings who are not jointly placed. </w:t>
              </w:r>
            </w:hyperlink>
          </w:p>
          <w:p w14:paraId="22F8D212" w14:textId="77777777" w:rsidR="00E442BA" w:rsidRPr="00DC7F7E" w:rsidRDefault="00E442BA" w:rsidP="00E442BA">
            <w:pPr>
              <w:rPr>
                <w:rFonts w:asciiTheme="minorHAnsi" w:hAnsiTheme="minorHAnsi"/>
              </w:rPr>
            </w:pPr>
            <w:r w:rsidRPr="00DC7F7E">
              <w:rPr>
                <w:rFonts w:asciiTheme="minorHAnsi" w:hAnsiTheme="minorHAnsi"/>
              </w:rPr>
              <w:t xml:space="preserve">The report of suspected child abuse, neglect, or dependency and all information obtained by the cabinet or its delegated representative, as a result of an investigation or assessment made pursuant to this chapter, except for those records provided for in </w:t>
            </w:r>
            <w:r w:rsidRPr="00DC7F7E">
              <w:rPr>
                <w:rFonts w:asciiTheme="minorHAnsi" w:hAnsiTheme="minorHAnsi"/>
              </w:rPr>
              <w:lastRenderedPageBreak/>
              <w:t>subsection (6) of this section, shall not be divulged to anyone except:</w:t>
            </w:r>
          </w:p>
          <w:p w14:paraId="3E9FC73E" w14:textId="77777777" w:rsidR="00E442BA" w:rsidRPr="00DC7F7E" w:rsidRDefault="00E442BA" w:rsidP="00E442BA">
            <w:pPr>
              <w:rPr>
                <w:rFonts w:asciiTheme="minorHAnsi" w:hAnsiTheme="minorHAnsi"/>
              </w:rPr>
            </w:pPr>
            <w:r w:rsidRPr="00DC7F7E">
              <w:rPr>
                <w:rFonts w:asciiTheme="minorHAnsi" w:hAnsiTheme="minorHAnsi"/>
              </w:rPr>
              <w:t>(a) Persons suspected of causing dependency, neglect, or abuse;</w:t>
            </w:r>
          </w:p>
          <w:p w14:paraId="12AB7309" w14:textId="77777777" w:rsidR="00E442BA" w:rsidRPr="00DC7F7E" w:rsidRDefault="00E442BA" w:rsidP="00E442BA">
            <w:pPr>
              <w:rPr>
                <w:rFonts w:asciiTheme="minorHAnsi" w:hAnsiTheme="minorHAnsi"/>
              </w:rPr>
            </w:pPr>
            <w:r w:rsidRPr="00DC7F7E">
              <w:rPr>
                <w:rFonts w:asciiTheme="minorHAnsi" w:hAnsiTheme="minorHAnsi"/>
              </w:rPr>
              <w:t>(b) The custodial parent or legal guardian of the child alleged to be dependent, neglected, or abused;</w:t>
            </w:r>
          </w:p>
          <w:p w14:paraId="5668EE1E" w14:textId="77777777" w:rsidR="00E442BA" w:rsidRPr="00DC7F7E" w:rsidRDefault="00E442BA" w:rsidP="00E442BA">
            <w:pPr>
              <w:rPr>
                <w:rFonts w:asciiTheme="minorHAnsi" w:hAnsiTheme="minorHAnsi"/>
              </w:rPr>
            </w:pPr>
            <w:r w:rsidRPr="00DC7F7E">
              <w:rPr>
                <w:rFonts w:asciiTheme="minorHAnsi" w:hAnsiTheme="minorHAnsi"/>
              </w:rPr>
              <w:t>(c) Persons within the cabinet with a legitimate interest or responsibility related to the case;</w:t>
            </w:r>
          </w:p>
          <w:p w14:paraId="1283EA8A" w14:textId="77777777" w:rsidR="0076451C" w:rsidRPr="00DC7F7E" w:rsidRDefault="0076451C" w:rsidP="0076451C">
            <w:pPr>
              <w:pStyle w:val="Heading2"/>
              <w:spacing w:before="0" w:after="0"/>
              <w:rPr>
                <w:rFonts w:asciiTheme="minorHAnsi" w:hAnsiTheme="minorHAnsi"/>
                <w:b w:val="0"/>
              </w:rPr>
            </w:pPr>
            <w:r w:rsidRPr="00DC7F7E">
              <w:rPr>
                <w:rFonts w:asciiTheme="minorHAnsi" w:hAnsiTheme="minorHAnsi"/>
                <w:b w:val="0"/>
              </w:rPr>
              <w:t>(d) A licensed child-caring facility or child-placing agency evaluating placement for or serving a child who is believed to be the victim of an abuse, neglect, or dependency report;</w:t>
            </w:r>
          </w:p>
          <w:p w14:paraId="69C96A5A" w14:textId="77777777" w:rsidR="00E442BA" w:rsidRPr="00DC7F7E" w:rsidRDefault="00E442BA" w:rsidP="00E442BA">
            <w:pPr>
              <w:rPr>
                <w:rFonts w:asciiTheme="minorHAnsi" w:hAnsiTheme="minorHAnsi"/>
              </w:rPr>
            </w:pPr>
            <w:r w:rsidRPr="00DC7F7E">
              <w:rPr>
                <w:rFonts w:asciiTheme="minorHAnsi" w:hAnsiTheme="minorHAnsi"/>
              </w:rPr>
              <w:t>(</w:t>
            </w:r>
            <w:r w:rsidR="0076451C" w:rsidRPr="00DC7F7E">
              <w:rPr>
                <w:rFonts w:asciiTheme="minorHAnsi" w:hAnsiTheme="minorHAnsi"/>
              </w:rPr>
              <w:t>e</w:t>
            </w:r>
            <w:r w:rsidRPr="00DC7F7E">
              <w:rPr>
                <w:rFonts w:asciiTheme="minorHAnsi" w:hAnsiTheme="minorHAnsi"/>
              </w:rPr>
              <w:t>) Other medical, psychological, educational, or social service agencies, child care administrators, corrections personnel, or law enforcement agencies, including the county attorney's office, the coroner, and the local child fatality response team, that have a legitimate interest in the case;</w:t>
            </w:r>
          </w:p>
          <w:p w14:paraId="6F01DDB4" w14:textId="77777777" w:rsidR="00E442BA" w:rsidRPr="00DC7F7E" w:rsidRDefault="00E442BA" w:rsidP="00E442BA">
            <w:pPr>
              <w:rPr>
                <w:rFonts w:asciiTheme="minorHAnsi" w:hAnsiTheme="minorHAnsi"/>
              </w:rPr>
            </w:pPr>
            <w:r w:rsidRPr="00DC7F7E">
              <w:rPr>
                <w:rFonts w:asciiTheme="minorHAnsi" w:hAnsiTheme="minorHAnsi"/>
              </w:rPr>
              <w:t>(</w:t>
            </w:r>
            <w:r w:rsidR="0076451C" w:rsidRPr="00DC7F7E">
              <w:rPr>
                <w:rFonts w:asciiTheme="minorHAnsi" w:hAnsiTheme="minorHAnsi"/>
              </w:rPr>
              <w:t>f</w:t>
            </w:r>
            <w:r w:rsidRPr="00DC7F7E">
              <w:rPr>
                <w:rFonts w:asciiTheme="minorHAnsi" w:hAnsiTheme="minorHAnsi"/>
              </w:rPr>
              <w:t>) A noncustodial parent when the dependency, neglect, or abuse is substantiated;</w:t>
            </w:r>
          </w:p>
          <w:p w14:paraId="35A32885" w14:textId="77777777" w:rsidR="00E442BA" w:rsidRPr="00DC7F7E" w:rsidRDefault="00E442BA" w:rsidP="00E442BA">
            <w:pPr>
              <w:rPr>
                <w:rFonts w:asciiTheme="minorHAnsi" w:hAnsiTheme="minorHAnsi"/>
              </w:rPr>
            </w:pPr>
            <w:r w:rsidRPr="00DC7F7E">
              <w:rPr>
                <w:rFonts w:asciiTheme="minorHAnsi" w:hAnsiTheme="minorHAnsi"/>
              </w:rPr>
              <w:t>(</w:t>
            </w:r>
            <w:r w:rsidR="0076451C" w:rsidRPr="00DC7F7E">
              <w:rPr>
                <w:rFonts w:asciiTheme="minorHAnsi" w:hAnsiTheme="minorHAnsi"/>
              </w:rPr>
              <w:t>g</w:t>
            </w:r>
            <w:r w:rsidRPr="00DC7F7E">
              <w:rPr>
                <w:rFonts w:asciiTheme="minorHAnsi" w:hAnsiTheme="minorHAnsi"/>
              </w:rPr>
              <w:t>) Members of multidisciplinary teams as defined by KRS 620.020 and which operate pursuant to KRS 431.600;</w:t>
            </w:r>
          </w:p>
          <w:p w14:paraId="4F563FF8" w14:textId="77777777" w:rsidR="00E442BA" w:rsidRPr="00DC7F7E" w:rsidRDefault="00E442BA" w:rsidP="00E442BA">
            <w:pPr>
              <w:rPr>
                <w:rFonts w:asciiTheme="minorHAnsi" w:hAnsiTheme="minorHAnsi"/>
              </w:rPr>
            </w:pPr>
            <w:r w:rsidRPr="00DC7F7E">
              <w:rPr>
                <w:rFonts w:asciiTheme="minorHAnsi" w:hAnsiTheme="minorHAnsi"/>
              </w:rPr>
              <w:t>(</w:t>
            </w:r>
            <w:r w:rsidR="0076451C" w:rsidRPr="00DC7F7E">
              <w:rPr>
                <w:rFonts w:asciiTheme="minorHAnsi" w:hAnsiTheme="minorHAnsi"/>
              </w:rPr>
              <w:t>h</w:t>
            </w:r>
            <w:r w:rsidRPr="00DC7F7E">
              <w:rPr>
                <w:rFonts w:asciiTheme="minorHAnsi" w:hAnsiTheme="minorHAnsi"/>
              </w:rPr>
              <w:t xml:space="preserve">) Employees or designated agents of a children's advocacy center; </w:t>
            </w:r>
          </w:p>
          <w:p w14:paraId="3AE0FC23" w14:textId="77777777" w:rsidR="00E442BA" w:rsidRPr="00DC7F7E" w:rsidRDefault="00E442BA" w:rsidP="00E442BA">
            <w:pPr>
              <w:rPr>
                <w:rFonts w:asciiTheme="minorHAnsi" w:hAnsiTheme="minorHAnsi"/>
              </w:rPr>
            </w:pPr>
            <w:r w:rsidRPr="00DC7F7E">
              <w:rPr>
                <w:rFonts w:asciiTheme="minorHAnsi" w:hAnsiTheme="minorHAnsi"/>
              </w:rPr>
              <w:t>(</w:t>
            </w:r>
            <w:r w:rsidR="0076451C" w:rsidRPr="00DC7F7E">
              <w:rPr>
                <w:rFonts w:asciiTheme="minorHAnsi" w:hAnsiTheme="minorHAnsi"/>
              </w:rPr>
              <w:t>i</w:t>
            </w:r>
            <w:r w:rsidRPr="00DC7F7E">
              <w:rPr>
                <w:rFonts w:asciiTheme="minorHAnsi" w:hAnsiTheme="minorHAnsi"/>
              </w:rPr>
              <w:t>) Those perso</w:t>
            </w:r>
            <w:r w:rsidR="0076451C" w:rsidRPr="00DC7F7E">
              <w:rPr>
                <w:rFonts w:asciiTheme="minorHAnsi" w:hAnsiTheme="minorHAnsi"/>
              </w:rPr>
              <w:t>ns so authorized by court order; or</w:t>
            </w:r>
          </w:p>
          <w:p w14:paraId="6435ABE5" w14:textId="77777777" w:rsidR="00E442BA" w:rsidRPr="00DC7F7E" w:rsidRDefault="00E442BA" w:rsidP="00E442BA">
            <w:pPr>
              <w:rPr>
                <w:rFonts w:asciiTheme="minorHAnsi" w:hAnsiTheme="minorHAnsi"/>
              </w:rPr>
            </w:pPr>
            <w:r w:rsidRPr="00DC7F7E">
              <w:rPr>
                <w:rFonts w:asciiTheme="minorHAnsi" w:hAnsiTheme="minorHAnsi"/>
              </w:rPr>
              <w:t>(</w:t>
            </w:r>
            <w:r w:rsidR="0076451C" w:rsidRPr="00DC7F7E">
              <w:rPr>
                <w:rFonts w:asciiTheme="minorHAnsi" w:hAnsiTheme="minorHAnsi"/>
              </w:rPr>
              <w:t>j</w:t>
            </w:r>
            <w:r w:rsidRPr="00DC7F7E">
              <w:rPr>
                <w:rFonts w:asciiTheme="minorHAnsi" w:hAnsiTheme="minorHAnsi"/>
              </w:rPr>
              <w:t>) The external child fatality and near fatality review panel established by KRS 620.055.</w:t>
            </w:r>
          </w:p>
        </w:tc>
      </w:tr>
      <w:tr w:rsidR="00E442BA" w:rsidRPr="003D43ED" w14:paraId="39328482" w14:textId="77777777" w:rsidTr="0063703E">
        <w:trPr>
          <w:tblCellSpacing w:w="15" w:type="dxa"/>
        </w:trPr>
        <w:tc>
          <w:tcPr>
            <w:tcW w:w="2613" w:type="pct"/>
            <w:shd w:val="clear" w:color="auto" w:fill="FFFFFF" w:themeFill="background1"/>
          </w:tcPr>
          <w:p w14:paraId="61561FA6" w14:textId="77777777" w:rsidR="00E442BA" w:rsidRPr="003D43ED" w:rsidRDefault="00E442BA" w:rsidP="00E442BA">
            <w:pPr>
              <w:spacing w:after="192"/>
              <w:rPr>
                <w:rFonts w:asciiTheme="minorHAnsi" w:hAnsiTheme="minorHAnsi"/>
              </w:rPr>
            </w:pPr>
            <w:r w:rsidRPr="003D43ED">
              <w:rPr>
                <w:rFonts w:asciiTheme="minorHAnsi" w:hAnsiTheme="minorHAnsi"/>
              </w:rPr>
              <w:lastRenderedPageBreak/>
              <w:t>471(a)(34)(A) and 471(a)(35)(B)</w:t>
            </w:r>
          </w:p>
        </w:tc>
        <w:tc>
          <w:tcPr>
            <w:tcW w:w="52" w:type="pct"/>
            <w:shd w:val="clear" w:color="auto" w:fill="FFFFFF" w:themeFill="background1"/>
          </w:tcPr>
          <w:p w14:paraId="40091652" w14:textId="77777777" w:rsidR="00E442BA" w:rsidRPr="003D43ED" w:rsidRDefault="00E442BA" w:rsidP="00E442BA">
            <w:pPr>
              <w:spacing w:before="100" w:beforeAutospacing="1" w:after="100" w:afterAutospacing="1"/>
              <w:rPr>
                <w:rFonts w:asciiTheme="minorHAnsi" w:hAnsiTheme="minorHAnsi"/>
              </w:rPr>
            </w:pPr>
            <w:r w:rsidRPr="003D43ED">
              <w:rPr>
                <w:rFonts w:asciiTheme="minorHAnsi" w:hAnsiTheme="minorHAnsi"/>
              </w:rPr>
              <w:t xml:space="preserve">f.  the disclosure of information pursuant to 471(a)(34)(A) to the appropriate authorities with respect to children or youth identified in 471(a)(9)(C)(i)(I) of the Act who have been identified as being a sex trafficking victim; and </w:t>
            </w:r>
          </w:p>
          <w:p w14:paraId="37AA1AA9" w14:textId="77777777" w:rsidR="00E442BA" w:rsidRPr="003D43ED" w:rsidRDefault="00E442BA" w:rsidP="00E442BA">
            <w:pPr>
              <w:spacing w:before="100" w:beforeAutospacing="1" w:after="100" w:afterAutospacing="1"/>
              <w:rPr>
                <w:rFonts w:asciiTheme="minorHAnsi" w:hAnsiTheme="minorHAnsi"/>
              </w:rPr>
            </w:pPr>
            <w:r w:rsidRPr="003D43ED">
              <w:rPr>
                <w:rFonts w:asciiTheme="minorHAnsi" w:hAnsiTheme="minorHAnsi"/>
              </w:rPr>
              <w:t xml:space="preserve">g. the disclosure of information pursuant to 471(a)(35)(B) to appropriate authorities with respect to children identified in 471(a)(9)(C)(i)(I) of the Act who </w:t>
            </w:r>
            <w:r w:rsidRPr="003D43ED">
              <w:rPr>
                <w:rFonts w:asciiTheme="minorHAnsi" w:hAnsiTheme="minorHAnsi"/>
              </w:rPr>
              <w:lastRenderedPageBreak/>
              <w:t xml:space="preserve">are missing or abducted.  </w:t>
            </w:r>
          </w:p>
        </w:tc>
        <w:tc>
          <w:tcPr>
            <w:tcW w:w="2290" w:type="pct"/>
            <w:shd w:val="clear" w:color="auto" w:fill="FFFFFF" w:themeFill="background1"/>
          </w:tcPr>
          <w:p w14:paraId="13CD9B31" w14:textId="77777777" w:rsidR="0076451C" w:rsidRPr="00A20162" w:rsidRDefault="00261AD4" w:rsidP="0076451C">
            <w:pPr>
              <w:rPr>
                <w:rFonts w:asciiTheme="minorHAnsi" w:hAnsiTheme="minorHAnsi"/>
                <w:color w:val="0033CC"/>
              </w:rPr>
            </w:pPr>
            <w:hyperlink r:id="rId384" w:history="1">
              <w:r w:rsidR="006F4020">
                <w:rPr>
                  <w:rStyle w:val="Hyperlink"/>
                  <w:rFonts w:asciiTheme="minorHAnsi" w:hAnsiTheme="minorHAnsi"/>
                </w:rPr>
                <w:t>KRS 620.050 Immunity for Good Faith Actions or Reports—Investigations – Confidentiality of Reports – Exceptions – Parent’s Access to Records – Sharing of Information by Children’s Advocacy Centers – Confidentiality of Interview With Child – Exceptions – Confidentiality of Identifying Information Regarding Reporting Individual – Internal Review and Report—Waiver—Medical diagnostic procedures—Sharing information with relatives--Interaction among siblings who are not jointly placed.</w:t>
              </w:r>
            </w:hyperlink>
            <w:r w:rsidR="0076451C" w:rsidRPr="00A20162">
              <w:rPr>
                <w:rFonts w:asciiTheme="minorHAnsi" w:hAnsiTheme="minorHAnsi"/>
                <w:color w:val="0033CC"/>
              </w:rPr>
              <w:t xml:space="preserve"> </w:t>
            </w:r>
          </w:p>
          <w:p w14:paraId="51C75974" w14:textId="77777777" w:rsidR="0076451C" w:rsidRPr="00DC7F7E" w:rsidRDefault="0076451C" w:rsidP="0076451C">
            <w:pPr>
              <w:rPr>
                <w:rFonts w:asciiTheme="minorHAnsi" w:hAnsiTheme="minorHAnsi"/>
              </w:rPr>
            </w:pPr>
            <w:r w:rsidRPr="00DC7F7E">
              <w:rPr>
                <w:rFonts w:asciiTheme="minorHAnsi" w:hAnsiTheme="minorHAnsi"/>
              </w:rPr>
              <w:t>(5) The report of suspected child abuse, neglect, or dependency and all information obtained by the cabinet or its delegated representative, as a result of an investigation or assessment made pursuant to this chapter, except for those records provided for in subsection (6) of this section, shall not be divulged to anyone except:</w:t>
            </w:r>
          </w:p>
          <w:p w14:paraId="67BF88E3" w14:textId="77777777" w:rsidR="0076451C" w:rsidRPr="00DC7F7E" w:rsidRDefault="0076451C" w:rsidP="0076451C">
            <w:pPr>
              <w:rPr>
                <w:rFonts w:asciiTheme="minorHAnsi" w:hAnsiTheme="minorHAnsi"/>
              </w:rPr>
            </w:pPr>
            <w:r w:rsidRPr="00DC7F7E">
              <w:rPr>
                <w:rFonts w:asciiTheme="minorHAnsi" w:hAnsiTheme="minorHAnsi"/>
              </w:rPr>
              <w:t>(a) Persons suspected of causing dependency, neglect, or abuse;</w:t>
            </w:r>
          </w:p>
          <w:p w14:paraId="39F34CD3" w14:textId="77777777" w:rsidR="0076451C" w:rsidRPr="00DC7F7E" w:rsidRDefault="0076451C" w:rsidP="0076451C">
            <w:pPr>
              <w:rPr>
                <w:rFonts w:asciiTheme="minorHAnsi" w:hAnsiTheme="minorHAnsi"/>
              </w:rPr>
            </w:pPr>
            <w:r w:rsidRPr="00DC7F7E">
              <w:rPr>
                <w:rFonts w:asciiTheme="minorHAnsi" w:hAnsiTheme="minorHAnsi"/>
              </w:rPr>
              <w:t>(b) The custodial parent or legal guardian of the child alleged to be dependent, neglected, or abused;</w:t>
            </w:r>
          </w:p>
          <w:p w14:paraId="45D704C2" w14:textId="77777777" w:rsidR="0076451C" w:rsidRPr="00DC7F7E" w:rsidRDefault="0076451C" w:rsidP="0076451C">
            <w:pPr>
              <w:rPr>
                <w:rFonts w:asciiTheme="minorHAnsi" w:hAnsiTheme="minorHAnsi"/>
              </w:rPr>
            </w:pPr>
            <w:r w:rsidRPr="00DC7F7E">
              <w:rPr>
                <w:rFonts w:asciiTheme="minorHAnsi" w:hAnsiTheme="minorHAnsi"/>
              </w:rPr>
              <w:t>(c) Persons within the cabinet with a legitimate interest or responsibility related to the case;</w:t>
            </w:r>
          </w:p>
          <w:p w14:paraId="64DE529A" w14:textId="77777777" w:rsidR="0076451C" w:rsidRPr="00DC7F7E" w:rsidRDefault="0076451C" w:rsidP="0076451C">
            <w:pPr>
              <w:pStyle w:val="Heading2"/>
              <w:spacing w:before="0" w:after="0"/>
              <w:rPr>
                <w:rFonts w:asciiTheme="minorHAnsi" w:hAnsiTheme="minorHAnsi"/>
                <w:b w:val="0"/>
              </w:rPr>
            </w:pPr>
            <w:r w:rsidRPr="00DC7F7E">
              <w:rPr>
                <w:rFonts w:asciiTheme="minorHAnsi" w:hAnsiTheme="minorHAnsi"/>
                <w:b w:val="0"/>
              </w:rPr>
              <w:t>(d) A licensed child-caring facility or child-placing agency evaluating placement for or serving a child who is believed to be the victim of an abuse, neglect, or dependency report;</w:t>
            </w:r>
          </w:p>
          <w:p w14:paraId="4013CCC4" w14:textId="77777777" w:rsidR="0076451C" w:rsidRPr="00DC7F7E" w:rsidRDefault="0076451C" w:rsidP="0076451C">
            <w:pPr>
              <w:rPr>
                <w:rFonts w:asciiTheme="minorHAnsi" w:hAnsiTheme="minorHAnsi"/>
              </w:rPr>
            </w:pPr>
            <w:r w:rsidRPr="00DC7F7E">
              <w:rPr>
                <w:rFonts w:asciiTheme="minorHAnsi" w:hAnsiTheme="minorHAnsi"/>
              </w:rPr>
              <w:lastRenderedPageBreak/>
              <w:t>(e) Other medical, psychological, educational, or social service agencies, child care administrators, corrections personnel, or law enforcement agencies, including the county attorney's office, the coroner, and the local child fatality response team, that have a legitimate interest in the case;</w:t>
            </w:r>
          </w:p>
          <w:p w14:paraId="52A3477B" w14:textId="77777777" w:rsidR="0076451C" w:rsidRPr="00DC7F7E" w:rsidRDefault="0076451C" w:rsidP="0063703E">
            <w:pPr>
              <w:shd w:val="clear" w:color="auto" w:fill="FFFFFF" w:themeFill="background1"/>
              <w:rPr>
                <w:rFonts w:asciiTheme="minorHAnsi" w:hAnsiTheme="minorHAnsi"/>
              </w:rPr>
            </w:pPr>
            <w:r w:rsidRPr="00DC7F7E">
              <w:rPr>
                <w:rFonts w:asciiTheme="minorHAnsi" w:hAnsiTheme="minorHAnsi"/>
              </w:rPr>
              <w:t>(f) A noncustodial parent when the dependency, neglect, or abuse is substantiated;</w:t>
            </w:r>
          </w:p>
          <w:p w14:paraId="5CFA1013" w14:textId="77777777" w:rsidR="0076451C" w:rsidRPr="00DC7F7E" w:rsidRDefault="0076451C" w:rsidP="0063703E">
            <w:pPr>
              <w:shd w:val="clear" w:color="auto" w:fill="FFFFFF" w:themeFill="background1"/>
              <w:rPr>
                <w:rFonts w:asciiTheme="minorHAnsi" w:hAnsiTheme="minorHAnsi"/>
              </w:rPr>
            </w:pPr>
            <w:r w:rsidRPr="00DC7F7E">
              <w:rPr>
                <w:rFonts w:asciiTheme="minorHAnsi" w:hAnsiTheme="minorHAnsi"/>
              </w:rPr>
              <w:t>(g) Members of multidisciplinary teams as defined by KRS 620.020 and which operate pursuant to KRS 431.600;</w:t>
            </w:r>
          </w:p>
          <w:p w14:paraId="0047934E" w14:textId="77777777" w:rsidR="0076451C" w:rsidRPr="00DC7F7E" w:rsidRDefault="0076451C" w:rsidP="0063703E">
            <w:pPr>
              <w:shd w:val="clear" w:color="auto" w:fill="FFFFFF" w:themeFill="background1"/>
              <w:rPr>
                <w:rFonts w:asciiTheme="minorHAnsi" w:hAnsiTheme="minorHAnsi"/>
              </w:rPr>
            </w:pPr>
            <w:r w:rsidRPr="00DC7F7E">
              <w:rPr>
                <w:rFonts w:asciiTheme="minorHAnsi" w:hAnsiTheme="minorHAnsi"/>
              </w:rPr>
              <w:t xml:space="preserve">(h) Employees or designated agents of a children's advocacy center; </w:t>
            </w:r>
          </w:p>
          <w:p w14:paraId="54EAC81D" w14:textId="77777777" w:rsidR="0076451C" w:rsidRPr="00DC7F7E" w:rsidRDefault="0076451C" w:rsidP="0063703E">
            <w:pPr>
              <w:shd w:val="clear" w:color="auto" w:fill="FFFFFF" w:themeFill="background1"/>
              <w:rPr>
                <w:rFonts w:asciiTheme="minorHAnsi" w:hAnsiTheme="minorHAnsi"/>
              </w:rPr>
            </w:pPr>
            <w:r w:rsidRPr="00DC7F7E">
              <w:rPr>
                <w:rFonts w:asciiTheme="minorHAnsi" w:hAnsiTheme="minorHAnsi"/>
              </w:rPr>
              <w:t>(i) Those persons so authorized by court order; or</w:t>
            </w:r>
          </w:p>
          <w:p w14:paraId="4E0BE3E4" w14:textId="77777777" w:rsidR="00E442BA" w:rsidRPr="00DC7F7E" w:rsidRDefault="0076451C" w:rsidP="0063703E">
            <w:pPr>
              <w:shd w:val="clear" w:color="auto" w:fill="FFFFFF" w:themeFill="background1"/>
              <w:rPr>
                <w:rFonts w:asciiTheme="minorHAnsi" w:hAnsiTheme="minorHAnsi"/>
              </w:rPr>
            </w:pPr>
            <w:r w:rsidRPr="00DC7F7E">
              <w:rPr>
                <w:rFonts w:asciiTheme="minorHAnsi" w:hAnsiTheme="minorHAnsi"/>
              </w:rPr>
              <w:t>(j) The external child fatality and near fatality review panel established by KRS 620.055.</w:t>
            </w:r>
          </w:p>
        </w:tc>
      </w:tr>
      <w:tr w:rsidR="00E442BA" w:rsidRPr="003D43ED" w14:paraId="6C4E1FE9" w14:textId="77777777" w:rsidTr="0063703E">
        <w:trPr>
          <w:tblCellSpacing w:w="15" w:type="dxa"/>
        </w:trPr>
        <w:tc>
          <w:tcPr>
            <w:tcW w:w="2613" w:type="pct"/>
            <w:shd w:val="clear" w:color="auto" w:fill="FFFFFF" w:themeFill="background1"/>
          </w:tcPr>
          <w:p w14:paraId="62125188" w14:textId="77777777" w:rsidR="00E442BA" w:rsidRPr="003D43ED" w:rsidRDefault="00E442BA" w:rsidP="00E442BA">
            <w:pPr>
              <w:spacing w:after="192"/>
              <w:rPr>
                <w:rFonts w:asciiTheme="minorHAnsi" w:hAnsiTheme="minorHAnsi"/>
              </w:rPr>
            </w:pPr>
            <w:r w:rsidRPr="003D43ED">
              <w:rPr>
                <w:rFonts w:asciiTheme="minorHAnsi" w:hAnsiTheme="minorHAnsi"/>
              </w:rPr>
              <w:lastRenderedPageBreak/>
              <w:t>471(a)(8)(E)</w:t>
            </w:r>
          </w:p>
        </w:tc>
        <w:tc>
          <w:tcPr>
            <w:tcW w:w="52" w:type="pct"/>
            <w:shd w:val="clear" w:color="auto" w:fill="FFFFFF" w:themeFill="background1"/>
          </w:tcPr>
          <w:p w14:paraId="73CEB43B" w14:textId="77777777" w:rsidR="00E442BA" w:rsidRPr="003D43ED" w:rsidRDefault="00E442BA" w:rsidP="00E442BA">
            <w:pPr>
              <w:spacing w:before="100" w:beforeAutospacing="1" w:after="100" w:afterAutospacing="1"/>
              <w:rPr>
                <w:rFonts w:asciiTheme="minorHAnsi" w:hAnsiTheme="minorHAnsi"/>
              </w:rPr>
            </w:pPr>
            <w:r w:rsidRPr="003D43ED">
              <w:rPr>
                <w:rFonts w:asciiTheme="minorHAnsi" w:hAnsiTheme="minorHAnsi"/>
              </w:rPr>
              <w:t xml:space="preserve">2.  The safeguards provided will prohibit disclosure to: </w:t>
            </w:r>
          </w:p>
          <w:p w14:paraId="5BE535DD" w14:textId="77777777" w:rsidR="00E442BA" w:rsidRPr="003D43ED" w:rsidRDefault="00E442BA" w:rsidP="00E442BA">
            <w:pPr>
              <w:spacing w:before="100" w:beforeAutospacing="1" w:after="100" w:afterAutospacing="1"/>
              <w:rPr>
                <w:rFonts w:asciiTheme="minorHAnsi" w:hAnsiTheme="minorHAnsi"/>
              </w:rPr>
            </w:pPr>
            <w:r w:rsidRPr="003D43ED">
              <w:rPr>
                <w:rFonts w:asciiTheme="minorHAnsi" w:hAnsiTheme="minorHAnsi"/>
              </w:rPr>
              <w:t>a. any individuals or entities not included in paragraph 1 above; and</w:t>
            </w:r>
          </w:p>
          <w:p w14:paraId="03505800" w14:textId="77777777" w:rsidR="00E442BA" w:rsidRPr="003D43ED" w:rsidRDefault="00E442BA" w:rsidP="00E442BA">
            <w:pPr>
              <w:rPr>
                <w:rFonts w:asciiTheme="minorHAnsi" w:hAnsiTheme="minorHAnsi"/>
              </w:rPr>
            </w:pPr>
            <w:r w:rsidRPr="003D43ED">
              <w:rPr>
                <w:rFonts w:asciiTheme="minorHAnsi" w:hAnsiTheme="minorHAnsi"/>
              </w:rPr>
              <w:lastRenderedPageBreak/>
              <w:t xml:space="preserve">b. any committee or legislative body (other than an agency referred to in section 471(a)(8)(D) with respect to an activity referred to in such clause) of any information which identifies by name or address any applicant for or recipient of assistance under title IV-E of the Act. </w:t>
            </w:r>
          </w:p>
          <w:p w14:paraId="3C4C9D04" w14:textId="77777777" w:rsidR="00E442BA" w:rsidRPr="003D43ED" w:rsidRDefault="00E442BA" w:rsidP="00E442BA">
            <w:pPr>
              <w:rPr>
                <w:rFonts w:asciiTheme="minorHAnsi" w:hAnsiTheme="minorHAnsi"/>
              </w:rPr>
            </w:pPr>
          </w:p>
        </w:tc>
        <w:tc>
          <w:tcPr>
            <w:tcW w:w="2290" w:type="pct"/>
            <w:shd w:val="clear" w:color="auto" w:fill="FFFFFF" w:themeFill="background1"/>
          </w:tcPr>
          <w:p w14:paraId="623071F4" w14:textId="77777777" w:rsidR="0076451C" w:rsidRPr="00DC7F7E" w:rsidRDefault="00261AD4" w:rsidP="0076451C">
            <w:pPr>
              <w:rPr>
                <w:rFonts w:asciiTheme="minorHAnsi" w:hAnsiTheme="minorHAnsi"/>
              </w:rPr>
            </w:pPr>
            <w:hyperlink r:id="rId385" w:history="1">
              <w:r w:rsidR="006F4020">
                <w:rPr>
                  <w:rStyle w:val="Hyperlink"/>
                  <w:rFonts w:asciiTheme="minorHAnsi" w:hAnsiTheme="minorHAnsi"/>
                </w:rPr>
                <w:t>KRS 620.050 Immunity for Good Faith Actions or Reports—Investigations – Confidentiality of Reports – Exceptions – Parent’s Access to Records – Sharing of Information by Children’s Advocacy Centers – Confidentiality of Interview With Child – Exceptions – Confidentiality of Identifying Information Regarding Reporting Individual – Internal Review and Report—Waiver—Medical diagnostic procedures—Sharing information with relatives--Interaction among siblings who are not jointly placed.</w:t>
              </w:r>
            </w:hyperlink>
            <w:r w:rsidR="0076451C" w:rsidRPr="00DC7F7E">
              <w:rPr>
                <w:rFonts w:asciiTheme="minorHAnsi" w:hAnsiTheme="minorHAnsi"/>
              </w:rPr>
              <w:t xml:space="preserve"> </w:t>
            </w:r>
          </w:p>
          <w:p w14:paraId="779083C4" w14:textId="77777777" w:rsidR="0076451C" w:rsidRPr="00DC7F7E" w:rsidRDefault="0076451C" w:rsidP="0076451C">
            <w:pPr>
              <w:rPr>
                <w:rFonts w:asciiTheme="minorHAnsi" w:hAnsiTheme="minorHAnsi"/>
              </w:rPr>
            </w:pPr>
            <w:r w:rsidRPr="00DC7F7E">
              <w:rPr>
                <w:rFonts w:asciiTheme="minorHAnsi" w:hAnsiTheme="minorHAnsi"/>
              </w:rPr>
              <w:lastRenderedPageBreak/>
              <w:t>(5) The report of suspected child abuse, neglect, or dependency and all information obtained by the cabinet or its delegated representative, as a result of an investigation or assessment made pursuant to this chapter, except for those records provided for in subsection (6) of this section, shall not be divulged to anyone except:</w:t>
            </w:r>
          </w:p>
          <w:p w14:paraId="7E1BE624" w14:textId="77777777" w:rsidR="0076451C" w:rsidRPr="00DC7F7E" w:rsidRDefault="0076451C" w:rsidP="0076451C">
            <w:pPr>
              <w:rPr>
                <w:rFonts w:asciiTheme="minorHAnsi" w:hAnsiTheme="minorHAnsi"/>
              </w:rPr>
            </w:pPr>
            <w:r w:rsidRPr="00DC7F7E">
              <w:rPr>
                <w:rFonts w:asciiTheme="minorHAnsi" w:hAnsiTheme="minorHAnsi"/>
              </w:rPr>
              <w:t>(a) Persons suspected of causing dependency, neglect, or abuse;</w:t>
            </w:r>
          </w:p>
          <w:p w14:paraId="0F5901AC" w14:textId="77777777" w:rsidR="0076451C" w:rsidRPr="00DC7F7E" w:rsidRDefault="0076451C" w:rsidP="0076451C">
            <w:pPr>
              <w:rPr>
                <w:rFonts w:asciiTheme="minorHAnsi" w:hAnsiTheme="minorHAnsi"/>
              </w:rPr>
            </w:pPr>
            <w:r w:rsidRPr="00DC7F7E">
              <w:rPr>
                <w:rFonts w:asciiTheme="minorHAnsi" w:hAnsiTheme="minorHAnsi"/>
              </w:rPr>
              <w:t>(b) The custodial parent or legal guardian of the child alleged to be dependent, neglected, or abused;</w:t>
            </w:r>
          </w:p>
          <w:p w14:paraId="64A1CA12" w14:textId="77777777" w:rsidR="0076451C" w:rsidRPr="00DC7F7E" w:rsidRDefault="0076451C" w:rsidP="0076451C">
            <w:pPr>
              <w:rPr>
                <w:rFonts w:asciiTheme="minorHAnsi" w:hAnsiTheme="minorHAnsi"/>
              </w:rPr>
            </w:pPr>
            <w:r w:rsidRPr="00DC7F7E">
              <w:rPr>
                <w:rFonts w:asciiTheme="minorHAnsi" w:hAnsiTheme="minorHAnsi"/>
              </w:rPr>
              <w:t>(c) Persons within the cabinet with a legitimate interest or responsibility related to the case;</w:t>
            </w:r>
          </w:p>
          <w:p w14:paraId="2DD20349" w14:textId="77777777" w:rsidR="0076451C" w:rsidRPr="00DC7F7E" w:rsidRDefault="0076451C" w:rsidP="0076451C">
            <w:pPr>
              <w:pStyle w:val="Heading2"/>
              <w:spacing w:before="0" w:after="0"/>
              <w:rPr>
                <w:rFonts w:asciiTheme="minorHAnsi" w:hAnsiTheme="minorHAnsi"/>
                <w:b w:val="0"/>
              </w:rPr>
            </w:pPr>
            <w:r w:rsidRPr="00DC7F7E">
              <w:rPr>
                <w:rFonts w:asciiTheme="minorHAnsi" w:hAnsiTheme="minorHAnsi"/>
                <w:b w:val="0"/>
              </w:rPr>
              <w:t>(d) A licensed child-caring facility or child-placing agency evaluating placement for or serving a child who is believed to be the victim of an abuse, neglect, or dependency report;</w:t>
            </w:r>
          </w:p>
          <w:p w14:paraId="6CD4CCD3" w14:textId="77777777" w:rsidR="0076451C" w:rsidRPr="00DC7F7E" w:rsidRDefault="0076451C" w:rsidP="0076451C">
            <w:pPr>
              <w:rPr>
                <w:rFonts w:asciiTheme="minorHAnsi" w:hAnsiTheme="minorHAnsi"/>
              </w:rPr>
            </w:pPr>
            <w:r w:rsidRPr="00DC7F7E">
              <w:rPr>
                <w:rFonts w:asciiTheme="minorHAnsi" w:hAnsiTheme="minorHAnsi"/>
              </w:rPr>
              <w:t xml:space="preserve"> Other medical, psychological, educational, or social service agencies, child care administrators, corrections personnel, or law enforcement agencies, including the county attorney's office, the coroner, and the local child fatality response team, that have a legitimate interest in the case;</w:t>
            </w:r>
          </w:p>
          <w:p w14:paraId="3AC2BB88" w14:textId="77777777" w:rsidR="0076451C" w:rsidRPr="00DC7F7E" w:rsidRDefault="0076451C" w:rsidP="0076451C">
            <w:pPr>
              <w:rPr>
                <w:rFonts w:asciiTheme="minorHAnsi" w:hAnsiTheme="minorHAnsi"/>
              </w:rPr>
            </w:pPr>
            <w:r w:rsidRPr="00DC7F7E">
              <w:rPr>
                <w:rFonts w:asciiTheme="minorHAnsi" w:hAnsiTheme="minorHAnsi"/>
              </w:rPr>
              <w:t>(f) A noncustodial parent when the dependency, neglect, or abuse is substantiated;</w:t>
            </w:r>
          </w:p>
          <w:p w14:paraId="5BA11411" w14:textId="77777777" w:rsidR="0076451C" w:rsidRPr="00DC7F7E" w:rsidRDefault="0076451C" w:rsidP="0076451C">
            <w:pPr>
              <w:rPr>
                <w:rFonts w:asciiTheme="minorHAnsi" w:hAnsiTheme="minorHAnsi"/>
              </w:rPr>
            </w:pPr>
            <w:r w:rsidRPr="00DC7F7E">
              <w:rPr>
                <w:rFonts w:asciiTheme="minorHAnsi" w:hAnsiTheme="minorHAnsi"/>
              </w:rPr>
              <w:t>(g) Members of multidisciplinary teams as defined by KRS 620.020 and which operate pursuant to KRS 431.600;</w:t>
            </w:r>
          </w:p>
          <w:p w14:paraId="4D8BAAD7" w14:textId="77777777" w:rsidR="0076451C" w:rsidRPr="00DC7F7E" w:rsidRDefault="0076451C" w:rsidP="0076451C">
            <w:pPr>
              <w:rPr>
                <w:rFonts w:asciiTheme="minorHAnsi" w:hAnsiTheme="minorHAnsi"/>
              </w:rPr>
            </w:pPr>
            <w:r w:rsidRPr="00DC7F7E">
              <w:rPr>
                <w:rFonts w:asciiTheme="minorHAnsi" w:hAnsiTheme="minorHAnsi"/>
              </w:rPr>
              <w:lastRenderedPageBreak/>
              <w:t xml:space="preserve">(h) Employees or designated agents of a children's advocacy center; </w:t>
            </w:r>
          </w:p>
          <w:p w14:paraId="0225CBB5" w14:textId="77777777" w:rsidR="0076451C" w:rsidRPr="00DC7F7E" w:rsidRDefault="0076451C" w:rsidP="0076451C">
            <w:pPr>
              <w:rPr>
                <w:rFonts w:asciiTheme="minorHAnsi" w:hAnsiTheme="minorHAnsi"/>
              </w:rPr>
            </w:pPr>
            <w:r w:rsidRPr="00DC7F7E">
              <w:rPr>
                <w:rFonts w:asciiTheme="minorHAnsi" w:hAnsiTheme="minorHAnsi"/>
              </w:rPr>
              <w:t>(i) Those persons so authorized by court order; or</w:t>
            </w:r>
          </w:p>
          <w:p w14:paraId="7F048ACF" w14:textId="77777777" w:rsidR="00E442BA" w:rsidRPr="00DC7F7E" w:rsidRDefault="0076451C" w:rsidP="0076451C">
            <w:pPr>
              <w:rPr>
                <w:rFonts w:asciiTheme="minorHAnsi" w:hAnsiTheme="minorHAnsi"/>
              </w:rPr>
            </w:pPr>
            <w:r w:rsidRPr="00DC7F7E">
              <w:rPr>
                <w:rFonts w:asciiTheme="minorHAnsi" w:hAnsiTheme="minorHAnsi"/>
              </w:rPr>
              <w:t>(j) The external child fatality and near fatality review panel established by KRS 620.055.</w:t>
            </w:r>
          </w:p>
        </w:tc>
      </w:tr>
      <w:tr w:rsidR="00E442BA" w:rsidRPr="003D43ED" w14:paraId="0E12273A" w14:textId="77777777" w:rsidTr="0063703E">
        <w:trPr>
          <w:tblCellSpacing w:w="15" w:type="dxa"/>
        </w:trPr>
        <w:tc>
          <w:tcPr>
            <w:tcW w:w="2613" w:type="pct"/>
            <w:shd w:val="clear" w:color="auto" w:fill="FFFFFF" w:themeFill="background1"/>
          </w:tcPr>
          <w:p w14:paraId="0C2B1007" w14:textId="77777777" w:rsidR="00E442BA" w:rsidRPr="003D43ED" w:rsidRDefault="00E442BA" w:rsidP="00E442BA">
            <w:pPr>
              <w:spacing w:after="192"/>
              <w:rPr>
                <w:rFonts w:asciiTheme="minorHAnsi" w:hAnsiTheme="minorHAnsi"/>
              </w:rPr>
            </w:pPr>
            <w:r w:rsidRPr="003D43ED">
              <w:rPr>
                <w:rFonts w:asciiTheme="minorHAnsi" w:hAnsiTheme="minorHAnsi"/>
              </w:rPr>
              <w:lastRenderedPageBreak/>
              <w:t>471(a)(20)(B)(iii)</w:t>
            </w:r>
          </w:p>
        </w:tc>
        <w:tc>
          <w:tcPr>
            <w:tcW w:w="52" w:type="pct"/>
            <w:shd w:val="clear" w:color="auto" w:fill="FFFFFF" w:themeFill="background1"/>
          </w:tcPr>
          <w:p w14:paraId="6B12A30C" w14:textId="77777777" w:rsidR="00E442BA" w:rsidRPr="003D43ED" w:rsidRDefault="00E442BA" w:rsidP="00E442BA">
            <w:pPr>
              <w:rPr>
                <w:rFonts w:asciiTheme="minorHAnsi" w:hAnsiTheme="minorHAnsi"/>
              </w:rPr>
            </w:pPr>
            <w:r w:rsidRPr="003D43ED">
              <w:rPr>
                <w:rFonts w:asciiTheme="minorHAnsi" w:hAnsiTheme="minorHAnsi"/>
              </w:rPr>
              <w:t xml:space="preserve">3.  The State/Tribal agency shall have in place safeguards to prevent the unauthorized disclosure of information in any child abuse and neglect registry maintained by the State/Tribe, and to prevent any such information obtained pursuant to section 471(a)(20)(B) from being used for a purpose </w:t>
            </w:r>
            <w:r w:rsidRPr="003D43ED">
              <w:rPr>
                <w:rFonts w:asciiTheme="minorHAnsi" w:hAnsiTheme="minorHAnsi"/>
              </w:rPr>
              <w:lastRenderedPageBreak/>
              <w:t xml:space="preserve">other than the conducting of background checks in foster and adoptive placement cases. </w:t>
            </w:r>
          </w:p>
          <w:p w14:paraId="450600A4" w14:textId="77777777" w:rsidR="00E442BA" w:rsidRPr="003D43ED" w:rsidRDefault="00E442BA" w:rsidP="00E442BA">
            <w:pPr>
              <w:rPr>
                <w:rFonts w:asciiTheme="minorHAnsi" w:hAnsiTheme="minorHAnsi"/>
              </w:rPr>
            </w:pPr>
          </w:p>
        </w:tc>
        <w:tc>
          <w:tcPr>
            <w:tcW w:w="2290" w:type="pct"/>
            <w:shd w:val="clear" w:color="auto" w:fill="FFFFFF" w:themeFill="background1"/>
          </w:tcPr>
          <w:p w14:paraId="12536208" w14:textId="77777777" w:rsidR="0076451C" w:rsidRPr="00DC7F7E" w:rsidRDefault="00261AD4" w:rsidP="0076451C">
            <w:pPr>
              <w:rPr>
                <w:rFonts w:asciiTheme="minorHAnsi" w:hAnsiTheme="minorHAnsi"/>
              </w:rPr>
            </w:pPr>
            <w:hyperlink r:id="rId386" w:history="1">
              <w:r w:rsidR="00751B8E" w:rsidRPr="00751B8E">
                <w:rPr>
                  <w:rStyle w:val="Hyperlink"/>
                  <w:rFonts w:asciiTheme="minorHAnsi" w:hAnsiTheme="minorHAnsi"/>
                </w:rPr>
                <w:t xml:space="preserve">KRS 620.050 Immunity for Good Faith Actions or Reports Child – Exceptions – Confidentiality of Identifying Information Regarding Reporting Individual – Internal Review and Report—Waiver—Medical diagnostic procedures—Sharing information with relatives --Interaction among siblings who are not jointly placed. </w:t>
              </w:r>
            </w:hyperlink>
            <w:r w:rsidR="00751B8E">
              <w:rPr>
                <w:rFonts w:asciiTheme="minorHAnsi" w:hAnsiTheme="minorHAnsi"/>
              </w:rPr>
              <w:t xml:space="preserve"> </w:t>
            </w:r>
          </w:p>
          <w:p w14:paraId="23E48734" w14:textId="77777777" w:rsidR="0076451C" w:rsidRPr="00214F71" w:rsidRDefault="0076451C" w:rsidP="0076451C">
            <w:pPr>
              <w:rPr>
                <w:rFonts w:asciiTheme="minorHAnsi" w:hAnsiTheme="minorHAnsi"/>
              </w:rPr>
            </w:pPr>
            <w:r w:rsidRPr="00214F71">
              <w:rPr>
                <w:rFonts w:asciiTheme="minorHAnsi" w:hAnsiTheme="minorHAnsi"/>
              </w:rPr>
              <w:t>(5) The report of suspected child abuse, neglect, or dependency and all information obtained by the cabinet or its delegated representative, as a result of an investigation or assessment made pursuant to this chapter, except for those records provided for in subsection (6) of this section, shall not be divulged to anyone except:</w:t>
            </w:r>
          </w:p>
          <w:p w14:paraId="11239582" w14:textId="77777777" w:rsidR="0076451C" w:rsidRPr="00214F71" w:rsidRDefault="0076451C" w:rsidP="0076451C">
            <w:pPr>
              <w:rPr>
                <w:rFonts w:asciiTheme="minorHAnsi" w:hAnsiTheme="minorHAnsi"/>
              </w:rPr>
            </w:pPr>
            <w:r w:rsidRPr="00214F71">
              <w:rPr>
                <w:rFonts w:asciiTheme="minorHAnsi" w:hAnsiTheme="minorHAnsi"/>
              </w:rPr>
              <w:t>(a) Persons suspected of causing dependency, neglect, or abuse;</w:t>
            </w:r>
          </w:p>
          <w:p w14:paraId="1D2B57DF" w14:textId="77777777" w:rsidR="0076451C" w:rsidRPr="00214F71" w:rsidRDefault="0076451C" w:rsidP="0076451C">
            <w:pPr>
              <w:rPr>
                <w:rFonts w:asciiTheme="minorHAnsi" w:hAnsiTheme="minorHAnsi"/>
              </w:rPr>
            </w:pPr>
            <w:r w:rsidRPr="00214F71">
              <w:rPr>
                <w:rFonts w:asciiTheme="minorHAnsi" w:hAnsiTheme="minorHAnsi"/>
              </w:rPr>
              <w:t>(b) The custodial parent or legal guardian of the child alleged to be dependent, neglected, or abused;</w:t>
            </w:r>
          </w:p>
          <w:p w14:paraId="22D6CFF8" w14:textId="77777777" w:rsidR="0076451C" w:rsidRDefault="0076451C" w:rsidP="0076451C">
            <w:pPr>
              <w:rPr>
                <w:rFonts w:asciiTheme="minorHAnsi" w:hAnsiTheme="minorHAnsi"/>
              </w:rPr>
            </w:pPr>
            <w:r w:rsidRPr="00214F71">
              <w:rPr>
                <w:rFonts w:asciiTheme="minorHAnsi" w:hAnsiTheme="minorHAnsi"/>
              </w:rPr>
              <w:t>(c) Persons within the cabinet with a legitimate interest or responsibility related to the case;</w:t>
            </w:r>
          </w:p>
          <w:p w14:paraId="25F51B49" w14:textId="77777777" w:rsidR="0076451C" w:rsidRPr="00DC7F7E" w:rsidRDefault="0076451C" w:rsidP="0076451C">
            <w:pPr>
              <w:pStyle w:val="Heading2"/>
              <w:spacing w:before="0" w:after="0"/>
              <w:rPr>
                <w:rFonts w:asciiTheme="minorHAnsi" w:hAnsiTheme="minorHAnsi"/>
                <w:b w:val="0"/>
              </w:rPr>
            </w:pPr>
            <w:r w:rsidRPr="00DC7F7E">
              <w:rPr>
                <w:rFonts w:asciiTheme="minorHAnsi" w:hAnsiTheme="minorHAnsi"/>
                <w:b w:val="0"/>
              </w:rPr>
              <w:t xml:space="preserve">(d) A licensed child-caring facility or child-placing agency evaluating placement for or serving a child </w:t>
            </w:r>
            <w:r w:rsidRPr="00DC7F7E">
              <w:rPr>
                <w:rFonts w:asciiTheme="minorHAnsi" w:hAnsiTheme="minorHAnsi"/>
                <w:b w:val="0"/>
              </w:rPr>
              <w:lastRenderedPageBreak/>
              <w:t>who is believed to be the victim of an abuse, neglect, or dependency report;</w:t>
            </w:r>
          </w:p>
          <w:p w14:paraId="47249038" w14:textId="77777777" w:rsidR="0076451C" w:rsidRPr="00DC7F7E" w:rsidRDefault="0076451C" w:rsidP="0076451C">
            <w:pPr>
              <w:rPr>
                <w:rFonts w:asciiTheme="minorHAnsi" w:hAnsiTheme="minorHAnsi"/>
              </w:rPr>
            </w:pPr>
            <w:r w:rsidRPr="00DC7F7E">
              <w:rPr>
                <w:rFonts w:asciiTheme="minorHAnsi" w:hAnsiTheme="minorHAnsi"/>
              </w:rPr>
              <w:t>(e) Other medical, psychological, educational, or social service agencies, child care administrators, corrections personnel, or law enforcement agencies, including the county attorney's office, the coroner, and the local child fatality response team, that have a legitimate interest in the case;</w:t>
            </w:r>
          </w:p>
          <w:p w14:paraId="60BD7FDF" w14:textId="77777777" w:rsidR="0076451C" w:rsidRPr="00DC7F7E" w:rsidRDefault="0076451C" w:rsidP="0076451C">
            <w:pPr>
              <w:rPr>
                <w:rFonts w:asciiTheme="minorHAnsi" w:hAnsiTheme="minorHAnsi"/>
              </w:rPr>
            </w:pPr>
            <w:r w:rsidRPr="00DC7F7E">
              <w:rPr>
                <w:rFonts w:asciiTheme="minorHAnsi" w:hAnsiTheme="minorHAnsi"/>
              </w:rPr>
              <w:t>(f) A noncustodial parent when the dependency, neglect, or abuse is substantiated;</w:t>
            </w:r>
          </w:p>
          <w:p w14:paraId="60DF6B72" w14:textId="77777777" w:rsidR="0076451C" w:rsidRPr="00DC7F7E" w:rsidRDefault="0076451C" w:rsidP="0076451C">
            <w:pPr>
              <w:rPr>
                <w:rFonts w:asciiTheme="minorHAnsi" w:hAnsiTheme="minorHAnsi"/>
              </w:rPr>
            </w:pPr>
            <w:r w:rsidRPr="00DC7F7E">
              <w:rPr>
                <w:rFonts w:asciiTheme="minorHAnsi" w:hAnsiTheme="minorHAnsi"/>
              </w:rPr>
              <w:t>(g) Members of multidisciplinary teams as defined by KRS 620.020 and which operate pursuant to KRS 431.600;</w:t>
            </w:r>
          </w:p>
          <w:p w14:paraId="7629E1A8" w14:textId="77777777" w:rsidR="0076451C" w:rsidRPr="00DC7F7E" w:rsidRDefault="0076451C" w:rsidP="0076451C">
            <w:pPr>
              <w:rPr>
                <w:rFonts w:asciiTheme="minorHAnsi" w:hAnsiTheme="minorHAnsi"/>
              </w:rPr>
            </w:pPr>
            <w:r w:rsidRPr="00DC7F7E">
              <w:rPr>
                <w:rFonts w:asciiTheme="minorHAnsi" w:hAnsiTheme="minorHAnsi"/>
              </w:rPr>
              <w:t xml:space="preserve">(h) Employees or designated agents of a children's advocacy center; </w:t>
            </w:r>
          </w:p>
          <w:p w14:paraId="3FC2E3CA" w14:textId="77777777" w:rsidR="0076451C" w:rsidRPr="00DC7F7E" w:rsidRDefault="0076451C" w:rsidP="0076451C">
            <w:pPr>
              <w:rPr>
                <w:rFonts w:asciiTheme="minorHAnsi" w:hAnsiTheme="minorHAnsi"/>
              </w:rPr>
            </w:pPr>
            <w:r w:rsidRPr="00DC7F7E">
              <w:rPr>
                <w:rFonts w:asciiTheme="minorHAnsi" w:hAnsiTheme="minorHAnsi"/>
              </w:rPr>
              <w:t>(i) Those persons so authorized by court order; or</w:t>
            </w:r>
          </w:p>
          <w:p w14:paraId="32A99CAB" w14:textId="77777777" w:rsidR="00E442BA" w:rsidRPr="00DC7F7E" w:rsidRDefault="0076451C" w:rsidP="0076451C">
            <w:pPr>
              <w:rPr>
                <w:rFonts w:asciiTheme="minorHAnsi" w:hAnsiTheme="minorHAnsi"/>
              </w:rPr>
            </w:pPr>
            <w:r w:rsidRPr="00DC7F7E">
              <w:rPr>
                <w:rFonts w:asciiTheme="minorHAnsi" w:hAnsiTheme="minorHAnsi"/>
              </w:rPr>
              <w:t>(j) The external child fatality and near fatality review panel established by KRS 620.055.</w:t>
            </w:r>
          </w:p>
          <w:p w14:paraId="2FEC0F42" w14:textId="77777777" w:rsidR="00E442BA" w:rsidRPr="003D43ED" w:rsidRDefault="00E442BA" w:rsidP="00E442BA">
            <w:pPr>
              <w:rPr>
                <w:rFonts w:asciiTheme="minorHAnsi" w:hAnsiTheme="minorHAnsi"/>
              </w:rPr>
            </w:pPr>
            <w:r w:rsidRPr="00214F71">
              <w:rPr>
                <w:rFonts w:asciiTheme="minorHAnsi" w:hAnsiTheme="minorHAnsi"/>
              </w:rPr>
              <w:t>(7) Nothing in this section shall prohibit a parent or guardian from accessing records for his or her child providing that the parent or guardian is not currently under investigation by a law enforcement agency or the cabinet relating to the abuse of a child</w:t>
            </w:r>
            <w:r w:rsidR="0076451C" w:rsidRPr="00214F71">
              <w:rPr>
                <w:rFonts w:asciiTheme="minorHAnsi" w:hAnsiTheme="minorHAnsi"/>
              </w:rPr>
              <w:t xml:space="preserve">.  </w:t>
            </w:r>
          </w:p>
        </w:tc>
      </w:tr>
      <w:tr w:rsidR="00E442BA" w:rsidRPr="003D43ED" w14:paraId="1EE0CE8F" w14:textId="77777777" w:rsidTr="0063703E">
        <w:trPr>
          <w:tblCellSpacing w:w="15" w:type="dxa"/>
        </w:trPr>
        <w:tc>
          <w:tcPr>
            <w:tcW w:w="2613" w:type="pct"/>
            <w:shd w:val="clear" w:color="auto" w:fill="FFFFFF" w:themeFill="background1"/>
          </w:tcPr>
          <w:p w14:paraId="6977A426" w14:textId="77777777" w:rsidR="00E442BA" w:rsidRPr="003D43ED" w:rsidRDefault="00E442BA" w:rsidP="00E442BA">
            <w:pPr>
              <w:spacing w:after="192"/>
              <w:rPr>
                <w:rFonts w:asciiTheme="minorHAnsi" w:hAnsiTheme="minorHAnsi"/>
              </w:rPr>
            </w:pPr>
            <w:r w:rsidRPr="003D43ED">
              <w:rPr>
                <w:rFonts w:asciiTheme="minorHAnsi" w:hAnsiTheme="minorHAnsi"/>
              </w:rPr>
              <w:lastRenderedPageBreak/>
              <w:t>471(c)</w:t>
            </w:r>
          </w:p>
        </w:tc>
        <w:tc>
          <w:tcPr>
            <w:tcW w:w="52" w:type="pct"/>
            <w:shd w:val="clear" w:color="auto" w:fill="FFFFFF" w:themeFill="background1"/>
          </w:tcPr>
          <w:p w14:paraId="2DE13BF8" w14:textId="77777777" w:rsidR="00E442BA" w:rsidRPr="003D43ED" w:rsidRDefault="00E442BA" w:rsidP="00E442BA">
            <w:pPr>
              <w:rPr>
                <w:rFonts w:asciiTheme="minorHAnsi" w:hAnsiTheme="minorHAnsi"/>
              </w:rPr>
            </w:pPr>
            <w:r w:rsidRPr="003D43ED">
              <w:rPr>
                <w:rFonts w:asciiTheme="minorHAnsi" w:hAnsiTheme="minorHAnsi"/>
              </w:rPr>
              <w:t xml:space="preserve">4.  In the use of child welfare records in court proceedings, section 471(a)(8) </w:t>
            </w:r>
            <w:r w:rsidRPr="003D43ED">
              <w:rPr>
                <w:rFonts w:asciiTheme="minorHAnsi" w:hAnsiTheme="minorHAnsi"/>
              </w:rPr>
              <w:lastRenderedPageBreak/>
              <w:t xml:space="preserve">of the Act shall not be construed to limit the flexibility of a State/Tribe in determining policies relating to public access to court proceedings to determine child abuse and neglect or other court hearings held pursuant to title IV-B or title IV-E of the Act, except that such policies shall, at a minimum, ensure the safety and well-being of the child, parents, and family. </w:t>
            </w:r>
          </w:p>
          <w:p w14:paraId="34C65DBB" w14:textId="77777777" w:rsidR="00E442BA" w:rsidRPr="003D43ED" w:rsidRDefault="00E442BA" w:rsidP="00E442BA">
            <w:pPr>
              <w:rPr>
                <w:rFonts w:asciiTheme="minorHAnsi" w:hAnsiTheme="minorHAnsi"/>
              </w:rPr>
            </w:pPr>
          </w:p>
        </w:tc>
        <w:tc>
          <w:tcPr>
            <w:tcW w:w="2290" w:type="pct"/>
            <w:shd w:val="clear" w:color="auto" w:fill="FFFFFF" w:themeFill="background1"/>
          </w:tcPr>
          <w:p w14:paraId="39069119" w14:textId="77777777" w:rsidR="0076451C" w:rsidRPr="00DC7F7E" w:rsidRDefault="00261AD4" w:rsidP="00E442BA">
            <w:pPr>
              <w:rPr>
                <w:rFonts w:asciiTheme="minorHAnsi" w:hAnsiTheme="minorHAnsi"/>
              </w:rPr>
            </w:pPr>
            <w:hyperlink r:id="rId387" w:anchor=":~:text=(1)%20Anyone%20acting%20upon%20reasonable,otherwise%20be%20incurred%20or%20imposed." w:history="1">
              <w:r w:rsidR="00280D10">
                <w:rPr>
                  <w:rStyle w:val="Hyperlink"/>
                  <w:rFonts w:asciiTheme="minorHAnsi" w:hAnsiTheme="minorHAnsi"/>
                </w:rPr>
                <w:t xml:space="preserve">KRS 620.050 Immunity for Good Faith Actions or Reports -- Investigations -- Confidentiality of reports -- Exceptions --Parent's access to records -- Sharing of information by children's advocacy centers -- Confidentiality of interview with child -- Exceptions -- </w:t>
              </w:r>
              <w:r w:rsidR="00280D10">
                <w:rPr>
                  <w:rStyle w:val="Hyperlink"/>
                  <w:rFonts w:asciiTheme="minorHAnsi" w:hAnsiTheme="minorHAnsi"/>
                </w:rPr>
                <w:lastRenderedPageBreak/>
                <w:t xml:space="preserve">Confidentiality of identifying information regarding reporting individual -- Internal review and report -- Waiver -- Medical diagnostic procedures -- Sharing information with relatives -- Interaction among siblings who are not jointly placed. </w:t>
              </w:r>
            </w:hyperlink>
          </w:p>
          <w:p w14:paraId="4BF92E78" w14:textId="77777777" w:rsidR="00C029BB" w:rsidRPr="00DC7F7E" w:rsidRDefault="00C029BB" w:rsidP="00C029BB">
            <w:pPr>
              <w:rPr>
                <w:rFonts w:asciiTheme="minorHAnsi" w:hAnsiTheme="minorHAnsi"/>
              </w:rPr>
            </w:pPr>
            <w:r w:rsidRPr="00DC7F7E">
              <w:rPr>
                <w:rFonts w:asciiTheme="minorHAnsi" w:hAnsiTheme="minorHAnsi"/>
              </w:rPr>
              <w:t>(5) The report of suspected child abuse, neglect, or dependency and all information obtained by the cabinet or its delegated representative, as a result of an investigation or assessment made pursuant to this chapter, except for those records provided for in subsection (6) of this section, shall not be divulged to anyone except:</w:t>
            </w:r>
          </w:p>
          <w:p w14:paraId="317888E3" w14:textId="77777777" w:rsidR="00C029BB" w:rsidRPr="00DC7F7E" w:rsidRDefault="00C029BB" w:rsidP="00C029BB">
            <w:pPr>
              <w:rPr>
                <w:rFonts w:asciiTheme="minorHAnsi" w:hAnsiTheme="minorHAnsi"/>
              </w:rPr>
            </w:pPr>
            <w:r w:rsidRPr="00DC7F7E">
              <w:rPr>
                <w:rFonts w:asciiTheme="minorHAnsi" w:hAnsiTheme="minorHAnsi"/>
              </w:rPr>
              <w:t>(a) Persons suspected of causing dependency, neglect, or abuse;</w:t>
            </w:r>
          </w:p>
          <w:p w14:paraId="78283764" w14:textId="77777777" w:rsidR="00C029BB" w:rsidRPr="00DC7F7E" w:rsidRDefault="00C029BB" w:rsidP="00C029BB">
            <w:pPr>
              <w:rPr>
                <w:rFonts w:asciiTheme="minorHAnsi" w:hAnsiTheme="minorHAnsi"/>
              </w:rPr>
            </w:pPr>
            <w:r w:rsidRPr="00DC7F7E">
              <w:rPr>
                <w:rFonts w:asciiTheme="minorHAnsi" w:hAnsiTheme="minorHAnsi"/>
              </w:rPr>
              <w:t>(b) The custodial parent or legal guardian of the child alleged to be dependent, neglected, or abused;</w:t>
            </w:r>
          </w:p>
          <w:p w14:paraId="39E1E9BF" w14:textId="77777777" w:rsidR="00C029BB" w:rsidRPr="00DC7F7E" w:rsidRDefault="00C029BB" w:rsidP="00C029BB">
            <w:pPr>
              <w:rPr>
                <w:rFonts w:asciiTheme="minorHAnsi" w:hAnsiTheme="minorHAnsi"/>
              </w:rPr>
            </w:pPr>
            <w:r w:rsidRPr="00DC7F7E">
              <w:rPr>
                <w:rFonts w:asciiTheme="minorHAnsi" w:hAnsiTheme="minorHAnsi"/>
              </w:rPr>
              <w:t>(c) Persons within the cabinet with a legitimate interest or responsibility related to the case;</w:t>
            </w:r>
          </w:p>
          <w:p w14:paraId="2AD105F3" w14:textId="77777777" w:rsidR="00C029BB" w:rsidRPr="00DC7F7E" w:rsidRDefault="00C029BB" w:rsidP="00C029BB">
            <w:pPr>
              <w:pStyle w:val="Heading2"/>
              <w:spacing w:before="0" w:after="0"/>
              <w:rPr>
                <w:rFonts w:asciiTheme="minorHAnsi" w:hAnsiTheme="minorHAnsi"/>
                <w:b w:val="0"/>
              </w:rPr>
            </w:pPr>
            <w:r w:rsidRPr="00DC7F7E">
              <w:rPr>
                <w:rFonts w:asciiTheme="minorHAnsi" w:hAnsiTheme="minorHAnsi"/>
                <w:b w:val="0"/>
              </w:rPr>
              <w:t>(d) A licensed child-caring facility or child-placing agency evaluating placement for or serving a child who is believed to be the victim of an abuse, neglect, or dependency report;</w:t>
            </w:r>
          </w:p>
          <w:p w14:paraId="2FDE12A5" w14:textId="77777777" w:rsidR="00C029BB" w:rsidRPr="00DC7F7E" w:rsidRDefault="00C029BB" w:rsidP="00C029BB">
            <w:pPr>
              <w:rPr>
                <w:rFonts w:asciiTheme="minorHAnsi" w:hAnsiTheme="minorHAnsi"/>
              </w:rPr>
            </w:pPr>
            <w:r w:rsidRPr="00DC7F7E">
              <w:rPr>
                <w:rFonts w:asciiTheme="minorHAnsi" w:hAnsiTheme="minorHAnsi"/>
              </w:rPr>
              <w:t>(e) Other medical, psychological, educational, or social service agencies, child care administrators, corrections personnel, or law enforcement agencies, including the county attorney's office, the coroner, and the local child fatality response team, that have a legitimate interest in the case;</w:t>
            </w:r>
          </w:p>
          <w:p w14:paraId="757E15D6" w14:textId="77777777" w:rsidR="00C029BB" w:rsidRPr="00DC7F7E" w:rsidRDefault="00C029BB" w:rsidP="00C029BB">
            <w:pPr>
              <w:rPr>
                <w:rFonts w:asciiTheme="minorHAnsi" w:hAnsiTheme="minorHAnsi"/>
              </w:rPr>
            </w:pPr>
            <w:r w:rsidRPr="00DC7F7E">
              <w:rPr>
                <w:rFonts w:asciiTheme="minorHAnsi" w:hAnsiTheme="minorHAnsi"/>
              </w:rPr>
              <w:lastRenderedPageBreak/>
              <w:t>(f) A noncustodial parent when the dependency, neglect, or abuse is substantiated;</w:t>
            </w:r>
          </w:p>
          <w:p w14:paraId="0118A10A" w14:textId="77777777" w:rsidR="00C029BB" w:rsidRPr="00DC7F7E" w:rsidRDefault="00C029BB" w:rsidP="00C029BB">
            <w:pPr>
              <w:rPr>
                <w:rFonts w:asciiTheme="minorHAnsi" w:hAnsiTheme="minorHAnsi"/>
              </w:rPr>
            </w:pPr>
            <w:r w:rsidRPr="00DC7F7E">
              <w:rPr>
                <w:rFonts w:asciiTheme="minorHAnsi" w:hAnsiTheme="minorHAnsi"/>
              </w:rPr>
              <w:t>(g) Members of multidisciplinary teams as defined by KRS 620.020 and which operate pursuant to KRS 431.600;</w:t>
            </w:r>
          </w:p>
          <w:p w14:paraId="28E6BE7F" w14:textId="77777777" w:rsidR="00C029BB" w:rsidRPr="00DC7F7E" w:rsidRDefault="00C029BB" w:rsidP="00C029BB">
            <w:pPr>
              <w:rPr>
                <w:rFonts w:asciiTheme="minorHAnsi" w:hAnsiTheme="minorHAnsi"/>
              </w:rPr>
            </w:pPr>
            <w:r w:rsidRPr="00DC7F7E">
              <w:rPr>
                <w:rFonts w:asciiTheme="minorHAnsi" w:hAnsiTheme="minorHAnsi"/>
              </w:rPr>
              <w:t xml:space="preserve">(h) Employees or designated agents of a children's advocacy center; </w:t>
            </w:r>
          </w:p>
          <w:p w14:paraId="3726DB04" w14:textId="77777777" w:rsidR="00C029BB" w:rsidRPr="00DC7F7E" w:rsidRDefault="00C029BB" w:rsidP="00C029BB">
            <w:pPr>
              <w:rPr>
                <w:rFonts w:asciiTheme="minorHAnsi" w:hAnsiTheme="minorHAnsi"/>
              </w:rPr>
            </w:pPr>
            <w:r w:rsidRPr="00DC7F7E">
              <w:rPr>
                <w:rFonts w:asciiTheme="minorHAnsi" w:hAnsiTheme="minorHAnsi"/>
              </w:rPr>
              <w:t>(i) Those persons so authorized by court order; or</w:t>
            </w:r>
          </w:p>
          <w:p w14:paraId="68ACF55D" w14:textId="77777777" w:rsidR="00C029BB" w:rsidRPr="00DC7F7E" w:rsidRDefault="00C029BB" w:rsidP="00C029BB">
            <w:pPr>
              <w:rPr>
                <w:rFonts w:asciiTheme="minorHAnsi" w:hAnsiTheme="minorHAnsi"/>
              </w:rPr>
            </w:pPr>
            <w:r w:rsidRPr="00DC7F7E">
              <w:rPr>
                <w:rFonts w:asciiTheme="minorHAnsi" w:hAnsiTheme="minorHAnsi"/>
              </w:rPr>
              <w:t>(j) The external child fatality and near fatality review panel established by KRS 620.055.</w:t>
            </w:r>
          </w:p>
          <w:p w14:paraId="4E4DEF43" w14:textId="77777777" w:rsidR="00E442BA" w:rsidRPr="00DC7F7E" w:rsidRDefault="00C029BB" w:rsidP="00C029BB">
            <w:pPr>
              <w:rPr>
                <w:rFonts w:asciiTheme="minorHAnsi" w:hAnsiTheme="minorHAnsi"/>
              </w:rPr>
            </w:pPr>
            <w:r w:rsidRPr="00DC7F7E">
              <w:rPr>
                <w:rFonts w:asciiTheme="minorHAnsi" w:hAnsiTheme="minorHAnsi"/>
              </w:rPr>
              <w:t>(7) Nothing in this section shall prohibit a parent or guardian from accessing records for his or her child providing that the parent or guardian is not currently under investigation by a law enforcement agency or the cabinet relating to the abuse of a child.</w:t>
            </w:r>
          </w:p>
        </w:tc>
      </w:tr>
      <w:tr w:rsidR="00E442BA" w:rsidRPr="003D43ED" w14:paraId="65D0DD66" w14:textId="77777777" w:rsidTr="0063703E">
        <w:trPr>
          <w:tblCellSpacing w:w="15" w:type="dxa"/>
        </w:trPr>
        <w:tc>
          <w:tcPr>
            <w:tcW w:w="2613" w:type="pct"/>
            <w:shd w:val="clear" w:color="auto" w:fill="FFFFFF" w:themeFill="background1"/>
          </w:tcPr>
          <w:p w14:paraId="31610909" w14:textId="77777777" w:rsidR="00E442BA" w:rsidRPr="003D43ED" w:rsidRDefault="00E442BA" w:rsidP="00E442BA">
            <w:pPr>
              <w:spacing w:after="192"/>
              <w:rPr>
                <w:rFonts w:asciiTheme="minorHAnsi" w:hAnsiTheme="minorHAnsi"/>
              </w:rPr>
            </w:pPr>
            <w:r w:rsidRPr="003D43ED">
              <w:rPr>
                <w:rFonts w:asciiTheme="minorHAnsi" w:hAnsiTheme="minorHAnsi"/>
              </w:rPr>
              <w:lastRenderedPageBreak/>
              <w:t>471(a)(6)</w:t>
            </w:r>
          </w:p>
        </w:tc>
        <w:tc>
          <w:tcPr>
            <w:tcW w:w="52" w:type="pct"/>
            <w:shd w:val="clear" w:color="auto" w:fill="FFFFFF" w:themeFill="background1"/>
          </w:tcPr>
          <w:p w14:paraId="72A463E0" w14:textId="77777777" w:rsidR="00E442BA" w:rsidRPr="003D43ED" w:rsidRDefault="00E442BA" w:rsidP="00E442BA">
            <w:pPr>
              <w:spacing w:after="192"/>
              <w:rPr>
                <w:rFonts w:asciiTheme="minorHAnsi" w:hAnsiTheme="minorHAnsi"/>
              </w:rPr>
            </w:pPr>
            <w:bookmarkStart w:id="87" w:name="5c"/>
            <w:bookmarkEnd w:id="87"/>
            <w:r w:rsidRPr="003D43ED">
              <w:rPr>
                <w:rFonts w:asciiTheme="minorHAnsi" w:hAnsiTheme="minorHAnsi"/>
              </w:rPr>
              <w:t>C. REPORTING</w:t>
            </w:r>
          </w:p>
          <w:p w14:paraId="27987EC3" w14:textId="77777777" w:rsidR="00E442BA" w:rsidRPr="003D43ED" w:rsidRDefault="00E442BA" w:rsidP="00B1185C">
            <w:pPr>
              <w:rPr>
                <w:rFonts w:asciiTheme="minorHAnsi" w:hAnsiTheme="minorHAnsi"/>
              </w:rPr>
            </w:pPr>
            <w:r w:rsidRPr="003D43ED">
              <w:rPr>
                <w:rFonts w:asciiTheme="minorHAnsi" w:hAnsiTheme="minorHAnsi"/>
              </w:rPr>
              <w:t xml:space="preserve">The State/Tribal agency makes reports in such form and containing such information on the title IV-E program as are required by the Secretary of the Department of </w:t>
            </w:r>
            <w:r w:rsidRPr="003D43ED">
              <w:rPr>
                <w:rFonts w:asciiTheme="minorHAnsi" w:hAnsiTheme="minorHAnsi"/>
              </w:rPr>
              <w:lastRenderedPageBreak/>
              <w:t>Health and Human Services (HHS), and the State/Tribal agency will comply with such provisions as the Secretary may from time to time find necessary to assure the correctness and verification of such reports.</w:t>
            </w:r>
          </w:p>
        </w:tc>
        <w:tc>
          <w:tcPr>
            <w:tcW w:w="2290" w:type="pct"/>
            <w:shd w:val="clear" w:color="auto" w:fill="FFFFFF" w:themeFill="background1"/>
          </w:tcPr>
          <w:p w14:paraId="2043D862" w14:textId="77777777" w:rsidR="00E442BA" w:rsidRPr="00DC7F7E" w:rsidRDefault="00E442BA" w:rsidP="00E442BA">
            <w:pPr>
              <w:rPr>
                <w:rFonts w:asciiTheme="minorHAnsi" w:hAnsiTheme="minorHAnsi"/>
              </w:rPr>
            </w:pPr>
            <w:r w:rsidRPr="00DC7F7E">
              <w:rPr>
                <w:rFonts w:asciiTheme="minorHAnsi" w:hAnsiTheme="minorHAnsi"/>
              </w:rPr>
              <w:lastRenderedPageBreak/>
              <w:t>The statue submits reports, including AFCARS submissions and federal financial reports, as required by the Department of Health and Human Services.</w:t>
            </w:r>
          </w:p>
        </w:tc>
      </w:tr>
      <w:tr w:rsidR="00E442BA" w:rsidRPr="003D43ED" w14:paraId="7C9342A9" w14:textId="77777777" w:rsidTr="0063703E">
        <w:trPr>
          <w:tblCellSpacing w:w="15" w:type="dxa"/>
        </w:trPr>
        <w:tc>
          <w:tcPr>
            <w:tcW w:w="2613" w:type="pct"/>
            <w:shd w:val="clear" w:color="auto" w:fill="FFFFFF" w:themeFill="background1"/>
          </w:tcPr>
          <w:p w14:paraId="18CA7BEE" w14:textId="77777777" w:rsidR="00E442BA" w:rsidRPr="003D43ED" w:rsidRDefault="00E442BA" w:rsidP="00E442BA">
            <w:pPr>
              <w:spacing w:after="192"/>
              <w:rPr>
                <w:rFonts w:asciiTheme="minorHAnsi" w:hAnsiTheme="minorHAnsi"/>
              </w:rPr>
            </w:pPr>
            <w:r w:rsidRPr="003D43ED">
              <w:rPr>
                <w:rFonts w:asciiTheme="minorHAnsi" w:hAnsiTheme="minorHAnsi"/>
              </w:rPr>
              <w:t>471(a)(7)</w:t>
            </w:r>
          </w:p>
        </w:tc>
        <w:tc>
          <w:tcPr>
            <w:tcW w:w="52" w:type="pct"/>
            <w:shd w:val="clear" w:color="auto" w:fill="FFFFFF" w:themeFill="background1"/>
          </w:tcPr>
          <w:p w14:paraId="2B012630" w14:textId="77777777" w:rsidR="00E442BA" w:rsidRPr="003D43ED" w:rsidRDefault="00E442BA" w:rsidP="00E442BA">
            <w:pPr>
              <w:spacing w:after="192"/>
              <w:rPr>
                <w:rFonts w:asciiTheme="minorHAnsi" w:hAnsiTheme="minorHAnsi"/>
              </w:rPr>
            </w:pPr>
            <w:bookmarkStart w:id="88" w:name="5d"/>
            <w:bookmarkEnd w:id="88"/>
            <w:r w:rsidRPr="003D43ED">
              <w:rPr>
                <w:rFonts w:asciiTheme="minorHAnsi" w:hAnsiTheme="minorHAnsi"/>
              </w:rPr>
              <w:t>D. MONITORING</w:t>
            </w:r>
          </w:p>
          <w:p w14:paraId="6622D946" w14:textId="77777777" w:rsidR="00E442BA" w:rsidRPr="003D43ED" w:rsidRDefault="00E442BA" w:rsidP="00E442BA">
            <w:pPr>
              <w:spacing w:after="192"/>
              <w:rPr>
                <w:rFonts w:asciiTheme="minorHAnsi" w:hAnsiTheme="minorHAnsi"/>
              </w:rPr>
            </w:pPr>
            <w:r w:rsidRPr="003D43ED">
              <w:rPr>
                <w:rFonts w:asciiTheme="minorHAnsi" w:hAnsiTheme="minorHAnsi"/>
              </w:rPr>
              <w:t>The State/Tribal agency monitors and conducts evaluations of activities carried out in the title IV-E program.</w:t>
            </w:r>
          </w:p>
        </w:tc>
        <w:tc>
          <w:tcPr>
            <w:tcW w:w="2290" w:type="pct"/>
            <w:shd w:val="clear" w:color="auto" w:fill="FFFFFF" w:themeFill="background1"/>
          </w:tcPr>
          <w:p w14:paraId="61F64A77" w14:textId="77777777" w:rsidR="00E442BA" w:rsidRPr="00214F71" w:rsidRDefault="00E442BA" w:rsidP="00E442BA">
            <w:pPr>
              <w:rPr>
                <w:rFonts w:asciiTheme="minorHAnsi" w:hAnsiTheme="minorHAnsi"/>
              </w:rPr>
            </w:pPr>
            <w:r w:rsidRPr="00214F71">
              <w:rPr>
                <w:rFonts w:asciiTheme="minorHAnsi" w:hAnsiTheme="minorHAnsi"/>
              </w:rPr>
              <w:t xml:space="preserve">In Kentucky, the </w:t>
            </w:r>
            <w:hyperlink r:id="rId388" w:history="1">
              <w:r w:rsidRPr="00A20162">
                <w:rPr>
                  <w:rStyle w:val="Hyperlink"/>
                  <w:rFonts w:asciiTheme="minorHAnsi" w:hAnsiTheme="minorHAnsi"/>
                  <w:color w:val="0033CC"/>
                </w:rPr>
                <w:t>State Auditor of Public Accounts</w:t>
              </w:r>
            </w:hyperlink>
            <w:r w:rsidRPr="00214F71">
              <w:rPr>
                <w:rFonts w:asciiTheme="minorHAnsi" w:hAnsiTheme="minorHAnsi"/>
              </w:rPr>
              <w:t xml:space="preserve"> conducts audits of the IV-E and IV-B programs annually.  Audits are reviewed internally and program changes are made as directed by leadership.</w:t>
            </w:r>
          </w:p>
          <w:p w14:paraId="4093909F" w14:textId="77777777" w:rsidR="00E442BA" w:rsidRPr="00214F71" w:rsidRDefault="00E442BA" w:rsidP="00E442BA">
            <w:pPr>
              <w:rPr>
                <w:rFonts w:asciiTheme="minorHAnsi" w:hAnsiTheme="minorHAnsi"/>
              </w:rPr>
            </w:pPr>
          </w:p>
          <w:p w14:paraId="781FF1FC" w14:textId="77777777" w:rsidR="00E442BA" w:rsidRPr="003D43ED" w:rsidRDefault="00E442BA" w:rsidP="00E442BA">
            <w:pPr>
              <w:rPr>
                <w:rFonts w:asciiTheme="minorHAnsi" w:hAnsiTheme="minorHAnsi"/>
              </w:rPr>
            </w:pPr>
            <w:r w:rsidRPr="00214F71">
              <w:rPr>
                <w:rFonts w:asciiTheme="minorHAnsi" w:hAnsiTheme="minorHAnsi"/>
              </w:rPr>
              <w:t xml:space="preserve">Specific elements of IV-E service provision around case planning, face to face contacts, ASFA guidelines, sibling contacts, consideration of relatives for placement, appropriateness of </w:t>
            </w:r>
            <w:r w:rsidR="00C029BB">
              <w:rPr>
                <w:rFonts w:asciiTheme="minorHAnsi" w:hAnsiTheme="minorHAnsi"/>
              </w:rPr>
              <w:t xml:space="preserve">placement selection, etc. </w:t>
            </w:r>
            <w:r w:rsidRPr="00214F71">
              <w:rPr>
                <w:rFonts w:asciiTheme="minorHAnsi" w:hAnsiTheme="minorHAnsi"/>
              </w:rPr>
              <w:t>are also embedded into the agency’s quality case review process.  On a monthly basis, the agency conducts case reviews on a variety of casework principles that have been cross</w:t>
            </w:r>
            <w:r w:rsidR="00DC7F7E">
              <w:rPr>
                <w:rFonts w:asciiTheme="minorHAnsi" w:hAnsiTheme="minorHAnsi"/>
              </w:rPr>
              <w:t>-</w:t>
            </w:r>
            <w:r w:rsidRPr="00214F71">
              <w:rPr>
                <w:rFonts w:asciiTheme="minorHAnsi" w:hAnsiTheme="minorHAnsi"/>
              </w:rPr>
              <w:t xml:space="preserve">walked with the </w:t>
            </w:r>
            <w:r w:rsidRPr="00214F71">
              <w:rPr>
                <w:rFonts w:asciiTheme="minorHAnsi" w:hAnsiTheme="minorHAnsi"/>
              </w:rPr>
              <w:lastRenderedPageBreak/>
              <w:t>CFSR instrument.  The data collected from these case reviews are used to guide program evaluation and program improvement planning down to the office and worker level.</w:t>
            </w:r>
          </w:p>
        </w:tc>
      </w:tr>
      <w:tr w:rsidR="00E442BA" w:rsidRPr="003D43ED" w14:paraId="62647BBB" w14:textId="77777777" w:rsidTr="009640BB">
        <w:trPr>
          <w:tblCellSpacing w:w="15" w:type="dxa"/>
        </w:trPr>
        <w:tc>
          <w:tcPr>
            <w:tcW w:w="2613" w:type="pct"/>
            <w:shd w:val="clear" w:color="auto" w:fill="FFFFFF" w:themeFill="background1"/>
          </w:tcPr>
          <w:p w14:paraId="38713FD0" w14:textId="77777777" w:rsidR="00E442BA" w:rsidRPr="003D43ED" w:rsidRDefault="00E442BA" w:rsidP="00E442BA">
            <w:pPr>
              <w:spacing w:after="192"/>
              <w:rPr>
                <w:rFonts w:asciiTheme="minorHAnsi" w:hAnsiTheme="minorHAnsi"/>
              </w:rPr>
            </w:pPr>
            <w:r w:rsidRPr="003D43ED">
              <w:rPr>
                <w:rFonts w:asciiTheme="minorHAnsi" w:hAnsiTheme="minorHAnsi"/>
              </w:rPr>
              <w:lastRenderedPageBreak/>
              <w:t>1355.30</w:t>
            </w:r>
          </w:p>
        </w:tc>
        <w:tc>
          <w:tcPr>
            <w:tcW w:w="52" w:type="pct"/>
            <w:shd w:val="clear" w:color="auto" w:fill="FFFFFF" w:themeFill="background1"/>
          </w:tcPr>
          <w:p w14:paraId="6BA9D01F" w14:textId="77777777" w:rsidR="00E442BA" w:rsidRPr="003D43ED" w:rsidRDefault="00E442BA" w:rsidP="00E442BA">
            <w:pPr>
              <w:spacing w:after="192"/>
              <w:rPr>
                <w:rFonts w:asciiTheme="minorHAnsi" w:hAnsiTheme="minorHAnsi"/>
              </w:rPr>
            </w:pPr>
            <w:bookmarkStart w:id="89" w:name="5e"/>
            <w:bookmarkEnd w:id="89"/>
            <w:r w:rsidRPr="003D43ED">
              <w:rPr>
                <w:rFonts w:asciiTheme="minorHAnsi" w:hAnsiTheme="minorHAnsi"/>
              </w:rPr>
              <w:t>E. APPLICABILITY OF DEPARTMENT-WIDE REGULATIONS</w:t>
            </w:r>
          </w:p>
          <w:p w14:paraId="6CA232FD" w14:textId="77777777" w:rsidR="00E442BA" w:rsidRPr="003D43ED" w:rsidRDefault="00E442BA" w:rsidP="00E442BA">
            <w:pPr>
              <w:rPr>
                <w:rFonts w:asciiTheme="minorHAnsi" w:hAnsiTheme="minorHAnsi"/>
              </w:rPr>
            </w:pPr>
            <w:r w:rsidRPr="003D43ED">
              <w:rPr>
                <w:rFonts w:asciiTheme="minorHAnsi" w:hAnsiTheme="minorHAnsi"/>
              </w:rPr>
              <w:t>The State/Tribal agency will comply with all of the requirements of applicable regulations.</w:t>
            </w:r>
          </w:p>
        </w:tc>
        <w:tc>
          <w:tcPr>
            <w:tcW w:w="2290" w:type="pct"/>
            <w:shd w:val="clear" w:color="auto" w:fill="FFFFFF" w:themeFill="background1"/>
          </w:tcPr>
          <w:p w14:paraId="258B0C52" w14:textId="77777777" w:rsidR="00E442BA" w:rsidRPr="003D43ED" w:rsidRDefault="00E442BA" w:rsidP="00E442BA">
            <w:pPr>
              <w:rPr>
                <w:rFonts w:asciiTheme="minorHAnsi" w:hAnsiTheme="minorHAnsi"/>
              </w:rPr>
            </w:pPr>
            <w:r w:rsidRPr="00214F71">
              <w:rPr>
                <w:rFonts w:asciiTheme="minorHAnsi" w:hAnsiTheme="minorHAnsi"/>
              </w:rPr>
              <w:t>The state complies with statute, administrative regulations, and the standard of practice on a statewide basis</w:t>
            </w:r>
            <w:r w:rsidR="00C029BB" w:rsidRPr="00214F71">
              <w:rPr>
                <w:rFonts w:asciiTheme="minorHAnsi" w:hAnsiTheme="minorHAnsi"/>
              </w:rPr>
              <w:t xml:space="preserve">.  </w:t>
            </w:r>
          </w:p>
        </w:tc>
      </w:tr>
      <w:tr w:rsidR="00E442BA" w:rsidRPr="003D43ED" w14:paraId="49E2349C" w14:textId="77777777" w:rsidTr="009640BB">
        <w:trPr>
          <w:tblCellSpacing w:w="15" w:type="dxa"/>
        </w:trPr>
        <w:tc>
          <w:tcPr>
            <w:tcW w:w="2613" w:type="pct"/>
            <w:shd w:val="clear" w:color="auto" w:fill="FFFFFF" w:themeFill="background1"/>
          </w:tcPr>
          <w:p w14:paraId="43EB9BE3" w14:textId="77777777" w:rsidR="00E442BA" w:rsidRPr="003D43ED" w:rsidRDefault="00E442BA" w:rsidP="00E442BA">
            <w:pPr>
              <w:spacing w:after="192"/>
              <w:rPr>
                <w:rFonts w:asciiTheme="minorHAnsi" w:hAnsiTheme="minorHAnsi"/>
              </w:rPr>
            </w:pPr>
            <w:r w:rsidRPr="003D43ED">
              <w:rPr>
                <w:rFonts w:asciiTheme="minorHAnsi" w:hAnsiTheme="minorHAnsi"/>
              </w:rPr>
              <w:t>13565.21(c)</w:t>
            </w:r>
          </w:p>
        </w:tc>
        <w:tc>
          <w:tcPr>
            <w:tcW w:w="52" w:type="pct"/>
            <w:shd w:val="clear" w:color="auto" w:fill="FFFFFF" w:themeFill="background1"/>
          </w:tcPr>
          <w:p w14:paraId="40C81CF8" w14:textId="77777777" w:rsidR="00E442BA" w:rsidRPr="003D43ED" w:rsidRDefault="00E442BA" w:rsidP="00E442BA">
            <w:pPr>
              <w:spacing w:after="192"/>
              <w:rPr>
                <w:rFonts w:asciiTheme="minorHAnsi" w:hAnsiTheme="minorHAnsi"/>
              </w:rPr>
            </w:pPr>
            <w:bookmarkStart w:id="90" w:name="5f"/>
            <w:bookmarkEnd w:id="90"/>
            <w:r w:rsidRPr="003D43ED">
              <w:rPr>
                <w:rFonts w:asciiTheme="minorHAnsi" w:hAnsiTheme="minorHAnsi"/>
              </w:rPr>
              <w:t>F. AVAILABILITY OF PLANS</w:t>
            </w:r>
          </w:p>
          <w:p w14:paraId="580C3733" w14:textId="77777777" w:rsidR="00E442BA" w:rsidRPr="003D43ED" w:rsidRDefault="00E442BA" w:rsidP="00E442BA">
            <w:pPr>
              <w:spacing w:after="192"/>
              <w:rPr>
                <w:rFonts w:asciiTheme="minorHAnsi" w:hAnsiTheme="minorHAnsi"/>
              </w:rPr>
            </w:pPr>
            <w:r w:rsidRPr="003D43ED">
              <w:rPr>
                <w:rFonts w:asciiTheme="minorHAnsi" w:hAnsiTheme="minorHAnsi"/>
              </w:rPr>
              <w:t xml:space="preserve">Plans and amendments for titles IV-E and IV-B are made available by the State/Tribal agency for public </w:t>
            </w:r>
            <w:r w:rsidRPr="003D43ED">
              <w:rPr>
                <w:rFonts w:asciiTheme="minorHAnsi" w:hAnsiTheme="minorHAnsi"/>
              </w:rPr>
              <w:lastRenderedPageBreak/>
              <w:t>review and inspection.</w:t>
            </w:r>
          </w:p>
        </w:tc>
        <w:tc>
          <w:tcPr>
            <w:tcW w:w="2290" w:type="pct"/>
            <w:shd w:val="clear" w:color="auto" w:fill="FFFFFF" w:themeFill="background1"/>
          </w:tcPr>
          <w:p w14:paraId="67AE88F3" w14:textId="77777777" w:rsidR="00E442BA" w:rsidRPr="00DC7F7E" w:rsidRDefault="00E442BA" w:rsidP="00E442BA">
            <w:pPr>
              <w:rPr>
                <w:rFonts w:asciiTheme="minorHAnsi" w:hAnsiTheme="minorHAnsi"/>
                <w:highlight w:val="cyan"/>
              </w:rPr>
            </w:pPr>
            <w:r w:rsidRPr="00DC7F7E">
              <w:rPr>
                <w:rFonts w:asciiTheme="minorHAnsi" w:hAnsiTheme="minorHAnsi"/>
              </w:rPr>
              <w:lastRenderedPageBreak/>
              <w:t xml:space="preserve">The state’s most recent IV-B plan and APSR materials are </w:t>
            </w:r>
            <w:r w:rsidR="00D05DD7" w:rsidRPr="00DC7F7E">
              <w:rPr>
                <w:rFonts w:asciiTheme="minorHAnsi" w:hAnsiTheme="minorHAnsi"/>
              </w:rPr>
              <w:t>publicly</w:t>
            </w:r>
            <w:r w:rsidRPr="00DC7F7E">
              <w:rPr>
                <w:rFonts w:asciiTheme="minorHAnsi" w:hAnsiTheme="minorHAnsi"/>
              </w:rPr>
              <w:t xml:space="preserve"> available at:  </w:t>
            </w:r>
            <w:hyperlink r:id="rId389" w:history="1">
              <w:r w:rsidR="00C029BB" w:rsidRPr="00AB6C55">
                <w:rPr>
                  <w:rStyle w:val="Hyperlink"/>
                  <w:rFonts w:asciiTheme="minorHAnsi" w:hAnsiTheme="minorHAnsi" w:cs="Segoe UI"/>
                </w:rPr>
                <w:t>https://chfs.ky.gov/Child and Family Services Plan - Cabinet for Health and Family Services/dcbs/dpp/cpb/Pages/cfsp.aspx</w:t>
              </w:r>
            </w:hyperlink>
            <w:r w:rsidR="00BD53FD" w:rsidRPr="00A20162">
              <w:rPr>
                <w:rStyle w:val="HTMLCite"/>
                <w:rFonts w:ascii="Rubik" w:hAnsi="Rubik" w:cs="Segoe UI"/>
                <w:color w:val="0033CC"/>
                <w:sz w:val="21"/>
                <w:szCs w:val="21"/>
              </w:rPr>
              <w:t xml:space="preserve"> </w:t>
            </w:r>
          </w:p>
          <w:p w14:paraId="2DC8C1EC" w14:textId="77777777" w:rsidR="00E442BA" w:rsidRPr="00DC7F7E" w:rsidRDefault="00E442BA" w:rsidP="00E442BA">
            <w:pPr>
              <w:rPr>
                <w:rFonts w:asciiTheme="minorHAnsi" w:hAnsiTheme="minorHAnsi"/>
                <w:highlight w:val="cyan"/>
              </w:rPr>
            </w:pPr>
          </w:p>
          <w:p w14:paraId="09C446F1" w14:textId="77777777" w:rsidR="00E442BA" w:rsidRPr="00DC7F7E" w:rsidRDefault="00E442BA" w:rsidP="00E442BA">
            <w:pPr>
              <w:rPr>
                <w:rFonts w:asciiTheme="minorHAnsi" w:hAnsiTheme="minorHAnsi"/>
                <w:highlight w:val="cyan"/>
              </w:rPr>
            </w:pPr>
            <w:r w:rsidRPr="00DC7F7E">
              <w:rPr>
                <w:rFonts w:asciiTheme="minorHAnsi" w:hAnsiTheme="minorHAnsi"/>
              </w:rPr>
              <w:t>The state’s most recent IV-E plan will be posted upon approval.</w:t>
            </w:r>
          </w:p>
        </w:tc>
      </w:tr>
      <w:tr w:rsidR="00E442BA" w:rsidRPr="003D43ED" w14:paraId="347F8A89" w14:textId="77777777" w:rsidTr="009640BB">
        <w:trPr>
          <w:tblCellSpacing w:w="15" w:type="dxa"/>
        </w:trPr>
        <w:tc>
          <w:tcPr>
            <w:tcW w:w="2613" w:type="pct"/>
            <w:shd w:val="clear" w:color="auto" w:fill="FFFFFF" w:themeFill="background1"/>
          </w:tcPr>
          <w:p w14:paraId="06093332" w14:textId="77777777" w:rsidR="00E442BA" w:rsidRPr="003D43ED" w:rsidRDefault="00E442BA" w:rsidP="00E442BA">
            <w:pPr>
              <w:spacing w:after="192"/>
              <w:rPr>
                <w:rFonts w:asciiTheme="minorHAnsi" w:hAnsiTheme="minorHAnsi"/>
              </w:rPr>
            </w:pPr>
            <w:r w:rsidRPr="003D43ED">
              <w:rPr>
                <w:rFonts w:asciiTheme="minorHAnsi" w:hAnsiTheme="minorHAnsi"/>
              </w:rPr>
              <w:t>1355.33(b)</w:t>
            </w:r>
            <w:r w:rsidRPr="003D43ED">
              <w:rPr>
                <w:rFonts w:asciiTheme="minorHAnsi" w:hAnsiTheme="minorHAnsi"/>
              </w:rPr>
              <w:br/>
              <w:t>1355.33(e)</w:t>
            </w:r>
            <w:r w:rsidRPr="003D43ED">
              <w:rPr>
                <w:rFonts w:asciiTheme="minorHAnsi" w:hAnsiTheme="minorHAnsi"/>
              </w:rPr>
              <w:br/>
              <w:t>1355.35(a)</w:t>
            </w:r>
          </w:p>
        </w:tc>
        <w:tc>
          <w:tcPr>
            <w:tcW w:w="52" w:type="pct"/>
            <w:shd w:val="clear" w:color="auto" w:fill="FFFFFF" w:themeFill="background1"/>
          </w:tcPr>
          <w:p w14:paraId="29FDB592" w14:textId="77777777" w:rsidR="00E442BA" w:rsidRPr="003D43ED" w:rsidRDefault="00E442BA" w:rsidP="00E442BA">
            <w:pPr>
              <w:spacing w:after="192"/>
              <w:rPr>
                <w:rFonts w:asciiTheme="minorHAnsi" w:hAnsiTheme="minorHAnsi"/>
              </w:rPr>
            </w:pPr>
            <w:bookmarkStart w:id="91" w:name="5g"/>
            <w:bookmarkEnd w:id="91"/>
            <w:r w:rsidRPr="003D43ED">
              <w:rPr>
                <w:rFonts w:asciiTheme="minorHAnsi" w:hAnsiTheme="minorHAnsi"/>
              </w:rPr>
              <w:t>G. OPPORTUNITY FOR PUBLIC INSPECTION OF CFSR MATERIALS</w:t>
            </w:r>
          </w:p>
          <w:p w14:paraId="052B628E" w14:textId="77777777" w:rsidR="00E442BA" w:rsidRPr="003D43ED" w:rsidRDefault="00E442BA" w:rsidP="00E442BA">
            <w:pPr>
              <w:spacing w:after="192"/>
              <w:rPr>
                <w:rFonts w:asciiTheme="minorHAnsi" w:hAnsiTheme="minorHAnsi"/>
              </w:rPr>
            </w:pPr>
            <w:r w:rsidRPr="003D43ED">
              <w:rPr>
                <w:rFonts w:asciiTheme="minorHAnsi" w:hAnsiTheme="minorHAnsi"/>
              </w:rPr>
              <w:t>(Not applicable to Tribes.)</w:t>
            </w:r>
          </w:p>
          <w:p w14:paraId="6C70A41F" w14:textId="77777777" w:rsidR="00E442BA" w:rsidRPr="003D43ED" w:rsidRDefault="00E442BA" w:rsidP="00B1185C">
            <w:pPr>
              <w:rPr>
                <w:rFonts w:asciiTheme="minorHAnsi" w:hAnsiTheme="minorHAnsi"/>
              </w:rPr>
            </w:pPr>
            <w:r w:rsidRPr="003D43ED">
              <w:rPr>
                <w:rFonts w:asciiTheme="minorHAnsi" w:hAnsiTheme="minorHAnsi"/>
              </w:rPr>
              <w:t>The State agency makes available for public review and inspection all statewide assessments, report of findings, and program improvement plans developed as a result of a full or partial child and family services review.</w:t>
            </w:r>
          </w:p>
        </w:tc>
        <w:tc>
          <w:tcPr>
            <w:tcW w:w="2290" w:type="pct"/>
            <w:shd w:val="clear" w:color="auto" w:fill="FFFFFF" w:themeFill="background1"/>
          </w:tcPr>
          <w:p w14:paraId="38551E7E" w14:textId="77777777" w:rsidR="00E442BA" w:rsidRPr="00DC7F7E" w:rsidRDefault="00E442BA" w:rsidP="00E442BA">
            <w:pPr>
              <w:rPr>
                <w:rFonts w:asciiTheme="minorHAnsi" w:hAnsiTheme="minorHAnsi"/>
              </w:rPr>
            </w:pPr>
            <w:r w:rsidRPr="00DC7F7E">
              <w:rPr>
                <w:rFonts w:asciiTheme="minorHAnsi" w:hAnsiTheme="minorHAnsi"/>
              </w:rPr>
              <w:t xml:space="preserve">The state’s CFSR materials including links to the statewide assessment, final reports, PIP, and PIP products are </w:t>
            </w:r>
            <w:r w:rsidR="00D05DD7" w:rsidRPr="00DC7F7E">
              <w:rPr>
                <w:rFonts w:asciiTheme="minorHAnsi" w:hAnsiTheme="minorHAnsi"/>
              </w:rPr>
              <w:t>publicly</w:t>
            </w:r>
            <w:r w:rsidRPr="00DC7F7E">
              <w:rPr>
                <w:rFonts w:asciiTheme="minorHAnsi" w:hAnsiTheme="minorHAnsi"/>
              </w:rPr>
              <w:t xml:space="preserve"> available at:  </w:t>
            </w:r>
            <w:hyperlink r:id="rId390" w:history="1">
              <w:r w:rsidR="00C029BB" w:rsidRPr="00B22592">
                <w:rPr>
                  <w:rStyle w:val="Hyperlink"/>
                  <w:rFonts w:asciiTheme="minorHAnsi" w:hAnsiTheme="minorHAnsi" w:cs="Segoe UI"/>
                </w:rPr>
                <w:t>https://chfs.ky.gov/Child and Family Services Plan - Cabinet for Health and Family Services/dcbs/dpp/cpb/Pages/cfsp.aspx</w:t>
              </w:r>
            </w:hyperlink>
          </w:p>
        </w:tc>
      </w:tr>
      <w:tr w:rsidR="00E442BA" w:rsidRPr="003D43ED" w14:paraId="7D333100" w14:textId="77777777" w:rsidTr="009640BB">
        <w:trPr>
          <w:tblCellSpacing w:w="15" w:type="dxa"/>
        </w:trPr>
        <w:tc>
          <w:tcPr>
            <w:tcW w:w="2613" w:type="pct"/>
            <w:shd w:val="clear" w:color="auto" w:fill="FFFFFF" w:themeFill="background1"/>
          </w:tcPr>
          <w:p w14:paraId="1BF27D8B" w14:textId="77777777" w:rsidR="00E442BA" w:rsidRPr="003D43ED" w:rsidRDefault="00E442BA" w:rsidP="00E442BA">
            <w:pPr>
              <w:spacing w:after="192"/>
              <w:rPr>
                <w:rFonts w:asciiTheme="minorHAnsi" w:hAnsiTheme="minorHAnsi"/>
              </w:rPr>
            </w:pPr>
            <w:r w:rsidRPr="003D43ED">
              <w:rPr>
                <w:rFonts w:asciiTheme="minorHAnsi" w:hAnsiTheme="minorHAnsi"/>
              </w:rPr>
              <w:lastRenderedPageBreak/>
              <w:t>471(a)(32)</w:t>
            </w:r>
          </w:p>
        </w:tc>
        <w:tc>
          <w:tcPr>
            <w:tcW w:w="52" w:type="pct"/>
            <w:shd w:val="clear" w:color="auto" w:fill="FFFFFF" w:themeFill="background1"/>
          </w:tcPr>
          <w:p w14:paraId="40C6F3D2" w14:textId="77777777" w:rsidR="00E442BA" w:rsidRPr="003D43ED" w:rsidRDefault="00E442BA" w:rsidP="00E442BA">
            <w:pPr>
              <w:spacing w:after="192"/>
              <w:rPr>
                <w:rFonts w:asciiTheme="minorHAnsi" w:hAnsiTheme="minorHAnsi"/>
              </w:rPr>
            </w:pPr>
            <w:r w:rsidRPr="003D43ED">
              <w:rPr>
                <w:rFonts w:asciiTheme="minorHAnsi" w:hAnsiTheme="minorHAnsi"/>
              </w:rPr>
              <w:t xml:space="preserve">H.  NEGOTIATION WITH INDIAN TRIBES. </w:t>
            </w:r>
          </w:p>
          <w:p w14:paraId="2B848D37" w14:textId="77777777" w:rsidR="00E442BA" w:rsidRPr="003D43ED" w:rsidRDefault="00E442BA" w:rsidP="00E442BA">
            <w:pPr>
              <w:spacing w:after="192"/>
              <w:rPr>
                <w:rFonts w:asciiTheme="minorHAnsi" w:hAnsiTheme="minorHAnsi"/>
              </w:rPr>
            </w:pPr>
            <w:r w:rsidRPr="003D43ED">
              <w:rPr>
                <w:rFonts w:asciiTheme="minorHAnsi" w:hAnsiTheme="minorHAnsi"/>
              </w:rPr>
              <w:t>(Not applicable to Tribes.)</w:t>
            </w:r>
          </w:p>
          <w:p w14:paraId="172A4D3A" w14:textId="77777777" w:rsidR="00E442BA" w:rsidRPr="003D43ED" w:rsidRDefault="00E442BA" w:rsidP="00B1185C">
            <w:pPr>
              <w:rPr>
                <w:rFonts w:asciiTheme="minorHAnsi" w:hAnsiTheme="minorHAnsi"/>
              </w:rPr>
            </w:pPr>
            <w:r w:rsidRPr="003D43ED">
              <w:rPr>
                <w:rFonts w:asciiTheme="minorHAnsi" w:hAnsiTheme="minorHAnsi"/>
              </w:rPr>
              <w:t xml:space="preserve">The State negotiates in good faith with any Indian tribe, tribal organization or tribal consortium in the State that requests to develop an agreement with the State to administer all or part of the program on behalf of Indian children who are under the authority of the tribe, organization, or consortium, </w:t>
            </w:r>
            <w:r w:rsidRPr="003D43ED">
              <w:rPr>
                <w:rFonts w:asciiTheme="minorHAnsi" w:hAnsiTheme="minorHAnsi"/>
              </w:rPr>
              <w:lastRenderedPageBreak/>
              <w:t>including foster care maintenance payments on behalf of children who are placed in State or tribally licensed foster family homes, adoption assistance payments, and, if the State has elected to provide such payments, kinship guardianship assistance payments under section 473(d), and tribal access to resources for administration, training, and data collection under title IV-E.</w:t>
            </w:r>
          </w:p>
        </w:tc>
        <w:tc>
          <w:tcPr>
            <w:tcW w:w="2290" w:type="pct"/>
            <w:shd w:val="clear" w:color="auto" w:fill="FFFFFF" w:themeFill="background1"/>
          </w:tcPr>
          <w:p w14:paraId="4CE1602B" w14:textId="77777777" w:rsidR="00E442BA" w:rsidRPr="003D43ED" w:rsidRDefault="00E442BA" w:rsidP="001921EF">
            <w:pPr>
              <w:rPr>
                <w:rFonts w:asciiTheme="minorHAnsi" w:hAnsiTheme="minorHAnsi"/>
              </w:rPr>
            </w:pPr>
            <w:r w:rsidRPr="00214F71">
              <w:rPr>
                <w:rFonts w:asciiTheme="minorHAnsi" w:hAnsiTheme="minorHAnsi"/>
              </w:rPr>
              <w:lastRenderedPageBreak/>
              <w:t>Kentucky reports its ongoing interaction with Indian Tribes as part of its annual APSR submission.  As part of the most recent [201</w:t>
            </w:r>
            <w:r w:rsidR="00C029BB" w:rsidRPr="00DC7F7E">
              <w:rPr>
                <w:rFonts w:asciiTheme="minorHAnsi" w:hAnsiTheme="minorHAnsi"/>
              </w:rPr>
              <w:t>8</w:t>
            </w:r>
            <w:r w:rsidRPr="00214F71">
              <w:rPr>
                <w:rFonts w:asciiTheme="minorHAnsi" w:hAnsiTheme="minorHAnsi"/>
              </w:rPr>
              <w:t>] submission, Kentucky noted two state-recognized tribes, the Southern Cherokee nation of Kentucky and the Ridgetop Shawnee.  Only the Southern Cherokee Nation has filed a petition seeking federal status.  As neither state tribe has attained federal status, the department did not make specific efforts to share its CFSP or APSR.  However, a tribal representative is consistently invited to participate in the department stakeholder meeting</w:t>
            </w:r>
            <w:r w:rsidR="001921EF">
              <w:rPr>
                <w:rFonts w:asciiTheme="minorHAnsi" w:hAnsiTheme="minorHAnsi"/>
              </w:rPr>
              <w:t xml:space="preserve"> held three times a year</w:t>
            </w:r>
            <w:r w:rsidRPr="00214F71">
              <w:rPr>
                <w:rFonts w:asciiTheme="minorHAnsi" w:hAnsiTheme="minorHAnsi"/>
              </w:rPr>
              <w:t xml:space="preserve">.  </w:t>
            </w:r>
          </w:p>
        </w:tc>
      </w:tr>
    </w:tbl>
    <w:p w14:paraId="2FEBD5F8" w14:textId="77777777" w:rsidR="00EE5E67" w:rsidRPr="003D43ED" w:rsidRDefault="00EE5E67" w:rsidP="00EF301B">
      <w:pPr>
        <w:rPr>
          <w:rFonts w:asciiTheme="minorHAnsi" w:hAnsiTheme="minorHAnsi"/>
        </w:rPr>
      </w:pPr>
    </w:p>
    <w:p w14:paraId="057C666F" w14:textId="77777777" w:rsidR="00EE5E67" w:rsidRPr="003D43ED" w:rsidRDefault="00EE5E67" w:rsidP="00EF301B">
      <w:pPr>
        <w:rPr>
          <w:rFonts w:asciiTheme="minorHAnsi" w:hAnsiTheme="minorHAnsi"/>
        </w:rPr>
      </w:pPr>
      <w:r w:rsidRPr="003D43ED">
        <w:rPr>
          <w:rFonts w:asciiTheme="minorHAnsi" w:hAnsiTheme="minorHAnsi"/>
        </w:rPr>
        <w:br w:type="page"/>
      </w:r>
    </w:p>
    <w:p w14:paraId="107273EA" w14:textId="77777777" w:rsidR="00227558" w:rsidRPr="003D43ED" w:rsidRDefault="00227558" w:rsidP="00EF301B">
      <w:pPr>
        <w:jc w:val="center"/>
        <w:rPr>
          <w:rFonts w:asciiTheme="minorHAnsi" w:hAnsiTheme="minorHAnsi"/>
        </w:rPr>
      </w:pPr>
    </w:p>
    <w:tbl>
      <w:tblPr>
        <w:tblW w:w="5000" w:type="pct"/>
        <w:tblCellSpacing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ayout w:type="fixed"/>
        <w:tblCellMar>
          <w:left w:w="0" w:type="dxa"/>
          <w:right w:w="0" w:type="dxa"/>
        </w:tblCellMar>
        <w:tblLook w:val="0000" w:firstRow="0" w:lastRow="0" w:firstColumn="0" w:lastColumn="0" w:noHBand="0" w:noVBand="0"/>
      </w:tblPr>
      <w:tblGrid>
        <w:gridCol w:w="1792"/>
        <w:gridCol w:w="5760"/>
        <w:gridCol w:w="5392"/>
      </w:tblGrid>
      <w:tr w:rsidR="00227558" w:rsidRPr="003D43ED" w14:paraId="3D142465" w14:textId="77777777" w:rsidTr="16AFE4CA">
        <w:trPr>
          <w:cantSplit/>
          <w:trHeight w:val="1293"/>
          <w:tblHeader/>
          <w:tblCellSpacing w:w="0" w:type="dxa"/>
        </w:trPr>
        <w:tc>
          <w:tcPr>
            <w:tcW w:w="1792" w:type="dxa"/>
            <w:shd w:val="clear" w:color="auto" w:fill="BFBFBF" w:themeFill="background1" w:themeFillShade="BF"/>
          </w:tcPr>
          <w:p w14:paraId="11D58558" w14:textId="77777777" w:rsidR="00227558" w:rsidRPr="003D43ED" w:rsidRDefault="00227558" w:rsidP="00EF301B">
            <w:pPr>
              <w:spacing w:before="240" w:after="192"/>
              <w:jc w:val="center"/>
              <w:rPr>
                <w:rFonts w:asciiTheme="minorHAnsi" w:hAnsiTheme="minorHAnsi"/>
              </w:rPr>
            </w:pPr>
            <w:r w:rsidRPr="003D43ED">
              <w:rPr>
                <w:rStyle w:val="Strong"/>
                <w:rFonts w:asciiTheme="minorHAnsi" w:hAnsiTheme="minorHAnsi"/>
              </w:rPr>
              <w:t>Federal</w:t>
            </w:r>
            <w:r w:rsidR="00EE5E67" w:rsidRPr="003D43ED">
              <w:rPr>
                <w:rStyle w:val="Strong"/>
                <w:rFonts w:asciiTheme="minorHAnsi" w:hAnsiTheme="minorHAnsi"/>
              </w:rPr>
              <w:t xml:space="preserve"> </w:t>
            </w:r>
            <w:r w:rsidRPr="003D43ED">
              <w:rPr>
                <w:rStyle w:val="Strong"/>
                <w:rFonts w:asciiTheme="minorHAnsi" w:hAnsiTheme="minorHAnsi"/>
              </w:rPr>
              <w:t>Regulatory/</w:t>
            </w:r>
            <w:r w:rsidR="00EE5E67" w:rsidRPr="003D43ED">
              <w:rPr>
                <w:rStyle w:val="Strong"/>
                <w:rFonts w:asciiTheme="minorHAnsi" w:hAnsiTheme="minorHAnsi"/>
              </w:rPr>
              <w:t xml:space="preserve"> </w:t>
            </w:r>
            <w:r w:rsidRPr="003D43ED">
              <w:rPr>
                <w:rStyle w:val="Strong"/>
                <w:rFonts w:asciiTheme="minorHAnsi" w:hAnsiTheme="minorHAnsi"/>
              </w:rPr>
              <w:t>Statutory</w:t>
            </w:r>
            <w:r w:rsidRPr="003D43ED">
              <w:rPr>
                <w:rFonts w:asciiTheme="minorHAnsi" w:hAnsiTheme="minorHAnsi"/>
              </w:rPr>
              <w:br/>
            </w:r>
            <w:r w:rsidRPr="003D43ED">
              <w:rPr>
                <w:rStyle w:val="Strong"/>
                <w:rFonts w:asciiTheme="minorHAnsi" w:hAnsiTheme="minorHAnsi"/>
              </w:rPr>
              <w:t>References</w:t>
            </w:r>
          </w:p>
        </w:tc>
        <w:tc>
          <w:tcPr>
            <w:tcW w:w="5760" w:type="dxa"/>
            <w:shd w:val="clear" w:color="auto" w:fill="BFBFBF" w:themeFill="background1" w:themeFillShade="BF"/>
          </w:tcPr>
          <w:p w14:paraId="47693053" w14:textId="77777777" w:rsidR="00227558" w:rsidRPr="003D43ED" w:rsidRDefault="00227558" w:rsidP="00EF301B">
            <w:pPr>
              <w:spacing w:before="600" w:after="192"/>
              <w:jc w:val="center"/>
              <w:rPr>
                <w:rFonts w:asciiTheme="minorHAnsi" w:hAnsiTheme="minorHAnsi"/>
              </w:rPr>
            </w:pPr>
            <w:r w:rsidRPr="003D43ED">
              <w:rPr>
                <w:rStyle w:val="Strong"/>
                <w:rFonts w:asciiTheme="minorHAnsi" w:hAnsiTheme="minorHAnsi"/>
              </w:rPr>
              <w:t>Requirement</w:t>
            </w:r>
          </w:p>
        </w:tc>
        <w:tc>
          <w:tcPr>
            <w:tcW w:w="5392" w:type="dxa"/>
            <w:shd w:val="clear" w:color="auto" w:fill="BFBFBF" w:themeFill="background1" w:themeFillShade="BF"/>
          </w:tcPr>
          <w:p w14:paraId="296FB233" w14:textId="77777777" w:rsidR="00227558" w:rsidRPr="003D43ED" w:rsidRDefault="00227558" w:rsidP="00EF301B">
            <w:pPr>
              <w:spacing w:after="192"/>
              <w:jc w:val="center"/>
              <w:rPr>
                <w:rFonts w:asciiTheme="minorHAnsi" w:hAnsiTheme="minorHAnsi"/>
              </w:rPr>
            </w:pPr>
            <w:r w:rsidRPr="003D43ED">
              <w:rPr>
                <w:rStyle w:val="Strong"/>
                <w:rFonts w:asciiTheme="minorHAnsi" w:hAnsiTheme="minorHAnsi"/>
              </w:rPr>
              <w:t>State</w:t>
            </w:r>
            <w:r w:rsidR="007D0FDD" w:rsidRPr="003D43ED">
              <w:rPr>
                <w:rStyle w:val="Strong"/>
                <w:rFonts w:asciiTheme="minorHAnsi" w:hAnsiTheme="minorHAnsi"/>
              </w:rPr>
              <w:t>/Tribe</w:t>
            </w:r>
            <w:r w:rsidRPr="003D43ED">
              <w:rPr>
                <w:rStyle w:val="Strong"/>
                <w:rFonts w:asciiTheme="minorHAnsi" w:hAnsiTheme="minorHAnsi"/>
              </w:rPr>
              <w:t xml:space="preserve"> Regulatory,</w:t>
            </w:r>
            <w:r w:rsidRPr="003D43ED">
              <w:rPr>
                <w:rFonts w:asciiTheme="minorHAnsi" w:hAnsiTheme="minorHAnsi"/>
              </w:rPr>
              <w:br/>
            </w:r>
            <w:r w:rsidRPr="003D43ED">
              <w:rPr>
                <w:rStyle w:val="Strong"/>
                <w:rFonts w:asciiTheme="minorHAnsi" w:hAnsiTheme="minorHAnsi"/>
              </w:rPr>
              <w:t>Statutory, and Policy</w:t>
            </w:r>
            <w:r w:rsidRPr="003D43ED">
              <w:rPr>
                <w:rFonts w:asciiTheme="minorHAnsi" w:hAnsiTheme="minorHAnsi"/>
              </w:rPr>
              <w:br/>
            </w:r>
            <w:r w:rsidRPr="003D43ED">
              <w:rPr>
                <w:rStyle w:val="Strong"/>
                <w:rFonts w:asciiTheme="minorHAnsi" w:hAnsiTheme="minorHAnsi"/>
              </w:rPr>
              <w:t>References and</w:t>
            </w:r>
            <w:r w:rsidRPr="003D43ED">
              <w:rPr>
                <w:rFonts w:asciiTheme="minorHAnsi" w:hAnsiTheme="minorHAnsi"/>
              </w:rPr>
              <w:br/>
            </w:r>
            <w:r w:rsidRPr="003D43ED">
              <w:rPr>
                <w:rStyle w:val="Strong"/>
                <w:rFonts w:asciiTheme="minorHAnsi" w:hAnsiTheme="minorHAnsi"/>
              </w:rPr>
              <w:t>Citations for Each</w:t>
            </w:r>
          </w:p>
        </w:tc>
      </w:tr>
      <w:tr w:rsidR="00227558" w:rsidRPr="003D43ED" w14:paraId="457A7EE2" w14:textId="77777777" w:rsidTr="16AFE4CA">
        <w:trPr>
          <w:tblCellSpacing w:w="0" w:type="dxa"/>
        </w:trPr>
        <w:tc>
          <w:tcPr>
            <w:tcW w:w="1792" w:type="dxa"/>
          </w:tcPr>
          <w:p w14:paraId="48C516AD" w14:textId="77777777" w:rsidR="00227558" w:rsidRPr="003D43ED" w:rsidRDefault="00227558" w:rsidP="00EF301B">
            <w:pPr>
              <w:rPr>
                <w:rFonts w:asciiTheme="minorHAnsi" w:hAnsiTheme="minorHAnsi"/>
              </w:rPr>
            </w:pPr>
          </w:p>
        </w:tc>
        <w:tc>
          <w:tcPr>
            <w:tcW w:w="5760" w:type="dxa"/>
          </w:tcPr>
          <w:p w14:paraId="4C03B879" w14:textId="77777777" w:rsidR="00227558" w:rsidRPr="003D43ED" w:rsidRDefault="00227558" w:rsidP="00B1185C">
            <w:pPr>
              <w:jc w:val="center"/>
              <w:rPr>
                <w:rStyle w:val="Strong"/>
                <w:rFonts w:asciiTheme="minorHAnsi" w:hAnsiTheme="minorHAnsi"/>
              </w:rPr>
            </w:pPr>
            <w:r w:rsidRPr="003D43ED">
              <w:rPr>
                <w:rStyle w:val="Strong"/>
                <w:rFonts w:asciiTheme="minorHAnsi" w:hAnsiTheme="minorHAnsi"/>
              </w:rPr>
              <w:t>SECTION 6</w:t>
            </w:r>
            <w:r w:rsidR="00B1185C" w:rsidRPr="003D43ED">
              <w:rPr>
                <w:rStyle w:val="Strong"/>
                <w:rFonts w:asciiTheme="minorHAnsi" w:hAnsiTheme="minorHAnsi"/>
              </w:rPr>
              <w:t xml:space="preserve">.  </w:t>
            </w:r>
            <w:r w:rsidRPr="003D43ED">
              <w:rPr>
                <w:rStyle w:val="Strong"/>
                <w:rFonts w:asciiTheme="minorHAnsi" w:hAnsiTheme="minorHAnsi"/>
              </w:rPr>
              <w:t>GUARDIANSHIP ASSISTANCE PROGRAM OPTION</w:t>
            </w:r>
          </w:p>
        </w:tc>
        <w:tc>
          <w:tcPr>
            <w:tcW w:w="5392" w:type="dxa"/>
          </w:tcPr>
          <w:p w14:paraId="45C8DAB0" w14:textId="77777777" w:rsidR="00227558" w:rsidRPr="003D43ED" w:rsidRDefault="00227558" w:rsidP="00EF301B">
            <w:pPr>
              <w:spacing w:after="192"/>
              <w:rPr>
                <w:rFonts w:asciiTheme="minorHAnsi" w:hAnsiTheme="minorHAnsi"/>
              </w:rPr>
            </w:pPr>
            <w:r w:rsidRPr="003D43ED">
              <w:rPr>
                <w:rFonts w:asciiTheme="minorHAnsi" w:hAnsiTheme="minorHAnsi"/>
              </w:rPr>
              <w:t> </w:t>
            </w:r>
          </w:p>
        </w:tc>
      </w:tr>
      <w:tr w:rsidR="00227558" w:rsidRPr="003D43ED" w14:paraId="024C08D0" w14:textId="77777777" w:rsidTr="009640BB">
        <w:trPr>
          <w:tblCellSpacing w:w="0" w:type="dxa"/>
        </w:trPr>
        <w:tc>
          <w:tcPr>
            <w:tcW w:w="1792" w:type="dxa"/>
            <w:shd w:val="clear" w:color="auto" w:fill="FFFFFF" w:themeFill="background1"/>
          </w:tcPr>
          <w:p w14:paraId="076281FE" w14:textId="77777777" w:rsidR="00227558" w:rsidRPr="003D43ED" w:rsidRDefault="00227558" w:rsidP="00EF301B">
            <w:pPr>
              <w:rPr>
                <w:rFonts w:asciiTheme="minorHAnsi" w:hAnsiTheme="minorHAnsi"/>
              </w:rPr>
            </w:pPr>
            <w:r w:rsidRPr="003D43ED">
              <w:rPr>
                <w:rFonts w:asciiTheme="minorHAnsi" w:hAnsiTheme="minorHAnsi"/>
              </w:rPr>
              <w:t>473(d)(3)(A)</w:t>
            </w:r>
          </w:p>
          <w:p w14:paraId="6921913D" w14:textId="77777777" w:rsidR="008E7E87" w:rsidRPr="003D43ED" w:rsidRDefault="008E7E87" w:rsidP="00EF301B">
            <w:pPr>
              <w:rPr>
                <w:rFonts w:asciiTheme="minorHAnsi" w:hAnsiTheme="minorHAnsi"/>
              </w:rPr>
            </w:pPr>
            <w:r w:rsidRPr="003D43ED">
              <w:rPr>
                <w:rFonts w:asciiTheme="minorHAnsi" w:hAnsiTheme="minorHAnsi"/>
              </w:rPr>
              <w:t>473(d)(3)(C)</w:t>
            </w:r>
          </w:p>
          <w:p w14:paraId="47CDB231" w14:textId="77777777" w:rsidR="00227558" w:rsidRPr="003D43ED" w:rsidRDefault="00227558" w:rsidP="00EF301B">
            <w:pPr>
              <w:rPr>
                <w:rFonts w:asciiTheme="minorHAnsi" w:hAnsiTheme="minorHAnsi"/>
              </w:rPr>
            </w:pPr>
          </w:p>
        </w:tc>
        <w:tc>
          <w:tcPr>
            <w:tcW w:w="5760" w:type="dxa"/>
            <w:shd w:val="clear" w:color="auto" w:fill="FFFFFF" w:themeFill="background1"/>
          </w:tcPr>
          <w:p w14:paraId="3939E442" w14:textId="77777777" w:rsidR="00227558" w:rsidRPr="003D43ED" w:rsidRDefault="00227558" w:rsidP="00EF301B">
            <w:pPr>
              <w:spacing w:after="192"/>
              <w:rPr>
                <w:rFonts w:asciiTheme="minorHAnsi" w:hAnsiTheme="minorHAnsi"/>
              </w:rPr>
            </w:pPr>
            <w:r w:rsidRPr="003D43ED">
              <w:rPr>
                <w:rFonts w:asciiTheme="minorHAnsi" w:hAnsiTheme="minorHAnsi"/>
              </w:rPr>
              <w:t>A.  ELIGIBILITY</w:t>
            </w:r>
          </w:p>
          <w:p w14:paraId="7CF68560" w14:textId="77777777" w:rsidR="00227558" w:rsidRPr="003D43ED" w:rsidRDefault="00227558" w:rsidP="00EF301B">
            <w:pPr>
              <w:spacing w:after="192"/>
              <w:rPr>
                <w:rFonts w:asciiTheme="minorHAnsi" w:hAnsiTheme="minorHAnsi"/>
              </w:rPr>
            </w:pPr>
            <w:r w:rsidRPr="003D43ED">
              <w:rPr>
                <w:rFonts w:asciiTheme="minorHAnsi" w:hAnsiTheme="minorHAnsi"/>
              </w:rPr>
              <w:t>1.  A child is eligible for a kinship guardianship assistance payment if the State/Tribal agency determines that:</w:t>
            </w:r>
          </w:p>
          <w:p w14:paraId="1867A612" w14:textId="77777777" w:rsidR="00227558" w:rsidRPr="003D43ED" w:rsidRDefault="00227558" w:rsidP="00EF301B">
            <w:pPr>
              <w:spacing w:after="192"/>
              <w:rPr>
                <w:rFonts w:asciiTheme="minorHAnsi" w:hAnsiTheme="minorHAnsi"/>
              </w:rPr>
            </w:pPr>
            <w:r w:rsidRPr="003D43ED">
              <w:rPr>
                <w:rFonts w:asciiTheme="minorHAnsi" w:hAnsiTheme="minorHAnsi"/>
              </w:rPr>
              <w:t>a.  the child has been--</w:t>
            </w:r>
          </w:p>
          <w:p w14:paraId="5B5AAD1F" w14:textId="77777777" w:rsidR="00227558" w:rsidRPr="003D43ED" w:rsidRDefault="00227558" w:rsidP="003B020F">
            <w:pPr>
              <w:spacing w:after="192"/>
              <w:ind w:firstLine="435"/>
              <w:rPr>
                <w:rFonts w:asciiTheme="minorHAnsi" w:hAnsiTheme="minorHAnsi"/>
              </w:rPr>
            </w:pPr>
            <w:r w:rsidRPr="003D43ED">
              <w:rPr>
                <w:rFonts w:asciiTheme="minorHAnsi" w:hAnsiTheme="minorHAnsi"/>
              </w:rPr>
              <w:t>i.  removed from his or her home pursuant to a voluntary placement agreement or as a result of a judicial determination to the effect that continuation in the home would be contrary to the welfare of the child; and</w:t>
            </w:r>
          </w:p>
          <w:p w14:paraId="40B05B06" w14:textId="77777777" w:rsidR="00227558" w:rsidRPr="003D43ED" w:rsidRDefault="00227558" w:rsidP="003B020F">
            <w:pPr>
              <w:spacing w:after="192"/>
              <w:ind w:firstLine="435"/>
              <w:rPr>
                <w:rFonts w:asciiTheme="minorHAnsi" w:hAnsiTheme="minorHAnsi"/>
              </w:rPr>
            </w:pPr>
            <w:r w:rsidRPr="003D43ED">
              <w:rPr>
                <w:rFonts w:asciiTheme="minorHAnsi" w:hAnsiTheme="minorHAnsi"/>
              </w:rPr>
              <w:t>ii.  eligible for foster care maintenance payments under section 472 while residing for at least 6 consecutive months in the home of the prospective relative guardian;</w:t>
            </w:r>
          </w:p>
          <w:p w14:paraId="48A0CA13" w14:textId="77777777" w:rsidR="00227558" w:rsidRPr="003D43ED" w:rsidRDefault="00227558" w:rsidP="00EF301B">
            <w:pPr>
              <w:spacing w:after="192"/>
              <w:rPr>
                <w:rFonts w:asciiTheme="minorHAnsi" w:hAnsiTheme="minorHAnsi"/>
              </w:rPr>
            </w:pPr>
            <w:r w:rsidRPr="003D43ED">
              <w:rPr>
                <w:rFonts w:asciiTheme="minorHAnsi" w:hAnsiTheme="minorHAnsi"/>
              </w:rPr>
              <w:t>b.  being returned home or adopted are not appropriate permanency options for the child;</w:t>
            </w:r>
          </w:p>
          <w:p w14:paraId="5B750D06" w14:textId="77777777" w:rsidR="00227558" w:rsidRPr="003D43ED" w:rsidRDefault="00227558" w:rsidP="00EF301B">
            <w:pPr>
              <w:spacing w:after="192"/>
              <w:rPr>
                <w:rFonts w:asciiTheme="minorHAnsi" w:hAnsiTheme="minorHAnsi"/>
              </w:rPr>
            </w:pPr>
            <w:r w:rsidRPr="003D43ED">
              <w:rPr>
                <w:rFonts w:asciiTheme="minorHAnsi" w:hAnsiTheme="minorHAnsi"/>
              </w:rPr>
              <w:t>c.  the child demonstrates a strong attachment to the prospective relative guardian and the relative guardian has a strong commitment to caring permanently for the child; and</w:t>
            </w:r>
          </w:p>
          <w:p w14:paraId="34817C04" w14:textId="77777777" w:rsidR="008E7E87" w:rsidRPr="003D43ED" w:rsidRDefault="00227558" w:rsidP="00EF301B">
            <w:pPr>
              <w:spacing w:after="192"/>
              <w:rPr>
                <w:rFonts w:asciiTheme="minorHAnsi" w:hAnsiTheme="minorHAnsi"/>
              </w:rPr>
            </w:pPr>
            <w:r w:rsidRPr="003D43ED">
              <w:rPr>
                <w:rFonts w:asciiTheme="minorHAnsi" w:hAnsiTheme="minorHAnsi"/>
              </w:rPr>
              <w:lastRenderedPageBreak/>
              <w:t>d.  with respect to a child who has attained 14 years of age, the child has been consulted regarding the kinship guardianship arrangement</w:t>
            </w:r>
            <w:r w:rsidR="008E7E87" w:rsidRPr="003D43ED">
              <w:rPr>
                <w:rFonts w:asciiTheme="minorHAnsi" w:hAnsiTheme="minorHAnsi"/>
              </w:rPr>
              <w:t>; or</w:t>
            </w:r>
          </w:p>
          <w:p w14:paraId="667F8150" w14:textId="77777777" w:rsidR="00227558" w:rsidRPr="003D43ED" w:rsidRDefault="008E7E87" w:rsidP="00B1185C">
            <w:pPr>
              <w:rPr>
                <w:rFonts w:asciiTheme="minorHAnsi" w:hAnsiTheme="minorHAnsi"/>
              </w:rPr>
            </w:pPr>
            <w:r w:rsidRPr="003D43ED">
              <w:rPr>
                <w:rFonts w:asciiTheme="minorHAnsi" w:hAnsiTheme="minorHAnsi"/>
              </w:rPr>
              <w:t>2. The child has been placed with a successor guardian named in the guardianship agreement in accordance with 473(d)(3)(C)</w:t>
            </w:r>
            <w:r w:rsidR="00B1185C" w:rsidRPr="003D43ED">
              <w:rPr>
                <w:rFonts w:asciiTheme="minorHAnsi" w:hAnsiTheme="minorHAnsi"/>
              </w:rPr>
              <w:t xml:space="preserve">.  </w:t>
            </w:r>
          </w:p>
        </w:tc>
        <w:tc>
          <w:tcPr>
            <w:tcW w:w="5392" w:type="dxa"/>
            <w:shd w:val="clear" w:color="auto" w:fill="FFFFFF" w:themeFill="background1"/>
          </w:tcPr>
          <w:p w14:paraId="4490CE6D" w14:textId="77777777" w:rsidR="00227558" w:rsidRPr="003D43ED" w:rsidRDefault="00E442BA" w:rsidP="00EF301B">
            <w:pPr>
              <w:spacing w:after="192"/>
              <w:rPr>
                <w:rFonts w:asciiTheme="minorHAnsi" w:hAnsiTheme="minorHAnsi"/>
              </w:rPr>
            </w:pPr>
            <w:r>
              <w:rPr>
                <w:rFonts w:asciiTheme="minorHAnsi" w:hAnsiTheme="minorHAnsi"/>
              </w:rPr>
              <w:lastRenderedPageBreak/>
              <w:t>N/A</w:t>
            </w:r>
          </w:p>
        </w:tc>
      </w:tr>
      <w:tr w:rsidR="00227558" w:rsidRPr="003D43ED" w14:paraId="54048562" w14:textId="77777777" w:rsidTr="009640BB">
        <w:trPr>
          <w:tblCellSpacing w:w="0" w:type="dxa"/>
        </w:trPr>
        <w:tc>
          <w:tcPr>
            <w:tcW w:w="1792" w:type="dxa"/>
            <w:shd w:val="clear" w:color="auto" w:fill="FFFFFF" w:themeFill="background1"/>
          </w:tcPr>
          <w:p w14:paraId="39FAC58A" w14:textId="77777777" w:rsidR="00227558" w:rsidRPr="003D43ED" w:rsidRDefault="00227558" w:rsidP="00EF301B">
            <w:pPr>
              <w:rPr>
                <w:rFonts w:asciiTheme="minorHAnsi" w:hAnsiTheme="minorHAnsi"/>
              </w:rPr>
            </w:pPr>
            <w:r w:rsidRPr="003D43ED">
              <w:rPr>
                <w:rFonts w:asciiTheme="minorHAnsi" w:hAnsiTheme="minorHAnsi"/>
              </w:rPr>
              <w:t>473(d)(3)(B)</w:t>
            </w:r>
          </w:p>
        </w:tc>
        <w:tc>
          <w:tcPr>
            <w:tcW w:w="5760" w:type="dxa"/>
            <w:shd w:val="clear" w:color="auto" w:fill="FFFFFF" w:themeFill="background1"/>
          </w:tcPr>
          <w:p w14:paraId="64791EE4" w14:textId="77777777" w:rsidR="00227558" w:rsidRPr="003D43ED" w:rsidRDefault="008E7E87" w:rsidP="00EF301B">
            <w:pPr>
              <w:spacing w:after="192"/>
              <w:rPr>
                <w:rFonts w:asciiTheme="minorHAnsi" w:hAnsiTheme="minorHAnsi"/>
              </w:rPr>
            </w:pPr>
            <w:r w:rsidRPr="003D43ED">
              <w:rPr>
                <w:rFonts w:asciiTheme="minorHAnsi" w:hAnsiTheme="minorHAnsi"/>
              </w:rPr>
              <w:t>3</w:t>
            </w:r>
            <w:r w:rsidR="00227558" w:rsidRPr="003D43ED">
              <w:rPr>
                <w:rFonts w:asciiTheme="minorHAnsi" w:hAnsiTheme="minorHAnsi"/>
              </w:rPr>
              <w:t xml:space="preserve">.  Siblings.  </w:t>
            </w:r>
          </w:p>
          <w:p w14:paraId="15A306EB" w14:textId="77777777" w:rsidR="00227558" w:rsidRPr="003D43ED" w:rsidRDefault="00227558" w:rsidP="00EF301B">
            <w:pPr>
              <w:spacing w:after="192"/>
              <w:rPr>
                <w:rFonts w:asciiTheme="minorHAnsi" w:hAnsiTheme="minorHAnsi"/>
              </w:rPr>
            </w:pPr>
            <w:r w:rsidRPr="003D43ED">
              <w:rPr>
                <w:rFonts w:asciiTheme="minorHAnsi" w:hAnsiTheme="minorHAnsi"/>
              </w:rPr>
              <w:t>a.  The child and any sibling of the eligible child may be placed in the same kinship guardianship arrangement, in accordance with section 471(a)(31), if the State/Tribal agency and the relative agree on the appropriateness of the arrangement for the siblings; and</w:t>
            </w:r>
          </w:p>
          <w:p w14:paraId="2A4D230A" w14:textId="77777777" w:rsidR="00227558" w:rsidRPr="003D43ED" w:rsidRDefault="00B1185C" w:rsidP="00B1185C">
            <w:pPr>
              <w:rPr>
                <w:rFonts w:asciiTheme="minorHAnsi" w:hAnsiTheme="minorHAnsi"/>
              </w:rPr>
            </w:pPr>
            <w:r w:rsidRPr="003D43ED">
              <w:rPr>
                <w:rFonts w:asciiTheme="minorHAnsi" w:hAnsiTheme="minorHAnsi"/>
              </w:rPr>
              <w:t>b. Kinship</w:t>
            </w:r>
            <w:r w:rsidR="00227558" w:rsidRPr="003D43ED">
              <w:rPr>
                <w:rFonts w:asciiTheme="minorHAnsi" w:hAnsiTheme="minorHAnsi"/>
              </w:rPr>
              <w:t xml:space="preserve"> guardianship assistance payments may be paid on behalf of each sibling so placed.</w:t>
            </w:r>
          </w:p>
        </w:tc>
        <w:tc>
          <w:tcPr>
            <w:tcW w:w="5392" w:type="dxa"/>
            <w:shd w:val="clear" w:color="auto" w:fill="FFFFFF" w:themeFill="background1"/>
          </w:tcPr>
          <w:p w14:paraId="6C45FCEA" w14:textId="77777777" w:rsidR="00227558" w:rsidRPr="003D43ED" w:rsidRDefault="00E442BA" w:rsidP="00EF301B">
            <w:pPr>
              <w:spacing w:after="192"/>
              <w:rPr>
                <w:rFonts w:asciiTheme="minorHAnsi" w:hAnsiTheme="minorHAnsi"/>
              </w:rPr>
            </w:pPr>
            <w:r>
              <w:rPr>
                <w:rFonts w:asciiTheme="minorHAnsi" w:hAnsiTheme="minorHAnsi"/>
              </w:rPr>
              <w:t>N/A</w:t>
            </w:r>
          </w:p>
        </w:tc>
      </w:tr>
      <w:tr w:rsidR="00227558" w:rsidRPr="003D43ED" w14:paraId="3162E31E" w14:textId="77777777" w:rsidTr="009640BB">
        <w:trPr>
          <w:tblCellSpacing w:w="0" w:type="dxa"/>
        </w:trPr>
        <w:tc>
          <w:tcPr>
            <w:tcW w:w="1792" w:type="dxa"/>
            <w:shd w:val="clear" w:color="auto" w:fill="FFFFFF" w:themeFill="background1"/>
          </w:tcPr>
          <w:p w14:paraId="4C7DDB7D" w14:textId="77777777" w:rsidR="00227558" w:rsidRPr="003D43ED" w:rsidRDefault="00227558" w:rsidP="00EF301B">
            <w:pPr>
              <w:rPr>
                <w:rFonts w:asciiTheme="minorHAnsi" w:hAnsiTheme="minorHAnsi"/>
              </w:rPr>
            </w:pPr>
            <w:r w:rsidRPr="003D43ED">
              <w:rPr>
                <w:rFonts w:asciiTheme="minorHAnsi" w:hAnsiTheme="minorHAnsi"/>
              </w:rPr>
              <w:t>471(a)(28)</w:t>
            </w:r>
          </w:p>
        </w:tc>
        <w:tc>
          <w:tcPr>
            <w:tcW w:w="5760" w:type="dxa"/>
            <w:shd w:val="clear" w:color="auto" w:fill="FFFFFF" w:themeFill="background1"/>
          </w:tcPr>
          <w:p w14:paraId="135A30EA" w14:textId="77777777" w:rsidR="00227558" w:rsidRPr="003D43ED" w:rsidRDefault="00227558" w:rsidP="00EF301B">
            <w:pPr>
              <w:spacing w:after="192"/>
              <w:rPr>
                <w:rFonts w:asciiTheme="minorHAnsi" w:hAnsiTheme="minorHAnsi"/>
              </w:rPr>
            </w:pPr>
            <w:r w:rsidRPr="003D43ED">
              <w:rPr>
                <w:rFonts w:asciiTheme="minorHAnsi" w:hAnsiTheme="minorHAnsi"/>
              </w:rPr>
              <w:t>B.  PAYMENTS</w:t>
            </w:r>
          </w:p>
          <w:p w14:paraId="06134712" w14:textId="77777777" w:rsidR="00227558" w:rsidRPr="003D43ED" w:rsidRDefault="00227558" w:rsidP="00B1185C">
            <w:pPr>
              <w:rPr>
                <w:rFonts w:asciiTheme="minorHAnsi" w:hAnsiTheme="minorHAnsi"/>
              </w:rPr>
            </w:pPr>
            <w:r w:rsidRPr="003D43ED">
              <w:rPr>
                <w:rFonts w:asciiTheme="minorHAnsi" w:hAnsiTheme="minorHAnsi"/>
              </w:rPr>
              <w:t>1.  The State/Tribal agency provides kinship guardianship assistance payments on behalf of children to grandparents and other relatives who assume legal guardianship of the child for whom they have cared as foster parents and for whom they have committed to care on a permanent basis, as provided in 473(d).</w:t>
            </w:r>
          </w:p>
        </w:tc>
        <w:tc>
          <w:tcPr>
            <w:tcW w:w="5392" w:type="dxa"/>
            <w:shd w:val="clear" w:color="auto" w:fill="FFFFFF" w:themeFill="background1"/>
          </w:tcPr>
          <w:p w14:paraId="2C9A2AA6" w14:textId="77777777" w:rsidR="00227558" w:rsidRPr="003D43ED" w:rsidRDefault="00E442BA" w:rsidP="00EF301B">
            <w:pPr>
              <w:spacing w:after="192"/>
              <w:rPr>
                <w:rFonts w:asciiTheme="minorHAnsi" w:hAnsiTheme="minorHAnsi"/>
              </w:rPr>
            </w:pPr>
            <w:r>
              <w:rPr>
                <w:rFonts w:asciiTheme="minorHAnsi" w:hAnsiTheme="minorHAnsi"/>
              </w:rPr>
              <w:t>N/A</w:t>
            </w:r>
          </w:p>
        </w:tc>
      </w:tr>
      <w:tr w:rsidR="00227558" w:rsidRPr="003D43ED" w14:paraId="2EDE0EA9" w14:textId="77777777" w:rsidTr="009640BB">
        <w:trPr>
          <w:tblCellSpacing w:w="0" w:type="dxa"/>
        </w:trPr>
        <w:tc>
          <w:tcPr>
            <w:tcW w:w="1792" w:type="dxa"/>
            <w:shd w:val="clear" w:color="auto" w:fill="FFFFFF" w:themeFill="background1"/>
          </w:tcPr>
          <w:p w14:paraId="39AFD44F" w14:textId="77777777" w:rsidR="00227558" w:rsidRPr="003D43ED" w:rsidRDefault="00227558" w:rsidP="00EF301B">
            <w:pPr>
              <w:rPr>
                <w:rFonts w:asciiTheme="minorHAnsi" w:hAnsiTheme="minorHAnsi"/>
              </w:rPr>
            </w:pPr>
            <w:r w:rsidRPr="003D43ED">
              <w:rPr>
                <w:rFonts w:asciiTheme="minorHAnsi" w:hAnsiTheme="minorHAnsi"/>
              </w:rPr>
              <w:t>473(d)(2)</w:t>
            </w:r>
          </w:p>
        </w:tc>
        <w:tc>
          <w:tcPr>
            <w:tcW w:w="5760" w:type="dxa"/>
            <w:shd w:val="clear" w:color="auto" w:fill="FFFFFF" w:themeFill="background1"/>
          </w:tcPr>
          <w:p w14:paraId="2970AF72" w14:textId="77777777" w:rsidR="00227558" w:rsidRPr="003D43ED" w:rsidRDefault="00227558" w:rsidP="00B1185C">
            <w:pPr>
              <w:rPr>
                <w:rFonts w:asciiTheme="minorHAnsi" w:hAnsiTheme="minorHAnsi"/>
              </w:rPr>
            </w:pPr>
            <w:r w:rsidRPr="003D43ED">
              <w:rPr>
                <w:rFonts w:asciiTheme="minorHAnsi" w:hAnsiTheme="minorHAnsi"/>
              </w:rPr>
              <w:t xml:space="preserve">2.  A kinship guardianship assistance payment on behalf of a child shall not exceed the foster care maintenance </w:t>
            </w:r>
            <w:r w:rsidRPr="003D43ED">
              <w:rPr>
                <w:rFonts w:asciiTheme="minorHAnsi" w:hAnsiTheme="minorHAnsi"/>
              </w:rPr>
              <w:lastRenderedPageBreak/>
              <w:t xml:space="preserve">payment which would have been paid on behalf of the child if the child had remained in a foster family home.  </w:t>
            </w:r>
          </w:p>
        </w:tc>
        <w:tc>
          <w:tcPr>
            <w:tcW w:w="5392" w:type="dxa"/>
            <w:shd w:val="clear" w:color="auto" w:fill="FFFFFF" w:themeFill="background1"/>
          </w:tcPr>
          <w:p w14:paraId="63076C99" w14:textId="77777777" w:rsidR="00227558" w:rsidRPr="003D43ED" w:rsidRDefault="00E442BA" w:rsidP="00EF301B">
            <w:pPr>
              <w:spacing w:after="192"/>
              <w:rPr>
                <w:rFonts w:asciiTheme="minorHAnsi" w:hAnsiTheme="minorHAnsi"/>
              </w:rPr>
            </w:pPr>
            <w:r>
              <w:rPr>
                <w:rFonts w:asciiTheme="minorHAnsi" w:hAnsiTheme="minorHAnsi"/>
              </w:rPr>
              <w:lastRenderedPageBreak/>
              <w:t>N/A</w:t>
            </w:r>
          </w:p>
        </w:tc>
      </w:tr>
      <w:tr w:rsidR="00227558" w:rsidRPr="003D43ED" w14:paraId="5C0738F5" w14:textId="77777777" w:rsidTr="16AFE4CA">
        <w:trPr>
          <w:tblCellSpacing w:w="0" w:type="dxa"/>
        </w:trPr>
        <w:tc>
          <w:tcPr>
            <w:tcW w:w="1792" w:type="dxa"/>
          </w:tcPr>
          <w:p w14:paraId="17E54483" w14:textId="77777777" w:rsidR="00227558" w:rsidRPr="003D43ED" w:rsidRDefault="00227558" w:rsidP="00EF301B">
            <w:pPr>
              <w:rPr>
                <w:rFonts w:asciiTheme="minorHAnsi" w:hAnsiTheme="minorHAnsi"/>
              </w:rPr>
            </w:pPr>
            <w:r w:rsidRPr="003D43ED">
              <w:rPr>
                <w:rFonts w:asciiTheme="minorHAnsi" w:hAnsiTheme="minorHAnsi"/>
              </w:rPr>
              <w:t>473(a)(4)(A)</w:t>
            </w:r>
          </w:p>
          <w:p w14:paraId="51820445" w14:textId="77777777" w:rsidR="00227558" w:rsidRPr="003D43ED" w:rsidRDefault="00227558" w:rsidP="003B020F">
            <w:pPr>
              <w:rPr>
                <w:rFonts w:asciiTheme="minorHAnsi" w:hAnsiTheme="minorHAnsi"/>
              </w:rPr>
            </w:pPr>
          </w:p>
        </w:tc>
        <w:tc>
          <w:tcPr>
            <w:tcW w:w="5760" w:type="dxa"/>
          </w:tcPr>
          <w:p w14:paraId="03EAAB21" w14:textId="77777777" w:rsidR="00227558" w:rsidRPr="003D43ED" w:rsidRDefault="00227558" w:rsidP="00EF301B">
            <w:pPr>
              <w:spacing w:before="100" w:beforeAutospacing="1" w:after="100" w:afterAutospacing="1"/>
              <w:rPr>
                <w:rFonts w:asciiTheme="minorHAnsi" w:hAnsiTheme="minorHAnsi"/>
              </w:rPr>
            </w:pPr>
            <w:r w:rsidRPr="003D43ED">
              <w:rPr>
                <w:rFonts w:asciiTheme="minorHAnsi" w:hAnsiTheme="minorHAnsi"/>
              </w:rPr>
              <w:t>3</w:t>
            </w:r>
            <w:r w:rsidRPr="003D43ED">
              <w:rPr>
                <w:rFonts w:asciiTheme="minorHAnsi" w:hAnsiTheme="minorHAnsi"/>
                <w:b/>
              </w:rPr>
              <w:t xml:space="preserve">.  </w:t>
            </w:r>
            <w:r w:rsidRPr="003D43ED">
              <w:rPr>
                <w:rFonts w:asciiTheme="minorHAnsi" w:hAnsiTheme="minorHAnsi"/>
              </w:rPr>
              <w:t xml:space="preserve">Payments are terminated when the </w:t>
            </w:r>
            <w:r w:rsidR="00AC4CEB" w:rsidRPr="003D43ED">
              <w:rPr>
                <w:rFonts w:asciiTheme="minorHAnsi" w:hAnsiTheme="minorHAnsi"/>
              </w:rPr>
              <w:t>State/Tribal</w:t>
            </w:r>
            <w:r w:rsidRPr="003D43ED">
              <w:rPr>
                <w:rFonts w:asciiTheme="minorHAnsi" w:hAnsiTheme="minorHAnsi"/>
              </w:rPr>
              <w:t xml:space="preserve"> agency determines that: </w:t>
            </w:r>
          </w:p>
          <w:p w14:paraId="5CB3BF38" w14:textId="77777777" w:rsidR="00227558" w:rsidRPr="003D43ED" w:rsidRDefault="00227558" w:rsidP="00EF301B">
            <w:pPr>
              <w:spacing w:before="100" w:beforeAutospacing="1" w:after="100" w:afterAutospacing="1"/>
              <w:rPr>
                <w:rFonts w:asciiTheme="minorHAnsi" w:hAnsiTheme="minorHAnsi"/>
              </w:rPr>
            </w:pPr>
            <w:r w:rsidRPr="003D43ED">
              <w:rPr>
                <w:rFonts w:asciiTheme="minorHAnsi" w:hAnsiTheme="minorHAnsi"/>
              </w:rPr>
              <w:t xml:space="preserve">a.  the child has attained the age of 18, or such greater age as the </w:t>
            </w:r>
            <w:r w:rsidR="00AC4CEB" w:rsidRPr="003D43ED">
              <w:rPr>
                <w:rFonts w:asciiTheme="minorHAnsi" w:hAnsiTheme="minorHAnsi"/>
              </w:rPr>
              <w:t>State/Tribal</w:t>
            </w:r>
            <w:r w:rsidRPr="003D43ED">
              <w:rPr>
                <w:rFonts w:asciiTheme="minorHAnsi" w:hAnsiTheme="minorHAnsi"/>
              </w:rPr>
              <w:t xml:space="preserve"> agency may elect under section 475(8)(B)(iii); or</w:t>
            </w:r>
          </w:p>
          <w:p w14:paraId="76BBA3F4" w14:textId="77777777" w:rsidR="00227558" w:rsidRPr="003D43ED" w:rsidRDefault="00227558" w:rsidP="00EF301B">
            <w:pPr>
              <w:spacing w:before="100" w:beforeAutospacing="1" w:after="100" w:afterAutospacing="1"/>
              <w:rPr>
                <w:rFonts w:asciiTheme="minorHAnsi" w:hAnsiTheme="minorHAnsi"/>
              </w:rPr>
            </w:pPr>
            <w:r w:rsidRPr="003D43ED">
              <w:rPr>
                <w:rFonts w:asciiTheme="minorHAnsi" w:hAnsiTheme="minorHAnsi"/>
              </w:rPr>
              <w:t xml:space="preserve">b. the child has attained 21 years of age, and the child has a mental or physical disability which warrants the continuation of assistance to age 21; or </w:t>
            </w:r>
          </w:p>
          <w:p w14:paraId="178DB4F7" w14:textId="77777777" w:rsidR="00227558" w:rsidRPr="003D43ED" w:rsidRDefault="00227558" w:rsidP="00EF301B">
            <w:pPr>
              <w:spacing w:before="100" w:beforeAutospacing="1" w:after="100" w:afterAutospacing="1"/>
              <w:rPr>
                <w:rFonts w:asciiTheme="minorHAnsi" w:hAnsiTheme="minorHAnsi"/>
              </w:rPr>
            </w:pPr>
            <w:r w:rsidRPr="003D43ED">
              <w:rPr>
                <w:rFonts w:asciiTheme="minorHAnsi" w:hAnsiTheme="minorHAnsi"/>
              </w:rPr>
              <w:t xml:space="preserve">c. the child has not attained 18 year of age, and the relative guardians are no longer legally responsible for the support of the child; or </w:t>
            </w:r>
          </w:p>
          <w:p w14:paraId="32641BCF" w14:textId="77777777" w:rsidR="00B33377" w:rsidRPr="00B1185C" w:rsidRDefault="00227558" w:rsidP="00EF301B">
            <w:pPr>
              <w:rPr>
                <w:rFonts w:asciiTheme="minorHAnsi" w:hAnsiTheme="minorHAnsi"/>
              </w:rPr>
            </w:pPr>
            <w:r w:rsidRPr="003D43ED">
              <w:rPr>
                <w:rFonts w:asciiTheme="minorHAnsi" w:hAnsiTheme="minorHAnsi"/>
              </w:rPr>
              <w:t xml:space="preserve">d. the child is no longer receiving any support from the relative guardians.  </w:t>
            </w:r>
          </w:p>
        </w:tc>
        <w:tc>
          <w:tcPr>
            <w:tcW w:w="5392" w:type="dxa"/>
          </w:tcPr>
          <w:p w14:paraId="458B90E4" w14:textId="77777777" w:rsidR="00227558" w:rsidRPr="00D05DD7" w:rsidRDefault="00261AD4" w:rsidP="16AFE4CA">
            <w:pPr>
              <w:pStyle w:val="ListParagraph"/>
              <w:numPr>
                <w:ilvl w:val="0"/>
                <w:numId w:val="25"/>
              </w:numPr>
              <w:spacing w:after="192"/>
              <w:rPr>
                <w:rFonts w:asciiTheme="minorHAnsi" w:hAnsiTheme="minorHAnsi" w:cstheme="minorHAnsi"/>
                <w:b/>
                <w:bCs/>
                <w:color w:val="FF0000"/>
              </w:rPr>
            </w:pPr>
            <w:hyperlink r:id="rId391">
              <w:r w:rsidR="37A88FBD" w:rsidRPr="00D05DD7">
                <w:rPr>
                  <w:rStyle w:val="Hyperlink"/>
                  <w:rFonts w:asciiTheme="minorHAnsi" w:hAnsiTheme="minorHAnsi" w:cstheme="minorHAnsi"/>
                  <w:b/>
                  <w:bCs/>
                  <w:color w:val="FF0000"/>
                </w:rPr>
                <w:t>922 KAR 1:050. State funded adoption assistance.</w:t>
              </w:r>
            </w:hyperlink>
          </w:p>
          <w:p w14:paraId="1642599E" w14:textId="77777777" w:rsidR="00227558" w:rsidRPr="00D05DD7" w:rsidRDefault="00261AD4" w:rsidP="16AFE4CA">
            <w:pPr>
              <w:pStyle w:val="ListParagraph"/>
              <w:numPr>
                <w:ilvl w:val="0"/>
                <w:numId w:val="25"/>
              </w:numPr>
              <w:spacing w:after="192"/>
              <w:rPr>
                <w:rFonts w:asciiTheme="minorHAnsi" w:hAnsiTheme="minorHAnsi" w:cstheme="minorHAnsi"/>
                <w:b/>
                <w:bCs/>
                <w:color w:val="FF0000"/>
              </w:rPr>
            </w:pPr>
            <w:hyperlink r:id="rId392">
              <w:r w:rsidR="37A88FBD" w:rsidRPr="00D05DD7">
                <w:rPr>
                  <w:rStyle w:val="Hyperlink"/>
                  <w:rFonts w:asciiTheme="minorHAnsi" w:hAnsiTheme="minorHAnsi" w:cstheme="minorHAnsi"/>
                  <w:b/>
                  <w:bCs/>
                  <w:color w:val="FF0000"/>
                </w:rPr>
                <w:t>922 KAR 1:060. Federal Title IV-E adoption assistance</w:t>
              </w:r>
            </w:hyperlink>
          </w:p>
          <w:p w14:paraId="0A74AD43" w14:textId="77777777" w:rsidR="001921EF" w:rsidRDefault="001921EF" w:rsidP="001921EF">
            <w:pPr>
              <w:pStyle w:val="ListParagraph"/>
              <w:spacing w:after="192"/>
              <w:rPr>
                <w:rFonts w:asciiTheme="minorHAnsi" w:hAnsiTheme="minorHAnsi" w:cstheme="minorHAnsi"/>
                <w:color w:val="FF0000"/>
              </w:rPr>
            </w:pPr>
          </w:p>
          <w:p w14:paraId="392792EC" w14:textId="77777777" w:rsidR="00227558" w:rsidRPr="00344313" w:rsidRDefault="4ED081C8" w:rsidP="00344313">
            <w:pPr>
              <w:spacing w:after="192"/>
              <w:rPr>
                <w:rFonts w:asciiTheme="minorHAnsi" w:hAnsiTheme="minorHAnsi" w:cstheme="minorHAnsi"/>
                <w:b/>
                <w:color w:val="FF0000"/>
              </w:rPr>
            </w:pPr>
            <w:r w:rsidRPr="00344313">
              <w:rPr>
                <w:rFonts w:asciiTheme="minorHAnsi" w:hAnsiTheme="minorHAnsi" w:cstheme="minorHAnsi"/>
                <w:b/>
                <w:color w:val="FF0000"/>
              </w:rPr>
              <w:t>Federal title IV-E funded adoption assistance:</w:t>
            </w:r>
          </w:p>
          <w:p w14:paraId="3E3C2853" w14:textId="77777777" w:rsidR="00227558" w:rsidRPr="001921EF" w:rsidRDefault="4ED081C8" w:rsidP="16AFE4CA">
            <w:pPr>
              <w:pStyle w:val="ListParagraph"/>
              <w:numPr>
                <w:ilvl w:val="1"/>
                <w:numId w:val="25"/>
              </w:numPr>
              <w:spacing w:after="192"/>
              <w:rPr>
                <w:rFonts w:asciiTheme="minorHAnsi" w:hAnsiTheme="minorHAnsi" w:cstheme="minorHAnsi"/>
                <w:b/>
                <w:color w:val="FF0000"/>
              </w:rPr>
            </w:pPr>
            <w:r w:rsidRPr="001921EF">
              <w:rPr>
                <w:rFonts w:asciiTheme="minorHAnsi" w:hAnsiTheme="minorHAnsi" w:cstheme="minorHAnsi"/>
                <w:b/>
                <w:color w:val="FF0000"/>
              </w:rPr>
              <w:t>At the request of the adoptive parent;</w:t>
            </w:r>
          </w:p>
          <w:p w14:paraId="24E3C1A9" w14:textId="77777777" w:rsidR="00227558" w:rsidRPr="001921EF" w:rsidRDefault="4ED081C8" w:rsidP="16AFE4CA">
            <w:pPr>
              <w:pStyle w:val="ListParagraph"/>
              <w:numPr>
                <w:ilvl w:val="1"/>
                <w:numId w:val="25"/>
              </w:numPr>
              <w:spacing w:after="192"/>
              <w:rPr>
                <w:rFonts w:asciiTheme="minorHAnsi" w:hAnsiTheme="minorHAnsi" w:cstheme="minorHAnsi"/>
                <w:b/>
                <w:color w:val="FF0000"/>
              </w:rPr>
            </w:pPr>
            <w:r w:rsidRPr="001921EF">
              <w:rPr>
                <w:rFonts w:asciiTheme="minorHAnsi" w:hAnsiTheme="minorHAnsi" w:cstheme="minorHAnsi"/>
                <w:b/>
                <w:color w:val="FF0000"/>
              </w:rPr>
              <w:t>When the child reaches age:</w:t>
            </w:r>
          </w:p>
          <w:p w14:paraId="50892B23" w14:textId="77777777" w:rsidR="00227558" w:rsidRPr="001921EF" w:rsidRDefault="4ED081C8" w:rsidP="16AFE4CA">
            <w:pPr>
              <w:pStyle w:val="ListParagraph"/>
              <w:numPr>
                <w:ilvl w:val="2"/>
                <w:numId w:val="25"/>
              </w:numPr>
              <w:spacing w:after="192"/>
              <w:rPr>
                <w:rFonts w:asciiTheme="minorHAnsi" w:hAnsiTheme="minorHAnsi" w:cstheme="minorHAnsi"/>
                <w:b/>
                <w:color w:val="FF0000"/>
              </w:rPr>
            </w:pPr>
            <w:r w:rsidRPr="001921EF">
              <w:rPr>
                <w:rFonts w:asciiTheme="minorHAnsi" w:hAnsiTheme="minorHAnsi" w:cstheme="minorHAnsi"/>
                <w:b/>
                <w:color w:val="FF0000"/>
              </w:rPr>
              <w:t>Eighteen (18); or 1</w:t>
            </w:r>
          </w:p>
          <w:p w14:paraId="3948C724" w14:textId="77777777" w:rsidR="00227558" w:rsidRPr="001921EF" w:rsidRDefault="4ED081C8" w:rsidP="16AFE4CA">
            <w:pPr>
              <w:pStyle w:val="ListParagraph"/>
              <w:numPr>
                <w:ilvl w:val="2"/>
                <w:numId w:val="25"/>
              </w:numPr>
              <w:spacing w:after="192"/>
              <w:rPr>
                <w:rFonts w:asciiTheme="minorHAnsi" w:hAnsiTheme="minorHAnsi" w:cstheme="minorHAnsi"/>
                <w:b/>
                <w:color w:val="FF0000"/>
              </w:rPr>
            </w:pPr>
            <w:r w:rsidRPr="001921EF">
              <w:rPr>
                <w:rFonts w:asciiTheme="minorHAnsi" w:hAnsiTheme="minorHAnsi" w:cstheme="minorHAnsi"/>
                <w:b/>
                <w:color w:val="FF0000"/>
              </w:rPr>
              <w:t>Twenty-one (21) if the state determines that the child has a mental or physical disability that warrants continuation of assistance;</w:t>
            </w:r>
          </w:p>
          <w:p w14:paraId="380C795C" w14:textId="77777777" w:rsidR="00227558" w:rsidRPr="001921EF" w:rsidRDefault="4ED081C8" w:rsidP="16AFE4CA">
            <w:pPr>
              <w:pStyle w:val="ListParagraph"/>
              <w:numPr>
                <w:ilvl w:val="1"/>
                <w:numId w:val="25"/>
              </w:numPr>
              <w:spacing w:after="192"/>
              <w:rPr>
                <w:rFonts w:asciiTheme="minorHAnsi" w:hAnsiTheme="minorHAnsi" w:cstheme="minorHAnsi"/>
                <w:b/>
                <w:color w:val="FF0000"/>
              </w:rPr>
            </w:pPr>
            <w:r w:rsidRPr="001921EF">
              <w:rPr>
                <w:rFonts w:asciiTheme="minorHAnsi" w:hAnsiTheme="minorHAnsi" w:cstheme="minorHAnsi"/>
                <w:b/>
                <w:color w:val="FF0000"/>
              </w:rPr>
              <w:t xml:space="preserve">The Cabinet for Health and Family Services (CHFS/Cabinet) determines: </w:t>
            </w:r>
          </w:p>
          <w:p w14:paraId="51988AA0" w14:textId="77777777" w:rsidR="00227558" w:rsidRPr="001921EF" w:rsidRDefault="4ED081C8" w:rsidP="16AFE4CA">
            <w:pPr>
              <w:pStyle w:val="ListParagraph"/>
              <w:numPr>
                <w:ilvl w:val="2"/>
                <w:numId w:val="25"/>
              </w:numPr>
              <w:spacing w:after="192"/>
              <w:rPr>
                <w:rFonts w:asciiTheme="minorHAnsi" w:hAnsiTheme="minorHAnsi" w:cstheme="minorHAnsi"/>
                <w:b/>
                <w:color w:val="FF0000"/>
              </w:rPr>
            </w:pPr>
            <w:r w:rsidRPr="001921EF">
              <w:rPr>
                <w:rFonts w:asciiTheme="minorHAnsi" w:hAnsiTheme="minorHAnsi" w:cstheme="minorHAnsi"/>
                <w:b/>
                <w:color w:val="FF0000"/>
              </w:rPr>
              <w:t>The adoptive parent is no longer legally responsible for the support for the child (i.e. termination of parental rights);</w:t>
            </w:r>
          </w:p>
          <w:p w14:paraId="640AEB8C" w14:textId="77777777" w:rsidR="00227558" w:rsidRPr="001921EF" w:rsidRDefault="4ED081C8" w:rsidP="16AFE4CA">
            <w:pPr>
              <w:pStyle w:val="ListParagraph"/>
              <w:numPr>
                <w:ilvl w:val="2"/>
                <w:numId w:val="25"/>
              </w:numPr>
              <w:spacing w:after="192"/>
              <w:rPr>
                <w:rFonts w:asciiTheme="minorHAnsi" w:hAnsiTheme="minorHAnsi" w:cstheme="minorHAnsi"/>
                <w:b/>
                <w:color w:val="FF0000"/>
              </w:rPr>
            </w:pPr>
            <w:r w:rsidRPr="001921EF">
              <w:rPr>
                <w:rFonts w:asciiTheme="minorHAnsi" w:hAnsiTheme="minorHAnsi" w:cstheme="minorHAnsi"/>
                <w:b/>
                <w:color w:val="FF0000"/>
              </w:rPr>
              <w:lastRenderedPageBreak/>
              <w:t>The child is no longer receiving support from the adoptive parents; 2</w:t>
            </w:r>
          </w:p>
          <w:p w14:paraId="11FB4862" w14:textId="77777777" w:rsidR="00227558" w:rsidRPr="001921EF" w:rsidRDefault="4ED081C8" w:rsidP="16AFE4CA">
            <w:pPr>
              <w:pStyle w:val="ListParagraph"/>
              <w:numPr>
                <w:ilvl w:val="2"/>
                <w:numId w:val="25"/>
              </w:numPr>
              <w:spacing w:after="192"/>
              <w:rPr>
                <w:rFonts w:asciiTheme="minorHAnsi" w:hAnsiTheme="minorHAnsi" w:cstheme="minorHAnsi"/>
                <w:b/>
                <w:color w:val="FF0000"/>
              </w:rPr>
            </w:pPr>
            <w:r w:rsidRPr="001921EF">
              <w:rPr>
                <w:rFonts w:asciiTheme="minorHAnsi" w:hAnsiTheme="minorHAnsi" w:cstheme="minorHAnsi"/>
                <w:b/>
                <w:color w:val="FF0000"/>
              </w:rPr>
              <w:t xml:space="preserve">No adoptive parent who signed the adoption assistance agreement remains living; or </w:t>
            </w:r>
          </w:p>
          <w:p w14:paraId="70148801" w14:textId="77777777" w:rsidR="00227558" w:rsidRPr="001921EF" w:rsidRDefault="4ED081C8" w:rsidP="16AFE4CA">
            <w:pPr>
              <w:pStyle w:val="ListParagraph"/>
              <w:numPr>
                <w:ilvl w:val="2"/>
                <w:numId w:val="25"/>
              </w:numPr>
              <w:spacing w:after="192"/>
              <w:rPr>
                <w:rFonts w:asciiTheme="minorHAnsi" w:hAnsiTheme="minorHAnsi" w:cstheme="minorHAnsi"/>
                <w:b/>
                <w:color w:val="FF0000"/>
              </w:rPr>
            </w:pPr>
            <w:r w:rsidRPr="001921EF">
              <w:rPr>
                <w:rFonts w:asciiTheme="minorHAnsi" w:hAnsiTheme="minorHAnsi" w:cstheme="minorHAnsi"/>
                <w:b/>
                <w:color w:val="FF0000"/>
              </w:rPr>
              <w:t>In the event of a new adoption assistance agreement.</w:t>
            </w:r>
          </w:p>
          <w:p w14:paraId="5EB2753D" w14:textId="77777777" w:rsidR="00227558" w:rsidRPr="001921EF" w:rsidRDefault="4ED081C8" w:rsidP="16AFE4CA">
            <w:pPr>
              <w:pStyle w:val="ListParagraph"/>
              <w:numPr>
                <w:ilvl w:val="0"/>
                <w:numId w:val="25"/>
              </w:numPr>
              <w:spacing w:after="192"/>
              <w:rPr>
                <w:rFonts w:asciiTheme="minorHAnsi" w:hAnsiTheme="minorHAnsi" w:cstheme="minorHAnsi"/>
                <w:b/>
                <w:color w:val="FF0000"/>
              </w:rPr>
            </w:pPr>
            <w:r w:rsidRPr="001921EF">
              <w:rPr>
                <w:rFonts w:asciiTheme="minorHAnsi" w:hAnsiTheme="minorHAnsi" w:cstheme="minorHAnsi"/>
                <w:b/>
                <w:color w:val="FF0000"/>
              </w:rPr>
              <w:t>State funded adoption assistance:</w:t>
            </w:r>
          </w:p>
          <w:p w14:paraId="7F488E22" w14:textId="77777777" w:rsidR="00227558" w:rsidRPr="001921EF" w:rsidRDefault="4ED081C8" w:rsidP="16AFE4CA">
            <w:pPr>
              <w:pStyle w:val="ListParagraph"/>
              <w:numPr>
                <w:ilvl w:val="1"/>
                <w:numId w:val="25"/>
              </w:numPr>
              <w:spacing w:after="192"/>
              <w:rPr>
                <w:rFonts w:asciiTheme="minorHAnsi" w:hAnsiTheme="minorHAnsi" w:cstheme="minorHAnsi"/>
                <w:b/>
                <w:color w:val="FF0000"/>
              </w:rPr>
            </w:pPr>
            <w:r w:rsidRPr="001921EF">
              <w:rPr>
                <w:rFonts w:asciiTheme="minorHAnsi" w:hAnsiTheme="minorHAnsi" w:cstheme="minorHAnsi"/>
                <w:b/>
                <w:color w:val="FF0000"/>
              </w:rPr>
              <w:t>When the child reaches age eighteen (18);</w:t>
            </w:r>
          </w:p>
          <w:p w14:paraId="1D819A8D" w14:textId="77777777" w:rsidR="00227558" w:rsidRPr="001921EF" w:rsidRDefault="4ED081C8" w:rsidP="16AFE4CA">
            <w:pPr>
              <w:pStyle w:val="ListParagraph"/>
              <w:numPr>
                <w:ilvl w:val="1"/>
                <w:numId w:val="25"/>
              </w:numPr>
              <w:spacing w:after="192"/>
              <w:rPr>
                <w:rFonts w:asciiTheme="minorHAnsi" w:hAnsiTheme="minorHAnsi" w:cstheme="minorHAnsi"/>
                <w:b/>
                <w:color w:val="FF0000"/>
              </w:rPr>
            </w:pPr>
            <w:r w:rsidRPr="001921EF">
              <w:rPr>
                <w:rFonts w:asciiTheme="minorHAnsi" w:hAnsiTheme="minorHAnsi" w:cstheme="minorHAnsi"/>
                <w:b/>
                <w:color w:val="FF0000"/>
              </w:rPr>
              <w:t>If the child is enrolled in school, upon high school graduation or the child's nineteenth (19th) birthday, whichever comes first; 3</w:t>
            </w:r>
          </w:p>
          <w:p w14:paraId="1012D1CB" w14:textId="77777777" w:rsidR="00227558" w:rsidRPr="001921EF" w:rsidRDefault="4ED081C8" w:rsidP="16AFE4CA">
            <w:pPr>
              <w:pStyle w:val="ListParagraph"/>
              <w:numPr>
                <w:ilvl w:val="1"/>
                <w:numId w:val="25"/>
              </w:numPr>
              <w:spacing w:after="192"/>
              <w:rPr>
                <w:rFonts w:asciiTheme="minorHAnsi" w:hAnsiTheme="minorHAnsi" w:cstheme="minorHAnsi"/>
                <w:b/>
                <w:color w:val="FF0000"/>
              </w:rPr>
            </w:pPr>
            <w:r w:rsidRPr="001921EF">
              <w:rPr>
                <w:rFonts w:asciiTheme="minorHAnsi" w:hAnsiTheme="minorHAnsi" w:cstheme="minorHAnsi"/>
                <w:b/>
                <w:color w:val="FF0000"/>
              </w:rPr>
              <w:t>Upon the death of the adoptive parents;</w:t>
            </w:r>
          </w:p>
          <w:p w14:paraId="3D06FF8F" w14:textId="77777777" w:rsidR="00227558" w:rsidRPr="001921EF" w:rsidRDefault="4ED081C8" w:rsidP="16AFE4CA">
            <w:pPr>
              <w:pStyle w:val="ListParagraph"/>
              <w:numPr>
                <w:ilvl w:val="1"/>
                <w:numId w:val="25"/>
              </w:numPr>
              <w:spacing w:after="192"/>
              <w:rPr>
                <w:rFonts w:asciiTheme="minorHAnsi" w:hAnsiTheme="minorHAnsi" w:cstheme="minorHAnsi"/>
                <w:b/>
                <w:color w:val="FF0000"/>
              </w:rPr>
            </w:pPr>
            <w:r w:rsidRPr="001921EF">
              <w:rPr>
                <w:rFonts w:asciiTheme="minorHAnsi" w:hAnsiTheme="minorHAnsi" w:cstheme="minorHAnsi"/>
                <w:b/>
                <w:color w:val="FF0000"/>
              </w:rPr>
              <w:t>The Cabinet determines that the child is no longer receiving support from the adoptive parents;</w:t>
            </w:r>
          </w:p>
          <w:p w14:paraId="5086EE3C" w14:textId="77777777" w:rsidR="00227558" w:rsidRPr="001921EF" w:rsidRDefault="4ED081C8" w:rsidP="16AFE4CA">
            <w:pPr>
              <w:pStyle w:val="ListParagraph"/>
              <w:numPr>
                <w:ilvl w:val="1"/>
                <w:numId w:val="25"/>
              </w:numPr>
              <w:spacing w:after="192"/>
              <w:rPr>
                <w:rFonts w:asciiTheme="minorHAnsi" w:hAnsiTheme="minorHAnsi" w:cstheme="minorHAnsi"/>
                <w:b/>
                <w:color w:val="FF0000"/>
              </w:rPr>
            </w:pPr>
            <w:r w:rsidRPr="001921EF">
              <w:rPr>
                <w:rFonts w:asciiTheme="minorHAnsi" w:hAnsiTheme="minorHAnsi" w:cstheme="minorHAnsi"/>
                <w:b/>
                <w:color w:val="FF0000"/>
              </w:rPr>
              <w:t>The Cabinet determines that the adoptive parent is no longer legally responsible for the support for the child (i.e. termination of parental rights);</w:t>
            </w:r>
          </w:p>
          <w:p w14:paraId="636E531B" w14:textId="77777777" w:rsidR="00227558" w:rsidRPr="001921EF" w:rsidRDefault="4ED081C8" w:rsidP="16AFE4CA">
            <w:pPr>
              <w:pStyle w:val="ListParagraph"/>
              <w:numPr>
                <w:ilvl w:val="1"/>
                <w:numId w:val="25"/>
              </w:numPr>
              <w:spacing w:after="192"/>
              <w:rPr>
                <w:rFonts w:asciiTheme="minorHAnsi" w:hAnsiTheme="minorHAnsi" w:cstheme="minorHAnsi"/>
                <w:b/>
                <w:color w:val="FF0000"/>
              </w:rPr>
            </w:pPr>
            <w:r w:rsidRPr="001921EF">
              <w:rPr>
                <w:rFonts w:asciiTheme="minorHAnsi" w:hAnsiTheme="minorHAnsi" w:cstheme="minorHAnsi"/>
                <w:b/>
                <w:color w:val="FF0000"/>
              </w:rPr>
              <w:lastRenderedPageBreak/>
              <w:t>Upon the child's death, full-time employment, marriage or military service;</w:t>
            </w:r>
          </w:p>
          <w:p w14:paraId="1A770E73" w14:textId="77777777" w:rsidR="00227558" w:rsidRPr="001921EF" w:rsidRDefault="4ED081C8" w:rsidP="16AFE4CA">
            <w:pPr>
              <w:pStyle w:val="ListParagraph"/>
              <w:numPr>
                <w:ilvl w:val="1"/>
                <w:numId w:val="25"/>
              </w:numPr>
              <w:spacing w:after="192"/>
              <w:rPr>
                <w:rFonts w:asciiTheme="minorHAnsi" w:hAnsiTheme="minorHAnsi" w:cstheme="minorHAnsi"/>
                <w:b/>
                <w:color w:val="FF0000"/>
              </w:rPr>
            </w:pPr>
            <w:r w:rsidRPr="001921EF">
              <w:rPr>
                <w:rFonts w:asciiTheme="minorHAnsi" w:hAnsiTheme="minorHAnsi" w:cstheme="minorHAnsi"/>
                <w:b/>
                <w:color w:val="FF0000"/>
              </w:rPr>
              <w:t xml:space="preserve">When the child is considered an emancipated minor; </w:t>
            </w:r>
          </w:p>
          <w:p w14:paraId="64720ADF" w14:textId="77777777" w:rsidR="00227558" w:rsidRPr="001921EF" w:rsidRDefault="4ED081C8" w:rsidP="16AFE4CA">
            <w:pPr>
              <w:pStyle w:val="ListParagraph"/>
              <w:numPr>
                <w:ilvl w:val="1"/>
                <w:numId w:val="25"/>
              </w:numPr>
              <w:spacing w:after="192"/>
              <w:rPr>
                <w:rFonts w:asciiTheme="minorHAnsi" w:hAnsiTheme="minorHAnsi" w:cstheme="minorHAnsi"/>
                <w:b/>
                <w:color w:val="FF0000"/>
              </w:rPr>
            </w:pPr>
            <w:r w:rsidRPr="001921EF">
              <w:rPr>
                <w:rFonts w:asciiTheme="minorHAnsi" w:hAnsiTheme="minorHAnsi" w:cstheme="minorHAnsi"/>
                <w:b/>
                <w:color w:val="FF0000"/>
              </w:rPr>
              <w:t>In the event the state legislature fails to appropriate funds to support the adoption assistance program; or</w:t>
            </w:r>
          </w:p>
          <w:p w14:paraId="0617F697" w14:textId="77777777" w:rsidR="00227558" w:rsidRPr="001921EF" w:rsidRDefault="4ED081C8" w:rsidP="16AFE4CA">
            <w:pPr>
              <w:pStyle w:val="ListParagraph"/>
              <w:numPr>
                <w:ilvl w:val="1"/>
                <w:numId w:val="25"/>
              </w:numPr>
              <w:spacing w:after="192"/>
              <w:rPr>
                <w:rFonts w:asciiTheme="minorHAnsi" w:hAnsiTheme="minorHAnsi" w:cstheme="minorHAnsi"/>
                <w:b/>
                <w:color w:val="FF0000"/>
              </w:rPr>
            </w:pPr>
            <w:r w:rsidRPr="001921EF">
              <w:rPr>
                <w:rFonts w:asciiTheme="minorHAnsi" w:hAnsiTheme="minorHAnsi" w:cstheme="minorHAnsi"/>
                <w:b/>
                <w:color w:val="FF0000"/>
              </w:rPr>
              <w:t>In the event of a new adoption assistance agreement.</w:t>
            </w:r>
          </w:p>
          <w:p w14:paraId="605BAFB5" w14:textId="77777777" w:rsidR="00227558" w:rsidRPr="001921EF" w:rsidRDefault="4ED081C8" w:rsidP="16AFE4CA">
            <w:pPr>
              <w:pStyle w:val="ListParagraph"/>
              <w:numPr>
                <w:ilvl w:val="0"/>
                <w:numId w:val="25"/>
              </w:numPr>
              <w:spacing w:after="192"/>
              <w:rPr>
                <w:rFonts w:asciiTheme="minorHAnsi" w:hAnsiTheme="minorHAnsi" w:cstheme="minorHAnsi"/>
                <w:b/>
                <w:color w:val="FF0000"/>
              </w:rPr>
            </w:pPr>
            <w:r w:rsidRPr="001921EF">
              <w:rPr>
                <w:rFonts w:asciiTheme="minorHAnsi" w:hAnsiTheme="minorHAnsi" w:cstheme="minorHAnsi"/>
                <w:b/>
                <w:color w:val="FF0000"/>
              </w:rPr>
              <w:t>Temporary discontinuance of state funded adoption assistance may occur during periods of time in which the adopted child:</w:t>
            </w:r>
          </w:p>
          <w:p w14:paraId="38709D14" w14:textId="77777777" w:rsidR="00227558" w:rsidRPr="001921EF" w:rsidRDefault="4ED081C8" w:rsidP="16AFE4CA">
            <w:pPr>
              <w:pStyle w:val="ListParagraph"/>
              <w:numPr>
                <w:ilvl w:val="1"/>
                <w:numId w:val="25"/>
              </w:numPr>
              <w:spacing w:after="192"/>
              <w:rPr>
                <w:rFonts w:asciiTheme="minorHAnsi" w:hAnsiTheme="minorHAnsi" w:cstheme="minorHAnsi"/>
                <w:b/>
                <w:color w:val="FF0000"/>
              </w:rPr>
            </w:pPr>
            <w:r w:rsidRPr="001921EF">
              <w:rPr>
                <w:rFonts w:asciiTheme="minorHAnsi" w:hAnsiTheme="minorHAnsi" w:cstheme="minorHAnsi"/>
                <w:b/>
                <w:color w:val="FF0000"/>
              </w:rPr>
              <w:t>Is placed in foster care;</w:t>
            </w:r>
          </w:p>
          <w:p w14:paraId="5346D870" w14:textId="77777777" w:rsidR="00227558" w:rsidRPr="001921EF" w:rsidRDefault="4ED081C8" w:rsidP="16AFE4CA">
            <w:pPr>
              <w:pStyle w:val="ListParagraph"/>
              <w:numPr>
                <w:ilvl w:val="1"/>
                <w:numId w:val="25"/>
              </w:numPr>
              <w:spacing w:after="192"/>
              <w:rPr>
                <w:rFonts w:asciiTheme="minorHAnsi" w:hAnsiTheme="minorHAnsi" w:cstheme="minorHAnsi"/>
                <w:b/>
                <w:color w:val="FF0000"/>
              </w:rPr>
            </w:pPr>
            <w:r w:rsidRPr="001921EF">
              <w:rPr>
                <w:rFonts w:asciiTheme="minorHAnsi" w:hAnsiTheme="minorHAnsi" w:cstheme="minorHAnsi"/>
                <w:b/>
                <w:color w:val="FF0000"/>
              </w:rPr>
              <w:t>Is placed in a residential treatment facility;</w:t>
            </w:r>
          </w:p>
          <w:p w14:paraId="5FEA2829" w14:textId="77777777" w:rsidR="00227558" w:rsidRPr="001921EF" w:rsidRDefault="4ED081C8" w:rsidP="16AFE4CA">
            <w:pPr>
              <w:pStyle w:val="ListParagraph"/>
              <w:numPr>
                <w:ilvl w:val="1"/>
                <w:numId w:val="25"/>
              </w:numPr>
              <w:spacing w:after="192"/>
              <w:rPr>
                <w:rFonts w:asciiTheme="minorHAnsi" w:hAnsiTheme="minorHAnsi" w:cstheme="minorHAnsi"/>
                <w:b/>
                <w:color w:val="FF0000"/>
              </w:rPr>
            </w:pPr>
            <w:r w:rsidRPr="001921EF">
              <w:rPr>
                <w:rFonts w:asciiTheme="minorHAnsi" w:hAnsiTheme="minorHAnsi" w:cstheme="minorHAnsi"/>
                <w:b/>
                <w:color w:val="FF0000"/>
              </w:rPr>
              <w:t xml:space="preserve">Is placed in a psychiatric residential treatment facility (PRTF); </w:t>
            </w:r>
          </w:p>
          <w:p w14:paraId="3513A72E" w14:textId="77777777" w:rsidR="00227558" w:rsidRPr="001921EF" w:rsidRDefault="4ED081C8" w:rsidP="16AFE4CA">
            <w:pPr>
              <w:pStyle w:val="ListParagraph"/>
              <w:numPr>
                <w:ilvl w:val="1"/>
                <w:numId w:val="25"/>
              </w:numPr>
              <w:spacing w:after="192"/>
              <w:rPr>
                <w:rFonts w:asciiTheme="minorHAnsi" w:hAnsiTheme="minorHAnsi" w:cstheme="minorHAnsi"/>
                <w:b/>
                <w:color w:val="FF0000"/>
              </w:rPr>
            </w:pPr>
            <w:r w:rsidRPr="001921EF">
              <w:rPr>
                <w:rFonts w:asciiTheme="minorHAnsi" w:hAnsiTheme="minorHAnsi" w:cstheme="minorHAnsi"/>
                <w:b/>
                <w:color w:val="FF0000"/>
              </w:rPr>
              <w:t>Is placed in a psychiatric hospitalization exceeding thirty (30) consecutive calendar days;</w:t>
            </w:r>
          </w:p>
          <w:p w14:paraId="4E0153F8" w14:textId="77777777" w:rsidR="00227558" w:rsidRPr="001921EF" w:rsidRDefault="4ED081C8" w:rsidP="16AFE4CA">
            <w:pPr>
              <w:pStyle w:val="ListParagraph"/>
              <w:numPr>
                <w:ilvl w:val="1"/>
                <w:numId w:val="25"/>
              </w:numPr>
              <w:spacing w:after="192"/>
              <w:rPr>
                <w:rFonts w:asciiTheme="minorHAnsi" w:hAnsiTheme="minorHAnsi" w:cstheme="minorHAnsi"/>
                <w:b/>
                <w:color w:val="FF0000"/>
              </w:rPr>
            </w:pPr>
            <w:r w:rsidRPr="001921EF">
              <w:rPr>
                <w:rFonts w:asciiTheme="minorHAnsi" w:hAnsiTheme="minorHAnsi" w:cstheme="minorHAnsi"/>
                <w:b/>
                <w:color w:val="FF0000"/>
              </w:rPr>
              <w:t>Is placed in a detention</w:t>
            </w:r>
            <w:r w:rsidRPr="00D65288">
              <w:rPr>
                <w:rFonts w:asciiTheme="minorHAnsi" w:hAnsiTheme="minorHAnsi" w:cstheme="minorHAnsi"/>
                <w:color w:val="FF0000"/>
              </w:rPr>
              <w:t xml:space="preserve"> </w:t>
            </w:r>
            <w:r w:rsidRPr="001921EF">
              <w:rPr>
                <w:rFonts w:asciiTheme="minorHAnsi" w:hAnsiTheme="minorHAnsi" w:cstheme="minorHAnsi"/>
                <w:b/>
                <w:color w:val="FF0000"/>
              </w:rPr>
              <w:t>center outside of the home for a period of thirty (30) consecutive calendar days; or</w:t>
            </w:r>
          </w:p>
          <w:p w14:paraId="23FF3D24" w14:textId="77777777" w:rsidR="00227558" w:rsidRPr="001921EF" w:rsidRDefault="4ED081C8" w:rsidP="16AFE4CA">
            <w:pPr>
              <w:pStyle w:val="ListParagraph"/>
              <w:numPr>
                <w:ilvl w:val="1"/>
                <w:numId w:val="25"/>
              </w:numPr>
              <w:spacing w:after="192"/>
              <w:rPr>
                <w:rFonts w:asciiTheme="minorHAnsi" w:hAnsiTheme="minorHAnsi" w:cstheme="minorHAnsi"/>
                <w:b/>
                <w:color w:val="FF0000"/>
              </w:rPr>
            </w:pPr>
            <w:r w:rsidRPr="001921EF">
              <w:rPr>
                <w:rFonts w:asciiTheme="minorHAnsi" w:hAnsiTheme="minorHAnsi" w:cstheme="minorHAnsi"/>
                <w:b/>
                <w:color w:val="FF0000"/>
              </w:rPr>
              <w:lastRenderedPageBreak/>
              <w:t>Is absent from the home for a period of thirty (30) consecutive calendar days, unless the child is absent due to medical care or school attendance.</w:t>
            </w:r>
          </w:p>
          <w:p w14:paraId="11D96513" w14:textId="77777777" w:rsidR="00227558" w:rsidRPr="001921EF" w:rsidRDefault="4ED081C8" w:rsidP="00D65288">
            <w:pPr>
              <w:pStyle w:val="ListParagraph"/>
              <w:numPr>
                <w:ilvl w:val="0"/>
                <w:numId w:val="25"/>
              </w:numPr>
              <w:spacing w:after="192"/>
              <w:rPr>
                <w:b/>
                <w:color w:val="FF0000"/>
              </w:rPr>
            </w:pPr>
            <w:r w:rsidRPr="001921EF">
              <w:rPr>
                <w:rFonts w:asciiTheme="minorHAnsi" w:hAnsiTheme="minorHAnsi" w:cstheme="minorHAnsi"/>
                <w:b/>
                <w:color w:val="FF0000"/>
              </w:rPr>
              <w:t>The adoptive parent is responsible for notifying the Cabinet of any circumstances that would cause a change or discontinuance.</w:t>
            </w:r>
          </w:p>
        </w:tc>
      </w:tr>
      <w:tr w:rsidR="00227558" w:rsidRPr="003D43ED" w14:paraId="197DCF1F" w14:textId="77777777" w:rsidTr="009640BB">
        <w:trPr>
          <w:tblCellSpacing w:w="0" w:type="dxa"/>
        </w:trPr>
        <w:tc>
          <w:tcPr>
            <w:tcW w:w="1792" w:type="dxa"/>
            <w:shd w:val="clear" w:color="auto" w:fill="FFFFFF" w:themeFill="background1"/>
          </w:tcPr>
          <w:p w14:paraId="1C20EB8B" w14:textId="77777777" w:rsidR="00227558" w:rsidRPr="003D43ED" w:rsidRDefault="00227558" w:rsidP="00EF301B">
            <w:pPr>
              <w:rPr>
                <w:rFonts w:asciiTheme="minorHAnsi" w:hAnsiTheme="minorHAnsi"/>
              </w:rPr>
            </w:pPr>
            <w:r w:rsidRPr="003D43ED">
              <w:rPr>
                <w:rFonts w:asciiTheme="minorHAnsi" w:hAnsiTheme="minorHAnsi"/>
              </w:rPr>
              <w:lastRenderedPageBreak/>
              <w:t>473(a)(4)(B)</w:t>
            </w:r>
          </w:p>
        </w:tc>
        <w:tc>
          <w:tcPr>
            <w:tcW w:w="5760" w:type="dxa"/>
            <w:shd w:val="clear" w:color="auto" w:fill="FFFFFF" w:themeFill="background1"/>
          </w:tcPr>
          <w:p w14:paraId="35F8F37C" w14:textId="77777777" w:rsidR="0087163B" w:rsidRPr="00B1185C" w:rsidRDefault="00227558" w:rsidP="0087163B">
            <w:pPr>
              <w:rPr>
                <w:rFonts w:asciiTheme="minorHAnsi" w:hAnsiTheme="minorHAnsi"/>
              </w:rPr>
            </w:pPr>
            <w:r w:rsidRPr="003D43ED">
              <w:rPr>
                <w:rFonts w:asciiTheme="minorHAnsi" w:hAnsiTheme="minorHAnsi"/>
              </w:rPr>
              <w:t>4. The relative guardians are required to inform the State/Tribal agency of circumstances that would make them ineligible for guardianship assistance payments or eligible for guardianship assistance payments in a different amount.</w:t>
            </w:r>
          </w:p>
        </w:tc>
        <w:tc>
          <w:tcPr>
            <w:tcW w:w="5392" w:type="dxa"/>
            <w:shd w:val="clear" w:color="auto" w:fill="FFFFFF" w:themeFill="background1"/>
          </w:tcPr>
          <w:p w14:paraId="2AA1BA88" w14:textId="77777777" w:rsidR="00227558" w:rsidRPr="003D43ED" w:rsidRDefault="00E442BA" w:rsidP="00EF301B">
            <w:pPr>
              <w:spacing w:after="192"/>
              <w:rPr>
                <w:rFonts w:asciiTheme="minorHAnsi" w:hAnsiTheme="minorHAnsi"/>
              </w:rPr>
            </w:pPr>
            <w:r>
              <w:rPr>
                <w:rFonts w:asciiTheme="minorHAnsi" w:hAnsiTheme="minorHAnsi"/>
              </w:rPr>
              <w:t>N/A</w:t>
            </w:r>
          </w:p>
        </w:tc>
      </w:tr>
      <w:tr w:rsidR="002F7C3F" w:rsidRPr="003D43ED" w14:paraId="4EA057CD" w14:textId="77777777" w:rsidTr="009640BB">
        <w:trPr>
          <w:tblCellSpacing w:w="0" w:type="dxa"/>
        </w:trPr>
        <w:tc>
          <w:tcPr>
            <w:tcW w:w="1792" w:type="dxa"/>
            <w:shd w:val="clear" w:color="auto" w:fill="FFFFFF" w:themeFill="background1"/>
          </w:tcPr>
          <w:p w14:paraId="0A7F9854" w14:textId="77777777" w:rsidR="002F7C3F" w:rsidRPr="003D43ED" w:rsidRDefault="002F7C3F" w:rsidP="00EF301B">
            <w:pPr>
              <w:rPr>
                <w:rFonts w:asciiTheme="minorHAnsi" w:hAnsiTheme="minorHAnsi"/>
              </w:rPr>
            </w:pPr>
            <w:r w:rsidRPr="003D43ED">
              <w:rPr>
                <w:rFonts w:asciiTheme="minorHAnsi" w:hAnsiTheme="minorHAnsi"/>
              </w:rPr>
              <w:t>473(d)(1)(A)</w:t>
            </w:r>
          </w:p>
        </w:tc>
        <w:tc>
          <w:tcPr>
            <w:tcW w:w="5760" w:type="dxa"/>
            <w:shd w:val="clear" w:color="auto" w:fill="FFFFFF" w:themeFill="background1"/>
          </w:tcPr>
          <w:p w14:paraId="5C038D9B" w14:textId="77777777" w:rsidR="002F7C3F" w:rsidRPr="003D43ED" w:rsidRDefault="002F7C3F" w:rsidP="00EF301B">
            <w:pPr>
              <w:spacing w:after="192"/>
              <w:rPr>
                <w:rFonts w:asciiTheme="minorHAnsi" w:eastAsiaTheme="minorHAnsi" w:hAnsiTheme="minorHAnsi"/>
              </w:rPr>
            </w:pPr>
            <w:r w:rsidRPr="003D43ED">
              <w:rPr>
                <w:rFonts w:asciiTheme="minorHAnsi" w:hAnsiTheme="minorHAnsi"/>
              </w:rPr>
              <w:t>C.  Agreements</w:t>
            </w:r>
          </w:p>
          <w:p w14:paraId="0F5C4AE7" w14:textId="77777777" w:rsidR="002F7C3F" w:rsidRPr="003D43ED" w:rsidRDefault="002F7C3F" w:rsidP="00EF301B">
            <w:pPr>
              <w:spacing w:after="192"/>
              <w:rPr>
                <w:rFonts w:asciiTheme="minorHAnsi" w:hAnsiTheme="minorHAnsi"/>
              </w:rPr>
            </w:pPr>
            <w:r w:rsidRPr="003D43ED">
              <w:rPr>
                <w:rFonts w:asciiTheme="minorHAnsi" w:hAnsiTheme="minorHAnsi"/>
              </w:rPr>
              <w:t>1.  The State/Tribe must:</w:t>
            </w:r>
          </w:p>
          <w:p w14:paraId="62B2405B" w14:textId="77777777" w:rsidR="002F7C3F" w:rsidRPr="003D43ED" w:rsidRDefault="002F7C3F" w:rsidP="00EF301B">
            <w:pPr>
              <w:spacing w:after="192"/>
              <w:rPr>
                <w:rFonts w:asciiTheme="minorHAnsi" w:hAnsiTheme="minorHAnsi"/>
              </w:rPr>
            </w:pPr>
            <w:r w:rsidRPr="003D43ED">
              <w:rPr>
                <w:rFonts w:asciiTheme="minorHAnsi" w:hAnsiTheme="minorHAnsi"/>
              </w:rPr>
              <w:t xml:space="preserve">a.  negotiate and enter into a written, binding kinship guardianship assistance agreement with the prospective relative guardian of a child who meets the requirements of 473(d); and </w:t>
            </w:r>
          </w:p>
          <w:p w14:paraId="6B5BC4FD" w14:textId="77777777" w:rsidR="002F7C3F" w:rsidRPr="00B1185C" w:rsidRDefault="002F7C3F" w:rsidP="00EF301B">
            <w:pPr>
              <w:rPr>
                <w:rFonts w:asciiTheme="minorHAnsi" w:hAnsiTheme="minorHAnsi"/>
              </w:rPr>
            </w:pPr>
            <w:r w:rsidRPr="003D43ED">
              <w:rPr>
                <w:rFonts w:asciiTheme="minorHAnsi" w:hAnsiTheme="minorHAnsi"/>
              </w:rPr>
              <w:t>b.</w:t>
            </w:r>
            <w:r w:rsidR="00B1185C" w:rsidRPr="003D43ED">
              <w:rPr>
                <w:rFonts w:asciiTheme="minorHAnsi" w:hAnsiTheme="minorHAnsi"/>
              </w:rPr>
              <w:t> provide</w:t>
            </w:r>
            <w:r w:rsidRPr="003D43ED">
              <w:rPr>
                <w:rFonts w:asciiTheme="minorHAnsi" w:hAnsiTheme="minorHAnsi"/>
              </w:rPr>
              <w:t xml:space="preserve"> the prospective relative guardian with a copy of the agreement.</w:t>
            </w:r>
          </w:p>
        </w:tc>
        <w:tc>
          <w:tcPr>
            <w:tcW w:w="5392" w:type="dxa"/>
            <w:shd w:val="clear" w:color="auto" w:fill="FFFFFF" w:themeFill="background1"/>
          </w:tcPr>
          <w:p w14:paraId="3AA10743" w14:textId="77777777" w:rsidR="002F7C3F" w:rsidRPr="003D43ED" w:rsidRDefault="00E442BA" w:rsidP="00EF301B">
            <w:pPr>
              <w:spacing w:after="192"/>
              <w:rPr>
                <w:rFonts w:asciiTheme="minorHAnsi" w:hAnsiTheme="minorHAnsi"/>
              </w:rPr>
            </w:pPr>
            <w:r>
              <w:rPr>
                <w:rFonts w:asciiTheme="minorHAnsi" w:hAnsiTheme="minorHAnsi"/>
              </w:rPr>
              <w:t>N/A</w:t>
            </w:r>
          </w:p>
        </w:tc>
      </w:tr>
      <w:tr w:rsidR="00227558" w:rsidRPr="003D43ED" w14:paraId="522C943D" w14:textId="77777777" w:rsidTr="009640BB">
        <w:trPr>
          <w:tblCellSpacing w:w="0" w:type="dxa"/>
        </w:trPr>
        <w:tc>
          <w:tcPr>
            <w:tcW w:w="1792" w:type="dxa"/>
            <w:shd w:val="clear" w:color="auto" w:fill="FFFFFF" w:themeFill="background1"/>
          </w:tcPr>
          <w:p w14:paraId="785531BB" w14:textId="77777777" w:rsidR="00227558" w:rsidRPr="003D43ED" w:rsidRDefault="00227558" w:rsidP="00EF301B">
            <w:pPr>
              <w:rPr>
                <w:rFonts w:asciiTheme="minorHAnsi" w:hAnsiTheme="minorHAnsi"/>
              </w:rPr>
            </w:pPr>
            <w:r w:rsidRPr="003D43ED">
              <w:rPr>
                <w:rFonts w:asciiTheme="minorHAnsi" w:hAnsiTheme="minorHAnsi"/>
              </w:rPr>
              <w:t>473(d)(1)(B) &amp; 473(d)(1)(C)</w:t>
            </w:r>
          </w:p>
        </w:tc>
        <w:tc>
          <w:tcPr>
            <w:tcW w:w="5760" w:type="dxa"/>
            <w:shd w:val="clear" w:color="auto" w:fill="FFFFFF" w:themeFill="background1"/>
          </w:tcPr>
          <w:p w14:paraId="7761C01A" w14:textId="77777777" w:rsidR="00227558" w:rsidRPr="003D43ED" w:rsidRDefault="002F7C3F" w:rsidP="00EF301B">
            <w:pPr>
              <w:spacing w:after="192"/>
              <w:rPr>
                <w:rFonts w:asciiTheme="minorHAnsi" w:hAnsiTheme="minorHAnsi"/>
              </w:rPr>
            </w:pPr>
            <w:r w:rsidRPr="003D43ED">
              <w:rPr>
                <w:rFonts w:asciiTheme="minorHAnsi" w:hAnsiTheme="minorHAnsi"/>
              </w:rPr>
              <w:t>2</w:t>
            </w:r>
            <w:r w:rsidR="00227558" w:rsidRPr="003D43ED">
              <w:rPr>
                <w:rFonts w:asciiTheme="minorHAnsi" w:hAnsiTheme="minorHAnsi"/>
              </w:rPr>
              <w:t>.  The agreement must specify, at a minimum-</w:t>
            </w:r>
          </w:p>
          <w:p w14:paraId="7C13984F" w14:textId="77777777" w:rsidR="00227558" w:rsidRPr="003D43ED" w:rsidRDefault="00227558" w:rsidP="00EF301B">
            <w:pPr>
              <w:spacing w:after="192"/>
              <w:rPr>
                <w:rFonts w:asciiTheme="minorHAnsi" w:hAnsiTheme="minorHAnsi"/>
              </w:rPr>
            </w:pPr>
            <w:r w:rsidRPr="003D43ED">
              <w:rPr>
                <w:rFonts w:asciiTheme="minorHAnsi" w:hAnsiTheme="minorHAnsi"/>
              </w:rPr>
              <w:lastRenderedPageBreak/>
              <w:t>a.  the amount of, and manner in which, each kinship guardianship assistance payment will be provided under the agreement, and the manner in which the payment may be adjusted periodically, in consultation with the relative guardian, based on the circumstances of the relative guardian and the needs of the child;</w:t>
            </w:r>
          </w:p>
          <w:p w14:paraId="16C6FA13" w14:textId="77777777" w:rsidR="00227558" w:rsidRPr="003D43ED" w:rsidRDefault="00227558" w:rsidP="00EF301B">
            <w:pPr>
              <w:spacing w:after="192"/>
              <w:rPr>
                <w:rFonts w:asciiTheme="minorHAnsi" w:hAnsiTheme="minorHAnsi"/>
              </w:rPr>
            </w:pPr>
            <w:r w:rsidRPr="003D43ED">
              <w:rPr>
                <w:rFonts w:asciiTheme="minorHAnsi" w:hAnsiTheme="minorHAnsi"/>
              </w:rPr>
              <w:t>b.  the additional services and assistance that the child and relative guardian will be eligible for under the agreement;</w:t>
            </w:r>
          </w:p>
          <w:p w14:paraId="6A74699D" w14:textId="77777777" w:rsidR="00227558" w:rsidRPr="003D43ED" w:rsidRDefault="00227558" w:rsidP="00EF301B">
            <w:pPr>
              <w:spacing w:after="192"/>
              <w:rPr>
                <w:rFonts w:asciiTheme="minorHAnsi" w:hAnsiTheme="minorHAnsi"/>
              </w:rPr>
            </w:pPr>
            <w:r w:rsidRPr="003D43ED">
              <w:rPr>
                <w:rFonts w:asciiTheme="minorHAnsi" w:hAnsiTheme="minorHAnsi"/>
              </w:rPr>
              <w:t xml:space="preserve">c.  the procedure by which the relative guardian may apply for additional services as needed; </w:t>
            </w:r>
          </w:p>
          <w:p w14:paraId="0F04AD84" w14:textId="77777777" w:rsidR="00227558" w:rsidRPr="003D43ED" w:rsidRDefault="00227558" w:rsidP="00EF301B">
            <w:pPr>
              <w:spacing w:after="192"/>
              <w:rPr>
                <w:rFonts w:asciiTheme="minorHAnsi" w:hAnsiTheme="minorHAnsi"/>
              </w:rPr>
            </w:pPr>
            <w:r w:rsidRPr="003D43ED">
              <w:rPr>
                <w:rFonts w:asciiTheme="minorHAnsi" w:hAnsiTheme="minorHAnsi"/>
              </w:rPr>
              <w:t xml:space="preserve">d.  that the State/Tribal agency will pay the total cost of nonrecurring expenses associated with obtaining legal guardianship of the child, to the extent the total cost does not exceed $2,000; and </w:t>
            </w:r>
          </w:p>
          <w:p w14:paraId="41814FA2" w14:textId="77777777" w:rsidR="00227558" w:rsidRPr="003D43ED" w:rsidRDefault="00227558" w:rsidP="00B1185C">
            <w:pPr>
              <w:rPr>
                <w:rFonts w:asciiTheme="minorHAnsi" w:hAnsiTheme="minorHAnsi"/>
              </w:rPr>
            </w:pPr>
            <w:r w:rsidRPr="003D43ED">
              <w:rPr>
                <w:rFonts w:asciiTheme="minorHAnsi" w:hAnsiTheme="minorHAnsi"/>
              </w:rPr>
              <w:t>e.  that the agreement shall remain in effect without regard to the State</w:t>
            </w:r>
            <w:r w:rsidR="00AC4CEB" w:rsidRPr="003D43ED">
              <w:rPr>
                <w:rFonts w:asciiTheme="minorHAnsi" w:hAnsiTheme="minorHAnsi"/>
              </w:rPr>
              <w:t xml:space="preserve">/Tribal service area </w:t>
            </w:r>
            <w:r w:rsidRPr="003D43ED">
              <w:rPr>
                <w:rFonts w:asciiTheme="minorHAnsi" w:hAnsiTheme="minorHAnsi"/>
              </w:rPr>
              <w:t>residency of the relative guardian.</w:t>
            </w:r>
          </w:p>
        </w:tc>
        <w:tc>
          <w:tcPr>
            <w:tcW w:w="5392" w:type="dxa"/>
            <w:shd w:val="clear" w:color="auto" w:fill="FFFFFF" w:themeFill="background1"/>
          </w:tcPr>
          <w:p w14:paraId="18D8D9EA" w14:textId="77777777" w:rsidR="00227558" w:rsidRPr="003D43ED" w:rsidRDefault="00E442BA" w:rsidP="00EF301B">
            <w:pPr>
              <w:spacing w:after="192"/>
              <w:rPr>
                <w:rFonts w:asciiTheme="minorHAnsi" w:hAnsiTheme="minorHAnsi"/>
              </w:rPr>
            </w:pPr>
            <w:r>
              <w:rPr>
                <w:rFonts w:asciiTheme="minorHAnsi" w:hAnsiTheme="minorHAnsi"/>
              </w:rPr>
              <w:lastRenderedPageBreak/>
              <w:t>N/A</w:t>
            </w:r>
          </w:p>
        </w:tc>
      </w:tr>
      <w:tr w:rsidR="00227558" w:rsidRPr="003D43ED" w14:paraId="33AED15A" w14:textId="77777777" w:rsidTr="009640BB">
        <w:trPr>
          <w:tblCellSpacing w:w="0" w:type="dxa"/>
        </w:trPr>
        <w:tc>
          <w:tcPr>
            <w:tcW w:w="1792" w:type="dxa"/>
            <w:shd w:val="clear" w:color="auto" w:fill="FFFFFF" w:themeFill="background1"/>
          </w:tcPr>
          <w:p w14:paraId="133FC4C6" w14:textId="77777777" w:rsidR="00227558" w:rsidRPr="003D43ED" w:rsidRDefault="00227558" w:rsidP="00EF301B">
            <w:pPr>
              <w:rPr>
                <w:rFonts w:asciiTheme="minorHAnsi" w:hAnsiTheme="minorHAnsi"/>
              </w:rPr>
            </w:pPr>
            <w:r w:rsidRPr="003D43ED">
              <w:rPr>
                <w:rFonts w:asciiTheme="minorHAnsi" w:hAnsiTheme="minorHAnsi"/>
              </w:rPr>
              <w:t>471(a)(20)(C)</w:t>
            </w:r>
          </w:p>
        </w:tc>
        <w:tc>
          <w:tcPr>
            <w:tcW w:w="5760" w:type="dxa"/>
            <w:shd w:val="clear" w:color="auto" w:fill="FFFFFF" w:themeFill="background1"/>
          </w:tcPr>
          <w:p w14:paraId="106CA6E4" w14:textId="77777777" w:rsidR="00227558" w:rsidRPr="003D43ED" w:rsidRDefault="00227558" w:rsidP="00EF301B">
            <w:pPr>
              <w:spacing w:after="192"/>
              <w:rPr>
                <w:rFonts w:asciiTheme="minorHAnsi" w:hAnsiTheme="minorHAnsi"/>
              </w:rPr>
            </w:pPr>
            <w:r w:rsidRPr="003D43ED">
              <w:rPr>
                <w:rFonts w:asciiTheme="minorHAnsi" w:hAnsiTheme="minorHAnsi"/>
              </w:rPr>
              <w:t>D.  SAFETY</w:t>
            </w:r>
          </w:p>
          <w:p w14:paraId="334B2CD4" w14:textId="77777777" w:rsidR="00227558" w:rsidRPr="003D43ED" w:rsidRDefault="00227558" w:rsidP="00B1185C">
            <w:pPr>
              <w:rPr>
                <w:rStyle w:val="Strong"/>
                <w:rFonts w:asciiTheme="minorHAnsi" w:hAnsiTheme="minorHAnsi"/>
              </w:rPr>
            </w:pPr>
            <w:r w:rsidRPr="003D43ED">
              <w:rPr>
                <w:rFonts w:asciiTheme="minorHAnsi" w:hAnsiTheme="minorHAnsi"/>
              </w:rPr>
              <w:t xml:space="preserve">State/Tribal agency provides procedures for criminal records checks, including fingerprint-based checks of national crime information databases (as defined in </w:t>
            </w:r>
            <w:r w:rsidRPr="003D43ED">
              <w:rPr>
                <w:rFonts w:asciiTheme="minorHAnsi" w:hAnsiTheme="minorHAnsi"/>
              </w:rPr>
              <w:lastRenderedPageBreak/>
              <w:t>section 534</w:t>
            </w:r>
            <w:r w:rsidRPr="003D43ED">
              <w:rPr>
                <w:rFonts w:asciiTheme="minorHAnsi" w:hAnsiTheme="minorHAnsi"/>
                <w:highlight w:val="yellow"/>
              </w:rPr>
              <w:t>(</w:t>
            </w:r>
            <w:r w:rsidR="00B82DD3" w:rsidRPr="003D43ED">
              <w:rPr>
                <w:rFonts w:asciiTheme="minorHAnsi" w:hAnsiTheme="minorHAnsi"/>
                <w:highlight w:val="yellow"/>
              </w:rPr>
              <w:t>f</w:t>
            </w:r>
            <w:r w:rsidRPr="003D43ED">
              <w:rPr>
                <w:rFonts w:asciiTheme="minorHAnsi" w:hAnsiTheme="minorHAnsi"/>
                <w:highlight w:val="yellow"/>
              </w:rPr>
              <w:t>)(</w:t>
            </w:r>
            <w:r w:rsidRPr="003D43ED">
              <w:rPr>
                <w:rFonts w:asciiTheme="minorHAnsi" w:hAnsiTheme="minorHAnsi"/>
              </w:rPr>
              <w:t>3)(A) of title 28, United States Code), on any relative guardian, and for checks described in 471(a)(20) on any relative guardian and any other adult living in the home of any relative guardian, before the relative guardian may receive kinship guardianship assistance payments on behalf of the child under this plan option.</w:t>
            </w:r>
          </w:p>
        </w:tc>
        <w:tc>
          <w:tcPr>
            <w:tcW w:w="5392" w:type="dxa"/>
            <w:shd w:val="clear" w:color="auto" w:fill="FFFFFF" w:themeFill="background1"/>
          </w:tcPr>
          <w:p w14:paraId="66039D1A" w14:textId="77777777" w:rsidR="00227558" w:rsidRPr="003D43ED" w:rsidRDefault="00E442BA" w:rsidP="00EF301B">
            <w:pPr>
              <w:spacing w:after="192"/>
              <w:rPr>
                <w:rFonts w:asciiTheme="minorHAnsi" w:hAnsiTheme="minorHAnsi"/>
              </w:rPr>
            </w:pPr>
            <w:r>
              <w:rPr>
                <w:rFonts w:asciiTheme="minorHAnsi" w:hAnsiTheme="minorHAnsi"/>
              </w:rPr>
              <w:lastRenderedPageBreak/>
              <w:t>N/A</w:t>
            </w:r>
          </w:p>
        </w:tc>
      </w:tr>
      <w:tr w:rsidR="00227558" w:rsidRPr="003D43ED" w14:paraId="0FA503D4" w14:textId="77777777" w:rsidTr="009640BB">
        <w:trPr>
          <w:tblCellSpacing w:w="0" w:type="dxa"/>
        </w:trPr>
        <w:tc>
          <w:tcPr>
            <w:tcW w:w="1792" w:type="dxa"/>
            <w:shd w:val="clear" w:color="auto" w:fill="FFFFFF" w:themeFill="background1"/>
          </w:tcPr>
          <w:p w14:paraId="54A23A8B" w14:textId="77777777" w:rsidR="00227558" w:rsidRPr="003D43ED" w:rsidRDefault="00227558" w:rsidP="00EF301B">
            <w:pPr>
              <w:rPr>
                <w:rFonts w:asciiTheme="minorHAnsi" w:hAnsiTheme="minorHAnsi"/>
              </w:rPr>
            </w:pPr>
            <w:r w:rsidRPr="003D43ED">
              <w:rPr>
                <w:rFonts w:asciiTheme="minorHAnsi" w:hAnsiTheme="minorHAnsi"/>
              </w:rPr>
              <w:t>473(b)(1) to (4);</w:t>
            </w:r>
          </w:p>
          <w:p w14:paraId="6EACBFF5" w14:textId="77777777" w:rsidR="00227558" w:rsidRPr="003D43ED" w:rsidRDefault="00227558" w:rsidP="00EF301B">
            <w:pPr>
              <w:rPr>
                <w:rFonts w:asciiTheme="minorHAnsi" w:hAnsiTheme="minorHAnsi"/>
              </w:rPr>
            </w:pPr>
            <w:r w:rsidRPr="003D43ED">
              <w:rPr>
                <w:rFonts w:asciiTheme="minorHAnsi" w:hAnsiTheme="minorHAnsi"/>
              </w:rPr>
              <w:t>479B(c)(1)(C)(ii)(II)</w:t>
            </w:r>
          </w:p>
        </w:tc>
        <w:tc>
          <w:tcPr>
            <w:tcW w:w="5760" w:type="dxa"/>
            <w:shd w:val="clear" w:color="auto" w:fill="FFFFFF" w:themeFill="background1"/>
          </w:tcPr>
          <w:p w14:paraId="744D158F" w14:textId="77777777" w:rsidR="00227558" w:rsidRPr="003D43ED" w:rsidRDefault="00227558" w:rsidP="00EF301B">
            <w:pPr>
              <w:spacing w:after="192"/>
              <w:rPr>
                <w:rFonts w:asciiTheme="minorHAnsi" w:hAnsiTheme="minorHAnsi"/>
              </w:rPr>
            </w:pPr>
            <w:r w:rsidRPr="003D43ED">
              <w:rPr>
                <w:rFonts w:asciiTheme="minorHAnsi" w:hAnsiTheme="minorHAnsi"/>
              </w:rPr>
              <w:t>E. MEDICAID AND SOCIAL SERVICES</w:t>
            </w:r>
          </w:p>
          <w:p w14:paraId="4C40FD05" w14:textId="77777777" w:rsidR="00227558" w:rsidRPr="003D43ED" w:rsidRDefault="00227558" w:rsidP="00B1185C">
            <w:pPr>
              <w:rPr>
                <w:rFonts w:asciiTheme="minorHAnsi" w:hAnsiTheme="minorHAnsi"/>
              </w:rPr>
            </w:pPr>
            <w:r w:rsidRPr="003D43ED">
              <w:rPr>
                <w:rFonts w:asciiTheme="minorHAnsi" w:hAnsiTheme="minorHAnsi"/>
              </w:rPr>
              <w:t>For the purposes of titles XIX and XX, any eligible child for whom there is a kinship guardianship assistance payment being made under section 473(d) is deemed to be a dependent child as defined in 406 of the Act and is deemed to be a recipient of AFDC under part A of title IV of the Act (as in effect 7/16/96) in the State in which such child resides</w:t>
            </w:r>
            <w:r w:rsidR="00B1185C" w:rsidRPr="003D43ED">
              <w:rPr>
                <w:rFonts w:asciiTheme="minorHAnsi" w:hAnsiTheme="minorHAnsi"/>
              </w:rPr>
              <w:t xml:space="preserve">.  </w:t>
            </w:r>
          </w:p>
        </w:tc>
        <w:tc>
          <w:tcPr>
            <w:tcW w:w="5392" w:type="dxa"/>
            <w:shd w:val="clear" w:color="auto" w:fill="FFFFFF" w:themeFill="background1"/>
          </w:tcPr>
          <w:p w14:paraId="74377C35" w14:textId="77777777" w:rsidR="00227558" w:rsidRPr="003D43ED" w:rsidRDefault="00E442BA" w:rsidP="00EF301B">
            <w:pPr>
              <w:spacing w:after="192"/>
              <w:rPr>
                <w:rFonts w:asciiTheme="minorHAnsi" w:hAnsiTheme="minorHAnsi"/>
              </w:rPr>
            </w:pPr>
            <w:r>
              <w:rPr>
                <w:rFonts w:asciiTheme="minorHAnsi" w:hAnsiTheme="minorHAnsi"/>
              </w:rPr>
              <w:t>N/A</w:t>
            </w:r>
          </w:p>
        </w:tc>
      </w:tr>
      <w:tr w:rsidR="00227558" w:rsidRPr="003D43ED" w14:paraId="76D20FB0" w14:textId="77777777" w:rsidTr="009640BB">
        <w:trPr>
          <w:tblCellSpacing w:w="0" w:type="dxa"/>
        </w:trPr>
        <w:tc>
          <w:tcPr>
            <w:tcW w:w="1792" w:type="dxa"/>
            <w:shd w:val="clear" w:color="auto" w:fill="FFFFFF" w:themeFill="background1"/>
          </w:tcPr>
          <w:p w14:paraId="4890982F" w14:textId="77777777" w:rsidR="00227558" w:rsidRPr="003D43ED" w:rsidRDefault="00227558" w:rsidP="00EF301B">
            <w:pPr>
              <w:rPr>
                <w:rFonts w:asciiTheme="minorHAnsi" w:hAnsiTheme="minorHAnsi"/>
              </w:rPr>
            </w:pPr>
            <w:r w:rsidRPr="003D43ED">
              <w:rPr>
                <w:rFonts w:asciiTheme="minorHAnsi" w:hAnsiTheme="minorHAnsi"/>
              </w:rPr>
              <w:t>471(a)</w:t>
            </w:r>
          </w:p>
        </w:tc>
        <w:tc>
          <w:tcPr>
            <w:tcW w:w="5760" w:type="dxa"/>
            <w:shd w:val="clear" w:color="auto" w:fill="FFFFFF" w:themeFill="background1"/>
          </w:tcPr>
          <w:p w14:paraId="6E2B1771" w14:textId="77777777" w:rsidR="00227558" w:rsidRPr="003D43ED" w:rsidRDefault="00227558" w:rsidP="00EF301B">
            <w:pPr>
              <w:spacing w:after="192"/>
              <w:rPr>
                <w:rFonts w:asciiTheme="minorHAnsi" w:hAnsiTheme="minorHAnsi"/>
              </w:rPr>
            </w:pPr>
            <w:r w:rsidRPr="003D43ED">
              <w:rPr>
                <w:rFonts w:asciiTheme="minorHAnsi" w:hAnsiTheme="minorHAnsi"/>
              </w:rPr>
              <w:t>F.  TITLE IV-E GUARDIANSHIP ASSISTANCE PROGRAM PLAN REQUIREMENTS</w:t>
            </w:r>
          </w:p>
          <w:p w14:paraId="062F3820" w14:textId="77777777" w:rsidR="00227558" w:rsidRPr="003D43ED" w:rsidRDefault="00227558" w:rsidP="00B1185C">
            <w:pPr>
              <w:rPr>
                <w:rFonts w:asciiTheme="minorHAnsi" w:hAnsiTheme="minorHAnsi"/>
              </w:rPr>
            </w:pPr>
            <w:r w:rsidRPr="003D43ED">
              <w:rPr>
                <w:rFonts w:asciiTheme="minorHAnsi" w:hAnsiTheme="minorHAnsi"/>
              </w:rPr>
              <w:t>1.  Title IV-E plan requirements 471(a)(2) through (9), (12), (13), (20)(C), (25), (26), and (28) through (32) are applicable to the guardian assistance program.</w:t>
            </w:r>
          </w:p>
        </w:tc>
        <w:tc>
          <w:tcPr>
            <w:tcW w:w="5392" w:type="dxa"/>
            <w:shd w:val="clear" w:color="auto" w:fill="FFFFFF" w:themeFill="background1"/>
          </w:tcPr>
          <w:p w14:paraId="5C88D0A8" w14:textId="77777777" w:rsidR="00227558" w:rsidRPr="003D43ED" w:rsidRDefault="00E442BA" w:rsidP="00EF301B">
            <w:pPr>
              <w:spacing w:after="192"/>
              <w:rPr>
                <w:rFonts w:asciiTheme="minorHAnsi" w:hAnsiTheme="minorHAnsi"/>
              </w:rPr>
            </w:pPr>
            <w:r>
              <w:rPr>
                <w:rFonts w:asciiTheme="minorHAnsi" w:hAnsiTheme="minorHAnsi"/>
              </w:rPr>
              <w:t>N/A</w:t>
            </w:r>
          </w:p>
          <w:p w14:paraId="07B99D3E" w14:textId="77777777" w:rsidR="00227558" w:rsidRPr="003D43ED" w:rsidRDefault="00227558" w:rsidP="00EF301B">
            <w:pPr>
              <w:spacing w:after="192"/>
              <w:rPr>
                <w:rFonts w:asciiTheme="minorHAnsi" w:hAnsiTheme="minorHAnsi"/>
              </w:rPr>
            </w:pPr>
          </w:p>
        </w:tc>
      </w:tr>
      <w:tr w:rsidR="00227558" w:rsidRPr="003D43ED" w14:paraId="3988EA54" w14:textId="77777777" w:rsidTr="009640BB">
        <w:trPr>
          <w:tblCellSpacing w:w="0" w:type="dxa"/>
        </w:trPr>
        <w:tc>
          <w:tcPr>
            <w:tcW w:w="1792" w:type="dxa"/>
            <w:shd w:val="clear" w:color="auto" w:fill="FFFFFF" w:themeFill="background1"/>
          </w:tcPr>
          <w:p w14:paraId="73B0CDAB" w14:textId="77777777" w:rsidR="00227558" w:rsidRPr="003D43ED" w:rsidRDefault="00227558" w:rsidP="00EF301B">
            <w:pPr>
              <w:rPr>
                <w:rFonts w:asciiTheme="minorHAnsi" w:hAnsiTheme="minorHAnsi"/>
              </w:rPr>
            </w:pPr>
            <w:r w:rsidRPr="003D43ED">
              <w:rPr>
                <w:rFonts w:asciiTheme="minorHAnsi" w:hAnsiTheme="minorHAnsi"/>
              </w:rPr>
              <w:t>475(1)(F)</w:t>
            </w:r>
          </w:p>
        </w:tc>
        <w:tc>
          <w:tcPr>
            <w:tcW w:w="5760" w:type="dxa"/>
            <w:shd w:val="clear" w:color="auto" w:fill="FFFFFF" w:themeFill="background1"/>
          </w:tcPr>
          <w:p w14:paraId="60CF0757" w14:textId="77777777" w:rsidR="00227558" w:rsidRPr="003D43ED" w:rsidRDefault="00227558" w:rsidP="00EF301B">
            <w:pPr>
              <w:spacing w:after="192"/>
              <w:rPr>
                <w:rFonts w:asciiTheme="minorHAnsi" w:hAnsiTheme="minorHAnsi"/>
              </w:rPr>
            </w:pPr>
            <w:r w:rsidRPr="003D43ED">
              <w:rPr>
                <w:rFonts w:asciiTheme="minorHAnsi" w:hAnsiTheme="minorHAnsi"/>
              </w:rPr>
              <w:t>2.  Case plan requirements.</w:t>
            </w:r>
          </w:p>
          <w:p w14:paraId="015975F1" w14:textId="77777777" w:rsidR="00227558" w:rsidRPr="003D43ED" w:rsidRDefault="00227558" w:rsidP="00EF301B">
            <w:pPr>
              <w:spacing w:after="192"/>
              <w:rPr>
                <w:rFonts w:asciiTheme="minorHAnsi" w:hAnsiTheme="minorHAnsi"/>
              </w:rPr>
            </w:pPr>
            <w:r w:rsidRPr="003D43ED">
              <w:rPr>
                <w:rFonts w:asciiTheme="minorHAnsi" w:hAnsiTheme="minorHAnsi"/>
              </w:rPr>
              <w:t xml:space="preserve">For a child with respect to whom the permanency plan is placement with a relative and receipt of kinship guardian </w:t>
            </w:r>
            <w:r w:rsidRPr="003D43ED">
              <w:rPr>
                <w:rFonts w:asciiTheme="minorHAnsi" w:hAnsiTheme="minorHAnsi"/>
              </w:rPr>
              <w:lastRenderedPageBreak/>
              <w:t>assistance payments, the State/Tribal agency shall include in the case plan a description of:</w:t>
            </w:r>
          </w:p>
          <w:p w14:paraId="600E5027" w14:textId="77777777" w:rsidR="00227558" w:rsidRPr="003D43ED" w:rsidRDefault="00227558" w:rsidP="00EF301B">
            <w:pPr>
              <w:spacing w:after="192"/>
              <w:rPr>
                <w:rFonts w:asciiTheme="minorHAnsi" w:hAnsiTheme="minorHAnsi"/>
              </w:rPr>
            </w:pPr>
            <w:r w:rsidRPr="003D43ED">
              <w:rPr>
                <w:rFonts w:asciiTheme="minorHAnsi" w:hAnsiTheme="minorHAnsi"/>
              </w:rPr>
              <w:t>a.  the steps that the agency has taken to determine that it is not appropriate for the child to be returned home or adopted;</w:t>
            </w:r>
          </w:p>
          <w:p w14:paraId="2025CB74" w14:textId="77777777" w:rsidR="00227558" w:rsidRPr="003D43ED" w:rsidRDefault="00227558" w:rsidP="00EF301B">
            <w:pPr>
              <w:spacing w:after="192"/>
              <w:rPr>
                <w:rFonts w:asciiTheme="minorHAnsi" w:hAnsiTheme="minorHAnsi"/>
              </w:rPr>
            </w:pPr>
            <w:r w:rsidRPr="003D43ED">
              <w:rPr>
                <w:rFonts w:asciiTheme="minorHAnsi" w:hAnsiTheme="minorHAnsi"/>
              </w:rPr>
              <w:t>b.  the reasons for any separation of siblings during placement;</w:t>
            </w:r>
          </w:p>
          <w:p w14:paraId="64FAD391" w14:textId="77777777" w:rsidR="00227558" w:rsidRPr="003D43ED" w:rsidRDefault="00227558" w:rsidP="00EF301B">
            <w:pPr>
              <w:spacing w:after="192"/>
              <w:rPr>
                <w:rFonts w:asciiTheme="minorHAnsi" w:hAnsiTheme="minorHAnsi"/>
              </w:rPr>
            </w:pPr>
            <w:r w:rsidRPr="003D43ED">
              <w:rPr>
                <w:rFonts w:asciiTheme="minorHAnsi" w:hAnsiTheme="minorHAnsi"/>
              </w:rPr>
              <w:t>c.  the reasons why a permanent placement with a fit and willing relative through a kinship guardianship assistance arrangement is in the child's best interests;</w:t>
            </w:r>
          </w:p>
          <w:p w14:paraId="059344E2" w14:textId="77777777" w:rsidR="00227558" w:rsidRPr="003D43ED" w:rsidRDefault="00227558" w:rsidP="00B1185C">
            <w:pPr>
              <w:rPr>
                <w:rFonts w:asciiTheme="minorHAnsi" w:hAnsiTheme="minorHAnsi"/>
              </w:rPr>
            </w:pPr>
            <w:r w:rsidRPr="003D43ED">
              <w:rPr>
                <w:rFonts w:asciiTheme="minorHAnsi" w:hAnsiTheme="minorHAnsi"/>
              </w:rPr>
              <w:t>d.  the ways in which the child meets the eligibility requirements for a kinship guardianship assistance payment;</w:t>
            </w:r>
          </w:p>
          <w:p w14:paraId="7DC65875" w14:textId="77777777" w:rsidR="00227558" w:rsidRPr="003D43ED" w:rsidRDefault="00227558" w:rsidP="00EF301B">
            <w:pPr>
              <w:spacing w:after="192"/>
              <w:rPr>
                <w:rFonts w:asciiTheme="minorHAnsi" w:hAnsiTheme="minorHAnsi"/>
              </w:rPr>
            </w:pPr>
            <w:r w:rsidRPr="003D43ED">
              <w:rPr>
                <w:rFonts w:asciiTheme="minorHAnsi" w:hAnsiTheme="minorHAnsi"/>
              </w:rPr>
              <w:t>e.  the efforts the State/Tribal agency has made to discuss adoption by the child's relative foster parent as a more permanent alternative to legal guardianship and, in the case of a relative foster parent who has chosen not to pursue adoption, documentation of the reasons; and</w:t>
            </w:r>
          </w:p>
          <w:p w14:paraId="3D3C6FD9" w14:textId="77777777" w:rsidR="00227558" w:rsidRPr="003D43ED" w:rsidRDefault="00B1185C" w:rsidP="00B1185C">
            <w:pPr>
              <w:rPr>
                <w:rFonts w:asciiTheme="minorHAnsi" w:hAnsiTheme="minorHAnsi"/>
              </w:rPr>
            </w:pPr>
            <w:r w:rsidRPr="003D43ED">
              <w:rPr>
                <w:rFonts w:asciiTheme="minorHAnsi" w:hAnsiTheme="minorHAnsi"/>
              </w:rPr>
              <w:t>f. the</w:t>
            </w:r>
            <w:r w:rsidR="00227558" w:rsidRPr="003D43ED">
              <w:rPr>
                <w:rFonts w:asciiTheme="minorHAnsi" w:hAnsiTheme="minorHAnsi"/>
              </w:rPr>
              <w:t xml:space="preserve"> efforts made by the State/Tribal agency to discuss with the child's parent or parents the kinship guardianship assistance arrangement, or the reasons why the efforts were not made.</w:t>
            </w:r>
          </w:p>
        </w:tc>
        <w:tc>
          <w:tcPr>
            <w:tcW w:w="5392" w:type="dxa"/>
            <w:shd w:val="clear" w:color="auto" w:fill="FFFFFF" w:themeFill="background1"/>
          </w:tcPr>
          <w:p w14:paraId="529BAEAC" w14:textId="77777777" w:rsidR="00227558" w:rsidRPr="003D43ED" w:rsidRDefault="00E442BA" w:rsidP="00EF301B">
            <w:pPr>
              <w:spacing w:after="192"/>
              <w:rPr>
                <w:rFonts w:asciiTheme="minorHAnsi" w:hAnsiTheme="minorHAnsi"/>
              </w:rPr>
            </w:pPr>
            <w:r>
              <w:rPr>
                <w:rFonts w:asciiTheme="minorHAnsi" w:hAnsiTheme="minorHAnsi"/>
              </w:rPr>
              <w:lastRenderedPageBreak/>
              <w:t>N/A</w:t>
            </w:r>
          </w:p>
        </w:tc>
      </w:tr>
      <w:tr w:rsidR="00227558" w:rsidRPr="003D43ED" w14:paraId="1DDDD106" w14:textId="77777777" w:rsidTr="009640BB">
        <w:trPr>
          <w:tblCellSpacing w:w="0" w:type="dxa"/>
        </w:trPr>
        <w:tc>
          <w:tcPr>
            <w:tcW w:w="1792" w:type="dxa"/>
            <w:shd w:val="clear" w:color="auto" w:fill="FFFFFF" w:themeFill="background1"/>
          </w:tcPr>
          <w:p w14:paraId="54927D4B" w14:textId="77777777" w:rsidR="00227558" w:rsidRPr="003D43ED" w:rsidRDefault="00227558" w:rsidP="00EF301B">
            <w:pPr>
              <w:rPr>
                <w:rFonts w:asciiTheme="minorHAnsi" w:hAnsiTheme="minorHAnsi"/>
              </w:rPr>
            </w:pPr>
            <w:r w:rsidRPr="003D43ED">
              <w:rPr>
                <w:rFonts w:asciiTheme="minorHAnsi" w:hAnsiTheme="minorHAnsi"/>
              </w:rPr>
              <w:lastRenderedPageBreak/>
              <w:t>475(8)</w:t>
            </w:r>
          </w:p>
        </w:tc>
        <w:tc>
          <w:tcPr>
            <w:tcW w:w="5760" w:type="dxa"/>
            <w:shd w:val="clear" w:color="auto" w:fill="FFFFFF" w:themeFill="background1"/>
          </w:tcPr>
          <w:p w14:paraId="12DD8BDA" w14:textId="77777777" w:rsidR="00227558" w:rsidRPr="003D43ED" w:rsidRDefault="00227558" w:rsidP="00EF301B">
            <w:pPr>
              <w:spacing w:after="192"/>
              <w:rPr>
                <w:rFonts w:asciiTheme="minorHAnsi" w:hAnsiTheme="minorHAnsi"/>
              </w:rPr>
            </w:pPr>
            <w:r w:rsidRPr="003D43ED">
              <w:rPr>
                <w:rFonts w:asciiTheme="minorHAnsi" w:hAnsiTheme="minorHAnsi"/>
              </w:rPr>
              <w:t xml:space="preserve">G.  DEFINITION OF ‘CHILD’ </w:t>
            </w:r>
          </w:p>
          <w:p w14:paraId="584AE95C" w14:textId="77777777" w:rsidR="00227558" w:rsidRPr="003D43ED" w:rsidRDefault="00227558" w:rsidP="00EF301B">
            <w:pPr>
              <w:spacing w:after="192"/>
              <w:rPr>
                <w:rFonts w:asciiTheme="minorHAnsi" w:hAnsiTheme="minorHAnsi"/>
              </w:rPr>
            </w:pPr>
            <w:r w:rsidRPr="003D43ED">
              <w:rPr>
                <w:rFonts w:asciiTheme="minorHAnsi" w:hAnsiTheme="minorHAnsi"/>
              </w:rPr>
              <w:t xml:space="preserve">For the purposes of the title IV-E guardianship assistance program under section 473(d), the term ‘child’ means </w:t>
            </w:r>
          </w:p>
          <w:p w14:paraId="4CE74CFB" w14:textId="77777777" w:rsidR="00227558" w:rsidRPr="003D43ED" w:rsidRDefault="00227558" w:rsidP="00EF301B">
            <w:pPr>
              <w:spacing w:after="192"/>
              <w:ind w:left="720"/>
              <w:rPr>
                <w:rFonts w:asciiTheme="minorHAnsi" w:hAnsiTheme="minorHAnsi"/>
              </w:rPr>
            </w:pPr>
            <w:r w:rsidRPr="003D43ED">
              <w:rPr>
                <w:rFonts w:asciiTheme="minorHAnsi" w:hAnsiTheme="minorHAnsi"/>
              </w:rPr>
              <w:t>1. an individual who has not attained 18 years of age; or</w:t>
            </w:r>
          </w:p>
          <w:p w14:paraId="60811BDD" w14:textId="77777777" w:rsidR="00227558" w:rsidRPr="003D43ED" w:rsidRDefault="00227558" w:rsidP="00EF301B">
            <w:pPr>
              <w:spacing w:after="192"/>
              <w:ind w:left="720"/>
              <w:rPr>
                <w:rFonts w:asciiTheme="minorHAnsi" w:hAnsiTheme="minorHAnsi"/>
              </w:rPr>
            </w:pPr>
            <w:r w:rsidRPr="003D43ED">
              <w:rPr>
                <w:rFonts w:asciiTheme="minorHAnsi" w:hAnsiTheme="minorHAnsi"/>
              </w:rPr>
              <w:t xml:space="preserve">2. at the option of the </w:t>
            </w:r>
            <w:r w:rsidR="00AC4CEB" w:rsidRPr="003D43ED">
              <w:rPr>
                <w:rFonts w:asciiTheme="minorHAnsi" w:hAnsiTheme="minorHAnsi"/>
              </w:rPr>
              <w:t>State/Tribal</w:t>
            </w:r>
            <w:r w:rsidRPr="003D43ED">
              <w:rPr>
                <w:rFonts w:asciiTheme="minorHAnsi" w:hAnsiTheme="minorHAnsi"/>
              </w:rPr>
              <w:t xml:space="preserve"> agency an individual</w:t>
            </w:r>
          </w:p>
          <w:p w14:paraId="5416CF97" w14:textId="77777777" w:rsidR="00227558" w:rsidRPr="003D43ED" w:rsidRDefault="00227558" w:rsidP="00EF301B">
            <w:pPr>
              <w:spacing w:after="192"/>
              <w:ind w:left="1440"/>
              <w:rPr>
                <w:rFonts w:asciiTheme="minorHAnsi" w:hAnsiTheme="minorHAnsi"/>
                <w:b/>
              </w:rPr>
            </w:pPr>
            <w:r w:rsidRPr="003D43ED">
              <w:rPr>
                <w:rFonts w:asciiTheme="minorHAnsi" w:hAnsiTheme="minorHAnsi"/>
              </w:rPr>
              <w:t>a. with respect to whom a guardianship assistance agreement is in effect under section 473(d) if the individual had attained age 16 before the guardianship assistance agreement became effective</w:t>
            </w:r>
            <w:r w:rsidRPr="003D43ED">
              <w:rPr>
                <w:rFonts w:asciiTheme="minorHAnsi" w:hAnsiTheme="minorHAnsi"/>
                <w:b/>
              </w:rPr>
              <w:t>;</w:t>
            </w:r>
          </w:p>
          <w:p w14:paraId="0A26B9B0" w14:textId="77777777" w:rsidR="00227558" w:rsidRPr="003D43ED" w:rsidRDefault="00227558" w:rsidP="00EF301B">
            <w:pPr>
              <w:spacing w:after="192"/>
              <w:ind w:left="1440"/>
              <w:rPr>
                <w:rFonts w:asciiTheme="minorHAnsi" w:hAnsiTheme="minorHAnsi"/>
              </w:rPr>
            </w:pPr>
            <w:r w:rsidRPr="003D43ED">
              <w:rPr>
                <w:rFonts w:asciiTheme="minorHAnsi" w:hAnsiTheme="minorHAnsi"/>
              </w:rPr>
              <w:t>b. who has attained the age of 18, but has not attained 19, 20 or 21 years of age, as the title IV-E agency may elect; and</w:t>
            </w:r>
          </w:p>
          <w:p w14:paraId="0AAE42A6" w14:textId="77777777" w:rsidR="00227558" w:rsidRPr="003D43ED" w:rsidRDefault="00227558" w:rsidP="00EF301B">
            <w:pPr>
              <w:spacing w:after="192"/>
              <w:ind w:left="1440"/>
              <w:rPr>
                <w:rFonts w:asciiTheme="minorHAnsi" w:hAnsiTheme="minorHAnsi"/>
              </w:rPr>
            </w:pPr>
            <w:r w:rsidRPr="003D43ED">
              <w:rPr>
                <w:rFonts w:asciiTheme="minorHAnsi" w:hAnsiTheme="minorHAnsi"/>
              </w:rPr>
              <w:t>c. who meets any of the following conditions:</w:t>
            </w:r>
          </w:p>
          <w:p w14:paraId="5A3F8623" w14:textId="77777777" w:rsidR="00227558" w:rsidRPr="003D43ED" w:rsidRDefault="00227558" w:rsidP="00EF301B">
            <w:pPr>
              <w:spacing w:after="192"/>
              <w:ind w:left="2160"/>
              <w:rPr>
                <w:rFonts w:asciiTheme="minorHAnsi" w:hAnsiTheme="minorHAnsi"/>
              </w:rPr>
            </w:pPr>
            <w:r w:rsidRPr="003D43ED">
              <w:rPr>
                <w:rFonts w:asciiTheme="minorHAnsi" w:hAnsiTheme="minorHAnsi"/>
              </w:rPr>
              <w:t>i. the child is completing secondary education or a program leading to an equivalent credential;</w:t>
            </w:r>
          </w:p>
          <w:p w14:paraId="5209D085" w14:textId="77777777" w:rsidR="00227558" w:rsidRPr="003D43ED" w:rsidRDefault="00227558" w:rsidP="00EF301B">
            <w:pPr>
              <w:spacing w:after="192"/>
              <w:ind w:left="2160"/>
              <w:rPr>
                <w:rFonts w:asciiTheme="minorHAnsi" w:hAnsiTheme="minorHAnsi"/>
              </w:rPr>
            </w:pPr>
            <w:r w:rsidRPr="003D43ED">
              <w:rPr>
                <w:rFonts w:asciiTheme="minorHAnsi" w:hAnsiTheme="minorHAnsi"/>
              </w:rPr>
              <w:lastRenderedPageBreak/>
              <w:t>ii. the child is enrolled in an institution which provides post-secondary or vocational education;</w:t>
            </w:r>
          </w:p>
          <w:p w14:paraId="5D91560E" w14:textId="77777777" w:rsidR="00227558" w:rsidRPr="003D43ED" w:rsidRDefault="00227558" w:rsidP="00EF301B">
            <w:pPr>
              <w:spacing w:after="192"/>
              <w:ind w:left="2160"/>
              <w:rPr>
                <w:rFonts w:asciiTheme="minorHAnsi" w:hAnsiTheme="minorHAnsi"/>
              </w:rPr>
            </w:pPr>
            <w:r w:rsidRPr="003D43ED">
              <w:rPr>
                <w:rFonts w:asciiTheme="minorHAnsi" w:hAnsiTheme="minorHAnsi"/>
              </w:rPr>
              <w:t>iii. the child is participating in a program or activity designed to promote, or remove barriers to, employment;</w:t>
            </w:r>
          </w:p>
          <w:p w14:paraId="2B9F4BD3" w14:textId="77777777" w:rsidR="00227558" w:rsidRPr="003D43ED" w:rsidRDefault="00227558" w:rsidP="00EF301B">
            <w:pPr>
              <w:spacing w:after="192"/>
              <w:ind w:left="2160"/>
              <w:rPr>
                <w:rFonts w:asciiTheme="minorHAnsi" w:hAnsiTheme="minorHAnsi"/>
              </w:rPr>
            </w:pPr>
            <w:r w:rsidRPr="003D43ED">
              <w:rPr>
                <w:rFonts w:asciiTheme="minorHAnsi" w:hAnsiTheme="minorHAnsi"/>
              </w:rPr>
              <w:t>iv.  the child is employed for at least 80 hours per month; or</w:t>
            </w:r>
          </w:p>
          <w:p w14:paraId="192CB758" w14:textId="77777777" w:rsidR="00227558" w:rsidRPr="003D43ED" w:rsidRDefault="00227558" w:rsidP="00B1185C">
            <w:pPr>
              <w:ind w:left="2160"/>
              <w:rPr>
                <w:rFonts w:asciiTheme="minorHAnsi" w:hAnsiTheme="minorHAnsi"/>
              </w:rPr>
            </w:pPr>
            <w:r w:rsidRPr="003D43ED">
              <w:rPr>
                <w:rFonts w:asciiTheme="minorHAnsi" w:hAnsiTheme="minorHAnsi"/>
              </w:rPr>
              <w:t>v. the child is incapable of doing any of the above described activities due to a medical condition.</w:t>
            </w:r>
          </w:p>
        </w:tc>
        <w:tc>
          <w:tcPr>
            <w:tcW w:w="5392" w:type="dxa"/>
            <w:shd w:val="clear" w:color="auto" w:fill="FFFFFF" w:themeFill="background1"/>
          </w:tcPr>
          <w:p w14:paraId="63826EB4" w14:textId="77777777" w:rsidR="00227558" w:rsidRPr="003D43ED" w:rsidRDefault="00E442BA" w:rsidP="00EF301B">
            <w:pPr>
              <w:spacing w:after="192"/>
              <w:rPr>
                <w:rFonts w:asciiTheme="minorHAnsi" w:hAnsiTheme="minorHAnsi"/>
              </w:rPr>
            </w:pPr>
            <w:r>
              <w:rPr>
                <w:rFonts w:asciiTheme="minorHAnsi" w:hAnsiTheme="minorHAnsi"/>
              </w:rPr>
              <w:lastRenderedPageBreak/>
              <w:t>N/A</w:t>
            </w:r>
          </w:p>
        </w:tc>
      </w:tr>
    </w:tbl>
    <w:p w14:paraId="61A8A0A7" w14:textId="77777777" w:rsidR="00227558" w:rsidRPr="003D43ED" w:rsidRDefault="00227558" w:rsidP="00EF301B">
      <w:pPr>
        <w:rPr>
          <w:rFonts w:asciiTheme="minorHAnsi" w:hAnsiTheme="minorHAnsi"/>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000" w:firstRow="0" w:lastRow="0" w:firstColumn="0" w:lastColumn="0" w:noHBand="0" w:noVBand="0"/>
      </w:tblPr>
      <w:tblGrid>
        <w:gridCol w:w="1791"/>
        <w:gridCol w:w="5760"/>
        <w:gridCol w:w="5393"/>
      </w:tblGrid>
      <w:tr w:rsidR="00227558" w:rsidRPr="003D43ED" w14:paraId="0E1BC2E6" w14:textId="77777777" w:rsidTr="00B1185C">
        <w:trPr>
          <w:cantSplit/>
          <w:tblHeader/>
          <w:tblCellSpacing w:w="15" w:type="dxa"/>
        </w:trPr>
        <w:tc>
          <w:tcPr>
            <w:tcW w:w="675" w:type="pct"/>
            <w:tcBorders>
              <w:top w:val="outset" w:sz="6" w:space="0" w:color="auto"/>
              <w:left w:val="outset" w:sz="6" w:space="0" w:color="auto"/>
              <w:bottom w:val="outset" w:sz="6" w:space="0" w:color="auto"/>
              <w:right w:val="outset" w:sz="6" w:space="0" w:color="auto"/>
            </w:tcBorders>
            <w:shd w:val="clear" w:color="auto" w:fill="BFBFBF" w:themeFill="background1" w:themeFillShade="BF"/>
            <w:vAlign w:val="center"/>
          </w:tcPr>
          <w:p w14:paraId="1D281FD4" w14:textId="77777777" w:rsidR="00227558" w:rsidRPr="003D43ED" w:rsidRDefault="00227558" w:rsidP="00EF301B">
            <w:pPr>
              <w:jc w:val="center"/>
              <w:rPr>
                <w:rFonts w:asciiTheme="minorHAnsi" w:hAnsiTheme="minorHAnsi"/>
              </w:rPr>
            </w:pPr>
            <w:r w:rsidRPr="003D43ED">
              <w:rPr>
                <w:rStyle w:val="Strong"/>
                <w:rFonts w:asciiTheme="minorHAnsi" w:hAnsiTheme="minorHAnsi"/>
              </w:rPr>
              <w:t>Federal Regulatory/ Statutory References</w:t>
            </w:r>
          </w:p>
        </w:tc>
        <w:tc>
          <w:tcPr>
            <w:tcW w:w="2213" w:type="pct"/>
            <w:tcBorders>
              <w:top w:val="outset" w:sz="6" w:space="0" w:color="auto"/>
              <w:left w:val="outset" w:sz="6" w:space="0" w:color="auto"/>
              <w:bottom w:val="outset" w:sz="6" w:space="0" w:color="auto"/>
              <w:right w:val="outset" w:sz="6" w:space="0" w:color="auto"/>
            </w:tcBorders>
            <w:shd w:val="clear" w:color="auto" w:fill="BFBFBF" w:themeFill="background1" w:themeFillShade="BF"/>
            <w:vAlign w:val="center"/>
          </w:tcPr>
          <w:p w14:paraId="2759D6D8" w14:textId="77777777" w:rsidR="00227558" w:rsidRPr="003D43ED" w:rsidRDefault="00227558" w:rsidP="00EF301B">
            <w:pPr>
              <w:jc w:val="center"/>
              <w:rPr>
                <w:rFonts w:asciiTheme="minorHAnsi" w:hAnsiTheme="minorHAnsi"/>
              </w:rPr>
            </w:pPr>
            <w:r w:rsidRPr="003D43ED">
              <w:rPr>
                <w:rStyle w:val="Strong"/>
                <w:rFonts w:asciiTheme="minorHAnsi" w:hAnsiTheme="minorHAnsi"/>
              </w:rPr>
              <w:t>Requirement</w:t>
            </w:r>
          </w:p>
        </w:tc>
        <w:tc>
          <w:tcPr>
            <w:tcW w:w="2065" w:type="pct"/>
            <w:tcBorders>
              <w:top w:val="outset" w:sz="6" w:space="0" w:color="auto"/>
              <w:left w:val="outset" w:sz="6" w:space="0" w:color="auto"/>
              <w:bottom w:val="outset" w:sz="6" w:space="0" w:color="auto"/>
              <w:right w:val="outset" w:sz="6" w:space="0" w:color="auto"/>
            </w:tcBorders>
            <w:shd w:val="clear" w:color="auto" w:fill="BFBFBF" w:themeFill="background1" w:themeFillShade="BF"/>
            <w:vAlign w:val="center"/>
          </w:tcPr>
          <w:p w14:paraId="3C93D33E" w14:textId="77777777" w:rsidR="00227558" w:rsidRPr="003D43ED" w:rsidRDefault="00227558" w:rsidP="00EF301B">
            <w:pPr>
              <w:jc w:val="center"/>
              <w:rPr>
                <w:rFonts w:asciiTheme="minorHAnsi" w:hAnsiTheme="minorHAnsi"/>
              </w:rPr>
            </w:pPr>
            <w:r w:rsidRPr="003D43ED">
              <w:rPr>
                <w:rStyle w:val="Strong"/>
                <w:rFonts w:asciiTheme="minorHAnsi" w:hAnsiTheme="minorHAnsi"/>
              </w:rPr>
              <w:t>Regulatory, Statutory, and Policy References and Citations for Each</w:t>
            </w:r>
          </w:p>
        </w:tc>
      </w:tr>
      <w:tr w:rsidR="00227558" w:rsidRPr="003D43ED" w14:paraId="38F8AFEE" w14:textId="77777777" w:rsidTr="00B1185C">
        <w:trPr>
          <w:tblCellSpacing w:w="15" w:type="dxa"/>
        </w:trPr>
        <w:tc>
          <w:tcPr>
            <w:tcW w:w="675" w:type="pct"/>
            <w:tcBorders>
              <w:top w:val="outset" w:sz="6" w:space="0" w:color="auto"/>
              <w:left w:val="outset" w:sz="6" w:space="0" w:color="auto"/>
              <w:bottom w:val="outset" w:sz="6" w:space="0" w:color="auto"/>
              <w:right w:val="outset" w:sz="6" w:space="0" w:color="auto"/>
            </w:tcBorders>
          </w:tcPr>
          <w:p w14:paraId="5A10AF12" w14:textId="77777777" w:rsidR="00227558" w:rsidRPr="003D43ED" w:rsidRDefault="00227558" w:rsidP="00EF301B">
            <w:pPr>
              <w:rPr>
                <w:rFonts w:asciiTheme="minorHAnsi" w:hAnsiTheme="minorHAnsi"/>
              </w:rPr>
            </w:pPr>
            <w:r w:rsidRPr="003D43ED">
              <w:rPr>
                <w:rFonts w:asciiTheme="minorHAnsi" w:hAnsiTheme="minorHAnsi"/>
              </w:rPr>
              <w:t> </w:t>
            </w:r>
          </w:p>
        </w:tc>
        <w:tc>
          <w:tcPr>
            <w:tcW w:w="2213" w:type="pct"/>
            <w:tcBorders>
              <w:top w:val="outset" w:sz="6" w:space="0" w:color="auto"/>
              <w:left w:val="outset" w:sz="6" w:space="0" w:color="auto"/>
              <w:bottom w:val="outset" w:sz="6" w:space="0" w:color="auto"/>
              <w:right w:val="outset" w:sz="6" w:space="0" w:color="auto"/>
            </w:tcBorders>
          </w:tcPr>
          <w:p w14:paraId="4D19243F" w14:textId="77777777" w:rsidR="00227558" w:rsidRPr="003D43ED" w:rsidRDefault="00227558" w:rsidP="00B1185C">
            <w:pPr>
              <w:jc w:val="center"/>
              <w:rPr>
                <w:rFonts w:asciiTheme="minorHAnsi" w:hAnsiTheme="minorHAnsi"/>
              </w:rPr>
            </w:pPr>
            <w:r w:rsidRPr="003D43ED">
              <w:rPr>
                <w:rStyle w:val="Strong"/>
                <w:rFonts w:asciiTheme="minorHAnsi" w:hAnsiTheme="minorHAnsi"/>
              </w:rPr>
              <w:t>SECTION 7</w:t>
            </w:r>
            <w:r w:rsidR="00B1185C" w:rsidRPr="003D43ED">
              <w:rPr>
                <w:rStyle w:val="Strong"/>
                <w:rFonts w:asciiTheme="minorHAnsi" w:hAnsiTheme="minorHAnsi"/>
              </w:rPr>
              <w:t xml:space="preserve">.  </w:t>
            </w:r>
            <w:r w:rsidRPr="003D43ED">
              <w:rPr>
                <w:rFonts w:asciiTheme="minorHAnsi" w:hAnsiTheme="minorHAnsi"/>
                <w:b/>
              </w:rPr>
              <w:t>TRIBE OPERATED IV-E PROGRAM REQUIREMENTS</w:t>
            </w:r>
          </w:p>
        </w:tc>
        <w:tc>
          <w:tcPr>
            <w:tcW w:w="2065" w:type="pct"/>
            <w:tcBorders>
              <w:top w:val="outset" w:sz="6" w:space="0" w:color="auto"/>
              <w:left w:val="outset" w:sz="6" w:space="0" w:color="auto"/>
              <w:bottom w:val="outset" w:sz="6" w:space="0" w:color="auto"/>
              <w:right w:val="outset" w:sz="6" w:space="0" w:color="auto"/>
            </w:tcBorders>
          </w:tcPr>
          <w:p w14:paraId="58907581" w14:textId="77777777" w:rsidR="00227558" w:rsidRPr="003D43ED" w:rsidRDefault="00227558" w:rsidP="00EF301B">
            <w:pPr>
              <w:rPr>
                <w:rFonts w:asciiTheme="minorHAnsi" w:hAnsiTheme="minorHAnsi"/>
              </w:rPr>
            </w:pPr>
            <w:r w:rsidRPr="003D43ED">
              <w:rPr>
                <w:rFonts w:asciiTheme="minorHAnsi" w:hAnsiTheme="minorHAnsi"/>
              </w:rPr>
              <w:t> </w:t>
            </w:r>
          </w:p>
        </w:tc>
      </w:tr>
      <w:tr w:rsidR="00227558" w:rsidRPr="003D43ED" w14:paraId="53C109D0" w14:textId="77777777" w:rsidTr="009640BB">
        <w:trPr>
          <w:tblCellSpacing w:w="15" w:type="dxa"/>
        </w:trPr>
        <w:tc>
          <w:tcPr>
            <w:tcW w:w="675" w:type="pct"/>
            <w:tcBorders>
              <w:top w:val="outset" w:sz="6" w:space="0" w:color="auto"/>
              <w:left w:val="outset" w:sz="6" w:space="0" w:color="auto"/>
              <w:bottom w:val="outset" w:sz="6" w:space="0" w:color="auto"/>
              <w:right w:val="outset" w:sz="6" w:space="0" w:color="auto"/>
            </w:tcBorders>
            <w:shd w:val="clear" w:color="auto" w:fill="FFFFFF" w:themeFill="background1"/>
          </w:tcPr>
          <w:p w14:paraId="3781FDAD" w14:textId="77777777" w:rsidR="00227558" w:rsidRPr="003D43ED" w:rsidRDefault="00227558" w:rsidP="00EF301B">
            <w:pPr>
              <w:rPr>
                <w:rFonts w:asciiTheme="minorHAnsi" w:hAnsiTheme="minorHAnsi"/>
              </w:rPr>
            </w:pPr>
            <w:r w:rsidRPr="003D43ED">
              <w:rPr>
                <w:rFonts w:asciiTheme="minorHAnsi" w:hAnsiTheme="minorHAnsi"/>
              </w:rPr>
              <w:t xml:space="preserve">471(a) </w:t>
            </w:r>
          </w:p>
          <w:p w14:paraId="10EDA2E1" w14:textId="77777777" w:rsidR="00227558" w:rsidRPr="003D43ED" w:rsidRDefault="00227558" w:rsidP="00EF301B">
            <w:pPr>
              <w:rPr>
                <w:rFonts w:asciiTheme="minorHAnsi" w:hAnsiTheme="minorHAnsi"/>
              </w:rPr>
            </w:pPr>
            <w:r w:rsidRPr="003D43ED">
              <w:rPr>
                <w:rFonts w:asciiTheme="minorHAnsi" w:hAnsiTheme="minorHAnsi"/>
              </w:rPr>
              <w:t>479B(b)</w:t>
            </w:r>
          </w:p>
        </w:tc>
        <w:tc>
          <w:tcPr>
            <w:tcW w:w="2213" w:type="pct"/>
            <w:tcBorders>
              <w:top w:val="outset" w:sz="6" w:space="0" w:color="auto"/>
              <w:left w:val="outset" w:sz="6" w:space="0" w:color="auto"/>
              <w:bottom w:val="outset" w:sz="6" w:space="0" w:color="auto"/>
              <w:right w:val="outset" w:sz="6" w:space="0" w:color="auto"/>
            </w:tcBorders>
            <w:shd w:val="clear" w:color="auto" w:fill="FFFFFF" w:themeFill="background1"/>
          </w:tcPr>
          <w:p w14:paraId="078E3ABA" w14:textId="77777777" w:rsidR="00227558" w:rsidRPr="003D43ED" w:rsidRDefault="00227558" w:rsidP="00EF301B">
            <w:pPr>
              <w:rPr>
                <w:rFonts w:asciiTheme="minorHAnsi" w:hAnsiTheme="minorHAnsi"/>
                <w:color w:val="333333"/>
              </w:rPr>
            </w:pPr>
            <w:r w:rsidRPr="003D43ED">
              <w:rPr>
                <w:rFonts w:asciiTheme="minorHAnsi" w:hAnsiTheme="minorHAnsi"/>
                <w:color w:val="333333"/>
              </w:rPr>
              <w:t>A.  GENERAL PROGRAM REQUIREMENTS</w:t>
            </w:r>
          </w:p>
          <w:p w14:paraId="766FB2C1" w14:textId="77777777" w:rsidR="00227558" w:rsidRPr="003D43ED" w:rsidRDefault="00227558" w:rsidP="00EF301B">
            <w:pPr>
              <w:rPr>
                <w:rFonts w:asciiTheme="minorHAnsi" w:hAnsiTheme="minorHAnsi"/>
                <w:color w:val="333333"/>
              </w:rPr>
            </w:pPr>
          </w:p>
          <w:p w14:paraId="3629975E" w14:textId="77777777" w:rsidR="00227558" w:rsidRPr="003D43ED" w:rsidRDefault="00227558" w:rsidP="00EF301B">
            <w:pPr>
              <w:rPr>
                <w:rFonts w:asciiTheme="minorHAnsi" w:hAnsiTheme="minorHAnsi"/>
              </w:rPr>
            </w:pPr>
            <w:r w:rsidRPr="003D43ED">
              <w:rPr>
                <w:rFonts w:asciiTheme="minorHAnsi" w:hAnsiTheme="minorHAnsi"/>
              </w:rPr>
              <w:lastRenderedPageBreak/>
              <w:t>Title IV-E plan requirements 471(a)(1) through (27),</w:t>
            </w:r>
            <w:r w:rsidR="00872BBC" w:rsidRPr="003D43ED">
              <w:rPr>
                <w:rFonts w:asciiTheme="minorHAnsi" w:hAnsiTheme="minorHAnsi"/>
              </w:rPr>
              <w:t xml:space="preserve"> </w:t>
            </w:r>
            <w:r w:rsidRPr="003D43ED">
              <w:rPr>
                <w:rFonts w:asciiTheme="minorHAnsi" w:hAnsiTheme="minorHAnsi"/>
              </w:rPr>
              <w:t xml:space="preserve"> (29) through (31)</w:t>
            </w:r>
            <w:r w:rsidR="00872BBC" w:rsidRPr="003D43ED">
              <w:rPr>
                <w:rFonts w:asciiTheme="minorHAnsi" w:hAnsiTheme="minorHAnsi"/>
              </w:rPr>
              <w:t>, and (33) through (3</w:t>
            </w:r>
            <w:r w:rsidR="00573BC3" w:rsidRPr="003D43ED">
              <w:rPr>
                <w:rFonts w:asciiTheme="minorHAnsi" w:hAnsiTheme="minorHAnsi"/>
                <w:highlight w:val="yellow"/>
              </w:rPr>
              <w:t>7</w:t>
            </w:r>
            <w:r w:rsidR="00872BBC" w:rsidRPr="003D43ED">
              <w:rPr>
                <w:rFonts w:asciiTheme="minorHAnsi" w:hAnsiTheme="minorHAnsi"/>
                <w:strike/>
                <w:highlight w:val="yellow"/>
              </w:rPr>
              <w:t>5</w:t>
            </w:r>
            <w:r w:rsidR="00872BBC" w:rsidRPr="003D43ED">
              <w:rPr>
                <w:rFonts w:asciiTheme="minorHAnsi" w:hAnsiTheme="minorHAnsi"/>
              </w:rPr>
              <w:t>)</w:t>
            </w:r>
            <w:r w:rsidRPr="003D43ED">
              <w:rPr>
                <w:rFonts w:asciiTheme="minorHAnsi" w:hAnsiTheme="minorHAnsi"/>
              </w:rPr>
              <w:t xml:space="preserve"> are mandatory requirements applicable to Tribes operating a title IV-E program.  </w:t>
            </w:r>
          </w:p>
        </w:tc>
        <w:tc>
          <w:tcPr>
            <w:tcW w:w="2065" w:type="pct"/>
            <w:tcBorders>
              <w:top w:val="outset" w:sz="6" w:space="0" w:color="auto"/>
              <w:left w:val="outset" w:sz="6" w:space="0" w:color="auto"/>
              <w:bottom w:val="outset" w:sz="6" w:space="0" w:color="auto"/>
              <w:right w:val="outset" w:sz="6" w:space="0" w:color="auto"/>
            </w:tcBorders>
            <w:shd w:val="clear" w:color="auto" w:fill="FFFFFF" w:themeFill="background1"/>
          </w:tcPr>
          <w:p w14:paraId="74A0B15C" w14:textId="77777777" w:rsidR="00227558" w:rsidRPr="003D43ED" w:rsidRDefault="00E442BA" w:rsidP="00EF301B">
            <w:pPr>
              <w:rPr>
                <w:rFonts w:asciiTheme="minorHAnsi" w:hAnsiTheme="minorHAnsi"/>
              </w:rPr>
            </w:pPr>
            <w:r>
              <w:rPr>
                <w:rFonts w:asciiTheme="minorHAnsi" w:hAnsiTheme="minorHAnsi"/>
              </w:rPr>
              <w:lastRenderedPageBreak/>
              <w:t>N/A</w:t>
            </w:r>
          </w:p>
        </w:tc>
      </w:tr>
      <w:tr w:rsidR="00227558" w:rsidRPr="003D43ED" w14:paraId="582F95FF" w14:textId="77777777" w:rsidTr="009640BB">
        <w:trPr>
          <w:tblCellSpacing w:w="15" w:type="dxa"/>
        </w:trPr>
        <w:tc>
          <w:tcPr>
            <w:tcW w:w="675" w:type="pct"/>
            <w:tcBorders>
              <w:top w:val="outset" w:sz="6" w:space="0" w:color="auto"/>
              <w:left w:val="outset" w:sz="6" w:space="0" w:color="auto"/>
              <w:bottom w:val="outset" w:sz="6" w:space="0" w:color="auto"/>
              <w:right w:val="outset" w:sz="6" w:space="0" w:color="auto"/>
            </w:tcBorders>
            <w:shd w:val="clear" w:color="auto" w:fill="FFFFFF" w:themeFill="background1"/>
          </w:tcPr>
          <w:p w14:paraId="2FA23FEA" w14:textId="77777777" w:rsidR="00227558" w:rsidRPr="003D43ED" w:rsidRDefault="00227558" w:rsidP="00EF301B">
            <w:pPr>
              <w:rPr>
                <w:rFonts w:asciiTheme="minorHAnsi" w:hAnsiTheme="minorHAnsi"/>
              </w:rPr>
            </w:pPr>
            <w:r w:rsidRPr="003D43ED">
              <w:rPr>
                <w:rFonts w:asciiTheme="minorHAnsi" w:hAnsiTheme="minorHAnsi"/>
              </w:rPr>
              <w:t>479B(c)(1)(B)</w:t>
            </w:r>
          </w:p>
        </w:tc>
        <w:tc>
          <w:tcPr>
            <w:tcW w:w="2213" w:type="pct"/>
            <w:tcBorders>
              <w:top w:val="outset" w:sz="6" w:space="0" w:color="auto"/>
              <w:left w:val="outset" w:sz="6" w:space="0" w:color="auto"/>
              <w:bottom w:val="outset" w:sz="6" w:space="0" w:color="auto"/>
              <w:right w:val="outset" w:sz="6" w:space="0" w:color="auto"/>
            </w:tcBorders>
            <w:shd w:val="clear" w:color="auto" w:fill="FFFFFF" w:themeFill="background1"/>
          </w:tcPr>
          <w:p w14:paraId="7E7AB531" w14:textId="77777777" w:rsidR="00227558" w:rsidRPr="003D43ED" w:rsidRDefault="00227558" w:rsidP="00EF301B">
            <w:pPr>
              <w:spacing w:after="192"/>
              <w:rPr>
                <w:rFonts w:asciiTheme="minorHAnsi" w:hAnsiTheme="minorHAnsi"/>
              </w:rPr>
            </w:pPr>
            <w:r w:rsidRPr="003D43ED">
              <w:rPr>
                <w:rFonts w:asciiTheme="minorHAnsi" w:hAnsiTheme="minorHAnsi"/>
              </w:rPr>
              <w:t>B. SERVICE AREA AND POPULATIONS</w:t>
            </w:r>
          </w:p>
          <w:p w14:paraId="44861A0D" w14:textId="77777777" w:rsidR="00227558" w:rsidRPr="003D43ED" w:rsidRDefault="00227558" w:rsidP="00B1185C">
            <w:pPr>
              <w:rPr>
                <w:rFonts w:asciiTheme="minorHAnsi" w:hAnsiTheme="minorHAnsi"/>
              </w:rPr>
            </w:pPr>
            <w:r w:rsidRPr="003D43ED">
              <w:rPr>
                <w:rFonts w:asciiTheme="minorHAnsi" w:hAnsiTheme="minorHAnsi"/>
              </w:rPr>
              <w:t>For purposes of complying with section 471(a)(3), this plan is in effect in all service areas and for all populations served by the Tribe and identified in Attachment V.</w:t>
            </w:r>
          </w:p>
        </w:tc>
        <w:tc>
          <w:tcPr>
            <w:tcW w:w="2065" w:type="pct"/>
            <w:tcBorders>
              <w:top w:val="outset" w:sz="6" w:space="0" w:color="auto"/>
              <w:left w:val="outset" w:sz="6" w:space="0" w:color="auto"/>
              <w:bottom w:val="outset" w:sz="6" w:space="0" w:color="auto"/>
              <w:right w:val="outset" w:sz="6" w:space="0" w:color="auto"/>
            </w:tcBorders>
            <w:shd w:val="clear" w:color="auto" w:fill="FFFFFF" w:themeFill="background1"/>
          </w:tcPr>
          <w:p w14:paraId="67A24B4C" w14:textId="77777777" w:rsidR="00227558" w:rsidRPr="003D43ED" w:rsidRDefault="00E442BA" w:rsidP="00EF301B">
            <w:pPr>
              <w:rPr>
                <w:rFonts w:asciiTheme="minorHAnsi" w:hAnsiTheme="minorHAnsi"/>
              </w:rPr>
            </w:pPr>
            <w:r>
              <w:rPr>
                <w:rFonts w:asciiTheme="minorHAnsi" w:hAnsiTheme="minorHAnsi"/>
              </w:rPr>
              <w:t>N/A</w:t>
            </w:r>
          </w:p>
        </w:tc>
      </w:tr>
      <w:tr w:rsidR="00227558" w:rsidRPr="003D43ED" w14:paraId="5D9E369E" w14:textId="77777777" w:rsidTr="009640BB">
        <w:trPr>
          <w:tblCellSpacing w:w="15" w:type="dxa"/>
        </w:trPr>
        <w:tc>
          <w:tcPr>
            <w:tcW w:w="675" w:type="pct"/>
            <w:tcBorders>
              <w:top w:val="outset" w:sz="6" w:space="0" w:color="auto"/>
              <w:left w:val="outset" w:sz="6" w:space="0" w:color="auto"/>
              <w:bottom w:val="outset" w:sz="6" w:space="0" w:color="auto"/>
              <w:right w:val="outset" w:sz="6" w:space="0" w:color="auto"/>
            </w:tcBorders>
            <w:shd w:val="clear" w:color="auto" w:fill="FFFFFF" w:themeFill="background1"/>
          </w:tcPr>
          <w:p w14:paraId="349A4D5A" w14:textId="77777777" w:rsidR="00227558" w:rsidRPr="003D43ED" w:rsidRDefault="00227558" w:rsidP="00EF301B">
            <w:pPr>
              <w:rPr>
                <w:rFonts w:asciiTheme="minorHAnsi" w:hAnsiTheme="minorHAnsi"/>
              </w:rPr>
            </w:pPr>
            <w:r w:rsidRPr="003D43ED">
              <w:rPr>
                <w:rFonts w:asciiTheme="minorHAnsi" w:hAnsiTheme="minorHAnsi"/>
              </w:rPr>
              <w:t>479B(c)(1)(C)(ii)</w:t>
            </w:r>
          </w:p>
        </w:tc>
        <w:tc>
          <w:tcPr>
            <w:tcW w:w="2213" w:type="pct"/>
            <w:tcBorders>
              <w:top w:val="outset" w:sz="6" w:space="0" w:color="auto"/>
              <w:left w:val="outset" w:sz="6" w:space="0" w:color="auto"/>
              <w:bottom w:val="outset" w:sz="6" w:space="0" w:color="auto"/>
              <w:right w:val="outset" w:sz="6" w:space="0" w:color="auto"/>
            </w:tcBorders>
            <w:shd w:val="clear" w:color="auto" w:fill="FFFFFF" w:themeFill="background1"/>
          </w:tcPr>
          <w:p w14:paraId="1E9636E3" w14:textId="77777777" w:rsidR="00227558" w:rsidRPr="003D43ED" w:rsidRDefault="00227558" w:rsidP="00EF301B">
            <w:pPr>
              <w:spacing w:after="192"/>
              <w:rPr>
                <w:rFonts w:asciiTheme="minorHAnsi" w:hAnsiTheme="minorHAnsi"/>
              </w:rPr>
            </w:pPr>
            <w:r w:rsidRPr="003D43ED">
              <w:rPr>
                <w:rFonts w:asciiTheme="minorHAnsi" w:hAnsiTheme="minorHAnsi"/>
              </w:rPr>
              <w:t>C.  NUNC PRO TUNC AND FOSTER CARE ELIGIBILITY REQUIREMENTS</w:t>
            </w:r>
          </w:p>
          <w:p w14:paraId="03C456FE" w14:textId="77777777" w:rsidR="00227558" w:rsidRPr="003D43ED" w:rsidRDefault="00227558" w:rsidP="00EF301B">
            <w:pPr>
              <w:spacing w:after="192"/>
              <w:rPr>
                <w:rFonts w:asciiTheme="minorHAnsi" w:hAnsiTheme="minorHAnsi"/>
              </w:rPr>
            </w:pPr>
            <w:r w:rsidRPr="003D43ED">
              <w:rPr>
                <w:rFonts w:asciiTheme="minorHAnsi" w:hAnsiTheme="minorHAnsi"/>
              </w:rPr>
              <w:t>For purposes of determining whether a child whose placement and care are the responsibility of an Indian tribe, tribal organization, or tribal consortium satisfies the requirements of section 472(a), the following shall apply:</w:t>
            </w:r>
          </w:p>
          <w:p w14:paraId="1E4A0E6A" w14:textId="77777777" w:rsidR="00227558" w:rsidRPr="003D43ED" w:rsidRDefault="00227558" w:rsidP="00EF301B">
            <w:pPr>
              <w:spacing w:after="192"/>
              <w:rPr>
                <w:rFonts w:asciiTheme="minorHAnsi" w:hAnsiTheme="minorHAnsi"/>
              </w:rPr>
            </w:pPr>
            <w:r w:rsidRPr="003D43ED">
              <w:rPr>
                <w:rFonts w:asciiTheme="minorHAnsi" w:hAnsiTheme="minorHAnsi"/>
              </w:rPr>
              <w:t>1.  Notwithstanding 472(a)(1), Tribes may use affidavits or nunc pro tunc orders as verification documents in support of the reasonable efforts and contrary to the welfare of the child judicial determinations required under that paragraph for the first 12 months for which this plan is in effect.</w:t>
            </w:r>
          </w:p>
          <w:p w14:paraId="1A17BE92" w14:textId="77777777" w:rsidR="00227558" w:rsidRPr="003D43ED" w:rsidRDefault="00227558" w:rsidP="00B1185C">
            <w:pPr>
              <w:rPr>
                <w:rFonts w:asciiTheme="minorHAnsi" w:hAnsiTheme="minorHAnsi"/>
              </w:rPr>
            </w:pPr>
            <w:r w:rsidRPr="003D43ED">
              <w:rPr>
                <w:rFonts w:asciiTheme="minorHAnsi" w:hAnsiTheme="minorHAnsi"/>
              </w:rPr>
              <w:t xml:space="preserve">2.  The State plan approved under section 402 (as in effect on July 16, 1996) of the State in which the child </w:t>
            </w:r>
            <w:r w:rsidRPr="003D43ED">
              <w:rPr>
                <w:rFonts w:asciiTheme="minorHAnsi" w:hAnsiTheme="minorHAnsi"/>
              </w:rPr>
              <w:lastRenderedPageBreak/>
              <w:t>resides at the time of removal from the home shall apply to the determination of whether the child satisfies section 472(a)(3).</w:t>
            </w:r>
          </w:p>
        </w:tc>
        <w:tc>
          <w:tcPr>
            <w:tcW w:w="2065" w:type="pct"/>
            <w:tcBorders>
              <w:top w:val="outset" w:sz="6" w:space="0" w:color="auto"/>
              <w:left w:val="outset" w:sz="6" w:space="0" w:color="auto"/>
              <w:bottom w:val="outset" w:sz="6" w:space="0" w:color="auto"/>
              <w:right w:val="outset" w:sz="6" w:space="0" w:color="auto"/>
            </w:tcBorders>
            <w:shd w:val="clear" w:color="auto" w:fill="FFFFFF" w:themeFill="background1"/>
          </w:tcPr>
          <w:p w14:paraId="1BF69426" w14:textId="77777777" w:rsidR="00227558" w:rsidRPr="003D43ED" w:rsidRDefault="00E442BA" w:rsidP="00EF301B">
            <w:pPr>
              <w:rPr>
                <w:rFonts w:asciiTheme="minorHAnsi" w:hAnsiTheme="minorHAnsi"/>
              </w:rPr>
            </w:pPr>
            <w:r>
              <w:rPr>
                <w:rFonts w:asciiTheme="minorHAnsi" w:hAnsiTheme="minorHAnsi"/>
              </w:rPr>
              <w:lastRenderedPageBreak/>
              <w:t>N/A</w:t>
            </w:r>
          </w:p>
        </w:tc>
      </w:tr>
      <w:tr w:rsidR="00227558" w:rsidRPr="007C7A28" w14:paraId="1534DF6D" w14:textId="77777777" w:rsidTr="009640BB">
        <w:trPr>
          <w:tblCellSpacing w:w="15" w:type="dxa"/>
        </w:trPr>
        <w:tc>
          <w:tcPr>
            <w:tcW w:w="675" w:type="pct"/>
            <w:tcBorders>
              <w:top w:val="outset" w:sz="6" w:space="0" w:color="auto"/>
              <w:left w:val="outset" w:sz="6" w:space="0" w:color="auto"/>
              <w:bottom w:val="outset" w:sz="6" w:space="0" w:color="auto"/>
              <w:right w:val="outset" w:sz="6" w:space="0" w:color="auto"/>
            </w:tcBorders>
            <w:shd w:val="clear" w:color="auto" w:fill="FFFFFF" w:themeFill="background1"/>
          </w:tcPr>
          <w:p w14:paraId="19A229D0" w14:textId="77777777" w:rsidR="00227558" w:rsidRPr="007C7A28" w:rsidRDefault="00227558" w:rsidP="00EF301B">
            <w:pPr>
              <w:rPr>
                <w:rFonts w:asciiTheme="minorHAnsi" w:hAnsiTheme="minorHAnsi" w:cstheme="minorHAnsi"/>
              </w:rPr>
            </w:pPr>
            <w:r w:rsidRPr="007C7A28">
              <w:rPr>
                <w:rFonts w:asciiTheme="minorHAnsi" w:hAnsiTheme="minorHAnsi" w:cstheme="minorHAnsi"/>
              </w:rPr>
              <w:t>479B(c)(2)</w:t>
            </w:r>
          </w:p>
          <w:p w14:paraId="7D2ABEF1" w14:textId="77777777" w:rsidR="00C86CF4" w:rsidRPr="007C7A28" w:rsidRDefault="00C86CF4" w:rsidP="00C86CF4">
            <w:pPr>
              <w:pStyle w:val="Heading2"/>
              <w:rPr>
                <w:rFonts w:asciiTheme="minorHAnsi" w:hAnsiTheme="minorHAnsi" w:cstheme="minorHAnsi"/>
                <w:b w:val="0"/>
              </w:rPr>
            </w:pPr>
            <w:r w:rsidRPr="007C7A28">
              <w:rPr>
                <w:rFonts w:asciiTheme="minorHAnsi" w:hAnsiTheme="minorHAnsi" w:cstheme="minorHAnsi"/>
                <w:b w:val="0"/>
                <w:highlight w:val="yellow"/>
              </w:rPr>
              <w:t>471(a)(36)</w:t>
            </w:r>
          </w:p>
        </w:tc>
        <w:tc>
          <w:tcPr>
            <w:tcW w:w="2213" w:type="pct"/>
            <w:tcBorders>
              <w:top w:val="outset" w:sz="6" w:space="0" w:color="auto"/>
              <w:left w:val="outset" w:sz="6" w:space="0" w:color="auto"/>
              <w:bottom w:val="outset" w:sz="6" w:space="0" w:color="auto"/>
              <w:right w:val="outset" w:sz="6" w:space="0" w:color="auto"/>
            </w:tcBorders>
            <w:shd w:val="clear" w:color="auto" w:fill="FFFFFF" w:themeFill="background1"/>
          </w:tcPr>
          <w:p w14:paraId="6BEC0E19" w14:textId="77777777" w:rsidR="00227558" w:rsidRPr="007C7A28" w:rsidRDefault="00227558" w:rsidP="00EF301B">
            <w:pPr>
              <w:spacing w:after="192"/>
              <w:rPr>
                <w:rFonts w:asciiTheme="minorHAnsi" w:hAnsiTheme="minorHAnsi" w:cstheme="minorHAnsi"/>
              </w:rPr>
            </w:pPr>
            <w:r w:rsidRPr="007C7A28">
              <w:rPr>
                <w:rFonts w:asciiTheme="minorHAnsi" w:hAnsiTheme="minorHAnsi" w:cstheme="minorHAnsi"/>
              </w:rPr>
              <w:t>D.  LICENSING STANDARDS FOR TRIBAL FOSTER FAMILY HOMES AND CHILD CARE INSTITUTIONS</w:t>
            </w:r>
          </w:p>
          <w:p w14:paraId="59E5BA4F" w14:textId="77777777" w:rsidR="00642ADC" w:rsidRPr="007C7A28" w:rsidRDefault="00227558" w:rsidP="00B1185C">
            <w:pPr>
              <w:pStyle w:val="Heading2"/>
              <w:spacing w:after="0"/>
              <w:rPr>
                <w:rFonts w:asciiTheme="minorHAnsi" w:hAnsiTheme="minorHAnsi" w:cstheme="minorHAnsi"/>
                <w:b w:val="0"/>
              </w:rPr>
            </w:pPr>
            <w:r w:rsidRPr="007C7A28">
              <w:rPr>
                <w:rFonts w:asciiTheme="minorHAnsi" w:hAnsiTheme="minorHAnsi" w:cstheme="minorHAnsi"/>
                <w:b w:val="0"/>
              </w:rPr>
              <w:t xml:space="preserve">For purposes of complying with section 471(a)(10), an Indian </w:t>
            </w:r>
            <w:r w:rsidR="00E017E3" w:rsidRPr="007C7A28">
              <w:rPr>
                <w:rFonts w:asciiTheme="minorHAnsi" w:hAnsiTheme="minorHAnsi" w:cstheme="minorHAnsi"/>
                <w:b w:val="0"/>
              </w:rPr>
              <w:t>T</w:t>
            </w:r>
            <w:r w:rsidRPr="007C7A28">
              <w:rPr>
                <w:rFonts w:asciiTheme="minorHAnsi" w:hAnsiTheme="minorHAnsi" w:cstheme="minorHAnsi"/>
                <w:b w:val="0"/>
              </w:rPr>
              <w:t xml:space="preserve">ribe, </w:t>
            </w:r>
            <w:r w:rsidR="00E017E3" w:rsidRPr="007C7A28">
              <w:rPr>
                <w:rFonts w:asciiTheme="minorHAnsi" w:hAnsiTheme="minorHAnsi" w:cstheme="minorHAnsi"/>
                <w:b w:val="0"/>
              </w:rPr>
              <w:t>T</w:t>
            </w:r>
            <w:r w:rsidRPr="007C7A28">
              <w:rPr>
                <w:rFonts w:asciiTheme="minorHAnsi" w:hAnsiTheme="minorHAnsi" w:cstheme="minorHAnsi"/>
                <w:b w:val="0"/>
              </w:rPr>
              <w:t xml:space="preserve">ribal organization, or </w:t>
            </w:r>
            <w:r w:rsidR="00E017E3" w:rsidRPr="007C7A28">
              <w:rPr>
                <w:rFonts w:asciiTheme="minorHAnsi" w:hAnsiTheme="minorHAnsi" w:cstheme="minorHAnsi"/>
                <w:b w:val="0"/>
              </w:rPr>
              <w:t>T</w:t>
            </w:r>
            <w:r w:rsidRPr="007C7A28">
              <w:rPr>
                <w:rFonts w:asciiTheme="minorHAnsi" w:hAnsiTheme="minorHAnsi" w:cstheme="minorHAnsi"/>
                <w:b w:val="0"/>
              </w:rPr>
              <w:t>ribal consortium shall establish and maintain a tribal authority or authorities which shall be responsible for establishing and maintaining tribal licensing standards for tribal foster family homes and tribal child care institutions</w:t>
            </w:r>
            <w:r w:rsidR="00573BC3" w:rsidRPr="007C7A28">
              <w:rPr>
                <w:rFonts w:asciiTheme="minorHAnsi" w:hAnsiTheme="minorHAnsi" w:cstheme="minorHAnsi"/>
                <w:b w:val="0"/>
              </w:rPr>
              <w:t xml:space="preserve"> </w:t>
            </w:r>
            <w:r w:rsidR="00573BC3" w:rsidRPr="007C7A28">
              <w:rPr>
                <w:rFonts w:asciiTheme="minorHAnsi" w:hAnsiTheme="minorHAnsi" w:cstheme="minorHAnsi"/>
                <w:b w:val="0"/>
                <w:highlight w:val="yellow"/>
              </w:rPr>
              <w:t>in accordance with section 471(a)(36) of the Act</w:t>
            </w:r>
            <w:r w:rsidRPr="007C7A28">
              <w:rPr>
                <w:rFonts w:asciiTheme="minorHAnsi" w:hAnsiTheme="minorHAnsi" w:cstheme="minorHAnsi"/>
                <w:b w:val="0"/>
                <w:highlight w:val="yellow"/>
              </w:rPr>
              <w:t>.</w:t>
            </w:r>
          </w:p>
        </w:tc>
        <w:tc>
          <w:tcPr>
            <w:tcW w:w="2065" w:type="pct"/>
            <w:tcBorders>
              <w:top w:val="outset" w:sz="6" w:space="0" w:color="auto"/>
              <w:left w:val="outset" w:sz="6" w:space="0" w:color="auto"/>
              <w:bottom w:val="outset" w:sz="6" w:space="0" w:color="auto"/>
              <w:right w:val="outset" w:sz="6" w:space="0" w:color="auto"/>
            </w:tcBorders>
            <w:shd w:val="clear" w:color="auto" w:fill="FFFFFF" w:themeFill="background1"/>
          </w:tcPr>
          <w:p w14:paraId="5D2951D2" w14:textId="77777777" w:rsidR="00227558" w:rsidRPr="008E2E7C" w:rsidRDefault="008E2E7C" w:rsidP="008E6E12">
            <w:pPr>
              <w:rPr>
                <w:rFonts w:asciiTheme="minorHAnsi" w:hAnsiTheme="minorHAnsi" w:cstheme="minorHAnsi"/>
              </w:rPr>
            </w:pPr>
            <w:r w:rsidRPr="008E2E7C">
              <w:rPr>
                <w:rFonts w:asciiTheme="minorHAnsi" w:hAnsiTheme="minorHAnsi"/>
              </w:rPr>
              <w:t>N</w:t>
            </w:r>
            <w:r w:rsidR="00963CE9">
              <w:rPr>
                <w:rFonts w:asciiTheme="minorHAnsi" w:hAnsiTheme="minorHAnsi"/>
              </w:rPr>
              <w:t>/</w:t>
            </w:r>
            <w:r w:rsidRPr="008E2E7C">
              <w:rPr>
                <w:rFonts w:asciiTheme="minorHAnsi" w:hAnsiTheme="minorHAnsi"/>
              </w:rPr>
              <w:t>A</w:t>
            </w:r>
          </w:p>
        </w:tc>
      </w:tr>
    </w:tbl>
    <w:p w14:paraId="286C0EEC" w14:textId="77777777" w:rsidR="00227558" w:rsidRPr="007C7A28" w:rsidRDefault="00227558" w:rsidP="00EF301B">
      <w:pPr>
        <w:rPr>
          <w:rFonts w:asciiTheme="minorHAnsi" w:hAnsiTheme="minorHAnsi" w:cstheme="minorHAnsi"/>
        </w:rPr>
      </w:pPr>
    </w:p>
    <w:p w14:paraId="548541A9" w14:textId="77777777" w:rsidR="006A5770" w:rsidRPr="007C7A28" w:rsidRDefault="006A5770" w:rsidP="00E10D31">
      <w:pPr>
        <w:rPr>
          <w:rFonts w:asciiTheme="minorHAnsi" w:hAnsiTheme="minorHAnsi" w:cstheme="minorHAnsi"/>
        </w:rPr>
      </w:pPr>
    </w:p>
    <w:sectPr w:rsidR="006A5770" w:rsidRPr="007C7A28" w:rsidSect="00227558">
      <w:headerReference w:type="default" r:id="rId393"/>
      <w:footerReference w:type="even" r:id="rId394"/>
      <w:footerReference w:type="default" r:id="rId395"/>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2" w:author="Desimone, Tracy R (CHFS DCBS DPP)" w:date="2021-02-11T12:36:00Z" w:initials="DTR(DD">
    <w:p w14:paraId="14A782CC" w14:textId="77777777" w:rsidR="00A969AE" w:rsidRDefault="00A969AE">
      <w:pPr>
        <w:pStyle w:val="CommentText"/>
      </w:pPr>
      <w:r>
        <w:rPr>
          <w:rStyle w:val="CommentReference"/>
        </w:rPr>
        <w:annotationRef/>
      </w:r>
      <w:r>
        <w:t>Confused as to why we are adding anything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4A782C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FA77ED" w16cid:durableId="23F9F94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5B11EC" w14:textId="77777777" w:rsidR="00261AD4" w:rsidRDefault="00261AD4">
      <w:r>
        <w:separator/>
      </w:r>
    </w:p>
  </w:endnote>
  <w:endnote w:type="continuationSeparator" w:id="0">
    <w:p w14:paraId="1416FC73" w14:textId="77777777" w:rsidR="00261AD4" w:rsidRDefault="00261AD4">
      <w:r>
        <w:continuationSeparator/>
      </w:r>
    </w:p>
  </w:endnote>
  <w:endnote w:type="continuationNotice" w:id="1">
    <w:p w14:paraId="2BF7D6B7" w14:textId="77777777" w:rsidR="00261AD4" w:rsidRDefault="00261A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ubik">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CFE47E" w14:textId="77777777" w:rsidR="00A969AE" w:rsidRDefault="00A969AE" w:rsidP="0022755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67D6E59" w14:textId="77777777" w:rsidR="00A969AE" w:rsidRDefault="00A969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7490B1" w14:textId="571618F0" w:rsidR="00A969AE" w:rsidRDefault="00A969AE" w:rsidP="0022755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04CB0">
      <w:rPr>
        <w:rStyle w:val="PageNumber"/>
        <w:noProof/>
      </w:rPr>
      <w:t>25</w:t>
    </w:r>
    <w:r>
      <w:rPr>
        <w:rStyle w:val="PageNumber"/>
      </w:rPr>
      <w:fldChar w:fldCharType="end"/>
    </w:r>
  </w:p>
  <w:p w14:paraId="10DF97A4" w14:textId="77777777" w:rsidR="00A969AE" w:rsidRDefault="00A969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A2F2AD" w14:textId="77777777" w:rsidR="00261AD4" w:rsidRDefault="00261AD4">
      <w:r>
        <w:separator/>
      </w:r>
    </w:p>
  </w:footnote>
  <w:footnote w:type="continuationSeparator" w:id="0">
    <w:p w14:paraId="17578960" w14:textId="77777777" w:rsidR="00261AD4" w:rsidRDefault="00261AD4">
      <w:r>
        <w:continuationSeparator/>
      </w:r>
    </w:p>
  </w:footnote>
  <w:footnote w:type="continuationNotice" w:id="1">
    <w:p w14:paraId="23F25EEC" w14:textId="77777777" w:rsidR="00261AD4" w:rsidRDefault="00261AD4"/>
  </w:footnote>
  <w:footnote w:id="2">
    <w:p w14:paraId="13595A27" w14:textId="77777777" w:rsidR="00A969AE" w:rsidRDefault="00A969AE" w:rsidP="00227558">
      <w:pPr>
        <w:pStyle w:val="FootnoteText"/>
      </w:pPr>
      <w:r>
        <w:rPr>
          <w:rStyle w:val="FootnoteReference"/>
        </w:rPr>
        <w:footnoteRef/>
      </w:r>
      <w:r>
        <w:t xml:space="preserve"> </w:t>
      </w:r>
      <w:r>
        <w:rPr>
          <w:rFonts w:ascii="Verdana" w:hAnsi="Verdana"/>
        </w:rPr>
        <w:t xml:space="preserve">Statutory references refer to the Social Security Act.  Regulatory references refer to Title 45 of the Code of Federal Regulations (CFR).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320"/>
      <w:gridCol w:w="4320"/>
      <w:gridCol w:w="4320"/>
    </w:tblGrid>
    <w:tr w:rsidR="00A969AE" w14:paraId="6E17FC6A" w14:textId="77777777" w:rsidTr="009F5500">
      <w:tc>
        <w:tcPr>
          <w:tcW w:w="4320" w:type="dxa"/>
        </w:tcPr>
        <w:p w14:paraId="1B00FA90" w14:textId="77777777" w:rsidR="00A969AE" w:rsidRDefault="00A969AE" w:rsidP="009F5500">
          <w:pPr>
            <w:pStyle w:val="Header"/>
            <w:ind w:left="-115"/>
          </w:pPr>
        </w:p>
      </w:tc>
      <w:tc>
        <w:tcPr>
          <w:tcW w:w="4320" w:type="dxa"/>
        </w:tcPr>
        <w:p w14:paraId="0F9920AF" w14:textId="77777777" w:rsidR="00A969AE" w:rsidRDefault="00A969AE" w:rsidP="009F5500">
          <w:pPr>
            <w:pStyle w:val="Header"/>
            <w:jc w:val="center"/>
          </w:pPr>
        </w:p>
      </w:tc>
      <w:tc>
        <w:tcPr>
          <w:tcW w:w="4320" w:type="dxa"/>
        </w:tcPr>
        <w:p w14:paraId="0087A029" w14:textId="77777777" w:rsidR="00A969AE" w:rsidRDefault="00A969AE" w:rsidP="009F5500">
          <w:pPr>
            <w:pStyle w:val="Header"/>
            <w:ind w:right="-115"/>
            <w:jc w:val="right"/>
          </w:pPr>
        </w:p>
      </w:tc>
    </w:tr>
  </w:tbl>
  <w:p w14:paraId="293B5F34" w14:textId="77777777" w:rsidR="00A969AE" w:rsidRDefault="00A969AE" w:rsidP="009F55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F3DA7"/>
    <w:multiLevelType w:val="hybridMultilevel"/>
    <w:tmpl w:val="402A144E"/>
    <w:lvl w:ilvl="0" w:tplc="0409000F">
      <w:start w:val="1"/>
      <w:numFmt w:val="decimal"/>
      <w:lvlText w:val="%1."/>
      <w:lvlJc w:val="left"/>
      <w:pPr>
        <w:ind w:left="720" w:hanging="360"/>
      </w:pPr>
    </w:lvl>
    <w:lvl w:ilvl="1" w:tplc="395CF866">
      <w:start w:val="1"/>
      <w:numFmt w:val="decimal"/>
      <w:lvlText w:val="%2."/>
      <w:lvlJc w:val="left"/>
      <w:pPr>
        <w:ind w:left="1440" w:hanging="360"/>
      </w:pPr>
      <w:rPr>
        <w:rFonts w:asciiTheme="minorHAnsi" w:eastAsia="Times New Roman" w:hAnsiTheme="minorHAnsi"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322FD9"/>
    <w:multiLevelType w:val="hybridMultilevel"/>
    <w:tmpl w:val="376EDC68"/>
    <w:lvl w:ilvl="0" w:tplc="043480C8">
      <w:start w:val="1"/>
      <w:numFmt w:val="decimal"/>
      <w:lvlText w:val="%1)"/>
      <w:lvlJc w:val="left"/>
      <w:pPr>
        <w:ind w:left="360" w:hanging="360"/>
      </w:pPr>
    </w:lvl>
    <w:lvl w:ilvl="1" w:tplc="0C543A56">
      <w:start w:val="1"/>
      <w:numFmt w:val="lowerLetter"/>
      <w:lvlText w:val="%2)"/>
      <w:lvlJc w:val="left"/>
      <w:pPr>
        <w:ind w:left="720" w:hanging="360"/>
      </w:pPr>
      <w:rPr>
        <w:rFonts w:hint="default"/>
      </w:rPr>
    </w:lvl>
    <w:lvl w:ilvl="2" w:tplc="72EE9CA6">
      <w:start w:val="1"/>
      <w:numFmt w:val="lowerRoman"/>
      <w:lvlText w:val="%3)"/>
      <w:lvlJc w:val="left"/>
      <w:pPr>
        <w:ind w:left="1080" w:hanging="360"/>
      </w:pPr>
      <w:rPr>
        <w:rFonts w:hint="default"/>
      </w:rPr>
    </w:lvl>
    <w:lvl w:ilvl="3" w:tplc="2016631E">
      <w:start w:val="1"/>
      <w:numFmt w:val="decimal"/>
      <w:lvlText w:val="(%4)"/>
      <w:lvlJc w:val="left"/>
      <w:pPr>
        <w:ind w:left="1440" w:hanging="360"/>
      </w:pPr>
      <w:rPr>
        <w:rFonts w:hint="default"/>
      </w:rPr>
    </w:lvl>
    <w:lvl w:ilvl="4" w:tplc="0B26F184">
      <w:start w:val="1"/>
      <w:numFmt w:val="lowerLetter"/>
      <w:lvlText w:val="(%5)"/>
      <w:lvlJc w:val="left"/>
      <w:pPr>
        <w:ind w:left="1800" w:hanging="360"/>
      </w:pPr>
      <w:rPr>
        <w:rFonts w:hint="default"/>
      </w:rPr>
    </w:lvl>
    <w:lvl w:ilvl="5" w:tplc="0F8E1F24">
      <w:start w:val="1"/>
      <w:numFmt w:val="lowerRoman"/>
      <w:lvlText w:val="(%6)"/>
      <w:lvlJc w:val="left"/>
      <w:pPr>
        <w:ind w:left="2160" w:hanging="360"/>
      </w:pPr>
      <w:rPr>
        <w:rFonts w:hint="default"/>
      </w:rPr>
    </w:lvl>
    <w:lvl w:ilvl="6" w:tplc="12EE76B0">
      <w:start w:val="1"/>
      <w:numFmt w:val="decimal"/>
      <w:lvlText w:val="%7."/>
      <w:lvlJc w:val="left"/>
      <w:pPr>
        <w:ind w:left="2520" w:hanging="360"/>
      </w:pPr>
      <w:rPr>
        <w:rFonts w:hint="default"/>
      </w:rPr>
    </w:lvl>
    <w:lvl w:ilvl="7" w:tplc="9DD211C6">
      <w:start w:val="1"/>
      <w:numFmt w:val="lowerLetter"/>
      <w:lvlText w:val="%8."/>
      <w:lvlJc w:val="left"/>
      <w:pPr>
        <w:ind w:left="2880" w:hanging="360"/>
      </w:pPr>
      <w:rPr>
        <w:rFonts w:hint="default"/>
      </w:rPr>
    </w:lvl>
    <w:lvl w:ilvl="8" w:tplc="4ED4A868">
      <w:start w:val="1"/>
      <w:numFmt w:val="lowerRoman"/>
      <w:lvlText w:val="%9."/>
      <w:lvlJc w:val="left"/>
      <w:pPr>
        <w:ind w:left="3240" w:hanging="360"/>
      </w:pPr>
      <w:rPr>
        <w:rFonts w:hint="default"/>
      </w:rPr>
    </w:lvl>
  </w:abstractNum>
  <w:abstractNum w:abstractNumId="2" w15:restartNumberingAfterBreak="0">
    <w:nsid w:val="015D0C84"/>
    <w:multiLevelType w:val="hybridMultilevel"/>
    <w:tmpl w:val="7794EB30"/>
    <w:lvl w:ilvl="0" w:tplc="9552D72E">
      <w:start w:val="1"/>
      <w:numFmt w:val="bullet"/>
      <w:lvlText w:val=""/>
      <w:lvlJc w:val="left"/>
      <w:pPr>
        <w:ind w:left="360" w:hanging="360"/>
      </w:pPr>
      <w:rPr>
        <w:rFonts w:ascii="Symbol" w:hAnsi="Symbol" w:hint="default"/>
      </w:rPr>
    </w:lvl>
    <w:lvl w:ilvl="1" w:tplc="9498FDDC">
      <w:start w:val="1"/>
      <w:numFmt w:val="bullet"/>
      <w:lvlText w:val=""/>
      <w:lvlJc w:val="left"/>
      <w:pPr>
        <w:ind w:left="720" w:hanging="360"/>
      </w:pPr>
      <w:rPr>
        <w:rFonts w:ascii="Wingdings" w:hAnsi="Wingdings" w:hint="default"/>
      </w:rPr>
    </w:lvl>
    <w:lvl w:ilvl="2" w:tplc="7EA60624">
      <w:start w:val="1"/>
      <w:numFmt w:val="bullet"/>
      <w:lvlText w:val=""/>
      <w:lvlJc w:val="left"/>
      <w:pPr>
        <w:ind w:left="1080" w:hanging="360"/>
      </w:pPr>
      <w:rPr>
        <w:rFonts w:ascii="Wingdings" w:hAnsi="Wingdings" w:hint="default"/>
      </w:rPr>
    </w:lvl>
    <w:lvl w:ilvl="3" w:tplc="FEB2A6BA">
      <w:start w:val="1"/>
      <w:numFmt w:val="bullet"/>
      <w:lvlText w:val="o"/>
      <w:lvlJc w:val="left"/>
      <w:pPr>
        <w:ind w:left="1440" w:hanging="360"/>
      </w:pPr>
      <w:rPr>
        <w:rFonts w:ascii="Courier New" w:hAnsi="Courier New" w:cs="Courier New" w:hint="default"/>
      </w:rPr>
    </w:lvl>
    <w:lvl w:ilvl="4" w:tplc="A3D494D8">
      <w:start w:val="1"/>
      <w:numFmt w:val="bullet"/>
      <w:lvlText w:val=""/>
      <w:lvlJc w:val="left"/>
      <w:pPr>
        <w:ind w:left="1800" w:hanging="360"/>
      </w:pPr>
      <w:rPr>
        <w:rFonts w:ascii="Wingdings" w:hAnsi="Wingdings" w:hint="default"/>
      </w:rPr>
    </w:lvl>
    <w:lvl w:ilvl="5" w:tplc="A6B05D12">
      <w:start w:val="1"/>
      <w:numFmt w:val="bullet"/>
      <w:lvlText w:val=""/>
      <w:lvlJc w:val="left"/>
      <w:pPr>
        <w:ind w:left="2160" w:hanging="360"/>
      </w:pPr>
      <w:rPr>
        <w:rFonts w:ascii="Wingdings" w:hAnsi="Wingdings" w:hint="default"/>
      </w:rPr>
    </w:lvl>
    <w:lvl w:ilvl="6" w:tplc="F7AC4122">
      <w:start w:val="1"/>
      <w:numFmt w:val="bullet"/>
      <w:lvlText w:val=""/>
      <w:lvlJc w:val="left"/>
      <w:pPr>
        <w:ind w:left="2520" w:hanging="360"/>
      </w:pPr>
      <w:rPr>
        <w:rFonts w:ascii="Wingdings" w:hAnsi="Wingdings" w:hint="default"/>
      </w:rPr>
    </w:lvl>
    <w:lvl w:ilvl="7" w:tplc="20E65A20">
      <w:start w:val="1"/>
      <w:numFmt w:val="bullet"/>
      <w:lvlText w:val=""/>
      <w:lvlJc w:val="left"/>
      <w:pPr>
        <w:ind w:left="2880" w:hanging="360"/>
      </w:pPr>
      <w:rPr>
        <w:rFonts w:ascii="Symbol" w:hAnsi="Symbol" w:hint="default"/>
      </w:rPr>
    </w:lvl>
    <w:lvl w:ilvl="8" w:tplc="175465A8">
      <w:start w:val="1"/>
      <w:numFmt w:val="bullet"/>
      <w:lvlText w:val=""/>
      <w:lvlJc w:val="left"/>
      <w:pPr>
        <w:ind w:left="3240" w:hanging="360"/>
      </w:pPr>
      <w:rPr>
        <w:rFonts w:ascii="Symbol" w:hAnsi="Symbol" w:hint="default"/>
      </w:rPr>
    </w:lvl>
  </w:abstractNum>
  <w:abstractNum w:abstractNumId="3" w15:restartNumberingAfterBreak="0">
    <w:nsid w:val="0186142C"/>
    <w:multiLevelType w:val="hybridMultilevel"/>
    <w:tmpl w:val="7D2A44DC"/>
    <w:lvl w:ilvl="0" w:tplc="0409000F">
      <w:start w:val="1"/>
      <w:numFmt w:val="decimal"/>
      <w:lvlText w:val="%1."/>
      <w:lvlJc w:val="left"/>
      <w:pPr>
        <w:ind w:left="720" w:hanging="360"/>
      </w:pPr>
    </w:lvl>
    <w:lvl w:ilvl="1" w:tplc="04090015">
      <w:start w:val="1"/>
      <w:numFmt w:val="upperLetter"/>
      <w:lvlText w:val="%2."/>
      <w:lvlJc w:val="left"/>
      <w:pPr>
        <w:ind w:left="117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05536B"/>
    <w:multiLevelType w:val="hybridMultilevel"/>
    <w:tmpl w:val="DA8E2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2C2066"/>
    <w:multiLevelType w:val="multilevel"/>
    <w:tmpl w:val="D0A849E2"/>
    <w:lvl w:ilvl="0">
      <w:start w:val="1"/>
      <w:numFmt w:val="upperLetter"/>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6" w15:restartNumberingAfterBreak="0">
    <w:nsid w:val="056B1CBA"/>
    <w:multiLevelType w:val="hybridMultilevel"/>
    <w:tmpl w:val="6B725406"/>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66E5970"/>
    <w:multiLevelType w:val="multilevel"/>
    <w:tmpl w:val="652222C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strike w:val="0"/>
      </w:rPr>
    </w:lvl>
    <w:lvl w:ilvl="8">
      <w:start w:val="1"/>
      <w:numFmt w:val="lowerRoman"/>
      <w:lvlText w:val="%9."/>
      <w:lvlJc w:val="left"/>
      <w:pPr>
        <w:ind w:left="3240" w:hanging="360"/>
      </w:pPr>
      <w:rPr>
        <w:rFonts w:hint="default"/>
      </w:rPr>
    </w:lvl>
  </w:abstractNum>
  <w:abstractNum w:abstractNumId="8" w15:restartNumberingAfterBreak="0">
    <w:nsid w:val="06CE499A"/>
    <w:multiLevelType w:val="multilevel"/>
    <w:tmpl w:val="C5DC1C80"/>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71B40E5"/>
    <w:multiLevelType w:val="hybridMultilevel"/>
    <w:tmpl w:val="C70CD5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78C3E7A"/>
    <w:multiLevelType w:val="multilevel"/>
    <w:tmpl w:val="0A9A1F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8DA5735"/>
    <w:multiLevelType w:val="hybridMultilevel"/>
    <w:tmpl w:val="5D1C550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4A0DCE"/>
    <w:multiLevelType w:val="hybridMultilevel"/>
    <w:tmpl w:val="1A7C59C8"/>
    <w:lvl w:ilvl="0" w:tplc="969A06F2">
      <w:start w:val="1"/>
      <w:numFmt w:val="decimal"/>
      <w:lvlText w:val="%1."/>
      <w:lvlJc w:val="right"/>
      <w:pPr>
        <w:ind w:left="720" w:hanging="360"/>
      </w:pPr>
      <w:rPr>
        <w:rFonts w:hint="default"/>
      </w:rPr>
    </w:lvl>
    <w:lvl w:ilvl="1" w:tplc="E9201E60">
      <w:start w:val="1"/>
      <w:numFmt w:val="upp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BA90663"/>
    <w:multiLevelType w:val="hybridMultilevel"/>
    <w:tmpl w:val="469C48BC"/>
    <w:lvl w:ilvl="0" w:tplc="BC34B16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231275"/>
    <w:multiLevelType w:val="hybridMultilevel"/>
    <w:tmpl w:val="ADAC2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9E47E1"/>
    <w:multiLevelType w:val="hybridMultilevel"/>
    <w:tmpl w:val="ACD27C8C"/>
    <w:lvl w:ilvl="0" w:tplc="1A2A0E4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3D15D76"/>
    <w:multiLevelType w:val="hybridMultilevel"/>
    <w:tmpl w:val="E884CA88"/>
    <w:lvl w:ilvl="0" w:tplc="ED0C70DA">
      <w:start w:val="1"/>
      <w:numFmt w:val="lowerRoman"/>
      <w:lvlText w:val="%1."/>
      <w:lvlJc w:val="right"/>
      <w:pPr>
        <w:tabs>
          <w:tab w:val="num" w:pos="720"/>
        </w:tabs>
        <w:ind w:left="720" w:hanging="360"/>
      </w:pPr>
    </w:lvl>
    <w:lvl w:ilvl="1" w:tplc="B59461BC" w:tentative="1">
      <w:start w:val="1"/>
      <w:numFmt w:val="decimal"/>
      <w:lvlText w:val="%2."/>
      <w:lvlJc w:val="left"/>
      <w:pPr>
        <w:tabs>
          <w:tab w:val="num" w:pos="1440"/>
        </w:tabs>
        <w:ind w:left="1440" w:hanging="360"/>
      </w:pPr>
    </w:lvl>
    <w:lvl w:ilvl="2" w:tplc="D6BA5AF8">
      <w:start w:val="1"/>
      <w:numFmt w:val="decimal"/>
      <w:lvlText w:val="%3."/>
      <w:lvlJc w:val="left"/>
      <w:pPr>
        <w:tabs>
          <w:tab w:val="num" w:pos="2160"/>
        </w:tabs>
        <w:ind w:left="2160" w:hanging="360"/>
      </w:pPr>
    </w:lvl>
    <w:lvl w:ilvl="3" w:tplc="5122F7AE" w:tentative="1">
      <w:start w:val="1"/>
      <w:numFmt w:val="decimal"/>
      <w:lvlText w:val="%4."/>
      <w:lvlJc w:val="left"/>
      <w:pPr>
        <w:tabs>
          <w:tab w:val="num" w:pos="2880"/>
        </w:tabs>
        <w:ind w:left="2880" w:hanging="360"/>
      </w:pPr>
    </w:lvl>
    <w:lvl w:ilvl="4" w:tplc="5BBE1074" w:tentative="1">
      <w:start w:val="1"/>
      <w:numFmt w:val="decimal"/>
      <w:lvlText w:val="%5."/>
      <w:lvlJc w:val="left"/>
      <w:pPr>
        <w:tabs>
          <w:tab w:val="num" w:pos="3600"/>
        </w:tabs>
        <w:ind w:left="3600" w:hanging="360"/>
      </w:pPr>
    </w:lvl>
    <w:lvl w:ilvl="5" w:tplc="86BC67B8" w:tentative="1">
      <w:start w:val="1"/>
      <w:numFmt w:val="decimal"/>
      <w:lvlText w:val="%6."/>
      <w:lvlJc w:val="left"/>
      <w:pPr>
        <w:tabs>
          <w:tab w:val="num" w:pos="4320"/>
        </w:tabs>
        <w:ind w:left="4320" w:hanging="360"/>
      </w:pPr>
    </w:lvl>
    <w:lvl w:ilvl="6" w:tplc="578627F8" w:tentative="1">
      <w:start w:val="1"/>
      <w:numFmt w:val="decimal"/>
      <w:lvlText w:val="%7."/>
      <w:lvlJc w:val="left"/>
      <w:pPr>
        <w:tabs>
          <w:tab w:val="num" w:pos="5040"/>
        </w:tabs>
        <w:ind w:left="5040" w:hanging="360"/>
      </w:pPr>
    </w:lvl>
    <w:lvl w:ilvl="7" w:tplc="DCFC5054" w:tentative="1">
      <w:start w:val="1"/>
      <w:numFmt w:val="decimal"/>
      <w:lvlText w:val="%8."/>
      <w:lvlJc w:val="left"/>
      <w:pPr>
        <w:tabs>
          <w:tab w:val="num" w:pos="5760"/>
        </w:tabs>
        <w:ind w:left="5760" w:hanging="360"/>
      </w:pPr>
    </w:lvl>
    <w:lvl w:ilvl="8" w:tplc="0DF28298" w:tentative="1">
      <w:start w:val="1"/>
      <w:numFmt w:val="decimal"/>
      <w:lvlText w:val="%9."/>
      <w:lvlJc w:val="left"/>
      <w:pPr>
        <w:tabs>
          <w:tab w:val="num" w:pos="6480"/>
        </w:tabs>
        <w:ind w:left="6480" w:hanging="360"/>
      </w:pPr>
    </w:lvl>
  </w:abstractNum>
  <w:abstractNum w:abstractNumId="17" w15:restartNumberingAfterBreak="0">
    <w:nsid w:val="162413B5"/>
    <w:multiLevelType w:val="hybridMultilevel"/>
    <w:tmpl w:val="2F262694"/>
    <w:lvl w:ilvl="0" w:tplc="2AA6822E">
      <w:start w:val="1"/>
      <w:numFmt w:val="lowerRoman"/>
      <w:lvlText w:val="%1."/>
      <w:lvlJc w:val="right"/>
      <w:pPr>
        <w:tabs>
          <w:tab w:val="num" w:pos="720"/>
        </w:tabs>
        <w:ind w:left="720" w:hanging="360"/>
      </w:pPr>
    </w:lvl>
    <w:lvl w:ilvl="1" w:tplc="B7E097D0" w:tentative="1">
      <w:start w:val="1"/>
      <w:numFmt w:val="decimal"/>
      <w:lvlText w:val="%2."/>
      <w:lvlJc w:val="left"/>
      <w:pPr>
        <w:tabs>
          <w:tab w:val="num" w:pos="1440"/>
        </w:tabs>
        <w:ind w:left="1440" w:hanging="360"/>
      </w:pPr>
    </w:lvl>
    <w:lvl w:ilvl="2" w:tplc="7BC46C4E" w:tentative="1">
      <w:start w:val="1"/>
      <w:numFmt w:val="decimal"/>
      <w:lvlText w:val="%3."/>
      <w:lvlJc w:val="left"/>
      <w:pPr>
        <w:tabs>
          <w:tab w:val="num" w:pos="2160"/>
        </w:tabs>
        <w:ind w:left="2160" w:hanging="360"/>
      </w:pPr>
    </w:lvl>
    <w:lvl w:ilvl="3" w:tplc="89E82434" w:tentative="1">
      <w:start w:val="1"/>
      <w:numFmt w:val="decimal"/>
      <w:lvlText w:val="%4."/>
      <w:lvlJc w:val="left"/>
      <w:pPr>
        <w:tabs>
          <w:tab w:val="num" w:pos="2880"/>
        </w:tabs>
        <w:ind w:left="2880" w:hanging="360"/>
      </w:pPr>
    </w:lvl>
    <w:lvl w:ilvl="4" w:tplc="3C5615EC" w:tentative="1">
      <w:start w:val="1"/>
      <w:numFmt w:val="decimal"/>
      <w:lvlText w:val="%5."/>
      <w:lvlJc w:val="left"/>
      <w:pPr>
        <w:tabs>
          <w:tab w:val="num" w:pos="3600"/>
        </w:tabs>
        <w:ind w:left="3600" w:hanging="360"/>
      </w:pPr>
    </w:lvl>
    <w:lvl w:ilvl="5" w:tplc="541A02F0" w:tentative="1">
      <w:start w:val="1"/>
      <w:numFmt w:val="decimal"/>
      <w:lvlText w:val="%6."/>
      <w:lvlJc w:val="left"/>
      <w:pPr>
        <w:tabs>
          <w:tab w:val="num" w:pos="4320"/>
        </w:tabs>
        <w:ind w:left="4320" w:hanging="360"/>
      </w:pPr>
    </w:lvl>
    <w:lvl w:ilvl="6" w:tplc="1C82115C" w:tentative="1">
      <w:start w:val="1"/>
      <w:numFmt w:val="decimal"/>
      <w:lvlText w:val="%7."/>
      <w:lvlJc w:val="left"/>
      <w:pPr>
        <w:tabs>
          <w:tab w:val="num" w:pos="5040"/>
        </w:tabs>
        <w:ind w:left="5040" w:hanging="360"/>
      </w:pPr>
    </w:lvl>
    <w:lvl w:ilvl="7" w:tplc="4FFCEE54" w:tentative="1">
      <w:start w:val="1"/>
      <w:numFmt w:val="decimal"/>
      <w:lvlText w:val="%8."/>
      <w:lvlJc w:val="left"/>
      <w:pPr>
        <w:tabs>
          <w:tab w:val="num" w:pos="5760"/>
        </w:tabs>
        <w:ind w:left="5760" w:hanging="360"/>
      </w:pPr>
    </w:lvl>
    <w:lvl w:ilvl="8" w:tplc="AE683646" w:tentative="1">
      <w:start w:val="1"/>
      <w:numFmt w:val="decimal"/>
      <w:lvlText w:val="%9."/>
      <w:lvlJc w:val="left"/>
      <w:pPr>
        <w:tabs>
          <w:tab w:val="num" w:pos="6480"/>
        </w:tabs>
        <w:ind w:left="6480" w:hanging="360"/>
      </w:pPr>
    </w:lvl>
  </w:abstractNum>
  <w:abstractNum w:abstractNumId="18" w15:restartNumberingAfterBreak="0">
    <w:nsid w:val="169049FB"/>
    <w:multiLevelType w:val="hybridMultilevel"/>
    <w:tmpl w:val="AD2E4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6DD5900"/>
    <w:multiLevelType w:val="hybridMultilevel"/>
    <w:tmpl w:val="376EDC68"/>
    <w:lvl w:ilvl="0" w:tplc="043480C8">
      <w:start w:val="1"/>
      <w:numFmt w:val="decimal"/>
      <w:lvlText w:val="%1)"/>
      <w:lvlJc w:val="left"/>
      <w:pPr>
        <w:ind w:left="360" w:hanging="360"/>
      </w:pPr>
    </w:lvl>
    <w:lvl w:ilvl="1" w:tplc="0C543A56">
      <w:start w:val="1"/>
      <w:numFmt w:val="lowerLetter"/>
      <w:lvlText w:val="%2)"/>
      <w:lvlJc w:val="left"/>
      <w:pPr>
        <w:ind w:left="720" w:hanging="360"/>
      </w:pPr>
      <w:rPr>
        <w:rFonts w:hint="default"/>
      </w:rPr>
    </w:lvl>
    <w:lvl w:ilvl="2" w:tplc="72EE9CA6">
      <w:start w:val="1"/>
      <w:numFmt w:val="lowerRoman"/>
      <w:lvlText w:val="%3)"/>
      <w:lvlJc w:val="left"/>
      <w:pPr>
        <w:ind w:left="1080" w:hanging="360"/>
      </w:pPr>
      <w:rPr>
        <w:rFonts w:hint="default"/>
      </w:rPr>
    </w:lvl>
    <w:lvl w:ilvl="3" w:tplc="2016631E">
      <w:start w:val="1"/>
      <w:numFmt w:val="decimal"/>
      <w:lvlText w:val="(%4)"/>
      <w:lvlJc w:val="left"/>
      <w:pPr>
        <w:ind w:left="1440" w:hanging="360"/>
      </w:pPr>
      <w:rPr>
        <w:rFonts w:hint="default"/>
      </w:rPr>
    </w:lvl>
    <w:lvl w:ilvl="4" w:tplc="0B26F184">
      <w:start w:val="1"/>
      <w:numFmt w:val="lowerLetter"/>
      <w:lvlText w:val="(%5)"/>
      <w:lvlJc w:val="left"/>
      <w:pPr>
        <w:ind w:left="1800" w:hanging="360"/>
      </w:pPr>
      <w:rPr>
        <w:rFonts w:hint="default"/>
      </w:rPr>
    </w:lvl>
    <w:lvl w:ilvl="5" w:tplc="0F8E1F24">
      <w:start w:val="1"/>
      <w:numFmt w:val="lowerRoman"/>
      <w:lvlText w:val="(%6)"/>
      <w:lvlJc w:val="left"/>
      <w:pPr>
        <w:ind w:left="2160" w:hanging="360"/>
      </w:pPr>
      <w:rPr>
        <w:rFonts w:hint="default"/>
      </w:rPr>
    </w:lvl>
    <w:lvl w:ilvl="6" w:tplc="12EE76B0">
      <w:start w:val="1"/>
      <w:numFmt w:val="decimal"/>
      <w:lvlText w:val="%7."/>
      <w:lvlJc w:val="left"/>
      <w:pPr>
        <w:ind w:left="2520" w:hanging="360"/>
      </w:pPr>
      <w:rPr>
        <w:rFonts w:hint="default"/>
      </w:rPr>
    </w:lvl>
    <w:lvl w:ilvl="7" w:tplc="9DD211C6">
      <w:start w:val="1"/>
      <w:numFmt w:val="lowerLetter"/>
      <w:lvlText w:val="%8."/>
      <w:lvlJc w:val="left"/>
      <w:pPr>
        <w:ind w:left="2880" w:hanging="360"/>
      </w:pPr>
      <w:rPr>
        <w:rFonts w:hint="default"/>
      </w:rPr>
    </w:lvl>
    <w:lvl w:ilvl="8" w:tplc="4ED4A868">
      <w:start w:val="1"/>
      <w:numFmt w:val="lowerRoman"/>
      <w:lvlText w:val="%9."/>
      <w:lvlJc w:val="left"/>
      <w:pPr>
        <w:ind w:left="3240" w:hanging="360"/>
      </w:pPr>
      <w:rPr>
        <w:rFonts w:hint="default"/>
      </w:rPr>
    </w:lvl>
  </w:abstractNum>
  <w:abstractNum w:abstractNumId="20" w15:restartNumberingAfterBreak="0">
    <w:nsid w:val="1A710685"/>
    <w:multiLevelType w:val="multilevel"/>
    <w:tmpl w:val="63AAD43C"/>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AA71E26"/>
    <w:multiLevelType w:val="hybridMultilevel"/>
    <w:tmpl w:val="376EDC68"/>
    <w:lvl w:ilvl="0" w:tplc="043480C8">
      <w:start w:val="1"/>
      <w:numFmt w:val="decimal"/>
      <w:lvlText w:val="%1)"/>
      <w:lvlJc w:val="left"/>
      <w:pPr>
        <w:ind w:left="360" w:hanging="360"/>
      </w:pPr>
    </w:lvl>
    <w:lvl w:ilvl="1" w:tplc="0C543A56">
      <w:start w:val="1"/>
      <w:numFmt w:val="lowerLetter"/>
      <w:lvlText w:val="%2)"/>
      <w:lvlJc w:val="left"/>
      <w:pPr>
        <w:ind w:left="720" w:hanging="360"/>
      </w:pPr>
      <w:rPr>
        <w:rFonts w:hint="default"/>
      </w:rPr>
    </w:lvl>
    <w:lvl w:ilvl="2" w:tplc="72EE9CA6">
      <w:start w:val="1"/>
      <w:numFmt w:val="lowerRoman"/>
      <w:lvlText w:val="%3)"/>
      <w:lvlJc w:val="left"/>
      <w:pPr>
        <w:ind w:left="1080" w:hanging="360"/>
      </w:pPr>
      <w:rPr>
        <w:rFonts w:hint="default"/>
      </w:rPr>
    </w:lvl>
    <w:lvl w:ilvl="3" w:tplc="2016631E">
      <w:start w:val="1"/>
      <w:numFmt w:val="decimal"/>
      <w:lvlText w:val="(%4)"/>
      <w:lvlJc w:val="left"/>
      <w:pPr>
        <w:ind w:left="1440" w:hanging="360"/>
      </w:pPr>
      <w:rPr>
        <w:rFonts w:hint="default"/>
      </w:rPr>
    </w:lvl>
    <w:lvl w:ilvl="4" w:tplc="0B26F184">
      <w:start w:val="1"/>
      <w:numFmt w:val="lowerLetter"/>
      <w:lvlText w:val="(%5)"/>
      <w:lvlJc w:val="left"/>
      <w:pPr>
        <w:ind w:left="1800" w:hanging="360"/>
      </w:pPr>
      <w:rPr>
        <w:rFonts w:hint="default"/>
      </w:rPr>
    </w:lvl>
    <w:lvl w:ilvl="5" w:tplc="0F8E1F24">
      <w:start w:val="1"/>
      <w:numFmt w:val="lowerRoman"/>
      <w:lvlText w:val="(%6)"/>
      <w:lvlJc w:val="left"/>
      <w:pPr>
        <w:ind w:left="2160" w:hanging="360"/>
      </w:pPr>
      <w:rPr>
        <w:rFonts w:hint="default"/>
      </w:rPr>
    </w:lvl>
    <w:lvl w:ilvl="6" w:tplc="12EE76B0">
      <w:start w:val="1"/>
      <w:numFmt w:val="decimal"/>
      <w:lvlText w:val="%7."/>
      <w:lvlJc w:val="left"/>
      <w:pPr>
        <w:ind w:left="2520" w:hanging="360"/>
      </w:pPr>
      <w:rPr>
        <w:rFonts w:hint="default"/>
      </w:rPr>
    </w:lvl>
    <w:lvl w:ilvl="7" w:tplc="9DD211C6">
      <w:start w:val="1"/>
      <w:numFmt w:val="lowerLetter"/>
      <w:lvlText w:val="%8."/>
      <w:lvlJc w:val="left"/>
      <w:pPr>
        <w:ind w:left="2880" w:hanging="360"/>
      </w:pPr>
      <w:rPr>
        <w:rFonts w:hint="default"/>
      </w:rPr>
    </w:lvl>
    <w:lvl w:ilvl="8" w:tplc="4ED4A868">
      <w:start w:val="1"/>
      <w:numFmt w:val="lowerRoman"/>
      <w:lvlText w:val="%9."/>
      <w:lvlJc w:val="left"/>
      <w:pPr>
        <w:ind w:left="3240" w:hanging="360"/>
      </w:pPr>
      <w:rPr>
        <w:rFonts w:hint="default"/>
      </w:rPr>
    </w:lvl>
  </w:abstractNum>
  <w:abstractNum w:abstractNumId="22" w15:restartNumberingAfterBreak="0">
    <w:nsid w:val="1EBD77F6"/>
    <w:multiLevelType w:val="hybridMultilevel"/>
    <w:tmpl w:val="B8506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F6A6FB4"/>
    <w:multiLevelType w:val="hybridMultilevel"/>
    <w:tmpl w:val="376EDC68"/>
    <w:lvl w:ilvl="0" w:tplc="043480C8">
      <w:start w:val="1"/>
      <w:numFmt w:val="decimal"/>
      <w:lvlText w:val="%1)"/>
      <w:lvlJc w:val="left"/>
      <w:pPr>
        <w:ind w:left="360" w:hanging="360"/>
      </w:pPr>
    </w:lvl>
    <w:lvl w:ilvl="1" w:tplc="0C543A56">
      <w:start w:val="1"/>
      <w:numFmt w:val="lowerLetter"/>
      <w:lvlText w:val="%2)"/>
      <w:lvlJc w:val="left"/>
      <w:pPr>
        <w:ind w:left="720" w:hanging="360"/>
      </w:pPr>
      <w:rPr>
        <w:rFonts w:hint="default"/>
      </w:rPr>
    </w:lvl>
    <w:lvl w:ilvl="2" w:tplc="72EE9CA6">
      <w:start w:val="1"/>
      <w:numFmt w:val="lowerRoman"/>
      <w:lvlText w:val="%3)"/>
      <w:lvlJc w:val="left"/>
      <w:pPr>
        <w:ind w:left="1080" w:hanging="360"/>
      </w:pPr>
      <w:rPr>
        <w:rFonts w:hint="default"/>
      </w:rPr>
    </w:lvl>
    <w:lvl w:ilvl="3" w:tplc="2016631E">
      <w:start w:val="1"/>
      <w:numFmt w:val="decimal"/>
      <w:lvlText w:val="(%4)"/>
      <w:lvlJc w:val="left"/>
      <w:pPr>
        <w:ind w:left="1440" w:hanging="360"/>
      </w:pPr>
      <w:rPr>
        <w:rFonts w:hint="default"/>
      </w:rPr>
    </w:lvl>
    <w:lvl w:ilvl="4" w:tplc="0B26F184">
      <w:start w:val="1"/>
      <w:numFmt w:val="lowerLetter"/>
      <w:lvlText w:val="(%5)"/>
      <w:lvlJc w:val="left"/>
      <w:pPr>
        <w:ind w:left="1800" w:hanging="360"/>
      </w:pPr>
      <w:rPr>
        <w:rFonts w:hint="default"/>
      </w:rPr>
    </w:lvl>
    <w:lvl w:ilvl="5" w:tplc="0F8E1F24">
      <w:start w:val="1"/>
      <w:numFmt w:val="lowerRoman"/>
      <w:lvlText w:val="(%6)"/>
      <w:lvlJc w:val="left"/>
      <w:pPr>
        <w:ind w:left="2160" w:hanging="360"/>
      </w:pPr>
      <w:rPr>
        <w:rFonts w:hint="default"/>
      </w:rPr>
    </w:lvl>
    <w:lvl w:ilvl="6" w:tplc="12EE76B0">
      <w:start w:val="1"/>
      <w:numFmt w:val="decimal"/>
      <w:lvlText w:val="%7."/>
      <w:lvlJc w:val="left"/>
      <w:pPr>
        <w:ind w:left="2520" w:hanging="360"/>
      </w:pPr>
      <w:rPr>
        <w:rFonts w:hint="default"/>
      </w:rPr>
    </w:lvl>
    <w:lvl w:ilvl="7" w:tplc="9DD211C6">
      <w:start w:val="1"/>
      <w:numFmt w:val="lowerLetter"/>
      <w:lvlText w:val="%8."/>
      <w:lvlJc w:val="left"/>
      <w:pPr>
        <w:ind w:left="2880" w:hanging="360"/>
      </w:pPr>
      <w:rPr>
        <w:rFonts w:hint="default"/>
      </w:rPr>
    </w:lvl>
    <w:lvl w:ilvl="8" w:tplc="4ED4A868">
      <w:start w:val="1"/>
      <w:numFmt w:val="lowerRoman"/>
      <w:lvlText w:val="%9."/>
      <w:lvlJc w:val="left"/>
      <w:pPr>
        <w:ind w:left="3240" w:hanging="360"/>
      </w:pPr>
      <w:rPr>
        <w:rFonts w:hint="default"/>
      </w:rPr>
    </w:lvl>
  </w:abstractNum>
  <w:abstractNum w:abstractNumId="24" w15:restartNumberingAfterBreak="0">
    <w:nsid w:val="205C1604"/>
    <w:multiLevelType w:val="multilevel"/>
    <w:tmpl w:val="439E7788"/>
    <w:lvl w:ilvl="0">
      <w:start w:val="1"/>
      <w:numFmt w:val="decimal"/>
      <w:lvlText w:val="%1."/>
      <w:lvlJc w:val="left"/>
      <w:pPr>
        <w:tabs>
          <w:tab w:val="num" w:pos="720"/>
        </w:tabs>
        <w:ind w:left="720" w:hanging="360"/>
      </w:pPr>
      <w:rPr>
        <w:rFonts w:ascii="Verdana" w:eastAsia="Times New Roman" w:hAnsi="Verdana"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0660FBE"/>
    <w:multiLevelType w:val="hybridMultilevel"/>
    <w:tmpl w:val="EE96933A"/>
    <w:lvl w:ilvl="0" w:tplc="E4A2D5DA">
      <w:start w:val="1"/>
      <w:numFmt w:val="lowerRoman"/>
      <w:lvlText w:val="%1."/>
      <w:lvlJc w:val="right"/>
      <w:pPr>
        <w:tabs>
          <w:tab w:val="num" w:pos="720"/>
        </w:tabs>
        <w:ind w:left="720" w:hanging="360"/>
      </w:pPr>
    </w:lvl>
    <w:lvl w:ilvl="1" w:tplc="B58A0DE6" w:tentative="1">
      <w:start w:val="1"/>
      <w:numFmt w:val="decimal"/>
      <w:lvlText w:val="%2."/>
      <w:lvlJc w:val="left"/>
      <w:pPr>
        <w:tabs>
          <w:tab w:val="num" w:pos="1440"/>
        </w:tabs>
        <w:ind w:left="1440" w:hanging="360"/>
      </w:pPr>
    </w:lvl>
    <w:lvl w:ilvl="2" w:tplc="A7FE5006" w:tentative="1">
      <w:start w:val="1"/>
      <w:numFmt w:val="decimal"/>
      <w:lvlText w:val="%3."/>
      <w:lvlJc w:val="left"/>
      <w:pPr>
        <w:tabs>
          <w:tab w:val="num" w:pos="2160"/>
        </w:tabs>
        <w:ind w:left="2160" w:hanging="360"/>
      </w:pPr>
    </w:lvl>
    <w:lvl w:ilvl="3" w:tplc="6E3EABFE" w:tentative="1">
      <w:start w:val="1"/>
      <w:numFmt w:val="decimal"/>
      <w:lvlText w:val="%4."/>
      <w:lvlJc w:val="left"/>
      <w:pPr>
        <w:tabs>
          <w:tab w:val="num" w:pos="2880"/>
        </w:tabs>
        <w:ind w:left="2880" w:hanging="360"/>
      </w:pPr>
    </w:lvl>
    <w:lvl w:ilvl="4" w:tplc="D548D9CE" w:tentative="1">
      <w:start w:val="1"/>
      <w:numFmt w:val="decimal"/>
      <w:lvlText w:val="%5."/>
      <w:lvlJc w:val="left"/>
      <w:pPr>
        <w:tabs>
          <w:tab w:val="num" w:pos="3600"/>
        </w:tabs>
        <w:ind w:left="3600" w:hanging="360"/>
      </w:pPr>
    </w:lvl>
    <w:lvl w:ilvl="5" w:tplc="3FCAB0DC" w:tentative="1">
      <w:start w:val="1"/>
      <w:numFmt w:val="decimal"/>
      <w:lvlText w:val="%6."/>
      <w:lvlJc w:val="left"/>
      <w:pPr>
        <w:tabs>
          <w:tab w:val="num" w:pos="4320"/>
        </w:tabs>
        <w:ind w:left="4320" w:hanging="360"/>
      </w:pPr>
    </w:lvl>
    <w:lvl w:ilvl="6" w:tplc="64D00C08" w:tentative="1">
      <w:start w:val="1"/>
      <w:numFmt w:val="decimal"/>
      <w:lvlText w:val="%7."/>
      <w:lvlJc w:val="left"/>
      <w:pPr>
        <w:tabs>
          <w:tab w:val="num" w:pos="5040"/>
        </w:tabs>
        <w:ind w:left="5040" w:hanging="360"/>
      </w:pPr>
    </w:lvl>
    <w:lvl w:ilvl="7" w:tplc="C8F28D1C" w:tentative="1">
      <w:start w:val="1"/>
      <w:numFmt w:val="decimal"/>
      <w:lvlText w:val="%8."/>
      <w:lvlJc w:val="left"/>
      <w:pPr>
        <w:tabs>
          <w:tab w:val="num" w:pos="5760"/>
        </w:tabs>
        <w:ind w:left="5760" w:hanging="360"/>
      </w:pPr>
    </w:lvl>
    <w:lvl w:ilvl="8" w:tplc="D536FB7A" w:tentative="1">
      <w:start w:val="1"/>
      <w:numFmt w:val="decimal"/>
      <w:lvlText w:val="%9."/>
      <w:lvlJc w:val="left"/>
      <w:pPr>
        <w:tabs>
          <w:tab w:val="num" w:pos="6480"/>
        </w:tabs>
        <w:ind w:left="6480" w:hanging="360"/>
      </w:pPr>
    </w:lvl>
  </w:abstractNum>
  <w:abstractNum w:abstractNumId="26" w15:restartNumberingAfterBreak="0">
    <w:nsid w:val="21FA37B1"/>
    <w:multiLevelType w:val="hybridMultilevel"/>
    <w:tmpl w:val="A08A3DD8"/>
    <w:lvl w:ilvl="0" w:tplc="40F2FCFC">
      <w:start w:val="1"/>
      <w:numFmt w:val="upperLetter"/>
      <w:lvlText w:val="%1."/>
      <w:lvlJc w:val="left"/>
      <w:pPr>
        <w:tabs>
          <w:tab w:val="num" w:pos="720"/>
        </w:tabs>
        <w:ind w:left="720" w:hanging="360"/>
      </w:pPr>
    </w:lvl>
    <w:lvl w:ilvl="1" w:tplc="ED883A24" w:tentative="1">
      <w:start w:val="1"/>
      <w:numFmt w:val="upperLetter"/>
      <w:lvlText w:val="%2."/>
      <w:lvlJc w:val="left"/>
      <w:pPr>
        <w:tabs>
          <w:tab w:val="num" w:pos="1440"/>
        </w:tabs>
        <w:ind w:left="1440" w:hanging="360"/>
      </w:pPr>
    </w:lvl>
    <w:lvl w:ilvl="2" w:tplc="C6A438A0" w:tentative="1">
      <w:start w:val="1"/>
      <w:numFmt w:val="upperLetter"/>
      <w:lvlText w:val="%3."/>
      <w:lvlJc w:val="left"/>
      <w:pPr>
        <w:tabs>
          <w:tab w:val="num" w:pos="2160"/>
        </w:tabs>
        <w:ind w:left="2160" w:hanging="360"/>
      </w:pPr>
    </w:lvl>
    <w:lvl w:ilvl="3" w:tplc="BD6A33D0" w:tentative="1">
      <w:start w:val="1"/>
      <w:numFmt w:val="upperLetter"/>
      <w:lvlText w:val="%4."/>
      <w:lvlJc w:val="left"/>
      <w:pPr>
        <w:tabs>
          <w:tab w:val="num" w:pos="2880"/>
        </w:tabs>
        <w:ind w:left="2880" w:hanging="360"/>
      </w:pPr>
    </w:lvl>
    <w:lvl w:ilvl="4" w:tplc="F95CC236" w:tentative="1">
      <w:start w:val="1"/>
      <w:numFmt w:val="upperLetter"/>
      <w:lvlText w:val="%5."/>
      <w:lvlJc w:val="left"/>
      <w:pPr>
        <w:tabs>
          <w:tab w:val="num" w:pos="3600"/>
        </w:tabs>
        <w:ind w:left="3600" w:hanging="360"/>
      </w:pPr>
    </w:lvl>
    <w:lvl w:ilvl="5" w:tplc="0DC6DD64" w:tentative="1">
      <w:start w:val="1"/>
      <w:numFmt w:val="upperLetter"/>
      <w:lvlText w:val="%6."/>
      <w:lvlJc w:val="left"/>
      <w:pPr>
        <w:tabs>
          <w:tab w:val="num" w:pos="4320"/>
        </w:tabs>
        <w:ind w:left="4320" w:hanging="360"/>
      </w:pPr>
    </w:lvl>
    <w:lvl w:ilvl="6" w:tplc="D158D58C" w:tentative="1">
      <w:start w:val="1"/>
      <w:numFmt w:val="upperLetter"/>
      <w:lvlText w:val="%7."/>
      <w:lvlJc w:val="left"/>
      <w:pPr>
        <w:tabs>
          <w:tab w:val="num" w:pos="5040"/>
        </w:tabs>
        <w:ind w:left="5040" w:hanging="360"/>
      </w:pPr>
    </w:lvl>
    <w:lvl w:ilvl="7" w:tplc="111EEDDA" w:tentative="1">
      <w:start w:val="1"/>
      <w:numFmt w:val="upperLetter"/>
      <w:lvlText w:val="%8."/>
      <w:lvlJc w:val="left"/>
      <w:pPr>
        <w:tabs>
          <w:tab w:val="num" w:pos="5760"/>
        </w:tabs>
        <w:ind w:left="5760" w:hanging="360"/>
      </w:pPr>
    </w:lvl>
    <w:lvl w:ilvl="8" w:tplc="8DB26592" w:tentative="1">
      <w:start w:val="1"/>
      <w:numFmt w:val="upperLetter"/>
      <w:lvlText w:val="%9."/>
      <w:lvlJc w:val="left"/>
      <w:pPr>
        <w:tabs>
          <w:tab w:val="num" w:pos="6480"/>
        </w:tabs>
        <w:ind w:left="6480" w:hanging="360"/>
      </w:pPr>
    </w:lvl>
  </w:abstractNum>
  <w:abstractNum w:abstractNumId="27" w15:restartNumberingAfterBreak="0">
    <w:nsid w:val="228B5BA7"/>
    <w:multiLevelType w:val="hybridMultilevel"/>
    <w:tmpl w:val="CD282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47251F2"/>
    <w:multiLevelType w:val="hybridMultilevel"/>
    <w:tmpl w:val="E53CD534"/>
    <w:lvl w:ilvl="0" w:tplc="9F58906E">
      <w:start w:val="5"/>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8B561FA"/>
    <w:multiLevelType w:val="hybridMultilevel"/>
    <w:tmpl w:val="F71C7FB2"/>
    <w:lvl w:ilvl="0" w:tplc="D572173E">
      <w:start w:val="1"/>
      <w:numFmt w:val="upperLetter"/>
      <w:lvlText w:val="%1."/>
      <w:lvlJc w:val="left"/>
      <w:pPr>
        <w:tabs>
          <w:tab w:val="num" w:pos="720"/>
        </w:tabs>
        <w:ind w:left="720" w:hanging="360"/>
      </w:pPr>
    </w:lvl>
    <w:lvl w:ilvl="1" w:tplc="1E4EE2BE" w:tentative="1">
      <w:start w:val="1"/>
      <w:numFmt w:val="upperLetter"/>
      <w:lvlText w:val="%2."/>
      <w:lvlJc w:val="left"/>
      <w:pPr>
        <w:tabs>
          <w:tab w:val="num" w:pos="1440"/>
        </w:tabs>
        <w:ind w:left="1440" w:hanging="360"/>
      </w:pPr>
    </w:lvl>
    <w:lvl w:ilvl="2" w:tplc="31EC76FC" w:tentative="1">
      <w:start w:val="1"/>
      <w:numFmt w:val="upperLetter"/>
      <w:lvlText w:val="%3."/>
      <w:lvlJc w:val="left"/>
      <w:pPr>
        <w:tabs>
          <w:tab w:val="num" w:pos="2160"/>
        </w:tabs>
        <w:ind w:left="2160" w:hanging="360"/>
      </w:pPr>
    </w:lvl>
    <w:lvl w:ilvl="3" w:tplc="237A458E" w:tentative="1">
      <w:start w:val="1"/>
      <w:numFmt w:val="upperLetter"/>
      <w:lvlText w:val="%4."/>
      <w:lvlJc w:val="left"/>
      <w:pPr>
        <w:tabs>
          <w:tab w:val="num" w:pos="2880"/>
        </w:tabs>
        <w:ind w:left="2880" w:hanging="360"/>
      </w:pPr>
    </w:lvl>
    <w:lvl w:ilvl="4" w:tplc="D0FE31BC" w:tentative="1">
      <w:start w:val="1"/>
      <w:numFmt w:val="upperLetter"/>
      <w:lvlText w:val="%5."/>
      <w:lvlJc w:val="left"/>
      <w:pPr>
        <w:tabs>
          <w:tab w:val="num" w:pos="3600"/>
        </w:tabs>
        <w:ind w:left="3600" w:hanging="360"/>
      </w:pPr>
    </w:lvl>
    <w:lvl w:ilvl="5" w:tplc="753C14FE" w:tentative="1">
      <w:start w:val="1"/>
      <w:numFmt w:val="upperLetter"/>
      <w:lvlText w:val="%6."/>
      <w:lvlJc w:val="left"/>
      <w:pPr>
        <w:tabs>
          <w:tab w:val="num" w:pos="4320"/>
        </w:tabs>
        <w:ind w:left="4320" w:hanging="360"/>
      </w:pPr>
    </w:lvl>
    <w:lvl w:ilvl="6" w:tplc="A95EF812" w:tentative="1">
      <w:start w:val="1"/>
      <w:numFmt w:val="upperLetter"/>
      <w:lvlText w:val="%7."/>
      <w:lvlJc w:val="left"/>
      <w:pPr>
        <w:tabs>
          <w:tab w:val="num" w:pos="5040"/>
        </w:tabs>
        <w:ind w:left="5040" w:hanging="360"/>
      </w:pPr>
    </w:lvl>
    <w:lvl w:ilvl="7" w:tplc="69D69AC8" w:tentative="1">
      <w:start w:val="1"/>
      <w:numFmt w:val="upperLetter"/>
      <w:lvlText w:val="%8."/>
      <w:lvlJc w:val="left"/>
      <w:pPr>
        <w:tabs>
          <w:tab w:val="num" w:pos="5760"/>
        </w:tabs>
        <w:ind w:left="5760" w:hanging="360"/>
      </w:pPr>
    </w:lvl>
    <w:lvl w:ilvl="8" w:tplc="7B223540" w:tentative="1">
      <w:start w:val="1"/>
      <w:numFmt w:val="upperLetter"/>
      <w:lvlText w:val="%9."/>
      <w:lvlJc w:val="left"/>
      <w:pPr>
        <w:tabs>
          <w:tab w:val="num" w:pos="6480"/>
        </w:tabs>
        <w:ind w:left="6480" w:hanging="360"/>
      </w:pPr>
    </w:lvl>
  </w:abstractNum>
  <w:abstractNum w:abstractNumId="30" w15:restartNumberingAfterBreak="0">
    <w:nsid w:val="28C2680E"/>
    <w:multiLevelType w:val="hybridMultilevel"/>
    <w:tmpl w:val="53DA3C56"/>
    <w:lvl w:ilvl="0" w:tplc="9BD81BC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8C37BCB"/>
    <w:multiLevelType w:val="hybridMultilevel"/>
    <w:tmpl w:val="D20A5CD6"/>
    <w:lvl w:ilvl="0" w:tplc="D7764320">
      <w:start w:val="1"/>
      <w:numFmt w:val="bullet"/>
      <w:lvlText w:val=""/>
      <w:lvlJc w:val="left"/>
      <w:pPr>
        <w:ind w:left="720" w:hanging="360"/>
      </w:pPr>
      <w:rPr>
        <w:rFonts w:ascii="Symbol" w:hAnsi="Symbol" w:hint="default"/>
        <w:color w:val="FF0000"/>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91E169F"/>
    <w:multiLevelType w:val="multilevel"/>
    <w:tmpl w:val="865CDDDC"/>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92361AA"/>
    <w:multiLevelType w:val="multilevel"/>
    <w:tmpl w:val="288A8A4C"/>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99027D1"/>
    <w:multiLevelType w:val="hybridMultilevel"/>
    <w:tmpl w:val="A8E01D08"/>
    <w:lvl w:ilvl="0" w:tplc="871EF06A">
      <w:start w:val="1"/>
      <w:numFmt w:val="lowerRoman"/>
      <w:lvlText w:val="%1."/>
      <w:lvlJc w:val="right"/>
      <w:pPr>
        <w:tabs>
          <w:tab w:val="num" w:pos="720"/>
        </w:tabs>
        <w:ind w:left="720" w:hanging="360"/>
      </w:pPr>
    </w:lvl>
    <w:lvl w:ilvl="1" w:tplc="A4527822" w:tentative="1">
      <w:start w:val="1"/>
      <w:numFmt w:val="decimal"/>
      <w:lvlText w:val="%2."/>
      <w:lvlJc w:val="left"/>
      <w:pPr>
        <w:tabs>
          <w:tab w:val="num" w:pos="1440"/>
        </w:tabs>
        <w:ind w:left="1440" w:hanging="360"/>
      </w:pPr>
    </w:lvl>
    <w:lvl w:ilvl="2" w:tplc="482C2962" w:tentative="1">
      <w:start w:val="1"/>
      <w:numFmt w:val="decimal"/>
      <w:lvlText w:val="%3."/>
      <w:lvlJc w:val="left"/>
      <w:pPr>
        <w:tabs>
          <w:tab w:val="num" w:pos="2160"/>
        </w:tabs>
        <w:ind w:left="2160" w:hanging="360"/>
      </w:pPr>
    </w:lvl>
    <w:lvl w:ilvl="3" w:tplc="0AB8942E" w:tentative="1">
      <w:start w:val="1"/>
      <w:numFmt w:val="decimal"/>
      <w:lvlText w:val="%4."/>
      <w:lvlJc w:val="left"/>
      <w:pPr>
        <w:tabs>
          <w:tab w:val="num" w:pos="2880"/>
        </w:tabs>
        <w:ind w:left="2880" w:hanging="360"/>
      </w:pPr>
    </w:lvl>
    <w:lvl w:ilvl="4" w:tplc="18B40E68" w:tentative="1">
      <w:start w:val="1"/>
      <w:numFmt w:val="decimal"/>
      <w:lvlText w:val="%5."/>
      <w:lvlJc w:val="left"/>
      <w:pPr>
        <w:tabs>
          <w:tab w:val="num" w:pos="3600"/>
        </w:tabs>
        <w:ind w:left="3600" w:hanging="360"/>
      </w:pPr>
    </w:lvl>
    <w:lvl w:ilvl="5" w:tplc="1A6E69BA" w:tentative="1">
      <w:start w:val="1"/>
      <w:numFmt w:val="decimal"/>
      <w:lvlText w:val="%6."/>
      <w:lvlJc w:val="left"/>
      <w:pPr>
        <w:tabs>
          <w:tab w:val="num" w:pos="4320"/>
        </w:tabs>
        <w:ind w:left="4320" w:hanging="360"/>
      </w:pPr>
    </w:lvl>
    <w:lvl w:ilvl="6" w:tplc="6DCE0EC6" w:tentative="1">
      <w:start w:val="1"/>
      <w:numFmt w:val="decimal"/>
      <w:lvlText w:val="%7."/>
      <w:lvlJc w:val="left"/>
      <w:pPr>
        <w:tabs>
          <w:tab w:val="num" w:pos="5040"/>
        </w:tabs>
        <w:ind w:left="5040" w:hanging="360"/>
      </w:pPr>
    </w:lvl>
    <w:lvl w:ilvl="7" w:tplc="3E9E94B0" w:tentative="1">
      <w:start w:val="1"/>
      <w:numFmt w:val="decimal"/>
      <w:lvlText w:val="%8."/>
      <w:lvlJc w:val="left"/>
      <w:pPr>
        <w:tabs>
          <w:tab w:val="num" w:pos="5760"/>
        </w:tabs>
        <w:ind w:left="5760" w:hanging="360"/>
      </w:pPr>
    </w:lvl>
    <w:lvl w:ilvl="8" w:tplc="B226F7D4" w:tentative="1">
      <w:start w:val="1"/>
      <w:numFmt w:val="decimal"/>
      <w:lvlText w:val="%9."/>
      <w:lvlJc w:val="left"/>
      <w:pPr>
        <w:tabs>
          <w:tab w:val="num" w:pos="6480"/>
        </w:tabs>
        <w:ind w:left="6480" w:hanging="360"/>
      </w:pPr>
    </w:lvl>
  </w:abstractNum>
  <w:abstractNum w:abstractNumId="35" w15:restartNumberingAfterBreak="0">
    <w:nsid w:val="2DB82229"/>
    <w:multiLevelType w:val="multilevel"/>
    <w:tmpl w:val="8FCE529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E5A6C63"/>
    <w:multiLevelType w:val="multilevel"/>
    <w:tmpl w:val="ACA6D6A0"/>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E814A6D"/>
    <w:multiLevelType w:val="multilevel"/>
    <w:tmpl w:val="1F8A3CBE"/>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EF36F53"/>
    <w:multiLevelType w:val="hybridMultilevel"/>
    <w:tmpl w:val="01BE2F68"/>
    <w:lvl w:ilvl="0" w:tplc="1520B6FE">
      <w:start w:val="1"/>
      <w:numFmt w:val="decimal"/>
      <w:lvlText w:val="%1."/>
      <w:lvlJc w:val="righ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1D73538"/>
    <w:multiLevelType w:val="hybridMultilevel"/>
    <w:tmpl w:val="7CAAE38E"/>
    <w:lvl w:ilvl="0" w:tplc="8280FFAC">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4112771"/>
    <w:multiLevelType w:val="hybridMultilevel"/>
    <w:tmpl w:val="376EDC68"/>
    <w:lvl w:ilvl="0" w:tplc="043480C8">
      <w:start w:val="1"/>
      <w:numFmt w:val="decimal"/>
      <w:lvlText w:val="%1)"/>
      <w:lvlJc w:val="left"/>
      <w:pPr>
        <w:ind w:left="360" w:hanging="360"/>
      </w:pPr>
    </w:lvl>
    <w:lvl w:ilvl="1" w:tplc="0C543A56">
      <w:start w:val="1"/>
      <w:numFmt w:val="lowerLetter"/>
      <w:lvlText w:val="%2)"/>
      <w:lvlJc w:val="left"/>
      <w:pPr>
        <w:ind w:left="720" w:hanging="360"/>
      </w:pPr>
      <w:rPr>
        <w:rFonts w:hint="default"/>
      </w:rPr>
    </w:lvl>
    <w:lvl w:ilvl="2" w:tplc="72EE9CA6">
      <w:start w:val="1"/>
      <w:numFmt w:val="lowerRoman"/>
      <w:lvlText w:val="%3)"/>
      <w:lvlJc w:val="left"/>
      <w:pPr>
        <w:ind w:left="1080" w:hanging="360"/>
      </w:pPr>
      <w:rPr>
        <w:rFonts w:hint="default"/>
      </w:rPr>
    </w:lvl>
    <w:lvl w:ilvl="3" w:tplc="2016631E">
      <w:start w:val="1"/>
      <w:numFmt w:val="decimal"/>
      <w:lvlText w:val="(%4)"/>
      <w:lvlJc w:val="left"/>
      <w:pPr>
        <w:ind w:left="1440" w:hanging="360"/>
      </w:pPr>
      <w:rPr>
        <w:rFonts w:hint="default"/>
      </w:rPr>
    </w:lvl>
    <w:lvl w:ilvl="4" w:tplc="0B26F184">
      <w:start w:val="1"/>
      <w:numFmt w:val="lowerLetter"/>
      <w:lvlText w:val="(%5)"/>
      <w:lvlJc w:val="left"/>
      <w:pPr>
        <w:ind w:left="1800" w:hanging="360"/>
      </w:pPr>
      <w:rPr>
        <w:rFonts w:hint="default"/>
      </w:rPr>
    </w:lvl>
    <w:lvl w:ilvl="5" w:tplc="0F8E1F24">
      <w:start w:val="1"/>
      <w:numFmt w:val="lowerRoman"/>
      <w:lvlText w:val="(%6)"/>
      <w:lvlJc w:val="left"/>
      <w:pPr>
        <w:ind w:left="2160" w:hanging="360"/>
      </w:pPr>
      <w:rPr>
        <w:rFonts w:hint="default"/>
      </w:rPr>
    </w:lvl>
    <w:lvl w:ilvl="6" w:tplc="12EE76B0">
      <w:start w:val="1"/>
      <w:numFmt w:val="decimal"/>
      <w:lvlText w:val="%7."/>
      <w:lvlJc w:val="left"/>
      <w:pPr>
        <w:ind w:left="2520" w:hanging="360"/>
      </w:pPr>
      <w:rPr>
        <w:rFonts w:hint="default"/>
      </w:rPr>
    </w:lvl>
    <w:lvl w:ilvl="7" w:tplc="9DD211C6">
      <w:start w:val="1"/>
      <w:numFmt w:val="lowerLetter"/>
      <w:lvlText w:val="%8."/>
      <w:lvlJc w:val="left"/>
      <w:pPr>
        <w:ind w:left="2880" w:hanging="360"/>
      </w:pPr>
      <w:rPr>
        <w:rFonts w:hint="default"/>
      </w:rPr>
    </w:lvl>
    <w:lvl w:ilvl="8" w:tplc="4ED4A868">
      <w:start w:val="1"/>
      <w:numFmt w:val="lowerRoman"/>
      <w:lvlText w:val="%9."/>
      <w:lvlJc w:val="left"/>
      <w:pPr>
        <w:ind w:left="3240" w:hanging="360"/>
      </w:pPr>
      <w:rPr>
        <w:rFonts w:hint="default"/>
      </w:rPr>
    </w:lvl>
  </w:abstractNum>
  <w:abstractNum w:abstractNumId="41" w15:restartNumberingAfterBreak="0">
    <w:nsid w:val="367C736C"/>
    <w:multiLevelType w:val="hybridMultilevel"/>
    <w:tmpl w:val="EB104CFC"/>
    <w:lvl w:ilvl="0" w:tplc="ECCE3E26">
      <w:start w:val="1"/>
      <w:numFmt w:val="decimal"/>
      <w:lvlText w:val="%1)"/>
      <w:lvlJc w:val="left"/>
      <w:pPr>
        <w:ind w:left="360" w:hanging="360"/>
      </w:pPr>
    </w:lvl>
    <w:lvl w:ilvl="1" w:tplc="CCE04FEA">
      <w:start w:val="1"/>
      <w:numFmt w:val="lowerLetter"/>
      <w:lvlText w:val="%2)"/>
      <w:lvlJc w:val="left"/>
      <w:pPr>
        <w:ind w:left="720" w:hanging="360"/>
      </w:pPr>
      <w:rPr>
        <w:color w:val="FF0000"/>
      </w:rPr>
    </w:lvl>
    <w:lvl w:ilvl="2" w:tplc="1E809F4E">
      <w:start w:val="1"/>
      <w:numFmt w:val="lowerRoman"/>
      <w:lvlText w:val="%3)"/>
      <w:lvlJc w:val="left"/>
      <w:pPr>
        <w:ind w:left="1080" w:hanging="360"/>
      </w:pPr>
    </w:lvl>
    <w:lvl w:ilvl="3" w:tplc="0AF6B984">
      <w:start w:val="1"/>
      <w:numFmt w:val="decimal"/>
      <w:lvlText w:val="(%4)"/>
      <w:lvlJc w:val="left"/>
      <w:pPr>
        <w:ind w:left="1440" w:hanging="360"/>
      </w:pPr>
    </w:lvl>
    <w:lvl w:ilvl="4" w:tplc="79CE367C">
      <w:start w:val="1"/>
      <w:numFmt w:val="lowerLetter"/>
      <w:lvlText w:val="(%5)"/>
      <w:lvlJc w:val="left"/>
      <w:pPr>
        <w:ind w:left="1800" w:hanging="360"/>
      </w:pPr>
    </w:lvl>
    <w:lvl w:ilvl="5" w:tplc="A276114E">
      <w:start w:val="1"/>
      <w:numFmt w:val="lowerRoman"/>
      <w:lvlText w:val="(%6)"/>
      <w:lvlJc w:val="left"/>
      <w:pPr>
        <w:ind w:left="2160" w:hanging="360"/>
      </w:pPr>
    </w:lvl>
    <w:lvl w:ilvl="6" w:tplc="2EFAA468">
      <w:start w:val="1"/>
      <w:numFmt w:val="decimal"/>
      <w:lvlText w:val="%7."/>
      <w:lvlJc w:val="left"/>
      <w:pPr>
        <w:ind w:left="2520" w:hanging="360"/>
      </w:pPr>
    </w:lvl>
    <w:lvl w:ilvl="7" w:tplc="C040DC26">
      <w:start w:val="1"/>
      <w:numFmt w:val="lowerLetter"/>
      <w:lvlText w:val="%8."/>
      <w:lvlJc w:val="left"/>
      <w:pPr>
        <w:ind w:left="2880" w:hanging="360"/>
      </w:pPr>
    </w:lvl>
    <w:lvl w:ilvl="8" w:tplc="5566A7F6">
      <w:start w:val="1"/>
      <w:numFmt w:val="lowerRoman"/>
      <w:lvlText w:val="%9."/>
      <w:lvlJc w:val="left"/>
      <w:pPr>
        <w:ind w:left="3240" w:hanging="360"/>
      </w:pPr>
    </w:lvl>
  </w:abstractNum>
  <w:abstractNum w:abstractNumId="42" w15:restartNumberingAfterBreak="0">
    <w:nsid w:val="375A3B37"/>
    <w:multiLevelType w:val="hybridMultilevel"/>
    <w:tmpl w:val="A5CAAD8E"/>
    <w:lvl w:ilvl="0" w:tplc="A5FC2EDA">
      <w:start w:val="1"/>
      <w:numFmt w:val="bullet"/>
      <w:lvlText w:val=""/>
      <w:lvlJc w:val="left"/>
      <w:pPr>
        <w:ind w:left="720" w:hanging="360"/>
      </w:pPr>
      <w:rPr>
        <w:rFonts w:ascii="Symbol" w:hAnsi="Symbol" w:hint="default"/>
        <w:b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7F851FE"/>
    <w:multiLevelType w:val="hybridMultilevel"/>
    <w:tmpl w:val="7020E2D2"/>
    <w:lvl w:ilvl="0" w:tplc="10C24B0C">
      <w:start w:val="1"/>
      <w:numFmt w:val="lowerRoman"/>
      <w:lvlText w:val="%1."/>
      <w:lvlJc w:val="right"/>
      <w:pPr>
        <w:tabs>
          <w:tab w:val="num" w:pos="720"/>
        </w:tabs>
        <w:ind w:left="720" w:hanging="360"/>
      </w:pPr>
    </w:lvl>
    <w:lvl w:ilvl="1" w:tplc="7F72AB04" w:tentative="1">
      <w:start w:val="1"/>
      <w:numFmt w:val="decimal"/>
      <w:lvlText w:val="%2."/>
      <w:lvlJc w:val="left"/>
      <w:pPr>
        <w:tabs>
          <w:tab w:val="num" w:pos="1440"/>
        </w:tabs>
        <w:ind w:left="1440" w:hanging="360"/>
      </w:pPr>
    </w:lvl>
    <w:lvl w:ilvl="2" w:tplc="549657DE" w:tentative="1">
      <w:start w:val="1"/>
      <w:numFmt w:val="decimal"/>
      <w:lvlText w:val="%3."/>
      <w:lvlJc w:val="left"/>
      <w:pPr>
        <w:tabs>
          <w:tab w:val="num" w:pos="2160"/>
        </w:tabs>
        <w:ind w:left="2160" w:hanging="360"/>
      </w:pPr>
    </w:lvl>
    <w:lvl w:ilvl="3" w:tplc="71762634" w:tentative="1">
      <w:start w:val="1"/>
      <w:numFmt w:val="decimal"/>
      <w:lvlText w:val="%4."/>
      <w:lvlJc w:val="left"/>
      <w:pPr>
        <w:tabs>
          <w:tab w:val="num" w:pos="2880"/>
        </w:tabs>
        <w:ind w:left="2880" w:hanging="360"/>
      </w:pPr>
    </w:lvl>
    <w:lvl w:ilvl="4" w:tplc="FD4E346A" w:tentative="1">
      <w:start w:val="1"/>
      <w:numFmt w:val="decimal"/>
      <w:lvlText w:val="%5."/>
      <w:lvlJc w:val="left"/>
      <w:pPr>
        <w:tabs>
          <w:tab w:val="num" w:pos="3600"/>
        </w:tabs>
        <w:ind w:left="3600" w:hanging="360"/>
      </w:pPr>
    </w:lvl>
    <w:lvl w:ilvl="5" w:tplc="4A8EA272" w:tentative="1">
      <w:start w:val="1"/>
      <w:numFmt w:val="decimal"/>
      <w:lvlText w:val="%6."/>
      <w:lvlJc w:val="left"/>
      <w:pPr>
        <w:tabs>
          <w:tab w:val="num" w:pos="4320"/>
        </w:tabs>
        <w:ind w:left="4320" w:hanging="360"/>
      </w:pPr>
    </w:lvl>
    <w:lvl w:ilvl="6" w:tplc="672A4320" w:tentative="1">
      <w:start w:val="1"/>
      <w:numFmt w:val="decimal"/>
      <w:lvlText w:val="%7."/>
      <w:lvlJc w:val="left"/>
      <w:pPr>
        <w:tabs>
          <w:tab w:val="num" w:pos="5040"/>
        </w:tabs>
        <w:ind w:left="5040" w:hanging="360"/>
      </w:pPr>
    </w:lvl>
    <w:lvl w:ilvl="7" w:tplc="9BA491C6" w:tentative="1">
      <w:start w:val="1"/>
      <w:numFmt w:val="decimal"/>
      <w:lvlText w:val="%8."/>
      <w:lvlJc w:val="left"/>
      <w:pPr>
        <w:tabs>
          <w:tab w:val="num" w:pos="5760"/>
        </w:tabs>
        <w:ind w:left="5760" w:hanging="360"/>
      </w:pPr>
    </w:lvl>
    <w:lvl w:ilvl="8" w:tplc="EE10923A" w:tentative="1">
      <w:start w:val="1"/>
      <w:numFmt w:val="decimal"/>
      <w:lvlText w:val="%9."/>
      <w:lvlJc w:val="left"/>
      <w:pPr>
        <w:tabs>
          <w:tab w:val="num" w:pos="6480"/>
        </w:tabs>
        <w:ind w:left="6480" w:hanging="360"/>
      </w:pPr>
    </w:lvl>
  </w:abstractNum>
  <w:abstractNum w:abstractNumId="44" w15:restartNumberingAfterBreak="0">
    <w:nsid w:val="380D78FC"/>
    <w:multiLevelType w:val="hybridMultilevel"/>
    <w:tmpl w:val="376EDC68"/>
    <w:lvl w:ilvl="0" w:tplc="043480C8">
      <w:start w:val="1"/>
      <w:numFmt w:val="decimal"/>
      <w:lvlText w:val="%1)"/>
      <w:lvlJc w:val="left"/>
      <w:pPr>
        <w:ind w:left="360" w:hanging="360"/>
      </w:pPr>
    </w:lvl>
    <w:lvl w:ilvl="1" w:tplc="0C543A56">
      <w:start w:val="1"/>
      <w:numFmt w:val="lowerLetter"/>
      <w:lvlText w:val="%2)"/>
      <w:lvlJc w:val="left"/>
      <w:pPr>
        <w:ind w:left="720" w:hanging="360"/>
      </w:pPr>
      <w:rPr>
        <w:rFonts w:hint="default"/>
      </w:rPr>
    </w:lvl>
    <w:lvl w:ilvl="2" w:tplc="72EE9CA6">
      <w:start w:val="1"/>
      <w:numFmt w:val="lowerRoman"/>
      <w:lvlText w:val="%3)"/>
      <w:lvlJc w:val="left"/>
      <w:pPr>
        <w:ind w:left="1080" w:hanging="360"/>
      </w:pPr>
      <w:rPr>
        <w:rFonts w:hint="default"/>
      </w:rPr>
    </w:lvl>
    <w:lvl w:ilvl="3" w:tplc="2016631E">
      <w:start w:val="1"/>
      <w:numFmt w:val="decimal"/>
      <w:lvlText w:val="(%4)"/>
      <w:lvlJc w:val="left"/>
      <w:pPr>
        <w:ind w:left="1440" w:hanging="360"/>
      </w:pPr>
      <w:rPr>
        <w:rFonts w:hint="default"/>
      </w:rPr>
    </w:lvl>
    <w:lvl w:ilvl="4" w:tplc="0B26F184">
      <w:start w:val="1"/>
      <w:numFmt w:val="lowerLetter"/>
      <w:lvlText w:val="(%5)"/>
      <w:lvlJc w:val="left"/>
      <w:pPr>
        <w:ind w:left="1800" w:hanging="360"/>
      </w:pPr>
      <w:rPr>
        <w:rFonts w:hint="default"/>
      </w:rPr>
    </w:lvl>
    <w:lvl w:ilvl="5" w:tplc="0F8E1F24">
      <w:start w:val="1"/>
      <w:numFmt w:val="lowerRoman"/>
      <w:lvlText w:val="(%6)"/>
      <w:lvlJc w:val="left"/>
      <w:pPr>
        <w:ind w:left="2160" w:hanging="360"/>
      </w:pPr>
      <w:rPr>
        <w:rFonts w:hint="default"/>
      </w:rPr>
    </w:lvl>
    <w:lvl w:ilvl="6" w:tplc="12EE76B0">
      <w:start w:val="1"/>
      <w:numFmt w:val="decimal"/>
      <w:lvlText w:val="%7."/>
      <w:lvlJc w:val="left"/>
      <w:pPr>
        <w:ind w:left="2520" w:hanging="360"/>
      </w:pPr>
      <w:rPr>
        <w:rFonts w:hint="default"/>
      </w:rPr>
    </w:lvl>
    <w:lvl w:ilvl="7" w:tplc="9DD211C6">
      <w:start w:val="1"/>
      <w:numFmt w:val="lowerLetter"/>
      <w:lvlText w:val="%8."/>
      <w:lvlJc w:val="left"/>
      <w:pPr>
        <w:ind w:left="2880" w:hanging="360"/>
      </w:pPr>
      <w:rPr>
        <w:rFonts w:hint="default"/>
      </w:rPr>
    </w:lvl>
    <w:lvl w:ilvl="8" w:tplc="4ED4A868">
      <w:start w:val="1"/>
      <w:numFmt w:val="lowerRoman"/>
      <w:lvlText w:val="%9."/>
      <w:lvlJc w:val="left"/>
      <w:pPr>
        <w:ind w:left="3240" w:hanging="360"/>
      </w:pPr>
      <w:rPr>
        <w:rFonts w:hint="default"/>
      </w:rPr>
    </w:lvl>
  </w:abstractNum>
  <w:abstractNum w:abstractNumId="45" w15:restartNumberingAfterBreak="0">
    <w:nsid w:val="38DF7058"/>
    <w:multiLevelType w:val="hybridMultilevel"/>
    <w:tmpl w:val="F4F05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A1A4363"/>
    <w:multiLevelType w:val="hybridMultilevel"/>
    <w:tmpl w:val="7348ED10"/>
    <w:lvl w:ilvl="0" w:tplc="31F84614">
      <w:start w:val="1"/>
      <w:numFmt w:val="lowerRoman"/>
      <w:lvlText w:val="%1."/>
      <w:lvlJc w:val="right"/>
      <w:pPr>
        <w:tabs>
          <w:tab w:val="num" w:pos="720"/>
        </w:tabs>
        <w:ind w:left="720" w:hanging="360"/>
      </w:pPr>
    </w:lvl>
    <w:lvl w:ilvl="1" w:tplc="F3687418" w:tentative="1">
      <w:start w:val="1"/>
      <w:numFmt w:val="decimal"/>
      <w:lvlText w:val="%2."/>
      <w:lvlJc w:val="left"/>
      <w:pPr>
        <w:tabs>
          <w:tab w:val="num" w:pos="1440"/>
        </w:tabs>
        <w:ind w:left="1440" w:hanging="360"/>
      </w:pPr>
    </w:lvl>
    <w:lvl w:ilvl="2" w:tplc="3DECFF1C" w:tentative="1">
      <w:start w:val="1"/>
      <w:numFmt w:val="decimal"/>
      <w:lvlText w:val="%3."/>
      <w:lvlJc w:val="left"/>
      <w:pPr>
        <w:tabs>
          <w:tab w:val="num" w:pos="2160"/>
        </w:tabs>
        <w:ind w:left="2160" w:hanging="360"/>
      </w:pPr>
    </w:lvl>
    <w:lvl w:ilvl="3" w:tplc="61E284B2" w:tentative="1">
      <w:start w:val="1"/>
      <w:numFmt w:val="decimal"/>
      <w:lvlText w:val="%4."/>
      <w:lvlJc w:val="left"/>
      <w:pPr>
        <w:tabs>
          <w:tab w:val="num" w:pos="2880"/>
        </w:tabs>
        <w:ind w:left="2880" w:hanging="360"/>
      </w:pPr>
    </w:lvl>
    <w:lvl w:ilvl="4" w:tplc="15BAD63A" w:tentative="1">
      <w:start w:val="1"/>
      <w:numFmt w:val="decimal"/>
      <w:lvlText w:val="%5."/>
      <w:lvlJc w:val="left"/>
      <w:pPr>
        <w:tabs>
          <w:tab w:val="num" w:pos="3600"/>
        </w:tabs>
        <w:ind w:left="3600" w:hanging="360"/>
      </w:pPr>
    </w:lvl>
    <w:lvl w:ilvl="5" w:tplc="F07A2AFC" w:tentative="1">
      <w:start w:val="1"/>
      <w:numFmt w:val="decimal"/>
      <w:lvlText w:val="%6."/>
      <w:lvlJc w:val="left"/>
      <w:pPr>
        <w:tabs>
          <w:tab w:val="num" w:pos="4320"/>
        </w:tabs>
        <w:ind w:left="4320" w:hanging="360"/>
      </w:pPr>
    </w:lvl>
    <w:lvl w:ilvl="6" w:tplc="672EC822" w:tentative="1">
      <w:start w:val="1"/>
      <w:numFmt w:val="decimal"/>
      <w:lvlText w:val="%7."/>
      <w:lvlJc w:val="left"/>
      <w:pPr>
        <w:tabs>
          <w:tab w:val="num" w:pos="5040"/>
        </w:tabs>
        <w:ind w:left="5040" w:hanging="360"/>
      </w:pPr>
    </w:lvl>
    <w:lvl w:ilvl="7" w:tplc="399452AC" w:tentative="1">
      <w:start w:val="1"/>
      <w:numFmt w:val="decimal"/>
      <w:lvlText w:val="%8."/>
      <w:lvlJc w:val="left"/>
      <w:pPr>
        <w:tabs>
          <w:tab w:val="num" w:pos="5760"/>
        </w:tabs>
        <w:ind w:left="5760" w:hanging="360"/>
      </w:pPr>
    </w:lvl>
    <w:lvl w:ilvl="8" w:tplc="2B2240D0" w:tentative="1">
      <w:start w:val="1"/>
      <w:numFmt w:val="decimal"/>
      <w:lvlText w:val="%9."/>
      <w:lvlJc w:val="left"/>
      <w:pPr>
        <w:tabs>
          <w:tab w:val="num" w:pos="6480"/>
        </w:tabs>
        <w:ind w:left="6480" w:hanging="360"/>
      </w:pPr>
    </w:lvl>
  </w:abstractNum>
  <w:abstractNum w:abstractNumId="47" w15:restartNumberingAfterBreak="0">
    <w:nsid w:val="3A656D76"/>
    <w:multiLevelType w:val="hybridMultilevel"/>
    <w:tmpl w:val="71064FE0"/>
    <w:lvl w:ilvl="0" w:tplc="A12CBC36">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AC37F92"/>
    <w:multiLevelType w:val="hybridMultilevel"/>
    <w:tmpl w:val="8DF6992C"/>
    <w:lvl w:ilvl="0" w:tplc="DC6A65E6">
      <w:start w:val="1"/>
      <w:numFmt w:val="bullet"/>
      <w:lvlText w:val=""/>
      <w:lvlJc w:val="righ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B6B275F"/>
    <w:multiLevelType w:val="hybridMultilevel"/>
    <w:tmpl w:val="40ECEB66"/>
    <w:lvl w:ilvl="0" w:tplc="06A8B4BE">
      <w:start w:val="4"/>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C264A00"/>
    <w:multiLevelType w:val="hybridMultilevel"/>
    <w:tmpl w:val="376EDC68"/>
    <w:lvl w:ilvl="0" w:tplc="043480C8">
      <w:start w:val="1"/>
      <w:numFmt w:val="decimal"/>
      <w:lvlText w:val="%1)"/>
      <w:lvlJc w:val="left"/>
      <w:pPr>
        <w:ind w:left="360" w:hanging="360"/>
      </w:pPr>
    </w:lvl>
    <w:lvl w:ilvl="1" w:tplc="0C543A56">
      <w:start w:val="1"/>
      <w:numFmt w:val="lowerLetter"/>
      <w:lvlText w:val="%2)"/>
      <w:lvlJc w:val="left"/>
      <w:pPr>
        <w:ind w:left="720" w:hanging="360"/>
      </w:pPr>
      <w:rPr>
        <w:rFonts w:hint="default"/>
      </w:rPr>
    </w:lvl>
    <w:lvl w:ilvl="2" w:tplc="72EE9CA6">
      <w:start w:val="1"/>
      <w:numFmt w:val="lowerRoman"/>
      <w:lvlText w:val="%3)"/>
      <w:lvlJc w:val="left"/>
      <w:pPr>
        <w:ind w:left="1080" w:hanging="360"/>
      </w:pPr>
      <w:rPr>
        <w:rFonts w:hint="default"/>
      </w:rPr>
    </w:lvl>
    <w:lvl w:ilvl="3" w:tplc="2016631E">
      <w:start w:val="1"/>
      <w:numFmt w:val="decimal"/>
      <w:lvlText w:val="(%4)"/>
      <w:lvlJc w:val="left"/>
      <w:pPr>
        <w:ind w:left="1440" w:hanging="360"/>
      </w:pPr>
      <w:rPr>
        <w:rFonts w:hint="default"/>
      </w:rPr>
    </w:lvl>
    <w:lvl w:ilvl="4" w:tplc="0B26F184">
      <w:start w:val="1"/>
      <w:numFmt w:val="lowerLetter"/>
      <w:lvlText w:val="(%5)"/>
      <w:lvlJc w:val="left"/>
      <w:pPr>
        <w:ind w:left="1800" w:hanging="360"/>
      </w:pPr>
      <w:rPr>
        <w:rFonts w:hint="default"/>
      </w:rPr>
    </w:lvl>
    <w:lvl w:ilvl="5" w:tplc="0F8E1F24">
      <w:start w:val="1"/>
      <w:numFmt w:val="lowerRoman"/>
      <w:lvlText w:val="(%6)"/>
      <w:lvlJc w:val="left"/>
      <w:pPr>
        <w:ind w:left="2160" w:hanging="360"/>
      </w:pPr>
      <w:rPr>
        <w:rFonts w:hint="default"/>
      </w:rPr>
    </w:lvl>
    <w:lvl w:ilvl="6" w:tplc="12EE76B0">
      <w:start w:val="1"/>
      <w:numFmt w:val="decimal"/>
      <w:lvlText w:val="%7."/>
      <w:lvlJc w:val="left"/>
      <w:pPr>
        <w:ind w:left="2520" w:hanging="360"/>
      </w:pPr>
      <w:rPr>
        <w:rFonts w:hint="default"/>
      </w:rPr>
    </w:lvl>
    <w:lvl w:ilvl="7" w:tplc="9DD211C6">
      <w:start w:val="1"/>
      <w:numFmt w:val="lowerLetter"/>
      <w:lvlText w:val="%8."/>
      <w:lvlJc w:val="left"/>
      <w:pPr>
        <w:ind w:left="2880" w:hanging="360"/>
      </w:pPr>
      <w:rPr>
        <w:rFonts w:hint="default"/>
      </w:rPr>
    </w:lvl>
    <w:lvl w:ilvl="8" w:tplc="4ED4A868">
      <w:start w:val="1"/>
      <w:numFmt w:val="lowerRoman"/>
      <w:lvlText w:val="%9."/>
      <w:lvlJc w:val="left"/>
      <w:pPr>
        <w:ind w:left="3240" w:hanging="360"/>
      </w:pPr>
      <w:rPr>
        <w:rFonts w:hint="default"/>
      </w:rPr>
    </w:lvl>
  </w:abstractNum>
  <w:abstractNum w:abstractNumId="51" w15:restartNumberingAfterBreak="0">
    <w:nsid w:val="3C670B39"/>
    <w:multiLevelType w:val="multilevel"/>
    <w:tmpl w:val="164836C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3CCD5140"/>
    <w:multiLevelType w:val="hybridMultilevel"/>
    <w:tmpl w:val="C406C470"/>
    <w:lvl w:ilvl="0" w:tplc="0AE6881E">
      <w:start w:val="1"/>
      <w:numFmt w:val="decimal"/>
      <w:lvlText w:val="%1."/>
      <w:lvlJc w:val="right"/>
      <w:pPr>
        <w:tabs>
          <w:tab w:val="num" w:pos="720"/>
        </w:tabs>
        <w:ind w:left="720" w:hanging="360"/>
      </w:pPr>
      <w:rPr>
        <w:rFonts w:hint="default"/>
      </w:rPr>
    </w:lvl>
    <w:lvl w:ilvl="1" w:tplc="6F0CB546">
      <w:start w:val="8"/>
      <w:numFmt w:val="upperLetter"/>
      <w:lvlText w:val="%2."/>
      <w:lvlJc w:val="left"/>
      <w:pPr>
        <w:tabs>
          <w:tab w:val="num" w:pos="705"/>
        </w:tabs>
        <w:ind w:left="705" w:hanging="360"/>
      </w:pPr>
      <w:rPr>
        <w:rFonts w:hint="default"/>
        <w:b w:val="0"/>
        <w:color w:val="000000" w:themeColor="text1"/>
      </w:rPr>
    </w:lvl>
    <w:lvl w:ilvl="2" w:tplc="BBD8EF1E">
      <w:start w:val="1"/>
      <w:numFmt w:val="decimal"/>
      <w:lvlText w:val="%3."/>
      <w:lvlJc w:val="left"/>
      <w:pPr>
        <w:tabs>
          <w:tab w:val="num" w:pos="2160"/>
        </w:tabs>
        <w:ind w:left="2160" w:hanging="360"/>
      </w:pPr>
      <w:rPr>
        <w:rFonts w:hint="default"/>
      </w:rPr>
    </w:lvl>
    <w:lvl w:ilvl="3" w:tplc="1C4E5D3E">
      <w:start w:val="1"/>
      <w:numFmt w:val="decimal"/>
      <w:lvlText w:val="%4."/>
      <w:lvlJc w:val="left"/>
      <w:pPr>
        <w:tabs>
          <w:tab w:val="num" w:pos="2880"/>
        </w:tabs>
        <w:ind w:left="2880" w:hanging="360"/>
      </w:pPr>
      <w:rPr>
        <w:rFonts w:hint="default"/>
      </w:rPr>
    </w:lvl>
    <w:lvl w:ilvl="4" w:tplc="8214DDA8">
      <w:start w:val="1"/>
      <w:numFmt w:val="decimal"/>
      <w:lvlText w:val="%5."/>
      <w:lvlJc w:val="left"/>
      <w:pPr>
        <w:tabs>
          <w:tab w:val="num" w:pos="3600"/>
        </w:tabs>
        <w:ind w:left="3600" w:hanging="360"/>
      </w:pPr>
      <w:rPr>
        <w:rFonts w:hint="default"/>
      </w:rPr>
    </w:lvl>
    <w:lvl w:ilvl="5" w:tplc="0950BC80">
      <w:start w:val="1"/>
      <w:numFmt w:val="decimal"/>
      <w:lvlText w:val="%6."/>
      <w:lvlJc w:val="left"/>
      <w:pPr>
        <w:tabs>
          <w:tab w:val="num" w:pos="4320"/>
        </w:tabs>
        <w:ind w:left="4320" w:hanging="360"/>
      </w:pPr>
      <w:rPr>
        <w:rFonts w:hint="default"/>
      </w:rPr>
    </w:lvl>
    <w:lvl w:ilvl="6" w:tplc="FDA67A0A">
      <w:start w:val="1"/>
      <w:numFmt w:val="decimal"/>
      <w:lvlText w:val="%7."/>
      <w:lvlJc w:val="left"/>
      <w:pPr>
        <w:tabs>
          <w:tab w:val="num" w:pos="5040"/>
        </w:tabs>
        <w:ind w:left="5040" w:hanging="360"/>
      </w:pPr>
      <w:rPr>
        <w:rFonts w:hint="default"/>
      </w:rPr>
    </w:lvl>
    <w:lvl w:ilvl="7" w:tplc="3E74790C">
      <w:start w:val="1"/>
      <w:numFmt w:val="decimal"/>
      <w:lvlText w:val="%8."/>
      <w:lvlJc w:val="left"/>
      <w:pPr>
        <w:tabs>
          <w:tab w:val="num" w:pos="5760"/>
        </w:tabs>
        <w:ind w:left="5760" w:hanging="360"/>
      </w:pPr>
      <w:rPr>
        <w:rFonts w:hint="default"/>
      </w:rPr>
    </w:lvl>
    <w:lvl w:ilvl="8" w:tplc="4042889E">
      <w:start w:val="1"/>
      <w:numFmt w:val="decimal"/>
      <w:lvlText w:val="%9."/>
      <w:lvlJc w:val="left"/>
      <w:pPr>
        <w:tabs>
          <w:tab w:val="num" w:pos="6480"/>
        </w:tabs>
        <w:ind w:left="6480" w:hanging="360"/>
      </w:pPr>
      <w:rPr>
        <w:rFonts w:hint="default"/>
      </w:rPr>
    </w:lvl>
  </w:abstractNum>
  <w:abstractNum w:abstractNumId="53" w15:restartNumberingAfterBreak="0">
    <w:nsid w:val="3D1F20F1"/>
    <w:multiLevelType w:val="hybridMultilevel"/>
    <w:tmpl w:val="2FFEAD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FCE745B"/>
    <w:multiLevelType w:val="hybridMultilevel"/>
    <w:tmpl w:val="178E109C"/>
    <w:lvl w:ilvl="0" w:tplc="898AE52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05E10E2"/>
    <w:multiLevelType w:val="hybridMultilevel"/>
    <w:tmpl w:val="376EDC68"/>
    <w:lvl w:ilvl="0" w:tplc="043480C8">
      <w:start w:val="1"/>
      <w:numFmt w:val="decimal"/>
      <w:lvlText w:val="%1)"/>
      <w:lvlJc w:val="left"/>
      <w:pPr>
        <w:ind w:left="360" w:hanging="360"/>
      </w:pPr>
    </w:lvl>
    <w:lvl w:ilvl="1" w:tplc="0C543A56">
      <w:start w:val="1"/>
      <w:numFmt w:val="lowerLetter"/>
      <w:lvlText w:val="%2)"/>
      <w:lvlJc w:val="left"/>
      <w:pPr>
        <w:ind w:left="720" w:hanging="360"/>
      </w:pPr>
      <w:rPr>
        <w:rFonts w:hint="default"/>
      </w:rPr>
    </w:lvl>
    <w:lvl w:ilvl="2" w:tplc="72EE9CA6">
      <w:start w:val="1"/>
      <w:numFmt w:val="lowerRoman"/>
      <w:lvlText w:val="%3)"/>
      <w:lvlJc w:val="left"/>
      <w:pPr>
        <w:ind w:left="1080" w:hanging="360"/>
      </w:pPr>
      <w:rPr>
        <w:rFonts w:hint="default"/>
      </w:rPr>
    </w:lvl>
    <w:lvl w:ilvl="3" w:tplc="2016631E">
      <w:start w:val="1"/>
      <w:numFmt w:val="decimal"/>
      <w:lvlText w:val="(%4)"/>
      <w:lvlJc w:val="left"/>
      <w:pPr>
        <w:ind w:left="1440" w:hanging="360"/>
      </w:pPr>
      <w:rPr>
        <w:rFonts w:hint="default"/>
      </w:rPr>
    </w:lvl>
    <w:lvl w:ilvl="4" w:tplc="0B26F184">
      <w:start w:val="1"/>
      <w:numFmt w:val="lowerLetter"/>
      <w:lvlText w:val="(%5)"/>
      <w:lvlJc w:val="left"/>
      <w:pPr>
        <w:ind w:left="1800" w:hanging="360"/>
      </w:pPr>
      <w:rPr>
        <w:rFonts w:hint="default"/>
      </w:rPr>
    </w:lvl>
    <w:lvl w:ilvl="5" w:tplc="0F8E1F24">
      <w:start w:val="1"/>
      <w:numFmt w:val="lowerRoman"/>
      <w:lvlText w:val="(%6)"/>
      <w:lvlJc w:val="left"/>
      <w:pPr>
        <w:ind w:left="2160" w:hanging="360"/>
      </w:pPr>
      <w:rPr>
        <w:rFonts w:hint="default"/>
      </w:rPr>
    </w:lvl>
    <w:lvl w:ilvl="6" w:tplc="12EE76B0">
      <w:start w:val="1"/>
      <w:numFmt w:val="decimal"/>
      <w:lvlText w:val="%7."/>
      <w:lvlJc w:val="left"/>
      <w:pPr>
        <w:ind w:left="2520" w:hanging="360"/>
      </w:pPr>
      <w:rPr>
        <w:rFonts w:hint="default"/>
      </w:rPr>
    </w:lvl>
    <w:lvl w:ilvl="7" w:tplc="9DD211C6">
      <w:start w:val="1"/>
      <w:numFmt w:val="lowerLetter"/>
      <w:lvlText w:val="%8."/>
      <w:lvlJc w:val="left"/>
      <w:pPr>
        <w:ind w:left="2880" w:hanging="360"/>
      </w:pPr>
      <w:rPr>
        <w:rFonts w:hint="default"/>
      </w:rPr>
    </w:lvl>
    <w:lvl w:ilvl="8" w:tplc="4ED4A868">
      <w:start w:val="1"/>
      <w:numFmt w:val="lowerRoman"/>
      <w:lvlText w:val="%9."/>
      <w:lvlJc w:val="left"/>
      <w:pPr>
        <w:ind w:left="3240" w:hanging="360"/>
      </w:pPr>
      <w:rPr>
        <w:rFonts w:hint="default"/>
      </w:rPr>
    </w:lvl>
  </w:abstractNum>
  <w:abstractNum w:abstractNumId="56" w15:restartNumberingAfterBreak="0">
    <w:nsid w:val="40C15FDA"/>
    <w:multiLevelType w:val="hybridMultilevel"/>
    <w:tmpl w:val="0C48928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41B90DD3"/>
    <w:multiLevelType w:val="hybridMultilevel"/>
    <w:tmpl w:val="254C4BA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8" w15:restartNumberingAfterBreak="0">
    <w:nsid w:val="4200320A"/>
    <w:multiLevelType w:val="hybridMultilevel"/>
    <w:tmpl w:val="376EDC68"/>
    <w:lvl w:ilvl="0" w:tplc="043480C8">
      <w:start w:val="1"/>
      <w:numFmt w:val="decimal"/>
      <w:lvlText w:val="%1)"/>
      <w:lvlJc w:val="left"/>
      <w:pPr>
        <w:ind w:left="360" w:hanging="360"/>
      </w:pPr>
    </w:lvl>
    <w:lvl w:ilvl="1" w:tplc="0C543A56">
      <w:start w:val="1"/>
      <w:numFmt w:val="lowerLetter"/>
      <w:lvlText w:val="%2)"/>
      <w:lvlJc w:val="left"/>
      <w:pPr>
        <w:ind w:left="720" w:hanging="360"/>
      </w:pPr>
      <w:rPr>
        <w:rFonts w:hint="default"/>
      </w:rPr>
    </w:lvl>
    <w:lvl w:ilvl="2" w:tplc="72EE9CA6">
      <w:start w:val="1"/>
      <w:numFmt w:val="lowerRoman"/>
      <w:lvlText w:val="%3)"/>
      <w:lvlJc w:val="left"/>
      <w:pPr>
        <w:ind w:left="1080" w:hanging="360"/>
      </w:pPr>
      <w:rPr>
        <w:rFonts w:hint="default"/>
      </w:rPr>
    </w:lvl>
    <w:lvl w:ilvl="3" w:tplc="2016631E">
      <w:start w:val="1"/>
      <w:numFmt w:val="decimal"/>
      <w:lvlText w:val="(%4)"/>
      <w:lvlJc w:val="left"/>
      <w:pPr>
        <w:ind w:left="1440" w:hanging="360"/>
      </w:pPr>
      <w:rPr>
        <w:rFonts w:hint="default"/>
      </w:rPr>
    </w:lvl>
    <w:lvl w:ilvl="4" w:tplc="0B26F184">
      <w:start w:val="1"/>
      <w:numFmt w:val="lowerLetter"/>
      <w:lvlText w:val="(%5)"/>
      <w:lvlJc w:val="left"/>
      <w:pPr>
        <w:ind w:left="1800" w:hanging="360"/>
      </w:pPr>
      <w:rPr>
        <w:rFonts w:hint="default"/>
      </w:rPr>
    </w:lvl>
    <w:lvl w:ilvl="5" w:tplc="0F8E1F24">
      <w:start w:val="1"/>
      <w:numFmt w:val="lowerRoman"/>
      <w:lvlText w:val="(%6)"/>
      <w:lvlJc w:val="left"/>
      <w:pPr>
        <w:ind w:left="2160" w:hanging="360"/>
      </w:pPr>
      <w:rPr>
        <w:rFonts w:hint="default"/>
      </w:rPr>
    </w:lvl>
    <w:lvl w:ilvl="6" w:tplc="12EE76B0">
      <w:start w:val="1"/>
      <w:numFmt w:val="decimal"/>
      <w:lvlText w:val="%7."/>
      <w:lvlJc w:val="left"/>
      <w:pPr>
        <w:ind w:left="2520" w:hanging="360"/>
      </w:pPr>
      <w:rPr>
        <w:rFonts w:hint="default"/>
      </w:rPr>
    </w:lvl>
    <w:lvl w:ilvl="7" w:tplc="9DD211C6">
      <w:start w:val="1"/>
      <w:numFmt w:val="lowerLetter"/>
      <w:lvlText w:val="%8."/>
      <w:lvlJc w:val="left"/>
      <w:pPr>
        <w:ind w:left="2880" w:hanging="360"/>
      </w:pPr>
      <w:rPr>
        <w:rFonts w:hint="default"/>
      </w:rPr>
    </w:lvl>
    <w:lvl w:ilvl="8" w:tplc="4ED4A868">
      <w:start w:val="1"/>
      <w:numFmt w:val="lowerRoman"/>
      <w:lvlText w:val="%9."/>
      <w:lvlJc w:val="left"/>
      <w:pPr>
        <w:ind w:left="3240" w:hanging="360"/>
      </w:pPr>
      <w:rPr>
        <w:rFonts w:hint="default"/>
      </w:rPr>
    </w:lvl>
  </w:abstractNum>
  <w:abstractNum w:abstractNumId="59" w15:restartNumberingAfterBreak="0">
    <w:nsid w:val="42A03094"/>
    <w:multiLevelType w:val="hybridMultilevel"/>
    <w:tmpl w:val="376EDC68"/>
    <w:lvl w:ilvl="0" w:tplc="043480C8">
      <w:start w:val="1"/>
      <w:numFmt w:val="decimal"/>
      <w:lvlText w:val="%1)"/>
      <w:lvlJc w:val="left"/>
      <w:pPr>
        <w:ind w:left="360" w:hanging="360"/>
      </w:pPr>
    </w:lvl>
    <w:lvl w:ilvl="1" w:tplc="0C543A56">
      <w:start w:val="1"/>
      <w:numFmt w:val="lowerLetter"/>
      <w:lvlText w:val="%2)"/>
      <w:lvlJc w:val="left"/>
      <w:pPr>
        <w:ind w:left="720" w:hanging="360"/>
      </w:pPr>
      <w:rPr>
        <w:rFonts w:hint="default"/>
      </w:rPr>
    </w:lvl>
    <w:lvl w:ilvl="2" w:tplc="72EE9CA6">
      <w:start w:val="1"/>
      <w:numFmt w:val="lowerRoman"/>
      <w:lvlText w:val="%3)"/>
      <w:lvlJc w:val="left"/>
      <w:pPr>
        <w:ind w:left="1080" w:hanging="360"/>
      </w:pPr>
      <w:rPr>
        <w:rFonts w:hint="default"/>
      </w:rPr>
    </w:lvl>
    <w:lvl w:ilvl="3" w:tplc="2016631E">
      <w:start w:val="1"/>
      <w:numFmt w:val="decimal"/>
      <w:lvlText w:val="(%4)"/>
      <w:lvlJc w:val="left"/>
      <w:pPr>
        <w:ind w:left="1440" w:hanging="360"/>
      </w:pPr>
      <w:rPr>
        <w:rFonts w:hint="default"/>
      </w:rPr>
    </w:lvl>
    <w:lvl w:ilvl="4" w:tplc="0B26F184">
      <w:start w:val="1"/>
      <w:numFmt w:val="lowerLetter"/>
      <w:lvlText w:val="(%5)"/>
      <w:lvlJc w:val="left"/>
      <w:pPr>
        <w:ind w:left="1800" w:hanging="360"/>
      </w:pPr>
      <w:rPr>
        <w:rFonts w:hint="default"/>
      </w:rPr>
    </w:lvl>
    <w:lvl w:ilvl="5" w:tplc="0F8E1F24">
      <w:start w:val="1"/>
      <w:numFmt w:val="lowerRoman"/>
      <w:lvlText w:val="(%6)"/>
      <w:lvlJc w:val="left"/>
      <w:pPr>
        <w:ind w:left="2160" w:hanging="360"/>
      </w:pPr>
      <w:rPr>
        <w:rFonts w:hint="default"/>
      </w:rPr>
    </w:lvl>
    <w:lvl w:ilvl="6" w:tplc="12EE76B0">
      <w:start w:val="1"/>
      <w:numFmt w:val="decimal"/>
      <w:lvlText w:val="%7."/>
      <w:lvlJc w:val="left"/>
      <w:pPr>
        <w:ind w:left="2520" w:hanging="360"/>
      </w:pPr>
      <w:rPr>
        <w:rFonts w:hint="default"/>
      </w:rPr>
    </w:lvl>
    <w:lvl w:ilvl="7" w:tplc="9DD211C6">
      <w:start w:val="1"/>
      <w:numFmt w:val="lowerLetter"/>
      <w:lvlText w:val="%8."/>
      <w:lvlJc w:val="left"/>
      <w:pPr>
        <w:ind w:left="2880" w:hanging="360"/>
      </w:pPr>
      <w:rPr>
        <w:rFonts w:hint="default"/>
      </w:rPr>
    </w:lvl>
    <w:lvl w:ilvl="8" w:tplc="4ED4A868">
      <w:start w:val="1"/>
      <w:numFmt w:val="lowerRoman"/>
      <w:lvlText w:val="%9."/>
      <w:lvlJc w:val="left"/>
      <w:pPr>
        <w:ind w:left="3240" w:hanging="360"/>
      </w:pPr>
      <w:rPr>
        <w:rFonts w:hint="default"/>
      </w:rPr>
    </w:lvl>
  </w:abstractNum>
  <w:abstractNum w:abstractNumId="60" w15:restartNumberingAfterBreak="0">
    <w:nsid w:val="42C71184"/>
    <w:multiLevelType w:val="hybridMultilevel"/>
    <w:tmpl w:val="5EB24440"/>
    <w:lvl w:ilvl="0" w:tplc="C95445DE">
      <w:start w:val="1"/>
      <w:numFmt w:val="decimal"/>
      <w:lvlText w:val="%1."/>
      <w:lvlJc w:val="left"/>
      <w:pPr>
        <w:ind w:left="720" w:hanging="360"/>
      </w:pPr>
      <w:rPr>
        <w:rFonts w:asciiTheme="minorHAnsi" w:eastAsia="Times New Roman" w:hAnsiTheme="minorHAnsi"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2E33927"/>
    <w:multiLevelType w:val="hybridMultilevel"/>
    <w:tmpl w:val="376EDC68"/>
    <w:lvl w:ilvl="0" w:tplc="043480C8">
      <w:start w:val="1"/>
      <w:numFmt w:val="decimal"/>
      <w:lvlText w:val="%1)"/>
      <w:lvlJc w:val="left"/>
      <w:pPr>
        <w:ind w:left="360" w:hanging="360"/>
      </w:pPr>
    </w:lvl>
    <w:lvl w:ilvl="1" w:tplc="0C543A56">
      <w:start w:val="1"/>
      <w:numFmt w:val="lowerLetter"/>
      <w:lvlText w:val="%2)"/>
      <w:lvlJc w:val="left"/>
      <w:pPr>
        <w:ind w:left="720" w:hanging="360"/>
      </w:pPr>
      <w:rPr>
        <w:rFonts w:hint="default"/>
      </w:rPr>
    </w:lvl>
    <w:lvl w:ilvl="2" w:tplc="72EE9CA6">
      <w:start w:val="1"/>
      <w:numFmt w:val="lowerRoman"/>
      <w:lvlText w:val="%3)"/>
      <w:lvlJc w:val="left"/>
      <w:pPr>
        <w:ind w:left="1080" w:hanging="360"/>
      </w:pPr>
      <w:rPr>
        <w:rFonts w:hint="default"/>
      </w:rPr>
    </w:lvl>
    <w:lvl w:ilvl="3" w:tplc="2016631E">
      <w:start w:val="1"/>
      <w:numFmt w:val="decimal"/>
      <w:lvlText w:val="(%4)"/>
      <w:lvlJc w:val="left"/>
      <w:pPr>
        <w:ind w:left="1440" w:hanging="360"/>
      </w:pPr>
      <w:rPr>
        <w:rFonts w:hint="default"/>
      </w:rPr>
    </w:lvl>
    <w:lvl w:ilvl="4" w:tplc="0B26F184">
      <w:start w:val="1"/>
      <w:numFmt w:val="lowerLetter"/>
      <w:lvlText w:val="(%5)"/>
      <w:lvlJc w:val="left"/>
      <w:pPr>
        <w:ind w:left="1800" w:hanging="360"/>
      </w:pPr>
      <w:rPr>
        <w:rFonts w:hint="default"/>
      </w:rPr>
    </w:lvl>
    <w:lvl w:ilvl="5" w:tplc="0F8E1F24">
      <w:start w:val="1"/>
      <w:numFmt w:val="lowerRoman"/>
      <w:lvlText w:val="(%6)"/>
      <w:lvlJc w:val="left"/>
      <w:pPr>
        <w:ind w:left="2160" w:hanging="360"/>
      </w:pPr>
      <w:rPr>
        <w:rFonts w:hint="default"/>
      </w:rPr>
    </w:lvl>
    <w:lvl w:ilvl="6" w:tplc="12EE76B0">
      <w:start w:val="1"/>
      <w:numFmt w:val="decimal"/>
      <w:lvlText w:val="%7."/>
      <w:lvlJc w:val="left"/>
      <w:pPr>
        <w:ind w:left="2520" w:hanging="360"/>
      </w:pPr>
      <w:rPr>
        <w:rFonts w:hint="default"/>
      </w:rPr>
    </w:lvl>
    <w:lvl w:ilvl="7" w:tplc="9DD211C6">
      <w:start w:val="1"/>
      <w:numFmt w:val="lowerLetter"/>
      <w:lvlText w:val="%8."/>
      <w:lvlJc w:val="left"/>
      <w:pPr>
        <w:ind w:left="2880" w:hanging="360"/>
      </w:pPr>
      <w:rPr>
        <w:rFonts w:hint="default"/>
      </w:rPr>
    </w:lvl>
    <w:lvl w:ilvl="8" w:tplc="4ED4A868">
      <w:start w:val="1"/>
      <w:numFmt w:val="lowerRoman"/>
      <w:lvlText w:val="%9."/>
      <w:lvlJc w:val="left"/>
      <w:pPr>
        <w:ind w:left="3240" w:hanging="360"/>
      </w:pPr>
      <w:rPr>
        <w:rFonts w:hint="default"/>
      </w:rPr>
    </w:lvl>
  </w:abstractNum>
  <w:abstractNum w:abstractNumId="62" w15:restartNumberingAfterBreak="0">
    <w:nsid w:val="457C5AC4"/>
    <w:multiLevelType w:val="multilevel"/>
    <w:tmpl w:val="F8D49002"/>
    <w:lvl w:ilvl="0">
      <w:start w:val="8"/>
      <w:numFmt w:val="decimal"/>
      <w:lvlText w:val="%1."/>
      <w:lvlJc w:val="right"/>
      <w:pPr>
        <w:tabs>
          <w:tab w:val="num" w:pos="360"/>
        </w:tabs>
        <w:ind w:left="360" w:hanging="360"/>
      </w:pPr>
      <w:rPr>
        <w:rFonts w:hint="default"/>
      </w:rPr>
    </w:lvl>
    <w:lvl w:ilvl="1">
      <w:start w:val="1"/>
      <w:numFmt w:val="upp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asciiTheme="minorHAnsi" w:eastAsia="Times New Roman" w:hAnsiTheme="minorHAnsi" w:cs="Times New Roman"/>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3" w15:restartNumberingAfterBreak="0">
    <w:nsid w:val="46236155"/>
    <w:multiLevelType w:val="hybridMultilevel"/>
    <w:tmpl w:val="8A44EC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6F90CC7"/>
    <w:multiLevelType w:val="hybridMultilevel"/>
    <w:tmpl w:val="CBF4DDFC"/>
    <w:lvl w:ilvl="0" w:tplc="FF82BEEC">
      <w:start w:val="1"/>
      <w:numFmt w:val="decimal"/>
      <w:lvlText w:val="%1."/>
      <w:lvlJc w:val="right"/>
      <w:pPr>
        <w:tabs>
          <w:tab w:val="num" w:pos="720"/>
        </w:tabs>
        <w:ind w:left="720" w:hanging="360"/>
      </w:pPr>
      <w:rPr>
        <w:rFonts w:hint="default"/>
      </w:rPr>
    </w:lvl>
    <w:lvl w:ilvl="1" w:tplc="1F14BC4E">
      <w:start w:val="6"/>
      <w:numFmt w:val="upperLetter"/>
      <w:lvlText w:val="%2."/>
      <w:lvlJc w:val="left"/>
      <w:pPr>
        <w:tabs>
          <w:tab w:val="num" w:pos="1440"/>
        </w:tabs>
        <w:ind w:left="1440" w:hanging="360"/>
      </w:pPr>
      <w:rPr>
        <w:rFonts w:hint="default"/>
        <w:b w:val="0"/>
        <w:color w:val="000000" w:themeColor="text1"/>
      </w:rPr>
    </w:lvl>
    <w:lvl w:ilvl="2" w:tplc="A450FAA0">
      <w:start w:val="1"/>
      <w:numFmt w:val="decimal"/>
      <w:lvlText w:val="%3."/>
      <w:lvlJc w:val="left"/>
      <w:pPr>
        <w:tabs>
          <w:tab w:val="num" w:pos="2160"/>
        </w:tabs>
        <w:ind w:left="2160" w:hanging="360"/>
      </w:pPr>
      <w:rPr>
        <w:rFonts w:hint="default"/>
      </w:rPr>
    </w:lvl>
    <w:lvl w:ilvl="3" w:tplc="69985E44">
      <w:start w:val="1"/>
      <w:numFmt w:val="decimal"/>
      <w:lvlText w:val="%4."/>
      <w:lvlJc w:val="left"/>
      <w:pPr>
        <w:tabs>
          <w:tab w:val="num" w:pos="2880"/>
        </w:tabs>
        <w:ind w:left="2880" w:hanging="360"/>
      </w:pPr>
      <w:rPr>
        <w:rFonts w:hint="default"/>
      </w:rPr>
    </w:lvl>
    <w:lvl w:ilvl="4" w:tplc="A93CCB9E">
      <w:start w:val="1"/>
      <w:numFmt w:val="decimal"/>
      <w:lvlText w:val="%5."/>
      <w:lvlJc w:val="left"/>
      <w:pPr>
        <w:tabs>
          <w:tab w:val="num" w:pos="3600"/>
        </w:tabs>
        <w:ind w:left="3600" w:hanging="360"/>
      </w:pPr>
      <w:rPr>
        <w:rFonts w:hint="default"/>
      </w:rPr>
    </w:lvl>
    <w:lvl w:ilvl="5" w:tplc="11BA8B7C">
      <w:start w:val="1"/>
      <w:numFmt w:val="decimal"/>
      <w:lvlText w:val="%6."/>
      <w:lvlJc w:val="left"/>
      <w:pPr>
        <w:tabs>
          <w:tab w:val="num" w:pos="4320"/>
        </w:tabs>
        <w:ind w:left="4320" w:hanging="360"/>
      </w:pPr>
      <w:rPr>
        <w:rFonts w:hint="default"/>
      </w:rPr>
    </w:lvl>
    <w:lvl w:ilvl="6" w:tplc="788632D0">
      <w:start w:val="1"/>
      <w:numFmt w:val="decimal"/>
      <w:lvlText w:val="%7."/>
      <w:lvlJc w:val="left"/>
      <w:pPr>
        <w:tabs>
          <w:tab w:val="num" w:pos="5040"/>
        </w:tabs>
        <w:ind w:left="5040" w:hanging="360"/>
      </w:pPr>
      <w:rPr>
        <w:rFonts w:hint="default"/>
      </w:rPr>
    </w:lvl>
    <w:lvl w:ilvl="7" w:tplc="BFC685D2">
      <w:start w:val="1"/>
      <w:numFmt w:val="decimal"/>
      <w:lvlText w:val="%8."/>
      <w:lvlJc w:val="left"/>
      <w:pPr>
        <w:tabs>
          <w:tab w:val="num" w:pos="5760"/>
        </w:tabs>
        <w:ind w:left="5760" w:hanging="360"/>
      </w:pPr>
      <w:rPr>
        <w:rFonts w:hint="default"/>
      </w:rPr>
    </w:lvl>
    <w:lvl w:ilvl="8" w:tplc="43CA03F8">
      <w:start w:val="1"/>
      <w:numFmt w:val="decimal"/>
      <w:lvlText w:val="%9."/>
      <w:lvlJc w:val="left"/>
      <w:pPr>
        <w:tabs>
          <w:tab w:val="num" w:pos="6480"/>
        </w:tabs>
        <w:ind w:left="6480" w:hanging="360"/>
      </w:pPr>
      <w:rPr>
        <w:rFonts w:hint="default"/>
      </w:rPr>
    </w:lvl>
  </w:abstractNum>
  <w:abstractNum w:abstractNumId="65" w15:restartNumberingAfterBreak="0">
    <w:nsid w:val="470B43C9"/>
    <w:multiLevelType w:val="hybridMultilevel"/>
    <w:tmpl w:val="376EDC68"/>
    <w:lvl w:ilvl="0" w:tplc="043480C8">
      <w:start w:val="1"/>
      <w:numFmt w:val="decimal"/>
      <w:lvlText w:val="%1)"/>
      <w:lvlJc w:val="left"/>
      <w:pPr>
        <w:ind w:left="360" w:hanging="360"/>
      </w:pPr>
    </w:lvl>
    <w:lvl w:ilvl="1" w:tplc="0C543A56">
      <w:start w:val="1"/>
      <w:numFmt w:val="lowerLetter"/>
      <w:lvlText w:val="%2)"/>
      <w:lvlJc w:val="left"/>
      <w:pPr>
        <w:ind w:left="720" w:hanging="360"/>
      </w:pPr>
      <w:rPr>
        <w:rFonts w:hint="default"/>
      </w:rPr>
    </w:lvl>
    <w:lvl w:ilvl="2" w:tplc="72EE9CA6">
      <w:start w:val="1"/>
      <w:numFmt w:val="lowerRoman"/>
      <w:lvlText w:val="%3)"/>
      <w:lvlJc w:val="left"/>
      <w:pPr>
        <w:ind w:left="1080" w:hanging="360"/>
      </w:pPr>
      <w:rPr>
        <w:rFonts w:hint="default"/>
      </w:rPr>
    </w:lvl>
    <w:lvl w:ilvl="3" w:tplc="2016631E">
      <w:start w:val="1"/>
      <w:numFmt w:val="decimal"/>
      <w:lvlText w:val="(%4)"/>
      <w:lvlJc w:val="left"/>
      <w:pPr>
        <w:ind w:left="1440" w:hanging="360"/>
      </w:pPr>
      <w:rPr>
        <w:rFonts w:hint="default"/>
      </w:rPr>
    </w:lvl>
    <w:lvl w:ilvl="4" w:tplc="0B26F184">
      <w:start w:val="1"/>
      <w:numFmt w:val="lowerLetter"/>
      <w:lvlText w:val="(%5)"/>
      <w:lvlJc w:val="left"/>
      <w:pPr>
        <w:ind w:left="1800" w:hanging="360"/>
      </w:pPr>
      <w:rPr>
        <w:rFonts w:hint="default"/>
      </w:rPr>
    </w:lvl>
    <w:lvl w:ilvl="5" w:tplc="0F8E1F24">
      <w:start w:val="1"/>
      <w:numFmt w:val="lowerRoman"/>
      <w:lvlText w:val="(%6)"/>
      <w:lvlJc w:val="left"/>
      <w:pPr>
        <w:ind w:left="2160" w:hanging="360"/>
      </w:pPr>
      <w:rPr>
        <w:rFonts w:hint="default"/>
      </w:rPr>
    </w:lvl>
    <w:lvl w:ilvl="6" w:tplc="12EE76B0">
      <w:start w:val="1"/>
      <w:numFmt w:val="decimal"/>
      <w:lvlText w:val="%7."/>
      <w:lvlJc w:val="left"/>
      <w:pPr>
        <w:ind w:left="2520" w:hanging="360"/>
      </w:pPr>
      <w:rPr>
        <w:rFonts w:hint="default"/>
      </w:rPr>
    </w:lvl>
    <w:lvl w:ilvl="7" w:tplc="9DD211C6">
      <w:start w:val="1"/>
      <w:numFmt w:val="lowerLetter"/>
      <w:lvlText w:val="%8."/>
      <w:lvlJc w:val="left"/>
      <w:pPr>
        <w:ind w:left="2880" w:hanging="360"/>
      </w:pPr>
      <w:rPr>
        <w:rFonts w:hint="default"/>
      </w:rPr>
    </w:lvl>
    <w:lvl w:ilvl="8" w:tplc="4ED4A868">
      <w:start w:val="1"/>
      <w:numFmt w:val="lowerRoman"/>
      <w:lvlText w:val="%9."/>
      <w:lvlJc w:val="left"/>
      <w:pPr>
        <w:ind w:left="3240" w:hanging="360"/>
      </w:pPr>
      <w:rPr>
        <w:rFonts w:hint="default"/>
      </w:rPr>
    </w:lvl>
  </w:abstractNum>
  <w:abstractNum w:abstractNumId="66" w15:restartNumberingAfterBreak="0">
    <w:nsid w:val="47170E59"/>
    <w:multiLevelType w:val="hybridMultilevel"/>
    <w:tmpl w:val="CBF4DDFC"/>
    <w:lvl w:ilvl="0" w:tplc="0434BB04">
      <w:start w:val="1"/>
      <w:numFmt w:val="decimal"/>
      <w:lvlText w:val="%1."/>
      <w:lvlJc w:val="right"/>
      <w:pPr>
        <w:tabs>
          <w:tab w:val="num" w:pos="720"/>
        </w:tabs>
        <w:ind w:left="720" w:hanging="360"/>
      </w:pPr>
      <w:rPr>
        <w:rFonts w:hint="default"/>
      </w:rPr>
    </w:lvl>
    <w:lvl w:ilvl="1" w:tplc="218EC0DC">
      <w:start w:val="6"/>
      <w:numFmt w:val="upperLetter"/>
      <w:lvlText w:val="%2."/>
      <w:lvlJc w:val="left"/>
      <w:pPr>
        <w:tabs>
          <w:tab w:val="num" w:pos="1440"/>
        </w:tabs>
        <w:ind w:left="1440" w:hanging="360"/>
      </w:pPr>
      <w:rPr>
        <w:rFonts w:hint="default"/>
        <w:b w:val="0"/>
        <w:color w:val="000000" w:themeColor="text1"/>
      </w:rPr>
    </w:lvl>
    <w:lvl w:ilvl="2" w:tplc="3F74BF98">
      <w:start w:val="1"/>
      <w:numFmt w:val="decimal"/>
      <w:lvlText w:val="%3."/>
      <w:lvlJc w:val="left"/>
      <w:pPr>
        <w:tabs>
          <w:tab w:val="num" w:pos="2160"/>
        </w:tabs>
        <w:ind w:left="2160" w:hanging="360"/>
      </w:pPr>
      <w:rPr>
        <w:rFonts w:hint="default"/>
      </w:rPr>
    </w:lvl>
    <w:lvl w:ilvl="3" w:tplc="DEF88ECE">
      <w:start w:val="1"/>
      <w:numFmt w:val="decimal"/>
      <w:lvlText w:val="%4."/>
      <w:lvlJc w:val="left"/>
      <w:pPr>
        <w:tabs>
          <w:tab w:val="num" w:pos="2880"/>
        </w:tabs>
        <w:ind w:left="2880" w:hanging="360"/>
      </w:pPr>
      <w:rPr>
        <w:rFonts w:hint="default"/>
      </w:rPr>
    </w:lvl>
    <w:lvl w:ilvl="4" w:tplc="E8AA424E">
      <w:start w:val="1"/>
      <w:numFmt w:val="decimal"/>
      <w:lvlText w:val="%5."/>
      <w:lvlJc w:val="left"/>
      <w:pPr>
        <w:tabs>
          <w:tab w:val="num" w:pos="3600"/>
        </w:tabs>
        <w:ind w:left="3600" w:hanging="360"/>
      </w:pPr>
      <w:rPr>
        <w:rFonts w:hint="default"/>
      </w:rPr>
    </w:lvl>
    <w:lvl w:ilvl="5" w:tplc="21949B72">
      <w:start w:val="1"/>
      <w:numFmt w:val="decimal"/>
      <w:lvlText w:val="%6."/>
      <w:lvlJc w:val="left"/>
      <w:pPr>
        <w:tabs>
          <w:tab w:val="num" w:pos="4320"/>
        </w:tabs>
        <w:ind w:left="4320" w:hanging="360"/>
      </w:pPr>
      <w:rPr>
        <w:rFonts w:hint="default"/>
      </w:rPr>
    </w:lvl>
    <w:lvl w:ilvl="6" w:tplc="09741532">
      <w:start w:val="1"/>
      <w:numFmt w:val="decimal"/>
      <w:lvlText w:val="%7."/>
      <w:lvlJc w:val="left"/>
      <w:pPr>
        <w:tabs>
          <w:tab w:val="num" w:pos="5040"/>
        </w:tabs>
        <w:ind w:left="5040" w:hanging="360"/>
      </w:pPr>
      <w:rPr>
        <w:rFonts w:hint="default"/>
      </w:rPr>
    </w:lvl>
    <w:lvl w:ilvl="7" w:tplc="795E956C">
      <w:start w:val="1"/>
      <w:numFmt w:val="decimal"/>
      <w:lvlText w:val="%8."/>
      <w:lvlJc w:val="left"/>
      <w:pPr>
        <w:tabs>
          <w:tab w:val="num" w:pos="5760"/>
        </w:tabs>
        <w:ind w:left="5760" w:hanging="360"/>
      </w:pPr>
      <w:rPr>
        <w:rFonts w:hint="default"/>
      </w:rPr>
    </w:lvl>
    <w:lvl w:ilvl="8" w:tplc="CAFEE742">
      <w:start w:val="1"/>
      <w:numFmt w:val="decimal"/>
      <w:lvlText w:val="%9."/>
      <w:lvlJc w:val="left"/>
      <w:pPr>
        <w:tabs>
          <w:tab w:val="num" w:pos="6480"/>
        </w:tabs>
        <w:ind w:left="6480" w:hanging="360"/>
      </w:pPr>
      <w:rPr>
        <w:rFonts w:hint="default"/>
      </w:rPr>
    </w:lvl>
  </w:abstractNum>
  <w:abstractNum w:abstractNumId="67" w15:restartNumberingAfterBreak="0">
    <w:nsid w:val="4747391D"/>
    <w:multiLevelType w:val="hybridMultilevel"/>
    <w:tmpl w:val="A2AE70CA"/>
    <w:lvl w:ilvl="0" w:tplc="A2C87778">
      <w:start w:val="1"/>
      <w:numFmt w:val="upperLetter"/>
      <w:lvlText w:val="%1."/>
      <w:lvlJc w:val="left"/>
      <w:pPr>
        <w:tabs>
          <w:tab w:val="num" w:pos="780"/>
        </w:tabs>
        <w:ind w:left="780" w:hanging="43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47A705DD"/>
    <w:multiLevelType w:val="hybridMultilevel"/>
    <w:tmpl w:val="376EDC68"/>
    <w:lvl w:ilvl="0" w:tplc="043480C8">
      <w:start w:val="1"/>
      <w:numFmt w:val="decimal"/>
      <w:lvlText w:val="%1)"/>
      <w:lvlJc w:val="left"/>
      <w:pPr>
        <w:ind w:left="360" w:hanging="360"/>
      </w:pPr>
    </w:lvl>
    <w:lvl w:ilvl="1" w:tplc="0C543A56">
      <w:start w:val="1"/>
      <w:numFmt w:val="lowerLetter"/>
      <w:lvlText w:val="%2)"/>
      <w:lvlJc w:val="left"/>
      <w:pPr>
        <w:ind w:left="720" w:hanging="360"/>
      </w:pPr>
      <w:rPr>
        <w:rFonts w:hint="default"/>
      </w:rPr>
    </w:lvl>
    <w:lvl w:ilvl="2" w:tplc="72EE9CA6">
      <w:start w:val="1"/>
      <w:numFmt w:val="lowerRoman"/>
      <w:lvlText w:val="%3)"/>
      <w:lvlJc w:val="left"/>
      <w:pPr>
        <w:ind w:left="1080" w:hanging="360"/>
      </w:pPr>
      <w:rPr>
        <w:rFonts w:hint="default"/>
      </w:rPr>
    </w:lvl>
    <w:lvl w:ilvl="3" w:tplc="2016631E">
      <w:start w:val="1"/>
      <w:numFmt w:val="decimal"/>
      <w:lvlText w:val="(%4)"/>
      <w:lvlJc w:val="left"/>
      <w:pPr>
        <w:ind w:left="1440" w:hanging="360"/>
      </w:pPr>
      <w:rPr>
        <w:rFonts w:hint="default"/>
      </w:rPr>
    </w:lvl>
    <w:lvl w:ilvl="4" w:tplc="0B26F184">
      <w:start w:val="1"/>
      <w:numFmt w:val="lowerLetter"/>
      <w:lvlText w:val="(%5)"/>
      <w:lvlJc w:val="left"/>
      <w:pPr>
        <w:ind w:left="1800" w:hanging="360"/>
      </w:pPr>
      <w:rPr>
        <w:rFonts w:hint="default"/>
      </w:rPr>
    </w:lvl>
    <w:lvl w:ilvl="5" w:tplc="0F8E1F24">
      <w:start w:val="1"/>
      <w:numFmt w:val="lowerRoman"/>
      <w:lvlText w:val="(%6)"/>
      <w:lvlJc w:val="left"/>
      <w:pPr>
        <w:ind w:left="2160" w:hanging="360"/>
      </w:pPr>
      <w:rPr>
        <w:rFonts w:hint="default"/>
      </w:rPr>
    </w:lvl>
    <w:lvl w:ilvl="6" w:tplc="12EE76B0">
      <w:start w:val="1"/>
      <w:numFmt w:val="decimal"/>
      <w:lvlText w:val="%7."/>
      <w:lvlJc w:val="left"/>
      <w:pPr>
        <w:ind w:left="2520" w:hanging="360"/>
      </w:pPr>
      <w:rPr>
        <w:rFonts w:hint="default"/>
      </w:rPr>
    </w:lvl>
    <w:lvl w:ilvl="7" w:tplc="9DD211C6">
      <w:start w:val="1"/>
      <w:numFmt w:val="lowerLetter"/>
      <w:lvlText w:val="%8."/>
      <w:lvlJc w:val="left"/>
      <w:pPr>
        <w:ind w:left="2880" w:hanging="360"/>
      </w:pPr>
      <w:rPr>
        <w:rFonts w:hint="default"/>
      </w:rPr>
    </w:lvl>
    <w:lvl w:ilvl="8" w:tplc="4ED4A868">
      <w:start w:val="1"/>
      <w:numFmt w:val="lowerRoman"/>
      <w:lvlText w:val="%9."/>
      <w:lvlJc w:val="left"/>
      <w:pPr>
        <w:ind w:left="3240" w:hanging="360"/>
      </w:pPr>
      <w:rPr>
        <w:rFonts w:hint="default"/>
      </w:rPr>
    </w:lvl>
  </w:abstractNum>
  <w:abstractNum w:abstractNumId="69" w15:restartNumberingAfterBreak="0">
    <w:nsid w:val="4B1E0154"/>
    <w:multiLevelType w:val="hybridMultilevel"/>
    <w:tmpl w:val="125EF330"/>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B695119"/>
    <w:multiLevelType w:val="hybridMultilevel"/>
    <w:tmpl w:val="F14A54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1" w15:restartNumberingAfterBreak="0">
    <w:nsid w:val="4C714623"/>
    <w:multiLevelType w:val="hybridMultilevel"/>
    <w:tmpl w:val="A9803D12"/>
    <w:lvl w:ilvl="0" w:tplc="0409000F">
      <w:start w:val="1"/>
      <w:numFmt w:val="decimal"/>
      <w:lvlText w:val="%1."/>
      <w:lvlJc w:val="left"/>
      <w:pPr>
        <w:ind w:left="720" w:hanging="360"/>
      </w:pPr>
    </w:lvl>
    <w:lvl w:ilvl="1" w:tplc="0C4896C6">
      <w:start w:val="1"/>
      <w:numFmt w:val="lowerLetter"/>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CF35129"/>
    <w:multiLevelType w:val="hybridMultilevel"/>
    <w:tmpl w:val="CE7C1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D255266"/>
    <w:multiLevelType w:val="hybridMultilevel"/>
    <w:tmpl w:val="CACCA438"/>
    <w:lvl w:ilvl="0" w:tplc="61A8DFB6">
      <w:start w:val="1"/>
      <w:numFmt w:val="lowerRoman"/>
      <w:lvlText w:val="%1."/>
      <w:lvlJc w:val="right"/>
      <w:pPr>
        <w:tabs>
          <w:tab w:val="num" w:pos="720"/>
        </w:tabs>
        <w:ind w:left="720" w:hanging="360"/>
      </w:pPr>
    </w:lvl>
    <w:lvl w:ilvl="1" w:tplc="0BD2C468" w:tentative="1">
      <w:start w:val="1"/>
      <w:numFmt w:val="decimal"/>
      <w:lvlText w:val="%2."/>
      <w:lvlJc w:val="left"/>
      <w:pPr>
        <w:tabs>
          <w:tab w:val="num" w:pos="1440"/>
        </w:tabs>
        <w:ind w:left="1440" w:hanging="360"/>
      </w:pPr>
    </w:lvl>
    <w:lvl w:ilvl="2" w:tplc="4B4ABCA4" w:tentative="1">
      <w:start w:val="1"/>
      <w:numFmt w:val="decimal"/>
      <w:lvlText w:val="%3."/>
      <w:lvlJc w:val="left"/>
      <w:pPr>
        <w:tabs>
          <w:tab w:val="num" w:pos="2160"/>
        </w:tabs>
        <w:ind w:left="2160" w:hanging="360"/>
      </w:pPr>
    </w:lvl>
    <w:lvl w:ilvl="3" w:tplc="7C345E22" w:tentative="1">
      <w:start w:val="1"/>
      <w:numFmt w:val="decimal"/>
      <w:lvlText w:val="%4."/>
      <w:lvlJc w:val="left"/>
      <w:pPr>
        <w:tabs>
          <w:tab w:val="num" w:pos="2880"/>
        </w:tabs>
        <w:ind w:left="2880" w:hanging="360"/>
      </w:pPr>
    </w:lvl>
    <w:lvl w:ilvl="4" w:tplc="9522A468" w:tentative="1">
      <w:start w:val="1"/>
      <w:numFmt w:val="decimal"/>
      <w:lvlText w:val="%5."/>
      <w:lvlJc w:val="left"/>
      <w:pPr>
        <w:tabs>
          <w:tab w:val="num" w:pos="3600"/>
        </w:tabs>
        <w:ind w:left="3600" w:hanging="360"/>
      </w:pPr>
    </w:lvl>
    <w:lvl w:ilvl="5" w:tplc="BC908814" w:tentative="1">
      <w:start w:val="1"/>
      <w:numFmt w:val="decimal"/>
      <w:lvlText w:val="%6."/>
      <w:lvlJc w:val="left"/>
      <w:pPr>
        <w:tabs>
          <w:tab w:val="num" w:pos="4320"/>
        </w:tabs>
        <w:ind w:left="4320" w:hanging="360"/>
      </w:pPr>
    </w:lvl>
    <w:lvl w:ilvl="6" w:tplc="E620DA28" w:tentative="1">
      <w:start w:val="1"/>
      <w:numFmt w:val="decimal"/>
      <w:lvlText w:val="%7."/>
      <w:lvlJc w:val="left"/>
      <w:pPr>
        <w:tabs>
          <w:tab w:val="num" w:pos="5040"/>
        </w:tabs>
        <w:ind w:left="5040" w:hanging="360"/>
      </w:pPr>
    </w:lvl>
    <w:lvl w:ilvl="7" w:tplc="A94E8942" w:tentative="1">
      <w:start w:val="1"/>
      <w:numFmt w:val="decimal"/>
      <w:lvlText w:val="%8."/>
      <w:lvlJc w:val="left"/>
      <w:pPr>
        <w:tabs>
          <w:tab w:val="num" w:pos="5760"/>
        </w:tabs>
        <w:ind w:left="5760" w:hanging="360"/>
      </w:pPr>
    </w:lvl>
    <w:lvl w:ilvl="8" w:tplc="44FCE8AC" w:tentative="1">
      <w:start w:val="1"/>
      <w:numFmt w:val="decimal"/>
      <w:lvlText w:val="%9."/>
      <w:lvlJc w:val="left"/>
      <w:pPr>
        <w:tabs>
          <w:tab w:val="num" w:pos="6480"/>
        </w:tabs>
        <w:ind w:left="6480" w:hanging="360"/>
      </w:pPr>
    </w:lvl>
  </w:abstractNum>
  <w:abstractNum w:abstractNumId="74" w15:restartNumberingAfterBreak="0">
    <w:nsid w:val="4E542EC7"/>
    <w:multiLevelType w:val="hybridMultilevel"/>
    <w:tmpl w:val="4D400B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9D4E5662">
      <w:start w:val="19"/>
      <w:numFmt w:val="bullet"/>
      <w:lvlText w:val="•"/>
      <w:lvlJc w:val="left"/>
      <w:pPr>
        <w:ind w:left="2700" w:hanging="720"/>
      </w:pPr>
      <w:rPr>
        <w:rFonts w:ascii="Calibri" w:eastAsia="Times New Roman" w:hAnsi="Calibri"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F652865"/>
    <w:multiLevelType w:val="hybridMultilevel"/>
    <w:tmpl w:val="EE2E2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F83152E"/>
    <w:multiLevelType w:val="hybridMultilevel"/>
    <w:tmpl w:val="524CBD80"/>
    <w:lvl w:ilvl="0" w:tplc="04090001">
      <w:start w:val="1"/>
      <w:numFmt w:val="bullet"/>
      <w:lvlText w:val=""/>
      <w:lvlJc w:val="left"/>
      <w:pPr>
        <w:ind w:left="802" w:hanging="360"/>
      </w:pPr>
      <w:rPr>
        <w:rFonts w:ascii="Symbol" w:hAnsi="Symbol" w:hint="default"/>
      </w:rPr>
    </w:lvl>
    <w:lvl w:ilvl="1" w:tplc="04090003" w:tentative="1">
      <w:start w:val="1"/>
      <w:numFmt w:val="bullet"/>
      <w:lvlText w:val="o"/>
      <w:lvlJc w:val="left"/>
      <w:pPr>
        <w:ind w:left="1522" w:hanging="360"/>
      </w:pPr>
      <w:rPr>
        <w:rFonts w:ascii="Courier New" w:hAnsi="Courier New" w:cs="Courier New" w:hint="default"/>
      </w:rPr>
    </w:lvl>
    <w:lvl w:ilvl="2" w:tplc="04090005" w:tentative="1">
      <w:start w:val="1"/>
      <w:numFmt w:val="bullet"/>
      <w:lvlText w:val=""/>
      <w:lvlJc w:val="left"/>
      <w:pPr>
        <w:ind w:left="2242" w:hanging="360"/>
      </w:pPr>
      <w:rPr>
        <w:rFonts w:ascii="Wingdings" w:hAnsi="Wingdings" w:hint="default"/>
      </w:rPr>
    </w:lvl>
    <w:lvl w:ilvl="3" w:tplc="04090001" w:tentative="1">
      <w:start w:val="1"/>
      <w:numFmt w:val="bullet"/>
      <w:lvlText w:val=""/>
      <w:lvlJc w:val="left"/>
      <w:pPr>
        <w:ind w:left="2962" w:hanging="360"/>
      </w:pPr>
      <w:rPr>
        <w:rFonts w:ascii="Symbol" w:hAnsi="Symbol" w:hint="default"/>
      </w:rPr>
    </w:lvl>
    <w:lvl w:ilvl="4" w:tplc="04090003" w:tentative="1">
      <w:start w:val="1"/>
      <w:numFmt w:val="bullet"/>
      <w:lvlText w:val="o"/>
      <w:lvlJc w:val="left"/>
      <w:pPr>
        <w:ind w:left="3682" w:hanging="360"/>
      </w:pPr>
      <w:rPr>
        <w:rFonts w:ascii="Courier New" w:hAnsi="Courier New" w:cs="Courier New" w:hint="default"/>
      </w:rPr>
    </w:lvl>
    <w:lvl w:ilvl="5" w:tplc="04090005" w:tentative="1">
      <w:start w:val="1"/>
      <w:numFmt w:val="bullet"/>
      <w:lvlText w:val=""/>
      <w:lvlJc w:val="left"/>
      <w:pPr>
        <w:ind w:left="4402" w:hanging="360"/>
      </w:pPr>
      <w:rPr>
        <w:rFonts w:ascii="Wingdings" w:hAnsi="Wingdings" w:hint="default"/>
      </w:rPr>
    </w:lvl>
    <w:lvl w:ilvl="6" w:tplc="04090001" w:tentative="1">
      <w:start w:val="1"/>
      <w:numFmt w:val="bullet"/>
      <w:lvlText w:val=""/>
      <w:lvlJc w:val="left"/>
      <w:pPr>
        <w:ind w:left="5122" w:hanging="360"/>
      </w:pPr>
      <w:rPr>
        <w:rFonts w:ascii="Symbol" w:hAnsi="Symbol" w:hint="default"/>
      </w:rPr>
    </w:lvl>
    <w:lvl w:ilvl="7" w:tplc="04090003" w:tentative="1">
      <w:start w:val="1"/>
      <w:numFmt w:val="bullet"/>
      <w:lvlText w:val="o"/>
      <w:lvlJc w:val="left"/>
      <w:pPr>
        <w:ind w:left="5842" w:hanging="360"/>
      </w:pPr>
      <w:rPr>
        <w:rFonts w:ascii="Courier New" w:hAnsi="Courier New" w:cs="Courier New" w:hint="default"/>
      </w:rPr>
    </w:lvl>
    <w:lvl w:ilvl="8" w:tplc="04090005" w:tentative="1">
      <w:start w:val="1"/>
      <w:numFmt w:val="bullet"/>
      <w:lvlText w:val=""/>
      <w:lvlJc w:val="left"/>
      <w:pPr>
        <w:ind w:left="6562" w:hanging="360"/>
      </w:pPr>
      <w:rPr>
        <w:rFonts w:ascii="Wingdings" w:hAnsi="Wingdings" w:hint="default"/>
      </w:rPr>
    </w:lvl>
  </w:abstractNum>
  <w:abstractNum w:abstractNumId="77" w15:restartNumberingAfterBreak="0">
    <w:nsid w:val="4FED783C"/>
    <w:multiLevelType w:val="hybridMultilevel"/>
    <w:tmpl w:val="48E63716"/>
    <w:lvl w:ilvl="0" w:tplc="D9D41454">
      <w:start w:val="1"/>
      <w:numFmt w:val="bullet"/>
      <w:lvlText w:val=""/>
      <w:lvlJc w:val="left"/>
      <w:pPr>
        <w:ind w:left="1440" w:hanging="360"/>
      </w:pPr>
      <w:rPr>
        <w:rFonts w:ascii="Wingdings" w:hAnsi="Wingdings"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8" w15:restartNumberingAfterBreak="0">
    <w:nsid w:val="51905296"/>
    <w:multiLevelType w:val="hybridMultilevel"/>
    <w:tmpl w:val="224E50EC"/>
    <w:lvl w:ilvl="0" w:tplc="0C4896C6">
      <w:start w:val="1"/>
      <w:numFmt w:val="lowerLetter"/>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9" w15:restartNumberingAfterBreak="0">
    <w:nsid w:val="526C2D7B"/>
    <w:multiLevelType w:val="hybridMultilevel"/>
    <w:tmpl w:val="09DA754A"/>
    <w:lvl w:ilvl="0" w:tplc="84149CB6">
      <w:start w:val="1"/>
      <w:numFmt w:val="bullet"/>
      <w:lvlText w:val=""/>
      <w:lvlJc w:val="left"/>
      <w:pPr>
        <w:tabs>
          <w:tab w:val="num" w:pos="720"/>
        </w:tabs>
        <w:ind w:left="720" w:hanging="360"/>
      </w:pPr>
      <w:rPr>
        <w:rFonts w:ascii="Symbol" w:hAnsi="Symbol" w:hint="default"/>
        <w:sz w:val="20"/>
      </w:rPr>
    </w:lvl>
    <w:lvl w:ilvl="1" w:tplc="919485B0" w:tentative="1">
      <w:start w:val="1"/>
      <w:numFmt w:val="bullet"/>
      <w:lvlText w:val="o"/>
      <w:lvlJc w:val="left"/>
      <w:pPr>
        <w:tabs>
          <w:tab w:val="num" w:pos="1440"/>
        </w:tabs>
        <w:ind w:left="1440" w:hanging="360"/>
      </w:pPr>
      <w:rPr>
        <w:rFonts w:ascii="Courier New" w:hAnsi="Courier New" w:hint="default"/>
        <w:sz w:val="20"/>
      </w:rPr>
    </w:lvl>
    <w:lvl w:ilvl="2" w:tplc="4406EA38" w:tentative="1">
      <w:start w:val="1"/>
      <w:numFmt w:val="bullet"/>
      <w:lvlText w:val=""/>
      <w:lvlJc w:val="left"/>
      <w:pPr>
        <w:tabs>
          <w:tab w:val="num" w:pos="2160"/>
        </w:tabs>
        <w:ind w:left="2160" w:hanging="360"/>
      </w:pPr>
      <w:rPr>
        <w:rFonts w:ascii="Wingdings" w:hAnsi="Wingdings" w:hint="default"/>
        <w:sz w:val="20"/>
      </w:rPr>
    </w:lvl>
    <w:lvl w:ilvl="3" w:tplc="E7DC64BA" w:tentative="1">
      <w:start w:val="1"/>
      <w:numFmt w:val="bullet"/>
      <w:lvlText w:val=""/>
      <w:lvlJc w:val="left"/>
      <w:pPr>
        <w:tabs>
          <w:tab w:val="num" w:pos="2880"/>
        </w:tabs>
        <w:ind w:left="2880" w:hanging="360"/>
      </w:pPr>
      <w:rPr>
        <w:rFonts w:ascii="Wingdings" w:hAnsi="Wingdings" w:hint="default"/>
        <w:sz w:val="20"/>
      </w:rPr>
    </w:lvl>
    <w:lvl w:ilvl="4" w:tplc="D354DA8A" w:tentative="1">
      <w:start w:val="1"/>
      <w:numFmt w:val="bullet"/>
      <w:lvlText w:val=""/>
      <w:lvlJc w:val="left"/>
      <w:pPr>
        <w:tabs>
          <w:tab w:val="num" w:pos="3600"/>
        </w:tabs>
        <w:ind w:left="3600" w:hanging="360"/>
      </w:pPr>
      <w:rPr>
        <w:rFonts w:ascii="Wingdings" w:hAnsi="Wingdings" w:hint="default"/>
        <w:sz w:val="20"/>
      </w:rPr>
    </w:lvl>
    <w:lvl w:ilvl="5" w:tplc="8476255E" w:tentative="1">
      <w:start w:val="1"/>
      <w:numFmt w:val="bullet"/>
      <w:lvlText w:val=""/>
      <w:lvlJc w:val="left"/>
      <w:pPr>
        <w:tabs>
          <w:tab w:val="num" w:pos="4320"/>
        </w:tabs>
        <w:ind w:left="4320" w:hanging="360"/>
      </w:pPr>
      <w:rPr>
        <w:rFonts w:ascii="Wingdings" w:hAnsi="Wingdings" w:hint="default"/>
        <w:sz w:val="20"/>
      </w:rPr>
    </w:lvl>
    <w:lvl w:ilvl="6" w:tplc="0FD60750" w:tentative="1">
      <w:start w:val="1"/>
      <w:numFmt w:val="bullet"/>
      <w:lvlText w:val=""/>
      <w:lvlJc w:val="left"/>
      <w:pPr>
        <w:tabs>
          <w:tab w:val="num" w:pos="5040"/>
        </w:tabs>
        <w:ind w:left="5040" w:hanging="360"/>
      </w:pPr>
      <w:rPr>
        <w:rFonts w:ascii="Wingdings" w:hAnsi="Wingdings" w:hint="default"/>
        <w:sz w:val="20"/>
      </w:rPr>
    </w:lvl>
    <w:lvl w:ilvl="7" w:tplc="F9502DA8" w:tentative="1">
      <w:start w:val="1"/>
      <w:numFmt w:val="bullet"/>
      <w:lvlText w:val=""/>
      <w:lvlJc w:val="left"/>
      <w:pPr>
        <w:tabs>
          <w:tab w:val="num" w:pos="5760"/>
        </w:tabs>
        <w:ind w:left="5760" w:hanging="360"/>
      </w:pPr>
      <w:rPr>
        <w:rFonts w:ascii="Wingdings" w:hAnsi="Wingdings" w:hint="default"/>
        <w:sz w:val="20"/>
      </w:rPr>
    </w:lvl>
    <w:lvl w:ilvl="8" w:tplc="CD56FD4A"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52F11BA5"/>
    <w:multiLevelType w:val="multilevel"/>
    <w:tmpl w:val="2F60EECE"/>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530C39A2"/>
    <w:multiLevelType w:val="hybridMultilevel"/>
    <w:tmpl w:val="5E649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3300CD1"/>
    <w:multiLevelType w:val="multilevel"/>
    <w:tmpl w:val="C4B27FB0"/>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53547626"/>
    <w:multiLevelType w:val="hybridMultilevel"/>
    <w:tmpl w:val="9B522398"/>
    <w:lvl w:ilvl="0" w:tplc="969A06F2">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543B2BF8"/>
    <w:multiLevelType w:val="hybridMultilevel"/>
    <w:tmpl w:val="FCDE947C"/>
    <w:lvl w:ilvl="0" w:tplc="A2C87778">
      <w:start w:val="1"/>
      <w:numFmt w:val="upperLetter"/>
      <w:lvlText w:val="%1."/>
      <w:lvlJc w:val="left"/>
      <w:pPr>
        <w:tabs>
          <w:tab w:val="num" w:pos="780"/>
        </w:tabs>
        <w:ind w:left="780" w:hanging="435"/>
      </w:pPr>
      <w:rPr>
        <w:rFonts w:hint="default"/>
      </w:rPr>
    </w:lvl>
    <w:lvl w:ilvl="1" w:tplc="EF08B4CA">
      <w:start w:val="1"/>
      <w:numFmt w:val="lowerRoman"/>
      <w:lvlText w:val="%2."/>
      <w:lvlJc w:val="left"/>
      <w:pPr>
        <w:tabs>
          <w:tab w:val="num" w:pos="1785"/>
        </w:tabs>
        <w:ind w:left="1785" w:hanging="720"/>
      </w:pPr>
      <w:rPr>
        <w:rFonts w:hint="default"/>
      </w:rPr>
    </w:lvl>
    <w:lvl w:ilvl="2" w:tplc="0409001B" w:tentative="1">
      <w:start w:val="1"/>
      <w:numFmt w:val="lowerRoman"/>
      <w:lvlText w:val="%3."/>
      <w:lvlJc w:val="right"/>
      <w:pPr>
        <w:tabs>
          <w:tab w:val="num" w:pos="2145"/>
        </w:tabs>
        <w:ind w:left="2145" w:hanging="180"/>
      </w:pPr>
    </w:lvl>
    <w:lvl w:ilvl="3" w:tplc="0409000F" w:tentative="1">
      <w:start w:val="1"/>
      <w:numFmt w:val="decimal"/>
      <w:lvlText w:val="%4."/>
      <w:lvlJc w:val="left"/>
      <w:pPr>
        <w:tabs>
          <w:tab w:val="num" w:pos="2865"/>
        </w:tabs>
        <w:ind w:left="2865" w:hanging="360"/>
      </w:pPr>
    </w:lvl>
    <w:lvl w:ilvl="4" w:tplc="04090019" w:tentative="1">
      <w:start w:val="1"/>
      <w:numFmt w:val="lowerLetter"/>
      <w:lvlText w:val="%5."/>
      <w:lvlJc w:val="left"/>
      <w:pPr>
        <w:tabs>
          <w:tab w:val="num" w:pos="3585"/>
        </w:tabs>
        <w:ind w:left="3585" w:hanging="360"/>
      </w:pPr>
    </w:lvl>
    <w:lvl w:ilvl="5" w:tplc="0409001B" w:tentative="1">
      <w:start w:val="1"/>
      <w:numFmt w:val="lowerRoman"/>
      <w:lvlText w:val="%6."/>
      <w:lvlJc w:val="right"/>
      <w:pPr>
        <w:tabs>
          <w:tab w:val="num" w:pos="4305"/>
        </w:tabs>
        <w:ind w:left="4305" w:hanging="180"/>
      </w:pPr>
    </w:lvl>
    <w:lvl w:ilvl="6" w:tplc="0409000F" w:tentative="1">
      <w:start w:val="1"/>
      <w:numFmt w:val="decimal"/>
      <w:lvlText w:val="%7."/>
      <w:lvlJc w:val="left"/>
      <w:pPr>
        <w:tabs>
          <w:tab w:val="num" w:pos="5025"/>
        </w:tabs>
        <w:ind w:left="5025" w:hanging="360"/>
      </w:pPr>
    </w:lvl>
    <w:lvl w:ilvl="7" w:tplc="04090019" w:tentative="1">
      <w:start w:val="1"/>
      <w:numFmt w:val="lowerLetter"/>
      <w:lvlText w:val="%8."/>
      <w:lvlJc w:val="left"/>
      <w:pPr>
        <w:tabs>
          <w:tab w:val="num" w:pos="5745"/>
        </w:tabs>
        <w:ind w:left="5745" w:hanging="360"/>
      </w:pPr>
    </w:lvl>
    <w:lvl w:ilvl="8" w:tplc="0409001B" w:tentative="1">
      <w:start w:val="1"/>
      <w:numFmt w:val="lowerRoman"/>
      <w:lvlText w:val="%9."/>
      <w:lvlJc w:val="right"/>
      <w:pPr>
        <w:tabs>
          <w:tab w:val="num" w:pos="6465"/>
        </w:tabs>
        <w:ind w:left="6465" w:hanging="180"/>
      </w:pPr>
    </w:lvl>
  </w:abstractNum>
  <w:abstractNum w:abstractNumId="85" w15:restartNumberingAfterBreak="0">
    <w:nsid w:val="56344B6E"/>
    <w:multiLevelType w:val="hybridMultilevel"/>
    <w:tmpl w:val="7250C8C0"/>
    <w:lvl w:ilvl="0" w:tplc="BDF872CE">
      <w:start w:val="1"/>
      <w:numFmt w:val="bullet"/>
      <w:lvlText w:val=""/>
      <w:lvlJc w:val="left"/>
      <w:pPr>
        <w:ind w:left="360" w:hanging="360"/>
      </w:pPr>
      <w:rPr>
        <w:rFonts w:ascii="Symbol" w:hAnsi="Symbol" w:hint="default"/>
      </w:rPr>
    </w:lvl>
    <w:lvl w:ilvl="1" w:tplc="AE6E37D4">
      <w:start w:val="1"/>
      <w:numFmt w:val="bullet"/>
      <w:lvlText w:val=""/>
      <w:lvlJc w:val="left"/>
      <w:pPr>
        <w:ind w:left="720" w:hanging="360"/>
      </w:pPr>
      <w:rPr>
        <w:rFonts w:ascii="Wingdings" w:hAnsi="Wingdings" w:hint="default"/>
      </w:rPr>
    </w:lvl>
    <w:lvl w:ilvl="2" w:tplc="2586D940">
      <w:start w:val="1"/>
      <w:numFmt w:val="bullet"/>
      <w:lvlText w:val=""/>
      <w:lvlJc w:val="left"/>
      <w:pPr>
        <w:ind w:left="1080" w:hanging="360"/>
      </w:pPr>
      <w:rPr>
        <w:rFonts w:ascii="Wingdings" w:hAnsi="Wingdings" w:hint="default"/>
      </w:rPr>
    </w:lvl>
    <w:lvl w:ilvl="3" w:tplc="144C0B60">
      <w:start w:val="1"/>
      <w:numFmt w:val="bullet"/>
      <w:lvlText w:val="o"/>
      <w:lvlJc w:val="left"/>
      <w:pPr>
        <w:ind w:left="1440" w:hanging="360"/>
      </w:pPr>
      <w:rPr>
        <w:rFonts w:ascii="Courier New" w:hAnsi="Courier New" w:cs="Courier New" w:hint="default"/>
      </w:rPr>
    </w:lvl>
    <w:lvl w:ilvl="4" w:tplc="C3A8BB98">
      <w:start w:val="1"/>
      <w:numFmt w:val="bullet"/>
      <w:lvlText w:val=""/>
      <w:lvlJc w:val="left"/>
      <w:pPr>
        <w:ind w:left="1800" w:hanging="360"/>
      </w:pPr>
      <w:rPr>
        <w:rFonts w:ascii="Wingdings" w:hAnsi="Wingdings" w:hint="default"/>
      </w:rPr>
    </w:lvl>
    <w:lvl w:ilvl="5" w:tplc="2898D4FC">
      <w:start w:val="1"/>
      <w:numFmt w:val="bullet"/>
      <w:lvlText w:val=""/>
      <w:lvlJc w:val="left"/>
      <w:pPr>
        <w:ind w:left="2160" w:hanging="360"/>
      </w:pPr>
      <w:rPr>
        <w:rFonts w:ascii="Wingdings" w:hAnsi="Wingdings" w:hint="default"/>
      </w:rPr>
    </w:lvl>
    <w:lvl w:ilvl="6" w:tplc="7B9A36D2">
      <w:start w:val="1"/>
      <w:numFmt w:val="bullet"/>
      <w:lvlText w:val=""/>
      <w:lvlJc w:val="left"/>
      <w:pPr>
        <w:ind w:left="2520" w:hanging="360"/>
      </w:pPr>
      <w:rPr>
        <w:rFonts w:ascii="Wingdings" w:hAnsi="Wingdings" w:hint="default"/>
      </w:rPr>
    </w:lvl>
    <w:lvl w:ilvl="7" w:tplc="675E1BD2">
      <w:start w:val="1"/>
      <w:numFmt w:val="bullet"/>
      <w:lvlText w:val=""/>
      <w:lvlJc w:val="left"/>
      <w:pPr>
        <w:ind w:left="2880" w:hanging="360"/>
      </w:pPr>
      <w:rPr>
        <w:rFonts w:ascii="Symbol" w:hAnsi="Symbol" w:hint="default"/>
      </w:rPr>
    </w:lvl>
    <w:lvl w:ilvl="8" w:tplc="BFA4708E">
      <w:start w:val="1"/>
      <w:numFmt w:val="bullet"/>
      <w:lvlText w:val=""/>
      <w:lvlJc w:val="left"/>
      <w:pPr>
        <w:ind w:left="3240" w:hanging="360"/>
      </w:pPr>
      <w:rPr>
        <w:rFonts w:ascii="Symbol" w:hAnsi="Symbol" w:hint="default"/>
      </w:rPr>
    </w:lvl>
  </w:abstractNum>
  <w:abstractNum w:abstractNumId="86" w15:restartNumberingAfterBreak="0">
    <w:nsid w:val="570C2D04"/>
    <w:multiLevelType w:val="hybridMultilevel"/>
    <w:tmpl w:val="376EDC68"/>
    <w:lvl w:ilvl="0" w:tplc="043480C8">
      <w:start w:val="1"/>
      <w:numFmt w:val="decimal"/>
      <w:lvlText w:val="%1)"/>
      <w:lvlJc w:val="left"/>
      <w:pPr>
        <w:ind w:left="360" w:hanging="360"/>
      </w:pPr>
    </w:lvl>
    <w:lvl w:ilvl="1" w:tplc="0C543A56">
      <w:start w:val="1"/>
      <w:numFmt w:val="lowerLetter"/>
      <w:lvlText w:val="%2)"/>
      <w:lvlJc w:val="left"/>
      <w:pPr>
        <w:ind w:left="720" w:hanging="360"/>
      </w:pPr>
      <w:rPr>
        <w:rFonts w:hint="default"/>
      </w:rPr>
    </w:lvl>
    <w:lvl w:ilvl="2" w:tplc="72EE9CA6">
      <w:start w:val="1"/>
      <w:numFmt w:val="lowerRoman"/>
      <w:lvlText w:val="%3)"/>
      <w:lvlJc w:val="left"/>
      <w:pPr>
        <w:ind w:left="1080" w:hanging="360"/>
      </w:pPr>
      <w:rPr>
        <w:rFonts w:hint="default"/>
      </w:rPr>
    </w:lvl>
    <w:lvl w:ilvl="3" w:tplc="2016631E">
      <w:start w:val="1"/>
      <w:numFmt w:val="decimal"/>
      <w:lvlText w:val="(%4)"/>
      <w:lvlJc w:val="left"/>
      <w:pPr>
        <w:ind w:left="1440" w:hanging="360"/>
      </w:pPr>
      <w:rPr>
        <w:rFonts w:hint="default"/>
      </w:rPr>
    </w:lvl>
    <w:lvl w:ilvl="4" w:tplc="0B26F184">
      <w:start w:val="1"/>
      <w:numFmt w:val="lowerLetter"/>
      <w:lvlText w:val="(%5)"/>
      <w:lvlJc w:val="left"/>
      <w:pPr>
        <w:ind w:left="1800" w:hanging="360"/>
      </w:pPr>
      <w:rPr>
        <w:rFonts w:hint="default"/>
      </w:rPr>
    </w:lvl>
    <w:lvl w:ilvl="5" w:tplc="0F8E1F24">
      <w:start w:val="1"/>
      <w:numFmt w:val="lowerRoman"/>
      <w:lvlText w:val="(%6)"/>
      <w:lvlJc w:val="left"/>
      <w:pPr>
        <w:ind w:left="2160" w:hanging="360"/>
      </w:pPr>
      <w:rPr>
        <w:rFonts w:hint="default"/>
      </w:rPr>
    </w:lvl>
    <w:lvl w:ilvl="6" w:tplc="12EE76B0">
      <w:start w:val="1"/>
      <w:numFmt w:val="decimal"/>
      <w:lvlText w:val="%7."/>
      <w:lvlJc w:val="left"/>
      <w:pPr>
        <w:ind w:left="2520" w:hanging="360"/>
      </w:pPr>
      <w:rPr>
        <w:rFonts w:hint="default"/>
      </w:rPr>
    </w:lvl>
    <w:lvl w:ilvl="7" w:tplc="9DD211C6">
      <w:start w:val="1"/>
      <w:numFmt w:val="lowerLetter"/>
      <w:lvlText w:val="%8."/>
      <w:lvlJc w:val="left"/>
      <w:pPr>
        <w:ind w:left="2880" w:hanging="360"/>
      </w:pPr>
      <w:rPr>
        <w:rFonts w:hint="default"/>
      </w:rPr>
    </w:lvl>
    <w:lvl w:ilvl="8" w:tplc="4ED4A868">
      <w:start w:val="1"/>
      <w:numFmt w:val="lowerRoman"/>
      <w:lvlText w:val="%9."/>
      <w:lvlJc w:val="left"/>
      <w:pPr>
        <w:ind w:left="3240" w:hanging="360"/>
      </w:pPr>
      <w:rPr>
        <w:rFonts w:hint="default"/>
      </w:rPr>
    </w:lvl>
  </w:abstractNum>
  <w:abstractNum w:abstractNumId="87" w15:restartNumberingAfterBreak="0">
    <w:nsid w:val="581F5BA0"/>
    <w:multiLevelType w:val="hybridMultilevel"/>
    <w:tmpl w:val="376EDC68"/>
    <w:lvl w:ilvl="0" w:tplc="043480C8">
      <w:start w:val="1"/>
      <w:numFmt w:val="decimal"/>
      <w:lvlText w:val="%1)"/>
      <w:lvlJc w:val="left"/>
      <w:pPr>
        <w:ind w:left="360" w:hanging="360"/>
      </w:pPr>
    </w:lvl>
    <w:lvl w:ilvl="1" w:tplc="0C543A56">
      <w:start w:val="1"/>
      <w:numFmt w:val="lowerLetter"/>
      <w:lvlText w:val="%2)"/>
      <w:lvlJc w:val="left"/>
      <w:pPr>
        <w:ind w:left="720" w:hanging="360"/>
      </w:pPr>
      <w:rPr>
        <w:rFonts w:hint="default"/>
      </w:rPr>
    </w:lvl>
    <w:lvl w:ilvl="2" w:tplc="72EE9CA6">
      <w:start w:val="1"/>
      <w:numFmt w:val="lowerRoman"/>
      <w:lvlText w:val="%3)"/>
      <w:lvlJc w:val="left"/>
      <w:pPr>
        <w:ind w:left="1080" w:hanging="360"/>
      </w:pPr>
      <w:rPr>
        <w:rFonts w:hint="default"/>
      </w:rPr>
    </w:lvl>
    <w:lvl w:ilvl="3" w:tplc="2016631E">
      <w:start w:val="1"/>
      <w:numFmt w:val="decimal"/>
      <w:lvlText w:val="(%4)"/>
      <w:lvlJc w:val="left"/>
      <w:pPr>
        <w:ind w:left="1440" w:hanging="360"/>
      </w:pPr>
      <w:rPr>
        <w:rFonts w:hint="default"/>
      </w:rPr>
    </w:lvl>
    <w:lvl w:ilvl="4" w:tplc="0B26F184">
      <w:start w:val="1"/>
      <w:numFmt w:val="lowerLetter"/>
      <w:lvlText w:val="(%5)"/>
      <w:lvlJc w:val="left"/>
      <w:pPr>
        <w:ind w:left="1800" w:hanging="360"/>
      </w:pPr>
      <w:rPr>
        <w:rFonts w:hint="default"/>
      </w:rPr>
    </w:lvl>
    <w:lvl w:ilvl="5" w:tplc="0F8E1F24">
      <w:start w:val="1"/>
      <w:numFmt w:val="lowerRoman"/>
      <w:lvlText w:val="(%6)"/>
      <w:lvlJc w:val="left"/>
      <w:pPr>
        <w:ind w:left="2160" w:hanging="360"/>
      </w:pPr>
      <w:rPr>
        <w:rFonts w:hint="default"/>
      </w:rPr>
    </w:lvl>
    <w:lvl w:ilvl="6" w:tplc="12EE76B0">
      <w:start w:val="1"/>
      <w:numFmt w:val="decimal"/>
      <w:lvlText w:val="%7."/>
      <w:lvlJc w:val="left"/>
      <w:pPr>
        <w:ind w:left="2520" w:hanging="360"/>
      </w:pPr>
      <w:rPr>
        <w:rFonts w:hint="default"/>
      </w:rPr>
    </w:lvl>
    <w:lvl w:ilvl="7" w:tplc="9DD211C6">
      <w:start w:val="1"/>
      <w:numFmt w:val="lowerLetter"/>
      <w:lvlText w:val="%8."/>
      <w:lvlJc w:val="left"/>
      <w:pPr>
        <w:ind w:left="2880" w:hanging="360"/>
      </w:pPr>
      <w:rPr>
        <w:rFonts w:hint="default"/>
      </w:rPr>
    </w:lvl>
    <w:lvl w:ilvl="8" w:tplc="4ED4A868">
      <w:start w:val="1"/>
      <w:numFmt w:val="lowerRoman"/>
      <w:lvlText w:val="%9."/>
      <w:lvlJc w:val="left"/>
      <w:pPr>
        <w:ind w:left="3240" w:hanging="360"/>
      </w:pPr>
      <w:rPr>
        <w:rFonts w:hint="default"/>
      </w:rPr>
    </w:lvl>
  </w:abstractNum>
  <w:abstractNum w:abstractNumId="88" w15:restartNumberingAfterBreak="0">
    <w:nsid w:val="5981644A"/>
    <w:multiLevelType w:val="hybridMultilevel"/>
    <w:tmpl w:val="376EDC68"/>
    <w:lvl w:ilvl="0" w:tplc="043480C8">
      <w:start w:val="1"/>
      <w:numFmt w:val="decimal"/>
      <w:lvlText w:val="%1)"/>
      <w:lvlJc w:val="left"/>
      <w:pPr>
        <w:ind w:left="360" w:hanging="360"/>
      </w:pPr>
    </w:lvl>
    <w:lvl w:ilvl="1" w:tplc="0C543A56">
      <w:start w:val="1"/>
      <w:numFmt w:val="lowerLetter"/>
      <w:lvlText w:val="%2)"/>
      <w:lvlJc w:val="left"/>
      <w:pPr>
        <w:ind w:left="720" w:hanging="360"/>
      </w:pPr>
      <w:rPr>
        <w:rFonts w:hint="default"/>
      </w:rPr>
    </w:lvl>
    <w:lvl w:ilvl="2" w:tplc="72EE9CA6">
      <w:start w:val="1"/>
      <w:numFmt w:val="lowerRoman"/>
      <w:lvlText w:val="%3)"/>
      <w:lvlJc w:val="left"/>
      <w:pPr>
        <w:ind w:left="1080" w:hanging="360"/>
      </w:pPr>
      <w:rPr>
        <w:rFonts w:hint="default"/>
      </w:rPr>
    </w:lvl>
    <w:lvl w:ilvl="3" w:tplc="2016631E">
      <w:start w:val="1"/>
      <w:numFmt w:val="decimal"/>
      <w:lvlText w:val="(%4)"/>
      <w:lvlJc w:val="left"/>
      <w:pPr>
        <w:ind w:left="1440" w:hanging="360"/>
      </w:pPr>
      <w:rPr>
        <w:rFonts w:hint="default"/>
      </w:rPr>
    </w:lvl>
    <w:lvl w:ilvl="4" w:tplc="0B26F184">
      <w:start w:val="1"/>
      <w:numFmt w:val="lowerLetter"/>
      <w:lvlText w:val="(%5)"/>
      <w:lvlJc w:val="left"/>
      <w:pPr>
        <w:ind w:left="1800" w:hanging="360"/>
      </w:pPr>
      <w:rPr>
        <w:rFonts w:hint="default"/>
      </w:rPr>
    </w:lvl>
    <w:lvl w:ilvl="5" w:tplc="0F8E1F24">
      <w:start w:val="1"/>
      <w:numFmt w:val="lowerRoman"/>
      <w:lvlText w:val="(%6)"/>
      <w:lvlJc w:val="left"/>
      <w:pPr>
        <w:ind w:left="2160" w:hanging="360"/>
      </w:pPr>
      <w:rPr>
        <w:rFonts w:hint="default"/>
      </w:rPr>
    </w:lvl>
    <w:lvl w:ilvl="6" w:tplc="12EE76B0">
      <w:start w:val="1"/>
      <w:numFmt w:val="decimal"/>
      <w:lvlText w:val="%7."/>
      <w:lvlJc w:val="left"/>
      <w:pPr>
        <w:ind w:left="2520" w:hanging="360"/>
      </w:pPr>
      <w:rPr>
        <w:rFonts w:hint="default"/>
      </w:rPr>
    </w:lvl>
    <w:lvl w:ilvl="7" w:tplc="9DD211C6">
      <w:start w:val="1"/>
      <w:numFmt w:val="lowerLetter"/>
      <w:lvlText w:val="%8."/>
      <w:lvlJc w:val="left"/>
      <w:pPr>
        <w:ind w:left="2880" w:hanging="360"/>
      </w:pPr>
      <w:rPr>
        <w:rFonts w:hint="default"/>
      </w:rPr>
    </w:lvl>
    <w:lvl w:ilvl="8" w:tplc="4ED4A868">
      <w:start w:val="1"/>
      <w:numFmt w:val="lowerRoman"/>
      <w:lvlText w:val="%9."/>
      <w:lvlJc w:val="left"/>
      <w:pPr>
        <w:ind w:left="3240" w:hanging="360"/>
      </w:pPr>
      <w:rPr>
        <w:rFonts w:hint="default"/>
      </w:rPr>
    </w:lvl>
  </w:abstractNum>
  <w:abstractNum w:abstractNumId="89" w15:restartNumberingAfterBreak="0">
    <w:nsid w:val="5AF77FB9"/>
    <w:multiLevelType w:val="hybridMultilevel"/>
    <w:tmpl w:val="2EB08168"/>
    <w:lvl w:ilvl="0" w:tplc="133A03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C9179DD"/>
    <w:multiLevelType w:val="multilevel"/>
    <w:tmpl w:val="8FCE529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E39052F"/>
    <w:multiLevelType w:val="hybridMultilevel"/>
    <w:tmpl w:val="526A1592"/>
    <w:lvl w:ilvl="0" w:tplc="57C21E28">
      <w:start w:val="9"/>
      <w:numFmt w:val="decimal"/>
      <w:lvlText w:val="%1."/>
      <w:lvlJc w:val="right"/>
      <w:pPr>
        <w:tabs>
          <w:tab w:val="num" w:pos="720"/>
        </w:tabs>
        <w:ind w:left="720" w:hanging="360"/>
      </w:pPr>
      <w:rPr>
        <w:rFonts w:hint="default"/>
      </w:rPr>
    </w:lvl>
    <w:lvl w:ilvl="1" w:tplc="3EB89E96">
      <w:start w:val="1"/>
      <w:numFmt w:val="upperLetter"/>
      <w:lvlText w:val="%2."/>
      <w:lvlJc w:val="left"/>
      <w:pPr>
        <w:tabs>
          <w:tab w:val="num" w:pos="1440"/>
        </w:tabs>
        <w:ind w:left="1440" w:hanging="360"/>
      </w:pPr>
      <w:rPr>
        <w:rFonts w:hint="default"/>
      </w:rPr>
    </w:lvl>
    <w:lvl w:ilvl="2" w:tplc="55CCEDD8">
      <w:start w:val="1"/>
      <w:numFmt w:val="decimal"/>
      <w:lvlText w:val="%3."/>
      <w:lvlJc w:val="left"/>
      <w:pPr>
        <w:tabs>
          <w:tab w:val="num" w:pos="2160"/>
        </w:tabs>
        <w:ind w:left="2160" w:hanging="360"/>
      </w:pPr>
      <w:rPr>
        <w:rFonts w:hint="default"/>
      </w:rPr>
    </w:lvl>
    <w:lvl w:ilvl="3" w:tplc="3EB2A0B6">
      <w:start w:val="1"/>
      <w:numFmt w:val="decimal"/>
      <w:lvlText w:val="%4."/>
      <w:lvlJc w:val="left"/>
      <w:pPr>
        <w:tabs>
          <w:tab w:val="num" w:pos="2880"/>
        </w:tabs>
        <w:ind w:left="2880" w:hanging="360"/>
      </w:pPr>
      <w:rPr>
        <w:rFonts w:hint="default"/>
      </w:rPr>
    </w:lvl>
    <w:lvl w:ilvl="4" w:tplc="F3B06690">
      <w:start w:val="1"/>
      <w:numFmt w:val="decimal"/>
      <w:lvlText w:val="%5."/>
      <w:lvlJc w:val="left"/>
      <w:pPr>
        <w:tabs>
          <w:tab w:val="num" w:pos="3600"/>
        </w:tabs>
        <w:ind w:left="3600" w:hanging="360"/>
      </w:pPr>
      <w:rPr>
        <w:rFonts w:hint="default"/>
      </w:rPr>
    </w:lvl>
    <w:lvl w:ilvl="5" w:tplc="1D804304">
      <w:start w:val="1"/>
      <w:numFmt w:val="decimal"/>
      <w:lvlText w:val="%6."/>
      <w:lvlJc w:val="left"/>
      <w:pPr>
        <w:tabs>
          <w:tab w:val="num" w:pos="4320"/>
        </w:tabs>
        <w:ind w:left="4320" w:hanging="360"/>
      </w:pPr>
      <w:rPr>
        <w:rFonts w:hint="default"/>
      </w:rPr>
    </w:lvl>
    <w:lvl w:ilvl="6" w:tplc="7092EEB8">
      <w:start w:val="1"/>
      <w:numFmt w:val="decimal"/>
      <w:lvlText w:val="%7."/>
      <w:lvlJc w:val="left"/>
      <w:pPr>
        <w:tabs>
          <w:tab w:val="num" w:pos="5040"/>
        </w:tabs>
        <w:ind w:left="5040" w:hanging="360"/>
      </w:pPr>
      <w:rPr>
        <w:rFonts w:hint="default"/>
      </w:rPr>
    </w:lvl>
    <w:lvl w:ilvl="7" w:tplc="BCF82014">
      <w:start w:val="1"/>
      <w:numFmt w:val="decimal"/>
      <w:lvlText w:val="%8."/>
      <w:lvlJc w:val="left"/>
      <w:pPr>
        <w:tabs>
          <w:tab w:val="num" w:pos="5760"/>
        </w:tabs>
        <w:ind w:left="5760" w:hanging="360"/>
      </w:pPr>
      <w:rPr>
        <w:rFonts w:hint="default"/>
      </w:rPr>
    </w:lvl>
    <w:lvl w:ilvl="8" w:tplc="0D0C022C">
      <w:start w:val="1"/>
      <w:numFmt w:val="decimal"/>
      <w:lvlText w:val="%9."/>
      <w:lvlJc w:val="left"/>
      <w:pPr>
        <w:tabs>
          <w:tab w:val="num" w:pos="6480"/>
        </w:tabs>
        <w:ind w:left="6480" w:hanging="360"/>
      </w:pPr>
      <w:rPr>
        <w:rFonts w:hint="default"/>
      </w:rPr>
    </w:lvl>
  </w:abstractNum>
  <w:abstractNum w:abstractNumId="92" w15:restartNumberingAfterBreak="0">
    <w:nsid w:val="61F11433"/>
    <w:multiLevelType w:val="multilevel"/>
    <w:tmpl w:val="B0BA7024"/>
    <w:lvl w:ilvl="0">
      <w:start w:val="1"/>
      <w:numFmt w:val="decimal"/>
      <w:lvlText w:val="%1."/>
      <w:lvlJc w:val="left"/>
      <w:pPr>
        <w:tabs>
          <w:tab w:val="num" w:pos="720"/>
        </w:tabs>
        <w:ind w:left="720" w:hanging="360"/>
      </w:pPr>
      <w:rPr>
        <w:rFonts w:hint="default"/>
      </w:rPr>
    </w:lvl>
    <w:lvl w:ilvl="1">
      <w:start w:val="10"/>
      <w:numFmt w:val="upp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3" w15:restartNumberingAfterBreak="0">
    <w:nsid w:val="62151166"/>
    <w:multiLevelType w:val="hybridMultilevel"/>
    <w:tmpl w:val="0678A276"/>
    <w:lvl w:ilvl="0" w:tplc="406A9818">
      <w:start w:val="1"/>
      <w:numFmt w:val="bullet"/>
      <w:lvlText w:val=""/>
      <w:lvlJc w:val="left"/>
      <w:pPr>
        <w:tabs>
          <w:tab w:val="num" w:pos="720"/>
        </w:tabs>
        <w:ind w:left="720" w:hanging="360"/>
      </w:pPr>
      <w:rPr>
        <w:rFonts w:ascii="Symbol" w:hAnsi="Symbol" w:hint="default"/>
        <w:sz w:val="20"/>
      </w:rPr>
    </w:lvl>
    <w:lvl w:ilvl="1" w:tplc="76BEE5E4">
      <w:start w:val="1"/>
      <w:numFmt w:val="bullet"/>
      <w:lvlText w:val="o"/>
      <w:lvlJc w:val="left"/>
      <w:pPr>
        <w:tabs>
          <w:tab w:val="num" w:pos="1440"/>
        </w:tabs>
        <w:ind w:left="1440" w:hanging="360"/>
      </w:pPr>
      <w:rPr>
        <w:rFonts w:ascii="Courier New" w:hAnsi="Courier New" w:hint="default"/>
        <w:sz w:val="20"/>
      </w:rPr>
    </w:lvl>
    <w:lvl w:ilvl="2" w:tplc="E8C68248">
      <w:start w:val="1"/>
      <w:numFmt w:val="bullet"/>
      <w:lvlText w:val=""/>
      <w:lvlJc w:val="left"/>
      <w:pPr>
        <w:tabs>
          <w:tab w:val="num" w:pos="2160"/>
        </w:tabs>
        <w:ind w:left="2160" w:hanging="360"/>
      </w:pPr>
      <w:rPr>
        <w:rFonts w:ascii="Wingdings" w:hAnsi="Wingdings" w:hint="default"/>
        <w:sz w:val="20"/>
      </w:rPr>
    </w:lvl>
    <w:lvl w:ilvl="3" w:tplc="A0F20A06" w:tentative="1">
      <w:start w:val="1"/>
      <w:numFmt w:val="bullet"/>
      <w:lvlText w:val=""/>
      <w:lvlJc w:val="left"/>
      <w:pPr>
        <w:tabs>
          <w:tab w:val="num" w:pos="2880"/>
        </w:tabs>
        <w:ind w:left="2880" w:hanging="360"/>
      </w:pPr>
      <w:rPr>
        <w:rFonts w:ascii="Wingdings" w:hAnsi="Wingdings" w:hint="default"/>
        <w:sz w:val="20"/>
      </w:rPr>
    </w:lvl>
    <w:lvl w:ilvl="4" w:tplc="C6C6190E" w:tentative="1">
      <w:start w:val="1"/>
      <w:numFmt w:val="bullet"/>
      <w:lvlText w:val=""/>
      <w:lvlJc w:val="left"/>
      <w:pPr>
        <w:tabs>
          <w:tab w:val="num" w:pos="3600"/>
        </w:tabs>
        <w:ind w:left="3600" w:hanging="360"/>
      </w:pPr>
      <w:rPr>
        <w:rFonts w:ascii="Wingdings" w:hAnsi="Wingdings" w:hint="default"/>
        <w:sz w:val="20"/>
      </w:rPr>
    </w:lvl>
    <w:lvl w:ilvl="5" w:tplc="B5C0F848" w:tentative="1">
      <w:start w:val="1"/>
      <w:numFmt w:val="bullet"/>
      <w:lvlText w:val=""/>
      <w:lvlJc w:val="left"/>
      <w:pPr>
        <w:tabs>
          <w:tab w:val="num" w:pos="4320"/>
        </w:tabs>
        <w:ind w:left="4320" w:hanging="360"/>
      </w:pPr>
      <w:rPr>
        <w:rFonts w:ascii="Wingdings" w:hAnsi="Wingdings" w:hint="default"/>
        <w:sz w:val="20"/>
      </w:rPr>
    </w:lvl>
    <w:lvl w:ilvl="6" w:tplc="A8D8034A" w:tentative="1">
      <w:start w:val="1"/>
      <w:numFmt w:val="bullet"/>
      <w:lvlText w:val=""/>
      <w:lvlJc w:val="left"/>
      <w:pPr>
        <w:tabs>
          <w:tab w:val="num" w:pos="5040"/>
        </w:tabs>
        <w:ind w:left="5040" w:hanging="360"/>
      </w:pPr>
      <w:rPr>
        <w:rFonts w:ascii="Wingdings" w:hAnsi="Wingdings" w:hint="default"/>
        <w:sz w:val="20"/>
      </w:rPr>
    </w:lvl>
    <w:lvl w:ilvl="7" w:tplc="685C313C" w:tentative="1">
      <w:start w:val="1"/>
      <w:numFmt w:val="bullet"/>
      <w:lvlText w:val=""/>
      <w:lvlJc w:val="left"/>
      <w:pPr>
        <w:tabs>
          <w:tab w:val="num" w:pos="5760"/>
        </w:tabs>
        <w:ind w:left="5760" w:hanging="360"/>
      </w:pPr>
      <w:rPr>
        <w:rFonts w:ascii="Wingdings" w:hAnsi="Wingdings" w:hint="default"/>
        <w:sz w:val="20"/>
      </w:rPr>
    </w:lvl>
    <w:lvl w:ilvl="8" w:tplc="2B48B354"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65430F4C"/>
    <w:multiLevelType w:val="hybridMultilevel"/>
    <w:tmpl w:val="DD3AA4B2"/>
    <w:lvl w:ilvl="0" w:tplc="F0582870">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7723F34"/>
    <w:multiLevelType w:val="hybridMultilevel"/>
    <w:tmpl w:val="F1280E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85F5630"/>
    <w:multiLevelType w:val="hybridMultilevel"/>
    <w:tmpl w:val="6CFC9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9717196"/>
    <w:multiLevelType w:val="multilevel"/>
    <w:tmpl w:val="B940512C"/>
    <w:lvl w:ilvl="0">
      <w:start w:val="1"/>
      <w:numFmt w:val="decimal"/>
      <w:lvlText w:val="%1."/>
      <w:lvlJc w:val="right"/>
      <w:pPr>
        <w:tabs>
          <w:tab w:val="num" w:pos="720"/>
        </w:tabs>
        <w:ind w:left="720" w:hanging="360"/>
      </w:pPr>
      <w:rPr>
        <w:rFonts w:hint="default"/>
      </w:rPr>
    </w:lvl>
    <w:lvl w:ilvl="1">
      <w:start w:val="9"/>
      <w:numFmt w:val="upp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8" w15:restartNumberingAfterBreak="0">
    <w:nsid w:val="69C574BC"/>
    <w:multiLevelType w:val="hybridMultilevel"/>
    <w:tmpl w:val="EDB6EB66"/>
    <w:lvl w:ilvl="0" w:tplc="3D3EBE52">
      <w:start w:val="6"/>
      <w:numFmt w:val="decimal"/>
      <w:lvlText w:val="%1."/>
      <w:lvlJc w:val="left"/>
      <w:pPr>
        <w:ind w:left="720" w:hanging="360"/>
      </w:pPr>
      <w:rPr>
        <w:rFonts w:asciiTheme="minorHAnsi" w:hAnsiTheme="minorHAnsi" w:hint="default"/>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69E07C12"/>
    <w:multiLevelType w:val="hybridMultilevel"/>
    <w:tmpl w:val="0186B404"/>
    <w:lvl w:ilvl="0" w:tplc="A2C87778">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0" w15:restartNumberingAfterBreak="0">
    <w:nsid w:val="6A2D1803"/>
    <w:multiLevelType w:val="hybridMultilevel"/>
    <w:tmpl w:val="C5D402F2"/>
    <w:lvl w:ilvl="0" w:tplc="C95EB884">
      <w:start w:val="1"/>
      <w:numFmt w:val="upperLetter"/>
      <w:lvlText w:val="%1."/>
      <w:lvlJc w:val="left"/>
      <w:pPr>
        <w:tabs>
          <w:tab w:val="num" w:pos="720"/>
        </w:tabs>
        <w:ind w:left="720" w:hanging="360"/>
      </w:pPr>
    </w:lvl>
    <w:lvl w:ilvl="1" w:tplc="25BCF8EE" w:tentative="1">
      <w:start w:val="1"/>
      <w:numFmt w:val="upperLetter"/>
      <w:lvlText w:val="%2."/>
      <w:lvlJc w:val="left"/>
      <w:pPr>
        <w:tabs>
          <w:tab w:val="num" w:pos="1440"/>
        </w:tabs>
        <w:ind w:left="1440" w:hanging="360"/>
      </w:pPr>
    </w:lvl>
    <w:lvl w:ilvl="2" w:tplc="5F8879A2" w:tentative="1">
      <w:start w:val="1"/>
      <w:numFmt w:val="upperLetter"/>
      <w:lvlText w:val="%3."/>
      <w:lvlJc w:val="left"/>
      <w:pPr>
        <w:tabs>
          <w:tab w:val="num" w:pos="2160"/>
        </w:tabs>
        <w:ind w:left="2160" w:hanging="360"/>
      </w:pPr>
    </w:lvl>
    <w:lvl w:ilvl="3" w:tplc="A05C73E6" w:tentative="1">
      <w:start w:val="1"/>
      <w:numFmt w:val="upperLetter"/>
      <w:lvlText w:val="%4."/>
      <w:lvlJc w:val="left"/>
      <w:pPr>
        <w:tabs>
          <w:tab w:val="num" w:pos="2880"/>
        </w:tabs>
        <w:ind w:left="2880" w:hanging="360"/>
      </w:pPr>
    </w:lvl>
    <w:lvl w:ilvl="4" w:tplc="CEFE5C24" w:tentative="1">
      <w:start w:val="1"/>
      <w:numFmt w:val="upperLetter"/>
      <w:lvlText w:val="%5."/>
      <w:lvlJc w:val="left"/>
      <w:pPr>
        <w:tabs>
          <w:tab w:val="num" w:pos="3600"/>
        </w:tabs>
        <w:ind w:left="3600" w:hanging="360"/>
      </w:pPr>
    </w:lvl>
    <w:lvl w:ilvl="5" w:tplc="5D10A6A8" w:tentative="1">
      <w:start w:val="1"/>
      <w:numFmt w:val="upperLetter"/>
      <w:lvlText w:val="%6."/>
      <w:lvlJc w:val="left"/>
      <w:pPr>
        <w:tabs>
          <w:tab w:val="num" w:pos="4320"/>
        </w:tabs>
        <w:ind w:left="4320" w:hanging="360"/>
      </w:pPr>
    </w:lvl>
    <w:lvl w:ilvl="6" w:tplc="2F206396" w:tentative="1">
      <w:start w:val="1"/>
      <w:numFmt w:val="upperLetter"/>
      <w:lvlText w:val="%7."/>
      <w:lvlJc w:val="left"/>
      <w:pPr>
        <w:tabs>
          <w:tab w:val="num" w:pos="5040"/>
        </w:tabs>
        <w:ind w:left="5040" w:hanging="360"/>
      </w:pPr>
    </w:lvl>
    <w:lvl w:ilvl="7" w:tplc="E7D443CA" w:tentative="1">
      <w:start w:val="1"/>
      <w:numFmt w:val="upperLetter"/>
      <w:lvlText w:val="%8."/>
      <w:lvlJc w:val="left"/>
      <w:pPr>
        <w:tabs>
          <w:tab w:val="num" w:pos="5760"/>
        </w:tabs>
        <w:ind w:left="5760" w:hanging="360"/>
      </w:pPr>
    </w:lvl>
    <w:lvl w:ilvl="8" w:tplc="32289A3E" w:tentative="1">
      <w:start w:val="1"/>
      <w:numFmt w:val="upperLetter"/>
      <w:lvlText w:val="%9."/>
      <w:lvlJc w:val="left"/>
      <w:pPr>
        <w:tabs>
          <w:tab w:val="num" w:pos="6480"/>
        </w:tabs>
        <w:ind w:left="6480" w:hanging="360"/>
      </w:pPr>
    </w:lvl>
  </w:abstractNum>
  <w:abstractNum w:abstractNumId="101" w15:restartNumberingAfterBreak="0">
    <w:nsid w:val="6B38075E"/>
    <w:multiLevelType w:val="hybridMultilevel"/>
    <w:tmpl w:val="B246C4C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2" w15:restartNumberingAfterBreak="0">
    <w:nsid w:val="6C6074E6"/>
    <w:multiLevelType w:val="hybridMultilevel"/>
    <w:tmpl w:val="17A221E4"/>
    <w:lvl w:ilvl="0" w:tplc="043480C8">
      <w:start w:val="1"/>
      <w:numFmt w:val="decimal"/>
      <w:lvlText w:val="%1)"/>
      <w:lvlJc w:val="left"/>
      <w:pPr>
        <w:ind w:left="360" w:hanging="360"/>
      </w:pPr>
    </w:lvl>
    <w:lvl w:ilvl="1" w:tplc="0C543A56">
      <w:start w:val="1"/>
      <w:numFmt w:val="lowerLetter"/>
      <w:lvlText w:val="%2)"/>
      <w:lvlJc w:val="left"/>
      <w:pPr>
        <w:ind w:left="720" w:hanging="360"/>
      </w:pPr>
      <w:rPr>
        <w:rFonts w:hint="default"/>
      </w:rPr>
    </w:lvl>
    <w:lvl w:ilvl="2" w:tplc="72EE9CA6">
      <w:start w:val="1"/>
      <w:numFmt w:val="lowerRoman"/>
      <w:lvlText w:val="%3)"/>
      <w:lvlJc w:val="left"/>
      <w:pPr>
        <w:ind w:left="1080" w:hanging="360"/>
      </w:pPr>
      <w:rPr>
        <w:rFonts w:hint="default"/>
      </w:rPr>
    </w:lvl>
    <w:lvl w:ilvl="3" w:tplc="2016631E">
      <w:start w:val="1"/>
      <w:numFmt w:val="decimal"/>
      <w:lvlText w:val="(%4)"/>
      <w:lvlJc w:val="left"/>
      <w:pPr>
        <w:ind w:left="1440" w:hanging="360"/>
      </w:pPr>
      <w:rPr>
        <w:rFonts w:hint="default"/>
      </w:rPr>
    </w:lvl>
    <w:lvl w:ilvl="4" w:tplc="0B26F184">
      <w:start w:val="1"/>
      <w:numFmt w:val="lowerLetter"/>
      <w:lvlText w:val="(%5)"/>
      <w:lvlJc w:val="left"/>
      <w:pPr>
        <w:ind w:left="1800" w:hanging="360"/>
      </w:pPr>
      <w:rPr>
        <w:rFonts w:hint="default"/>
      </w:rPr>
    </w:lvl>
    <w:lvl w:ilvl="5" w:tplc="0F8E1F24">
      <w:start w:val="1"/>
      <w:numFmt w:val="lowerRoman"/>
      <w:lvlText w:val="(%6)"/>
      <w:lvlJc w:val="left"/>
      <w:pPr>
        <w:ind w:left="2160" w:hanging="360"/>
      </w:pPr>
      <w:rPr>
        <w:rFonts w:hint="default"/>
      </w:rPr>
    </w:lvl>
    <w:lvl w:ilvl="6" w:tplc="12EE76B0">
      <w:start w:val="1"/>
      <w:numFmt w:val="decimal"/>
      <w:lvlText w:val="%7."/>
      <w:lvlJc w:val="left"/>
      <w:pPr>
        <w:ind w:left="2520" w:hanging="360"/>
      </w:pPr>
      <w:rPr>
        <w:rFonts w:hint="default"/>
      </w:rPr>
    </w:lvl>
    <w:lvl w:ilvl="7" w:tplc="9DD211C6">
      <w:start w:val="1"/>
      <w:numFmt w:val="lowerLetter"/>
      <w:lvlText w:val="%8."/>
      <w:lvlJc w:val="left"/>
      <w:pPr>
        <w:ind w:left="2880" w:hanging="360"/>
      </w:pPr>
      <w:rPr>
        <w:rFonts w:hint="default"/>
      </w:rPr>
    </w:lvl>
    <w:lvl w:ilvl="8" w:tplc="4ED4A868">
      <w:start w:val="1"/>
      <w:numFmt w:val="lowerRoman"/>
      <w:lvlText w:val="%9."/>
      <w:lvlJc w:val="left"/>
      <w:pPr>
        <w:ind w:left="3240" w:hanging="360"/>
      </w:pPr>
      <w:rPr>
        <w:rFonts w:hint="default"/>
      </w:rPr>
    </w:lvl>
  </w:abstractNum>
  <w:abstractNum w:abstractNumId="103" w15:restartNumberingAfterBreak="0">
    <w:nsid w:val="6CAB319D"/>
    <w:multiLevelType w:val="hybridMultilevel"/>
    <w:tmpl w:val="2A0C6DEA"/>
    <w:lvl w:ilvl="0" w:tplc="177EB8A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6CB651C9"/>
    <w:multiLevelType w:val="hybridMultilevel"/>
    <w:tmpl w:val="46D278C4"/>
    <w:lvl w:ilvl="0" w:tplc="6374B30C">
      <w:start w:val="1"/>
      <w:numFmt w:val="upperLetter"/>
      <w:lvlText w:val="%1."/>
      <w:lvlJc w:val="left"/>
      <w:pPr>
        <w:tabs>
          <w:tab w:val="num" w:pos="720"/>
        </w:tabs>
        <w:ind w:left="720" w:hanging="360"/>
      </w:pPr>
    </w:lvl>
    <w:lvl w:ilvl="1" w:tplc="822437E0">
      <w:start w:val="1"/>
      <w:numFmt w:val="decimal"/>
      <w:lvlText w:val="%2."/>
      <w:lvlJc w:val="left"/>
      <w:pPr>
        <w:ind w:left="1440" w:hanging="360"/>
      </w:pPr>
      <w:rPr>
        <w:rFonts w:hint="default"/>
      </w:rPr>
    </w:lvl>
    <w:lvl w:ilvl="2" w:tplc="F7A29B28" w:tentative="1">
      <w:start w:val="1"/>
      <w:numFmt w:val="upperLetter"/>
      <w:lvlText w:val="%3."/>
      <w:lvlJc w:val="left"/>
      <w:pPr>
        <w:tabs>
          <w:tab w:val="num" w:pos="2160"/>
        </w:tabs>
        <w:ind w:left="2160" w:hanging="360"/>
      </w:pPr>
    </w:lvl>
    <w:lvl w:ilvl="3" w:tplc="E0628F9C" w:tentative="1">
      <w:start w:val="1"/>
      <w:numFmt w:val="upperLetter"/>
      <w:lvlText w:val="%4."/>
      <w:lvlJc w:val="left"/>
      <w:pPr>
        <w:tabs>
          <w:tab w:val="num" w:pos="2880"/>
        </w:tabs>
        <w:ind w:left="2880" w:hanging="360"/>
      </w:pPr>
    </w:lvl>
    <w:lvl w:ilvl="4" w:tplc="D1683C2A" w:tentative="1">
      <w:start w:val="1"/>
      <w:numFmt w:val="upperLetter"/>
      <w:lvlText w:val="%5."/>
      <w:lvlJc w:val="left"/>
      <w:pPr>
        <w:tabs>
          <w:tab w:val="num" w:pos="3600"/>
        </w:tabs>
        <w:ind w:left="3600" w:hanging="360"/>
      </w:pPr>
    </w:lvl>
    <w:lvl w:ilvl="5" w:tplc="745ECEFE" w:tentative="1">
      <w:start w:val="1"/>
      <w:numFmt w:val="upperLetter"/>
      <w:lvlText w:val="%6."/>
      <w:lvlJc w:val="left"/>
      <w:pPr>
        <w:tabs>
          <w:tab w:val="num" w:pos="4320"/>
        </w:tabs>
        <w:ind w:left="4320" w:hanging="360"/>
      </w:pPr>
    </w:lvl>
    <w:lvl w:ilvl="6" w:tplc="5C9414C8" w:tentative="1">
      <w:start w:val="1"/>
      <w:numFmt w:val="upperLetter"/>
      <w:lvlText w:val="%7."/>
      <w:lvlJc w:val="left"/>
      <w:pPr>
        <w:tabs>
          <w:tab w:val="num" w:pos="5040"/>
        </w:tabs>
        <w:ind w:left="5040" w:hanging="360"/>
      </w:pPr>
    </w:lvl>
    <w:lvl w:ilvl="7" w:tplc="B2AA96E2" w:tentative="1">
      <w:start w:val="1"/>
      <w:numFmt w:val="upperLetter"/>
      <w:lvlText w:val="%8."/>
      <w:lvlJc w:val="left"/>
      <w:pPr>
        <w:tabs>
          <w:tab w:val="num" w:pos="5760"/>
        </w:tabs>
        <w:ind w:left="5760" w:hanging="360"/>
      </w:pPr>
    </w:lvl>
    <w:lvl w:ilvl="8" w:tplc="F9A2849A" w:tentative="1">
      <w:start w:val="1"/>
      <w:numFmt w:val="upperLetter"/>
      <w:lvlText w:val="%9."/>
      <w:lvlJc w:val="left"/>
      <w:pPr>
        <w:tabs>
          <w:tab w:val="num" w:pos="6480"/>
        </w:tabs>
        <w:ind w:left="6480" w:hanging="360"/>
      </w:pPr>
    </w:lvl>
  </w:abstractNum>
  <w:abstractNum w:abstractNumId="105" w15:restartNumberingAfterBreak="0">
    <w:nsid w:val="6DEE1D77"/>
    <w:multiLevelType w:val="hybridMultilevel"/>
    <w:tmpl w:val="376EDC68"/>
    <w:lvl w:ilvl="0" w:tplc="043480C8">
      <w:start w:val="1"/>
      <w:numFmt w:val="decimal"/>
      <w:lvlText w:val="%1)"/>
      <w:lvlJc w:val="left"/>
      <w:pPr>
        <w:ind w:left="360" w:hanging="360"/>
      </w:pPr>
    </w:lvl>
    <w:lvl w:ilvl="1" w:tplc="0C543A56">
      <w:start w:val="1"/>
      <w:numFmt w:val="lowerLetter"/>
      <w:lvlText w:val="%2)"/>
      <w:lvlJc w:val="left"/>
      <w:pPr>
        <w:ind w:left="720" w:hanging="360"/>
      </w:pPr>
      <w:rPr>
        <w:rFonts w:hint="default"/>
      </w:rPr>
    </w:lvl>
    <w:lvl w:ilvl="2" w:tplc="72EE9CA6">
      <w:start w:val="1"/>
      <w:numFmt w:val="lowerRoman"/>
      <w:lvlText w:val="%3)"/>
      <w:lvlJc w:val="left"/>
      <w:pPr>
        <w:ind w:left="1080" w:hanging="360"/>
      </w:pPr>
      <w:rPr>
        <w:rFonts w:hint="default"/>
      </w:rPr>
    </w:lvl>
    <w:lvl w:ilvl="3" w:tplc="2016631E">
      <w:start w:val="1"/>
      <w:numFmt w:val="decimal"/>
      <w:lvlText w:val="(%4)"/>
      <w:lvlJc w:val="left"/>
      <w:pPr>
        <w:ind w:left="1440" w:hanging="360"/>
      </w:pPr>
      <w:rPr>
        <w:rFonts w:hint="default"/>
      </w:rPr>
    </w:lvl>
    <w:lvl w:ilvl="4" w:tplc="0B26F184">
      <w:start w:val="1"/>
      <w:numFmt w:val="lowerLetter"/>
      <w:lvlText w:val="(%5)"/>
      <w:lvlJc w:val="left"/>
      <w:pPr>
        <w:ind w:left="1800" w:hanging="360"/>
      </w:pPr>
      <w:rPr>
        <w:rFonts w:hint="default"/>
      </w:rPr>
    </w:lvl>
    <w:lvl w:ilvl="5" w:tplc="0F8E1F24">
      <w:start w:val="1"/>
      <w:numFmt w:val="lowerRoman"/>
      <w:lvlText w:val="(%6)"/>
      <w:lvlJc w:val="left"/>
      <w:pPr>
        <w:ind w:left="2160" w:hanging="360"/>
      </w:pPr>
      <w:rPr>
        <w:rFonts w:hint="default"/>
      </w:rPr>
    </w:lvl>
    <w:lvl w:ilvl="6" w:tplc="12EE76B0">
      <w:start w:val="1"/>
      <w:numFmt w:val="decimal"/>
      <w:lvlText w:val="%7."/>
      <w:lvlJc w:val="left"/>
      <w:pPr>
        <w:ind w:left="2520" w:hanging="360"/>
      </w:pPr>
      <w:rPr>
        <w:rFonts w:hint="default"/>
      </w:rPr>
    </w:lvl>
    <w:lvl w:ilvl="7" w:tplc="9DD211C6">
      <w:start w:val="1"/>
      <w:numFmt w:val="lowerLetter"/>
      <w:lvlText w:val="%8."/>
      <w:lvlJc w:val="left"/>
      <w:pPr>
        <w:ind w:left="2880" w:hanging="360"/>
      </w:pPr>
      <w:rPr>
        <w:rFonts w:hint="default"/>
      </w:rPr>
    </w:lvl>
    <w:lvl w:ilvl="8" w:tplc="4ED4A868">
      <w:start w:val="1"/>
      <w:numFmt w:val="lowerRoman"/>
      <w:lvlText w:val="%9."/>
      <w:lvlJc w:val="left"/>
      <w:pPr>
        <w:ind w:left="3240" w:hanging="360"/>
      </w:pPr>
      <w:rPr>
        <w:rFonts w:hint="default"/>
      </w:rPr>
    </w:lvl>
  </w:abstractNum>
  <w:abstractNum w:abstractNumId="106" w15:restartNumberingAfterBreak="0">
    <w:nsid w:val="70AA7252"/>
    <w:multiLevelType w:val="hybridMultilevel"/>
    <w:tmpl w:val="00D2D71E"/>
    <w:lvl w:ilvl="0" w:tplc="0C4896C6">
      <w:start w:val="1"/>
      <w:numFmt w:val="lowerLetter"/>
      <w:lvlText w:val="%1."/>
      <w:lvlJc w:val="right"/>
      <w:pPr>
        <w:ind w:left="446" w:hanging="360"/>
      </w:pPr>
      <w:rPr>
        <w:rFonts w:hint="default"/>
      </w:rPr>
    </w:lvl>
    <w:lvl w:ilvl="1" w:tplc="E6306FC0">
      <w:start w:val="1"/>
      <w:numFmt w:val="decimal"/>
      <w:lvlText w:val="%2."/>
      <w:lvlJc w:val="left"/>
      <w:pPr>
        <w:ind w:left="1166" w:hanging="360"/>
      </w:pPr>
      <w:rPr>
        <w:rFonts w:hint="default"/>
      </w:rPr>
    </w:lvl>
    <w:lvl w:ilvl="2" w:tplc="49F0E2B4">
      <w:start w:val="1"/>
      <w:numFmt w:val="lowerRoman"/>
      <w:lvlText w:val="(%3)"/>
      <w:lvlJc w:val="left"/>
      <w:pPr>
        <w:ind w:left="2786" w:hanging="1080"/>
      </w:pPr>
      <w:rPr>
        <w:rFonts w:hint="default"/>
      </w:r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07" w15:restartNumberingAfterBreak="0">
    <w:nsid w:val="71E07392"/>
    <w:multiLevelType w:val="hybridMultilevel"/>
    <w:tmpl w:val="798A45CA"/>
    <w:lvl w:ilvl="0" w:tplc="B10EF160">
      <w:start w:val="1"/>
      <w:numFmt w:val="lowerRoman"/>
      <w:lvlText w:val="%1."/>
      <w:lvlJc w:val="right"/>
      <w:pPr>
        <w:tabs>
          <w:tab w:val="num" w:pos="720"/>
        </w:tabs>
        <w:ind w:left="720" w:hanging="360"/>
      </w:pPr>
    </w:lvl>
    <w:lvl w:ilvl="1" w:tplc="A5A06D0C" w:tentative="1">
      <w:start w:val="1"/>
      <w:numFmt w:val="decimal"/>
      <w:lvlText w:val="%2."/>
      <w:lvlJc w:val="left"/>
      <w:pPr>
        <w:tabs>
          <w:tab w:val="num" w:pos="1440"/>
        </w:tabs>
        <w:ind w:left="1440" w:hanging="360"/>
      </w:pPr>
    </w:lvl>
    <w:lvl w:ilvl="2" w:tplc="E7D0A1DE" w:tentative="1">
      <w:start w:val="1"/>
      <w:numFmt w:val="decimal"/>
      <w:lvlText w:val="%3."/>
      <w:lvlJc w:val="left"/>
      <w:pPr>
        <w:tabs>
          <w:tab w:val="num" w:pos="2160"/>
        </w:tabs>
        <w:ind w:left="2160" w:hanging="360"/>
      </w:pPr>
    </w:lvl>
    <w:lvl w:ilvl="3" w:tplc="516C0382" w:tentative="1">
      <w:start w:val="1"/>
      <w:numFmt w:val="decimal"/>
      <w:lvlText w:val="%4."/>
      <w:lvlJc w:val="left"/>
      <w:pPr>
        <w:tabs>
          <w:tab w:val="num" w:pos="2880"/>
        </w:tabs>
        <w:ind w:left="2880" w:hanging="360"/>
      </w:pPr>
    </w:lvl>
    <w:lvl w:ilvl="4" w:tplc="045A5E44" w:tentative="1">
      <w:start w:val="1"/>
      <w:numFmt w:val="decimal"/>
      <w:lvlText w:val="%5."/>
      <w:lvlJc w:val="left"/>
      <w:pPr>
        <w:tabs>
          <w:tab w:val="num" w:pos="3600"/>
        </w:tabs>
        <w:ind w:left="3600" w:hanging="360"/>
      </w:pPr>
    </w:lvl>
    <w:lvl w:ilvl="5" w:tplc="B676422C" w:tentative="1">
      <w:start w:val="1"/>
      <w:numFmt w:val="decimal"/>
      <w:lvlText w:val="%6."/>
      <w:lvlJc w:val="left"/>
      <w:pPr>
        <w:tabs>
          <w:tab w:val="num" w:pos="4320"/>
        </w:tabs>
        <w:ind w:left="4320" w:hanging="360"/>
      </w:pPr>
    </w:lvl>
    <w:lvl w:ilvl="6" w:tplc="E52E9154" w:tentative="1">
      <w:start w:val="1"/>
      <w:numFmt w:val="decimal"/>
      <w:lvlText w:val="%7."/>
      <w:lvlJc w:val="left"/>
      <w:pPr>
        <w:tabs>
          <w:tab w:val="num" w:pos="5040"/>
        </w:tabs>
        <w:ind w:left="5040" w:hanging="360"/>
      </w:pPr>
    </w:lvl>
    <w:lvl w:ilvl="7" w:tplc="DEAE5D44" w:tentative="1">
      <w:start w:val="1"/>
      <w:numFmt w:val="decimal"/>
      <w:lvlText w:val="%8."/>
      <w:lvlJc w:val="left"/>
      <w:pPr>
        <w:tabs>
          <w:tab w:val="num" w:pos="5760"/>
        </w:tabs>
        <w:ind w:left="5760" w:hanging="360"/>
      </w:pPr>
    </w:lvl>
    <w:lvl w:ilvl="8" w:tplc="8918E608" w:tentative="1">
      <w:start w:val="1"/>
      <w:numFmt w:val="decimal"/>
      <w:lvlText w:val="%9."/>
      <w:lvlJc w:val="left"/>
      <w:pPr>
        <w:tabs>
          <w:tab w:val="num" w:pos="6480"/>
        </w:tabs>
        <w:ind w:left="6480" w:hanging="360"/>
      </w:pPr>
    </w:lvl>
  </w:abstractNum>
  <w:abstractNum w:abstractNumId="108" w15:restartNumberingAfterBreak="0">
    <w:nsid w:val="71ED5F1A"/>
    <w:multiLevelType w:val="multilevel"/>
    <w:tmpl w:val="0004EC38"/>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o"/>
      <w:lvlJc w:val="left"/>
      <w:pPr>
        <w:ind w:left="1440" w:hanging="360"/>
      </w:pPr>
      <w:rPr>
        <w:rFonts w:ascii="Courier New" w:hAnsi="Courier New" w:cs="Courier New" w:hint="default"/>
      </w:rPr>
    </w:lvl>
    <w:lvl w:ilvl="4">
      <w:start w:val="1"/>
      <w:numFmt w:val="bullet"/>
      <w:lvlText w:val=""/>
      <w:lvlJc w:val="left"/>
      <w:pPr>
        <w:ind w:left="1800" w:hanging="360"/>
      </w:pPr>
      <w:rPr>
        <w:rFonts w:ascii="Wingdings" w:hAnsi="Wingdings"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9" w15:restartNumberingAfterBreak="0">
    <w:nsid w:val="727C3F6E"/>
    <w:multiLevelType w:val="hybridMultilevel"/>
    <w:tmpl w:val="376EDC68"/>
    <w:lvl w:ilvl="0" w:tplc="043480C8">
      <w:start w:val="1"/>
      <w:numFmt w:val="decimal"/>
      <w:lvlText w:val="%1)"/>
      <w:lvlJc w:val="left"/>
      <w:pPr>
        <w:ind w:left="360" w:hanging="360"/>
      </w:pPr>
    </w:lvl>
    <w:lvl w:ilvl="1" w:tplc="0C543A56">
      <w:start w:val="1"/>
      <w:numFmt w:val="lowerLetter"/>
      <w:lvlText w:val="%2)"/>
      <w:lvlJc w:val="left"/>
      <w:pPr>
        <w:ind w:left="720" w:hanging="360"/>
      </w:pPr>
      <w:rPr>
        <w:rFonts w:hint="default"/>
      </w:rPr>
    </w:lvl>
    <w:lvl w:ilvl="2" w:tplc="72EE9CA6">
      <w:start w:val="1"/>
      <w:numFmt w:val="lowerRoman"/>
      <w:lvlText w:val="%3)"/>
      <w:lvlJc w:val="left"/>
      <w:pPr>
        <w:ind w:left="1080" w:hanging="360"/>
      </w:pPr>
      <w:rPr>
        <w:rFonts w:hint="default"/>
      </w:rPr>
    </w:lvl>
    <w:lvl w:ilvl="3" w:tplc="2016631E">
      <w:start w:val="1"/>
      <w:numFmt w:val="decimal"/>
      <w:lvlText w:val="(%4)"/>
      <w:lvlJc w:val="left"/>
      <w:pPr>
        <w:ind w:left="1440" w:hanging="360"/>
      </w:pPr>
      <w:rPr>
        <w:rFonts w:hint="default"/>
      </w:rPr>
    </w:lvl>
    <w:lvl w:ilvl="4" w:tplc="0B26F184">
      <w:start w:val="1"/>
      <w:numFmt w:val="lowerLetter"/>
      <w:lvlText w:val="(%5)"/>
      <w:lvlJc w:val="left"/>
      <w:pPr>
        <w:ind w:left="1800" w:hanging="360"/>
      </w:pPr>
      <w:rPr>
        <w:rFonts w:hint="default"/>
      </w:rPr>
    </w:lvl>
    <w:lvl w:ilvl="5" w:tplc="0F8E1F24">
      <w:start w:val="1"/>
      <w:numFmt w:val="lowerRoman"/>
      <w:lvlText w:val="(%6)"/>
      <w:lvlJc w:val="left"/>
      <w:pPr>
        <w:ind w:left="2160" w:hanging="360"/>
      </w:pPr>
      <w:rPr>
        <w:rFonts w:hint="default"/>
      </w:rPr>
    </w:lvl>
    <w:lvl w:ilvl="6" w:tplc="12EE76B0">
      <w:start w:val="1"/>
      <w:numFmt w:val="decimal"/>
      <w:lvlText w:val="%7."/>
      <w:lvlJc w:val="left"/>
      <w:pPr>
        <w:ind w:left="2520" w:hanging="360"/>
      </w:pPr>
      <w:rPr>
        <w:rFonts w:hint="default"/>
      </w:rPr>
    </w:lvl>
    <w:lvl w:ilvl="7" w:tplc="9DD211C6">
      <w:start w:val="1"/>
      <w:numFmt w:val="lowerLetter"/>
      <w:lvlText w:val="%8."/>
      <w:lvlJc w:val="left"/>
      <w:pPr>
        <w:ind w:left="2880" w:hanging="360"/>
      </w:pPr>
      <w:rPr>
        <w:rFonts w:hint="default"/>
      </w:rPr>
    </w:lvl>
    <w:lvl w:ilvl="8" w:tplc="4ED4A868">
      <w:start w:val="1"/>
      <w:numFmt w:val="lowerRoman"/>
      <w:lvlText w:val="%9."/>
      <w:lvlJc w:val="left"/>
      <w:pPr>
        <w:ind w:left="3240" w:hanging="360"/>
      </w:pPr>
      <w:rPr>
        <w:rFonts w:hint="default"/>
      </w:rPr>
    </w:lvl>
  </w:abstractNum>
  <w:abstractNum w:abstractNumId="110" w15:restartNumberingAfterBreak="0">
    <w:nsid w:val="746F0EB7"/>
    <w:multiLevelType w:val="hybridMultilevel"/>
    <w:tmpl w:val="8AC2B4C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9E64951"/>
    <w:multiLevelType w:val="hybridMultilevel"/>
    <w:tmpl w:val="CCB6E316"/>
    <w:lvl w:ilvl="0" w:tplc="EDA20984">
      <w:start w:val="1"/>
      <w:numFmt w:val="bullet"/>
      <w:lvlText w:val=""/>
      <w:lvlJc w:val="left"/>
      <w:pPr>
        <w:tabs>
          <w:tab w:val="num" w:pos="720"/>
        </w:tabs>
        <w:ind w:left="720" w:hanging="360"/>
      </w:pPr>
      <w:rPr>
        <w:rFonts w:ascii="Symbol" w:hAnsi="Symbol" w:hint="default"/>
        <w:sz w:val="20"/>
      </w:rPr>
    </w:lvl>
    <w:lvl w:ilvl="1" w:tplc="4FB2F802" w:tentative="1">
      <w:start w:val="1"/>
      <w:numFmt w:val="bullet"/>
      <w:lvlText w:val="o"/>
      <w:lvlJc w:val="left"/>
      <w:pPr>
        <w:tabs>
          <w:tab w:val="num" w:pos="1440"/>
        </w:tabs>
        <w:ind w:left="1440" w:hanging="360"/>
      </w:pPr>
      <w:rPr>
        <w:rFonts w:ascii="Courier New" w:hAnsi="Courier New" w:hint="default"/>
        <w:sz w:val="20"/>
      </w:rPr>
    </w:lvl>
    <w:lvl w:ilvl="2" w:tplc="207EF84C" w:tentative="1">
      <w:start w:val="1"/>
      <w:numFmt w:val="bullet"/>
      <w:lvlText w:val=""/>
      <w:lvlJc w:val="left"/>
      <w:pPr>
        <w:tabs>
          <w:tab w:val="num" w:pos="2160"/>
        </w:tabs>
        <w:ind w:left="2160" w:hanging="360"/>
      </w:pPr>
      <w:rPr>
        <w:rFonts w:ascii="Wingdings" w:hAnsi="Wingdings" w:hint="default"/>
        <w:sz w:val="20"/>
      </w:rPr>
    </w:lvl>
    <w:lvl w:ilvl="3" w:tplc="40661334" w:tentative="1">
      <w:start w:val="1"/>
      <w:numFmt w:val="bullet"/>
      <w:lvlText w:val=""/>
      <w:lvlJc w:val="left"/>
      <w:pPr>
        <w:tabs>
          <w:tab w:val="num" w:pos="2880"/>
        </w:tabs>
        <w:ind w:left="2880" w:hanging="360"/>
      </w:pPr>
      <w:rPr>
        <w:rFonts w:ascii="Wingdings" w:hAnsi="Wingdings" w:hint="default"/>
        <w:sz w:val="20"/>
      </w:rPr>
    </w:lvl>
    <w:lvl w:ilvl="4" w:tplc="362466FE" w:tentative="1">
      <w:start w:val="1"/>
      <w:numFmt w:val="bullet"/>
      <w:lvlText w:val=""/>
      <w:lvlJc w:val="left"/>
      <w:pPr>
        <w:tabs>
          <w:tab w:val="num" w:pos="3600"/>
        </w:tabs>
        <w:ind w:left="3600" w:hanging="360"/>
      </w:pPr>
      <w:rPr>
        <w:rFonts w:ascii="Wingdings" w:hAnsi="Wingdings" w:hint="default"/>
        <w:sz w:val="20"/>
      </w:rPr>
    </w:lvl>
    <w:lvl w:ilvl="5" w:tplc="A6EC4336" w:tentative="1">
      <w:start w:val="1"/>
      <w:numFmt w:val="bullet"/>
      <w:lvlText w:val=""/>
      <w:lvlJc w:val="left"/>
      <w:pPr>
        <w:tabs>
          <w:tab w:val="num" w:pos="4320"/>
        </w:tabs>
        <w:ind w:left="4320" w:hanging="360"/>
      </w:pPr>
      <w:rPr>
        <w:rFonts w:ascii="Wingdings" w:hAnsi="Wingdings" w:hint="default"/>
        <w:sz w:val="20"/>
      </w:rPr>
    </w:lvl>
    <w:lvl w:ilvl="6" w:tplc="EC1EF37C" w:tentative="1">
      <w:start w:val="1"/>
      <w:numFmt w:val="bullet"/>
      <w:lvlText w:val=""/>
      <w:lvlJc w:val="left"/>
      <w:pPr>
        <w:tabs>
          <w:tab w:val="num" w:pos="5040"/>
        </w:tabs>
        <w:ind w:left="5040" w:hanging="360"/>
      </w:pPr>
      <w:rPr>
        <w:rFonts w:ascii="Wingdings" w:hAnsi="Wingdings" w:hint="default"/>
        <w:sz w:val="20"/>
      </w:rPr>
    </w:lvl>
    <w:lvl w:ilvl="7" w:tplc="A64E7DD0" w:tentative="1">
      <w:start w:val="1"/>
      <w:numFmt w:val="bullet"/>
      <w:lvlText w:val=""/>
      <w:lvlJc w:val="left"/>
      <w:pPr>
        <w:tabs>
          <w:tab w:val="num" w:pos="5760"/>
        </w:tabs>
        <w:ind w:left="5760" w:hanging="360"/>
      </w:pPr>
      <w:rPr>
        <w:rFonts w:ascii="Wingdings" w:hAnsi="Wingdings" w:hint="default"/>
        <w:sz w:val="20"/>
      </w:rPr>
    </w:lvl>
    <w:lvl w:ilvl="8" w:tplc="1292D6A0"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7CBB60D8"/>
    <w:multiLevelType w:val="multilevel"/>
    <w:tmpl w:val="164836C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E6529D9"/>
    <w:multiLevelType w:val="multilevel"/>
    <w:tmpl w:val="628AB098"/>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F010E93"/>
    <w:multiLevelType w:val="hybridMultilevel"/>
    <w:tmpl w:val="17A221E4"/>
    <w:lvl w:ilvl="0" w:tplc="043480C8">
      <w:start w:val="1"/>
      <w:numFmt w:val="decimal"/>
      <w:lvlText w:val="%1)"/>
      <w:lvlJc w:val="left"/>
      <w:pPr>
        <w:ind w:left="360" w:hanging="360"/>
      </w:pPr>
    </w:lvl>
    <w:lvl w:ilvl="1" w:tplc="0C543A56">
      <w:start w:val="1"/>
      <w:numFmt w:val="lowerLetter"/>
      <w:lvlText w:val="%2)"/>
      <w:lvlJc w:val="left"/>
      <w:pPr>
        <w:ind w:left="720" w:hanging="360"/>
      </w:pPr>
      <w:rPr>
        <w:rFonts w:hint="default"/>
      </w:rPr>
    </w:lvl>
    <w:lvl w:ilvl="2" w:tplc="72EE9CA6">
      <w:start w:val="1"/>
      <w:numFmt w:val="lowerRoman"/>
      <w:lvlText w:val="%3)"/>
      <w:lvlJc w:val="left"/>
      <w:pPr>
        <w:ind w:left="1080" w:hanging="360"/>
      </w:pPr>
      <w:rPr>
        <w:rFonts w:hint="default"/>
      </w:rPr>
    </w:lvl>
    <w:lvl w:ilvl="3" w:tplc="2016631E">
      <w:start w:val="1"/>
      <w:numFmt w:val="decimal"/>
      <w:lvlText w:val="(%4)"/>
      <w:lvlJc w:val="left"/>
      <w:pPr>
        <w:ind w:left="1440" w:hanging="360"/>
      </w:pPr>
      <w:rPr>
        <w:rFonts w:hint="default"/>
      </w:rPr>
    </w:lvl>
    <w:lvl w:ilvl="4" w:tplc="0B26F184">
      <w:start w:val="1"/>
      <w:numFmt w:val="lowerLetter"/>
      <w:lvlText w:val="(%5)"/>
      <w:lvlJc w:val="left"/>
      <w:pPr>
        <w:ind w:left="1800" w:hanging="360"/>
      </w:pPr>
      <w:rPr>
        <w:rFonts w:hint="default"/>
      </w:rPr>
    </w:lvl>
    <w:lvl w:ilvl="5" w:tplc="0F8E1F24">
      <w:start w:val="1"/>
      <w:numFmt w:val="lowerRoman"/>
      <w:lvlText w:val="(%6)"/>
      <w:lvlJc w:val="left"/>
      <w:pPr>
        <w:ind w:left="2160" w:hanging="360"/>
      </w:pPr>
      <w:rPr>
        <w:rFonts w:hint="default"/>
      </w:rPr>
    </w:lvl>
    <w:lvl w:ilvl="6" w:tplc="12EE76B0">
      <w:start w:val="1"/>
      <w:numFmt w:val="decimal"/>
      <w:lvlText w:val="%7."/>
      <w:lvlJc w:val="left"/>
      <w:pPr>
        <w:ind w:left="2520" w:hanging="360"/>
      </w:pPr>
      <w:rPr>
        <w:rFonts w:hint="default"/>
      </w:rPr>
    </w:lvl>
    <w:lvl w:ilvl="7" w:tplc="9DD211C6">
      <w:start w:val="1"/>
      <w:numFmt w:val="lowerLetter"/>
      <w:lvlText w:val="%8."/>
      <w:lvlJc w:val="left"/>
      <w:pPr>
        <w:ind w:left="2880" w:hanging="360"/>
      </w:pPr>
      <w:rPr>
        <w:rFonts w:hint="default"/>
      </w:rPr>
    </w:lvl>
    <w:lvl w:ilvl="8" w:tplc="4ED4A868">
      <w:start w:val="1"/>
      <w:numFmt w:val="lowerRoman"/>
      <w:lvlText w:val="%9."/>
      <w:lvlJc w:val="left"/>
      <w:pPr>
        <w:ind w:left="3240" w:hanging="360"/>
      </w:pPr>
      <w:rPr>
        <w:rFonts w:hint="default"/>
      </w:rPr>
    </w:lvl>
  </w:abstractNum>
  <w:abstractNum w:abstractNumId="115" w15:restartNumberingAfterBreak="0">
    <w:nsid w:val="7F7C7C01"/>
    <w:multiLevelType w:val="hybridMultilevel"/>
    <w:tmpl w:val="12B4F16A"/>
    <w:lvl w:ilvl="0" w:tplc="A12CBC36">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00"/>
  </w:num>
  <w:num w:numId="3">
    <w:abstractNumId w:val="29"/>
  </w:num>
  <w:num w:numId="4">
    <w:abstractNumId w:val="26"/>
  </w:num>
  <w:num w:numId="5">
    <w:abstractNumId w:val="104"/>
  </w:num>
  <w:num w:numId="6">
    <w:abstractNumId w:val="16"/>
  </w:num>
  <w:num w:numId="7">
    <w:abstractNumId w:val="34"/>
  </w:num>
  <w:num w:numId="8">
    <w:abstractNumId w:val="33"/>
  </w:num>
  <w:num w:numId="9">
    <w:abstractNumId w:val="107"/>
  </w:num>
  <w:num w:numId="10">
    <w:abstractNumId w:val="73"/>
  </w:num>
  <w:num w:numId="11">
    <w:abstractNumId w:val="43"/>
  </w:num>
  <w:num w:numId="12">
    <w:abstractNumId w:val="36"/>
  </w:num>
  <w:num w:numId="13">
    <w:abstractNumId w:val="8"/>
  </w:num>
  <w:num w:numId="14">
    <w:abstractNumId w:val="37"/>
  </w:num>
  <w:num w:numId="15">
    <w:abstractNumId w:val="80"/>
  </w:num>
  <w:num w:numId="16">
    <w:abstractNumId w:val="17"/>
  </w:num>
  <w:num w:numId="17">
    <w:abstractNumId w:val="25"/>
  </w:num>
  <w:num w:numId="18">
    <w:abstractNumId w:val="46"/>
  </w:num>
  <w:num w:numId="19">
    <w:abstractNumId w:val="20"/>
  </w:num>
  <w:num w:numId="20">
    <w:abstractNumId w:val="84"/>
  </w:num>
  <w:num w:numId="21">
    <w:abstractNumId w:val="67"/>
  </w:num>
  <w:num w:numId="22">
    <w:abstractNumId w:val="63"/>
  </w:num>
  <w:num w:numId="23">
    <w:abstractNumId w:val="79"/>
  </w:num>
  <w:num w:numId="24">
    <w:abstractNumId w:val="13"/>
  </w:num>
  <w:num w:numId="25">
    <w:abstractNumId w:val="31"/>
  </w:num>
  <w:num w:numId="26">
    <w:abstractNumId w:val="4"/>
  </w:num>
  <w:num w:numId="27">
    <w:abstractNumId w:val="11"/>
  </w:num>
  <w:num w:numId="28">
    <w:abstractNumId w:val="96"/>
  </w:num>
  <w:num w:numId="29">
    <w:abstractNumId w:val="115"/>
  </w:num>
  <w:num w:numId="30">
    <w:abstractNumId w:val="47"/>
  </w:num>
  <w:num w:numId="31">
    <w:abstractNumId w:val="7"/>
  </w:num>
  <w:num w:numId="32">
    <w:abstractNumId w:val="78"/>
  </w:num>
  <w:num w:numId="33">
    <w:abstractNumId w:val="114"/>
  </w:num>
  <w:num w:numId="34">
    <w:abstractNumId w:val="15"/>
  </w:num>
  <w:num w:numId="35">
    <w:abstractNumId w:val="12"/>
  </w:num>
  <w:num w:numId="36">
    <w:abstractNumId w:val="99"/>
  </w:num>
  <w:num w:numId="37">
    <w:abstractNumId w:val="41"/>
  </w:num>
  <w:num w:numId="38">
    <w:abstractNumId w:val="103"/>
  </w:num>
  <w:num w:numId="39">
    <w:abstractNumId w:val="92"/>
  </w:num>
  <w:num w:numId="40">
    <w:abstractNumId w:val="97"/>
  </w:num>
  <w:num w:numId="41">
    <w:abstractNumId w:val="62"/>
  </w:num>
  <w:num w:numId="42">
    <w:abstractNumId w:val="83"/>
  </w:num>
  <w:num w:numId="43">
    <w:abstractNumId w:val="28"/>
  </w:num>
  <w:num w:numId="44">
    <w:abstractNumId w:val="108"/>
  </w:num>
  <w:num w:numId="45">
    <w:abstractNumId w:val="71"/>
  </w:num>
  <w:num w:numId="46">
    <w:abstractNumId w:val="2"/>
  </w:num>
  <w:num w:numId="47">
    <w:abstractNumId w:val="18"/>
  </w:num>
  <w:num w:numId="48">
    <w:abstractNumId w:val="64"/>
  </w:num>
  <w:num w:numId="49">
    <w:abstractNumId w:val="32"/>
  </w:num>
  <w:num w:numId="50">
    <w:abstractNumId w:val="91"/>
  </w:num>
  <w:num w:numId="51">
    <w:abstractNumId w:val="0"/>
  </w:num>
  <w:num w:numId="52">
    <w:abstractNumId w:val="94"/>
  </w:num>
  <w:num w:numId="53">
    <w:abstractNumId w:val="85"/>
  </w:num>
  <w:num w:numId="54">
    <w:abstractNumId w:val="106"/>
  </w:num>
  <w:num w:numId="55">
    <w:abstractNumId w:val="53"/>
  </w:num>
  <w:num w:numId="56">
    <w:abstractNumId w:val="27"/>
  </w:num>
  <w:num w:numId="57">
    <w:abstractNumId w:val="52"/>
  </w:num>
  <w:num w:numId="58">
    <w:abstractNumId w:val="66"/>
  </w:num>
  <w:num w:numId="59">
    <w:abstractNumId w:val="3"/>
  </w:num>
  <w:num w:numId="60">
    <w:abstractNumId w:val="9"/>
  </w:num>
  <w:num w:numId="61">
    <w:abstractNumId w:val="38"/>
  </w:num>
  <w:num w:numId="62">
    <w:abstractNumId w:val="110"/>
  </w:num>
  <w:num w:numId="63">
    <w:abstractNumId w:val="81"/>
  </w:num>
  <w:num w:numId="64">
    <w:abstractNumId w:val="74"/>
  </w:num>
  <w:num w:numId="65">
    <w:abstractNumId w:val="6"/>
  </w:num>
  <w:num w:numId="66">
    <w:abstractNumId w:val="48"/>
  </w:num>
  <w:num w:numId="67">
    <w:abstractNumId w:val="113"/>
  </w:num>
  <w:num w:numId="68">
    <w:abstractNumId w:val="69"/>
  </w:num>
  <w:num w:numId="69">
    <w:abstractNumId w:val="82"/>
  </w:num>
  <w:num w:numId="70">
    <w:abstractNumId w:val="76"/>
  </w:num>
  <w:num w:numId="71">
    <w:abstractNumId w:val="111"/>
  </w:num>
  <w:num w:numId="72">
    <w:abstractNumId w:val="30"/>
  </w:num>
  <w:num w:numId="73">
    <w:abstractNumId w:val="60"/>
  </w:num>
  <w:num w:numId="74">
    <w:abstractNumId w:val="98"/>
  </w:num>
  <w:num w:numId="75">
    <w:abstractNumId w:val="49"/>
  </w:num>
  <w:num w:numId="76">
    <w:abstractNumId w:val="75"/>
  </w:num>
  <w:num w:numId="77">
    <w:abstractNumId w:val="95"/>
  </w:num>
  <w:num w:numId="78">
    <w:abstractNumId w:val="45"/>
  </w:num>
  <w:num w:numId="79">
    <w:abstractNumId w:val="14"/>
  </w:num>
  <w:num w:numId="80">
    <w:abstractNumId w:val="42"/>
  </w:num>
  <w:num w:numId="81">
    <w:abstractNumId w:val="39"/>
  </w:num>
  <w:num w:numId="82">
    <w:abstractNumId w:val="70"/>
  </w:num>
  <w:num w:numId="83">
    <w:abstractNumId w:val="101"/>
  </w:num>
  <w:num w:numId="84">
    <w:abstractNumId w:val="57"/>
  </w:num>
  <w:num w:numId="85">
    <w:abstractNumId w:val="22"/>
  </w:num>
  <w:num w:numId="86">
    <w:abstractNumId w:val="56"/>
  </w:num>
  <w:num w:numId="87">
    <w:abstractNumId w:val="77"/>
  </w:num>
  <w:num w:numId="88">
    <w:abstractNumId w:val="93"/>
  </w:num>
  <w:num w:numId="89">
    <w:abstractNumId w:val="72"/>
  </w:num>
  <w:num w:numId="90">
    <w:abstractNumId w:val="87"/>
  </w:num>
  <w:num w:numId="91">
    <w:abstractNumId w:val="1"/>
  </w:num>
  <w:num w:numId="92">
    <w:abstractNumId w:val="55"/>
  </w:num>
  <w:num w:numId="93">
    <w:abstractNumId w:val="105"/>
  </w:num>
  <w:num w:numId="94">
    <w:abstractNumId w:val="102"/>
  </w:num>
  <w:num w:numId="95">
    <w:abstractNumId w:val="65"/>
  </w:num>
  <w:num w:numId="96">
    <w:abstractNumId w:val="19"/>
  </w:num>
  <w:num w:numId="97">
    <w:abstractNumId w:val="50"/>
  </w:num>
  <w:num w:numId="98">
    <w:abstractNumId w:val="88"/>
  </w:num>
  <w:num w:numId="99">
    <w:abstractNumId w:val="89"/>
  </w:num>
  <w:num w:numId="100">
    <w:abstractNumId w:val="54"/>
  </w:num>
  <w:num w:numId="101">
    <w:abstractNumId w:val="112"/>
  </w:num>
  <w:num w:numId="102">
    <w:abstractNumId w:val="35"/>
  </w:num>
  <w:num w:numId="103">
    <w:abstractNumId w:val="10"/>
  </w:num>
  <w:num w:numId="104">
    <w:abstractNumId w:val="23"/>
  </w:num>
  <w:num w:numId="105">
    <w:abstractNumId w:val="40"/>
  </w:num>
  <w:num w:numId="106">
    <w:abstractNumId w:val="58"/>
  </w:num>
  <w:num w:numId="107">
    <w:abstractNumId w:val="86"/>
  </w:num>
  <w:num w:numId="108">
    <w:abstractNumId w:val="44"/>
  </w:num>
  <w:num w:numId="109">
    <w:abstractNumId w:val="109"/>
  </w:num>
  <w:num w:numId="110">
    <w:abstractNumId w:val="68"/>
  </w:num>
  <w:num w:numId="111">
    <w:abstractNumId w:val="21"/>
  </w:num>
  <w:num w:numId="112">
    <w:abstractNumId w:val="59"/>
  </w:num>
  <w:num w:numId="113">
    <w:abstractNumId w:val="61"/>
  </w:num>
  <w:num w:numId="114">
    <w:abstractNumId w:val="51"/>
  </w:num>
  <w:num w:numId="115">
    <w:abstractNumId w:val="90"/>
  </w:num>
  <w:num w:numId="116">
    <w:abstractNumId w:val="24"/>
  </w:num>
  <w:numIdMacAtCleanup w:val="11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ornett, Angie B (CHFS DCBS DPP)">
    <w15:presenceInfo w15:providerId="AD" w15:userId="S::angie.cornett@ky.gov::809ce6fb-6c2c-4af0-ab72-8e1d16debde5"/>
  </w15:person>
  <w15:person w15:author="Desimone, Tracy R (CHFS DCBS DPP)">
    <w15:presenceInfo w15:providerId="AD" w15:userId="S::Tracy.Desimone@ky.gov::dc10b8c0-0c2b-4ea9-9eed-4702c9f69d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n-US" w:vendorID="64" w:dllVersion="131078" w:nlCheck="1" w:checkStyle="1"/>
  <w:activeWritingStyle w:appName="MSWord" w:lang="fr-FR" w:vendorID="64" w:dllVersion="131078" w:nlCheck="1" w:checkStyle="0"/>
  <w:stylePaneFormatFilter w:val="3704" w:allStyles="0" w:customStyles="0" w:latentStyles="1"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87"/>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0MzA1Mjc1tTCzMDNQ0lEKTi0uzszPAykwrAUAtCqDqSwAAAA="/>
  </w:docVars>
  <w:rsids>
    <w:rsidRoot w:val="00AD0E6D"/>
    <w:rsid w:val="0000097C"/>
    <w:rsid w:val="00007313"/>
    <w:rsid w:val="000073F6"/>
    <w:rsid w:val="000074C6"/>
    <w:rsid w:val="00011FB7"/>
    <w:rsid w:val="00013EC8"/>
    <w:rsid w:val="00017DE2"/>
    <w:rsid w:val="00020DFD"/>
    <w:rsid w:val="0002159B"/>
    <w:rsid w:val="00021FA0"/>
    <w:rsid w:val="00024DA7"/>
    <w:rsid w:val="000307D5"/>
    <w:rsid w:val="000320EC"/>
    <w:rsid w:val="000357A0"/>
    <w:rsid w:val="0003765F"/>
    <w:rsid w:val="00040D3E"/>
    <w:rsid w:val="000428DE"/>
    <w:rsid w:val="000478BD"/>
    <w:rsid w:val="00047A64"/>
    <w:rsid w:val="0005032F"/>
    <w:rsid w:val="00050480"/>
    <w:rsid w:val="0005089A"/>
    <w:rsid w:val="00051E5C"/>
    <w:rsid w:val="00052FAF"/>
    <w:rsid w:val="000535EF"/>
    <w:rsid w:val="000540F0"/>
    <w:rsid w:val="000545B1"/>
    <w:rsid w:val="000549D2"/>
    <w:rsid w:val="000552B6"/>
    <w:rsid w:val="00055576"/>
    <w:rsid w:val="00056DF5"/>
    <w:rsid w:val="000571F4"/>
    <w:rsid w:val="0006318E"/>
    <w:rsid w:val="000631B0"/>
    <w:rsid w:val="00067232"/>
    <w:rsid w:val="00070856"/>
    <w:rsid w:val="000719DE"/>
    <w:rsid w:val="0007282A"/>
    <w:rsid w:val="00075CEF"/>
    <w:rsid w:val="000773EE"/>
    <w:rsid w:val="00077A76"/>
    <w:rsid w:val="000804A5"/>
    <w:rsid w:val="000806BC"/>
    <w:rsid w:val="00080DDD"/>
    <w:rsid w:val="000814C7"/>
    <w:rsid w:val="00082C86"/>
    <w:rsid w:val="000833A3"/>
    <w:rsid w:val="00085059"/>
    <w:rsid w:val="000910FE"/>
    <w:rsid w:val="0009182B"/>
    <w:rsid w:val="00091B2F"/>
    <w:rsid w:val="00094F40"/>
    <w:rsid w:val="00095380"/>
    <w:rsid w:val="000A01C1"/>
    <w:rsid w:val="000A16FB"/>
    <w:rsid w:val="000A1DA1"/>
    <w:rsid w:val="000A62E6"/>
    <w:rsid w:val="000B0333"/>
    <w:rsid w:val="000B0F2B"/>
    <w:rsid w:val="000B1CF7"/>
    <w:rsid w:val="000B437B"/>
    <w:rsid w:val="000B7F03"/>
    <w:rsid w:val="000C0833"/>
    <w:rsid w:val="000C1EE4"/>
    <w:rsid w:val="000C467E"/>
    <w:rsid w:val="000C62B3"/>
    <w:rsid w:val="000D10AE"/>
    <w:rsid w:val="000D3BF8"/>
    <w:rsid w:val="000D53AD"/>
    <w:rsid w:val="000D6E03"/>
    <w:rsid w:val="000E19CD"/>
    <w:rsid w:val="000E7A95"/>
    <w:rsid w:val="000F0120"/>
    <w:rsid w:val="000F0CD8"/>
    <w:rsid w:val="000F12A6"/>
    <w:rsid w:val="001064A7"/>
    <w:rsid w:val="00107C08"/>
    <w:rsid w:val="00110570"/>
    <w:rsid w:val="00111EA3"/>
    <w:rsid w:val="0011462B"/>
    <w:rsid w:val="0011553D"/>
    <w:rsid w:val="00116793"/>
    <w:rsid w:val="00116AB8"/>
    <w:rsid w:val="00121C93"/>
    <w:rsid w:val="00122B6A"/>
    <w:rsid w:val="00122E09"/>
    <w:rsid w:val="00126070"/>
    <w:rsid w:val="00127240"/>
    <w:rsid w:val="001272DC"/>
    <w:rsid w:val="0013007C"/>
    <w:rsid w:val="001314A1"/>
    <w:rsid w:val="00132421"/>
    <w:rsid w:val="0013683A"/>
    <w:rsid w:val="0013763F"/>
    <w:rsid w:val="001409B9"/>
    <w:rsid w:val="00140AA2"/>
    <w:rsid w:val="00140E18"/>
    <w:rsid w:val="00146B4C"/>
    <w:rsid w:val="00146B8B"/>
    <w:rsid w:val="00151F01"/>
    <w:rsid w:val="00152A2E"/>
    <w:rsid w:val="00152C6D"/>
    <w:rsid w:val="00154549"/>
    <w:rsid w:val="00154D74"/>
    <w:rsid w:val="0015699D"/>
    <w:rsid w:val="00163ED0"/>
    <w:rsid w:val="001644BC"/>
    <w:rsid w:val="00165BEF"/>
    <w:rsid w:val="00171C8D"/>
    <w:rsid w:val="00172841"/>
    <w:rsid w:val="00173C96"/>
    <w:rsid w:val="00174E1C"/>
    <w:rsid w:val="0017776E"/>
    <w:rsid w:val="00177B68"/>
    <w:rsid w:val="00177ED6"/>
    <w:rsid w:val="00181082"/>
    <w:rsid w:val="001839EF"/>
    <w:rsid w:val="0018404A"/>
    <w:rsid w:val="0018532D"/>
    <w:rsid w:val="00187F3B"/>
    <w:rsid w:val="001902BC"/>
    <w:rsid w:val="00190D05"/>
    <w:rsid w:val="001921EF"/>
    <w:rsid w:val="00192981"/>
    <w:rsid w:val="0019517B"/>
    <w:rsid w:val="00195314"/>
    <w:rsid w:val="0019702F"/>
    <w:rsid w:val="001A11F9"/>
    <w:rsid w:val="001A163E"/>
    <w:rsid w:val="001A5666"/>
    <w:rsid w:val="001B0007"/>
    <w:rsid w:val="001B0790"/>
    <w:rsid w:val="001B1091"/>
    <w:rsid w:val="001B3C77"/>
    <w:rsid w:val="001B57D8"/>
    <w:rsid w:val="001B7DCE"/>
    <w:rsid w:val="001C2161"/>
    <w:rsid w:val="001D0D06"/>
    <w:rsid w:val="001D2D92"/>
    <w:rsid w:val="001D36B3"/>
    <w:rsid w:val="001D639E"/>
    <w:rsid w:val="001D7F4C"/>
    <w:rsid w:val="001E3B5D"/>
    <w:rsid w:val="001E58E5"/>
    <w:rsid w:val="001F1963"/>
    <w:rsid w:val="001F1A5C"/>
    <w:rsid w:val="001F3B57"/>
    <w:rsid w:val="001F5CE8"/>
    <w:rsid w:val="001F762F"/>
    <w:rsid w:val="001F782E"/>
    <w:rsid w:val="00200CE2"/>
    <w:rsid w:val="002014CA"/>
    <w:rsid w:val="00204818"/>
    <w:rsid w:val="00205E8F"/>
    <w:rsid w:val="00210080"/>
    <w:rsid w:val="00210172"/>
    <w:rsid w:val="00211094"/>
    <w:rsid w:val="00212E51"/>
    <w:rsid w:val="002153DD"/>
    <w:rsid w:val="00215A05"/>
    <w:rsid w:val="0022095E"/>
    <w:rsid w:val="00224A09"/>
    <w:rsid w:val="00224BF3"/>
    <w:rsid w:val="002250ED"/>
    <w:rsid w:val="00225BA8"/>
    <w:rsid w:val="00227558"/>
    <w:rsid w:val="00230AD9"/>
    <w:rsid w:val="00231828"/>
    <w:rsid w:val="00231B6C"/>
    <w:rsid w:val="00231BF4"/>
    <w:rsid w:val="00231F70"/>
    <w:rsid w:val="00232A59"/>
    <w:rsid w:val="0023306F"/>
    <w:rsid w:val="00233E6F"/>
    <w:rsid w:val="002348E8"/>
    <w:rsid w:val="0023512A"/>
    <w:rsid w:val="00235136"/>
    <w:rsid w:val="0024178B"/>
    <w:rsid w:val="0024466A"/>
    <w:rsid w:val="0024629A"/>
    <w:rsid w:val="0024677C"/>
    <w:rsid w:val="00246E3F"/>
    <w:rsid w:val="00252DDB"/>
    <w:rsid w:val="00261AD4"/>
    <w:rsid w:val="002631BB"/>
    <w:rsid w:val="002641B1"/>
    <w:rsid w:val="0026688C"/>
    <w:rsid w:val="00270629"/>
    <w:rsid w:val="0027076C"/>
    <w:rsid w:val="00271ED0"/>
    <w:rsid w:val="0027250C"/>
    <w:rsid w:val="0027373F"/>
    <w:rsid w:val="00275DBF"/>
    <w:rsid w:val="00280CA1"/>
    <w:rsid w:val="00280D10"/>
    <w:rsid w:val="00280E55"/>
    <w:rsid w:val="0028769D"/>
    <w:rsid w:val="00290D70"/>
    <w:rsid w:val="00291EC7"/>
    <w:rsid w:val="00294545"/>
    <w:rsid w:val="0029488D"/>
    <w:rsid w:val="002A12A6"/>
    <w:rsid w:val="002A3A6C"/>
    <w:rsid w:val="002A4B7C"/>
    <w:rsid w:val="002A6836"/>
    <w:rsid w:val="002A7D6B"/>
    <w:rsid w:val="002B2770"/>
    <w:rsid w:val="002B3962"/>
    <w:rsid w:val="002B495E"/>
    <w:rsid w:val="002B5CD5"/>
    <w:rsid w:val="002C3B71"/>
    <w:rsid w:val="002C6C45"/>
    <w:rsid w:val="002D21B9"/>
    <w:rsid w:val="002D24C2"/>
    <w:rsid w:val="002D3264"/>
    <w:rsid w:val="002D5370"/>
    <w:rsid w:val="002E134B"/>
    <w:rsid w:val="002E4208"/>
    <w:rsid w:val="002F2AE2"/>
    <w:rsid w:val="002F7C3F"/>
    <w:rsid w:val="003024E7"/>
    <w:rsid w:val="0030264B"/>
    <w:rsid w:val="0030735C"/>
    <w:rsid w:val="003145C1"/>
    <w:rsid w:val="00315C9D"/>
    <w:rsid w:val="00317D6F"/>
    <w:rsid w:val="00321CEB"/>
    <w:rsid w:val="0032327D"/>
    <w:rsid w:val="00327DB3"/>
    <w:rsid w:val="003308A4"/>
    <w:rsid w:val="00334FC6"/>
    <w:rsid w:val="00341917"/>
    <w:rsid w:val="00343C27"/>
    <w:rsid w:val="00344313"/>
    <w:rsid w:val="00344FA9"/>
    <w:rsid w:val="00345CA6"/>
    <w:rsid w:val="003467A0"/>
    <w:rsid w:val="00347EC2"/>
    <w:rsid w:val="00347EDE"/>
    <w:rsid w:val="003522EA"/>
    <w:rsid w:val="003543AD"/>
    <w:rsid w:val="00356E36"/>
    <w:rsid w:val="00360105"/>
    <w:rsid w:val="0036198A"/>
    <w:rsid w:val="0036282D"/>
    <w:rsid w:val="00362B5F"/>
    <w:rsid w:val="00365CD2"/>
    <w:rsid w:val="00366261"/>
    <w:rsid w:val="00367509"/>
    <w:rsid w:val="00375B47"/>
    <w:rsid w:val="003802F1"/>
    <w:rsid w:val="00382A69"/>
    <w:rsid w:val="003853C2"/>
    <w:rsid w:val="00392C7B"/>
    <w:rsid w:val="00395484"/>
    <w:rsid w:val="00396E27"/>
    <w:rsid w:val="00397C63"/>
    <w:rsid w:val="003A070A"/>
    <w:rsid w:val="003A274A"/>
    <w:rsid w:val="003A282C"/>
    <w:rsid w:val="003A3A9D"/>
    <w:rsid w:val="003B020F"/>
    <w:rsid w:val="003B076A"/>
    <w:rsid w:val="003B4103"/>
    <w:rsid w:val="003B59C6"/>
    <w:rsid w:val="003C0C6F"/>
    <w:rsid w:val="003C1A09"/>
    <w:rsid w:val="003C385E"/>
    <w:rsid w:val="003D43ED"/>
    <w:rsid w:val="003E1417"/>
    <w:rsid w:val="003E18DD"/>
    <w:rsid w:val="003E1B4D"/>
    <w:rsid w:val="003E67F8"/>
    <w:rsid w:val="003E72D7"/>
    <w:rsid w:val="003F3221"/>
    <w:rsid w:val="00401EFE"/>
    <w:rsid w:val="00402A1A"/>
    <w:rsid w:val="00404280"/>
    <w:rsid w:val="0040443F"/>
    <w:rsid w:val="00406439"/>
    <w:rsid w:val="004065E6"/>
    <w:rsid w:val="00407EB3"/>
    <w:rsid w:val="00411493"/>
    <w:rsid w:val="004133B6"/>
    <w:rsid w:val="00416B64"/>
    <w:rsid w:val="004174C5"/>
    <w:rsid w:val="00420173"/>
    <w:rsid w:val="00422215"/>
    <w:rsid w:val="004326D1"/>
    <w:rsid w:val="004343BC"/>
    <w:rsid w:val="00436285"/>
    <w:rsid w:val="00436D99"/>
    <w:rsid w:val="0044198C"/>
    <w:rsid w:val="0044510C"/>
    <w:rsid w:val="00445989"/>
    <w:rsid w:val="00445F2B"/>
    <w:rsid w:val="004522DC"/>
    <w:rsid w:val="004549DA"/>
    <w:rsid w:val="00455CC0"/>
    <w:rsid w:val="004611C6"/>
    <w:rsid w:val="0046264F"/>
    <w:rsid w:val="004647B7"/>
    <w:rsid w:val="00464B58"/>
    <w:rsid w:val="00465D9B"/>
    <w:rsid w:val="004660DB"/>
    <w:rsid w:val="0046783E"/>
    <w:rsid w:val="00470ADB"/>
    <w:rsid w:val="004737A8"/>
    <w:rsid w:val="00477E85"/>
    <w:rsid w:val="004832A9"/>
    <w:rsid w:val="00483BBA"/>
    <w:rsid w:val="00485EC9"/>
    <w:rsid w:val="00491A46"/>
    <w:rsid w:val="004A580D"/>
    <w:rsid w:val="004A6996"/>
    <w:rsid w:val="004B0C47"/>
    <w:rsid w:val="004B2649"/>
    <w:rsid w:val="004B6227"/>
    <w:rsid w:val="004C00CF"/>
    <w:rsid w:val="004C0622"/>
    <w:rsid w:val="004C3B33"/>
    <w:rsid w:val="004C3CB7"/>
    <w:rsid w:val="004C456C"/>
    <w:rsid w:val="004C5C7E"/>
    <w:rsid w:val="004D3DAD"/>
    <w:rsid w:val="004D4BAC"/>
    <w:rsid w:val="004D512E"/>
    <w:rsid w:val="004D593F"/>
    <w:rsid w:val="004D5DD1"/>
    <w:rsid w:val="004E1C40"/>
    <w:rsid w:val="004E2CF5"/>
    <w:rsid w:val="004E6A42"/>
    <w:rsid w:val="004E71EB"/>
    <w:rsid w:val="004F261E"/>
    <w:rsid w:val="005005BF"/>
    <w:rsid w:val="0050291A"/>
    <w:rsid w:val="00503A4E"/>
    <w:rsid w:val="00505F51"/>
    <w:rsid w:val="005075AB"/>
    <w:rsid w:val="00507F03"/>
    <w:rsid w:val="00510564"/>
    <w:rsid w:val="00510DB9"/>
    <w:rsid w:val="00511BE1"/>
    <w:rsid w:val="0051304F"/>
    <w:rsid w:val="005148AD"/>
    <w:rsid w:val="00514C6C"/>
    <w:rsid w:val="00516373"/>
    <w:rsid w:val="0051742D"/>
    <w:rsid w:val="00517E85"/>
    <w:rsid w:val="00517FE6"/>
    <w:rsid w:val="00522F9D"/>
    <w:rsid w:val="00524637"/>
    <w:rsid w:val="00525F05"/>
    <w:rsid w:val="00526013"/>
    <w:rsid w:val="0052684D"/>
    <w:rsid w:val="00526B62"/>
    <w:rsid w:val="0053012C"/>
    <w:rsid w:val="00530ED7"/>
    <w:rsid w:val="00532038"/>
    <w:rsid w:val="00532A5B"/>
    <w:rsid w:val="005333C1"/>
    <w:rsid w:val="00535604"/>
    <w:rsid w:val="005374FB"/>
    <w:rsid w:val="00537927"/>
    <w:rsid w:val="005443AF"/>
    <w:rsid w:val="0054457F"/>
    <w:rsid w:val="00545A1D"/>
    <w:rsid w:val="00545B5A"/>
    <w:rsid w:val="005468DB"/>
    <w:rsid w:val="0054776F"/>
    <w:rsid w:val="00553849"/>
    <w:rsid w:val="00553935"/>
    <w:rsid w:val="00554AAD"/>
    <w:rsid w:val="005603D6"/>
    <w:rsid w:val="0056102D"/>
    <w:rsid w:val="005627B7"/>
    <w:rsid w:val="0056547A"/>
    <w:rsid w:val="00571596"/>
    <w:rsid w:val="00572B79"/>
    <w:rsid w:val="00572BAC"/>
    <w:rsid w:val="00573BC3"/>
    <w:rsid w:val="00574641"/>
    <w:rsid w:val="00574D1D"/>
    <w:rsid w:val="00581E27"/>
    <w:rsid w:val="00583463"/>
    <w:rsid w:val="00584542"/>
    <w:rsid w:val="0058591A"/>
    <w:rsid w:val="005873EB"/>
    <w:rsid w:val="00590B1A"/>
    <w:rsid w:val="005964FC"/>
    <w:rsid w:val="005A1515"/>
    <w:rsid w:val="005A177F"/>
    <w:rsid w:val="005A20B5"/>
    <w:rsid w:val="005A31C8"/>
    <w:rsid w:val="005A3259"/>
    <w:rsid w:val="005A4512"/>
    <w:rsid w:val="005A4F9B"/>
    <w:rsid w:val="005A5C18"/>
    <w:rsid w:val="005A6B50"/>
    <w:rsid w:val="005B3742"/>
    <w:rsid w:val="005B5620"/>
    <w:rsid w:val="005B72BC"/>
    <w:rsid w:val="005B7C10"/>
    <w:rsid w:val="005C1C22"/>
    <w:rsid w:val="005C3820"/>
    <w:rsid w:val="005C4F5D"/>
    <w:rsid w:val="005C6B17"/>
    <w:rsid w:val="005D1A95"/>
    <w:rsid w:val="005D267A"/>
    <w:rsid w:val="005D412D"/>
    <w:rsid w:val="005D6B57"/>
    <w:rsid w:val="005D7506"/>
    <w:rsid w:val="005D7924"/>
    <w:rsid w:val="005E3F02"/>
    <w:rsid w:val="005E419A"/>
    <w:rsid w:val="005E7711"/>
    <w:rsid w:val="005F11C6"/>
    <w:rsid w:val="005F3825"/>
    <w:rsid w:val="005F46BE"/>
    <w:rsid w:val="005F6C2E"/>
    <w:rsid w:val="00600420"/>
    <w:rsid w:val="00602542"/>
    <w:rsid w:val="00607E03"/>
    <w:rsid w:val="006102C1"/>
    <w:rsid w:val="00610DF5"/>
    <w:rsid w:val="00615081"/>
    <w:rsid w:val="00616150"/>
    <w:rsid w:val="00617DEE"/>
    <w:rsid w:val="006241F7"/>
    <w:rsid w:val="00625AE9"/>
    <w:rsid w:val="00626298"/>
    <w:rsid w:val="00627873"/>
    <w:rsid w:val="006335A6"/>
    <w:rsid w:val="006338DD"/>
    <w:rsid w:val="00636B5A"/>
    <w:rsid w:val="0063703E"/>
    <w:rsid w:val="00642ADC"/>
    <w:rsid w:val="0064478A"/>
    <w:rsid w:val="00645C7D"/>
    <w:rsid w:val="00654F42"/>
    <w:rsid w:val="00655C26"/>
    <w:rsid w:val="0065693B"/>
    <w:rsid w:val="00657F6B"/>
    <w:rsid w:val="00663FC5"/>
    <w:rsid w:val="00664930"/>
    <w:rsid w:val="00664CE5"/>
    <w:rsid w:val="00666167"/>
    <w:rsid w:val="00667F61"/>
    <w:rsid w:val="00675C3B"/>
    <w:rsid w:val="00681619"/>
    <w:rsid w:val="00687F4A"/>
    <w:rsid w:val="006912F1"/>
    <w:rsid w:val="0069140F"/>
    <w:rsid w:val="006963DF"/>
    <w:rsid w:val="0069646D"/>
    <w:rsid w:val="00697DD8"/>
    <w:rsid w:val="006A056A"/>
    <w:rsid w:val="006A571F"/>
    <w:rsid w:val="006A5770"/>
    <w:rsid w:val="006A5D51"/>
    <w:rsid w:val="006A6586"/>
    <w:rsid w:val="006A69E5"/>
    <w:rsid w:val="006B1F53"/>
    <w:rsid w:val="006B24A2"/>
    <w:rsid w:val="006B322B"/>
    <w:rsid w:val="006B3B68"/>
    <w:rsid w:val="006B3C90"/>
    <w:rsid w:val="006B47D6"/>
    <w:rsid w:val="006B573A"/>
    <w:rsid w:val="006B5C84"/>
    <w:rsid w:val="006B6E9C"/>
    <w:rsid w:val="006C1F9C"/>
    <w:rsid w:val="006C4BEC"/>
    <w:rsid w:val="006C4FEA"/>
    <w:rsid w:val="006C7887"/>
    <w:rsid w:val="006C79BA"/>
    <w:rsid w:val="006D0110"/>
    <w:rsid w:val="006D0D8A"/>
    <w:rsid w:val="006D217F"/>
    <w:rsid w:val="006D29F4"/>
    <w:rsid w:val="006D38D1"/>
    <w:rsid w:val="006D3C49"/>
    <w:rsid w:val="006D6AB4"/>
    <w:rsid w:val="006D77D3"/>
    <w:rsid w:val="006E0529"/>
    <w:rsid w:val="006E0FC3"/>
    <w:rsid w:val="006E3404"/>
    <w:rsid w:val="006E6B9B"/>
    <w:rsid w:val="006E6FA3"/>
    <w:rsid w:val="006E7A60"/>
    <w:rsid w:val="006F4020"/>
    <w:rsid w:val="006F7917"/>
    <w:rsid w:val="006F79C8"/>
    <w:rsid w:val="00700C81"/>
    <w:rsid w:val="00701485"/>
    <w:rsid w:val="00702B83"/>
    <w:rsid w:val="0070302E"/>
    <w:rsid w:val="00703B5F"/>
    <w:rsid w:val="0070641A"/>
    <w:rsid w:val="00707B03"/>
    <w:rsid w:val="00707EE1"/>
    <w:rsid w:val="007102FC"/>
    <w:rsid w:val="00716869"/>
    <w:rsid w:val="00720997"/>
    <w:rsid w:val="00722ABE"/>
    <w:rsid w:val="007302EA"/>
    <w:rsid w:val="00730786"/>
    <w:rsid w:val="007309AD"/>
    <w:rsid w:val="00730A5A"/>
    <w:rsid w:val="00734AA0"/>
    <w:rsid w:val="007363F9"/>
    <w:rsid w:val="00736CDB"/>
    <w:rsid w:val="007376A8"/>
    <w:rsid w:val="00743849"/>
    <w:rsid w:val="007442FB"/>
    <w:rsid w:val="00745221"/>
    <w:rsid w:val="00750083"/>
    <w:rsid w:val="00751B8E"/>
    <w:rsid w:val="00754165"/>
    <w:rsid w:val="00754C18"/>
    <w:rsid w:val="00756559"/>
    <w:rsid w:val="0075786C"/>
    <w:rsid w:val="0076033F"/>
    <w:rsid w:val="00760759"/>
    <w:rsid w:val="00763209"/>
    <w:rsid w:val="0076451C"/>
    <w:rsid w:val="0076570F"/>
    <w:rsid w:val="00766BD4"/>
    <w:rsid w:val="0076764D"/>
    <w:rsid w:val="00767C59"/>
    <w:rsid w:val="00770A74"/>
    <w:rsid w:val="00774A1D"/>
    <w:rsid w:val="007766AC"/>
    <w:rsid w:val="00780BC5"/>
    <w:rsid w:val="007815A8"/>
    <w:rsid w:val="007818A8"/>
    <w:rsid w:val="00783601"/>
    <w:rsid w:val="00783B60"/>
    <w:rsid w:val="00786236"/>
    <w:rsid w:val="007A42EC"/>
    <w:rsid w:val="007A56A6"/>
    <w:rsid w:val="007B5D73"/>
    <w:rsid w:val="007C0212"/>
    <w:rsid w:val="007C042D"/>
    <w:rsid w:val="007C05E3"/>
    <w:rsid w:val="007C272B"/>
    <w:rsid w:val="007C6051"/>
    <w:rsid w:val="007C7A28"/>
    <w:rsid w:val="007D0FDD"/>
    <w:rsid w:val="007E17AF"/>
    <w:rsid w:val="007E480E"/>
    <w:rsid w:val="007E6311"/>
    <w:rsid w:val="007E6D9D"/>
    <w:rsid w:val="007E7467"/>
    <w:rsid w:val="007F02EC"/>
    <w:rsid w:val="007F045F"/>
    <w:rsid w:val="007F0517"/>
    <w:rsid w:val="007F280D"/>
    <w:rsid w:val="007F3B86"/>
    <w:rsid w:val="00802A80"/>
    <w:rsid w:val="00805C39"/>
    <w:rsid w:val="008068D4"/>
    <w:rsid w:val="0082059A"/>
    <w:rsid w:val="00821F74"/>
    <w:rsid w:val="00822443"/>
    <w:rsid w:val="00826517"/>
    <w:rsid w:val="0082672F"/>
    <w:rsid w:val="0082739F"/>
    <w:rsid w:val="0082755E"/>
    <w:rsid w:val="00827C84"/>
    <w:rsid w:val="00834FC1"/>
    <w:rsid w:val="0083503C"/>
    <w:rsid w:val="0084065C"/>
    <w:rsid w:val="00841551"/>
    <w:rsid w:val="00841C54"/>
    <w:rsid w:val="00842C6A"/>
    <w:rsid w:val="00843682"/>
    <w:rsid w:val="008457E3"/>
    <w:rsid w:val="0084757C"/>
    <w:rsid w:val="008537B6"/>
    <w:rsid w:val="00854630"/>
    <w:rsid w:val="00854CC3"/>
    <w:rsid w:val="00856945"/>
    <w:rsid w:val="00861C5E"/>
    <w:rsid w:val="0086325C"/>
    <w:rsid w:val="008654EA"/>
    <w:rsid w:val="0086623A"/>
    <w:rsid w:val="0087163B"/>
    <w:rsid w:val="00872BBC"/>
    <w:rsid w:val="00873CE0"/>
    <w:rsid w:val="00875223"/>
    <w:rsid w:val="00875C91"/>
    <w:rsid w:val="00877377"/>
    <w:rsid w:val="008862AB"/>
    <w:rsid w:val="008866C8"/>
    <w:rsid w:val="00886D1E"/>
    <w:rsid w:val="00887A86"/>
    <w:rsid w:val="00892F71"/>
    <w:rsid w:val="008A0F7E"/>
    <w:rsid w:val="008A279F"/>
    <w:rsid w:val="008A5A65"/>
    <w:rsid w:val="008A62BD"/>
    <w:rsid w:val="008B4F2C"/>
    <w:rsid w:val="008B622D"/>
    <w:rsid w:val="008B7815"/>
    <w:rsid w:val="008C50FA"/>
    <w:rsid w:val="008C6F68"/>
    <w:rsid w:val="008C73B5"/>
    <w:rsid w:val="008C7BF5"/>
    <w:rsid w:val="008D046A"/>
    <w:rsid w:val="008D3B2F"/>
    <w:rsid w:val="008D4C80"/>
    <w:rsid w:val="008D6254"/>
    <w:rsid w:val="008D6EFC"/>
    <w:rsid w:val="008D7284"/>
    <w:rsid w:val="008E0F29"/>
    <w:rsid w:val="008E2E7C"/>
    <w:rsid w:val="008E6E12"/>
    <w:rsid w:val="008E7E87"/>
    <w:rsid w:val="008F10E7"/>
    <w:rsid w:val="008F24A0"/>
    <w:rsid w:val="008F3B38"/>
    <w:rsid w:val="008F6520"/>
    <w:rsid w:val="008F777A"/>
    <w:rsid w:val="008F7A57"/>
    <w:rsid w:val="00900E28"/>
    <w:rsid w:val="00900FF7"/>
    <w:rsid w:val="009046CD"/>
    <w:rsid w:val="009055D7"/>
    <w:rsid w:val="00905D65"/>
    <w:rsid w:val="00906D0A"/>
    <w:rsid w:val="0090742F"/>
    <w:rsid w:val="0091019E"/>
    <w:rsid w:val="00911699"/>
    <w:rsid w:val="009172A8"/>
    <w:rsid w:val="0092196F"/>
    <w:rsid w:val="00921BDF"/>
    <w:rsid w:val="009247FC"/>
    <w:rsid w:val="00924D5A"/>
    <w:rsid w:val="00930C59"/>
    <w:rsid w:val="00933024"/>
    <w:rsid w:val="00933B94"/>
    <w:rsid w:val="00934906"/>
    <w:rsid w:val="00935836"/>
    <w:rsid w:val="00935E7D"/>
    <w:rsid w:val="00937476"/>
    <w:rsid w:val="00941E68"/>
    <w:rsid w:val="00942826"/>
    <w:rsid w:val="0094537B"/>
    <w:rsid w:val="00945853"/>
    <w:rsid w:val="0094662F"/>
    <w:rsid w:val="009507EA"/>
    <w:rsid w:val="00950A41"/>
    <w:rsid w:val="00952AA5"/>
    <w:rsid w:val="00956537"/>
    <w:rsid w:val="00956795"/>
    <w:rsid w:val="00960D67"/>
    <w:rsid w:val="00963CE9"/>
    <w:rsid w:val="009640BB"/>
    <w:rsid w:val="00966EFB"/>
    <w:rsid w:val="0097716E"/>
    <w:rsid w:val="0097722F"/>
    <w:rsid w:val="00981FE1"/>
    <w:rsid w:val="009A1831"/>
    <w:rsid w:val="009A249B"/>
    <w:rsid w:val="009A3B46"/>
    <w:rsid w:val="009A5289"/>
    <w:rsid w:val="009A528D"/>
    <w:rsid w:val="009A60CA"/>
    <w:rsid w:val="009A7CBC"/>
    <w:rsid w:val="009B1870"/>
    <w:rsid w:val="009B3364"/>
    <w:rsid w:val="009B42F2"/>
    <w:rsid w:val="009B44D9"/>
    <w:rsid w:val="009B4651"/>
    <w:rsid w:val="009B4D9F"/>
    <w:rsid w:val="009B72BB"/>
    <w:rsid w:val="009C0722"/>
    <w:rsid w:val="009C07C6"/>
    <w:rsid w:val="009C0AAD"/>
    <w:rsid w:val="009C2D0B"/>
    <w:rsid w:val="009C630A"/>
    <w:rsid w:val="009C65A9"/>
    <w:rsid w:val="009D1739"/>
    <w:rsid w:val="009D203D"/>
    <w:rsid w:val="009D328B"/>
    <w:rsid w:val="009D3EAA"/>
    <w:rsid w:val="009D42DB"/>
    <w:rsid w:val="009D5EEC"/>
    <w:rsid w:val="009E35E4"/>
    <w:rsid w:val="009E7C4C"/>
    <w:rsid w:val="009F00C1"/>
    <w:rsid w:val="009F2950"/>
    <w:rsid w:val="009F356D"/>
    <w:rsid w:val="009F367C"/>
    <w:rsid w:val="009F46E7"/>
    <w:rsid w:val="009F5500"/>
    <w:rsid w:val="009F764C"/>
    <w:rsid w:val="00A00BEA"/>
    <w:rsid w:val="00A02471"/>
    <w:rsid w:val="00A05019"/>
    <w:rsid w:val="00A064D9"/>
    <w:rsid w:val="00A065B5"/>
    <w:rsid w:val="00A20162"/>
    <w:rsid w:val="00A2069C"/>
    <w:rsid w:val="00A21EBD"/>
    <w:rsid w:val="00A2252C"/>
    <w:rsid w:val="00A23CC5"/>
    <w:rsid w:val="00A261D8"/>
    <w:rsid w:val="00A30049"/>
    <w:rsid w:val="00A31717"/>
    <w:rsid w:val="00A35A10"/>
    <w:rsid w:val="00A37469"/>
    <w:rsid w:val="00A37B68"/>
    <w:rsid w:val="00A4196B"/>
    <w:rsid w:val="00A42864"/>
    <w:rsid w:val="00A4684D"/>
    <w:rsid w:val="00A47716"/>
    <w:rsid w:val="00A47F09"/>
    <w:rsid w:val="00A54C38"/>
    <w:rsid w:val="00A5589C"/>
    <w:rsid w:val="00A55E27"/>
    <w:rsid w:val="00A5620B"/>
    <w:rsid w:val="00A6374C"/>
    <w:rsid w:val="00A70C43"/>
    <w:rsid w:val="00A72513"/>
    <w:rsid w:val="00A8062B"/>
    <w:rsid w:val="00A80E42"/>
    <w:rsid w:val="00A813AC"/>
    <w:rsid w:val="00A82AD5"/>
    <w:rsid w:val="00A8394F"/>
    <w:rsid w:val="00A845C2"/>
    <w:rsid w:val="00A84E9D"/>
    <w:rsid w:val="00A863FB"/>
    <w:rsid w:val="00A86637"/>
    <w:rsid w:val="00A86A1E"/>
    <w:rsid w:val="00A8712F"/>
    <w:rsid w:val="00A90843"/>
    <w:rsid w:val="00A91319"/>
    <w:rsid w:val="00A9197B"/>
    <w:rsid w:val="00A95177"/>
    <w:rsid w:val="00A956E1"/>
    <w:rsid w:val="00A969AE"/>
    <w:rsid w:val="00A97461"/>
    <w:rsid w:val="00A977DA"/>
    <w:rsid w:val="00AA00A4"/>
    <w:rsid w:val="00AA2D19"/>
    <w:rsid w:val="00AA4E05"/>
    <w:rsid w:val="00AB080A"/>
    <w:rsid w:val="00AB155F"/>
    <w:rsid w:val="00AB4638"/>
    <w:rsid w:val="00AB6C55"/>
    <w:rsid w:val="00AC13E9"/>
    <w:rsid w:val="00AC2DA6"/>
    <w:rsid w:val="00AC409A"/>
    <w:rsid w:val="00AC44CB"/>
    <w:rsid w:val="00AC4CEB"/>
    <w:rsid w:val="00AC4E18"/>
    <w:rsid w:val="00AC6D6F"/>
    <w:rsid w:val="00AD09AB"/>
    <w:rsid w:val="00AD0E6D"/>
    <w:rsid w:val="00AD5411"/>
    <w:rsid w:val="00AD716C"/>
    <w:rsid w:val="00AE05AD"/>
    <w:rsid w:val="00AE1896"/>
    <w:rsid w:val="00AE68FE"/>
    <w:rsid w:val="00AF0F41"/>
    <w:rsid w:val="00AF230C"/>
    <w:rsid w:val="00AF2851"/>
    <w:rsid w:val="00AF3B33"/>
    <w:rsid w:val="00AF3B8E"/>
    <w:rsid w:val="00AF5CD8"/>
    <w:rsid w:val="00AF69C5"/>
    <w:rsid w:val="00AF771D"/>
    <w:rsid w:val="00B02C5F"/>
    <w:rsid w:val="00B037BA"/>
    <w:rsid w:val="00B058F2"/>
    <w:rsid w:val="00B0740F"/>
    <w:rsid w:val="00B0775F"/>
    <w:rsid w:val="00B1185C"/>
    <w:rsid w:val="00B11B3F"/>
    <w:rsid w:val="00B11C18"/>
    <w:rsid w:val="00B11D5F"/>
    <w:rsid w:val="00B12977"/>
    <w:rsid w:val="00B13331"/>
    <w:rsid w:val="00B13CBC"/>
    <w:rsid w:val="00B206EF"/>
    <w:rsid w:val="00B2097A"/>
    <w:rsid w:val="00B22592"/>
    <w:rsid w:val="00B231A8"/>
    <w:rsid w:val="00B23BFF"/>
    <w:rsid w:val="00B24399"/>
    <w:rsid w:val="00B2657C"/>
    <w:rsid w:val="00B268F5"/>
    <w:rsid w:val="00B27072"/>
    <w:rsid w:val="00B30407"/>
    <w:rsid w:val="00B30660"/>
    <w:rsid w:val="00B3229D"/>
    <w:rsid w:val="00B32729"/>
    <w:rsid w:val="00B32EF2"/>
    <w:rsid w:val="00B32F33"/>
    <w:rsid w:val="00B33377"/>
    <w:rsid w:val="00B33FEE"/>
    <w:rsid w:val="00B3698C"/>
    <w:rsid w:val="00B37394"/>
    <w:rsid w:val="00B40953"/>
    <w:rsid w:val="00B46917"/>
    <w:rsid w:val="00B46DD2"/>
    <w:rsid w:val="00B514E1"/>
    <w:rsid w:val="00B515AB"/>
    <w:rsid w:val="00B53D01"/>
    <w:rsid w:val="00B56F92"/>
    <w:rsid w:val="00B57C1E"/>
    <w:rsid w:val="00B60830"/>
    <w:rsid w:val="00B63929"/>
    <w:rsid w:val="00B63DB2"/>
    <w:rsid w:val="00B6439B"/>
    <w:rsid w:val="00B65193"/>
    <w:rsid w:val="00B65BBE"/>
    <w:rsid w:val="00B7337B"/>
    <w:rsid w:val="00B74D1C"/>
    <w:rsid w:val="00B75A9B"/>
    <w:rsid w:val="00B771A7"/>
    <w:rsid w:val="00B77687"/>
    <w:rsid w:val="00B77A66"/>
    <w:rsid w:val="00B8032C"/>
    <w:rsid w:val="00B809BD"/>
    <w:rsid w:val="00B81C0F"/>
    <w:rsid w:val="00B82DD3"/>
    <w:rsid w:val="00B83368"/>
    <w:rsid w:val="00B83D4E"/>
    <w:rsid w:val="00B84192"/>
    <w:rsid w:val="00B904DE"/>
    <w:rsid w:val="00B92F0B"/>
    <w:rsid w:val="00B957A6"/>
    <w:rsid w:val="00B95A12"/>
    <w:rsid w:val="00B97135"/>
    <w:rsid w:val="00BA1E21"/>
    <w:rsid w:val="00BA5180"/>
    <w:rsid w:val="00BA5533"/>
    <w:rsid w:val="00BB5438"/>
    <w:rsid w:val="00BB6504"/>
    <w:rsid w:val="00BC04F5"/>
    <w:rsid w:val="00BC359A"/>
    <w:rsid w:val="00BC5A7E"/>
    <w:rsid w:val="00BC7917"/>
    <w:rsid w:val="00BD143F"/>
    <w:rsid w:val="00BD203B"/>
    <w:rsid w:val="00BD53FD"/>
    <w:rsid w:val="00BD643C"/>
    <w:rsid w:val="00BD66A0"/>
    <w:rsid w:val="00BD728A"/>
    <w:rsid w:val="00BD7C46"/>
    <w:rsid w:val="00BE5571"/>
    <w:rsid w:val="00BF1F62"/>
    <w:rsid w:val="00BF4A20"/>
    <w:rsid w:val="00BF4F42"/>
    <w:rsid w:val="00BF4FF9"/>
    <w:rsid w:val="00BF5D30"/>
    <w:rsid w:val="00BF5F1B"/>
    <w:rsid w:val="00BF6F70"/>
    <w:rsid w:val="00C02399"/>
    <w:rsid w:val="00C029BB"/>
    <w:rsid w:val="00C058FD"/>
    <w:rsid w:val="00C13981"/>
    <w:rsid w:val="00C13F64"/>
    <w:rsid w:val="00C173FE"/>
    <w:rsid w:val="00C21D13"/>
    <w:rsid w:val="00C25315"/>
    <w:rsid w:val="00C26C47"/>
    <w:rsid w:val="00C279EF"/>
    <w:rsid w:val="00C27FAD"/>
    <w:rsid w:val="00C302AE"/>
    <w:rsid w:val="00C31B0B"/>
    <w:rsid w:val="00C34207"/>
    <w:rsid w:val="00C35BD7"/>
    <w:rsid w:val="00C35D06"/>
    <w:rsid w:val="00C37B04"/>
    <w:rsid w:val="00C40242"/>
    <w:rsid w:val="00C40BEA"/>
    <w:rsid w:val="00C40D8F"/>
    <w:rsid w:val="00C4683D"/>
    <w:rsid w:val="00C57E12"/>
    <w:rsid w:val="00C60F2D"/>
    <w:rsid w:val="00C6171E"/>
    <w:rsid w:val="00C64FE5"/>
    <w:rsid w:val="00C67AC8"/>
    <w:rsid w:val="00C70C53"/>
    <w:rsid w:val="00C71A67"/>
    <w:rsid w:val="00C744DF"/>
    <w:rsid w:val="00C75201"/>
    <w:rsid w:val="00C754C4"/>
    <w:rsid w:val="00C86035"/>
    <w:rsid w:val="00C86CF4"/>
    <w:rsid w:val="00C91687"/>
    <w:rsid w:val="00C91FD7"/>
    <w:rsid w:val="00C930A6"/>
    <w:rsid w:val="00C93B2F"/>
    <w:rsid w:val="00C95FA8"/>
    <w:rsid w:val="00C961E0"/>
    <w:rsid w:val="00C97337"/>
    <w:rsid w:val="00CA121B"/>
    <w:rsid w:val="00CA5B2D"/>
    <w:rsid w:val="00CA5F8D"/>
    <w:rsid w:val="00CB3F73"/>
    <w:rsid w:val="00CB406B"/>
    <w:rsid w:val="00CC02B8"/>
    <w:rsid w:val="00CC1244"/>
    <w:rsid w:val="00CC347C"/>
    <w:rsid w:val="00CC459A"/>
    <w:rsid w:val="00CD1C70"/>
    <w:rsid w:val="00CD5BEA"/>
    <w:rsid w:val="00CD7D37"/>
    <w:rsid w:val="00CD7E09"/>
    <w:rsid w:val="00CE1442"/>
    <w:rsid w:val="00CE52C3"/>
    <w:rsid w:val="00CF0FF3"/>
    <w:rsid w:val="00CF1EC8"/>
    <w:rsid w:val="00CF4947"/>
    <w:rsid w:val="00CF6F51"/>
    <w:rsid w:val="00CF7926"/>
    <w:rsid w:val="00D015A1"/>
    <w:rsid w:val="00D018A5"/>
    <w:rsid w:val="00D0239F"/>
    <w:rsid w:val="00D0310F"/>
    <w:rsid w:val="00D04688"/>
    <w:rsid w:val="00D054DD"/>
    <w:rsid w:val="00D05784"/>
    <w:rsid w:val="00D05DD7"/>
    <w:rsid w:val="00D1039A"/>
    <w:rsid w:val="00D11920"/>
    <w:rsid w:val="00D11DA4"/>
    <w:rsid w:val="00D13531"/>
    <w:rsid w:val="00D16371"/>
    <w:rsid w:val="00D25449"/>
    <w:rsid w:val="00D27FE0"/>
    <w:rsid w:val="00D30C37"/>
    <w:rsid w:val="00D33AAB"/>
    <w:rsid w:val="00D379D5"/>
    <w:rsid w:val="00D4294E"/>
    <w:rsid w:val="00D432C6"/>
    <w:rsid w:val="00D43625"/>
    <w:rsid w:val="00D43754"/>
    <w:rsid w:val="00D46200"/>
    <w:rsid w:val="00D5248A"/>
    <w:rsid w:val="00D54AC9"/>
    <w:rsid w:val="00D55608"/>
    <w:rsid w:val="00D556AD"/>
    <w:rsid w:val="00D6072F"/>
    <w:rsid w:val="00D60AEA"/>
    <w:rsid w:val="00D64A1A"/>
    <w:rsid w:val="00D65288"/>
    <w:rsid w:val="00D65866"/>
    <w:rsid w:val="00D6647F"/>
    <w:rsid w:val="00D70745"/>
    <w:rsid w:val="00D70B3F"/>
    <w:rsid w:val="00D70F59"/>
    <w:rsid w:val="00D71487"/>
    <w:rsid w:val="00D76B20"/>
    <w:rsid w:val="00D76C01"/>
    <w:rsid w:val="00D76F50"/>
    <w:rsid w:val="00D80319"/>
    <w:rsid w:val="00D81A6D"/>
    <w:rsid w:val="00D93049"/>
    <w:rsid w:val="00D9435A"/>
    <w:rsid w:val="00D950AF"/>
    <w:rsid w:val="00D9644B"/>
    <w:rsid w:val="00D96EB3"/>
    <w:rsid w:val="00D97C38"/>
    <w:rsid w:val="00DA0812"/>
    <w:rsid w:val="00DA266E"/>
    <w:rsid w:val="00DA26AE"/>
    <w:rsid w:val="00DB0D92"/>
    <w:rsid w:val="00DB1738"/>
    <w:rsid w:val="00DB2F5E"/>
    <w:rsid w:val="00DB3BF7"/>
    <w:rsid w:val="00DC0B94"/>
    <w:rsid w:val="00DC2CB6"/>
    <w:rsid w:val="00DC3738"/>
    <w:rsid w:val="00DC38DA"/>
    <w:rsid w:val="00DC5AEA"/>
    <w:rsid w:val="00DC7F7E"/>
    <w:rsid w:val="00DD3A3B"/>
    <w:rsid w:val="00DD4087"/>
    <w:rsid w:val="00DD7120"/>
    <w:rsid w:val="00DE0098"/>
    <w:rsid w:val="00DE0A20"/>
    <w:rsid w:val="00DE18EC"/>
    <w:rsid w:val="00DE2496"/>
    <w:rsid w:val="00DE7B98"/>
    <w:rsid w:val="00DF116D"/>
    <w:rsid w:val="00DF1AB6"/>
    <w:rsid w:val="00DF1C3E"/>
    <w:rsid w:val="00DF3E00"/>
    <w:rsid w:val="00DF5F5E"/>
    <w:rsid w:val="00E017E3"/>
    <w:rsid w:val="00E02CCE"/>
    <w:rsid w:val="00E0397B"/>
    <w:rsid w:val="00E03D7D"/>
    <w:rsid w:val="00E10037"/>
    <w:rsid w:val="00E10D31"/>
    <w:rsid w:val="00E143DD"/>
    <w:rsid w:val="00E156D9"/>
    <w:rsid w:val="00E16A1C"/>
    <w:rsid w:val="00E16B87"/>
    <w:rsid w:val="00E17CEC"/>
    <w:rsid w:val="00E2046C"/>
    <w:rsid w:val="00E206CD"/>
    <w:rsid w:val="00E2233F"/>
    <w:rsid w:val="00E230E5"/>
    <w:rsid w:val="00E23881"/>
    <w:rsid w:val="00E24DE4"/>
    <w:rsid w:val="00E257ED"/>
    <w:rsid w:val="00E278E6"/>
    <w:rsid w:val="00E30A39"/>
    <w:rsid w:val="00E37F87"/>
    <w:rsid w:val="00E41ABE"/>
    <w:rsid w:val="00E41C43"/>
    <w:rsid w:val="00E427A1"/>
    <w:rsid w:val="00E442BA"/>
    <w:rsid w:val="00E47781"/>
    <w:rsid w:val="00E525A5"/>
    <w:rsid w:val="00E52FA5"/>
    <w:rsid w:val="00E545B1"/>
    <w:rsid w:val="00E61FAE"/>
    <w:rsid w:val="00E629CB"/>
    <w:rsid w:val="00E70980"/>
    <w:rsid w:val="00E70F0F"/>
    <w:rsid w:val="00E726A3"/>
    <w:rsid w:val="00E761EB"/>
    <w:rsid w:val="00E769F5"/>
    <w:rsid w:val="00E77AC8"/>
    <w:rsid w:val="00E77CC0"/>
    <w:rsid w:val="00E83167"/>
    <w:rsid w:val="00E846F3"/>
    <w:rsid w:val="00E84E73"/>
    <w:rsid w:val="00E85803"/>
    <w:rsid w:val="00E86761"/>
    <w:rsid w:val="00E86790"/>
    <w:rsid w:val="00E872C7"/>
    <w:rsid w:val="00E921C3"/>
    <w:rsid w:val="00E97178"/>
    <w:rsid w:val="00EA11F2"/>
    <w:rsid w:val="00EA3797"/>
    <w:rsid w:val="00EA510A"/>
    <w:rsid w:val="00EA7C68"/>
    <w:rsid w:val="00EA7F7E"/>
    <w:rsid w:val="00EB0859"/>
    <w:rsid w:val="00EB533C"/>
    <w:rsid w:val="00EB6D0C"/>
    <w:rsid w:val="00ED0E1C"/>
    <w:rsid w:val="00ED1599"/>
    <w:rsid w:val="00ED4844"/>
    <w:rsid w:val="00ED5636"/>
    <w:rsid w:val="00ED6E1E"/>
    <w:rsid w:val="00EE17F5"/>
    <w:rsid w:val="00EE31A1"/>
    <w:rsid w:val="00EE4D72"/>
    <w:rsid w:val="00EE50C8"/>
    <w:rsid w:val="00EE5E67"/>
    <w:rsid w:val="00EF089B"/>
    <w:rsid w:val="00EF1DA7"/>
    <w:rsid w:val="00EF301B"/>
    <w:rsid w:val="00EF346A"/>
    <w:rsid w:val="00F001FD"/>
    <w:rsid w:val="00F019D3"/>
    <w:rsid w:val="00F0336A"/>
    <w:rsid w:val="00F04CB0"/>
    <w:rsid w:val="00F0692C"/>
    <w:rsid w:val="00F10CE6"/>
    <w:rsid w:val="00F10D74"/>
    <w:rsid w:val="00F11628"/>
    <w:rsid w:val="00F12749"/>
    <w:rsid w:val="00F14C54"/>
    <w:rsid w:val="00F153C3"/>
    <w:rsid w:val="00F1648B"/>
    <w:rsid w:val="00F21C47"/>
    <w:rsid w:val="00F238AC"/>
    <w:rsid w:val="00F23F1B"/>
    <w:rsid w:val="00F272A1"/>
    <w:rsid w:val="00F3438E"/>
    <w:rsid w:val="00F35AFA"/>
    <w:rsid w:val="00F3705A"/>
    <w:rsid w:val="00F42E66"/>
    <w:rsid w:val="00F5046D"/>
    <w:rsid w:val="00F51E10"/>
    <w:rsid w:val="00F577DC"/>
    <w:rsid w:val="00F60A96"/>
    <w:rsid w:val="00F6480F"/>
    <w:rsid w:val="00F707AB"/>
    <w:rsid w:val="00F753A3"/>
    <w:rsid w:val="00F75EFA"/>
    <w:rsid w:val="00F82162"/>
    <w:rsid w:val="00F90097"/>
    <w:rsid w:val="00F94871"/>
    <w:rsid w:val="00F95E16"/>
    <w:rsid w:val="00FA1478"/>
    <w:rsid w:val="00FA1C13"/>
    <w:rsid w:val="00FA1D97"/>
    <w:rsid w:val="00FA2F8E"/>
    <w:rsid w:val="00FA508B"/>
    <w:rsid w:val="00FA7FB3"/>
    <w:rsid w:val="00FB0681"/>
    <w:rsid w:val="00FB3D53"/>
    <w:rsid w:val="00FB4B04"/>
    <w:rsid w:val="00FB56C4"/>
    <w:rsid w:val="00FC530D"/>
    <w:rsid w:val="00FC7A79"/>
    <w:rsid w:val="00FD1159"/>
    <w:rsid w:val="00FD16A9"/>
    <w:rsid w:val="00FD1CF4"/>
    <w:rsid w:val="00FD4486"/>
    <w:rsid w:val="00FD5FB1"/>
    <w:rsid w:val="00FD6D99"/>
    <w:rsid w:val="00FE11F7"/>
    <w:rsid w:val="00FE3094"/>
    <w:rsid w:val="00FE3D3B"/>
    <w:rsid w:val="00FE3E48"/>
    <w:rsid w:val="00FE6936"/>
    <w:rsid w:val="00FF0A21"/>
    <w:rsid w:val="00FF16F9"/>
    <w:rsid w:val="00FF4057"/>
    <w:rsid w:val="014E0A13"/>
    <w:rsid w:val="01C5F2D1"/>
    <w:rsid w:val="0445C959"/>
    <w:rsid w:val="0914737D"/>
    <w:rsid w:val="0942CCA9"/>
    <w:rsid w:val="0A61BC19"/>
    <w:rsid w:val="0B010C46"/>
    <w:rsid w:val="0C0F3D53"/>
    <w:rsid w:val="0C22EF89"/>
    <w:rsid w:val="0D06F1BD"/>
    <w:rsid w:val="0D1869FD"/>
    <w:rsid w:val="0DD38342"/>
    <w:rsid w:val="0E00CFDF"/>
    <w:rsid w:val="10390EB5"/>
    <w:rsid w:val="1272E932"/>
    <w:rsid w:val="1669A268"/>
    <w:rsid w:val="16A9E28C"/>
    <w:rsid w:val="16AFE4CA"/>
    <w:rsid w:val="171E2DC3"/>
    <w:rsid w:val="18E1ED4D"/>
    <w:rsid w:val="1A533639"/>
    <w:rsid w:val="1B1C0716"/>
    <w:rsid w:val="1B4D56DC"/>
    <w:rsid w:val="1B67AFE0"/>
    <w:rsid w:val="1D3497A0"/>
    <w:rsid w:val="1DA17E57"/>
    <w:rsid w:val="1E7D10EF"/>
    <w:rsid w:val="1F0B74E9"/>
    <w:rsid w:val="1FECFC93"/>
    <w:rsid w:val="20E53C81"/>
    <w:rsid w:val="21293554"/>
    <w:rsid w:val="2297AD85"/>
    <w:rsid w:val="22CE0226"/>
    <w:rsid w:val="23B22A36"/>
    <w:rsid w:val="2421EFBE"/>
    <w:rsid w:val="24E205C9"/>
    <w:rsid w:val="27021E74"/>
    <w:rsid w:val="2A0CB49D"/>
    <w:rsid w:val="2AB38689"/>
    <w:rsid w:val="2C351336"/>
    <w:rsid w:val="2E621807"/>
    <w:rsid w:val="303205F8"/>
    <w:rsid w:val="306ED622"/>
    <w:rsid w:val="33047551"/>
    <w:rsid w:val="333315BE"/>
    <w:rsid w:val="343B8313"/>
    <w:rsid w:val="34A045B2"/>
    <w:rsid w:val="35291EE8"/>
    <w:rsid w:val="35E43CA6"/>
    <w:rsid w:val="37871AA3"/>
    <w:rsid w:val="37A88FBD"/>
    <w:rsid w:val="38893538"/>
    <w:rsid w:val="3CB9B394"/>
    <w:rsid w:val="3DB9BDF5"/>
    <w:rsid w:val="3EBA0B92"/>
    <w:rsid w:val="3F22566F"/>
    <w:rsid w:val="4071F8AD"/>
    <w:rsid w:val="4204BC61"/>
    <w:rsid w:val="4331D3D2"/>
    <w:rsid w:val="461913FA"/>
    <w:rsid w:val="46449E65"/>
    <w:rsid w:val="464D7230"/>
    <w:rsid w:val="4699A313"/>
    <w:rsid w:val="48FA9611"/>
    <w:rsid w:val="497AB24E"/>
    <w:rsid w:val="4A036287"/>
    <w:rsid w:val="4A4DFA2F"/>
    <w:rsid w:val="4DE2561E"/>
    <w:rsid w:val="4DE6A724"/>
    <w:rsid w:val="4E6CA8A3"/>
    <w:rsid w:val="4E6CC12C"/>
    <w:rsid w:val="4ED081C8"/>
    <w:rsid w:val="5008918D"/>
    <w:rsid w:val="5014F867"/>
    <w:rsid w:val="50A95D16"/>
    <w:rsid w:val="5172D6F1"/>
    <w:rsid w:val="517ECB65"/>
    <w:rsid w:val="5220103F"/>
    <w:rsid w:val="537C726A"/>
    <w:rsid w:val="53F4A746"/>
    <w:rsid w:val="56A1B3FD"/>
    <w:rsid w:val="576CA551"/>
    <w:rsid w:val="583D845E"/>
    <w:rsid w:val="5A22E7CB"/>
    <w:rsid w:val="5B934918"/>
    <w:rsid w:val="5CD06460"/>
    <w:rsid w:val="5E497C92"/>
    <w:rsid w:val="5F01791E"/>
    <w:rsid w:val="614F362C"/>
    <w:rsid w:val="62EFF033"/>
    <w:rsid w:val="641F8D9F"/>
    <w:rsid w:val="691778CB"/>
    <w:rsid w:val="6A090290"/>
    <w:rsid w:val="6ADC724E"/>
    <w:rsid w:val="6AF3F0B6"/>
    <w:rsid w:val="6B218385"/>
    <w:rsid w:val="6C66052C"/>
    <w:rsid w:val="6E25E362"/>
    <w:rsid w:val="6E8773DA"/>
    <w:rsid w:val="6F1D35C5"/>
    <w:rsid w:val="6FCFE5A0"/>
    <w:rsid w:val="6FF73936"/>
    <w:rsid w:val="706ED187"/>
    <w:rsid w:val="707F9565"/>
    <w:rsid w:val="71779CAC"/>
    <w:rsid w:val="72966FD7"/>
    <w:rsid w:val="76030985"/>
    <w:rsid w:val="76225741"/>
    <w:rsid w:val="76841C24"/>
    <w:rsid w:val="794C3A65"/>
    <w:rsid w:val="7C089150"/>
    <w:rsid w:val="7C5E8DE7"/>
    <w:rsid w:val="7D2CA86B"/>
    <w:rsid w:val="7D436ECB"/>
    <w:rsid w:val="7F23613A"/>
    <w:rsid w:val="7F55EC60"/>
    <w:rsid w:val="7F8A837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DA138E"/>
  <w15:docId w15:val="{55F9DAF8-9ED2-4D80-960A-0BFD1A66F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Heading2"/>
    <w:qFormat/>
    <w:rsid w:val="009C2D0B"/>
    <w:rPr>
      <w:sz w:val="24"/>
      <w:szCs w:val="24"/>
    </w:rPr>
  </w:style>
  <w:style w:type="paragraph" w:styleId="Heading1">
    <w:name w:val="heading 1"/>
    <w:next w:val="Normal"/>
    <w:link w:val="Heading1Char"/>
    <w:qFormat/>
    <w:rsid w:val="00BC359A"/>
    <w:pPr>
      <w:jc w:val="center"/>
      <w:outlineLvl w:val="0"/>
    </w:pPr>
    <w:rPr>
      <w:rFonts w:ascii="Verdana" w:hAnsi="Verdana"/>
      <w:b/>
      <w:bCs/>
      <w:color w:val="00008C"/>
      <w:sz w:val="32"/>
      <w:szCs w:val="34"/>
    </w:rPr>
  </w:style>
  <w:style w:type="paragraph" w:styleId="Heading2">
    <w:name w:val="heading 2"/>
    <w:basedOn w:val="Normal"/>
    <w:link w:val="Heading2Char"/>
    <w:uiPriority w:val="9"/>
    <w:qFormat/>
    <w:rsid w:val="005B7C10"/>
    <w:pPr>
      <w:spacing w:before="386" w:after="240"/>
      <w:outlineLvl w:val="1"/>
    </w:pPr>
    <w:rPr>
      <w:rFonts w:ascii="Verdana" w:hAnsi="Verdana"/>
      <w:b/>
      <w:bCs/>
      <w:szCs w:val="34"/>
    </w:rPr>
  </w:style>
  <w:style w:type="paragraph" w:styleId="Heading3">
    <w:name w:val="heading 3"/>
    <w:basedOn w:val="Normal"/>
    <w:qFormat/>
    <w:rsid w:val="00AD0E6D"/>
    <w:pPr>
      <w:spacing w:before="480" w:after="240"/>
      <w:jc w:val="center"/>
      <w:outlineLvl w:val="2"/>
    </w:pPr>
    <w:rPr>
      <w:rFonts w:ascii="Verdana" w:hAnsi="Verdana"/>
      <w:b/>
      <w:bCs/>
      <w:color w:val="00008C"/>
      <w:sz w:val="29"/>
      <w:szCs w:val="29"/>
    </w:rPr>
  </w:style>
  <w:style w:type="paragraph" w:styleId="Heading4">
    <w:name w:val="heading 4"/>
    <w:basedOn w:val="Normal"/>
    <w:qFormat/>
    <w:rsid w:val="00AD0E6D"/>
    <w:pPr>
      <w:spacing w:before="100" w:beforeAutospacing="1" w:after="240"/>
      <w:outlineLvl w:val="3"/>
    </w:pPr>
    <w:rPr>
      <w:rFonts w:ascii="Verdana" w:hAnsi="Verdana"/>
      <w:b/>
      <w:bCs/>
      <w:color w:val="000000"/>
      <w:sz w:val="18"/>
      <w:szCs w:val="18"/>
    </w:rPr>
  </w:style>
  <w:style w:type="paragraph" w:styleId="Heading5">
    <w:name w:val="heading 5"/>
    <w:basedOn w:val="Normal"/>
    <w:qFormat/>
    <w:rsid w:val="00AD0E6D"/>
    <w:pPr>
      <w:spacing w:before="100" w:beforeAutospacing="1" w:after="100" w:afterAutospacing="1"/>
      <w:outlineLvl w:val="4"/>
    </w:pPr>
    <w:rPr>
      <w:rFonts w:ascii="Verdana" w:hAnsi="Verdan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AD0E6D"/>
    <w:rPr>
      <w:color w:val="0002DB"/>
      <w:u w:val="single"/>
    </w:rPr>
  </w:style>
  <w:style w:type="character" w:styleId="FollowedHyperlink">
    <w:name w:val="FollowedHyperlink"/>
    <w:basedOn w:val="DefaultParagraphFont"/>
    <w:rsid w:val="00AD0E6D"/>
    <w:rPr>
      <w:color w:val="00008C"/>
      <w:u w:val="single"/>
    </w:rPr>
  </w:style>
  <w:style w:type="paragraph" w:styleId="NormalWeb">
    <w:name w:val="Normal (Web)"/>
    <w:basedOn w:val="Normal"/>
    <w:uiPriority w:val="99"/>
    <w:rsid w:val="00AD0E6D"/>
    <w:pPr>
      <w:spacing w:after="192"/>
    </w:pPr>
    <w:rPr>
      <w:rFonts w:ascii="Verdana" w:hAnsi="Verdana"/>
      <w:sz w:val="21"/>
      <w:szCs w:val="21"/>
    </w:rPr>
  </w:style>
  <w:style w:type="paragraph" w:customStyle="1" w:styleId="footertext">
    <w:name w:val="footertext"/>
    <w:basedOn w:val="Normal"/>
    <w:rsid w:val="00AD0E6D"/>
    <w:pPr>
      <w:spacing w:before="240" w:after="240"/>
    </w:pPr>
    <w:rPr>
      <w:rFonts w:ascii="Verdana" w:hAnsi="Verdana"/>
      <w:color w:val="00008C"/>
      <w:sz w:val="18"/>
      <w:szCs w:val="18"/>
    </w:rPr>
  </w:style>
  <w:style w:type="paragraph" w:customStyle="1" w:styleId="intro">
    <w:name w:val="intro"/>
    <w:basedOn w:val="Normal"/>
    <w:rsid w:val="00AD0E6D"/>
    <w:pPr>
      <w:spacing w:before="480" w:after="480"/>
    </w:pPr>
    <w:rPr>
      <w:rFonts w:ascii="Verdana" w:hAnsi="Verdana"/>
      <w:sz w:val="21"/>
      <w:szCs w:val="21"/>
    </w:rPr>
  </w:style>
  <w:style w:type="paragraph" w:customStyle="1" w:styleId="top">
    <w:name w:val="top"/>
    <w:basedOn w:val="Normal"/>
    <w:rsid w:val="00AD0E6D"/>
    <w:pPr>
      <w:spacing w:before="480" w:after="360"/>
    </w:pPr>
    <w:rPr>
      <w:rFonts w:ascii="Verdana" w:hAnsi="Verdana"/>
      <w:sz w:val="21"/>
      <w:szCs w:val="21"/>
    </w:rPr>
  </w:style>
  <w:style w:type="paragraph" w:customStyle="1" w:styleId="bar">
    <w:name w:val="bar"/>
    <w:basedOn w:val="Normal"/>
    <w:rsid w:val="00AD0E6D"/>
    <w:rPr>
      <w:rFonts w:ascii="Verdana" w:hAnsi="Verdana"/>
      <w:sz w:val="21"/>
      <w:szCs w:val="21"/>
    </w:rPr>
  </w:style>
  <w:style w:type="paragraph" w:customStyle="1" w:styleId="barbottom">
    <w:name w:val="barbottom"/>
    <w:basedOn w:val="Normal"/>
    <w:rsid w:val="00AD0E6D"/>
    <w:pPr>
      <w:pBdr>
        <w:bottom w:val="single" w:sz="6" w:space="0" w:color="000000"/>
      </w:pBdr>
    </w:pPr>
    <w:rPr>
      <w:rFonts w:ascii="Verdana" w:hAnsi="Verdana"/>
      <w:sz w:val="21"/>
      <w:szCs w:val="21"/>
    </w:rPr>
  </w:style>
  <w:style w:type="paragraph" w:customStyle="1" w:styleId="menubarselect">
    <w:name w:val="menu_bar_select"/>
    <w:basedOn w:val="Normal"/>
    <w:rsid w:val="00AD0E6D"/>
    <w:pPr>
      <w:pBdr>
        <w:top w:val="single" w:sz="6" w:space="1" w:color="808080"/>
      </w:pBdr>
      <w:shd w:val="clear" w:color="auto" w:fill="C0C0C0"/>
    </w:pPr>
    <w:rPr>
      <w:rFonts w:ascii="Verdana" w:hAnsi="Verdana"/>
      <w:color w:val="00008C"/>
      <w:sz w:val="21"/>
      <w:szCs w:val="21"/>
    </w:rPr>
  </w:style>
  <w:style w:type="paragraph" w:customStyle="1" w:styleId="menubarselecttopbottom">
    <w:name w:val="menu_bar_select_top_bottom"/>
    <w:basedOn w:val="Normal"/>
    <w:rsid w:val="00AD0E6D"/>
    <w:pPr>
      <w:pBdr>
        <w:top w:val="single" w:sz="6" w:space="1" w:color="808080"/>
        <w:bottom w:val="single" w:sz="6" w:space="1" w:color="808080"/>
      </w:pBdr>
      <w:shd w:val="clear" w:color="auto" w:fill="C0C0C0"/>
    </w:pPr>
    <w:rPr>
      <w:rFonts w:ascii="Verdana" w:hAnsi="Verdana"/>
      <w:color w:val="00008C"/>
      <w:sz w:val="21"/>
      <w:szCs w:val="21"/>
    </w:rPr>
  </w:style>
  <w:style w:type="paragraph" w:customStyle="1" w:styleId="menubarselectsub">
    <w:name w:val="menu_bar_select_sub"/>
    <w:basedOn w:val="Normal"/>
    <w:rsid w:val="00AD0E6D"/>
    <w:pPr>
      <w:pBdr>
        <w:top w:val="single" w:sz="6" w:space="1" w:color="808080"/>
      </w:pBdr>
      <w:shd w:val="clear" w:color="auto" w:fill="C0C0C0"/>
      <w:ind w:left="176"/>
    </w:pPr>
    <w:rPr>
      <w:rFonts w:ascii="Verdana" w:hAnsi="Verdana"/>
      <w:color w:val="00008C"/>
      <w:sz w:val="21"/>
      <w:szCs w:val="21"/>
    </w:rPr>
  </w:style>
  <w:style w:type="paragraph" w:customStyle="1" w:styleId="menubarselectsubtopbottom">
    <w:name w:val="menu_bar_select_sub_top_bottom"/>
    <w:basedOn w:val="Normal"/>
    <w:rsid w:val="00AD0E6D"/>
    <w:pPr>
      <w:pBdr>
        <w:top w:val="single" w:sz="6" w:space="1" w:color="808080"/>
        <w:bottom w:val="single" w:sz="6" w:space="1" w:color="808080"/>
      </w:pBdr>
      <w:shd w:val="clear" w:color="auto" w:fill="C0C0C0"/>
      <w:ind w:left="176"/>
    </w:pPr>
    <w:rPr>
      <w:rFonts w:ascii="Verdana" w:hAnsi="Verdana"/>
      <w:color w:val="00008C"/>
      <w:sz w:val="21"/>
      <w:szCs w:val="21"/>
    </w:rPr>
  </w:style>
  <w:style w:type="paragraph" w:customStyle="1" w:styleId="menubar">
    <w:name w:val="menu_bar"/>
    <w:basedOn w:val="Normal"/>
    <w:rsid w:val="00AD0E6D"/>
    <w:pPr>
      <w:pBdr>
        <w:top w:val="single" w:sz="6" w:space="1" w:color="808080"/>
      </w:pBdr>
    </w:pPr>
    <w:rPr>
      <w:rFonts w:ascii="Verdana" w:hAnsi="Verdana"/>
      <w:sz w:val="21"/>
      <w:szCs w:val="21"/>
    </w:rPr>
  </w:style>
  <w:style w:type="paragraph" w:customStyle="1" w:styleId="menubartopbottom">
    <w:name w:val="menu_bar_top_bottom"/>
    <w:basedOn w:val="Normal"/>
    <w:rsid w:val="00AD0E6D"/>
    <w:pPr>
      <w:pBdr>
        <w:top w:val="single" w:sz="6" w:space="1" w:color="808080"/>
        <w:bottom w:val="single" w:sz="6" w:space="1" w:color="808080"/>
      </w:pBdr>
    </w:pPr>
    <w:rPr>
      <w:rFonts w:ascii="Verdana" w:hAnsi="Verdana"/>
      <w:sz w:val="21"/>
      <w:szCs w:val="21"/>
    </w:rPr>
  </w:style>
  <w:style w:type="paragraph" w:customStyle="1" w:styleId="bottomfooterbottom">
    <w:name w:val="bottom_footer_bottom"/>
    <w:basedOn w:val="Normal"/>
    <w:rsid w:val="00AD0E6D"/>
    <w:pPr>
      <w:shd w:val="clear" w:color="auto" w:fill="E8EBF7"/>
      <w:spacing w:after="240"/>
      <w:jc w:val="center"/>
    </w:pPr>
    <w:rPr>
      <w:rFonts w:ascii="Verdana" w:hAnsi="Verdana"/>
      <w:color w:val="00008C"/>
      <w:sz w:val="18"/>
      <w:szCs w:val="18"/>
    </w:rPr>
  </w:style>
  <w:style w:type="paragraph" w:customStyle="1" w:styleId="bottomfootermiddle">
    <w:name w:val="bottom_footer_middle"/>
    <w:basedOn w:val="Normal"/>
    <w:rsid w:val="00AD0E6D"/>
    <w:pPr>
      <w:shd w:val="clear" w:color="auto" w:fill="E8EBF7"/>
      <w:jc w:val="center"/>
    </w:pPr>
    <w:rPr>
      <w:rFonts w:ascii="Verdana" w:hAnsi="Verdana"/>
      <w:sz w:val="18"/>
      <w:szCs w:val="18"/>
    </w:rPr>
  </w:style>
  <w:style w:type="paragraph" w:customStyle="1" w:styleId="bottomfootertop">
    <w:name w:val="bottom_footer_top"/>
    <w:basedOn w:val="Normal"/>
    <w:rsid w:val="00AD0E6D"/>
    <w:pPr>
      <w:shd w:val="clear" w:color="auto" w:fill="E8EBF7"/>
      <w:jc w:val="center"/>
    </w:pPr>
    <w:rPr>
      <w:rFonts w:ascii="Verdana" w:hAnsi="Verdana"/>
      <w:color w:val="00008C"/>
      <w:sz w:val="18"/>
      <w:szCs w:val="18"/>
    </w:rPr>
  </w:style>
  <w:style w:type="paragraph" w:customStyle="1" w:styleId="bottomfooterbottompubs">
    <w:name w:val="bottom_footer_bottom_pubs"/>
    <w:basedOn w:val="Normal"/>
    <w:rsid w:val="00AD0E6D"/>
    <w:pPr>
      <w:spacing w:after="240"/>
      <w:jc w:val="center"/>
    </w:pPr>
    <w:rPr>
      <w:rFonts w:ascii="Verdana" w:hAnsi="Verdana"/>
      <w:color w:val="00008C"/>
      <w:sz w:val="18"/>
      <w:szCs w:val="18"/>
    </w:rPr>
  </w:style>
  <w:style w:type="paragraph" w:customStyle="1" w:styleId="bottomfootermiddlepubs">
    <w:name w:val="bottom_footer_middle_pubs"/>
    <w:basedOn w:val="Normal"/>
    <w:rsid w:val="00AD0E6D"/>
    <w:pPr>
      <w:jc w:val="center"/>
    </w:pPr>
    <w:rPr>
      <w:rFonts w:ascii="Verdana" w:hAnsi="Verdana"/>
      <w:color w:val="00008C"/>
      <w:sz w:val="18"/>
      <w:szCs w:val="18"/>
    </w:rPr>
  </w:style>
  <w:style w:type="paragraph" w:customStyle="1" w:styleId="bottomfootertoppubs">
    <w:name w:val="bottom_footer_top_pubs"/>
    <w:basedOn w:val="Normal"/>
    <w:rsid w:val="00AD0E6D"/>
    <w:pPr>
      <w:jc w:val="center"/>
    </w:pPr>
    <w:rPr>
      <w:rFonts w:ascii="Verdana" w:hAnsi="Verdana"/>
      <w:sz w:val="18"/>
      <w:szCs w:val="18"/>
    </w:rPr>
  </w:style>
  <w:style w:type="paragraph" w:customStyle="1" w:styleId="center">
    <w:name w:val="center"/>
    <w:basedOn w:val="Normal"/>
    <w:rsid w:val="00AD0E6D"/>
    <w:pPr>
      <w:spacing w:after="192"/>
      <w:jc w:val="center"/>
    </w:pPr>
    <w:rPr>
      <w:rFonts w:ascii="Verdana" w:hAnsi="Verdana"/>
      <w:sz w:val="21"/>
      <w:szCs w:val="21"/>
    </w:rPr>
  </w:style>
  <w:style w:type="paragraph" w:customStyle="1" w:styleId="right">
    <w:name w:val="right"/>
    <w:basedOn w:val="Normal"/>
    <w:rsid w:val="00AD0E6D"/>
    <w:pPr>
      <w:spacing w:after="192"/>
      <w:jc w:val="right"/>
    </w:pPr>
    <w:rPr>
      <w:rFonts w:ascii="Verdana" w:hAnsi="Verdana"/>
      <w:sz w:val="21"/>
      <w:szCs w:val="21"/>
    </w:rPr>
  </w:style>
  <w:style w:type="paragraph" w:customStyle="1" w:styleId="cellnospacetop">
    <w:name w:val="cellnospacetop"/>
    <w:basedOn w:val="Normal"/>
    <w:rsid w:val="00AD0E6D"/>
    <w:pPr>
      <w:spacing w:after="192"/>
    </w:pPr>
    <w:rPr>
      <w:rFonts w:ascii="Verdana" w:hAnsi="Verdana"/>
      <w:sz w:val="21"/>
      <w:szCs w:val="21"/>
    </w:rPr>
  </w:style>
  <w:style w:type="paragraph" w:customStyle="1" w:styleId="nospacetop">
    <w:name w:val="nospacetop"/>
    <w:basedOn w:val="Normal"/>
    <w:rsid w:val="00AD0E6D"/>
    <w:pPr>
      <w:spacing w:after="192"/>
    </w:pPr>
    <w:rPr>
      <w:rFonts w:ascii="Verdana" w:hAnsi="Verdana"/>
      <w:sz w:val="21"/>
      <w:szCs w:val="21"/>
    </w:rPr>
  </w:style>
  <w:style w:type="paragraph" w:customStyle="1" w:styleId="nospacebottom">
    <w:name w:val="nospacebottom"/>
    <w:basedOn w:val="Normal"/>
    <w:rsid w:val="00AD0E6D"/>
    <w:rPr>
      <w:rFonts w:ascii="Verdana" w:hAnsi="Verdana"/>
      <w:sz w:val="21"/>
      <w:szCs w:val="21"/>
    </w:rPr>
  </w:style>
  <w:style w:type="paragraph" w:customStyle="1" w:styleId="old">
    <w:name w:val="old"/>
    <w:basedOn w:val="Normal"/>
    <w:rsid w:val="00AD0E6D"/>
    <w:pPr>
      <w:spacing w:after="192"/>
    </w:pPr>
    <w:rPr>
      <w:rFonts w:ascii="Verdana" w:hAnsi="Verdana"/>
    </w:rPr>
  </w:style>
  <w:style w:type="paragraph" w:customStyle="1" w:styleId="oldcenter">
    <w:name w:val="oldcenter"/>
    <w:basedOn w:val="Normal"/>
    <w:rsid w:val="00AD0E6D"/>
    <w:pPr>
      <w:spacing w:after="192"/>
      <w:jc w:val="center"/>
    </w:pPr>
    <w:rPr>
      <w:rFonts w:ascii="Verdana" w:hAnsi="Verdana"/>
    </w:rPr>
  </w:style>
  <w:style w:type="paragraph" w:customStyle="1" w:styleId="oldright">
    <w:name w:val="oldright"/>
    <w:basedOn w:val="Normal"/>
    <w:rsid w:val="00AD0E6D"/>
    <w:pPr>
      <w:spacing w:after="192"/>
      <w:jc w:val="right"/>
    </w:pPr>
    <w:rPr>
      <w:rFonts w:ascii="Verdana" w:hAnsi="Verdana"/>
    </w:rPr>
  </w:style>
  <w:style w:type="paragraph" w:customStyle="1" w:styleId="sizeonesix">
    <w:name w:val="sizeonesix"/>
    <w:basedOn w:val="Normal"/>
    <w:rsid w:val="00AD0E6D"/>
    <w:pPr>
      <w:spacing w:after="192"/>
      <w:jc w:val="center"/>
    </w:pPr>
    <w:rPr>
      <w:rFonts w:ascii="Verdana" w:hAnsi="Verdana"/>
      <w:b/>
      <w:bCs/>
      <w:sz w:val="32"/>
      <w:szCs w:val="32"/>
    </w:rPr>
  </w:style>
  <w:style w:type="paragraph" w:customStyle="1" w:styleId="small">
    <w:name w:val="small"/>
    <w:basedOn w:val="Normal"/>
    <w:rsid w:val="00AD0E6D"/>
    <w:pPr>
      <w:spacing w:after="192"/>
    </w:pPr>
    <w:rPr>
      <w:rFonts w:ascii="Verdana" w:hAnsi="Verdana"/>
      <w:sz w:val="16"/>
      <w:szCs w:val="16"/>
    </w:rPr>
  </w:style>
  <w:style w:type="paragraph" w:customStyle="1" w:styleId="smalcen">
    <w:name w:val="smalcen"/>
    <w:basedOn w:val="Normal"/>
    <w:rsid w:val="00AD0E6D"/>
    <w:pPr>
      <w:spacing w:after="192"/>
      <w:jc w:val="center"/>
    </w:pPr>
    <w:rPr>
      <w:rFonts w:ascii="Verdana" w:hAnsi="Verdana"/>
      <w:sz w:val="16"/>
      <w:szCs w:val="16"/>
    </w:rPr>
  </w:style>
  <w:style w:type="paragraph" w:customStyle="1" w:styleId="smalcennine">
    <w:name w:val="smalcennine"/>
    <w:basedOn w:val="Normal"/>
    <w:rsid w:val="00AD0E6D"/>
    <w:pPr>
      <w:spacing w:after="192"/>
      <w:jc w:val="center"/>
    </w:pPr>
    <w:rPr>
      <w:rFonts w:ascii="Verdana" w:hAnsi="Verdana"/>
      <w:sz w:val="18"/>
      <w:szCs w:val="18"/>
    </w:rPr>
  </w:style>
  <w:style w:type="paragraph" w:customStyle="1" w:styleId="nine">
    <w:name w:val="nine"/>
    <w:basedOn w:val="Normal"/>
    <w:rsid w:val="00AD0E6D"/>
    <w:pPr>
      <w:spacing w:after="192"/>
    </w:pPr>
    <w:rPr>
      <w:rFonts w:ascii="Verdana" w:hAnsi="Verdana"/>
      <w:sz w:val="18"/>
      <w:szCs w:val="18"/>
    </w:rPr>
  </w:style>
  <w:style w:type="paragraph" w:customStyle="1" w:styleId="largeital">
    <w:name w:val="largeital"/>
    <w:basedOn w:val="Normal"/>
    <w:rsid w:val="00AD0E6D"/>
    <w:pPr>
      <w:spacing w:after="192"/>
    </w:pPr>
    <w:rPr>
      <w:rFonts w:ascii="Verdana" w:hAnsi="Verdana"/>
      <w:i/>
      <w:iCs/>
    </w:rPr>
  </w:style>
  <w:style w:type="paragraph" w:customStyle="1" w:styleId="largebold">
    <w:name w:val="largebold"/>
    <w:basedOn w:val="Normal"/>
    <w:rsid w:val="00AD0E6D"/>
    <w:pPr>
      <w:spacing w:after="192"/>
    </w:pPr>
    <w:rPr>
      <w:rFonts w:ascii="Verdana" w:hAnsi="Verdana"/>
      <w:b/>
      <w:bCs/>
    </w:rPr>
  </w:style>
  <w:style w:type="paragraph" w:customStyle="1" w:styleId="largecen">
    <w:name w:val="largecen"/>
    <w:basedOn w:val="Normal"/>
    <w:rsid w:val="00AD0E6D"/>
    <w:pPr>
      <w:spacing w:after="192"/>
      <w:jc w:val="center"/>
    </w:pPr>
    <w:rPr>
      <w:rFonts w:ascii="Verdana" w:hAnsi="Verdana"/>
      <w:b/>
      <w:bCs/>
      <w:i/>
      <w:iCs/>
      <w:sz w:val="32"/>
      <w:szCs w:val="32"/>
    </w:rPr>
  </w:style>
  <w:style w:type="paragraph" w:customStyle="1" w:styleId="largcenter">
    <w:name w:val="largcenter"/>
    <w:basedOn w:val="Normal"/>
    <w:rsid w:val="00AD0E6D"/>
    <w:pPr>
      <w:spacing w:after="192"/>
      <w:jc w:val="center"/>
    </w:pPr>
    <w:rPr>
      <w:rFonts w:ascii="Verdana" w:hAnsi="Verdana"/>
    </w:rPr>
  </w:style>
  <w:style w:type="paragraph" w:customStyle="1" w:styleId="celltwo">
    <w:name w:val="celltwo"/>
    <w:basedOn w:val="Normal"/>
    <w:rsid w:val="00AD0E6D"/>
    <w:pPr>
      <w:spacing w:after="192"/>
      <w:ind w:left="702"/>
    </w:pPr>
    <w:rPr>
      <w:rFonts w:ascii="Verdana" w:hAnsi="Verdana"/>
      <w:sz w:val="21"/>
      <w:szCs w:val="21"/>
    </w:rPr>
  </w:style>
  <w:style w:type="paragraph" w:customStyle="1" w:styleId="cellthree">
    <w:name w:val="cellthree"/>
    <w:basedOn w:val="Normal"/>
    <w:rsid w:val="00AD0E6D"/>
    <w:pPr>
      <w:spacing w:after="192"/>
    </w:pPr>
    <w:rPr>
      <w:rFonts w:ascii="Verdana" w:hAnsi="Verdana"/>
      <w:sz w:val="21"/>
      <w:szCs w:val="21"/>
    </w:rPr>
  </w:style>
  <w:style w:type="paragraph" w:customStyle="1" w:styleId="cellfour">
    <w:name w:val="cellfour"/>
    <w:basedOn w:val="Normal"/>
    <w:rsid w:val="00AD0E6D"/>
    <w:pPr>
      <w:spacing w:after="192"/>
    </w:pPr>
    <w:rPr>
      <w:rFonts w:ascii="Verdana" w:hAnsi="Verdana"/>
      <w:sz w:val="21"/>
      <w:szCs w:val="21"/>
    </w:rPr>
  </w:style>
  <w:style w:type="paragraph" w:customStyle="1" w:styleId="cellfive">
    <w:name w:val="cellfive"/>
    <w:basedOn w:val="Normal"/>
    <w:rsid w:val="00AD0E6D"/>
    <w:pPr>
      <w:spacing w:after="192"/>
      <w:ind w:left="1756"/>
    </w:pPr>
    <w:rPr>
      <w:rFonts w:ascii="Verdana" w:hAnsi="Verdana"/>
      <w:sz w:val="21"/>
      <w:szCs w:val="21"/>
    </w:rPr>
  </w:style>
  <w:style w:type="paragraph" w:customStyle="1" w:styleId="oldcell">
    <w:name w:val="oldcell"/>
    <w:basedOn w:val="Normal"/>
    <w:rsid w:val="00AD0E6D"/>
    <w:pPr>
      <w:spacing w:after="192"/>
    </w:pPr>
    <w:rPr>
      <w:rFonts w:ascii="Verdana" w:hAnsi="Verdana"/>
    </w:rPr>
  </w:style>
  <w:style w:type="paragraph" w:customStyle="1" w:styleId="oldcellone">
    <w:name w:val="oldcellone"/>
    <w:basedOn w:val="Normal"/>
    <w:rsid w:val="00AD0E6D"/>
    <w:pPr>
      <w:spacing w:after="192"/>
    </w:pPr>
    <w:rPr>
      <w:rFonts w:ascii="Verdana" w:hAnsi="Verdana"/>
    </w:rPr>
  </w:style>
  <w:style w:type="paragraph" w:customStyle="1" w:styleId="oldcelltwo">
    <w:name w:val="oldcelltwo"/>
    <w:basedOn w:val="Normal"/>
    <w:rsid w:val="00AD0E6D"/>
    <w:pPr>
      <w:spacing w:after="192"/>
    </w:pPr>
    <w:rPr>
      <w:rFonts w:ascii="Verdana" w:hAnsi="Verdana"/>
    </w:rPr>
  </w:style>
  <w:style w:type="paragraph" w:customStyle="1" w:styleId="oldcellthree">
    <w:name w:val="oldcellthree"/>
    <w:basedOn w:val="Normal"/>
    <w:rsid w:val="00AD0E6D"/>
    <w:pPr>
      <w:spacing w:after="192"/>
    </w:pPr>
    <w:rPr>
      <w:rFonts w:ascii="Verdana" w:hAnsi="Verdana"/>
    </w:rPr>
  </w:style>
  <w:style w:type="paragraph" w:customStyle="1" w:styleId="oldcellfour">
    <w:name w:val="oldcellfour"/>
    <w:basedOn w:val="Normal"/>
    <w:rsid w:val="00AD0E6D"/>
    <w:pPr>
      <w:spacing w:after="192"/>
    </w:pPr>
    <w:rPr>
      <w:rFonts w:ascii="Verdana" w:hAnsi="Verdana"/>
    </w:rPr>
  </w:style>
  <w:style w:type="paragraph" w:customStyle="1" w:styleId="celllonger">
    <w:name w:val="celllonger"/>
    <w:basedOn w:val="Normal"/>
    <w:rsid w:val="00AD0E6D"/>
    <w:pPr>
      <w:spacing w:after="192"/>
    </w:pPr>
    <w:rPr>
      <w:rFonts w:ascii="Verdana" w:hAnsi="Verdana"/>
      <w:sz w:val="21"/>
      <w:szCs w:val="21"/>
    </w:rPr>
  </w:style>
  <w:style w:type="paragraph" w:customStyle="1" w:styleId="aftitle">
    <w:name w:val="aftitle"/>
    <w:basedOn w:val="Normal"/>
    <w:rsid w:val="00AD0E6D"/>
    <w:pPr>
      <w:spacing w:before="176" w:after="88"/>
    </w:pPr>
    <w:rPr>
      <w:rFonts w:ascii="Arial" w:hAnsi="Arial" w:cs="Arial"/>
      <w:b/>
      <w:bCs/>
      <w:i/>
      <w:iCs/>
      <w:sz w:val="60"/>
      <w:szCs w:val="60"/>
    </w:rPr>
  </w:style>
  <w:style w:type="paragraph" w:customStyle="1" w:styleId="Footer1">
    <w:name w:val="Footer1"/>
    <w:basedOn w:val="Normal"/>
    <w:rsid w:val="00AD0E6D"/>
    <w:pPr>
      <w:spacing w:after="192"/>
    </w:pPr>
    <w:rPr>
      <w:rFonts w:ascii="Verdana" w:hAnsi="Verdana"/>
      <w:color w:val="00008C"/>
      <w:sz w:val="18"/>
      <w:szCs w:val="18"/>
    </w:rPr>
  </w:style>
  <w:style w:type="paragraph" w:customStyle="1" w:styleId="form">
    <w:name w:val="form"/>
    <w:basedOn w:val="Normal"/>
    <w:rsid w:val="00AD0E6D"/>
    <w:rPr>
      <w:rFonts w:ascii="Verdana" w:hAnsi="Verdana"/>
      <w:sz w:val="21"/>
      <w:szCs w:val="21"/>
    </w:rPr>
  </w:style>
  <w:style w:type="paragraph" w:customStyle="1" w:styleId="input">
    <w:name w:val="input"/>
    <w:basedOn w:val="Normal"/>
    <w:rsid w:val="00AD0E6D"/>
    <w:pPr>
      <w:spacing w:after="192"/>
    </w:pPr>
    <w:rPr>
      <w:rFonts w:ascii="Verdana" w:hAnsi="Verdana"/>
      <w:color w:val="000000"/>
      <w:sz w:val="18"/>
      <w:szCs w:val="18"/>
    </w:rPr>
  </w:style>
  <w:style w:type="paragraph" w:customStyle="1" w:styleId="go">
    <w:name w:val="go"/>
    <w:basedOn w:val="Normal"/>
    <w:rsid w:val="00AD0E6D"/>
    <w:pPr>
      <w:spacing w:after="192"/>
    </w:pPr>
    <w:rPr>
      <w:rFonts w:ascii="Verdana" w:hAnsi="Verdana"/>
      <w:b/>
      <w:bCs/>
      <w:color w:val="00008C"/>
      <w:sz w:val="19"/>
      <w:szCs w:val="19"/>
    </w:rPr>
  </w:style>
  <w:style w:type="paragraph" w:customStyle="1" w:styleId="notice">
    <w:name w:val="notice"/>
    <w:basedOn w:val="Normal"/>
    <w:rsid w:val="00AD0E6D"/>
    <w:pPr>
      <w:spacing w:after="192"/>
    </w:pPr>
    <w:rPr>
      <w:rFonts w:ascii="Verdana" w:hAnsi="Verdana"/>
      <w:b/>
      <w:bCs/>
      <w:color w:val="FF0000"/>
      <w:sz w:val="21"/>
      <w:szCs w:val="21"/>
    </w:rPr>
  </w:style>
  <w:style w:type="paragraph" w:customStyle="1" w:styleId="bgbluelt">
    <w:name w:val="bgbluelt"/>
    <w:basedOn w:val="Normal"/>
    <w:rsid w:val="00AD0E6D"/>
    <w:pPr>
      <w:shd w:val="clear" w:color="auto" w:fill="F2F4FB"/>
      <w:spacing w:after="192"/>
    </w:pPr>
    <w:rPr>
      <w:rFonts w:ascii="Verdana" w:hAnsi="Verdana"/>
      <w:sz w:val="21"/>
      <w:szCs w:val="21"/>
    </w:rPr>
  </w:style>
  <w:style w:type="paragraph" w:customStyle="1" w:styleId="lightbluback">
    <w:name w:val="lightbluback"/>
    <w:basedOn w:val="Normal"/>
    <w:rsid w:val="00AD0E6D"/>
    <w:pPr>
      <w:shd w:val="clear" w:color="auto" w:fill="F2F4FB"/>
      <w:spacing w:after="192"/>
    </w:pPr>
    <w:rPr>
      <w:rFonts w:ascii="Verdana" w:hAnsi="Verdana"/>
      <w:sz w:val="21"/>
      <w:szCs w:val="21"/>
    </w:rPr>
  </w:style>
  <w:style w:type="paragraph" w:customStyle="1" w:styleId="bgbluemd">
    <w:name w:val="bgbluemd"/>
    <w:basedOn w:val="Normal"/>
    <w:rsid w:val="00AD0E6D"/>
    <w:pPr>
      <w:shd w:val="clear" w:color="auto" w:fill="E8EBF7"/>
      <w:spacing w:after="192"/>
    </w:pPr>
    <w:rPr>
      <w:rFonts w:ascii="Verdana" w:hAnsi="Verdana"/>
      <w:sz w:val="21"/>
      <w:szCs w:val="21"/>
    </w:rPr>
  </w:style>
  <w:style w:type="paragraph" w:customStyle="1" w:styleId="medbluback">
    <w:name w:val="medbluback"/>
    <w:basedOn w:val="Normal"/>
    <w:rsid w:val="00AD0E6D"/>
    <w:pPr>
      <w:shd w:val="clear" w:color="auto" w:fill="D6D6ED"/>
      <w:spacing w:after="192"/>
    </w:pPr>
    <w:rPr>
      <w:rFonts w:ascii="Verdana" w:hAnsi="Verdana"/>
      <w:sz w:val="21"/>
      <w:szCs w:val="21"/>
    </w:rPr>
  </w:style>
  <w:style w:type="paragraph" w:customStyle="1" w:styleId="bgbluedk">
    <w:name w:val="bgbluedk"/>
    <w:basedOn w:val="Normal"/>
    <w:rsid w:val="00AD0E6D"/>
    <w:pPr>
      <w:shd w:val="clear" w:color="auto" w:fill="00008C"/>
      <w:spacing w:after="192"/>
    </w:pPr>
    <w:rPr>
      <w:rFonts w:ascii="Verdana" w:hAnsi="Verdana"/>
      <w:sz w:val="21"/>
      <w:szCs w:val="21"/>
    </w:rPr>
  </w:style>
  <w:style w:type="paragraph" w:customStyle="1" w:styleId="blueback">
    <w:name w:val="blueback"/>
    <w:basedOn w:val="Normal"/>
    <w:rsid w:val="00AD0E6D"/>
    <w:pPr>
      <w:shd w:val="clear" w:color="auto" w:fill="00008C"/>
      <w:spacing w:after="192"/>
    </w:pPr>
    <w:rPr>
      <w:rFonts w:ascii="Verdana" w:hAnsi="Verdana"/>
      <w:sz w:val="21"/>
      <w:szCs w:val="21"/>
    </w:rPr>
  </w:style>
  <w:style w:type="paragraph" w:customStyle="1" w:styleId="bgwhite">
    <w:name w:val="bgwhite"/>
    <w:basedOn w:val="Normal"/>
    <w:rsid w:val="00AD0E6D"/>
    <w:pPr>
      <w:shd w:val="clear" w:color="auto" w:fill="FFFFFF"/>
      <w:spacing w:after="192"/>
    </w:pPr>
    <w:rPr>
      <w:rFonts w:ascii="Verdana" w:hAnsi="Verdana"/>
      <w:sz w:val="21"/>
      <w:szCs w:val="21"/>
    </w:rPr>
  </w:style>
  <w:style w:type="paragraph" w:customStyle="1" w:styleId="whiteback">
    <w:name w:val="whiteback"/>
    <w:basedOn w:val="Normal"/>
    <w:rsid w:val="00AD0E6D"/>
    <w:pPr>
      <w:shd w:val="clear" w:color="auto" w:fill="FFFFFF"/>
      <w:spacing w:after="192"/>
    </w:pPr>
    <w:rPr>
      <w:rFonts w:ascii="Verdana" w:hAnsi="Verdana"/>
      <w:sz w:val="21"/>
      <w:szCs w:val="21"/>
    </w:rPr>
  </w:style>
  <w:style w:type="paragraph" w:customStyle="1" w:styleId="acfglobal">
    <w:name w:val="acfglobal"/>
    <w:basedOn w:val="Normal"/>
    <w:rsid w:val="00AD0E6D"/>
    <w:pPr>
      <w:shd w:val="clear" w:color="auto" w:fill="FFFFFF"/>
      <w:spacing w:after="192"/>
    </w:pPr>
    <w:rPr>
      <w:rFonts w:ascii="Verdana" w:hAnsi="Verdana"/>
      <w:color w:val="000066"/>
      <w:sz w:val="18"/>
      <w:szCs w:val="18"/>
    </w:rPr>
  </w:style>
  <w:style w:type="paragraph" w:customStyle="1" w:styleId="acfsub">
    <w:name w:val="acfsub"/>
    <w:basedOn w:val="Normal"/>
    <w:rsid w:val="00AD0E6D"/>
    <w:pPr>
      <w:shd w:val="clear" w:color="auto" w:fill="00008C"/>
      <w:spacing w:after="192"/>
    </w:pPr>
    <w:rPr>
      <w:rFonts w:ascii="Verdana" w:hAnsi="Verdana"/>
      <w:b/>
      <w:bCs/>
      <w:color w:val="FFFFFF"/>
      <w:sz w:val="18"/>
      <w:szCs w:val="18"/>
    </w:rPr>
  </w:style>
  <w:style w:type="paragraph" w:customStyle="1" w:styleId="acfsubsearch">
    <w:name w:val="acfsubsearch"/>
    <w:basedOn w:val="Normal"/>
    <w:rsid w:val="00AD0E6D"/>
    <w:pPr>
      <w:shd w:val="clear" w:color="auto" w:fill="00008C"/>
      <w:spacing w:after="192"/>
    </w:pPr>
    <w:rPr>
      <w:rFonts w:ascii="Verdana" w:hAnsi="Verdana"/>
      <w:b/>
      <w:bCs/>
      <w:color w:val="FFC800"/>
      <w:sz w:val="18"/>
      <w:szCs w:val="18"/>
    </w:rPr>
  </w:style>
  <w:style w:type="paragraph" w:customStyle="1" w:styleId="gold">
    <w:name w:val="gold"/>
    <w:basedOn w:val="Normal"/>
    <w:rsid w:val="00AD0E6D"/>
    <w:pPr>
      <w:shd w:val="clear" w:color="auto" w:fill="00008C"/>
      <w:spacing w:after="192" w:line="176" w:lineRule="atLeast"/>
    </w:pPr>
    <w:rPr>
      <w:rFonts w:ascii="Verdana" w:hAnsi="Verdana"/>
      <w:b/>
      <w:bCs/>
      <w:color w:val="FFC800"/>
      <w:sz w:val="14"/>
      <w:szCs w:val="14"/>
    </w:rPr>
  </w:style>
  <w:style w:type="paragraph" w:customStyle="1" w:styleId="pipe">
    <w:name w:val="pipe"/>
    <w:basedOn w:val="Normal"/>
    <w:rsid w:val="00AD0E6D"/>
    <w:pPr>
      <w:spacing w:after="192"/>
      <w:textAlignment w:val="center"/>
    </w:pPr>
    <w:rPr>
      <w:rFonts w:ascii="Verdana" w:hAnsi="Verdana"/>
      <w:color w:val="00008C"/>
      <w:sz w:val="22"/>
      <w:szCs w:val="22"/>
    </w:rPr>
  </w:style>
  <w:style w:type="paragraph" w:customStyle="1" w:styleId="footerlink">
    <w:name w:val="footerlink"/>
    <w:basedOn w:val="Normal"/>
    <w:rsid w:val="00AD0E6D"/>
    <w:pPr>
      <w:spacing w:after="192"/>
    </w:pPr>
    <w:rPr>
      <w:rFonts w:ascii="Verdana" w:hAnsi="Verdana"/>
      <w:color w:val="00008C"/>
      <w:sz w:val="18"/>
      <w:szCs w:val="18"/>
      <w:u w:val="single"/>
    </w:rPr>
  </w:style>
  <w:style w:type="paragraph" w:customStyle="1" w:styleId="advsearch">
    <w:name w:val="advsearch"/>
    <w:basedOn w:val="Normal"/>
    <w:rsid w:val="00AD0E6D"/>
    <w:pPr>
      <w:spacing w:after="192"/>
    </w:pPr>
    <w:rPr>
      <w:rFonts w:ascii="Verdana" w:hAnsi="Verdana"/>
      <w:color w:val="00008C"/>
      <w:sz w:val="18"/>
      <w:szCs w:val="18"/>
      <w:u w:val="single"/>
    </w:rPr>
  </w:style>
  <w:style w:type="paragraph" w:customStyle="1" w:styleId="white">
    <w:name w:val="white"/>
    <w:basedOn w:val="Normal"/>
    <w:rsid w:val="00AD0E6D"/>
    <w:pPr>
      <w:shd w:val="clear" w:color="auto" w:fill="FFFFFF"/>
      <w:spacing w:after="192"/>
    </w:pPr>
    <w:rPr>
      <w:rFonts w:ascii="Verdana" w:hAnsi="Verdana"/>
      <w:color w:val="FFFFFF"/>
      <w:sz w:val="18"/>
      <w:szCs w:val="18"/>
    </w:rPr>
  </w:style>
  <w:style w:type="paragraph" w:customStyle="1" w:styleId="blue">
    <w:name w:val="blue"/>
    <w:basedOn w:val="Normal"/>
    <w:rsid w:val="00AD0E6D"/>
    <w:pPr>
      <w:spacing w:after="192"/>
    </w:pPr>
    <w:rPr>
      <w:rFonts w:ascii="Verdana" w:hAnsi="Verdana"/>
      <w:color w:val="00008C"/>
      <w:sz w:val="21"/>
      <w:szCs w:val="21"/>
    </w:rPr>
  </w:style>
  <w:style w:type="paragraph" w:customStyle="1" w:styleId="bold">
    <w:name w:val="bold"/>
    <w:basedOn w:val="Normal"/>
    <w:rsid w:val="00AD0E6D"/>
    <w:pPr>
      <w:spacing w:after="192"/>
    </w:pPr>
    <w:rPr>
      <w:rFonts w:ascii="Verdana" w:hAnsi="Verdana"/>
      <w:b/>
      <w:bCs/>
      <w:sz w:val="21"/>
      <w:szCs w:val="21"/>
    </w:rPr>
  </w:style>
  <w:style w:type="paragraph" w:customStyle="1" w:styleId="boldblue">
    <w:name w:val="boldblue"/>
    <w:basedOn w:val="Normal"/>
    <w:rsid w:val="00AD0E6D"/>
    <w:pPr>
      <w:spacing w:after="192"/>
    </w:pPr>
    <w:rPr>
      <w:rFonts w:ascii="Verdana" w:hAnsi="Verdana"/>
      <w:b/>
      <w:bCs/>
      <w:color w:val="00008C"/>
      <w:sz w:val="21"/>
      <w:szCs w:val="21"/>
    </w:rPr>
  </w:style>
  <w:style w:type="paragraph" w:customStyle="1" w:styleId="bolditalic">
    <w:name w:val="bolditalic"/>
    <w:basedOn w:val="Normal"/>
    <w:rsid w:val="00AD0E6D"/>
    <w:pPr>
      <w:spacing w:after="192"/>
    </w:pPr>
    <w:rPr>
      <w:rFonts w:ascii="Verdana" w:hAnsi="Verdana"/>
      <w:b/>
      <w:bCs/>
      <w:i/>
      <w:iCs/>
      <w:sz w:val="21"/>
      <w:szCs w:val="21"/>
    </w:rPr>
  </w:style>
  <w:style w:type="paragraph" w:customStyle="1" w:styleId="italic">
    <w:name w:val="italic"/>
    <w:basedOn w:val="Normal"/>
    <w:rsid w:val="00AD0E6D"/>
    <w:pPr>
      <w:spacing w:after="192"/>
    </w:pPr>
    <w:rPr>
      <w:rFonts w:ascii="Verdana" w:hAnsi="Verdana"/>
      <w:i/>
      <w:iCs/>
      <w:sz w:val="21"/>
      <w:szCs w:val="21"/>
    </w:rPr>
  </w:style>
  <w:style w:type="paragraph" w:customStyle="1" w:styleId="indent">
    <w:name w:val="indent"/>
    <w:basedOn w:val="Normal"/>
    <w:rsid w:val="00AD0E6D"/>
    <w:pPr>
      <w:spacing w:after="192"/>
      <w:ind w:left="480"/>
    </w:pPr>
    <w:rPr>
      <w:rFonts w:ascii="Verdana" w:hAnsi="Verdana"/>
      <w:sz w:val="21"/>
      <w:szCs w:val="21"/>
    </w:rPr>
  </w:style>
  <w:style w:type="paragraph" w:customStyle="1" w:styleId="breadcrumb">
    <w:name w:val="breadcrumb"/>
    <w:basedOn w:val="Normal"/>
    <w:rsid w:val="00AD0E6D"/>
    <w:pPr>
      <w:shd w:val="clear" w:color="auto" w:fill="FFFFFF"/>
      <w:spacing w:before="70" w:after="316"/>
      <w:ind w:left="351" w:right="211"/>
    </w:pPr>
    <w:rPr>
      <w:rFonts w:ascii="Verdana" w:hAnsi="Verdana"/>
      <w:color w:val="00008C"/>
      <w:sz w:val="19"/>
      <w:szCs w:val="19"/>
    </w:rPr>
  </w:style>
  <w:style w:type="paragraph" w:customStyle="1" w:styleId="nobreadcrumb">
    <w:name w:val="nobreadcrumb"/>
    <w:basedOn w:val="Normal"/>
    <w:rsid w:val="00AD0E6D"/>
    <w:pPr>
      <w:shd w:val="clear" w:color="auto" w:fill="FFFFFF"/>
      <w:spacing w:before="70" w:after="316"/>
      <w:ind w:left="351" w:right="211"/>
    </w:pPr>
    <w:rPr>
      <w:rFonts w:ascii="Verdana" w:hAnsi="Verdana"/>
      <w:color w:val="00008C"/>
      <w:sz w:val="19"/>
      <w:szCs w:val="19"/>
    </w:rPr>
  </w:style>
  <w:style w:type="paragraph" w:customStyle="1" w:styleId="leftbox">
    <w:name w:val="leftbox"/>
    <w:basedOn w:val="Normal"/>
    <w:rsid w:val="00AD0E6D"/>
    <w:pPr>
      <w:spacing w:after="192"/>
    </w:pPr>
    <w:rPr>
      <w:rFonts w:ascii="Verdana" w:hAnsi="Verdana"/>
      <w:b/>
      <w:bCs/>
      <w:color w:val="00008C"/>
      <w:sz w:val="18"/>
      <w:szCs w:val="18"/>
    </w:rPr>
  </w:style>
  <w:style w:type="paragraph" w:customStyle="1" w:styleId="titlebase">
    <w:name w:val="titlebase"/>
    <w:basedOn w:val="Normal"/>
    <w:rsid w:val="00AD0E6D"/>
    <w:pPr>
      <w:spacing w:after="192"/>
    </w:pPr>
    <w:rPr>
      <w:rFonts w:ascii="Verdana" w:hAnsi="Verdana"/>
      <w:b/>
      <w:bCs/>
      <w:color w:val="00008C"/>
      <w:sz w:val="21"/>
      <w:szCs w:val="21"/>
    </w:rPr>
  </w:style>
  <w:style w:type="paragraph" w:customStyle="1" w:styleId="titleblue">
    <w:name w:val="titleblue"/>
    <w:basedOn w:val="Normal"/>
    <w:rsid w:val="00AD0E6D"/>
    <w:pPr>
      <w:spacing w:after="192"/>
    </w:pPr>
    <w:rPr>
      <w:rFonts w:ascii="Verdana" w:hAnsi="Verdana"/>
      <w:b/>
      <w:bCs/>
      <w:color w:val="00008C"/>
      <w:sz w:val="21"/>
      <w:szCs w:val="21"/>
    </w:rPr>
  </w:style>
  <w:style w:type="paragraph" w:customStyle="1" w:styleId="titlewhite">
    <w:name w:val="titlewhite"/>
    <w:basedOn w:val="Normal"/>
    <w:rsid w:val="00AD0E6D"/>
    <w:pPr>
      <w:spacing w:after="192"/>
    </w:pPr>
    <w:rPr>
      <w:rFonts w:ascii="Verdana" w:hAnsi="Verdana"/>
      <w:b/>
      <w:bCs/>
      <w:color w:val="FFFFFF"/>
      <w:sz w:val="21"/>
      <w:szCs w:val="21"/>
    </w:rPr>
  </w:style>
  <w:style w:type="paragraph" w:customStyle="1" w:styleId="dwhite1t">
    <w:name w:val="dwhite1t"/>
    <w:basedOn w:val="Normal"/>
    <w:rsid w:val="00AD0E6D"/>
    <w:pPr>
      <w:pBdr>
        <w:top w:val="single" w:sz="6" w:space="0" w:color="00008C"/>
      </w:pBdr>
      <w:shd w:val="clear" w:color="auto" w:fill="FFFFFF"/>
      <w:spacing w:after="192"/>
    </w:pPr>
    <w:rPr>
      <w:rFonts w:ascii="Verdana" w:hAnsi="Verdana"/>
      <w:sz w:val="21"/>
      <w:szCs w:val="21"/>
    </w:rPr>
  </w:style>
  <w:style w:type="paragraph" w:customStyle="1" w:styleId="displaywhitetline">
    <w:name w:val="displaywhitetline"/>
    <w:basedOn w:val="Normal"/>
    <w:rsid w:val="00AD0E6D"/>
    <w:pPr>
      <w:pBdr>
        <w:top w:val="single" w:sz="6" w:space="0" w:color="00008C"/>
      </w:pBdr>
      <w:shd w:val="clear" w:color="auto" w:fill="FFFFFF"/>
      <w:spacing w:after="192"/>
    </w:pPr>
    <w:rPr>
      <w:rFonts w:ascii="Verdana" w:hAnsi="Verdana"/>
      <w:sz w:val="21"/>
      <w:szCs w:val="21"/>
    </w:rPr>
  </w:style>
  <w:style w:type="paragraph" w:customStyle="1" w:styleId="dwhite1b">
    <w:name w:val="dwhite1b"/>
    <w:basedOn w:val="Normal"/>
    <w:rsid w:val="00AD0E6D"/>
    <w:pPr>
      <w:pBdr>
        <w:bottom w:val="single" w:sz="6" w:space="0" w:color="00008C"/>
      </w:pBdr>
      <w:shd w:val="clear" w:color="auto" w:fill="FFFFFF"/>
      <w:spacing w:after="192"/>
    </w:pPr>
    <w:rPr>
      <w:rFonts w:ascii="Verdana" w:hAnsi="Verdana"/>
      <w:sz w:val="21"/>
      <w:szCs w:val="21"/>
    </w:rPr>
  </w:style>
  <w:style w:type="paragraph" w:customStyle="1" w:styleId="displaywhitebline">
    <w:name w:val="displaywhitebline"/>
    <w:basedOn w:val="Normal"/>
    <w:rsid w:val="00AD0E6D"/>
    <w:pPr>
      <w:pBdr>
        <w:bottom w:val="single" w:sz="6" w:space="0" w:color="00008C"/>
      </w:pBdr>
      <w:shd w:val="clear" w:color="auto" w:fill="FFFFFF"/>
      <w:spacing w:after="192"/>
    </w:pPr>
    <w:rPr>
      <w:rFonts w:ascii="Verdana" w:hAnsi="Verdana"/>
      <w:sz w:val="21"/>
      <w:szCs w:val="21"/>
    </w:rPr>
  </w:style>
  <w:style w:type="paragraph" w:customStyle="1" w:styleId="dbluemd1r">
    <w:name w:val="dbluemd1r"/>
    <w:basedOn w:val="Normal"/>
    <w:rsid w:val="00AD0E6D"/>
    <w:pPr>
      <w:pBdr>
        <w:right w:val="single" w:sz="6" w:space="0" w:color="00008C"/>
      </w:pBdr>
      <w:shd w:val="clear" w:color="auto" w:fill="E8EBF7"/>
      <w:spacing w:after="192"/>
    </w:pPr>
    <w:rPr>
      <w:rFonts w:ascii="Verdana" w:hAnsi="Verdana"/>
      <w:sz w:val="21"/>
      <w:szCs w:val="21"/>
    </w:rPr>
  </w:style>
  <w:style w:type="paragraph" w:customStyle="1" w:styleId="dbluemd1t">
    <w:name w:val="dbluemd1t"/>
    <w:basedOn w:val="Normal"/>
    <w:rsid w:val="00AD0E6D"/>
    <w:pPr>
      <w:pBdr>
        <w:top w:val="single" w:sz="6" w:space="0" w:color="00008C"/>
      </w:pBdr>
      <w:shd w:val="clear" w:color="auto" w:fill="E8EBF7"/>
      <w:spacing w:after="192"/>
    </w:pPr>
    <w:rPr>
      <w:rFonts w:ascii="Verdana" w:hAnsi="Verdana"/>
      <w:sz w:val="21"/>
      <w:szCs w:val="21"/>
    </w:rPr>
  </w:style>
  <w:style w:type="paragraph" w:customStyle="1" w:styleId="patext">
    <w:name w:val="patext"/>
    <w:basedOn w:val="Normal"/>
    <w:rsid w:val="00AD0E6D"/>
    <w:pPr>
      <w:spacing w:line="360" w:lineRule="auto"/>
    </w:pPr>
    <w:rPr>
      <w:color w:val="000000"/>
    </w:rPr>
  </w:style>
  <w:style w:type="paragraph" w:customStyle="1" w:styleId="mini">
    <w:name w:val="mini"/>
    <w:basedOn w:val="Normal"/>
    <w:rsid w:val="00AD0E6D"/>
    <w:pPr>
      <w:spacing w:after="192"/>
    </w:pPr>
    <w:rPr>
      <w:rFonts w:ascii="Verdana" w:hAnsi="Verdana"/>
      <w:sz w:val="20"/>
      <w:szCs w:val="20"/>
    </w:rPr>
  </w:style>
  <w:style w:type="paragraph" w:customStyle="1" w:styleId="topbanmenu">
    <w:name w:val="topbanmenu"/>
    <w:basedOn w:val="Normal"/>
    <w:rsid w:val="00AD0E6D"/>
    <w:pPr>
      <w:spacing w:after="192" w:line="211" w:lineRule="atLeast"/>
    </w:pPr>
    <w:rPr>
      <w:rFonts w:ascii="Helvetica" w:hAnsi="Helvetica"/>
      <w:b/>
      <w:bCs/>
      <w:color w:val="FFCC33"/>
      <w:sz w:val="18"/>
      <w:szCs w:val="18"/>
    </w:rPr>
  </w:style>
  <w:style w:type="paragraph" w:customStyle="1" w:styleId="banbase">
    <w:name w:val="banbase"/>
    <w:basedOn w:val="Normal"/>
    <w:rsid w:val="00AD0E6D"/>
    <w:pPr>
      <w:shd w:val="clear" w:color="auto" w:fill="00008C"/>
      <w:spacing w:after="192"/>
    </w:pPr>
    <w:rPr>
      <w:rFonts w:ascii="Verdana" w:hAnsi="Verdana"/>
      <w:color w:val="FFCC33"/>
      <w:sz w:val="18"/>
      <w:szCs w:val="18"/>
    </w:rPr>
  </w:style>
  <w:style w:type="paragraph" w:customStyle="1" w:styleId="bgbluemddk">
    <w:name w:val="bgbluemddk"/>
    <w:basedOn w:val="Normal"/>
    <w:rsid w:val="00AD0E6D"/>
    <w:pPr>
      <w:shd w:val="clear" w:color="auto" w:fill="D6D6ED"/>
      <w:spacing w:after="192"/>
    </w:pPr>
    <w:rPr>
      <w:rFonts w:ascii="Verdana" w:hAnsi="Verdana"/>
      <w:sz w:val="21"/>
      <w:szCs w:val="21"/>
    </w:rPr>
  </w:style>
  <w:style w:type="paragraph" w:customStyle="1" w:styleId="bggold">
    <w:name w:val="bggold"/>
    <w:basedOn w:val="Normal"/>
    <w:rsid w:val="00AD0E6D"/>
    <w:pPr>
      <w:shd w:val="clear" w:color="auto" w:fill="FFE558"/>
      <w:spacing w:after="192"/>
    </w:pPr>
    <w:rPr>
      <w:rFonts w:ascii="Verdana" w:hAnsi="Verdana"/>
      <w:sz w:val="21"/>
      <w:szCs w:val="21"/>
    </w:rPr>
  </w:style>
  <w:style w:type="paragraph" w:customStyle="1" w:styleId="goldback">
    <w:name w:val="goldback"/>
    <w:basedOn w:val="Normal"/>
    <w:rsid w:val="00AD0E6D"/>
    <w:pPr>
      <w:shd w:val="clear" w:color="auto" w:fill="FFE558"/>
      <w:spacing w:after="192"/>
    </w:pPr>
    <w:rPr>
      <w:rFonts w:ascii="Verdana" w:hAnsi="Verdana"/>
      <w:sz w:val="21"/>
      <w:szCs w:val="21"/>
    </w:rPr>
  </w:style>
  <w:style w:type="paragraph" w:customStyle="1" w:styleId="bggray">
    <w:name w:val="bggray"/>
    <w:basedOn w:val="Normal"/>
    <w:rsid w:val="00AD0E6D"/>
    <w:pPr>
      <w:shd w:val="clear" w:color="auto" w:fill="EEEEEE"/>
      <w:spacing w:after="192"/>
    </w:pPr>
    <w:rPr>
      <w:rFonts w:ascii="Verdana" w:hAnsi="Verdana"/>
      <w:sz w:val="21"/>
      <w:szCs w:val="21"/>
    </w:rPr>
  </w:style>
  <w:style w:type="paragraph" w:customStyle="1" w:styleId="grayback">
    <w:name w:val="grayback"/>
    <w:basedOn w:val="Normal"/>
    <w:rsid w:val="00AD0E6D"/>
    <w:pPr>
      <w:shd w:val="clear" w:color="auto" w:fill="EEEEEE"/>
      <w:spacing w:after="192"/>
    </w:pPr>
    <w:rPr>
      <w:rFonts w:ascii="Verdana" w:hAnsi="Verdana"/>
      <w:sz w:val="21"/>
      <w:szCs w:val="21"/>
    </w:rPr>
  </w:style>
  <w:style w:type="paragraph" w:customStyle="1" w:styleId="acfnews">
    <w:name w:val="acfnews"/>
    <w:basedOn w:val="Normal"/>
    <w:rsid w:val="00AD0E6D"/>
    <w:pPr>
      <w:spacing w:after="192"/>
    </w:pPr>
    <w:rPr>
      <w:rFonts w:ascii="Verdana" w:hAnsi="Verdana"/>
      <w:b/>
      <w:bCs/>
      <w:color w:val="00008C"/>
      <w:sz w:val="21"/>
      <w:szCs w:val="21"/>
    </w:rPr>
  </w:style>
  <w:style w:type="paragraph" w:customStyle="1" w:styleId="acfdate">
    <w:name w:val="acfdate"/>
    <w:basedOn w:val="Normal"/>
    <w:rsid w:val="00AD0E6D"/>
    <w:pPr>
      <w:spacing w:after="192"/>
    </w:pPr>
    <w:rPr>
      <w:rFonts w:ascii="Verdana" w:hAnsi="Verdana"/>
      <w:color w:val="00008C"/>
      <w:sz w:val="19"/>
      <w:szCs w:val="19"/>
    </w:rPr>
  </w:style>
  <w:style w:type="paragraph" w:customStyle="1" w:styleId="newshead">
    <w:name w:val="newshead"/>
    <w:basedOn w:val="Normal"/>
    <w:rsid w:val="00AD0E6D"/>
    <w:pPr>
      <w:spacing w:after="192"/>
    </w:pPr>
    <w:rPr>
      <w:rFonts w:ascii="Verdana" w:hAnsi="Verdana"/>
      <w:color w:val="00008C"/>
      <w:sz w:val="19"/>
      <w:szCs w:val="19"/>
    </w:rPr>
  </w:style>
  <w:style w:type="paragraph" w:customStyle="1" w:styleId="news">
    <w:name w:val="news"/>
    <w:basedOn w:val="Normal"/>
    <w:rsid w:val="00AD0E6D"/>
    <w:pPr>
      <w:spacing w:after="192"/>
    </w:pPr>
    <w:rPr>
      <w:rFonts w:ascii="Verdana" w:hAnsi="Verdana"/>
      <w:color w:val="00008C"/>
      <w:sz w:val="19"/>
      <w:szCs w:val="19"/>
      <w:u w:val="single"/>
    </w:rPr>
  </w:style>
  <w:style w:type="paragraph" w:customStyle="1" w:styleId="linkblue">
    <w:name w:val="linkblue"/>
    <w:basedOn w:val="Normal"/>
    <w:rsid w:val="00AD0E6D"/>
    <w:pPr>
      <w:spacing w:after="192"/>
    </w:pPr>
    <w:rPr>
      <w:rFonts w:ascii="Verdana" w:hAnsi="Verdana"/>
      <w:color w:val="00008C"/>
      <w:sz w:val="22"/>
      <w:szCs w:val="22"/>
    </w:rPr>
  </w:style>
  <w:style w:type="paragraph" w:customStyle="1" w:styleId="linkblueul">
    <w:name w:val="linkblueul"/>
    <w:basedOn w:val="Normal"/>
    <w:rsid w:val="00AD0E6D"/>
    <w:pPr>
      <w:spacing w:after="192"/>
    </w:pPr>
    <w:rPr>
      <w:rFonts w:ascii="Verdana" w:hAnsi="Verdana"/>
      <w:color w:val="00008C"/>
      <w:sz w:val="22"/>
      <w:szCs w:val="22"/>
      <w:u w:val="single"/>
    </w:rPr>
  </w:style>
  <w:style w:type="paragraph" w:customStyle="1" w:styleId="more">
    <w:name w:val="more"/>
    <w:basedOn w:val="Normal"/>
    <w:rsid w:val="00AD0E6D"/>
    <w:pPr>
      <w:spacing w:after="192"/>
    </w:pPr>
    <w:rPr>
      <w:rFonts w:ascii="Verdana" w:hAnsi="Verdana"/>
      <w:b/>
      <w:bCs/>
      <w:color w:val="00008C"/>
      <w:sz w:val="19"/>
      <w:szCs w:val="19"/>
    </w:rPr>
  </w:style>
  <w:style w:type="paragraph" w:customStyle="1" w:styleId="acfsearch">
    <w:name w:val="acfsearch"/>
    <w:basedOn w:val="Normal"/>
    <w:rsid w:val="00AD0E6D"/>
    <w:pPr>
      <w:spacing w:after="192"/>
    </w:pPr>
    <w:rPr>
      <w:rFonts w:ascii="Verdana" w:hAnsi="Verdana"/>
      <w:b/>
      <w:bCs/>
      <w:color w:val="00008C"/>
      <w:sz w:val="19"/>
      <w:szCs w:val="19"/>
    </w:rPr>
  </w:style>
  <w:style w:type="paragraph" w:customStyle="1" w:styleId="mission">
    <w:name w:val="mission"/>
    <w:basedOn w:val="Normal"/>
    <w:rsid w:val="00AD0E6D"/>
    <w:pPr>
      <w:spacing w:after="192"/>
    </w:pPr>
    <w:rPr>
      <w:rFonts w:ascii="Verdana" w:hAnsi="Verdana"/>
      <w:sz w:val="19"/>
      <w:szCs w:val="19"/>
    </w:rPr>
  </w:style>
  <w:style w:type="paragraph" w:customStyle="1" w:styleId="overview">
    <w:name w:val="overview"/>
    <w:basedOn w:val="Normal"/>
    <w:rsid w:val="00AD0E6D"/>
    <w:pPr>
      <w:spacing w:after="192"/>
    </w:pPr>
    <w:rPr>
      <w:rFonts w:ascii="Verdana" w:hAnsi="Verdana"/>
      <w:sz w:val="19"/>
      <w:szCs w:val="19"/>
    </w:rPr>
  </w:style>
  <w:style w:type="paragraph" w:customStyle="1" w:styleId="bodytext">
    <w:name w:val="bodytext"/>
    <w:basedOn w:val="Normal"/>
    <w:rsid w:val="00AD0E6D"/>
    <w:pPr>
      <w:spacing w:after="192"/>
    </w:pPr>
    <w:rPr>
      <w:rFonts w:ascii="Verdana" w:hAnsi="Verdana"/>
      <w:sz w:val="19"/>
      <w:szCs w:val="19"/>
    </w:rPr>
  </w:style>
  <w:style w:type="paragraph" w:customStyle="1" w:styleId="insttext">
    <w:name w:val="insttext"/>
    <w:basedOn w:val="Normal"/>
    <w:rsid w:val="00AD0E6D"/>
    <w:pPr>
      <w:spacing w:after="192"/>
    </w:pPr>
    <w:rPr>
      <w:rFonts w:ascii="Verdana" w:hAnsi="Verdana"/>
      <w:sz w:val="19"/>
      <w:szCs w:val="19"/>
    </w:rPr>
  </w:style>
  <w:style w:type="paragraph" w:customStyle="1" w:styleId="titlegold">
    <w:name w:val="titlegold"/>
    <w:basedOn w:val="Normal"/>
    <w:rsid w:val="00AD0E6D"/>
    <w:pPr>
      <w:spacing w:after="192"/>
    </w:pPr>
    <w:rPr>
      <w:rFonts w:ascii="Verdana" w:hAnsi="Verdana"/>
      <w:b/>
      <w:bCs/>
      <w:color w:val="FFC800"/>
      <w:sz w:val="22"/>
      <w:szCs w:val="22"/>
    </w:rPr>
  </w:style>
  <w:style w:type="paragraph" w:customStyle="1" w:styleId="titleblack">
    <w:name w:val="titleblack"/>
    <w:basedOn w:val="Normal"/>
    <w:rsid w:val="00AD0E6D"/>
    <w:pPr>
      <w:spacing w:after="192"/>
    </w:pPr>
    <w:rPr>
      <w:rFonts w:ascii="Verdana" w:hAnsi="Verdana"/>
      <w:b/>
      <w:bCs/>
      <w:color w:val="000000"/>
      <w:sz w:val="22"/>
      <w:szCs w:val="22"/>
    </w:rPr>
  </w:style>
  <w:style w:type="paragraph" w:customStyle="1" w:styleId="dborder1">
    <w:name w:val="dborder1"/>
    <w:basedOn w:val="Normal"/>
    <w:rsid w:val="00AD0E6D"/>
    <w:pPr>
      <w:pBdr>
        <w:top w:val="single" w:sz="6" w:space="0" w:color="00008C"/>
        <w:left w:val="single" w:sz="6" w:space="0" w:color="00008C"/>
        <w:bottom w:val="single" w:sz="6" w:space="0" w:color="00008C"/>
        <w:right w:val="single" w:sz="6" w:space="0" w:color="00008C"/>
      </w:pBdr>
      <w:spacing w:after="192"/>
    </w:pPr>
    <w:rPr>
      <w:rFonts w:ascii="Verdana" w:hAnsi="Verdana"/>
      <w:sz w:val="21"/>
      <w:szCs w:val="21"/>
    </w:rPr>
  </w:style>
  <w:style w:type="paragraph" w:customStyle="1" w:styleId="display">
    <w:name w:val="display"/>
    <w:basedOn w:val="Normal"/>
    <w:rsid w:val="00AD0E6D"/>
    <w:pPr>
      <w:pBdr>
        <w:top w:val="single" w:sz="6" w:space="0" w:color="00008C"/>
        <w:left w:val="single" w:sz="6" w:space="0" w:color="00008C"/>
        <w:bottom w:val="single" w:sz="6" w:space="0" w:color="00008C"/>
        <w:right w:val="single" w:sz="6" w:space="0" w:color="00008C"/>
      </w:pBdr>
      <w:spacing w:after="192"/>
    </w:pPr>
    <w:rPr>
      <w:rFonts w:ascii="Verdana" w:hAnsi="Verdana"/>
      <w:sz w:val="21"/>
      <w:szCs w:val="21"/>
    </w:rPr>
  </w:style>
  <w:style w:type="paragraph" w:customStyle="1" w:styleId="dborder1l">
    <w:name w:val="dborder1l"/>
    <w:basedOn w:val="Normal"/>
    <w:rsid w:val="00AD0E6D"/>
    <w:pPr>
      <w:pBdr>
        <w:left w:val="single" w:sz="6" w:space="0" w:color="00008C"/>
      </w:pBdr>
      <w:spacing w:after="192"/>
    </w:pPr>
    <w:rPr>
      <w:rFonts w:ascii="Verdana" w:hAnsi="Verdana"/>
      <w:sz w:val="21"/>
      <w:szCs w:val="21"/>
    </w:rPr>
  </w:style>
  <w:style w:type="paragraph" w:customStyle="1" w:styleId="dborder1rl">
    <w:name w:val="dborder1rl"/>
    <w:basedOn w:val="Normal"/>
    <w:rsid w:val="00AD0E6D"/>
    <w:pPr>
      <w:pBdr>
        <w:left w:val="single" w:sz="6" w:space="0" w:color="00008C"/>
        <w:right w:val="single" w:sz="6" w:space="0" w:color="00008C"/>
      </w:pBdr>
      <w:spacing w:after="192"/>
    </w:pPr>
    <w:rPr>
      <w:rFonts w:ascii="Verdana" w:hAnsi="Verdana"/>
      <w:sz w:val="21"/>
      <w:szCs w:val="21"/>
    </w:rPr>
  </w:style>
  <w:style w:type="paragraph" w:customStyle="1" w:styleId="dwhite1l">
    <w:name w:val="dwhite1l"/>
    <w:basedOn w:val="Normal"/>
    <w:rsid w:val="00AD0E6D"/>
    <w:pPr>
      <w:pBdr>
        <w:left w:val="single" w:sz="6" w:space="0" w:color="00008C"/>
      </w:pBdr>
      <w:shd w:val="clear" w:color="auto" w:fill="FFFFFF"/>
      <w:spacing w:after="192"/>
    </w:pPr>
    <w:rPr>
      <w:rFonts w:ascii="Verdana" w:hAnsi="Verdana"/>
      <w:sz w:val="21"/>
      <w:szCs w:val="21"/>
    </w:rPr>
  </w:style>
  <w:style w:type="paragraph" w:customStyle="1" w:styleId="displaywhitelline">
    <w:name w:val="displaywhitelline"/>
    <w:basedOn w:val="Normal"/>
    <w:rsid w:val="00AD0E6D"/>
    <w:pPr>
      <w:pBdr>
        <w:left w:val="single" w:sz="6" w:space="0" w:color="00008C"/>
      </w:pBdr>
      <w:shd w:val="clear" w:color="auto" w:fill="FFFFFF"/>
      <w:spacing w:after="192"/>
    </w:pPr>
    <w:rPr>
      <w:rFonts w:ascii="Verdana" w:hAnsi="Verdana"/>
      <w:sz w:val="21"/>
      <w:szCs w:val="21"/>
    </w:rPr>
  </w:style>
  <w:style w:type="paragraph" w:customStyle="1" w:styleId="dbluedk1r">
    <w:name w:val="dbluedk1r"/>
    <w:basedOn w:val="Normal"/>
    <w:rsid w:val="00AD0E6D"/>
    <w:pPr>
      <w:pBdr>
        <w:right w:val="single" w:sz="6" w:space="0" w:color="00008C"/>
      </w:pBdr>
      <w:shd w:val="clear" w:color="auto" w:fill="00008C"/>
      <w:spacing w:after="192"/>
    </w:pPr>
    <w:rPr>
      <w:rFonts w:ascii="Verdana" w:hAnsi="Verdana"/>
      <w:sz w:val="21"/>
      <w:szCs w:val="21"/>
    </w:rPr>
  </w:style>
  <w:style w:type="paragraph" w:customStyle="1" w:styleId="dbluelt1r">
    <w:name w:val="dbluelt1r"/>
    <w:basedOn w:val="Normal"/>
    <w:rsid w:val="00AD0E6D"/>
    <w:pPr>
      <w:pBdr>
        <w:right w:val="single" w:sz="6" w:space="0" w:color="00008C"/>
      </w:pBdr>
      <w:shd w:val="clear" w:color="auto" w:fill="F2F4FB"/>
      <w:spacing w:after="192"/>
    </w:pPr>
    <w:rPr>
      <w:rFonts w:ascii="Verdana" w:hAnsi="Verdana"/>
      <w:sz w:val="21"/>
      <w:szCs w:val="21"/>
    </w:rPr>
  </w:style>
  <w:style w:type="paragraph" w:customStyle="1" w:styleId="dbluelt1l">
    <w:name w:val="dbluelt1l"/>
    <w:basedOn w:val="Normal"/>
    <w:rsid w:val="00AD0E6D"/>
    <w:pPr>
      <w:pBdr>
        <w:left w:val="single" w:sz="6" w:space="0" w:color="00008C"/>
      </w:pBdr>
      <w:shd w:val="clear" w:color="auto" w:fill="F2F4FB"/>
      <w:spacing w:after="192"/>
    </w:pPr>
    <w:rPr>
      <w:rFonts w:ascii="Verdana" w:hAnsi="Verdana"/>
      <w:sz w:val="21"/>
      <w:szCs w:val="21"/>
    </w:rPr>
  </w:style>
  <w:style w:type="paragraph" w:customStyle="1" w:styleId="xsmall">
    <w:name w:val="xsmall"/>
    <w:basedOn w:val="Normal"/>
    <w:rsid w:val="00AD0E6D"/>
    <w:pPr>
      <w:spacing w:after="192"/>
    </w:pPr>
    <w:rPr>
      <w:rFonts w:ascii="Verdana" w:hAnsi="Verdana"/>
      <w:sz w:val="15"/>
      <w:szCs w:val="15"/>
    </w:rPr>
  </w:style>
  <w:style w:type="paragraph" w:customStyle="1" w:styleId="toptitleboxx">
    <w:name w:val="top_title_boxx"/>
    <w:basedOn w:val="Normal"/>
    <w:rsid w:val="00AD0E6D"/>
    <w:pPr>
      <w:pBdr>
        <w:top w:val="single" w:sz="12" w:space="1" w:color="000000"/>
        <w:left w:val="single" w:sz="12" w:space="1" w:color="000000"/>
        <w:bottom w:val="single" w:sz="12" w:space="1" w:color="000000"/>
        <w:right w:val="single" w:sz="12" w:space="1" w:color="000000"/>
      </w:pBdr>
      <w:shd w:val="clear" w:color="auto" w:fill="D2D2D2"/>
      <w:spacing w:after="192"/>
    </w:pPr>
    <w:rPr>
      <w:rFonts w:ascii="Verdana" w:hAnsi="Verdana"/>
      <w:b/>
      <w:bCs/>
      <w:color w:val="00008C"/>
      <w:sz w:val="17"/>
      <w:szCs w:val="17"/>
    </w:rPr>
  </w:style>
  <w:style w:type="paragraph" w:customStyle="1" w:styleId="toptitlecenter">
    <w:name w:val="top_title_center"/>
    <w:basedOn w:val="Normal"/>
    <w:rsid w:val="00AD0E6D"/>
    <w:pPr>
      <w:spacing w:after="192"/>
    </w:pPr>
    <w:rPr>
      <w:rFonts w:ascii="Verdana" w:hAnsi="Verdana"/>
      <w:b/>
      <w:bCs/>
      <w:i/>
      <w:iCs/>
      <w:sz w:val="26"/>
      <w:szCs w:val="26"/>
    </w:rPr>
  </w:style>
  <w:style w:type="paragraph" w:customStyle="1" w:styleId="toptitleleft">
    <w:name w:val="top_title_left"/>
    <w:basedOn w:val="Normal"/>
    <w:rsid w:val="00AD0E6D"/>
    <w:pPr>
      <w:spacing w:after="192"/>
    </w:pPr>
    <w:rPr>
      <w:b/>
      <w:bCs/>
      <w:i/>
      <w:iCs/>
      <w:sz w:val="28"/>
      <w:szCs w:val="28"/>
    </w:rPr>
  </w:style>
  <w:style w:type="paragraph" w:customStyle="1" w:styleId="toptitleright">
    <w:name w:val="top_title_right"/>
    <w:basedOn w:val="Normal"/>
    <w:rsid w:val="00AD0E6D"/>
    <w:pPr>
      <w:spacing w:after="192"/>
    </w:pPr>
    <w:rPr>
      <w:rFonts w:ascii="Verdana" w:hAnsi="Verdana"/>
      <w:sz w:val="17"/>
      <w:szCs w:val="17"/>
    </w:rPr>
  </w:style>
  <w:style w:type="paragraph" w:customStyle="1" w:styleId="boldtext">
    <w:name w:val="bold_text"/>
    <w:basedOn w:val="Normal"/>
    <w:rsid w:val="00AD0E6D"/>
    <w:pPr>
      <w:spacing w:after="192"/>
    </w:pPr>
    <w:rPr>
      <w:rFonts w:ascii="Verdana" w:hAnsi="Verdana"/>
      <w:sz w:val="18"/>
      <w:szCs w:val="18"/>
    </w:rPr>
  </w:style>
  <w:style w:type="paragraph" w:customStyle="1" w:styleId="bluebar">
    <w:name w:val="blue_bar"/>
    <w:basedOn w:val="Normal"/>
    <w:rsid w:val="00AD0E6D"/>
    <w:pPr>
      <w:shd w:val="clear" w:color="auto" w:fill="00008C"/>
      <w:jc w:val="center"/>
    </w:pPr>
    <w:rPr>
      <w:rFonts w:ascii="Verdana" w:hAnsi="Verdana"/>
      <w:b/>
      <w:bCs/>
      <w:color w:val="FFFFFF"/>
      <w:sz w:val="21"/>
      <w:szCs w:val="21"/>
    </w:rPr>
  </w:style>
  <w:style w:type="paragraph" w:customStyle="1" w:styleId="greybartoponly">
    <w:name w:val="grey_bar_top_only"/>
    <w:basedOn w:val="Normal"/>
    <w:rsid w:val="00AD0E6D"/>
    <w:pPr>
      <w:pBdr>
        <w:top w:val="single" w:sz="6" w:space="2" w:color="808080"/>
      </w:pBdr>
      <w:spacing w:after="192"/>
    </w:pPr>
    <w:rPr>
      <w:rFonts w:ascii="Verdana" w:hAnsi="Verdana"/>
      <w:sz w:val="21"/>
      <w:szCs w:val="21"/>
    </w:rPr>
  </w:style>
  <w:style w:type="paragraph" w:customStyle="1" w:styleId="newmore">
    <w:name w:val="new_more"/>
    <w:basedOn w:val="Normal"/>
    <w:rsid w:val="00AD0E6D"/>
    <w:pPr>
      <w:spacing w:after="192"/>
      <w:jc w:val="right"/>
    </w:pPr>
    <w:rPr>
      <w:rFonts w:ascii="Verdana" w:hAnsi="Verdana"/>
      <w:sz w:val="18"/>
      <w:szCs w:val="18"/>
    </w:rPr>
  </w:style>
  <w:style w:type="paragraph" w:customStyle="1" w:styleId="titlebaseunbold">
    <w:name w:val="titlebase_unbold"/>
    <w:basedOn w:val="Normal"/>
    <w:rsid w:val="00AD0E6D"/>
    <w:pPr>
      <w:spacing w:after="192"/>
    </w:pPr>
    <w:rPr>
      <w:rFonts w:ascii="Verdana" w:hAnsi="Verdana"/>
      <w:color w:val="00008C"/>
      <w:sz w:val="21"/>
      <w:szCs w:val="21"/>
    </w:rPr>
  </w:style>
  <w:style w:type="paragraph" w:customStyle="1" w:styleId="footerdbluemd1t">
    <w:name w:val="footer_dbluemd1t"/>
    <w:basedOn w:val="Normal"/>
    <w:rsid w:val="00AD0E6D"/>
    <w:pPr>
      <w:pBdr>
        <w:top w:val="single" w:sz="6" w:space="0" w:color="00008C"/>
      </w:pBdr>
      <w:shd w:val="clear" w:color="auto" w:fill="E8EBF7"/>
      <w:spacing w:after="192"/>
    </w:pPr>
    <w:rPr>
      <w:rFonts w:ascii="Verdana" w:hAnsi="Verdana"/>
      <w:sz w:val="21"/>
      <w:szCs w:val="21"/>
    </w:rPr>
  </w:style>
  <w:style w:type="paragraph" w:customStyle="1" w:styleId="cell">
    <w:name w:val="cell"/>
    <w:basedOn w:val="Normal"/>
    <w:rsid w:val="00AD0E6D"/>
    <w:pPr>
      <w:spacing w:after="192"/>
    </w:pPr>
    <w:rPr>
      <w:rFonts w:ascii="Verdana" w:hAnsi="Verdana"/>
      <w:sz w:val="21"/>
      <w:szCs w:val="21"/>
    </w:rPr>
  </w:style>
  <w:style w:type="paragraph" w:customStyle="1" w:styleId="cellincell">
    <w:name w:val="cellincell"/>
    <w:basedOn w:val="Normal"/>
    <w:rsid w:val="00AD0E6D"/>
    <w:pPr>
      <w:spacing w:after="192"/>
    </w:pPr>
    <w:rPr>
      <w:rFonts w:ascii="Verdana" w:hAnsi="Verdana"/>
      <w:sz w:val="21"/>
      <w:szCs w:val="21"/>
    </w:rPr>
  </w:style>
  <w:style w:type="paragraph" w:customStyle="1" w:styleId="smaller">
    <w:name w:val="smaller"/>
    <w:basedOn w:val="Normal"/>
    <w:rsid w:val="00AD0E6D"/>
    <w:pPr>
      <w:spacing w:after="192"/>
    </w:pPr>
    <w:rPr>
      <w:rFonts w:ascii="Verdana" w:hAnsi="Verdana"/>
      <w:sz w:val="20"/>
      <w:szCs w:val="20"/>
    </w:rPr>
  </w:style>
  <w:style w:type="paragraph" w:customStyle="1" w:styleId="evensmaller">
    <w:name w:val="evensmaller"/>
    <w:basedOn w:val="Normal"/>
    <w:rsid w:val="00AD0E6D"/>
    <w:pPr>
      <w:spacing w:after="192"/>
    </w:pPr>
    <w:rPr>
      <w:rFonts w:ascii="Verdana" w:hAnsi="Verdana"/>
      <w:sz w:val="16"/>
      <w:szCs w:val="16"/>
    </w:rPr>
  </w:style>
  <w:style w:type="paragraph" w:customStyle="1" w:styleId="Title1">
    <w:name w:val="Title1"/>
    <w:basedOn w:val="Normal"/>
    <w:rsid w:val="00AD0E6D"/>
    <w:pPr>
      <w:spacing w:after="192"/>
    </w:pPr>
    <w:rPr>
      <w:rFonts w:ascii="Verdana" w:hAnsi="Verdana"/>
      <w:b/>
      <w:bCs/>
      <w:sz w:val="28"/>
      <w:szCs w:val="28"/>
    </w:rPr>
  </w:style>
  <w:style w:type="paragraph" w:customStyle="1" w:styleId="large">
    <w:name w:val="large"/>
    <w:basedOn w:val="Normal"/>
    <w:rsid w:val="00AD0E6D"/>
    <w:pPr>
      <w:spacing w:after="192"/>
    </w:pPr>
    <w:rPr>
      <w:rFonts w:ascii="Verdana" w:hAnsi="Verdana"/>
      <w:sz w:val="28"/>
      <w:szCs w:val="28"/>
    </w:rPr>
  </w:style>
  <w:style w:type="paragraph" w:customStyle="1" w:styleId="largefont">
    <w:name w:val="largefont"/>
    <w:basedOn w:val="Normal"/>
    <w:rsid w:val="00AD0E6D"/>
    <w:pPr>
      <w:spacing w:after="192"/>
    </w:pPr>
    <w:rPr>
      <w:rFonts w:ascii="Verdana" w:hAnsi="Verdana"/>
      <w:sz w:val="28"/>
      <w:szCs w:val="28"/>
    </w:rPr>
  </w:style>
  <w:style w:type="paragraph" w:customStyle="1" w:styleId="biggerfont">
    <w:name w:val="biggerfont"/>
    <w:basedOn w:val="Normal"/>
    <w:rsid w:val="00AD0E6D"/>
    <w:pPr>
      <w:spacing w:after="192"/>
    </w:pPr>
    <w:rPr>
      <w:rFonts w:ascii="Verdana" w:hAnsi="Verdana"/>
      <w:sz w:val="52"/>
      <w:szCs w:val="52"/>
    </w:rPr>
  </w:style>
  <w:style w:type="paragraph" w:customStyle="1" w:styleId="whitefont">
    <w:name w:val="whitefont"/>
    <w:basedOn w:val="Normal"/>
    <w:rsid w:val="00AD0E6D"/>
    <w:pPr>
      <w:spacing w:after="192"/>
    </w:pPr>
    <w:rPr>
      <w:rFonts w:ascii="Verdana" w:hAnsi="Verdana"/>
      <w:color w:val="FFFFFF"/>
      <w:sz w:val="14"/>
      <w:szCs w:val="14"/>
    </w:rPr>
  </w:style>
  <w:style w:type="paragraph" w:customStyle="1" w:styleId="greyfont">
    <w:name w:val="greyfont"/>
    <w:basedOn w:val="Normal"/>
    <w:rsid w:val="00AD0E6D"/>
    <w:pPr>
      <w:spacing w:after="192"/>
    </w:pPr>
    <w:rPr>
      <w:rFonts w:ascii="Verdana" w:hAnsi="Verdana"/>
      <w:color w:val="C0C0C0"/>
      <w:sz w:val="14"/>
      <w:szCs w:val="14"/>
    </w:rPr>
  </w:style>
  <w:style w:type="paragraph" w:customStyle="1" w:styleId="red">
    <w:name w:val="red"/>
    <w:basedOn w:val="Normal"/>
    <w:rsid w:val="00AD0E6D"/>
    <w:pPr>
      <w:spacing w:after="192"/>
    </w:pPr>
    <w:rPr>
      <w:rFonts w:ascii="Verdana" w:hAnsi="Verdana"/>
      <w:color w:val="FF0000"/>
      <w:sz w:val="21"/>
      <w:szCs w:val="21"/>
    </w:rPr>
  </w:style>
  <w:style w:type="paragraph" w:customStyle="1" w:styleId="backtotop">
    <w:name w:val="backtotop"/>
    <w:basedOn w:val="Normal"/>
    <w:rsid w:val="00AD0E6D"/>
    <w:pPr>
      <w:spacing w:before="88" w:after="88"/>
      <w:jc w:val="right"/>
    </w:pPr>
    <w:rPr>
      <w:rFonts w:ascii="Verdana" w:hAnsi="Verdana"/>
      <w:sz w:val="16"/>
      <w:szCs w:val="16"/>
    </w:rPr>
  </w:style>
  <w:style w:type="paragraph" w:customStyle="1" w:styleId="nomargin">
    <w:name w:val="nomargin"/>
    <w:basedOn w:val="Normal"/>
    <w:rsid w:val="00AD0E6D"/>
    <w:rPr>
      <w:rFonts w:ascii="Verdana" w:hAnsi="Verdana"/>
      <w:sz w:val="21"/>
      <w:szCs w:val="21"/>
    </w:rPr>
  </w:style>
  <w:style w:type="paragraph" w:customStyle="1" w:styleId="notop">
    <w:name w:val="notop"/>
    <w:basedOn w:val="Normal"/>
    <w:rsid w:val="00AD0E6D"/>
    <w:pPr>
      <w:spacing w:after="192"/>
    </w:pPr>
    <w:rPr>
      <w:rFonts w:ascii="Verdana" w:hAnsi="Verdana"/>
      <w:sz w:val="21"/>
      <w:szCs w:val="21"/>
    </w:rPr>
  </w:style>
  <w:style w:type="paragraph" w:customStyle="1" w:styleId="nobottom">
    <w:name w:val="nobottom"/>
    <w:basedOn w:val="Normal"/>
    <w:rsid w:val="00AD0E6D"/>
    <w:rPr>
      <w:rFonts w:ascii="Verdana" w:hAnsi="Verdana"/>
      <w:sz w:val="21"/>
      <w:szCs w:val="21"/>
    </w:rPr>
  </w:style>
  <w:style w:type="paragraph" w:customStyle="1" w:styleId="footer10">
    <w:name w:val="footer1"/>
    <w:basedOn w:val="Normal"/>
    <w:rsid w:val="00AD0E6D"/>
    <w:pPr>
      <w:spacing w:after="192"/>
    </w:pPr>
    <w:rPr>
      <w:rFonts w:ascii="Verdana" w:hAnsi="Verdana"/>
      <w:color w:val="00008C"/>
      <w:sz w:val="20"/>
      <w:szCs w:val="20"/>
    </w:rPr>
  </w:style>
  <w:style w:type="paragraph" w:customStyle="1" w:styleId="footer2">
    <w:name w:val="footer2"/>
    <w:basedOn w:val="Normal"/>
    <w:rsid w:val="00AD0E6D"/>
    <w:pPr>
      <w:spacing w:after="192"/>
    </w:pPr>
    <w:rPr>
      <w:rFonts w:ascii="Verdana" w:hAnsi="Verdana"/>
      <w:color w:val="00008C"/>
      <w:sz w:val="20"/>
      <w:szCs w:val="20"/>
    </w:rPr>
  </w:style>
  <w:style w:type="character" w:customStyle="1" w:styleId="gold1">
    <w:name w:val="gold1"/>
    <w:basedOn w:val="DefaultParagraphFont"/>
    <w:rsid w:val="00AD0E6D"/>
    <w:rPr>
      <w:b/>
      <w:bCs/>
      <w:color w:val="FFC800"/>
      <w:sz w:val="14"/>
      <w:szCs w:val="14"/>
      <w:shd w:val="clear" w:color="auto" w:fill="00008C"/>
    </w:rPr>
  </w:style>
  <w:style w:type="paragraph" w:customStyle="1" w:styleId="dwhite1t1">
    <w:name w:val="dwhite1t1"/>
    <w:basedOn w:val="Normal"/>
    <w:rsid w:val="00AD0E6D"/>
    <w:pPr>
      <w:pBdr>
        <w:top w:val="single" w:sz="6" w:space="0" w:color="00008C"/>
      </w:pBdr>
      <w:shd w:val="clear" w:color="auto" w:fill="FFFFFF"/>
      <w:spacing w:after="192"/>
    </w:pPr>
    <w:rPr>
      <w:rFonts w:ascii="Verdana" w:hAnsi="Verdana"/>
    </w:rPr>
  </w:style>
  <w:style w:type="paragraph" w:styleId="z-TopofForm">
    <w:name w:val="HTML Top of Form"/>
    <w:basedOn w:val="Normal"/>
    <w:next w:val="Normal"/>
    <w:hidden/>
    <w:rsid w:val="00AD0E6D"/>
    <w:pPr>
      <w:pBdr>
        <w:bottom w:val="single" w:sz="6" w:space="1" w:color="auto"/>
      </w:pBdr>
      <w:jc w:val="center"/>
    </w:pPr>
    <w:rPr>
      <w:rFonts w:ascii="Arial" w:hAnsi="Arial" w:cs="Arial"/>
      <w:vanish/>
      <w:sz w:val="16"/>
      <w:szCs w:val="16"/>
    </w:rPr>
  </w:style>
  <w:style w:type="character" w:customStyle="1" w:styleId="toptitleright1">
    <w:name w:val="top_title_right1"/>
    <w:basedOn w:val="DefaultParagraphFont"/>
    <w:rsid w:val="00AD0E6D"/>
    <w:rPr>
      <w:sz w:val="17"/>
      <w:szCs w:val="17"/>
    </w:rPr>
  </w:style>
  <w:style w:type="paragraph" w:styleId="z-BottomofForm">
    <w:name w:val="HTML Bottom of Form"/>
    <w:basedOn w:val="Normal"/>
    <w:next w:val="Normal"/>
    <w:hidden/>
    <w:rsid w:val="00AD0E6D"/>
    <w:pPr>
      <w:pBdr>
        <w:top w:val="single" w:sz="6" w:space="1" w:color="auto"/>
      </w:pBdr>
      <w:jc w:val="center"/>
    </w:pPr>
    <w:rPr>
      <w:rFonts w:ascii="Arial" w:hAnsi="Arial" w:cs="Arial"/>
      <w:vanish/>
      <w:sz w:val="16"/>
      <w:szCs w:val="16"/>
    </w:rPr>
  </w:style>
  <w:style w:type="paragraph" w:customStyle="1" w:styleId="dwhite1b1">
    <w:name w:val="dwhite1b1"/>
    <w:basedOn w:val="Normal"/>
    <w:rsid w:val="00AD0E6D"/>
    <w:pPr>
      <w:pBdr>
        <w:bottom w:val="single" w:sz="6" w:space="0" w:color="00008C"/>
      </w:pBdr>
      <w:shd w:val="clear" w:color="auto" w:fill="FFFFFF"/>
      <w:spacing w:after="192"/>
    </w:pPr>
    <w:rPr>
      <w:rFonts w:ascii="Verdana" w:hAnsi="Verdana"/>
    </w:rPr>
  </w:style>
  <w:style w:type="paragraph" w:customStyle="1" w:styleId="breadcrumb1">
    <w:name w:val="breadcrumb1"/>
    <w:basedOn w:val="Normal"/>
    <w:rsid w:val="00AD0E6D"/>
    <w:pPr>
      <w:shd w:val="clear" w:color="auto" w:fill="FFFFFF"/>
      <w:spacing w:before="70" w:after="316"/>
      <w:ind w:left="351" w:right="211"/>
    </w:pPr>
    <w:rPr>
      <w:rFonts w:ascii="Verdana" w:hAnsi="Verdana"/>
      <w:color w:val="00008C"/>
      <w:sz w:val="19"/>
      <w:szCs w:val="19"/>
    </w:rPr>
  </w:style>
  <w:style w:type="character" w:styleId="Strong">
    <w:name w:val="Strong"/>
    <w:aliases w:val="H2"/>
    <w:basedOn w:val="DefaultParagraphFont"/>
    <w:uiPriority w:val="22"/>
    <w:qFormat/>
    <w:rsid w:val="00D33AAB"/>
    <w:rPr>
      <w:rFonts w:ascii="Verdana" w:hAnsi="Verdana"/>
      <w:b/>
      <w:bCs/>
    </w:rPr>
  </w:style>
  <w:style w:type="paragraph" w:customStyle="1" w:styleId="backtotop1">
    <w:name w:val="backtotop1"/>
    <w:basedOn w:val="Normal"/>
    <w:rsid w:val="00AD0E6D"/>
    <w:pPr>
      <w:spacing w:before="88" w:after="88"/>
      <w:jc w:val="right"/>
    </w:pPr>
    <w:rPr>
      <w:rFonts w:ascii="Verdana" w:hAnsi="Verdana"/>
      <w:sz w:val="16"/>
      <w:szCs w:val="16"/>
    </w:rPr>
  </w:style>
  <w:style w:type="paragraph" w:customStyle="1" w:styleId="cell1">
    <w:name w:val="cell1"/>
    <w:basedOn w:val="Normal"/>
    <w:rsid w:val="00AD0E6D"/>
    <w:pPr>
      <w:spacing w:after="192"/>
    </w:pPr>
    <w:rPr>
      <w:rFonts w:ascii="Verdana" w:hAnsi="Verdana"/>
    </w:rPr>
  </w:style>
  <w:style w:type="paragraph" w:customStyle="1" w:styleId="bottomfootertoppubs1">
    <w:name w:val="bottom_footer_top_pubs1"/>
    <w:basedOn w:val="Normal"/>
    <w:rsid w:val="00AD0E6D"/>
    <w:pPr>
      <w:jc w:val="center"/>
    </w:pPr>
    <w:rPr>
      <w:rFonts w:ascii="Verdana" w:hAnsi="Verdana"/>
      <w:sz w:val="18"/>
      <w:szCs w:val="18"/>
    </w:rPr>
  </w:style>
  <w:style w:type="paragraph" w:customStyle="1" w:styleId="bottomfootermiddlepubs1">
    <w:name w:val="bottom_footer_middle_pubs1"/>
    <w:basedOn w:val="Normal"/>
    <w:rsid w:val="00AD0E6D"/>
    <w:pPr>
      <w:jc w:val="center"/>
    </w:pPr>
    <w:rPr>
      <w:rFonts w:ascii="Verdana" w:hAnsi="Verdana"/>
      <w:color w:val="00008C"/>
      <w:sz w:val="18"/>
      <w:szCs w:val="18"/>
    </w:rPr>
  </w:style>
  <w:style w:type="character" w:customStyle="1" w:styleId="boldblue1">
    <w:name w:val="boldblue1"/>
    <w:basedOn w:val="DefaultParagraphFont"/>
    <w:rsid w:val="00AD0E6D"/>
    <w:rPr>
      <w:b/>
      <w:bCs/>
      <w:color w:val="00008C"/>
    </w:rPr>
  </w:style>
  <w:style w:type="character" w:customStyle="1" w:styleId="pipe1">
    <w:name w:val="pipe1"/>
    <w:basedOn w:val="DefaultParagraphFont"/>
    <w:rsid w:val="00AD0E6D"/>
    <w:rPr>
      <w:color w:val="00008C"/>
      <w:sz w:val="22"/>
      <w:szCs w:val="22"/>
    </w:rPr>
  </w:style>
  <w:style w:type="paragraph" w:customStyle="1" w:styleId="footertext1">
    <w:name w:val="footertext1"/>
    <w:basedOn w:val="Normal"/>
    <w:rsid w:val="00AD0E6D"/>
    <w:pPr>
      <w:spacing w:before="240" w:after="240"/>
    </w:pPr>
    <w:rPr>
      <w:rFonts w:ascii="Verdana" w:hAnsi="Verdana"/>
      <w:color w:val="00008C"/>
      <w:sz w:val="18"/>
      <w:szCs w:val="18"/>
    </w:rPr>
  </w:style>
  <w:style w:type="character" w:styleId="CommentReference">
    <w:name w:val="annotation reference"/>
    <w:basedOn w:val="DefaultParagraphFont"/>
    <w:uiPriority w:val="99"/>
    <w:semiHidden/>
    <w:rsid w:val="00AD0E6D"/>
    <w:rPr>
      <w:sz w:val="16"/>
      <w:szCs w:val="16"/>
    </w:rPr>
  </w:style>
  <w:style w:type="paragraph" w:styleId="Header">
    <w:name w:val="header"/>
    <w:basedOn w:val="Normal"/>
    <w:rsid w:val="00AD0E6D"/>
    <w:pPr>
      <w:tabs>
        <w:tab w:val="center" w:pos="4320"/>
        <w:tab w:val="right" w:pos="8640"/>
      </w:tabs>
    </w:pPr>
  </w:style>
  <w:style w:type="paragraph" w:styleId="Footer">
    <w:name w:val="footer"/>
    <w:basedOn w:val="Normal"/>
    <w:rsid w:val="00AD0E6D"/>
    <w:pPr>
      <w:tabs>
        <w:tab w:val="center" w:pos="4320"/>
        <w:tab w:val="right" w:pos="8640"/>
      </w:tabs>
    </w:pPr>
  </w:style>
  <w:style w:type="character" w:styleId="PageNumber">
    <w:name w:val="page number"/>
    <w:basedOn w:val="DefaultParagraphFont"/>
    <w:rsid w:val="00AD0E6D"/>
  </w:style>
  <w:style w:type="paragraph" w:styleId="FootnoteText">
    <w:name w:val="footnote text"/>
    <w:basedOn w:val="Normal"/>
    <w:semiHidden/>
    <w:rsid w:val="00AD0E6D"/>
    <w:pPr>
      <w:overflowPunct w:val="0"/>
      <w:autoSpaceDE w:val="0"/>
      <w:autoSpaceDN w:val="0"/>
      <w:adjustRightInd w:val="0"/>
      <w:textAlignment w:val="baseline"/>
    </w:pPr>
    <w:rPr>
      <w:sz w:val="20"/>
      <w:szCs w:val="20"/>
    </w:rPr>
  </w:style>
  <w:style w:type="character" w:styleId="FootnoteReference">
    <w:name w:val="footnote reference"/>
    <w:basedOn w:val="DefaultParagraphFont"/>
    <w:semiHidden/>
    <w:rsid w:val="00AD0E6D"/>
    <w:rPr>
      <w:vertAlign w:val="superscript"/>
    </w:rPr>
  </w:style>
  <w:style w:type="paragraph" w:styleId="BalloonText">
    <w:name w:val="Balloon Text"/>
    <w:basedOn w:val="Normal"/>
    <w:semiHidden/>
    <w:rsid w:val="00DD43E9"/>
    <w:rPr>
      <w:rFonts w:ascii="Tahoma" w:hAnsi="Tahoma" w:cs="Tahoma"/>
      <w:sz w:val="16"/>
      <w:szCs w:val="16"/>
    </w:rPr>
  </w:style>
  <w:style w:type="paragraph" w:styleId="CommentText">
    <w:name w:val="annotation text"/>
    <w:basedOn w:val="Normal"/>
    <w:link w:val="CommentTextChar"/>
    <w:semiHidden/>
    <w:rsid w:val="00DD43E9"/>
    <w:rPr>
      <w:sz w:val="20"/>
      <w:szCs w:val="20"/>
    </w:rPr>
  </w:style>
  <w:style w:type="paragraph" w:styleId="CommentSubject">
    <w:name w:val="annotation subject"/>
    <w:basedOn w:val="CommentText"/>
    <w:next w:val="CommentText"/>
    <w:semiHidden/>
    <w:rsid w:val="00DD43E9"/>
    <w:rPr>
      <w:b/>
      <w:bCs/>
    </w:rPr>
  </w:style>
  <w:style w:type="character" w:customStyle="1" w:styleId="CommentTextChar">
    <w:name w:val="Comment Text Char"/>
    <w:basedOn w:val="DefaultParagraphFont"/>
    <w:link w:val="CommentText"/>
    <w:semiHidden/>
    <w:rsid w:val="0076570F"/>
  </w:style>
  <w:style w:type="paragraph" w:styleId="NoSpacing">
    <w:name w:val="No Spacing"/>
    <w:basedOn w:val="Normal"/>
    <w:link w:val="NoSpacingChar"/>
    <w:uiPriority w:val="1"/>
    <w:qFormat/>
    <w:rsid w:val="00B33FEE"/>
    <w:rPr>
      <w:rFonts w:eastAsiaTheme="minorHAnsi"/>
    </w:rPr>
  </w:style>
  <w:style w:type="paragraph" w:styleId="ListParagraph">
    <w:name w:val="List Paragraph"/>
    <w:basedOn w:val="Normal"/>
    <w:uiPriority w:val="34"/>
    <w:qFormat/>
    <w:rsid w:val="009F2950"/>
    <w:pPr>
      <w:ind w:left="720"/>
      <w:contextualSpacing/>
    </w:pPr>
  </w:style>
  <w:style w:type="character" w:customStyle="1" w:styleId="Heading1Char">
    <w:name w:val="Heading 1 Char"/>
    <w:basedOn w:val="DefaultParagraphFont"/>
    <w:link w:val="Heading1"/>
    <w:rsid w:val="00BC359A"/>
    <w:rPr>
      <w:rFonts w:ascii="Verdana" w:hAnsi="Verdana"/>
      <w:b/>
      <w:bCs/>
      <w:color w:val="00008C"/>
      <w:sz w:val="32"/>
      <w:szCs w:val="34"/>
    </w:rPr>
  </w:style>
  <w:style w:type="character" w:styleId="PlaceholderText">
    <w:name w:val="Placeholder Text"/>
    <w:basedOn w:val="DefaultParagraphFont"/>
    <w:uiPriority w:val="99"/>
    <w:semiHidden/>
    <w:rsid w:val="004D4BAC"/>
    <w:rPr>
      <w:color w:val="808080"/>
    </w:rPr>
  </w:style>
  <w:style w:type="character" w:customStyle="1" w:styleId="Heading2Char">
    <w:name w:val="Heading 2 Char"/>
    <w:basedOn w:val="DefaultParagraphFont"/>
    <w:link w:val="Heading2"/>
    <w:uiPriority w:val="9"/>
    <w:rsid w:val="00C86CF4"/>
    <w:rPr>
      <w:rFonts w:ascii="Verdana" w:hAnsi="Verdana"/>
      <w:b/>
      <w:bCs/>
      <w:sz w:val="24"/>
      <w:szCs w:val="34"/>
    </w:rPr>
  </w:style>
  <w:style w:type="character" w:customStyle="1" w:styleId="pgff3">
    <w:name w:val="pgff3"/>
    <w:basedOn w:val="DefaultParagraphFont"/>
    <w:rsid w:val="003145C1"/>
  </w:style>
  <w:style w:type="character" w:customStyle="1" w:styleId="a">
    <w:name w:val="_"/>
    <w:basedOn w:val="DefaultParagraphFont"/>
    <w:rsid w:val="003145C1"/>
  </w:style>
  <w:style w:type="paragraph" w:customStyle="1" w:styleId="Default">
    <w:name w:val="Default"/>
    <w:rsid w:val="006C1F9C"/>
    <w:pPr>
      <w:autoSpaceDE w:val="0"/>
      <w:autoSpaceDN w:val="0"/>
      <w:adjustRightInd w:val="0"/>
    </w:pPr>
    <w:rPr>
      <w:rFonts w:ascii="Verdana" w:hAnsi="Verdana"/>
      <w:color w:val="000000"/>
      <w:sz w:val="18"/>
      <w:szCs w:val="24"/>
    </w:rPr>
  </w:style>
  <w:style w:type="character" w:styleId="HTMLCite">
    <w:name w:val="HTML Cite"/>
    <w:basedOn w:val="DefaultParagraphFont"/>
    <w:uiPriority w:val="99"/>
    <w:semiHidden/>
    <w:unhideWhenUsed/>
    <w:rsid w:val="00BD53FD"/>
    <w:rPr>
      <w:i/>
      <w:iCs/>
    </w:rPr>
  </w:style>
  <w:style w:type="table" w:styleId="TableGrid">
    <w:name w:val="Table Grid"/>
    <w:basedOn w:val="TableNormal"/>
    <w:rsid w:val="008546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024DA7"/>
    <w:rPr>
      <w:i/>
      <w:iCs/>
    </w:rPr>
  </w:style>
  <w:style w:type="paragraph" w:styleId="Revision">
    <w:name w:val="Revision"/>
    <w:hidden/>
    <w:uiPriority w:val="99"/>
    <w:semiHidden/>
    <w:rsid w:val="00751B8E"/>
    <w:rPr>
      <w:sz w:val="24"/>
      <w:szCs w:val="24"/>
    </w:rPr>
  </w:style>
  <w:style w:type="paragraph" w:customStyle="1" w:styleId="IV-EPreprint">
    <w:name w:val="IV-E Preprint"/>
    <w:basedOn w:val="NoSpacing"/>
    <w:link w:val="IV-EPreprintChar"/>
    <w:qFormat/>
    <w:rsid w:val="008B7815"/>
    <w:rPr>
      <w:rFonts w:asciiTheme="minorHAnsi" w:hAnsiTheme="minorHAnsi"/>
      <w:b/>
    </w:rPr>
  </w:style>
  <w:style w:type="paragraph" w:customStyle="1" w:styleId="IV-EPrePrint0">
    <w:name w:val="IV-E PrePrint"/>
    <w:basedOn w:val="Heading2"/>
    <w:link w:val="IV-EPrePrintChar0"/>
    <w:qFormat/>
    <w:rsid w:val="008B7815"/>
    <w:pPr>
      <w:spacing w:before="146" w:after="0"/>
    </w:pPr>
    <w:rPr>
      <w:rFonts w:asciiTheme="minorHAnsi" w:hAnsiTheme="minorHAnsi"/>
      <w:b w:val="0"/>
      <w:szCs w:val="24"/>
    </w:rPr>
  </w:style>
  <w:style w:type="character" w:customStyle="1" w:styleId="NoSpacingChar">
    <w:name w:val="No Spacing Char"/>
    <w:basedOn w:val="DefaultParagraphFont"/>
    <w:link w:val="NoSpacing"/>
    <w:uiPriority w:val="1"/>
    <w:rsid w:val="008B7815"/>
    <w:rPr>
      <w:rFonts w:eastAsiaTheme="minorHAnsi"/>
      <w:sz w:val="24"/>
      <w:szCs w:val="24"/>
    </w:rPr>
  </w:style>
  <w:style w:type="character" w:customStyle="1" w:styleId="IV-EPreprintChar">
    <w:name w:val="IV-E Preprint Char"/>
    <w:basedOn w:val="NoSpacingChar"/>
    <w:link w:val="IV-EPreprint"/>
    <w:rsid w:val="008B7815"/>
    <w:rPr>
      <w:rFonts w:asciiTheme="minorHAnsi" w:eastAsiaTheme="minorHAnsi" w:hAnsiTheme="minorHAnsi"/>
      <w:b/>
      <w:sz w:val="24"/>
      <w:szCs w:val="24"/>
    </w:rPr>
  </w:style>
  <w:style w:type="character" w:customStyle="1" w:styleId="IV-EPrePrintChar0">
    <w:name w:val="IV-E PrePrint Char"/>
    <w:basedOn w:val="Heading2Char"/>
    <w:link w:val="IV-EPrePrint0"/>
    <w:rsid w:val="008B7815"/>
    <w:rPr>
      <w:rFonts w:asciiTheme="minorHAnsi" w:hAnsiTheme="minorHAnsi"/>
      <w:b w:val="0"/>
      <w:bCs/>
      <w:sz w:val="24"/>
      <w:szCs w:val="24"/>
    </w:rPr>
  </w:style>
  <w:style w:type="character" w:customStyle="1" w:styleId="UnresolvedMention1">
    <w:name w:val="Unresolved Mention1"/>
    <w:basedOn w:val="DefaultParagraphFont"/>
    <w:uiPriority w:val="99"/>
    <w:semiHidden/>
    <w:unhideWhenUsed/>
    <w:rsid w:val="008A0F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8213132">
      <w:bodyDiv w:val="1"/>
      <w:marLeft w:val="0"/>
      <w:marRight w:val="0"/>
      <w:marTop w:val="0"/>
      <w:marBottom w:val="0"/>
      <w:divBdr>
        <w:top w:val="none" w:sz="0" w:space="0" w:color="auto"/>
        <w:left w:val="none" w:sz="0" w:space="0" w:color="auto"/>
        <w:bottom w:val="none" w:sz="0" w:space="0" w:color="auto"/>
        <w:right w:val="none" w:sz="0" w:space="0" w:color="auto"/>
      </w:divBdr>
      <w:divsChild>
        <w:div w:id="130027495">
          <w:marLeft w:val="0"/>
          <w:marRight w:val="0"/>
          <w:marTop w:val="0"/>
          <w:marBottom w:val="0"/>
          <w:divBdr>
            <w:top w:val="none" w:sz="0" w:space="0" w:color="auto"/>
            <w:left w:val="none" w:sz="0" w:space="0" w:color="auto"/>
            <w:bottom w:val="none" w:sz="0" w:space="0" w:color="auto"/>
            <w:right w:val="none" w:sz="0" w:space="0" w:color="auto"/>
          </w:divBdr>
          <w:divsChild>
            <w:div w:id="159270737">
              <w:marLeft w:val="0"/>
              <w:marRight w:val="0"/>
              <w:marTop w:val="0"/>
              <w:marBottom w:val="0"/>
              <w:divBdr>
                <w:top w:val="none" w:sz="0" w:space="0" w:color="auto"/>
                <w:left w:val="none" w:sz="0" w:space="0" w:color="auto"/>
                <w:bottom w:val="none" w:sz="0" w:space="0" w:color="auto"/>
                <w:right w:val="none" w:sz="0" w:space="0" w:color="auto"/>
              </w:divBdr>
              <w:divsChild>
                <w:div w:id="579873198">
                  <w:marLeft w:val="0"/>
                  <w:marRight w:val="0"/>
                  <w:marTop w:val="0"/>
                  <w:marBottom w:val="0"/>
                  <w:divBdr>
                    <w:top w:val="none" w:sz="0" w:space="0" w:color="auto"/>
                    <w:left w:val="none" w:sz="0" w:space="0" w:color="auto"/>
                    <w:bottom w:val="none" w:sz="0" w:space="0" w:color="auto"/>
                    <w:right w:val="none" w:sz="0" w:space="0" w:color="auto"/>
                  </w:divBdr>
                  <w:divsChild>
                    <w:div w:id="287399269">
                      <w:marLeft w:val="0"/>
                      <w:marRight w:val="0"/>
                      <w:marTop w:val="0"/>
                      <w:marBottom w:val="0"/>
                      <w:divBdr>
                        <w:top w:val="none" w:sz="0" w:space="0" w:color="auto"/>
                        <w:left w:val="none" w:sz="0" w:space="0" w:color="auto"/>
                        <w:bottom w:val="none" w:sz="0" w:space="0" w:color="auto"/>
                        <w:right w:val="none" w:sz="0" w:space="0" w:color="auto"/>
                      </w:divBdr>
                      <w:divsChild>
                        <w:div w:id="964166293">
                          <w:marLeft w:val="0"/>
                          <w:marRight w:val="0"/>
                          <w:marTop w:val="0"/>
                          <w:marBottom w:val="0"/>
                          <w:divBdr>
                            <w:top w:val="none" w:sz="0" w:space="0" w:color="auto"/>
                            <w:left w:val="none" w:sz="0" w:space="0" w:color="auto"/>
                            <w:bottom w:val="none" w:sz="0" w:space="0" w:color="auto"/>
                            <w:right w:val="none" w:sz="0" w:space="0" w:color="auto"/>
                          </w:divBdr>
                          <w:divsChild>
                            <w:div w:id="1937595243">
                              <w:marLeft w:val="0"/>
                              <w:marRight w:val="0"/>
                              <w:marTop w:val="0"/>
                              <w:marBottom w:val="0"/>
                              <w:divBdr>
                                <w:top w:val="none" w:sz="0" w:space="0" w:color="auto"/>
                                <w:left w:val="none" w:sz="0" w:space="0" w:color="auto"/>
                                <w:bottom w:val="single" w:sz="18" w:space="0" w:color="E4E4E4"/>
                                <w:right w:val="none" w:sz="0" w:space="0" w:color="auto"/>
                              </w:divBdr>
                              <w:divsChild>
                                <w:div w:id="820731233">
                                  <w:marLeft w:val="0"/>
                                  <w:marRight w:val="0"/>
                                  <w:marTop w:val="0"/>
                                  <w:marBottom w:val="0"/>
                                  <w:divBdr>
                                    <w:top w:val="none" w:sz="0" w:space="0" w:color="auto"/>
                                    <w:left w:val="none" w:sz="0" w:space="0" w:color="auto"/>
                                    <w:bottom w:val="none" w:sz="0" w:space="0" w:color="auto"/>
                                    <w:right w:val="none" w:sz="0" w:space="0" w:color="auto"/>
                                  </w:divBdr>
                                  <w:divsChild>
                                    <w:div w:id="251276759">
                                      <w:marLeft w:val="0"/>
                                      <w:marRight w:val="0"/>
                                      <w:marTop w:val="0"/>
                                      <w:marBottom w:val="0"/>
                                      <w:divBdr>
                                        <w:top w:val="none" w:sz="0" w:space="0" w:color="auto"/>
                                        <w:left w:val="none" w:sz="0" w:space="0" w:color="auto"/>
                                        <w:bottom w:val="none" w:sz="0" w:space="0" w:color="auto"/>
                                        <w:right w:val="none" w:sz="0" w:space="0" w:color="auto"/>
                                      </w:divBdr>
                                      <w:divsChild>
                                        <w:div w:id="548955794">
                                          <w:marLeft w:val="0"/>
                                          <w:marRight w:val="0"/>
                                          <w:marTop w:val="0"/>
                                          <w:marBottom w:val="0"/>
                                          <w:divBdr>
                                            <w:top w:val="none" w:sz="0" w:space="0" w:color="auto"/>
                                            <w:left w:val="none" w:sz="0" w:space="0" w:color="auto"/>
                                            <w:bottom w:val="none" w:sz="0" w:space="0" w:color="auto"/>
                                            <w:right w:val="none" w:sz="0" w:space="0" w:color="auto"/>
                                          </w:divBdr>
                                          <w:divsChild>
                                            <w:div w:id="187834419">
                                              <w:marLeft w:val="0"/>
                                              <w:marRight w:val="0"/>
                                              <w:marTop w:val="0"/>
                                              <w:marBottom w:val="0"/>
                                              <w:divBdr>
                                                <w:top w:val="none" w:sz="0" w:space="0" w:color="auto"/>
                                                <w:left w:val="none" w:sz="0" w:space="0" w:color="auto"/>
                                                <w:bottom w:val="none" w:sz="0" w:space="0" w:color="auto"/>
                                                <w:right w:val="none" w:sz="0" w:space="0" w:color="auto"/>
                                              </w:divBdr>
                                            </w:div>
                                            <w:div w:id="581334555">
                                              <w:marLeft w:val="0"/>
                                              <w:marRight w:val="0"/>
                                              <w:marTop w:val="0"/>
                                              <w:marBottom w:val="0"/>
                                              <w:divBdr>
                                                <w:top w:val="none" w:sz="0" w:space="0" w:color="auto"/>
                                                <w:left w:val="none" w:sz="0" w:space="0" w:color="auto"/>
                                                <w:bottom w:val="none" w:sz="0" w:space="0" w:color="auto"/>
                                                <w:right w:val="none" w:sz="0" w:space="0" w:color="auto"/>
                                              </w:divBdr>
                                            </w:div>
                                            <w:div w:id="800225461">
                                              <w:marLeft w:val="0"/>
                                              <w:marRight w:val="0"/>
                                              <w:marTop w:val="0"/>
                                              <w:marBottom w:val="0"/>
                                              <w:divBdr>
                                                <w:top w:val="none" w:sz="0" w:space="0" w:color="auto"/>
                                                <w:left w:val="none" w:sz="0" w:space="0" w:color="auto"/>
                                                <w:bottom w:val="none" w:sz="0" w:space="0" w:color="auto"/>
                                                <w:right w:val="none" w:sz="0" w:space="0" w:color="auto"/>
                                              </w:divBdr>
                                            </w:div>
                                            <w:div w:id="1043017443">
                                              <w:marLeft w:val="0"/>
                                              <w:marRight w:val="0"/>
                                              <w:marTop w:val="0"/>
                                              <w:marBottom w:val="0"/>
                                              <w:divBdr>
                                                <w:top w:val="none" w:sz="0" w:space="0" w:color="auto"/>
                                                <w:left w:val="none" w:sz="0" w:space="0" w:color="auto"/>
                                                <w:bottom w:val="none" w:sz="0" w:space="0" w:color="auto"/>
                                                <w:right w:val="none" w:sz="0" w:space="0" w:color="auto"/>
                                              </w:divBdr>
                                            </w:div>
                                            <w:div w:id="1206211135">
                                              <w:marLeft w:val="0"/>
                                              <w:marRight w:val="0"/>
                                              <w:marTop w:val="0"/>
                                              <w:marBottom w:val="0"/>
                                              <w:divBdr>
                                                <w:top w:val="none" w:sz="0" w:space="0" w:color="auto"/>
                                                <w:left w:val="none" w:sz="0" w:space="0" w:color="auto"/>
                                                <w:bottom w:val="none" w:sz="0" w:space="0" w:color="auto"/>
                                                <w:right w:val="none" w:sz="0" w:space="0" w:color="auto"/>
                                              </w:divBdr>
                                            </w:div>
                                            <w:div w:id="1242832557">
                                              <w:marLeft w:val="0"/>
                                              <w:marRight w:val="0"/>
                                              <w:marTop w:val="0"/>
                                              <w:marBottom w:val="0"/>
                                              <w:divBdr>
                                                <w:top w:val="none" w:sz="0" w:space="0" w:color="auto"/>
                                                <w:left w:val="none" w:sz="0" w:space="0" w:color="auto"/>
                                                <w:bottom w:val="none" w:sz="0" w:space="0" w:color="auto"/>
                                                <w:right w:val="none" w:sz="0" w:space="0" w:color="auto"/>
                                              </w:divBdr>
                                            </w:div>
                                            <w:div w:id="1266040514">
                                              <w:marLeft w:val="0"/>
                                              <w:marRight w:val="0"/>
                                              <w:marTop w:val="0"/>
                                              <w:marBottom w:val="0"/>
                                              <w:divBdr>
                                                <w:top w:val="none" w:sz="0" w:space="0" w:color="auto"/>
                                                <w:left w:val="none" w:sz="0" w:space="0" w:color="auto"/>
                                                <w:bottom w:val="none" w:sz="0" w:space="0" w:color="auto"/>
                                                <w:right w:val="none" w:sz="0" w:space="0" w:color="auto"/>
                                              </w:divBdr>
                                            </w:div>
                                            <w:div w:id="1497109704">
                                              <w:marLeft w:val="0"/>
                                              <w:marRight w:val="0"/>
                                              <w:marTop w:val="0"/>
                                              <w:marBottom w:val="0"/>
                                              <w:divBdr>
                                                <w:top w:val="none" w:sz="0" w:space="0" w:color="auto"/>
                                                <w:left w:val="none" w:sz="0" w:space="0" w:color="auto"/>
                                                <w:bottom w:val="none" w:sz="0" w:space="0" w:color="auto"/>
                                                <w:right w:val="none" w:sz="0" w:space="0" w:color="auto"/>
                                              </w:divBdr>
                                            </w:div>
                                            <w:div w:id="1618372733">
                                              <w:marLeft w:val="0"/>
                                              <w:marRight w:val="0"/>
                                              <w:marTop w:val="0"/>
                                              <w:marBottom w:val="0"/>
                                              <w:divBdr>
                                                <w:top w:val="none" w:sz="0" w:space="0" w:color="auto"/>
                                                <w:left w:val="none" w:sz="0" w:space="0" w:color="auto"/>
                                                <w:bottom w:val="none" w:sz="0" w:space="0" w:color="auto"/>
                                                <w:right w:val="none" w:sz="0" w:space="0" w:color="auto"/>
                                              </w:divBdr>
                                            </w:div>
                                            <w:div w:id="1679767811">
                                              <w:marLeft w:val="0"/>
                                              <w:marRight w:val="0"/>
                                              <w:marTop w:val="0"/>
                                              <w:marBottom w:val="0"/>
                                              <w:divBdr>
                                                <w:top w:val="none" w:sz="0" w:space="0" w:color="auto"/>
                                                <w:left w:val="none" w:sz="0" w:space="0" w:color="auto"/>
                                                <w:bottom w:val="none" w:sz="0" w:space="0" w:color="auto"/>
                                                <w:right w:val="none" w:sz="0" w:space="0" w:color="auto"/>
                                              </w:divBdr>
                                            </w:div>
                                            <w:div w:id="1728065289">
                                              <w:marLeft w:val="0"/>
                                              <w:marRight w:val="0"/>
                                              <w:marTop w:val="0"/>
                                              <w:marBottom w:val="0"/>
                                              <w:divBdr>
                                                <w:top w:val="none" w:sz="0" w:space="0" w:color="auto"/>
                                                <w:left w:val="none" w:sz="0" w:space="0" w:color="auto"/>
                                                <w:bottom w:val="none" w:sz="0" w:space="0" w:color="auto"/>
                                                <w:right w:val="none" w:sz="0" w:space="0" w:color="auto"/>
                                              </w:divBdr>
                                            </w:div>
                                            <w:div w:id="1888762436">
                                              <w:marLeft w:val="0"/>
                                              <w:marRight w:val="0"/>
                                              <w:marTop w:val="0"/>
                                              <w:marBottom w:val="0"/>
                                              <w:divBdr>
                                                <w:top w:val="none" w:sz="0" w:space="0" w:color="auto"/>
                                                <w:left w:val="none" w:sz="0" w:space="0" w:color="auto"/>
                                                <w:bottom w:val="none" w:sz="0" w:space="0" w:color="auto"/>
                                                <w:right w:val="none" w:sz="0" w:space="0" w:color="auto"/>
                                              </w:divBdr>
                                            </w:div>
                                            <w:div w:id="194957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79085824">
      <w:bodyDiv w:val="1"/>
      <w:marLeft w:val="0"/>
      <w:marRight w:val="0"/>
      <w:marTop w:val="0"/>
      <w:marBottom w:val="0"/>
      <w:divBdr>
        <w:top w:val="none" w:sz="0" w:space="0" w:color="auto"/>
        <w:left w:val="none" w:sz="0" w:space="0" w:color="auto"/>
        <w:bottom w:val="none" w:sz="0" w:space="0" w:color="auto"/>
        <w:right w:val="none" w:sz="0" w:space="0" w:color="auto"/>
      </w:divBdr>
      <w:divsChild>
        <w:div w:id="1030692096">
          <w:marLeft w:val="0"/>
          <w:marRight w:val="0"/>
          <w:marTop w:val="0"/>
          <w:marBottom w:val="0"/>
          <w:divBdr>
            <w:top w:val="none" w:sz="0" w:space="0" w:color="auto"/>
            <w:left w:val="none" w:sz="0" w:space="0" w:color="auto"/>
            <w:bottom w:val="none" w:sz="0" w:space="0" w:color="auto"/>
            <w:right w:val="none" w:sz="0" w:space="0" w:color="auto"/>
          </w:divBdr>
          <w:divsChild>
            <w:div w:id="1851866431">
              <w:marLeft w:val="0"/>
              <w:marRight w:val="0"/>
              <w:marTop w:val="0"/>
              <w:marBottom w:val="0"/>
              <w:divBdr>
                <w:top w:val="none" w:sz="0" w:space="0" w:color="auto"/>
                <w:left w:val="none" w:sz="0" w:space="0" w:color="auto"/>
                <w:bottom w:val="none" w:sz="0" w:space="0" w:color="auto"/>
                <w:right w:val="none" w:sz="0" w:space="0" w:color="auto"/>
              </w:divBdr>
              <w:divsChild>
                <w:div w:id="2015301212">
                  <w:marLeft w:val="0"/>
                  <w:marRight w:val="0"/>
                  <w:marTop w:val="0"/>
                  <w:marBottom w:val="0"/>
                  <w:divBdr>
                    <w:top w:val="none" w:sz="0" w:space="0" w:color="auto"/>
                    <w:left w:val="none" w:sz="0" w:space="0" w:color="auto"/>
                    <w:bottom w:val="none" w:sz="0" w:space="0" w:color="auto"/>
                    <w:right w:val="none" w:sz="0" w:space="0" w:color="auto"/>
                  </w:divBdr>
                  <w:divsChild>
                    <w:div w:id="1949000597">
                      <w:marLeft w:val="0"/>
                      <w:marRight w:val="0"/>
                      <w:marTop w:val="0"/>
                      <w:marBottom w:val="0"/>
                      <w:divBdr>
                        <w:top w:val="none" w:sz="0" w:space="0" w:color="auto"/>
                        <w:left w:val="none" w:sz="0" w:space="0" w:color="auto"/>
                        <w:bottom w:val="none" w:sz="0" w:space="0" w:color="auto"/>
                        <w:right w:val="none" w:sz="0" w:space="0" w:color="auto"/>
                      </w:divBdr>
                      <w:divsChild>
                        <w:div w:id="549462185">
                          <w:marLeft w:val="0"/>
                          <w:marRight w:val="0"/>
                          <w:marTop w:val="0"/>
                          <w:marBottom w:val="0"/>
                          <w:divBdr>
                            <w:top w:val="none" w:sz="0" w:space="0" w:color="auto"/>
                            <w:left w:val="none" w:sz="0" w:space="0" w:color="auto"/>
                            <w:bottom w:val="none" w:sz="0" w:space="0" w:color="auto"/>
                            <w:right w:val="none" w:sz="0" w:space="0" w:color="auto"/>
                          </w:divBdr>
                          <w:divsChild>
                            <w:div w:id="182524347">
                              <w:marLeft w:val="0"/>
                              <w:marRight w:val="0"/>
                              <w:marTop w:val="0"/>
                              <w:marBottom w:val="0"/>
                              <w:divBdr>
                                <w:top w:val="none" w:sz="0" w:space="0" w:color="auto"/>
                                <w:left w:val="none" w:sz="0" w:space="0" w:color="auto"/>
                                <w:bottom w:val="single" w:sz="18" w:space="0" w:color="E4E4E4"/>
                                <w:right w:val="none" w:sz="0" w:space="0" w:color="auto"/>
                              </w:divBdr>
                              <w:divsChild>
                                <w:div w:id="225800013">
                                  <w:marLeft w:val="0"/>
                                  <w:marRight w:val="0"/>
                                  <w:marTop w:val="0"/>
                                  <w:marBottom w:val="0"/>
                                  <w:divBdr>
                                    <w:top w:val="none" w:sz="0" w:space="0" w:color="auto"/>
                                    <w:left w:val="none" w:sz="0" w:space="0" w:color="auto"/>
                                    <w:bottom w:val="none" w:sz="0" w:space="0" w:color="auto"/>
                                    <w:right w:val="none" w:sz="0" w:space="0" w:color="auto"/>
                                  </w:divBdr>
                                  <w:divsChild>
                                    <w:div w:id="885678060">
                                      <w:marLeft w:val="0"/>
                                      <w:marRight w:val="0"/>
                                      <w:marTop w:val="0"/>
                                      <w:marBottom w:val="0"/>
                                      <w:divBdr>
                                        <w:top w:val="none" w:sz="0" w:space="0" w:color="auto"/>
                                        <w:left w:val="none" w:sz="0" w:space="0" w:color="auto"/>
                                        <w:bottom w:val="none" w:sz="0" w:space="0" w:color="auto"/>
                                        <w:right w:val="none" w:sz="0" w:space="0" w:color="auto"/>
                                      </w:divBdr>
                                      <w:divsChild>
                                        <w:div w:id="1130198953">
                                          <w:marLeft w:val="0"/>
                                          <w:marRight w:val="0"/>
                                          <w:marTop w:val="0"/>
                                          <w:marBottom w:val="0"/>
                                          <w:divBdr>
                                            <w:top w:val="none" w:sz="0" w:space="0" w:color="auto"/>
                                            <w:left w:val="none" w:sz="0" w:space="0" w:color="auto"/>
                                            <w:bottom w:val="none" w:sz="0" w:space="0" w:color="auto"/>
                                            <w:right w:val="none" w:sz="0" w:space="0" w:color="auto"/>
                                          </w:divBdr>
                                          <w:divsChild>
                                            <w:div w:id="191041320">
                                              <w:marLeft w:val="0"/>
                                              <w:marRight w:val="0"/>
                                              <w:marTop w:val="0"/>
                                              <w:marBottom w:val="0"/>
                                              <w:divBdr>
                                                <w:top w:val="none" w:sz="0" w:space="0" w:color="auto"/>
                                                <w:left w:val="none" w:sz="0" w:space="0" w:color="auto"/>
                                                <w:bottom w:val="none" w:sz="0" w:space="0" w:color="auto"/>
                                                <w:right w:val="none" w:sz="0" w:space="0" w:color="auto"/>
                                              </w:divBdr>
                                            </w:div>
                                            <w:div w:id="670108432">
                                              <w:marLeft w:val="0"/>
                                              <w:marRight w:val="0"/>
                                              <w:marTop w:val="0"/>
                                              <w:marBottom w:val="0"/>
                                              <w:divBdr>
                                                <w:top w:val="none" w:sz="0" w:space="0" w:color="auto"/>
                                                <w:left w:val="none" w:sz="0" w:space="0" w:color="auto"/>
                                                <w:bottom w:val="none" w:sz="0" w:space="0" w:color="auto"/>
                                                <w:right w:val="none" w:sz="0" w:space="0" w:color="auto"/>
                                              </w:divBdr>
                                            </w:div>
                                            <w:div w:id="704015051">
                                              <w:marLeft w:val="0"/>
                                              <w:marRight w:val="0"/>
                                              <w:marTop w:val="0"/>
                                              <w:marBottom w:val="0"/>
                                              <w:divBdr>
                                                <w:top w:val="none" w:sz="0" w:space="0" w:color="auto"/>
                                                <w:left w:val="none" w:sz="0" w:space="0" w:color="auto"/>
                                                <w:bottom w:val="none" w:sz="0" w:space="0" w:color="auto"/>
                                                <w:right w:val="none" w:sz="0" w:space="0" w:color="auto"/>
                                              </w:divBdr>
                                            </w:div>
                                            <w:div w:id="1647780034">
                                              <w:marLeft w:val="0"/>
                                              <w:marRight w:val="0"/>
                                              <w:marTop w:val="0"/>
                                              <w:marBottom w:val="0"/>
                                              <w:divBdr>
                                                <w:top w:val="none" w:sz="0" w:space="0" w:color="auto"/>
                                                <w:left w:val="none" w:sz="0" w:space="0" w:color="auto"/>
                                                <w:bottom w:val="none" w:sz="0" w:space="0" w:color="auto"/>
                                                <w:right w:val="none" w:sz="0" w:space="0" w:color="auto"/>
                                              </w:divBdr>
                                            </w:div>
                                            <w:div w:id="210973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51147891">
      <w:bodyDiv w:val="1"/>
      <w:marLeft w:val="0"/>
      <w:marRight w:val="0"/>
      <w:marTop w:val="0"/>
      <w:marBottom w:val="0"/>
      <w:divBdr>
        <w:top w:val="none" w:sz="0" w:space="0" w:color="auto"/>
        <w:left w:val="none" w:sz="0" w:space="0" w:color="auto"/>
        <w:bottom w:val="none" w:sz="0" w:space="0" w:color="auto"/>
        <w:right w:val="none" w:sz="0" w:space="0" w:color="auto"/>
      </w:divBdr>
    </w:div>
    <w:div w:id="1045255779">
      <w:bodyDiv w:val="1"/>
      <w:marLeft w:val="0"/>
      <w:marRight w:val="0"/>
      <w:marTop w:val="0"/>
      <w:marBottom w:val="0"/>
      <w:divBdr>
        <w:top w:val="none" w:sz="0" w:space="0" w:color="auto"/>
        <w:left w:val="none" w:sz="0" w:space="0" w:color="auto"/>
        <w:bottom w:val="none" w:sz="0" w:space="0" w:color="auto"/>
        <w:right w:val="none" w:sz="0" w:space="0" w:color="auto"/>
      </w:divBdr>
    </w:div>
    <w:div w:id="1226187293">
      <w:bodyDiv w:val="1"/>
      <w:marLeft w:val="0"/>
      <w:marRight w:val="0"/>
      <w:marTop w:val="0"/>
      <w:marBottom w:val="0"/>
      <w:divBdr>
        <w:top w:val="none" w:sz="0" w:space="0" w:color="auto"/>
        <w:left w:val="none" w:sz="0" w:space="0" w:color="auto"/>
        <w:bottom w:val="none" w:sz="0" w:space="0" w:color="auto"/>
        <w:right w:val="none" w:sz="0" w:space="0" w:color="auto"/>
      </w:divBdr>
      <w:divsChild>
        <w:div w:id="861361430">
          <w:marLeft w:val="0"/>
          <w:marRight w:val="0"/>
          <w:marTop w:val="0"/>
          <w:marBottom w:val="0"/>
          <w:divBdr>
            <w:top w:val="none" w:sz="0" w:space="0" w:color="auto"/>
            <w:left w:val="none" w:sz="0" w:space="0" w:color="auto"/>
            <w:bottom w:val="none" w:sz="0" w:space="0" w:color="auto"/>
            <w:right w:val="none" w:sz="0" w:space="0" w:color="auto"/>
          </w:divBdr>
          <w:divsChild>
            <w:div w:id="909580971">
              <w:marLeft w:val="0"/>
              <w:marRight w:val="0"/>
              <w:marTop w:val="0"/>
              <w:marBottom w:val="0"/>
              <w:divBdr>
                <w:top w:val="none" w:sz="0" w:space="0" w:color="auto"/>
                <w:left w:val="none" w:sz="0" w:space="0" w:color="auto"/>
                <w:bottom w:val="none" w:sz="0" w:space="0" w:color="auto"/>
                <w:right w:val="none" w:sz="0" w:space="0" w:color="auto"/>
              </w:divBdr>
              <w:divsChild>
                <w:div w:id="284965316">
                  <w:marLeft w:val="0"/>
                  <w:marRight w:val="0"/>
                  <w:marTop w:val="0"/>
                  <w:marBottom w:val="0"/>
                  <w:divBdr>
                    <w:top w:val="none" w:sz="0" w:space="0" w:color="auto"/>
                    <w:left w:val="none" w:sz="0" w:space="0" w:color="auto"/>
                    <w:bottom w:val="none" w:sz="0" w:space="0" w:color="auto"/>
                    <w:right w:val="none" w:sz="0" w:space="0" w:color="auto"/>
                  </w:divBdr>
                  <w:divsChild>
                    <w:div w:id="560402827">
                      <w:marLeft w:val="0"/>
                      <w:marRight w:val="0"/>
                      <w:marTop w:val="0"/>
                      <w:marBottom w:val="0"/>
                      <w:divBdr>
                        <w:top w:val="none" w:sz="0" w:space="0" w:color="auto"/>
                        <w:left w:val="none" w:sz="0" w:space="0" w:color="auto"/>
                        <w:bottom w:val="none" w:sz="0" w:space="0" w:color="auto"/>
                        <w:right w:val="none" w:sz="0" w:space="0" w:color="auto"/>
                      </w:divBdr>
                      <w:divsChild>
                        <w:div w:id="167182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6254127">
      <w:bodyDiv w:val="1"/>
      <w:marLeft w:val="0"/>
      <w:marRight w:val="0"/>
      <w:marTop w:val="0"/>
      <w:marBottom w:val="0"/>
      <w:divBdr>
        <w:top w:val="none" w:sz="0" w:space="0" w:color="auto"/>
        <w:left w:val="none" w:sz="0" w:space="0" w:color="auto"/>
        <w:bottom w:val="none" w:sz="0" w:space="0" w:color="auto"/>
        <w:right w:val="none" w:sz="0" w:space="0" w:color="auto"/>
      </w:divBdr>
    </w:div>
    <w:div w:id="1409766419">
      <w:bodyDiv w:val="1"/>
      <w:marLeft w:val="0"/>
      <w:marRight w:val="0"/>
      <w:marTop w:val="0"/>
      <w:marBottom w:val="0"/>
      <w:divBdr>
        <w:top w:val="none" w:sz="0" w:space="0" w:color="auto"/>
        <w:left w:val="none" w:sz="0" w:space="0" w:color="auto"/>
        <w:bottom w:val="none" w:sz="0" w:space="0" w:color="auto"/>
        <w:right w:val="none" w:sz="0" w:space="0" w:color="auto"/>
      </w:divBdr>
      <w:divsChild>
        <w:div w:id="1570265283">
          <w:marLeft w:val="0"/>
          <w:marRight w:val="0"/>
          <w:marTop w:val="0"/>
          <w:marBottom w:val="0"/>
          <w:divBdr>
            <w:top w:val="none" w:sz="0" w:space="0" w:color="auto"/>
            <w:left w:val="none" w:sz="0" w:space="0" w:color="auto"/>
            <w:bottom w:val="none" w:sz="0" w:space="0" w:color="auto"/>
            <w:right w:val="none" w:sz="0" w:space="0" w:color="auto"/>
          </w:divBdr>
          <w:divsChild>
            <w:div w:id="1751073769">
              <w:marLeft w:val="0"/>
              <w:marRight w:val="0"/>
              <w:marTop w:val="0"/>
              <w:marBottom w:val="0"/>
              <w:divBdr>
                <w:top w:val="none" w:sz="0" w:space="0" w:color="auto"/>
                <w:left w:val="none" w:sz="0" w:space="0" w:color="auto"/>
                <w:bottom w:val="none" w:sz="0" w:space="0" w:color="auto"/>
                <w:right w:val="none" w:sz="0" w:space="0" w:color="auto"/>
              </w:divBdr>
              <w:divsChild>
                <w:div w:id="1133600707">
                  <w:marLeft w:val="0"/>
                  <w:marRight w:val="0"/>
                  <w:marTop w:val="0"/>
                  <w:marBottom w:val="0"/>
                  <w:divBdr>
                    <w:top w:val="none" w:sz="0" w:space="0" w:color="auto"/>
                    <w:left w:val="none" w:sz="0" w:space="0" w:color="auto"/>
                    <w:bottom w:val="none" w:sz="0" w:space="0" w:color="auto"/>
                    <w:right w:val="none" w:sz="0" w:space="0" w:color="auto"/>
                  </w:divBdr>
                  <w:divsChild>
                    <w:div w:id="200898400">
                      <w:marLeft w:val="0"/>
                      <w:marRight w:val="0"/>
                      <w:marTop w:val="0"/>
                      <w:marBottom w:val="0"/>
                      <w:divBdr>
                        <w:top w:val="none" w:sz="0" w:space="0" w:color="auto"/>
                        <w:left w:val="none" w:sz="0" w:space="0" w:color="auto"/>
                        <w:bottom w:val="none" w:sz="0" w:space="0" w:color="auto"/>
                        <w:right w:val="none" w:sz="0" w:space="0" w:color="auto"/>
                      </w:divBdr>
                      <w:divsChild>
                        <w:div w:id="2029332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7747631">
      <w:bodyDiv w:val="1"/>
      <w:marLeft w:val="0"/>
      <w:marRight w:val="0"/>
      <w:marTop w:val="0"/>
      <w:marBottom w:val="0"/>
      <w:divBdr>
        <w:top w:val="none" w:sz="0" w:space="0" w:color="auto"/>
        <w:left w:val="none" w:sz="0" w:space="0" w:color="auto"/>
        <w:bottom w:val="none" w:sz="0" w:space="0" w:color="auto"/>
        <w:right w:val="none" w:sz="0" w:space="0" w:color="auto"/>
      </w:divBdr>
      <w:divsChild>
        <w:div w:id="769667208">
          <w:marLeft w:val="0"/>
          <w:marRight w:val="0"/>
          <w:marTop w:val="0"/>
          <w:marBottom w:val="0"/>
          <w:divBdr>
            <w:top w:val="none" w:sz="0" w:space="0" w:color="auto"/>
            <w:left w:val="none" w:sz="0" w:space="0" w:color="auto"/>
            <w:bottom w:val="none" w:sz="0" w:space="0" w:color="auto"/>
            <w:right w:val="none" w:sz="0" w:space="0" w:color="auto"/>
          </w:divBdr>
          <w:divsChild>
            <w:div w:id="630786797">
              <w:marLeft w:val="0"/>
              <w:marRight w:val="0"/>
              <w:marTop w:val="0"/>
              <w:marBottom w:val="0"/>
              <w:divBdr>
                <w:top w:val="none" w:sz="0" w:space="0" w:color="auto"/>
                <w:left w:val="none" w:sz="0" w:space="0" w:color="auto"/>
                <w:bottom w:val="none" w:sz="0" w:space="0" w:color="auto"/>
                <w:right w:val="none" w:sz="0" w:space="0" w:color="auto"/>
              </w:divBdr>
              <w:divsChild>
                <w:div w:id="803083740">
                  <w:marLeft w:val="0"/>
                  <w:marRight w:val="0"/>
                  <w:marTop w:val="0"/>
                  <w:marBottom w:val="0"/>
                  <w:divBdr>
                    <w:top w:val="none" w:sz="0" w:space="0" w:color="auto"/>
                    <w:left w:val="none" w:sz="0" w:space="0" w:color="auto"/>
                    <w:bottom w:val="none" w:sz="0" w:space="0" w:color="auto"/>
                    <w:right w:val="none" w:sz="0" w:space="0" w:color="auto"/>
                  </w:divBdr>
                  <w:divsChild>
                    <w:div w:id="662660928">
                      <w:marLeft w:val="0"/>
                      <w:marRight w:val="0"/>
                      <w:marTop w:val="0"/>
                      <w:marBottom w:val="0"/>
                      <w:divBdr>
                        <w:top w:val="none" w:sz="0" w:space="0" w:color="auto"/>
                        <w:left w:val="none" w:sz="0" w:space="0" w:color="auto"/>
                        <w:bottom w:val="none" w:sz="0" w:space="0" w:color="auto"/>
                        <w:right w:val="none" w:sz="0" w:space="0" w:color="auto"/>
                      </w:divBdr>
                      <w:divsChild>
                        <w:div w:id="36902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0359291">
      <w:bodyDiv w:val="1"/>
      <w:marLeft w:val="0"/>
      <w:marRight w:val="0"/>
      <w:marTop w:val="0"/>
      <w:marBottom w:val="0"/>
      <w:divBdr>
        <w:top w:val="none" w:sz="0" w:space="0" w:color="auto"/>
        <w:left w:val="none" w:sz="0" w:space="0" w:color="auto"/>
        <w:bottom w:val="none" w:sz="0" w:space="0" w:color="auto"/>
        <w:right w:val="none" w:sz="0" w:space="0" w:color="auto"/>
      </w:divBdr>
      <w:divsChild>
        <w:div w:id="1619099592">
          <w:marLeft w:val="0"/>
          <w:marRight w:val="0"/>
          <w:marTop w:val="0"/>
          <w:marBottom w:val="0"/>
          <w:divBdr>
            <w:top w:val="none" w:sz="0" w:space="0" w:color="auto"/>
            <w:left w:val="none" w:sz="0" w:space="0" w:color="auto"/>
            <w:bottom w:val="none" w:sz="0" w:space="0" w:color="auto"/>
            <w:right w:val="none" w:sz="0" w:space="0" w:color="auto"/>
          </w:divBdr>
          <w:divsChild>
            <w:div w:id="467624936">
              <w:marLeft w:val="0"/>
              <w:marRight w:val="0"/>
              <w:marTop w:val="0"/>
              <w:marBottom w:val="0"/>
              <w:divBdr>
                <w:top w:val="none" w:sz="0" w:space="0" w:color="auto"/>
                <w:left w:val="none" w:sz="0" w:space="0" w:color="auto"/>
                <w:bottom w:val="none" w:sz="0" w:space="0" w:color="auto"/>
                <w:right w:val="none" w:sz="0" w:space="0" w:color="auto"/>
              </w:divBdr>
              <w:divsChild>
                <w:div w:id="1250846951">
                  <w:marLeft w:val="0"/>
                  <w:marRight w:val="0"/>
                  <w:marTop w:val="0"/>
                  <w:marBottom w:val="0"/>
                  <w:divBdr>
                    <w:top w:val="none" w:sz="0" w:space="0" w:color="auto"/>
                    <w:left w:val="none" w:sz="0" w:space="0" w:color="auto"/>
                    <w:bottom w:val="none" w:sz="0" w:space="0" w:color="auto"/>
                    <w:right w:val="none" w:sz="0" w:space="0" w:color="auto"/>
                  </w:divBdr>
                  <w:divsChild>
                    <w:div w:id="786313051">
                      <w:marLeft w:val="0"/>
                      <w:marRight w:val="0"/>
                      <w:marTop w:val="0"/>
                      <w:marBottom w:val="0"/>
                      <w:divBdr>
                        <w:top w:val="none" w:sz="0" w:space="0" w:color="auto"/>
                        <w:left w:val="none" w:sz="0" w:space="0" w:color="auto"/>
                        <w:bottom w:val="none" w:sz="0" w:space="0" w:color="auto"/>
                        <w:right w:val="none" w:sz="0" w:space="0" w:color="auto"/>
                      </w:divBdr>
                      <w:divsChild>
                        <w:div w:id="47796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2127738">
      <w:bodyDiv w:val="1"/>
      <w:marLeft w:val="0"/>
      <w:marRight w:val="0"/>
      <w:marTop w:val="0"/>
      <w:marBottom w:val="0"/>
      <w:divBdr>
        <w:top w:val="none" w:sz="0" w:space="0" w:color="auto"/>
        <w:left w:val="none" w:sz="0" w:space="0" w:color="auto"/>
        <w:bottom w:val="none" w:sz="0" w:space="0" w:color="auto"/>
        <w:right w:val="none" w:sz="0" w:space="0" w:color="auto"/>
      </w:divBdr>
    </w:div>
    <w:div w:id="1621259284">
      <w:bodyDiv w:val="1"/>
      <w:marLeft w:val="0"/>
      <w:marRight w:val="0"/>
      <w:marTop w:val="0"/>
      <w:marBottom w:val="0"/>
      <w:divBdr>
        <w:top w:val="none" w:sz="0" w:space="0" w:color="auto"/>
        <w:left w:val="none" w:sz="0" w:space="0" w:color="auto"/>
        <w:bottom w:val="none" w:sz="0" w:space="0" w:color="auto"/>
        <w:right w:val="none" w:sz="0" w:space="0" w:color="auto"/>
      </w:divBdr>
    </w:div>
    <w:div w:id="1641689569">
      <w:bodyDiv w:val="1"/>
      <w:marLeft w:val="0"/>
      <w:marRight w:val="0"/>
      <w:marTop w:val="0"/>
      <w:marBottom w:val="0"/>
      <w:divBdr>
        <w:top w:val="none" w:sz="0" w:space="0" w:color="auto"/>
        <w:left w:val="none" w:sz="0" w:space="0" w:color="auto"/>
        <w:bottom w:val="none" w:sz="0" w:space="0" w:color="auto"/>
        <w:right w:val="none" w:sz="0" w:space="0" w:color="auto"/>
      </w:divBdr>
      <w:divsChild>
        <w:div w:id="149446228">
          <w:marLeft w:val="0"/>
          <w:marRight w:val="0"/>
          <w:marTop w:val="0"/>
          <w:marBottom w:val="0"/>
          <w:divBdr>
            <w:top w:val="none" w:sz="0" w:space="0" w:color="auto"/>
            <w:left w:val="none" w:sz="0" w:space="0" w:color="auto"/>
            <w:bottom w:val="none" w:sz="0" w:space="0" w:color="auto"/>
            <w:right w:val="none" w:sz="0" w:space="0" w:color="auto"/>
          </w:divBdr>
          <w:divsChild>
            <w:div w:id="1338848647">
              <w:marLeft w:val="0"/>
              <w:marRight w:val="0"/>
              <w:marTop w:val="0"/>
              <w:marBottom w:val="0"/>
              <w:divBdr>
                <w:top w:val="none" w:sz="0" w:space="0" w:color="auto"/>
                <w:left w:val="none" w:sz="0" w:space="0" w:color="auto"/>
                <w:bottom w:val="none" w:sz="0" w:space="0" w:color="auto"/>
                <w:right w:val="none" w:sz="0" w:space="0" w:color="auto"/>
              </w:divBdr>
              <w:divsChild>
                <w:div w:id="1631010646">
                  <w:marLeft w:val="0"/>
                  <w:marRight w:val="0"/>
                  <w:marTop w:val="0"/>
                  <w:marBottom w:val="0"/>
                  <w:divBdr>
                    <w:top w:val="none" w:sz="0" w:space="0" w:color="auto"/>
                    <w:left w:val="none" w:sz="0" w:space="0" w:color="auto"/>
                    <w:bottom w:val="none" w:sz="0" w:space="0" w:color="auto"/>
                    <w:right w:val="none" w:sz="0" w:space="0" w:color="auto"/>
                  </w:divBdr>
                  <w:divsChild>
                    <w:div w:id="1052117395">
                      <w:marLeft w:val="0"/>
                      <w:marRight w:val="0"/>
                      <w:marTop w:val="0"/>
                      <w:marBottom w:val="0"/>
                      <w:divBdr>
                        <w:top w:val="none" w:sz="0" w:space="0" w:color="auto"/>
                        <w:left w:val="none" w:sz="0" w:space="0" w:color="auto"/>
                        <w:bottom w:val="none" w:sz="0" w:space="0" w:color="auto"/>
                        <w:right w:val="none" w:sz="0" w:space="0" w:color="auto"/>
                      </w:divBdr>
                      <w:divsChild>
                        <w:div w:id="30685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5148410">
      <w:bodyDiv w:val="1"/>
      <w:marLeft w:val="0"/>
      <w:marRight w:val="0"/>
      <w:marTop w:val="0"/>
      <w:marBottom w:val="0"/>
      <w:divBdr>
        <w:top w:val="none" w:sz="0" w:space="0" w:color="auto"/>
        <w:left w:val="none" w:sz="0" w:space="0" w:color="auto"/>
        <w:bottom w:val="none" w:sz="0" w:space="0" w:color="auto"/>
        <w:right w:val="none" w:sz="0" w:space="0" w:color="auto"/>
      </w:divBdr>
      <w:divsChild>
        <w:div w:id="1480002327">
          <w:marLeft w:val="0"/>
          <w:marRight w:val="0"/>
          <w:marTop w:val="0"/>
          <w:marBottom w:val="0"/>
          <w:divBdr>
            <w:top w:val="none" w:sz="0" w:space="0" w:color="auto"/>
            <w:left w:val="none" w:sz="0" w:space="0" w:color="auto"/>
            <w:bottom w:val="none" w:sz="0" w:space="0" w:color="auto"/>
            <w:right w:val="none" w:sz="0" w:space="0" w:color="auto"/>
          </w:divBdr>
          <w:divsChild>
            <w:div w:id="1408110225">
              <w:marLeft w:val="0"/>
              <w:marRight w:val="0"/>
              <w:marTop w:val="0"/>
              <w:marBottom w:val="0"/>
              <w:divBdr>
                <w:top w:val="none" w:sz="0" w:space="0" w:color="auto"/>
                <w:left w:val="none" w:sz="0" w:space="0" w:color="auto"/>
                <w:bottom w:val="none" w:sz="0" w:space="0" w:color="auto"/>
                <w:right w:val="none" w:sz="0" w:space="0" w:color="auto"/>
              </w:divBdr>
              <w:divsChild>
                <w:div w:id="1548251676">
                  <w:marLeft w:val="0"/>
                  <w:marRight w:val="0"/>
                  <w:marTop w:val="0"/>
                  <w:marBottom w:val="0"/>
                  <w:divBdr>
                    <w:top w:val="none" w:sz="0" w:space="0" w:color="auto"/>
                    <w:left w:val="none" w:sz="0" w:space="0" w:color="auto"/>
                    <w:bottom w:val="none" w:sz="0" w:space="0" w:color="auto"/>
                    <w:right w:val="none" w:sz="0" w:space="0" w:color="auto"/>
                  </w:divBdr>
                  <w:divsChild>
                    <w:div w:id="1839342980">
                      <w:marLeft w:val="0"/>
                      <w:marRight w:val="0"/>
                      <w:marTop w:val="0"/>
                      <w:marBottom w:val="0"/>
                      <w:divBdr>
                        <w:top w:val="none" w:sz="0" w:space="0" w:color="auto"/>
                        <w:left w:val="none" w:sz="0" w:space="0" w:color="auto"/>
                        <w:bottom w:val="none" w:sz="0" w:space="0" w:color="auto"/>
                        <w:right w:val="none" w:sz="0" w:space="0" w:color="auto"/>
                      </w:divBdr>
                      <w:divsChild>
                        <w:div w:id="596211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2656721">
      <w:bodyDiv w:val="1"/>
      <w:marLeft w:val="0"/>
      <w:marRight w:val="0"/>
      <w:marTop w:val="0"/>
      <w:marBottom w:val="0"/>
      <w:divBdr>
        <w:top w:val="none" w:sz="0" w:space="0" w:color="auto"/>
        <w:left w:val="none" w:sz="0" w:space="0" w:color="auto"/>
        <w:bottom w:val="none" w:sz="0" w:space="0" w:color="auto"/>
        <w:right w:val="none" w:sz="0" w:space="0" w:color="auto"/>
      </w:divBdr>
      <w:divsChild>
        <w:div w:id="1817910807">
          <w:marLeft w:val="0"/>
          <w:marRight w:val="0"/>
          <w:marTop w:val="0"/>
          <w:marBottom w:val="0"/>
          <w:divBdr>
            <w:top w:val="none" w:sz="0" w:space="0" w:color="auto"/>
            <w:left w:val="none" w:sz="0" w:space="0" w:color="auto"/>
            <w:bottom w:val="none" w:sz="0" w:space="0" w:color="auto"/>
            <w:right w:val="none" w:sz="0" w:space="0" w:color="auto"/>
          </w:divBdr>
          <w:divsChild>
            <w:div w:id="83381967">
              <w:marLeft w:val="0"/>
              <w:marRight w:val="0"/>
              <w:marTop w:val="0"/>
              <w:marBottom w:val="0"/>
              <w:divBdr>
                <w:top w:val="none" w:sz="0" w:space="0" w:color="auto"/>
                <w:left w:val="none" w:sz="0" w:space="0" w:color="auto"/>
                <w:bottom w:val="none" w:sz="0" w:space="0" w:color="auto"/>
                <w:right w:val="none" w:sz="0" w:space="0" w:color="auto"/>
              </w:divBdr>
              <w:divsChild>
                <w:div w:id="1053499765">
                  <w:marLeft w:val="0"/>
                  <w:marRight w:val="0"/>
                  <w:marTop w:val="0"/>
                  <w:marBottom w:val="0"/>
                  <w:divBdr>
                    <w:top w:val="none" w:sz="0" w:space="0" w:color="auto"/>
                    <w:left w:val="none" w:sz="0" w:space="0" w:color="auto"/>
                    <w:bottom w:val="none" w:sz="0" w:space="0" w:color="auto"/>
                    <w:right w:val="none" w:sz="0" w:space="0" w:color="auto"/>
                  </w:divBdr>
                  <w:divsChild>
                    <w:div w:id="144850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491712">
          <w:marLeft w:val="0"/>
          <w:marRight w:val="0"/>
          <w:marTop w:val="0"/>
          <w:marBottom w:val="0"/>
          <w:divBdr>
            <w:top w:val="none" w:sz="0" w:space="0" w:color="auto"/>
            <w:left w:val="none" w:sz="0" w:space="0" w:color="auto"/>
            <w:bottom w:val="none" w:sz="0" w:space="0" w:color="auto"/>
            <w:right w:val="none" w:sz="0" w:space="0" w:color="auto"/>
          </w:divBdr>
          <w:divsChild>
            <w:div w:id="2026324380">
              <w:marLeft w:val="0"/>
              <w:marRight w:val="0"/>
              <w:marTop w:val="0"/>
              <w:marBottom w:val="0"/>
              <w:divBdr>
                <w:top w:val="none" w:sz="0" w:space="0" w:color="auto"/>
                <w:left w:val="none" w:sz="0" w:space="0" w:color="auto"/>
                <w:bottom w:val="none" w:sz="0" w:space="0" w:color="auto"/>
                <w:right w:val="none" w:sz="0" w:space="0" w:color="auto"/>
              </w:divBdr>
              <w:divsChild>
                <w:div w:id="1702853547">
                  <w:marLeft w:val="0"/>
                  <w:marRight w:val="0"/>
                  <w:marTop w:val="0"/>
                  <w:marBottom w:val="0"/>
                  <w:divBdr>
                    <w:top w:val="none" w:sz="0" w:space="0" w:color="auto"/>
                    <w:left w:val="none" w:sz="0" w:space="0" w:color="auto"/>
                    <w:bottom w:val="none" w:sz="0" w:space="0" w:color="auto"/>
                    <w:right w:val="none" w:sz="0" w:space="0" w:color="auto"/>
                  </w:divBdr>
                  <w:divsChild>
                    <w:div w:id="1817188545">
                      <w:marLeft w:val="0"/>
                      <w:marRight w:val="0"/>
                      <w:marTop w:val="0"/>
                      <w:marBottom w:val="0"/>
                      <w:divBdr>
                        <w:top w:val="none" w:sz="0" w:space="0" w:color="auto"/>
                        <w:left w:val="none" w:sz="0" w:space="0" w:color="auto"/>
                        <w:bottom w:val="none" w:sz="0" w:space="0" w:color="auto"/>
                        <w:right w:val="none" w:sz="0" w:space="0" w:color="auto"/>
                      </w:divBdr>
                    </w:div>
                    <w:div w:id="694305775">
                      <w:marLeft w:val="0"/>
                      <w:marRight w:val="0"/>
                      <w:marTop w:val="0"/>
                      <w:marBottom w:val="0"/>
                      <w:divBdr>
                        <w:top w:val="none" w:sz="0" w:space="0" w:color="auto"/>
                        <w:left w:val="none" w:sz="0" w:space="0" w:color="auto"/>
                        <w:bottom w:val="none" w:sz="0" w:space="0" w:color="auto"/>
                        <w:right w:val="none" w:sz="0" w:space="0" w:color="auto"/>
                      </w:divBdr>
                    </w:div>
                    <w:div w:id="1025597781">
                      <w:marLeft w:val="0"/>
                      <w:marRight w:val="0"/>
                      <w:marTop w:val="0"/>
                      <w:marBottom w:val="0"/>
                      <w:divBdr>
                        <w:top w:val="none" w:sz="0" w:space="0" w:color="auto"/>
                        <w:left w:val="none" w:sz="0" w:space="0" w:color="auto"/>
                        <w:bottom w:val="none" w:sz="0" w:space="0" w:color="auto"/>
                        <w:right w:val="none" w:sz="0" w:space="0" w:color="auto"/>
                      </w:divBdr>
                    </w:div>
                    <w:div w:id="579027852">
                      <w:marLeft w:val="0"/>
                      <w:marRight w:val="0"/>
                      <w:marTop w:val="0"/>
                      <w:marBottom w:val="0"/>
                      <w:divBdr>
                        <w:top w:val="none" w:sz="0" w:space="0" w:color="auto"/>
                        <w:left w:val="none" w:sz="0" w:space="0" w:color="auto"/>
                        <w:bottom w:val="none" w:sz="0" w:space="0" w:color="auto"/>
                        <w:right w:val="none" w:sz="0" w:space="0" w:color="auto"/>
                      </w:divBdr>
                    </w:div>
                  </w:divsChild>
                </w:div>
                <w:div w:id="1930306194">
                  <w:marLeft w:val="0"/>
                  <w:marRight w:val="0"/>
                  <w:marTop w:val="0"/>
                  <w:marBottom w:val="0"/>
                  <w:divBdr>
                    <w:top w:val="none" w:sz="0" w:space="0" w:color="auto"/>
                    <w:left w:val="none" w:sz="0" w:space="0" w:color="auto"/>
                    <w:bottom w:val="none" w:sz="0" w:space="0" w:color="auto"/>
                    <w:right w:val="none" w:sz="0" w:space="0" w:color="auto"/>
                  </w:divBdr>
                  <w:divsChild>
                    <w:div w:id="1797724061">
                      <w:marLeft w:val="0"/>
                      <w:marRight w:val="0"/>
                      <w:marTop w:val="0"/>
                      <w:marBottom w:val="0"/>
                      <w:divBdr>
                        <w:top w:val="none" w:sz="0" w:space="0" w:color="auto"/>
                        <w:left w:val="none" w:sz="0" w:space="0" w:color="auto"/>
                        <w:bottom w:val="none" w:sz="0" w:space="0" w:color="auto"/>
                        <w:right w:val="none" w:sz="0" w:space="0" w:color="auto"/>
                      </w:divBdr>
                    </w:div>
                    <w:div w:id="1626348388">
                      <w:marLeft w:val="0"/>
                      <w:marRight w:val="0"/>
                      <w:marTop w:val="0"/>
                      <w:marBottom w:val="0"/>
                      <w:divBdr>
                        <w:top w:val="none" w:sz="0" w:space="0" w:color="auto"/>
                        <w:left w:val="none" w:sz="0" w:space="0" w:color="auto"/>
                        <w:bottom w:val="none" w:sz="0" w:space="0" w:color="auto"/>
                        <w:right w:val="none" w:sz="0" w:space="0" w:color="auto"/>
                      </w:divBdr>
                    </w:div>
                    <w:div w:id="1256595282">
                      <w:marLeft w:val="0"/>
                      <w:marRight w:val="0"/>
                      <w:marTop w:val="0"/>
                      <w:marBottom w:val="0"/>
                      <w:divBdr>
                        <w:top w:val="none" w:sz="0" w:space="0" w:color="auto"/>
                        <w:left w:val="none" w:sz="0" w:space="0" w:color="auto"/>
                        <w:bottom w:val="none" w:sz="0" w:space="0" w:color="auto"/>
                        <w:right w:val="none" w:sz="0" w:space="0" w:color="auto"/>
                      </w:divBdr>
                    </w:div>
                    <w:div w:id="551382569">
                      <w:marLeft w:val="0"/>
                      <w:marRight w:val="0"/>
                      <w:marTop w:val="0"/>
                      <w:marBottom w:val="0"/>
                      <w:divBdr>
                        <w:top w:val="none" w:sz="0" w:space="0" w:color="auto"/>
                        <w:left w:val="none" w:sz="0" w:space="0" w:color="auto"/>
                        <w:bottom w:val="none" w:sz="0" w:space="0" w:color="auto"/>
                        <w:right w:val="none" w:sz="0" w:space="0" w:color="auto"/>
                      </w:divBdr>
                    </w:div>
                    <w:div w:id="1422141262">
                      <w:marLeft w:val="0"/>
                      <w:marRight w:val="0"/>
                      <w:marTop w:val="0"/>
                      <w:marBottom w:val="0"/>
                      <w:divBdr>
                        <w:top w:val="none" w:sz="0" w:space="0" w:color="auto"/>
                        <w:left w:val="none" w:sz="0" w:space="0" w:color="auto"/>
                        <w:bottom w:val="none" w:sz="0" w:space="0" w:color="auto"/>
                        <w:right w:val="none" w:sz="0" w:space="0" w:color="auto"/>
                      </w:divBdr>
                    </w:div>
                  </w:divsChild>
                </w:div>
                <w:div w:id="692389708">
                  <w:marLeft w:val="0"/>
                  <w:marRight w:val="0"/>
                  <w:marTop w:val="0"/>
                  <w:marBottom w:val="0"/>
                  <w:divBdr>
                    <w:top w:val="none" w:sz="0" w:space="0" w:color="auto"/>
                    <w:left w:val="none" w:sz="0" w:space="0" w:color="auto"/>
                    <w:bottom w:val="none" w:sz="0" w:space="0" w:color="auto"/>
                    <w:right w:val="none" w:sz="0" w:space="0" w:color="auto"/>
                  </w:divBdr>
                  <w:divsChild>
                    <w:div w:id="1114638070">
                      <w:marLeft w:val="0"/>
                      <w:marRight w:val="0"/>
                      <w:marTop w:val="0"/>
                      <w:marBottom w:val="0"/>
                      <w:divBdr>
                        <w:top w:val="none" w:sz="0" w:space="0" w:color="auto"/>
                        <w:left w:val="none" w:sz="0" w:space="0" w:color="auto"/>
                        <w:bottom w:val="none" w:sz="0" w:space="0" w:color="auto"/>
                        <w:right w:val="none" w:sz="0" w:space="0" w:color="auto"/>
                      </w:divBdr>
                    </w:div>
                    <w:div w:id="155918819">
                      <w:marLeft w:val="0"/>
                      <w:marRight w:val="0"/>
                      <w:marTop w:val="0"/>
                      <w:marBottom w:val="0"/>
                      <w:divBdr>
                        <w:top w:val="none" w:sz="0" w:space="0" w:color="auto"/>
                        <w:left w:val="none" w:sz="0" w:space="0" w:color="auto"/>
                        <w:bottom w:val="none" w:sz="0" w:space="0" w:color="auto"/>
                        <w:right w:val="none" w:sz="0" w:space="0" w:color="auto"/>
                      </w:divBdr>
                    </w:div>
                    <w:div w:id="592589896">
                      <w:marLeft w:val="0"/>
                      <w:marRight w:val="0"/>
                      <w:marTop w:val="0"/>
                      <w:marBottom w:val="0"/>
                      <w:divBdr>
                        <w:top w:val="none" w:sz="0" w:space="0" w:color="auto"/>
                        <w:left w:val="none" w:sz="0" w:space="0" w:color="auto"/>
                        <w:bottom w:val="none" w:sz="0" w:space="0" w:color="auto"/>
                        <w:right w:val="none" w:sz="0" w:space="0" w:color="auto"/>
                      </w:divBdr>
                    </w:div>
                    <w:div w:id="144010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262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manuals.sp.chfs.ky.gov/chapter4/12/Pages/224SSW'sOngoingContactwiththeBirthFamilyandChild,IncludingtheMedicallyFragileChild.aspx" TargetMode="External"/><Relationship Id="rId299" Type="http://schemas.openxmlformats.org/officeDocument/2006/relationships/hyperlink" Target="https://apps.legislature.ky.gov/law/kar/922/001/060.pdf" TargetMode="External"/><Relationship Id="rId21" Type="http://schemas.openxmlformats.org/officeDocument/2006/relationships/hyperlink" Target="https://apps.legislature.ky.gov/law/statutes/statute.aspx?id=49021" TargetMode="External"/><Relationship Id="rId63" Type="http://schemas.openxmlformats.org/officeDocument/2006/relationships/hyperlink" Target="http://manuals.sp.chfs.ky.gov/chapter31/Pages/3113RandomMomentTimeStudyforInHomeServiceProvisionandTitleIV-EAdministrativeCosts.aspx" TargetMode="External"/><Relationship Id="rId159" Type="http://schemas.openxmlformats.org/officeDocument/2006/relationships/hyperlink" Target="http://manuals.sp.chfs.ky.gov/chapter4/12/Pages/4283EducationalPassport.aspx" TargetMode="External"/><Relationship Id="rId324" Type="http://schemas.openxmlformats.org/officeDocument/2006/relationships/hyperlink" Target="http://manuals.sp.chfs.ky.gov/chapter%2012/23/Pages/1213HomeEnvironmentPrerequisites.aspx" TargetMode="External"/><Relationship Id="rId366" Type="http://schemas.openxmlformats.org/officeDocument/2006/relationships/hyperlink" Target="https://apps.legislature.ky.gov/law/statutes/statute.aspx?id=50240" TargetMode="External"/><Relationship Id="rId170" Type="http://schemas.openxmlformats.org/officeDocument/2006/relationships/hyperlink" Target="http://manuals.sp.chfs.ky.gov/chapter1/00/Pages/12%20ReasonableEfforts.aspx" TargetMode="External"/><Relationship Id="rId226" Type="http://schemas.openxmlformats.org/officeDocument/2006/relationships/hyperlink" Target="https://apps.legislature.ky.gov/law/statutes/statute.aspx?id=7188" TargetMode="External"/><Relationship Id="rId268" Type="http://schemas.openxmlformats.org/officeDocument/2006/relationships/hyperlink" Target="http://manuals.sp.chfs.ky.gov/chapter13/30/Pages/1339AdoptionAssistance.aspx" TargetMode="External"/><Relationship Id="rId32" Type="http://schemas.openxmlformats.org/officeDocument/2006/relationships/hyperlink" Target="http://manuals.sp.chfs.ky.gov/chapter31/Pages/312TitleIV-EEligibilityandReimbursability.aspx" TargetMode="External"/><Relationship Id="rId74" Type="http://schemas.openxmlformats.org/officeDocument/2006/relationships/hyperlink" Target="http://manuals.sp.chfs.ky.gov/Resources/sopFormsLibrary/DPP-1281%20Family%20Case%20Plan.doc" TargetMode="External"/><Relationship Id="rId128" Type="http://schemas.openxmlformats.org/officeDocument/2006/relationships/hyperlink" Target="http://manuals.sp.chfs.ky.gov/chapter4/12/Pages/4261MedicalPassport.aspx" TargetMode="External"/><Relationship Id="rId335" Type="http://schemas.openxmlformats.org/officeDocument/2006/relationships/hyperlink" Target="https://apps.legislature.ky.gov/law/kar/922/001/350.pdf" TargetMode="External"/><Relationship Id="rId377" Type="http://schemas.openxmlformats.org/officeDocument/2006/relationships/hyperlink" Target="http://manuals.sp.chfs.ky.gov/Resources/Related%20Resources%20Library/Placement%20Decision%20Making%20Matrix.docx" TargetMode="External"/><Relationship Id="rId5" Type="http://schemas.openxmlformats.org/officeDocument/2006/relationships/customXml" Target="../customXml/item5.xml"/><Relationship Id="rId181" Type="http://schemas.openxmlformats.org/officeDocument/2006/relationships/hyperlink" Target="http://manuals.sp.chfs.ky.gov/chapter4/11/Pages/418OngoingCasePlanning.aspx" TargetMode="External"/><Relationship Id="rId237" Type="http://schemas.openxmlformats.org/officeDocument/2006/relationships/hyperlink" Target="http://manuals.sp.chfs.ky.gov/chapter31/Pages/3110TitleIV-EAdoptionAssistance.aspx" TargetMode="External"/><Relationship Id="rId279" Type="http://schemas.openxmlformats.org/officeDocument/2006/relationships/hyperlink" Target="http://manuals.sp.chfs.ky.gov/Resources/sopFormsLibrary/Adoption%20Assistance%20Renegotiation%20Request.doc" TargetMode="External"/><Relationship Id="rId43" Type="http://schemas.openxmlformats.org/officeDocument/2006/relationships/hyperlink" Target="https://apps.legislature.ky.gov/law/statutes/statute.aspx?id=20149" TargetMode="External"/><Relationship Id="rId139" Type="http://schemas.openxmlformats.org/officeDocument/2006/relationships/hyperlink" Target="https://apps.legislature.ky.gov/law/statutes/statute.aspx?id=45706" TargetMode="External"/><Relationship Id="rId290" Type="http://schemas.openxmlformats.org/officeDocument/2006/relationships/hyperlink" Target="https://apps.legislature.ky.gov/law/statutes/statute.aspx?id=7189" TargetMode="External"/><Relationship Id="rId304" Type="http://schemas.openxmlformats.org/officeDocument/2006/relationships/hyperlink" Target="https://apps.legislature.ky.gov/law/kar/922/001/060.pdf" TargetMode="External"/><Relationship Id="rId346" Type="http://schemas.openxmlformats.org/officeDocument/2006/relationships/hyperlink" Target="https://manuals.sp.chfs.ky.gov/chapter%2012/22/Pages/123fosterandadoptivehomeapplicantassessment.aspx" TargetMode="External"/><Relationship Id="rId388" Type="http://schemas.openxmlformats.org/officeDocument/2006/relationships/hyperlink" Target="https://ballotpedia.org/Kentucky_Auditor_of_Public_Accounts" TargetMode="External"/><Relationship Id="rId85" Type="http://schemas.openxmlformats.org/officeDocument/2006/relationships/hyperlink" Target="http://manuals.sp.chfs.ky.gov/chapter4/11/Pages/418OngoingCasePlanning.aspx" TargetMode="External"/><Relationship Id="rId150" Type="http://schemas.openxmlformats.org/officeDocument/2006/relationships/hyperlink" Target="https://apps.legislature.ky.gov/law/statutes/statute.aspx?id=20204" TargetMode="External"/><Relationship Id="rId192" Type="http://schemas.openxmlformats.org/officeDocument/2006/relationships/hyperlink" Target="https://apps.legislature.ky.gov/law/statutes/statute.aspx?id=45706" TargetMode="External"/><Relationship Id="rId206" Type="http://schemas.openxmlformats.org/officeDocument/2006/relationships/hyperlink" Target="https://apps.legislature.ky.gov/law/statutes/statute.aspx?id=45706" TargetMode="External"/><Relationship Id="rId248" Type="http://schemas.openxmlformats.org/officeDocument/2006/relationships/hyperlink" Target="https://apps.legislature.ky.gov/law/kar/922/001/060.pdf" TargetMode="External"/><Relationship Id="rId12" Type="http://schemas.openxmlformats.org/officeDocument/2006/relationships/hyperlink" Target="https://apps.legislature.ky.gov/law/statutes/statute.aspx?id=45705" TargetMode="External"/><Relationship Id="rId108" Type="http://schemas.openxmlformats.org/officeDocument/2006/relationships/hyperlink" Target="https://apps.legislature.ky.gov/law/statutes/statute.aspx?id=48319" TargetMode="External"/><Relationship Id="rId315" Type="http://schemas.openxmlformats.org/officeDocument/2006/relationships/hyperlink" Target="https://apps.legislature.ky.gov/law/kar/922/001/300.pdf" TargetMode="External"/><Relationship Id="rId357" Type="http://schemas.openxmlformats.org/officeDocument/2006/relationships/hyperlink" Target="https://manuals.sp.chfs.ky.gov/Resources/sopFormsLibrary/DPP-157%20Background%20Checks%20for%20Applicants%20or%20Foster%20or%20Adoptive%20Parents.doc" TargetMode="External"/><Relationship Id="rId54" Type="http://schemas.openxmlformats.org/officeDocument/2006/relationships/hyperlink" Target="https://manuals.sp.chfs.ky.gov/chapter4/09/Pages/46parentingyouthinfostercare.aspx" TargetMode="External"/><Relationship Id="rId96" Type="http://schemas.openxmlformats.org/officeDocument/2006/relationships/hyperlink" Target="http://manuals.sp.chfs.ky.gov/Resources/sopFormsLibrary/Transition%20Plan.docx" TargetMode="External"/><Relationship Id="rId161" Type="http://schemas.openxmlformats.org/officeDocument/2006/relationships/hyperlink" Target="https://apps.legislature.ky.gov/law/statutes/statute.aspx?id=20202" TargetMode="External"/><Relationship Id="rId217" Type="http://schemas.openxmlformats.org/officeDocument/2006/relationships/hyperlink" Target="https://apps.legislature.ky.gov/law/statutes/statute.aspx?id=7188" TargetMode="External"/><Relationship Id="rId399" Type="http://schemas.microsoft.com/office/2016/09/relationships/commentsIds" Target="commentsIds.xml"/><Relationship Id="rId259" Type="http://schemas.openxmlformats.org/officeDocument/2006/relationships/hyperlink" Target="http://manuals.sp.chfs.ky.gov/chapter31/Pages/3110TitleIV-EAdoptionAssistance.aspx" TargetMode="External"/><Relationship Id="rId23" Type="http://schemas.openxmlformats.org/officeDocument/2006/relationships/hyperlink" Target="https://apps.legislature.ky.gov/law/statutes/statute.aspx?id=20149" TargetMode="External"/><Relationship Id="rId119" Type="http://schemas.openxmlformats.org/officeDocument/2006/relationships/hyperlink" Target="https://apps.legislature.ky.gov/law/statutes/statute.aspx?id=20120" TargetMode="External"/><Relationship Id="rId270" Type="http://schemas.openxmlformats.org/officeDocument/2006/relationships/hyperlink" Target="https://apps.legislature.ky.gov/law/statutes/statute.aspx?id=7189" TargetMode="External"/><Relationship Id="rId326" Type="http://schemas.openxmlformats.org/officeDocument/2006/relationships/hyperlink" Target="http://manuals.sp.chfs.ky.gov/chapter%2012/Pages/home.aspx" TargetMode="External"/><Relationship Id="rId65" Type="http://schemas.openxmlformats.org/officeDocument/2006/relationships/hyperlink" Target="http://manuals.sp.chfs.ky.gov/chapter2/03/Pages/211InvestigationProtocol.aspx" TargetMode="External"/><Relationship Id="rId130" Type="http://schemas.openxmlformats.org/officeDocument/2006/relationships/hyperlink" Target="http://manuals.sp.chfs.ky.gov/chapter4/11/Pages/418OngoingCasePlanning.aspx" TargetMode="External"/><Relationship Id="rId368" Type="http://schemas.openxmlformats.org/officeDocument/2006/relationships/hyperlink" Target="http://manuals.sp.chfs.ky.gov/Resources/sopFormsLibrary/DPP-107%20Health%20Information%20Required%20for%20Foster%20or%20Adoptive%20Parents,%20Applicants%20or%20Adult%20Household%20Members.doc" TargetMode="External"/><Relationship Id="rId172" Type="http://schemas.openxmlformats.org/officeDocument/2006/relationships/hyperlink" Target="http://manuals.sp.chfs.ky.gov/chapter4/11/Pages/418OngoingCasePlanning.aspx" TargetMode="External"/><Relationship Id="rId228" Type="http://schemas.openxmlformats.org/officeDocument/2006/relationships/hyperlink" Target="https://apps.legislature.ky.gov/law/kar/922/001/050.pdf" TargetMode="External"/><Relationship Id="rId281" Type="http://schemas.openxmlformats.org/officeDocument/2006/relationships/hyperlink" Target="https://apps.legislature.ky.gov/law/statutes/statute.aspx?id=7188" TargetMode="External"/><Relationship Id="rId337" Type="http://schemas.openxmlformats.org/officeDocument/2006/relationships/hyperlink" Target="https://apps.legislature.ky.gov/law/statutes/statute.aspx?id=48521" TargetMode="External"/><Relationship Id="rId34" Type="http://schemas.openxmlformats.org/officeDocument/2006/relationships/hyperlink" Target="http://manuals.sp.chfs.ky.gov/chapter31/Pages/314ReimbursabilityandAnnualRedeterminationUnderTitleIV-EFosterCare.aspx" TargetMode="External"/><Relationship Id="rId76" Type="http://schemas.openxmlformats.org/officeDocument/2006/relationships/hyperlink" Target="http://manuals.sp.chfs.ky.gov/chapter4/11/Pages/415TimeframesforAllOOHCCases.aspx" TargetMode="External"/><Relationship Id="rId141" Type="http://schemas.openxmlformats.org/officeDocument/2006/relationships/hyperlink" Target="https://manuals.sp.chfs.ky.gov/chapter4/11/Pages/417preparationforandcompletionoftheten(10)dayconference.aspx" TargetMode="External"/><Relationship Id="rId379" Type="http://schemas.openxmlformats.org/officeDocument/2006/relationships/hyperlink" Target="https://manuals.sp.chfs.ky.gov/chapter4/15/Pages/467LocatingMissingChildren-IncludingRunaways.aspx" TargetMode="External"/><Relationship Id="rId7" Type="http://schemas.openxmlformats.org/officeDocument/2006/relationships/styles" Target="styles.xml"/><Relationship Id="rId183" Type="http://schemas.openxmlformats.org/officeDocument/2006/relationships/hyperlink" Target="http://manuals.sp.chfs.ky.gov/Resources/Related%20Resources%20Library/Absent%20Parent%20and%20Relative%20Search%20Handbook.doc" TargetMode="External"/><Relationship Id="rId239" Type="http://schemas.openxmlformats.org/officeDocument/2006/relationships/hyperlink" Target="https://apps.legislature.ky.gov/law/statutes/statute.aspx?id=7188" TargetMode="External"/><Relationship Id="rId390" Type="http://schemas.openxmlformats.org/officeDocument/2006/relationships/hyperlink" Target="https://chfs.ky.gov/agencies/dcbs/dpp/cpb/Pages/cfsp.aspx" TargetMode="External"/><Relationship Id="rId250" Type="http://schemas.openxmlformats.org/officeDocument/2006/relationships/hyperlink" Target="http://manuals.sp.chfs.ky.gov/chapter31/Pages/3110TitleIV-EAdoptionAssistance.aspx" TargetMode="External"/><Relationship Id="rId292" Type="http://schemas.openxmlformats.org/officeDocument/2006/relationships/hyperlink" Target="https://apps.legislature.ky.gov/law/kar/922/001/060.pdf" TargetMode="External"/><Relationship Id="rId306" Type="http://schemas.openxmlformats.org/officeDocument/2006/relationships/hyperlink" Target="https://apps.legislature.ky.gov/law/kar/907/020/005.pdf" TargetMode="External"/><Relationship Id="rId45" Type="http://schemas.openxmlformats.org/officeDocument/2006/relationships/hyperlink" Target="https://apps.legislature.ky.gov/law/statutes/statute.aspx?id=20149" TargetMode="External"/><Relationship Id="rId87" Type="http://schemas.openxmlformats.org/officeDocument/2006/relationships/hyperlink" Target="https://manuals.sp.chfs.ky.gov/chapter4/11/Pages/417preparationforandcompletionoftheten(10)dayconference.aspx" TargetMode="External"/><Relationship Id="rId110" Type="http://schemas.openxmlformats.org/officeDocument/2006/relationships/hyperlink" Target="https://manuals.sp.chfs.ky.gov/chapter4/10/Pages/410PlacementinaDCBSResourceHome.aspx" TargetMode="External"/><Relationship Id="rId348" Type="http://schemas.openxmlformats.org/officeDocument/2006/relationships/hyperlink" Target="https://manuals.sp.chfs.ky.gov/chapter4/09/Pages/43RelativeandAbsentParentSearch.aspx" TargetMode="External"/><Relationship Id="rId152" Type="http://schemas.openxmlformats.org/officeDocument/2006/relationships/hyperlink" Target="https://manuals.sp.chfs.ky.gov/chapter4/15/Pages/446MovementfromaDCBSResourceHome.aspx" TargetMode="External"/><Relationship Id="rId194" Type="http://schemas.openxmlformats.org/officeDocument/2006/relationships/hyperlink" Target="http://manuals.sp.chfs.ky.gov/chapter31/Pages/313RequiredIV-EJudicialDetermination.aspx" TargetMode="External"/><Relationship Id="rId208" Type="http://schemas.openxmlformats.org/officeDocument/2006/relationships/hyperlink" Target="http://manuals.sp.chfs.ky.gov/chapter4/11/Pages/418OngoingCasePlanning.aspx" TargetMode="External"/><Relationship Id="rId261" Type="http://schemas.openxmlformats.org/officeDocument/2006/relationships/hyperlink" Target="https://apps.legislature.ky.gov/law/statutes/statute.aspx?id=7203" TargetMode="External"/><Relationship Id="rId14" Type="http://schemas.openxmlformats.org/officeDocument/2006/relationships/hyperlink" Target="https://apps.legislature.ky.gov/law/statutes/statute.aspx?id=20149" TargetMode="External"/><Relationship Id="rId56" Type="http://schemas.openxmlformats.org/officeDocument/2006/relationships/hyperlink" Target="https://benefind.ky.gov/" TargetMode="External"/><Relationship Id="rId317" Type="http://schemas.openxmlformats.org/officeDocument/2006/relationships/hyperlink" Target="http://manuals.sp.chfs.ky.gov/chapter%2012/Pages/home.aspx" TargetMode="External"/><Relationship Id="rId359" Type="http://schemas.openxmlformats.org/officeDocument/2006/relationships/hyperlink" Target="https://manuals.sp.chfs.ky.gov/Resources/sopFormsLibrary/DPP-157%20Background%20Checks%20for%20Applicants%20or%20Foster%20or%20Adoptive%20Parents.doc" TargetMode="External"/><Relationship Id="rId98" Type="http://schemas.openxmlformats.org/officeDocument/2006/relationships/hyperlink" Target="https://apps.legislature.ky.gov/law/statutes/statute.aspx?id=49071" TargetMode="External"/><Relationship Id="rId121" Type="http://schemas.openxmlformats.org/officeDocument/2006/relationships/hyperlink" Target="https://apps.legislature.ky.gov/law/kar/922/001/140.pdf" TargetMode="External"/><Relationship Id="rId163" Type="http://schemas.openxmlformats.org/officeDocument/2006/relationships/hyperlink" Target="http://manuals.sp.chfs.ky.gov/chapter4/15/Pages/465CreditReportsforYouthinFosterCare.aspx" TargetMode="External"/><Relationship Id="rId219" Type="http://schemas.openxmlformats.org/officeDocument/2006/relationships/hyperlink" Target="http://manuals.sp.chfs.ky.gov/chapter31/Pages/3110TitleIV-EAdoptionAssistance.aspx" TargetMode="External"/><Relationship Id="rId370" Type="http://schemas.openxmlformats.org/officeDocument/2006/relationships/hyperlink" Target="https://apps.legislature.ky.gov/law/kar/922/001/350.pdf" TargetMode="External"/><Relationship Id="rId230" Type="http://schemas.openxmlformats.org/officeDocument/2006/relationships/hyperlink" Target="https://apps.legislature.ky.gov/law/kar/922/001/060.pdf" TargetMode="External"/><Relationship Id="rId25" Type="http://schemas.openxmlformats.org/officeDocument/2006/relationships/hyperlink" Target="http://manuals.sp.chfs.ky.gov/chapter31/Pages/312TitleIV-EEligibilityandReimbursability.aspx" TargetMode="External"/><Relationship Id="rId67" Type="http://schemas.openxmlformats.org/officeDocument/2006/relationships/hyperlink" Target="http://manuals.sp.chfs.ky.gov/chapter31/Pages/3113RandomMomentTimeStudyforInHomeServiceProvisionandTitleIV-EAdministrativeCosts.aspx" TargetMode="External"/><Relationship Id="rId272" Type="http://schemas.openxmlformats.org/officeDocument/2006/relationships/hyperlink" Target="https://apps.legislature.ky.gov/law/statutes/statute.aspx?id=7188" TargetMode="External"/><Relationship Id="rId328" Type="http://schemas.openxmlformats.org/officeDocument/2006/relationships/hyperlink" Target="http://manuals.sp.chfs.ky.gov/chapter%2012/23/Pages/1213HomeEnvironmentPrerequisites.aspx" TargetMode="External"/><Relationship Id="rId132" Type="http://schemas.openxmlformats.org/officeDocument/2006/relationships/hyperlink" Target="http://manuals.sp.chfs.ky.gov/chapter4/11/Pages/418OngoingCasePlanning.aspx" TargetMode="External"/><Relationship Id="rId174" Type="http://schemas.openxmlformats.org/officeDocument/2006/relationships/hyperlink" Target="https://apps.legislature.ky.gov/law/statutes/statute.aspx?id=49021" TargetMode="External"/><Relationship Id="rId381" Type="http://schemas.openxmlformats.org/officeDocument/2006/relationships/hyperlink" Target="https://apps.legislature.ky.gov/law/statutes/statute.aspx?id=40935" TargetMode="External"/><Relationship Id="rId241" Type="http://schemas.openxmlformats.org/officeDocument/2006/relationships/hyperlink" Target="https://apps.legislature.ky.gov/law/kar/922/001/050.pdf" TargetMode="External"/><Relationship Id="rId36" Type="http://schemas.openxmlformats.org/officeDocument/2006/relationships/hyperlink" Target="https://apps.legislature.ky.gov/law/statutes/statute.aspx?id=20149" TargetMode="External"/><Relationship Id="rId283" Type="http://schemas.openxmlformats.org/officeDocument/2006/relationships/hyperlink" Target="http://manuals.sp.chfs.ky.gov/chapter13/30/Pages/1339AdoptionAssistance.aspx" TargetMode="External"/><Relationship Id="rId339" Type="http://schemas.openxmlformats.org/officeDocument/2006/relationships/hyperlink" Target="http://manuals.sp.chfs.ky.gov/chapter31/Pages/314ReimbursabilityandAnnualRedeterminationUnderTitleIV-EFosterCare.aspx" TargetMode="External"/><Relationship Id="rId78" Type="http://schemas.openxmlformats.org/officeDocument/2006/relationships/hyperlink" Target="https://apps.legislature.ky.gov/law/statutes/statute.aspx?id=20212" TargetMode="External"/><Relationship Id="rId101" Type="http://schemas.openxmlformats.org/officeDocument/2006/relationships/hyperlink" Target="http://manuals.sp.chfs.ky.gov/chapter4/12/Pages/4292TransitionPlanningforOOHCYouth.aspx" TargetMode="External"/><Relationship Id="rId143" Type="http://schemas.openxmlformats.org/officeDocument/2006/relationships/hyperlink" Target="https://apps.legislature.ky.gov/law/statutes/statute.aspx?id=48530" TargetMode="External"/><Relationship Id="rId185" Type="http://schemas.openxmlformats.org/officeDocument/2006/relationships/hyperlink" Target="http://manuals.sp.chfs.ky.gov/Resources/Related%20Resources%20Library/Permanency%20Goals%20in%20OOHC%20Cases%20Tip%20Sheet.docx" TargetMode="External"/><Relationship Id="rId350" Type="http://schemas.openxmlformats.org/officeDocument/2006/relationships/hyperlink" Target="http://manuals.sp.chfs.ky.gov/Resources/sopFormsLibrary/DPP-1275%20Relative%20Exploration%20Form.doc" TargetMode="External"/><Relationship Id="rId9" Type="http://schemas.openxmlformats.org/officeDocument/2006/relationships/webSettings" Target="webSettings.xml"/><Relationship Id="rId210" Type="http://schemas.openxmlformats.org/officeDocument/2006/relationships/hyperlink" Target="http://manuals.sp.chfs.ky.gov/chapter2/03/Pages/2159InvestigationsofHumanTrafficking.aspx" TargetMode="External"/><Relationship Id="rId392" Type="http://schemas.openxmlformats.org/officeDocument/2006/relationships/hyperlink" Target="https://apps.legislature.ky.gov/law/kar/922/001/060.pdf" TargetMode="External"/><Relationship Id="rId252" Type="http://schemas.openxmlformats.org/officeDocument/2006/relationships/hyperlink" Target="https://apps.legislature.ky.gov/law/kar/922/001/060.pdf" TargetMode="External"/><Relationship Id="rId294" Type="http://schemas.openxmlformats.org/officeDocument/2006/relationships/hyperlink" Target="https://apps.legislature.ky.gov/law/kar/922/001/060.pdf" TargetMode="External"/><Relationship Id="rId308" Type="http://schemas.openxmlformats.org/officeDocument/2006/relationships/hyperlink" Target="http://manuals.sp.chfs.ky.gov/chapter13/30/Pages/1339AdoptionAssistance.aspx" TargetMode="External"/><Relationship Id="rId47" Type="http://schemas.openxmlformats.org/officeDocument/2006/relationships/hyperlink" Target="http://manuals.sp.chfs.ky.gov/chapter31/Pages/317BestInterestDeterminationforaVoluntaryCommitmentAgreement.aspx" TargetMode="External"/><Relationship Id="rId89" Type="http://schemas.openxmlformats.org/officeDocument/2006/relationships/hyperlink" Target="https://apps.legislature.ky.gov/law/statutes/statute.aspx?id=20212" TargetMode="External"/><Relationship Id="rId112" Type="http://schemas.openxmlformats.org/officeDocument/2006/relationships/hyperlink" Target="http://manuals.sp.chfs.ky.gov/Resources/sopFormsLibrary/DPP-1281%20Family%20Case%20Plan.doc" TargetMode="External"/><Relationship Id="rId154" Type="http://schemas.openxmlformats.org/officeDocument/2006/relationships/hyperlink" Target="http://manuals.sp.chfs.ky.gov/Resources/Related%20Resources%20Library/Placement%20Change%20Tip%20Sheet.docx" TargetMode="External"/><Relationship Id="rId361" Type="http://schemas.openxmlformats.org/officeDocument/2006/relationships/hyperlink" Target="https://manuals.sp.chfs.ky.gov/Resources/sopFormsLibrary/DPP-157%20Background%20Checks%20for%20Applicants%20or%20Foster%20or%20Adoptive%20Parents.doc" TargetMode="External"/><Relationship Id="rId196" Type="http://schemas.microsoft.com/office/2011/relationships/commentsExtended" Target="commentsExtended.xml"/><Relationship Id="rId16" Type="http://schemas.openxmlformats.org/officeDocument/2006/relationships/hyperlink" Target="http://manuals.sp.chfs.ky.gov/chapter4/09/Pages/42ConsiderationofRaceorEthnicity.aspx" TargetMode="External"/><Relationship Id="rId221" Type="http://schemas.openxmlformats.org/officeDocument/2006/relationships/hyperlink" Target="https://apps.legislature.ky.gov/law/statutes/statute.aspx?id=7189" TargetMode="External"/><Relationship Id="rId263" Type="http://schemas.openxmlformats.org/officeDocument/2006/relationships/hyperlink" Target="http://manuals.sp.chfs.ky.gov/chapter31/Pages/3110TitleIV-EAdoptionAssistance.aspx" TargetMode="External"/><Relationship Id="rId319" Type="http://schemas.openxmlformats.org/officeDocument/2006/relationships/hyperlink" Target="http://manuals.sp.chfs.ky.gov/chapter%2012/23/Pages/1213HomeEnvironmentPrerequisites.aspx" TargetMode="External"/><Relationship Id="rId37" Type="http://schemas.openxmlformats.org/officeDocument/2006/relationships/hyperlink" Target="http://manuals.sp.chfs.ky.gov/chapter31/Pages/312TitleIV-EEligibilityandReimbursability.aspx" TargetMode="External"/><Relationship Id="rId58" Type="http://schemas.openxmlformats.org/officeDocument/2006/relationships/hyperlink" Target="https://manuals.sp.chfs.ky.gov/chapter4/15/Pages/4-51-1-Placement%20in%20a%20Congregate%20Care%20(Residential%20Treatment)%20Setting.aspx" TargetMode="External"/><Relationship Id="rId79" Type="http://schemas.openxmlformats.org/officeDocument/2006/relationships/hyperlink" Target="https://apps.legislature.ky.gov/law/statutes/statute.aspx?id=20212" TargetMode="External"/><Relationship Id="rId102" Type="http://schemas.openxmlformats.org/officeDocument/2006/relationships/hyperlink" Target="https://prdweb.chfs.ky.gov/kyrise/" TargetMode="External"/><Relationship Id="rId123" Type="http://schemas.openxmlformats.org/officeDocument/2006/relationships/hyperlink" Target="http://manuals.sp.chfs.ky.gov/chapter4/12/Pages/428MeetingEducationalNeeds.aspx" TargetMode="External"/><Relationship Id="rId144" Type="http://schemas.openxmlformats.org/officeDocument/2006/relationships/hyperlink" Target="https://manuals.sp.chfs.ky.gov/chapter4/15/Pages/4-51-1-Placement%20in%20a%20Congregate%20Care%20(Residential%20Treatment)%20Setting.aspx" TargetMode="External"/><Relationship Id="rId330" Type="http://schemas.openxmlformats.org/officeDocument/2006/relationships/hyperlink" Target="https://apps.legislature.ky.gov/law/kar/922/001/350.pdf" TargetMode="External"/><Relationship Id="rId90" Type="http://schemas.openxmlformats.org/officeDocument/2006/relationships/hyperlink" Target="https://manuals.sp.chfs.ky.gov/chapter4/11/Pages/418OngoingCasePlanning.aspx" TargetMode="External"/><Relationship Id="rId165" Type="http://schemas.openxmlformats.org/officeDocument/2006/relationships/hyperlink" Target="https://apps.legislature.ky.gov/law/kar/907/020/005.pdf" TargetMode="External"/><Relationship Id="rId186" Type="http://schemas.openxmlformats.org/officeDocument/2006/relationships/hyperlink" Target="https://apps.legislature.ky.gov/law/statutes/statute.aspx?id=45353" TargetMode="External"/><Relationship Id="rId351" Type="http://schemas.openxmlformats.org/officeDocument/2006/relationships/hyperlink" Target="https://manuals.sp.chfs.ky.gov/Resources/sopFormsLibrary/Absent%20Parent%20Search%20Form.doc" TargetMode="External"/><Relationship Id="rId372" Type="http://schemas.openxmlformats.org/officeDocument/2006/relationships/hyperlink" Target="https://manuals.sp.chfs.ky.gov/chapter4/12/Pages/428MeetingEducationalNeeds.aspx" TargetMode="External"/><Relationship Id="rId393" Type="http://schemas.openxmlformats.org/officeDocument/2006/relationships/header" Target="header1.xml"/><Relationship Id="rId211" Type="http://schemas.openxmlformats.org/officeDocument/2006/relationships/hyperlink" Target="http://manuals.sp.chfs.ky.gov/Resources/sopFormsLibrary/DPP-1281%20Family%20Case%20Plan.doc" TargetMode="External"/><Relationship Id="rId232" Type="http://schemas.openxmlformats.org/officeDocument/2006/relationships/hyperlink" Target="http://manuals.sp.chfs.ky.gov/chapter31/Pages/3110TitleIV-EAdoptionAssistance.aspx" TargetMode="External"/><Relationship Id="rId253" Type="http://schemas.openxmlformats.org/officeDocument/2006/relationships/hyperlink" Target="http://manuals.sp.chfs.ky.gov/chapter31/Pages/3110TitleIV-EAdoptionAssistance.aspx" TargetMode="External"/><Relationship Id="rId274" Type="http://schemas.openxmlformats.org/officeDocument/2006/relationships/hyperlink" Target="http://manuals.sp.chfs.ky.gov/chapter31/Pages/3110TitleIV-EAdoptionAssistance.aspx" TargetMode="External"/><Relationship Id="rId295" Type="http://schemas.openxmlformats.org/officeDocument/2006/relationships/hyperlink" Target="https://apps.legislature.ky.gov/law/kar/922/001/060.pdf" TargetMode="External"/><Relationship Id="rId309" Type="http://schemas.openxmlformats.org/officeDocument/2006/relationships/hyperlink" Target="http://manuals.sp.chfs.ky.gov/Resources/Related%20Resources%20Library/KY%20Adotion%20Assistance%20Handbook%209%2019%202017.pdf" TargetMode="External"/><Relationship Id="rId27" Type="http://schemas.openxmlformats.org/officeDocument/2006/relationships/hyperlink" Target="http://manuals.sp.chfs.ky.gov/chapter31/Pages/314ReimbursabilityandAnnualRedeterminationUnderTitleIV-EFosterCare.aspx" TargetMode="External"/><Relationship Id="rId48" Type="http://schemas.openxmlformats.org/officeDocument/2006/relationships/hyperlink" Target="https://apps.legislature.ky.gov/law/statutes/statute.aspx?id=20206" TargetMode="External"/><Relationship Id="rId69" Type="http://schemas.openxmlformats.org/officeDocument/2006/relationships/hyperlink" Target="http://manuals.sp.chfs.ky.gov/chapter%203/07/Pages/313OngoingAssessment(CQA).aspx" TargetMode="External"/><Relationship Id="rId113" Type="http://schemas.openxmlformats.org/officeDocument/2006/relationships/hyperlink" Target="https://apps.legislature.ky.gov/law/kar/922/001/370.pdf" TargetMode="External"/><Relationship Id="rId134" Type="http://schemas.openxmlformats.org/officeDocument/2006/relationships/hyperlink" Target="https://apps.legislature.ky.gov/law/statutes/statute.aspx?id=45706" TargetMode="External"/><Relationship Id="rId320" Type="http://schemas.openxmlformats.org/officeDocument/2006/relationships/hyperlink" Target="https://manuals.sp.chfs.ky.gov/chapter%2012/22/Pages/123BackgroundChecksforResourceParents.aspx" TargetMode="External"/><Relationship Id="rId80" Type="http://schemas.openxmlformats.org/officeDocument/2006/relationships/hyperlink" Target="http://manuals.sp.chfs.ky.gov/chapter4/11/Pages/418OngoingCasePlanning.aspx" TargetMode="External"/><Relationship Id="rId155" Type="http://schemas.openxmlformats.org/officeDocument/2006/relationships/hyperlink" Target="http://manuals.sp.chfs.ky.gov/chapter4/11/Pages/418OngoingCasePlanning.aspx" TargetMode="External"/><Relationship Id="rId176" Type="http://schemas.openxmlformats.org/officeDocument/2006/relationships/hyperlink" Target="http://manuals.sp.chfs.ky.gov/chapter31/Pages/312TitleIV-EEligibilityandReimbursability.aspx" TargetMode="External"/><Relationship Id="rId197" Type="http://schemas.openxmlformats.org/officeDocument/2006/relationships/hyperlink" Target="https://apps.legislature.ky.gov/law/statutes/statute.aspx?id=45315" TargetMode="External"/><Relationship Id="rId341" Type="http://schemas.openxmlformats.org/officeDocument/2006/relationships/hyperlink" Target="https://ballotpedia.org/Kentucky_Auditor_of_Public_Accounts" TargetMode="External"/><Relationship Id="rId362" Type="http://schemas.openxmlformats.org/officeDocument/2006/relationships/hyperlink" Target="https://manuals.sp.chfs.ky.gov/Resources/sopFormsLibrary/DPP-157%20Background%20Checks%20for%20Applicants%20or%20Foster%20or%20Adoptive%20Parents.doc" TargetMode="External"/><Relationship Id="rId383" Type="http://schemas.openxmlformats.org/officeDocument/2006/relationships/hyperlink" Target="https://apps.legislature.ky.gov/law/statutes/statute.aspx?id=48578" TargetMode="External"/><Relationship Id="rId201" Type="http://schemas.openxmlformats.org/officeDocument/2006/relationships/hyperlink" Target="http://manuals.sp.chfs.ky.gov/chapter%2012/22/Pages/125Pre-ServiceFamilyPreparationTraining.aspx" TargetMode="External"/><Relationship Id="rId222" Type="http://schemas.openxmlformats.org/officeDocument/2006/relationships/hyperlink" Target="https://apps.legislature.ky.gov/law/statutes/statute.aspx?id=7188" TargetMode="External"/><Relationship Id="rId243" Type="http://schemas.openxmlformats.org/officeDocument/2006/relationships/hyperlink" Target="https://apps.legislature.ky.gov/law/statutes/statute.aspx?id=7189" TargetMode="External"/><Relationship Id="rId264" Type="http://schemas.openxmlformats.org/officeDocument/2006/relationships/hyperlink" Target="https://apps.legislature.ky.gov/law/statutes/statute.aspx?id=7189" TargetMode="External"/><Relationship Id="rId285" Type="http://schemas.openxmlformats.org/officeDocument/2006/relationships/hyperlink" Target="https://apps.legislature.ky.gov/law/kar/922/001/060.pdf" TargetMode="External"/><Relationship Id="rId17" Type="http://schemas.openxmlformats.org/officeDocument/2006/relationships/hyperlink" Target="https://apps.legislature.ky.gov/law/statutes/statute.aspx?id=48047" TargetMode="External"/><Relationship Id="rId38" Type="http://schemas.openxmlformats.org/officeDocument/2006/relationships/hyperlink" Target="http://manuals.sp.chfs.ky.gov/chapter31/Pages/312TitleIV-EEligibilityandReimbursability.aspx" TargetMode="External"/><Relationship Id="rId59" Type="http://schemas.openxmlformats.org/officeDocument/2006/relationships/hyperlink" Target="https://manuals.sp.chfs.ky.gov/chapter4/15/Pages/4-51-1-Placement%20in%20a%20Congregate%20Care%20(Residential%20Treatment)%20Setting.aspx" TargetMode="External"/><Relationship Id="rId103" Type="http://schemas.openxmlformats.org/officeDocument/2006/relationships/hyperlink" Target="https://prdweb.chfs.ky.gov/kyrise/" TargetMode="External"/><Relationship Id="rId124" Type="http://schemas.openxmlformats.org/officeDocument/2006/relationships/hyperlink" Target="https://apps.legislature.ky.gov/law/statutes/statute.aspx?id=20212" TargetMode="External"/><Relationship Id="rId310" Type="http://schemas.openxmlformats.org/officeDocument/2006/relationships/hyperlink" Target="https://apps.legislature.ky.gov/law/statutes/statute.aspx?id=49897" TargetMode="External"/><Relationship Id="rId70" Type="http://schemas.openxmlformats.org/officeDocument/2006/relationships/hyperlink" Target="http://manuals.sp.chfs.ky.gov/chapter%203/07/Pages/314OngoingCasePlanning.aspx" TargetMode="External"/><Relationship Id="rId91" Type="http://schemas.openxmlformats.org/officeDocument/2006/relationships/hyperlink" Target="https://manuals.sp.chfs.ky.gov/chapter4/11/Pages/416ParticipantsandNotificationforAllOOHCCases.aspx" TargetMode="External"/><Relationship Id="rId145" Type="http://schemas.openxmlformats.org/officeDocument/2006/relationships/hyperlink" Target="https://manuals.sp.chfs.ky.gov/chapter4/15/Pages/4-51-1-Placement%20in%20a%20Congregate%20Care%20(Residential%20Treatment)%20Setting.aspx" TargetMode="External"/><Relationship Id="rId166" Type="http://schemas.openxmlformats.org/officeDocument/2006/relationships/hyperlink" Target="https://apps.legislature.ky.gov/law/statutes/statute.aspx?id=7169" TargetMode="External"/><Relationship Id="rId187" Type="http://schemas.openxmlformats.org/officeDocument/2006/relationships/hyperlink" Target="http://manuals.sp.chfs.ky.gov/chapter11/37/Pages/1136InvoluntaryTerminationofParentalRights(TPR).aspx" TargetMode="External"/><Relationship Id="rId331" Type="http://schemas.openxmlformats.org/officeDocument/2006/relationships/hyperlink" Target="https://apps.legislature.ky.gov/law/statutes/statute.aspx?id=19964" TargetMode="External"/><Relationship Id="rId352" Type="http://schemas.openxmlformats.org/officeDocument/2006/relationships/hyperlink" Target="https://manuals.sp.chfs.ky.gov/chapter4/11/Pages/418OngoingCasePlanning.aspx" TargetMode="External"/><Relationship Id="rId373" Type="http://schemas.openxmlformats.org/officeDocument/2006/relationships/hyperlink" Target="https://apps.legislature.ky.gov/law/statutes/statute.aspx?id=46050" TargetMode="External"/><Relationship Id="rId394" Type="http://schemas.openxmlformats.org/officeDocument/2006/relationships/footer" Target="footer1.xml"/><Relationship Id="rId1" Type="http://schemas.openxmlformats.org/officeDocument/2006/relationships/customXml" Target="../customXml/item1.xml"/><Relationship Id="rId212" Type="http://schemas.openxmlformats.org/officeDocument/2006/relationships/hyperlink" Target="https://apps.legislature.ky.gov/law/statutes/statute.aspx?id=48530" TargetMode="External"/><Relationship Id="rId233" Type="http://schemas.openxmlformats.org/officeDocument/2006/relationships/hyperlink" Target="http://manuals.sp.chfs.ky.gov/chapter31/Pages/3110TitleIV-EAdoptionAssistance.aspx" TargetMode="External"/><Relationship Id="rId254" Type="http://schemas.openxmlformats.org/officeDocument/2006/relationships/hyperlink" Target="http://manuals.sp.chfs.ky.gov/chapter31/Pages/312TitleIV-EEligibilityandReimbursability.aspx" TargetMode="External"/><Relationship Id="rId28" Type="http://schemas.openxmlformats.org/officeDocument/2006/relationships/hyperlink" Target="http://manuals.sp.chfs.ky.gov/chapter31/Pages/318.aspx" TargetMode="External"/><Relationship Id="rId49" Type="http://schemas.openxmlformats.org/officeDocument/2006/relationships/hyperlink" Target="https://apps.legislature.ky.gov/law/kar/922/001/350.pdf" TargetMode="External"/><Relationship Id="rId114" Type="http://schemas.openxmlformats.org/officeDocument/2006/relationships/hyperlink" Target="https://apps.legislature.ky.gov/law/statutes/statute.aspx?id=40862" TargetMode="External"/><Relationship Id="rId275" Type="http://schemas.openxmlformats.org/officeDocument/2006/relationships/hyperlink" Target="http://manuals.sp.chfs.ky.gov/chapter13/30/Pages/1339AdoptionAssistance.aspx" TargetMode="External"/><Relationship Id="rId296" Type="http://schemas.openxmlformats.org/officeDocument/2006/relationships/hyperlink" Target="https://apps.legislature.ky.gov/law/kar/922/001/060.pdf" TargetMode="External"/><Relationship Id="rId300" Type="http://schemas.openxmlformats.org/officeDocument/2006/relationships/hyperlink" Target="http://manuals.sp.chfs.ky.gov/Resources/sopFormsLibrary/DPP-1258%20Adoption%20Assistance%20Agreement.doc" TargetMode="External"/><Relationship Id="rId60" Type="http://schemas.openxmlformats.org/officeDocument/2006/relationships/hyperlink" Target="http://manuals.sp.chfs.ky.gov/chapter31/Pages/318.aspx" TargetMode="External"/><Relationship Id="rId81" Type="http://schemas.openxmlformats.org/officeDocument/2006/relationships/hyperlink" Target="https://apps.legislature.ky.gov/law/statutes/statute.aspx?id=20212" TargetMode="External"/><Relationship Id="rId135" Type="http://schemas.openxmlformats.org/officeDocument/2006/relationships/hyperlink" Target="https://apps.legislature.ky.gov/law/statutes/statute.aspx?id=45706" TargetMode="External"/><Relationship Id="rId156" Type="http://schemas.openxmlformats.org/officeDocument/2006/relationships/hyperlink" Target="https://apps.legislature.ky.gov/law/statutes/statute.aspx?id=45706" TargetMode="External"/><Relationship Id="rId177" Type="http://schemas.openxmlformats.org/officeDocument/2006/relationships/hyperlink" Target="https://apps.legislature.ky.gov/law/statutes/statute.aspx?id=49006" TargetMode="External"/><Relationship Id="rId198" Type="http://schemas.openxmlformats.org/officeDocument/2006/relationships/hyperlink" Target="https://apps.legislature.ky.gov/law/kar/922/001/310.pdf" TargetMode="External"/><Relationship Id="rId321" Type="http://schemas.openxmlformats.org/officeDocument/2006/relationships/hyperlink" Target="https://apps.legislature.ky.gov/law/kar/922/001/350.pdf" TargetMode="External"/><Relationship Id="rId342" Type="http://schemas.openxmlformats.org/officeDocument/2006/relationships/hyperlink" Target="https://manuals.sp.chfs.ky.gov/chapter10/19/Pages/101IntroductiontoICPCHomeEvaluations.aspx" TargetMode="External"/><Relationship Id="rId363" Type="http://schemas.openxmlformats.org/officeDocument/2006/relationships/hyperlink" Target="https://manuals.sp.chfs.ky.gov/Resources/sopFormsLibrary/DPP-157%20Background%20Checks%20for%20Applicants%20or%20Foster%20or%20Adoptive%20Parents.doc" TargetMode="External"/><Relationship Id="rId384" Type="http://schemas.openxmlformats.org/officeDocument/2006/relationships/hyperlink" Target="https://apps.legislature.ky.gov/law/statutes/statute.aspx?id=48578" TargetMode="External"/><Relationship Id="rId202" Type="http://schemas.openxmlformats.org/officeDocument/2006/relationships/hyperlink" Target="http://manuals.sp.chfs.ky.gov/chapter%2012/23/Pages/1215OngoingTraining.aspx" TargetMode="External"/><Relationship Id="rId223" Type="http://schemas.openxmlformats.org/officeDocument/2006/relationships/hyperlink" Target="https://apps.legislature.ky.gov/law/kar/922/001/050.pdf" TargetMode="External"/><Relationship Id="rId244" Type="http://schemas.openxmlformats.org/officeDocument/2006/relationships/hyperlink" Target="https://apps.legislature.ky.gov/law/kar/922/001/060.pdf" TargetMode="External"/><Relationship Id="rId18" Type="http://schemas.openxmlformats.org/officeDocument/2006/relationships/hyperlink" Target="http://manuals.sp.chfs.ky.gov/chapter31/Pages/311TitleIV-EDetermination.aspx" TargetMode="External"/><Relationship Id="rId39" Type="http://schemas.openxmlformats.org/officeDocument/2006/relationships/hyperlink" Target="http://manuals.sp.chfs.ky.gov/chapter31/Pages/312TitleIV-EEligibilityandReimbursability.aspx" TargetMode="External"/><Relationship Id="rId265" Type="http://schemas.openxmlformats.org/officeDocument/2006/relationships/hyperlink" Target="https://apps.legislature.ky.gov/law/kar/922/001/060.pdf" TargetMode="External"/><Relationship Id="rId286" Type="http://schemas.openxmlformats.org/officeDocument/2006/relationships/hyperlink" Target="https://apps.legislature.ky.gov/law/statutes/statute.aspx?id=7188" TargetMode="External"/><Relationship Id="rId50" Type="http://schemas.openxmlformats.org/officeDocument/2006/relationships/hyperlink" Target="https://apps.legislature.ky.gov/law/kar/922/001/360.pdf" TargetMode="External"/><Relationship Id="rId104" Type="http://schemas.openxmlformats.org/officeDocument/2006/relationships/hyperlink" Target="https://prdweb.chfs.ky.gov/kyrise/" TargetMode="External"/><Relationship Id="rId125" Type="http://schemas.openxmlformats.org/officeDocument/2006/relationships/hyperlink" Target="https://apps.legislature.ky.gov/law/kar/922/001/140.pdf" TargetMode="External"/><Relationship Id="rId146" Type="http://schemas.openxmlformats.org/officeDocument/2006/relationships/hyperlink" Target="https://apps.legislature.ky.gov/law/statutes/statute.aspx?id=20204" TargetMode="External"/><Relationship Id="rId167" Type="http://schemas.openxmlformats.org/officeDocument/2006/relationships/hyperlink" Target="https://apps.legislature.ky.gov/law/kar/922/001/140.pdf" TargetMode="External"/><Relationship Id="rId188" Type="http://schemas.openxmlformats.org/officeDocument/2006/relationships/hyperlink" Target="https://apps.legislature.ky.gov/law/kar/922/001/140.pdf" TargetMode="External"/><Relationship Id="rId311" Type="http://schemas.openxmlformats.org/officeDocument/2006/relationships/hyperlink" Target="http://manuals.sp.chfs.ky.gov/chapter31/Pages/312TitleIV-EEligibilityandReimbursability.aspx" TargetMode="External"/><Relationship Id="rId332" Type="http://schemas.openxmlformats.org/officeDocument/2006/relationships/hyperlink" Target="https://apps.legislature.ky.gov/law/statutes/statute.aspx?id=19965" TargetMode="External"/><Relationship Id="rId353" Type="http://schemas.openxmlformats.org/officeDocument/2006/relationships/hyperlink" Target="https://manuals.sp.chfs.ky.gov/chapter13/26/Pages/139SiblingRelationshipDecisions.aspx" TargetMode="External"/><Relationship Id="rId374" Type="http://schemas.openxmlformats.org/officeDocument/2006/relationships/hyperlink" Target="https://apps.legislature.ky.gov/law/statutes/statute.aspx?id=50415" TargetMode="External"/><Relationship Id="rId395" Type="http://schemas.openxmlformats.org/officeDocument/2006/relationships/footer" Target="footer2.xml"/><Relationship Id="rId71" Type="http://schemas.openxmlformats.org/officeDocument/2006/relationships/hyperlink" Target="http://manuals.sp.chfs.ky.gov/chapter11/36/Pages/1127DispositionalReports.aspx" TargetMode="External"/><Relationship Id="rId92" Type="http://schemas.openxmlformats.org/officeDocument/2006/relationships/hyperlink" Target="https://manuals.sp.chfs.ky.gov/chapter4/11/Pages/417preparationforandcompletionoftheten(10)dayconference.aspx" TargetMode="External"/><Relationship Id="rId213" Type="http://schemas.openxmlformats.org/officeDocument/2006/relationships/hyperlink" Target="https://manuals.sp.chfs.ky.gov/chapter4/15/Pages/4-51-1-Placement%20in%20a%20Congregate%20Care%20(Residential%20Treatment)%20Setting.aspx" TargetMode="External"/><Relationship Id="rId234" Type="http://schemas.openxmlformats.org/officeDocument/2006/relationships/hyperlink" Target="http://manuals.sp.chfs.ky.gov/chapter31/Pages/312TitleIV-EEligibilityandReimbursability.aspx" TargetMode="External"/><Relationship Id="rId297" Type="http://schemas.openxmlformats.org/officeDocument/2006/relationships/hyperlink" Target="https://apps.legislature.ky.gov/law/kar/922/001/050.pdf" TargetMode="External"/><Relationship Id="rId29" Type="http://schemas.openxmlformats.org/officeDocument/2006/relationships/hyperlink" Target="https://apps.legislature.ky.gov/law/statutes/statute.aspx?i" TargetMode="External"/><Relationship Id="rId255" Type="http://schemas.openxmlformats.org/officeDocument/2006/relationships/hyperlink" Target="https://apps.legislature.ky.gov/law/statutes/statute.aspx?id=7189" TargetMode="External"/><Relationship Id="rId276" Type="http://schemas.openxmlformats.org/officeDocument/2006/relationships/hyperlink" Target="https://apps.legislature.ky.gov/law/kar/922/001/060.pdf" TargetMode="External"/><Relationship Id="rId40" Type="http://schemas.openxmlformats.org/officeDocument/2006/relationships/hyperlink" Target="http://manuals.sp.chfs.ky.gov/chapter31/Pages/312TitleIV-EEligibilityandReimbursability.aspx" TargetMode="External"/><Relationship Id="rId115" Type="http://schemas.openxmlformats.org/officeDocument/2006/relationships/hyperlink" Target="http://manuals.sp.chfs.ky.gov/chapter4/10/Pages/412OutofStatePlacement.aspx" TargetMode="External"/><Relationship Id="rId136" Type="http://schemas.openxmlformats.org/officeDocument/2006/relationships/hyperlink" Target="https://apps.legislature.ky.gov/law/statutes/statute.aspx?id=45706" TargetMode="External"/><Relationship Id="rId157" Type="http://schemas.openxmlformats.org/officeDocument/2006/relationships/hyperlink" Target="http://manuals.sp.chfs.ky.gov/chapter4/11/Pages/418OngoingCasePlanning.aspx" TargetMode="External"/><Relationship Id="rId178" Type="http://schemas.openxmlformats.org/officeDocument/2006/relationships/hyperlink" Target="https://apps.legislature.ky.gov/law/statutes/statute.aspx?id=49006" TargetMode="External"/><Relationship Id="rId301" Type="http://schemas.openxmlformats.org/officeDocument/2006/relationships/hyperlink" Target="http://manuals.sp.chfs.ky.gov/Resources/sopFormsLibrary/DPP-1258%20Adoption%20Assistance%20Agreement.doc" TargetMode="External"/><Relationship Id="rId322" Type="http://schemas.openxmlformats.org/officeDocument/2006/relationships/hyperlink" Target="https://apps.legislature.ky.gov/law/statutes/statute.aspx?id=19964" TargetMode="External"/><Relationship Id="rId343" Type="http://schemas.openxmlformats.org/officeDocument/2006/relationships/hyperlink" Target="https://apps.legislature.ky.gov/law/statutes/statute.aspx?id=7171" TargetMode="External"/><Relationship Id="rId364" Type="http://schemas.openxmlformats.org/officeDocument/2006/relationships/hyperlink" Target="https://manuals.sp.chfs.ky.gov/Resources/sopFormsLibrary/DPP-157%20Background%20Checks%20for%20Applicants%20or%20Foster%20or%20Adoptive%20Parents.doc" TargetMode="External"/><Relationship Id="rId61" Type="http://schemas.openxmlformats.org/officeDocument/2006/relationships/hyperlink" Target="http://manuals.sp.chfs.ky.gov/chapter31/Pages/318.aspx" TargetMode="External"/><Relationship Id="rId82" Type="http://schemas.openxmlformats.org/officeDocument/2006/relationships/hyperlink" Target="https://manuals.sp.chfs.ky.gov/chapter4/11/Pages/418OngoingCasePlanning.aspx" TargetMode="External"/><Relationship Id="rId199" Type="http://schemas.openxmlformats.org/officeDocument/2006/relationships/hyperlink" Target="https://apps.legislature.ky.gov/law/kar/922/001/350.pdf" TargetMode="External"/><Relationship Id="rId203" Type="http://schemas.openxmlformats.org/officeDocument/2006/relationships/hyperlink" Target="https://apps.legislature.ky.gov/law/statutes/statute.aspx?id=49021" TargetMode="External"/><Relationship Id="rId385" Type="http://schemas.openxmlformats.org/officeDocument/2006/relationships/hyperlink" Target="https://apps.legislature.ky.gov/law/statutes/statute.aspx?id=48578" TargetMode="External"/><Relationship Id="rId19" Type="http://schemas.openxmlformats.org/officeDocument/2006/relationships/hyperlink" Target="https://cases.justia.com/federal/appellate-courts/ca6/16-5461/16-5461-2017-01-27.pdf?ts=1485541912" TargetMode="External"/><Relationship Id="rId224" Type="http://schemas.openxmlformats.org/officeDocument/2006/relationships/hyperlink" Target="http://manuals.sp.chfs.ky.gov/chapter31/Pages/3110TitleIV-EAdoptionAssistance.aspx" TargetMode="External"/><Relationship Id="rId245" Type="http://schemas.openxmlformats.org/officeDocument/2006/relationships/hyperlink" Target="https://apps.legislature.ky.gov/law/statutes/statute.aspx?id=7188" TargetMode="External"/><Relationship Id="rId266" Type="http://schemas.openxmlformats.org/officeDocument/2006/relationships/hyperlink" Target="https://apps.legislature.ky.gov/law/statutes/statute.aspx?id=7188" TargetMode="External"/><Relationship Id="rId287" Type="http://schemas.openxmlformats.org/officeDocument/2006/relationships/hyperlink" Target="https://apps.legislature.ky.gov/law/kar/922/001/060.pdf" TargetMode="External"/><Relationship Id="rId30" Type="http://schemas.openxmlformats.org/officeDocument/2006/relationships/hyperlink" Target="https://apps.legislature.ky.gov/law/statutes/statute.aspx?id=45705" TargetMode="External"/><Relationship Id="rId105" Type="http://schemas.openxmlformats.org/officeDocument/2006/relationships/hyperlink" Target="https://manuals.sp.chfs.ky.gov/chapter4/11/Pages/418OngoingCasePlanning.aspx" TargetMode="External"/><Relationship Id="rId126" Type="http://schemas.openxmlformats.org/officeDocument/2006/relationships/hyperlink" Target="http://manuals.sp.chfs.ky.gov/Resources/sopFormsLibrary/DPP-1281%20Family%20Case%20Plan.doc" TargetMode="External"/><Relationship Id="rId147" Type="http://schemas.openxmlformats.org/officeDocument/2006/relationships/hyperlink" Target="https://apps.legislature.ky.gov/law/statutes/statute.aspx?id=20203" TargetMode="External"/><Relationship Id="rId168" Type="http://schemas.openxmlformats.org/officeDocument/2006/relationships/hyperlink" Target="https://apps.legislature.ky.gov/law/statutes/statute.aspx?id=48319" TargetMode="External"/><Relationship Id="rId312" Type="http://schemas.openxmlformats.org/officeDocument/2006/relationships/hyperlink" Target="https://apps.legislature.ky.gov/law/kar/922/001/305.pdf" TargetMode="External"/><Relationship Id="rId333" Type="http://schemas.openxmlformats.org/officeDocument/2006/relationships/hyperlink" Target="https://manuals.sp.chfs.ky.gov/chapter%2012/23/Pages/1213HomeEnvironmentPrerequisites.aspx" TargetMode="External"/><Relationship Id="rId354" Type="http://schemas.openxmlformats.org/officeDocument/2006/relationships/hyperlink" Target="https://apps.legislature.ky.gov/law/statutes/statute.aspx?id=45703" TargetMode="External"/><Relationship Id="rId51" Type="http://schemas.openxmlformats.org/officeDocument/2006/relationships/hyperlink" Target="http://manuals.sp.chfs.ky.gov/chapter31/Pages/318.aspx" TargetMode="External"/><Relationship Id="rId72" Type="http://schemas.openxmlformats.org/officeDocument/2006/relationships/hyperlink" Target="http://manuals.sp.chfs.ky.gov/chapter31/Pages/3113RandomMomentTimeStudyforInHomeServiceProvisionandTitleIV-EAdministrativeCosts.aspx" TargetMode="External"/><Relationship Id="rId93" Type="http://schemas.openxmlformats.org/officeDocument/2006/relationships/hyperlink" Target="https://manuals.sp.chfs.ky.gov/chapter4/12/Pages/4291IndependentLivingServices.aspx" TargetMode="External"/><Relationship Id="rId189" Type="http://schemas.openxmlformats.org/officeDocument/2006/relationships/hyperlink" Target="http://manuals.sp.chfs.ky.gov/chapter11/37/Pages/1136InvoluntaryTerminationofParentalRights(TPR).aspx" TargetMode="External"/><Relationship Id="rId375" Type="http://schemas.openxmlformats.org/officeDocument/2006/relationships/hyperlink" Target="https://apps.legislature.ky.gov/law/statutes/statute.aspx?id=50287" TargetMode="External"/><Relationship Id="rId396" Type="http://schemas.openxmlformats.org/officeDocument/2006/relationships/fontTable" Target="fontTable.xml"/><Relationship Id="rId3" Type="http://schemas.openxmlformats.org/officeDocument/2006/relationships/customXml" Target="../customXml/item3.xml"/><Relationship Id="rId214" Type="http://schemas.openxmlformats.org/officeDocument/2006/relationships/hyperlink" Target="https://apps.legislature.ky.gov/law/statutes/statute.aspx?id=7189" TargetMode="External"/><Relationship Id="rId235" Type="http://schemas.openxmlformats.org/officeDocument/2006/relationships/hyperlink" Target="https://apps.legislature.ky.gov/law/kar/922/001/060.pdf" TargetMode="External"/><Relationship Id="rId256" Type="http://schemas.openxmlformats.org/officeDocument/2006/relationships/hyperlink" Target="https://apps.legislature.ky.gov/law/kar/922/001/060.pdf" TargetMode="External"/><Relationship Id="rId277" Type="http://schemas.openxmlformats.org/officeDocument/2006/relationships/hyperlink" Target="https://apps.legislature.ky.gov/law/kar/922/001/050.pdf" TargetMode="External"/><Relationship Id="rId298" Type="http://schemas.openxmlformats.org/officeDocument/2006/relationships/hyperlink" Target="https://apps.legislature.ky.gov/law/statutes/statute.aspx?id=7189" TargetMode="External"/><Relationship Id="rId116" Type="http://schemas.openxmlformats.org/officeDocument/2006/relationships/hyperlink" Target="http://manuals.sp.chfs.ky.gov/Resources/sopFormsLibrary/DPP-1285%20Out%20of%20State%20Psychiatric%20Hospital-Residential%20Program%20Services%20Agreement.doc" TargetMode="External"/><Relationship Id="rId137" Type="http://schemas.openxmlformats.org/officeDocument/2006/relationships/hyperlink" Target="https://apps.legislature.ky.gov/law/statutes/statute.aspx?id=45706" TargetMode="External"/><Relationship Id="rId158" Type="http://schemas.openxmlformats.org/officeDocument/2006/relationships/hyperlink" Target="http://manuals.sp.chfs.ky.gov/chapter4/12/Pages/4261MedicalPassport.aspx" TargetMode="External"/><Relationship Id="rId302" Type="http://schemas.openxmlformats.org/officeDocument/2006/relationships/hyperlink" Target="http://manuals.sp.chfs.ky.gov/Resources/sopFormsLibrary/DPP-1258%20Adoption%20Assistance%20Agreement.doc" TargetMode="External"/><Relationship Id="rId323" Type="http://schemas.openxmlformats.org/officeDocument/2006/relationships/hyperlink" Target="https://apps.legislature.ky.gov/law/statutes/statute.aspx?id=19965" TargetMode="External"/><Relationship Id="rId344" Type="http://schemas.openxmlformats.org/officeDocument/2006/relationships/hyperlink" Target="https://apps.legislature.ky.gov/law/kar/922/001/010.pdf" TargetMode="External"/><Relationship Id="rId20" Type="http://schemas.openxmlformats.org/officeDocument/2006/relationships/hyperlink" Target="https://apps.legislature.ky.gov/law/statutes/statute.aspx?id=20149" TargetMode="External"/><Relationship Id="rId41" Type="http://schemas.openxmlformats.org/officeDocument/2006/relationships/hyperlink" Target="http://manuals.sp.chfs.ky.gov/chapter31/Pages/312TitleIV-EEligibilityandReimbursability.aspx" TargetMode="External"/><Relationship Id="rId62" Type="http://schemas.openxmlformats.org/officeDocument/2006/relationships/hyperlink" Target="http://manuals.sp.chfs.ky.gov/chapter31/Pages/318.aspx" TargetMode="External"/><Relationship Id="rId83" Type="http://schemas.openxmlformats.org/officeDocument/2006/relationships/hyperlink" Target="https://apps.legislature.ky.gov/law/statutes/statute.aspx?id=20212" TargetMode="External"/><Relationship Id="rId179" Type="http://schemas.openxmlformats.org/officeDocument/2006/relationships/hyperlink" Target="https://apps.legislature.ky.gov/law/statutes/statute.aspx?id=49006" TargetMode="External"/><Relationship Id="rId365" Type="http://schemas.openxmlformats.org/officeDocument/2006/relationships/hyperlink" Target="https://casetext.com/regulation/kentucky-administrative-regulations/title-922-cabinet-for-health-and-family-services-department-for-community-based-services-protection-and-permanency/chapter-1-child-welfare/section-922-kar-1470-central-registry" TargetMode="External"/><Relationship Id="rId386" Type="http://schemas.openxmlformats.org/officeDocument/2006/relationships/hyperlink" Target="https://apps.legislature.ky.gov/law/statutes/statute.aspx?id=48578" TargetMode="External"/><Relationship Id="rId190" Type="http://schemas.openxmlformats.org/officeDocument/2006/relationships/hyperlink" Target="http://manuals.sp.chfs.ky.gov/Resources/Related%20Resources%20Library/Permanency%20Goals%20in%20OOHC%20Cases%20Tip%20Sheet.docx" TargetMode="External"/><Relationship Id="rId204" Type="http://schemas.openxmlformats.org/officeDocument/2006/relationships/hyperlink" Target="http://manuals.sp.chfs.ky.gov/chapter31/Pages/312TitleIV-EEligibilityandReimbursability.aspx" TargetMode="External"/><Relationship Id="rId225" Type="http://schemas.openxmlformats.org/officeDocument/2006/relationships/hyperlink" Target="https://apps.legislature.ky.gov/law/statutes/statute.aspx?id=7189" TargetMode="External"/><Relationship Id="rId246" Type="http://schemas.openxmlformats.org/officeDocument/2006/relationships/hyperlink" Target="https://apps.legislature.ky.gov/law/kar/922/001/050.pdf" TargetMode="External"/><Relationship Id="rId267" Type="http://schemas.openxmlformats.org/officeDocument/2006/relationships/hyperlink" Target="https://apps.legislature.ky.gov/law/kar/922/001/050.pdf" TargetMode="External"/><Relationship Id="rId288" Type="http://schemas.openxmlformats.org/officeDocument/2006/relationships/hyperlink" Target="https://apps.legislature.ky.gov/law/kar/922/001/050.pdf" TargetMode="External"/><Relationship Id="rId106" Type="http://schemas.openxmlformats.org/officeDocument/2006/relationships/hyperlink" Target="https://apps.legislature.ky.gov/law/statutes/statute.aspx?id=20212" TargetMode="External"/><Relationship Id="rId127" Type="http://schemas.openxmlformats.org/officeDocument/2006/relationships/hyperlink" Target="http://manuals.sp.chfs.ky.gov/chapter4/11/Pages/418OngoingCasePlanning.aspx" TargetMode="External"/><Relationship Id="rId313" Type="http://schemas.openxmlformats.org/officeDocument/2006/relationships/hyperlink" Target="https://apps.legislature.ky.gov/law/kar/922/001/310.pdf" TargetMode="External"/><Relationship Id="rId10" Type="http://schemas.openxmlformats.org/officeDocument/2006/relationships/footnotes" Target="footnotes.xml"/><Relationship Id="rId31" Type="http://schemas.openxmlformats.org/officeDocument/2006/relationships/hyperlink" Target="http://manuals.sp.chfs.ky.gov/Resources/Related%20Resources%20Library/Memorandum%20of%20Understanding%20between%20DJJ%20and%20CHFS%202007.pdf" TargetMode="External"/><Relationship Id="rId52" Type="http://schemas.openxmlformats.org/officeDocument/2006/relationships/hyperlink" Target="https://apps.legislature.ky.gov/law/statutes/statute.aspx?id=50047" TargetMode="External"/><Relationship Id="rId73" Type="http://schemas.openxmlformats.org/officeDocument/2006/relationships/hyperlink" Target="http://manuals.sp.chfs.ky.gov/chapter31/Pages/318.aspx" TargetMode="External"/><Relationship Id="rId94" Type="http://schemas.openxmlformats.org/officeDocument/2006/relationships/hyperlink" Target="https://manuals.sp.chfs.ky.gov/chapter4/11/Pages/418OngoingCasePlanning.aspx" TargetMode="External"/><Relationship Id="rId148" Type="http://schemas.openxmlformats.org/officeDocument/2006/relationships/hyperlink" Target="http://manuals.sp.chfs.ky.gov/Resources/sopFormsLibrary/DPP-154A%20Protection%20and%20Permanency%20Notice%20of%20Intended%20Action.doc" TargetMode="External"/><Relationship Id="rId169" Type="http://schemas.openxmlformats.org/officeDocument/2006/relationships/hyperlink" Target="https://apps.legislature.ky.gov/law/statutes/statute.aspx?id=49021" TargetMode="External"/><Relationship Id="rId334" Type="http://schemas.openxmlformats.org/officeDocument/2006/relationships/hyperlink" Target="https://apps.legislature.ky.gov/law/kar/922/001/310.pdf" TargetMode="External"/><Relationship Id="rId355" Type="http://schemas.openxmlformats.org/officeDocument/2006/relationships/hyperlink" Target="https://apps.legislature.ky.gov/law/kar/922/001/350.pdf" TargetMode="External"/><Relationship Id="rId376" Type="http://schemas.openxmlformats.org/officeDocument/2006/relationships/hyperlink" Target="https://apps.legislature.ky.gov/law/statutes/statute.aspx?id=49897" TargetMode="External"/><Relationship Id="rId397" Type="http://schemas.microsoft.com/office/2011/relationships/people" Target="people.xml"/><Relationship Id="rId4" Type="http://schemas.openxmlformats.org/officeDocument/2006/relationships/customXml" Target="../customXml/item4.xml"/><Relationship Id="rId180" Type="http://schemas.openxmlformats.org/officeDocument/2006/relationships/hyperlink" Target="https://apps.legislature.ky.gov/law/statutes/statute.aspx?id=20212" TargetMode="External"/><Relationship Id="rId215" Type="http://schemas.openxmlformats.org/officeDocument/2006/relationships/hyperlink" Target="https://manuals.sp.chfs.ky.gov/chapter31/Pages/home.aspx" TargetMode="External"/><Relationship Id="rId236" Type="http://schemas.openxmlformats.org/officeDocument/2006/relationships/hyperlink" Target="https://apps.legislature.ky.gov/law/kar/922/001/060.pdf" TargetMode="External"/><Relationship Id="rId257" Type="http://schemas.openxmlformats.org/officeDocument/2006/relationships/hyperlink" Target="https://apps.legislature.ky.gov/law/kar/922/001/060.pdf" TargetMode="External"/><Relationship Id="rId278" Type="http://schemas.openxmlformats.org/officeDocument/2006/relationships/hyperlink" Target="http://manuals.sp.chfs.ky.gov/chapter13/30/Pages/1343AdoptionAssistanceRenegotiation.aspx" TargetMode="External"/><Relationship Id="rId303" Type="http://schemas.openxmlformats.org/officeDocument/2006/relationships/hyperlink" Target="http://manuals.sp.chfs.ky.gov/Resources/sopFormsLibrary/DPP-1258%20Adoption%20Assistance%20Agreement.doc" TargetMode="External"/><Relationship Id="rId42" Type="http://schemas.openxmlformats.org/officeDocument/2006/relationships/hyperlink" Target="http://manuals.sp.chfs.ky.gov/chapter31/Pages/312TitleIV-EEligibilityandReimbursability.aspx" TargetMode="External"/><Relationship Id="rId84" Type="http://schemas.openxmlformats.org/officeDocument/2006/relationships/hyperlink" Target="https://apps.legislature.ky.gov/law/statutes/statute.aspx?id=20212" TargetMode="External"/><Relationship Id="rId138" Type="http://schemas.openxmlformats.org/officeDocument/2006/relationships/hyperlink" Target="https://apps.legislature.ky.gov/law/statutes/statute.aspx?id=45706" TargetMode="External"/><Relationship Id="rId345" Type="http://schemas.openxmlformats.org/officeDocument/2006/relationships/hyperlink" Target="http://manuals.sp.chfs.ky.gov/chapter4/09/Pages/41NativeAmericanChildMaintainingCulturalConnections.aspx" TargetMode="External"/><Relationship Id="rId387" Type="http://schemas.openxmlformats.org/officeDocument/2006/relationships/hyperlink" Target="https://apps.legislature.ky.gov/law/statutes/statute.aspx?id=48578" TargetMode="External"/><Relationship Id="rId191" Type="http://schemas.openxmlformats.org/officeDocument/2006/relationships/hyperlink" Target="http://manuals.sp.chfs.ky.gov/chapter11/37/Pages/1136InvoluntaryTerminationofParentalRights(TPR).aspx" TargetMode="External"/><Relationship Id="rId205" Type="http://schemas.openxmlformats.org/officeDocument/2006/relationships/hyperlink" Target="http://manuals.sp.chfs.ky.gov/chapter4/11/Pages/418OngoingCasePlanning.aspx" TargetMode="External"/><Relationship Id="rId247" Type="http://schemas.openxmlformats.org/officeDocument/2006/relationships/hyperlink" Target="http://manuals.sp.chfs.ky.gov/chapter31/Pages/3110TitleIV-EAdoptionAssistance.aspx" TargetMode="External"/><Relationship Id="rId107" Type="http://schemas.openxmlformats.org/officeDocument/2006/relationships/hyperlink" Target="https://apps.legislature.ky.gov/law/kar/922/001/310.pdf" TargetMode="External"/><Relationship Id="rId289" Type="http://schemas.openxmlformats.org/officeDocument/2006/relationships/hyperlink" Target="http://manuals.sp.chfs.ky.gov/Resources/sopFormsLibrary/DPP-1258%20Adoption%20Assistance%20Agreement.doc" TargetMode="External"/><Relationship Id="rId11" Type="http://schemas.openxmlformats.org/officeDocument/2006/relationships/endnotes" Target="endnotes.xml"/><Relationship Id="rId53" Type="http://schemas.openxmlformats.org/officeDocument/2006/relationships/hyperlink" Target="https://apps.legislature.ky.gov/law/kar/922/001/520reg.pdf" TargetMode="External"/><Relationship Id="rId149" Type="http://schemas.openxmlformats.org/officeDocument/2006/relationships/hyperlink" Target="https://apps.legislature.ky.gov/law/kar/922/001/320.pdf" TargetMode="External"/><Relationship Id="rId314" Type="http://schemas.openxmlformats.org/officeDocument/2006/relationships/hyperlink" Target="https://apps.legislature.ky.gov/law/kar/922/001/305.pdf" TargetMode="External"/><Relationship Id="rId356" Type="http://schemas.openxmlformats.org/officeDocument/2006/relationships/hyperlink" Target="https://apps.legislature.ky.gov/law/kar/922/001/490.pdf" TargetMode="External"/><Relationship Id="rId398" Type="http://schemas.openxmlformats.org/officeDocument/2006/relationships/theme" Target="theme/theme1.xml"/><Relationship Id="rId95" Type="http://schemas.openxmlformats.org/officeDocument/2006/relationships/hyperlink" Target="http://manuals.sp.chfs.ky.gov/chapter4/12/Pages/4291IndependentLivingServices.aspx" TargetMode="External"/><Relationship Id="rId160" Type="http://schemas.openxmlformats.org/officeDocument/2006/relationships/hyperlink" Target="http://manuals.sp.chfs.ky.gov/chapter4/12/Pages/4292TransitionPlanningforOOHCYouth.aspx" TargetMode="External"/><Relationship Id="rId216" Type="http://schemas.openxmlformats.org/officeDocument/2006/relationships/hyperlink" Target="https://apps.legislature.ky.gov/law/statutes/statute.aspx?id=7189" TargetMode="External"/><Relationship Id="rId258" Type="http://schemas.openxmlformats.org/officeDocument/2006/relationships/hyperlink" Target="https://apps.legislature.ky.gov/law/kar/922/001/060.pdf" TargetMode="External"/><Relationship Id="rId22" Type="http://schemas.openxmlformats.org/officeDocument/2006/relationships/hyperlink" Target="http://manuals.sp.chfs.ky.gov/chapter31/Pages/312TitleIV-EEligibilityandReimbursability.aspx" TargetMode="External"/><Relationship Id="rId64" Type="http://schemas.openxmlformats.org/officeDocument/2006/relationships/hyperlink" Target="http://manuals.sp.chfs.ky.gov/chapter1/00/Pages/18PreventionPlanning.aspx" TargetMode="External"/><Relationship Id="rId118" Type="http://schemas.openxmlformats.org/officeDocument/2006/relationships/hyperlink" Target="https://apps.legislature.ky.gov/law/statutes/statute.aspx?id=20212" TargetMode="External"/><Relationship Id="rId325" Type="http://schemas.openxmlformats.org/officeDocument/2006/relationships/hyperlink" Target="https://apps.legislature.ky.gov/law/kar/922/001/350.pdf" TargetMode="External"/><Relationship Id="rId367" Type="http://schemas.openxmlformats.org/officeDocument/2006/relationships/hyperlink" Target="https://apps.legislature.ky.gov/law/kar/922/001/350.pdf" TargetMode="External"/><Relationship Id="rId171" Type="http://schemas.openxmlformats.org/officeDocument/2006/relationships/hyperlink" Target="https://apps.legislature.ky.gov/law/statutes/statute.aspx?id=20212" TargetMode="External"/><Relationship Id="rId227" Type="http://schemas.openxmlformats.org/officeDocument/2006/relationships/hyperlink" Target="https://apps.legislature.ky.gov/law/kar/922/001/060.pdf" TargetMode="External"/><Relationship Id="rId269" Type="http://schemas.openxmlformats.org/officeDocument/2006/relationships/hyperlink" Target="http://manuals.sp.chfs.ky.gov/chapter31/Pages/3110TitleIV-EAdoptionAssistance.aspx" TargetMode="External"/><Relationship Id="rId33" Type="http://schemas.openxmlformats.org/officeDocument/2006/relationships/hyperlink" Target="http://manuals.sp.chfs.ky.gov/chapter31/Pages/312TitleIV-EEligibilityandReimbursability.aspx" TargetMode="External"/><Relationship Id="rId129" Type="http://schemas.openxmlformats.org/officeDocument/2006/relationships/hyperlink" Target="http://manuals.sp.chfs.ky.gov/chapter4/12/Pages/4283EducationalPassport.aspx" TargetMode="External"/><Relationship Id="rId280" Type="http://schemas.openxmlformats.org/officeDocument/2006/relationships/hyperlink" Target="https://apps.legislature.ky.gov/law/statutes/statute.aspx?id=7189" TargetMode="External"/><Relationship Id="rId336" Type="http://schemas.openxmlformats.org/officeDocument/2006/relationships/hyperlink" Target="https://apps.legislature.ky.gov/law/kar/922/001/490.pdf" TargetMode="External"/><Relationship Id="rId75" Type="http://schemas.openxmlformats.org/officeDocument/2006/relationships/hyperlink" Target="http://manuals.sp.chfs.ky.gov/chapter4/11/Pages/414FamilyAttachmentandInvolvement.aspx" TargetMode="External"/><Relationship Id="rId140" Type="http://schemas.openxmlformats.org/officeDocument/2006/relationships/hyperlink" Target="https://apps.legislature.ky.gov/law/statutes/statute.aspx?id=20135" TargetMode="External"/><Relationship Id="rId182" Type="http://schemas.openxmlformats.org/officeDocument/2006/relationships/hyperlink" Target="http://manuals.sp.chfs.ky.gov/chapter4/09/Pages/43RelativeandAbsentParentSearch.aspx" TargetMode="External"/><Relationship Id="rId378" Type="http://schemas.openxmlformats.org/officeDocument/2006/relationships/hyperlink" Target="https://manuals.sp.chfs.ky.gov/chapter2/03/Pages/2159InvestigationsofHumanTrafficking.aspx" TargetMode="External"/><Relationship Id="rId6" Type="http://schemas.openxmlformats.org/officeDocument/2006/relationships/numbering" Target="numbering.xml"/><Relationship Id="rId238" Type="http://schemas.openxmlformats.org/officeDocument/2006/relationships/hyperlink" Target="https://apps.legislature.ky.gov/law/statutes/statute.aspx?id=7189" TargetMode="External"/><Relationship Id="rId291" Type="http://schemas.openxmlformats.org/officeDocument/2006/relationships/hyperlink" Target="https://apps.legislature.ky.gov/law/statutes/statute.aspx?id=7189" TargetMode="External"/><Relationship Id="rId305" Type="http://schemas.openxmlformats.org/officeDocument/2006/relationships/hyperlink" Target="https://apps.legislature.ky.gov/law/statutes/statute.aspx?id=7203" TargetMode="External"/><Relationship Id="rId347" Type="http://schemas.openxmlformats.org/officeDocument/2006/relationships/hyperlink" Target="https://apps.legislature.ky.gov/law/kar/922/001/140.pdf" TargetMode="External"/><Relationship Id="rId44" Type="http://schemas.openxmlformats.org/officeDocument/2006/relationships/hyperlink" Target="https://apps.legislature.ky.gov/law/statutes/statute.aspx?id=20149" TargetMode="External"/><Relationship Id="rId86" Type="http://schemas.openxmlformats.org/officeDocument/2006/relationships/hyperlink" Target="https://apps.legislature.ky.gov/law/statutes/statute.aspx?id=20212" TargetMode="External"/><Relationship Id="rId151" Type="http://schemas.openxmlformats.org/officeDocument/2006/relationships/hyperlink" Target="http://manuals.sp.chfs.ky.gov/chapter4/10/Pages/410PlacementinaDCBSResourceHome.aspx" TargetMode="External"/><Relationship Id="rId389" Type="http://schemas.openxmlformats.org/officeDocument/2006/relationships/hyperlink" Target="https://chfs.ky.gov/agencies/dcbs/dpp/cpb/Pages/cfsp.aspx" TargetMode="External"/><Relationship Id="rId193" Type="http://schemas.openxmlformats.org/officeDocument/2006/relationships/hyperlink" Target="https://kycourts.gov/Courts/Supreme-Court/Supreme%20Court%20Orders/201714.pdf" TargetMode="External"/><Relationship Id="rId207" Type="http://schemas.openxmlformats.org/officeDocument/2006/relationships/hyperlink" Target="https://apps.legislature.ky.gov/law/statutes/statute.aspx?id=45706" TargetMode="External"/><Relationship Id="rId249" Type="http://schemas.openxmlformats.org/officeDocument/2006/relationships/hyperlink" Target="https://apps.legislature.ky.gov/law/kar/922/001/050.pdf" TargetMode="External"/><Relationship Id="rId13" Type="http://schemas.openxmlformats.org/officeDocument/2006/relationships/hyperlink" Target="https://chfsnet.ky.gov/dcbs/Documents/dcbsorgchart.pdf" TargetMode="External"/><Relationship Id="rId109" Type="http://schemas.openxmlformats.org/officeDocument/2006/relationships/hyperlink" Target="https://apps.legislature.ky.gov/law/statutes/statute.aspx?id=50242" TargetMode="External"/><Relationship Id="rId260" Type="http://schemas.openxmlformats.org/officeDocument/2006/relationships/hyperlink" Target="https://apps.legislature.ky.gov/law/statutes/statute.aspx?id=7189" TargetMode="External"/><Relationship Id="rId316" Type="http://schemas.openxmlformats.org/officeDocument/2006/relationships/hyperlink" Target="https://apps.legislature.ky.gov/law/kar/922/001/350.pdf" TargetMode="External"/><Relationship Id="rId55" Type="http://schemas.openxmlformats.org/officeDocument/2006/relationships/hyperlink" Target="https://manuals.sp.chfs.ky.gov/chapter4/09/Pages/46parentingyouthinfostercare.aspx" TargetMode="External"/><Relationship Id="rId97" Type="http://schemas.openxmlformats.org/officeDocument/2006/relationships/hyperlink" Target="https://apps.legislature.ky.gov/law/statutes/statute.aspx?id=9" TargetMode="External"/><Relationship Id="rId120" Type="http://schemas.openxmlformats.org/officeDocument/2006/relationships/hyperlink" Target="https://apps.legislature.ky.gov/law/statutes/statute.aspx?id=20126" TargetMode="External"/><Relationship Id="rId358" Type="http://schemas.openxmlformats.org/officeDocument/2006/relationships/hyperlink" Target="https://manuals.sp.chfs.ky.gov/Resources/sopFormsLibrary/DPP-157%20Background%20Checks%20for%20Applicants%20or%20Foster%20or%20Adoptive%20Parents.doc" TargetMode="External"/><Relationship Id="rId162" Type="http://schemas.openxmlformats.org/officeDocument/2006/relationships/hyperlink" Target="https://apps.legislature.ky.gov/law/statutes/statute.aspx?id=45706" TargetMode="External"/><Relationship Id="rId218" Type="http://schemas.openxmlformats.org/officeDocument/2006/relationships/hyperlink" Target="http://manuals.sp.chfs.ky.gov/chapter13/30/Pages/1339AdoptionAssistance.aspx" TargetMode="External"/><Relationship Id="rId271" Type="http://schemas.openxmlformats.org/officeDocument/2006/relationships/hyperlink" Target="https://apps.legislature.ky.gov/law/kar/922/001/060.pdf" TargetMode="External"/><Relationship Id="rId24" Type="http://schemas.openxmlformats.org/officeDocument/2006/relationships/hyperlink" Target="https://apps.legislature.ky.gov/law/statutes/statute.aspx?id=49021" TargetMode="External"/><Relationship Id="rId66" Type="http://schemas.openxmlformats.org/officeDocument/2006/relationships/hyperlink" Target="http://manuals.sp.chfs.ky.gov/chapter%203/06/Pages/34PreparationfortheInitialCasePlanningConference.aspx" TargetMode="External"/><Relationship Id="rId131" Type="http://schemas.openxmlformats.org/officeDocument/2006/relationships/hyperlink" Target="https://manuals.sp.chfs.ky.gov/chapter4/11/Pages/416ParticipantsandNotificationforAllOOHCCases.aspx" TargetMode="External"/><Relationship Id="rId327" Type="http://schemas.openxmlformats.org/officeDocument/2006/relationships/hyperlink" Target="https://manuals.sp.chfs.ky.gov/chapter%2012/22/Pages/12-3-0-Foster-and-Adoptive-Inquiry.aspx" TargetMode="External"/><Relationship Id="rId369" Type="http://schemas.openxmlformats.org/officeDocument/2006/relationships/hyperlink" Target="https://apps.legislature.ky.gov/law/kar/922/001/310.pdf" TargetMode="External"/><Relationship Id="rId173" Type="http://schemas.openxmlformats.org/officeDocument/2006/relationships/hyperlink" Target="https://apps.legislature.ky.gov/law/statutes/statute.aspx?id=20194" TargetMode="External"/><Relationship Id="rId229" Type="http://schemas.openxmlformats.org/officeDocument/2006/relationships/hyperlink" Target="http://manuals.sp.chfs.ky.gov/chapter31/Pages/3110TitleIV-EAdoptionAssistance.aspx" TargetMode="External"/><Relationship Id="rId380" Type="http://schemas.openxmlformats.org/officeDocument/2006/relationships/hyperlink" Target="https://manuals.sp.chfs.ky.gov/chapter2/03/Pages/2159InvestigationsofHumanTrafficking.aspx" TargetMode="External"/><Relationship Id="rId240" Type="http://schemas.openxmlformats.org/officeDocument/2006/relationships/hyperlink" Target="https://apps.legislature.ky.gov/law/kar/922/001/060.pdf" TargetMode="External"/><Relationship Id="rId35" Type="http://schemas.openxmlformats.org/officeDocument/2006/relationships/hyperlink" Target="http://manuals.sp.chfs.ky.gov/chapter31/Pages/318.aspx" TargetMode="External"/><Relationship Id="rId77" Type="http://schemas.openxmlformats.org/officeDocument/2006/relationships/hyperlink" Target="https://apps.legislature.ky.gov/law/statutes/statute.aspx?id=48530" TargetMode="External"/><Relationship Id="rId100" Type="http://schemas.openxmlformats.org/officeDocument/2006/relationships/hyperlink" Target="https://apps.legislature.ky.gov/law/statutes/statute.aspx?id=49021" TargetMode="External"/><Relationship Id="rId282" Type="http://schemas.openxmlformats.org/officeDocument/2006/relationships/hyperlink" Target="http://manuals.sp.chfs.ky.gov/chapter13/30/Pages/1339AdoptionAssistance.aspx" TargetMode="External"/><Relationship Id="rId338" Type="http://schemas.openxmlformats.org/officeDocument/2006/relationships/hyperlink" Target="http://manuals.sp.chfs.ky.gov/chapter31/Pages/312TitleIV-EEligibilityandReimbursability.aspx" TargetMode="External"/><Relationship Id="rId8" Type="http://schemas.openxmlformats.org/officeDocument/2006/relationships/settings" Target="settings.xml"/><Relationship Id="rId142" Type="http://schemas.openxmlformats.org/officeDocument/2006/relationships/hyperlink" Target="http://manuals.sp.chfs.ky.gov/chapter4/11/Pages/418OngoingCasePlanning.aspx" TargetMode="External"/><Relationship Id="rId184" Type="http://schemas.openxmlformats.org/officeDocument/2006/relationships/hyperlink" Target="http://manuals.sp.chfs.ky.gov/chapter11/37/Pages/1136InvoluntaryTerminationofParentalRights(TPR).aspx" TargetMode="External"/><Relationship Id="rId391" Type="http://schemas.openxmlformats.org/officeDocument/2006/relationships/hyperlink" Target="https://apps.legislature.ky.gov/law/kar/922/001/050.pdf" TargetMode="External"/><Relationship Id="rId251" Type="http://schemas.openxmlformats.org/officeDocument/2006/relationships/hyperlink" Target="https://apps.legislature.ky.gov/law/statutes/statute.aspx?id=7189" TargetMode="External"/><Relationship Id="rId46" Type="http://schemas.openxmlformats.org/officeDocument/2006/relationships/hyperlink" Target="http://manuals.sp.chfs.ky.gov/Resources/sopFormsLibrary/DPP-1281%20Family%20Case%20Plan.doc" TargetMode="External"/><Relationship Id="rId293" Type="http://schemas.openxmlformats.org/officeDocument/2006/relationships/hyperlink" Target="http://manuals.sp.chfs.ky.gov/Resources/sopFormsLibrary/DPP-1258%20Adoption%20Assistance%20Agreement.doc" TargetMode="External"/><Relationship Id="rId307" Type="http://schemas.openxmlformats.org/officeDocument/2006/relationships/hyperlink" Target="https://apps.legislature.ky.gov/law/kar/907/020/005.pdf" TargetMode="External"/><Relationship Id="rId349" Type="http://schemas.openxmlformats.org/officeDocument/2006/relationships/hyperlink" Target="http://manuals.sp.chfs.ky.gov/Resources/sopFormsLibrary/DPP-1275%20Relative%20Exploration%20Form.doc" TargetMode="External"/><Relationship Id="rId88" Type="http://schemas.openxmlformats.org/officeDocument/2006/relationships/hyperlink" Target="https://prd.webapps.chfs.ky.gov/itwist/Pages/Assessment/Victim_PerpPairs.aspxhttps:/manuals.sp.chfs.ky.gov/chapter4/11/Pages/418OngoingCasePlanning.aspx" TargetMode="External"/><Relationship Id="rId111" Type="http://schemas.openxmlformats.org/officeDocument/2006/relationships/hyperlink" Target="https://apps.legislature.ky.gov/law/statutes/statute.aspx?id=20212" TargetMode="External"/><Relationship Id="rId153" Type="http://schemas.openxmlformats.org/officeDocument/2006/relationships/hyperlink" Target="http://manuals.sp.chfs.ky.gov/Resources/Related%20Resources%20Library/Placement%20Change%20Tip%20Sheet.docx" TargetMode="External"/><Relationship Id="rId195" Type="http://schemas.openxmlformats.org/officeDocument/2006/relationships/comments" Target="comments.xml"/><Relationship Id="rId209" Type="http://schemas.openxmlformats.org/officeDocument/2006/relationships/hyperlink" Target="http://manuals.sp.chfs.ky.gov/chapter4/15/Pages/467LocatingMissingChildren-IncludingRunaways.aspx" TargetMode="External"/><Relationship Id="rId360" Type="http://schemas.openxmlformats.org/officeDocument/2006/relationships/hyperlink" Target="https://manuals.sp.chfs.ky.gov/Resources/sopFormsLibrary/DPP-157%20Background%20Checks%20for%20Applicants%20or%20Foster%20or%20Adoptive%20Parents.doc" TargetMode="External"/><Relationship Id="rId220" Type="http://schemas.openxmlformats.org/officeDocument/2006/relationships/hyperlink" Target="http://manuals.sp.chfs.ky.gov/chapter31/Pages/3110TitleIV-EAdoptionAssistance.aspx" TargetMode="External"/><Relationship Id="rId15" Type="http://schemas.openxmlformats.org/officeDocument/2006/relationships/hyperlink" Target="http://manuals.sp.chfs.ky.gov/chapter4/09/Pages/41NativeAmericanChildMaintainingCulturalConnections.aspx" TargetMode="External"/><Relationship Id="rId57" Type="http://schemas.openxmlformats.org/officeDocument/2006/relationships/hyperlink" Target="https://apps.legislature.ky.gov/law/statutes/statute.aspx?id=48530" TargetMode="External"/><Relationship Id="rId262" Type="http://schemas.openxmlformats.org/officeDocument/2006/relationships/hyperlink" Target="https://apps.legislature.ky.gov/law/kar/922/001/060.pdf" TargetMode="External"/><Relationship Id="rId318" Type="http://schemas.openxmlformats.org/officeDocument/2006/relationships/hyperlink" Target="https://manuals.sp.chfs.ky.gov/chapter%2012/22/Pages/12-3-0-Foster-and-Adoptive-Inquiry.aspx" TargetMode="External"/><Relationship Id="rId99" Type="http://schemas.openxmlformats.org/officeDocument/2006/relationships/hyperlink" Target="https://apps.legislature.ky.gov/law/statutes/statute.aspx?id=49840" TargetMode="External"/><Relationship Id="rId122" Type="http://schemas.openxmlformats.org/officeDocument/2006/relationships/hyperlink" Target="http://manuals.sp.chfs.ky.gov/chapter4/11/Pages/418OngoingCasePlanning.aspx" TargetMode="External"/><Relationship Id="rId164" Type="http://schemas.openxmlformats.org/officeDocument/2006/relationships/hyperlink" Target="http://manuals.sp.chfs.ky.gov/chapter4/12/Pages/4292TransitionPlanningforOOHCYouth.aspx" TargetMode="External"/><Relationship Id="rId371" Type="http://schemas.openxmlformats.org/officeDocument/2006/relationships/hyperlink" Target="https://apps.legislature.ky.gov/law/statutes/statute.aspx?id=49898" TargetMode="External"/><Relationship Id="rId26" Type="http://schemas.openxmlformats.org/officeDocument/2006/relationships/hyperlink" Target="http://manuals.sp.chfs.ky.gov/chapter31/Pages/312TitleIV-EEligibilityandReimbursability.aspx" TargetMode="External"/><Relationship Id="rId231" Type="http://schemas.openxmlformats.org/officeDocument/2006/relationships/hyperlink" Target="https://apps.legislature.ky.gov/law/kar/922/001/050.pdf" TargetMode="External"/><Relationship Id="rId273" Type="http://schemas.openxmlformats.org/officeDocument/2006/relationships/hyperlink" Target="https://apps.legislature.ky.gov/law/kar/922/001/050.pdf" TargetMode="External"/><Relationship Id="rId329" Type="http://schemas.openxmlformats.org/officeDocument/2006/relationships/hyperlink" Target="https://manuals.sp.chfs.ky.gov/chapter%2012/22/Pages/123fosterandadoptivehomeapplicantassessment.aspx" TargetMode="External"/><Relationship Id="rId68" Type="http://schemas.openxmlformats.org/officeDocument/2006/relationships/hyperlink" Target="http://manuals.sp.chfs.ky.gov/chapter1/00/Pages/18PreventionPlanning.aspx" TargetMode="External"/><Relationship Id="rId133" Type="http://schemas.openxmlformats.org/officeDocument/2006/relationships/hyperlink" Target="https://apps.legislature.ky.gov/law/statutes/statute.aspx?id=45706" TargetMode="External"/><Relationship Id="rId175" Type="http://schemas.openxmlformats.org/officeDocument/2006/relationships/hyperlink" Target="http://manuals.sp.chfs.ky.gov/chapter31/Pages/312TitleIV-EEligibilityandReimbursability.aspx" TargetMode="External"/><Relationship Id="rId340" Type="http://schemas.openxmlformats.org/officeDocument/2006/relationships/hyperlink" Target="http://manuals.sp.chfs.ky.gov/chapter31/Pages/318.aspx" TargetMode="External"/><Relationship Id="rId200" Type="http://schemas.openxmlformats.org/officeDocument/2006/relationships/hyperlink" Target="http://tris.eku.edu/info/crscatalog.asp" TargetMode="External"/><Relationship Id="rId382" Type="http://schemas.openxmlformats.org/officeDocument/2006/relationships/hyperlink" Target="https://apps.legislature.ky.gov/law/statutes/statute.aspx?id=7643" TargetMode="External"/><Relationship Id="rId242" Type="http://schemas.openxmlformats.org/officeDocument/2006/relationships/hyperlink" Target="http://manuals.sp.chfs.ky.gov/chapter31/Pages/3110TitleIV-EAdoptionAssistance.aspx" TargetMode="External"/><Relationship Id="rId284" Type="http://schemas.openxmlformats.org/officeDocument/2006/relationships/hyperlink" Target="https://apps.legislature.ky.gov/law/statutes/statute.aspx?id=71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4E95AC3B91D24F92B00A84826132DC" ma:contentTypeVersion="2" ma:contentTypeDescription="Create a new document." ma:contentTypeScope="" ma:versionID="e0346eefbc074f6e2739f00081407355">
  <xsd:schema xmlns:xsd="http://www.w3.org/2001/XMLSchema" xmlns:xs="http://www.w3.org/2001/XMLSchema" xmlns:p="http://schemas.microsoft.com/office/2006/metadata/properties" xmlns:ns1="http://schemas.microsoft.com/sharepoint/v3" xmlns:ns2="9d98fa39-7fbd-4685-a488-797cac822720" targetNamespace="http://schemas.microsoft.com/office/2006/metadata/properties" ma:root="true" ma:fieldsID="873753032221f58caa2d213f149a9f5b" ns1:_="" ns2:_="">
    <xsd:import namespace="http://schemas.microsoft.com/sharepoint/v3"/>
    <xsd:import namespace="9d98fa39-7fbd-4685-a488-797cac822720"/>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d98fa39-7fbd-4685-a488-797cac8227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AA2EFD6200331E40A91E47E9FD09E642" ma:contentTypeVersion="5" ma:contentTypeDescription="Create a new document." ma:contentTypeScope="" ma:versionID="f733dc00a1797c29ef85eb3f7ce29aa5">
  <xsd:schema xmlns:xsd="http://www.w3.org/2001/XMLSchema" xmlns:xs="http://www.w3.org/2001/XMLSchema" xmlns:p="http://schemas.microsoft.com/office/2006/metadata/properties" targetNamespace="http://schemas.microsoft.com/office/2006/metadata/properties" ma:root="true" ma:fieldsID="6b1cdbe1636aa4228b1194a3f8f89f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8"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12429DA1-032B-41BA-86CD-6D1148C3E6B5}"/>
</file>

<file path=customXml/itemProps2.xml><?xml version="1.0" encoding="utf-8"?>
<ds:datastoreItem xmlns:ds="http://schemas.openxmlformats.org/officeDocument/2006/customXml" ds:itemID="{85697A0A-0AB8-49B6-9500-8CD0265AC7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AA9567B1-44A4-4851-9004-4B336228CDA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421A2E3-AF8D-4F5C-9948-C83577FF5EBF}">
  <ds:schemaRefs>
    <ds:schemaRef ds:uri="http://schemas.microsoft.com/sharepoint/v3/contenttype/forms"/>
  </ds:schemaRefs>
</ds:datastoreItem>
</file>

<file path=customXml/itemProps5.xml><?xml version="1.0" encoding="utf-8"?>
<ds:datastoreItem xmlns:ds="http://schemas.openxmlformats.org/officeDocument/2006/customXml" ds:itemID="{BDAB87C4-362A-4D64-8B49-D1ED561F7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9</Pages>
  <Words>78499</Words>
  <Characters>447445</Characters>
  <Application>Microsoft Office Word</Application>
  <DocSecurity>0</DocSecurity>
  <Lines>3728</Lines>
  <Paragraphs>1049</Paragraphs>
  <ScaleCrop>false</ScaleCrop>
  <HeadingPairs>
    <vt:vector size="2" baseType="variant">
      <vt:variant>
        <vt:lpstr>Title</vt:lpstr>
      </vt:variant>
      <vt:variant>
        <vt:i4>1</vt:i4>
      </vt:variant>
    </vt:vector>
  </HeadingPairs>
  <TitlesOfParts>
    <vt:vector size="1" baseType="lpstr">
      <vt:lpstr>Attachment D – Comprehensive Title IV-E Agency Plan</vt:lpstr>
    </vt:vector>
  </TitlesOfParts>
  <Company/>
  <LinksUpToDate>false</LinksUpToDate>
  <CharactersWithSpaces>524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D – Comprehensive Title IV-E Agency Plan</dc:title>
  <dc:subject>Attachment D Title IV-E Pre-print</dc:subject>
  <dc:creator>tracy.desimone</dc:creator>
  <cp:keywords>Title IV-E Pre-print, PI-18-07, Plan</cp:keywords>
  <dc:description/>
  <cp:lastModifiedBy>Cubert, Julie M (CHFS DCBS DPP)</cp:lastModifiedBy>
  <cp:revision>2</cp:revision>
  <cp:lastPrinted>2019-03-12T19:50:00Z</cp:lastPrinted>
  <dcterms:created xsi:type="dcterms:W3CDTF">2021-06-14T17:09:00Z</dcterms:created>
  <dcterms:modified xsi:type="dcterms:W3CDTF">2021-06-14T17: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4E95AC3B91D24F92B00A84826132DC</vt:lpwstr>
  </property>
</Properties>
</file>